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C06041">
      <w:pPr>
        <w:shd w:val="clear" w:color="auto" w:fill="4F81BD" w:themeFill="accent1"/>
        <w:jc w:val="center"/>
        <w:rPr>
          <w:b/>
          <w:color w:val="FFFFFF" w:themeColor="background1"/>
          <w:sz w:val="24"/>
          <w:szCs w:val="24"/>
        </w:rPr>
      </w:pPr>
      <w:r>
        <w:rPr>
          <w:b/>
          <w:color w:val="FFFFFF" w:themeColor="background1"/>
          <w:sz w:val="24"/>
          <w:szCs w:val="24"/>
        </w:rPr>
        <w:t>Part 1</w:t>
      </w:r>
    </w:p>
    <w:p w:rsidR="00E35A57" w:rsidRPr="001B631E" w:rsidRDefault="00E35A57" w:rsidP="00894601">
      <w:pPr>
        <w:pStyle w:val="ListParagraph"/>
        <w:rPr>
          <w:lang w:eastAsia="tr-TR"/>
        </w:rPr>
      </w:pPr>
    </w:p>
    <w:p w:rsidR="00D7522A" w:rsidRPr="009E41C5" w:rsidRDefault="00957D34" w:rsidP="004B2ABD">
      <w:pPr>
        <w:pStyle w:val="ListParagraph"/>
        <w:numPr>
          <w:ilvl w:val="0"/>
          <w:numId w:val="7"/>
        </w:numPr>
        <w:rPr>
          <w:b/>
          <w:szCs w:val="18"/>
          <w:lang w:eastAsia="tr-TR"/>
        </w:rPr>
      </w:pPr>
      <w:r w:rsidRPr="009E41C5">
        <w:rPr>
          <w:b/>
          <w:szCs w:val="18"/>
          <w:lang w:eastAsia="tr-TR"/>
        </w:rPr>
        <w:t>Operators</w:t>
      </w:r>
      <w:r w:rsidR="008A6182" w:rsidRPr="009E41C5">
        <w:rPr>
          <w:b/>
          <w:szCs w:val="18"/>
          <w:lang w:eastAsia="tr-TR"/>
        </w:rPr>
        <w:t xml:space="preserve"> </w:t>
      </w:r>
      <w:r w:rsidR="0053159F" w:rsidRPr="009E41C5">
        <w:rPr>
          <w:szCs w:val="18"/>
          <w:lang w:eastAsia="tr-TR"/>
        </w:rPr>
        <w:t>(</w:t>
      </w:r>
      <w:r w:rsidRPr="009E41C5">
        <w:rPr>
          <w:szCs w:val="18"/>
          <w:lang w:eastAsia="tr-TR"/>
        </w:rPr>
        <w:t>Precedence high to low</w:t>
      </w:r>
      <w:r w:rsidR="0053159F" w:rsidRPr="009E41C5">
        <w:rPr>
          <w:szCs w:val="18"/>
          <w:lang w:eastAsia="tr-TR"/>
        </w:rPr>
        <w:t>)</w:t>
      </w:r>
    </w:p>
    <w:p w:rsidR="008C4AF5" w:rsidRPr="00B062A4" w:rsidRDefault="0053159F" w:rsidP="008C4AF5">
      <w:pPr>
        <w:rPr>
          <w:rFonts w:eastAsia="Times New Roman"/>
          <w:szCs w:val="18"/>
          <w:lang w:eastAsia="tr-TR"/>
        </w:rPr>
      </w:pPr>
      <w:r w:rsidRPr="009E41C5">
        <w:rPr>
          <w:noProof/>
          <w:lang w:val="en-US"/>
        </w:rPr>
        <w:drawing>
          <wp:inline distT="0" distB="0" distL="0" distR="0" wp14:anchorId="54C63BC3" wp14:editId="53EF8F77">
            <wp:extent cx="3620547" cy="3625795"/>
            <wp:effectExtent l="0" t="0" r="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627522" cy="3632780"/>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CB5320">
        <w:rPr>
          <w:noProof/>
          <w:lang w:val="en-US"/>
        </w:rPr>
        <w:drawing>
          <wp:inline distT="0" distB="0" distL="0" distR="0" wp14:anchorId="285FAA17" wp14:editId="790CF05F">
            <wp:extent cx="3632991" cy="2107096"/>
            <wp:effectExtent l="0" t="0" r="5715" b="762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42"/>
                    <a:stretch/>
                  </pic:blipFill>
                  <pic:spPr bwMode="auto">
                    <a:xfrm>
                      <a:off x="0" y="0"/>
                      <a:ext cx="3633182" cy="2107207"/>
                    </a:xfrm>
                    <a:prstGeom prst="rect">
                      <a:avLst/>
                    </a:prstGeom>
                    <a:noFill/>
                    <a:ln>
                      <a:noFill/>
                    </a:ln>
                    <a:extLst>
                      <a:ext uri="{53640926-AAD7-44D8-BBD7-CCE9431645EC}">
                        <a14:shadowObscured xmlns:a14="http://schemas.microsoft.com/office/drawing/2010/main"/>
                      </a:ext>
                    </a:extLst>
                  </pic:spPr>
                </pic:pic>
              </a:graphicData>
            </a:graphic>
          </wp:inline>
        </w:drawing>
      </w:r>
      <w:r w:rsidR="008C4AF5">
        <w:rPr>
          <w:lang w:val="en-US" w:eastAsia="tr-TR"/>
        </w:rPr>
        <w:br/>
      </w:r>
      <w:r w:rsidR="00B959DF">
        <w:rPr>
          <w:b/>
          <w:lang w:eastAsia="tr-TR"/>
        </w:rPr>
        <w:br/>
      </w:r>
      <w:r w:rsidR="008C4AF5" w:rsidRPr="00B3103C">
        <w:rPr>
          <w:b/>
          <w:lang w:eastAsia="tr-TR"/>
        </w:rPr>
        <w:t>-</w:t>
      </w:r>
      <w:r w:rsidR="008C4AF5">
        <w:rPr>
          <w:b/>
          <w:lang w:eastAsia="tr-TR"/>
        </w:rPr>
        <w:t>Ope</w:t>
      </w:r>
      <w:r w:rsidR="00E92B34">
        <w:rPr>
          <w:b/>
          <w:lang w:eastAsia="tr-TR"/>
        </w:rPr>
        <w:t>rators based on operand number:</w:t>
      </w:r>
    </w:p>
    <w:p w:rsidR="008C4AF5" w:rsidRDefault="0057638D" w:rsidP="008C4AF5">
      <w:pPr>
        <w:pStyle w:val="NoSpacing"/>
        <w:rPr>
          <w:lang w:eastAsia="tr-TR"/>
        </w:rPr>
      </w:pPr>
      <w:r>
        <w:rPr>
          <w:b/>
          <w:lang w:eastAsia="tr-TR"/>
        </w:rPr>
        <w:t xml:space="preserve">  </w:t>
      </w:r>
      <w:r w:rsidR="006D07B0">
        <w:rPr>
          <w:b/>
          <w:lang w:eastAsia="tr-TR"/>
        </w:rPr>
        <w:t xml:space="preserve">   </w:t>
      </w:r>
      <w:r w:rsidR="008C4AF5" w:rsidRPr="00B3103C">
        <w:rPr>
          <w:b/>
          <w:lang w:eastAsia="tr-TR"/>
        </w:rPr>
        <w:t>Unary operator:</w:t>
      </w:r>
      <w:r w:rsidR="008C4AF5" w:rsidRPr="00B3103C">
        <w:rPr>
          <w:lang w:eastAsia="tr-TR"/>
        </w:rPr>
        <w:t xml:space="preserve"> </w:t>
      </w:r>
      <w:r w:rsidR="008C4AF5">
        <w:rPr>
          <w:lang w:eastAsia="tr-TR"/>
        </w:rPr>
        <w:t>Contains one operand like “</w:t>
      </w:r>
      <w:r w:rsidR="008C4AF5" w:rsidRPr="004711FD">
        <w:rPr>
          <w:lang w:eastAsia="tr-TR"/>
        </w:rPr>
        <w:t>++</w:t>
      </w:r>
      <w:r w:rsidR="008C4AF5">
        <w:rPr>
          <w:lang w:eastAsia="tr-TR"/>
        </w:rPr>
        <w:t>a;”.</w:t>
      </w:r>
    </w:p>
    <w:p w:rsidR="008C4AF5" w:rsidRPr="004711FD" w:rsidRDefault="0057638D" w:rsidP="008C4AF5">
      <w:pPr>
        <w:pStyle w:val="NoSpacing"/>
        <w:rPr>
          <w:lang w:eastAsia="tr-TR"/>
        </w:rPr>
      </w:pPr>
      <w:r>
        <w:rPr>
          <w:b/>
          <w:lang w:eastAsia="tr-TR"/>
        </w:rPr>
        <w:t xml:space="preserve">  </w:t>
      </w:r>
      <w:r w:rsidR="006D07B0">
        <w:rPr>
          <w:b/>
          <w:lang w:eastAsia="tr-TR"/>
        </w:rPr>
        <w:t xml:space="preserve">   </w:t>
      </w:r>
      <w:r w:rsidR="008C4AF5" w:rsidRPr="00B3103C">
        <w:rPr>
          <w:b/>
          <w:lang w:eastAsia="tr-TR"/>
        </w:rPr>
        <w:t xml:space="preserve">Binary operator: </w:t>
      </w:r>
      <w:r w:rsidR="008C4AF5">
        <w:rPr>
          <w:lang w:val="en-US" w:eastAsia="tr-TR"/>
        </w:rPr>
        <w:t xml:space="preserve">Contains two operands like </w:t>
      </w:r>
      <w:r w:rsidR="008C4AF5">
        <w:rPr>
          <w:lang w:eastAsia="tr-TR"/>
        </w:rPr>
        <w:t>“a = b;”.</w:t>
      </w:r>
    </w:p>
    <w:p w:rsidR="008C4AF5" w:rsidRDefault="0057638D" w:rsidP="008C4AF5">
      <w:pPr>
        <w:pStyle w:val="NoSpacing"/>
        <w:rPr>
          <w:lang w:eastAsia="tr-TR"/>
        </w:rPr>
      </w:pPr>
      <w:r>
        <w:rPr>
          <w:b/>
          <w:lang w:eastAsia="tr-TR"/>
        </w:rPr>
        <w:t xml:space="preserve">  </w:t>
      </w:r>
      <w:r w:rsidR="006D07B0">
        <w:rPr>
          <w:b/>
          <w:lang w:eastAsia="tr-TR"/>
        </w:rPr>
        <w:t xml:space="preserve">   </w:t>
      </w:r>
      <w:r w:rsidR="008C4AF5" w:rsidRPr="00B3103C">
        <w:rPr>
          <w:b/>
          <w:lang w:eastAsia="tr-TR"/>
        </w:rPr>
        <w:t>Ternary operator:</w:t>
      </w:r>
      <w:r w:rsidR="008C4AF5" w:rsidRPr="00B3103C">
        <w:rPr>
          <w:lang w:eastAsia="tr-TR"/>
        </w:rPr>
        <w:t xml:space="preserve"> </w:t>
      </w:r>
      <w:r w:rsidR="008C4AF5">
        <w:rPr>
          <w:lang w:eastAsia="tr-TR"/>
        </w:rPr>
        <w:t>Contains three operands</w:t>
      </w:r>
      <w:r w:rsidR="00704DFD">
        <w:rPr>
          <w:lang w:eastAsia="tr-TR"/>
        </w:rPr>
        <w:t xml:space="preserve"> like “a &gt; b ? a = 0 : a = 1;”.</w:t>
      </w:r>
    </w:p>
    <w:p w:rsidR="008C4AF5" w:rsidRDefault="008C4AF5" w:rsidP="008C4AF5">
      <w:pPr>
        <w:pStyle w:val="NoSpacing"/>
        <w:rPr>
          <w:lang w:eastAsia="tr-TR"/>
        </w:rPr>
      </w:pPr>
    </w:p>
    <w:p w:rsidR="008C4AF5" w:rsidRDefault="008C4AF5" w:rsidP="008C4AF5">
      <w:pPr>
        <w:pStyle w:val="NoSpacing"/>
      </w:pPr>
      <w:r w:rsidRPr="00511BAF">
        <w:t>Unlike binary operators, the unary operators should be placed</w:t>
      </w:r>
      <w:r>
        <w:t xml:space="preserve"> </w:t>
      </w:r>
      <w:r w:rsidRPr="00511BAF">
        <w:t>next to their operands, with no intervening spaces.</w:t>
      </w:r>
    </w:p>
    <w:p w:rsidR="00037225" w:rsidRDefault="008C4AF5" w:rsidP="00C61071">
      <w:pPr>
        <w:rPr>
          <w:rFonts w:eastAsia="Times New Roman"/>
          <w:szCs w:val="18"/>
          <w:lang w:eastAsia="tr-TR"/>
        </w:rPr>
      </w:pPr>
      <w:r>
        <w:rPr>
          <w:rFonts w:eastAsia="Times New Roman"/>
          <w:color w:val="FFC000"/>
          <w:szCs w:val="18"/>
          <w:lang w:eastAsia="tr-TR"/>
        </w:rPr>
        <w:br/>
      </w:r>
      <w:r w:rsidR="00C61071" w:rsidRPr="00037225">
        <w:rPr>
          <w:rFonts w:eastAsia="Times New Roman"/>
          <w:color w:val="FFC000"/>
          <w:szCs w:val="18"/>
          <w:lang w:eastAsia="tr-TR"/>
        </w:rPr>
        <w:t>-</w:t>
      </w:r>
      <w:r w:rsidR="00A06BAF">
        <w:rPr>
          <w:rFonts w:eastAsia="Times New Roman"/>
          <w:color w:val="FFC000"/>
          <w:szCs w:val="18"/>
          <w:lang w:eastAsia="tr-TR"/>
        </w:rPr>
        <w:t xml:space="preserve">Unary </w:t>
      </w:r>
      <w:r w:rsidR="00037225" w:rsidRPr="00037225">
        <w:rPr>
          <w:rFonts w:eastAsia="Times New Roman"/>
          <w:color w:val="FFC000"/>
          <w:szCs w:val="18"/>
          <w:lang w:eastAsia="tr-TR"/>
        </w:rPr>
        <w:t>minus</w:t>
      </w:r>
    </w:p>
    <w:p w:rsidR="00C61071" w:rsidRPr="00D95FC3" w:rsidRDefault="00037225" w:rsidP="00C61071">
      <w:pPr>
        <w:rPr>
          <w:rFonts w:ascii="Consolas" w:eastAsia="Times New Roman" w:hAnsi="Consolas"/>
          <w:sz w:val="20"/>
          <w:szCs w:val="18"/>
          <w:lang w:eastAsia="tr-TR"/>
        </w:rPr>
      </w:pPr>
      <w:r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x = 16 - - 5</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 -&gt; </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16 - (-5) </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gt; </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x = 16 + 5</w:t>
      </w:r>
    </w:p>
    <w:p w:rsidR="00C61071" w:rsidRPr="00D95FC3" w:rsidRDefault="006844B1" w:rsidP="00C61071">
      <w:pPr>
        <w:rPr>
          <w:rFonts w:ascii="Consolas" w:eastAsia="Times New Roman" w:hAnsi="Consolas"/>
          <w:sz w:val="20"/>
          <w:szCs w:val="18"/>
          <w:lang w:eastAsia="tr-TR"/>
        </w:rPr>
      </w:pPr>
      <w:r>
        <w:rPr>
          <w:rFonts w:ascii="Consolas" w:eastAsia="Times New Roman" w:hAnsi="Consolas"/>
          <w:sz w:val="20"/>
          <w:szCs w:val="18"/>
          <w:lang w:eastAsia="tr-TR"/>
        </w:rPr>
        <w:t xml:space="preserve">   x = 16 --5; // Error</w:t>
      </w:r>
    </w:p>
    <w:p w:rsidR="00037225" w:rsidRPr="00D95FC3" w:rsidRDefault="00D878F1" w:rsidP="00C61071">
      <w:pPr>
        <w:rPr>
          <w:rFonts w:eastAsia="Times New Roman"/>
          <w:szCs w:val="18"/>
          <w:lang w:eastAsia="tr-TR"/>
        </w:rPr>
      </w:pPr>
      <w:r>
        <w:rPr>
          <w:rFonts w:ascii="Consolas" w:eastAsia="Times New Roman" w:hAnsi="Consolas"/>
          <w:sz w:val="20"/>
          <w:szCs w:val="18"/>
          <w:lang w:eastAsia="tr-TR"/>
        </w:rPr>
        <w:lastRenderedPageBreak/>
        <w:br/>
      </w:r>
      <w:r w:rsidR="00037225" w:rsidRPr="00D95FC3">
        <w:rPr>
          <w:rFonts w:ascii="Consolas" w:eastAsia="Times New Roman" w:hAnsi="Consolas"/>
          <w:sz w:val="20"/>
          <w:szCs w:val="18"/>
          <w:lang w:eastAsia="tr-TR"/>
        </w:rPr>
        <w:t xml:space="preserve">a = b + c; </w:t>
      </w:r>
      <w:r w:rsidR="00037225" w:rsidRPr="00D95FC3">
        <w:rPr>
          <w:rFonts w:eastAsia="Times New Roman"/>
          <w:szCs w:val="18"/>
          <w:lang w:eastAsia="tr-TR"/>
        </w:rPr>
        <w:t>// First b + c is calculated and stored in a temporary place then it is assigned to a.</w:t>
      </w:r>
    </w:p>
    <w:p w:rsidR="00C61071" w:rsidRPr="00B062A4" w:rsidRDefault="00C61071" w:rsidP="00B062A4">
      <w:pPr>
        <w:pStyle w:val="NoSpacing"/>
        <w:rPr>
          <w:lang w:eastAsia="tr-TR"/>
        </w:rPr>
      </w:pPr>
      <w:r>
        <w:rPr>
          <w:rFonts w:eastAsia="Times New Roman"/>
          <w:szCs w:val="18"/>
          <w:lang w:eastAsia="tr-TR"/>
        </w:rPr>
        <w:t xml:space="preserve">We can use </w:t>
      </w:r>
      <w:r w:rsidR="00F85A54">
        <w:rPr>
          <w:rFonts w:eastAsia="Times New Roman"/>
          <w:szCs w:val="18"/>
          <w:lang w:eastAsia="tr-TR"/>
        </w:rPr>
        <w:t>“</w:t>
      </w:r>
      <w:r>
        <w:rPr>
          <w:rFonts w:eastAsia="Times New Roman"/>
          <w:szCs w:val="18"/>
          <w:lang w:eastAsia="tr-TR"/>
        </w:rPr>
        <w:t>x % y</w:t>
      </w:r>
      <w:r w:rsidR="00F85A54">
        <w:rPr>
          <w:rFonts w:eastAsia="Times New Roman"/>
          <w:szCs w:val="18"/>
          <w:lang w:eastAsia="tr-TR"/>
        </w:rPr>
        <w:t>”</w:t>
      </w:r>
      <w:r>
        <w:rPr>
          <w:rFonts w:eastAsia="Times New Roman"/>
          <w:szCs w:val="18"/>
          <w:lang w:eastAsia="tr-TR"/>
        </w:rPr>
        <w:t xml:space="preserve"> and </w:t>
      </w:r>
      <w:r w:rsidR="00F85A54">
        <w:rPr>
          <w:rFonts w:eastAsia="Times New Roman"/>
          <w:szCs w:val="18"/>
          <w:lang w:eastAsia="tr-TR"/>
        </w:rPr>
        <w:t>“</w:t>
      </w:r>
      <w:r>
        <w:rPr>
          <w:rFonts w:eastAsia="Times New Roman"/>
          <w:szCs w:val="18"/>
          <w:lang w:eastAsia="tr-TR"/>
        </w:rPr>
        <w:t>x / y</w:t>
      </w:r>
      <w:r w:rsidR="00F85A54">
        <w:rPr>
          <w:rFonts w:eastAsia="Times New Roman"/>
          <w:szCs w:val="18"/>
          <w:lang w:eastAsia="tr-TR"/>
        </w:rPr>
        <w:t>”</w:t>
      </w:r>
      <w:r>
        <w:rPr>
          <w:rFonts w:eastAsia="Times New Roman"/>
          <w:szCs w:val="18"/>
          <w:lang w:eastAsia="tr-TR"/>
        </w:rPr>
        <w:t xml:space="preserve"> to get rid of/gather certain digits. More information on “</w:t>
      </w:r>
      <w:r w:rsidR="00B062A4" w:rsidRPr="00B062A4">
        <w:rPr>
          <w:rFonts w:eastAsia="Times New Roman"/>
          <w:szCs w:val="18"/>
          <w:lang w:eastAsia="tr-TR"/>
        </w:rPr>
        <w:t>Programming Tricks &amp; Algorithms</w:t>
      </w:r>
      <w:r>
        <w:rPr>
          <w:rFonts w:eastAsia="Times New Roman"/>
          <w:szCs w:val="18"/>
          <w:lang w:eastAsia="tr-TR"/>
        </w:rPr>
        <w:t>” file.</w:t>
      </w:r>
      <w:r w:rsidR="00B062A4">
        <w:rPr>
          <w:rFonts w:eastAsia="Times New Roman"/>
          <w:szCs w:val="18"/>
          <w:lang w:eastAsia="tr-TR"/>
        </w:rPr>
        <w:br/>
      </w:r>
      <w:r w:rsidR="00B062A4">
        <w:rPr>
          <w:rFonts w:eastAsia="Times New Roman"/>
          <w:szCs w:val="18"/>
          <w:lang w:eastAsia="tr-TR"/>
        </w:rPr>
        <w:br/>
      </w:r>
      <w:r w:rsidR="00B062A4" w:rsidRPr="00C47E04">
        <w:rPr>
          <w:color w:val="FFC000"/>
          <w:lang w:eastAsia="tr-TR"/>
        </w:rPr>
        <w:t xml:space="preserve">Remainder operator </w:t>
      </w:r>
      <w:r w:rsidR="00B062A4">
        <w:rPr>
          <w:lang w:eastAsia="tr-TR"/>
        </w:rPr>
        <w:t>can be used with non</w:t>
      </w:r>
      <w:r w:rsidR="00D878F1">
        <w:rPr>
          <w:lang w:eastAsia="tr-TR"/>
        </w:rPr>
        <w:t>-</w:t>
      </w:r>
      <w:r w:rsidR="00B062A4">
        <w:rPr>
          <w:lang w:eastAsia="tr-TR"/>
        </w:rPr>
        <w:t>integer operands. But it’s unpopular.</w:t>
      </w:r>
      <w:r w:rsidR="00B062A4">
        <w:rPr>
          <w:lang w:eastAsia="tr-TR"/>
        </w:rPr>
        <w:br/>
      </w:r>
    </w:p>
    <w:p w:rsidR="006D372E" w:rsidRPr="00310F7B" w:rsidRDefault="00A9513C" w:rsidP="008C4AF5">
      <w:pPr>
        <w:rPr>
          <w:rFonts w:eastAsia="Times New Roman" w:cs="Arial"/>
          <w:b/>
          <w:iCs/>
          <w:color w:val="000000"/>
          <w:szCs w:val="18"/>
          <w:lang w:eastAsia="tr-TR"/>
        </w:rPr>
      </w:pPr>
      <w:r w:rsidRPr="004711FD">
        <w:rPr>
          <w:rFonts w:eastAsia="Times New Roman"/>
          <w:szCs w:val="18"/>
          <w:lang w:eastAsia="tr-TR"/>
        </w:rPr>
        <w:t xml:space="preserve">The </w:t>
      </w:r>
      <w:r w:rsidRPr="00037225">
        <w:rPr>
          <w:rFonts w:eastAsia="Times New Roman"/>
          <w:color w:val="FFC000"/>
          <w:szCs w:val="18"/>
          <w:lang w:eastAsia="tr-TR"/>
        </w:rPr>
        <w:t xml:space="preserve">equality operator </w:t>
      </w:r>
      <w:r w:rsidRPr="004711FD">
        <w:rPr>
          <w:rFonts w:eastAsia="Times New Roman"/>
          <w:szCs w:val="18"/>
          <w:lang w:eastAsia="tr-TR"/>
        </w:rPr>
        <w:t>“==” should be read as “is</w:t>
      </w:r>
      <w:r w:rsidRPr="009E41C5">
        <w:rPr>
          <w:rFonts w:eastAsia="Times New Roman"/>
          <w:szCs w:val="18"/>
          <w:lang w:eastAsia="tr-TR"/>
        </w:rPr>
        <w:t xml:space="preserve"> equal to” and the assignment operator as “gets the value of”</w:t>
      </w:r>
      <w:r>
        <w:rPr>
          <w:rFonts w:eastAsia="Times New Roman"/>
          <w:szCs w:val="18"/>
          <w:lang w:eastAsia="tr-TR"/>
        </w:rPr>
        <w:t xml:space="preserve"> or “gets”</w:t>
      </w:r>
      <w:r w:rsidRPr="009E41C5">
        <w:rPr>
          <w:rFonts w:eastAsia="Times New Roman"/>
          <w:szCs w:val="18"/>
          <w:lang w:eastAsia="tr-TR"/>
        </w:rPr>
        <w:t xml:space="preserve"> to avoid confusion.</w:t>
      </w:r>
      <w:r w:rsidR="00B062A4">
        <w:rPr>
          <w:rFonts w:eastAsia="Times New Roman"/>
          <w:szCs w:val="18"/>
          <w:lang w:eastAsia="tr-TR"/>
        </w:rPr>
        <w:br/>
      </w:r>
      <w:r w:rsidR="00B062A4">
        <w:rPr>
          <w:rFonts w:eastAsia="Times New Roman"/>
          <w:szCs w:val="18"/>
          <w:lang w:eastAsia="tr-TR"/>
        </w:rPr>
        <w:br/>
      </w:r>
      <w:r w:rsidR="006117E7">
        <w:rPr>
          <w:lang w:eastAsia="tr-TR"/>
        </w:rPr>
        <w:t>You can u</w:t>
      </w:r>
      <w:r w:rsidR="00786A88">
        <w:rPr>
          <w:lang w:eastAsia="tr-TR"/>
        </w:rPr>
        <w:t xml:space="preserve">se </w:t>
      </w:r>
      <w:r w:rsidR="006844B1">
        <w:rPr>
          <w:color w:val="FFC000"/>
          <w:lang w:eastAsia="tr-TR"/>
        </w:rPr>
        <w:t>pare</w:t>
      </w:r>
      <w:r w:rsidR="00786A88" w:rsidRPr="003D2FD5">
        <w:rPr>
          <w:color w:val="FFC000"/>
          <w:lang w:eastAsia="tr-TR"/>
        </w:rPr>
        <w:t xml:space="preserve">ntheses </w:t>
      </w:r>
      <w:r w:rsidR="00786A88">
        <w:rPr>
          <w:lang w:eastAsia="tr-TR"/>
        </w:rPr>
        <w:t xml:space="preserve">to </w:t>
      </w:r>
      <w:r w:rsidR="006117E7">
        <w:rPr>
          <w:lang w:eastAsia="tr-TR"/>
        </w:rPr>
        <w:t xml:space="preserve">force the order of evaluation. </w:t>
      </w:r>
      <w:r w:rsidR="00B062A4">
        <w:rPr>
          <w:lang w:eastAsia="tr-TR"/>
        </w:rPr>
        <w:br/>
      </w:r>
      <w:r w:rsidR="00B062A4">
        <w:rPr>
          <w:lang w:eastAsia="tr-TR"/>
        </w:rPr>
        <w:br/>
      </w:r>
      <w:r w:rsidR="00310F7B" w:rsidRPr="00310F7B">
        <w:rPr>
          <w:rFonts w:eastAsia="Times New Roman" w:cs="Arial"/>
          <w:b/>
          <w:iCs/>
          <w:color w:val="000000"/>
          <w:szCs w:val="18"/>
          <w:lang w:eastAsia="tr-TR"/>
        </w:rPr>
        <w:t>-Bitwise operators</w:t>
      </w:r>
      <w:r w:rsidR="007450AA">
        <w:rPr>
          <w:rFonts w:eastAsia="Times New Roman" w:cs="Arial"/>
          <w:b/>
          <w:iCs/>
          <w:color w:val="000000"/>
          <w:szCs w:val="18"/>
          <w:lang w:eastAsia="tr-TR"/>
        </w:rPr>
        <w:t xml:space="preserve"> </w:t>
      </w:r>
      <w:r w:rsidR="002C6B66" w:rsidRPr="00FE2ADB">
        <w:rPr>
          <w:rFonts w:eastAsia="Times New Roman" w:cs="Arial"/>
          <w:iCs/>
          <w:color w:val="FF0000"/>
          <w:szCs w:val="18"/>
          <w:lang w:eastAsia="tr-TR"/>
        </w:rPr>
        <w:t>A</w:t>
      </w:r>
      <w:r w:rsidR="007450AA" w:rsidRPr="007450AA">
        <w:rPr>
          <w:rFonts w:eastAsia="Times New Roman" w:cs="Arial"/>
          <w:iCs/>
          <w:color w:val="FF0000"/>
          <w:szCs w:val="18"/>
          <w:lang w:eastAsia="tr-TR"/>
        </w:rPr>
        <w:t>dd what each one does after studying the</w:t>
      </w:r>
      <w:r w:rsidR="002C6B66">
        <w:rPr>
          <w:rFonts w:eastAsia="Times New Roman" w:cs="Arial"/>
          <w:iCs/>
          <w:color w:val="FF0000"/>
          <w:szCs w:val="18"/>
          <w:lang w:eastAsia="tr-TR"/>
        </w:rPr>
        <w:t xml:space="preserve"> web</w:t>
      </w:r>
      <w:r w:rsidR="007450AA" w:rsidRPr="007450AA">
        <w:rPr>
          <w:rFonts w:eastAsia="Times New Roman" w:cs="Arial"/>
          <w:iCs/>
          <w:color w:val="FF0000"/>
          <w:szCs w:val="18"/>
          <w:lang w:eastAsia="tr-TR"/>
        </w:rPr>
        <w:t xml:space="preserve"> appendice</w:t>
      </w:r>
      <w:r w:rsidR="002C6B66">
        <w:rPr>
          <w:rFonts w:eastAsia="Times New Roman" w:cs="Arial"/>
          <w:iCs/>
          <w:color w:val="FF0000"/>
          <w:szCs w:val="18"/>
          <w:lang w:eastAsia="tr-TR"/>
        </w:rPr>
        <w:t>.</w:t>
      </w:r>
    </w:p>
    <w:p w:rsidR="006D372E" w:rsidRPr="00CF2BA3" w:rsidRDefault="00CF2BA3" w:rsidP="00234449">
      <w:pPr>
        <w:pStyle w:val="NoSpacing"/>
        <w:rPr>
          <w:rFonts w:ascii="Consolas" w:hAnsi="Consolas"/>
          <w:color w:val="313131"/>
          <w:sz w:val="20"/>
          <w:szCs w:val="20"/>
          <w:lang w:val="en-US"/>
        </w:rPr>
      </w:pPr>
      <w:r>
        <w:rPr>
          <w:rFonts w:ascii="Consolas" w:hAnsi="Consolas"/>
          <w:sz w:val="20"/>
          <w:szCs w:val="20"/>
          <w:lang w:val="en-US"/>
        </w:rPr>
        <w:t xml:space="preserve">   </w:t>
      </w:r>
      <w:r w:rsidR="006D372E" w:rsidRPr="00CF2BA3">
        <w:rPr>
          <w:rFonts w:ascii="Consolas" w:hAnsi="Consolas"/>
          <w:sz w:val="20"/>
          <w:szCs w:val="20"/>
          <w:lang w:val="en-US"/>
        </w:rPr>
        <w:t>public</w:t>
      </w:r>
      <w:r w:rsidR="006D372E" w:rsidRPr="00CF2BA3">
        <w:rPr>
          <w:rFonts w:ascii="Consolas" w:hAnsi="Consolas"/>
          <w:color w:val="313131"/>
          <w:sz w:val="20"/>
          <w:szCs w:val="20"/>
          <w:lang w:val="en-US"/>
        </w:rPr>
        <w:t xml:space="preserve"> </w:t>
      </w:r>
      <w:r w:rsidR="006D372E" w:rsidRPr="00CF2BA3">
        <w:rPr>
          <w:rFonts w:ascii="Consolas" w:hAnsi="Consolas"/>
          <w:sz w:val="20"/>
          <w:szCs w:val="20"/>
          <w:lang w:val="en-US"/>
        </w:rPr>
        <w:t>static</w:t>
      </w:r>
      <w:r w:rsidR="006D372E" w:rsidRPr="00CF2BA3">
        <w:rPr>
          <w:rFonts w:ascii="Consolas" w:hAnsi="Consolas"/>
          <w:color w:val="313131"/>
          <w:sz w:val="20"/>
          <w:szCs w:val="20"/>
          <w:lang w:val="en-US"/>
        </w:rPr>
        <w:t xml:space="preserve"> </w:t>
      </w:r>
      <w:r w:rsidR="006D372E" w:rsidRPr="00CF2BA3">
        <w:rPr>
          <w:rFonts w:ascii="Consolas" w:hAnsi="Consolas"/>
          <w:sz w:val="20"/>
          <w:szCs w:val="20"/>
          <w:lang w:val="en-US"/>
        </w:rPr>
        <w:t>void</w:t>
      </w:r>
      <w:r w:rsidR="006D372E" w:rsidRPr="00CF2BA3">
        <w:rPr>
          <w:rFonts w:ascii="Consolas" w:hAnsi="Consolas"/>
          <w:color w:val="313131"/>
          <w:sz w:val="20"/>
          <w:szCs w:val="20"/>
          <w:lang w:val="en-US"/>
        </w:rPr>
        <w:t xml:space="preserve"> main</w:t>
      </w:r>
      <w:r w:rsidR="006D372E" w:rsidRPr="00CF2BA3">
        <w:rPr>
          <w:rFonts w:ascii="Consolas" w:hAnsi="Consolas"/>
          <w:color w:val="666600"/>
          <w:sz w:val="20"/>
          <w:szCs w:val="20"/>
          <w:lang w:val="en-US"/>
        </w:rPr>
        <w:t>()</w:t>
      </w:r>
      <w:r w:rsidR="006D372E" w:rsidRPr="00CF2BA3">
        <w:rPr>
          <w:rFonts w:ascii="Consolas" w:hAnsi="Consolas"/>
          <w:color w:val="313131"/>
          <w:sz w:val="20"/>
          <w:szCs w:val="20"/>
          <w:lang w:val="en-US"/>
        </w:rPr>
        <w:t xml:space="preserve"> </w:t>
      </w:r>
      <w:r w:rsidR="006D372E"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00755F7C">
        <w:rPr>
          <w:rFonts w:ascii="Consolas" w:hAnsi="Consolas"/>
          <w:color w:val="313131"/>
          <w:sz w:val="20"/>
          <w:szCs w:val="20"/>
          <w:lang w:val="en-US"/>
        </w:rPr>
        <w:t xml:space="preserve"> </w:t>
      </w:r>
      <w:r w:rsidRPr="00CF2BA3">
        <w:rPr>
          <w:rFonts w:ascii="Consolas" w:hAnsi="Consolas"/>
          <w:sz w:val="20"/>
          <w:szCs w:val="20"/>
          <w:lang w:val="en-US"/>
        </w:rPr>
        <w:t>in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60</w:t>
      </w:r>
      <w:r w:rsidRPr="00CF2BA3">
        <w:rPr>
          <w:rFonts w:ascii="Consolas" w:hAnsi="Consolas"/>
          <w:color w:val="666600"/>
          <w:sz w:val="20"/>
          <w:szCs w:val="20"/>
          <w:lang w:val="en-US"/>
        </w:rPr>
        <w:t>;</w:t>
      </w:r>
      <w:r w:rsidR="00CF2BA3">
        <w:rPr>
          <w:rFonts w:ascii="Consolas" w:hAnsi="Consolas"/>
          <w:color w:val="313131"/>
          <w:sz w:val="20"/>
          <w:szCs w:val="20"/>
          <w:lang w:val="en-US"/>
        </w:rPr>
        <w:t xml:space="preserve"> </w:t>
      </w:r>
      <w:r w:rsidR="00234449" w:rsidRPr="00CF2BA3">
        <w:rPr>
          <w:rFonts w:ascii="Consolas" w:hAnsi="Consolas"/>
          <w:color w:val="880000"/>
          <w:sz w:val="20"/>
          <w:szCs w:val="20"/>
          <w:lang w:val="en-US"/>
        </w:rPr>
        <w:t>// 60 = 0011 1100</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sz w:val="20"/>
          <w:szCs w:val="20"/>
          <w:lang w:val="en-US"/>
        </w:rPr>
        <w:t>int</w:t>
      </w:r>
      <w:r w:rsidRPr="00CF2BA3">
        <w:rPr>
          <w:rFonts w:ascii="Consolas" w:hAnsi="Consolas"/>
          <w:color w:val="313131"/>
          <w:sz w:val="20"/>
          <w:szCs w:val="20"/>
          <w:lang w:val="en-US"/>
        </w:rPr>
        <w:t xml:space="preserve"> b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13</w:t>
      </w:r>
      <w:r w:rsidRPr="00CF2BA3">
        <w:rPr>
          <w:rFonts w:ascii="Consolas" w:hAnsi="Consolas"/>
          <w:color w:val="666600"/>
          <w:sz w:val="20"/>
          <w:szCs w:val="20"/>
          <w:lang w:val="en-US"/>
        </w:rPr>
        <w:t>;</w:t>
      </w:r>
      <w:r w:rsidR="00CF2BA3">
        <w:rPr>
          <w:rFonts w:ascii="Consolas" w:hAnsi="Consolas"/>
          <w:color w:val="666600"/>
          <w:sz w:val="20"/>
          <w:szCs w:val="20"/>
          <w:lang w:val="en-US"/>
        </w:rPr>
        <w:t xml:space="preserve"> </w:t>
      </w:r>
      <w:r w:rsidR="00234449" w:rsidRPr="00CF2BA3">
        <w:rPr>
          <w:rFonts w:ascii="Consolas" w:hAnsi="Consolas"/>
          <w:color w:val="880000"/>
          <w:sz w:val="20"/>
          <w:szCs w:val="20"/>
          <w:lang w:val="en-US"/>
        </w:rPr>
        <w:t>// 13 = 0000 110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sz w:val="20"/>
          <w:szCs w:val="20"/>
          <w:lang w:val="en-US"/>
        </w:rPr>
        <w:t>int</w:t>
      </w: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0</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amp;</w:t>
      </w:r>
      <w:r w:rsidRPr="00CF2BA3">
        <w:rPr>
          <w:rFonts w:ascii="Consolas" w:hAnsi="Consolas"/>
          <w:color w:val="313131"/>
          <w:sz w:val="20"/>
          <w:szCs w:val="20"/>
          <w:lang w:val="en-US"/>
        </w:rPr>
        <w:t xml:space="preserve"> b</w:t>
      </w:r>
      <w:r w:rsidRPr="00CF2BA3">
        <w:rPr>
          <w:rFonts w:ascii="Consolas" w:hAnsi="Consolas"/>
          <w:color w:val="666600"/>
          <w:sz w:val="20"/>
          <w:szCs w:val="20"/>
          <w:lang w:val="en-US"/>
        </w:rPr>
        <w:t>;</w:t>
      </w:r>
      <w:r w:rsidR="00CF2BA3">
        <w:rPr>
          <w:rFonts w:ascii="Consolas" w:hAnsi="Consolas"/>
          <w:color w:val="666600"/>
          <w:sz w:val="20"/>
          <w:szCs w:val="20"/>
          <w:lang w:val="en-US"/>
        </w:rPr>
        <w:t xml:space="preserve"> </w:t>
      </w:r>
      <w:r w:rsidR="00221B19" w:rsidRPr="00CF2BA3">
        <w:rPr>
          <w:rFonts w:ascii="Consolas" w:hAnsi="Consolas"/>
          <w:color w:val="880000"/>
          <w:sz w:val="20"/>
          <w:szCs w:val="20"/>
          <w:lang w:val="en-US"/>
        </w:rPr>
        <w:t>// 12 = 0000 1100</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amp; b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b</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61 = 0011 110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 b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b</w:t>
      </w:r>
      <w:r w:rsidRPr="00CF2BA3">
        <w:rPr>
          <w:rFonts w:ascii="Consolas" w:hAnsi="Consolas"/>
          <w:color w:val="666600"/>
          <w:sz w:val="20"/>
          <w:szCs w:val="20"/>
          <w:lang w:val="en-US"/>
        </w:rPr>
        <w:t>;</w:t>
      </w:r>
      <w:r w:rsidR="00437F3E"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49 = 0011 000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 b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a</w:t>
      </w:r>
      <w:r w:rsidRPr="00CF2BA3">
        <w:rPr>
          <w:rFonts w:ascii="Consolas" w:hAnsi="Consolas"/>
          <w:color w:val="666600"/>
          <w:sz w:val="20"/>
          <w:szCs w:val="20"/>
          <w:lang w:val="en-US"/>
        </w:rPr>
        <w:t>;</w:t>
      </w:r>
      <w:r w:rsidR="00437F3E"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61 = 1100 001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lt;&l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2</w:t>
      </w:r>
      <w:r w:rsidRPr="00CF2BA3">
        <w:rPr>
          <w:rFonts w:ascii="Consolas" w:hAnsi="Consolas"/>
          <w:color w:val="666600"/>
          <w:sz w:val="20"/>
          <w:szCs w:val="20"/>
          <w:lang w:val="en-US"/>
        </w:rPr>
        <w:t>;</w:t>
      </w:r>
      <w:r w:rsidR="00437F3E"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240 = 1111 0000</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lt;&lt; 2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gt;&g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2</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xml:space="preserve">// 15 = </w:t>
      </w:r>
      <w:r w:rsidR="00404033" w:rsidRPr="00CF2BA3">
        <w:rPr>
          <w:rFonts w:ascii="Consolas" w:hAnsi="Consolas"/>
          <w:color w:val="880000"/>
          <w:sz w:val="20"/>
          <w:szCs w:val="20"/>
          <w:lang w:val="en-US"/>
        </w:rPr>
        <w:t xml:space="preserve">0000 </w:t>
      </w:r>
      <w:r w:rsidR="00221B19" w:rsidRPr="00CF2BA3">
        <w:rPr>
          <w:rFonts w:ascii="Consolas" w:hAnsi="Consolas"/>
          <w:color w:val="880000"/>
          <w:sz w:val="20"/>
          <w:szCs w:val="20"/>
          <w:lang w:val="en-US"/>
        </w:rPr>
        <w:t>111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gt;&gt; 2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gt;&gt;&g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2</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15 = 0000 111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gt;&gt;&gt; 2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666600"/>
          <w:sz w:val="20"/>
          <w:szCs w:val="20"/>
          <w:lang w:val="en-US"/>
        </w:rPr>
      </w:pP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p>
    <w:p w:rsidR="00F05C22" w:rsidRDefault="00F05C22" w:rsidP="00F05C22">
      <w:pPr>
        <w:pStyle w:val="NoSpacing"/>
        <w:rPr>
          <w:szCs w:val="18"/>
        </w:rPr>
      </w:pPr>
    </w:p>
    <w:p w:rsidR="00D0373E" w:rsidRPr="00D0373E" w:rsidRDefault="00D0373E" w:rsidP="00D0373E">
      <w:r w:rsidRPr="00D0373E">
        <w:rPr>
          <w:b/>
        </w:rPr>
        <w:t>-</w:t>
      </w:r>
      <w:r>
        <w:rPr>
          <w:b/>
        </w:rPr>
        <w:t xml:space="preserve">Shorthand operators: </w:t>
      </w:r>
      <w:r w:rsidRPr="00D0373E">
        <w:t>A shorthand operator is a </w:t>
      </w:r>
      <w:r w:rsidR="00230C75">
        <w:t>shorter way to express a statement</w:t>
      </w:r>
      <w:r w:rsidRPr="00D0373E">
        <w:t xml:space="preserve"> that is already available in </w:t>
      </w:r>
      <w:r w:rsidR="00163502">
        <w:t>a</w:t>
      </w:r>
      <w:r w:rsidRPr="00D0373E">
        <w:t xml:space="preserve"> language</w:t>
      </w:r>
      <w:r w:rsidR="00355585">
        <w:t>. Examples are compou</w:t>
      </w:r>
      <w:r>
        <w:t>nd operators and increment operators.</w:t>
      </w:r>
    </w:p>
    <w:p w:rsidR="009C439D" w:rsidRDefault="00CE1EFB" w:rsidP="00D03F2D">
      <w:pPr>
        <w:pStyle w:val="NoSpacing"/>
        <w:rPr>
          <w:lang w:eastAsia="tr-TR"/>
        </w:rPr>
      </w:pPr>
      <w:r>
        <w:rPr>
          <w:b/>
          <w:lang w:eastAsia="tr-TR"/>
        </w:rPr>
        <w:t xml:space="preserve">     </w:t>
      </w:r>
      <w:r w:rsidR="006879CC" w:rsidRPr="00B3103C">
        <w:rPr>
          <w:b/>
          <w:lang w:eastAsia="tr-TR"/>
        </w:rPr>
        <w:t>-Compound</w:t>
      </w:r>
      <w:r w:rsidR="00945DA3">
        <w:rPr>
          <w:b/>
          <w:lang w:eastAsia="tr-TR"/>
        </w:rPr>
        <w:t>/Composite assignment</w:t>
      </w:r>
      <w:r w:rsidR="006879CC" w:rsidRPr="00B3103C">
        <w:rPr>
          <w:b/>
          <w:lang w:eastAsia="tr-TR"/>
        </w:rPr>
        <w:t xml:space="preserve"> operators:</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 xml:space="preserve">operators are compound operators. They </w:t>
      </w:r>
      <w:r w:rsidR="00D46DB1">
        <w:rPr>
          <w:lang w:eastAsia="tr-TR"/>
        </w:rPr>
        <w:t>are short versions of original statements as shown below.</w:t>
      </w:r>
      <w:r w:rsidR="00916287">
        <w:rPr>
          <w:lang w:eastAsia="tr-TR"/>
        </w:rPr>
        <w:t xml:space="preserve"> </w:t>
      </w:r>
      <w:r w:rsidR="00916287" w:rsidRPr="00310C44">
        <w:rPr>
          <w:lang w:eastAsia="tr-TR"/>
        </w:rPr>
        <w:t>(tag: compound assignment operators)</w:t>
      </w:r>
    </w:p>
    <w:p w:rsidR="00D46DB1" w:rsidRDefault="00D46DB1" w:rsidP="00D03F2D">
      <w:pPr>
        <w:pStyle w:val="NoSpacing"/>
        <w:rPr>
          <w:lang w:eastAsia="tr-TR"/>
        </w:rPr>
      </w:pPr>
    </w:p>
    <w:p w:rsidR="00E64CC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64CCD" w:rsidRPr="008919EA">
        <w:rPr>
          <w:rFonts w:ascii="Consolas" w:hAnsi="Consolas"/>
          <w:sz w:val="20"/>
          <w:szCs w:val="20"/>
          <w:lang w:eastAsia="tr-TR"/>
        </w:rPr>
        <w:t>variable = variable operator expression;</w:t>
      </w:r>
    </w:p>
    <w:p w:rsidR="00E64CC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64CCD" w:rsidRPr="008919EA">
        <w:rPr>
          <w:rFonts w:ascii="Consolas" w:hAnsi="Consolas"/>
          <w:sz w:val="20"/>
          <w:szCs w:val="20"/>
          <w:lang w:eastAsia="tr-TR"/>
        </w:rPr>
        <w:t>variable operator= expression;</w:t>
      </w:r>
    </w:p>
    <w:p w:rsidR="00E64CCD" w:rsidRPr="008919EA" w:rsidRDefault="00E64CCD" w:rsidP="00D03F2D">
      <w:pPr>
        <w:pStyle w:val="NoSpacing"/>
        <w:rPr>
          <w:rFonts w:ascii="Consolas" w:hAnsi="Consolas"/>
          <w:sz w:val="20"/>
          <w:szCs w:val="20"/>
          <w:lang w:eastAsia="tr-TR"/>
        </w:rPr>
      </w:pP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9C439D" w:rsidRPr="008919EA">
        <w:rPr>
          <w:rFonts w:ascii="Consolas" w:hAnsi="Consolas"/>
          <w:sz w:val="20"/>
          <w:szCs w:val="20"/>
          <w:lang w:eastAsia="tr-TR"/>
        </w:rPr>
        <w:t>x = x + 2;</w:t>
      </w: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86D6E">
        <w:rPr>
          <w:rFonts w:ascii="Consolas" w:hAnsi="Consolas"/>
          <w:sz w:val="20"/>
          <w:szCs w:val="20"/>
          <w:lang w:eastAsia="tr-TR"/>
        </w:rPr>
        <w:t>x +=</w:t>
      </w:r>
      <w:r w:rsidR="009C439D" w:rsidRPr="008919EA">
        <w:rPr>
          <w:rFonts w:ascii="Consolas" w:hAnsi="Consolas"/>
          <w:sz w:val="20"/>
          <w:szCs w:val="20"/>
          <w:lang w:eastAsia="tr-TR"/>
        </w:rPr>
        <w:t xml:space="preserve"> 2;</w:t>
      </w:r>
    </w:p>
    <w:p w:rsidR="00ED6AE3" w:rsidRDefault="00ED6AE3" w:rsidP="00D03F2D">
      <w:pPr>
        <w:pStyle w:val="NoSpacing"/>
        <w:rPr>
          <w:lang w:eastAsia="tr-TR"/>
        </w:rPr>
      </w:pPr>
    </w:p>
    <w:p w:rsidR="00ED6AE3" w:rsidRPr="00456D6B" w:rsidRDefault="00ED6AE3" w:rsidP="00ED6AE3">
      <w:pPr>
        <w:pStyle w:val="NoSpacing"/>
      </w:pPr>
      <w:r w:rsidRPr="009F08BA">
        <w:rPr>
          <w:color w:val="FFC000"/>
        </w:rPr>
        <w:t>-Compound operato</w:t>
      </w:r>
      <w:r w:rsidR="00AA427D">
        <w:rPr>
          <w:color w:val="FFC000"/>
        </w:rPr>
        <w:t>rs have built in cast operators:</w:t>
      </w:r>
    </w:p>
    <w:p w:rsidR="00ED6AE3" w:rsidRDefault="00ED6AE3" w:rsidP="00ED6AE3">
      <w:pPr>
        <w:pStyle w:val="NoSpacing"/>
        <w:rPr>
          <w:b/>
        </w:rPr>
      </w:pPr>
    </w:p>
    <w:p w:rsidR="00ED6AE3" w:rsidRPr="001A0939" w:rsidRDefault="001A0939" w:rsidP="00ED6AE3">
      <w:pPr>
        <w:pStyle w:val="HTMLPreformatted"/>
        <w:shd w:val="clear" w:color="auto" w:fill="EFF0F1"/>
        <w:textAlignment w:val="baseline"/>
        <w:rPr>
          <w:rFonts w:ascii="Consolas" w:hAnsi="Consolas"/>
          <w:color w:val="303336"/>
          <w:sz w:val="20"/>
          <w:bdr w:val="none" w:sz="0" w:space="0" w:color="auto" w:frame="1"/>
          <w:shd w:val="clear" w:color="auto" w:fill="EFF0F1"/>
        </w:rPr>
      </w:pPr>
      <w:r>
        <w:rPr>
          <w:rFonts w:ascii="Consolas" w:hAnsi="Consolas"/>
          <w:color w:val="101094"/>
          <w:sz w:val="20"/>
          <w:bdr w:val="none" w:sz="0" w:space="0" w:color="auto" w:frame="1"/>
          <w:shd w:val="clear" w:color="auto" w:fill="EFF0F1"/>
        </w:rPr>
        <w:t xml:space="preserve">   </w:t>
      </w:r>
      <w:r w:rsidR="00ED6AE3" w:rsidRPr="001A0939">
        <w:rPr>
          <w:rFonts w:ascii="Consolas" w:hAnsi="Consolas"/>
          <w:color w:val="101094"/>
          <w:sz w:val="20"/>
          <w:bdr w:val="none" w:sz="0" w:space="0" w:color="auto" w:frame="1"/>
          <w:shd w:val="clear" w:color="auto" w:fill="EFF0F1"/>
        </w:rPr>
        <w:t>int</w:t>
      </w:r>
      <w:r w:rsidR="00ED6AE3" w:rsidRPr="001A0939">
        <w:rPr>
          <w:rFonts w:ascii="Consolas" w:hAnsi="Consolas"/>
          <w:color w:val="303336"/>
          <w:sz w:val="20"/>
          <w:bdr w:val="none" w:sz="0" w:space="0" w:color="auto" w:frame="1"/>
          <w:shd w:val="clear" w:color="auto" w:fill="EFF0F1"/>
        </w:rPr>
        <w:t xml:space="preserve"> i = </w:t>
      </w:r>
      <w:r w:rsidR="00ED6AE3" w:rsidRPr="001A0939">
        <w:rPr>
          <w:rFonts w:ascii="Consolas" w:hAnsi="Consolas"/>
          <w:color w:val="7D2727"/>
          <w:sz w:val="20"/>
          <w:bdr w:val="none" w:sz="0" w:space="0" w:color="auto" w:frame="1"/>
          <w:shd w:val="clear" w:color="auto" w:fill="EFF0F1"/>
        </w:rPr>
        <w:t>5</w:t>
      </w:r>
      <w:r w:rsidR="00ED6AE3" w:rsidRPr="001A0939">
        <w:rPr>
          <w:rFonts w:ascii="Consolas" w:hAnsi="Consolas"/>
          <w:color w:val="303336"/>
          <w:sz w:val="20"/>
          <w:bdr w:val="none" w:sz="0" w:space="0" w:color="auto" w:frame="1"/>
          <w:shd w:val="clear" w:color="auto" w:fill="EFF0F1"/>
        </w:rPr>
        <w:t>;</w:t>
      </w:r>
    </w:p>
    <w:p w:rsidR="00ED6AE3" w:rsidRPr="001A0939" w:rsidRDefault="001A0939"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ED6AE3" w:rsidRPr="001A0939">
        <w:rPr>
          <w:rFonts w:ascii="Consolas" w:eastAsia="Times New Roman" w:hAnsi="Consolas" w:cs="Courier New"/>
          <w:color w:val="101094"/>
          <w:sz w:val="20"/>
          <w:szCs w:val="20"/>
          <w:bdr w:val="none" w:sz="0" w:space="0" w:color="auto" w:frame="1"/>
          <w:shd w:val="clear" w:color="auto" w:fill="EFF0F1"/>
          <w:lang w:eastAsia="tr-TR"/>
        </w:rPr>
        <w:t>long</w:t>
      </w:r>
      <w:r w:rsidR="00ED6AE3" w:rsidRPr="001A0939">
        <w:rPr>
          <w:rFonts w:ascii="Consolas" w:eastAsia="Times New Roman" w:hAnsi="Consolas" w:cs="Courier New"/>
          <w:color w:val="303336"/>
          <w:sz w:val="20"/>
          <w:szCs w:val="20"/>
          <w:bdr w:val="none" w:sz="0" w:space="0" w:color="auto" w:frame="1"/>
          <w:shd w:val="clear" w:color="auto" w:fill="EFF0F1"/>
          <w:lang w:eastAsia="tr-TR"/>
        </w:rPr>
        <w:t xml:space="preserve"> j = </w:t>
      </w:r>
      <w:r w:rsidR="00ED6AE3" w:rsidRPr="001A0939">
        <w:rPr>
          <w:rFonts w:ascii="Consolas" w:eastAsia="Times New Roman" w:hAnsi="Consolas" w:cs="Courier New"/>
          <w:color w:val="7D2727"/>
          <w:sz w:val="20"/>
          <w:szCs w:val="20"/>
          <w:bdr w:val="none" w:sz="0" w:space="0" w:color="auto" w:frame="1"/>
          <w:shd w:val="clear" w:color="auto" w:fill="EFF0F1"/>
          <w:lang w:eastAsia="tr-TR"/>
        </w:rPr>
        <w:t>8</w:t>
      </w:r>
      <w:r w:rsidR="00ED6AE3" w:rsidRPr="001A0939">
        <w:rPr>
          <w:rFonts w:ascii="Consolas" w:eastAsia="Times New Roman" w:hAnsi="Consolas" w:cs="Courier New"/>
          <w:color w:val="303336"/>
          <w:sz w:val="20"/>
          <w:szCs w:val="20"/>
          <w:bdr w:val="none" w:sz="0" w:space="0" w:color="auto" w:frame="1"/>
          <w:shd w:val="clear" w:color="auto" w:fill="EFF0F1"/>
          <w:lang w:eastAsia="tr-TR"/>
        </w:rPr>
        <w:t>;</w:t>
      </w:r>
    </w:p>
    <w:p w:rsidR="00ED6AE3" w:rsidRPr="001A0939"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eastAsia="tr-TR"/>
        </w:rPr>
      </w:pPr>
    </w:p>
    <w:p w:rsidR="00ED6AE3" w:rsidRPr="001A0939" w:rsidRDefault="001A0939"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lastRenderedPageBreak/>
        <w:t xml:space="preserve">   </w:t>
      </w:r>
      <w:r w:rsidR="00ED6AE3" w:rsidRPr="001A0939">
        <w:rPr>
          <w:rFonts w:ascii="Consolas" w:eastAsia="Times New Roman" w:hAnsi="Consolas" w:cs="Courier New"/>
          <w:color w:val="303336"/>
          <w:sz w:val="20"/>
          <w:szCs w:val="20"/>
          <w:bdr w:val="none" w:sz="0" w:space="0" w:color="auto" w:frame="1"/>
          <w:shd w:val="clear" w:color="auto" w:fill="EFF0F1"/>
          <w:lang w:eastAsia="tr-TR"/>
        </w:rPr>
        <w:t>i = i + j; // Will not compile</w:t>
      </w:r>
    </w:p>
    <w:p w:rsidR="00ED6AE3" w:rsidRPr="001A0939" w:rsidRDefault="001A0939"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r w:rsidR="00ED6AE3" w:rsidRPr="001A0939">
        <w:rPr>
          <w:rFonts w:ascii="Consolas" w:eastAsia="Times New Roman" w:hAnsi="Consolas" w:cs="Courier New"/>
          <w:color w:val="303336"/>
          <w:sz w:val="20"/>
          <w:szCs w:val="20"/>
          <w:bdr w:val="none" w:sz="0" w:space="0" w:color="auto" w:frame="1"/>
          <w:shd w:val="clear" w:color="auto" w:fill="EFF0F1"/>
          <w:lang w:eastAsia="tr-TR"/>
        </w:rPr>
        <w:t>i += j; // Will compile</w:t>
      </w:r>
    </w:p>
    <w:p w:rsidR="00ED6AE3" w:rsidRDefault="00ED6AE3" w:rsidP="00ED6AE3">
      <w:pPr>
        <w:pStyle w:val="NoSpacing"/>
        <w:rPr>
          <w:b/>
          <w:lang w:eastAsia="tr-TR"/>
        </w:rPr>
      </w:pPr>
    </w:p>
    <w:p w:rsidR="00ED6AE3" w:rsidRDefault="00ED6AE3" w:rsidP="00ED6AE3">
      <w:pPr>
        <w:pStyle w:val="NoSpacing"/>
        <w:rPr>
          <w:lang w:eastAsia="tr-TR"/>
        </w:rPr>
      </w:pPr>
      <w:r w:rsidRPr="001B45FE">
        <w:rPr>
          <w:lang w:eastAsia="tr-TR"/>
        </w:rPr>
        <w:t>because</w:t>
      </w:r>
    </w:p>
    <w:p w:rsidR="00ED6AE3" w:rsidRDefault="00ED6AE3" w:rsidP="00ED6AE3">
      <w:pPr>
        <w:pStyle w:val="NoSpacing"/>
        <w:rPr>
          <w:lang w:eastAsia="tr-TR"/>
        </w:rPr>
      </w:pPr>
      <w:r>
        <w:rPr>
          <w:lang w:eastAsia="tr-TR"/>
        </w:rPr>
        <w:tab/>
      </w:r>
    </w:p>
    <w:p w:rsidR="00ED6AE3" w:rsidRPr="00864735" w:rsidRDefault="00864735" w:rsidP="00ED6AE3">
      <w:pPr>
        <w:pStyle w:val="HTMLPreformatted"/>
        <w:shd w:val="clear" w:color="auto" w:fill="EFF0F1"/>
        <w:textAlignment w:val="baseline"/>
        <w:rPr>
          <w:rFonts w:ascii="Consolas" w:hAnsi="Consolas"/>
          <w:color w:val="303336"/>
          <w:sz w:val="20"/>
          <w:bdr w:val="none" w:sz="0" w:space="0" w:color="auto" w:frame="1"/>
          <w:shd w:val="clear" w:color="auto" w:fill="EFF0F1"/>
        </w:rPr>
      </w:pPr>
      <w:r>
        <w:rPr>
          <w:rFonts w:ascii="Verdana" w:hAnsi="Verdana"/>
          <w:color w:val="101094"/>
          <w:szCs w:val="18"/>
          <w:bdr w:val="none" w:sz="0" w:space="0" w:color="auto" w:frame="1"/>
          <w:shd w:val="clear" w:color="auto" w:fill="EFF0F1"/>
        </w:rPr>
        <w:t xml:space="preserve">   </w:t>
      </w:r>
      <w:r w:rsidR="00ED6AE3" w:rsidRPr="00864735">
        <w:rPr>
          <w:rFonts w:ascii="Consolas" w:hAnsi="Consolas"/>
          <w:color w:val="101094"/>
          <w:sz w:val="20"/>
          <w:bdr w:val="none" w:sz="0" w:space="0" w:color="auto" w:frame="1"/>
          <w:shd w:val="clear" w:color="auto" w:fill="EFF0F1"/>
        </w:rPr>
        <w:t>i += j;</w:t>
      </w:r>
    </w:p>
    <w:p w:rsidR="00ED6AE3" w:rsidRDefault="00ED6AE3" w:rsidP="00ED6AE3">
      <w:pPr>
        <w:pStyle w:val="NoSpacing"/>
        <w:rPr>
          <w:lang w:eastAsia="tr-TR"/>
        </w:rPr>
      </w:pPr>
    </w:p>
    <w:p w:rsidR="00ED6AE3" w:rsidRDefault="00ED6AE3" w:rsidP="00ED6AE3">
      <w:pPr>
        <w:pStyle w:val="NoSpacing"/>
        <w:rPr>
          <w:lang w:eastAsia="tr-TR"/>
        </w:rPr>
      </w:pPr>
      <w:r>
        <w:rPr>
          <w:lang w:eastAsia="tr-TR"/>
        </w:rPr>
        <w:t>stands for</w:t>
      </w:r>
    </w:p>
    <w:p w:rsidR="00ED6AE3" w:rsidRDefault="00ED6AE3" w:rsidP="00ED6AE3">
      <w:pPr>
        <w:pStyle w:val="NoSpacing"/>
        <w:rPr>
          <w:lang w:eastAsia="tr-TR"/>
        </w:rPr>
      </w:pPr>
    </w:p>
    <w:p w:rsidR="00ED6AE3" w:rsidRPr="00864735" w:rsidRDefault="00864735" w:rsidP="009F08BA">
      <w:pPr>
        <w:pStyle w:val="HTMLPreformatted"/>
        <w:shd w:val="clear" w:color="auto" w:fill="EFF0F1"/>
        <w:textAlignment w:val="baseline"/>
        <w:rPr>
          <w:rFonts w:ascii="Consolas" w:hAnsi="Consolas"/>
          <w:color w:val="303336"/>
          <w:sz w:val="20"/>
          <w:bdr w:val="none" w:sz="0" w:space="0" w:color="auto" w:frame="1"/>
          <w:shd w:val="clear" w:color="auto" w:fill="EFF0F1"/>
        </w:rPr>
      </w:pPr>
      <w:r>
        <w:rPr>
          <w:rFonts w:ascii="Verdana" w:hAnsi="Verdana"/>
          <w:color w:val="101094"/>
          <w:szCs w:val="18"/>
          <w:bdr w:val="none" w:sz="0" w:space="0" w:color="auto" w:frame="1"/>
          <w:shd w:val="clear" w:color="auto" w:fill="EFF0F1"/>
        </w:rPr>
        <w:t xml:space="preserve">   </w:t>
      </w:r>
      <w:r w:rsidR="00ED6AE3" w:rsidRPr="00864735">
        <w:rPr>
          <w:rFonts w:ascii="Consolas" w:hAnsi="Consolas"/>
          <w:color w:val="101094"/>
          <w:sz w:val="20"/>
          <w:bdr w:val="none" w:sz="0" w:space="0" w:color="auto" w:frame="1"/>
          <w:shd w:val="clear" w:color="auto" w:fill="EFF0F1"/>
        </w:rPr>
        <w:t>i = (int)(i + j);</w:t>
      </w:r>
    </w:p>
    <w:p w:rsidR="00665763" w:rsidRDefault="00665763" w:rsidP="009F08BA">
      <w:pPr>
        <w:rPr>
          <w:rFonts w:eastAsia="Times New Roman"/>
          <w:szCs w:val="18"/>
          <w:lang w:eastAsia="tr-TR"/>
        </w:rPr>
      </w:pPr>
    </w:p>
    <w:p w:rsidR="00F45045" w:rsidRPr="005C4881" w:rsidRDefault="006F7D16" w:rsidP="0015639B">
      <w:pPr>
        <w:pStyle w:val="NoSpacing"/>
        <w:rPr>
          <w:lang w:eastAsia="tr-TR"/>
        </w:rPr>
      </w:pPr>
      <w:r w:rsidRPr="0013496E">
        <w:rPr>
          <w:color w:val="FFC000"/>
          <w:lang w:eastAsia="tr-TR"/>
        </w:rPr>
        <w:t>=+ vs +=</w:t>
      </w:r>
      <w:r>
        <w:rPr>
          <w:lang w:eastAsia="tr-TR"/>
        </w:rPr>
        <w:br/>
      </w:r>
      <w:r>
        <w:rPr>
          <w:lang w:eastAsia="tr-TR"/>
        </w:rPr>
        <w:br/>
      </w:r>
      <w:r w:rsidRPr="0015639B">
        <w:rPr>
          <w:rStyle w:val="Heading1Char"/>
        </w:rPr>
        <w:t xml:space="preserve">   </w:t>
      </w:r>
      <w:r w:rsidR="00F45045" w:rsidRPr="0015639B">
        <w:rPr>
          <w:rStyle w:val="Heading1Char"/>
        </w:rPr>
        <w:t>x =+ 5 -&gt; x = (+5)</w:t>
      </w:r>
      <w:r w:rsidRPr="0015639B">
        <w:rPr>
          <w:rStyle w:val="Heading1Char"/>
        </w:rPr>
        <w:br/>
      </w:r>
      <w:r w:rsidRPr="0015639B">
        <w:rPr>
          <w:rStyle w:val="Heading1Char"/>
        </w:rPr>
        <w:br/>
        <w:t xml:space="preserve">   </w:t>
      </w:r>
      <w:r w:rsidR="00F45045" w:rsidRPr="0015639B">
        <w:rPr>
          <w:rStyle w:val="Heading1Char"/>
        </w:rPr>
        <w:t>x += 5 -&gt; x = x + 5</w:t>
      </w:r>
    </w:p>
    <w:p w:rsidR="00137664" w:rsidRDefault="00137664" w:rsidP="00D03F2D">
      <w:pPr>
        <w:pStyle w:val="NoSpacing"/>
        <w:rPr>
          <w:lang w:eastAsia="tr-TR"/>
        </w:rPr>
      </w:pPr>
    </w:p>
    <w:p w:rsidR="00425D8C" w:rsidRDefault="00C10779" w:rsidP="00425D8C">
      <w:pPr>
        <w:pStyle w:val="NoSpacing"/>
        <w:rPr>
          <w:lang w:eastAsia="tr-TR"/>
        </w:rPr>
      </w:pPr>
      <w:r>
        <w:rPr>
          <w:b/>
          <w:lang w:eastAsia="tr-TR"/>
        </w:rPr>
        <w:t xml:space="preserve">     </w:t>
      </w:r>
      <w:r w:rsidR="00793444" w:rsidRPr="00B3103C">
        <w:rPr>
          <w:b/>
          <w:lang w:eastAsia="tr-TR"/>
        </w:rPr>
        <w:t>-Increment and decrement operators:</w:t>
      </w:r>
      <w:r w:rsidR="00793444" w:rsidRPr="00B3103C">
        <w:rPr>
          <w:lang w:eastAsia="tr-TR"/>
        </w:rPr>
        <w:t xml:space="preserve"> </w:t>
      </w:r>
      <w:r w:rsidR="002401B7">
        <w:rPr>
          <w:lang w:eastAsia="tr-TR"/>
        </w:rPr>
        <w:t xml:space="preserve">Used to add or subs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NoSpacing"/>
        <w:rPr>
          <w:lang w:eastAsia="tr-TR"/>
        </w:rPr>
      </w:pPr>
    </w:p>
    <w:p w:rsidR="00425D8C" w:rsidRPr="00011F28" w:rsidRDefault="00425D8C" w:rsidP="00425D8C">
      <w:pPr>
        <w:pStyle w:val="NoSpacing"/>
      </w:pPr>
      <w:r w:rsidRPr="00D2601C">
        <w:t>Attempting to use the increment or decrement operator on an expression other than one to</w:t>
      </w:r>
      <w:r>
        <w:t xml:space="preserve"> </w:t>
      </w:r>
      <w:r w:rsidRPr="00D2601C">
        <w:t xml:space="preserve">which a value can be assigned is a syntax error. For example, </w:t>
      </w:r>
      <w:r w:rsidR="00011F28">
        <w:t>“</w:t>
      </w:r>
      <w:r w:rsidRPr="00D2601C">
        <w:rPr>
          <w:rFonts w:cs="LucidaSansTypewriter,Italic"/>
        </w:rPr>
        <w:t>++(x + 1)</w:t>
      </w:r>
      <w:r w:rsidR="00011F28">
        <w:rPr>
          <w:rFonts w:cs="LucidaSansTypewriter,Italic"/>
        </w:rPr>
        <w:t>”</w:t>
      </w:r>
      <w:r w:rsidRPr="00D2601C">
        <w:rPr>
          <w:rFonts w:cs="LucidaSansTypewriter,Italic"/>
        </w:rPr>
        <w:t xml:space="preserve"> </w:t>
      </w:r>
      <w:r w:rsidRPr="00D2601C">
        <w:t>is a syntax</w:t>
      </w:r>
      <w:r w:rsidR="00011F28">
        <w:t xml:space="preserve"> </w:t>
      </w:r>
      <w:r w:rsidRPr="00D2601C">
        <w:t xml:space="preserve">error, because </w:t>
      </w:r>
      <w:r w:rsidR="00011F28">
        <w:t>“</w:t>
      </w:r>
      <w:r w:rsidRPr="00D2601C">
        <w:rPr>
          <w:rFonts w:cs="LucidaSansTypewriter,Italic"/>
        </w:rPr>
        <w:t>(x + 1)</w:t>
      </w:r>
      <w:r w:rsidR="00011F28">
        <w:rPr>
          <w:rFonts w:cs="LucidaSansTypewriter,Italic"/>
        </w:rPr>
        <w:t>”</w:t>
      </w:r>
      <w:r w:rsidRPr="00D2601C">
        <w:rPr>
          <w:rFonts w:cs="LucidaSansTypewriter,Italic"/>
        </w:rPr>
        <w:t xml:space="preserve"> </w:t>
      </w:r>
      <w:r w:rsidRPr="00D2601C">
        <w:t>is not a variable</w:t>
      </w:r>
      <w:r w:rsidR="00672B43">
        <w:t>, it is an expression</w:t>
      </w:r>
      <w:r w:rsidRPr="00D2601C">
        <w:t>.</w:t>
      </w:r>
    </w:p>
    <w:p w:rsidR="00B53A1F" w:rsidRDefault="00B53A1F" w:rsidP="00D03F2D">
      <w:pPr>
        <w:pStyle w:val="NoSpacing"/>
        <w:rPr>
          <w:lang w:eastAsia="tr-TR"/>
        </w:rPr>
      </w:pPr>
    </w:p>
    <w:p w:rsidR="00B53A1F" w:rsidRDefault="00324C3B" w:rsidP="00D03F2D">
      <w:pPr>
        <w:pStyle w:val="NoSpacing"/>
        <w:rPr>
          <w:lang w:eastAsia="tr-TR"/>
        </w:rPr>
      </w:pPr>
      <w:r>
        <w:rPr>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1pt;height:155.9pt">
            <v:imagedata r:id="rId11" o:title="Capture"/>
          </v:shape>
        </w:pict>
      </w:r>
    </w:p>
    <w:p w:rsidR="00807008" w:rsidRDefault="00807008" w:rsidP="00D03F2D">
      <w:pPr>
        <w:pStyle w:val="NoSpacing"/>
        <w:rPr>
          <w:lang w:eastAsia="tr-TR"/>
        </w:rPr>
      </w:pPr>
    </w:p>
    <w:p w:rsidR="00511BAF" w:rsidRDefault="00511BAF" w:rsidP="00D03F2D">
      <w:pPr>
        <w:pStyle w:val="NoSpacing"/>
      </w:pPr>
      <w:r w:rsidRPr="00511BAF">
        <w:t>Using the prefix increment (or decrement) operator to add 1 to (or subtract 1 from)</w:t>
      </w:r>
      <w:r w:rsidR="00837E11">
        <w:t xml:space="preserve"> </w:t>
      </w:r>
      <w:r w:rsidRPr="00511BAF">
        <w:t xml:space="preserve">a variable is known as </w:t>
      </w:r>
      <w:r w:rsidRPr="00511BAF">
        <w:rPr>
          <w:rFonts w:cs="AGaramond-Semibold"/>
          <w:bCs/>
          <w:color w:val="00B050"/>
        </w:rPr>
        <w:t>preincrementing</w:t>
      </w:r>
      <w:r w:rsidRPr="00511BAF">
        <w:rPr>
          <w:rFonts w:cs="AGaramond-Semibold"/>
          <w:b/>
          <w:bCs/>
          <w:color w:val="7D3D4C"/>
        </w:rPr>
        <w:t xml:space="preserve"> </w:t>
      </w:r>
      <w:r w:rsidRPr="00511BAF">
        <w:t xml:space="preserve">(or </w:t>
      </w:r>
      <w:r w:rsidRPr="00511BAF">
        <w:rPr>
          <w:rFonts w:cs="AGaramond-Semibold"/>
          <w:bCs/>
          <w:color w:val="00B050"/>
        </w:rPr>
        <w:t>predecrementing</w:t>
      </w:r>
      <w:r w:rsidRPr="00511BAF">
        <w:t>). This causes the variable to</w:t>
      </w:r>
      <w:r w:rsidR="00837E11">
        <w:t xml:space="preserve"> </w:t>
      </w:r>
      <w:r w:rsidRPr="00511BAF">
        <w:t>be incremented (</w:t>
      </w:r>
      <w:r w:rsidR="00922085">
        <w:t xml:space="preserve">or </w:t>
      </w:r>
      <w:r w:rsidRPr="00511BAF">
        <w:t>decremented) by 1; then the new value of the variable is used in the</w:t>
      </w:r>
      <w:r w:rsidR="00837E11">
        <w:t xml:space="preserve"> </w:t>
      </w:r>
      <w:r w:rsidRPr="00511BAF">
        <w:t>expression in which it appears. Using the postfix increment (or decrement) operator to add</w:t>
      </w:r>
      <w:r w:rsidR="00837E11">
        <w:t xml:space="preserve"> </w:t>
      </w:r>
      <w:r w:rsidRPr="00511BAF">
        <w:t xml:space="preserve">1 to (or subtract 1 from) a variable is known as </w:t>
      </w:r>
      <w:r w:rsidRPr="00511BAF">
        <w:rPr>
          <w:rFonts w:cs="AGaramond-Semibold"/>
          <w:bCs/>
          <w:color w:val="00B050"/>
        </w:rPr>
        <w:t>postincrementing</w:t>
      </w:r>
      <w:r w:rsidRPr="00511BAF">
        <w:rPr>
          <w:rFonts w:cs="AGaramond-Semibold"/>
          <w:b/>
          <w:bCs/>
          <w:color w:val="7D3D4C"/>
        </w:rPr>
        <w:t xml:space="preserve"> </w:t>
      </w:r>
      <w:r w:rsidRPr="00511BAF">
        <w:t xml:space="preserve">(or </w:t>
      </w:r>
      <w:r w:rsidRPr="00511BAF">
        <w:rPr>
          <w:rFonts w:cs="AGaramond-Semibold"/>
          <w:bCs/>
          <w:color w:val="00B050"/>
        </w:rPr>
        <w:t>postdecrementing</w:t>
      </w:r>
      <w:r w:rsidRPr="00511BAF">
        <w:t>).</w:t>
      </w:r>
      <w:r w:rsidR="0013496E">
        <w:t xml:space="preserve"> </w:t>
      </w:r>
      <w:r w:rsidRPr="00511BAF">
        <w:t>This causes the current value of the variable to be used in the expression in which it</w:t>
      </w:r>
      <w:r w:rsidR="0013496E">
        <w:t xml:space="preserve"> </w:t>
      </w:r>
      <w:r w:rsidRPr="00511BAF">
        <w:t>appears; then the variable’s value is incremented (</w:t>
      </w:r>
      <w:r w:rsidR="004323E0">
        <w:t xml:space="preserve">or </w:t>
      </w:r>
      <w:r w:rsidRPr="00511BAF">
        <w:t>decremented) by 1.</w:t>
      </w:r>
    </w:p>
    <w:p w:rsidR="00C97EB0" w:rsidRDefault="00C97EB0" w:rsidP="00D03F2D">
      <w:pPr>
        <w:pStyle w:val="NoSpacing"/>
      </w:pPr>
    </w:p>
    <w:p w:rsidR="00C97EB0" w:rsidRPr="00922085" w:rsidRDefault="00922085" w:rsidP="00922085">
      <w:pPr>
        <w:pStyle w:val="NoSpacing"/>
        <w:rPr>
          <w:rFonts w:ascii="Consolas" w:hAnsi="Consolas"/>
          <w:sz w:val="20"/>
          <w:szCs w:val="20"/>
        </w:rPr>
      </w:pPr>
      <w:r w:rsidRPr="00922085">
        <w:rPr>
          <w:rFonts w:ascii="Consolas" w:hAnsi="Consolas"/>
          <w:sz w:val="20"/>
          <w:szCs w:val="20"/>
        </w:rPr>
        <w:t xml:space="preserve">   </w:t>
      </w:r>
      <w:r w:rsidR="006260ED" w:rsidRPr="00922085">
        <w:rPr>
          <w:rFonts w:ascii="Consolas" w:hAnsi="Consolas"/>
          <w:sz w:val="20"/>
          <w:szCs w:val="20"/>
        </w:rPr>
        <w:t>z</w:t>
      </w:r>
      <w:r w:rsidR="007D287D" w:rsidRPr="00922085">
        <w:rPr>
          <w:rFonts w:ascii="Consolas" w:hAnsi="Consolas"/>
          <w:sz w:val="20"/>
          <w:szCs w:val="20"/>
        </w:rPr>
        <w:t xml:space="preserve"> = x++ + y;</w:t>
      </w:r>
    </w:p>
    <w:p w:rsidR="00297CCC" w:rsidRDefault="00297CCC" w:rsidP="00D03F2D">
      <w:pPr>
        <w:pStyle w:val="NoSpacing"/>
        <w:rPr>
          <w:lang w:eastAsia="tr-TR"/>
        </w:rPr>
      </w:pPr>
    </w:p>
    <w:p w:rsidR="007450AA" w:rsidRDefault="00D2601C" w:rsidP="00D03F2D">
      <w:pPr>
        <w:pStyle w:val="NoSpacing"/>
      </w:pPr>
      <w:r w:rsidRPr="00D2601C">
        <w:t>When incrementing or decrementing a variable in a statement by itself, the prefix</w:t>
      </w:r>
      <w:r w:rsidR="00204BC5">
        <w:t xml:space="preserve"> </w:t>
      </w:r>
      <w:r w:rsidRPr="00D2601C">
        <w:t xml:space="preserve">increment and postfix increment forms have the </w:t>
      </w:r>
      <w:r w:rsidRPr="00D2601C">
        <w:rPr>
          <w:rFonts w:cs="AGaramond-Italic"/>
          <w:i/>
          <w:iCs/>
        </w:rPr>
        <w:t xml:space="preserve">same </w:t>
      </w:r>
      <w:r w:rsidRPr="00D2601C">
        <w:t>effect, and the prefix decrement and</w:t>
      </w:r>
      <w:r w:rsidR="00204BC5">
        <w:t xml:space="preserve"> </w:t>
      </w:r>
      <w:r w:rsidRPr="00D2601C">
        <w:t xml:space="preserve">postfix decrement forms have the </w:t>
      </w:r>
      <w:r w:rsidRPr="00D2601C">
        <w:rPr>
          <w:rFonts w:cs="AGaramond-Italic"/>
          <w:i/>
          <w:iCs/>
        </w:rPr>
        <w:t xml:space="preserve">same </w:t>
      </w:r>
      <w:r w:rsidRPr="00D2601C">
        <w:t>effect. It’s only when a variable appears in the context</w:t>
      </w:r>
      <w:r w:rsidR="00204BC5">
        <w:t xml:space="preserve"> </w:t>
      </w:r>
      <w:r w:rsidRPr="00D2601C">
        <w:t xml:space="preserve">of a larger expression </w:t>
      </w:r>
      <w:r w:rsidRPr="007F379A">
        <w:t>that preincrementing and postincrementing the variable have</w:t>
      </w:r>
      <w:r w:rsidR="00204BC5" w:rsidRPr="007F379A">
        <w:t xml:space="preserve"> </w:t>
      </w:r>
      <w:r w:rsidR="00F96680" w:rsidRPr="007F379A">
        <w:t>different effects</w:t>
      </w:r>
      <w:r w:rsidR="007F379A" w:rsidRPr="007F379A">
        <w:t xml:space="preserve"> (and similarly for predecrementing and postdecrementing)</w:t>
      </w:r>
      <w:r w:rsidR="00D6344C" w:rsidRPr="007F379A">
        <w:t>.</w:t>
      </w:r>
    </w:p>
    <w:p w:rsidR="007450AA" w:rsidRPr="006B5423" w:rsidRDefault="0043403D" w:rsidP="007450AA">
      <w:pPr>
        <w:pStyle w:val="NoSpacing"/>
        <w:rPr>
          <w:color w:val="FFC000"/>
        </w:rPr>
      </w:pPr>
      <w:r>
        <w:br/>
      </w:r>
      <w:r w:rsidR="007450AA" w:rsidRPr="006B5423">
        <w:rPr>
          <w:color w:val="FFC000"/>
        </w:rPr>
        <w:t>-Three different ways of incrementing/decrementing</w:t>
      </w:r>
    </w:p>
    <w:p w:rsidR="007450AA" w:rsidRPr="00D76593" w:rsidRDefault="006B5423" w:rsidP="007450AA">
      <w:pPr>
        <w:pStyle w:val="NoSpacing"/>
        <w:rPr>
          <w:rFonts w:ascii="Consolas" w:hAnsi="Consolas"/>
          <w:sz w:val="20"/>
          <w:szCs w:val="20"/>
        </w:rPr>
      </w:pPr>
      <w:r>
        <w:rPr>
          <w:lang w:eastAsia="tr-TR"/>
        </w:rPr>
        <w:br/>
      </w:r>
      <w:r w:rsidR="00D76593" w:rsidRPr="00D76593">
        <w:rPr>
          <w:rFonts w:ascii="Consolas" w:hAnsi="Consolas"/>
          <w:sz w:val="20"/>
          <w:szCs w:val="20"/>
        </w:rPr>
        <w:t xml:space="preserve">   </w:t>
      </w:r>
      <w:r w:rsidR="007450AA" w:rsidRPr="00D76593">
        <w:rPr>
          <w:rFonts w:ascii="Consolas" w:hAnsi="Consolas"/>
          <w:sz w:val="20"/>
          <w:szCs w:val="20"/>
        </w:rPr>
        <w:t xml:space="preserve">passes = passes + </w:t>
      </w:r>
      <w:r w:rsidR="007450AA" w:rsidRPr="00D76593">
        <w:rPr>
          <w:rFonts w:ascii="Consolas" w:hAnsi="Consolas"/>
          <w:color w:val="00A0DB"/>
          <w:sz w:val="20"/>
          <w:szCs w:val="20"/>
        </w:rPr>
        <w:t>1</w:t>
      </w:r>
      <w:r w:rsidR="007450AA" w:rsidRPr="00D76593">
        <w:rPr>
          <w:rFonts w:ascii="Consolas" w:hAnsi="Consolas"/>
          <w:sz w:val="20"/>
          <w:szCs w:val="20"/>
        </w:rPr>
        <w:t xml:space="preserve">; </w:t>
      </w:r>
    </w:p>
    <w:p w:rsidR="007450AA" w:rsidRPr="00D76593" w:rsidRDefault="00D76593" w:rsidP="007450AA">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 xml:space="preserve">passes += </w:t>
      </w:r>
      <w:r w:rsidR="007450AA" w:rsidRPr="00D76593">
        <w:rPr>
          <w:rFonts w:ascii="Consolas" w:hAnsi="Consolas"/>
          <w:color w:val="00A0DB"/>
          <w:sz w:val="20"/>
          <w:szCs w:val="20"/>
        </w:rPr>
        <w:t>1</w:t>
      </w:r>
      <w:r w:rsidR="007450AA" w:rsidRPr="00D76593">
        <w:rPr>
          <w:rFonts w:ascii="Consolas" w:hAnsi="Consolas"/>
          <w:sz w:val="20"/>
          <w:szCs w:val="20"/>
        </w:rPr>
        <w:t>;</w:t>
      </w:r>
    </w:p>
    <w:p w:rsidR="007450AA" w:rsidRPr="00D76593" w:rsidRDefault="00D76593" w:rsidP="007450AA">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passes;</w:t>
      </w:r>
    </w:p>
    <w:p w:rsidR="007450AA" w:rsidRDefault="00D76593" w:rsidP="007450AA">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passes++;</w:t>
      </w:r>
    </w:p>
    <w:p w:rsidR="006844B1" w:rsidRDefault="006844B1" w:rsidP="007450AA">
      <w:pPr>
        <w:pStyle w:val="NoSpacing"/>
        <w:rPr>
          <w:rFonts w:ascii="Consolas" w:hAnsi="Consolas"/>
          <w:sz w:val="20"/>
          <w:szCs w:val="20"/>
        </w:rPr>
      </w:pPr>
    </w:p>
    <w:p w:rsidR="006844B1" w:rsidRPr="006844B1" w:rsidRDefault="006844B1" w:rsidP="006844B1">
      <w:pPr>
        <w:rPr>
          <w:rFonts w:ascii="Consolas" w:eastAsia="Times New Roman" w:hAnsi="Consolas"/>
          <w:sz w:val="20"/>
          <w:szCs w:val="18"/>
          <w:lang w:eastAsia="tr-TR"/>
        </w:rPr>
      </w:pPr>
      <w:r w:rsidRPr="00D95FC3">
        <w:rPr>
          <w:rFonts w:ascii="Consolas" w:eastAsia="Times New Roman" w:hAnsi="Consolas"/>
          <w:sz w:val="20"/>
          <w:szCs w:val="18"/>
          <w:lang w:eastAsia="tr-TR"/>
        </w:rPr>
        <w:t>x = x++; // Does nothing</w:t>
      </w:r>
    </w:p>
    <w:p w:rsidR="00C97EB0" w:rsidRDefault="0043403D" w:rsidP="00D03F2D">
      <w:pPr>
        <w:pStyle w:val="NoSpacing"/>
      </w:pPr>
      <w:r>
        <w:br/>
      </w:r>
    </w:p>
    <w:p w:rsidR="000B54C4" w:rsidRPr="000B54C4" w:rsidRDefault="000910EE" w:rsidP="00246500">
      <w:pPr>
        <w:pStyle w:val="NoSpacing"/>
        <w:numPr>
          <w:ilvl w:val="0"/>
          <w:numId w:val="7"/>
        </w:numPr>
      </w:pPr>
      <w:r>
        <w:rPr>
          <w:b/>
          <w:szCs w:val="18"/>
        </w:rPr>
        <w:t>D</w:t>
      </w:r>
      <w:r w:rsidR="00246500">
        <w:rPr>
          <w:b/>
          <w:szCs w:val="18"/>
        </w:rPr>
        <w:t xml:space="preserve">ata </w:t>
      </w:r>
      <w:r>
        <w:rPr>
          <w:b/>
          <w:szCs w:val="18"/>
        </w:rPr>
        <w:t>T</w:t>
      </w:r>
      <w:r w:rsidR="00246500">
        <w:rPr>
          <w:b/>
          <w:szCs w:val="18"/>
        </w:rPr>
        <w:t>ypes</w:t>
      </w:r>
    </w:p>
    <w:p w:rsidR="000B54C4" w:rsidRDefault="000B54C4" w:rsidP="000B54C4">
      <w:pPr>
        <w:pStyle w:val="NoSpacing"/>
        <w:ind w:left="720"/>
        <w:rPr>
          <w:b/>
          <w:szCs w:val="18"/>
        </w:rPr>
      </w:pPr>
    </w:p>
    <w:p w:rsidR="00E35A57" w:rsidRDefault="009B0D69" w:rsidP="000B54C4">
      <w:r w:rsidRPr="009B0D69">
        <w:t xml:space="preserve">The table lists the eight primitive types in Java. Like its predecessor languages C and </w:t>
      </w:r>
      <w:r w:rsidR="00FF1543">
        <w:t>C++, Java requires types of all variable</w:t>
      </w:r>
      <w:r w:rsidRPr="009B0D69">
        <w:t xml:space="preserve"> </w:t>
      </w:r>
      <w:r w:rsidR="00FF1543">
        <w:t>to be explicitly declared and thus determined at compile time</w:t>
      </w:r>
      <w:r w:rsidRPr="009B0D69">
        <w:t xml:space="preserve">. For this reason, Java is referred to as a </w:t>
      </w:r>
      <w:r w:rsidR="00FF1543">
        <w:rPr>
          <w:rFonts w:cs="AGaramond-Semibold"/>
          <w:bCs/>
          <w:color w:val="00B050"/>
        </w:rPr>
        <w:t xml:space="preserve">statically </w:t>
      </w:r>
      <w:r w:rsidRPr="009B0D69">
        <w:rPr>
          <w:rFonts w:cs="AGaramond-Semibold"/>
          <w:bCs/>
          <w:color w:val="00B050"/>
        </w:rPr>
        <w:t>typed language</w:t>
      </w:r>
      <w:r w:rsidRPr="009B0D69">
        <w:t>.</w:t>
      </w:r>
      <w:r w:rsidR="00FC7303">
        <w:t xml:space="preserve"> In Java</w:t>
      </w:r>
      <w:r w:rsidR="00FF1543">
        <w:t xml:space="preserve"> </w:t>
      </w:r>
      <w:r w:rsidR="00FC7303" w:rsidRPr="00FC7303">
        <w:rPr>
          <w:rFonts w:cs="Arial"/>
          <w:color w:val="222222"/>
          <w:shd w:val="clear" w:color="auto" w:fill="FFFFFF"/>
        </w:rPr>
        <w:t xml:space="preserve">variables are bound to specific data types, </w:t>
      </w:r>
      <w:r w:rsidR="00FC7303">
        <w:rPr>
          <w:rFonts w:cs="Arial"/>
          <w:color w:val="222222"/>
          <w:shd w:val="clear" w:color="auto" w:fill="FFFFFF"/>
        </w:rPr>
        <w:t xml:space="preserve">and </w:t>
      </w:r>
      <w:r w:rsidR="00FC7303" w:rsidRPr="00FC7303">
        <w:rPr>
          <w:rFonts w:cs="Arial"/>
          <w:color w:val="222222"/>
          <w:shd w:val="clear" w:color="auto" w:fill="FFFFFF"/>
        </w:rPr>
        <w:t>if types do not match up as expected in the expression</w:t>
      </w:r>
      <w:r w:rsidR="00FC7303">
        <w:rPr>
          <w:rFonts w:cs="Arial"/>
          <w:color w:val="222222"/>
          <w:shd w:val="clear" w:color="auto" w:fill="FFFFFF"/>
        </w:rPr>
        <w:t xml:space="preserve">, it </w:t>
      </w:r>
      <w:r w:rsidR="00FC7303" w:rsidRPr="00FC7303">
        <w:rPr>
          <w:rFonts w:cs="Arial"/>
          <w:color w:val="222222"/>
          <w:shd w:val="clear" w:color="auto" w:fill="FFFFFF"/>
        </w:rPr>
        <w:t>will result in </w:t>
      </w:r>
      <w:r w:rsidR="00FC7303" w:rsidRPr="00FC7303">
        <w:rPr>
          <w:rFonts w:cs="Arial"/>
          <w:bCs/>
          <w:color w:val="222222"/>
          <w:shd w:val="clear" w:color="auto" w:fill="FFFFFF"/>
        </w:rPr>
        <w:t>type</w:t>
      </w:r>
      <w:r w:rsidR="00FC7303" w:rsidRPr="00FC7303">
        <w:rPr>
          <w:rFonts w:cs="Arial"/>
          <w:color w:val="222222"/>
          <w:shd w:val="clear" w:color="auto" w:fill="FFFFFF"/>
        </w:rPr>
        <w:t> errors</w:t>
      </w:r>
      <w:r w:rsidR="00FC7303">
        <w:rPr>
          <w:rFonts w:cs="Arial"/>
          <w:color w:val="222222"/>
          <w:shd w:val="clear" w:color="auto" w:fill="FFFFFF"/>
        </w:rPr>
        <w:t>. For this reason, Java is referred to as a</w:t>
      </w:r>
      <w:r w:rsidR="00FC7303" w:rsidRPr="00FC7303">
        <w:rPr>
          <w:rFonts w:cs="Arial"/>
          <w:color w:val="222222"/>
          <w:shd w:val="clear" w:color="auto" w:fill="FFFFFF"/>
        </w:rPr>
        <w:t> </w:t>
      </w:r>
      <w:r w:rsidR="00FC7303" w:rsidRPr="00FC7303">
        <w:rPr>
          <w:rFonts w:cs="Arial"/>
          <w:bCs/>
          <w:color w:val="00B050"/>
          <w:shd w:val="clear" w:color="auto" w:fill="FFFFFF"/>
        </w:rPr>
        <w:t>strongly</w:t>
      </w:r>
      <w:r w:rsidR="00FC7303" w:rsidRPr="00FC7303">
        <w:rPr>
          <w:rFonts w:cs="Arial"/>
          <w:color w:val="00B050"/>
          <w:shd w:val="clear" w:color="auto" w:fill="FFFFFF"/>
        </w:rPr>
        <w:t xml:space="preserve"> </w:t>
      </w:r>
      <w:r w:rsidR="00FC7303" w:rsidRPr="00FC7303">
        <w:rPr>
          <w:rFonts w:cs="Arial"/>
          <w:bCs/>
          <w:color w:val="00B050"/>
          <w:shd w:val="clear" w:color="auto" w:fill="FFFFFF"/>
        </w:rPr>
        <w:t>typed language</w:t>
      </w:r>
      <w:r w:rsidR="00FC7303">
        <w:rPr>
          <w:rFonts w:cs="Arial"/>
          <w:color w:val="00B050"/>
          <w:shd w:val="clear" w:color="auto" w:fill="FFFFFF"/>
        </w:rPr>
        <w:t>.</w:t>
      </w:r>
    </w:p>
    <w:p w:rsidR="00542C97" w:rsidRDefault="005E2C61" w:rsidP="004A0D6B">
      <w:pPr>
        <w:pStyle w:val="NoSpacing"/>
        <w:rPr>
          <w:szCs w:val="18"/>
        </w:rPr>
      </w:pPr>
      <w:r w:rsidRPr="005E2C61">
        <w:rPr>
          <w:color w:val="FFC000"/>
          <w:szCs w:val="18"/>
        </w:rPr>
        <w:t>-Portability:</w:t>
      </w:r>
      <w:r>
        <w:rPr>
          <w:szCs w:val="18"/>
        </w:rPr>
        <w:t xml:space="preserve"> </w:t>
      </w:r>
      <w:r w:rsidR="00542C97">
        <w:rPr>
          <w:szCs w:val="18"/>
        </w:rPr>
        <w:t>The primitive types in Java are portable across all computer platforms that support Java.</w:t>
      </w:r>
    </w:p>
    <w:p w:rsidR="004A0D6B" w:rsidRDefault="004A0D6B" w:rsidP="004A0D6B">
      <w:pPr>
        <w:pStyle w:val="NoSpacing"/>
        <w:rPr>
          <w:noProof/>
          <w:lang w:eastAsia="tr-TR"/>
        </w:rPr>
      </w:pPr>
      <w:r>
        <w:rPr>
          <w:szCs w:val="18"/>
        </w:rPr>
        <w:br/>
      </w:r>
      <w:r w:rsidRPr="004A0D6B">
        <w:rPr>
          <w:noProof/>
          <w:color w:val="FFC000"/>
          <w:lang w:eastAsia="tr-TR"/>
        </w:rPr>
        <w:t>-Size of bool:</w:t>
      </w:r>
      <w:r w:rsidRPr="00E33E60">
        <w:rPr>
          <w:b/>
          <w:noProof/>
          <w:color w:val="FFC000"/>
          <w:lang w:eastAsia="tr-TR"/>
        </w:rPr>
        <w:t xml:space="preserve"> </w:t>
      </w:r>
      <w:r>
        <w:rPr>
          <w:noProof/>
          <w:lang w:eastAsia="tr-TR"/>
        </w:rPr>
        <w:t>Size of primitive bool variable changes. It can be 8 or 16 or more bits. If you want bool variables that are one bit big than you need to use bool arrays.</w:t>
      </w:r>
    </w:p>
    <w:p w:rsidR="004A0D6B" w:rsidRDefault="004A0D6B" w:rsidP="004A0D6B">
      <w:pPr>
        <w:pStyle w:val="NoSpacing"/>
        <w:rPr>
          <w:noProof/>
          <w:lang w:eastAsia="tr-TR"/>
        </w:rPr>
      </w:pPr>
      <w:r>
        <w:rPr>
          <w:noProof/>
          <w:lang w:eastAsia="tr-TR"/>
        </w:rPr>
        <w:tab/>
      </w:r>
    </w:p>
    <w:p w:rsidR="004A0D6B" w:rsidRDefault="004A0D6B" w:rsidP="004A0D6B">
      <w:pPr>
        <w:pStyle w:val="NoSpacing"/>
        <w:rPr>
          <w:rStyle w:val="Hyperlink"/>
          <w:noProof/>
          <w:lang w:eastAsia="tr-TR"/>
        </w:rPr>
      </w:pPr>
      <w:r>
        <w:t xml:space="preserve">     </w:t>
      </w:r>
      <w:hyperlink r:id="rId12" w:history="1">
        <w:r>
          <w:rPr>
            <w:rStyle w:val="Hyperlink"/>
            <w:noProof/>
            <w:lang w:eastAsia="tr-TR"/>
          </w:rPr>
          <w:t>Class BitSet</w:t>
        </w:r>
      </w:hyperlink>
    </w:p>
    <w:p w:rsidR="004A0D6B" w:rsidRDefault="004A0D6B" w:rsidP="004A0D6B">
      <w:pPr>
        <w:pStyle w:val="NoSpacing"/>
        <w:rPr>
          <w:rStyle w:val="Hyperlink"/>
          <w:noProof/>
          <w:lang w:eastAsia="tr-TR"/>
        </w:rPr>
      </w:pPr>
    </w:p>
    <w:p w:rsidR="004A0D6B" w:rsidRDefault="004A0D6B" w:rsidP="004A0D6B">
      <w:pPr>
        <w:pStyle w:val="NoSpacing"/>
        <w:rPr>
          <w:lang w:eastAsia="tr-TR"/>
        </w:rPr>
      </w:pPr>
      <w:r w:rsidRPr="00BB0CA7">
        <w:rPr>
          <w:lang w:eastAsia="tr-TR"/>
        </w:rPr>
        <w:t xml:space="preserve">It is easy to comprehend </w:t>
      </w:r>
      <w:r w:rsidRPr="00BB0CA7">
        <w:rPr>
          <w:color w:val="00B050"/>
          <w:lang w:eastAsia="tr-TR"/>
        </w:rPr>
        <w:t>overflow</w:t>
      </w:r>
      <w:r w:rsidRPr="00BB0CA7">
        <w:rPr>
          <w:lang w:eastAsia="tr-TR"/>
        </w:rPr>
        <w:t xml:space="preserve"> in integers. When you are calculating </w:t>
      </w:r>
      <w:r>
        <w:rPr>
          <w:lang w:eastAsia="tr-TR"/>
        </w:rPr>
        <w:t xml:space="preserve">floating point values, for example </w:t>
      </w:r>
      <w:r w:rsidRPr="00BB0CA7">
        <w:rPr>
          <w:lang w:eastAsia="tr-TR"/>
        </w:rPr>
        <w:t>e</w:t>
      </w:r>
      <w:r>
        <w:rPr>
          <w:lang w:eastAsia="tr-TR"/>
        </w:rPr>
        <w:t>,</w:t>
      </w:r>
      <w:r w:rsidRPr="00BB0CA7">
        <w:rPr>
          <w:lang w:eastAsia="tr-TR"/>
        </w:rPr>
        <w:t xml:space="preserve">  </w:t>
      </w:r>
      <w:r>
        <w:rPr>
          <w:noProof/>
          <w:lang w:val="en-US"/>
        </w:rPr>
        <w:drawing>
          <wp:inline distT="0" distB="0" distL="0" distR="0" wp14:anchorId="22BA798C" wp14:editId="66D5ABF3">
            <wp:extent cx="1725295" cy="278130"/>
            <wp:effectExtent l="0" t="0" r="8255" b="7620"/>
            <wp:docPr id="30" name="Resim 3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13" cstate="print">
                      <a:extLst>
                        <a:ext uri="{28A0092B-C50C-407E-A947-70E740481C1C}">
                          <a14:useLocalDpi xmlns:a14="http://schemas.microsoft.com/office/drawing/2010/main" val="0"/>
                        </a:ext>
                      </a:extLst>
                    </a:blip>
                    <a:srcRect r="9607"/>
                    <a:stretch>
                      <a:fillRect/>
                    </a:stretch>
                  </pic:blipFill>
                  <pic:spPr bwMode="auto">
                    <a:xfrm>
                      <a:off x="0" y="0"/>
                      <a:ext cx="1725295" cy="278130"/>
                    </a:xfrm>
                    <a:prstGeom prst="rect">
                      <a:avLst/>
                    </a:prstGeom>
                    <a:noFill/>
                    <a:ln>
                      <a:noFill/>
                    </a:ln>
                  </pic:spPr>
                </pic:pic>
              </a:graphicData>
            </a:graphic>
          </wp:inline>
        </w:drawing>
      </w:r>
      <w:r w:rsidRPr="00BB0CA7">
        <w:rPr>
          <w:lang w:eastAsia="tr-TR"/>
        </w:rPr>
        <w:t xml:space="preserve"> the number gets so small that it overflows and becomes negative. Thats why when you are calculating e, after a while it starts to subtract instead of adding.</w:t>
      </w:r>
    </w:p>
    <w:p w:rsidR="004A0D6B" w:rsidRDefault="004A0D6B" w:rsidP="004A0D6B">
      <w:pPr>
        <w:pStyle w:val="NoSpacing"/>
        <w:rPr>
          <w:lang w:eastAsia="tr-TR"/>
        </w:rPr>
      </w:pPr>
    </w:p>
    <w:p w:rsidR="004A0D6B" w:rsidRPr="006C2829" w:rsidRDefault="004A0D6B" w:rsidP="004A0D6B">
      <w:pPr>
        <w:pStyle w:val="NoSpacing"/>
        <w:rPr>
          <w:szCs w:val="18"/>
        </w:rPr>
      </w:pPr>
      <w:r w:rsidRPr="00BB0CA7">
        <w:rPr>
          <w:color w:val="000000"/>
          <w:szCs w:val="18"/>
        </w:rPr>
        <w:t xml:space="preserve">A variable exceeding its max or min limit is known as </w:t>
      </w:r>
      <w:r w:rsidRPr="00BB0CA7">
        <w:rPr>
          <w:color w:val="00B050"/>
          <w:szCs w:val="18"/>
        </w:rPr>
        <w:t xml:space="preserve">arithmetic overflow </w:t>
      </w:r>
      <w:r w:rsidRPr="00BB0CA7">
        <w:rPr>
          <w:color w:val="000000"/>
          <w:szCs w:val="18"/>
        </w:rPr>
        <w:t xml:space="preserve">and causes </w:t>
      </w:r>
      <w:r w:rsidRPr="00BB0CA7">
        <w:rPr>
          <w:color w:val="00B050"/>
          <w:szCs w:val="18"/>
        </w:rPr>
        <w:t>undefined behaviour</w:t>
      </w:r>
      <w:r>
        <w:rPr>
          <w:color w:val="000000"/>
          <w:szCs w:val="18"/>
        </w:rPr>
        <w:t>.</w:t>
      </w:r>
      <w:r>
        <w:rPr>
          <w:color w:val="000000"/>
          <w:szCs w:val="18"/>
        </w:rPr>
        <w:br/>
      </w:r>
      <w:r>
        <w:rPr>
          <w:color w:val="000000"/>
          <w:szCs w:val="18"/>
        </w:rPr>
        <w:br/>
      </w:r>
      <w:r w:rsidRPr="00560466">
        <w:rPr>
          <w:color w:val="FFC000"/>
          <w:szCs w:val="18"/>
        </w:rPr>
        <w:t>-Scientific notation:</w:t>
      </w:r>
      <w:r w:rsidRPr="00171D8A">
        <w:rPr>
          <w:b/>
          <w:color w:val="FFC000"/>
          <w:szCs w:val="18"/>
        </w:rPr>
        <w:t xml:space="preserve"> </w:t>
      </w:r>
      <w:r>
        <w:rPr>
          <w:szCs w:val="18"/>
        </w:rPr>
        <w:t>Can be used with float or double.</w:t>
      </w:r>
      <w:r w:rsidRPr="00171D8A">
        <w:rPr>
          <w:lang w:eastAsia="tr-TR"/>
        </w:rPr>
        <w:t xml:space="preserve"> </w:t>
      </w:r>
    </w:p>
    <w:p w:rsidR="004A0D6B" w:rsidRPr="00171D8A" w:rsidRDefault="004A0D6B" w:rsidP="004A0D6B">
      <w:pPr>
        <w:pStyle w:val="NoSpacing"/>
        <w:rPr>
          <w:lang w:eastAsia="tr-TR"/>
        </w:rPr>
      </w:pPr>
    </w:p>
    <w:p w:rsidR="004A0D6B" w:rsidRPr="006C2829" w:rsidRDefault="004A0D6B" w:rsidP="004A0D6B">
      <w:pPr>
        <w:pStyle w:val="NoSpacing"/>
        <w:rPr>
          <w:rFonts w:ascii="Consolas" w:hAnsi="Consolas"/>
          <w:sz w:val="20"/>
          <w:szCs w:val="20"/>
          <w:lang w:eastAsia="tr-TR"/>
        </w:rPr>
      </w:pPr>
      <w:r w:rsidRPr="006C2829">
        <w:rPr>
          <w:rFonts w:ascii="Consolas" w:eastAsia="Times New Roman" w:hAnsi="Consolas" w:cs="Arial"/>
          <w:b/>
          <w:iCs/>
          <w:sz w:val="20"/>
          <w:szCs w:val="20"/>
          <w:lang w:eastAsia="tr-TR"/>
        </w:rPr>
        <w:t xml:space="preserve">   </w:t>
      </w:r>
      <w:r w:rsidRPr="006C2829">
        <w:rPr>
          <w:rFonts w:ascii="Consolas" w:hAnsi="Consolas"/>
          <w:sz w:val="20"/>
          <w:szCs w:val="20"/>
          <w:lang w:eastAsia="tr-TR"/>
        </w:rPr>
        <w:t>double a = 1e-3;</w:t>
      </w:r>
    </w:p>
    <w:p w:rsidR="004A0D6B" w:rsidRPr="006C2829" w:rsidRDefault="004A0D6B" w:rsidP="004A0D6B">
      <w:pPr>
        <w:pStyle w:val="NoSpacing"/>
        <w:rPr>
          <w:rFonts w:ascii="Consolas" w:hAnsi="Consolas"/>
          <w:sz w:val="20"/>
          <w:szCs w:val="20"/>
        </w:rPr>
      </w:pPr>
      <w:r w:rsidRPr="006C2829">
        <w:rPr>
          <w:rFonts w:ascii="Consolas" w:eastAsia="Times New Roman" w:hAnsi="Consolas" w:cs="Arial"/>
          <w:b/>
          <w:iCs/>
          <w:sz w:val="20"/>
          <w:szCs w:val="20"/>
          <w:lang w:eastAsia="tr-TR"/>
        </w:rPr>
        <w:t xml:space="preserve">   </w:t>
      </w:r>
      <w:r w:rsidRPr="006C2829">
        <w:rPr>
          <w:rFonts w:ascii="Consolas" w:hAnsi="Consolas"/>
          <w:sz w:val="20"/>
          <w:szCs w:val="20"/>
          <w:lang w:eastAsia="tr-TR"/>
        </w:rPr>
        <w:t>float b = 1e+3F;</w:t>
      </w:r>
    </w:p>
    <w:p w:rsidR="004A0D6B" w:rsidRDefault="004A0D6B" w:rsidP="004A0D6B">
      <w:pPr>
        <w:pStyle w:val="HTMLPreformatted"/>
        <w:spacing w:line="270" w:lineRule="atLeast"/>
        <w:rPr>
          <w:rFonts w:ascii="Verdana" w:eastAsiaTheme="minorHAnsi" w:hAnsi="Verdana" w:cstheme="minorBidi"/>
          <w:color w:val="000000"/>
          <w:szCs w:val="18"/>
          <w:lang w:eastAsia="en-US"/>
        </w:rPr>
      </w:pPr>
    </w:p>
    <w:p w:rsidR="004A0D6B" w:rsidRPr="009668BE" w:rsidRDefault="004A0D6B" w:rsidP="007C0E96">
      <w:pPr>
        <w:pStyle w:val="HTMLPreformatted"/>
        <w:spacing w:line="276" w:lineRule="auto"/>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 xml:space="preserve">Maximum and minimum value that can be stored in an int variable are represented by constants </w:t>
      </w:r>
      <w:r w:rsidRPr="00B62A9C">
        <w:rPr>
          <w:rFonts w:ascii="Verdana" w:eastAsiaTheme="minorHAnsi" w:hAnsi="Verdana" w:cstheme="minorBidi"/>
          <w:color w:val="FFC000"/>
          <w:szCs w:val="18"/>
          <w:lang w:eastAsia="en-US"/>
        </w:rPr>
        <w:t>MIN_VALUE</w:t>
      </w:r>
      <w:r>
        <w:rPr>
          <w:rFonts w:ascii="Verdana" w:eastAsiaTheme="minorHAnsi" w:hAnsi="Verdana" w:cstheme="minorBidi"/>
          <w:color w:val="000000"/>
          <w:szCs w:val="18"/>
          <w:lang w:eastAsia="en-US"/>
        </w:rPr>
        <w:t xml:space="preserve"> and </w:t>
      </w:r>
      <w:r w:rsidRPr="00B62A9C">
        <w:rPr>
          <w:rFonts w:ascii="Verdana" w:eastAsiaTheme="minorHAnsi" w:hAnsi="Verdana" w:cstheme="minorBidi"/>
          <w:color w:val="FFC000"/>
          <w:szCs w:val="18"/>
          <w:lang w:eastAsia="en-US"/>
        </w:rPr>
        <w:t>MAX_VALUE</w:t>
      </w:r>
      <w:r>
        <w:rPr>
          <w:rFonts w:ascii="Verdana" w:eastAsiaTheme="minorHAnsi" w:hAnsi="Verdana" w:cstheme="minorBidi"/>
          <w:color w:val="000000"/>
          <w:szCs w:val="18"/>
          <w:lang w:eastAsia="en-US"/>
        </w:rPr>
        <w:t xml:space="preserve">, which are defined in class Integer. There are similar constants for the other integral types and for floating point types. Each primitive type has a corresponding class type in package java.lang. </w:t>
      </w:r>
    </w:p>
    <w:p w:rsidR="004A0D6B" w:rsidRPr="00BB0CA7" w:rsidRDefault="004A0D6B" w:rsidP="004A0D6B">
      <w:pPr>
        <w:pStyle w:val="NoSpacing"/>
        <w:rPr>
          <w:lang w:eastAsia="tr-TR"/>
        </w:rPr>
      </w:pPr>
    </w:p>
    <w:p w:rsidR="004A0D6B" w:rsidRDefault="004A0D6B" w:rsidP="004A0D6B">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c</w:t>
      </w:r>
      <w:r w:rsidRPr="00BB0CA7">
        <w:rPr>
          <w:rFonts w:ascii="Verdana" w:eastAsiaTheme="minorHAnsi" w:hAnsi="Verdana" w:cstheme="minorBidi"/>
          <w:color w:val="000000"/>
          <w:szCs w:val="18"/>
          <w:lang w:eastAsia="en-US"/>
        </w:rPr>
        <w:t>har can represent letters, digits, special characters(*, %), escape sequences(\n).</w:t>
      </w:r>
      <w:r>
        <w:rPr>
          <w:rFonts w:ascii="Verdana" w:eastAsiaTheme="minorHAnsi" w:hAnsi="Verdana" w:cstheme="minorBidi"/>
          <w:color w:val="000000"/>
          <w:szCs w:val="18"/>
          <w:lang w:eastAsia="en-US"/>
        </w:rPr>
        <w:t xml:space="preserve"> chars are held as integers in the computer.</w:t>
      </w:r>
      <w:r w:rsidR="00447BBF">
        <w:rPr>
          <w:rFonts w:ascii="Verdana" w:eastAsiaTheme="minorHAnsi" w:hAnsi="Verdana" w:cstheme="minorBidi"/>
          <w:color w:val="000000"/>
          <w:szCs w:val="18"/>
          <w:lang w:eastAsia="en-US"/>
        </w:rPr>
        <w:br/>
      </w:r>
    </w:p>
    <w:p w:rsidR="004A0D6B" w:rsidRDefault="004A0D6B" w:rsidP="004A0D6B">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Java uses UTF-16.</w:t>
      </w:r>
      <w:r w:rsidR="00447BBF">
        <w:rPr>
          <w:rFonts w:ascii="Verdana" w:eastAsiaTheme="minorHAnsi" w:hAnsi="Verdana" w:cstheme="minorBidi"/>
          <w:color w:val="000000"/>
          <w:szCs w:val="18"/>
          <w:lang w:eastAsia="en-US"/>
        </w:rPr>
        <w:br/>
      </w:r>
    </w:p>
    <w:p w:rsidR="004A0D6B" w:rsidRDefault="004A0D6B" w:rsidP="004A0D6B">
      <w:pPr>
        <w:autoSpaceDE w:val="0"/>
        <w:autoSpaceDN w:val="0"/>
        <w:adjustRightInd w:val="0"/>
        <w:spacing w:after="0" w:line="240" w:lineRule="auto"/>
      </w:pPr>
      <w:r w:rsidRPr="004208A3">
        <w:rPr>
          <w:rFonts w:cs="Arial"/>
          <w:color w:val="252525"/>
          <w:shd w:val="clear" w:color="auto" w:fill="FFFFFF"/>
        </w:rPr>
        <w:t>Most Java program text consists of</w:t>
      </w:r>
      <w:r w:rsidRPr="004208A3">
        <w:rPr>
          <w:rStyle w:val="apple-converted-space"/>
          <w:rFonts w:cs="Arial"/>
          <w:color w:val="252525"/>
          <w:szCs w:val="18"/>
          <w:shd w:val="clear" w:color="auto" w:fill="FFFFFF"/>
        </w:rPr>
        <w:t> </w:t>
      </w:r>
      <w:hyperlink r:id="rId14" w:tgtFrame="_blank" w:tooltip="wikipedia:ASCII" w:history="1">
        <w:r w:rsidRPr="004208A3">
          <w:rPr>
            <w:rStyle w:val="Hyperlink"/>
            <w:rFonts w:cs="Arial"/>
            <w:color w:val="00B050"/>
            <w:szCs w:val="18"/>
            <w:u w:val="none"/>
            <w:shd w:val="clear" w:color="auto" w:fill="FFFFFF"/>
          </w:rPr>
          <w:t>ASCII</w:t>
        </w:r>
      </w:hyperlink>
      <w:r w:rsidRPr="004208A3">
        <w:rPr>
          <w:rStyle w:val="apple-converted-space"/>
          <w:rFonts w:cs="Arial"/>
          <w:color w:val="252525"/>
          <w:szCs w:val="18"/>
          <w:shd w:val="clear" w:color="auto" w:fill="FFFFFF"/>
        </w:rPr>
        <w:t> </w:t>
      </w:r>
      <w:r w:rsidRPr="004208A3">
        <w:rPr>
          <w:rFonts w:cs="Arial"/>
          <w:color w:val="252525"/>
          <w:shd w:val="clear" w:color="auto" w:fill="FFFFFF"/>
        </w:rPr>
        <w:t xml:space="preserve">characters, but any Unicode character can be used as part of identifier names, in comments, and in character and string literals. For example, π (Greek </w:t>
      </w:r>
      <w:r>
        <w:rPr>
          <w:rFonts w:cs="Arial"/>
          <w:color w:val="252525"/>
          <w:shd w:val="clear" w:color="auto" w:fill="FFFFFF"/>
        </w:rPr>
        <w:t>l</w:t>
      </w:r>
      <w:r w:rsidRPr="004208A3">
        <w:rPr>
          <w:rFonts w:cs="Arial"/>
          <w:color w:val="252525"/>
          <w:shd w:val="clear" w:color="auto" w:fill="FFFFFF"/>
        </w:rPr>
        <w:t xml:space="preserve">owercase </w:t>
      </w:r>
      <w:r>
        <w:rPr>
          <w:rFonts w:cs="Arial"/>
          <w:color w:val="252525"/>
          <w:shd w:val="clear" w:color="auto" w:fill="FFFFFF"/>
        </w:rPr>
        <w:t>l</w:t>
      </w:r>
      <w:r w:rsidRPr="004208A3">
        <w:rPr>
          <w:rFonts w:cs="Arial"/>
          <w:color w:val="252525"/>
          <w:shd w:val="clear" w:color="auto" w:fill="FFFFFF"/>
        </w:rPr>
        <w:t>etter</w:t>
      </w:r>
      <w:r w:rsidRPr="004208A3">
        <w:rPr>
          <w:rStyle w:val="apple-converted-space"/>
          <w:rFonts w:cs="Arial"/>
          <w:color w:val="252525"/>
          <w:szCs w:val="18"/>
          <w:shd w:val="clear" w:color="auto" w:fill="FFFFFF"/>
        </w:rPr>
        <w:t> </w:t>
      </w:r>
      <w:r w:rsidRPr="004208A3">
        <w:rPr>
          <w:rFonts w:cs="Arial"/>
          <w:bCs/>
          <w:color w:val="252525"/>
          <w:shd w:val="clear" w:color="auto" w:fill="FFFFFF"/>
        </w:rPr>
        <w:t>pi</w:t>
      </w:r>
      <w:r>
        <w:rPr>
          <w:rFonts w:cs="Arial"/>
          <w:color w:val="252525"/>
          <w:shd w:val="clear" w:color="auto" w:fill="FFFFFF"/>
        </w:rPr>
        <w:t>) is a valid Java identifier.</w:t>
      </w:r>
      <w:r w:rsidRPr="00D60F8A">
        <w:t xml:space="preserve"> ASCII character</w:t>
      </w:r>
      <w:r>
        <w:t xml:space="preserve"> set is a subset of the Unicode</w:t>
      </w:r>
      <w:r w:rsidRPr="00D60F8A">
        <w:t xml:space="preserve"> character set used</w:t>
      </w:r>
      <w:r>
        <w:t xml:space="preserve"> by Java.</w:t>
      </w:r>
    </w:p>
    <w:p w:rsidR="004A0D6B" w:rsidRDefault="004A0D6B" w:rsidP="004A0D6B">
      <w:pPr>
        <w:autoSpaceDE w:val="0"/>
        <w:autoSpaceDN w:val="0"/>
        <w:adjustRightInd w:val="0"/>
        <w:spacing w:after="0" w:line="240" w:lineRule="auto"/>
      </w:pPr>
      <w:r>
        <w:tab/>
      </w:r>
    </w:p>
    <w:p w:rsidR="004A0D6B" w:rsidRPr="004667B6" w:rsidRDefault="004A0D6B" w:rsidP="004A0D6B">
      <w:pPr>
        <w:pStyle w:val="NoSpacing"/>
        <w:rPr>
          <w:rFonts w:ascii="Consolas" w:hAnsi="Consolas"/>
          <w:sz w:val="20"/>
          <w:szCs w:val="20"/>
        </w:rPr>
      </w:pPr>
      <w:r>
        <w:rPr>
          <w:rFonts w:ascii="Consolas" w:hAnsi="Consolas"/>
          <w:sz w:val="20"/>
          <w:szCs w:val="20"/>
        </w:rPr>
        <w:t xml:space="preserve">   </w:t>
      </w:r>
      <w:r w:rsidRPr="004667B6">
        <w:rPr>
          <w:rFonts w:ascii="Consolas" w:hAnsi="Consolas"/>
          <w:sz w:val="20"/>
          <w:szCs w:val="20"/>
        </w:rPr>
        <w:t>char unicode1 = 'a';</w:t>
      </w:r>
    </w:p>
    <w:p w:rsidR="004A0D6B" w:rsidRPr="004667B6" w:rsidRDefault="004A0D6B" w:rsidP="004A0D6B">
      <w:pPr>
        <w:pStyle w:val="NoSpacing"/>
        <w:rPr>
          <w:rFonts w:ascii="Consolas" w:hAnsi="Consolas"/>
          <w:sz w:val="20"/>
          <w:szCs w:val="20"/>
        </w:rPr>
      </w:pPr>
      <w:r>
        <w:rPr>
          <w:rFonts w:ascii="Consolas" w:hAnsi="Consolas"/>
          <w:sz w:val="20"/>
          <w:szCs w:val="20"/>
        </w:rPr>
        <w:t xml:space="preserve">   </w:t>
      </w:r>
      <w:r w:rsidRPr="004667B6">
        <w:rPr>
          <w:rFonts w:ascii="Consolas" w:hAnsi="Consolas"/>
          <w:sz w:val="20"/>
          <w:szCs w:val="20"/>
        </w:rPr>
        <w:t>char unicode</w:t>
      </w:r>
      <w:r w:rsidR="00B63504">
        <w:rPr>
          <w:rFonts w:ascii="Consolas" w:hAnsi="Consolas"/>
          <w:sz w:val="20"/>
          <w:szCs w:val="20"/>
        </w:rPr>
        <w:t>2</w:t>
      </w:r>
      <w:r w:rsidRPr="004667B6">
        <w:rPr>
          <w:rFonts w:ascii="Consolas" w:hAnsi="Consolas"/>
          <w:sz w:val="20"/>
          <w:szCs w:val="20"/>
        </w:rPr>
        <w:t xml:space="preserve"> = '</w:t>
      </w:r>
      <w:r w:rsidR="00B63504" w:rsidRPr="004208A3">
        <w:rPr>
          <w:rFonts w:cs="Arial"/>
          <w:color w:val="252525"/>
          <w:shd w:val="clear" w:color="auto" w:fill="FFFFFF"/>
        </w:rPr>
        <w:t>π</w:t>
      </w:r>
      <w:r w:rsidRPr="004667B6">
        <w:rPr>
          <w:rFonts w:ascii="Consolas" w:hAnsi="Consolas"/>
          <w:sz w:val="20"/>
          <w:szCs w:val="20"/>
        </w:rPr>
        <w:t xml:space="preserve">'; </w:t>
      </w:r>
    </w:p>
    <w:p w:rsidR="004A0D6B" w:rsidRPr="004667B6" w:rsidRDefault="004A0D6B" w:rsidP="004A0D6B">
      <w:pPr>
        <w:pStyle w:val="NoSpacing"/>
        <w:rPr>
          <w:rFonts w:ascii="Consolas" w:hAnsi="Consolas"/>
          <w:sz w:val="20"/>
          <w:szCs w:val="20"/>
        </w:rPr>
      </w:pPr>
      <w:r>
        <w:rPr>
          <w:rFonts w:ascii="Consolas" w:hAnsi="Consolas"/>
          <w:sz w:val="20"/>
          <w:szCs w:val="20"/>
        </w:rPr>
        <w:t xml:space="preserve">   </w:t>
      </w:r>
      <w:r w:rsidRPr="004667B6">
        <w:rPr>
          <w:rFonts w:ascii="Consolas" w:hAnsi="Consolas"/>
          <w:sz w:val="20"/>
          <w:szCs w:val="20"/>
        </w:rPr>
        <w:t>char unicode</w:t>
      </w:r>
      <w:r w:rsidR="00B63504">
        <w:rPr>
          <w:rFonts w:ascii="Consolas" w:hAnsi="Consolas"/>
          <w:sz w:val="20"/>
          <w:szCs w:val="20"/>
        </w:rPr>
        <w:t>3</w:t>
      </w:r>
      <w:r w:rsidRPr="004667B6">
        <w:rPr>
          <w:rFonts w:ascii="Consolas" w:hAnsi="Consolas"/>
          <w:sz w:val="20"/>
          <w:szCs w:val="20"/>
        </w:rPr>
        <w:t xml:space="preserve"> = '\u2202';</w:t>
      </w:r>
    </w:p>
    <w:p w:rsidR="005F7BC6" w:rsidRDefault="005F7BC6" w:rsidP="00D03F2D">
      <w:pPr>
        <w:pStyle w:val="NoSpacing"/>
        <w:rPr>
          <w:lang w:eastAsia="tr-TR"/>
        </w:rPr>
      </w:pPr>
    </w:p>
    <w:p w:rsidR="007A173A" w:rsidRDefault="00324C3B" w:rsidP="00D03F2D">
      <w:pPr>
        <w:pStyle w:val="NoSpacing"/>
        <w:rPr>
          <w:noProof/>
          <w:lang w:eastAsia="tr-TR"/>
        </w:rPr>
      </w:pPr>
      <w:bookmarkStart w:id="0" w:name="primitive_variables"/>
      <w:bookmarkEnd w:id="0"/>
      <w:r>
        <w:rPr>
          <w:noProof/>
          <w:lang w:eastAsia="tr-TR"/>
        </w:rPr>
        <w:lastRenderedPageBreak/>
        <w:pict>
          <v:shape id="_x0000_i1026" type="#_x0000_t75" style="width:413.85pt;height:311.15pt">
            <v:imagedata r:id="rId15" o:title="Capture" croptop="6817f" cropleft="487f" cropright="1067f"/>
          </v:shape>
        </w:pict>
      </w:r>
    </w:p>
    <w:p w:rsidR="00CF514F" w:rsidRPr="00553A9B" w:rsidRDefault="00CF514F" w:rsidP="00D03F2D">
      <w:pPr>
        <w:pStyle w:val="NoSpacing"/>
        <w:rPr>
          <w:noProof/>
          <w:lang w:val="en-US" w:eastAsia="tr-TR"/>
        </w:rPr>
      </w:pPr>
    </w:p>
    <w:p w:rsidR="00CF514F" w:rsidRDefault="00324C3B" w:rsidP="00D03F2D">
      <w:pPr>
        <w:pStyle w:val="NoSpacing"/>
        <w:rPr>
          <w:noProof/>
          <w:lang w:eastAsia="tr-TR"/>
        </w:rPr>
      </w:pPr>
      <w:r>
        <w:rPr>
          <w:noProof/>
          <w:lang w:val="en-US"/>
        </w:rPr>
        <w:pict>
          <v:shape id="_x0000_i1049" type="#_x0000_t75" style="width:338.7pt;height:266.1pt">
            <v:imagedata r:id="rId16" o:title="datatype2" croptop="4257f" cropbottom="2919f" cropleft="1592f" cropright="6681f"/>
          </v:shape>
        </w:pict>
      </w:r>
    </w:p>
    <w:p w:rsidR="006C1820" w:rsidRDefault="006C1820" w:rsidP="00D03F2D">
      <w:pPr>
        <w:pStyle w:val="NoSpacing"/>
        <w:rPr>
          <w:noProof/>
          <w:lang w:eastAsia="tr-TR"/>
        </w:rPr>
      </w:pPr>
    </w:p>
    <w:p w:rsidR="006C1820" w:rsidRDefault="006C1820" w:rsidP="006C1820">
      <w:pPr>
        <w:pStyle w:val="NoSpacing"/>
        <w:rPr>
          <w:noProof/>
          <w:lang w:eastAsia="tr-TR"/>
        </w:rPr>
      </w:pPr>
      <w:r w:rsidRPr="00343A44">
        <w:rPr>
          <w:b/>
          <w:noProof/>
          <w:lang w:eastAsia="tr-TR"/>
        </w:rPr>
        <w:t>-</w:t>
      </w:r>
      <w:r>
        <w:rPr>
          <w:b/>
          <w:noProof/>
          <w:lang w:eastAsia="tr-TR"/>
        </w:rPr>
        <w:t>Default data types</w:t>
      </w:r>
      <w:r w:rsidRPr="00343A44">
        <w:rPr>
          <w:b/>
          <w:noProof/>
          <w:lang w:eastAsia="tr-TR"/>
        </w:rPr>
        <w:t xml:space="preserve">: </w:t>
      </w:r>
      <w:r>
        <w:rPr>
          <w:noProof/>
          <w:lang w:eastAsia="tr-TR"/>
        </w:rPr>
        <w:t xml:space="preserve">As you can see in </w:t>
      </w:r>
      <w:r w:rsidR="00C67616">
        <w:rPr>
          <w:noProof/>
          <w:lang w:eastAsia="tr-TR"/>
        </w:rPr>
        <w:t xml:space="preserve">middle </w:t>
      </w:r>
      <w:r>
        <w:rPr>
          <w:noProof/>
          <w:lang w:eastAsia="tr-TR"/>
        </w:rPr>
        <w:t xml:space="preserve">chart above when we are using char values we must use it between ‘ ’. When using string we must do it between “ ”. When using long we must use L after it. When using float we put F after it. When using floating point </w:t>
      </w:r>
      <w:r w:rsidR="00E074F1">
        <w:rPr>
          <w:noProof/>
          <w:lang w:eastAsia="tr-TR"/>
        </w:rPr>
        <w:t>literals,</w:t>
      </w:r>
      <w:r>
        <w:rPr>
          <w:noProof/>
          <w:lang w:eastAsia="tr-TR"/>
        </w:rPr>
        <w:t xml:space="preserve"> </w:t>
      </w:r>
      <w:r w:rsidR="00FC7D34">
        <w:rPr>
          <w:noProof/>
          <w:lang w:eastAsia="tr-TR"/>
        </w:rPr>
        <w:t>ex</w:t>
      </w:r>
      <w:r w:rsidR="007C0E96">
        <w:rPr>
          <w:noProof/>
          <w:lang w:eastAsia="tr-TR"/>
        </w:rPr>
        <w:t>p</w:t>
      </w:r>
      <w:r w:rsidR="00FC7D34">
        <w:rPr>
          <w:noProof/>
          <w:lang w:eastAsia="tr-TR"/>
        </w:rPr>
        <w:t>licitly use the decimal point to let people know this is supposed to be floating point.</w:t>
      </w:r>
    </w:p>
    <w:p w:rsidR="006C1820" w:rsidRDefault="006C1820" w:rsidP="006C1820">
      <w:pPr>
        <w:pStyle w:val="NoSpacing"/>
        <w:rPr>
          <w:noProof/>
          <w:lang w:eastAsia="tr-TR"/>
        </w:rPr>
      </w:pPr>
      <w:r>
        <w:rPr>
          <w:noProof/>
          <w:lang w:eastAsia="tr-TR"/>
        </w:rPr>
        <w:t xml:space="preserve">In </w:t>
      </w:r>
      <w:r w:rsidR="00F545DB">
        <w:rPr>
          <w:noProof/>
          <w:lang w:eastAsia="tr-TR"/>
        </w:rPr>
        <w:t>J</w:t>
      </w:r>
      <w:r>
        <w:rPr>
          <w:noProof/>
          <w:lang w:eastAsia="tr-TR"/>
        </w:rPr>
        <w:t xml:space="preserve">ava integer </w:t>
      </w:r>
      <w:r w:rsidR="00F545DB">
        <w:rPr>
          <w:noProof/>
          <w:lang w:eastAsia="tr-TR"/>
        </w:rPr>
        <w:t>literals are</w:t>
      </w:r>
      <w:r>
        <w:rPr>
          <w:noProof/>
          <w:lang w:eastAsia="tr-TR"/>
        </w:rPr>
        <w:t xml:space="preserve"> considered type int and floating point </w:t>
      </w:r>
      <w:r w:rsidR="00F930EB">
        <w:rPr>
          <w:noProof/>
          <w:lang w:eastAsia="tr-TR"/>
        </w:rPr>
        <w:t xml:space="preserve">literals are </w:t>
      </w:r>
      <w:r w:rsidR="004F3C4B">
        <w:rPr>
          <w:noProof/>
          <w:lang w:eastAsia="tr-TR"/>
        </w:rPr>
        <w:t>considered type double.</w:t>
      </w:r>
    </w:p>
    <w:p w:rsidR="006C1820" w:rsidRDefault="006C1820" w:rsidP="006C1820">
      <w:pPr>
        <w:pStyle w:val="NoSpacing"/>
        <w:rPr>
          <w:noProof/>
          <w:lang w:eastAsia="tr-TR"/>
        </w:rPr>
      </w:pPr>
    </w:p>
    <w:p w:rsidR="006C1820" w:rsidRPr="00220D70" w:rsidRDefault="00B46AB8"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C1820" w:rsidRPr="00220D70">
        <w:rPr>
          <w:rFonts w:ascii="Consolas" w:eastAsia="Times New Roman" w:hAnsi="Consolas" w:cs="Courier New"/>
          <w:color w:val="101094"/>
          <w:sz w:val="20"/>
          <w:szCs w:val="20"/>
          <w:bdr w:val="none" w:sz="0" w:space="0" w:color="auto" w:frame="1"/>
          <w:shd w:val="clear" w:color="auto" w:fill="EFF0F1"/>
          <w:lang w:eastAsia="tr-TR"/>
        </w:rPr>
        <w:t>float</w:t>
      </w:r>
      <w:r w:rsidR="006C1820"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006C1820">
        <w:rPr>
          <w:rFonts w:ascii="Consolas" w:eastAsia="Times New Roman" w:hAnsi="Consolas" w:cs="Courier New"/>
          <w:color w:val="7D2727"/>
          <w:sz w:val="20"/>
          <w:szCs w:val="20"/>
          <w:bdr w:val="none" w:sz="0" w:space="0" w:color="auto" w:frame="1"/>
          <w:shd w:val="clear" w:color="auto" w:fill="EFF0F1"/>
          <w:lang w:eastAsia="tr-TR"/>
        </w:rPr>
        <w:t>9</w:t>
      </w:r>
      <w:r w:rsidR="006C1820" w:rsidRPr="00220D70">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lastRenderedPageBreak/>
        <w:t>Code above means you are creating a floating point copy (9.0) of the 9 integer literal and then assigning that to float type myVariable.</w:t>
      </w:r>
    </w:p>
    <w:p w:rsidR="006C1820" w:rsidRDefault="006C1820" w:rsidP="006C1820">
      <w:pPr>
        <w:pStyle w:val="NoSpacing"/>
        <w:rPr>
          <w:noProof/>
          <w:lang w:eastAsia="tr-TR"/>
        </w:rPr>
      </w:pPr>
    </w:p>
    <w:p w:rsidR="006C1820" w:rsidRPr="005B2B85" w:rsidRDefault="00B46AB8" w:rsidP="006C1820">
      <w:pPr>
        <w:pStyle w:val="HTMLPreformatted"/>
        <w:shd w:val="clear" w:color="auto" w:fill="EFF0F1"/>
        <w:rPr>
          <w:rFonts w:ascii="Consolas" w:hAnsi="Consolas"/>
          <w:color w:val="393318"/>
          <w:sz w:val="20"/>
        </w:rPr>
      </w:pPr>
      <w:r>
        <w:rPr>
          <w:rFonts w:ascii="Consolas" w:hAnsi="Consolas"/>
          <w:color w:val="101094"/>
          <w:sz w:val="20"/>
          <w:bdr w:val="none" w:sz="0" w:space="0" w:color="auto" w:frame="1"/>
          <w:shd w:val="clear" w:color="auto" w:fill="EFF0F1"/>
        </w:rPr>
        <w:t xml:space="preserve">   </w:t>
      </w:r>
      <w:r w:rsidR="006C1820" w:rsidRPr="005B2B85">
        <w:rPr>
          <w:rFonts w:ascii="Consolas" w:hAnsi="Consolas"/>
          <w:color w:val="101094"/>
          <w:sz w:val="20"/>
          <w:bdr w:val="none" w:sz="0" w:space="0" w:color="auto" w:frame="1"/>
          <w:shd w:val="clear" w:color="auto" w:fill="EFF0F1"/>
        </w:rPr>
        <w:t>float</w:t>
      </w:r>
      <w:r w:rsidR="006C1820" w:rsidRPr="005B2B85">
        <w:rPr>
          <w:rFonts w:ascii="Consolas" w:hAnsi="Consolas"/>
          <w:color w:val="303336"/>
          <w:sz w:val="20"/>
          <w:bdr w:val="none" w:sz="0" w:space="0" w:color="auto" w:frame="1"/>
          <w:shd w:val="clear" w:color="auto" w:fill="EFF0F1"/>
        </w:rPr>
        <w:t xml:space="preserve"> myVariable = </w:t>
      </w:r>
      <w:r w:rsidR="006C1820" w:rsidRPr="005B2B85">
        <w:rPr>
          <w:rFonts w:ascii="Consolas" w:hAnsi="Consolas"/>
          <w:color w:val="7D2727"/>
          <w:sz w:val="20"/>
          <w:bdr w:val="none" w:sz="0" w:space="0" w:color="auto" w:frame="1"/>
          <w:shd w:val="clear" w:color="auto" w:fill="EFF0F1"/>
        </w:rPr>
        <w:t>9.5</w:t>
      </w:r>
      <w:r w:rsidR="006C1820" w:rsidRPr="005B2B85">
        <w:rPr>
          <w:rFonts w:ascii="Consolas" w:hAnsi="Consolas"/>
          <w:color w:val="303336"/>
          <w:sz w:val="20"/>
          <w:bdr w:val="none" w:sz="0" w:space="0" w:color="auto" w:frame="1"/>
          <w:shd w:val="clear" w:color="auto" w:fill="EFF0F1"/>
        </w:rPr>
        <w:t>;</w:t>
      </w:r>
    </w:p>
    <w:p w:rsidR="006C1820" w:rsidRDefault="006C1820" w:rsidP="006C1820">
      <w:pPr>
        <w:pStyle w:val="NoSpacing"/>
        <w:rPr>
          <w:noProof/>
          <w:lang w:eastAsia="tr-TR"/>
        </w:rPr>
      </w:pPr>
    </w:p>
    <w:p w:rsidR="006C1820" w:rsidRPr="005B2B85" w:rsidRDefault="006C1820" w:rsidP="006C1820">
      <w:pPr>
        <w:shd w:val="clear" w:color="auto" w:fill="FFFFFF"/>
        <w:spacing w:after="240" w:line="240" w:lineRule="auto"/>
        <w:rPr>
          <w:rFonts w:eastAsia="Times New Roman" w:cs="Arial"/>
          <w:color w:val="242729"/>
          <w:szCs w:val="18"/>
          <w:lang w:eastAsia="tr-TR"/>
        </w:rPr>
      </w:pPr>
      <w:r>
        <w:rPr>
          <w:rFonts w:eastAsia="Times New Roman" w:cs="Arial"/>
          <w:color w:val="242729"/>
          <w:szCs w:val="18"/>
          <w:lang w:eastAsia="tr-TR"/>
        </w:rPr>
        <w:t>In the code above y</w:t>
      </w:r>
      <w:r w:rsidRPr="005B2B85">
        <w:rPr>
          <w:rFonts w:eastAsia="Times New Roman" w:cs="Arial"/>
          <w:color w:val="242729"/>
          <w:szCs w:val="18"/>
          <w:lang w:eastAsia="tr-TR"/>
        </w:rPr>
        <w:t>ou are trying to assign a double type literal to a float type variable, which requires an explicit type</w:t>
      </w:r>
      <w:r>
        <w:rPr>
          <w:rFonts w:eastAsia="Times New Roman" w:cs="Arial"/>
          <w:color w:val="242729"/>
          <w:szCs w:val="18"/>
          <w:lang w:eastAsia="tr-TR"/>
        </w:rPr>
        <w:t xml:space="preserve"> </w:t>
      </w:r>
      <w:r w:rsidRPr="005B2B85">
        <w:rPr>
          <w:rFonts w:eastAsia="Times New Roman" w:cs="Arial"/>
          <w:color w:val="242729"/>
          <w:szCs w:val="18"/>
          <w:lang w:eastAsia="tr-TR"/>
        </w:rPr>
        <w:t>casting. The statement won't compil</w:t>
      </w:r>
      <w:r w:rsidR="008F3F17">
        <w:rPr>
          <w:rFonts w:eastAsia="Times New Roman" w:cs="Arial"/>
          <w:color w:val="242729"/>
          <w:szCs w:val="18"/>
          <w:lang w:eastAsia="tr-TR"/>
        </w:rPr>
        <w:t>e.</w:t>
      </w:r>
    </w:p>
    <w:p w:rsidR="006C1820" w:rsidRPr="005B2B85" w:rsidRDefault="00B46AB8"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C1820" w:rsidRPr="005B2B85">
        <w:rPr>
          <w:rFonts w:ascii="Consolas" w:eastAsia="Times New Roman" w:hAnsi="Consolas" w:cs="Courier New"/>
          <w:color w:val="101094"/>
          <w:sz w:val="20"/>
          <w:szCs w:val="20"/>
          <w:bdr w:val="none" w:sz="0" w:space="0" w:color="auto" w:frame="1"/>
          <w:shd w:val="clear" w:color="auto" w:fill="EFF0F1"/>
          <w:lang w:eastAsia="tr-TR"/>
        </w:rPr>
        <w:t>float</w:t>
      </w:r>
      <w:r w:rsidR="006C1820" w:rsidRPr="005B2B85">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006C1820" w:rsidRPr="005B2B85">
        <w:rPr>
          <w:rFonts w:ascii="Consolas" w:eastAsia="Times New Roman" w:hAnsi="Consolas" w:cs="Courier New"/>
          <w:color w:val="101094"/>
          <w:sz w:val="20"/>
          <w:szCs w:val="20"/>
          <w:bdr w:val="none" w:sz="0" w:space="0" w:color="auto" w:frame="1"/>
          <w:shd w:val="clear" w:color="auto" w:fill="EFF0F1"/>
          <w:lang w:eastAsia="tr-TR"/>
        </w:rPr>
        <w:t>float</w:t>
      </w:r>
      <w:r w:rsidR="006C1820" w:rsidRPr="005B2B85">
        <w:rPr>
          <w:rFonts w:ascii="Consolas" w:eastAsia="Times New Roman" w:hAnsi="Consolas" w:cs="Courier New"/>
          <w:color w:val="303336"/>
          <w:sz w:val="20"/>
          <w:szCs w:val="20"/>
          <w:bdr w:val="none" w:sz="0" w:space="0" w:color="auto" w:frame="1"/>
          <w:shd w:val="clear" w:color="auto" w:fill="EFF0F1"/>
          <w:lang w:eastAsia="tr-TR"/>
        </w:rPr>
        <w:t xml:space="preserve">) </w:t>
      </w:r>
      <w:r w:rsidR="006C1820" w:rsidRPr="005B2B85">
        <w:rPr>
          <w:rFonts w:ascii="Consolas" w:eastAsia="Times New Roman" w:hAnsi="Consolas" w:cs="Courier New"/>
          <w:color w:val="7D2727"/>
          <w:sz w:val="20"/>
          <w:szCs w:val="20"/>
          <w:bdr w:val="none" w:sz="0" w:space="0" w:color="auto" w:frame="1"/>
          <w:shd w:val="clear" w:color="auto" w:fill="EFF0F1"/>
          <w:lang w:eastAsia="tr-TR"/>
        </w:rPr>
        <w:t>9.5</w:t>
      </w:r>
      <w:r w:rsidR="006C1820" w:rsidRPr="005B2B85">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t xml:space="preserve">If you dont want casting/conversion then you need to use </w:t>
      </w:r>
      <w:r w:rsidRPr="007938AB">
        <w:rPr>
          <w:noProof/>
          <w:color w:val="00B050"/>
          <w:lang w:eastAsia="tr-TR"/>
        </w:rPr>
        <w:t>suffix</w:t>
      </w:r>
      <w:r>
        <w:rPr>
          <w:noProof/>
          <w:lang w:eastAsia="tr-TR"/>
        </w:rPr>
        <w:t>es.</w:t>
      </w:r>
    </w:p>
    <w:p w:rsidR="006C1820" w:rsidRDefault="006C1820" w:rsidP="006C1820">
      <w:pPr>
        <w:pStyle w:val="NoSpacing"/>
        <w:rPr>
          <w:noProof/>
          <w:lang w:eastAsia="tr-TR"/>
        </w:rPr>
      </w:pPr>
    </w:p>
    <w:p w:rsidR="006C1820" w:rsidRPr="00220D70" w:rsidRDefault="00B46AB8"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C1820" w:rsidRPr="00220D70">
        <w:rPr>
          <w:rFonts w:ascii="Consolas" w:eastAsia="Times New Roman" w:hAnsi="Consolas" w:cs="Courier New"/>
          <w:color w:val="101094"/>
          <w:sz w:val="20"/>
          <w:szCs w:val="20"/>
          <w:bdr w:val="none" w:sz="0" w:space="0" w:color="auto" w:frame="1"/>
          <w:shd w:val="clear" w:color="auto" w:fill="EFF0F1"/>
          <w:lang w:eastAsia="tr-TR"/>
        </w:rPr>
        <w:t>float</w:t>
      </w:r>
      <w:r w:rsidR="006C1820"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006C1820">
        <w:rPr>
          <w:rFonts w:ascii="Consolas" w:eastAsia="Times New Roman" w:hAnsi="Consolas" w:cs="Courier New"/>
          <w:color w:val="7D2727"/>
          <w:sz w:val="20"/>
          <w:szCs w:val="20"/>
          <w:bdr w:val="none" w:sz="0" w:space="0" w:color="auto" w:frame="1"/>
          <w:shd w:val="clear" w:color="auto" w:fill="EFF0F1"/>
          <w:lang w:eastAsia="tr-TR"/>
        </w:rPr>
        <w:t>9.5F</w:t>
      </w:r>
      <w:r w:rsidR="006C1820" w:rsidRPr="00220D70">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t>In the cod</w:t>
      </w:r>
      <w:r w:rsidR="00572E76">
        <w:rPr>
          <w:noProof/>
          <w:lang w:eastAsia="tr-TR"/>
        </w:rPr>
        <w:t xml:space="preserve">e above you are assigning float type 9.5 </w:t>
      </w:r>
      <w:r>
        <w:rPr>
          <w:noProof/>
          <w:lang w:eastAsia="tr-TR"/>
        </w:rPr>
        <w:t>literal</w:t>
      </w:r>
      <w:r w:rsidR="000C7B28">
        <w:rPr>
          <w:noProof/>
          <w:lang w:eastAsia="tr-TR"/>
        </w:rPr>
        <w:t xml:space="preserve"> to a float type variable.</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t xml:space="preserve">Suffixes are only needed for literal values. You dont need to use them when you are inputting data to program. This is not a problem in </w:t>
      </w:r>
      <w:r w:rsidR="00B46AB8">
        <w:rPr>
          <w:noProof/>
          <w:lang w:eastAsia="tr-TR"/>
        </w:rPr>
        <w:t>J</w:t>
      </w:r>
      <w:r>
        <w:rPr>
          <w:noProof/>
          <w:lang w:eastAsia="tr-TR"/>
        </w:rPr>
        <w:t xml:space="preserve">ava because when you are reading a value from user you are doing </w:t>
      </w:r>
      <w:r w:rsidR="00835060">
        <w:rPr>
          <w:noProof/>
          <w:lang w:eastAsia="tr-TR"/>
        </w:rPr>
        <w:t>it with methods like nextDouble and</w:t>
      </w:r>
      <w:r>
        <w:rPr>
          <w:noProof/>
          <w:lang w:eastAsia="tr-TR"/>
        </w:rPr>
        <w:t xml:space="preserve"> nextFloat. So you dont have to worry about losing data by assigning a float to double. But you have to write a robust program that checks for and h</w:t>
      </w:r>
      <w:r w:rsidR="0043098B">
        <w:rPr>
          <w:noProof/>
          <w:lang w:eastAsia="tr-TR"/>
        </w:rPr>
        <w:t>andles errors and wrong values.</w:t>
      </w:r>
    </w:p>
    <w:p w:rsidR="006C1820" w:rsidRDefault="007C0E96" w:rsidP="006C1820">
      <w:pPr>
        <w:pStyle w:val="NoSpacing"/>
        <w:rPr>
          <w:noProof/>
          <w:lang w:eastAsia="tr-TR"/>
        </w:rPr>
      </w:pPr>
      <w:r>
        <w:rPr>
          <w:noProof/>
          <w:lang w:eastAsia="tr-TR"/>
        </w:rPr>
        <w:t xml:space="preserve">   </w:t>
      </w:r>
      <w:r w:rsidR="006C1820">
        <w:rPr>
          <w:noProof/>
          <w:lang w:eastAsia="tr-TR"/>
        </w:rPr>
        <w:t>When you are reading values with methods like nextFloat()</w:t>
      </w:r>
      <w:r w:rsidR="00835060">
        <w:rPr>
          <w:noProof/>
          <w:lang w:eastAsia="tr-TR"/>
        </w:rPr>
        <w:t>,</w:t>
      </w:r>
      <w:r w:rsidR="006C1820">
        <w:rPr>
          <w:noProof/>
          <w:lang w:eastAsia="tr-TR"/>
        </w:rPr>
        <w:t xml:space="preserve"> you</w:t>
      </w:r>
      <w:r w:rsidR="00835060">
        <w:rPr>
          <w:noProof/>
          <w:lang w:eastAsia="tr-TR"/>
        </w:rPr>
        <w:t>r</w:t>
      </w:r>
      <w:r w:rsidR="006C1820">
        <w:rPr>
          <w:noProof/>
          <w:lang w:eastAsia="tr-TR"/>
        </w:rPr>
        <w:t xml:space="preserve"> program doesnt reject the 5.0 double value because it uses a casting operator behind the scenes.</w:t>
      </w:r>
    </w:p>
    <w:p w:rsidR="006C1820" w:rsidRPr="009E41C5" w:rsidRDefault="0095218C" w:rsidP="006C1820">
      <w:pPr>
        <w:rPr>
          <w:b/>
          <w:szCs w:val="18"/>
          <w:lang w:eastAsia="tr-TR"/>
        </w:rPr>
      </w:pPr>
      <w:r>
        <w:rPr>
          <w:b/>
          <w:szCs w:val="18"/>
          <w:lang w:eastAsia="tr-TR"/>
        </w:rPr>
        <w:br/>
      </w:r>
      <w:r w:rsidR="006C1820" w:rsidRPr="009E41C5">
        <w:rPr>
          <w:b/>
          <w:szCs w:val="18"/>
          <w:lang w:eastAsia="tr-TR"/>
        </w:rPr>
        <w:t>-Default values:</w:t>
      </w:r>
      <w:r w:rsidR="006C1820">
        <w:rPr>
          <w:b/>
          <w:szCs w:val="18"/>
          <w:lang w:eastAsia="tr-TR"/>
        </w:rPr>
        <w:t xml:space="preserve"> </w:t>
      </w:r>
      <w:r w:rsidR="006C1820">
        <w:rPr>
          <w:szCs w:val="18"/>
          <w:lang w:eastAsia="tr-TR"/>
        </w:rPr>
        <w:t>Default values of pri</w:t>
      </w:r>
      <w:r w:rsidR="00CD4B92">
        <w:rPr>
          <w:szCs w:val="18"/>
          <w:lang w:eastAsia="tr-TR"/>
        </w:rPr>
        <w:t>mitiv</w:t>
      </w:r>
      <w:r w:rsidR="006C1820" w:rsidRPr="005D0DA5">
        <w:rPr>
          <w:szCs w:val="18"/>
          <w:lang w:eastAsia="tr-TR"/>
        </w:rPr>
        <w:t>e type variables and reference type variables(objects)</w:t>
      </w:r>
      <w:r w:rsidR="0090369E">
        <w:rPr>
          <w:szCs w:val="18"/>
          <w:lang w:eastAsia="tr-TR"/>
        </w:rPr>
        <w:t>.</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1471"/>
      </w:tblGrid>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AF34D3" w:rsidP="00865821">
            <w:pPr>
              <w:spacing w:after="0" w:line="288" w:lineRule="atLeast"/>
              <w:rPr>
                <w:rFonts w:eastAsia="Times New Roman" w:cs="Arial"/>
                <w:b/>
                <w:bCs/>
                <w:color w:val="000000"/>
                <w:szCs w:val="18"/>
                <w:lang w:eastAsia="tr-TR"/>
              </w:rPr>
            </w:pPr>
            <w:r>
              <w:rPr>
                <w:rFonts w:eastAsia="Times New Roman" w:cs="Arial"/>
                <w:b/>
                <w:bCs/>
                <w:color w:val="000000"/>
                <w:szCs w:val="18"/>
                <w:lang w:eastAsia="tr-TR"/>
              </w:rPr>
              <w:t>Default Value</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AB1B87"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b</w:t>
            </w:r>
            <w:r w:rsidR="006C1820" w:rsidRPr="009E41C5">
              <w:rPr>
                <w:rFonts w:eastAsia="Times New Roman" w:cs="Arial"/>
                <w:color w:val="000000"/>
                <w:szCs w:val="18"/>
                <w:lang w:eastAsia="tr-TR"/>
              </w:rPr>
              <w:t>yt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AB1B87"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s</w:t>
            </w:r>
            <w:r w:rsidR="006C1820" w:rsidRPr="009E41C5">
              <w:rPr>
                <w:rFonts w:eastAsia="Times New Roman" w:cs="Arial"/>
                <w:color w:val="000000"/>
                <w:szCs w:val="18"/>
                <w:lang w:eastAsia="tr-TR"/>
              </w:rPr>
              <w:t>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long</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L</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floa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0.0F</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doubl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3C2A84"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c</w:t>
            </w:r>
            <w:r w:rsidR="006C1820" w:rsidRPr="009E41C5">
              <w:rPr>
                <w:rFonts w:eastAsia="Times New Roman" w:cs="Arial"/>
                <w:color w:val="000000"/>
                <w:szCs w:val="18"/>
                <w:lang w:eastAsia="tr-TR"/>
              </w:rPr>
              <w:t>har</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u000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AB1B87"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b</w:t>
            </w:r>
            <w:r w:rsidR="00996573">
              <w:rPr>
                <w:rFonts w:eastAsia="Times New Roman" w:cs="Arial"/>
                <w:color w:val="000000"/>
                <w:szCs w:val="18"/>
                <w:lang w:eastAsia="tr-TR"/>
              </w:rPr>
              <w:t>oolean</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false</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CF370B"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refe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DB34E1"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n</w:t>
            </w:r>
            <w:r w:rsidR="006C1820">
              <w:rPr>
                <w:rFonts w:eastAsia="Times New Roman" w:cs="Arial"/>
                <w:color w:val="000000"/>
                <w:szCs w:val="18"/>
                <w:lang w:eastAsia="tr-TR"/>
              </w:rPr>
              <w:t>ull</w:t>
            </w:r>
          </w:p>
        </w:tc>
      </w:tr>
    </w:tbl>
    <w:p w:rsidR="006C1820" w:rsidRPr="009E41C5" w:rsidRDefault="006C1820" w:rsidP="006C1820">
      <w:pPr>
        <w:pStyle w:val="HTMLPreformatted"/>
        <w:spacing w:line="270" w:lineRule="atLeast"/>
        <w:rPr>
          <w:rFonts w:ascii="Verdana" w:eastAsiaTheme="minorHAnsi" w:hAnsi="Verdana" w:cstheme="minorBidi"/>
          <w:color w:val="000000"/>
          <w:szCs w:val="18"/>
          <w:lang w:eastAsia="en-US"/>
        </w:rPr>
      </w:pPr>
      <w:r w:rsidRPr="009E41C5">
        <w:rPr>
          <w:rFonts w:ascii="Verdana" w:eastAsiaTheme="minorHAnsi" w:hAnsi="Verdana" w:cstheme="minorBidi"/>
          <w:color w:val="000000"/>
          <w:szCs w:val="18"/>
          <w:lang w:eastAsia="en-US"/>
        </w:rPr>
        <w:t xml:space="preserve"> </w:t>
      </w:r>
    </w:p>
    <w:p w:rsidR="006C1820" w:rsidRDefault="006C1820" w:rsidP="003D4FB1">
      <w:pPr>
        <w:pStyle w:val="HTMLPreformatted"/>
        <w:spacing w:line="270" w:lineRule="atLeast"/>
        <w:rPr>
          <w:rStyle w:val="HTMLCode"/>
          <w:rFonts w:ascii="Verdana" w:hAnsi="Verdana"/>
          <w:color w:val="000000"/>
          <w:sz w:val="18"/>
          <w:szCs w:val="18"/>
        </w:rPr>
      </w:pPr>
      <w:r>
        <w:rPr>
          <w:rFonts w:ascii="Verdana" w:eastAsiaTheme="minorHAnsi" w:hAnsi="Verdana" w:cstheme="minorBidi"/>
          <w:color w:val="000000"/>
          <w:szCs w:val="18"/>
          <w:lang w:eastAsia="en-US"/>
        </w:rPr>
        <w:t xml:space="preserve">Default values are not assigned to local variables. They are assigned to </w:t>
      </w:r>
      <w:r w:rsidR="008676EB">
        <w:rPr>
          <w:rFonts w:ascii="Verdana" w:eastAsiaTheme="minorHAnsi" w:hAnsi="Verdana" w:cstheme="minorBidi"/>
          <w:color w:val="000000"/>
          <w:szCs w:val="18"/>
          <w:lang w:eastAsia="en-US"/>
        </w:rPr>
        <w:t>fields</w:t>
      </w:r>
      <w:r w:rsidR="00884765">
        <w:rPr>
          <w:rFonts w:ascii="Verdana" w:eastAsiaTheme="minorHAnsi" w:hAnsi="Verdana" w:cstheme="minorBidi"/>
          <w:color w:val="000000"/>
          <w:szCs w:val="18"/>
          <w:lang w:eastAsia="en-US"/>
        </w:rPr>
        <w:t xml:space="preserve"> and array elements</w:t>
      </w:r>
      <w:r w:rsidR="008676EB">
        <w:rPr>
          <w:rFonts w:ascii="Verdana" w:eastAsiaTheme="minorHAnsi" w:hAnsi="Verdana" w:cstheme="minorBidi"/>
          <w:color w:val="000000"/>
          <w:szCs w:val="18"/>
          <w:lang w:eastAsia="en-US"/>
        </w:rPr>
        <w:t>.</w:t>
      </w:r>
    </w:p>
    <w:p w:rsidR="006E3EDA" w:rsidRDefault="006E3EDA" w:rsidP="00B032EC">
      <w:pPr>
        <w:pStyle w:val="HTMLPreformatted"/>
        <w:spacing w:line="270" w:lineRule="atLeast"/>
        <w:rPr>
          <w:rStyle w:val="HTMLCode"/>
          <w:rFonts w:ascii="Verdana" w:hAnsi="Verdana"/>
          <w:color w:val="000000"/>
          <w:sz w:val="18"/>
          <w:szCs w:val="18"/>
        </w:rPr>
      </w:pPr>
    </w:p>
    <w:p w:rsidR="006E3EDA" w:rsidRDefault="00A3579B" w:rsidP="006E3EDA">
      <w:pPr>
        <w:pStyle w:val="NoSpacing"/>
        <w:rPr>
          <w:b/>
          <w:lang w:eastAsia="tr-TR"/>
        </w:rPr>
      </w:pPr>
      <w:bookmarkStart w:id="1" w:name="binary_representation"/>
      <w:bookmarkEnd w:id="1"/>
      <w:r>
        <w:rPr>
          <w:b/>
          <w:lang w:eastAsia="tr-TR"/>
        </w:rPr>
        <w:t>-Binary representation of</w:t>
      </w:r>
      <w:r w:rsidR="006E3EDA">
        <w:rPr>
          <w:b/>
          <w:lang w:eastAsia="tr-TR"/>
        </w:rPr>
        <w:t xml:space="preserve"> int</w:t>
      </w:r>
      <w:r w:rsidR="00FE3936">
        <w:rPr>
          <w:b/>
          <w:lang w:eastAsia="tr-TR"/>
        </w:rPr>
        <w:t>eger</w:t>
      </w:r>
      <w:r w:rsidR="000260E1">
        <w:rPr>
          <w:b/>
          <w:lang w:eastAsia="tr-TR"/>
        </w:rPr>
        <w:t xml:space="preserve"> and floating point values</w:t>
      </w:r>
    </w:p>
    <w:p w:rsidR="00F24A68" w:rsidRDefault="00F24A68" w:rsidP="006E3EDA">
      <w:pPr>
        <w:pStyle w:val="NoSpacing"/>
        <w:rPr>
          <w:b/>
          <w:lang w:eastAsia="tr-TR"/>
        </w:rPr>
      </w:pPr>
    </w:p>
    <w:p w:rsidR="00F24A68" w:rsidRPr="00461065" w:rsidRDefault="00F24A68" w:rsidP="006E3EDA">
      <w:pPr>
        <w:pStyle w:val="NoSpacing"/>
        <w:rPr>
          <w:lang w:eastAsia="tr-TR"/>
        </w:rPr>
      </w:pPr>
      <w:r w:rsidRPr="00F24A68">
        <w:rPr>
          <w:lang w:eastAsia="tr-TR"/>
        </w:rPr>
        <w:t xml:space="preserve">If </w:t>
      </w:r>
      <w:r>
        <w:rPr>
          <w:lang w:eastAsia="tr-TR"/>
        </w:rPr>
        <w:t>we have n bits</w:t>
      </w:r>
      <w:r w:rsidR="00E917CB">
        <w:rPr>
          <w:lang w:eastAsia="tr-TR"/>
        </w:rPr>
        <w:t xml:space="preserve"> </w:t>
      </w:r>
      <w:r w:rsidR="00366347">
        <w:rPr>
          <w:lang w:eastAsia="tr-TR"/>
        </w:rPr>
        <w:t xml:space="preserve">(n </w:t>
      </w:r>
      <w:r w:rsidR="00A136AF">
        <w:rPr>
          <w:lang w:eastAsia="tr-TR"/>
        </w:rPr>
        <w:t>&gt;</w:t>
      </w:r>
      <w:r w:rsidR="00366347">
        <w:rPr>
          <w:lang w:eastAsia="tr-TR"/>
        </w:rPr>
        <w:t xml:space="preserve"> 0)</w:t>
      </w:r>
      <w:r>
        <w:rPr>
          <w:lang w:eastAsia="tr-TR"/>
        </w:rPr>
        <w:t xml:space="preserve">, the </w:t>
      </w:r>
      <w:r w:rsidR="00DE6B72">
        <w:rPr>
          <w:lang w:eastAsia="tr-TR"/>
        </w:rPr>
        <w:t xml:space="preserve">unsigned </w:t>
      </w:r>
      <w:r>
        <w:rPr>
          <w:lang w:eastAsia="tr-TR"/>
        </w:rPr>
        <w:t>number</w:t>
      </w:r>
      <w:r w:rsidR="00510256">
        <w:rPr>
          <w:lang w:eastAsia="tr-TR"/>
        </w:rPr>
        <w:t>s</w:t>
      </w:r>
      <w:r>
        <w:rPr>
          <w:lang w:eastAsia="tr-TR"/>
        </w:rPr>
        <w:t xml:space="preserve"> we can </w:t>
      </w:r>
      <w:r w:rsidR="00461065">
        <w:rPr>
          <w:lang w:eastAsia="tr-TR"/>
        </w:rPr>
        <w:t>re</w:t>
      </w:r>
      <w:r>
        <w:rPr>
          <w:lang w:eastAsia="tr-TR"/>
        </w:rPr>
        <w:t xml:space="preserve">present </w:t>
      </w:r>
      <w:r w:rsidR="00544421">
        <w:rPr>
          <w:lang w:eastAsia="tr-TR"/>
        </w:rPr>
        <w:t>are</w:t>
      </w:r>
      <w:r>
        <w:rPr>
          <w:lang w:eastAsia="tr-TR"/>
        </w:rPr>
        <w:t xml:space="preserve"> </w:t>
      </w:r>
      <w:r w:rsidR="00510256">
        <w:rPr>
          <w:lang w:eastAsia="tr-TR"/>
        </w:rPr>
        <w:t xml:space="preserve">from 0 to </w:t>
      </w:r>
      <w:r>
        <w:rPr>
          <w:lang w:eastAsia="tr-TR"/>
        </w:rPr>
        <w:t>2</w:t>
      </w:r>
      <w:r w:rsidRPr="00F24A68">
        <w:rPr>
          <w:vertAlign w:val="superscript"/>
          <w:lang w:eastAsia="tr-TR"/>
        </w:rPr>
        <w:t>n</w:t>
      </w:r>
      <w:r w:rsidR="009E5845">
        <w:rPr>
          <w:lang w:eastAsia="tr-TR"/>
        </w:rPr>
        <w:t xml:space="preserve"> </w:t>
      </w:r>
      <w:r w:rsidR="00BE2816">
        <w:rPr>
          <w:lang w:eastAsia="tr-TR"/>
        </w:rPr>
        <w:t>–</w:t>
      </w:r>
      <w:r w:rsidR="009E5845">
        <w:rPr>
          <w:lang w:eastAsia="tr-TR"/>
        </w:rPr>
        <w:t xml:space="preserve"> </w:t>
      </w:r>
      <w:r w:rsidR="009E5845" w:rsidRPr="009E5845">
        <w:rPr>
          <w:lang w:eastAsia="tr-TR"/>
        </w:rPr>
        <w:t>1</w:t>
      </w:r>
      <w:r w:rsidR="008D56CF">
        <w:rPr>
          <w:lang w:eastAsia="tr-TR"/>
        </w:rPr>
        <w:t>. The left most bit</w:t>
      </w:r>
      <w:r w:rsidR="000E4259">
        <w:rPr>
          <w:lang w:eastAsia="tr-TR"/>
        </w:rPr>
        <w:t xml:space="preserve"> alone has the value of 2</w:t>
      </w:r>
      <w:r w:rsidR="000E4259" w:rsidRPr="000E4259">
        <w:rPr>
          <w:vertAlign w:val="superscript"/>
          <w:lang w:eastAsia="tr-TR"/>
        </w:rPr>
        <w:t>n-1</w:t>
      </w:r>
      <w:r w:rsidR="008D56CF">
        <w:rPr>
          <w:lang w:eastAsia="tr-TR"/>
        </w:rPr>
        <w:t>, rest of the bit</w:t>
      </w:r>
      <w:r w:rsidR="00461065">
        <w:rPr>
          <w:lang w:eastAsia="tr-TR"/>
        </w:rPr>
        <w:t>s combined have the value 2</w:t>
      </w:r>
      <w:r w:rsidR="00461065" w:rsidRPr="00461065">
        <w:rPr>
          <w:vertAlign w:val="superscript"/>
          <w:lang w:eastAsia="tr-TR"/>
        </w:rPr>
        <w:t>n-1</w:t>
      </w:r>
      <w:r w:rsidR="00986926">
        <w:rPr>
          <w:lang w:eastAsia="tr-TR"/>
        </w:rPr>
        <w:t xml:space="preserve"> </w:t>
      </w:r>
      <w:r w:rsidR="003E4920">
        <w:rPr>
          <w:lang w:eastAsia="tr-TR"/>
        </w:rPr>
        <w:t>–</w:t>
      </w:r>
      <w:r w:rsidR="00986926">
        <w:rPr>
          <w:lang w:eastAsia="tr-TR"/>
        </w:rPr>
        <w:t xml:space="preserve"> 1</w:t>
      </w:r>
      <w:r w:rsidR="003E4920">
        <w:rPr>
          <w:lang w:eastAsia="tr-TR"/>
        </w:rPr>
        <w:t>.</w:t>
      </w:r>
      <w:r w:rsidR="00461065">
        <w:rPr>
          <w:lang w:eastAsia="tr-TR"/>
        </w:rPr>
        <w:t xml:space="preserve"> </w:t>
      </w:r>
      <w:r w:rsidR="00DE6B72">
        <w:rPr>
          <w:lang w:eastAsia="tr-TR"/>
        </w:rPr>
        <w:t>T</w:t>
      </w:r>
      <w:r w:rsidR="00461065">
        <w:rPr>
          <w:lang w:eastAsia="tr-TR"/>
        </w:rPr>
        <w:t xml:space="preserve">he </w:t>
      </w:r>
      <w:r w:rsidR="00DE6B72">
        <w:rPr>
          <w:lang w:eastAsia="tr-TR"/>
        </w:rPr>
        <w:t xml:space="preserve">signed </w:t>
      </w:r>
      <w:r w:rsidR="00461065">
        <w:rPr>
          <w:lang w:eastAsia="tr-TR"/>
        </w:rPr>
        <w:t>numbers you can represent with n bits are from -2</w:t>
      </w:r>
      <w:r w:rsidR="00461065" w:rsidRPr="00461065">
        <w:rPr>
          <w:vertAlign w:val="superscript"/>
          <w:lang w:eastAsia="tr-TR"/>
        </w:rPr>
        <w:t>n-1</w:t>
      </w:r>
      <w:r w:rsidR="00461065">
        <w:rPr>
          <w:lang w:eastAsia="tr-TR"/>
        </w:rPr>
        <w:t xml:space="preserve"> to 2</w:t>
      </w:r>
      <w:r w:rsidR="00461065" w:rsidRPr="00461065">
        <w:rPr>
          <w:vertAlign w:val="superscript"/>
          <w:lang w:eastAsia="tr-TR"/>
        </w:rPr>
        <w:t>n-1</w:t>
      </w:r>
      <w:r w:rsidR="00461065">
        <w:rPr>
          <w:lang w:eastAsia="tr-TR"/>
        </w:rPr>
        <w:t xml:space="preserve"> – 1</w:t>
      </w:r>
      <w:r w:rsidR="00DE6B72">
        <w:rPr>
          <w:lang w:eastAsia="tr-TR"/>
        </w:rPr>
        <w:t xml:space="preserve"> </w:t>
      </w:r>
      <w:r w:rsidR="00E75E35">
        <w:rPr>
          <w:lang w:eastAsia="tr-TR"/>
        </w:rPr>
        <w:t>(including 0 we have 2</w:t>
      </w:r>
      <w:r w:rsidR="00E75E35" w:rsidRPr="00E75E35">
        <w:rPr>
          <w:vertAlign w:val="superscript"/>
          <w:lang w:eastAsia="tr-TR"/>
        </w:rPr>
        <w:t>n</w:t>
      </w:r>
      <w:r w:rsidR="00E75E35">
        <w:rPr>
          <w:lang w:eastAsia="tr-TR"/>
        </w:rPr>
        <w:t xml:space="preserve"> numbers)</w:t>
      </w:r>
      <w:r w:rsidR="00461065">
        <w:rPr>
          <w:lang w:eastAsia="tr-TR"/>
        </w:rPr>
        <w:t>.</w:t>
      </w:r>
    </w:p>
    <w:p w:rsidR="006E3EDA" w:rsidRDefault="006E3EDA" w:rsidP="006E3EDA">
      <w:pPr>
        <w:pStyle w:val="NoSpacing"/>
        <w:rPr>
          <w:lang w:eastAsia="tr-TR"/>
        </w:rPr>
      </w:pPr>
    </w:p>
    <w:p w:rsidR="006E3EDA" w:rsidRDefault="00324C3B" w:rsidP="006E3EDA">
      <w:pPr>
        <w:pStyle w:val="NoSpacing"/>
        <w:rPr>
          <w:lang w:eastAsia="tr-TR"/>
        </w:rPr>
      </w:pPr>
      <w:r>
        <w:rPr>
          <w:lang w:eastAsia="tr-TR"/>
        </w:rPr>
        <w:lastRenderedPageBreak/>
        <w:pict>
          <v:shape id="_x0000_i1027" type="#_x0000_t75" style="width:449.55pt;height:321.8pt">
            <v:imagedata r:id="rId17" o:title="Untitled"/>
          </v:shape>
        </w:pict>
      </w:r>
    </w:p>
    <w:p w:rsidR="009F0240" w:rsidRDefault="009F0240" w:rsidP="006E3EDA">
      <w:pPr>
        <w:pStyle w:val="NoSpacing"/>
        <w:rPr>
          <w:noProof/>
          <w:u w:val="single"/>
          <w:lang w:val="en-US"/>
        </w:rPr>
      </w:pPr>
    </w:p>
    <w:p w:rsidR="00332E90" w:rsidRDefault="009F0240" w:rsidP="006E3EDA">
      <w:pPr>
        <w:pStyle w:val="NoSpacing"/>
        <w:rPr>
          <w:noProof/>
          <w:lang w:val="en-US"/>
        </w:rPr>
      </w:pPr>
      <w:r w:rsidRPr="00B765C1">
        <w:rPr>
          <w:noProof/>
          <w:u w:val="single"/>
          <w:lang w:val="en-US"/>
        </w:rPr>
        <w:drawing>
          <wp:anchor distT="0" distB="0" distL="114300" distR="114300" simplePos="0" relativeHeight="251661312" behindDoc="0" locked="0" layoutInCell="1" allowOverlap="1" wp14:anchorId="36A365D3" wp14:editId="35862CCA">
            <wp:simplePos x="0" y="0"/>
            <wp:positionH relativeFrom="column">
              <wp:align>left</wp:align>
            </wp:positionH>
            <wp:positionV relativeFrom="paragraph">
              <wp:align>top</wp:align>
            </wp:positionV>
            <wp:extent cx="5708650" cy="2512060"/>
            <wp:effectExtent l="0" t="0" r="0" b="0"/>
            <wp:wrapSquare wrapText="bothSides"/>
            <wp:docPr id="42" name="Resim 4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aptur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9281" b="26321"/>
                    <a:stretch/>
                  </pic:blipFill>
                  <pic:spPr bwMode="auto">
                    <a:xfrm>
                      <a:off x="0" y="0"/>
                      <a:ext cx="5708650" cy="251244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765C1" w:rsidRPr="00B765C1">
        <w:rPr>
          <w:u w:val="single"/>
          <w:lang w:val="en-US" w:eastAsia="tr-TR"/>
        </w:rPr>
        <w:t>Correction</w:t>
      </w:r>
      <w:r w:rsidR="00B765C1">
        <w:rPr>
          <w:lang w:val="en-US" w:eastAsia="tr-TR"/>
        </w:rPr>
        <w:t>: One’s complement doesn’t actually work. When you do use the values of one’s complement and add 4 with -2, you get -1. In order for one’s complement to work, you need to add one after taking one’s complement. But two’s complement works fine.</w:t>
      </w:r>
      <w:r w:rsidR="00B765C1">
        <w:rPr>
          <w:lang w:val="en-US" w:eastAsia="tr-TR"/>
        </w:rPr>
        <w:br w:type="textWrapping" w:clear="all"/>
      </w:r>
    </w:p>
    <w:p w:rsidR="006E3EDA" w:rsidRDefault="006E3EDA" w:rsidP="006E3EDA">
      <w:pPr>
        <w:pStyle w:val="NoSpacing"/>
        <w:rPr>
          <w:lang w:eastAsia="tr-TR"/>
        </w:rPr>
      </w:pPr>
      <w:r>
        <w:rPr>
          <w:noProof/>
          <w:lang w:val="en-US"/>
        </w:rPr>
        <w:drawing>
          <wp:inline distT="0" distB="0" distL="0" distR="0" wp14:anchorId="11E75D9E" wp14:editId="73FF29CC">
            <wp:extent cx="2631882" cy="993913"/>
            <wp:effectExtent l="0" t="0" r="0" b="0"/>
            <wp:docPr id="41" name="Resim 4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aptur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41" t="37199" r="25548" b="2410"/>
                    <a:stretch/>
                  </pic:blipFill>
                  <pic:spPr bwMode="auto">
                    <a:xfrm>
                      <a:off x="0" y="0"/>
                      <a:ext cx="2632020" cy="993965"/>
                    </a:xfrm>
                    <a:prstGeom prst="rect">
                      <a:avLst/>
                    </a:prstGeom>
                    <a:noFill/>
                    <a:ln>
                      <a:noFill/>
                    </a:ln>
                    <a:extLst>
                      <a:ext uri="{53640926-AAD7-44D8-BBD7-CCE9431645EC}">
                        <a14:shadowObscured xmlns:a14="http://schemas.microsoft.com/office/drawing/2010/main"/>
                      </a:ext>
                    </a:extLst>
                  </pic:spPr>
                </pic:pic>
              </a:graphicData>
            </a:graphic>
          </wp:inline>
        </w:drawing>
      </w:r>
      <w:r w:rsidR="00332E90">
        <w:rPr>
          <w:lang w:eastAsia="tr-TR"/>
        </w:rPr>
        <w:t xml:space="preserve">     </w:t>
      </w:r>
      <w:r>
        <w:rPr>
          <w:noProof/>
          <w:lang w:val="en-US"/>
        </w:rPr>
        <w:drawing>
          <wp:inline distT="0" distB="0" distL="0" distR="0" wp14:anchorId="50634B65" wp14:editId="0C50553C">
            <wp:extent cx="2703444" cy="977790"/>
            <wp:effectExtent l="0" t="0" r="0" b="0"/>
            <wp:docPr id="40" name="Resim 4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aptur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087" t="30513" r="25000"/>
                    <a:stretch/>
                  </pic:blipFill>
                  <pic:spPr bwMode="auto">
                    <a:xfrm>
                      <a:off x="0" y="0"/>
                      <a:ext cx="2703443" cy="977790"/>
                    </a:xfrm>
                    <a:prstGeom prst="rect">
                      <a:avLst/>
                    </a:prstGeom>
                    <a:noFill/>
                    <a:ln>
                      <a:noFill/>
                    </a:ln>
                    <a:extLst>
                      <a:ext uri="{53640926-AAD7-44D8-BBD7-CCE9431645EC}">
                        <a14:shadowObscured xmlns:a14="http://schemas.microsoft.com/office/drawing/2010/main"/>
                      </a:ext>
                    </a:extLst>
                  </pic:spPr>
                </pic:pic>
              </a:graphicData>
            </a:graphic>
          </wp:inline>
        </w:drawing>
      </w:r>
    </w:p>
    <w:p w:rsidR="003C6E8C" w:rsidRDefault="003C6E8C" w:rsidP="006E3EDA">
      <w:pPr>
        <w:pStyle w:val="NoSpacing"/>
        <w:rPr>
          <w:lang w:eastAsia="tr-TR"/>
        </w:rPr>
      </w:pPr>
    </w:p>
    <w:p w:rsidR="003C6E8C" w:rsidRDefault="003C6E8C" w:rsidP="006E3EDA">
      <w:pPr>
        <w:pStyle w:val="NoSpacing"/>
        <w:rPr>
          <w:lang w:eastAsia="tr-TR"/>
        </w:rPr>
      </w:pPr>
      <w:r>
        <w:rPr>
          <w:noProof/>
          <w:lang w:val="en-US"/>
        </w:rPr>
        <w:drawing>
          <wp:inline distT="0" distB="0" distL="0" distR="0" wp14:anchorId="33EE1BE5" wp14:editId="50B0DF48">
            <wp:extent cx="5716988" cy="38541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52722" cy="387824"/>
                    </a:xfrm>
                    <a:prstGeom prst="rect">
                      <a:avLst/>
                    </a:prstGeom>
                  </pic:spPr>
                </pic:pic>
              </a:graphicData>
            </a:graphic>
          </wp:inline>
        </w:drawing>
      </w:r>
    </w:p>
    <w:p w:rsidR="006E3EDA" w:rsidRPr="00344799" w:rsidRDefault="006E3EDA" w:rsidP="006E3EDA">
      <w:pPr>
        <w:pStyle w:val="NoSpacing"/>
        <w:rPr>
          <w:lang w:eastAsia="tr-TR"/>
        </w:rPr>
      </w:pPr>
    </w:p>
    <w:p w:rsidR="009A60AB" w:rsidRDefault="006E3EDA" w:rsidP="009A60AB">
      <w:pPr>
        <w:pStyle w:val="NoSpacing"/>
        <w:rPr>
          <w:lang w:eastAsia="tr-TR"/>
        </w:rPr>
      </w:pPr>
      <w:r>
        <w:rPr>
          <w:lang w:eastAsia="tr-TR"/>
        </w:rPr>
        <w:t xml:space="preserve">Left most bit is </w:t>
      </w:r>
      <w:r w:rsidR="008A3F65">
        <w:rPr>
          <w:lang w:eastAsia="tr-TR"/>
        </w:rPr>
        <w:t>s</w:t>
      </w:r>
      <w:r>
        <w:rPr>
          <w:lang w:eastAsia="tr-TR"/>
        </w:rPr>
        <w:t>ign bit. 0 for positive 1 for negative. When we have 1000...0 we get -2....48. Negative numbers are two’s complement in Java</w:t>
      </w:r>
      <w:r w:rsidR="00C40AA8">
        <w:rPr>
          <w:lang w:eastAsia="tr-TR"/>
        </w:rPr>
        <w:t>.</w:t>
      </w:r>
      <w:r>
        <w:rPr>
          <w:lang w:eastAsia="tr-TR"/>
        </w:rPr>
        <w:t xml:space="preserve"> </w:t>
      </w:r>
      <w:r w:rsidR="00C40AA8">
        <w:rPr>
          <w:lang w:eastAsia="tr-TR"/>
        </w:rPr>
        <w:t>S</w:t>
      </w:r>
      <w:r>
        <w:rPr>
          <w:lang w:eastAsia="tr-TR"/>
        </w:rPr>
        <w:t>o when you</w:t>
      </w:r>
      <w:r w:rsidR="00711EB6">
        <w:rPr>
          <w:lang w:eastAsia="tr-TR"/>
        </w:rPr>
        <w:t xml:space="preserve"> take two’s complement of a nega</w:t>
      </w:r>
      <w:r>
        <w:rPr>
          <w:lang w:eastAsia="tr-TR"/>
        </w:rPr>
        <w:t>tive number</w:t>
      </w:r>
      <w:r w:rsidR="00B73261">
        <w:rPr>
          <w:lang w:eastAsia="tr-TR"/>
        </w:rPr>
        <w:t xml:space="preserve"> </w:t>
      </w:r>
      <w:r>
        <w:rPr>
          <w:lang w:eastAsia="tr-TR"/>
        </w:rPr>
        <w:t>(</w:t>
      </w:r>
      <w:r w:rsidR="00C40AA8">
        <w:rPr>
          <w:lang w:eastAsia="tr-TR"/>
        </w:rPr>
        <w:t>in</w:t>
      </w:r>
      <w:r w:rsidR="00B73261">
        <w:rPr>
          <w:lang w:eastAsia="tr-TR"/>
        </w:rPr>
        <w:t xml:space="preserve"> </w:t>
      </w:r>
      <w:r>
        <w:rPr>
          <w:lang w:eastAsia="tr-TR"/>
        </w:rPr>
        <w:t xml:space="preserve">binary) you can see its value. For example 1111 is -1. </w:t>
      </w:r>
      <w:r w:rsidR="00C725B0">
        <w:rPr>
          <w:lang w:eastAsia="tr-TR"/>
        </w:rPr>
        <w:t xml:space="preserve">Two’s complement of 1111 is 0001. In </w:t>
      </w:r>
      <w:r w:rsidR="00C725B0" w:rsidRPr="00C725B0">
        <w:rPr>
          <w:color w:val="00B050"/>
          <w:lang w:eastAsia="tr-TR"/>
        </w:rPr>
        <w:t>two’s complement</w:t>
      </w:r>
      <w:r w:rsidR="00C725B0">
        <w:rPr>
          <w:color w:val="00B050"/>
          <w:lang w:eastAsia="tr-TR"/>
        </w:rPr>
        <w:t xml:space="preserve"> </w:t>
      </w:r>
      <w:r w:rsidR="00C725B0" w:rsidRPr="00C725B0">
        <w:rPr>
          <w:lang w:eastAsia="tr-TR"/>
        </w:rPr>
        <w:t xml:space="preserve">you </w:t>
      </w:r>
      <w:r w:rsidR="00C725B0">
        <w:rPr>
          <w:lang w:eastAsia="tr-TR"/>
        </w:rPr>
        <w:t xml:space="preserve">look for the first </w:t>
      </w:r>
      <w:r w:rsidR="00905227">
        <w:rPr>
          <w:lang w:eastAsia="tr-TR"/>
        </w:rPr>
        <w:t>1</w:t>
      </w:r>
      <w:r w:rsidR="00C725B0">
        <w:rPr>
          <w:lang w:eastAsia="tr-TR"/>
        </w:rPr>
        <w:t xml:space="preserve"> from right and flip the bits left of that </w:t>
      </w:r>
      <w:r w:rsidR="001A7AC1">
        <w:rPr>
          <w:lang w:eastAsia="tr-TR"/>
        </w:rPr>
        <w:t>1</w:t>
      </w:r>
      <w:r w:rsidR="00C725B0">
        <w:rPr>
          <w:lang w:eastAsia="tr-TR"/>
        </w:rPr>
        <w:t>.</w:t>
      </w:r>
      <w:r w:rsidR="001E1215">
        <w:rPr>
          <w:lang w:eastAsia="tr-TR"/>
        </w:rPr>
        <w:t xml:space="preserve"> Or you can just flip all bits and then add one.</w:t>
      </w:r>
      <w:r w:rsidR="00C725B0">
        <w:rPr>
          <w:lang w:eastAsia="tr-TR"/>
        </w:rPr>
        <w:t xml:space="preserve"> </w:t>
      </w:r>
    </w:p>
    <w:p w:rsidR="006E3EDA" w:rsidRDefault="00AE7506" w:rsidP="00FE2691">
      <w:pPr>
        <w:pStyle w:val="NoSpacing"/>
        <w:rPr>
          <w:lang w:eastAsia="tr-TR"/>
        </w:rPr>
      </w:pPr>
      <w:r>
        <w:rPr>
          <w:lang w:eastAsia="tr-TR"/>
        </w:rPr>
        <w:t xml:space="preserve">This shortcut </w:t>
      </w:r>
      <w:r w:rsidR="009A60AB">
        <w:rPr>
          <w:lang w:eastAsia="tr-TR"/>
        </w:rPr>
        <w:t>is based on the observation that the sum of a number and its inverted</w:t>
      </w:r>
      <w:r w:rsidR="00D1250D">
        <w:rPr>
          <w:lang w:eastAsia="tr-TR"/>
        </w:rPr>
        <w:t xml:space="preserve"> </w:t>
      </w:r>
      <w:r w:rsidR="009A60AB">
        <w:rPr>
          <w:lang w:eastAsia="tr-TR"/>
        </w:rPr>
        <w:t>representation must be 111 . . . 111</w:t>
      </w:r>
      <w:r w:rsidR="009A60AB" w:rsidRPr="009A60AB">
        <w:rPr>
          <w:vertAlign w:val="subscript"/>
          <w:lang w:eastAsia="tr-TR"/>
        </w:rPr>
        <w:t>two</w:t>
      </w:r>
      <w:r w:rsidR="009A60AB">
        <w:rPr>
          <w:lang w:eastAsia="tr-TR"/>
        </w:rPr>
        <w:t xml:space="preserve">, which represents -1. Since </w:t>
      </w:r>
      <w:r w:rsidR="009A60AB">
        <w:rPr>
          <w:noProof/>
          <w:lang w:val="en-US"/>
        </w:rPr>
        <w:drawing>
          <wp:inline distT="0" distB="0" distL="0" distR="0" wp14:anchorId="1EA46CB2" wp14:editId="24EAB624">
            <wp:extent cx="826935" cy="12160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825500" cy="121397"/>
                    </a:xfrm>
                    <a:prstGeom prst="rect">
                      <a:avLst/>
                    </a:prstGeom>
                  </pic:spPr>
                </pic:pic>
              </a:graphicData>
            </a:graphic>
          </wp:inline>
        </w:drawing>
      </w:r>
      <w:r w:rsidR="00D1250D">
        <w:rPr>
          <w:lang w:eastAsia="tr-TR"/>
        </w:rPr>
        <w:t xml:space="preserve"> </w:t>
      </w:r>
      <w:r w:rsidR="009A60AB">
        <w:rPr>
          <w:lang w:eastAsia="tr-TR"/>
        </w:rPr>
        <w:t xml:space="preserve">therefore </w:t>
      </w:r>
      <w:r w:rsidR="00D1250D">
        <w:rPr>
          <w:noProof/>
          <w:lang w:val="en-US"/>
        </w:rPr>
        <w:drawing>
          <wp:inline distT="0" distB="0" distL="0" distR="0" wp14:anchorId="5B5A55DF" wp14:editId="339D4133">
            <wp:extent cx="1105231" cy="12771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1139752" cy="131704"/>
                    </a:xfrm>
                    <a:prstGeom prst="rect">
                      <a:avLst/>
                    </a:prstGeom>
                  </pic:spPr>
                </pic:pic>
              </a:graphicData>
            </a:graphic>
          </wp:inline>
        </w:drawing>
      </w:r>
      <w:r w:rsidR="00D1250D">
        <w:rPr>
          <w:lang w:eastAsia="tr-TR"/>
        </w:rPr>
        <w:t xml:space="preserve"> </w:t>
      </w:r>
      <w:r w:rsidR="00D1250D">
        <w:rPr>
          <w:noProof/>
          <w:lang w:val="en-US"/>
        </w:rPr>
        <w:drawing>
          <wp:inline distT="0" distB="0" distL="0" distR="0" wp14:anchorId="32DB1EAA" wp14:editId="1B343122">
            <wp:extent cx="803082" cy="11060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803291" cy="110633"/>
                    </a:xfrm>
                    <a:prstGeom prst="rect">
                      <a:avLst/>
                    </a:prstGeom>
                  </pic:spPr>
                </pic:pic>
              </a:graphicData>
            </a:graphic>
          </wp:inline>
        </w:drawing>
      </w:r>
      <w:r w:rsidR="009A60AB">
        <w:rPr>
          <w:lang w:eastAsia="tr-TR"/>
        </w:rPr>
        <w:t xml:space="preserve"> (We use the notation </w:t>
      </w:r>
      <w:r w:rsidR="009A60AB">
        <w:rPr>
          <w:noProof/>
          <w:lang w:val="en-US"/>
        </w:rPr>
        <w:drawing>
          <wp:inline distT="0" distB="0" distL="0" distR="0" wp14:anchorId="3C4DA2DE" wp14:editId="096DFD5D">
            <wp:extent cx="109009" cy="13517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09408" cy="135667"/>
                    </a:xfrm>
                    <a:prstGeom prst="rect">
                      <a:avLst/>
                    </a:prstGeom>
                  </pic:spPr>
                </pic:pic>
              </a:graphicData>
            </a:graphic>
          </wp:inline>
        </w:drawing>
      </w:r>
      <w:r w:rsidR="009A60AB">
        <w:rPr>
          <w:lang w:eastAsia="tr-TR"/>
        </w:rPr>
        <w:t xml:space="preserve"> to mean invert</w:t>
      </w:r>
      <w:r w:rsidR="00D1250D">
        <w:rPr>
          <w:lang w:eastAsia="tr-TR"/>
        </w:rPr>
        <w:t xml:space="preserve"> </w:t>
      </w:r>
      <w:r w:rsidR="009A60AB">
        <w:rPr>
          <w:lang w:eastAsia="tr-TR"/>
        </w:rPr>
        <w:t>every bit in x from 0 to 1 and vice versa.</w:t>
      </w:r>
      <w:r>
        <w:rPr>
          <w:lang w:eastAsia="tr-TR"/>
        </w:rPr>
        <w:t xml:space="preserve"> </w:t>
      </w:r>
      <w:r w:rsidRPr="00AE7506">
        <w:rPr>
          <w:color w:val="00B050"/>
          <w:lang w:eastAsia="tr-TR"/>
        </w:rPr>
        <w:t>one’s complement</w:t>
      </w:r>
      <w:r w:rsidR="009A60AB">
        <w:rPr>
          <w:lang w:eastAsia="tr-TR"/>
        </w:rPr>
        <w:t>)</w:t>
      </w:r>
      <w:r w:rsidR="00212711">
        <w:rPr>
          <w:lang w:eastAsia="tr-TR"/>
        </w:rPr>
        <w:t xml:space="preserve"> </w:t>
      </w:r>
      <w:r w:rsidR="00544C77">
        <w:rPr>
          <w:lang w:eastAsia="tr-TR"/>
        </w:rPr>
        <w:br/>
      </w:r>
      <w:r w:rsidR="00F140C4">
        <w:rPr>
          <w:lang w:val="en-US"/>
        </w:rPr>
        <w:t xml:space="preserve">   </w:t>
      </w:r>
      <w:r w:rsidR="00FE2691" w:rsidRPr="00FE2691">
        <w:rPr>
          <w:lang w:val="en-US"/>
        </w:rPr>
        <w:t>Two’s complement gets its name from the rule that the unsigned sum</w:t>
      </w:r>
      <w:r w:rsidR="00FE2691">
        <w:rPr>
          <w:lang w:val="en-US"/>
        </w:rPr>
        <w:t xml:space="preserve"> </w:t>
      </w:r>
      <w:r w:rsidR="00FE2691" w:rsidRPr="00FE2691">
        <w:rPr>
          <w:lang w:val="en-US"/>
        </w:rPr>
        <w:t xml:space="preserve">of an </w:t>
      </w:r>
      <w:r w:rsidR="00FE2691" w:rsidRPr="00FE2691">
        <w:rPr>
          <w:rFonts w:cs="ITCFranklinGothicStd-BookIt"/>
          <w:i/>
          <w:iCs/>
          <w:lang w:val="en-US"/>
        </w:rPr>
        <w:t>n</w:t>
      </w:r>
      <w:r w:rsidR="00FE2691" w:rsidRPr="00FE2691">
        <w:rPr>
          <w:lang w:val="en-US"/>
        </w:rPr>
        <w:t xml:space="preserve">-bit number and its </w:t>
      </w:r>
      <w:r w:rsidR="00FE2691" w:rsidRPr="00FE2691">
        <w:rPr>
          <w:rFonts w:cs="ITCFranklinGothicStd-BookIt"/>
          <w:i/>
          <w:iCs/>
          <w:lang w:val="en-US"/>
        </w:rPr>
        <w:t>n</w:t>
      </w:r>
      <w:r w:rsidR="00FE2691" w:rsidRPr="00FE2691">
        <w:rPr>
          <w:lang w:val="en-US"/>
        </w:rPr>
        <w:t>-bit negative is 2</w:t>
      </w:r>
      <w:r w:rsidR="00FE2691" w:rsidRPr="00FE2691">
        <w:rPr>
          <w:rFonts w:cs="ITCFranklinGothicStd-BookIt"/>
          <w:i/>
          <w:iCs/>
          <w:vertAlign w:val="superscript"/>
          <w:lang w:val="en-US"/>
        </w:rPr>
        <w:t>n</w:t>
      </w:r>
      <w:r w:rsidR="00FE2691" w:rsidRPr="00FE2691">
        <w:rPr>
          <w:lang w:val="en-US"/>
        </w:rPr>
        <w:t>; hence, the complement of a</w:t>
      </w:r>
      <w:r w:rsidR="00FE2691">
        <w:rPr>
          <w:lang w:val="en-US"/>
        </w:rPr>
        <w:t xml:space="preserve"> </w:t>
      </w:r>
      <w:r w:rsidR="00FE2691" w:rsidRPr="00FE2691">
        <w:rPr>
          <w:lang w:val="en-US"/>
        </w:rPr>
        <w:t xml:space="preserve">number </w:t>
      </w:r>
      <w:r w:rsidR="00FE2691" w:rsidRPr="00FE2691">
        <w:rPr>
          <w:rFonts w:cs="ITCFranklinGothicStd-BookIt"/>
          <w:i/>
          <w:iCs/>
          <w:lang w:val="en-US"/>
        </w:rPr>
        <w:t xml:space="preserve">x </w:t>
      </w:r>
      <w:r w:rsidR="00FE2691" w:rsidRPr="00FE2691">
        <w:rPr>
          <w:lang w:val="en-US"/>
        </w:rPr>
        <w:t>is 2</w:t>
      </w:r>
      <w:r w:rsidR="00FE2691" w:rsidRPr="00FE2691">
        <w:rPr>
          <w:rFonts w:cs="ITCFranklinGothicStd-BookIt"/>
          <w:i/>
          <w:iCs/>
          <w:vertAlign w:val="superscript"/>
          <w:lang w:val="en-US"/>
        </w:rPr>
        <w:t>n</w:t>
      </w:r>
      <w:r w:rsidR="00FE2691" w:rsidRPr="00FE2691">
        <w:rPr>
          <w:rFonts w:cs="ITCFranklinGothicStd-BookIt"/>
          <w:i/>
          <w:iCs/>
          <w:lang w:val="en-US"/>
        </w:rPr>
        <w:t xml:space="preserve"> </w:t>
      </w:r>
      <w:r w:rsidR="00FE2691">
        <w:rPr>
          <w:rFonts w:cs="MathematicalPi-One"/>
          <w:lang w:val="en-US"/>
        </w:rPr>
        <w:t>-</w:t>
      </w:r>
      <w:r w:rsidR="00FE2691" w:rsidRPr="00FE2691">
        <w:rPr>
          <w:rFonts w:cs="MathematicalPi-One"/>
          <w:lang w:val="en-US"/>
        </w:rPr>
        <w:t xml:space="preserve"> </w:t>
      </w:r>
      <w:r w:rsidR="00FE2691" w:rsidRPr="00FE2691">
        <w:rPr>
          <w:rFonts w:cs="ITCFranklinGothicStd-BookIt"/>
          <w:i/>
          <w:iCs/>
          <w:lang w:val="en-US"/>
        </w:rPr>
        <w:t>x</w:t>
      </w:r>
      <w:r w:rsidR="00FE2691" w:rsidRPr="00FE2691">
        <w:rPr>
          <w:lang w:val="en-US"/>
        </w:rPr>
        <w:t>, or its “two’s complement.”</w:t>
      </w:r>
      <w:r w:rsidR="001406A2">
        <w:rPr>
          <w:lang w:val="en-US"/>
        </w:rPr>
        <w:t xml:space="preserve"> 1101 + 0011 = 1 000 which is 2</w:t>
      </w:r>
      <w:r w:rsidR="001406A2" w:rsidRPr="001406A2">
        <w:rPr>
          <w:vertAlign w:val="superscript"/>
          <w:lang w:val="en-US"/>
        </w:rPr>
        <w:t>4</w:t>
      </w:r>
      <w:r w:rsidR="00422C10" w:rsidRPr="00884649">
        <w:rPr>
          <w:lang w:val="en-US"/>
        </w:rPr>
        <w:t>.</w:t>
      </w:r>
      <w:r w:rsidR="009A60AB">
        <w:rPr>
          <w:lang w:eastAsia="tr-TR"/>
        </w:rPr>
        <w:br/>
      </w:r>
      <w:r w:rsidR="00F140C4">
        <w:rPr>
          <w:lang w:eastAsia="tr-TR"/>
        </w:rPr>
        <w:t xml:space="preserve">   </w:t>
      </w:r>
      <w:r w:rsidR="00880AAC">
        <w:rPr>
          <w:lang w:eastAsia="tr-TR"/>
        </w:rPr>
        <w:t xml:space="preserve">In </w:t>
      </w:r>
      <w:r w:rsidR="00880AAC" w:rsidRPr="00041D43">
        <w:rPr>
          <w:color w:val="00B050"/>
          <w:lang w:eastAsia="tr-TR"/>
        </w:rPr>
        <w:t>signed magnitude</w:t>
      </w:r>
      <w:r w:rsidR="00880AAC">
        <w:rPr>
          <w:lang w:eastAsia="tr-TR"/>
        </w:rPr>
        <w:t>, you use the same system for positive and negative numbers. But positive numbers have left most bit as 0 and negative numbers have left most bit as 1.</w:t>
      </w:r>
    </w:p>
    <w:p w:rsidR="006B16E4" w:rsidRPr="00AB0730" w:rsidRDefault="001A21F9" w:rsidP="006E3EDA">
      <w:pPr>
        <w:pStyle w:val="NoSpacing"/>
        <w:rPr>
          <w:lang w:eastAsia="tr-TR"/>
        </w:rPr>
      </w:pPr>
      <w:hyperlink r:id="rId26" w:history="1">
        <w:r w:rsidR="00E66E69">
          <w:rPr>
            <w:rStyle w:val="Hyperlink"/>
            <w:lang w:eastAsia="tr-TR"/>
          </w:rPr>
          <w:t>Why is two's complement better than signed magnitude</w:t>
        </w:r>
      </w:hyperlink>
    </w:p>
    <w:p w:rsidR="006E3EDA" w:rsidRDefault="006E3EDA" w:rsidP="006E3EDA">
      <w:pPr>
        <w:pStyle w:val="NoSpacing"/>
        <w:rPr>
          <w:lang w:eastAsia="tr-TR"/>
        </w:rPr>
      </w:pPr>
    </w:p>
    <w:p w:rsidR="006E3EDA" w:rsidRDefault="006E3EDA" w:rsidP="006E3EDA">
      <w:pPr>
        <w:autoSpaceDE w:val="0"/>
        <w:autoSpaceDN w:val="0"/>
        <w:adjustRightInd w:val="0"/>
        <w:spacing w:after="0" w:line="240" w:lineRule="auto"/>
        <w:rPr>
          <w:b/>
          <w:szCs w:val="18"/>
        </w:rPr>
      </w:pPr>
      <w:r>
        <w:rPr>
          <w:rFonts w:cs="RMTMI"/>
          <w:i/>
          <w:iCs/>
          <w:noProof/>
          <w:szCs w:val="18"/>
          <w:lang w:val="en-US"/>
        </w:rPr>
        <w:drawing>
          <wp:inline distT="0" distB="0" distL="0" distR="0" wp14:anchorId="00E295B9" wp14:editId="0F969328">
            <wp:extent cx="3760967" cy="761037"/>
            <wp:effectExtent l="0" t="0" r="0" b="0"/>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AppData\Local\Microsoft\Windows\INetCache\Content.Word\Capture.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947" r="4126"/>
                    <a:stretch/>
                  </pic:blipFill>
                  <pic:spPr bwMode="auto">
                    <a:xfrm>
                      <a:off x="0" y="0"/>
                      <a:ext cx="3759452" cy="760730"/>
                    </a:xfrm>
                    <a:prstGeom prst="rect">
                      <a:avLst/>
                    </a:prstGeom>
                    <a:noFill/>
                    <a:ln>
                      <a:noFill/>
                    </a:ln>
                    <a:extLst>
                      <a:ext uri="{53640926-AAD7-44D8-BBD7-CCE9431645EC}">
                        <a14:shadowObscured xmlns:a14="http://schemas.microsoft.com/office/drawing/2010/main"/>
                      </a:ext>
                    </a:extLst>
                  </pic:spPr>
                </pic:pic>
              </a:graphicData>
            </a:graphic>
          </wp:inline>
        </w:drawing>
      </w:r>
    </w:p>
    <w:p w:rsidR="00906634" w:rsidRDefault="00906634" w:rsidP="006E3EDA">
      <w:pPr>
        <w:autoSpaceDE w:val="0"/>
        <w:autoSpaceDN w:val="0"/>
        <w:adjustRightInd w:val="0"/>
        <w:spacing w:after="0" w:line="240" w:lineRule="auto"/>
        <w:rPr>
          <w:szCs w:val="18"/>
        </w:rPr>
      </w:pPr>
    </w:p>
    <w:p w:rsidR="00517232" w:rsidRDefault="00730621" w:rsidP="006E3EDA">
      <w:pPr>
        <w:autoSpaceDE w:val="0"/>
        <w:autoSpaceDN w:val="0"/>
        <w:adjustRightInd w:val="0"/>
        <w:spacing w:after="0" w:line="240" w:lineRule="auto"/>
      </w:pPr>
      <w:r w:rsidRPr="00BB18E6">
        <w:t xml:space="preserve">Bit pattern 0...0 represents zero. Exp = 1...0 and frac = 0...0 represents infinity. Exp = 1...1 </w:t>
      </w:r>
      <w:r w:rsidR="009C6191">
        <w:t>and frac != 0...0 represents NaN</w:t>
      </w:r>
      <w:r w:rsidRPr="00BB18E6">
        <w:t xml:space="preserve"> (Not a Number)</w:t>
      </w:r>
      <w:r>
        <w:br/>
      </w:r>
      <w:r>
        <w:br/>
      </w:r>
      <w:r w:rsidR="00F50745">
        <w:rPr>
          <w:noProof/>
          <w:color w:val="000000"/>
          <w:szCs w:val="18"/>
          <w:lang w:val="en-US"/>
        </w:rPr>
        <w:drawing>
          <wp:inline distT="0" distB="0" distL="0" distR="0" wp14:anchorId="723FCC03" wp14:editId="14828F25">
            <wp:extent cx="3675531" cy="1622066"/>
            <wp:effectExtent l="19050" t="0" r="1119" b="0"/>
            <wp:docPr id="36" name="Resim 41" descr="C:\Users\Ani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nil\Desktop\Untitled.png"/>
                    <pic:cNvPicPr>
                      <a:picLocks noChangeAspect="1" noChangeArrowheads="1"/>
                    </pic:cNvPicPr>
                  </pic:nvPicPr>
                  <pic:blipFill>
                    <a:blip r:embed="rId28" cstate="print"/>
                    <a:srcRect l="924"/>
                    <a:stretch>
                      <a:fillRect/>
                    </a:stretch>
                  </pic:blipFill>
                  <pic:spPr bwMode="auto">
                    <a:xfrm>
                      <a:off x="0" y="0"/>
                      <a:ext cx="3675531" cy="1622066"/>
                    </a:xfrm>
                    <a:prstGeom prst="rect">
                      <a:avLst/>
                    </a:prstGeom>
                    <a:noFill/>
                    <a:ln w="9525">
                      <a:noFill/>
                      <a:miter lim="800000"/>
                      <a:headEnd/>
                      <a:tailEnd/>
                    </a:ln>
                  </pic:spPr>
                </pic:pic>
              </a:graphicData>
            </a:graphic>
          </wp:inline>
        </w:drawing>
      </w:r>
      <w:r w:rsidR="00CC0DF0">
        <w:br/>
        <w:t>IEEE 754 floating point format</w:t>
      </w:r>
    </w:p>
    <w:p w:rsidR="006975F6" w:rsidRDefault="006975F6" w:rsidP="006E3EDA">
      <w:pPr>
        <w:autoSpaceDE w:val="0"/>
        <w:autoSpaceDN w:val="0"/>
        <w:adjustRightInd w:val="0"/>
        <w:spacing w:after="0" w:line="240" w:lineRule="auto"/>
      </w:pPr>
    </w:p>
    <w:p w:rsidR="001C7625" w:rsidRDefault="0043403D" w:rsidP="006E3EDA">
      <w:pPr>
        <w:autoSpaceDE w:val="0"/>
        <w:autoSpaceDN w:val="0"/>
        <w:adjustRightInd w:val="0"/>
        <w:spacing w:after="0" w:line="240" w:lineRule="auto"/>
      </w:pPr>
      <w:r>
        <w:rPr>
          <w:noProof/>
          <w:lang w:val="en-US"/>
        </w:rPr>
        <w:drawing>
          <wp:inline distT="0" distB="0" distL="0" distR="0" wp14:anchorId="586B274B" wp14:editId="2B90C4D7">
            <wp:extent cx="2544418" cy="2640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588851" cy="268704"/>
                    </a:xfrm>
                    <a:prstGeom prst="rect">
                      <a:avLst/>
                    </a:prstGeom>
                  </pic:spPr>
                </pic:pic>
              </a:graphicData>
            </a:graphic>
          </wp:inline>
        </w:drawing>
      </w:r>
    </w:p>
    <w:p w:rsidR="003D4F5B" w:rsidRPr="00F50745" w:rsidRDefault="00324C3B" w:rsidP="00F50745">
      <w:pPr>
        <w:autoSpaceDE w:val="0"/>
        <w:autoSpaceDN w:val="0"/>
        <w:adjustRightInd w:val="0"/>
        <w:spacing w:after="0" w:line="240" w:lineRule="auto"/>
        <w:rPr>
          <w:b/>
          <w:szCs w:val="18"/>
        </w:rPr>
      </w:pPr>
      <w:r>
        <w:lastRenderedPageBreak/>
        <w:pict>
          <v:shape id="_x0000_i1050" type="#_x0000_t75" style="width:425.75pt;height:4in">
            <v:imagedata r:id="rId30" o:title="Untitled" croptop="5825f"/>
          </v:shape>
        </w:pict>
      </w:r>
      <w:r w:rsidR="00BB18E6">
        <w:rPr>
          <w:szCs w:val="18"/>
        </w:rPr>
        <w:br/>
      </w:r>
    </w:p>
    <w:p w:rsidR="006E3EDA" w:rsidRDefault="003D4F5B" w:rsidP="006E3EDA">
      <w:pPr>
        <w:pStyle w:val="NoSpacing"/>
        <w:rPr>
          <w:lang w:eastAsia="tr-TR"/>
        </w:rPr>
      </w:pPr>
      <w:r>
        <w:rPr>
          <w:noProof/>
          <w:lang w:val="en-US"/>
        </w:rPr>
        <w:drawing>
          <wp:inline distT="0" distB="0" distL="0" distR="0" wp14:anchorId="77283F3E" wp14:editId="5E0F31B2">
            <wp:extent cx="5332178" cy="968187"/>
            <wp:effectExtent l="19050" t="0" r="1822" b="0"/>
            <wp:docPr id="47"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srcRect/>
                    <a:stretch>
                      <a:fillRect/>
                    </a:stretch>
                  </pic:blipFill>
                  <pic:spPr bwMode="auto">
                    <a:xfrm>
                      <a:off x="0" y="0"/>
                      <a:ext cx="5331411" cy="968048"/>
                    </a:xfrm>
                    <a:prstGeom prst="rect">
                      <a:avLst/>
                    </a:prstGeom>
                    <a:noFill/>
                    <a:ln w="9525">
                      <a:noFill/>
                      <a:miter lim="800000"/>
                      <a:headEnd/>
                      <a:tailEnd/>
                    </a:ln>
                  </pic:spPr>
                </pic:pic>
              </a:graphicData>
            </a:graphic>
          </wp:inline>
        </w:drawing>
      </w:r>
      <w:r w:rsidR="00E14A85">
        <w:rPr>
          <w:lang w:eastAsia="tr-TR"/>
        </w:rPr>
        <w:br/>
      </w:r>
      <w:r w:rsidR="00E14A85">
        <w:rPr>
          <w:lang w:eastAsia="tr-TR"/>
        </w:rPr>
        <w:br/>
      </w:r>
      <w:hyperlink r:id="rId32" w:history="1">
        <w:r w:rsidR="00E14A85" w:rsidRPr="00E14A85">
          <w:rPr>
            <w:rStyle w:val="Hyperlink"/>
            <w:lang w:eastAsia="tr-TR"/>
          </w:rPr>
          <w:t>Floating point to binary</w:t>
        </w:r>
      </w:hyperlink>
    </w:p>
    <w:p w:rsidR="003D4F5B" w:rsidRPr="00BB0CA7" w:rsidRDefault="003D4F5B" w:rsidP="006E3EDA">
      <w:pPr>
        <w:pStyle w:val="NoSpacing"/>
        <w:rPr>
          <w:lang w:eastAsia="tr-TR"/>
        </w:rPr>
      </w:pPr>
    </w:p>
    <w:p w:rsidR="006E3EDA" w:rsidRDefault="006E3EDA" w:rsidP="006E3EDA">
      <w:pPr>
        <w:pStyle w:val="NoSpacing"/>
        <w:rPr>
          <w:lang w:eastAsia="tr-TR"/>
        </w:rPr>
      </w:pPr>
      <w:r w:rsidRPr="00BB0CA7">
        <w:rPr>
          <w:lang w:eastAsia="tr-TR"/>
        </w:rPr>
        <w:t>Float variables are</w:t>
      </w:r>
      <w:r w:rsidRPr="00BB0CA7">
        <w:rPr>
          <w:b/>
          <w:lang w:eastAsia="tr-TR"/>
        </w:rPr>
        <w:t xml:space="preserve"> </w:t>
      </w:r>
      <w:r w:rsidRPr="00BB0CA7">
        <w:rPr>
          <w:color w:val="00B050"/>
          <w:lang w:eastAsia="tr-TR"/>
        </w:rPr>
        <w:t>Single precision</w:t>
      </w:r>
      <w:r>
        <w:rPr>
          <w:color w:val="00B050"/>
          <w:lang w:eastAsia="tr-TR"/>
        </w:rPr>
        <w:t>(32 bits)</w:t>
      </w:r>
      <w:r w:rsidRPr="00BB0CA7">
        <w:rPr>
          <w:color w:val="00B050"/>
          <w:lang w:eastAsia="tr-TR"/>
        </w:rPr>
        <w:t xml:space="preserve"> floating point numbers.</w:t>
      </w:r>
      <w:r w:rsidRPr="00BB0CA7">
        <w:rPr>
          <w:lang w:eastAsia="tr-TR"/>
        </w:rPr>
        <w:t xml:space="preserve"> Can hold up to 7 significant digits. Double variables are </w:t>
      </w:r>
      <w:r w:rsidRPr="00BB0CA7">
        <w:rPr>
          <w:color w:val="00B050"/>
          <w:lang w:eastAsia="tr-TR"/>
        </w:rPr>
        <w:t>double precision</w:t>
      </w:r>
      <w:r>
        <w:rPr>
          <w:color w:val="00B050"/>
          <w:lang w:eastAsia="tr-TR"/>
        </w:rPr>
        <w:t>(64 bits)</w:t>
      </w:r>
      <w:r w:rsidRPr="00BB0CA7">
        <w:rPr>
          <w:color w:val="00B050"/>
          <w:lang w:eastAsia="tr-TR"/>
        </w:rPr>
        <w:t xml:space="preserve"> floating point numbers. </w:t>
      </w:r>
      <w:r w:rsidRPr="00BB0CA7">
        <w:rPr>
          <w:lang w:eastAsia="tr-TR"/>
        </w:rPr>
        <w:t xml:space="preserve">Double require twice the memory but can hold 15 significant digits. </w:t>
      </w:r>
      <w:r w:rsidR="00876D0E">
        <w:rPr>
          <w:lang w:eastAsia="tr-TR"/>
        </w:rPr>
        <w:tab/>
        <w:t xml:space="preserve">Float and double can hold </w:t>
      </w:r>
      <w:r w:rsidR="00876D0E" w:rsidRPr="00876D0E">
        <w:rPr>
          <w:u w:val="single"/>
          <w:lang w:eastAsia="tr-TR"/>
        </w:rPr>
        <w:t>real numbers</w:t>
      </w:r>
      <w:r w:rsidR="00876D0E">
        <w:rPr>
          <w:lang w:eastAsia="tr-TR"/>
        </w:rPr>
        <w:t>, not just rational numbers.</w:t>
      </w:r>
    </w:p>
    <w:p w:rsidR="00D66DEE" w:rsidRPr="00876D0E" w:rsidRDefault="001A21F9" w:rsidP="006E3EDA">
      <w:pPr>
        <w:pStyle w:val="NoSpacing"/>
        <w:rPr>
          <w:lang w:eastAsia="tr-TR"/>
        </w:rPr>
      </w:pPr>
      <w:hyperlink r:id="rId33" w:history="1">
        <w:r w:rsidR="0056642E">
          <w:rPr>
            <w:rStyle w:val="Hyperlink"/>
            <w:lang w:eastAsia="tr-TR"/>
          </w:rPr>
          <w:t>Real Numbers</w:t>
        </w:r>
      </w:hyperlink>
    </w:p>
    <w:p w:rsidR="006E3EDA" w:rsidRDefault="006E3EDA" w:rsidP="006E3EDA">
      <w:pPr>
        <w:pStyle w:val="NoSpacing"/>
        <w:rPr>
          <w:lang w:eastAsia="tr-TR"/>
        </w:rPr>
      </w:pPr>
    </w:p>
    <w:p w:rsidR="00BD5B00" w:rsidRDefault="006E3EDA" w:rsidP="0072266A">
      <w:pPr>
        <w:pStyle w:val="NoSpacing"/>
        <w:rPr>
          <w:color w:val="000000"/>
          <w:szCs w:val="18"/>
        </w:rPr>
      </w:pPr>
      <w:r>
        <w:rPr>
          <w:color w:val="000000"/>
          <w:szCs w:val="18"/>
        </w:rPr>
        <w:t>Floating point numbers are not %100 precise. We have float, double and BigDecima</w:t>
      </w:r>
      <w:r w:rsidR="0072266A">
        <w:rPr>
          <w:color w:val="000000"/>
          <w:szCs w:val="18"/>
        </w:rPr>
        <w:t>l depending on our needs.</w:t>
      </w:r>
      <w:r w:rsidR="0072266A">
        <w:rPr>
          <w:color w:val="000000"/>
          <w:szCs w:val="18"/>
        </w:rPr>
        <w:br/>
      </w:r>
    </w:p>
    <w:p w:rsidR="0072266A" w:rsidRDefault="00480C71" w:rsidP="0072266A">
      <w:pPr>
        <w:pStyle w:val="NoSpacing"/>
        <w:rPr>
          <w:lang w:eastAsia="tr-TR"/>
        </w:rPr>
      </w:pPr>
      <w:r>
        <w:rPr>
          <w:color w:val="FFC000"/>
          <w:lang w:eastAsia="tr-TR"/>
        </w:rPr>
        <w:t>-</w:t>
      </w:r>
      <w:r w:rsidR="0072266A" w:rsidRPr="004D2D7E">
        <w:rPr>
          <w:color w:val="FFC000"/>
          <w:lang w:eastAsia="tr-TR"/>
        </w:rPr>
        <w:t>Converting between hexadecimal &lt;-&gt; binary &lt;-&gt; octal:</w:t>
      </w:r>
      <w:r w:rsidR="0072266A">
        <w:rPr>
          <w:lang w:eastAsia="tr-TR"/>
        </w:rPr>
        <w:t xml:space="preserve"> It takes 3 bits to write the maximum digit of octal</w:t>
      </w:r>
      <w:r w:rsidR="00D06A41">
        <w:rPr>
          <w:lang w:eastAsia="tr-TR"/>
        </w:rPr>
        <w:t xml:space="preserve"> </w:t>
      </w:r>
      <w:r w:rsidR="0072266A">
        <w:rPr>
          <w:lang w:eastAsia="tr-TR"/>
        </w:rPr>
        <w:t>(</w:t>
      </w:r>
      <w:r w:rsidR="00517224">
        <w:rPr>
          <w:lang w:eastAsia="tr-TR"/>
        </w:rPr>
        <w:t>7</w:t>
      </w:r>
      <w:r w:rsidR="0072266A">
        <w:rPr>
          <w:lang w:eastAsia="tr-TR"/>
        </w:rPr>
        <w:t>) and 4 bits for hexadecimal</w:t>
      </w:r>
      <w:r w:rsidR="00D06A41">
        <w:rPr>
          <w:lang w:eastAsia="tr-TR"/>
        </w:rPr>
        <w:t xml:space="preserve"> </w:t>
      </w:r>
      <w:r w:rsidR="0072266A">
        <w:rPr>
          <w:lang w:eastAsia="tr-TR"/>
        </w:rPr>
        <w:t>(</w:t>
      </w:r>
      <w:r w:rsidR="00517224">
        <w:rPr>
          <w:lang w:eastAsia="tr-TR"/>
        </w:rPr>
        <w:t>15</w:t>
      </w:r>
      <w:r w:rsidR="0072266A">
        <w:rPr>
          <w:lang w:eastAsia="tr-TR"/>
        </w:rPr>
        <w:t>). So it would take 3 bits to code 8 different digits and it would take 4 bits to code 16 different digits. So if you see the number 7FFF EFB0, that means it would take 8 x 4 = 32 bits to encode that hexadecimal value. Also this is the reasoning behind the conversion we do in logic circuit design (Base 8 to 2 to 16). When you see a binary number, you group the bits in groups of 3 from right to make it octal. Group bits in groups of 4 to make it hexadecimal.</w:t>
      </w:r>
      <w:r w:rsidR="0072266A" w:rsidRPr="00B56710">
        <w:rPr>
          <w:lang w:eastAsia="tr-TR"/>
        </w:rPr>
        <w:t xml:space="preserve"> </w:t>
      </w:r>
      <w:r w:rsidR="0072266A">
        <w:rPr>
          <w:lang w:eastAsia="tr-TR"/>
        </w:rPr>
        <w:t>Add 0s to the left if you need to fill the last group. But for floating point part, add 0s to the right</w:t>
      </w:r>
      <w:r w:rsidR="004C46DE">
        <w:rPr>
          <w:lang w:eastAsia="tr-TR"/>
        </w:rPr>
        <w:t>, not left</w:t>
      </w:r>
      <w:r w:rsidR="0072266A">
        <w:rPr>
          <w:lang w:eastAsia="tr-TR"/>
        </w:rPr>
        <w:t>.</w:t>
      </w:r>
      <w:r w:rsidR="0072266A">
        <w:rPr>
          <w:lang w:eastAsia="tr-TR"/>
        </w:rPr>
        <w:br/>
      </w:r>
      <w:r w:rsidR="0072266A">
        <w:rPr>
          <w:lang w:eastAsia="tr-TR"/>
        </w:rPr>
        <w:lastRenderedPageBreak/>
        <w:br/>
      </w:r>
      <w:r w:rsidR="0072266A">
        <w:rPr>
          <w:noProof/>
          <w:lang w:val="en-US"/>
        </w:rPr>
        <w:drawing>
          <wp:inline distT="0" distB="0" distL="0" distR="0" wp14:anchorId="4DED6D87" wp14:editId="288FB48D">
            <wp:extent cx="4063365" cy="2488565"/>
            <wp:effectExtent l="0" t="0" r="0" b="0"/>
            <wp:docPr id="58" name="Picture 58" descr="C:\Users\Michael\AppData\Local\Microsoft\Windows\INetCache\Content.Word\bin to o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Michael\AppData\Local\Microsoft\Windows\INetCache\Content.Word\bin to oct.png"/>
                    <pic:cNvPicPr>
                      <a:picLocks noChangeAspect="1" noChangeArrowheads="1"/>
                    </pic:cNvPicPr>
                  </pic:nvPicPr>
                  <pic:blipFill>
                    <a:blip r:embed="rId34">
                      <a:extLst>
                        <a:ext uri="{28A0092B-C50C-407E-A947-70E740481C1C}">
                          <a14:useLocalDpi xmlns:a14="http://schemas.microsoft.com/office/drawing/2010/main" val="0"/>
                        </a:ext>
                      </a:extLst>
                    </a:blip>
                    <a:srcRect b="4277"/>
                    <a:stretch>
                      <a:fillRect/>
                    </a:stretch>
                  </pic:blipFill>
                  <pic:spPr bwMode="auto">
                    <a:xfrm>
                      <a:off x="0" y="0"/>
                      <a:ext cx="4063365" cy="2488565"/>
                    </a:xfrm>
                    <a:prstGeom prst="rect">
                      <a:avLst/>
                    </a:prstGeom>
                    <a:noFill/>
                    <a:ln>
                      <a:noFill/>
                    </a:ln>
                  </pic:spPr>
                </pic:pic>
              </a:graphicData>
            </a:graphic>
          </wp:inline>
        </w:drawing>
      </w:r>
    </w:p>
    <w:p w:rsidR="0072266A" w:rsidRDefault="0072266A" w:rsidP="0072266A">
      <w:pPr>
        <w:pStyle w:val="NoSpacing"/>
        <w:rPr>
          <w:lang w:eastAsia="tr-TR"/>
        </w:rPr>
      </w:pPr>
    </w:p>
    <w:p w:rsidR="0072266A" w:rsidRDefault="0072266A" w:rsidP="0072266A">
      <w:pPr>
        <w:pStyle w:val="NoSpacing"/>
        <w:ind w:left="2832" w:hanging="2832"/>
        <w:rPr>
          <w:lang w:eastAsia="tr-TR"/>
        </w:rPr>
      </w:pPr>
      <w:r>
        <w:rPr>
          <w:noProof/>
          <w:lang w:val="en-US"/>
        </w:rPr>
        <w:drawing>
          <wp:inline distT="0" distB="0" distL="0" distR="0" wp14:anchorId="2C0E5D44" wp14:editId="3E1CBD97">
            <wp:extent cx="4047214" cy="331387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047214" cy="3313873"/>
                    </a:xfrm>
                    <a:prstGeom prst="rect">
                      <a:avLst/>
                    </a:prstGeom>
                  </pic:spPr>
                </pic:pic>
              </a:graphicData>
            </a:graphic>
          </wp:inline>
        </w:drawing>
      </w:r>
    </w:p>
    <w:p w:rsidR="00841829" w:rsidRDefault="00841829" w:rsidP="0072266A">
      <w:pPr>
        <w:pStyle w:val="NoSpacing"/>
        <w:ind w:left="2832" w:hanging="2832"/>
        <w:rPr>
          <w:lang w:eastAsia="tr-TR"/>
        </w:rPr>
      </w:pPr>
    </w:p>
    <w:p w:rsidR="007E3F90" w:rsidRPr="00F07578" w:rsidRDefault="00841829" w:rsidP="00F07578">
      <w:pPr>
        <w:rPr>
          <w:lang w:eastAsia="tr-TR"/>
        </w:rPr>
      </w:pPr>
      <w:r>
        <w:rPr>
          <w:shd w:val="clear" w:color="auto" w:fill="FFFFFF"/>
        </w:rPr>
        <w:t xml:space="preserve">When it comes to </w:t>
      </w:r>
      <w:r w:rsidR="006671C8">
        <w:rPr>
          <w:shd w:val="clear" w:color="auto" w:fill="FFFFFF"/>
        </w:rPr>
        <w:t xml:space="preserve">octal or </w:t>
      </w:r>
      <w:r>
        <w:rPr>
          <w:shd w:val="clear" w:color="auto" w:fill="FFFFFF"/>
        </w:rPr>
        <w:t xml:space="preserve">hex values, you dont make the </w:t>
      </w:r>
      <w:r w:rsidR="00BE05F6">
        <w:rPr>
          <w:shd w:val="clear" w:color="auto" w:fill="FFFFFF"/>
        </w:rPr>
        <w:t>octal/</w:t>
      </w:r>
      <w:r>
        <w:rPr>
          <w:shd w:val="clear" w:color="auto" w:fill="FFFFFF"/>
        </w:rPr>
        <w:t xml:space="preserve">hex value itself negative. </w:t>
      </w:r>
      <w:r w:rsidR="00BE05F6">
        <w:rPr>
          <w:shd w:val="clear" w:color="auto" w:fill="FFFFFF"/>
        </w:rPr>
        <w:t>Octal/</w:t>
      </w:r>
      <w:r>
        <w:rPr>
          <w:shd w:val="clear" w:color="auto" w:fill="FFFFFF"/>
        </w:rPr>
        <w:t xml:space="preserve">Hex is just a way of showing binary. When you see a </w:t>
      </w:r>
      <w:r w:rsidR="00BE05F6">
        <w:rPr>
          <w:shd w:val="clear" w:color="auto" w:fill="FFFFFF"/>
        </w:rPr>
        <w:t>octal/</w:t>
      </w:r>
      <w:r>
        <w:rPr>
          <w:shd w:val="clear" w:color="auto" w:fill="FFFFFF"/>
        </w:rPr>
        <w:t>hex, just convert it to binary to see the actual value.</w:t>
      </w:r>
      <w:r>
        <w:rPr>
          <w:shd w:val="clear" w:color="auto" w:fill="FFFFFF"/>
        </w:rPr>
        <w:br/>
      </w:r>
      <w:hyperlink r:id="rId36" w:history="1">
        <w:r w:rsidRPr="007E11A3">
          <w:rPr>
            <w:rStyle w:val="Hyperlink"/>
            <w:rFonts w:cs="Arial"/>
            <w:szCs w:val="20"/>
            <w:shd w:val="clear" w:color="auto" w:fill="FFFFFF"/>
          </w:rPr>
          <w:t xml:space="preserve">Negative </w:t>
        </w:r>
        <w:r w:rsidR="005E56EA">
          <w:rPr>
            <w:rStyle w:val="Hyperlink"/>
            <w:rFonts w:cs="Arial"/>
            <w:szCs w:val="20"/>
            <w:shd w:val="clear" w:color="auto" w:fill="FFFFFF"/>
          </w:rPr>
          <w:t>octal/</w:t>
        </w:r>
        <w:r w:rsidRPr="007E11A3">
          <w:rPr>
            <w:rStyle w:val="Hyperlink"/>
            <w:rFonts w:cs="Arial"/>
            <w:szCs w:val="20"/>
            <w:shd w:val="clear" w:color="auto" w:fill="FFFFFF"/>
          </w:rPr>
          <w:t>hex</w:t>
        </w:r>
      </w:hyperlink>
    </w:p>
    <w:p w:rsidR="00913657" w:rsidRPr="00C432A0" w:rsidRDefault="00913657" w:rsidP="00C432A0">
      <w:pPr>
        <w:pStyle w:val="NoSpacing"/>
        <w:rPr>
          <w:rStyle w:val="HTMLCode"/>
          <w:rFonts w:ascii="Verdana" w:eastAsiaTheme="minorHAnsi" w:hAnsi="Verdana" w:cstheme="minorBidi"/>
          <w:color w:val="FF0000"/>
          <w:sz w:val="18"/>
          <w:szCs w:val="18"/>
        </w:rPr>
      </w:pPr>
    </w:p>
    <w:p w:rsidR="00A36DE3" w:rsidRDefault="00753262" w:rsidP="00A36DE3">
      <w:pPr>
        <w:pStyle w:val="NoSpacing"/>
        <w:rPr>
          <w:b/>
        </w:rPr>
      </w:pPr>
      <w:r>
        <w:rPr>
          <w:b/>
        </w:rPr>
        <w:t>-Data T</w:t>
      </w:r>
      <w:r w:rsidR="00A72D6D">
        <w:rPr>
          <w:b/>
        </w:rPr>
        <w:t xml:space="preserve">ype </w:t>
      </w:r>
      <w:r>
        <w:rPr>
          <w:b/>
        </w:rPr>
        <w:t>C</w:t>
      </w:r>
      <w:r w:rsidR="003D69C9">
        <w:rPr>
          <w:b/>
        </w:rPr>
        <w:t>onversions</w:t>
      </w:r>
    </w:p>
    <w:p w:rsidR="00A36DE3" w:rsidRDefault="00A36DE3" w:rsidP="00A36DE3">
      <w:pPr>
        <w:pStyle w:val="NoSpacing"/>
        <w:rPr>
          <w:b/>
        </w:rPr>
      </w:pPr>
    </w:p>
    <w:p w:rsidR="00A36DE3" w:rsidRPr="009315FF" w:rsidRDefault="0042474D" w:rsidP="00A36DE3">
      <w:pPr>
        <w:pStyle w:val="NoSpacing"/>
        <w:rPr>
          <w:b/>
        </w:rPr>
      </w:pPr>
      <w:r>
        <w:rPr>
          <w:b/>
        </w:rPr>
        <w:t xml:space="preserve">   </w:t>
      </w:r>
      <w:r w:rsidR="00CE5CD6">
        <w:rPr>
          <w:b/>
        </w:rPr>
        <w:t xml:space="preserve">  </w:t>
      </w:r>
      <w:r w:rsidR="00A36DE3">
        <w:rPr>
          <w:b/>
        </w:rPr>
        <w:t xml:space="preserve">-Explicit </w:t>
      </w:r>
      <w:r w:rsidR="00572B1F">
        <w:rPr>
          <w:b/>
        </w:rPr>
        <w:t>conversion</w:t>
      </w:r>
      <w:r w:rsidR="00F36847">
        <w:rPr>
          <w:b/>
        </w:rPr>
        <w:t xml:space="preserve"> /</w:t>
      </w:r>
      <w:r w:rsidR="006605C1">
        <w:rPr>
          <w:b/>
        </w:rPr>
        <w:t xml:space="preserve"> Cast Operator</w:t>
      </w:r>
    </w:p>
    <w:p w:rsidR="006605C1" w:rsidRDefault="006605C1" w:rsidP="0042474D">
      <w:pPr>
        <w:autoSpaceDE w:val="0"/>
        <w:autoSpaceDN w:val="0"/>
        <w:adjustRightInd w:val="0"/>
        <w:spacing w:after="0" w:line="240" w:lineRule="auto"/>
      </w:pPr>
    </w:p>
    <w:p w:rsidR="00A36DE3" w:rsidRPr="0042474D" w:rsidRDefault="00A36DE3" w:rsidP="0042474D">
      <w:pPr>
        <w:autoSpaceDE w:val="0"/>
        <w:autoSpaceDN w:val="0"/>
        <w:adjustRightInd w:val="0"/>
        <w:spacing w:after="0" w:line="240" w:lineRule="auto"/>
        <w:rPr>
          <w:rFonts w:eastAsia="Times New Roman" w:cs="Arial"/>
          <w:iCs/>
          <w:szCs w:val="18"/>
          <w:lang w:eastAsia="tr-TR"/>
        </w:rPr>
      </w:pPr>
      <w:r w:rsidRPr="005C18C9">
        <w:rPr>
          <w:rFonts w:cs="AGaramond-Italic"/>
          <w:iCs/>
          <w:color w:val="231F20"/>
          <w:szCs w:val="18"/>
        </w:rPr>
        <w:t xml:space="preserve">A cast operator can be used to convert between primitive numeric types, such as </w:t>
      </w:r>
      <w:r w:rsidRPr="005C18C9">
        <w:rPr>
          <w:rFonts w:cs="LucidaSansTypewriter,Italic"/>
          <w:iCs/>
          <w:color w:val="231F20"/>
          <w:szCs w:val="18"/>
        </w:rPr>
        <w:t xml:space="preserve">int </w:t>
      </w:r>
      <w:r w:rsidRPr="005C18C9">
        <w:rPr>
          <w:rFonts w:cs="AGaramond-Italic"/>
          <w:iCs/>
          <w:color w:val="231F20"/>
          <w:szCs w:val="18"/>
        </w:rPr>
        <w:t>and</w:t>
      </w:r>
      <w:r>
        <w:rPr>
          <w:rFonts w:cs="AGaramond-Italic"/>
          <w:iCs/>
          <w:color w:val="231F20"/>
          <w:szCs w:val="18"/>
        </w:rPr>
        <w:t xml:space="preserve"> </w:t>
      </w:r>
      <w:r w:rsidRPr="005C18C9">
        <w:rPr>
          <w:rFonts w:cs="LucidaSansTypewriter,Italic"/>
          <w:iCs/>
          <w:color w:val="231F20"/>
          <w:szCs w:val="18"/>
        </w:rPr>
        <w:t>double</w:t>
      </w:r>
      <w:r w:rsidRPr="005C18C9">
        <w:rPr>
          <w:rFonts w:cs="AGaramond-Italic"/>
          <w:iCs/>
          <w:color w:val="231F20"/>
          <w:szCs w:val="18"/>
        </w:rPr>
        <w:t>, and between related reference types (</w:t>
      </w:r>
      <w:r w:rsidRPr="00A66771">
        <w:rPr>
          <w:rFonts w:cs="AGaramond-Italic"/>
          <w:iCs/>
          <w:szCs w:val="18"/>
        </w:rPr>
        <w:t>as we discuss in Chapter 10</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r w:rsidR="0042474D">
        <w:rPr>
          <w:rFonts w:cs="AGaramond-Italic"/>
          <w:iCs/>
          <w:color w:val="231F20"/>
          <w:szCs w:val="18"/>
        </w:rPr>
        <w:br/>
      </w:r>
      <w:r w:rsidR="0042474D">
        <w:rPr>
          <w:rFonts w:cs="AGaramond-Italic"/>
          <w:iCs/>
          <w:color w:val="231F20"/>
          <w:szCs w:val="18"/>
        </w:rPr>
        <w:br/>
      </w:r>
      <w:r w:rsidRPr="00481746">
        <w:rPr>
          <w:rFonts w:eastAsia="Times New Roman" w:cs="Arial"/>
          <w:iCs/>
          <w:color w:val="000000"/>
          <w:szCs w:val="18"/>
          <w:lang w:eastAsia="tr-TR"/>
        </w:rPr>
        <w:t xml:space="preserve">You cant make an assigment that would cause </w:t>
      </w:r>
      <w:r w:rsidR="00DC4C37">
        <w:rPr>
          <w:rFonts w:eastAsia="Times New Roman" w:cs="Arial"/>
          <w:iCs/>
          <w:color w:val="000000"/>
          <w:szCs w:val="18"/>
          <w:lang w:eastAsia="tr-TR"/>
        </w:rPr>
        <w:t>data loss</w:t>
      </w:r>
      <w:r w:rsidRPr="00481746">
        <w:rPr>
          <w:rFonts w:eastAsia="Times New Roman" w:cs="Arial"/>
          <w:iCs/>
          <w:color w:val="000000"/>
          <w:szCs w:val="18"/>
          <w:lang w:eastAsia="tr-TR"/>
        </w:rPr>
        <w:t xml:space="preserve"> in </w:t>
      </w:r>
      <w:r w:rsidR="007A5E3D">
        <w:rPr>
          <w:rFonts w:eastAsia="Times New Roman" w:cs="Arial"/>
          <w:iCs/>
          <w:color w:val="000000"/>
          <w:szCs w:val="18"/>
          <w:lang w:eastAsia="tr-TR"/>
        </w:rPr>
        <w:t>J</w:t>
      </w:r>
      <w:r w:rsidRPr="00481746">
        <w:rPr>
          <w:rFonts w:eastAsia="Times New Roman" w:cs="Arial"/>
          <w:iCs/>
          <w:color w:val="000000"/>
          <w:szCs w:val="18"/>
          <w:lang w:eastAsia="tr-TR"/>
        </w:rPr>
        <w:t>ava.</w:t>
      </w:r>
      <w:r w:rsidR="00F70C64">
        <w:rPr>
          <w:rFonts w:eastAsia="Times New Roman" w:cs="Arial"/>
          <w:iCs/>
          <w:color w:val="000000"/>
          <w:szCs w:val="18"/>
          <w:lang w:eastAsia="tr-TR"/>
        </w:rPr>
        <w:t xml:space="preserve"> Also you are not allowed to</w:t>
      </w:r>
      <w:r>
        <w:rPr>
          <w:rFonts w:eastAsia="Times New Roman" w:cs="Arial"/>
          <w:iCs/>
          <w:color w:val="000000"/>
          <w:szCs w:val="18"/>
          <w:lang w:eastAsia="tr-TR"/>
        </w:rPr>
        <w:t xml:space="preserve"> use two different data type</w:t>
      </w:r>
      <w:r w:rsidR="00C9254B">
        <w:rPr>
          <w:rFonts w:eastAsia="Times New Roman" w:cs="Arial"/>
          <w:iCs/>
          <w:color w:val="000000"/>
          <w:szCs w:val="18"/>
          <w:lang w:eastAsia="tr-TR"/>
        </w:rPr>
        <w:t>s</w:t>
      </w:r>
      <w:r>
        <w:rPr>
          <w:rFonts w:eastAsia="Times New Roman" w:cs="Arial"/>
          <w:iCs/>
          <w:color w:val="000000"/>
          <w:szCs w:val="18"/>
          <w:lang w:eastAsia="tr-TR"/>
        </w:rPr>
        <w:t xml:space="preserve"> in a calculation. In order to do these</w:t>
      </w:r>
      <w:r w:rsidRPr="00481746">
        <w:rPr>
          <w:rFonts w:eastAsia="Times New Roman" w:cs="Arial"/>
          <w:iCs/>
          <w:color w:val="000000"/>
          <w:szCs w:val="18"/>
          <w:lang w:eastAsia="tr-TR"/>
        </w:rPr>
        <w:t xml:space="preserve"> you need to use </w:t>
      </w:r>
      <w:r w:rsidRPr="00A27179">
        <w:rPr>
          <w:rFonts w:eastAsia="Times New Roman" w:cs="Arial"/>
          <w:iCs/>
          <w:color w:val="000000"/>
          <w:szCs w:val="18"/>
          <w:lang w:eastAsia="tr-TR"/>
        </w:rPr>
        <w:t>cast operator.</w:t>
      </w:r>
    </w:p>
    <w:p w:rsidR="00A36DE3" w:rsidRDefault="00A36DE3" w:rsidP="00A36DE3">
      <w:pPr>
        <w:pStyle w:val="NoSpacing"/>
        <w:rPr>
          <w:rFonts w:eastAsia="Times New Roman" w:cs="Arial"/>
          <w:iCs/>
          <w:color w:val="000000"/>
          <w:szCs w:val="18"/>
          <w:lang w:eastAsia="tr-TR"/>
        </w:rPr>
      </w:pPr>
    </w:p>
    <w:p w:rsidR="00A36DE3" w:rsidRDefault="00A36DE3" w:rsidP="00A36DE3">
      <w:pPr>
        <w:pStyle w:val="NoSpacing"/>
        <w:rPr>
          <w:lang w:eastAsia="tr-TR"/>
        </w:rPr>
      </w:pPr>
      <w:r>
        <w:rPr>
          <w:color w:val="000000"/>
          <w:lang w:eastAsia="tr-TR"/>
        </w:rPr>
        <w:lastRenderedPageBreak/>
        <w:t xml:space="preserve">Dividing two integers result in </w:t>
      </w:r>
      <w:r w:rsidRPr="008A551F">
        <w:rPr>
          <w:color w:val="00B050"/>
          <w:lang w:eastAsia="tr-TR"/>
        </w:rPr>
        <w:t>integer division</w:t>
      </w:r>
      <w:r>
        <w:rPr>
          <w:color w:val="00B050"/>
          <w:lang w:eastAsia="tr-TR"/>
        </w:rPr>
        <w:t xml:space="preserve">, </w:t>
      </w:r>
      <w:r>
        <w:rPr>
          <w:lang w:eastAsia="tr-TR"/>
        </w:rPr>
        <w:t xml:space="preserve">any fractional part of the calculation is </w:t>
      </w:r>
      <w:r w:rsidRPr="008A551F">
        <w:rPr>
          <w:color w:val="00B050"/>
          <w:lang w:eastAsia="tr-TR"/>
        </w:rPr>
        <w:t>truncated</w:t>
      </w:r>
      <w:r>
        <w:rPr>
          <w:lang w:eastAsia="tr-TR"/>
        </w:rPr>
        <w:t>(</w:t>
      </w:r>
      <w:r w:rsidR="00846496">
        <w:rPr>
          <w:lang w:eastAsia="tr-TR"/>
        </w:rPr>
        <w:t>discarded</w:t>
      </w:r>
      <w:r>
        <w:rPr>
          <w:lang w:eastAsia="tr-TR"/>
        </w:rPr>
        <w:t xml:space="preserve">). Integer division doesnt round. It truncates. So 7/4 wont result in 1,5 </w:t>
      </w:r>
      <w:r w:rsidRPr="00395893">
        <w:rPr>
          <w:color w:val="00B050"/>
          <w:lang w:eastAsia="tr-TR"/>
        </w:rPr>
        <w:t>rounding</w:t>
      </w:r>
      <w:r>
        <w:rPr>
          <w:lang w:eastAsia="tr-TR"/>
        </w:rPr>
        <w:t xml:space="preserve"> to 2. It will</w:t>
      </w:r>
      <w:r w:rsidR="003B2586">
        <w:rPr>
          <w:lang w:eastAsia="tr-TR"/>
        </w:rPr>
        <w:t xml:space="preserve"> result in 1.5 truncating to 1.</w:t>
      </w:r>
    </w:p>
    <w:p w:rsidR="00A36DE3" w:rsidRDefault="00A36DE3" w:rsidP="00A36DE3">
      <w:pPr>
        <w:pStyle w:val="NoSpacing"/>
        <w:rPr>
          <w:lang w:eastAsia="tr-TR"/>
        </w:rPr>
      </w:pPr>
    </w:p>
    <w:p w:rsidR="00A36DE3" w:rsidRDefault="00A36DE3" w:rsidP="00A36DE3">
      <w:pPr>
        <w:autoSpaceDE w:val="0"/>
        <w:autoSpaceDN w:val="0"/>
        <w:adjustRightInd w:val="0"/>
        <w:spacing w:after="0" w:line="240" w:lineRule="auto"/>
        <w:rPr>
          <w:rFonts w:cs="AGaramond-Regular"/>
          <w:szCs w:val="18"/>
        </w:rPr>
      </w:pPr>
      <w:r w:rsidRPr="00447218">
        <w:rPr>
          <w:rFonts w:cs="AGaramond-Regular"/>
          <w:szCs w:val="18"/>
        </w:rPr>
        <w:t>To perform a floating</w:t>
      </w:r>
      <w:r>
        <w:rPr>
          <w:rFonts w:cs="AGaramond-Regular"/>
          <w:szCs w:val="18"/>
        </w:rPr>
        <w:t xml:space="preserve"> </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 xml:space="preserve">treat these </w:t>
      </w:r>
      <w:r w:rsidR="00F36847">
        <w:rPr>
          <w:rFonts w:cs="AGaramond-Regular"/>
          <w:szCs w:val="18"/>
        </w:rPr>
        <w:t>v</w:t>
      </w:r>
      <w:r w:rsidRPr="00447218">
        <w:rPr>
          <w:rFonts w:cs="AGaramond-Regular"/>
          <w:szCs w:val="18"/>
        </w:rPr>
        <w:t>alues as floating</w:t>
      </w:r>
      <w:r>
        <w:rPr>
          <w:rFonts w:cs="AGaramond-Regular"/>
          <w:szCs w:val="18"/>
        </w:rPr>
        <w:t xml:space="preserve"> </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w:t>
      </w:r>
      <w:r w:rsidR="00E00727">
        <w:rPr>
          <w:rFonts w:cs="AGaramond-Regular"/>
          <w:szCs w:val="18"/>
        </w:rPr>
        <w:t xml:space="preserve"> </w:t>
      </w:r>
      <w:r>
        <w:rPr>
          <w:rFonts w:cs="AGaramond-Regular"/>
          <w:szCs w:val="18"/>
        </w:rPr>
        <w:t xml:space="preserve">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p>
    <w:p w:rsidR="00A36DE3" w:rsidRDefault="00A36DE3" w:rsidP="00A36DE3">
      <w:pPr>
        <w:autoSpaceDE w:val="0"/>
        <w:autoSpaceDN w:val="0"/>
        <w:adjustRightInd w:val="0"/>
        <w:spacing w:after="0" w:line="240" w:lineRule="auto"/>
        <w:rPr>
          <w:rFonts w:cs="AGaramond-Regular"/>
          <w:szCs w:val="18"/>
        </w:rPr>
      </w:pPr>
    </w:p>
    <w:p w:rsidR="002E4896" w:rsidRPr="00F36847" w:rsidRDefault="00F87783" w:rsidP="00A36DE3">
      <w:pPr>
        <w:autoSpaceDE w:val="0"/>
        <w:autoSpaceDN w:val="0"/>
        <w:adjustRightInd w:val="0"/>
        <w:spacing w:after="0" w:line="240" w:lineRule="auto"/>
        <w:rPr>
          <w:rFonts w:ascii="Consolas" w:hAnsi="Consolas" w:cs="AGaramond-Regular"/>
          <w:sz w:val="20"/>
          <w:szCs w:val="18"/>
        </w:rPr>
      </w:pPr>
      <w:r>
        <w:rPr>
          <w:rFonts w:ascii="Consolas" w:hAnsi="Consolas" w:cs="AGaramond-Regular"/>
          <w:sz w:val="20"/>
          <w:szCs w:val="18"/>
        </w:rPr>
        <w:t xml:space="preserve">   </w:t>
      </w:r>
      <w:r w:rsidR="00A36DE3" w:rsidRPr="00F36847">
        <w:rPr>
          <w:rFonts w:ascii="Consolas" w:hAnsi="Consolas" w:cs="AGaramond-Regular"/>
          <w:sz w:val="20"/>
          <w:szCs w:val="18"/>
        </w:rPr>
        <w:t>average = (double) total / counter</w:t>
      </w:r>
    </w:p>
    <w:p w:rsidR="00AA7DAD" w:rsidRDefault="00AA7DAD" w:rsidP="00A36DE3">
      <w:pPr>
        <w:autoSpaceDE w:val="0"/>
        <w:autoSpaceDN w:val="0"/>
        <w:adjustRightInd w:val="0"/>
        <w:spacing w:after="0" w:line="240" w:lineRule="auto"/>
        <w:rPr>
          <w:rFonts w:cs="AGaramond-Regular"/>
          <w:szCs w:val="18"/>
        </w:rPr>
      </w:pPr>
    </w:p>
    <w:p w:rsidR="00AA7DAD" w:rsidRPr="003D2879" w:rsidRDefault="00AA7DAD" w:rsidP="003D2879">
      <w:pPr>
        <w:autoSpaceDE w:val="0"/>
        <w:autoSpaceDN w:val="0"/>
        <w:adjustRightInd w:val="0"/>
        <w:spacing w:after="0" w:line="240" w:lineRule="auto"/>
        <w:rPr>
          <w:rFonts w:cs="AGaramond-Regular"/>
          <w:szCs w:val="18"/>
        </w:rPr>
      </w:pPr>
      <w:r>
        <w:rPr>
          <w:rFonts w:cs="AGaramond-Regular"/>
          <w:szCs w:val="18"/>
        </w:rPr>
        <w:t>You dont always have to use the cast operator. In some situations such as using literal values, you can just use float or double values instead of using integer values and casting them to floating point values.</w:t>
      </w:r>
      <w:r w:rsidR="003D2879">
        <w:rPr>
          <w:rFonts w:cs="AGaramond-Regular"/>
          <w:szCs w:val="18"/>
        </w:rPr>
        <w:br/>
      </w:r>
      <w:r w:rsidR="003D2879">
        <w:rPr>
          <w:rFonts w:cs="AGaramond-Regular"/>
          <w:szCs w:val="18"/>
        </w:rPr>
        <w:br/>
      </w:r>
      <w:r w:rsidR="00F87783" w:rsidRPr="00BD6611">
        <w:rPr>
          <w:rFonts w:ascii="Consolas" w:eastAsia="Times New Roman" w:hAnsi="Consolas" w:cs="Arial"/>
          <w:b/>
          <w:iCs/>
          <w:sz w:val="20"/>
          <w:szCs w:val="18"/>
          <w:lang w:eastAsia="tr-TR"/>
        </w:rPr>
        <w:t xml:space="preserve">  </w:t>
      </w:r>
      <w:r w:rsidR="003D2879" w:rsidRPr="00BD6611">
        <w:rPr>
          <w:rFonts w:ascii="Consolas" w:eastAsia="Times New Roman" w:hAnsi="Consolas" w:cs="Arial"/>
          <w:b/>
          <w:iCs/>
          <w:sz w:val="20"/>
          <w:szCs w:val="18"/>
          <w:lang w:eastAsia="tr-TR"/>
        </w:rPr>
        <w:t xml:space="preserve"> </w:t>
      </w:r>
      <w:r w:rsidRPr="00BD6611">
        <w:rPr>
          <w:rFonts w:ascii="Consolas" w:hAnsi="Consolas" w:cs="AGaramond-Regular"/>
          <w:sz w:val="20"/>
          <w:szCs w:val="18"/>
        </w:rPr>
        <w:t>(4.0F / 3.0F)</w:t>
      </w:r>
      <w:r w:rsidR="00BD6611">
        <w:rPr>
          <w:rFonts w:ascii="Consolas" w:hAnsi="Consolas" w:cs="AGaramond-Regular"/>
          <w:sz w:val="20"/>
          <w:szCs w:val="18"/>
        </w:rPr>
        <w:t xml:space="preserve"> instead of ((float) 4 / 3</w:t>
      </w:r>
      <w:r w:rsidR="00F87D23" w:rsidRPr="00BD6611">
        <w:rPr>
          <w:rFonts w:ascii="Consolas" w:hAnsi="Consolas" w:cs="AGaramond-Regular"/>
          <w:sz w:val="20"/>
          <w:szCs w:val="18"/>
        </w:rPr>
        <w:t>)</w:t>
      </w:r>
      <w:r w:rsidR="00BD6611" w:rsidRPr="00BD6611">
        <w:rPr>
          <w:rFonts w:ascii="Consolas" w:hAnsi="Consolas" w:cs="AGaramond-Regular"/>
          <w:sz w:val="20"/>
          <w:szCs w:val="18"/>
        </w:rPr>
        <w:br/>
        <w:t xml:space="preserve">   </w:t>
      </w:r>
      <w:r w:rsidR="00FE62A5" w:rsidRPr="00BD6611">
        <w:rPr>
          <w:rFonts w:ascii="Consolas" w:hAnsi="Consolas" w:cs="AGaramond-Regular"/>
          <w:sz w:val="20"/>
          <w:szCs w:val="18"/>
        </w:rPr>
        <w:t>(4.0 / 3.0)</w:t>
      </w:r>
      <w:r w:rsidR="00BD6611">
        <w:rPr>
          <w:rFonts w:ascii="Consolas" w:hAnsi="Consolas" w:cs="AGaramond-Regular"/>
          <w:sz w:val="20"/>
          <w:szCs w:val="18"/>
        </w:rPr>
        <w:t xml:space="preserve"> instead of ((double) 4</w:t>
      </w:r>
      <w:r w:rsidR="00FE62A5" w:rsidRPr="00BD6611">
        <w:rPr>
          <w:rFonts w:ascii="Consolas" w:hAnsi="Consolas" w:cs="AGaramond-Regular"/>
          <w:sz w:val="20"/>
          <w:szCs w:val="18"/>
        </w:rPr>
        <w:t xml:space="preserve"> / 3)</w:t>
      </w:r>
    </w:p>
    <w:p w:rsidR="00A36DE3" w:rsidRDefault="00A36DE3" w:rsidP="00A36DE3">
      <w:pPr>
        <w:autoSpaceDE w:val="0"/>
        <w:autoSpaceDN w:val="0"/>
        <w:adjustRightInd w:val="0"/>
        <w:spacing w:after="0" w:line="240" w:lineRule="auto"/>
        <w:rPr>
          <w:rFonts w:cs="AGaramond-Regular"/>
          <w:szCs w:val="18"/>
        </w:rPr>
      </w:pPr>
    </w:p>
    <w:p w:rsidR="00A36DE3" w:rsidRPr="004B4BFD" w:rsidRDefault="003D2879" w:rsidP="00A36DE3">
      <w:pPr>
        <w:autoSpaceDE w:val="0"/>
        <w:autoSpaceDN w:val="0"/>
        <w:adjustRightInd w:val="0"/>
        <w:spacing w:after="0" w:line="240" w:lineRule="auto"/>
        <w:rPr>
          <w:rFonts w:cs="AGaramond-Regular"/>
          <w:b/>
          <w:szCs w:val="18"/>
        </w:rPr>
      </w:pPr>
      <w:r>
        <w:rPr>
          <w:rFonts w:eastAsia="Times New Roman" w:cs="Arial"/>
          <w:b/>
          <w:iCs/>
          <w:color w:val="000000"/>
          <w:szCs w:val="18"/>
          <w:lang w:eastAsia="tr-TR"/>
        </w:rPr>
        <w:t xml:space="preserve">   </w:t>
      </w:r>
      <w:r w:rsidR="00CE5CD6">
        <w:rPr>
          <w:rFonts w:eastAsia="Times New Roman" w:cs="Arial"/>
          <w:b/>
          <w:iCs/>
          <w:color w:val="000000"/>
          <w:szCs w:val="18"/>
          <w:lang w:eastAsia="tr-TR"/>
        </w:rPr>
        <w:t xml:space="preserve">  </w:t>
      </w:r>
      <w:r w:rsidR="00A72D6D">
        <w:rPr>
          <w:rFonts w:cs="AGaramond-Regular"/>
          <w:b/>
          <w:szCs w:val="18"/>
        </w:rPr>
        <w:t>-Implicit</w:t>
      </w:r>
      <w:r w:rsidR="008D7C08">
        <w:rPr>
          <w:rFonts w:cs="AGaramond-Regular"/>
          <w:b/>
          <w:szCs w:val="18"/>
        </w:rPr>
        <w:t xml:space="preserve"> </w:t>
      </w:r>
      <w:r w:rsidR="00181719">
        <w:rPr>
          <w:rFonts w:cs="AGaramond-Regular"/>
          <w:b/>
          <w:szCs w:val="18"/>
        </w:rPr>
        <w:t>conversion</w:t>
      </w:r>
    </w:p>
    <w:p w:rsidR="00A36DE3" w:rsidRDefault="00A36DE3" w:rsidP="00A36DE3">
      <w:pPr>
        <w:autoSpaceDE w:val="0"/>
        <w:autoSpaceDN w:val="0"/>
        <w:adjustRightInd w:val="0"/>
        <w:spacing w:after="0" w:line="240" w:lineRule="auto"/>
        <w:rPr>
          <w:rFonts w:cs="AGaramond-Regular"/>
          <w:color w:val="231F20"/>
          <w:szCs w:val="18"/>
        </w:rPr>
      </w:pPr>
      <w:r>
        <w:rPr>
          <w:rFonts w:cs="AGaramond-Regular"/>
          <w:szCs w:val="18"/>
        </w:rPr>
        <w:tab/>
      </w:r>
      <w:r w:rsidR="003D2879">
        <w:rPr>
          <w:rFonts w:cs="AGaramond-Regular"/>
          <w:szCs w:val="18"/>
        </w:rPr>
        <w:br/>
      </w: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r w:rsidR="00020E42">
        <w:rPr>
          <w:rFonts w:cs="AGaramond-Regular"/>
          <w:szCs w:val="18"/>
        </w:rPr>
        <w:t xml:space="preserve"> </w:t>
      </w:r>
      <w:r w:rsidRPr="00447218">
        <w:rPr>
          <w:rFonts w:cs="LucidaSansTypewriter"/>
          <w:szCs w:val="18"/>
        </w:rPr>
        <w:t>total</w:t>
      </w:r>
      <w:r w:rsidRPr="00447218">
        <w:rPr>
          <w:rFonts w:cs="AGaramond-Regular"/>
          <w:szCs w:val="18"/>
        </w:rPr>
        <w:t xml:space="preserve">) divided by the integer </w:t>
      </w:r>
      <w:r w:rsidR="004E0262">
        <w:rPr>
          <w:rFonts w:cs="LucidaSansTypewriter"/>
          <w:szCs w:val="18"/>
        </w:rPr>
        <w:t>c</w:t>
      </w:r>
      <w:r w:rsidRPr="00447218">
        <w:rPr>
          <w:rFonts w:cs="LucidaSansTypewriter"/>
          <w:szCs w:val="18"/>
        </w:rPr>
        <w:t>ounter</w:t>
      </w:r>
      <w:r w:rsidRPr="00447218">
        <w:rPr>
          <w:rFonts w:cs="AGaramond-Regular"/>
          <w:szCs w:val="18"/>
        </w:rPr>
        <w:t>. Java can evaluate only arithmetic expressions</w:t>
      </w:r>
      <w:r w:rsidR="00020E42">
        <w:rPr>
          <w:rFonts w:cs="AGaramond-Regular"/>
          <w:szCs w:val="18"/>
        </w:rPr>
        <w:t xml:space="preserve"> in which the operand</w:t>
      </w:r>
      <w:r>
        <w:rPr>
          <w:rFonts w:cs="AGaramond-Regular"/>
          <w:szCs w:val="18"/>
        </w:rPr>
        <w:t>s</w:t>
      </w:r>
      <w:r w:rsidR="00020E42">
        <w:rPr>
          <w:rFonts w:cs="AGaramond-Regular"/>
          <w:szCs w:val="18"/>
        </w:rPr>
        <w:t>’</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r w:rsidR="00020E42">
        <w:rPr>
          <w:rFonts w:cs="AGaramond-Regular"/>
          <w:szCs w:val="18"/>
        </w:rPr>
        <w:t xml:space="preserve"> </w:t>
      </w: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r w:rsidR="00020E42">
        <w:rPr>
          <w:rFonts w:cs="AGaramond-Regular"/>
          <w:szCs w:val="18"/>
        </w:rPr>
        <w:t xml:space="preserve"> </w:t>
      </w: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r w:rsidR="00020E42">
        <w:rPr>
          <w:rFonts w:cs="LucidaSansTypewriter"/>
          <w:szCs w:val="18"/>
        </w:rPr>
        <w:t xml:space="preserve"> </w:t>
      </w: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CB0BB4" w:rsidRDefault="00F140C4" w:rsidP="00A36DE3">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00CB0BB4">
        <w:rPr>
          <w:rFonts w:cs="AGaramond-Regular"/>
          <w:color w:val="231F20"/>
          <w:szCs w:val="18"/>
        </w:rPr>
        <w:t xml:space="preserve">Argument promotion is done in expressions and method argument-parameter type matching. </w:t>
      </w:r>
    </w:p>
    <w:p w:rsidR="00A36DE3" w:rsidRDefault="00A36DE3" w:rsidP="00A36DE3">
      <w:pPr>
        <w:autoSpaceDE w:val="0"/>
        <w:autoSpaceDN w:val="0"/>
        <w:adjustRightInd w:val="0"/>
        <w:spacing w:after="0" w:line="240" w:lineRule="auto"/>
        <w:rPr>
          <w:rFonts w:cs="AGaramond-Regular"/>
          <w:color w:val="231F20"/>
          <w:szCs w:val="18"/>
        </w:rPr>
      </w:pPr>
    </w:p>
    <w:p w:rsidR="00A36DE3" w:rsidRPr="00F87783" w:rsidRDefault="00020E42" w:rsidP="00A36DE3">
      <w:pPr>
        <w:autoSpaceDE w:val="0"/>
        <w:autoSpaceDN w:val="0"/>
        <w:adjustRightInd w:val="0"/>
        <w:spacing w:after="0" w:line="240" w:lineRule="auto"/>
        <w:rPr>
          <w:rFonts w:ascii="Consolas" w:eastAsia="Times New Roman" w:hAnsi="Consolas" w:cs="Arial"/>
          <w:iCs/>
          <w:color w:val="000000"/>
          <w:sz w:val="20"/>
          <w:szCs w:val="18"/>
          <w:lang w:eastAsia="tr-TR"/>
        </w:rPr>
      </w:pPr>
      <w:r w:rsidRPr="00020E42">
        <w:rPr>
          <w:rFonts w:ascii="Consolas" w:eastAsia="Times New Roman" w:hAnsi="Consolas" w:cs="Arial"/>
          <w:iCs/>
          <w:color w:val="000000"/>
          <w:sz w:val="20"/>
          <w:szCs w:val="18"/>
          <w:lang w:eastAsia="tr-TR"/>
        </w:rPr>
        <w:t>-</w:t>
      </w:r>
      <w:r w:rsidR="0083122D" w:rsidRPr="00F87783">
        <w:rPr>
          <w:rFonts w:ascii="Consolas" w:eastAsia="Times New Roman" w:hAnsi="Consolas" w:cs="Arial"/>
          <w:b/>
          <w:iCs/>
          <w:color w:val="000000"/>
          <w:sz w:val="20"/>
          <w:szCs w:val="18"/>
          <w:lang w:eastAsia="tr-TR"/>
        </w:rPr>
        <w:t xml:space="preserve">  </w:t>
      </w:r>
      <w:r w:rsidR="00BC0E4A" w:rsidRPr="00F87783">
        <w:rPr>
          <w:rFonts w:ascii="Consolas" w:eastAsia="Times New Roman" w:hAnsi="Consolas" w:cs="Arial"/>
          <w:iCs/>
          <w:color w:val="000000"/>
          <w:sz w:val="20"/>
          <w:szCs w:val="18"/>
          <w:lang w:eastAsia="tr-TR"/>
        </w:rPr>
        <w:t>float</w:t>
      </w:r>
      <w:r w:rsidR="00A36DE3" w:rsidRPr="00F87783">
        <w:rPr>
          <w:rFonts w:ascii="Consolas" w:eastAsia="Times New Roman" w:hAnsi="Consolas" w:cs="Arial"/>
          <w:iCs/>
          <w:color w:val="000000"/>
          <w:sz w:val="20"/>
          <w:szCs w:val="18"/>
          <w:lang w:eastAsia="tr-TR"/>
        </w:rPr>
        <w:t xml:space="preserve"> i = </w:t>
      </w:r>
      <w:r w:rsidR="00BC0E4A" w:rsidRPr="00F87783">
        <w:rPr>
          <w:rFonts w:ascii="Consolas" w:eastAsia="Times New Roman" w:hAnsi="Consolas" w:cs="Arial"/>
          <w:iCs/>
          <w:color w:val="000000"/>
          <w:sz w:val="20"/>
          <w:szCs w:val="18"/>
          <w:lang w:eastAsia="tr-TR"/>
        </w:rPr>
        <w:t>13</w:t>
      </w:r>
      <w:r w:rsidR="00A36DE3" w:rsidRPr="00F87783">
        <w:rPr>
          <w:rFonts w:ascii="Consolas" w:eastAsia="Times New Roman" w:hAnsi="Consolas" w:cs="Arial"/>
          <w:iCs/>
          <w:color w:val="000000"/>
          <w:sz w:val="20"/>
          <w:szCs w:val="18"/>
          <w:lang w:eastAsia="tr-TR"/>
        </w:rPr>
        <w:t>;</w:t>
      </w:r>
    </w:p>
    <w:p w:rsidR="00CB0BB4" w:rsidRPr="00F87783" w:rsidRDefault="00765172" w:rsidP="00A36DE3">
      <w:pPr>
        <w:autoSpaceDE w:val="0"/>
        <w:autoSpaceDN w:val="0"/>
        <w:adjustRightInd w:val="0"/>
        <w:spacing w:after="0" w:line="240" w:lineRule="auto"/>
        <w:rPr>
          <w:rFonts w:ascii="Consolas" w:eastAsia="Times New Roman" w:hAnsi="Consolas" w:cs="Arial"/>
          <w:iCs/>
          <w:color w:val="000000"/>
          <w:sz w:val="20"/>
          <w:szCs w:val="18"/>
          <w:lang w:eastAsia="tr-TR"/>
        </w:rPr>
      </w:pPr>
      <w:r w:rsidRPr="00F87783">
        <w:rPr>
          <w:rFonts w:ascii="Consolas" w:eastAsia="Times New Roman" w:hAnsi="Consolas" w:cs="Arial"/>
          <w:iCs/>
          <w:color w:val="000000"/>
          <w:sz w:val="20"/>
          <w:szCs w:val="18"/>
          <w:lang w:eastAsia="tr-TR"/>
        </w:rPr>
        <w:tab/>
      </w:r>
      <w:r w:rsidRPr="00F87783">
        <w:rPr>
          <w:rFonts w:ascii="Consolas" w:eastAsia="Times New Roman" w:hAnsi="Consolas" w:cs="Arial"/>
          <w:iCs/>
          <w:color w:val="000000"/>
          <w:sz w:val="20"/>
          <w:szCs w:val="18"/>
          <w:lang w:eastAsia="tr-TR"/>
        </w:rPr>
        <w:tab/>
      </w:r>
    </w:p>
    <w:p w:rsidR="00CB0BB4" w:rsidRPr="00F87783" w:rsidRDefault="00020E42" w:rsidP="005D3DFE">
      <w:pPr>
        <w:pStyle w:val="NoSpacing"/>
        <w:rPr>
          <w:rFonts w:ascii="Consolas" w:hAnsi="Consolas"/>
          <w:sz w:val="20"/>
        </w:rPr>
      </w:pPr>
      <w:r w:rsidRPr="00020E42">
        <w:rPr>
          <w:rFonts w:ascii="Consolas" w:eastAsia="Times New Roman" w:hAnsi="Consolas" w:cs="Arial"/>
          <w:iCs/>
          <w:color w:val="000000"/>
          <w:sz w:val="20"/>
          <w:szCs w:val="18"/>
          <w:lang w:eastAsia="tr-TR"/>
        </w:rPr>
        <w:t>-</w:t>
      </w:r>
      <w:r w:rsidR="0083122D" w:rsidRPr="00F87783">
        <w:rPr>
          <w:rFonts w:ascii="Consolas" w:eastAsia="Times New Roman" w:hAnsi="Consolas" w:cs="Arial"/>
          <w:b/>
          <w:iCs/>
          <w:color w:val="000000"/>
          <w:sz w:val="20"/>
          <w:szCs w:val="18"/>
          <w:lang w:eastAsia="tr-TR"/>
        </w:rPr>
        <w:t xml:space="preserve">  </w:t>
      </w:r>
      <w:r w:rsidR="00CB0BB4" w:rsidRPr="00F87783">
        <w:rPr>
          <w:rFonts w:ascii="Consolas" w:hAnsi="Consolas"/>
          <w:sz w:val="20"/>
        </w:rPr>
        <w:t>int c = 12;</w:t>
      </w:r>
    </w:p>
    <w:p w:rsidR="006A26C7" w:rsidRPr="00F87783" w:rsidRDefault="0083122D" w:rsidP="005D3DFE">
      <w:pPr>
        <w:pStyle w:val="NoSpacing"/>
        <w:rPr>
          <w:rFonts w:ascii="Consolas" w:hAnsi="Consolas"/>
          <w:sz w:val="20"/>
        </w:rPr>
      </w:pPr>
      <w:r w:rsidRPr="00F87783">
        <w:rPr>
          <w:rFonts w:ascii="Consolas" w:eastAsia="Times New Roman" w:hAnsi="Consolas" w:cs="Arial"/>
          <w:b/>
          <w:iCs/>
          <w:color w:val="000000"/>
          <w:sz w:val="20"/>
          <w:szCs w:val="18"/>
          <w:lang w:eastAsia="tr-TR"/>
        </w:rPr>
        <w:t xml:space="preserve">   </w:t>
      </w:r>
      <w:r w:rsidR="006A26C7" w:rsidRPr="00F87783">
        <w:rPr>
          <w:rFonts w:ascii="Consolas" w:hAnsi="Consolas"/>
          <w:sz w:val="20"/>
        </w:rPr>
        <w:t>someMethod(c);</w:t>
      </w:r>
      <w:r w:rsidRPr="00F87783">
        <w:rPr>
          <w:rFonts w:ascii="Consolas" w:hAnsi="Consolas"/>
          <w:sz w:val="20"/>
        </w:rPr>
        <w:br/>
      </w:r>
    </w:p>
    <w:p w:rsidR="00CB0BB4" w:rsidRPr="00F87783" w:rsidRDefault="0083122D" w:rsidP="005D3DFE">
      <w:pPr>
        <w:pStyle w:val="NoSpacing"/>
        <w:rPr>
          <w:rFonts w:ascii="Consolas" w:hAnsi="Consolas"/>
          <w:sz w:val="20"/>
        </w:rPr>
      </w:pPr>
      <w:r w:rsidRPr="00F87783">
        <w:rPr>
          <w:rFonts w:ascii="Consolas" w:eastAsia="Times New Roman" w:hAnsi="Consolas" w:cs="Arial"/>
          <w:b/>
          <w:iCs/>
          <w:color w:val="000000"/>
          <w:sz w:val="20"/>
          <w:szCs w:val="18"/>
          <w:lang w:eastAsia="tr-TR"/>
        </w:rPr>
        <w:t xml:space="preserve">   </w:t>
      </w:r>
      <w:r w:rsidR="00CB0BB4" w:rsidRPr="00F87783">
        <w:rPr>
          <w:rFonts w:ascii="Consolas" w:hAnsi="Consolas"/>
          <w:sz w:val="20"/>
        </w:rPr>
        <w:t>void someMethod(double c1){</w:t>
      </w:r>
    </w:p>
    <w:p w:rsidR="005A387F" w:rsidRPr="00FC6729" w:rsidRDefault="0083122D" w:rsidP="00C538C2">
      <w:pPr>
        <w:pStyle w:val="NoSpacing"/>
        <w:rPr>
          <w:color w:val="FF0000"/>
        </w:rPr>
      </w:pPr>
      <w:r w:rsidRPr="00F87783">
        <w:rPr>
          <w:rFonts w:ascii="Consolas" w:eastAsia="Times New Roman" w:hAnsi="Consolas" w:cs="Arial"/>
          <w:b/>
          <w:iCs/>
          <w:color w:val="000000"/>
          <w:sz w:val="20"/>
          <w:szCs w:val="18"/>
          <w:lang w:eastAsia="tr-TR"/>
        </w:rPr>
        <w:t xml:space="preserve">   </w:t>
      </w:r>
      <w:r w:rsidR="002D063B" w:rsidRPr="00F87783">
        <w:rPr>
          <w:rFonts w:ascii="Consolas" w:eastAsia="Times New Roman" w:hAnsi="Consolas" w:cs="Arial"/>
          <w:b/>
          <w:iCs/>
          <w:color w:val="000000"/>
          <w:sz w:val="20"/>
          <w:szCs w:val="18"/>
          <w:lang w:eastAsia="tr-TR"/>
        </w:rPr>
        <w:t xml:space="preserve"> </w:t>
      </w:r>
      <w:r w:rsidRPr="00F87783">
        <w:rPr>
          <w:rFonts w:ascii="Consolas" w:eastAsia="Times New Roman" w:hAnsi="Consolas" w:cs="Arial"/>
          <w:b/>
          <w:iCs/>
          <w:color w:val="000000"/>
          <w:sz w:val="20"/>
          <w:szCs w:val="18"/>
          <w:lang w:eastAsia="tr-TR"/>
        </w:rPr>
        <w:t xml:space="preserve"> </w:t>
      </w:r>
      <w:r w:rsidR="00F87783" w:rsidRPr="00F87783">
        <w:rPr>
          <w:rFonts w:ascii="Consolas" w:eastAsia="Times New Roman" w:hAnsi="Consolas" w:cs="Arial"/>
          <w:b/>
          <w:iCs/>
          <w:color w:val="000000"/>
          <w:sz w:val="20"/>
          <w:szCs w:val="18"/>
          <w:lang w:eastAsia="tr-TR"/>
        </w:rPr>
        <w:t xml:space="preserve"> </w:t>
      </w:r>
      <w:r w:rsidR="006A26C7" w:rsidRPr="00F87783">
        <w:rPr>
          <w:rFonts w:ascii="Consolas" w:hAnsi="Consolas"/>
          <w:sz w:val="20"/>
        </w:rPr>
        <w:t>…</w:t>
      </w:r>
      <w:r w:rsidRPr="00F87783">
        <w:rPr>
          <w:rFonts w:ascii="Consolas" w:hAnsi="Consolas"/>
          <w:sz w:val="20"/>
        </w:rPr>
        <w:br/>
      </w:r>
      <w:r w:rsidR="00400B99">
        <w:rPr>
          <w:rFonts w:ascii="Consolas" w:eastAsia="Times New Roman" w:hAnsi="Consolas" w:cs="Arial"/>
          <w:b/>
          <w:iCs/>
          <w:color w:val="000000"/>
          <w:sz w:val="20"/>
          <w:szCs w:val="18"/>
          <w:lang w:eastAsia="tr-TR"/>
        </w:rPr>
        <w:t xml:space="preserve">   </w:t>
      </w:r>
      <w:r w:rsidR="00CB0BB4" w:rsidRPr="00F87783">
        <w:rPr>
          <w:rFonts w:ascii="Consolas" w:hAnsi="Consolas"/>
          <w:sz w:val="20"/>
        </w:rPr>
        <w:t>}</w:t>
      </w:r>
      <w:r w:rsidR="00C538C2">
        <w:br/>
      </w:r>
      <w:r w:rsidR="00C538C2">
        <w:br/>
      </w:r>
      <w:r w:rsidR="005A387F" w:rsidRPr="005463D3">
        <w:rPr>
          <w:color w:val="FF0000"/>
        </w:rPr>
        <w:t>The result of an expression involving anything int sized or smaller is always int.</w:t>
      </w:r>
      <w:r w:rsidR="00990AE7" w:rsidRPr="005463D3">
        <w:rPr>
          <w:color w:val="FF0000"/>
        </w:rPr>
        <w:t xml:space="preserve"> This is because </w:t>
      </w:r>
      <w:r w:rsidR="00C538C2" w:rsidRPr="005463D3">
        <w:rPr>
          <w:color w:val="FF0000"/>
        </w:rPr>
        <w:br/>
      </w:r>
      <w:r w:rsidR="00C538C2" w:rsidRPr="005463D3">
        <w:rPr>
          <w:color w:val="FF0000"/>
        </w:rPr>
        <w:br/>
      </w:r>
      <w:r w:rsidR="00C538C2" w:rsidRPr="005463D3">
        <w:rPr>
          <w:rFonts w:ascii="Consolas" w:eastAsia="Times New Roman" w:hAnsi="Consolas" w:cs="Arial"/>
          <w:b/>
          <w:iCs/>
          <w:color w:val="FF0000"/>
          <w:sz w:val="20"/>
          <w:szCs w:val="18"/>
          <w:lang w:eastAsia="tr-TR"/>
        </w:rPr>
        <w:t xml:space="preserve">   </w:t>
      </w:r>
      <w:r w:rsidR="005A387F" w:rsidRPr="005463D3">
        <w:rPr>
          <w:rFonts w:ascii="Consolas" w:hAnsi="Consolas"/>
          <w:color w:val="FF0000"/>
          <w:sz w:val="20"/>
        </w:rPr>
        <w:t>byte b1 = 12;</w:t>
      </w:r>
      <w:r w:rsidR="00C538C2" w:rsidRPr="005463D3">
        <w:rPr>
          <w:rFonts w:ascii="Consolas" w:hAnsi="Consolas"/>
          <w:color w:val="FF0000"/>
          <w:sz w:val="20"/>
        </w:rPr>
        <w:br/>
      </w:r>
      <w:r w:rsidR="00C538C2" w:rsidRPr="005463D3">
        <w:rPr>
          <w:rFonts w:ascii="Consolas" w:eastAsia="Times New Roman" w:hAnsi="Consolas" w:cs="Arial"/>
          <w:b/>
          <w:iCs/>
          <w:color w:val="FF0000"/>
          <w:sz w:val="20"/>
          <w:szCs w:val="18"/>
          <w:lang w:eastAsia="tr-TR"/>
        </w:rPr>
        <w:t xml:space="preserve">   </w:t>
      </w:r>
      <w:r w:rsidR="005A387F" w:rsidRPr="005463D3">
        <w:rPr>
          <w:rFonts w:ascii="Consolas" w:hAnsi="Consolas"/>
          <w:color w:val="FF0000"/>
          <w:sz w:val="20"/>
        </w:rPr>
        <w:t>byte b2 = 13;</w:t>
      </w:r>
      <w:r w:rsidR="00C538C2" w:rsidRPr="005463D3">
        <w:rPr>
          <w:rFonts w:ascii="Consolas" w:hAnsi="Consolas"/>
          <w:color w:val="FF0000"/>
          <w:sz w:val="20"/>
        </w:rPr>
        <w:br/>
      </w:r>
      <w:r w:rsidR="00C538C2" w:rsidRPr="005463D3">
        <w:rPr>
          <w:rFonts w:ascii="Consolas" w:eastAsia="Times New Roman" w:hAnsi="Consolas" w:cs="Arial"/>
          <w:b/>
          <w:iCs/>
          <w:color w:val="FF0000"/>
          <w:sz w:val="20"/>
          <w:szCs w:val="18"/>
          <w:lang w:eastAsia="tr-TR"/>
        </w:rPr>
        <w:t xml:space="preserve">   </w:t>
      </w:r>
      <w:r w:rsidR="005A387F" w:rsidRPr="005463D3">
        <w:rPr>
          <w:rFonts w:ascii="Consolas" w:hAnsi="Consolas"/>
          <w:color w:val="FF0000"/>
          <w:sz w:val="20"/>
        </w:rPr>
        <w:t xml:space="preserve">byte b3 = b1 + b2; // Compiler error. </w:t>
      </w:r>
      <w:r w:rsidR="005A387F" w:rsidRPr="005463D3">
        <w:rPr>
          <w:rFonts w:ascii="Consolas" w:hAnsi="Consolas"/>
          <w:color w:val="FF0000"/>
        </w:rPr>
        <w:t>Possible lossy con</w:t>
      </w:r>
      <w:r w:rsidR="005A387F" w:rsidRPr="005463D3">
        <w:rPr>
          <w:rFonts w:ascii="Consolas" w:hAnsi="Consolas"/>
          <w:color w:val="FF0000"/>
          <w:lang w:val="en-US"/>
        </w:rPr>
        <w:t>version from int to byte.</w:t>
      </w:r>
      <w:r w:rsidR="00C538C2" w:rsidRPr="005463D3">
        <w:rPr>
          <w:rFonts w:ascii="Consolas" w:hAnsi="Consolas"/>
          <w:color w:val="FF0000"/>
          <w:sz w:val="20"/>
        </w:rPr>
        <w:br/>
      </w:r>
      <w:r w:rsidR="00C538C2" w:rsidRPr="005463D3">
        <w:rPr>
          <w:rFonts w:ascii="Consolas" w:eastAsia="Times New Roman" w:hAnsi="Consolas" w:cs="Arial"/>
          <w:b/>
          <w:iCs/>
          <w:color w:val="FF0000"/>
          <w:sz w:val="20"/>
          <w:szCs w:val="18"/>
          <w:lang w:eastAsia="tr-TR"/>
        </w:rPr>
        <w:t xml:space="preserve">   </w:t>
      </w:r>
      <w:r w:rsidR="005A387F" w:rsidRPr="005463D3">
        <w:rPr>
          <w:rFonts w:ascii="Consolas" w:hAnsi="Consolas"/>
          <w:color w:val="FF0000"/>
          <w:sz w:val="20"/>
        </w:rPr>
        <w:t>byte b4 = 21 + 12;</w:t>
      </w:r>
      <w:r w:rsidR="004074F7" w:rsidRPr="005463D3">
        <w:rPr>
          <w:rFonts w:ascii="Consolas" w:hAnsi="Consolas"/>
          <w:color w:val="FF0000"/>
          <w:sz w:val="20"/>
        </w:rPr>
        <w:t xml:space="preserve"> // Compi</w:t>
      </w:r>
      <w:r w:rsidR="00D61364" w:rsidRPr="005463D3">
        <w:rPr>
          <w:rFonts w:ascii="Consolas" w:hAnsi="Consolas"/>
          <w:color w:val="FF0000"/>
          <w:sz w:val="20"/>
        </w:rPr>
        <w:t>les</w:t>
      </w:r>
      <w:r w:rsidR="00D61364" w:rsidRPr="005463D3">
        <w:rPr>
          <w:rFonts w:ascii="Consolas" w:hAnsi="Consolas"/>
          <w:color w:val="FF0000"/>
          <w:sz w:val="20"/>
          <w:lang w:val="en-US"/>
        </w:rPr>
        <w:t>, implicit cast.</w:t>
      </w:r>
      <w:r w:rsidR="00FC6729" w:rsidRPr="005463D3">
        <w:rPr>
          <w:rFonts w:ascii="Consolas" w:hAnsi="Consolas"/>
          <w:color w:val="FF0000"/>
          <w:sz w:val="20"/>
          <w:lang w:val="en-US"/>
        </w:rPr>
        <w:t xml:space="preserve"> Why does this work?</w:t>
      </w:r>
    </w:p>
    <w:p w:rsidR="00336B63" w:rsidRPr="005016E2" w:rsidRDefault="003C45A5" w:rsidP="00090759">
      <w:pPr>
        <w:rPr>
          <w:color w:val="FF0000"/>
          <w:lang w:eastAsia="tr-TR"/>
        </w:rPr>
      </w:pPr>
      <w:r>
        <w:rPr>
          <w:szCs w:val="18"/>
          <w:lang w:eastAsia="tr-TR"/>
        </w:rPr>
        <w:br/>
      </w:r>
      <w:r w:rsidR="00F16651">
        <w:rPr>
          <w:rFonts w:eastAsia="Times New Roman" w:cs="Arial"/>
          <w:b/>
          <w:iCs/>
          <w:color w:val="000000"/>
          <w:szCs w:val="18"/>
          <w:lang w:eastAsia="tr-TR"/>
        </w:rPr>
        <w:t xml:space="preserve">  </w:t>
      </w:r>
      <w:r w:rsidR="00CE5CD6">
        <w:rPr>
          <w:rFonts w:eastAsia="Times New Roman" w:cs="Arial"/>
          <w:b/>
          <w:iCs/>
          <w:color w:val="000000"/>
          <w:szCs w:val="18"/>
          <w:lang w:eastAsia="tr-TR"/>
        </w:rPr>
        <w:t xml:space="preserve">   </w:t>
      </w:r>
      <w:r w:rsidR="00090759">
        <w:rPr>
          <w:b/>
        </w:rPr>
        <w:softHyphen/>
        <w:t>-String &lt;</w:t>
      </w:r>
      <w:r w:rsidR="00090759" w:rsidRPr="00090759">
        <w:rPr>
          <w:b/>
        </w:rPr>
        <w:t>=</w:t>
      </w:r>
      <w:r w:rsidR="00090759">
        <w:rPr>
          <w:b/>
        </w:rPr>
        <w:t>&gt; Primitive</w:t>
      </w:r>
    </w:p>
    <w:p w:rsidR="00E9437D"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E9437D" w:rsidRPr="003C45A5">
        <w:rPr>
          <w:rFonts w:ascii="Consolas" w:hAnsi="Consolas"/>
          <w:sz w:val="20"/>
        </w:rPr>
        <w:t>String stringNumber</w:t>
      </w:r>
      <w:r w:rsidR="00AC5B4D">
        <w:rPr>
          <w:rFonts w:ascii="Consolas" w:hAnsi="Consolas"/>
          <w:sz w:val="20"/>
        </w:rPr>
        <w:t>1</w:t>
      </w:r>
      <w:r w:rsidR="00E9437D" w:rsidRPr="003C45A5">
        <w:rPr>
          <w:rFonts w:ascii="Consolas" w:hAnsi="Consolas"/>
          <w:sz w:val="20"/>
        </w:rPr>
        <w:t xml:space="preserve"> = </w:t>
      </w:r>
      <w:r w:rsidR="005016E2">
        <w:rPr>
          <w:rFonts w:ascii="Consolas" w:hAnsi="Consolas"/>
          <w:sz w:val="20"/>
        </w:rPr>
        <w:t>Integer</w:t>
      </w:r>
      <w:r w:rsidR="00E9437D" w:rsidRPr="003C45A5">
        <w:rPr>
          <w:rFonts w:ascii="Consolas" w:hAnsi="Consolas"/>
          <w:sz w:val="20"/>
        </w:rPr>
        <w:t>.</w:t>
      </w:r>
      <w:r w:rsidR="00E9437D" w:rsidRPr="003C45A5">
        <w:rPr>
          <w:rFonts w:ascii="Consolas" w:hAnsi="Consolas"/>
          <w:color w:val="00B050"/>
          <w:sz w:val="20"/>
        </w:rPr>
        <w:t>toString</w:t>
      </w:r>
      <w:r w:rsidR="005016E2">
        <w:rPr>
          <w:rFonts w:ascii="Consolas" w:hAnsi="Consolas"/>
          <w:sz w:val="20"/>
        </w:rPr>
        <w:t>(number</w:t>
      </w:r>
      <w:r w:rsidR="00E9437D" w:rsidRPr="003C45A5">
        <w:rPr>
          <w:rFonts w:ascii="Consolas" w:hAnsi="Consolas"/>
          <w:sz w:val="20"/>
        </w:rPr>
        <w:t>);</w:t>
      </w:r>
    </w:p>
    <w:p w:rsidR="000C34E9" w:rsidRPr="003C45A5" w:rsidRDefault="00F236D4" w:rsidP="00F25EB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0C34E9" w:rsidRPr="003C45A5">
        <w:rPr>
          <w:rFonts w:ascii="Consolas" w:hAnsi="Consolas"/>
          <w:sz w:val="20"/>
        </w:rPr>
        <w:t>String stringNumber2 = String.</w:t>
      </w:r>
      <w:r w:rsidR="000C34E9" w:rsidRPr="003C45A5">
        <w:rPr>
          <w:rFonts w:ascii="Consolas" w:hAnsi="Consolas"/>
          <w:color w:val="00B050"/>
          <w:sz w:val="20"/>
        </w:rPr>
        <w:t>valueOf</w:t>
      </w:r>
      <w:r w:rsidR="005016E2">
        <w:rPr>
          <w:rFonts w:ascii="Consolas" w:hAnsi="Consolas"/>
          <w:sz w:val="20"/>
        </w:rPr>
        <w:t>(number</w:t>
      </w:r>
      <w:r w:rsidR="000C34E9" w:rsidRPr="003C45A5">
        <w:rPr>
          <w:rFonts w:ascii="Consolas" w:hAnsi="Consolas"/>
          <w:sz w:val="20"/>
        </w:rPr>
        <w:t xml:space="preserve">); // </w:t>
      </w:r>
      <w:r w:rsidR="00D11B6E" w:rsidRPr="003C45A5">
        <w:rPr>
          <w:rFonts w:ascii="Consolas" w:hAnsi="Consolas"/>
          <w:sz w:val="20"/>
        </w:rPr>
        <w:t>R</w:t>
      </w:r>
      <w:r w:rsidR="000C34E9" w:rsidRPr="003C45A5">
        <w:rPr>
          <w:rFonts w:ascii="Consolas" w:hAnsi="Consolas"/>
          <w:sz w:val="20"/>
        </w:rPr>
        <w:t>eturns null instead of throwing an exception when reference doesnt point to anything.</w:t>
      </w:r>
    </w:p>
    <w:p w:rsidR="000C34E9" w:rsidRPr="003C45A5" w:rsidRDefault="000C34E9" w:rsidP="00A6095E">
      <w:pPr>
        <w:pStyle w:val="NoSpacing"/>
        <w:rPr>
          <w:rFonts w:ascii="Consolas" w:hAnsi="Consolas"/>
          <w:sz w:val="20"/>
        </w:rPr>
      </w:pPr>
    </w:p>
    <w:p w:rsidR="00E9437D"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A6095E" w:rsidRPr="003C45A5">
        <w:rPr>
          <w:rFonts w:ascii="Consolas" w:hAnsi="Consolas"/>
          <w:sz w:val="20"/>
        </w:rPr>
        <w:t>i</w:t>
      </w:r>
      <w:r w:rsidR="00E9437D" w:rsidRPr="003C45A5">
        <w:rPr>
          <w:rFonts w:ascii="Consolas" w:hAnsi="Consolas"/>
          <w:sz w:val="20"/>
        </w:rPr>
        <w:t xml:space="preserve">nt </w:t>
      </w:r>
      <w:r w:rsidR="00754636" w:rsidRPr="003C45A5">
        <w:rPr>
          <w:rFonts w:ascii="Consolas" w:hAnsi="Consolas"/>
          <w:sz w:val="20"/>
        </w:rPr>
        <w:t>numberString = Integer.</w:t>
      </w:r>
      <w:r w:rsidR="00A6095E" w:rsidRPr="003C45A5">
        <w:rPr>
          <w:rFonts w:ascii="Consolas" w:hAnsi="Consolas"/>
          <w:color w:val="00B050"/>
          <w:sz w:val="20"/>
        </w:rPr>
        <w:t>p</w:t>
      </w:r>
      <w:r w:rsidR="00E9437D" w:rsidRPr="003C45A5">
        <w:rPr>
          <w:rFonts w:ascii="Consolas" w:hAnsi="Consolas"/>
          <w:color w:val="00B050"/>
          <w:sz w:val="20"/>
        </w:rPr>
        <w:t>arseInt</w:t>
      </w:r>
      <w:r w:rsidR="00E9437D" w:rsidRPr="003C45A5">
        <w:rPr>
          <w:rFonts w:ascii="Consolas" w:hAnsi="Consolas"/>
          <w:sz w:val="20"/>
        </w:rPr>
        <w:t>(stringNumber);</w:t>
      </w:r>
    </w:p>
    <w:p w:rsidR="00754636"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754636" w:rsidRPr="003C45A5">
        <w:rPr>
          <w:rFonts w:ascii="Consolas" w:hAnsi="Consolas"/>
          <w:sz w:val="20"/>
        </w:rPr>
        <w:t>int numberString = Integer.</w:t>
      </w:r>
      <w:r w:rsidR="00754636" w:rsidRPr="003C45A5">
        <w:rPr>
          <w:rFonts w:ascii="Consolas" w:hAnsi="Consolas"/>
          <w:color w:val="00B050"/>
          <w:sz w:val="20"/>
        </w:rPr>
        <w:t>valueOf</w:t>
      </w:r>
      <w:r w:rsidR="00754636" w:rsidRPr="003C45A5">
        <w:rPr>
          <w:rFonts w:ascii="Consolas" w:hAnsi="Consolas"/>
          <w:sz w:val="20"/>
        </w:rPr>
        <w:t>(stringNumber);</w:t>
      </w:r>
    </w:p>
    <w:p w:rsidR="00AD4F49" w:rsidRDefault="00AD4F49" w:rsidP="00A6095E">
      <w:pPr>
        <w:pStyle w:val="NoSpacing"/>
      </w:pPr>
    </w:p>
    <w:p w:rsidR="00AD4F49" w:rsidRPr="005E43C2" w:rsidRDefault="00F236D4" w:rsidP="00A6095E">
      <w:pPr>
        <w:pStyle w:val="NoSpacing"/>
      </w:pPr>
      <w:r w:rsidRPr="005E43C2">
        <w:rPr>
          <w:rFonts w:eastAsia="Times New Roman" w:cs="Arial"/>
          <w:b/>
          <w:iCs/>
          <w:szCs w:val="18"/>
          <w:lang w:eastAsia="tr-TR"/>
        </w:rPr>
        <w:t xml:space="preserve">     </w:t>
      </w:r>
      <w:r w:rsidR="00AD4F49" w:rsidRPr="005E43C2">
        <w:rPr>
          <w:b/>
        </w:rPr>
        <w:t>-U</w:t>
      </w:r>
      <w:r w:rsidR="00A72D6D" w:rsidRPr="005E43C2">
        <w:rPr>
          <w:b/>
        </w:rPr>
        <w:t xml:space="preserve">nicode code to char and </w:t>
      </w:r>
      <w:r w:rsidR="00EA5714">
        <w:rPr>
          <w:b/>
        </w:rPr>
        <w:t>S</w:t>
      </w:r>
      <w:r w:rsidR="00A72D6D" w:rsidRPr="005E43C2">
        <w:rPr>
          <w:b/>
        </w:rPr>
        <w:t>tring</w:t>
      </w:r>
    </w:p>
    <w:p w:rsidR="00AD4F49" w:rsidRDefault="00AD4F49" w:rsidP="00A6095E">
      <w:pPr>
        <w:pStyle w:val="NoSpacing"/>
      </w:pPr>
    </w:p>
    <w:p w:rsidR="00AD4F49" w:rsidRDefault="00F236D4" w:rsidP="00AD4F49">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00A40AE4">
        <w:rPr>
          <w:rFonts w:ascii="Consolas" w:hAnsi="Consolas"/>
          <w:sz w:val="20"/>
        </w:rPr>
        <w:t>short</w:t>
      </w:r>
      <w:r w:rsidR="00AD4F49" w:rsidRPr="00A5212E">
        <w:rPr>
          <w:rFonts w:ascii="Consolas" w:hAnsi="Consolas"/>
          <w:sz w:val="20"/>
        </w:rPr>
        <w:t xml:space="preserve"> code = 2202;</w:t>
      </w:r>
    </w:p>
    <w:p w:rsidR="00EA5714" w:rsidRPr="00A5212E" w:rsidRDefault="00EA5714" w:rsidP="00AD4F49">
      <w:pPr>
        <w:pStyle w:val="NoSpacing"/>
        <w:rPr>
          <w:rFonts w:ascii="Consolas" w:hAnsi="Consolas"/>
          <w:sz w:val="20"/>
        </w:rPr>
      </w:pPr>
      <w:r>
        <w:rPr>
          <w:rFonts w:ascii="Consolas" w:hAnsi="Consolas"/>
          <w:sz w:val="20"/>
        </w:rPr>
        <w:t xml:space="preserve">   char c1 = (char) code;</w:t>
      </w:r>
    </w:p>
    <w:p w:rsidR="00AD4F49" w:rsidRPr="00A5212E" w:rsidRDefault="00F236D4" w:rsidP="00A6095E">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00AD4F49" w:rsidRPr="00A5212E">
        <w:rPr>
          <w:rFonts w:ascii="Consolas" w:hAnsi="Consolas"/>
          <w:sz w:val="20"/>
        </w:rPr>
        <w:t>String unicodeString = Character.toString(</w:t>
      </w:r>
      <w:r w:rsidR="00EA5714">
        <w:rPr>
          <w:rFonts w:ascii="Consolas" w:hAnsi="Consolas"/>
          <w:sz w:val="20"/>
        </w:rPr>
        <w:t>c1</w:t>
      </w:r>
      <w:r w:rsidR="00AD4F49" w:rsidRPr="00A5212E">
        <w:rPr>
          <w:rFonts w:ascii="Consolas" w:hAnsi="Consolas"/>
          <w:sz w:val="20"/>
        </w:rPr>
        <w:t>);</w:t>
      </w:r>
    </w:p>
    <w:p w:rsidR="00BD5B00" w:rsidRDefault="00BD5B00" w:rsidP="00D03F2D">
      <w:pPr>
        <w:pStyle w:val="NoSpacing"/>
        <w:rPr>
          <w:lang w:eastAsia="tr-TR"/>
        </w:rPr>
      </w:pPr>
    </w:p>
    <w:p w:rsidR="00DA56DB" w:rsidRPr="00522751" w:rsidRDefault="007543D9" w:rsidP="00522751">
      <w:pPr>
        <w:pStyle w:val="NoSpacing"/>
        <w:rPr>
          <w:b/>
          <w:lang w:eastAsia="tr-TR"/>
        </w:rPr>
      </w:pPr>
      <w:r w:rsidRPr="0086369F">
        <w:rPr>
          <w:b/>
          <w:lang w:eastAsia="tr-TR"/>
        </w:rPr>
        <w:lastRenderedPageBreak/>
        <w:t>-</w:t>
      </w:r>
      <w:r w:rsidR="00AE6CA9">
        <w:rPr>
          <w:b/>
          <w:lang w:eastAsia="tr-TR"/>
        </w:rPr>
        <w:t>Base</w:t>
      </w:r>
    </w:p>
    <w:p w:rsidR="00DA56DB" w:rsidRDefault="00DA56DB" w:rsidP="00D03F2D">
      <w:pPr>
        <w:pStyle w:val="NoSpacing"/>
        <w:rPr>
          <w:lang w:eastAsia="tr-TR"/>
        </w:rPr>
      </w:pPr>
    </w:p>
    <w:p w:rsidR="004D5D4F" w:rsidRDefault="00522751" w:rsidP="00D03F2D">
      <w:pPr>
        <w:pStyle w:val="NoSpacing"/>
        <w:rPr>
          <w:lang w:eastAsia="tr-TR"/>
        </w:rPr>
      </w:pPr>
      <w:r>
        <w:rPr>
          <w:color w:val="FFC000"/>
          <w:lang w:eastAsia="tr-TR"/>
        </w:rPr>
        <w:t>-</w:t>
      </w:r>
      <w:r w:rsidR="002F24AE">
        <w:rPr>
          <w:color w:val="FFC000"/>
          <w:lang w:eastAsia="tr-TR"/>
        </w:rPr>
        <w:t>I</w:t>
      </w:r>
      <w:r w:rsidR="00196B79">
        <w:rPr>
          <w:color w:val="FFC000"/>
          <w:lang w:eastAsia="tr-TR"/>
        </w:rPr>
        <w:t>ntegers</w:t>
      </w:r>
      <w:r w:rsidR="004253A0" w:rsidRPr="004253A0">
        <w:rPr>
          <w:color w:val="FFC000"/>
          <w:lang w:eastAsia="tr-TR"/>
        </w:rPr>
        <w:t xml:space="preserve"> </w:t>
      </w:r>
      <w:r w:rsidR="002F24AE">
        <w:rPr>
          <w:color w:val="FFC000"/>
          <w:lang w:eastAsia="tr-TR"/>
        </w:rPr>
        <w:t xml:space="preserve">literals </w:t>
      </w:r>
      <w:r w:rsidR="004253A0">
        <w:rPr>
          <w:color w:val="FFC000"/>
          <w:lang w:eastAsia="tr-TR"/>
        </w:rPr>
        <w:t>in a different base</w:t>
      </w:r>
      <w:r w:rsidR="004253A0" w:rsidRPr="004253A0">
        <w:rPr>
          <w:color w:val="FFC000"/>
          <w:lang w:eastAsia="tr-TR"/>
        </w:rPr>
        <w:t xml:space="preserve">: </w:t>
      </w:r>
      <w:r w:rsidR="004D5D4F">
        <w:rPr>
          <w:lang w:eastAsia="tr-TR"/>
        </w:rPr>
        <w:t xml:space="preserve">The table below just shows how you can write numbers in bases </w:t>
      </w:r>
      <w:r w:rsidR="004E534B">
        <w:rPr>
          <w:lang w:eastAsia="tr-TR"/>
        </w:rPr>
        <w:t>other than</w:t>
      </w:r>
      <w:r w:rsidR="004D5D4F">
        <w:rPr>
          <w:lang w:eastAsia="tr-TR"/>
        </w:rPr>
        <w:t xml:space="preserve"> 10. They dont convert integer va</w:t>
      </w:r>
      <w:r w:rsidR="003243F7">
        <w:rPr>
          <w:lang w:eastAsia="tr-TR"/>
        </w:rPr>
        <w:t xml:space="preserve">lues to </w:t>
      </w:r>
      <w:r w:rsidR="0042432F">
        <w:rPr>
          <w:lang w:eastAsia="tr-TR"/>
        </w:rPr>
        <w:t>other type of values.</w:t>
      </w:r>
      <w:r w:rsidR="009F26B2">
        <w:rPr>
          <w:lang w:eastAsia="tr-TR"/>
        </w:rPr>
        <w:t xml:space="preserve"> You can precede them with a </w:t>
      </w:r>
      <w:r w:rsidR="0005527A">
        <w:rPr>
          <w:lang w:eastAsia="tr-TR"/>
        </w:rPr>
        <w:t xml:space="preserve">minus </w:t>
      </w:r>
      <w:r w:rsidR="009F26B2">
        <w:rPr>
          <w:lang w:eastAsia="tr-TR"/>
        </w:rPr>
        <w:t>(-) to make them negative.</w:t>
      </w:r>
    </w:p>
    <w:p w:rsidR="004D5D4F" w:rsidRDefault="004D5D4F" w:rsidP="00D03F2D">
      <w:pPr>
        <w:pStyle w:val="NoSpacing"/>
        <w:rPr>
          <w:lang w:eastAsia="tr-TR"/>
        </w:rPr>
      </w:pP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858C93"/>
          <w:sz w:val="20"/>
          <w:szCs w:val="20"/>
          <w:bdr w:val="none" w:sz="0" w:space="0" w:color="auto" w:frame="1"/>
          <w:shd w:val="clear" w:color="auto" w:fill="EFF0F1"/>
          <w:lang w:val="en-US"/>
        </w:rPr>
        <w:t>// Decimal declaration and possible chars are [0-9]</w:t>
      </w: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101094"/>
          <w:sz w:val="20"/>
          <w:szCs w:val="20"/>
          <w:bdr w:val="none" w:sz="0" w:space="0" w:color="auto" w:frame="1"/>
          <w:shd w:val="clear" w:color="auto" w:fill="EFF0F1"/>
          <w:lang w:val="en-US"/>
        </w:rPr>
        <w:t>int</w:t>
      </w:r>
      <w:r>
        <w:rPr>
          <w:rFonts w:ascii="Consolas" w:eastAsia="Times New Roman" w:hAnsi="Consolas" w:cs="Courier New"/>
          <w:color w:val="303336"/>
          <w:sz w:val="20"/>
          <w:szCs w:val="20"/>
          <w:bdr w:val="none" w:sz="0" w:space="0" w:color="auto" w:frame="1"/>
          <w:shd w:val="clear" w:color="auto" w:fill="EFF0F1"/>
          <w:lang w:val="en-US"/>
        </w:rPr>
        <w:t xml:space="preserve"> decimal =</w:t>
      </w:r>
      <w:r w:rsidR="00987BF4" w:rsidRPr="00E84DC3">
        <w:rPr>
          <w:rFonts w:ascii="Consolas" w:eastAsia="Times New Roman" w:hAnsi="Consolas" w:cs="Courier New"/>
          <w:color w:val="303336"/>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7D2727"/>
          <w:sz w:val="20"/>
          <w:szCs w:val="20"/>
          <w:bdr w:val="none" w:sz="0" w:space="0" w:color="auto" w:frame="1"/>
          <w:shd w:val="clear" w:color="auto" w:fill="EFF0F1"/>
          <w:lang w:val="en-US"/>
        </w:rPr>
        <w:t>495</w:t>
      </w:r>
      <w:r>
        <w:rPr>
          <w:rFonts w:ascii="Consolas" w:eastAsia="Times New Roman" w:hAnsi="Consolas" w:cs="Courier New"/>
          <w:color w:val="303336"/>
          <w:sz w:val="20"/>
          <w:szCs w:val="20"/>
          <w:bdr w:val="none" w:sz="0" w:space="0" w:color="auto" w:frame="1"/>
          <w:shd w:val="clear" w:color="auto" w:fill="EFF0F1"/>
          <w:lang w:val="en-US"/>
        </w:rPr>
        <w:t>;</w:t>
      </w:r>
    </w:p>
    <w:p w:rsidR="00987BF4" w:rsidRPr="00E84DC3"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858C93"/>
          <w:sz w:val="20"/>
          <w:szCs w:val="20"/>
          <w:bdr w:val="none" w:sz="0" w:space="0" w:color="auto" w:frame="1"/>
          <w:shd w:val="clear" w:color="auto" w:fill="EFF0F1"/>
          <w:lang w:val="en-US"/>
        </w:rPr>
        <w:t xml:space="preserve">// HexaDecimal </w:t>
      </w:r>
      <w:r w:rsidR="00987BF4" w:rsidRPr="00E84DC3">
        <w:rPr>
          <w:rFonts w:ascii="Consolas" w:eastAsia="Times New Roman" w:hAnsi="Consolas" w:cs="Courier New"/>
          <w:color w:val="858C93"/>
          <w:szCs w:val="20"/>
          <w:bdr w:val="none" w:sz="0" w:space="0" w:color="auto" w:frame="1"/>
          <w:shd w:val="clear" w:color="auto" w:fill="EFF0F1"/>
          <w:lang w:val="en-US"/>
        </w:rPr>
        <w:t>declaration starts with 0X or 0x and possible chars are [0-9</w:t>
      </w:r>
      <w:r w:rsidR="001601FB" w:rsidRPr="00E84DC3">
        <w:rPr>
          <w:rFonts w:ascii="Consolas" w:eastAsia="Times New Roman" w:hAnsi="Consolas" w:cs="Courier New"/>
          <w:color w:val="858C93"/>
          <w:szCs w:val="20"/>
          <w:bdr w:val="none" w:sz="0" w:space="0" w:color="auto" w:frame="1"/>
          <w:shd w:val="clear" w:color="auto" w:fill="EFF0F1"/>
          <w:lang w:val="en-US"/>
        </w:rPr>
        <w:t xml:space="preserve">, </w:t>
      </w:r>
      <w:r w:rsidR="00987BF4" w:rsidRPr="00E84DC3">
        <w:rPr>
          <w:rFonts w:ascii="Consolas" w:eastAsia="Times New Roman" w:hAnsi="Consolas" w:cs="Courier New"/>
          <w:color w:val="858C93"/>
          <w:szCs w:val="20"/>
          <w:bdr w:val="none" w:sz="0" w:space="0" w:color="auto" w:frame="1"/>
          <w:shd w:val="clear" w:color="auto" w:fill="EFF0F1"/>
          <w:lang w:val="en-US"/>
        </w:rPr>
        <w:t>A-F</w:t>
      </w:r>
      <w:r w:rsidR="001601FB" w:rsidRPr="00E84DC3">
        <w:rPr>
          <w:rFonts w:ascii="Consolas" w:eastAsia="Times New Roman" w:hAnsi="Consolas" w:cs="Courier New"/>
          <w:color w:val="858C93"/>
          <w:szCs w:val="20"/>
          <w:bdr w:val="none" w:sz="0" w:space="0" w:color="auto" w:frame="1"/>
          <w:shd w:val="clear" w:color="auto" w:fill="EFF0F1"/>
          <w:lang w:val="en-US"/>
        </w:rPr>
        <w:t xml:space="preserve">, </w:t>
      </w:r>
      <w:r w:rsidR="00987BF4" w:rsidRPr="00E84DC3">
        <w:rPr>
          <w:rFonts w:ascii="Consolas" w:eastAsia="Times New Roman" w:hAnsi="Consolas" w:cs="Courier New"/>
          <w:color w:val="858C93"/>
          <w:szCs w:val="20"/>
          <w:bdr w:val="none" w:sz="0" w:space="0" w:color="auto" w:frame="1"/>
          <w:shd w:val="clear" w:color="auto" w:fill="EFF0F1"/>
          <w:lang w:val="en-US"/>
        </w:rPr>
        <w:t>a-f]</w:t>
      </w: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101094"/>
          <w:sz w:val="20"/>
          <w:szCs w:val="20"/>
          <w:bdr w:val="none" w:sz="0" w:space="0" w:color="auto" w:frame="1"/>
          <w:shd w:val="clear" w:color="auto" w:fill="EFF0F1"/>
          <w:lang w:val="en-US"/>
        </w:rPr>
        <w:t>int</w:t>
      </w:r>
      <w:r>
        <w:rPr>
          <w:rFonts w:ascii="Consolas" w:eastAsia="Times New Roman" w:hAnsi="Consolas" w:cs="Courier New"/>
          <w:color w:val="303336"/>
          <w:sz w:val="20"/>
          <w:szCs w:val="20"/>
          <w:bdr w:val="none" w:sz="0" w:space="0" w:color="auto" w:frame="1"/>
          <w:shd w:val="clear" w:color="auto" w:fill="EFF0F1"/>
          <w:lang w:val="en-US"/>
        </w:rPr>
        <w:t xml:space="preserve"> hexa </w:t>
      </w:r>
      <w:r w:rsidR="00987BF4" w:rsidRPr="00E84DC3">
        <w:rPr>
          <w:rFonts w:ascii="Consolas" w:eastAsia="Times New Roman" w:hAnsi="Consolas" w:cs="Courier New"/>
          <w:color w:val="303336"/>
          <w:sz w:val="20"/>
          <w:szCs w:val="20"/>
          <w:bdr w:val="none" w:sz="0" w:space="0" w:color="auto" w:frame="1"/>
          <w:shd w:val="clear" w:color="auto" w:fill="EFF0F1"/>
          <w:lang w:val="en-US"/>
        </w:rPr>
        <w:t xml:space="preserve">= </w:t>
      </w:r>
      <w:r w:rsidR="00E2137B">
        <w:rPr>
          <w:rFonts w:ascii="Consolas" w:eastAsia="Times New Roman" w:hAnsi="Consolas" w:cs="Courier New"/>
          <w:color w:val="7D2727"/>
          <w:sz w:val="20"/>
          <w:szCs w:val="20"/>
          <w:bdr w:val="none" w:sz="0" w:space="0" w:color="auto" w:frame="1"/>
          <w:shd w:val="clear" w:color="auto" w:fill="EFF0F1"/>
          <w:lang w:val="en-US"/>
        </w:rPr>
        <w:t>0x</w:t>
      </w:r>
      <w:r w:rsidR="00987BF4" w:rsidRPr="00E84DC3">
        <w:rPr>
          <w:rFonts w:ascii="Consolas" w:eastAsia="Times New Roman" w:hAnsi="Consolas" w:cs="Courier New"/>
          <w:color w:val="7D2727"/>
          <w:sz w:val="20"/>
          <w:szCs w:val="20"/>
          <w:bdr w:val="none" w:sz="0" w:space="0" w:color="auto" w:frame="1"/>
          <w:shd w:val="clear" w:color="auto" w:fill="EFF0F1"/>
          <w:lang w:val="en-US"/>
        </w:rPr>
        <w:t>1EF</w:t>
      </w:r>
      <w:r>
        <w:rPr>
          <w:rFonts w:ascii="Consolas" w:eastAsia="Times New Roman" w:hAnsi="Consolas" w:cs="Courier New"/>
          <w:color w:val="303336"/>
          <w:sz w:val="20"/>
          <w:szCs w:val="20"/>
          <w:bdr w:val="none" w:sz="0" w:space="0" w:color="auto" w:frame="1"/>
          <w:shd w:val="clear" w:color="auto" w:fill="EFF0F1"/>
          <w:lang w:val="en-US"/>
        </w:rPr>
        <w:t>;</w:t>
      </w:r>
    </w:p>
    <w:p w:rsidR="00987BF4" w:rsidRPr="00E84DC3"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858C93"/>
          <w:sz w:val="20"/>
          <w:szCs w:val="20"/>
          <w:bdr w:val="none" w:sz="0" w:space="0" w:color="auto" w:frame="1"/>
          <w:shd w:val="clear" w:color="auto" w:fill="EFF0F1"/>
          <w:lang w:val="en-US"/>
        </w:rPr>
        <w:t>// Octal declaration starts with</w:t>
      </w:r>
      <w:r>
        <w:rPr>
          <w:rFonts w:ascii="Consolas" w:eastAsia="Times New Roman" w:hAnsi="Consolas" w:cs="Courier New"/>
          <w:color w:val="858C93"/>
          <w:sz w:val="20"/>
          <w:szCs w:val="20"/>
          <w:bdr w:val="none" w:sz="0" w:space="0" w:color="auto" w:frame="1"/>
          <w:shd w:val="clear" w:color="auto" w:fill="EFF0F1"/>
          <w:lang w:val="en-US"/>
        </w:rPr>
        <w:t xml:space="preserve"> 0 and possible chars are [0-7]</w:t>
      </w: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101094"/>
          <w:sz w:val="20"/>
          <w:szCs w:val="20"/>
          <w:bdr w:val="none" w:sz="0" w:space="0" w:color="auto" w:frame="1"/>
          <w:shd w:val="clear" w:color="auto" w:fill="EFF0F1"/>
          <w:lang w:val="en-US"/>
        </w:rPr>
        <w:t>int</w:t>
      </w:r>
      <w:r>
        <w:rPr>
          <w:rFonts w:ascii="Consolas" w:eastAsia="Times New Roman" w:hAnsi="Consolas" w:cs="Courier New"/>
          <w:color w:val="303336"/>
          <w:sz w:val="20"/>
          <w:szCs w:val="20"/>
          <w:bdr w:val="none" w:sz="0" w:space="0" w:color="auto" w:frame="1"/>
          <w:shd w:val="clear" w:color="auto" w:fill="EFF0F1"/>
          <w:lang w:val="en-US"/>
        </w:rPr>
        <w:t xml:space="preserve"> octal = </w:t>
      </w:r>
      <w:r w:rsidR="00987BF4" w:rsidRPr="00E84DC3">
        <w:rPr>
          <w:rFonts w:ascii="Consolas" w:eastAsia="Times New Roman" w:hAnsi="Consolas" w:cs="Courier New"/>
          <w:color w:val="7D2727"/>
          <w:sz w:val="20"/>
          <w:szCs w:val="20"/>
          <w:bdr w:val="none" w:sz="0" w:space="0" w:color="auto" w:frame="1"/>
          <w:shd w:val="clear" w:color="auto" w:fill="EFF0F1"/>
          <w:lang w:val="en-US"/>
        </w:rPr>
        <w:t>0757</w:t>
      </w:r>
      <w:r>
        <w:rPr>
          <w:rFonts w:ascii="Consolas" w:eastAsia="Times New Roman" w:hAnsi="Consolas" w:cs="Courier New"/>
          <w:color w:val="303336"/>
          <w:sz w:val="20"/>
          <w:szCs w:val="20"/>
          <w:bdr w:val="none" w:sz="0" w:space="0" w:color="auto" w:frame="1"/>
          <w:shd w:val="clear" w:color="auto" w:fill="EFF0F1"/>
          <w:lang w:val="en-US"/>
        </w:rPr>
        <w:t>;</w:t>
      </w:r>
    </w:p>
    <w:p w:rsidR="00987BF4" w:rsidRPr="00E84DC3"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858C93"/>
          <w:sz w:val="20"/>
          <w:szCs w:val="20"/>
          <w:bdr w:val="none" w:sz="0" w:space="0" w:color="auto" w:frame="1"/>
          <w:shd w:val="clear" w:color="auto" w:fill="EFF0F1"/>
          <w:lang w:val="en-US"/>
        </w:rPr>
        <w:t>// Binary representation starts with 0B or 0</w:t>
      </w:r>
      <w:r>
        <w:rPr>
          <w:rFonts w:ascii="Consolas" w:eastAsia="Times New Roman" w:hAnsi="Consolas" w:cs="Courier New"/>
          <w:color w:val="858C93"/>
          <w:sz w:val="20"/>
          <w:szCs w:val="20"/>
          <w:bdr w:val="none" w:sz="0" w:space="0" w:color="auto" w:frame="1"/>
          <w:shd w:val="clear" w:color="auto" w:fill="EFF0F1"/>
          <w:lang w:val="en-US"/>
        </w:rPr>
        <w:t>b and possible chars are [0-1]</w:t>
      </w:r>
    </w:p>
    <w:p w:rsidR="00987BF4" w:rsidRPr="00E84DC3" w:rsidRDefault="00E84DC3"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w:t>
      </w:r>
      <w:r w:rsidR="00987BF4" w:rsidRPr="00E84DC3">
        <w:rPr>
          <w:rFonts w:ascii="Consolas" w:eastAsia="Times New Roman" w:hAnsi="Consolas" w:cs="Courier New"/>
          <w:color w:val="101094"/>
          <w:sz w:val="20"/>
          <w:szCs w:val="20"/>
          <w:bdr w:val="none" w:sz="0" w:space="0" w:color="auto" w:frame="1"/>
          <w:shd w:val="clear" w:color="auto" w:fill="EFF0F1"/>
          <w:lang w:val="en-US"/>
        </w:rPr>
        <w:t>int</w:t>
      </w:r>
      <w:r>
        <w:rPr>
          <w:rFonts w:ascii="Consolas" w:eastAsia="Times New Roman" w:hAnsi="Consolas" w:cs="Courier New"/>
          <w:color w:val="303336"/>
          <w:sz w:val="20"/>
          <w:szCs w:val="20"/>
          <w:bdr w:val="none" w:sz="0" w:space="0" w:color="auto" w:frame="1"/>
          <w:shd w:val="clear" w:color="auto" w:fill="EFF0F1"/>
          <w:lang w:val="en-US"/>
        </w:rPr>
        <w:t xml:space="preserve"> binary = </w:t>
      </w:r>
      <w:r w:rsidR="00987BF4" w:rsidRPr="00E84DC3">
        <w:rPr>
          <w:rFonts w:ascii="Consolas" w:eastAsia="Times New Roman" w:hAnsi="Consolas" w:cs="Courier New"/>
          <w:color w:val="7D2727"/>
          <w:sz w:val="20"/>
          <w:szCs w:val="20"/>
          <w:bdr w:val="none" w:sz="0" w:space="0" w:color="auto" w:frame="1"/>
          <w:shd w:val="clear" w:color="auto" w:fill="EFF0F1"/>
          <w:lang w:val="en-US"/>
        </w:rPr>
        <w:t>0b111101111</w:t>
      </w:r>
      <w:r>
        <w:rPr>
          <w:rFonts w:ascii="Consolas" w:eastAsia="Times New Roman" w:hAnsi="Consolas" w:cs="Courier New"/>
          <w:color w:val="303336"/>
          <w:sz w:val="20"/>
          <w:szCs w:val="20"/>
          <w:bdr w:val="none" w:sz="0" w:space="0" w:color="auto" w:frame="1"/>
          <w:shd w:val="clear" w:color="auto" w:fill="EFF0F1"/>
          <w:lang w:val="en-US"/>
        </w:rPr>
        <w:t>;</w:t>
      </w:r>
    </w:p>
    <w:p w:rsidR="00834D03" w:rsidRDefault="00834D03" w:rsidP="00D03F2D">
      <w:pPr>
        <w:pStyle w:val="NoSpacing"/>
        <w:rPr>
          <w:lang w:eastAsia="tr-TR"/>
        </w:rPr>
      </w:pPr>
    </w:p>
    <w:p w:rsidR="00522751" w:rsidRDefault="00522751" w:rsidP="00522751">
      <w:pPr>
        <w:pStyle w:val="NoSpacing"/>
        <w:rPr>
          <w:lang w:eastAsia="tr-TR"/>
        </w:rPr>
      </w:pPr>
      <w:r>
        <w:rPr>
          <w:color w:val="FFC000"/>
          <w:lang w:eastAsia="tr-TR"/>
        </w:rPr>
        <w:t>-</w:t>
      </w:r>
      <w:r w:rsidR="00083E95">
        <w:rPr>
          <w:color w:val="FFC000"/>
          <w:lang w:eastAsia="tr-TR"/>
        </w:rPr>
        <w:t>Outputtin</w:t>
      </w:r>
      <w:r w:rsidR="007A5586">
        <w:rPr>
          <w:color w:val="FFC000"/>
          <w:lang w:eastAsia="tr-TR"/>
        </w:rPr>
        <w:t>g</w:t>
      </w:r>
      <w:r>
        <w:rPr>
          <w:color w:val="FFC000"/>
          <w:lang w:eastAsia="tr-TR"/>
        </w:rPr>
        <w:t xml:space="preserve"> </w:t>
      </w:r>
      <w:r w:rsidR="00196B79">
        <w:rPr>
          <w:color w:val="FFC000"/>
          <w:lang w:eastAsia="tr-TR"/>
        </w:rPr>
        <w:t xml:space="preserve">integers </w:t>
      </w:r>
      <w:r>
        <w:rPr>
          <w:color w:val="FFC000"/>
          <w:lang w:eastAsia="tr-TR"/>
        </w:rPr>
        <w:t>in a different base</w:t>
      </w:r>
      <w:r w:rsidRPr="004253A0">
        <w:rPr>
          <w:color w:val="FFC000"/>
          <w:lang w:eastAsia="tr-TR"/>
        </w:rPr>
        <w:t>:</w:t>
      </w:r>
      <w:r>
        <w:rPr>
          <w:b/>
          <w:lang w:eastAsia="tr-TR"/>
        </w:rPr>
        <w:t xml:space="preserve"> </w:t>
      </w:r>
      <w:r>
        <w:rPr>
          <w:lang w:eastAsia="tr-TR"/>
        </w:rPr>
        <w:t>You can convert a number to any base you want. There are two toString methods in primitive data type classes. It can take only a value or a value and a radix. It can be any radix, not just 2, 8 and 16.</w:t>
      </w:r>
    </w:p>
    <w:p w:rsidR="00522751" w:rsidRDefault="00522751" w:rsidP="00522751">
      <w:pPr>
        <w:pStyle w:val="NoSpacing"/>
        <w:rPr>
          <w:lang w:eastAsia="tr-TR"/>
        </w:rPr>
      </w:pPr>
    </w:p>
    <w:p w:rsidR="00522751" w:rsidRPr="007479D7" w:rsidRDefault="003C600C" w:rsidP="00522751">
      <w:pPr>
        <w:pStyle w:val="NoSpacing"/>
        <w:rPr>
          <w:rFonts w:ascii="Consolas" w:hAnsi="Consolas"/>
          <w:sz w:val="20"/>
          <w:lang w:eastAsia="tr-TR"/>
        </w:rPr>
      </w:pPr>
      <w:r w:rsidRPr="007479D7">
        <w:rPr>
          <w:rFonts w:ascii="Consolas" w:eastAsia="Times New Roman" w:hAnsi="Consolas" w:cs="Arial"/>
          <w:b/>
          <w:iCs/>
          <w:color w:val="000000"/>
          <w:sz w:val="20"/>
          <w:szCs w:val="18"/>
          <w:lang w:eastAsia="tr-TR"/>
        </w:rPr>
        <w:t xml:space="preserve">   </w:t>
      </w:r>
      <w:r w:rsidR="00522751" w:rsidRPr="007479D7">
        <w:rPr>
          <w:rFonts w:ascii="Consolas" w:hAnsi="Consolas"/>
          <w:sz w:val="20"/>
          <w:lang w:eastAsia="tr-TR"/>
        </w:rPr>
        <w:t>Integer.toString(x, 2); // Binary</w:t>
      </w:r>
    </w:p>
    <w:p w:rsidR="00522751" w:rsidRPr="007479D7" w:rsidRDefault="00522751" w:rsidP="00522751">
      <w:pPr>
        <w:pStyle w:val="NoSpacing"/>
        <w:rPr>
          <w:rFonts w:ascii="Consolas" w:hAnsi="Consolas"/>
          <w:sz w:val="20"/>
          <w:lang w:eastAsia="tr-TR"/>
        </w:rPr>
      </w:pPr>
    </w:p>
    <w:p w:rsidR="00522751" w:rsidRPr="007479D7" w:rsidRDefault="003C600C" w:rsidP="00522751">
      <w:pPr>
        <w:pStyle w:val="NoSpacing"/>
        <w:rPr>
          <w:rFonts w:ascii="Consolas" w:hAnsi="Consolas"/>
          <w:sz w:val="20"/>
          <w:lang w:eastAsia="tr-TR"/>
        </w:rPr>
      </w:pPr>
      <w:r w:rsidRPr="007479D7">
        <w:rPr>
          <w:rFonts w:ascii="Consolas" w:eastAsia="Times New Roman" w:hAnsi="Consolas" w:cs="Arial"/>
          <w:b/>
          <w:iCs/>
          <w:color w:val="000000"/>
          <w:sz w:val="20"/>
          <w:szCs w:val="18"/>
          <w:lang w:eastAsia="tr-TR"/>
        </w:rPr>
        <w:t xml:space="preserve">   </w:t>
      </w:r>
      <w:r w:rsidR="00522751" w:rsidRPr="007479D7">
        <w:rPr>
          <w:rFonts w:ascii="Consolas" w:hAnsi="Consolas"/>
          <w:sz w:val="20"/>
          <w:lang w:eastAsia="tr-TR"/>
        </w:rPr>
        <w:t>Integer.toString(x, 8); // Octal</w:t>
      </w:r>
    </w:p>
    <w:p w:rsidR="00522751" w:rsidRPr="007479D7" w:rsidRDefault="00522751" w:rsidP="00522751">
      <w:pPr>
        <w:pStyle w:val="NoSpacing"/>
        <w:rPr>
          <w:rFonts w:ascii="Consolas" w:hAnsi="Consolas"/>
          <w:sz w:val="20"/>
          <w:lang w:eastAsia="tr-TR"/>
        </w:rPr>
      </w:pPr>
    </w:p>
    <w:p w:rsidR="00522751" w:rsidRPr="007479D7" w:rsidRDefault="003C600C" w:rsidP="00522751">
      <w:pPr>
        <w:pStyle w:val="NoSpacing"/>
        <w:rPr>
          <w:rFonts w:ascii="Consolas" w:hAnsi="Consolas"/>
          <w:sz w:val="20"/>
          <w:lang w:eastAsia="tr-TR"/>
        </w:rPr>
      </w:pPr>
      <w:r w:rsidRPr="007479D7">
        <w:rPr>
          <w:rFonts w:ascii="Consolas" w:eastAsia="Times New Roman" w:hAnsi="Consolas" w:cs="Arial"/>
          <w:b/>
          <w:iCs/>
          <w:color w:val="000000"/>
          <w:sz w:val="20"/>
          <w:szCs w:val="18"/>
          <w:lang w:eastAsia="tr-TR"/>
        </w:rPr>
        <w:t xml:space="preserve">   </w:t>
      </w:r>
      <w:r w:rsidR="00522751" w:rsidRPr="007479D7">
        <w:rPr>
          <w:rFonts w:ascii="Consolas" w:hAnsi="Consolas"/>
          <w:sz w:val="20"/>
          <w:lang w:eastAsia="tr-TR"/>
        </w:rPr>
        <w:t>Integer.toString(x, 16); // Hexadecimal</w:t>
      </w:r>
    </w:p>
    <w:p w:rsidR="00083E95" w:rsidRDefault="00083E95" w:rsidP="00522751">
      <w:pPr>
        <w:pStyle w:val="NoSpacing"/>
        <w:rPr>
          <w:lang w:eastAsia="tr-TR"/>
        </w:rPr>
      </w:pPr>
    </w:p>
    <w:p w:rsidR="00083E95" w:rsidRDefault="00083E95" w:rsidP="00522751">
      <w:pPr>
        <w:pStyle w:val="NoSpacing"/>
        <w:rPr>
          <w:lang w:eastAsia="tr-TR"/>
        </w:rPr>
      </w:pPr>
      <w:r>
        <w:rPr>
          <w:lang w:eastAsia="tr-TR"/>
        </w:rPr>
        <w:t>You can print decimal values directly as</w:t>
      </w:r>
      <w:r w:rsidR="00D34F5E">
        <w:rPr>
          <w:lang w:eastAsia="tr-TR"/>
        </w:rPr>
        <w:t xml:space="preserve"> decimals,</w:t>
      </w:r>
      <w:r>
        <w:rPr>
          <w:lang w:eastAsia="tr-TR"/>
        </w:rPr>
        <w:t xml:space="preserve"> octals and hexadecimals, but not binary.</w:t>
      </w:r>
    </w:p>
    <w:p w:rsidR="00083E95" w:rsidRDefault="00083E95" w:rsidP="00522751">
      <w:pPr>
        <w:pStyle w:val="NoSpacing"/>
        <w:rPr>
          <w:lang w:eastAsia="tr-TR"/>
        </w:rPr>
      </w:pPr>
    </w:p>
    <w:p w:rsidR="00083E95" w:rsidRDefault="00324C3B" w:rsidP="00111961">
      <w:pPr>
        <w:pStyle w:val="NoSpacing"/>
        <w:rPr>
          <w:lang w:eastAsia="tr-TR"/>
        </w:rPr>
      </w:pPr>
      <w:r>
        <w:rPr>
          <w:lang w:eastAsia="tr-TR"/>
        </w:rPr>
        <w:pict>
          <v:shape id="_x0000_i1028" type="#_x0000_t75" style="width:424.5pt;height:169.05pt">
            <v:imagedata r:id="rId37" o:title="Capture"/>
          </v:shape>
        </w:pict>
      </w:r>
    </w:p>
    <w:p w:rsidR="00522751" w:rsidRDefault="00522751" w:rsidP="00D03F2D">
      <w:pPr>
        <w:pStyle w:val="NoSpacing"/>
        <w:rPr>
          <w:lang w:eastAsia="tr-TR"/>
        </w:rPr>
      </w:pPr>
    </w:p>
    <w:p w:rsidR="00976015" w:rsidRDefault="00F92ABB" w:rsidP="00F92ABB">
      <w:pPr>
        <w:pStyle w:val="NoSpacing"/>
        <w:rPr>
          <w:szCs w:val="18"/>
        </w:rPr>
      </w:pPr>
      <w:r w:rsidRPr="005E2C61">
        <w:rPr>
          <w:color w:val="FFC000"/>
          <w:szCs w:val="18"/>
        </w:rPr>
        <w:t>-Octal and hexadecimal chars:</w:t>
      </w:r>
      <w:r>
        <w:rPr>
          <w:szCs w:val="18"/>
        </w:rPr>
        <w:t xml:space="preserve"> </w:t>
      </w:r>
    </w:p>
    <w:p w:rsidR="00976015" w:rsidRDefault="00976015" w:rsidP="00F92ABB">
      <w:pPr>
        <w:pStyle w:val="NoSpacing"/>
        <w:rPr>
          <w:szCs w:val="18"/>
        </w:rPr>
      </w:pPr>
    </w:p>
    <w:p w:rsidR="00F92ABB" w:rsidRPr="00C36B39" w:rsidRDefault="00ED0337" w:rsidP="00F92ABB">
      <w:pPr>
        <w:pStyle w:val="NoSpacing"/>
        <w:rPr>
          <w:rFonts w:ascii="Consolas" w:hAnsi="Consolas"/>
          <w:sz w:val="20"/>
          <w:szCs w:val="18"/>
        </w:rPr>
      </w:pPr>
      <w:r w:rsidRPr="00C36B39">
        <w:rPr>
          <w:rFonts w:ascii="Consolas" w:eastAsia="Times New Roman" w:hAnsi="Consolas" w:cs="Arial"/>
          <w:b/>
          <w:iCs/>
          <w:color w:val="000000"/>
          <w:sz w:val="20"/>
          <w:szCs w:val="18"/>
          <w:lang w:eastAsia="tr-TR"/>
        </w:rPr>
        <w:t xml:space="preserve">   </w:t>
      </w:r>
      <w:r w:rsidR="00132E7F">
        <w:rPr>
          <w:rFonts w:ascii="Consolas" w:hAnsi="Consolas"/>
          <w:sz w:val="20"/>
          <w:szCs w:val="18"/>
        </w:rPr>
        <w:t xml:space="preserve">char c = </w:t>
      </w:r>
      <w:r w:rsidR="00132E7F" w:rsidRPr="00132E7F">
        <w:rPr>
          <w:rFonts w:ascii="Consolas" w:hAnsi="Consolas"/>
          <w:sz w:val="20"/>
          <w:szCs w:val="18"/>
        </w:rPr>
        <w:t>'</w:t>
      </w:r>
      <w:r w:rsidR="002F24AE" w:rsidRPr="00C36B39">
        <w:rPr>
          <w:rFonts w:ascii="Consolas" w:hAnsi="Consolas"/>
          <w:sz w:val="20"/>
          <w:szCs w:val="18"/>
        </w:rPr>
        <w:t>\ooo</w:t>
      </w:r>
      <w:r w:rsidR="00132E7F" w:rsidRPr="00132E7F">
        <w:rPr>
          <w:rFonts w:ascii="Consolas" w:hAnsi="Consolas"/>
          <w:sz w:val="20"/>
          <w:szCs w:val="18"/>
        </w:rPr>
        <w:t>'</w:t>
      </w:r>
      <w:r w:rsidR="00F92ABB" w:rsidRPr="00C36B39">
        <w:rPr>
          <w:rFonts w:ascii="Consolas" w:hAnsi="Consolas"/>
          <w:sz w:val="20"/>
          <w:szCs w:val="18"/>
        </w:rPr>
        <w:t>; // Octal 101 is decimal 65</w:t>
      </w:r>
      <w:r w:rsidR="004C2D98" w:rsidRPr="00C36B39">
        <w:rPr>
          <w:rFonts w:ascii="Consolas" w:hAnsi="Consolas"/>
          <w:sz w:val="20"/>
          <w:szCs w:val="18"/>
        </w:rPr>
        <w:t>,</w:t>
      </w:r>
      <w:r w:rsidR="00F92ABB" w:rsidRPr="00C36B39">
        <w:rPr>
          <w:rFonts w:ascii="Consolas" w:hAnsi="Consolas"/>
          <w:sz w:val="20"/>
          <w:szCs w:val="18"/>
        </w:rPr>
        <w:t xml:space="preserve"> which is character ‘A’.</w:t>
      </w:r>
    </w:p>
    <w:p w:rsidR="00976015" w:rsidRPr="00C36B39" w:rsidRDefault="00976015" w:rsidP="00F92ABB">
      <w:pPr>
        <w:pStyle w:val="NoSpacing"/>
        <w:rPr>
          <w:rFonts w:ascii="Consolas" w:hAnsi="Consolas"/>
          <w:sz w:val="20"/>
          <w:szCs w:val="18"/>
        </w:rPr>
      </w:pPr>
    </w:p>
    <w:p w:rsidR="00DB503C" w:rsidRPr="00645400" w:rsidRDefault="00ED0337" w:rsidP="00834D03">
      <w:pPr>
        <w:pStyle w:val="NoSpacing"/>
        <w:rPr>
          <w:szCs w:val="18"/>
        </w:rPr>
      </w:pPr>
      <w:r w:rsidRPr="00C36B39">
        <w:rPr>
          <w:rFonts w:ascii="Consolas" w:eastAsia="Times New Roman" w:hAnsi="Consolas" w:cs="Arial"/>
          <w:b/>
          <w:iCs/>
          <w:color w:val="000000"/>
          <w:sz w:val="20"/>
          <w:szCs w:val="18"/>
          <w:lang w:eastAsia="tr-TR"/>
        </w:rPr>
        <w:t xml:space="preserve">   </w:t>
      </w:r>
      <w:r w:rsidR="002F24AE" w:rsidRPr="00C36B39">
        <w:rPr>
          <w:rFonts w:ascii="Consolas" w:hAnsi="Consolas"/>
          <w:sz w:val="20"/>
          <w:szCs w:val="18"/>
        </w:rPr>
        <w:t>char x1 = '\uhhhh</w:t>
      </w:r>
      <w:r w:rsidR="00F92ABB" w:rsidRPr="00C36B39">
        <w:rPr>
          <w:rFonts w:ascii="Consolas" w:hAnsi="Consolas"/>
          <w:sz w:val="20"/>
          <w:szCs w:val="18"/>
        </w:rPr>
        <w:t xml:space="preserve">'; </w:t>
      </w:r>
      <w:r w:rsidR="00F92ABB" w:rsidRPr="00C36B39">
        <w:rPr>
          <w:rFonts w:ascii="Consolas" w:hAnsi="Consolas"/>
          <w:szCs w:val="18"/>
        </w:rPr>
        <w:t xml:space="preserve">// </w:t>
      </w:r>
      <w:r w:rsidR="004127E6">
        <w:rPr>
          <w:rFonts w:ascii="Consolas" w:hAnsi="Consolas"/>
          <w:szCs w:val="18"/>
        </w:rPr>
        <w:t>H</w:t>
      </w:r>
      <w:r w:rsidR="00F92ABB" w:rsidRPr="00C36B39">
        <w:rPr>
          <w:rFonts w:ascii="Consolas" w:hAnsi="Consolas"/>
          <w:szCs w:val="18"/>
        </w:rPr>
        <w:t>exadecimal 41 is decimal 65</w:t>
      </w:r>
      <w:r w:rsidR="004C2D98" w:rsidRPr="00C36B39">
        <w:rPr>
          <w:rFonts w:ascii="Consolas" w:hAnsi="Consolas"/>
          <w:szCs w:val="18"/>
        </w:rPr>
        <w:t>,</w:t>
      </w:r>
      <w:r w:rsidR="00F92ABB" w:rsidRPr="00C36B39">
        <w:rPr>
          <w:rFonts w:ascii="Consolas" w:hAnsi="Consolas"/>
          <w:szCs w:val="18"/>
        </w:rPr>
        <w:t xml:space="preserve"> which is character ‘A’.</w:t>
      </w:r>
      <w:bookmarkStart w:id="2" w:name="scientfic_notation"/>
      <w:bookmarkEnd w:id="2"/>
    </w:p>
    <w:p w:rsidR="00461D80" w:rsidRDefault="00461D80" w:rsidP="00834D03">
      <w:pPr>
        <w:pStyle w:val="NoSpacing"/>
        <w:rPr>
          <w:lang w:eastAsia="tr-TR"/>
        </w:rPr>
      </w:pPr>
    </w:p>
    <w:p w:rsidR="00872A63" w:rsidRPr="00F4323A" w:rsidRDefault="00461D80" w:rsidP="00F4323A">
      <w:pPr>
        <w:rPr>
          <w:b/>
        </w:rPr>
      </w:pPr>
      <w:r>
        <w:rPr>
          <w:b/>
        </w:rPr>
        <w:t>-</w:t>
      </w:r>
      <w:r w:rsidRPr="009E41C5">
        <w:rPr>
          <w:b/>
        </w:rPr>
        <w:t xml:space="preserve">Control characters, escape characters, escape sequences: </w:t>
      </w:r>
      <w:r w:rsidR="00093B4C">
        <w:t>“\” is the</w:t>
      </w:r>
      <w:r w:rsidRPr="009E41C5">
        <w:t xml:space="preserve"> escape character</w:t>
      </w:r>
      <w:r w:rsidR="005463D3">
        <w:t xml:space="preserve">. </w:t>
      </w:r>
      <w:r w:rsidRPr="009E41C5">
        <w:t>\n is an escape sequence. When a backslash appears in a string, Java compines it with the next character to form an escape sequence.</w:t>
      </w:r>
      <w:r w:rsidR="00F4323A">
        <w:br/>
      </w:r>
      <w:r w:rsidR="00F4323A">
        <w:lastRenderedPageBreak/>
        <w:br/>
      </w:r>
      <w:r w:rsidR="00F4323A">
        <w:rPr>
          <w:noProof/>
          <w:lang w:val="en-US"/>
        </w:rPr>
        <w:drawing>
          <wp:inline distT="0" distB="0" distL="0" distR="0" wp14:anchorId="79FA7FB8" wp14:editId="1A02A8B6">
            <wp:extent cx="6595995" cy="1796994"/>
            <wp:effectExtent l="0" t="0" r="0" b="0"/>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6608741" cy="1800467"/>
                    </a:xfrm>
                    <a:prstGeom prst="rect">
                      <a:avLst/>
                    </a:prstGeom>
                  </pic:spPr>
                </pic:pic>
              </a:graphicData>
            </a:graphic>
          </wp:inline>
        </w:drawing>
      </w:r>
    </w:p>
    <w:p w:rsidR="00130E6E" w:rsidRDefault="00C241DD" w:rsidP="00461D80">
      <w:pPr>
        <w:pStyle w:val="NoSpacing"/>
      </w:pPr>
      <w:r>
        <w:br/>
      </w:r>
      <w:r w:rsidR="000D6B65">
        <w:rPr>
          <w:noProof/>
          <w:lang w:val="en-US"/>
        </w:rPr>
        <w:drawing>
          <wp:inline distT="0" distB="0" distL="0" distR="0" wp14:anchorId="1B288629" wp14:editId="7CAF92F4">
            <wp:extent cx="2041629" cy="3562184"/>
            <wp:effectExtent l="0" t="0" r="0" b="0"/>
            <wp:docPr id="29" name="Picture 14" descr="C:\Users\Anı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ıl\Desktop\Untitled.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71" r="80576" b="38329"/>
                    <a:stretch/>
                  </pic:blipFill>
                  <pic:spPr bwMode="auto">
                    <a:xfrm>
                      <a:off x="0" y="0"/>
                      <a:ext cx="2041629" cy="3562184"/>
                    </a:xfrm>
                    <a:prstGeom prst="rect">
                      <a:avLst/>
                    </a:prstGeom>
                    <a:noFill/>
                    <a:ln>
                      <a:noFill/>
                    </a:ln>
                    <a:extLst>
                      <a:ext uri="{53640926-AAD7-44D8-BBD7-CCE9431645EC}">
                        <a14:shadowObscured xmlns:a14="http://schemas.microsoft.com/office/drawing/2010/main"/>
                      </a:ext>
                    </a:extLst>
                  </pic:spPr>
                </pic:pic>
              </a:graphicData>
            </a:graphic>
          </wp:inline>
        </w:drawing>
      </w:r>
    </w:p>
    <w:p w:rsidR="00DD5391" w:rsidRDefault="00DD5391" w:rsidP="00461D80">
      <w:pPr>
        <w:pStyle w:val="NoSpacing"/>
        <w:rPr>
          <w:b/>
        </w:rPr>
      </w:pPr>
    </w:p>
    <w:p w:rsidR="00C56C9D" w:rsidRPr="00C56C9D" w:rsidRDefault="00C56C9D" w:rsidP="00461D80">
      <w:pPr>
        <w:pStyle w:val="NoSpacing"/>
      </w:pPr>
      <w:r>
        <w:t>In Java string literals can</w:t>
      </w:r>
      <w:r w:rsidR="009B0938">
        <w:t xml:space="preserve"> have escape sequences in them.</w:t>
      </w:r>
    </w:p>
    <w:p w:rsidR="00C56C9D" w:rsidRDefault="00C56C9D" w:rsidP="00461D80">
      <w:pPr>
        <w:pStyle w:val="NoSpacing"/>
        <w:rPr>
          <w:b/>
        </w:rPr>
      </w:pPr>
    </w:p>
    <w:p w:rsidR="00130E6E" w:rsidRDefault="0018134D" w:rsidP="00461D80">
      <w:pPr>
        <w:pStyle w:val="NoSpacing"/>
      </w:pPr>
      <w:r>
        <w:t>\r</w:t>
      </w:r>
      <w:r w:rsidR="00461D80" w:rsidRPr="009E41C5">
        <w:t xml:space="preserve"> </w:t>
      </w:r>
      <w:r w:rsidR="00AB6BFA">
        <w:t>resets current line.</w:t>
      </w:r>
    </w:p>
    <w:p w:rsidR="00C56C9D" w:rsidRDefault="00C56C9D" w:rsidP="00461D80">
      <w:pPr>
        <w:pStyle w:val="NoSpacing"/>
      </w:pPr>
    </w:p>
    <w:p w:rsidR="00C56C9D" w:rsidRDefault="00C56C9D" w:rsidP="00461D80">
      <w:pPr>
        <w:pStyle w:val="NoSpacing"/>
      </w:pPr>
      <w:r>
        <w:t xml:space="preserve">\” </w:t>
      </w:r>
      <w:r w:rsidR="008017DC">
        <w:t>p</w:t>
      </w:r>
      <w:r>
        <w:t xml:space="preserve">rints </w:t>
      </w:r>
      <w:r w:rsidR="004F7AAE">
        <w:t>“</w:t>
      </w:r>
    </w:p>
    <w:p w:rsidR="004F7AAE" w:rsidRDefault="004F7AAE" w:rsidP="00461D80">
      <w:pPr>
        <w:pStyle w:val="NoSpacing"/>
      </w:pPr>
    </w:p>
    <w:p w:rsidR="004F7AAE" w:rsidRDefault="008F0B5D" w:rsidP="004F7AAE">
      <w:pPr>
        <w:pStyle w:val="NoSpacing"/>
      </w:pPr>
      <w:r>
        <w:t>\’</w:t>
      </w:r>
      <w:r w:rsidR="008017DC">
        <w:t xml:space="preserve"> p</w:t>
      </w:r>
      <w:r w:rsidR="004F7AAE">
        <w:t xml:space="preserve">rints </w:t>
      </w:r>
      <w:r>
        <w:t>‘</w:t>
      </w:r>
    </w:p>
    <w:p w:rsidR="004F7AAE" w:rsidRPr="00E93693" w:rsidRDefault="004F7AAE" w:rsidP="00461D80">
      <w:pPr>
        <w:pStyle w:val="NoSpacing"/>
      </w:pPr>
    </w:p>
    <w:p w:rsidR="004F7AAE" w:rsidRDefault="008F0B5D" w:rsidP="004F7AAE">
      <w:pPr>
        <w:pStyle w:val="NoSpacing"/>
      </w:pPr>
      <w:r>
        <w:t>\\</w:t>
      </w:r>
      <w:r w:rsidR="008017DC">
        <w:t xml:space="preserve"> p</w:t>
      </w:r>
      <w:r w:rsidR="004F7AAE">
        <w:t xml:space="preserve">rints </w:t>
      </w:r>
      <w:r>
        <w:t>\</w:t>
      </w:r>
    </w:p>
    <w:p w:rsidR="008F0B5D" w:rsidRDefault="008F0B5D" w:rsidP="004F7AAE">
      <w:pPr>
        <w:pStyle w:val="NoSpacing"/>
      </w:pPr>
    </w:p>
    <w:p w:rsidR="008F0B5D" w:rsidRDefault="008F0B5D" w:rsidP="004F7AAE">
      <w:pPr>
        <w:pStyle w:val="NoSpacing"/>
      </w:pPr>
      <w:r>
        <w:t xml:space="preserve">%% </w:t>
      </w:r>
      <w:r w:rsidR="00447F6B">
        <w:t>p</w:t>
      </w:r>
      <w:r>
        <w:t>rints %</w:t>
      </w:r>
      <w:r w:rsidR="00AE6038">
        <w:t xml:space="preserve"> </w:t>
      </w:r>
      <w:r w:rsidR="00203386" w:rsidRPr="001D7963">
        <w:rPr>
          <w:sz w:val="16"/>
        </w:rPr>
        <w:t>// This only happens</w:t>
      </w:r>
      <w:r w:rsidR="006844C4" w:rsidRPr="001D7963">
        <w:rPr>
          <w:sz w:val="16"/>
        </w:rPr>
        <w:t xml:space="preserve"> in format string. Rest </w:t>
      </w:r>
      <w:r w:rsidR="00203386" w:rsidRPr="001D7963">
        <w:rPr>
          <w:sz w:val="16"/>
        </w:rPr>
        <w:t xml:space="preserve">happen </w:t>
      </w:r>
      <w:r w:rsidR="006844C4" w:rsidRPr="001D7963">
        <w:rPr>
          <w:sz w:val="16"/>
        </w:rPr>
        <w:t>both in format st</w:t>
      </w:r>
      <w:r w:rsidR="00821368" w:rsidRPr="001D7963">
        <w:rPr>
          <w:sz w:val="16"/>
        </w:rPr>
        <w:t>r</w:t>
      </w:r>
      <w:r w:rsidR="006844C4" w:rsidRPr="001D7963">
        <w:rPr>
          <w:sz w:val="16"/>
        </w:rPr>
        <w:t xml:space="preserve">ing and string </w:t>
      </w:r>
      <w:r w:rsidR="00AA66CC">
        <w:rPr>
          <w:sz w:val="16"/>
        </w:rPr>
        <w:t>variables/</w:t>
      </w:r>
      <w:r w:rsidR="006844C4" w:rsidRPr="001D7963">
        <w:rPr>
          <w:sz w:val="16"/>
        </w:rPr>
        <w:t>literals.</w:t>
      </w:r>
    </w:p>
    <w:p w:rsidR="004F7AAE" w:rsidRDefault="004F7AAE" w:rsidP="00461D80">
      <w:pPr>
        <w:pStyle w:val="NoSpacing"/>
      </w:pPr>
    </w:p>
    <w:p w:rsidR="00CC0912" w:rsidRDefault="00E93693" w:rsidP="00461D80">
      <w:pPr>
        <w:pStyle w:val="NoSpacing"/>
      </w:pPr>
      <w:r>
        <w:t>\t is not static number of spaces. It pushes</w:t>
      </w:r>
      <w:r w:rsidR="009810CB">
        <w:t xml:space="preserve"> until the next tab is reached.</w:t>
      </w:r>
    </w:p>
    <w:p w:rsidR="009810CB" w:rsidRDefault="009810CB" w:rsidP="00461D80">
      <w:pPr>
        <w:pStyle w:val="NoSpacing"/>
      </w:pPr>
    </w:p>
    <w:p w:rsidR="00CC0912" w:rsidRDefault="00324C3B" w:rsidP="00461D80">
      <w:pPr>
        <w:pStyle w:val="NoSpacing"/>
      </w:pPr>
      <w:r>
        <w:pict>
          <v:shape id="_x0000_i1029" type="#_x0000_t75" style="width:364.4pt;height:53.2pt">
            <v:imagedata r:id="rId40" o:title="Capture"/>
          </v:shape>
        </w:pict>
      </w:r>
    </w:p>
    <w:p w:rsidR="00CC0912" w:rsidRDefault="00CC0912" w:rsidP="00461D80">
      <w:pPr>
        <w:pStyle w:val="NoSpacing"/>
      </w:pPr>
    </w:p>
    <w:p w:rsidR="00CC0912" w:rsidRDefault="00324C3B" w:rsidP="00461D80">
      <w:pPr>
        <w:pStyle w:val="NoSpacing"/>
      </w:pPr>
      <w:r>
        <w:lastRenderedPageBreak/>
        <w:pict>
          <v:shape id="_x0000_i1030" type="#_x0000_t75" style="width:104.55pt;height:77.65pt">
            <v:imagedata r:id="rId41" o:title="Capture2"/>
          </v:shape>
        </w:pict>
      </w:r>
    </w:p>
    <w:p w:rsidR="00390329" w:rsidRDefault="00390329" w:rsidP="00461D80">
      <w:pPr>
        <w:pStyle w:val="NoSpacing"/>
      </w:pPr>
    </w:p>
    <w:p w:rsidR="00A54336" w:rsidRPr="009E41C5" w:rsidRDefault="00A54336" w:rsidP="00CA52F8">
      <w:pPr>
        <w:pStyle w:val="HTMLPreformatted"/>
        <w:spacing w:line="270" w:lineRule="atLeast"/>
        <w:rPr>
          <w:rFonts w:ascii="Verdana" w:eastAsiaTheme="minorHAnsi" w:hAnsi="Verdana" w:cstheme="minorBidi"/>
          <w:color w:val="000000"/>
          <w:szCs w:val="18"/>
          <w:lang w:eastAsia="en-US"/>
        </w:rPr>
      </w:pPr>
    </w:p>
    <w:p w:rsidR="008C224B" w:rsidRDefault="008C224B" w:rsidP="00DA44DB">
      <w:pPr>
        <w:spacing w:before="100" w:beforeAutospacing="1" w:after="100" w:afterAutospacing="1" w:line="288" w:lineRule="atLeast"/>
        <w:rPr>
          <w:rFonts w:eastAsia="Times New Roman" w:cs="Arial"/>
          <w:iCs/>
          <w:color w:val="000000"/>
          <w:szCs w:val="18"/>
          <w:lang w:eastAsia="tr-TR"/>
        </w:rPr>
      </w:pPr>
    </w:p>
    <w:p w:rsidR="006633E0" w:rsidRDefault="006633E0" w:rsidP="00DA44DB">
      <w:pPr>
        <w:spacing w:before="100" w:beforeAutospacing="1" w:after="100" w:afterAutospacing="1" w:line="288" w:lineRule="atLeast"/>
        <w:rPr>
          <w:rFonts w:eastAsia="Times New Roman" w:cs="Arial"/>
          <w:iCs/>
          <w:color w:val="000000"/>
          <w:szCs w:val="18"/>
          <w:lang w:eastAsia="tr-TR"/>
        </w:rPr>
      </w:pPr>
    </w:p>
    <w:p w:rsidR="00873963" w:rsidRPr="00EF5B49" w:rsidRDefault="004B0AD3" w:rsidP="00A97E39">
      <w:pPr>
        <w:shd w:val="clear" w:color="auto" w:fill="4F81BD" w:themeFill="accent1"/>
        <w:jc w:val="center"/>
        <w:rPr>
          <w:rStyle w:val="Hyperlink"/>
          <w:b/>
          <w:color w:val="FFFFFF" w:themeColor="background1"/>
          <w:sz w:val="24"/>
          <w:szCs w:val="24"/>
          <w:u w:val="none"/>
        </w:rPr>
      </w:pPr>
      <w:r>
        <w:rPr>
          <w:b/>
          <w:color w:val="FFFFFF" w:themeColor="background1"/>
          <w:sz w:val="24"/>
          <w:szCs w:val="24"/>
        </w:rPr>
        <w:t>Part 2</w:t>
      </w:r>
    </w:p>
    <w:p w:rsidR="00D13B8B" w:rsidRDefault="00D13B8B" w:rsidP="00D13B8B">
      <w:pPr>
        <w:pStyle w:val="NoSpacing"/>
        <w:ind w:left="720"/>
        <w:rPr>
          <w:b/>
        </w:rPr>
      </w:pPr>
    </w:p>
    <w:p w:rsidR="000B03F6" w:rsidRDefault="002019A4" w:rsidP="000B03F6">
      <w:pPr>
        <w:pStyle w:val="NoSpacing"/>
        <w:numPr>
          <w:ilvl w:val="0"/>
          <w:numId w:val="7"/>
        </w:numPr>
        <w:rPr>
          <w:b/>
        </w:rPr>
      </w:pPr>
      <w:r>
        <w:rPr>
          <w:b/>
          <w:noProof/>
        </w:rPr>
        <w:t>K</w:t>
      </w:r>
      <w:r w:rsidR="000B03F6" w:rsidRPr="009E41C5">
        <w:rPr>
          <w:b/>
          <w:noProof/>
        </w:rPr>
        <w:t xml:space="preserve">eywords </w:t>
      </w:r>
      <w:r w:rsidR="000B03F6" w:rsidRPr="00023C9B">
        <w:rPr>
          <w:b/>
          <w:color w:val="000000"/>
        </w:rPr>
        <w:t>and Reserved Words</w:t>
      </w:r>
      <w:r w:rsidR="000B03F6">
        <w:rPr>
          <w:b/>
          <w:color w:val="000000"/>
        </w:rPr>
        <w:t xml:space="preserve">: </w:t>
      </w:r>
      <w:r w:rsidR="000B03F6" w:rsidRPr="009E41C5">
        <w:t xml:space="preserve">Reserved for use by </w:t>
      </w:r>
      <w:r w:rsidR="00EC138B">
        <w:t>J</w:t>
      </w:r>
      <w:r w:rsidR="000B03F6" w:rsidRPr="009E41C5">
        <w:t xml:space="preserve">ava and are always spelled </w:t>
      </w:r>
      <w:r w:rsidR="00E8373A">
        <w:t xml:space="preserve">with </w:t>
      </w:r>
      <w:r w:rsidR="000B03F6" w:rsidRPr="009E41C5">
        <w:t>all lowe</w:t>
      </w:r>
      <w:r w:rsidR="000B03F6">
        <w:t>r</w:t>
      </w:r>
      <w:r w:rsidR="000B03F6" w:rsidRPr="009E41C5">
        <w:t>case letters.</w:t>
      </w:r>
    </w:p>
    <w:p w:rsidR="000B03F6" w:rsidRPr="009E41C5" w:rsidRDefault="000B03F6" w:rsidP="000B03F6">
      <w:pPr>
        <w:pStyle w:val="NoSpacing"/>
        <w:ind w:left="720"/>
        <w:rPr>
          <w:b/>
        </w:rPr>
      </w:pPr>
    </w:p>
    <w:p w:rsidR="000B03F6" w:rsidRDefault="000B03F6" w:rsidP="00E8373A">
      <w:pPr>
        <w:pStyle w:val="NoSpacing"/>
        <w:rPr>
          <w:b/>
          <w:noProof/>
          <w:szCs w:val="18"/>
        </w:rPr>
      </w:pPr>
      <w:r>
        <w:rPr>
          <w:noProof/>
          <w:lang w:val="en-US"/>
        </w:rPr>
        <w:drawing>
          <wp:inline distT="0" distB="0" distL="0" distR="0" wp14:anchorId="65C90F6B" wp14:editId="6D617687">
            <wp:extent cx="5171892" cy="3085106"/>
            <wp:effectExtent l="0" t="0" r="0" b="0"/>
            <wp:docPr id="27" name="Picture 2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0667" b="15586"/>
                    <a:stretch/>
                  </pic:blipFill>
                  <pic:spPr bwMode="auto">
                    <a:xfrm>
                      <a:off x="0" y="0"/>
                      <a:ext cx="5176300" cy="3087735"/>
                    </a:xfrm>
                    <a:prstGeom prst="rect">
                      <a:avLst/>
                    </a:prstGeom>
                    <a:noFill/>
                    <a:ln>
                      <a:noFill/>
                    </a:ln>
                    <a:extLst>
                      <a:ext uri="{53640926-AAD7-44D8-BBD7-CCE9431645EC}">
                        <a14:shadowObscured xmlns:a14="http://schemas.microsoft.com/office/drawing/2010/main"/>
                      </a:ext>
                    </a:extLst>
                  </pic:spPr>
                </pic:pic>
              </a:graphicData>
            </a:graphic>
          </wp:inline>
        </w:drawing>
      </w:r>
      <w:r w:rsidR="00064A30">
        <w:br/>
      </w:r>
      <w:r w:rsidR="00E8373A">
        <w:rPr>
          <w:b/>
          <w:noProof/>
          <w:szCs w:val="18"/>
        </w:rPr>
        <w:br/>
      </w:r>
      <w:r w:rsidR="00E8373A" w:rsidRPr="00E8373A">
        <w:t>Java also contains the reserved words true and false, which are boolean literals, and null, which is the literal that represents a reference to nothing. Like keywords, these reserved words cannot be used as identifiers.</w:t>
      </w:r>
    </w:p>
    <w:p w:rsidR="000B03F6" w:rsidRDefault="000B03F6" w:rsidP="000B03F6">
      <w:pPr>
        <w:pStyle w:val="HTMLPreformatted"/>
        <w:spacing w:line="270" w:lineRule="atLeast"/>
        <w:rPr>
          <w:rFonts w:ascii="Verdana" w:hAnsi="Verdana"/>
          <w:b/>
          <w:noProof/>
          <w:szCs w:val="18"/>
        </w:rPr>
      </w:pPr>
    </w:p>
    <w:p w:rsidR="000B03F6" w:rsidRDefault="000B03F6" w:rsidP="000B03F6">
      <w:pPr>
        <w:pStyle w:val="HTMLPreformatted"/>
        <w:spacing w:line="270" w:lineRule="atLeast"/>
        <w:rPr>
          <w:rFonts w:ascii="Verdana" w:eastAsiaTheme="minorHAnsi" w:hAnsi="Verdana" w:cstheme="minorBidi"/>
          <w:color w:val="000000"/>
          <w:szCs w:val="18"/>
          <w:lang w:eastAsia="en-US"/>
        </w:rPr>
      </w:pPr>
      <w:r>
        <w:rPr>
          <w:rFonts w:ascii="Verdana" w:hAnsi="Verdana"/>
          <w:noProof/>
          <w:szCs w:val="18"/>
        </w:rPr>
        <w:t>Hard coded values</w:t>
      </w:r>
      <w:r w:rsidRPr="003A4BA9">
        <w:rPr>
          <w:rFonts w:ascii="Verdana" w:hAnsi="Verdana"/>
          <w:noProof/>
          <w:szCs w:val="18"/>
        </w:rPr>
        <w:t xml:space="preserve"> in source code that stand for</w:t>
      </w:r>
      <w:r>
        <w:rPr>
          <w:rFonts w:ascii="Verdana" w:hAnsi="Verdana"/>
          <w:noProof/>
          <w:szCs w:val="18"/>
        </w:rPr>
        <w:t xml:space="preserve"> a fixed amount are </w:t>
      </w:r>
      <w:r w:rsidRPr="003E2E0F">
        <w:rPr>
          <w:rFonts w:ascii="Verdana" w:hAnsi="Verdana"/>
          <w:noProof/>
          <w:color w:val="00B050"/>
          <w:szCs w:val="18"/>
        </w:rPr>
        <w:t>literals</w:t>
      </w:r>
      <w:r w:rsidRPr="003A4BA9">
        <w:rPr>
          <w:rFonts w:ascii="Verdana" w:hAnsi="Verdana"/>
          <w:noProof/>
          <w:szCs w:val="18"/>
        </w:rPr>
        <w:t xml:space="preserve">. For example a “3.75” is a floating point literal. </w:t>
      </w:r>
      <w:r>
        <w:rPr>
          <w:rFonts w:ascii="Verdana" w:hAnsi="Verdana"/>
          <w:noProof/>
          <w:szCs w:val="18"/>
        </w:rPr>
        <w:t>“3” is an integer literal.</w:t>
      </w:r>
    </w:p>
    <w:p w:rsidR="000B03F6" w:rsidRDefault="000B03F6" w:rsidP="000B03F6">
      <w:pPr>
        <w:pStyle w:val="HTMLPreformatted"/>
        <w:spacing w:line="270" w:lineRule="atLeast"/>
        <w:rPr>
          <w:rFonts w:ascii="Verdana" w:eastAsiaTheme="minorHAnsi" w:hAnsi="Verdana" w:cstheme="minorBidi"/>
          <w:color w:val="000000"/>
          <w:szCs w:val="18"/>
          <w:lang w:eastAsia="en-US"/>
        </w:rPr>
      </w:pPr>
    </w:p>
    <w:p w:rsidR="000B03F6" w:rsidRPr="00D66ED4" w:rsidRDefault="00442D7B" w:rsidP="00442D7B">
      <w:pPr>
        <w:pStyle w:val="NoSpacing"/>
        <w:rPr>
          <w:rFonts w:ascii="inherit" w:hAnsi="inherit" w:cs="Arial"/>
          <w:color w:val="242729"/>
          <w:sz w:val="23"/>
          <w:szCs w:val="23"/>
          <w:lang w:val="en-US"/>
        </w:rPr>
      </w:pPr>
      <w:r>
        <w:rPr>
          <w:b/>
          <w:color w:val="000000"/>
          <w:szCs w:val="18"/>
        </w:rPr>
        <w:t xml:space="preserve">     </w:t>
      </w:r>
      <w:r w:rsidR="000B03F6">
        <w:rPr>
          <w:b/>
          <w:color w:val="000000"/>
          <w:szCs w:val="18"/>
        </w:rPr>
        <w:t xml:space="preserve">-Native: </w:t>
      </w:r>
      <w:r w:rsidR="000B03F6" w:rsidRPr="00D66ED4">
        <w:rPr>
          <w:lang w:val="en-US"/>
        </w:rPr>
        <w:t xml:space="preserve">The native keyword is applied to a method to indicate that the method is implemented in native code using </w:t>
      </w:r>
      <w:r w:rsidR="000B03F6" w:rsidRPr="00FF4443">
        <w:rPr>
          <w:color w:val="00B050"/>
          <w:lang w:val="en-US"/>
        </w:rPr>
        <w:t>JNI (Java Native Interface)</w:t>
      </w:r>
      <w:r w:rsidR="000B03F6" w:rsidRPr="00D66ED4">
        <w:rPr>
          <w:lang w:val="en-US"/>
        </w:rPr>
        <w:t>.</w:t>
      </w:r>
    </w:p>
    <w:p w:rsidR="000B03F6" w:rsidRPr="009E41C5" w:rsidRDefault="000B03F6" w:rsidP="000B03F6">
      <w:pPr>
        <w:pStyle w:val="HTMLPreformatted"/>
        <w:spacing w:line="270" w:lineRule="atLeast"/>
        <w:rPr>
          <w:rFonts w:ascii="Verdana" w:eastAsiaTheme="minorHAnsi" w:hAnsi="Verdana" w:cstheme="minorBidi"/>
          <w:color w:val="000000"/>
          <w:szCs w:val="18"/>
          <w:lang w:eastAsia="en-US"/>
        </w:rPr>
      </w:pPr>
    </w:p>
    <w:p w:rsidR="004B0AD3" w:rsidRDefault="00442D7B" w:rsidP="000B03F6">
      <w:pPr>
        <w:pStyle w:val="NoSpacing"/>
      </w:pPr>
      <w:r>
        <w:rPr>
          <w:b/>
        </w:rPr>
        <w:t xml:space="preserve">     </w:t>
      </w:r>
      <w:r w:rsidR="000B03F6">
        <w:rPr>
          <w:b/>
        </w:rPr>
        <w:t xml:space="preserve">-More information on keywords: </w:t>
      </w:r>
      <w:r w:rsidR="000B03F6">
        <w:t>For more information on each keyword use Ctrl+F.</w:t>
      </w:r>
    </w:p>
    <w:p w:rsidR="000B03F6" w:rsidRPr="000B03F6" w:rsidRDefault="0043403D" w:rsidP="000B03F6">
      <w:pPr>
        <w:pStyle w:val="NoSpacing"/>
        <w:rPr>
          <w:rFonts w:eastAsia="Times New Roman" w:cs="Arial"/>
          <w:iCs/>
          <w:color w:val="000000"/>
          <w:szCs w:val="18"/>
          <w:lang w:eastAsia="tr-TR"/>
        </w:rPr>
      </w:pPr>
      <w:r>
        <w:br/>
      </w:r>
    </w:p>
    <w:p w:rsidR="006767F6" w:rsidRPr="009E41C5" w:rsidRDefault="00282F9A" w:rsidP="006767F6">
      <w:pPr>
        <w:pStyle w:val="ListParagraph"/>
        <w:numPr>
          <w:ilvl w:val="0"/>
          <w:numId w:val="4"/>
        </w:numPr>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6767F6" w:rsidP="006767F6">
      <w:pPr>
        <w:rPr>
          <w:szCs w:val="18"/>
        </w:rPr>
      </w:pPr>
      <w:r w:rsidRPr="009E41C5">
        <w:rPr>
          <w:szCs w:val="18"/>
        </w:rPr>
        <w:t>-</w:t>
      </w:r>
      <w:r w:rsidR="00064A30">
        <w:rPr>
          <w:szCs w:val="18"/>
        </w:rPr>
        <w:t>Arithmetic expressions in Java must be</w:t>
      </w:r>
      <w:r w:rsidR="002D129B">
        <w:rPr>
          <w:szCs w:val="18"/>
        </w:rPr>
        <w:t xml:space="preserve"> written in</w:t>
      </w:r>
      <w:r w:rsidRPr="009E41C5">
        <w:rPr>
          <w:szCs w:val="18"/>
        </w:rPr>
        <w:t xml:space="preserve"> </w:t>
      </w:r>
      <w:r w:rsidRPr="00A27179">
        <w:rPr>
          <w:color w:val="00B050"/>
          <w:szCs w:val="18"/>
        </w:rPr>
        <w:t>straight line form</w:t>
      </w:r>
      <w:r w:rsidRPr="009E41C5">
        <w:rPr>
          <w:szCs w:val="18"/>
        </w:rPr>
        <w:t>.</w:t>
      </w:r>
    </w:p>
    <w:p w:rsidR="006767F6" w:rsidRPr="009E41C5" w:rsidRDefault="006767F6" w:rsidP="006767F6">
      <w:pPr>
        <w:rPr>
          <w:szCs w:val="18"/>
        </w:rPr>
      </w:pPr>
      <w:r w:rsidRPr="009E41C5">
        <w:rPr>
          <w:szCs w:val="18"/>
        </w:rPr>
        <w:lastRenderedPageBreak/>
        <w:t xml:space="preserve">-Java is </w:t>
      </w:r>
      <w:r w:rsidRPr="00A27179">
        <w:rPr>
          <w:color w:val="00B050"/>
          <w:szCs w:val="18"/>
        </w:rPr>
        <w:t>case sensitive</w:t>
      </w:r>
      <w:r w:rsidR="007A32D6">
        <w:rPr>
          <w:color w:val="00B050"/>
          <w:szCs w:val="18"/>
        </w:rPr>
        <w:t xml:space="preserve">. </w:t>
      </w:r>
      <w:r w:rsidR="00327A36">
        <w:rPr>
          <w:szCs w:val="18"/>
        </w:rPr>
        <w:t>J</w:t>
      </w:r>
      <w:r w:rsidRPr="009E41C5">
        <w:rPr>
          <w:szCs w:val="18"/>
        </w:rPr>
        <w:t>ava commands are case sensitive too</w:t>
      </w:r>
      <w:r w:rsidR="00327A36">
        <w:rPr>
          <w:szCs w:val="18"/>
        </w:rPr>
        <w:t>.</w:t>
      </w:r>
    </w:p>
    <w:p w:rsidR="006767F6" w:rsidRPr="009E41C5" w:rsidRDefault="006767F6" w:rsidP="006767F6">
      <w:pPr>
        <w:rPr>
          <w:szCs w:val="18"/>
        </w:rPr>
      </w:pPr>
      <w:r w:rsidRPr="009E41C5">
        <w:rPr>
          <w:b/>
          <w:szCs w:val="18"/>
        </w:rPr>
        <w:t>-Identifier:</w:t>
      </w:r>
      <w:r w:rsidRPr="009E41C5">
        <w:rPr>
          <w:szCs w:val="18"/>
        </w:rPr>
        <w:t xml:space="preserve"> The names we give to</w:t>
      </w:r>
      <w:r w:rsidR="00FA2759">
        <w:rPr>
          <w:szCs w:val="18"/>
        </w:rPr>
        <w:t xml:space="preserve"> packages,</w:t>
      </w:r>
      <w:r w:rsidRPr="009E41C5">
        <w:rPr>
          <w:szCs w:val="18"/>
        </w:rPr>
        <w:t xml:space="preserve"> </w:t>
      </w:r>
      <w:r w:rsidR="004F1131">
        <w:rPr>
          <w:szCs w:val="18"/>
        </w:rPr>
        <w:t>c</w:t>
      </w:r>
      <w:r>
        <w:rPr>
          <w:szCs w:val="18"/>
        </w:rPr>
        <w:t>lass</w:t>
      </w:r>
      <w:r w:rsidR="009646E0">
        <w:rPr>
          <w:szCs w:val="18"/>
        </w:rPr>
        <w:t>es</w:t>
      </w:r>
      <w:r>
        <w:rPr>
          <w:szCs w:val="18"/>
        </w:rPr>
        <w:t>,</w:t>
      </w:r>
      <w:r w:rsidR="00FA2759">
        <w:rPr>
          <w:szCs w:val="18"/>
        </w:rPr>
        <w:t xml:space="preserve"> objects, interfaces,</w:t>
      </w:r>
      <w:r>
        <w:rPr>
          <w:szCs w:val="18"/>
        </w:rPr>
        <w:t xml:space="preserve"> method</w:t>
      </w:r>
      <w:r w:rsidR="009646E0">
        <w:rPr>
          <w:szCs w:val="18"/>
        </w:rPr>
        <w:t>s</w:t>
      </w:r>
      <w:r w:rsidR="00305FC5">
        <w:rPr>
          <w:szCs w:val="18"/>
        </w:rPr>
        <w:t xml:space="preserve"> and variables </w:t>
      </w:r>
      <w:r w:rsidRPr="009E41C5">
        <w:rPr>
          <w:szCs w:val="18"/>
        </w:rPr>
        <w:t xml:space="preserve">to access them easily instead of using </w:t>
      </w:r>
      <w:r w:rsidR="00CB70F7">
        <w:rPr>
          <w:szCs w:val="18"/>
        </w:rPr>
        <w:t xml:space="preserve">their </w:t>
      </w:r>
      <w:r w:rsidRPr="009E41C5">
        <w:rPr>
          <w:szCs w:val="18"/>
        </w:rPr>
        <w:t>adress</w:t>
      </w:r>
      <w:r w:rsidR="00CB70F7">
        <w:rPr>
          <w:szCs w:val="18"/>
        </w:rPr>
        <w:t xml:space="preserve"> in memory</w:t>
      </w:r>
      <w:r w:rsidRPr="009E41C5">
        <w:rPr>
          <w:szCs w:val="18"/>
        </w:rPr>
        <w:t>. Identifiers consist of letters, digits, underscores(_) and dollar signs($) and they don</w:t>
      </w:r>
      <w:r w:rsidR="00305FC5">
        <w:rPr>
          <w:szCs w:val="18"/>
        </w:rPr>
        <w:t>’</w:t>
      </w:r>
      <w:r w:rsidRPr="009E41C5">
        <w:rPr>
          <w:szCs w:val="18"/>
        </w:rPr>
        <w:t>t begin with a digit and don</w:t>
      </w:r>
      <w:r w:rsidR="00305FC5">
        <w:rPr>
          <w:szCs w:val="18"/>
        </w:rPr>
        <w:t>’</w:t>
      </w:r>
      <w:r w:rsidRPr="009E41C5">
        <w:rPr>
          <w:szCs w:val="18"/>
        </w:rPr>
        <w:t>t contain spaces. You also can</w:t>
      </w:r>
      <w:r w:rsidR="000C425E">
        <w:rPr>
          <w:szCs w:val="18"/>
        </w:rPr>
        <w:t>’</w:t>
      </w:r>
      <w:r w:rsidRPr="009E41C5">
        <w:rPr>
          <w:szCs w:val="18"/>
        </w:rPr>
        <w:t xml:space="preserve">t use keywords. </w:t>
      </w:r>
    </w:p>
    <w:p w:rsidR="006767F6" w:rsidRPr="009E41C5" w:rsidRDefault="000C425E" w:rsidP="006767F6">
      <w:pPr>
        <w:rPr>
          <w:szCs w:val="18"/>
        </w:rPr>
      </w:pPr>
      <w:r>
        <w:rPr>
          <w:szCs w:val="18"/>
        </w:rPr>
        <w:t>T</w:t>
      </w:r>
      <w:r w:rsidR="006767F6" w:rsidRPr="009E41C5">
        <w:rPr>
          <w:szCs w:val="18"/>
        </w:rPr>
        <w:t>he convention is;</w:t>
      </w:r>
    </w:p>
    <w:p w:rsidR="006767F6" w:rsidRPr="009E41C5" w:rsidRDefault="006767F6" w:rsidP="0004714F">
      <w:pPr>
        <w:pStyle w:val="ListParagraph"/>
        <w:ind w:left="0"/>
        <w:rPr>
          <w:szCs w:val="18"/>
        </w:rPr>
      </w:pPr>
      <w:r w:rsidRPr="009E41C5">
        <w:rPr>
          <w:szCs w:val="18"/>
        </w:rPr>
        <w:t xml:space="preserve">-Starting with a </w:t>
      </w:r>
      <w:r w:rsidR="0078197B">
        <w:rPr>
          <w:szCs w:val="18"/>
        </w:rPr>
        <w:t xml:space="preserve">letter </w:t>
      </w:r>
      <w:r w:rsidR="00B073F0">
        <w:rPr>
          <w:szCs w:val="18"/>
        </w:rPr>
        <w:t>(identifiers dont</w:t>
      </w:r>
      <w:r w:rsidR="006C1161">
        <w:rPr>
          <w:szCs w:val="18"/>
        </w:rPr>
        <w:t xml:space="preserve"> start with a digit so compil</w:t>
      </w:r>
      <w:r w:rsidR="0078197B">
        <w:rPr>
          <w:szCs w:val="18"/>
        </w:rPr>
        <w:t>er understand</w:t>
      </w:r>
      <w:r w:rsidR="00343BA2">
        <w:rPr>
          <w:szCs w:val="18"/>
        </w:rPr>
        <w:t>s its not a number).</w:t>
      </w:r>
    </w:p>
    <w:p w:rsidR="006767F6" w:rsidRPr="009E41C5" w:rsidRDefault="00343BA2" w:rsidP="0004714F">
      <w:pPr>
        <w:pStyle w:val="ListParagraph"/>
        <w:ind w:left="0"/>
        <w:rPr>
          <w:szCs w:val="18"/>
        </w:rPr>
      </w:pPr>
      <w:r>
        <w:rPr>
          <w:szCs w:val="18"/>
        </w:rPr>
        <w:t>-Dollar sign is not used at all.</w:t>
      </w:r>
    </w:p>
    <w:p w:rsidR="006767F6" w:rsidRPr="009E41C5" w:rsidRDefault="006767F6" w:rsidP="0004714F">
      <w:pPr>
        <w:pStyle w:val="ListParagraph"/>
        <w:ind w:left="0"/>
        <w:rPr>
          <w:szCs w:val="18"/>
        </w:rPr>
      </w:pPr>
      <w:r w:rsidRPr="009E41C5">
        <w:rPr>
          <w:szCs w:val="18"/>
        </w:rPr>
        <w:t>-</w:t>
      </w:r>
      <w:r>
        <w:rPr>
          <w:szCs w:val="18"/>
        </w:rPr>
        <w:t>Use</w:t>
      </w:r>
      <w:r w:rsidRPr="009E41C5">
        <w:rPr>
          <w:szCs w:val="18"/>
        </w:rPr>
        <w:t xml:space="preserve"> names for identifiers instead of abbreviations.</w:t>
      </w:r>
    </w:p>
    <w:p w:rsidR="006767F6" w:rsidRPr="009E41C5" w:rsidRDefault="006767F6" w:rsidP="0004714F">
      <w:pPr>
        <w:pStyle w:val="ListParagraph"/>
        <w:ind w:left="0"/>
        <w:rPr>
          <w:szCs w:val="18"/>
        </w:rPr>
      </w:pPr>
      <w:r w:rsidRPr="009E41C5">
        <w:rPr>
          <w:szCs w:val="18"/>
        </w:rPr>
        <w:t xml:space="preserve">-If you are </w:t>
      </w:r>
      <w:r w:rsidR="00297178" w:rsidRPr="00343BA2">
        <w:rPr>
          <w:szCs w:val="18"/>
        </w:rPr>
        <w:t>using</w:t>
      </w:r>
      <w:r w:rsidRPr="00343BA2">
        <w:rPr>
          <w:szCs w:val="18"/>
        </w:rPr>
        <w:t xml:space="preserve"> more than one words</w:t>
      </w:r>
      <w:r w:rsidRPr="009E41C5">
        <w:rPr>
          <w:szCs w:val="18"/>
        </w:rPr>
        <w:t xml:space="preserve">, capitalize the first letter of the words after the first one. This is called </w:t>
      </w:r>
      <w:r w:rsidR="00D32D51">
        <w:rPr>
          <w:color w:val="00B050"/>
          <w:szCs w:val="18"/>
        </w:rPr>
        <w:t>camelC</w:t>
      </w:r>
      <w:r w:rsidRPr="00092E23">
        <w:rPr>
          <w:color w:val="00B050"/>
          <w:szCs w:val="18"/>
        </w:rPr>
        <w:t>ase</w:t>
      </w:r>
      <w:r w:rsidR="00156194" w:rsidRPr="00156194">
        <w:rPr>
          <w:szCs w:val="18"/>
        </w:rPr>
        <w:t>.</w:t>
      </w:r>
      <w:r w:rsidR="00D32D51" w:rsidRPr="00156194">
        <w:rPr>
          <w:szCs w:val="18"/>
        </w:rPr>
        <w:t xml:space="preserve"> </w:t>
      </w:r>
      <w:r w:rsidR="00156194" w:rsidRPr="00156194">
        <w:rPr>
          <w:szCs w:val="18"/>
        </w:rPr>
        <w:t>Also capitalizing the first letter is called</w:t>
      </w:r>
      <w:r w:rsidR="00D32D51">
        <w:rPr>
          <w:color w:val="00B050"/>
          <w:szCs w:val="18"/>
        </w:rPr>
        <w:t xml:space="preserve"> PascalC</w:t>
      </w:r>
      <w:r w:rsidRPr="00092E23">
        <w:rPr>
          <w:color w:val="00B050"/>
          <w:szCs w:val="18"/>
        </w:rPr>
        <w:t>ase</w:t>
      </w:r>
      <w:r w:rsidRPr="009E41C5">
        <w:rPr>
          <w:szCs w:val="18"/>
        </w:rPr>
        <w:t>.</w:t>
      </w:r>
    </w:p>
    <w:p w:rsidR="006767F6" w:rsidRPr="0081692D" w:rsidRDefault="006767F6" w:rsidP="0081692D">
      <w:pPr>
        <w:pStyle w:val="NoSpacing"/>
        <w:rPr>
          <w:rFonts w:cs="Consolas"/>
          <w:szCs w:val="18"/>
        </w:rPr>
      </w:pPr>
      <w:r w:rsidRPr="009E41C5">
        <w:rPr>
          <w:szCs w:val="18"/>
        </w:rPr>
        <w:t>-</w:t>
      </w:r>
      <w:r w:rsidR="0081692D">
        <w:rPr>
          <w:rFonts w:cs="Consolas"/>
          <w:szCs w:val="18"/>
        </w:rPr>
        <w:t>Con</w:t>
      </w:r>
      <w:r w:rsidR="0081692D" w:rsidRPr="009E41C5">
        <w:rPr>
          <w:rFonts w:cs="Consolas"/>
          <w:szCs w:val="18"/>
        </w:rPr>
        <w:t>stant varia</w:t>
      </w:r>
      <w:r w:rsidR="0081692D">
        <w:rPr>
          <w:rFonts w:cs="Consolas"/>
          <w:szCs w:val="18"/>
        </w:rPr>
        <w:t xml:space="preserve">bles are always named all caps such as </w:t>
      </w:r>
      <w:r w:rsidRPr="009E41C5">
        <w:rPr>
          <w:szCs w:val="18"/>
        </w:rPr>
        <w:t>“NUM” or “NUM_GEARS</w:t>
      </w:r>
      <w:r w:rsidR="00412AA5">
        <w:rPr>
          <w:szCs w:val="18"/>
        </w:rPr>
        <w:t>”</w:t>
      </w:r>
      <w:r w:rsidRPr="009E41C5">
        <w:rPr>
          <w:szCs w:val="18"/>
        </w:rPr>
        <w:t>. This is the only recommended way of using underscore.</w:t>
      </w:r>
    </w:p>
    <w:p w:rsidR="000179F3" w:rsidRDefault="006767F6" w:rsidP="0004714F">
      <w:pPr>
        <w:pStyle w:val="ListParagraph"/>
        <w:ind w:left="0"/>
        <w:rPr>
          <w:szCs w:val="18"/>
        </w:rPr>
      </w:pPr>
      <w:r w:rsidRPr="009E41C5">
        <w:rPr>
          <w:szCs w:val="18"/>
        </w:rPr>
        <w:t>-</w:t>
      </w:r>
      <w:r w:rsidR="00DB0C74">
        <w:rPr>
          <w:szCs w:val="18"/>
        </w:rPr>
        <w:t>Class identifiers</w:t>
      </w:r>
      <w:r w:rsidR="007765C3">
        <w:rPr>
          <w:szCs w:val="18"/>
        </w:rPr>
        <w:t xml:space="preserve"> and</w:t>
      </w:r>
      <w:r w:rsidR="00DB0C74">
        <w:rPr>
          <w:szCs w:val="18"/>
        </w:rPr>
        <w:t xml:space="preserve"> enum type identifiers</w:t>
      </w:r>
      <w:r w:rsidRPr="009E41C5">
        <w:rPr>
          <w:szCs w:val="18"/>
        </w:rPr>
        <w:t xml:space="preserve"> start with capital letter</w:t>
      </w:r>
      <w:r w:rsidR="00DB0C74">
        <w:rPr>
          <w:szCs w:val="18"/>
        </w:rPr>
        <w:t>.</w:t>
      </w:r>
    </w:p>
    <w:p w:rsidR="00CC3D0B" w:rsidRDefault="007C2EE7" w:rsidP="0097398B">
      <w:pPr>
        <w:pStyle w:val="ListParagraph"/>
        <w:ind w:left="0"/>
        <w:rPr>
          <w:szCs w:val="18"/>
        </w:rPr>
      </w:pPr>
      <w:r>
        <w:rPr>
          <w:szCs w:val="18"/>
        </w:rPr>
        <w:t>-Package names</w:t>
      </w:r>
      <w:r w:rsidR="00C82C3E">
        <w:rPr>
          <w:szCs w:val="18"/>
        </w:rPr>
        <w:t xml:space="preserve"> are written in all lowercase.</w:t>
      </w:r>
      <w:r w:rsidR="00C82C3E">
        <w:rPr>
          <w:szCs w:val="18"/>
        </w:rPr>
        <w:br/>
      </w:r>
      <w:r w:rsidR="00C82C3E">
        <w:rPr>
          <w:szCs w:val="18"/>
        </w:rPr>
        <w:br/>
      </w:r>
      <w:r w:rsidR="006E647C">
        <w:rPr>
          <w:szCs w:val="19"/>
        </w:rPr>
        <w:t>-By convention, all exception-class names should end with the word Exception.</w:t>
      </w:r>
      <w:r w:rsidR="00C82C3E">
        <w:rPr>
          <w:szCs w:val="19"/>
        </w:rPr>
        <w:br/>
      </w:r>
      <w:r w:rsidR="00C82C3E">
        <w:rPr>
          <w:szCs w:val="19"/>
        </w:rPr>
        <w:br/>
      </w:r>
      <w:r w:rsidR="00591326">
        <w:rPr>
          <w:szCs w:val="18"/>
        </w:rPr>
        <w:t xml:space="preserve">-When declaring methods </w:t>
      </w:r>
      <w:r w:rsidR="005A473B">
        <w:rPr>
          <w:szCs w:val="18"/>
        </w:rPr>
        <w:t xml:space="preserve">in Java, </w:t>
      </w:r>
      <w:r w:rsidR="00591326">
        <w:rPr>
          <w:szCs w:val="18"/>
        </w:rPr>
        <w:t>if there is no return type</w:t>
      </w:r>
      <w:r>
        <w:rPr>
          <w:szCs w:val="18"/>
        </w:rPr>
        <w:t>,</w:t>
      </w:r>
      <w:r w:rsidR="00591326">
        <w:rPr>
          <w:szCs w:val="18"/>
        </w:rPr>
        <w:t xml:space="preserve"> write void</w:t>
      </w:r>
      <w:r>
        <w:rPr>
          <w:szCs w:val="18"/>
        </w:rPr>
        <w:t>. B</w:t>
      </w:r>
      <w:r w:rsidR="00591326">
        <w:rPr>
          <w:szCs w:val="18"/>
        </w:rPr>
        <w:t xml:space="preserve">ut if </w:t>
      </w:r>
      <w:r w:rsidR="00D0704B">
        <w:rPr>
          <w:szCs w:val="18"/>
        </w:rPr>
        <w:t>there are no parameters</w:t>
      </w:r>
      <w:r>
        <w:rPr>
          <w:szCs w:val="18"/>
        </w:rPr>
        <w:t>,</w:t>
      </w:r>
      <w:r w:rsidR="00D0704B">
        <w:rPr>
          <w:szCs w:val="18"/>
        </w:rPr>
        <w:t xml:space="preserve"> then jus</w:t>
      </w:r>
      <w:r w:rsidR="00591326">
        <w:rPr>
          <w:szCs w:val="18"/>
        </w:rPr>
        <w:t>t leave it empty like ().</w:t>
      </w:r>
      <w:r w:rsidR="00C82C3E">
        <w:rPr>
          <w:szCs w:val="18"/>
        </w:rPr>
        <w:br/>
      </w:r>
      <w:r w:rsidR="00C82C3E">
        <w:rPr>
          <w:szCs w:val="18"/>
        </w:rPr>
        <w:br/>
      </w:r>
      <w:r w:rsidR="006767F6" w:rsidRPr="009E41C5">
        <w:rPr>
          <w:szCs w:val="18"/>
        </w:rPr>
        <w:t>-</w:t>
      </w:r>
      <w:r w:rsidR="000821F3">
        <w:rPr>
          <w:szCs w:val="18"/>
        </w:rPr>
        <w:t>Use comments and prompts to explain the program both to user and the person reading the source code.</w:t>
      </w:r>
      <w:r w:rsidR="00C82C3E">
        <w:rPr>
          <w:szCs w:val="18"/>
        </w:rPr>
        <w:br/>
      </w:r>
      <w:r w:rsidR="00C82C3E">
        <w:rPr>
          <w:szCs w:val="18"/>
        </w:rPr>
        <w:br/>
      </w:r>
      <w:r w:rsidR="006767F6" w:rsidRPr="00F44444">
        <w:rPr>
          <w:szCs w:val="18"/>
        </w:rPr>
        <w:t>-List instance variables first in class’s body.</w:t>
      </w:r>
      <w:r w:rsidR="008437A4" w:rsidRPr="006A34B4">
        <w:rPr>
          <w:color w:val="FF0000"/>
          <w:szCs w:val="18"/>
        </w:rPr>
        <w:t xml:space="preserve"> </w:t>
      </w:r>
      <w:r w:rsidR="008437A4" w:rsidRPr="00423AC4">
        <w:rPr>
          <w:szCs w:val="18"/>
        </w:rPr>
        <w:t>Also declare one variable per line</w:t>
      </w:r>
      <w:r w:rsidR="003D620E" w:rsidRPr="00423AC4">
        <w:rPr>
          <w:szCs w:val="18"/>
        </w:rPr>
        <w:t xml:space="preserve"> and</w:t>
      </w:r>
      <w:r w:rsidR="008437A4" w:rsidRPr="00423AC4">
        <w:rPr>
          <w:szCs w:val="18"/>
        </w:rPr>
        <w:t xml:space="preserve"> explain what it is with a good identifier and comment.</w:t>
      </w:r>
      <w:r w:rsidR="00C82C3E">
        <w:rPr>
          <w:szCs w:val="18"/>
        </w:rPr>
        <w:br/>
      </w:r>
      <w:r w:rsidR="00C82C3E">
        <w:rPr>
          <w:szCs w:val="18"/>
        </w:rPr>
        <w:br/>
      </w:r>
      <w:r w:rsidR="006767F6">
        <w:t>-</w:t>
      </w:r>
      <w:r w:rsidR="00F44444">
        <w:t xml:space="preserve">By convention, </w:t>
      </w:r>
      <w:r w:rsidR="00983FA0">
        <w:t>Setter and getter methods</w:t>
      </w:r>
      <w:r w:rsidR="006767F6">
        <w:t xml:space="preserve"> start with </w:t>
      </w:r>
      <w:r w:rsidR="00A77F78">
        <w:t xml:space="preserve">words </w:t>
      </w:r>
      <w:r w:rsidR="006767F6">
        <w:t>set and ge</w:t>
      </w:r>
      <w:r w:rsidR="001C689C">
        <w:t>t</w:t>
      </w:r>
      <w:r w:rsidR="00C922AA">
        <w:t>.</w:t>
      </w:r>
      <w:r w:rsidR="006E2E2B" w:rsidRPr="006E2E2B">
        <w:t xml:space="preserve"> </w:t>
      </w:r>
      <w:r w:rsidR="00983FA0">
        <w:t>Predicate method names begin with “is” rather than “get”.</w:t>
      </w:r>
      <w:r w:rsidR="00C82C3E">
        <w:br/>
      </w:r>
      <w:r w:rsidR="00C82C3E">
        <w:br/>
      </w:r>
      <w:r w:rsidR="006767F6">
        <w:rPr>
          <w:szCs w:val="18"/>
        </w:rPr>
        <w:t>-Instead of using duplicate code, you should use methods. It will be easier to update, control. It will be safer, easier to implement etc.</w:t>
      </w:r>
      <w:r w:rsidR="0097398B">
        <w:rPr>
          <w:szCs w:val="18"/>
        </w:rPr>
        <w:br/>
      </w:r>
      <w:r w:rsidR="0097398B">
        <w:rPr>
          <w:szCs w:val="18"/>
        </w:rPr>
        <w:br/>
      </w:r>
      <w:r w:rsidR="006767F6" w:rsidRPr="00F17AA3">
        <w:rPr>
          <w:szCs w:val="18"/>
        </w:rPr>
        <w:t>-</w:t>
      </w:r>
      <w:r w:rsidR="008E20D2">
        <w:rPr>
          <w:szCs w:val="18"/>
        </w:rPr>
        <w:t xml:space="preserve">By convention, </w:t>
      </w:r>
      <w:r w:rsidR="006767F6" w:rsidRPr="00F17AA3">
        <w:rPr>
          <w:szCs w:val="18"/>
        </w:rPr>
        <w:t xml:space="preserve">the </w:t>
      </w:r>
      <w:r w:rsidR="00BD41F6" w:rsidRPr="00C6616F">
        <w:rPr>
          <w:color w:val="00B050"/>
          <w:szCs w:val="18"/>
        </w:rPr>
        <w:t xml:space="preserve">main method </w:t>
      </w:r>
      <w:r w:rsidR="006767F6" w:rsidRPr="00C6616F">
        <w:rPr>
          <w:color w:val="00B050"/>
          <w:szCs w:val="18"/>
        </w:rPr>
        <w:t>argument</w:t>
      </w:r>
      <w:r w:rsidR="006767F6" w:rsidRPr="00F17AA3">
        <w:rPr>
          <w:szCs w:val="18"/>
        </w:rPr>
        <w:t xml:space="preserve"> </w:t>
      </w:r>
      <w:r w:rsidR="008E20D2">
        <w:rPr>
          <w:szCs w:val="18"/>
        </w:rPr>
        <w:t xml:space="preserve">is named </w:t>
      </w:r>
      <w:r w:rsidR="006767F6" w:rsidRPr="00F17AA3">
        <w:rPr>
          <w:szCs w:val="18"/>
        </w:rPr>
        <w:t>"args" or "a</w:t>
      </w:r>
      <w:r w:rsidR="00B019B5">
        <w:rPr>
          <w:szCs w:val="18"/>
        </w:rPr>
        <w:t xml:space="preserve">rgv". </w:t>
      </w:r>
      <w:r w:rsidR="00671E2D">
        <w:rPr>
          <w:szCs w:val="18"/>
        </w:rPr>
        <w:br/>
      </w:r>
      <w:r w:rsidR="0097398B">
        <w:rPr>
          <w:szCs w:val="18"/>
        </w:rPr>
        <w:br/>
      </w:r>
      <w:r w:rsidR="00CC3D0B">
        <w:rPr>
          <w:szCs w:val="18"/>
        </w:rPr>
        <w:t xml:space="preserve">-When using if else structures dont indent </w:t>
      </w:r>
      <w:r>
        <w:rPr>
          <w:szCs w:val="18"/>
        </w:rPr>
        <w:t>“</w:t>
      </w:r>
      <w:r w:rsidR="00100F26">
        <w:rPr>
          <w:szCs w:val="18"/>
        </w:rPr>
        <w:t>else if</w:t>
      </w:r>
      <w:r>
        <w:rPr>
          <w:szCs w:val="18"/>
        </w:rPr>
        <w:t>”</w:t>
      </w:r>
      <w:r w:rsidR="00100F26">
        <w:rPr>
          <w:szCs w:val="18"/>
        </w:rPr>
        <w:t xml:space="preserve"> or </w:t>
      </w:r>
      <w:r>
        <w:rPr>
          <w:szCs w:val="18"/>
        </w:rPr>
        <w:t>“</w:t>
      </w:r>
      <w:r w:rsidR="00100F26">
        <w:rPr>
          <w:szCs w:val="18"/>
        </w:rPr>
        <w:t>else</w:t>
      </w:r>
      <w:r>
        <w:rPr>
          <w:szCs w:val="18"/>
        </w:rPr>
        <w:t>”</w:t>
      </w:r>
      <w:r w:rsidR="00100F26">
        <w:rPr>
          <w:szCs w:val="18"/>
        </w:rPr>
        <w:t>.</w:t>
      </w:r>
    </w:p>
    <w:p w:rsidR="00CC3D0B" w:rsidRPr="00753B8D" w:rsidRDefault="0097398B" w:rsidP="00CC3D0B">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color w:val="034EA3"/>
          <w:sz w:val="20"/>
        </w:rPr>
        <w:t xml:space="preserve">if </w:t>
      </w:r>
      <w:r w:rsidR="00CC3D0B" w:rsidRPr="00753B8D">
        <w:rPr>
          <w:rFonts w:ascii="Consolas" w:hAnsi="Consolas"/>
          <w:sz w:val="20"/>
        </w:rPr>
        <w:t xml:space="preserve">(studentGrade &gt;= </w:t>
      </w:r>
      <w:r w:rsidR="00CC3D0B" w:rsidRPr="00753B8D">
        <w:rPr>
          <w:rFonts w:ascii="Consolas" w:hAnsi="Consolas"/>
          <w:color w:val="00A0DB"/>
          <w:sz w:val="20"/>
        </w:rPr>
        <w:t>90</w:t>
      </w:r>
      <w:r w:rsidR="00CC3D0B" w:rsidRPr="00753B8D">
        <w:rPr>
          <w:rFonts w:ascii="Consolas" w:hAnsi="Consolas"/>
          <w:sz w:val="20"/>
        </w:rPr>
        <w:t>)</w:t>
      </w:r>
    </w:p>
    <w:p w:rsidR="00CC3D0B" w:rsidRPr="00753B8D" w:rsidRDefault="0097398B" w:rsidP="00CC3D0B">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sz w:val="20"/>
        </w:rPr>
        <w:t xml:space="preserve">  </w:t>
      </w:r>
      <w:r w:rsidR="00F078CF" w:rsidRPr="00753B8D">
        <w:rPr>
          <w:rFonts w:ascii="Consolas" w:hAnsi="Consolas"/>
          <w:sz w:val="20"/>
        </w:rPr>
        <w:t xml:space="preserve"> </w:t>
      </w:r>
      <w:r w:rsidR="00CC3D0B" w:rsidRPr="00753B8D">
        <w:rPr>
          <w:rFonts w:ascii="Consolas" w:hAnsi="Consolas"/>
          <w:sz w:val="20"/>
        </w:rPr>
        <w:t>System.out.println(</w:t>
      </w:r>
      <w:r w:rsidR="00CC3D0B" w:rsidRPr="00753B8D">
        <w:rPr>
          <w:rFonts w:ascii="Consolas" w:hAnsi="Consolas"/>
          <w:color w:val="00A0DB"/>
          <w:sz w:val="20"/>
        </w:rPr>
        <w:t>"A")</w:t>
      </w:r>
      <w:r w:rsidR="00CC3D0B" w:rsidRPr="00753B8D">
        <w:rPr>
          <w:rFonts w:ascii="Consolas" w:hAnsi="Consolas"/>
          <w:sz w:val="20"/>
        </w:rPr>
        <w:t>;</w:t>
      </w:r>
    </w:p>
    <w:p w:rsidR="00CC3D0B" w:rsidRPr="00753B8D" w:rsidRDefault="0097398B" w:rsidP="00CC3D0B">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color w:val="034EA3"/>
          <w:sz w:val="20"/>
        </w:rPr>
        <w:t xml:space="preserve">else if </w:t>
      </w:r>
      <w:r w:rsidR="00CC3D0B" w:rsidRPr="00753B8D">
        <w:rPr>
          <w:rFonts w:ascii="Consolas" w:hAnsi="Consolas"/>
          <w:sz w:val="20"/>
        </w:rPr>
        <w:t xml:space="preserve">(studentGrade &gt;= </w:t>
      </w:r>
      <w:r w:rsidR="00CC3D0B" w:rsidRPr="00753B8D">
        <w:rPr>
          <w:rFonts w:ascii="Consolas" w:hAnsi="Consolas"/>
          <w:color w:val="00A0DB"/>
          <w:sz w:val="20"/>
        </w:rPr>
        <w:t>80</w:t>
      </w:r>
      <w:r w:rsidR="00CC3D0B" w:rsidRPr="00753B8D">
        <w:rPr>
          <w:rFonts w:ascii="Consolas" w:hAnsi="Consolas"/>
          <w:sz w:val="20"/>
        </w:rPr>
        <w:t>)</w:t>
      </w:r>
    </w:p>
    <w:p w:rsidR="00CC3D0B" w:rsidRPr="00753B8D" w:rsidRDefault="0097398B" w:rsidP="00DF1598">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sz w:val="20"/>
        </w:rPr>
        <w:t>System.out.println(</w:t>
      </w:r>
      <w:r w:rsidR="00CC3D0B" w:rsidRPr="00753B8D">
        <w:rPr>
          <w:rFonts w:ascii="Consolas" w:hAnsi="Consolas"/>
          <w:color w:val="00A0DB"/>
          <w:sz w:val="20"/>
        </w:rPr>
        <w:t>"B"</w:t>
      </w:r>
      <w:r w:rsidR="00CC3D0B" w:rsidRPr="00753B8D">
        <w:rPr>
          <w:rFonts w:ascii="Consolas" w:hAnsi="Consolas"/>
          <w:sz w:val="20"/>
        </w:rPr>
        <w:t>);</w:t>
      </w:r>
    </w:p>
    <w:p w:rsidR="00CC3D0B" w:rsidRPr="00753B8D" w:rsidRDefault="0097398B" w:rsidP="00CC3D0B">
      <w:pPr>
        <w:pStyle w:val="NoSpacing"/>
        <w:rPr>
          <w:rFonts w:ascii="Consolas" w:hAnsi="Consolas"/>
          <w:color w:val="034EA3"/>
          <w:sz w:val="20"/>
        </w:rPr>
      </w:pPr>
      <w:r w:rsidRPr="00753B8D">
        <w:rPr>
          <w:rFonts w:ascii="Consolas" w:hAnsi="Consolas"/>
          <w:color w:val="034EA3"/>
          <w:sz w:val="20"/>
        </w:rPr>
        <w:t xml:space="preserve">   </w:t>
      </w:r>
      <w:r w:rsidR="00CC3D0B" w:rsidRPr="00753B8D">
        <w:rPr>
          <w:rFonts w:ascii="Consolas" w:hAnsi="Consolas"/>
          <w:color w:val="034EA3"/>
          <w:sz w:val="20"/>
        </w:rPr>
        <w:t>else</w:t>
      </w:r>
    </w:p>
    <w:p w:rsidR="00CC3D0B" w:rsidRPr="00753B8D" w:rsidRDefault="00CC3D0B" w:rsidP="00CC3D0B">
      <w:pPr>
        <w:pStyle w:val="NoSpacing"/>
        <w:rPr>
          <w:rFonts w:ascii="Consolas" w:hAnsi="Consolas"/>
          <w:sz w:val="20"/>
        </w:rPr>
      </w:pPr>
      <w:r w:rsidRPr="00753B8D">
        <w:rPr>
          <w:rFonts w:ascii="Consolas" w:hAnsi="Consolas"/>
          <w:sz w:val="20"/>
        </w:rPr>
        <w:t xml:space="preserve">   </w:t>
      </w:r>
      <w:r w:rsidR="00F078CF" w:rsidRPr="00753B8D">
        <w:rPr>
          <w:rFonts w:ascii="Consolas" w:hAnsi="Consolas"/>
          <w:sz w:val="20"/>
        </w:rPr>
        <w:t xml:space="preserve">  </w:t>
      </w:r>
      <w:r w:rsidR="0097398B" w:rsidRPr="00753B8D">
        <w:rPr>
          <w:rFonts w:ascii="Consolas" w:hAnsi="Consolas"/>
          <w:sz w:val="20"/>
        </w:rPr>
        <w:t xml:space="preserve"> </w:t>
      </w:r>
      <w:r w:rsidRPr="00753B8D">
        <w:rPr>
          <w:rFonts w:ascii="Consolas" w:hAnsi="Consolas"/>
          <w:sz w:val="20"/>
        </w:rPr>
        <w:t>System.out.println(</w:t>
      </w:r>
      <w:r w:rsidRPr="00753B8D">
        <w:rPr>
          <w:rFonts w:ascii="Consolas" w:hAnsi="Consolas"/>
          <w:color w:val="00A0DB"/>
          <w:sz w:val="20"/>
        </w:rPr>
        <w:t>"F"</w:t>
      </w:r>
      <w:r w:rsidRPr="00753B8D">
        <w:rPr>
          <w:rFonts w:ascii="Consolas" w:hAnsi="Consolas"/>
          <w:sz w:val="20"/>
        </w:rPr>
        <w:t>);</w:t>
      </w:r>
    </w:p>
    <w:p w:rsidR="003A1803" w:rsidRPr="006C6A67" w:rsidRDefault="00B431B8" w:rsidP="00924FFF">
      <w:pPr>
        <w:rPr>
          <w:szCs w:val="18"/>
        </w:rPr>
      </w:pPr>
      <w:r>
        <w:rPr>
          <w:szCs w:val="18"/>
        </w:rPr>
        <w:br/>
      </w:r>
      <w:r w:rsidR="00D82CE0">
        <w:rPr>
          <w:szCs w:val="18"/>
        </w:rPr>
        <w:t>-</w:t>
      </w:r>
      <w:r w:rsidR="006470E8">
        <w:rPr>
          <w:szCs w:val="18"/>
        </w:rPr>
        <w:t>We put a space between control statements and their conditions but we dont put a space between metho</w:t>
      </w:r>
      <w:r w:rsidR="007E3D4D">
        <w:rPr>
          <w:szCs w:val="18"/>
        </w:rPr>
        <w:t>d</w:t>
      </w:r>
      <w:r w:rsidR="006470E8">
        <w:rPr>
          <w:szCs w:val="18"/>
        </w:rPr>
        <w:t xml:space="preserve"> n</w:t>
      </w:r>
      <w:r>
        <w:rPr>
          <w:szCs w:val="18"/>
        </w:rPr>
        <w:t>ames and their argument list.</w:t>
      </w:r>
      <w:r>
        <w:rPr>
          <w:szCs w:val="18"/>
        </w:rPr>
        <w:br/>
      </w:r>
      <w:r>
        <w:rPr>
          <w:szCs w:val="18"/>
        </w:rPr>
        <w:br/>
      </w:r>
      <w:r w:rsidRPr="00B431B8">
        <w:rPr>
          <w:rFonts w:ascii="Consolas" w:hAnsi="Consolas"/>
          <w:sz w:val="20"/>
          <w:szCs w:val="18"/>
        </w:rPr>
        <w:t xml:space="preserve">   if (x &gt; 10)</w:t>
      </w:r>
      <w:r w:rsidRPr="00B431B8">
        <w:rPr>
          <w:rFonts w:ascii="Consolas" w:hAnsi="Consolas"/>
          <w:sz w:val="20"/>
          <w:szCs w:val="18"/>
        </w:rPr>
        <w:br/>
      </w:r>
      <w:r w:rsidRPr="00B431B8">
        <w:rPr>
          <w:rFonts w:ascii="Consolas" w:hAnsi="Consolas"/>
          <w:sz w:val="20"/>
          <w:szCs w:val="18"/>
        </w:rPr>
        <w:br/>
        <w:t xml:space="preserve">   </w:t>
      </w:r>
      <w:r w:rsidR="00A25F55" w:rsidRPr="00B431B8">
        <w:rPr>
          <w:rFonts w:ascii="Consolas" w:hAnsi="Consolas"/>
          <w:sz w:val="20"/>
          <w:szCs w:val="18"/>
        </w:rPr>
        <w:t>factorial(x);</w:t>
      </w:r>
      <w:r w:rsidR="006C6A67">
        <w:rPr>
          <w:szCs w:val="18"/>
        </w:rPr>
        <w:br/>
      </w:r>
      <w:r>
        <w:rPr>
          <w:szCs w:val="18"/>
        </w:rPr>
        <w:br/>
      </w:r>
      <w:r w:rsidR="007502DA" w:rsidRPr="00B431B8">
        <w:rPr>
          <w:color w:val="FF0000"/>
          <w:szCs w:val="18"/>
        </w:rPr>
        <w:t>-</w:t>
      </w:r>
      <w:r w:rsidR="009A0910" w:rsidRPr="00B431B8">
        <w:rPr>
          <w:color w:val="FF0000"/>
          <w:szCs w:val="18"/>
        </w:rPr>
        <w:t>Dont return a result of a calculation. Calculate it, assign it to a variable, and then return that result. Easier to know what is being returned.</w:t>
      </w:r>
    </w:p>
    <w:p w:rsidR="006767F6" w:rsidRPr="009E41C5" w:rsidRDefault="006767F6" w:rsidP="00016F85">
      <w:pPr>
        <w:pStyle w:val="HTMLPreformatted"/>
        <w:spacing w:line="276" w:lineRule="auto"/>
        <w:rPr>
          <w:rFonts w:ascii="Verdana" w:hAnsi="Verdana"/>
          <w:szCs w:val="18"/>
        </w:rPr>
      </w:pPr>
      <w:r w:rsidRPr="009E41C5">
        <w:rPr>
          <w:rFonts w:ascii="Verdana" w:hAnsi="Verdana"/>
          <w:szCs w:val="18"/>
        </w:rPr>
        <w:lastRenderedPageBreak/>
        <w:t xml:space="preserve">-If a single statement must be split across lines, choose </w:t>
      </w:r>
      <w:r w:rsidR="003D01DF">
        <w:rPr>
          <w:rFonts w:ascii="Verdana" w:hAnsi="Verdana"/>
          <w:szCs w:val="18"/>
        </w:rPr>
        <w:t xml:space="preserve">natural </w:t>
      </w:r>
      <w:r w:rsidRPr="009E41C5">
        <w:rPr>
          <w:rFonts w:ascii="Verdana" w:hAnsi="Verdana"/>
          <w:szCs w:val="18"/>
        </w:rPr>
        <w:t>breaking points, such as a</w:t>
      </w:r>
      <w:r w:rsidR="003D01DF">
        <w:rPr>
          <w:rFonts w:ascii="Verdana" w:hAnsi="Verdana"/>
          <w:szCs w:val="18"/>
        </w:rPr>
        <w:t>fter a comma in a comma sepa</w:t>
      </w:r>
      <w:r w:rsidRPr="009E41C5">
        <w:rPr>
          <w:rFonts w:ascii="Verdana" w:hAnsi="Verdana"/>
          <w:szCs w:val="18"/>
        </w:rPr>
        <w:t>rated list, or after an operator in a lengthy expression. If a statement is split across two or more lin</w:t>
      </w:r>
      <w:r w:rsidR="003D01DF">
        <w:rPr>
          <w:rFonts w:ascii="Verdana" w:hAnsi="Verdana"/>
          <w:szCs w:val="18"/>
        </w:rPr>
        <w:t>es, indent all subsequent lines.</w:t>
      </w:r>
    </w:p>
    <w:p w:rsidR="006767F6" w:rsidRPr="009E41C5" w:rsidRDefault="006767F6" w:rsidP="006767F6">
      <w:pPr>
        <w:pStyle w:val="HTMLPreformatted"/>
        <w:spacing w:line="293" w:lineRule="atLeast"/>
        <w:jc w:val="both"/>
        <w:rPr>
          <w:rFonts w:ascii="Verdana" w:hAnsi="Verdana"/>
          <w:szCs w:val="18"/>
        </w:rPr>
      </w:pPr>
    </w:p>
    <w:p w:rsidR="006767F6" w:rsidRPr="000B7C1F" w:rsidRDefault="000B7C1F" w:rsidP="000B7C1F">
      <w:pPr>
        <w:pStyle w:val="HTMLPreformatted"/>
        <w:spacing w:line="293" w:lineRule="atLeast"/>
        <w:jc w:val="both"/>
        <w:rPr>
          <w:rFonts w:ascii="Consolas" w:hAnsi="Consolas"/>
          <w:sz w:val="20"/>
          <w:szCs w:val="18"/>
        </w:rPr>
      </w:pPr>
      <w:r w:rsidRPr="000B7C1F">
        <w:rPr>
          <w:rFonts w:ascii="Consolas" w:hAnsi="Consolas"/>
          <w:sz w:val="20"/>
          <w:szCs w:val="18"/>
        </w:rPr>
        <w:t xml:space="preserve">   </w:t>
      </w:r>
      <w:r w:rsidR="006767F6" w:rsidRPr="000B7C1F">
        <w:rPr>
          <w:rFonts w:ascii="Consolas" w:hAnsi="Consolas"/>
          <w:sz w:val="20"/>
          <w:szCs w:val="18"/>
        </w:rPr>
        <w:t>System.out.printf(“Name in object myAccount is: %n%s%n”,</w:t>
      </w:r>
    </w:p>
    <w:p w:rsidR="006433C5" w:rsidRPr="00E801F6" w:rsidRDefault="000B7C1F" w:rsidP="006008BD">
      <w:pPr>
        <w:rPr>
          <w:rFonts w:ascii="Consolas" w:hAnsi="Consolas"/>
          <w:sz w:val="20"/>
        </w:rPr>
      </w:pPr>
      <w:r w:rsidRPr="000B7C1F">
        <w:rPr>
          <w:rFonts w:ascii="Consolas" w:hAnsi="Consolas"/>
          <w:sz w:val="20"/>
        </w:rPr>
        <w:t xml:space="preserve">      </w:t>
      </w:r>
      <w:r w:rsidR="006767F6" w:rsidRPr="000B7C1F">
        <w:rPr>
          <w:rFonts w:ascii="Consolas" w:hAnsi="Consolas"/>
          <w:sz w:val="20"/>
        </w:rPr>
        <w:t>myAccount.getName());</w:t>
      </w:r>
      <w:r w:rsidR="007D2E2A">
        <w:rPr>
          <w:rFonts w:ascii="Consolas" w:hAnsi="Consolas"/>
          <w:sz w:val="20"/>
        </w:rPr>
        <w:br/>
      </w:r>
      <w:r w:rsidR="007D2E2A">
        <w:rPr>
          <w:rFonts w:ascii="Consolas" w:hAnsi="Consolas"/>
          <w:sz w:val="20"/>
        </w:rPr>
        <w:br/>
      </w:r>
      <w:r w:rsidR="008A55B8">
        <w:t>-Initialize totals to 0 and counters to either 0 or 1.</w:t>
      </w:r>
      <w:r w:rsidR="00DF20A7">
        <w:t xml:space="preserve"> In your progra</w:t>
      </w:r>
      <w:r w:rsidR="003D01DF">
        <w:t>ms dont forget to reset</w:t>
      </w:r>
      <w:r w:rsidR="00DF20A7">
        <w:t xml:space="preserve"> the counters when needed. Dont forget to increment them. Dont forget variables that need to be initialized.</w:t>
      </w:r>
      <w:r w:rsidR="009C4B98">
        <w:t xml:space="preserve"> If a variable is not certainly</w:t>
      </w:r>
      <w:r w:rsidR="005F40D6">
        <w:t xml:space="preserve"> assigned a valu</w:t>
      </w:r>
      <w:r w:rsidR="009C4B98">
        <w:t>e before it is used that you mus</w:t>
      </w:r>
      <w:r w:rsidR="005F40D6">
        <w:t>t initialize it.</w:t>
      </w:r>
      <w:r w:rsidR="00E801F6">
        <w:rPr>
          <w:rFonts w:ascii="Consolas" w:hAnsi="Consolas"/>
          <w:sz w:val="20"/>
        </w:rPr>
        <w:br/>
      </w:r>
      <w:r w:rsidR="00E801F6">
        <w:rPr>
          <w:rFonts w:ascii="Consolas" w:hAnsi="Consolas"/>
          <w:sz w:val="20"/>
        </w:rPr>
        <w:br/>
      </w:r>
      <w:r w:rsidR="006433C5">
        <w:t>-Put on</w:t>
      </w:r>
      <w:r w:rsidR="00BE50D4">
        <w:t>e empty line after a block</w:t>
      </w:r>
      <w:r w:rsidR="003A183B">
        <w:t xml:space="preserve"> i</w:t>
      </w:r>
      <w:r w:rsidR="006433C5">
        <w:t>f there is more code under it</w:t>
      </w:r>
      <w:r w:rsidR="00491CB5">
        <w:t>.</w:t>
      </w:r>
    </w:p>
    <w:p w:rsidR="007002F1" w:rsidRPr="00E801F6" w:rsidRDefault="00E801F6" w:rsidP="007002F1">
      <w:pPr>
        <w:pStyle w:val="NoSpacing"/>
        <w:rPr>
          <w:rFonts w:ascii="Consolas" w:hAnsi="Consolas"/>
          <w:sz w:val="20"/>
        </w:rPr>
      </w:pPr>
      <w:r>
        <w:rPr>
          <w:rFonts w:ascii="Consolas" w:hAnsi="Consolas"/>
          <w:sz w:val="20"/>
        </w:rPr>
        <w:t xml:space="preserve">   w</w:t>
      </w:r>
      <w:r w:rsidR="007002F1" w:rsidRPr="00E801F6">
        <w:rPr>
          <w:rFonts w:ascii="Consolas" w:hAnsi="Consolas"/>
          <w:sz w:val="20"/>
        </w:rPr>
        <w:t>hile (…)</w:t>
      </w:r>
    </w:p>
    <w:p w:rsidR="006961CF" w:rsidRPr="00E801F6" w:rsidRDefault="00E801F6" w:rsidP="006961CF">
      <w:pPr>
        <w:pStyle w:val="NoSpacing"/>
        <w:rPr>
          <w:rFonts w:ascii="Consolas" w:hAnsi="Consolas"/>
          <w:sz w:val="20"/>
        </w:rPr>
      </w:pPr>
      <w:r>
        <w:rPr>
          <w:rFonts w:ascii="Consolas" w:hAnsi="Consolas"/>
          <w:sz w:val="20"/>
        </w:rPr>
        <w:t xml:space="preserve">   </w:t>
      </w:r>
      <w:r w:rsidR="006961CF" w:rsidRPr="00E801F6">
        <w:rPr>
          <w:rFonts w:ascii="Consolas" w:hAnsi="Consolas"/>
          <w:sz w:val="20"/>
        </w:rPr>
        <w:t>{</w:t>
      </w:r>
    </w:p>
    <w:p w:rsidR="006961CF" w:rsidRPr="00E801F6" w:rsidRDefault="00E801F6" w:rsidP="006961CF">
      <w:pPr>
        <w:pStyle w:val="NoSpacing"/>
        <w:rPr>
          <w:rFonts w:ascii="Consolas" w:hAnsi="Consolas"/>
          <w:sz w:val="20"/>
        </w:rPr>
      </w:pPr>
      <w:r>
        <w:rPr>
          <w:rFonts w:ascii="Consolas" w:hAnsi="Consolas"/>
          <w:sz w:val="20"/>
        </w:rPr>
        <w:t xml:space="preserve">      </w:t>
      </w:r>
      <w:r w:rsidR="006961CF" w:rsidRPr="00E801F6">
        <w:rPr>
          <w:rFonts w:ascii="Consolas" w:hAnsi="Consolas"/>
          <w:sz w:val="20"/>
        </w:rPr>
        <w:t>…</w:t>
      </w:r>
    </w:p>
    <w:p w:rsidR="007002F1" w:rsidRPr="00E801F6" w:rsidRDefault="00E801F6" w:rsidP="00E801F6">
      <w:pPr>
        <w:pStyle w:val="NoSpacing"/>
        <w:rPr>
          <w:rFonts w:ascii="Consolas" w:hAnsi="Consolas"/>
          <w:sz w:val="20"/>
        </w:rPr>
      </w:pPr>
      <w:r>
        <w:rPr>
          <w:rFonts w:ascii="Consolas" w:hAnsi="Consolas"/>
          <w:sz w:val="20"/>
        </w:rPr>
        <w:t xml:space="preserve">   </w:t>
      </w:r>
      <w:r w:rsidR="006961CF" w:rsidRPr="00E801F6">
        <w:rPr>
          <w:rFonts w:ascii="Consolas" w:hAnsi="Consolas"/>
          <w:sz w:val="20"/>
        </w:rPr>
        <w:t>}</w:t>
      </w:r>
    </w:p>
    <w:p w:rsidR="008C452C" w:rsidRPr="00E801F6" w:rsidRDefault="008C452C" w:rsidP="006961CF">
      <w:pPr>
        <w:pStyle w:val="NoSpacing"/>
        <w:rPr>
          <w:rFonts w:ascii="Consolas" w:hAnsi="Consolas"/>
          <w:sz w:val="20"/>
        </w:rPr>
      </w:pPr>
    </w:p>
    <w:p w:rsidR="006961CF" w:rsidRPr="00E801F6" w:rsidRDefault="00E801F6" w:rsidP="00E801F6">
      <w:pPr>
        <w:pStyle w:val="NoSpacing"/>
        <w:rPr>
          <w:rFonts w:ascii="Consolas" w:hAnsi="Consolas"/>
          <w:sz w:val="20"/>
        </w:rPr>
      </w:pPr>
      <w:r>
        <w:rPr>
          <w:rFonts w:ascii="Consolas" w:hAnsi="Consolas"/>
          <w:sz w:val="20"/>
        </w:rPr>
        <w:t xml:space="preserve">   </w:t>
      </w:r>
      <w:r w:rsidR="006961CF" w:rsidRPr="00E801F6">
        <w:rPr>
          <w:rFonts w:ascii="Consolas" w:hAnsi="Consolas"/>
          <w:sz w:val="20"/>
        </w:rPr>
        <w:t>// More code</w:t>
      </w:r>
    </w:p>
    <w:p w:rsidR="006961CF" w:rsidRDefault="006961CF" w:rsidP="006961CF">
      <w:pPr>
        <w:pStyle w:val="NoSpacing"/>
      </w:pPr>
    </w:p>
    <w:p w:rsidR="008C452C" w:rsidRPr="001C33D5" w:rsidRDefault="008C452C" w:rsidP="008C452C">
      <w:pPr>
        <w:rPr>
          <w:szCs w:val="18"/>
        </w:rPr>
      </w:pPr>
      <w:r w:rsidRPr="001C33D5">
        <w:rPr>
          <w:szCs w:val="18"/>
        </w:rPr>
        <w:t>So basically your codes should look like following</w:t>
      </w:r>
      <w:r w:rsidR="00317CF7" w:rsidRPr="001C33D5">
        <w:rPr>
          <w:szCs w:val="18"/>
        </w:rPr>
        <w:t>,</w:t>
      </w:r>
    </w:p>
    <w:p w:rsidR="00D00C7F" w:rsidRPr="00ED03C4" w:rsidRDefault="008C452C" w:rsidP="00ED03C4">
      <w:pPr>
        <w:spacing w:before="100" w:beforeAutospacing="1" w:after="100" w:afterAutospacing="1" w:line="288" w:lineRule="atLeast"/>
        <w:rPr>
          <w:rFonts w:eastAsia="Times New Roman" w:cs="Arial"/>
          <w:iCs/>
          <w:color w:val="000000"/>
          <w:szCs w:val="18"/>
          <w:lang w:eastAsia="tr-TR"/>
        </w:rPr>
      </w:pPr>
      <w:r>
        <w:rPr>
          <w:rFonts w:eastAsia="Times New Roman" w:cs="Arial"/>
          <w:iCs/>
          <w:noProof/>
          <w:color w:val="000000"/>
          <w:szCs w:val="18"/>
          <w:lang w:val="en-US"/>
        </w:rPr>
        <w:drawing>
          <wp:inline distT="0" distB="0" distL="0" distR="0" wp14:anchorId="1E161189" wp14:editId="4FAB7069">
            <wp:extent cx="5041127" cy="2441051"/>
            <wp:effectExtent l="0" t="0" r="7620" b="0"/>
            <wp:docPr id="14" name="Picture 1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1570" b="2132"/>
                    <a:stretch/>
                  </pic:blipFill>
                  <pic:spPr bwMode="auto">
                    <a:xfrm>
                      <a:off x="0" y="0"/>
                      <a:ext cx="5038725" cy="2439888"/>
                    </a:xfrm>
                    <a:prstGeom prst="rect">
                      <a:avLst/>
                    </a:prstGeom>
                    <a:noFill/>
                    <a:ln>
                      <a:noFill/>
                    </a:ln>
                    <a:extLst>
                      <a:ext uri="{53640926-AAD7-44D8-BBD7-CCE9431645EC}">
                        <a14:shadowObscured xmlns:a14="http://schemas.microsoft.com/office/drawing/2010/main"/>
                      </a:ext>
                    </a:extLst>
                  </pic:spPr>
                </pic:pic>
              </a:graphicData>
            </a:graphic>
          </wp:inline>
        </w:drawing>
      </w:r>
    </w:p>
    <w:p w:rsidR="00B75D01" w:rsidRDefault="00D00C7F" w:rsidP="00016F85">
      <w:pPr>
        <w:pStyle w:val="HTMLPreformatted"/>
        <w:spacing w:line="276" w:lineRule="auto"/>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Its a good practice to ensure, before you perform arithmetic calculations that they will not overflow.</w:t>
      </w:r>
      <w:r w:rsidR="004F15CE">
        <w:rPr>
          <w:rFonts w:ascii="Verdana" w:eastAsiaTheme="minorHAnsi" w:hAnsi="Verdana" w:cstheme="minorBidi"/>
          <w:color w:val="000000"/>
          <w:szCs w:val="18"/>
          <w:lang w:eastAsia="en-US"/>
        </w:rPr>
        <w:t xml:space="preserve"> </w:t>
      </w:r>
      <w:r w:rsidR="00D84839">
        <w:rPr>
          <w:rFonts w:ascii="Verdana" w:eastAsiaTheme="minorHAnsi" w:hAnsi="Verdana" w:cstheme="minorBidi"/>
          <w:color w:val="000000"/>
          <w:szCs w:val="18"/>
          <w:lang w:eastAsia="en-US"/>
        </w:rPr>
        <w:t>Also ensure that you dont divide</w:t>
      </w:r>
      <w:r w:rsidR="009C4B98">
        <w:rPr>
          <w:rFonts w:ascii="Verdana" w:eastAsiaTheme="minorHAnsi" w:hAnsi="Verdana" w:cstheme="minorBidi"/>
          <w:color w:val="000000"/>
          <w:szCs w:val="18"/>
          <w:lang w:eastAsia="en-US"/>
        </w:rPr>
        <w:t xml:space="preserve"> or </w:t>
      </w:r>
      <w:r w:rsidR="00D84839">
        <w:rPr>
          <w:rFonts w:ascii="Verdana" w:eastAsiaTheme="minorHAnsi" w:hAnsi="Verdana" w:cstheme="minorBidi"/>
          <w:color w:val="000000"/>
          <w:szCs w:val="18"/>
          <w:lang w:eastAsia="en-US"/>
        </w:rPr>
        <w:t>r</w:t>
      </w:r>
      <w:r w:rsidR="009C4B98">
        <w:rPr>
          <w:rFonts w:ascii="Verdana" w:eastAsiaTheme="minorHAnsi" w:hAnsi="Verdana" w:cstheme="minorBidi"/>
          <w:color w:val="000000"/>
          <w:szCs w:val="18"/>
          <w:lang w:eastAsia="en-US"/>
        </w:rPr>
        <w:t>ema</w:t>
      </w:r>
      <w:r w:rsidR="00B75D01">
        <w:rPr>
          <w:rFonts w:ascii="Verdana" w:eastAsiaTheme="minorHAnsi" w:hAnsi="Verdana" w:cstheme="minorBidi"/>
          <w:color w:val="000000"/>
          <w:szCs w:val="18"/>
          <w:lang w:eastAsia="en-US"/>
        </w:rPr>
        <w:t>inder</w:t>
      </w:r>
      <w:r w:rsidR="004F15CE">
        <w:rPr>
          <w:rFonts w:ascii="Verdana" w:eastAsiaTheme="minorHAnsi" w:hAnsi="Verdana" w:cstheme="minorBidi"/>
          <w:color w:val="000000"/>
          <w:szCs w:val="18"/>
          <w:lang w:eastAsia="en-US"/>
        </w:rPr>
        <w:t xml:space="preserve"> by 0</w:t>
      </w:r>
      <w:r w:rsidR="00C800E2">
        <w:rPr>
          <w:rFonts w:ascii="Verdana" w:eastAsiaTheme="minorHAnsi" w:hAnsi="Verdana" w:cstheme="minorBidi"/>
          <w:color w:val="000000"/>
          <w:szCs w:val="18"/>
          <w:lang w:eastAsia="en-US"/>
        </w:rPr>
        <w:t>.</w:t>
      </w:r>
    </w:p>
    <w:p w:rsidR="004172A6" w:rsidRDefault="004172A6" w:rsidP="00612C73">
      <w:pPr>
        <w:pStyle w:val="NoSpacing"/>
        <w:rPr>
          <w:color w:val="FF0000"/>
          <w:szCs w:val="18"/>
        </w:rPr>
      </w:pPr>
    </w:p>
    <w:p w:rsidR="004172A6" w:rsidRPr="004172A6" w:rsidRDefault="004172A6" w:rsidP="00612C73">
      <w:pPr>
        <w:pStyle w:val="NoSpacing"/>
        <w:rPr>
          <w:szCs w:val="18"/>
        </w:rPr>
      </w:pPr>
      <w:r w:rsidRPr="004172A6">
        <w:rPr>
          <w:szCs w:val="18"/>
        </w:rPr>
        <w:t>-</w:t>
      </w:r>
      <w:r>
        <w:rPr>
          <w:szCs w:val="18"/>
        </w:rPr>
        <w:t>Variable declaration</w:t>
      </w:r>
      <w:r w:rsidR="00A55B36">
        <w:rPr>
          <w:szCs w:val="18"/>
        </w:rPr>
        <w:t>:</w:t>
      </w:r>
    </w:p>
    <w:p w:rsidR="004172A6" w:rsidRDefault="004172A6" w:rsidP="00612C73">
      <w:pPr>
        <w:pStyle w:val="NoSpacing"/>
        <w:rPr>
          <w:color w:val="FF0000"/>
          <w:szCs w:val="18"/>
        </w:rPr>
      </w:pPr>
    </w:p>
    <w:p w:rsidR="004172A6" w:rsidRPr="00A36F59" w:rsidRDefault="00A36F59" w:rsidP="00A36F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sz w:val="20"/>
          <w:szCs w:val="18"/>
          <w:lang w:eastAsia="tr-TR"/>
        </w:rPr>
      </w:pPr>
      <w:r w:rsidRPr="00A36F59">
        <w:rPr>
          <w:rFonts w:ascii="Consolas" w:eastAsia="Times New Roman" w:hAnsi="Consolas" w:cs="Courier New"/>
          <w:sz w:val="20"/>
          <w:szCs w:val="18"/>
          <w:lang w:eastAsia="tr-TR"/>
        </w:rPr>
        <w:t xml:space="preserve">   i</w:t>
      </w:r>
      <w:r w:rsidR="004172A6" w:rsidRPr="00A36F59">
        <w:rPr>
          <w:rFonts w:ascii="Consolas" w:eastAsia="Times New Roman" w:hAnsi="Consolas" w:cs="Courier New"/>
          <w:sz w:val="20"/>
          <w:szCs w:val="18"/>
          <w:lang w:eastAsia="tr-TR"/>
        </w:rPr>
        <w:t>nt a, b;   // First way of declaring variables.</w:t>
      </w:r>
    </w:p>
    <w:p w:rsidR="004172A6" w:rsidRPr="00A36F59"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ascii="Consolas" w:eastAsia="Times New Roman" w:hAnsi="Consolas" w:cs="Courier New"/>
          <w:sz w:val="20"/>
          <w:szCs w:val="18"/>
          <w:lang w:eastAsia="tr-TR"/>
        </w:rPr>
      </w:pPr>
    </w:p>
    <w:p w:rsidR="004172A6" w:rsidRPr="00A36F59" w:rsidRDefault="00A36F59"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sz w:val="20"/>
          <w:szCs w:val="18"/>
          <w:lang w:eastAsia="tr-TR"/>
        </w:rPr>
      </w:pPr>
      <w:r w:rsidRPr="00A36F59">
        <w:rPr>
          <w:rFonts w:ascii="Consolas" w:eastAsia="Times New Roman" w:hAnsi="Consolas" w:cs="Courier New"/>
          <w:sz w:val="20"/>
          <w:szCs w:val="18"/>
          <w:lang w:eastAsia="tr-TR"/>
        </w:rPr>
        <w:t xml:space="preserve">   </w:t>
      </w:r>
      <w:r w:rsidR="004172A6" w:rsidRPr="00A36F59">
        <w:rPr>
          <w:rFonts w:ascii="Consolas" w:eastAsia="Times New Roman" w:hAnsi="Consolas" w:cs="Courier New"/>
          <w:sz w:val="20"/>
          <w:szCs w:val="18"/>
          <w:lang w:eastAsia="tr-TR"/>
        </w:rPr>
        <w:t>int a,    // Second way of declaring variables.</w:t>
      </w:r>
    </w:p>
    <w:p w:rsidR="004172A6" w:rsidRPr="00A36F59" w:rsidRDefault="00A36F59"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sz w:val="20"/>
          <w:szCs w:val="18"/>
          <w:lang w:eastAsia="tr-TR"/>
        </w:rPr>
      </w:pPr>
      <w:r w:rsidRPr="00A36F59">
        <w:rPr>
          <w:rFonts w:ascii="Consolas" w:eastAsia="Times New Roman" w:hAnsi="Consolas" w:cs="Courier New"/>
          <w:sz w:val="20"/>
          <w:szCs w:val="18"/>
          <w:lang w:eastAsia="tr-TR"/>
        </w:rPr>
        <w:t xml:space="preserve">      </w:t>
      </w:r>
      <w:r w:rsidR="003D01DF">
        <w:rPr>
          <w:rFonts w:ascii="Consolas" w:eastAsia="Times New Roman" w:hAnsi="Consolas" w:cs="Courier New"/>
          <w:sz w:val="20"/>
          <w:szCs w:val="18"/>
          <w:lang w:eastAsia="tr-TR"/>
        </w:rPr>
        <w:t xml:space="preserve"> </w:t>
      </w:r>
      <w:r w:rsidR="004172A6" w:rsidRPr="00A36F59">
        <w:rPr>
          <w:rFonts w:ascii="Consolas" w:eastAsia="Times New Roman" w:hAnsi="Consolas" w:cs="Courier New"/>
          <w:sz w:val="20"/>
          <w:szCs w:val="18"/>
          <w:lang w:eastAsia="tr-TR"/>
        </w:rPr>
        <w:t>b;</w:t>
      </w:r>
    </w:p>
    <w:p w:rsidR="004172A6" w:rsidRPr="00A36F59"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sz w:val="20"/>
          <w:szCs w:val="18"/>
          <w:lang w:eastAsia="tr-TR"/>
        </w:rPr>
      </w:pPr>
    </w:p>
    <w:p w:rsidR="004172A6" w:rsidRPr="00A36F59" w:rsidRDefault="00A36F59"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sz w:val="20"/>
          <w:szCs w:val="18"/>
          <w:lang w:eastAsia="tr-TR"/>
        </w:rPr>
      </w:pPr>
      <w:r w:rsidRPr="00A36F59">
        <w:rPr>
          <w:rFonts w:ascii="Consolas" w:eastAsia="Times New Roman" w:hAnsi="Consolas" w:cs="Courier New"/>
          <w:sz w:val="20"/>
          <w:szCs w:val="18"/>
          <w:lang w:eastAsia="tr-TR"/>
        </w:rPr>
        <w:t xml:space="preserve">   </w:t>
      </w:r>
      <w:r w:rsidR="004172A6" w:rsidRPr="00A36F59">
        <w:rPr>
          <w:rFonts w:ascii="Consolas" w:eastAsia="Times New Roman" w:hAnsi="Consolas" w:cs="Courier New"/>
          <w:sz w:val="20"/>
          <w:szCs w:val="18"/>
          <w:lang w:eastAsia="tr-TR"/>
        </w:rPr>
        <w:t>int a; // Third way of declaring variables. This one is the convention.</w:t>
      </w:r>
    </w:p>
    <w:p w:rsidR="004172A6" w:rsidRPr="00A36F59" w:rsidRDefault="00A36F59"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sz w:val="20"/>
          <w:szCs w:val="18"/>
          <w:lang w:eastAsia="tr-TR"/>
        </w:rPr>
      </w:pPr>
      <w:r w:rsidRPr="00A36F59">
        <w:rPr>
          <w:rFonts w:ascii="Consolas" w:eastAsia="Times New Roman" w:hAnsi="Consolas" w:cs="Courier New"/>
          <w:sz w:val="20"/>
          <w:szCs w:val="18"/>
          <w:lang w:eastAsia="tr-TR"/>
        </w:rPr>
        <w:t xml:space="preserve">   </w:t>
      </w:r>
      <w:r w:rsidR="004172A6" w:rsidRPr="00A36F59">
        <w:rPr>
          <w:rFonts w:ascii="Consolas" w:eastAsia="Times New Roman" w:hAnsi="Consolas" w:cs="Courier New"/>
          <w:sz w:val="20"/>
          <w:szCs w:val="18"/>
          <w:lang w:eastAsia="tr-TR"/>
        </w:rPr>
        <w:t>int b;</w:t>
      </w:r>
    </w:p>
    <w:p w:rsidR="004172A6" w:rsidRPr="006A34B4" w:rsidRDefault="004172A6" w:rsidP="00612C73">
      <w:pPr>
        <w:pStyle w:val="NoSpacing"/>
        <w:rPr>
          <w:color w:val="FF0000"/>
        </w:rPr>
      </w:pPr>
    </w:p>
    <w:p w:rsidR="00B75D01" w:rsidRPr="006A34B4" w:rsidRDefault="00B75D01" w:rsidP="006008BD"/>
    <w:p w:rsidR="00AD5A9A" w:rsidRPr="00662D7C" w:rsidRDefault="00CF370B" w:rsidP="00AD5A9A">
      <w:pPr>
        <w:pStyle w:val="ListParagraph"/>
        <w:numPr>
          <w:ilvl w:val="0"/>
          <w:numId w:val="16"/>
        </w:numPr>
        <w:rPr>
          <w:b/>
        </w:rPr>
      </w:pPr>
      <w:r>
        <w:rPr>
          <w:b/>
        </w:rPr>
        <w:t>Terms</w:t>
      </w:r>
    </w:p>
    <w:p w:rsidR="009D1C7F" w:rsidRPr="00024A63" w:rsidRDefault="00AD5A9A" w:rsidP="00024A63">
      <w:pPr>
        <w:rPr>
          <w:b/>
          <w:szCs w:val="18"/>
        </w:rPr>
      </w:pPr>
      <w:r w:rsidRPr="00043BDF">
        <w:rPr>
          <w:rFonts w:eastAsia="Times New Roman" w:cs="Arial"/>
          <w:b/>
          <w:iCs/>
          <w:color w:val="000000"/>
          <w:szCs w:val="18"/>
          <w:lang w:eastAsia="tr-TR"/>
        </w:rPr>
        <w:lastRenderedPageBreak/>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p>
    <w:p w:rsidR="00024A63" w:rsidRDefault="00AD5A9A" w:rsidP="00024A63">
      <w:pPr>
        <w:pStyle w:val="NoSpacing"/>
      </w:pPr>
      <w:r w:rsidRPr="00481746">
        <w:rPr>
          <w:b/>
        </w:rPr>
        <w:t>-</w:t>
      </w:r>
      <w:r w:rsidRPr="0012035D">
        <w:rPr>
          <w:color w:val="00B050"/>
        </w:rPr>
        <w:t>Expression:</w:t>
      </w:r>
      <w:r w:rsidRPr="00481746">
        <w:rPr>
          <w:b/>
        </w:rPr>
        <w:t xml:space="preserve"> </w:t>
      </w:r>
      <w:r w:rsidRPr="00481746">
        <w:t>Portions of statements that have values are called expressions.</w:t>
      </w:r>
      <w:r w:rsidR="00CB6E55">
        <w:t xml:space="preserve"> </w:t>
      </w:r>
      <w:r w:rsidRPr="00481746">
        <w:t>Expressions are formed by combining variables, constants, and method returned values</w:t>
      </w:r>
      <w:r w:rsidR="00AB0F02">
        <w:t>,</w:t>
      </w:r>
      <w:r w:rsidRPr="00481746">
        <w:t xml:space="preserve"> using operators.</w:t>
      </w:r>
    </w:p>
    <w:p w:rsidR="00024A63" w:rsidRPr="009D1C7F" w:rsidRDefault="00024A63" w:rsidP="00024A63">
      <w:pPr>
        <w:pStyle w:val="NoSpacing"/>
      </w:pPr>
    </w:p>
    <w:p w:rsidR="00024A63" w:rsidRPr="00733517" w:rsidRDefault="00024A63" w:rsidP="00024A63">
      <w:pPr>
        <w:rPr>
          <w:szCs w:val="18"/>
        </w:rPr>
      </w:pPr>
      <w:r>
        <w:rPr>
          <w:szCs w:val="18"/>
        </w:rPr>
        <w:t>-</w:t>
      </w:r>
      <w:r w:rsidRPr="00BB009C">
        <w:rPr>
          <w:color w:val="00B050"/>
          <w:szCs w:val="18"/>
        </w:rPr>
        <w:t xml:space="preserve">Statements </w:t>
      </w:r>
      <w:r w:rsidRPr="00481746">
        <w:rPr>
          <w:szCs w:val="18"/>
        </w:rPr>
        <w:t xml:space="preserve">instruct the computer to perform actions. The semicolon at the end of a line means </w:t>
      </w:r>
      <w:r w:rsidR="00AB14B8">
        <w:rPr>
          <w:szCs w:val="18"/>
        </w:rPr>
        <w:t xml:space="preserve">end of the </w:t>
      </w:r>
      <w:r w:rsidRPr="00481746">
        <w:rPr>
          <w:szCs w:val="18"/>
        </w:rPr>
        <w:t>statement</w:t>
      </w:r>
      <w:r w:rsidR="00491FC2">
        <w:rPr>
          <w:szCs w:val="18"/>
        </w:rPr>
        <w:t xml:space="preserve"> has been reached. S</w:t>
      </w:r>
      <w:r>
        <w:rPr>
          <w:szCs w:val="18"/>
        </w:rPr>
        <w:t>tatements can span multiple lines</w:t>
      </w:r>
      <w:r w:rsidRPr="00481746">
        <w:rPr>
          <w:szCs w:val="18"/>
        </w:rPr>
        <w:t>.</w:t>
      </w:r>
      <w:r>
        <w:rPr>
          <w:szCs w:val="18"/>
        </w:rPr>
        <w:t xml:space="preserve"> ; is called a </w:t>
      </w:r>
      <w:r w:rsidRPr="00F135DB">
        <w:rPr>
          <w:color w:val="00B050"/>
          <w:szCs w:val="18"/>
        </w:rPr>
        <w:t>statement terminator</w:t>
      </w:r>
      <w:r w:rsidRPr="00733517">
        <w:rPr>
          <w:szCs w:val="18"/>
        </w:rPr>
        <w:t>.</w:t>
      </w:r>
    </w:p>
    <w:p w:rsidR="00024A63" w:rsidRDefault="00024A63" w:rsidP="00024A63">
      <w:pPr>
        <w:rPr>
          <w:szCs w:val="18"/>
        </w:rPr>
      </w:pPr>
      <w:r>
        <w:rPr>
          <w:color w:val="00B050"/>
          <w:szCs w:val="18"/>
        </w:rPr>
        <w:t>Empty statement</w:t>
      </w:r>
      <w:r w:rsidRPr="00CF42A2">
        <w:rPr>
          <w:color w:val="00B050"/>
          <w:szCs w:val="18"/>
        </w:rPr>
        <w:t>(null statement)</w:t>
      </w:r>
      <w:r>
        <w:rPr>
          <w:color w:val="00B050"/>
          <w:szCs w:val="18"/>
        </w:rPr>
        <w:t xml:space="preserve">: </w:t>
      </w:r>
      <w:r>
        <w:rPr>
          <w:szCs w:val="18"/>
        </w:rPr>
        <w:t>Can be used with other control statemen</w:t>
      </w:r>
      <w:r w:rsidR="00AB14B8">
        <w:rPr>
          <w:szCs w:val="18"/>
        </w:rPr>
        <w:t>t</w:t>
      </w:r>
      <w:r>
        <w:rPr>
          <w:szCs w:val="18"/>
        </w:rPr>
        <w:t>s too.</w:t>
      </w:r>
    </w:p>
    <w:p w:rsidR="00AD5A9A" w:rsidRPr="00AB4CE9" w:rsidRDefault="00B454BC" w:rsidP="00AB4CE9">
      <w:pPr>
        <w:rPr>
          <w:szCs w:val="18"/>
        </w:rPr>
      </w:pPr>
      <w:r w:rsidRPr="00AE282A">
        <w:rPr>
          <w:rFonts w:ascii="Consolas" w:eastAsia="Times New Roman" w:hAnsi="Consolas" w:cs="Arial"/>
          <w:b/>
          <w:iCs/>
          <w:color w:val="000000"/>
          <w:sz w:val="20"/>
          <w:szCs w:val="18"/>
          <w:lang w:eastAsia="tr-TR"/>
        </w:rPr>
        <w:t xml:space="preserve">   </w:t>
      </w:r>
      <w:r w:rsidR="00024A63" w:rsidRPr="00AE282A">
        <w:rPr>
          <w:rFonts w:ascii="Consolas" w:hAnsi="Consolas"/>
          <w:sz w:val="20"/>
          <w:szCs w:val="18"/>
        </w:rPr>
        <w:t>if( number1 == number2 ); // This would be interpreted by Java as</w:t>
      </w:r>
      <w:r w:rsidR="0009214D">
        <w:rPr>
          <w:rFonts w:ascii="Consolas" w:hAnsi="Consolas"/>
          <w:sz w:val="20"/>
          <w:szCs w:val="18"/>
        </w:rPr>
        <w:t>,</w:t>
      </w:r>
      <w:r w:rsidRPr="00AE282A">
        <w:rPr>
          <w:rFonts w:ascii="Consolas" w:hAnsi="Consolas"/>
          <w:sz w:val="20"/>
          <w:szCs w:val="18"/>
        </w:rPr>
        <w:br/>
      </w:r>
      <w:r w:rsidRPr="00AE282A">
        <w:rPr>
          <w:rFonts w:ascii="Consolas" w:hAnsi="Consolas"/>
          <w:sz w:val="20"/>
          <w:szCs w:val="18"/>
        </w:rPr>
        <w:br/>
      </w:r>
      <w:r w:rsidRPr="00AE282A">
        <w:rPr>
          <w:rFonts w:ascii="Consolas" w:eastAsia="Times New Roman" w:hAnsi="Consolas" w:cs="Arial"/>
          <w:b/>
          <w:iCs/>
          <w:color w:val="000000"/>
          <w:sz w:val="20"/>
          <w:szCs w:val="18"/>
          <w:lang w:eastAsia="tr-TR"/>
        </w:rPr>
        <w:t xml:space="preserve">   </w:t>
      </w:r>
      <w:r w:rsidR="00024A63" w:rsidRPr="00AE282A">
        <w:rPr>
          <w:rFonts w:ascii="Consolas" w:hAnsi="Consolas"/>
          <w:sz w:val="20"/>
        </w:rPr>
        <w:t>if( number1 == number2 )</w:t>
      </w:r>
      <w:r w:rsidRPr="00AE282A">
        <w:rPr>
          <w:rFonts w:ascii="Consolas" w:hAnsi="Consolas"/>
          <w:sz w:val="20"/>
        </w:rPr>
        <w:br/>
      </w:r>
      <w:r w:rsidRPr="00AE282A">
        <w:rPr>
          <w:rFonts w:ascii="Consolas" w:eastAsia="Times New Roman" w:hAnsi="Consolas" w:cs="Arial"/>
          <w:b/>
          <w:iCs/>
          <w:color w:val="000000"/>
          <w:sz w:val="20"/>
          <w:szCs w:val="18"/>
          <w:lang w:eastAsia="tr-TR"/>
        </w:rPr>
        <w:t xml:space="preserve">   </w:t>
      </w:r>
      <w:r w:rsidR="003303A1" w:rsidRPr="00AE282A">
        <w:rPr>
          <w:rFonts w:ascii="Consolas" w:eastAsia="Times New Roman" w:hAnsi="Consolas" w:cs="Arial"/>
          <w:b/>
          <w:iCs/>
          <w:color w:val="000000"/>
          <w:sz w:val="20"/>
          <w:szCs w:val="18"/>
          <w:lang w:eastAsia="tr-TR"/>
        </w:rPr>
        <w:t xml:space="preserve">   </w:t>
      </w:r>
      <w:r w:rsidR="00024A63" w:rsidRPr="00AE282A">
        <w:rPr>
          <w:rFonts w:ascii="Consolas" w:hAnsi="Consolas"/>
          <w:sz w:val="20"/>
        </w:rPr>
        <w:t>; // Empty statement.</w:t>
      </w:r>
      <w:r w:rsidR="009274F0">
        <w:t xml:space="preserve"> </w:t>
      </w:r>
      <w:r w:rsidR="00AE282A">
        <w:br/>
      </w:r>
      <w:r w:rsidR="00AE282A">
        <w:br/>
      </w:r>
      <w:r w:rsidR="00DA7000">
        <w:rPr>
          <w:b/>
        </w:rPr>
        <w:t>-Assignment, Initializ</w:t>
      </w:r>
      <w:r w:rsidR="005F4B33">
        <w:rPr>
          <w:b/>
        </w:rPr>
        <w:t>a</w:t>
      </w:r>
      <w:r w:rsidR="00DA7000">
        <w:rPr>
          <w:b/>
        </w:rPr>
        <w:t>tion</w:t>
      </w:r>
      <w:r w:rsidR="00DA7000">
        <w:rPr>
          <w:b/>
        </w:rPr>
        <w:br/>
      </w:r>
      <w:r w:rsidR="00DA7000">
        <w:rPr>
          <w:b/>
        </w:rPr>
        <w:br/>
      </w:r>
      <w:r w:rsidR="00DA7000" w:rsidRPr="003D5102">
        <w:rPr>
          <w:rFonts w:ascii="Consolas" w:eastAsia="Times New Roman" w:hAnsi="Consolas" w:cs="Arial"/>
          <w:b/>
          <w:iCs/>
          <w:color w:val="000000"/>
          <w:sz w:val="20"/>
          <w:szCs w:val="18"/>
          <w:lang w:eastAsia="tr-TR"/>
        </w:rPr>
        <w:t xml:space="preserve">   </w:t>
      </w:r>
      <w:r w:rsidR="002C3511">
        <w:rPr>
          <w:rStyle w:val="apple-converted-space"/>
          <w:rFonts w:ascii="Consolas" w:hAnsi="Consolas"/>
          <w:color w:val="000000"/>
          <w:sz w:val="20"/>
          <w:szCs w:val="18"/>
        </w:rPr>
        <w:t>int x;</w:t>
      </w:r>
      <w:r w:rsidR="003D5102">
        <w:rPr>
          <w:rStyle w:val="apple-converted-space"/>
          <w:rFonts w:ascii="Consolas" w:hAnsi="Consolas"/>
          <w:color w:val="000000"/>
          <w:sz w:val="20"/>
          <w:szCs w:val="18"/>
        </w:rPr>
        <w:br/>
      </w:r>
      <w:r w:rsidR="00DA7000" w:rsidRPr="003D5102">
        <w:rPr>
          <w:rStyle w:val="apple-converted-space"/>
          <w:rFonts w:ascii="Consolas" w:hAnsi="Consolas"/>
          <w:color w:val="000000"/>
          <w:sz w:val="20"/>
          <w:szCs w:val="18"/>
        </w:rPr>
        <w:t xml:space="preserve">   </w:t>
      </w:r>
      <w:r w:rsidR="003D5102" w:rsidRPr="003D5102">
        <w:rPr>
          <w:rStyle w:val="apple-converted-space"/>
          <w:rFonts w:ascii="Consolas" w:hAnsi="Consolas"/>
          <w:color w:val="000000"/>
          <w:sz w:val="20"/>
          <w:szCs w:val="18"/>
        </w:rPr>
        <w:t>x</w:t>
      </w:r>
      <w:r w:rsidR="00DA7000" w:rsidRPr="003D5102">
        <w:rPr>
          <w:rStyle w:val="apple-converted-space"/>
          <w:rFonts w:ascii="Consolas" w:hAnsi="Consolas"/>
          <w:color w:val="000000"/>
          <w:sz w:val="20"/>
          <w:szCs w:val="18"/>
        </w:rPr>
        <w:t xml:space="preserve"> = 10; // a</w:t>
      </w:r>
      <w:r w:rsidR="003D5102">
        <w:rPr>
          <w:rStyle w:val="apple-converted-space"/>
          <w:rFonts w:ascii="Consolas" w:hAnsi="Consolas"/>
          <w:color w:val="000000"/>
          <w:sz w:val="20"/>
          <w:szCs w:val="18"/>
        </w:rPr>
        <w:t>ssignment</w:t>
      </w:r>
      <w:r w:rsidR="003D5102">
        <w:rPr>
          <w:rStyle w:val="apple-converted-space"/>
          <w:rFonts w:ascii="Consolas" w:hAnsi="Consolas"/>
          <w:color w:val="000000"/>
          <w:sz w:val="20"/>
          <w:szCs w:val="18"/>
        </w:rPr>
        <w:br/>
      </w:r>
      <w:r w:rsidR="003D5102">
        <w:rPr>
          <w:rFonts w:ascii="Consolas" w:eastAsia="Times New Roman" w:hAnsi="Consolas" w:cs="Arial"/>
          <w:b/>
          <w:iCs/>
          <w:color w:val="000000"/>
          <w:sz w:val="20"/>
          <w:szCs w:val="18"/>
          <w:lang w:eastAsia="tr-TR"/>
        </w:rPr>
        <w:br/>
      </w:r>
      <w:r w:rsidR="00DA7000" w:rsidRPr="003D5102">
        <w:rPr>
          <w:rFonts w:ascii="Consolas" w:eastAsia="Times New Roman" w:hAnsi="Consolas" w:cs="Arial"/>
          <w:b/>
          <w:iCs/>
          <w:color w:val="000000"/>
          <w:sz w:val="20"/>
          <w:szCs w:val="18"/>
          <w:lang w:eastAsia="tr-TR"/>
        </w:rPr>
        <w:t xml:space="preserve">   </w:t>
      </w:r>
      <w:r w:rsidR="00DA7000" w:rsidRPr="003D5102">
        <w:rPr>
          <w:rStyle w:val="apple-converted-space"/>
          <w:rFonts w:ascii="Consolas" w:hAnsi="Consolas"/>
          <w:color w:val="000000"/>
          <w:sz w:val="20"/>
          <w:szCs w:val="18"/>
        </w:rPr>
        <w:t>int x = 10; // initializtion</w:t>
      </w:r>
      <w:r w:rsidR="003D5102">
        <w:rPr>
          <w:rStyle w:val="apple-converted-space"/>
          <w:rFonts w:ascii="Consolas" w:hAnsi="Consolas"/>
          <w:sz w:val="22"/>
          <w:szCs w:val="18"/>
        </w:rPr>
        <w:br/>
      </w:r>
      <w:r w:rsidR="003D5102">
        <w:rPr>
          <w:rStyle w:val="apple-converted-space"/>
          <w:rFonts w:ascii="Consolas" w:hAnsi="Consolas"/>
          <w:sz w:val="22"/>
          <w:szCs w:val="18"/>
        </w:rPr>
        <w:br/>
      </w:r>
      <w:r w:rsidR="00AD5A9A" w:rsidRPr="009E41C5">
        <w:rPr>
          <w:b/>
          <w:szCs w:val="18"/>
        </w:rPr>
        <w:t xml:space="preserve">-White space characters: </w:t>
      </w:r>
      <w:r w:rsidR="00391A4B">
        <w:rPr>
          <w:szCs w:val="18"/>
        </w:rPr>
        <w:t>New</w:t>
      </w:r>
      <w:r w:rsidR="00153981">
        <w:rPr>
          <w:szCs w:val="18"/>
        </w:rPr>
        <w:t xml:space="preserve">line(\n), </w:t>
      </w:r>
      <w:r w:rsidR="00AD5A9A" w:rsidRPr="009E41C5">
        <w:rPr>
          <w:szCs w:val="18"/>
        </w:rPr>
        <w:t xml:space="preserve">Space, </w:t>
      </w:r>
      <w:r w:rsidR="00AD5A9A">
        <w:rPr>
          <w:szCs w:val="18"/>
        </w:rPr>
        <w:t>T</w:t>
      </w:r>
      <w:r w:rsidR="00AD5A9A" w:rsidRPr="009E41C5">
        <w:rPr>
          <w:szCs w:val="18"/>
        </w:rPr>
        <w:t>ab(\</w:t>
      </w:r>
      <w:r w:rsidR="00F50044">
        <w:rPr>
          <w:szCs w:val="18"/>
        </w:rPr>
        <w:t>t)</w:t>
      </w:r>
      <w:r w:rsidR="00AD5A9A">
        <w:rPr>
          <w:szCs w:val="18"/>
        </w:rPr>
        <w:t xml:space="preserve">. </w:t>
      </w:r>
      <w:r w:rsidR="00153981">
        <w:rPr>
          <w:szCs w:val="18"/>
        </w:rPr>
        <w:t>The white space characte</w:t>
      </w:r>
      <w:r w:rsidR="007E2B8B">
        <w:rPr>
          <w:szCs w:val="18"/>
        </w:rPr>
        <w:t>rs are ignored by the compiler.</w:t>
      </w:r>
    </w:p>
    <w:p w:rsidR="00AD5A9A" w:rsidRPr="00F00A20" w:rsidRDefault="00AD5A9A" w:rsidP="00F00A20">
      <w:pPr>
        <w:rPr>
          <w:rStyle w:val="Strong"/>
          <w:rFonts w:eastAsia="Times New Roman" w:cs="Arial"/>
          <w:b w:val="0"/>
          <w:bCs w:val="0"/>
          <w:color w:val="000000"/>
          <w:szCs w:val="18"/>
          <w:lang w:eastAsia="tr-TR"/>
        </w:rPr>
      </w:pPr>
      <w:r>
        <w:rPr>
          <w:rStyle w:val="Strong"/>
          <w:color w:val="000000"/>
          <w:szCs w:val="18"/>
        </w:rPr>
        <w:t>-</w:t>
      </w:r>
      <w:r w:rsidRPr="009E41C5">
        <w:rPr>
          <w:rStyle w:val="Strong"/>
          <w:color w:val="000000"/>
          <w:szCs w:val="18"/>
        </w:rPr>
        <w:t>Comment</w:t>
      </w:r>
      <w:r>
        <w:rPr>
          <w:rStyle w:val="Strong"/>
          <w:color w:val="000000"/>
          <w:szCs w:val="18"/>
        </w:rPr>
        <w:t>s</w:t>
      </w:r>
      <w:r w:rsidRPr="009E41C5">
        <w:rPr>
          <w:rStyle w:val="Strong"/>
          <w:color w:val="000000"/>
          <w:szCs w:val="18"/>
        </w:rPr>
        <w:t>:</w:t>
      </w:r>
      <w:r w:rsidRPr="009E41C5">
        <w:rPr>
          <w:rStyle w:val="Strong"/>
          <w:b w:val="0"/>
          <w:color w:val="000000"/>
          <w:szCs w:val="18"/>
        </w:rPr>
        <w:t xml:space="preserve"> </w:t>
      </w:r>
      <w:r>
        <w:rPr>
          <w:rStyle w:val="Strong"/>
          <w:b w:val="0"/>
          <w:color w:val="000000"/>
          <w:szCs w:val="18"/>
        </w:rPr>
        <w:t xml:space="preserve">Comments are deleted when the program </w:t>
      </w:r>
      <w:r w:rsidR="003D3ACF">
        <w:rPr>
          <w:rStyle w:val="Strong"/>
          <w:b w:val="0"/>
          <w:color w:val="000000"/>
          <w:szCs w:val="18"/>
          <w:lang w:val="en-US"/>
        </w:rPr>
        <w:t>is</w:t>
      </w:r>
      <w:r>
        <w:rPr>
          <w:rStyle w:val="Strong"/>
          <w:b w:val="0"/>
          <w:color w:val="000000"/>
          <w:szCs w:val="18"/>
          <w:lang w:val="en-US"/>
        </w:rPr>
        <w:t xml:space="preserve"> compiling so it doesn’t slow down the program.</w:t>
      </w:r>
    </w:p>
    <w:p w:rsidR="00AD5A9A" w:rsidRPr="005F019C" w:rsidRDefault="003E6D6B" w:rsidP="00AD5A9A">
      <w:pPr>
        <w:pStyle w:val="NoSpacing"/>
      </w:pPr>
      <w:r>
        <w:rPr>
          <w:rFonts w:eastAsia="Times New Roman" w:cs="Arial"/>
          <w:b/>
          <w:iCs/>
          <w:color w:val="000000"/>
          <w:szCs w:val="18"/>
          <w:lang w:eastAsia="tr-TR"/>
        </w:rPr>
        <w:t xml:space="preserve">     </w:t>
      </w:r>
      <w:r w:rsidR="00AD5A9A" w:rsidRPr="005F019C">
        <w:t>-</w:t>
      </w:r>
      <w:r w:rsidR="00AD5A9A" w:rsidRPr="005F019C">
        <w:rPr>
          <w:b/>
        </w:rPr>
        <w:t xml:space="preserve">End of line comment:     </w:t>
      </w:r>
      <w:r w:rsidR="00AD5A9A" w:rsidRPr="005F019C">
        <w:t xml:space="preserve">// </w:t>
      </w:r>
      <w:r w:rsidR="004324F5">
        <w:t>E</w:t>
      </w:r>
      <w:r w:rsidR="00AD5A9A" w:rsidRPr="005F019C">
        <w:t>nd of line comment</w:t>
      </w:r>
    </w:p>
    <w:p w:rsidR="00AD5A9A" w:rsidRPr="005F019C" w:rsidRDefault="00AD5A9A" w:rsidP="00AD5A9A">
      <w:pPr>
        <w:pStyle w:val="NoSpacing"/>
      </w:pPr>
    </w:p>
    <w:p w:rsidR="00AD5A9A" w:rsidRDefault="003E6D6B" w:rsidP="00AD5A9A">
      <w:pPr>
        <w:pStyle w:val="NoSpacing"/>
        <w:rPr>
          <w:rStyle w:val="Strong"/>
          <w:rFonts w:eastAsia="Times New Roman" w:cs="Arial"/>
          <w:b w:val="0"/>
          <w:bCs w:val="0"/>
          <w:color w:val="000000"/>
          <w:szCs w:val="18"/>
          <w:lang w:eastAsia="tr-TR"/>
        </w:rPr>
      </w:pPr>
      <w:r>
        <w:rPr>
          <w:rFonts w:eastAsia="Times New Roman" w:cs="Arial"/>
          <w:b/>
          <w:iCs/>
          <w:color w:val="000000"/>
          <w:szCs w:val="18"/>
          <w:lang w:eastAsia="tr-TR"/>
        </w:rPr>
        <w:t xml:space="preserve">     </w:t>
      </w:r>
      <w:r w:rsidR="00AD5A9A" w:rsidRPr="005F019C">
        <w:t>-</w:t>
      </w:r>
      <w:r w:rsidR="00AD5A9A" w:rsidRPr="005F019C">
        <w:rPr>
          <w:b/>
        </w:rPr>
        <w:t xml:space="preserve">Traditional comments:   </w:t>
      </w:r>
      <w:r w:rsidR="00AD5A9A" w:rsidRPr="005F019C">
        <w:t xml:space="preserve">/* </w:t>
      </w:r>
      <w:r w:rsidR="004324F5">
        <w:t>T</w:t>
      </w:r>
      <w:r w:rsidR="00AD5A9A" w:rsidRPr="005F019C">
        <w:t>raditional comment */</w:t>
      </w:r>
    </w:p>
    <w:p w:rsidR="00AD5A9A" w:rsidRDefault="00AD5A9A" w:rsidP="00AD5A9A">
      <w:pPr>
        <w:pStyle w:val="NoSpacing"/>
        <w:rPr>
          <w:rStyle w:val="Strong"/>
          <w:rFonts w:eastAsia="Times New Roman" w:cs="Arial"/>
          <w:b w:val="0"/>
          <w:bCs w:val="0"/>
          <w:color w:val="000000"/>
          <w:szCs w:val="18"/>
          <w:lang w:eastAsia="tr-TR"/>
        </w:rPr>
      </w:pPr>
    </w:p>
    <w:p w:rsidR="00AD5A9A" w:rsidRPr="005F019C" w:rsidRDefault="003E6D6B" w:rsidP="00AD5A9A">
      <w:pPr>
        <w:pStyle w:val="NoSpacing"/>
        <w:rPr>
          <w:lang w:eastAsia="tr-TR"/>
        </w:rPr>
      </w:pPr>
      <w:r>
        <w:rPr>
          <w:rFonts w:eastAsia="Times New Roman" w:cs="Arial"/>
          <w:b/>
          <w:iCs/>
          <w:color w:val="000000"/>
          <w:szCs w:val="18"/>
          <w:lang w:eastAsia="tr-TR"/>
        </w:rPr>
        <w:t xml:space="preserve">     </w:t>
      </w:r>
      <w:r w:rsidR="00AD5A9A" w:rsidRPr="005F019C">
        <w:rPr>
          <w:b/>
          <w:lang w:eastAsia="tr-TR"/>
        </w:rPr>
        <w:t xml:space="preserve">-Boxed comments:  </w:t>
      </w:r>
      <w:r w:rsidR="00AD5A9A" w:rsidRPr="005F019C">
        <w:rPr>
          <w:lang w:eastAsia="tr-TR"/>
        </w:rPr>
        <w:t xml:space="preserve">      </w:t>
      </w:r>
      <w:r w:rsidR="008B4B12">
        <w:rPr>
          <w:lang w:eastAsia="tr-TR"/>
        </w:rPr>
        <w:t xml:space="preserve">  </w:t>
      </w:r>
      <w:r w:rsidR="00AD5A9A" w:rsidRPr="005F019C">
        <w:rPr>
          <w:lang w:eastAsia="tr-TR"/>
        </w:rPr>
        <w:t xml:space="preserve">/********  </w:t>
      </w:r>
    </w:p>
    <w:p w:rsidR="00AD5A9A" w:rsidRPr="005F019C" w:rsidRDefault="00AD5A9A" w:rsidP="00AD5A9A">
      <w:pPr>
        <w:pStyle w:val="NoSpacing"/>
        <w:rPr>
          <w:lang w:eastAsia="tr-TR"/>
        </w:rPr>
      </w:pPr>
      <w:r w:rsidRPr="005F019C">
        <w:rPr>
          <w:lang w:eastAsia="tr-TR"/>
        </w:rPr>
        <w:t xml:space="preserve"> </w:t>
      </w:r>
      <w:r w:rsidRPr="005F019C">
        <w:rPr>
          <w:lang w:eastAsia="tr-TR"/>
        </w:rPr>
        <w:tab/>
        <w:t xml:space="preserve">            </w:t>
      </w:r>
      <w:r w:rsidRPr="005F019C">
        <w:rPr>
          <w:lang w:eastAsia="tr-TR"/>
        </w:rPr>
        <w:tab/>
        <w:t xml:space="preserve">      </w:t>
      </w:r>
      <w:r w:rsidR="008B4B12">
        <w:rPr>
          <w:lang w:eastAsia="tr-TR"/>
        </w:rPr>
        <w:tab/>
      </w:r>
      <w:r w:rsidRPr="005F019C">
        <w:rPr>
          <w:lang w:eastAsia="tr-TR"/>
        </w:rPr>
        <w:t xml:space="preserve">*            *  </w:t>
      </w:r>
    </w:p>
    <w:p w:rsidR="004B1737" w:rsidRPr="005F019C" w:rsidRDefault="003E6D6B" w:rsidP="00AD5A9A">
      <w:pPr>
        <w:pStyle w:val="NoSpacing"/>
        <w:rPr>
          <w:lang w:eastAsia="tr-TR"/>
        </w:rPr>
      </w:pPr>
      <w:r>
        <w:rPr>
          <w:rFonts w:eastAsia="Times New Roman" w:cs="Arial"/>
          <w:b/>
          <w:iCs/>
          <w:color w:val="000000"/>
          <w:szCs w:val="18"/>
          <w:lang w:eastAsia="tr-TR"/>
        </w:rPr>
        <w:t xml:space="preserve">             </w:t>
      </w:r>
      <w:r w:rsidR="004B1737" w:rsidRPr="005F019C">
        <w:rPr>
          <w:lang w:eastAsia="tr-TR"/>
        </w:rPr>
        <w:t xml:space="preserve">            </w:t>
      </w:r>
      <w:r w:rsidR="004B1737" w:rsidRPr="005F019C">
        <w:rPr>
          <w:lang w:eastAsia="tr-TR"/>
        </w:rPr>
        <w:tab/>
        <w:t xml:space="preserve">      </w:t>
      </w:r>
      <w:r w:rsidR="008B4B12">
        <w:rPr>
          <w:lang w:eastAsia="tr-TR"/>
        </w:rPr>
        <w:tab/>
      </w:r>
      <w:r w:rsidR="004B1737" w:rsidRPr="005F019C">
        <w:rPr>
          <w:lang w:eastAsia="tr-TR"/>
        </w:rPr>
        <w:t>*            *</w:t>
      </w:r>
    </w:p>
    <w:p w:rsidR="00AD5A9A" w:rsidRPr="005F019C" w:rsidRDefault="00AD5A9A" w:rsidP="00AD5A9A">
      <w:pPr>
        <w:pStyle w:val="NoSpacing"/>
        <w:rPr>
          <w:lang w:eastAsia="tr-TR"/>
        </w:rPr>
      </w:pPr>
      <w:r w:rsidRPr="005F019C">
        <w:rPr>
          <w:lang w:eastAsia="tr-TR"/>
        </w:rPr>
        <w:tab/>
        <w:t xml:space="preserve">                            </w:t>
      </w:r>
      <w:r w:rsidR="008B4B12">
        <w:rPr>
          <w:lang w:eastAsia="tr-TR"/>
        </w:rPr>
        <w:tab/>
      </w:r>
      <w:r w:rsidRPr="005F019C">
        <w:rPr>
          <w:lang w:eastAsia="tr-TR"/>
        </w:rPr>
        <w:t xml:space="preserve">********/ </w:t>
      </w:r>
    </w:p>
    <w:p w:rsidR="00AD5A9A" w:rsidRPr="009E41C5" w:rsidRDefault="00AD5A9A" w:rsidP="00AD5A9A">
      <w:pPr>
        <w:pStyle w:val="NoSpacing"/>
        <w:rPr>
          <w:rStyle w:val="Strong"/>
          <w:rFonts w:eastAsia="Times New Roman" w:cs="Arial"/>
          <w:b w:val="0"/>
          <w:bCs w:val="0"/>
          <w:color w:val="000000"/>
          <w:szCs w:val="18"/>
          <w:lang w:eastAsia="tr-TR"/>
        </w:rPr>
      </w:pPr>
    </w:p>
    <w:p w:rsidR="00AD5A9A" w:rsidRDefault="00D94930" w:rsidP="00AD5A9A">
      <w:pPr>
        <w:pStyle w:val="NoSpacing"/>
        <w:rPr>
          <w:lang w:eastAsia="tr-TR"/>
        </w:rPr>
      </w:pPr>
      <w:r>
        <w:rPr>
          <w:rFonts w:eastAsia="Times New Roman" w:cs="Arial"/>
          <w:b/>
          <w:iCs/>
          <w:color w:val="000000"/>
          <w:szCs w:val="18"/>
          <w:lang w:eastAsia="tr-TR"/>
        </w:rPr>
        <w:t xml:space="preserve">     </w:t>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is way of embedding documentation is the conventional way of doing it. The javadoc utility proram generate HTML pages based on these comments.</w:t>
      </w:r>
    </w:p>
    <w:p w:rsidR="00AD5A9A" w:rsidRDefault="00AD5A9A" w:rsidP="00AD5A9A">
      <w:pPr>
        <w:pStyle w:val="NoSpacing"/>
        <w:rPr>
          <w:lang w:eastAsia="tr-TR"/>
        </w:rPr>
      </w:pPr>
    </w:p>
    <w:p w:rsidR="00AD5A9A" w:rsidRPr="009E41C5" w:rsidRDefault="00AD5A9A" w:rsidP="00AD5A9A">
      <w:pPr>
        <w:pStyle w:val="NoSpacing"/>
        <w:rPr>
          <w:lang w:eastAsia="tr-TR"/>
        </w:rPr>
      </w:pPr>
      <w:r>
        <w:rPr>
          <w:lang w:eastAsia="tr-TR"/>
        </w:rPr>
        <w:tab/>
      </w:r>
      <w:r w:rsidR="001D5B23">
        <w:rPr>
          <w:lang w:eastAsia="tr-TR"/>
        </w:rPr>
        <w:tab/>
      </w:r>
      <w:r w:rsidR="001D5B23">
        <w:rPr>
          <w:lang w:eastAsia="tr-TR"/>
        </w:rPr>
        <w:tab/>
        <w:t xml:space="preserve">    </w:t>
      </w:r>
      <w:r w:rsidR="00D94930">
        <w:rPr>
          <w:lang w:eastAsia="tr-TR"/>
        </w:rPr>
        <w:t xml:space="preserve">       </w:t>
      </w:r>
      <w:r w:rsidRPr="009E41C5">
        <w:rPr>
          <w:lang w:eastAsia="tr-TR"/>
        </w:rPr>
        <w:t>/** </w:t>
      </w:r>
      <w:r w:rsidRPr="009E41C5">
        <w:rPr>
          <w:iCs/>
          <w:lang w:eastAsia="tr-TR"/>
        </w:rPr>
        <w:t>documentation</w:t>
      </w:r>
      <w:r w:rsidRPr="009E41C5">
        <w:rPr>
          <w:lang w:eastAsia="tr-TR"/>
        </w:rPr>
        <w:t> */</w:t>
      </w:r>
    </w:p>
    <w:p w:rsidR="00810B1B" w:rsidRDefault="008D7334" w:rsidP="007F4C1E">
      <w:pPr>
        <w:spacing w:before="100" w:beforeAutospacing="1" w:after="100" w:afterAutospacing="1" w:line="288" w:lineRule="atLeast"/>
        <w:rPr>
          <w:rFonts w:eastAsia="Times New Roman" w:cs="Arial"/>
          <w:iCs/>
          <w:color w:val="000000"/>
          <w:szCs w:val="18"/>
          <w:lang w:eastAsia="tr-TR"/>
        </w:rPr>
      </w:pPr>
      <w:r>
        <w:rPr>
          <w:rFonts w:eastAsia="Times New Roman" w:cs="Arial"/>
          <w:b/>
          <w:iCs/>
          <w:color w:val="000000"/>
          <w:szCs w:val="18"/>
          <w:lang w:eastAsia="tr-TR"/>
        </w:rPr>
        <w:t>-Dot sepa</w:t>
      </w:r>
      <w:r w:rsidR="0012035D" w:rsidRPr="000F2F55">
        <w:rPr>
          <w:rFonts w:eastAsia="Times New Roman" w:cs="Arial"/>
          <w:b/>
          <w:iCs/>
          <w:color w:val="000000"/>
          <w:szCs w:val="18"/>
          <w:lang w:eastAsia="tr-TR"/>
        </w:rPr>
        <w:t>rator:</w:t>
      </w:r>
      <w:r w:rsidR="0039754B">
        <w:rPr>
          <w:rFonts w:eastAsia="Times New Roman" w:cs="Arial"/>
          <w:b/>
          <w:iCs/>
          <w:color w:val="000000"/>
          <w:szCs w:val="18"/>
          <w:lang w:eastAsia="tr-TR"/>
        </w:rPr>
        <w:br/>
      </w:r>
      <w:r w:rsidR="0039754B">
        <w:rPr>
          <w:rFonts w:eastAsia="Times New Roman" w:cs="Arial"/>
          <w:b/>
          <w:iCs/>
          <w:color w:val="000000"/>
          <w:szCs w:val="18"/>
          <w:lang w:eastAsia="tr-TR"/>
        </w:rPr>
        <w:br/>
      </w:r>
      <w:r w:rsidR="0039754B" w:rsidRPr="00DE2661">
        <w:rPr>
          <w:rFonts w:ascii="Consolas" w:eastAsia="Times New Roman" w:hAnsi="Consolas" w:cs="Arial"/>
          <w:b/>
          <w:iCs/>
          <w:color w:val="000000"/>
          <w:sz w:val="20"/>
          <w:szCs w:val="18"/>
          <w:lang w:eastAsia="tr-TR"/>
        </w:rPr>
        <w:t xml:space="preserve">   </w:t>
      </w:r>
      <w:r w:rsidR="0012035D" w:rsidRPr="00DE2661">
        <w:rPr>
          <w:rFonts w:ascii="Consolas" w:eastAsia="Times New Roman" w:hAnsi="Consolas" w:cs="Arial"/>
          <w:iCs/>
          <w:color w:val="000000"/>
          <w:sz w:val="20"/>
          <w:szCs w:val="18"/>
          <w:lang w:eastAsia="tr-TR"/>
        </w:rPr>
        <w:t>Class.method;</w:t>
      </w: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E42981" w:rsidRDefault="00E42981" w:rsidP="007F4C1E">
      <w:pPr>
        <w:spacing w:before="100" w:beforeAutospacing="1" w:after="100" w:afterAutospacing="1" w:line="288" w:lineRule="atLeast"/>
        <w:rPr>
          <w:rFonts w:eastAsia="Times New Roman" w:cs="Arial"/>
          <w:iCs/>
          <w:color w:val="000000"/>
          <w:szCs w:val="18"/>
          <w:lang w:eastAsia="tr-TR"/>
        </w:rPr>
      </w:pPr>
    </w:p>
    <w:p w:rsidR="0076550C" w:rsidRDefault="0076550C" w:rsidP="007F4C1E">
      <w:pPr>
        <w:spacing w:before="100" w:beforeAutospacing="1" w:after="100" w:afterAutospacing="1" w:line="288" w:lineRule="atLeast"/>
        <w:rPr>
          <w:rFonts w:eastAsia="Times New Roman" w:cs="Arial"/>
          <w:iCs/>
          <w:color w:val="000000"/>
          <w:szCs w:val="18"/>
          <w:lang w:eastAsia="tr-TR"/>
        </w:rPr>
      </w:pPr>
    </w:p>
    <w:p w:rsidR="00281DA0" w:rsidRDefault="00281DA0" w:rsidP="007F4C1E">
      <w:pPr>
        <w:spacing w:before="100" w:beforeAutospacing="1" w:after="100" w:afterAutospacing="1" w:line="288" w:lineRule="atLeast"/>
        <w:rPr>
          <w:rFonts w:eastAsia="Times New Roman" w:cs="Arial"/>
          <w:iCs/>
          <w:color w:val="000000"/>
          <w:szCs w:val="18"/>
          <w:lang w:eastAsia="tr-TR"/>
        </w:rPr>
      </w:pPr>
    </w:p>
    <w:p w:rsidR="00281DA0" w:rsidRDefault="00281DA0" w:rsidP="007F4C1E">
      <w:pPr>
        <w:spacing w:before="100" w:beforeAutospacing="1" w:after="100" w:afterAutospacing="1" w:line="288" w:lineRule="atLeast"/>
        <w:rPr>
          <w:rFonts w:eastAsia="Times New Roman" w:cs="Arial"/>
          <w:iCs/>
          <w:color w:val="000000"/>
          <w:szCs w:val="18"/>
          <w:lang w:eastAsia="tr-TR"/>
        </w:rPr>
      </w:pPr>
    </w:p>
    <w:p w:rsidR="00281DA0" w:rsidRDefault="00281DA0" w:rsidP="007F4C1E">
      <w:pPr>
        <w:spacing w:before="100" w:beforeAutospacing="1" w:after="100" w:afterAutospacing="1" w:line="288" w:lineRule="atLeast"/>
        <w:rPr>
          <w:rFonts w:eastAsia="Times New Roman" w:cs="Arial"/>
          <w:iCs/>
          <w:color w:val="000000"/>
          <w:szCs w:val="18"/>
          <w:lang w:eastAsia="tr-TR"/>
        </w:rPr>
      </w:pPr>
    </w:p>
    <w:p w:rsidR="00281DA0" w:rsidRDefault="00281DA0" w:rsidP="007F4C1E">
      <w:pPr>
        <w:spacing w:before="100" w:beforeAutospacing="1" w:after="100" w:afterAutospacing="1" w:line="288" w:lineRule="atLeast"/>
        <w:rPr>
          <w:rFonts w:eastAsia="Times New Roman" w:cs="Arial"/>
          <w:iCs/>
          <w:color w:val="000000"/>
          <w:szCs w:val="18"/>
          <w:lang w:eastAsia="tr-TR"/>
        </w:rPr>
      </w:pPr>
    </w:p>
    <w:p w:rsidR="00281DA0" w:rsidRDefault="00281DA0" w:rsidP="007F4C1E">
      <w:pPr>
        <w:spacing w:before="100" w:beforeAutospacing="1" w:after="100" w:afterAutospacing="1" w:line="288" w:lineRule="atLeast"/>
        <w:rPr>
          <w:rFonts w:eastAsia="Times New Roman" w:cs="Arial"/>
          <w:iCs/>
          <w:color w:val="000000"/>
          <w:szCs w:val="18"/>
          <w:lang w:eastAsia="tr-TR"/>
        </w:rPr>
      </w:pPr>
    </w:p>
    <w:p w:rsidR="00423D5C" w:rsidRDefault="00423D5C" w:rsidP="007F4C1E">
      <w:pPr>
        <w:spacing w:before="100" w:beforeAutospacing="1" w:after="100" w:afterAutospacing="1" w:line="288" w:lineRule="atLeast"/>
        <w:rPr>
          <w:rFonts w:eastAsia="Times New Roman" w:cs="Arial"/>
          <w:iCs/>
          <w:color w:val="000000"/>
          <w:szCs w:val="18"/>
          <w:lang w:eastAsia="tr-TR"/>
        </w:rPr>
      </w:pPr>
    </w:p>
    <w:p w:rsidR="00423D5C" w:rsidRDefault="00423D5C" w:rsidP="007F4C1E">
      <w:pPr>
        <w:spacing w:before="100" w:beforeAutospacing="1" w:after="100" w:afterAutospacing="1" w:line="288" w:lineRule="atLeast"/>
        <w:rPr>
          <w:rFonts w:eastAsia="Times New Roman" w:cs="Arial"/>
          <w:iCs/>
          <w:color w:val="000000"/>
          <w:szCs w:val="18"/>
          <w:lang w:eastAsia="tr-TR"/>
        </w:rPr>
      </w:pPr>
    </w:p>
    <w:p w:rsidR="00B87CD6" w:rsidRPr="00EF5B49" w:rsidRDefault="002209C0" w:rsidP="000F3520">
      <w:pPr>
        <w:shd w:val="clear" w:color="auto" w:fill="4F81BD" w:themeFill="accent1"/>
        <w:spacing w:before="100" w:beforeAutospacing="1" w:after="100" w:afterAutospacing="1" w:line="288" w:lineRule="atLeast"/>
        <w:jc w:val="center"/>
        <w:rPr>
          <w:rStyle w:val="Strong"/>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t>Part 3</w:t>
      </w:r>
    </w:p>
    <w:p w:rsidR="00427101" w:rsidRPr="00427101" w:rsidRDefault="00427101" w:rsidP="00427101">
      <w:pPr>
        <w:pStyle w:val="HTMLPreformatted"/>
        <w:ind w:left="720" w:right="450"/>
        <w:rPr>
          <w:rFonts w:ascii="Verdana" w:hAnsi="Verdana"/>
          <w:color w:val="000000"/>
          <w:szCs w:val="18"/>
        </w:rPr>
      </w:pPr>
    </w:p>
    <w:p w:rsidR="00CB2306" w:rsidRPr="00CB2306" w:rsidRDefault="00CB2306" w:rsidP="00CB2306">
      <w:pPr>
        <w:pStyle w:val="NoSpacing"/>
        <w:numPr>
          <w:ilvl w:val="0"/>
          <w:numId w:val="25"/>
        </w:numPr>
      </w:pPr>
      <w:bookmarkStart w:id="3" w:name="package"/>
      <w:bookmarkEnd w:id="3"/>
      <w:r>
        <w:rPr>
          <w:rFonts w:cs="Arial"/>
          <w:b/>
        </w:rPr>
        <w:t>Package</w:t>
      </w:r>
    </w:p>
    <w:p w:rsidR="00CB2306" w:rsidRDefault="00CB2306" w:rsidP="00CB2306">
      <w:pPr>
        <w:pStyle w:val="NoSpacing"/>
      </w:pPr>
    </w:p>
    <w:p w:rsidR="00DA3CC5" w:rsidRPr="00F155EB" w:rsidRDefault="00E90BF8" w:rsidP="00F155EB">
      <w:pPr>
        <w:pStyle w:val="NoSpacing"/>
      </w:pPr>
      <w:r w:rsidRPr="009E41C5">
        <w:t xml:space="preserve">Premade related classes are grouped into packages and are collectively referred to as </w:t>
      </w:r>
      <w:r w:rsidRPr="00F74C4A">
        <w:rPr>
          <w:color w:val="00B050"/>
        </w:rPr>
        <w:t>Java class library</w:t>
      </w:r>
      <w:r w:rsidRPr="009E41C5">
        <w:t xml:space="preserve"> or the </w:t>
      </w:r>
      <w:r w:rsidRPr="00F74C4A">
        <w:rPr>
          <w:color w:val="00B050"/>
        </w:rPr>
        <w:t>Java App</w:t>
      </w:r>
      <w:r w:rsidR="00BE6AF5">
        <w:rPr>
          <w:color w:val="00B050"/>
        </w:rPr>
        <w:t>lication Programming Interface(</w:t>
      </w:r>
      <w:r w:rsidRPr="00F74C4A">
        <w:rPr>
          <w:color w:val="00B050"/>
        </w:rPr>
        <w:t>Java API)</w:t>
      </w:r>
      <w:r w:rsidR="00C33622" w:rsidRPr="0005799B">
        <w:t>.</w:t>
      </w:r>
      <w:r w:rsidR="0005799B">
        <w:rPr>
          <w:color w:val="00B050"/>
        </w:rPr>
        <w:t xml:space="preserve"> </w:t>
      </w:r>
      <w:r w:rsidR="0005799B" w:rsidRPr="0005799B">
        <w:t>To</w:t>
      </w:r>
      <w:r w:rsidR="0005799B">
        <w:t xml:space="preserve"> put classes you write to the same package</w:t>
      </w:r>
      <w:r w:rsidR="00E800E6">
        <w:t xml:space="preserve"> use the keyword package,</w:t>
      </w:r>
      <w:r w:rsidR="00F155EB">
        <w:br/>
      </w:r>
      <w:r w:rsidR="00F155EB">
        <w:br/>
      </w:r>
      <w:r w:rsidR="00F155EB" w:rsidRPr="00EC0EAE">
        <w:rPr>
          <w:rFonts w:ascii="Consolas" w:eastAsia="Times New Roman" w:hAnsi="Consolas" w:cs="Arial"/>
          <w:b/>
          <w:iCs/>
          <w:color w:val="000000"/>
          <w:sz w:val="20"/>
          <w:szCs w:val="18"/>
          <w:lang w:eastAsia="tr-TR"/>
        </w:rPr>
        <w:t xml:space="preserve">   </w:t>
      </w:r>
      <w:r w:rsidR="004D4D8B" w:rsidRPr="00EC0EAE">
        <w:rPr>
          <w:rFonts w:ascii="Consolas" w:hAnsi="Consolas"/>
          <w:bCs/>
          <w:sz w:val="20"/>
          <w:szCs w:val="18"/>
        </w:rPr>
        <w:t>p</w:t>
      </w:r>
      <w:r w:rsidR="00DA3CC5" w:rsidRPr="00EC0EAE">
        <w:rPr>
          <w:rFonts w:ascii="Consolas" w:hAnsi="Consolas"/>
          <w:bCs/>
          <w:sz w:val="20"/>
          <w:szCs w:val="18"/>
        </w:rPr>
        <w:t>ackage</w:t>
      </w:r>
      <w:r w:rsidR="00041F34" w:rsidRPr="00EC0EAE">
        <w:rPr>
          <w:rFonts w:ascii="Consolas" w:hAnsi="Consolas"/>
          <w:bCs/>
          <w:sz w:val="20"/>
          <w:szCs w:val="18"/>
        </w:rPr>
        <w:t xml:space="preserve"> </w:t>
      </w:r>
      <w:r w:rsidR="003A58FE" w:rsidRPr="00EC0EAE">
        <w:rPr>
          <w:rFonts w:ascii="Consolas" w:hAnsi="Consolas"/>
          <w:sz w:val="20"/>
          <w:szCs w:val="18"/>
        </w:rPr>
        <w:t>package</w:t>
      </w:r>
      <w:r w:rsidR="009B7EEA" w:rsidRPr="00EC0EAE">
        <w:rPr>
          <w:rFonts w:ascii="Consolas" w:hAnsi="Consolas"/>
          <w:sz w:val="20"/>
          <w:szCs w:val="18"/>
        </w:rPr>
        <w:t>N</w:t>
      </w:r>
      <w:r w:rsidR="00DE76AC" w:rsidRPr="00EC0EAE">
        <w:rPr>
          <w:rFonts w:ascii="Consolas" w:hAnsi="Consolas"/>
          <w:sz w:val="20"/>
          <w:szCs w:val="18"/>
        </w:rPr>
        <w:t>ame</w:t>
      </w:r>
      <w:r w:rsidR="00DA3CC5" w:rsidRPr="00EC0EAE">
        <w:rPr>
          <w:rFonts w:ascii="Consolas" w:hAnsi="Consolas"/>
          <w:sz w:val="20"/>
          <w:szCs w:val="18"/>
        </w:rPr>
        <w:t>;</w:t>
      </w:r>
    </w:p>
    <w:p w:rsidR="00FF3765" w:rsidRPr="009E41C5" w:rsidRDefault="00B24893" w:rsidP="00FF3765">
      <w:pPr>
        <w:rPr>
          <w:rStyle w:val="Strong"/>
          <w:rFonts w:eastAsia="Times New Roman" w:cs="Arial"/>
          <w:b w:val="0"/>
          <w:bCs w:val="0"/>
          <w:szCs w:val="18"/>
          <w:lang w:eastAsia="tr-TR"/>
        </w:rPr>
      </w:pPr>
      <w:r>
        <w:rPr>
          <w:szCs w:val="18"/>
        </w:rPr>
        <w:br/>
      </w:r>
      <w:r w:rsidR="00FF3765" w:rsidRPr="009E41C5">
        <w:rPr>
          <w:rStyle w:val="Strong"/>
          <w:rFonts w:eastAsia="Times New Roman" w:cs="Arial"/>
          <w:b w:val="0"/>
          <w:bCs w:val="0"/>
          <w:szCs w:val="18"/>
          <w:lang w:eastAsia="tr-TR"/>
        </w:rPr>
        <w:t xml:space="preserve">Classes in same directory </w:t>
      </w:r>
      <w:r w:rsidR="004968E5">
        <w:rPr>
          <w:rStyle w:val="Strong"/>
          <w:rFonts w:eastAsia="Times New Roman" w:cs="Arial"/>
          <w:b w:val="0"/>
          <w:bCs w:val="0"/>
          <w:szCs w:val="18"/>
          <w:lang w:eastAsia="tr-TR"/>
        </w:rPr>
        <w:t xml:space="preserve">are in the </w:t>
      </w:r>
      <w:r w:rsidR="00FF3765" w:rsidRPr="009E41C5">
        <w:rPr>
          <w:rStyle w:val="Strong"/>
          <w:rFonts w:eastAsia="Times New Roman" w:cs="Arial"/>
          <w:b w:val="0"/>
          <w:bCs w:val="0"/>
          <w:szCs w:val="18"/>
          <w:lang w:eastAsia="tr-TR"/>
        </w:rPr>
        <w:t>same packag</w:t>
      </w:r>
      <w:r w:rsidR="00320CE3">
        <w:rPr>
          <w:rStyle w:val="Strong"/>
          <w:rFonts w:eastAsia="Times New Roman" w:cs="Arial"/>
          <w:b w:val="0"/>
          <w:bCs w:val="0"/>
          <w:szCs w:val="18"/>
          <w:lang w:eastAsia="tr-TR"/>
        </w:rPr>
        <w:t>e. Classes in same package dont</w:t>
      </w:r>
      <w:r w:rsidR="00FF3765" w:rsidRPr="009E41C5">
        <w:rPr>
          <w:rStyle w:val="Strong"/>
          <w:rFonts w:eastAsia="Times New Roman" w:cs="Arial"/>
          <w:b w:val="0"/>
          <w:bCs w:val="0"/>
          <w:szCs w:val="18"/>
          <w:lang w:eastAsia="tr-TR"/>
        </w:rPr>
        <w:t xml:space="preserve"> need importing. They are implicitly imported.</w:t>
      </w:r>
      <w:r w:rsidR="00EA7F7F" w:rsidRPr="009E41C5">
        <w:rPr>
          <w:rStyle w:val="Strong"/>
          <w:rFonts w:eastAsia="Times New Roman" w:cs="Arial"/>
          <w:b w:val="0"/>
          <w:bCs w:val="0"/>
          <w:szCs w:val="18"/>
          <w:lang w:eastAsia="tr-TR"/>
        </w:rPr>
        <w:t xml:space="preserve"> </w:t>
      </w:r>
    </w:p>
    <w:p w:rsidR="00A772CE" w:rsidRDefault="00DA3CC5" w:rsidP="001E7734">
      <w:pPr>
        <w:pStyle w:val="HTMLPreformatted"/>
        <w:ind w:right="450"/>
        <w:rPr>
          <w:rFonts w:ascii="Verdana" w:hAnsi="Verdana"/>
          <w:color w:val="000000"/>
          <w:szCs w:val="18"/>
        </w:rPr>
      </w:pPr>
      <w:r w:rsidRPr="009E41C5">
        <w:rPr>
          <w:rFonts w:ascii="Verdana" w:hAnsi="Verdana"/>
          <w:b/>
          <w:color w:val="000000"/>
          <w:szCs w:val="18"/>
        </w:rPr>
        <w:t>-Import:</w:t>
      </w:r>
      <w:r w:rsidRPr="009E41C5">
        <w:rPr>
          <w:rFonts w:ascii="Verdana" w:hAnsi="Verdana"/>
          <w:color w:val="000000"/>
          <w:szCs w:val="18"/>
        </w:rPr>
        <w:t xml:space="preserve">  </w:t>
      </w:r>
      <w:r w:rsidR="005614AF">
        <w:rPr>
          <w:rFonts w:ascii="Verdana" w:hAnsi="Verdana"/>
          <w:color w:val="000000"/>
          <w:szCs w:val="18"/>
        </w:rPr>
        <w:t xml:space="preserve">If you look at libraries part of your project, you will see that </w:t>
      </w:r>
      <w:r w:rsidR="00A321B4">
        <w:rPr>
          <w:rFonts w:ascii="Verdana" w:hAnsi="Verdana"/>
          <w:color w:val="000000"/>
          <w:szCs w:val="18"/>
        </w:rPr>
        <w:t>Java API</w:t>
      </w:r>
      <w:r w:rsidR="005614AF">
        <w:rPr>
          <w:rFonts w:ascii="Verdana" w:hAnsi="Verdana"/>
          <w:color w:val="000000"/>
          <w:szCs w:val="18"/>
        </w:rPr>
        <w:t xml:space="preserve"> jars are already added to your project. To add </w:t>
      </w:r>
      <w:r w:rsidR="00A321B4">
        <w:rPr>
          <w:rFonts w:ascii="Verdana" w:hAnsi="Verdana"/>
          <w:color w:val="000000"/>
          <w:szCs w:val="18"/>
        </w:rPr>
        <w:t xml:space="preserve">libraries that come with Netbeans or other </w:t>
      </w:r>
      <w:r w:rsidR="005614AF">
        <w:rPr>
          <w:rFonts w:ascii="Verdana" w:hAnsi="Verdana"/>
          <w:color w:val="000000"/>
          <w:szCs w:val="18"/>
        </w:rPr>
        <w:t xml:space="preserve">3rd party </w:t>
      </w:r>
      <w:r w:rsidR="004B5AE7">
        <w:rPr>
          <w:rFonts w:ascii="Verdana" w:hAnsi="Verdana"/>
          <w:color w:val="000000"/>
          <w:szCs w:val="18"/>
        </w:rPr>
        <w:t>libraries</w:t>
      </w:r>
      <w:r w:rsidR="00887272">
        <w:rPr>
          <w:rFonts w:ascii="Verdana" w:hAnsi="Verdana"/>
          <w:color w:val="000000"/>
          <w:szCs w:val="18"/>
        </w:rPr>
        <w:t>,</w:t>
      </w:r>
      <w:r w:rsidR="005614AF">
        <w:rPr>
          <w:rFonts w:ascii="Verdana" w:hAnsi="Verdana"/>
          <w:color w:val="000000"/>
          <w:szCs w:val="18"/>
        </w:rPr>
        <w:t xml:space="preserve"> you right click “Libraries” of your pr</w:t>
      </w:r>
      <w:r w:rsidR="0038019F">
        <w:rPr>
          <w:rFonts w:ascii="Verdana" w:hAnsi="Verdana"/>
          <w:color w:val="000000"/>
          <w:szCs w:val="18"/>
        </w:rPr>
        <w:t xml:space="preserve">oject and click </w:t>
      </w:r>
      <w:r w:rsidR="00A321B4">
        <w:rPr>
          <w:rFonts w:ascii="Verdana" w:hAnsi="Verdana"/>
          <w:color w:val="000000"/>
          <w:szCs w:val="18"/>
        </w:rPr>
        <w:t xml:space="preserve">“Add Library” or </w:t>
      </w:r>
      <w:r w:rsidR="0038019F">
        <w:rPr>
          <w:rFonts w:ascii="Verdana" w:hAnsi="Verdana"/>
          <w:color w:val="000000"/>
          <w:szCs w:val="18"/>
        </w:rPr>
        <w:t>“Add JAR/folder</w:t>
      </w:r>
      <w:r w:rsidR="005614AF">
        <w:rPr>
          <w:rFonts w:ascii="Verdana" w:hAnsi="Verdana"/>
          <w:color w:val="000000"/>
          <w:szCs w:val="18"/>
        </w:rPr>
        <w:t>”</w:t>
      </w:r>
      <w:r w:rsidR="00A321B4">
        <w:rPr>
          <w:rFonts w:ascii="Verdana" w:hAnsi="Verdana"/>
          <w:color w:val="000000"/>
          <w:szCs w:val="18"/>
        </w:rPr>
        <w:t xml:space="preserve"> respectively</w:t>
      </w:r>
      <w:r w:rsidR="00774481">
        <w:rPr>
          <w:rFonts w:ascii="Verdana" w:hAnsi="Verdana"/>
          <w:color w:val="000000"/>
          <w:szCs w:val="18"/>
        </w:rPr>
        <w:t>.</w:t>
      </w:r>
      <w:r w:rsidR="004B5AE7">
        <w:rPr>
          <w:rFonts w:ascii="Verdana" w:hAnsi="Verdana"/>
          <w:color w:val="000000"/>
          <w:szCs w:val="18"/>
        </w:rPr>
        <w:t xml:space="preserve"> Lastly, maven libraries are kept in “</w:t>
      </w:r>
      <w:r w:rsidR="004B5AE7" w:rsidRPr="004B5AE7">
        <w:rPr>
          <w:rFonts w:ascii="Verdana" w:hAnsi="Verdana"/>
          <w:color w:val="000000"/>
          <w:szCs w:val="18"/>
        </w:rPr>
        <w:t>C:\Users\Michael\.m2\repository</w:t>
      </w:r>
      <w:r w:rsidR="004B5AE7">
        <w:rPr>
          <w:rFonts w:ascii="Verdana" w:hAnsi="Verdana"/>
          <w:color w:val="000000"/>
          <w:szCs w:val="18"/>
        </w:rPr>
        <w:t>” and added to your project scope from there. When libraries area added to your project, they become reachable with their fully qualified names. If we want to, we can import these libraries to reach them without using their fully qualified names.</w:t>
      </w:r>
    </w:p>
    <w:p w:rsidR="003E283A" w:rsidRDefault="003E283A" w:rsidP="001E7734">
      <w:pPr>
        <w:pStyle w:val="HTMLPreformatted"/>
        <w:ind w:right="450"/>
        <w:rPr>
          <w:rFonts w:ascii="Verdana" w:hAnsi="Verdana"/>
        </w:rPr>
      </w:pPr>
    </w:p>
    <w:p w:rsidR="003E283A" w:rsidRDefault="003E283A" w:rsidP="001E7734">
      <w:pPr>
        <w:pStyle w:val="HTMLPreformatted"/>
        <w:ind w:right="450"/>
        <w:rPr>
          <w:rFonts w:ascii="Verdana" w:hAnsi="Verdana"/>
          <w:szCs w:val="18"/>
        </w:rPr>
      </w:pPr>
      <w:r>
        <w:rPr>
          <w:rFonts w:ascii="Verdana" w:hAnsi="Verdana"/>
          <w:color w:val="00B050"/>
          <w:szCs w:val="18"/>
        </w:rPr>
        <w:t>S</w:t>
      </w:r>
      <w:r w:rsidRPr="003E283A">
        <w:rPr>
          <w:rFonts w:ascii="Verdana" w:hAnsi="Verdana"/>
          <w:color w:val="00B050"/>
          <w:szCs w:val="18"/>
        </w:rPr>
        <w:t>ingle-type-import declaration</w:t>
      </w:r>
      <w:r>
        <w:rPr>
          <w:rFonts w:ascii="Verdana" w:hAnsi="Verdana"/>
          <w:color w:val="00B050"/>
          <w:szCs w:val="18"/>
        </w:rPr>
        <w:t xml:space="preserve"> </w:t>
      </w:r>
      <w:r w:rsidRPr="003E283A">
        <w:rPr>
          <w:rFonts w:ascii="Verdana" w:hAnsi="Verdana"/>
          <w:szCs w:val="18"/>
        </w:rPr>
        <w:t>specifies one class to import.</w:t>
      </w:r>
      <w:r w:rsidR="00C651D0">
        <w:rPr>
          <w:rFonts w:ascii="Verdana" w:hAnsi="Verdana"/>
          <w:szCs w:val="18"/>
        </w:rPr>
        <w:t xml:space="preserve"> (tag: single type import declaration)</w:t>
      </w:r>
    </w:p>
    <w:p w:rsidR="00586DE6" w:rsidRPr="001966A7" w:rsidRDefault="00222987" w:rsidP="00222987">
      <w:pPr>
        <w:pStyle w:val="HTMLPreformatted"/>
        <w:ind w:right="450"/>
        <w:rPr>
          <w:rFonts w:ascii="Verdana" w:hAnsi="Verdana"/>
        </w:rPr>
      </w:pPr>
      <w:r>
        <w:rPr>
          <w:rFonts w:ascii="Verdana" w:hAnsi="Verdana"/>
          <w:szCs w:val="18"/>
        </w:rPr>
        <w:br/>
      </w:r>
      <w:r w:rsidR="001966A7" w:rsidRPr="00911841">
        <w:rPr>
          <w:rFonts w:ascii="Consolas" w:hAnsi="Consolas"/>
          <w:color w:val="000000"/>
          <w:sz w:val="20"/>
        </w:rPr>
        <w:t xml:space="preserve">   import org.junit.Assert;</w:t>
      </w:r>
    </w:p>
    <w:p w:rsidR="0025703C" w:rsidRPr="009F15F9" w:rsidRDefault="00E14AB4" w:rsidP="0025703C">
      <w:r>
        <w:br/>
      </w:r>
      <w:r w:rsidR="003E283A" w:rsidRPr="003E283A">
        <w:rPr>
          <w:color w:val="00B050"/>
        </w:rPr>
        <w:t>Type-import-on-demand declaration</w:t>
      </w:r>
      <w:r w:rsidR="003E283A">
        <w:rPr>
          <w:color w:val="00B050"/>
        </w:rPr>
        <w:t xml:space="preserve"> </w:t>
      </w:r>
      <w:r w:rsidR="003E283A">
        <w:t xml:space="preserve">imports </w:t>
      </w:r>
      <w:r w:rsidR="003E283A" w:rsidRPr="003E283A">
        <w:rPr>
          <w:u w:val="single"/>
        </w:rPr>
        <w:t>only</w:t>
      </w:r>
      <w:r w:rsidR="003E283A">
        <w:t xml:space="preserve"> the classes that the program uses from a particular package.</w:t>
      </w:r>
      <w:r w:rsidR="00C651D0">
        <w:t xml:space="preserve"> (tag: type import on demand declaration)</w:t>
      </w:r>
      <w:r w:rsidR="00975FBA">
        <w:br/>
      </w:r>
      <w:r w:rsidR="00975FBA">
        <w:br/>
      </w:r>
      <w:r w:rsidR="00975FBA" w:rsidRPr="005D1C70">
        <w:rPr>
          <w:rFonts w:ascii="Consolas" w:eastAsia="Times New Roman" w:hAnsi="Consolas" w:cs="Arial"/>
          <w:b/>
          <w:iCs/>
          <w:color w:val="000000"/>
          <w:sz w:val="20"/>
          <w:szCs w:val="18"/>
          <w:lang w:eastAsia="tr-TR"/>
        </w:rPr>
        <w:t xml:space="preserve">   </w:t>
      </w:r>
      <w:r w:rsidR="003E283A" w:rsidRPr="005D1C70">
        <w:rPr>
          <w:rFonts w:ascii="Consolas" w:hAnsi="Consolas"/>
          <w:sz w:val="20"/>
        </w:rPr>
        <w:t>import java.util.*;</w:t>
      </w:r>
      <w:r w:rsidR="00975FBA">
        <w:br/>
      </w:r>
      <w:r w:rsidR="00586DE6">
        <w:rPr>
          <w:szCs w:val="18"/>
        </w:rPr>
        <w:t xml:space="preserve"> </w:t>
      </w:r>
      <w:r w:rsidR="00975FBA">
        <w:br/>
      </w:r>
      <w:r w:rsidR="00B6199F" w:rsidRPr="009F15F9">
        <w:t xml:space="preserve">We cant </w:t>
      </w:r>
      <w:r w:rsidR="00C651D0">
        <w:t>use type-import-on-demand declaration for multiple packages</w:t>
      </w:r>
      <w:r w:rsidR="00224821" w:rsidRPr="009F15F9">
        <w:t xml:space="preserve"> in a folder</w:t>
      </w:r>
      <w:r w:rsidR="00B6199F" w:rsidRPr="009F15F9">
        <w:t>,</w:t>
      </w:r>
    </w:p>
    <w:p w:rsidR="00EA7F7F" w:rsidRPr="00622646" w:rsidRDefault="00975FBA" w:rsidP="00EB77B6">
      <w:r w:rsidRPr="005D1C70">
        <w:rPr>
          <w:rFonts w:ascii="Consolas" w:eastAsia="Times New Roman" w:hAnsi="Consolas" w:cs="Arial"/>
          <w:b/>
          <w:iCs/>
          <w:color w:val="000000"/>
          <w:sz w:val="20"/>
          <w:szCs w:val="18"/>
          <w:lang w:eastAsia="tr-TR"/>
        </w:rPr>
        <w:t xml:space="preserve">   </w:t>
      </w:r>
      <w:r w:rsidR="00557A7B" w:rsidRPr="005D1C70">
        <w:rPr>
          <w:rFonts w:ascii="Consolas" w:hAnsi="Consolas"/>
          <w:sz w:val="20"/>
        </w:rPr>
        <w:t>import java.</w:t>
      </w:r>
      <w:r w:rsidR="0025703C" w:rsidRPr="005D1C70">
        <w:rPr>
          <w:rFonts w:ascii="Consolas" w:hAnsi="Consolas"/>
          <w:sz w:val="20"/>
        </w:rPr>
        <w:t>*;</w:t>
      </w:r>
    </w:p>
    <w:p w:rsidR="00EA7F7F" w:rsidRPr="009E41C5" w:rsidRDefault="00EA7F7F" w:rsidP="00EA7F7F">
      <w:pPr>
        <w:pStyle w:val="HTMLPreformatted"/>
        <w:ind w:right="450"/>
        <w:rPr>
          <w:rFonts w:ascii="Verdana" w:hAnsi="Verdana"/>
          <w:szCs w:val="18"/>
        </w:rPr>
      </w:pPr>
      <w:r w:rsidRPr="003C2A9F">
        <w:rPr>
          <w:rFonts w:ascii="Verdana" w:hAnsi="Verdana"/>
          <w:color w:val="00B050"/>
          <w:szCs w:val="18"/>
        </w:rPr>
        <w:t>Fully qualified class name</w:t>
      </w:r>
      <w:r w:rsidRPr="009E41C5">
        <w:rPr>
          <w:rFonts w:ascii="Verdana" w:hAnsi="Verdana"/>
          <w:szCs w:val="18"/>
        </w:rPr>
        <w:t>: You dont need to import classes if you are willing to type their full package name and class name every time.</w:t>
      </w:r>
    </w:p>
    <w:p w:rsidR="00EA7F7F" w:rsidRPr="009E41C5" w:rsidRDefault="00EA7F7F" w:rsidP="00EA7F7F">
      <w:pPr>
        <w:pStyle w:val="HTMLPreformatted"/>
        <w:ind w:right="450"/>
        <w:rPr>
          <w:rFonts w:ascii="Verdana" w:hAnsi="Verdana"/>
          <w:szCs w:val="18"/>
        </w:rPr>
      </w:pPr>
      <w:r w:rsidRPr="009E41C5">
        <w:rPr>
          <w:rFonts w:ascii="Verdana" w:hAnsi="Verdana"/>
          <w:szCs w:val="18"/>
        </w:rPr>
        <w:tab/>
      </w:r>
    </w:p>
    <w:p w:rsidR="00EA7F7F" w:rsidRPr="005D1C70" w:rsidRDefault="00483ED6" w:rsidP="00EA7F7F">
      <w:pPr>
        <w:pStyle w:val="HTMLPreformatted"/>
        <w:ind w:right="450"/>
        <w:rPr>
          <w:rFonts w:ascii="Consolas" w:hAnsi="Consolas"/>
          <w:sz w:val="20"/>
          <w:szCs w:val="18"/>
        </w:rPr>
      </w:pPr>
      <w:r w:rsidRPr="005D1C70">
        <w:rPr>
          <w:rFonts w:ascii="Consolas" w:hAnsi="Consolas" w:cs="Arial"/>
          <w:b/>
          <w:iCs/>
          <w:color w:val="000000"/>
          <w:sz w:val="20"/>
          <w:szCs w:val="18"/>
        </w:rPr>
        <w:t xml:space="preserve">   </w:t>
      </w:r>
      <w:r w:rsidR="00EA7F7F" w:rsidRPr="005D1C70">
        <w:rPr>
          <w:rFonts w:ascii="Consolas" w:hAnsi="Consolas"/>
          <w:sz w:val="20"/>
          <w:szCs w:val="18"/>
        </w:rPr>
        <w:t>Java.util.Scanner input = new java.util.Scanner(System.in);</w:t>
      </w:r>
    </w:p>
    <w:p w:rsidR="00BC445B" w:rsidRPr="009E41C5" w:rsidRDefault="00BC445B" w:rsidP="003C2A9F">
      <w:pPr>
        <w:pStyle w:val="HTMLPreformatted"/>
        <w:ind w:right="450"/>
        <w:rPr>
          <w:rFonts w:ascii="Verdana" w:hAnsi="Verdana"/>
          <w:color w:val="000000"/>
          <w:szCs w:val="18"/>
        </w:rPr>
      </w:pPr>
    </w:p>
    <w:p w:rsidR="00CD7F9E" w:rsidRDefault="001D2448" w:rsidP="00D03F2D">
      <w:pPr>
        <w:pStyle w:val="NoSpacing"/>
      </w:pPr>
      <w:r w:rsidRPr="001D2448">
        <w:t>import</w:t>
      </w:r>
      <w:r w:rsidR="00245592">
        <w:t>ing</w:t>
      </w:r>
      <w:r>
        <w:rPr>
          <w:b/>
        </w:rPr>
        <w:t xml:space="preserve"> </w:t>
      </w:r>
      <w:r w:rsidR="00245592">
        <w:rPr>
          <w:color w:val="00B050"/>
        </w:rPr>
        <w:t>java.lang.System</w:t>
      </w:r>
      <w:r w:rsidR="001E7734" w:rsidRPr="00981EF9">
        <w:rPr>
          <w:color w:val="00B050"/>
        </w:rPr>
        <w:t xml:space="preserve"> </w:t>
      </w:r>
      <w:r w:rsidR="00981EF9">
        <w:t xml:space="preserve">is </w:t>
      </w:r>
      <w:r w:rsidR="00245592">
        <w:t xml:space="preserve">not needed because classes in </w:t>
      </w:r>
      <w:r w:rsidR="00F83ACE">
        <w:t>this package</w:t>
      </w:r>
      <w:r w:rsidR="001012B5">
        <w:t xml:space="preserve"> are automatically imported</w:t>
      </w:r>
      <w:r w:rsidR="00981EF9">
        <w:t>. Becaus</w:t>
      </w:r>
      <w:r w:rsidR="00F83ACE">
        <w:t>e they are the most essential classes</w:t>
      </w:r>
      <w:r w:rsidR="00981EF9">
        <w:t xml:space="preserve"> to run java programs. </w:t>
      </w:r>
      <w:r w:rsidR="00061FB2">
        <w:t xml:space="preserve">The predecessor of all classes </w:t>
      </w:r>
      <w:r w:rsidR="00F83ACE">
        <w:t>(O</w:t>
      </w:r>
      <w:r w:rsidR="00061FB2">
        <w:t xml:space="preserve">bject </w:t>
      </w:r>
      <w:r w:rsidR="00F83ACE">
        <w:t xml:space="preserve">class) </w:t>
      </w:r>
      <w:r w:rsidR="00061FB2">
        <w:t xml:space="preserve">is inside </w:t>
      </w:r>
      <w:r w:rsidR="00F83ACE">
        <w:t>this package</w:t>
      </w:r>
      <w:r w:rsidR="00061FB2">
        <w:t xml:space="preserve"> too.</w:t>
      </w:r>
      <w:r w:rsidR="00CD7F9E">
        <w:t xml:space="preserve"> </w:t>
      </w:r>
    </w:p>
    <w:p w:rsidR="00CD7F9E" w:rsidRPr="00CD7F9E" w:rsidRDefault="005B66B7" w:rsidP="00423AC4">
      <w:pPr>
        <w:pStyle w:val="NoSpacing"/>
        <w:rPr>
          <w:color w:val="FF0000"/>
        </w:rPr>
      </w:pPr>
      <w:r w:rsidRPr="0068120C">
        <w:rPr>
          <w:rFonts w:eastAsia="Times New Roman" w:cs="Arial"/>
          <w:iCs/>
          <w:color w:val="000000"/>
          <w:szCs w:val="18"/>
          <w:lang w:eastAsia="tr-TR"/>
        </w:rPr>
        <w:t xml:space="preserve">   </w:t>
      </w:r>
      <w:r w:rsidR="0068120C" w:rsidRPr="0068120C">
        <w:rPr>
          <w:rFonts w:eastAsia="Times New Roman" w:cs="Arial"/>
          <w:iCs/>
          <w:color w:val="000000"/>
          <w:szCs w:val="18"/>
          <w:lang w:eastAsia="tr-TR"/>
        </w:rPr>
        <w:t xml:space="preserve">Classes of </w:t>
      </w:r>
      <w:r w:rsidR="00CD7F9E">
        <w:t xml:space="preserve">java.lang </w:t>
      </w:r>
      <w:r w:rsidR="00192BCB">
        <w:t>are</w:t>
      </w:r>
      <w:r w:rsidR="00CD7F9E">
        <w:t xml:space="preserve"> not the only implicitly imported </w:t>
      </w:r>
      <w:r w:rsidR="00192BCB">
        <w:t>classes</w:t>
      </w:r>
      <w:r w:rsidR="00CD7F9E">
        <w:t>.</w:t>
      </w:r>
      <w:r w:rsidR="004E5D98">
        <w:t xml:space="preserve"> </w:t>
      </w:r>
      <w:r w:rsidR="00A8244C">
        <w:t>Classes in the same package are</w:t>
      </w:r>
      <w:r w:rsidR="00172D0E">
        <w:t xml:space="preserve"> also implicitly imported</w:t>
      </w:r>
      <w:r w:rsidR="00A132A8">
        <w:t xml:space="preserve">. </w:t>
      </w:r>
      <w:r w:rsidR="00E22D2A">
        <w:br/>
      </w:r>
      <w:r w:rsidR="00E22D2A">
        <w:lastRenderedPageBreak/>
        <w:br/>
      </w:r>
      <w:r w:rsidR="00A132A8">
        <w:t xml:space="preserve">Importing classes from default package is a compile time error. You cant import a class from there because </w:t>
      </w:r>
      <w:r w:rsidR="00423AC4">
        <w:t>that package has no name.</w:t>
      </w:r>
    </w:p>
    <w:p w:rsidR="00914CB2" w:rsidRDefault="00914CB2" w:rsidP="00D03F2D">
      <w:pPr>
        <w:pStyle w:val="NoSpacing"/>
      </w:pPr>
    </w:p>
    <w:p w:rsidR="00622646" w:rsidRDefault="002127EE" w:rsidP="00622646">
      <w:pPr>
        <w:pStyle w:val="HTMLPreformatted"/>
        <w:ind w:right="450"/>
        <w:rPr>
          <w:rFonts w:ascii="Verdana" w:hAnsi="Verdana"/>
          <w:szCs w:val="18"/>
        </w:rPr>
      </w:pPr>
      <w:r>
        <w:rPr>
          <w:rFonts w:ascii="Verdana" w:hAnsi="Verdana"/>
          <w:szCs w:val="18"/>
        </w:rPr>
        <w:t>API</w:t>
      </w:r>
      <w:r w:rsidR="005E0DB7">
        <w:rPr>
          <w:rFonts w:ascii="Verdana" w:hAnsi="Verdana"/>
          <w:szCs w:val="18"/>
        </w:rPr>
        <w:t xml:space="preserve"> of old J</w:t>
      </w:r>
      <w:r w:rsidR="00622646" w:rsidRPr="009E41C5">
        <w:rPr>
          <w:rFonts w:ascii="Verdana" w:hAnsi="Verdana"/>
          <w:szCs w:val="18"/>
        </w:rPr>
        <w:t xml:space="preserve">ava versions are called </w:t>
      </w:r>
      <w:r w:rsidR="00622646" w:rsidRPr="003C2A9F">
        <w:rPr>
          <w:rFonts w:ascii="Verdana" w:hAnsi="Verdana"/>
          <w:color w:val="00B050"/>
          <w:szCs w:val="18"/>
        </w:rPr>
        <w:t xml:space="preserve">deprecated </w:t>
      </w:r>
      <w:r w:rsidR="00622646" w:rsidRPr="009E41C5">
        <w:rPr>
          <w:rFonts w:ascii="Verdana" w:hAnsi="Verdana"/>
          <w:szCs w:val="18"/>
        </w:rPr>
        <w:t>and might be removed from never versions. The compiler will warn you when you compile code that uses deprecated APIs. If you compile with javac using command line argument –deprecated, the compile</w:t>
      </w:r>
      <w:r w:rsidR="0088415B">
        <w:rPr>
          <w:rFonts w:ascii="Verdana" w:hAnsi="Verdana"/>
          <w:szCs w:val="18"/>
        </w:rPr>
        <w:t>r</w:t>
      </w:r>
      <w:r w:rsidR="00622646" w:rsidRPr="009E41C5">
        <w:rPr>
          <w:rFonts w:ascii="Verdana" w:hAnsi="Verdana"/>
          <w:szCs w:val="18"/>
        </w:rPr>
        <w:t xml:space="preserve"> will tell you which deprecated features you are using. </w:t>
      </w:r>
    </w:p>
    <w:p w:rsidR="003A4725" w:rsidRDefault="003A4725" w:rsidP="00622646">
      <w:pPr>
        <w:pStyle w:val="HTMLPreformatted"/>
        <w:ind w:right="450"/>
        <w:rPr>
          <w:rFonts w:ascii="Verdana" w:hAnsi="Verdana"/>
          <w:szCs w:val="18"/>
        </w:rPr>
      </w:pPr>
    </w:p>
    <w:p w:rsidR="003A4725" w:rsidRPr="003A4725" w:rsidRDefault="003A4725" w:rsidP="00622646">
      <w:pPr>
        <w:pStyle w:val="HTMLPreformatted"/>
        <w:ind w:right="450"/>
        <w:rPr>
          <w:rFonts w:ascii="Verdana" w:hAnsi="Verdana"/>
          <w:b/>
          <w:szCs w:val="18"/>
        </w:rPr>
      </w:pPr>
      <w:r>
        <w:rPr>
          <w:rFonts w:ascii="Verdana" w:hAnsi="Verdana"/>
          <w:b/>
          <w:szCs w:val="18"/>
        </w:rPr>
        <w:t xml:space="preserve">-Static import: </w:t>
      </w:r>
      <w:hyperlink w:anchor="static_import" w:history="1">
        <w:r w:rsidR="004031E6" w:rsidRPr="004031E6">
          <w:rPr>
            <w:rStyle w:val="Hyperlink"/>
            <w:rFonts w:ascii="Verdana" w:hAnsi="Verdana"/>
            <w:szCs w:val="18"/>
          </w:rPr>
          <w:t>static_import</w:t>
        </w:r>
      </w:hyperlink>
    </w:p>
    <w:p w:rsidR="00622646" w:rsidRDefault="00622646" w:rsidP="00D03F2D">
      <w:pPr>
        <w:pStyle w:val="NoSpacing"/>
      </w:pPr>
    </w:p>
    <w:p w:rsidR="004731F1" w:rsidRPr="009E41C5" w:rsidRDefault="004731F1" w:rsidP="00D03F2D">
      <w:pPr>
        <w:pStyle w:val="NoSpacing"/>
      </w:pPr>
    </w:p>
    <w:p w:rsidR="00D52FBA" w:rsidRPr="00D52FBA" w:rsidRDefault="00432668" w:rsidP="00D03F2D">
      <w:pPr>
        <w:pStyle w:val="NoSpacing"/>
        <w:numPr>
          <w:ilvl w:val="0"/>
          <w:numId w:val="1"/>
        </w:numPr>
      </w:pPr>
      <w:r>
        <w:rPr>
          <w:b/>
        </w:rPr>
        <w:t xml:space="preserve">Introduction to </w:t>
      </w:r>
      <w:r w:rsidR="00914CB2" w:rsidRPr="009E41C5">
        <w:rPr>
          <w:b/>
        </w:rPr>
        <w:t>Class</w:t>
      </w:r>
      <w:r>
        <w:rPr>
          <w:b/>
        </w:rPr>
        <w:t>es</w:t>
      </w:r>
    </w:p>
    <w:p w:rsidR="00D52FBA" w:rsidRDefault="00D52FBA" w:rsidP="0093493F">
      <w:pPr>
        <w:pStyle w:val="NoSpacing"/>
      </w:pPr>
    </w:p>
    <w:p w:rsidR="00175D8F" w:rsidRPr="009E41C5" w:rsidRDefault="004D0062" w:rsidP="0093493F">
      <w:pPr>
        <w:pStyle w:val="NoSpacing"/>
      </w:pPr>
      <w:r>
        <w:t>Every J</w:t>
      </w:r>
      <w:r w:rsidR="00914CB2" w:rsidRPr="009E41C5">
        <w:t>ava program consists of at least one class. Keyword class introduces a class decl</w:t>
      </w:r>
      <w:r w:rsidR="00175D8F" w:rsidRPr="009E41C5">
        <w:t>a</w:t>
      </w:r>
      <w:r w:rsidR="00914CB2" w:rsidRPr="009E41C5">
        <w:t xml:space="preserve">ration. </w:t>
      </w:r>
    </w:p>
    <w:p w:rsidR="00D52FBA" w:rsidRDefault="00D52FBA" w:rsidP="00D03F2D">
      <w:pPr>
        <w:pStyle w:val="NoSpacing"/>
      </w:pPr>
    </w:p>
    <w:p w:rsidR="00C77ABB" w:rsidRDefault="00300B13" w:rsidP="00D03F2D">
      <w:pPr>
        <w:pStyle w:val="NoSpacing"/>
      </w:pPr>
      <w:r>
        <w:t xml:space="preserve">If we have a </w:t>
      </w:r>
      <w:r w:rsidRPr="00300B13">
        <w:rPr>
          <w:color w:val="00B050"/>
        </w:rPr>
        <w:t xml:space="preserve">public class </w:t>
      </w:r>
      <w:r>
        <w:t xml:space="preserve">in a .java file, that .java file must be named after that public class “ClassName.java”. </w:t>
      </w:r>
      <w:r w:rsidR="0099461D" w:rsidRPr="009E41C5">
        <w:t>This is the only public class in a .java file because there can only be one public class in a .java file.</w:t>
      </w:r>
      <w:r w:rsidR="00393FE4" w:rsidRPr="009E41C5">
        <w:t xml:space="preserve"> </w:t>
      </w:r>
    </w:p>
    <w:p w:rsidR="00882AC9" w:rsidRDefault="00882AC9" w:rsidP="00882AC9">
      <w:pPr>
        <w:pStyle w:val="NoSpacing"/>
      </w:pPr>
    </w:p>
    <w:p w:rsidR="000742DC" w:rsidRPr="00042102" w:rsidRDefault="006704C2" w:rsidP="00882AC9">
      <w:pPr>
        <w:pStyle w:val="NoSpacing"/>
        <w:rPr>
          <w:szCs w:val="18"/>
        </w:rPr>
      </w:pPr>
      <w:r w:rsidRPr="00AE5771">
        <w:rPr>
          <w:color w:val="00B050"/>
          <w:szCs w:val="18"/>
        </w:rPr>
        <w:t>Driver class</w:t>
      </w:r>
      <w:r w:rsidRPr="003B4687">
        <w:rPr>
          <w:szCs w:val="18"/>
        </w:rPr>
        <w:t>:</w:t>
      </w:r>
      <w:r w:rsidRPr="003B4687">
        <w:rPr>
          <w:b/>
          <w:szCs w:val="18"/>
        </w:rPr>
        <w:t xml:space="preserve"> </w:t>
      </w:r>
      <w:r w:rsidRPr="009E41C5">
        <w:rPr>
          <w:szCs w:val="18"/>
        </w:rPr>
        <w:t>When we have a class without main method, we need other class(es) that have main methods to use these classes from. Those cla</w:t>
      </w:r>
      <w:r w:rsidR="003A022F">
        <w:rPr>
          <w:szCs w:val="18"/>
        </w:rPr>
        <w:t>sses are called driver classes.</w:t>
      </w:r>
      <w:r w:rsidR="00AF77D7">
        <w:rPr>
          <w:szCs w:val="18"/>
        </w:rPr>
        <w:t xml:space="preserve"> </w:t>
      </w:r>
      <w:r w:rsidR="00AF77D7" w:rsidRPr="003B4687">
        <w:rPr>
          <w:szCs w:val="18"/>
        </w:rPr>
        <w:t>(</w:t>
      </w:r>
      <w:r w:rsidR="00AF77D7" w:rsidRPr="003B4687">
        <w:t xml:space="preserve">tag: </w:t>
      </w:r>
      <w:r w:rsidR="00AF77D7" w:rsidRPr="003B4687">
        <w:rPr>
          <w:color w:val="00B050"/>
        </w:rPr>
        <w:t>client of the class, client of a class</w:t>
      </w:r>
      <w:r w:rsidR="00AF77D7" w:rsidRPr="003B4687">
        <w:t>)</w:t>
      </w:r>
    </w:p>
    <w:p w:rsidR="00882AC9" w:rsidRDefault="00882AC9" w:rsidP="00882AC9">
      <w:pPr>
        <w:pStyle w:val="NoSpacing"/>
      </w:pPr>
    </w:p>
    <w:p w:rsidR="00B6576A" w:rsidRPr="00882AC9" w:rsidRDefault="00B6576A" w:rsidP="00882AC9">
      <w:pPr>
        <w:pStyle w:val="NoSpacing"/>
      </w:pPr>
    </w:p>
    <w:p w:rsidR="0093493F" w:rsidRPr="0093493F" w:rsidRDefault="00432668" w:rsidP="00882AC9">
      <w:pPr>
        <w:pStyle w:val="NoSpacing"/>
        <w:numPr>
          <w:ilvl w:val="0"/>
          <w:numId w:val="1"/>
        </w:numPr>
      </w:pPr>
      <w:r>
        <w:rPr>
          <w:rFonts w:cs="Consolas"/>
          <w:b/>
          <w:color w:val="000000"/>
        </w:rPr>
        <w:t xml:space="preserve">Introduction to </w:t>
      </w:r>
      <w:r w:rsidR="0093493F">
        <w:rPr>
          <w:rFonts w:cs="Consolas"/>
          <w:b/>
          <w:color w:val="000000"/>
        </w:rPr>
        <w:t>Methods</w:t>
      </w:r>
    </w:p>
    <w:p w:rsidR="0093493F" w:rsidRDefault="0093493F" w:rsidP="0093493F">
      <w:pPr>
        <w:pStyle w:val="NoSpacing"/>
      </w:pPr>
    </w:p>
    <w:p w:rsidR="00716EA2" w:rsidRDefault="0068289E" w:rsidP="0093493F">
      <w:pPr>
        <w:pStyle w:val="NoSpacing"/>
      </w:pPr>
      <w:r w:rsidRPr="00C77ABB">
        <w:t>Methods perform tasks and can return information when they complete their task</w:t>
      </w:r>
      <w:r w:rsidR="006A0CD4" w:rsidRPr="00C77ABB">
        <w:t>s</w:t>
      </w:r>
      <w:r w:rsidRPr="00C77ABB">
        <w:t>.</w:t>
      </w:r>
      <w:r w:rsidR="00914CB2" w:rsidRPr="00C77ABB">
        <w:rPr>
          <w:b/>
        </w:rPr>
        <w:t xml:space="preserve"> </w:t>
      </w:r>
      <w:r w:rsidR="00914CB2" w:rsidRPr="00C77ABB">
        <w:t xml:space="preserve">The parentheses </w:t>
      </w:r>
      <w:r w:rsidR="00701EE6">
        <w:t xml:space="preserve">after </w:t>
      </w:r>
      <w:r w:rsidR="00914CB2" w:rsidRPr="00C77ABB">
        <w:t xml:space="preserve">an identifier </w:t>
      </w:r>
      <w:r w:rsidR="005D7BF9" w:rsidRPr="00C77ABB">
        <w:t>indicate it’s a</w:t>
      </w:r>
      <w:r w:rsidR="00914CB2" w:rsidRPr="00C77ABB">
        <w:t xml:space="preserve"> method. Main is a method too and it has arguments too. The </w:t>
      </w:r>
      <w:r w:rsidR="00914CB2" w:rsidRPr="007165A5">
        <w:rPr>
          <w:color w:val="00B050"/>
        </w:rPr>
        <w:t xml:space="preserve">method header </w:t>
      </w:r>
      <w:r w:rsidR="00914CB2" w:rsidRPr="00C77ABB">
        <w:t>is the first line of a method</w:t>
      </w:r>
      <w:r w:rsidR="00E307E6" w:rsidRPr="00C77ABB">
        <w:t xml:space="preserve"> where you specify method’s return type</w:t>
      </w:r>
      <w:r w:rsidR="00914CB2" w:rsidRPr="00C77ABB">
        <w:t>, name and</w:t>
      </w:r>
      <w:r w:rsidR="00195DDF" w:rsidRPr="00C77ABB">
        <w:t xml:space="preserve"> parameter list</w:t>
      </w:r>
      <w:r w:rsidR="00914CB2" w:rsidRPr="00C77ABB">
        <w:t xml:space="preserve"> </w:t>
      </w:r>
      <w:r w:rsidR="00A31C95">
        <w:t>(</w:t>
      </w:r>
      <w:r w:rsidR="00914CB2" w:rsidRPr="00C77ABB">
        <w:t>parameter type</w:t>
      </w:r>
      <w:r w:rsidR="00D201F1">
        <w:t>s</w:t>
      </w:r>
      <w:r w:rsidR="00914CB2" w:rsidRPr="00C77ABB">
        <w:t xml:space="preserve"> and names</w:t>
      </w:r>
      <w:r w:rsidR="00A31C95">
        <w:t>)</w:t>
      </w:r>
      <w:r w:rsidR="00914CB2" w:rsidRPr="00C77ABB">
        <w:t>.</w:t>
      </w:r>
      <w:r w:rsidR="00517FD1" w:rsidRPr="00C77ABB">
        <w:t xml:space="preserve"> Calling a method is also referred to as </w:t>
      </w:r>
      <w:r w:rsidR="00517FD1" w:rsidRPr="002107B1">
        <w:rPr>
          <w:color w:val="00B050"/>
        </w:rPr>
        <w:t>invoking</w:t>
      </w:r>
      <w:r w:rsidR="00517FD1" w:rsidRPr="002107B1">
        <w:rPr>
          <w:b/>
          <w:color w:val="00B050"/>
        </w:rPr>
        <w:t xml:space="preserve"> </w:t>
      </w:r>
      <w:r w:rsidR="00517FD1" w:rsidRPr="00C77ABB">
        <w:t>a method.</w:t>
      </w:r>
      <w:r w:rsidR="000A4257" w:rsidRPr="00C77ABB">
        <w:t xml:space="preserve"> Methods are generally public.</w:t>
      </w:r>
      <w:r w:rsidR="000F699F">
        <w:t xml:space="preserve"> M</w:t>
      </w:r>
      <w:r w:rsidR="000F699F" w:rsidRPr="00E7583E">
        <w:t xml:space="preserve">ost methods must be called on a specific object. </w:t>
      </w:r>
    </w:p>
    <w:p w:rsidR="008A1DFB" w:rsidRDefault="008A1DFB" w:rsidP="00D03F2D">
      <w:pPr>
        <w:pStyle w:val="NoSpacing"/>
      </w:pPr>
      <w:r>
        <w:tab/>
      </w:r>
    </w:p>
    <w:p w:rsidR="008A1DFB" w:rsidRPr="00D5342D" w:rsidRDefault="00FB1AF9" w:rsidP="00D03F2D">
      <w:pPr>
        <w:pStyle w:val="NoSpacing"/>
        <w:rPr>
          <w:rFonts w:ascii="Consolas" w:hAnsi="Consolas"/>
          <w:sz w:val="20"/>
        </w:rPr>
      </w:pPr>
      <w:r w:rsidRPr="00D5342D">
        <w:rPr>
          <w:rFonts w:ascii="Consolas" w:eastAsia="Times New Roman" w:hAnsi="Consolas" w:cs="Arial"/>
          <w:b/>
          <w:iCs/>
          <w:color w:val="000000"/>
          <w:sz w:val="20"/>
          <w:szCs w:val="18"/>
          <w:lang w:eastAsia="tr-TR"/>
        </w:rPr>
        <w:t xml:space="preserve">   </w:t>
      </w:r>
      <w:r w:rsidR="007468B1" w:rsidRPr="00D5342D">
        <w:rPr>
          <w:rFonts w:ascii="Consolas" w:hAnsi="Consolas"/>
          <w:sz w:val="20"/>
        </w:rPr>
        <w:t>o</w:t>
      </w:r>
      <w:r w:rsidR="008A1DFB" w:rsidRPr="00D5342D">
        <w:rPr>
          <w:rFonts w:ascii="Consolas" w:hAnsi="Consolas"/>
          <w:sz w:val="20"/>
        </w:rPr>
        <w:t>bjectName</w:t>
      </w:r>
      <w:r w:rsidR="007468B1" w:rsidRPr="00D5342D">
        <w:rPr>
          <w:rFonts w:ascii="Consolas" w:hAnsi="Consolas"/>
          <w:sz w:val="20"/>
        </w:rPr>
        <w:t>.methodName(arguments</w:t>
      </w:r>
      <w:r w:rsidR="00316115" w:rsidRPr="00D5342D">
        <w:rPr>
          <w:rFonts w:ascii="Consolas" w:hAnsi="Consolas"/>
          <w:sz w:val="20"/>
        </w:rPr>
        <w:t>)</w:t>
      </w:r>
    </w:p>
    <w:p w:rsidR="007D21E4" w:rsidRDefault="007D21E4" w:rsidP="00D03F2D">
      <w:pPr>
        <w:pStyle w:val="NoSpacing"/>
      </w:pPr>
      <w:r>
        <w:tab/>
      </w:r>
    </w:p>
    <w:p w:rsidR="007D21E4" w:rsidRDefault="007D21E4" w:rsidP="00D03F2D">
      <w:pPr>
        <w:pStyle w:val="NoSpacing"/>
      </w:pPr>
      <w:r>
        <w:t xml:space="preserve">Arguments and return </w:t>
      </w:r>
      <w:r w:rsidR="00626D07">
        <w:t>values</w:t>
      </w:r>
      <w:r>
        <w:t xml:space="preserve"> dont have to be primitive data t</w:t>
      </w:r>
      <w:r w:rsidR="00943DA3">
        <w:t>ypes. They can be objects, enum</w:t>
      </w:r>
      <w:r w:rsidR="006F1F20">
        <w:t xml:space="preserve"> constants,</w:t>
      </w:r>
      <w:r>
        <w:t xml:space="preserve"> etc.</w:t>
      </w:r>
      <w:r w:rsidR="00063DA0">
        <w:t xml:space="preserve"> Also arguments and return values may be constants, variables or expressions.</w:t>
      </w:r>
    </w:p>
    <w:p w:rsidR="008212BB" w:rsidRDefault="008212BB" w:rsidP="00D03F2D">
      <w:pPr>
        <w:pStyle w:val="NoSpacing"/>
        <w:rPr>
          <w:rFonts w:eastAsia="Times New Roman" w:cs="Arial"/>
          <w:b/>
          <w:iCs/>
          <w:color w:val="000000"/>
          <w:szCs w:val="18"/>
          <w:lang w:eastAsia="tr-TR"/>
        </w:rPr>
      </w:pPr>
    </w:p>
    <w:p w:rsidR="00E97DB4" w:rsidRPr="00D5342D" w:rsidRDefault="002F0B77" w:rsidP="00D03F2D">
      <w:pPr>
        <w:pStyle w:val="NoSpacing"/>
        <w:rPr>
          <w:rFonts w:ascii="Consolas" w:hAnsi="Consolas"/>
          <w:sz w:val="20"/>
          <w:szCs w:val="20"/>
        </w:rPr>
      </w:pPr>
      <w:r w:rsidRPr="002F0B77">
        <w:rPr>
          <w:rFonts w:ascii="Consolas" w:eastAsia="Times New Roman" w:hAnsi="Consolas" w:cs="Arial"/>
          <w:iCs/>
          <w:color w:val="000000"/>
          <w:sz w:val="20"/>
          <w:szCs w:val="20"/>
          <w:lang w:eastAsia="tr-TR"/>
        </w:rPr>
        <w:t>-</w:t>
      </w:r>
      <w:r w:rsidR="00D5342D">
        <w:rPr>
          <w:rFonts w:ascii="Consolas" w:eastAsia="Times New Roman" w:hAnsi="Consolas" w:cs="Arial"/>
          <w:b/>
          <w:iCs/>
          <w:color w:val="000000"/>
          <w:sz w:val="20"/>
          <w:szCs w:val="20"/>
          <w:lang w:eastAsia="tr-TR"/>
        </w:rPr>
        <w:t xml:space="preserve">  </w:t>
      </w:r>
      <w:r w:rsidR="00E97DB4" w:rsidRPr="00D5342D">
        <w:rPr>
          <w:rFonts w:ascii="Consolas" w:hAnsi="Consolas"/>
          <w:sz w:val="20"/>
          <w:szCs w:val="20"/>
        </w:rPr>
        <w:t>private enum Coin { HEADS, TAILS };</w:t>
      </w:r>
    </w:p>
    <w:p w:rsidR="00E97DB4" w:rsidRPr="00D5342D" w:rsidRDefault="00E97DB4" w:rsidP="00D03F2D">
      <w:pPr>
        <w:pStyle w:val="NoSpacing"/>
        <w:rPr>
          <w:rFonts w:ascii="Consolas" w:hAnsi="Consolas"/>
          <w:sz w:val="20"/>
          <w:szCs w:val="20"/>
        </w:rPr>
      </w:pPr>
    </w:p>
    <w:p w:rsidR="00E97DB4" w:rsidRPr="00D5342D" w:rsidRDefault="00434A93" w:rsidP="00D03F2D">
      <w:pPr>
        <w:pStyle w:val="NoSpacing"/>
        <w:rPr>
          <w:rFonts w:ascii="Consolas" w:hAnsi="Consolas"/>
          <w:sz w:val="20"/>
          <w:szCs w:val="20"/>
        </w:rPr>
      </w:pPr>
      <w:r w:rsidRPr="00D5342D">
        <w:rPr>
          <w:rFonts w:ascii="Consolas" w:eastAsia="Times New Roman" w:hAnsi="Consolas" w:cs="Arial"/>
          <w:b/>
          <w:iCs/>
          <w:color w:val="000000"/>
          <w:sz w:val="20"/>
          <w:szCs w:val="20"/>
          <w:lang w:eastAsia="tr-TR"/>
        </w:rPr>
        <w:t xml:space="preserve">  </w:t>
      </w:r>
      <w:r w:rsidR="00D5342D">
        <w:rPr>
          <w:rFonts w:ascii="Consolas" w:eastAsia="Times New Roman" w:hAnsi="Consolas" w:cs="Arial"/>
          <w:b/>
          <w:iCs/>
          <w:color w:val="000000"/>
          <w:sz w:val="20"/>
          <w:szCs w:val="20"/>
          <w:lang w:eastAsia="tr-TR"/>
        </w:rPr>
        <w:t xml:space="preserve"> </w:t>
      </w:r>
      <w:r w:rsidR="00E97DB4" w:rsidRPr="00D5342D">
        <w:rPr>
          <w:rFonts w:ascii="Consolas" w:hAnsi="Consolas"/>
          <w:sz w:val="20"/>
          <w:szCs w:val="20"/>
        </w:rPr>
        <w:t>public static Coin flip()</w:t>
      </w:r>
    </w:p>
    <w:p w:rsidR="008E6E68" w:rsidRPr="00D5342D" w:rsidRDefault="008E6E68" w:rsidP="00D03F2D">
      <w:pPr>
        <w:pStyle w:val="NoSpacing"/>
        <w:rPr>
          <w:rFonts w:ascii="Consolas" w:hAnsi="Consolas"/>
          <w:sz w:val="20"/>
          <w:szCs w:val="20"/>
        </w:rPr>
      </w:pPr>
    </w:p>
    <w:p w:rsidR="00434A93" w:rsidRPr="00D5342D" w:rsidRDefault="002F0B77" w:rsidP="00434A93">
      <w:pPr>
        <w:pStyle w:val="NoSpacing"/>
        <w:rPr>
          <w:rFonts w:ascii="Consolas" w:eastAsia="Times New Roman" w:hAnsi="Consolas" w:cs="Arial"/>
          <w:b/>
          <w:iCs/>
          <w:color w:val="000000"/>
          <w:sz w:val="20"/>
          <w:szCs w:val="20"/>
          <w:lang w:eastAsia="tr-TR"/>
        </w:rPr>
      </w:pPr>
      <w:r w:rsidRPr="002F0B77">
        <w:rPr>
          <w:rFonts w:ascii="Consolas" w:eastAsia="Times New Roman" w:hAnsi="Consolas" w:cs="Arial"/>
          <w:iCs/>
          <w:color w:val="000000"/>
          <w:sz w:val="20"/>
          <w:szCs w:val="20"/>
          <w:lang w:eastAsia="tr-TR"/>
        </w:rPr>
        <w:t>-</w:t>
      </w:r>
      <w:r w:rsidR="00434A93"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public static void displayAccount(Account account1) {</w:t>
      </w:r>
      <w:r w:rsidR="00434A93" w:rsidRPr="00D5342D">
        <w:rPr>
          <w:rFonts w:ascii="Consolas" w:hAnsi="Consolas"/>
          <w:sz w:val="20"/>
          <w:szCs w:val="20"/>
        </w:rPr>
        <w:br/>
      </w:r>
      <w:r w:rsidR="00434A93"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System.out.printf("%s balance: $%.2f%n", account</w:t>
      </w:r>
      <w:r w:rsidR="0092085D">
        <w:rPr>
          <w:rFonts w:ascii="Consolas" w:hAnsi="Consolas"/>
          <w:sz w:val="20"/>
          <w:szCs w:val="20"/>
        </w:rPr>
        <w:t>1</w:t>
      </w:r>
      <w:r w:rsidR="00C57A09" w:rsidRPr="00D5342D">
        <w:rPr>
          <w:rFonts w:ascii="Consolas" w:hAnsi="Consolas"/>
          <w:sz w:val="20"/>
          <w:szCs w:val="20"/>
        </w:rPr>
        <w:t>.getName(),</w:t>
      </w:r>
    </w:p>
    <w:p w:rsidR="00C57A09" w:rsidRPr="00C77ABB" w:rsidRDefault="00434A93" w:rsidP="00434A93">
      <w:pPr>
        <w:pStyle w:val="NoSpacing"/>
      </w:pPr>
      <w:r w:rsidRPr="00D5342D">
        <w:rPr>
          <w:rFonts w:ascii="Consolas" w:eastAsia="Times New Roman" w:hAnsi="Consolas" w:cs="Arial"/>
          <w:b/>
          <w:iCs/>
          <w:color w:val="000000"/>
          <w:sz w:val="20"/>
          <w:szCs w:val="20"/>
          <w:lang w:eastAsia="tr-TR"/>
        </w:rPr>
        <w:t xml:space="preserve">      </w:t>
      </w:r>
      <w:r w:rsidR="00DE78D0">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account</w:t>
      </w:r>
      <w:r w:rsidR="0092085D">
        <w:rPr>
          <w:rFonts w:ascii="Consolas" w:hAnsi="Consolas"/>
          <w:sz w:val="20"/>
          <w:szCs w:val="20"/>
        </w:rPr>
        <w:t>1</w:t>
      </w:r>
      <w:r w:rsidR="00C57A09" w:rsidRPr="00D5342D">
        <w:rPr>
          <w:rFonts w:ascii="Consolas" w:hAnsi="Consolas"/>
          <w:sz w:val="20"/>
          <w:szCs w:val="20"/>
        </w:rPr>
        <w:t>.getBalance());</w:t>
      </w:r>
      <w:r w:rsidRPr="00D5342D">
        <w:rPr>
          <w:rFonts w:ascii="Consolas" w:hAnsi="Consolas"/>
          <w:sz w:val="20"/>
          <w:szCs w:val="20"/>
        </w:rPr>
        <w:br/>
      </w:r>
      <w:r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w:t>
      </w:r>
      <w:r w:rsidRPr="00D5342D">
        <w:rPr>
          <w:rFonts w:ascii="Consolas" w:hAnsi="Consolas"/>
          <w:sz w:val="20"/>
          <w:szCs w:val="20"/>
        </w:rPr>
        <w:br/>
      </w:r>
      <w:r w:rsidRPr="00D5342D">
        <w:rPr>
          <w:rFonts w:ascii="Consolas" w:hAnsi="Consolas"/>
          <w:sz w:val="20"/>
          <w:szCs w:val="20"/>
        </w:rPr>
        <w:br/>
      </w:r>
      <w:r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Account.displayAccount(account1);</w:t>
      </w:r>
      <w:r w:rsidR="001B78B9">
        <w:rPr>
          <w:rFonts w:ascii="Consolas" w:hAnsi="Consolas"/>
          <w:sz w:val="20"/>
          <w:szCs w:val="20"/>
        </w:rPr>
        <w:t xml:space="preserve"> </w:t>
      </w:r>
    </w:p>
    <w:p w:rsidR="00362441" w:rsidRPr="00C77ABB" w:rsidRDefault="00362441" w:rsidP="00D03F2D">
      <w:pPr>
        <w:pStyle w:val="NoSpacing"/>
      </w:pPr>
    </w:p>
    <w:p w:rsidR="005D7BF9" w:rsidRPr="004F7A7C" w:rsidRDefault="005D7BF9" w:rsidP="00D03F2D">
      <w:pPr>
        <w:pStyle w:val="NoSpacing"/>
        <w:rPr>
          <w:szCs w:val="18"/>
        </w:rPr>
      </w:pPr>
      <w:r w:rsidRPr="00C77ABB">
        <w:rPr>
          <w:b/>
        </w:rPr>
        <w:t>-Main method</w:t>
      </w:r>
      <w:r w:rsidR="00CD4865">
        <w:rPr>
          <w:b/>
        </w:rPr>
        <w:t xml:space="preserve"> </w:t>
      </w:r>
      <w:r w:rsidR="003766E7">
        <w:t>i</w:t>
      </w:r>
      <w:r w:rsidRPr="004F7A7C">
        <w:rPr>
          <w:szCs w:val="18"/>
        </w:rPr>
        <w:t>s the starting point of every Java application</w:t>
      </w:r>
      <w:r w:rsidR="008A064F">
        <w:rPr>
          <w:szCs w:val="18"/>
        </w:rPr>
        <w:t xml:space="preserve"> </w:t>
      </w:r>
      <w:r w:rsidRPr="004F7A7C">
        <w:rPr>
          <w:szCs w:val="18"/>
        </w:rPr>
        <w:t>(</w:t>
      </w:r>
      <w:r w:rsidR="008A064F">
        <w:rPr>
          <w:szCs w:val="18"/>
        </w:rPr>
        <w:t>I</w:t>
      </w:r>
      <w:r w:rsidRPr="004F7A7C">
        <w:rPr>
          <w:szCs w:val="18"/>
        </w:rPr>
        <w:t>t is always called automatically by JVM when you execute an application)</w:t>
      </w:r>
      <w:r w:rsidR="00523F46" w:rsidRPr="004F7A7C">
        <w:rPr>
          <w:szCs w:val="18"/>
        </w:rPr>
        <w:t>. Th</w:t>
      </w:r>
      <w:r w:rsidR="00981A7E">
        <w:rPr>
          <w:szCs w:val="18"/>
        </w:rPr>
        <w:t>ere must be a main method in a J</w:t>
      </w:r>
      <w:r w:rsidR="00523F46" w:rsidRPr="004F7A7C">
        <w:rPr>
          <w:szCs w:val="18"/>
        </w:rPr>
        <w:t xml:space="preserve">ava </w:t>
      </w:r>
      <w:r w:rsidR="009D46E5">
        <w:rPr>
          <w:szCs w:val="18"/>
        </w:rPr>
        <w:t>application</w:t>
      </w:r>
      <w:r w:rsidR="00FE647A">
        <w:rPr>
          <w:szCs w:val="18"/>
        </w:rPr>
        <w:t xml:space="preserve"> </w:t>
      </w:r>
      <w:r w:rsidR="00672CFE">
        <w:rPr>
          <w:szCs w:val="18"/>
        </w:rPr>
        <w:t>(class with main method)</w:t>
      </w:r>
      <w:r w:rsidR="00523F46" w:rsidRPr="004F7A7C">
        <w:rPr>
          <w:szCs w:val="18"/>
        </w:rPr>
        <w:t xml:space="preserve"> </w:t>
      </w:r>
      <w:r w:rsidRPr="004F7A7C">
        <w:rPr>
          <w:szCs w:val="18"/>
        </w:rPr>
        <w:t xml:space="preserve">and </w:t>
      </w:r>
      <w:r w:rsidR="00523F46" w:rsidRPr="004F7A7C">
        <w:rPr>
          <w:szCs w:val="18"/>
        </w:rPr>
        <w:t>it must be defined as</w:t>
      </w:r>
      <w:r w:rsidRPr="004F7A7C">
        <w:rPr>
          <w:szCs w:val="18"/>
        </w:rPr>
        <w:t xml:space="preserve"> “public static void main(String[] args)”</w:t>
      </w:r>
      <w:r w:rsidR="007B29CA">
        <w:rPr>
          <w:szCs w:val="18"/>
        </w:rPr>
        <w:t>, otherwise</w:t>
      </w:r>
      <w:r w:rsidRPr="004F7A7C">
        <w:rPr>
          <w:szCs w:val="18"/>
        </w:rPr>
        <w:t xml:space="preserve"> the JVM will not execute the application.</w:t>
      </w:r>
      <w:r w:rsidR="0049102A">
        <w:rPr>
          <w:szCs w:val="18"/>
        </w:rPr>
        <w:t xml:space="preserve"> </w:t>
      </w:r>
      <w:r w:rsidR="0049102A" w:rsidRPr="0049102A">
        <w:rPr>
          <w:szCs w:val="18"/>
        </w:rPr>
        <w:t>Main method is public and static so JVM can access it and access it without instantiating an object of the class.</w:t>
      </w:r>
      <w:r w:rsidRPr="004F7A7C">
        <w:rPr>
          <w:szCs w:val="18"/>
        </w:rPr>
        <w:t xml:space="preserve"> </w:t>
      </w:r>
      <w:r w:rsidR="0014184E" w:rsidRPr="004F7A7C">
        <w:rPr>
          <w:szCs w:val="18"/>
        </w:rPr>
        <w:t>Program terminates when it reaches the end of main method.</w:t>
      </w:r>
      <w:r w:rsidR="008D7F15">
        <w:rPr>
          <w:szCs w:val="18"/>
        </w:rPr>
        <w:t xml:space="preserve"> </w:t>
      </w:r>
      <w:r w:rsidR="008D7F15" w:rsidRPr="008D7F15">
        <w:rPr>
          <w:color w:val="00B050"/>
          <w:szCs w:val="18"/>
        </w:rPr>
        <w:t>Main class</w:t>
      </w:r>
      <w:r w:rsidR="008D7F15">
        <w:rPr>
          <w:szCs w:val="18"/>
        </w:rPr>
        <w:t>/</w:t>
      </w:r>
      <w:r w:rsidR="008D7F15" w:rsidRPr="008D7F15">
        <w:rPr>
          <w:color w:val="00B050"/>
          <w:szCs w:val="18"/>
        </w:rPr>
        <w:t>application class</w:t>
      </w:r>
      <w:r w:rsidR="00FE647A">
        <w:rPr>
          <w:szCs w:val="18"/>
        </w:rPr>
        <w:t xml:space="preserve"> is the class that has</w:t>
      </w:r>
      <w:r w:rsidR="008D7F15">
        <w:rPr>
          <w:szCs w:val="18"/>
        </w:rPr>
        <w:t xml:space="preserve"> the main method.</w:t>
      </w:r>
    </w:p>
    <w:p w:rsidR="00C77ABB" w:rsidRPr="004F7A7C" w:rsidRDefault="003F6EDF" w:rsidP="00D03F2D">
      <w:pPr>
        <w:pStyle w:val="NoSpacing"/>
        <w:rPr>
          <w:szCs w:val="18"/>
        </w:rPr>
      </w:pPr>
      <w:r>
        <w:rPr>
          <w:szCs w:val="18"/>
        </w:rPr>
        <w:t xml:space="preserve">   </w:t>
      </w:r>
      <w:r w:rsidR="00592DAF" w:rsidRPr="004F7A7C">
        <w:rPr>
          <w:szCs w:val="18"/>
        </w:rPr>
        <w:t xml:space="preserve">A .java file doesnt have to have a </w:t>
      </w:r>
      <w:r w:rsidR="00E4784A">
        <w:rPr>
          <w:szCs w:val="18"/>
        </w:rPr>
        <w:t xml:space="preserve">class with </w:t>
      </w:r>
      <w:r w:rsidR="00592DAF" w:rsidRPr="004F7A7C">
        <w:rPr>
          <w:szCs w:val="18"/>
        </w:rPr>
        <w:t>main method</w:t>
      </w:r>
      <w:r w:rsidR="001228D5">
        <w:rPr>
          <w:szCs w:val="18"/>
        </w:rPr>
        <w:t xml:space="preserve">. But it needs a main method to be executable by itself. </w:t>
      </w:r>
      <w:r w:rsidR="001228D5">
        <w:rPr>
          <w:szCs w:val="18"/>
        </w:rPr>
        <w:br/>
        <w:t xml:space="preserve">   </w:t>
      </w:r>
      <w:r w:rsidR="00866556" w:rsidRPr="004F7A7C">
        <w:rPr>
          <w:szCs w:val="18"/>
        </w:rPr>
        <w:t>Main method</w:t>
      </w:r>
      <w:r w:rsidR="00170537">
        <w:rPr>
          <w:szCs w:val="18"/>
        </w:rPr>
        <w:t xml:space="preserve"> doesn</w:t>
      </w:r>
      <w:r w:rsidR="00FF2D1D">
        <w:rPr>
          <w:szCs w:val="18"/>
        </w:rPr>
        <w:t>’</w:t>
      </w:r>
      <w:r w:rsidR="00170537">
        <w:rPr>
          <w:szCs w:val="18"/>
        </w:rPr>
        <w:t>t have to be in public class</w:t>
      </w:r>
      <w:r w:rsidR="00866556" w:rsidRPr="004F7A7C">
        <w:rPr>
          <w:szCs w:val="18"/>
        </w:rPr>
        <w:t xml:space="preserve">. </w:t>
      </w:r>
      <w:r w:rsidR="00FD7580">
        <w:rPr>
          <w:szCs w:val="18"/>
        </w:rPr>
        <w:br/>
        <w:t xml:space="preserve">   </w:t>
      </w:r>
      <w:r w:rsidR="00866556" w:rsidRPr="004F7A7C">
        <w:rPr>
          <w:szCs w:val="18"/>
        </w:rPr>
        <w:t xml:space="preserve">We can have </w:t>
      </w:r>
      <w:r w:rsidR="001228D5">
        <w:rPr>
          <w:szCs w:val="18"/>
        </w:rPr>
        <w:t xml:space="preserve">multiple </w:t>
      </w:r>
      <w:r w:rsidR="00866556" w:rsidRPr="004F7A7C">
        <w:rPr>
          <w:szCs w:val="18"/>
        </w:rPr>
        <w:t>classes in a .java file, only one of them can be public, main method can be in all of them</w:t>
      </w:r>
      <w:r w:rsidR="00FD7580">
        <w:rPr>
          <w:szCs w:val="18"/>
        </w:rPr>
        <w:t>.</w:t>
      </w:r>
      <w:r w:rsidR="00866556" w:rsidRPr="004F7A7C">
        <w:rPr>
          <w:szCs w:val="18"/>
        </w:rPr>
        <w:t xml:space="preserve"> </w:t>
      </w:r>
      <w:r w:rsidR="00FD7580">
        <w:rPr>
          <w:szCs w:val="18"/>
        </w:rPr>
        <w:t xml:space="preserve">One </w:t>
      </w:r>
      <w:r w:rsidR="00866556" w:rsidRPr="004F7A7C">
        <w:rPr>
          <w:szCs w:val="18"/>
        </w:rPr>
        <w:t>class can have multiple main methods</w:t>
      </w:r>
      <w:r w:rsidR="00C17AD6" w:rsidRPr="004F7A7C">
        <w:rPr>
          <w:color w:val="FF0000"/>
          <w:szCs w:val="18"/>
        </w:rPr>
        <w:t xml:space="preserve"> </w:t>
      </w:r>
      <w:r w:rsidR="00C17AD6" w:rsidRPr="004F7A7C">
        <w:rPr>
          <w:szCs w:val="18"/>
        </w:rPr>
        <w:t>b</w:t>
      </w:r>
      <w:r w:rsidR="001228D5">
        <w:rPr>
          <w:szCs w:val="18"/>
        </w:rPr>
        <w:t>ut the main method we use with J</w:t>
      </w:r>
      <w:r w:rsidR="00C17AD6" w:rsidRPr="004F7A7C">
        <w:rPr>
          <w:szCs w:val="18"/>
        </w:rPr>
        <w:t>ava command executes</w:t>
      </w:r>
      <w:r w:rsidR="00B30450" w:rsidRPr="004F7A7C">
        <w:rPr>
          <w:szCs w:val="18"/>
        </w:rPr>
        <w:t>.</w:t>
      </w:r>
      <w:r w:rsidR="001228D5">
        <w:rPr>
          <w:szCs w:val="18"/>
        </w:rPr>
        <w:t xml:space="preserve"> </w:t>
      </w:r>
      <w:r w:rsidR="00866556" w:rsidRPr="004E7ADF">
        <w:rPr>
          <w:szCs w:val="18"/>
        </w:rPr>
        <w:t>You can overload</w:t>
      </w:r>
      <w:r w:rsidR="00FD7580">
        <w:rPr>
          <w:szCs w:val="18"/>
        </w:rPr>
        <w:t>ed</w:t>
      </w:r>
      <w:r w:rsidR="00866556" w:rsidRPr="004E7ADF">
        <w:rPr>
          <w:szCs w:val="18"/>
        </w:rPr>
        <w:t xml:space="preserve"> main methods</w:t>
      </w:r>
      <w:r w:rsidR="004F7A7C" w:rsidRPr="004E7ADF">
        <w:rPr>
          <w:szCs w:val="18"/>
        </w:rPr>
        <w:t>,</w:t>
      </w:r>
      <w:r w:rsidR="00866556" w:rsidRPr="004E7ADF">
        <w:rPr>
          <w:szCs w:val="18"/>
        </w:rPr>
        <w:t xml:space="preserve"> that is you can change number or type of parameters which will be considered as a different </w:t>
      </w:r>
      <w:r w:rsidR="004F7A7C" w:rsidRPr="004E7ADF">
        <w:rPr>
          <w:szCs w:val="18"/>
        </w:rPr>
        <w:t xml:space="preserve">method </w:t>
      </w:r>
      <w:r w:rsidR="00866556" w:rsidRPr="004E7ADF">
        <w:rPr>
          <w:szCs w:val="18"/>
        </w:rPr>
        <w:t>by the compiler</w:t>
      </w:r>
      <w:r w:rsidR="004F7A7C" w:rsidRPr="004E7ADF">
        <w:rPr>
          <w:szCs w:val="18"/>
        </w:rPr>
        <w:t xml:space="preserve"> since it has a different sign</w:t>
      </w:r>
      <w:r w:rsidR="00866556" w:rsidRPr="004E7ADF">
        <w:rPr>
          <w:rStyle w:val="apple-converted-space"/>
          <w:szCs w:val="18"/>
        </w:rPr>
        <w:t>.</w:t>
      </w:r>
      <w:r w:rsidR="000821C9">
        <w:rPr>
          <w:rStyle w:val="apple-converted-space"/>
          <w:szCs w:val="18"/>
        </w:rPr>
        <w:t xml:space="preserve"> Depending on the main me</w:t>
      </w:r>
      <w:r w:rsidR="004F7A7C" w:rsidRPr="004E7ADF">
        <w:rPr>
          <w:rStyle w:val="apple-converted-space"/>
          <w:szCs w:val="18"/>
        </w:rPr>
        <w:t>thod arguments, the correct main method will be chosen.</w:t>
      </w:r>
      <w:r w:rsidR="001228D5">
        <w:rPr>
          <w:rStyle w:val="apple-converted-space"/>
          <w:szCs w:val="18"/>
        </w:rPr>
        <w:t xml:space="preserve"> </w:t>
      </w:r>
      <w:r w:rsidR="00742E25">
        <w:rPr>
          <w:rStyle w:val="apple-converted-space"/>
          <w:szCs w:val="18"/>
        </w:rPr>
        <w:br/>
      </w:r>
      <w:r w:rsidR="00742E25">
        <w:rPr>
          <w:rStyle w:val="apple-converted-space"/>
          <w:szCs w:val="18"/>
        </w:rPr>
        <w:lastRenderedPageBreak/>
        <w:t xml:space="preserve">   </w:t>
      </w:r>
      <w:r w:rsidR="001228D5" w:rsidRPr="004F7A7C">
        <w:rPr>
          <w:szCs w:val="18"/>
        </w:rPr>
        <w:t>Even though you wrote the classes in the same .java file, all classes have their own .class file. So the main method of the .class file that is being executed</w:t>
      </w:r>
      <w:r w:rsidR="00F902F1">
        <w:rPr>
          <w:szCs w:val="18"/>
        </w:rPr>
        <w:t>,</w:t>
      </w:r>
      <w:r w:rsidR="001228D5" w:rsidRPr="004F7A7C">
        <w:rPr>
          <w:szCs w:val="18"/>
        </w:rPr>
        <w:t xml:space="preserve"> is t</w:t>
      </w:r>
      <w:r w:rsidR="001228D5">
        <w:rPr>
          <w:szCs w:val="18"/>
        </w:rPr>
        <w:t>he one</w:t>
      </w:r>
      <w:r w:rsidR="001228D5" w:rsidRPr="004E7ADF">
        <w:rPr>
          <w:szCs w:val="18"/>
        </w:rPr>
        <w:t xml:space="preserve"> that is used.</w:t>
      </w:r>
    </w:p>
    <w:p w:rsidR="005C7272" w:rsidRDefault="0049102A" w:rsidP="001F4D47">
      <w:r>
        <w:br/>
      </w:r>
      <w:r w:rsidR="00043374">
        <w:t xml:space="preserve">Main method can have a return type. It can return an int by using </w:t>
      </w:r>
      <w:r w:rsidR="00AB001C">
        <w:t>“</w:t>
      </w:r>
      <w:r w:rsidR="005520F9">
        <w:t>System.exit(int</w:t>
      </w:r>
      <w:r w:rsidR="00043374">
        <w:t>);</w:t>
      </w:r>
      <w:r w:rsidR="00AB001C">
        <w:t>”</w:t>
      </w:r>
      <w:r w:rsidR="00A35F78">
        <w:t xml:space="preserve"> or “return </w:t>
      </w:r>
      <w:r w:rsidR="005520F9">
        <w:t>int</w:t>
      </w:r>
      <w:r w:rsidR="00A35F78">
        <w:t>;”</w:t>
      </w:r>
      <w:r w:rsidR="005520F9">
        <w:t xml:space="preserve"> when we are at root main method</w:t>
      </w:r>
      <w:r w:rsidR="00043374">
        <w:t xml:space="preserve">. Operating system interprets </w:t>
      </w:r>
      <w:r w:rsidR="005520F9">
        <w:t>return value</w:t>
      </w:r>
      <w:r w:rsidR="00043374">
        <w:t>.</w:t>
      </w:r>
      <w:r w:rsidR="005520F9">
        <w:t xml:space="preserve"> 0 for succesful exit, 1 for unsuccesful exit.</w:t>
      </w:r>
      <w:r w:rsidR="00A43994">
        <w:br/>
      </w:r>
      <w:r w:rsidR="00A43994">
        <w:br/>
      </w:r>
      <w:r w:rsidR="00E67B83">
        <w:rPr>
          <w:color w:val="00B050"/>
        </w:rPr>
        <w:t>S</w:t>
      </w:r>
      <w:r w:rsidR="00472951" w:rsidRPr="00871E9F">
        <w:rPr>
          <w:color w:val="00B050"/>
        </w:rPr>
        <w:t xml:space="preserve">tatic methods </w:t>
      </w:r>
      <w:r w:rsidR="00472951" w:rsidRPr="00193BA8">
        <w:t>and variables can be used without creating an object</w:t>
      </w:r>
      <w:r w:rsidR="00E67B83">
        <w:t xml:space="preserve"> of the class</w:t>
      </w:r>
      <w:r w:rsidR="005C7272">
        <w:t>.</w:t>
      </w:r>
    </w:p>
    <w:p w:rsidR="00193BA8" w:rsidRPr="001F4D47" w:rsidRDefault="005C7272" w:rsidP="001F4D47">
      <w:r>
        <w:t xml:space="preserve">When you are </w:t>
      </w:r>
      <w:r w:rsidRPr="002F3CC5">
        <w:rPr>
          <w:color w:val="FFC000"/>
        </w:rPr>
        <w:t>using a method inside it’s class</w:t>
      </w:r>
      <w:r>
        <w:t>, you dont have to specify what class. You just need to type the method’s name.</w:t>
      </w:r>
      <w:r w:rsidR="00276EEA">
        <w:br/>
      </w:r>
      <w:r w:rsidR="0007072A">
        <w:br/>
      </w:r>
      <w:r w:rsidR="005E0C22" w:rsidRPr="00193BA8">
        <w:rPr>
          <w:color w:val="00B050"/>
        </w:rPr>
        <w:t xml:space="preserve">Setter and getter methods </w:t>
      </w:r>
      <w:r w:rsidR="005E0C22" w:rsidRPr="00193BA8">
        <w:t xml:space="preserve">are used to set and get the values of instance variables safely. </w:t>
      </w:r>
      <w:r w:rsidR="00983FA0">
        <w:t>A</w:t>
      </w:r>
      <w:r w:rsidR="00983FA0" w:rsidRPr="006E2E2B">
        <w:t xml:space="preserve"> get meth</w:t>
      </w:r>
      <w:r w:rsidR="00983FA0">
        <w:t xml:space="preserve">od that returns a boolean value </w:t>
      </w:r>
      <w:r w:rsidR="00983FA0" w:rsidRPr="006E2E2B">
        <w:t>is commonly</w:t>
      </w:r>
      <w:r w:rsidR="00983FA0">
        <w:t xml:space="preserve"> </w:t>
      </w:r>
      <w:r w:rsidR="00983FA0" w:rsidRPr="006E2E2B">
        <w:t xml:space="preserve">called a </w:t>
      </w:r>
      <w:r w:rsidR="00983FA0" w:rsidRPr="006E2E2B">
        <w:rPr>
          <w:color w:val="00B050"/>
        </w:rPr>
        <w:t>predicate method</w:t>
      </w:r>
      <w:r w:rsidR="00983FA0" w:rsidRPr="006E2E2B">
        <w:t>.</w:t>
      </w:r>
      <w:r w:rsidR="00D164E8">
        <w:br/>
      </w:r>
      <w:r w:rsidR="001F4D47">
        <w:br/>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 xml:space="preserve">public void </w:t>
      </w:r>
      <w:r w:rsidR="00193BA8" w:rsidRPr="00AF32E8">
        <w:rPr>
          <w:rFonts w:ascii="Consolas" w:hAnsi="Consolas" w:cs="LucidaSansTypewriter"/>
          <w:color w:val="231F20"/>
          <w:sz w:val="20"/>
          <w:szCs w:val="18"/>
        </w:rPr>
        <w:t>setState(String state) {</w:t>
      </w:r>
      <w:r w:rsidR="001F4D47">
        <w:br/>
      </w:r>
      <w:r w:rsidR="005A407E" w:rsidRPr="00AF32E8">
        <w:rPr>
          <w:rFonts w:ascii="Consolas" w:hAnsi="Consolas" w:cs="LucidaSansTypewriter"/>
          <w:color w:val="034EA3"/>
          <w:sz w:val="20"/>
          <w:szCs w:val="18"/>
        </w:rPr>
        <w:t xml:space="preserve">  </w:t>
      </w:r>
      <w:r w:rsidR="00D164E8" w:rsidRPr="00AF32E8">
        <w:rPr>
          <w:rFonts w:ascii="Consolas" w:eastAsia="Times New Roman" w:hAnsi="Consolas" w:cs="Arial"/>
          <w:b/>
          <w:iCs/>
          <w:color w:val="000000"/>
          <w:sz w:val="20"/>
          <w:szCs w:val="18"/>
          <w:lang w:eastAsia="tr-TR"/>
        </w:rPr>
        <w:t xml:space="preserve">   </w:t>
      </w:r>
      <w:r w:rsidR="001F4D47">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this</w:t>
      </w:r>
      <w:r w:rsidR="00193BA8" w:rsidRPr="00AF32E8">
        <w:rPr>
          <w:rFonts w:ascii="Consolas" w:hAnsi="Consolas" w:cs="LucidaSansTypewriter"/>
          <w:color w:val="231F20"/>
          <w:sz w:val="20"/>
          <w:szCs w:val="18"/>
        </w:rPr>
        <w:t>.state = state;</w:t>
      </w:r>
      <w:r w:rsidR="00D164E8" w:rsidRPr="00AF32E8">
        <w:rPr>
          <w:rFonts w:ascii="Consolas" w:hAnsi="Consolas" w:cs="LucidaSansTypewriter"/>
          <w:color w:val="231F20"/>
          <w:sz w:val="20"/>
          <w:szCs w:val="18"/>
        </w:rPr>
        <w:br/>
      </w:r>
      <w:r w:rsidR="00D164E8" w:rsidRPr="00AF32E8">
        <w:rPr>
          <w:rFonts w:ascii="Consolas" w:eastAsia="Times New Roman" w:hAnsi="Consolas" w:cs="Arial"/>
          <w:b/>
          <w:iCs/>
          <w:color w:val="000000"/>
          <w:sz w:val="20"/>
          <w:szCs w:val="18"/>
          <w:lang w:eastAsia="tr-TR"/>
        </w:rPr>
        <w:t xml:space="preserve">   </w:t>
      </w:r>
      <w:r w:rsidR="00D539A6" w:rsidRPr="00AF32E8">
        <w:rPr>
          <w:rFonts w:ascii="Consolas" w:hAnsi="Consolas"/>
          <w:sz w:val="20"/>
        </w:rPr>
        <w:t>}</w:t>
      </w:r>
      <w:r w:rsidR="00D164E8" w:rsidRPr="00AF32E8">
        <w:rPr>
          <w:rFonts w:ascii="Consolas" w:hAnsi="Consolas" w:cs="LucidaSansTypewriter"/>
          <w:color w:val="231F20"/>
          <w:sz w:val="28"/>
          <w:szCs w:val="18"/>
        </w:rPr>
        <w:br/>
      </w:r>
      <w:r w:rsidR="00D164E8" w:rsidRPr="00AF32E8">
        <w:rPr>
          <w:rFonts w:ascii="Consolas" w:hAnsi="Consolas" w:cs="LucidaSansTypewriter"/>
          <w:color w:val="231F20"/>
          <w:sz w:val="28"/>
          <w:szCs w:val="18"/>
        </w:rPr>
        <w:br/>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 xml:space="preserve">public </w:t>
      </w:r>
      <w:r w:rsidR="00193BA8" w:rsidRPr="00AF32E8">
        <w:rPr>
          <w:rFonts w:ascii="Consolas" w:hAnsi="Consolas" w:cs="LucidaSansTypewriter"/>
          <w:color w:val="231F20"/>
          <w:sz w:val="20"/>
          <w:szCs w:val="18"/>
        </w:rPr>
        <w:t>String getState() {</w:t>
      </w:r>
      <w:r w:rsidR="00D164E8" w:rsidRPr="00AF32E8">
        <w:rPr>
          <w:rFonts w:ascii="Consolas" w:hAnsi="Consolas" w:cs="LucidaSansTypewriter"/>
          <w:color w:val="231F20"/>
          <w:sz w:val="28"/>
          <w:szCs w:val="18"/>
        </w:rPr>
        <w:br/>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 xml:space="preserve">return </w:t>
      </w:r>
      <w:r w:rsidR="00193BA8" w:rsidRPr="00AF32E8">
        <w:rPr>
          <w:rFonts w:ascii="Consolas" w:hAnsi="Consolas" w:cs="LucidaSansTypewriter"/>
          <w:color w:val="231F20"/>
          <w:sz w:val="20"/>
          <w:szCs w:val="18"/>
        </w:rPr>
        <w:t>state;</w:t>
      </w:r>
      <w:r w:rsidR="00D164E8" w:rsidRPr="00AF32E8">
        <w:rPr>
          <w:rFonts w:ascii="Consolas" w:hAnsi="Consolas" w:cs="LucidaSansTypewriter"/>
          <w:color w:val="231F20"/>
          <w:sz w:val="20"/>
          <w:szCs w:val="18"/>
        </w:rPr>
        <w:br/>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w:t>
      </w:r>
    </w:p>
    <w:p w:rsidR="002D7AD3" w:rsidRPr="00AF32E8" w:rsidRDefault="002D7AD3" w:rsidP="00D03F2D">
      <w:pPr>
        <w:pStyle w:val="NoSpacing"/>
        <w:rPr>
          <w:rFonts w:ascii="Consolas" w:hAnsi="Consolas"/>
          <w:sz w:val="20"/>
        </w:rPr>
      </w:pPr>
    </w:p>
    <w:p w:rsidR="005850FF" w:rsidRPr="00AF32E8" w:rsidRDefault="00B714B6" w:rsidP="00B714B6">
      <w:pPr>
        <w:pStyle w:val="NoSpacing"/>
        <w:rPr>
          <w:rFonts w:ascii="Consolas" w:hAnsi="Consolas"/>
          <w:sz w:val="20"/>
        </w:rPr>
      </w:pPr>
      <w:r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public boolean isNoFaultState() {</w:t>
      </w:r>
      <w:r w:rsidRPr="00AF32E8">
        <w:rPr>
          <w:rFonts w:ascii="Consolas" w:hAnsi="Consolas"/>
          <w:sz w:val="20"/>
        </w:rPr>
        <w:br/>
      </w:r>
      <w:r w:rsidRPr="00AF32E8">
        <w:rPr>
          <w:rFonts w:ascii="Consolas" w:eastAsia="Times New Roman" w:hAnsi="Consolas" w:cs="Arial"/>
          <w:b/>
          <w:iCs/>
          <w:color w:val="000000"/>
          <w:sz w:val="20"/>
          <w:szCs w:val="18"/>
          <w:lang w:eastAsia="tr-TR"/>
        </w:rPr>
        <w:t xml:space="preserve">      </w:t>
      </w:r>
      <w:r w:rsidR="005850FF" w:rsidRPr="00AF32E8">
        <w:rPr>
          <w:rFonts w:ascii="Consolas" w:hAnsi="Consolas"/>
          <w:color w:val="0070C0"/>
          <w:sz w:val="20"/>
        </w:rPr>
        <w:t xml:space="preserve">boolean </w:t>
      </w:r>
      <w:r w:rsidR="005850FF" w:rsidRPr="00AF32E8">
        <w:rPr>
          <w:rFonts w:ascii="Consolas" w:hAnsi="Consolas"/>
          <w:sz w:val="20"/>
        </w:rPr>
        <w:t>noFaultState;</w:t>
      </w:r>
    </w:p>
    <w:p w:rsidR="005850FF" w:rsidRPr="00AF32E8" w:rsidRDefault="00B714B6" w:rsidP="00D03F2D">
      <w:pPr>
        <w:pStyle w:val="NoSpacing"/>
        <w:rPr>
          <w:rFonts w:ascii="Consolas" w:hAnsi="Consolas"/>
          <w:sz w:val="20"/>
        </w:rPr>
      </w:pPr>
      <w:r w:rsidRPr="00AF32E8">
        <w:rPr>
          <w:rFonts w:ascii="Consolas" w:hAnsi="Consolas"/>
          <w:sz w:val="20"/>
        </w:rPr>
        <w:t xml:space="preserve">  </w:t>
      </w:r>
      <w:r w:rsidR="005850FF" w:rsidRPr="00AF32E8">
        <w:rPr>
          <w:rFonts w:ascii="Consolas" w:hAnsi="Consolas"/>
          <w:sz w:val="20"/>
        </w:rPr>
        <w:t xml:space="preserve">   </w:t>
      </w:r>
      <w:r w:rsidRPr="00AF32E8">
        <w:rPr>
          <w:rFonts w:ascii="Consolas" w:eastAsia="Times New Roman" w:hAnsi="Consolas" w:cs="Arial"/>
          <w:b/>
          <w:iCs/>
          <w:color w:val="000000"/>
          <w:sz w:val="20"/>
          <w:szCs w:val="18"/>
          <w:lang w:eastAsia="tr-TR"/>
        </w:rPr>
        <w:t xml:space="preserve"> </w:t>
      </w:r>
      <w:r w:rsidR="005850FF" w:rsidRPr="00AF32E8">
        <w:rPr>
          <w:rFonts w:ascii="Consolas" w:hAnsi="Consolas"/>
          <w:color w:val="0070C0"/>
          <w:sz w:val="20"/>
        </w:rPr>
        <w:t xml:space="preserve">switch </w:t>
      </w:r>
      <w:r w:rsidR="005850FF" w:rsidRPr="00AF32E8">
        <w:rPr>
          <w:rFonts w:ascii="Consolas" w:hAnsi="Consolas"/>
          <w:sz w:val="20"/>
        </w:rPr>
        <w:t>(getState()) {</w:t>
      </w:r>
      <w:r w:rsidR="00E63900" w:rsidRPr="00AF32E8">
        <w:rPr>
          <w:rFonts w:ascii="Consolas" w:hAnsi="Consolas"/>
          <w:sz w:val="20"/>
        </w:rPr>
        <w:t xml:space="preserve"> </w:t>
      </w:r>
    </w:p>
    <w:p w:rsidR="00193BA8" w:rsidRPr="00AF32E8" w:rsidRDefault="005850FF" w:rsidP="00D03F2D">
      <w:pPr>
        <w:pStyle w:val="NoSpacing"/>
        <w:rPr>
          <w:rFonts w:ascii="Consolas" w:hAnsi="Consolas"/>
          <w:color w:val="231F20"/>
          <w:sz w:val="20"/>
        </w:rPr>
      </w:pPr>
      <w:r w:rsidRPr="00AF32E8">
        <w:rPr>
          <w:rFonts w:ascii="Consolas" w:hAnsi="Consolas"/>
          <w:sz w:val="20"/>
        </w:rPr>
        <w:t xml:space="preserve">      </w:t>
      </w:r>
      <w:r w:rsidR="00B714B6"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 xml:space="preserve">case </w:t>
      </w:r>
      <w:r w:rsidR="00193BA8" w:rsidRPr="00AF32E8">
        <w:rPr>
          <w:rFonts w:ascii="Consolas" w:hAnsi="Consolas"/>
          <w:color w:val="00A0DB"/>
          <w:sz w:val="20"/>
        </w:rPr>
        <w:t>"MA"</w:t>
      </w:r>
      <w:r w:rsidR="00193BA8" w:rsidRPr="00AF32E8">
        <w:rPr>
          <w:rFonts w:ascii="Consolas" w:hAnsi="Consolas"/>
          <w:color w:val="231F20"/>
          <w:sz w:val="20"/>
        </w:rPr>
        <w:t xml:space="preserve">: </w:t>
      </w:r>
      <w:r w:rsidR="00193BA8" w:rsidRPr="00AF32E8">
        <w:rPr>
          <w:rFonts w:ascii="Consolas" w:hAnsi="Consolas"/>
          <w:sz w:val="20"/>
        </w:rPr>
        <w:t xml:space="preserve">case </w:t>
      </w:r>
      <w:r w:rsidR="00193BA8" w:rsidRPr="00AF32E8">
        <w:rPr>
          <w:rFonts w:ascii="Consolas" w:hAnsi="Consolas"/>
          <w:color w:val="00A0DB"/>
          <w:sz w:val="20"/>
        </w:rPr>
        <w:t>"NJ"</w:t>
      </w:r>
      <w:r w:rsidR="00193BA8" w:rsidRPr="00AF32E8">
        <w:rPr>
          <w:rFonts w:ascii="Consolas" w:hAnsi="Consolas"/>
          <w:color w:val="231F20"/>
          <w:sz w:val="20"/>
        </w:rPr>
        <w:t xml:space="preserve">: </w:t>
      </w:r>
      <w:r w:rsidR="00193BA8" w:rsidRPr="00AF32E8">
        <w:rPr>
          <w:rFonts w:ascii="Consolas" w:hAnsi="Consolas"/>
          <w:sz w:val="20"/>
        </w:rPr>
        <w:t xml:space="preserve">case </w:t>
      </w:r>
      <w:r w:rsidR="00193BA8" w:rsidRPr="00AF32E8">
        <w:rPr>
          <w:rFonts w:ascii="Consolas" w:hAnsi="Consolas"/>
          <w:color w:val="00A0DB"/>
          <w:sz w:val="20"/>
        </w:rPr>
        <w:t>"NY"</w:t>
      </w:r>
      <w:r w:rsidR="00193BA8" w:rsidRPr="00AF32E8">
        <w:rPr>
          <w:rFonts w:ascii="Consolas" w:hAnsi="Consolas"/>
          <w:color w:val="231F20"/>
          <w:sz w:val="20"/>
        </w:rPr>
        <w:t xml:space="preserve">: </w:t>
      </w:r>
      <w:r w:rsidR="00193BA8" w:rsidRPr="00AF32E8">
        <w:rPr>
          <w:rFonts w:ascii="Consolas" w:hAnsi="Consolas"/>
          <w:sz w:val="20"/>
        </w:rPr>
        <w:t xml:space="preserve">case </w:t>
      </w:r>
      <w:r w:rsidR="00193BA8" w:rsidRPr="00AF32E8">
        <w:rPr>
          <w:rFonts w:ascii="Consolas" w:hAnsi="Consolas"/>
          <w:color w:val="00A0DB"/>
          <w:sz w:val="20"/>
        </w:rPr>
        <w:t>"PA"</w:t>
      </w:r>
      <w:r w:rsidR="00193BA8" w:rsidRPr="00AF32E8">
        <w:rPr>
          <w:rFonts w:ascii="Consolas" w:hAnsi="Consolas"/>
          <w:color w:val="231F20"/>
          <w:sz w:val="20"/>
        </w:rPr>
        <w:t>:</w:t>
      </w:r>
    </w:p>
    <w:p w:rsidR="00193BA8" w:rsidRPr="00AF32E8" w:rsidRDefault="005850FF" w:rsidP="00D03F2D">
      <w:pPr>
        <w:pStyle w:val="NoSpacing"/>
        <w:rPr>
          <w:rFonts w:ascii="Consolas" w:hAnsi="Consolas"/>
          <w:sz w:val="20"/>
        </w:rPr>
      </w:pPr>
      <w:r w:rsidRPr="00AF32E8">
        <w:rPr>
          <w:rFonts w:ascii="Consolas" w:hAnsi="Consolas"/>
          <w:sz w:val="20"/>
        </w:rPr>
        <w:t xml:space="preserve">         </w:t>
      </w:r>
      <w:r w:rsidR="00B714B6"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noFaultState = true;</w:t>
      </w:r>
    </w:p>
    <w:p w:rsidR="00193BA8" w:rsidRPr="00AF32E8" w:rsidRDefault="007F5FC1" w:rsidP="00D03F2D">
      <w:pPr>
        <w:pStyle w:val="NoSpacing"/>
        <w:rPr>
          <w:rFonts w:ascii="Consolas" w:hAnsi="Consolas"/>
          <w:color w:val="0070C0"/>
          <w:sz w:val="20"/>
        </w:rPr>
      </w:pPr>
      <w:r w:rsidRPr="00AF32E8">
        <w:rPr>
          <w:rFonts w:ascii="Consolas" w:hAnsi="Consolas"/>
          <w:sz w:val="20"/>
        </w:rPr>
        <w:t xml:space="preserve">            </w:t>
      </w:r>
      <w:r w:rsidR="00193BA8" w:rsidRPr="00AF32E8">
        <w:rPr>
          <w:rFonts w:ascii="Consolas" w:hAnsi="Consolas"/>
          <w:color w:val="0070C0"/>
          <w:sz w:val="20"/>
        </w:rPr>
        <w:t>break;</w:t>
      </w:r>
    </w:p>
    <w:p w:rsidR="00193BA8" w:rsidRPr="00AF32E8" w:rsidRDefault="007F5FC1" w:rsidP="00D03F2D">
      <w:pPr>
        <w:pStyle w:val="NoSpacing"/>
        <w:rPr>
          <w:rFonts w:ascii="Consolas" w:hAnsi="Consolas"/>
          <w:sz w:val="20"/>
        </w:rPr>
      </w:pPr>
      <w:r w:rsidRPr="00AF32E8">
        <w:rPr>
          <w:rFonts w:ascii="Consolas" w:hAnsi="Consolas"/>
          <w:sz w:val="20"/>
        </w:rPr>
        <w:t xml:space="preserve">         </w:t>
      </w:r>
      <w:r w:rsidR="00193BA8" w:rsidRPr="00AF32E8">
        <w:rPr>
          <w:rFonts w:ascii="Consolas" w:hAnsi="Consolas"/>
          <w:sz w:val="20"/>
        </w:rPr>
        <w:t>default:</w:t>
      </w:r>
    </w:p>
    <w:p w:rsidR="00193BA8" w:rsidRPr="00AF32E8" w:rsidRDefault="007F5FC1" w:rsidP="00D03F2D">
      <w:pPr>
        <w:pStyle w:val="NoSpacing"/>
        <w:rPr>
          <w:rFonts w:ascii="Consolas" w:hAnsi="Consolas"/>
          <w:sz w:val="20"/>
        </w:rPr>
      </w:pPr>
      <w:r w:rsidRPr="00AF32E8">
        <w:rPr>
          <w:rFonts w:ascii="Consolas" w:hAnsi="Consolas"/>
          <w:sz w:val="20"/>
        </w:rPr>
        <w:t xml:space="preserve">            </w:t>
      </w:r>
      <w:r w:rsidR="00193BA8" w:rsidRPr="00AF32E8">
        <w:rPr>
          <w:rFonts w:ascii="Consolas" w:hAnsi="Consolas"/>
          <w:sz w:val="20"/>
        </w:rPr>
        <w:t>noFaultState = false;</w:t>
      </w:r>
    </w:p>
    <w:p w:rsidR="00F768DC" w:rsidRPr="00AF32E8" w:rsidRDefault="005850FF" w:rsidP="00D03F2D">
      <w:pPr>
        <w:pStyle w:val="NoSpacing"/>
        <w:rPr>
          <w:rFonts w:ascii="Consolas" w:hAnsi="Consolas"/>
          <w:color w:val="0070C0"/>
          <w:sz w:val="20"/>
        </w:rPr>
      </w:pPr>
      <w:r w:rsidRPr="00AF32E8">
        <w:rPr>
          <w:rFonts w:ascii="Consolas" w:hAnsi="Consolas"/>
          <w:sz w:val="20"/>
        </w:rPr>
        <w:t xml:space="preserve">        </w:t>
      </w:r>
      <w:r w:rsidR="005A407E" w:rsidRPr="00AF32E8">
        <w:rPr>
          <w:rFonts w:ascii="Consolas" w:hAnsi="Consolas"/>
          <w:sz w:val="20"/>
        </w:rPr>
        <w:t xml:space="preserve"> </w:t>
      </w:r>
      <w:r w:rsidR="0017421F">
        <w:rPr>
          <w:rFonts w:ascii="Consolas" w:hAnsi="Consolas"/>
          <w:sz w:val="20"/>
        </w:rPr>
        <w:t xml:space="preserve">   </w:t>
      </w:r>
      <w:r w:rsidR="00193BA8" w:rsidRPr="00AF32E8">
        <w:rPr>
          <w:rFonts w:ascii="Consolas" w:hAnsi="Consolas"/>
          <w:color w:val="0070C0"/>
          <w:sz w:val="20"/>
        </w:rPr>
        <w:t>break;</w:t>
      </w:r>
      <w:r w:rsidR="002D7AD3" w:rsidRPr="00AF32E8">
        <w:rPr>
          <w:rFonts w:ascii="Consolas" w:hAnsi="Consolas"/>
          <w:color w:val="0070C0"/>
          <w:sz w:val="20"/>
        </w:rPr>
        <w:br/>
      </w:r>
      <w:r w:rsidR="002D7AD3" w:rsidRPr="00AF32E8">
        <w:rPr>
          <w:rFonts w:ascii="Consolas" w:eastAsia="Times New Roman" w:hAnsi="Consolas" w:cs="Arial"/>
          <w:b/>
          <w:iCs/>
          <w:color w:val="000000"/>
          <w:sz w:val="20"/>
          <w:szCs w:val="18"/>
          <w:lang w:eastAsia="tr-TR"/>
        </w:rPr>
        <w:t xml:space="preserve">      </w:t>
      </w:r>
      <w:r w:rsidRPr="00AF32E8">
        <w:rPr>
          <w:rFonts w:ascii="Consolas" w:hAnsi="Consolas"/>
          <w:sz w:val="20"/>
        </w:rPr>
        <w:t>}</w:t>
      </w:r>
      <w:r w:rsidR="00502E8E" w:rsidRPr="00AF32E8">
        <w:rPr>
          <w:rFonts w:ascii="Consolas" w:hAnsi="Consolas"/>
          <w:color w:val="0070C0"/>
          <w:sz w:val="20"/>
        </w:rPr>
        <w:br/>
      </w:r>
      <w:r w:rsidR="00502E8E" w:rsidRPr="00AF32E8">
        <w:rPr>
          <w:rFonts w:ascii="Consolas" w:eastAsia="Times New Roman" w:hAnsi="Consolas" w:cs="Arial"/>
          <w:b/>
          <w:iCs/>
          <w:color w:val="000000"/>
          <w:sz w:val="20"/>
          <w:szCs w:val="18"/>
          <w:lang w:eastAsia="tr-TR"/>
        </w:rPr>
        <w:t xml:space="preserve">      </w:t>
      </w:r>
      <w:r w:rsidR="00F768DC" w:rsidRPr="00AF32E8">
        <w:rPr>
          <w:rFonts w:ascii="Consolas" w:hAnsi="Consolas" w:cs="LucidaSansTypewriter"/>
          <w:color w:val="034EA3"/>
          <w:sz w:val="20"/>
          <w:szCs w:val="16"/>
          <w:lang w:val="en-US"/>
        </w:rPr>
        <w:t xml:space="preserve">return </w:t>
      </w:r>
      <w:r w:rsidR="00F768DC" w:rsidRPr="00AF32E8">
        <w:rPr>
          <w:rFonts w:ascii="Consolas" w:hAnsi="Consolas" w:cs="LucidaSansTypewriter"/>
          <w:color w:val="231F20"/>
          <w:sz w:val="20"/>
          <w:szCs w:val="16"/>
          <w:lang w:val="en-US"/>
        </w:rPr>
        <w:t>noFaultState;</w:t>
      </w:r>
      <w:r w:rsidR="00502E8E" w:rsidRPr="00AF32E8">
        <w:rPr>
          <w:rFonts w:ascii="Consolas" w:hAnsi="Consolas"/>
          <w:color w:val="0070C0"/>
          <w:sz w:val="20"/>
        </w:rPr>
        <w:br/>
      </w:r>
      <w:r w:rsidR="00502E8E" w:rsidRPr="00AF32E8">
        <w:rPr>
          <w:rFonts w:ascii="Consolas" w:eastAsia="Times New Roman" w:hAnsi="Consolas" w:cs="Arial"/>
          <w:b/>
          <w:iCs/>
          <w:color w:val="000000"/>
          <w:sz w:val="20"/>
          <w:szCs w:val="18"/>
          <w:lang w:eastAsia="tr-TR"/>
        </w:rPr>
        <w:t xml:space="preserve">   </w:t>
      </w:r>
      <w:r w:rsidR="00F768DC" w:rsidRPr="00AF32E8">
        <w:rPr>
          <w:rFonts w:ascii="Consolas" w:hAnsi="Consolas"/>
          <w:sz w:val="20"/>
        </w:rPr>
        <w:t>}</w:t>
      </w:r>
    </w:p>
    <w:p w:rsidR="001A7481" w:rsidRPr="005850FF" w:rsidRDefault="001B5BF4" w:rsidP="00D03F2D">
      <w:pPr>
        <w:pStyle w:val="NoSpacing"/>
      </w:pPr>
      <w:r>
        <w:br/>
      </w:r>
    </w:p>
    <w:p w:rsidR="00536FBB" w:rsidRPr="00BC55A2" w:rsidRDefault="00A369E0" w:rsidP="00BC55A2">
      <w:pPr>
        <w:pStyle w:val="NoSpacing"/>
        <w:numPr>
          <w:ilvl w:val="0"/>
          <w:numId w:val="25"/>
        </w:numPr>
      </w:pPr>
      <w:r>
        <w:rPr>
          <w:b/>
        </w:rPr>
        <w:t xml:space="preserve">Console </w:t>
      </w:r>
      <w:r w:rsidR="00D2663B">
        <w:rPr>
          <w:b/>
        </w:rPr>
        <w:t>Input/Output</w:t>
      </w:r>
    </w:p>
    <w:p w:rsidR="00BC55A2" w:rsidRPr="00BC55A2" w:rsidRDefault="00BC55A2" w:rsidP="00BC55A2">
      <w:pPr>
        <w:pStyle w:val="NoSpacing"/>
      </w:pPr>
    </w:p>
    <w:p w:rsidR="00E54527" w:rsidRDefault="00536FBB" w:rsidP="00BC55A2">
      <w:pPr>
        <w:pStyle w:val="NoSpacing"/>
      </w:pPr>
      <w:r w:rsidRPr="00536FBB">
        <w:rPr>
          <w:b/>
        </w:rPr>
        <w:t>-System.</w:t>
      </w:r>
      <w:r w:rsidRPr="004D27CA">
        <w:rPr>
          <w:b/>
        </w:rPr>
        <w:t>out</w:t>
      </w:r>
      <w:r w:rsidRPr="009E41C5">
        <w:t xml:space="preserve"> object is predefined and known as </w:t>
      </w:r>
      <w:r w:rsidR="002D6694">
        <w:t xml:space="preserve">the </w:t>
      </w:r>
      <w:r w:rsidRPr="00536FBB">
        <w:rPr>
          <w:color w:val="00B050"/>
        </w:rPr>
        <w:t>standart output object</w:t>
      </w:r>
      <w:r w:rsidR="00F743A8">
        <w:rPr>
          <w:color w:val="00B050"/>
        </w:rPr>
        <w:t>/stream</w:t>
      </w:r>
      <w:r>
        <w:t>.</w:t>
      </w:r>
      <w:r w:rsidR="00C7760F">
        <w:t xml:space="preserve"> </w:t>
      </w:r>
      <w:r w:rsidR="00B63ABE">
        <w:t>“</w:t>
      </w:r>
      <w:r w:rsidR="00C7760F" w:rsidRPr="004D27CA">
        <w:rPr>
          <w:color w:val="00B050"/>
        </w:rPr>
        <w:t>out</w:t>
      </w:r>
      <w:r w:rsidR="00B63ABE">
        <w:t>”</w:t>
      </w:r>
      <w:r w:rsidR="00C7760F">
        <w:t xml:space="preserve"> is a </w:t>
      </w:r>
      <w:r w:rsidR="003E6F72">
        <w:t xml:space="preserve">static </w:t>
      </w:r>
      <w:r w:rsidR="00C7760F">
        <w:t xml:space="preserve">reference variable </w:t>
      </w:r>
      <w:r w:rsidR="00CE321F">
        <w:t>in</w:t>
      </w:r>
      <w:r w:rsidR="00C7760F">
        <w:t xml:space="preserve"> Sys</w:t>
      </w:r>
      <w:r w:rsidR="001A3CD0">
        <w:t>tem</w:t>
      </w:r>
      <w:r w:rsidR="00DC0E44" w:rsidRPr="00DC0E44">
        <w:t xml:space="preserve"> </w:t>
      </w:r>
      <w:r w:rsidR="00DC0E44">
        <w:t>class</w:t>
      </w:r>
      <w:r w:rsidR="001A3CD0">
        <w:t>. I</w:t>
      </w:r>
      <w:r w:rsidR="00C521AC">
        <w:t>t</w:t>
      </w:r>
      <w:r w:rsidR="001A3CD0">
        <w:t xml:space="preserve"> references to a PrintStream object.</w:t>
      </w:r>
      <w:r w:rsidR="00B976B2">
        <w:t xml:space="preserve"> </w:t>
      </w:r>
      <w:bookmarkStart w:id="4" w:name="streams_part1"/>
      <w:r w:rsidR="00B976B2" w:rsidRPr="00B976B2">
        <w:rPr>
          <w:color w:val="FFC000"/>
        </w:rPr>
        <w:t>(streams part 1)</w:t>
      </w:r>
      <w:bookmarkEnd w:id="4"/>
      <w:r w:rsidR="006F7EDD">
        <w:rPr>
          <w:color w:val="FFC000"/>
        </w:rPr>
        <w:t xml:space="preserve"> </w:t>
      </w:r>
      <w:hyperlink w:anchor="streams_part2" w:history="1">
        <w:r w:rsidR="006F7EDD" w:rsidRPr="006F7EDD">
          <w:rPr>
            <w:rStyle w:val="Hyperlink"/>
          </w:rPr>
          <w:t>streams part 2</w:t>
        </w:r>
      </w:hyperlink>
    </w:p>
    <w:p w:rsidR="00BC55A2" w:rsidRDefault="00BC55A2" w:rsidP="00BC55A2">
      <w:pPr>
        <w:pStyle w:val="NoSpacing"/>
      </w:pPr>
    </w:p>
    <w:p w:rsidR="00E54527" w:rsidRPr="003A2BCD" w:rsidRDefault="003A2BCD" w:rsidP="00BC55A2">
      <w:pPr>
        <w:pStyle w:val="NoSpacing"/>
        <w:rPr>
          <w:rFonts w:ascii="Consolas" w:hAnsi="Consolas"/>
          <w:sz w:val="20"/>
        </w:rPr>
      </w:pPr>
      <w:r w:rsidRPr="003A2BCD">
        <w:rPr>
          <w:rFonts w:ascii="Consolas" w:hAnsi="Consolas"/>
          <w:sz w:val="20"/>
        </w:rPr>
        <w:t xml:space="preserve">   </w:t>
      </w:r>
      <w:r w:rsidR="00E54527" w:rsidRPr="003A2BCD">
        <w:rPr>
          <w:rFonts w:ascii="Consolas" w:hAnsi="Consolas"/>
          <w:sz w:val="20"/>
        </w:rPr>
        <w:t xml:space="preserve">public </w:t>
      </w:r>
      <w:r w:rsidR="00A24504" w:rsidRPr="003A2BCD">
        <w:rPr>
          <w:rFonts w:ascii="Consolas" w:hAnsi="Consolas"/>
          <w:sz w:val="20"/>
        </w:rPr>
        <w:t xml:space="preserve">static final </w:t>
      </w:r>
      <w:r w:rsidR="00E54527" w:rsidRPr="003A2BCD">
        <w:rPr>
          <w:rFonts w:ascii="Consolas" w:hAnsi="Consolas"/>
          <w:sz w:val="20"/>
        </w:rPr>
        <w:t>PrintStream out = null;</w:t>
      </w:r>
      <w:r>
        <w:rPr>
          <w:rFonts w:ascii="Consolas" w:hAnsi="Consolas"/>
          <w:sz w:val="20"/>
        </w:rPr>
        <w:t xml:space="preserve"> </w:t>
      </w:r>
      <w:r w:rsidR="00E54527" w:rsidRPr="003A2BCD">
        <w:rPr>
          <w:rFonts w:ascii="Consolas" w:hAnsi="Consolas"/>
          <w:sz w:val="20"/>
        </w:rPr>
        <w:t>// This code is in class System.</w:t>
      </w:r>
    </w:p>
    <w:p w:rsidR="00BC55A2" w:rsidRDefault="00BC55A2" w:rsidP="00BC55A2">
      <w:pPr>
        <w:pStyle w:val="NoSpacing"/>
      </w:pPr>
    </w:p>
    <w:p w:rsidR="00FA7B38" w:rsidRDefault="000643FD" w:rsidP="001909B2">
      <w:pPr>
        <w:pStyle w:val="NoSpacing"/>
        <w:rPr>
          <w:shd w:val="clear" w:color="auto" w:fill="FFFFFF"/>
        </w:rPr>
      </w:pPr>
      <w:r>
        <w:t xml:space="preserve">   </w:t>
      </w:r>
      <w:hyperlink r:id="rId44" w:history="1">
        <w:r w:rsidR="00EA3B85">
          <w:rPr>
            <w:rStyle w:val="Hyperlink"/>
            <w:shd w:val="clear" w:color="auto" w:fill="FFFFFF"/>
          </w:rPr>
          <w:t>Class System</w:t>
        </w:r>
      </w:hyperlink>
    </w:p>
    <w:p w:rsidR="00536FBB" w:rsidRDefault="00536FBB" w:rsidP="001909B2">
      <w:pPr>
        <w:pStyle w:val="NoSpacing"/>
        <w:rPr>
          <w:rStyle w:val="Hyperlink"/>
          <w:shd w:val="clear" w:color="auto" w:fill="FFFFFF"/>
        </w:rPr>
      </w:pPr>
    </w:p>
    <w:p w:rsidR="00536FBB" w:rsidRPr="00536FBB" w:rsidRDefault="005477D6" w:rsidP="001909B2">
      <w:pPr>
        <w:pStyle w:val="NoSpacing"/>
      </w:pPr>
      <w:r>
        <w:rPr>
          <w:b/>
        </w:rPr>
        <w:t xml:space="preserve">     </w:t>
      </w:r>
      <w:r w:rsidR="00536FBB" w:rsidRPr="009E41C5">
        <w:rPr>
          <w:b/>
        </w:rPr>
        <w:t xml:space="preserve">-print, println, printf:  </w:t>
      </w:r>
      <w:r w:rsidR="00536FBB" w:rsidRPr="009E41C5">
        <w:t>One string</w:t>
      </w:r>
      <w:r w:rsidR="001D5996">
        <w:t>(argument to print methods)</w:t>
      </w:r>
      <w:r w:rsidR="00536FBB" w:rsidRPr="009E41C5">
        <w:t xml:space="preserve"> can</w:t>
      </w:r>
      <w:r w:rsidR="00536FBB">
        <w:t>’</w:t>
      </w:r>
      <w:r w:rsidR="0040649E">
        <w:t>t span more than</w:t>
      </w:r>
      <w:r w:rsidR="005F0A0A">
        <w:t xml:space="preserve"> </w:t>
      </w:r>
      <w:r w:rsidR="0040649E">
        <w:t>one</w:t>
      </w:r>
      <w:r w:rsidR="00536FBB" w:rsidRPr="009E41C5">
        <w:t xml:space="preserve"> line of code</w:t>
      </w:r>
      <w:r w:rsidR="00340883">
        <w:t>(all of the string has to be in one line)</w:t>
      </w:r>
      <w:r w:rsidR="00536FBB" w:rsidRPr="009E41C5">
        <w:t xml:space="preserve"> but you can use multiple strings in a print to </w:t>
      </w:r>
      <w:r w:rsidR="00340883">
        <w:t xml:space="preserve">divide </w:t>
      </w:r>
      <w:r w:rsidR="00380C04">
        <w:t>a string</w:t>
      </w:r>
      <w:r w:rsidR="00340883">
        <w:t xml:space="preserve"> in a</w:t>
      </w:r>
      <w:r w:rsidR="00536FBB" w:rsidRPr="009E41C5">
        <w:t xml:space="preserve"> line </w:t>
      </w:r>
      <w:r w:rsidR="00340883">
        <w:t xml:space="preserve">to </w:t>
      </w:r>
      <w:r w:rsidR="00380C04">
        <w:t xml:space="preserve">multiple </w:t>
      </w:r>
      <w:r w:rsidR="00340883">
        <w:t xml:space="preserve">lines in </w:t>
      </w:r>
      <w:r w:rsidR="00536FBB" w:rsidRPr="009E41C5">
        <w:t>code</w:t>
      </w:r>
      <w:r w:rsidR="004558F9">
        <w:t xml:space="preserve"> and conca</w:t>
      </w:r>
      <w:r w:rsidR="00536FBB">
        <w:t>tenate those strings</w:t>
      </w:r>
      <w:r w:rsidR="00536FBB" w:rsidRPr="009E41C5">
        <w:t xml:space="preserve">. </w:t>
      </w:r>
    </w:p>
    <w:p w:rsidR="001909B2" w:rsidRDefault="001909B2" w:rsidP="00D03F2D">
      <w:pPr>
        <w:pStyle w:val="NoSpacing"/>
        <w:rPr>
          <w:b/>
        </w:rPr>
      </w:pPr>
    </w:p>
    <w:p w:rsidR="0093123D" w:rsidRDefault="009F70C7" w:rsidP="00D03F2D">
      <w:pPr>
        <w:pStyle w:val="NoSpacing"/>
      </w:pPr>
      <w:r w:rsidRPr="001909B2">
        <w:rPr>
          <w:color w:val="00B050"/>
        </w:rPr>
        <w:t xml:space="preserve">Print </w:t>
      </w:r>
      <w:r w:rsidRPr="009E41C5">
        <w:t xml:space="preserve">method </w:t>
      </w:r>
      <w:r w:rsidR="000B6DBE">
        <w:t>displays a line of text</w:t>
      </w:r>
      <w:r w:rsidR="00104FD4" w:rsidRPr="009E41C5">
        <w:t>.</w:t>
      </w:r>
      <w:r w:rsidR="00C63E64" w:rsidRPr="009E41C5">
        <w:t xml:space="preserve"> </w:t>
      </w:r>
    </w:p>
    <w:p w:rsidR="00A96169" w:rsidRDefault="00A96169" w:rsidP="00D03F2D">
      <w:pPr>
        <w:pStyle w:val="NoSpacing"/>
      </w:pPr>
      <w:r w:rsidRPr="00A96169">
        <w:rPr>
          <w:color w:val="00B050"/>
        </w:rPr>
        <w:t>P</w:t>
      </w:r>
      <w:r w:rsidR="00C63E64" w:rsidRPr="001909B2">
        <w:rPr>
          <w:color w:val="00B050"/>
        </w:rPr>
        <w:t>rntln</w:t>
      </w:r>
      <w:r w:rsidR="00C63E64" w:rsidRPr="009E41C5">
        <w:t xml:space="preserve"> </w:t>
      </w:r>
      <w:r>
        <w:t>puts a newline after printing.</w:t>
      </w:r>
    </w:p>
    <w:p w:rsidR="002F0C19" w:rsidRDefault="00176E88" w:rsidP="00815665">
      <w:pPr>
        <w:pStyle w:val="NoSpacing"/>
      </w:pPr>
      <w:r w:rsidRPr="001909B2">
        <w:rPr>
          <w:color w:val="00B050"/>
        </w:rPr>
        <w:t>P</w:t>
      </w:r>
      <w:r w:rsidR="00E81BD9" w:rsidRPr="001909B2">
        <w:rPr>
          <w:color w:val="00B050"/>
        </w:rPr>
        <w:t>rintf</w:t>
      </w:r>
      <w:r w:rsidR="00A72DAE" w:rsidRPr="009E41C5">
        <w:t>(print formatted)</w:t>
      </w:r>
      <w:r w:rsidR="00FF0F65">
        <w:t>:</w:t>
      </w:r>
      <w:r w:rsidR="00E81BD9" w:rsidRPr="009E41C5">
        <w:t xml:space="preserve"> </w:t>
      </w:r>
      <w:r w:rsidR="00FF0F65">
        <w:t>We can print formatted without printf</w:t>
      </w:r>
      <w:r w:rsidR="00095FA2">
        <w:t>(using +)</w:t>
      </w:r>
      <w:r w:rsidR="00FF0F65">
        <w:t>. Or we can use printf.</w:t>
      </w:r>
    </w:p>
    <w:p w:rsidR="00D6009C" w:rsidRDefault="00D6009C" w:rsidP="002F0C19">
      <w:pPr>
        <w:pStyle w:val="NoSpacing"/>
      </w:pPr>
    </w:p>
    <w:p w:rsidR="00E81BD9" w:rsidRPr="009E41C5" w:rsidRDefault="00895D6F" w:rsidP="00D03F2D">
      <w:pPr>
        <w:pStyle w:val="NoSpacing"/>
      </w:pPr>
      <w:r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172689">
        <w:t xml:space="preserve"> (By using expressions instead of values/variables in non first arguments)</w:t>
      </w:r>
      <w:r w:rsidR="0034180F" w:rsidRPr="009E41C5">
        <w:t>.</w:t>
      </w:r>
    </w:p>
    <w:p w:rsidR="00C06151" w:rsidRDefault="005C3CED" w:rsidP="00D03F2D">
      <w:pPr>
        <w:pStyle w:val="NoSpacing"/>
        <w:rPr>
          <w:shd w:val="clear" w:color="auto" w:fill="FFFFFF"/>
        </w:rPr>
      </w:pPr>
      <w:r>
        <w:lastRenderedPageBreak/>
        <w:br/>
      </w:r>
      <w:r w:rsidR="005F1FF2" w:rsidRPr="005F1FF2">
        <w:t xml:space="preserve">Outputs that lead user to take an action are called </w:t>
      </w:r>
      <w:r w:rsidR="005145A4" w:rsidRPr="00487300">
        <w:rPr>
          <w:color w:val="00B050"/>
          <w:shd w:val="clear" w:color="auto" w:fill="FFFFFF"/>
        </w:rPr>
        <w:t>prompt</w:t>
      </w:r>
      <w:r w:rsidR="005F1FF2">
        <w:rPr>
          <w:shd w:val="clear" w:color="auto" w:fill="FFFFFF"/>
        </w:rPr>
        <w:t>.</w:t>
      </w:r>
    </w:p>
    <w:p w:rsidR="00B13744" w:rsidRDefault="00B13744" w:rsidP="00D03F2D">
      <w:pPr>
        <w:pStyle w:val="NoSpacing"/>
        <w:rPr>
          <w:shd w:val="clear" w:color="auto" w:fill="FFFFFF"/>
        </w:rPr>
      </w:pPr>
    </w:p>
    <w:p w:rsidR="009B24AD" w:rsidRDefault="009B24AD" w:rsidP="00795FF0">
      <w:pPr>
        <w:pStyle w:val="HTMLPreformatted"/>
        <w:jc w:val="both"/>
        <w:rPr>
          <w:rFonts w:ascii="Verdana" w:hAnsi="Verdana"/>
          <w:szCs w:val="18"/>
        </w:rPr>
      </w:pPr>
      <w:r w:rsidRPr="00134D12">
        <w:rPr>
          <w:rFonts w:ascii="Verdana" w:hAnsi="Verdana"/>
          <w:color w:val="00B050"/>
          <w:szCs w:val="18"/>
        </w:rPr>
        <w:t>Newline Character</w:t>
      </w:r>
      <w:r w:rsidR="008E3CAE">
        <w:rPr>
          <w:rFonts w:ascii="Verdana" w:hAnsi="Verdana"/>
          <w:color w:val="00B050"/>
          <w:szCs w:val="18"/>
        </w:rPr>
        <w:t xml:space="preserve"> and the line sepe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r w:rsidR="00972644">
        <w:rPr>
          <w:rFonts w:ascii="Verdana" w:hAnsi="Verdana"/>
          <w:szCs w:val="18"/>
        </w:rPr>
        <w:t xml:space="preserve"> Println uses %n implicitly.</w:t>
      </w:r>
    </w:p>
    <w:p w:rsidR="000F74A0" w:rsidRDefault="000643FD" w:rsidP="000F74A0">
      <w:pPr>
        <w:pStyle w:val="NoSpacing"/>
      </w:pPr>
      <w:r>
        <w:t xml:space="preserve">   </w:t>
      </w:r>
      <w:r w:rsidR="004307AD" w:rsidRPr="004307AD">
        <w:t>Unix systems use newlines (\n) to mark line endings in text files. The MacOS uses carriage-returns (\r). Windows uses a carriage-return followed by a newline (\r\n).</w:t>
      </w:r>
    </w:p>
    <w:p w:rsidR="000F74A0" w:rsidRDefault="000643FD" w:rsidP="000F74A0">
      <w:pPr>
        <w:pStyle w:val="NoSpacing"/>
      </w:pPr>
      <w:r>
        <w:t xml:space="preserve">   </w:t>
      </w:r>
      <w:hyperlink r:id="rId45" w:history="1">
        <w:r w:rsidR="00EA3B85">
          <w:rPr>
            <w:rStyle w:val="Hyperlink"/>
          </w:rPr>
          <w:t>Newline</w:t>
        </w:r>
      </w:hyperlink>
    </w:p>
    <w:p w:rsidR="000905EB" w:rsidRDefault="000905EB" w:rsidP="000905EB">
      <w:pPr>
        <w:pStyle w:val="HTMLPreformatted"/>
        <w:spacing w:line="293" w:lineRule="atLeast"/>
        <w:rPr>
          <w:rFonts w:ascii="Verdana" w:hAnsi="Verdana"/>
          <w:szCs w:val="18"/>
        </w:rPr>
      </w:pPr>
    </w:p>
    <w:p w:rsidR="00A03C97"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0B75E8" w:rsidRPr="00B30C63">
        <w:rPr>
          <w:rFonts w:ascii="Consolas" w:hAnsi="Consolas"/>
          <w:sz w:val="20"/>
          <w:szCs w:val="20"/>
        </w:rPr>
        <w:t xml:space="preserve">  </w:t>
      </w:r>
      <w:r w:rsidR="00A03C97" w:rsidRPr="00B30C63">
        <w:rPr>
          <w:rFonts w:ascii="Consolas" w:hAnsi="Consolas"/>
          <w:sz w:val="20"/>
          <w:szCs w:val="20"/>
        </w:rPr>
        <w:t>System.out.print</w:t>
      </w:r>
      <w:r w:rsidR="00C015DB" w:rsidRPr="00B30C63">
        <w:rPr>
          <w:rFonts w:ascii="Consolas" w:hAnsi="Consolas"/>
          <w:sz w:val="20"/>
          <w:szCs w:val="20"/>
        </w:rPr>
        <w:t>ln</w:t>
      </w:r>
      <w:r w:rsidR="00A03C97" w:rsidRPr="00B30C63">
        <w:rPr>
          <w:rFonts w:ascii="Consolas" w:hAnsi="Consolas"/>
          <w:sz w:val="20"/>
          <w:szCs w:val="20"/>
        </w:rPr>
        <w:t>("Welcome to Java Programming!");</w:t>
      </w:r>
      <w:r w:rsidR="00094A90" w:rsidRPr="00B30C63">
        <w:rPr>
          <w:rFonts w:ascii="Consolas" w:hAnsi="Consolas"/>
          <w:sz w:val="20"/>
          <w:szCs w:val="20"/>
        </w:rPr>
        <w:t xml:space="preserve"> // I</w:t>
      </w:r>
      <w:r w:rsidR="000B75E8" w:rsidRPr="00B30C63">
        <w:rPr>
          <w:rFonts w:ascii="Consolas" w:hAnsi="Consolas"/>
          <w:sz w:val="20"/>
          <w:szCs w:val="20"/>
        </w:rPr>
        <w:t>f you use</w:t>
      </w:r>
      <w:r w:rsidR="00EC1BB8" w:rsidRPr="00B30C63">
        <w:rPr>
          <w:rFonts w:ascii="Consolas" w:hAnsi="Consolas"/>
          <w:sz w:val="20"/>
          <w:szCs w:val="20"/>
        </w:rPr>
        <w:t xml:space="preserve"> a</w:t>
      </w:r>
      <w:r w:rsidR="000B75E8" w:rsidRPr="00B30C63">
        <w:rPr>
          <w:rFonts w:ascii="Consolas" w:hAnsi="Consolas"/>
          <w:sz w:val="20"/>
          <w:szCs w:val="20"/>
        </w:rPr>
        <w:t xml:space="preserve"> string   </w:t>
      </w:r>
      <w:r w:rsidR="000B75E8" w:rsidRPr="00B30C63">
        <w:rPr>
          <w:rFonts w:ascii="Consolas" w:hAnsi="Consolas"/>
          <w:sz w:val="20"/>
          <w:szCs w:val="20"/>
        </w:rPr>
        <w:br/>
        <w:t xml:space="preserve">   // literal, it is </w:t>
      </w:r>
      <w:r w:rsidR="00094A90" w:rsidRPr="00B30C63">
        <w:rPr>
          <w:rFonts w:ascii="Consolas" w:hAnsi="Consolas"/>
          <w:sz w:val="20"/>
          <w:szCs w:val="20"/>
        </w:rPr>
        <w:t>automatically converted to a String object by the compiler.</w:t>
      </w:r>
    </w:p>
    <w:p w:rsidR="00A03C97" w:rsidRPr="00B30C63" w:rsidRDefault="00A03C97" w:rsidP="00B30C63">
      <w:pPr>
        <w:pStyle w:val="NoSpacing"/>
        <w:rPr>
          <w:rFonts w:ascii="Consolas" w:hAnsi="Consolas"/>
          <w:sz w:val="20"/>
          <w:szCs w:val="20"/>
        </w:rPr>
      </w:pPr>
    </w:p>
    <w:p w:rsidR="00597818"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597818" w:rsidRPr="00B30C63">
        <w:rPr>
          <w:rFonts w:ascii="Consolas" w:hAnsi="Consolas"/>
          <w:sz w:val="20"/>
          <w:szCs w:val="20"/>
        </w:rPr>
        <w:t>System.out.print("Welcome to ");</w:t>
      </w:r>
    </w:p>
    <w:p w:rsidR="00A03C97" w:rsidRPr="00B30C63" w:rsidRDefault="00BB45F3" w:rsidP="00B30C63">
      <w:pPr>
        <w:pStyle w:val="NoSpacing"/>
        <w:rPr>
          <w:rFonts w:ascii="Consolas" w:hAnsi="Consolas"/>
          <w:sz w:val="20"/>
          <w:szCs w:val="20"/>
        </w:rPr>
      </w:pPr>
      <w:r w:rsidRPr="00B30C63">
        <w:rPr>
          <w:rFonts w:ascii="Consolas" w:hAnsi="Consolas"/>
          <w:sz w:val="20"/>
          <w:szCs w:val="20"/>
        </w:rPr>
        <w:t xml:space="preserve">   </w:t>
      </w:r>
      <w:r w:rsidR="00597818" w:rsidRPr="00B30C63">
        <w:rPr>
          <w:rFonts w:ascii="Consolas" w:hAnsi="Consolas"/>
          <w:sz w:val="20"/>
          <w:szCs w:val="20"/>
        </w:rPr>
        <w:t>System.out.println("Java Programming!");</w:t>
      </w:r>
    </w:p>
    <w:p w:rsidR="000905EB" w:rsidRPr="00B30C63" w:rsidRDefault="00C015DB" w:rsidP="00B30C63">
      <w:pPr>
        <w:pStyle w:val="NoSpacing"/>
        <w:rPr>
          <w:rFonts w:ascii="Consolas" w:hAnsi="Consolas"/>
          <w:sz w:val="20"/>
          <w:szCs w:val="20"/>
        </w:rPr>
      </w:pPr>
      <w:r w:rsidRPr="00B30C63">
        <w:rPr>
          <w:rFonts w:ascii="Consolas" w:hAnsi="Consolas"/>
          <w:sz w:val="20"/>
          <w:szCs w:val="20"/>
        </w:rPr>
        <w:t xml:space="preserve">   </w:t>
      </w:r>
    </w:p>
    <w:p w:rsidR="00C015DB"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993CEC" w:rsidRPr="00B30C63">
        <w:rPr>
          <w:rFonts w:ascii="Consolas" w:hAnsi="Consolas"/>
          <w:sz w:val="20"/>
          <w:szCs w:val="20"/>
        </w:rPr>
        <w:t xml:space="preserve">System.out.println(“Welcome to \nJava </w:t>
      </w:r>
      <w:r w:rsidR="00C015DB" w:rsidRPr="00B30C63">
        <w:rPr>
          <w:rFonts w:ascii="Consolas" w:hAnsi="Consolas"/>
          <w:sz w:val="20"/>
          <w:szCs w:val="20"/>
        </w:rPr>
        <w:t>Programming!”);</w:t>
      </w:r>
    </w:p>
    <w:p w:rsidR="009B09AC" w:rsidRPr="00B30C63" w:rsidRDefault="009B09AC" w:rsidP="00B30C63">
      <w:pPr>
        <w:pStyle w:val="NoSpacing"/>
        <w:rPr>
          <w:rFonts w:ascii="Consolas" w:hAnsi="Consolas"/>
          <w:sz w:val="20"/>
          <w:szCs w:val="20"/>
        </w:rPr>
      </w:pPr>
    </w:p>
    <w:p w:rsidR="009B09AC"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9B09AC" w:rsidRPr="00B30C63">
        <w:rPr>
          <w:rFonts w:ascii="Consolas" w:hAnsi="Consolas"/>
          <w:sz w:val="20"/>
          <w:szCs w:val="20"/>
        </w:rPr>
        <w:t>System.out.printf("Welcome to " // String concatenation</w:t>
      </w:r>
    </w:p>
    <w:p w:rsidR="009B09AC" w:rsidRPr="00B30C63" w:rsidRDefault="009B09AC"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Pr="00B30C63">
        <w:rPr>
          <w:rFonts w:ascii="Consolas" w:hAnsi="Consolas"/>
          <w:sz w:val="20"/>
          <w:szCs w:val="20"/>
        </w:rPr>
        <w:t>+ "Java Programming!");</w:t>
      </w:r>
      <w:r w:rsidR="00BB45F3" w:rsidRPr="00B30C63">
        <w:rPr>
          <w:rFonts w:ascii="Consolas" w:hAnsi="Consolas"/>
          <w:sz w:val="20"/>
          <w:szCs w:val="20"/>
        </w:rPr>
        <w:br/>
      </w:r>
    </w:p>
    <w:p w:rsidR="003A68CA"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BB497A" w:rsidRPr="00B30C63">
        <w:rPr>
          <w:rFonts w:ascii="Consolas" w:hAnsi="Consolas"/>
          <w:sz w:val="20"/>
          <w:szCs w:val="20"/>
        </w:rPr>
        <w:t>S</w:t>
      </w:r>
      <w:r w:rsidR="00BB45F3" w:rsidRPr="00B30C63">
        <w:rPr>
          <w:rFonts w:ascii="Consolas" w:hAnsi="Consolas"/>
          <w:sz w:val="20"/>
          <w:szCs w:val="20"/>
        </w:rPr>
        <w:t xml:space="preserve">ystem.out.printf(“%s%n%s%n”, </w:t>
      </w:r>
      <w:r w:rsidR="0049655F" w:rsidRPr="00B30C63">
        <w:rPr>
          <w:rFonts w:ascii="Consolas" w:hAnsi="Consolas"/>
          <w:sz w:val="20"/>
          <w:szCs w:val="20"/>
        </w:rPr>
        <w:t>// These two rows are one statement.</w:t>
      </w:r>
    </w:p>
    <w:p w:rsidR="003B3C09" w:rsidRPr="00B30C63" w:rsidRDefault="000905EB" w:rsidP="00B30C63">
      <w:pPr>
        <w:pStyle w:val="NoSpacing"/>
        <w:rPr>
          <w:rFonts w:ascii="Consolas" w:hAnsi="Consolas"/>
          <w:sz w:val="20"/>
          <w:szCs w:val="20"/>
        </w:rPr>
      </w:pPr>
      <w:r w:rsidRPr="00B30C63">
        <w:rPr>
          <w:rFonts w:ascii="Consolas" w:hAnsi="Consolas"/>
          <w:sz w:val="20"/>
          <w:szCs w:val="20"/>
        </w:rPr>
        <w:t xml:space="preserve">      </w:t>
      </w:r>
      <w:r w:rsidR="00346911" w:rsidRPr="00B30C63">
        <w:rPr>
          <w:rFonts w:ascii="Consolas" w:hAnsi="Consolas"/>
          <w:sz w:val="20"/>
          <w:szCs w:val="20"/>
        </w:rPr>
        <w:t>“Welcome to</w:t>
      </w:r>
      <w:r w:rsidR="004E081A" w:rsidRPr="00B30C63">
        <w:rPr>
          <w:rFonts w:ascii="Consolas" w:hAnsi="Consolas"/>
          <w:sz w:val="20"/>
          <w:szCs w:val="20"/>
        </w:rPr>
        <w:t xml:space="preserve"> </w:t>
      </w:r>
      <w:r w:rsidR="00BB45F3" w:rsidRPr="00B30C63">
        <w:rPr>
          <w:rFonts w:ascii="Consolas" w:hAnsi="Consolas"/>
          <w:sz w:val="20"/>
          <w:szCs w:val="20"/>
        </w:rPr>
        <w:t>”, “Java Programming!”);</w:t>
      </w:r>
    </w:p>
    <w:p w:rsidR="009B09AC" w:rsidRPr="00B30C63" w:rsidRDefault="009B09AC" w:rsidP="00B30C63">
      <w:pPr>
        <w:pStyle w:val="NoSpacing"/>
        <w:rPr>
          <w:rFonts w:ascii="Consolas" w:hAnsi="Consolas"/>
          <w:sz w:val="20"/>
          <w:szCs w:val="20"/>
        </w:rPr>
      </w:pPr>
    </w:p>
    <w:p w:rsidR="00157ADE"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157ADE" w:rsidRPr="00B30C63">
        <w:rPr>
          <w:rFonts w:ascii="Consolas" w:hAnsi="Consolas"/>
          <w:sz w:val="20"/>
          <w:szCs w:val="20"/>
        </w:rPr>
        <w:t>System.out.printf("%s</w:t>
      </w:r>
      <w:r w:rsidR="00EC1BB8" w:rsidRPr="00B30C63">
        <w:rPr>
          <w:rFonts w:ascii="Consolas" w:hAnsi="Consolas"/>
          <w:sz w:val="20"/>
          <w:szCs w:val="20"/>
        </w:rPr>
        <w:t xml:space="preserve"> </w:t>
      </w:r>
      <w:r w:rsidR="00157ADE" w:rsidRPr="00B30C63">
        <w:rPr>
          <w:rFonts w:ascii="Consolas" w:hAnsi="Consolas"/>
          <w:sz w:val="20"/>
          <w:szCs w:val="20"/>
        </w:rPr>
        <w:t>%d%n%s</w:t>
      </w:r>
      <w:r w:rsidR="00EC1BB8" w:rsidRPr="00B30C63">
        <w:rPr>
          <w:rFonts w:ascii="Consolas" w:hAnsi="Consolas"/>
          <w:sz w:val="20"/>
          <w:szCs w:val="20"/>
        </w:rPr>
        <w:t xml:space="preserve"> </w:t>
      </w:r>
      <w:r w:rsidR="00157ADE" w:rsidRPr="00B30C63">
        <w:rPr>
          <w:rFonts w:ascii="Consolas" w:hAnsi="Consolas"/>
          <w:sz w:val="20"/>
          <w:szCs w:val="20"/>
        </w:rPr>
        <w:t xml:space="preserve">%d%n", "Welcome to", aCount, </w:t>
      </w:r>
    </w:p>
    <w:p w:rsidR="00D302B0" w:rsidRPr="00B30C63" w:rsidRDefault="000905EB"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157ADE" w:rsidRPr="00B30C63">
        <w:rPr>
          <w:rFonts w:ascii="Consolas" w:hAnsi="Consolas"/>
          <w:sz w:val="20"/>
          <w:szCs w:val="20"/>
        </w:rPr>
        <w:t>"Java Programming!", bCount);</w:t>
      </w:r>
    </w:p>
    <w:p w:rsidR="009B69E2" w:rsidRPr="00B30C63" w:rsidRDefault="009B69E2" w:rsidP="00B30C63">
      <w:pPr>
        <w:pStyle w:val="NoSpacing"/>
        <w:rPr>
          <w:rFonts w:ascii="Consolas" w:hAnsi="Consolas"/>
          <w:sz w:val="20"/>
          <w:szCs w:val="20"/>
        </w:rPr>
      </w:pPr>
    </w:p>
    <w:p w:rsidR="00890116"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34180F" w:rsidRPr="00B30C63">
        <w:rPr>
          <w:rFonts w:ascii="Consolas" w:hAnsi="Consolas"/>
          <w:sz w:val="20"/>
          <w:szCs w:val="20"/>
        </w:rPr>
        <w:t>System.out.printf(“Sum is %d%n”, number1 + number2);</w:t>
      </w:r>
      <w:r w:rsidR="00B30C63">
        <w:rPr>
          <w:rFonts w:ascii="Consolas" w:hAnsi="Consolas"/>
          <w:sz w:val="20"/>
          <w:szCs w:val="20"/>
        </w:rPr>
        <w:br/>
      </w:r>
    </w:p>
    <w:p w:rsidR="00246388" w:rsidRDefault="0053125A" w:rsidP="0053125A">
      <w:pPr>
        <w:rPr>
          <w:szCs w:val="18"/>
        </w:rPr>
      </w:pPr>
      <w:r>
        <w:rPr>
          <w:noProof/>
          <w:lang w:val="en-US"/>
        </w:rPr>
        <w:drawing>
          <wp:inline distT="0" distB="0" distL="0" distR="0" wp14:anchorId="024C1037" wp14:editId="3B16D011">
            <wp:extent cx="4810760" cy="1256030"/>
            <wp:effectExtent l="0" t="0" r="8890" b="1270"/>
            <wp:docPr id="6" name="Resim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46" cstate="print">
                      <a:extLst>
                        <a:ext uri="{28A0092B-C50C-407E-A947-70E740481C1C}">
                          <a14:useLocalDpi xmlns:a14="http://schemas.microsoft.com/office/drawing/2010/main" val="0"/>
                        </a:ext>
                      </a:extLst>
                    </a:blip>
                    <a:srcRect t="2513"/>
                    <a:stretch>
                      <a:fillRect/>
                    </a:stretch>
                  </pic:blipFill>
                  <pic:spPr bwMode="auto">
                    <a:xfrm>
                      <a:off x="0" y="0"/>
                      <a:ext cx="4810760" cy="1256030"/>
                    </a:xfrm>
                    <a:prstGeom prst="rect">
                      <a:avLst/>
                    </a:prstGeom>
                    <a:noFill/>
                    <a:ln>
                      <a:noFill/>
                    </a:ln>
                  </pic:spPr>
                </pic:pic>
              </a:graphicData>
            </a:graphic>
          </wp:inline>
        </w:drawing>
      </w:r>
    </w:p>
    <w:p w:rsidR="00464232" w:rsidRDefault="006A17F1" w:rsidP="003D3795">
      <w:pPr>
        <w:pStyle w:val="HTMLPreformatted"/>
        <w:spacing w:line="276" w:lineRule="auto"/>
        <w:rPr>
          <w:rFonts w:ascii="Verdana" w:hAnsi="Verdana"/>
          <w:szCs w:val="18"/>
        </w:rPr>
      </w:pPr>
      <w:r>
        <w:rPr>
          <w:rFonts w:ascii="Verdana" w:hAnsi="Verdana"/>
          <w:szCs w:val="18"/>
        </w:rPr>
        <w:t xml:space="preserve">We put </w:t>
      </w:r>
      <w:r w:rsidR="001B2887">
        <w:rPr>
          <w:rFonts w:ascii="Verdana" w:hAnsi="Verdana"/>
          <w:szCs w:val="18"/>
        </w:rPr>
        <w:t>‘</w:t>
      </w:r>
      <w:r>
        <w:rPr>
          <w:rFonts w:ascii="Verdana" w:hAnsi="Verdana"/>
          <w:szCs w:val="18"/>
        </w:rPr>
        <w:t>+</w:t>
      </w:r>
      <w:r w:rsidR="001B2887">
        <w:rPr>
          <w:rFonts w:ascii="Verdana" w:hAnsi="Verdana"/>
          <w:szCs w:val="18"/>
        </w:rPr>
        <w:t>’</w:t>
      </w:r>
      <w:r>
        <w:rPr>
          <w:rFonts w:ascii="Verdana" w:hAnsi="Verdana"/>
          <w:szCs w:val="18"/>
        </w:rPr>
        <w:t xml:space="preserve"> to sides of variables</w:t>
      </w:r>
      <w:r w:rsidR="00B667AF">
        <w:rPr>
          <w:rFonts w:ascii="Verdana" w:hAnsi="Verdana"/>
          <w:szCs w:val="18"/>
        </w:rPr>
        <w:t>/values</w:t>
      </w:r>
      <w:r>
        <w:rPr>
          <w:rFonts w:ascii="Verdana" w:hAnsi="Verdana"/>
          <w:szCs w:val="18"/>
        </w:rPr>
        <w:t xml:space="preserve"> </w:t>
      </w:r>
      <w:r w:rsidR="00C21B23">
        <w:rPr>
          <w:rFonts w:ascii="Verdana" w:hAnsi="Verdana"/>
          <w:szCs w:val="18"/>
        </w:rPr>
        <w:t>where there is a string</w:t>
      </w:r>
      <w:r>
        <w:rPr>
          <w:rFonts w:ascii="Verdana" w:hAnsi="Verdana"/>
          <w:szCs w:val="18"/>
        </w:rPr>
        <w:t xml:space="preserve"> when we want to use formatted strings with print and println.</w:t>
      </w:r>
      <w:r w:rsidR="003D3795">
        <w:rPr>
          <w:rFonts w:ascii="Verdana" w:hAnsi="Verdana"/>
          <w:szCs w:val="18"/>
        </w:rPr>
        <w:br/>
      </w:r>
    </w:p>
    <w:p w:rsidR="00464232" w:rsidRPr="00B30C63" w:rsidRDefault="00464232" w:rsidP="00B30C63">
      <w:pPr>
        <w:pStyle w:val="NoSpacing"/>
        <w:rPr>
          <w:rFonts w:ascii="Consolas" w:hAnsi="Consolas"/>
          <w:sz w:val="20"/>
        </w:rPr>
      </w:pPr>
      <w:r w:rsidRPr="00B30C63">
        <w:rPr>
          <w:rFonts w:ascii="Consolas" w:hAnsi="Consolas"/>
          <w:sz w:val="20"/>
        </w:rPr>
        <w:t xml:space="preserve">   </w:t>
      </w:r>
      <w:r w:rsidR="009457D5" w:rsidRPr="00B30C63">
        <w:rPr>
          <w:rFonts w:ascii="Consolas" w:hAnsi="Consolas"/>
          <w:sz w:val="20"/>
        </w:rPr>
        <w:t>System.out.println(i</w:t>
      </w:r>
      <w:r w:rsidR="005146CF" w:rsidRPr="00B30C63">
        <w:rPr>
          <w:rFonts w:ascii="Consolas" w:hAnsi="Consolas"/>
          <w:sz w:val="20"/>
        </w:rPr>
        <w:t>);</w:t>
      </w:r>
      <w:r w:rsidR="00B30C63" w:rsidRPr="00B30C63">
        <w:rPr>
          <w:rFonts w:ascii="Consolas" w:hAnsi="Consolas"/>
          <w:sz w:val="20"/>
        </w:rPr>
        <w:br/>
      </w:r>
    </w:p>
    <w:p w:rsidR="00464232" w:rsidRPr="00B30C63" w:rsidRDefault="00464232" w:rsidP="00B30C63">
      <w:pPr>
        <w:pStyle w:val="NoSpacing"/>
        <w:rPr>
          <w:rFonts w:ascii="Consolas" w:hAnsi="Consolas"/>
          <w:sz w:val="20"/>
        </w:rPr>
      </w:pPr>
      <w:r w:rsidRPr="00B30C63">
        <w:rPr>
          <w:rFonts w:ascii="Consolas" w:hAnsi="Consolas"/>
          <w:sz w:val="20"/>
        </w:rPr>
        <w:t xml:space="preserve">   </w:t>
      </w:r>
      <w:r w:rsidR="005146CF" w:rsidRPr="00B30C63">
        <w:rPr>
          <w:rFonts w:ascii="Consolas" w:hAnsi="Consolas" w:cs="Consolas"/>
          <w:sz w:val="20"/>
        </w:rPr>
        <w:t>System.</w:t>
      </w:r>
      <w:r w:rsidR="005146CF" w:rsidRPr="00B30C63">
        <w:rPr>
          <w:rFonts w:ascii="Consolas" w:hAnsi="Consolas" w:cs="Consolas"/>
          <w:bCs/>
          <w:i/>
          <w:iCs/>
          <w:sz w:val="20"/>
        </w:rPr>
        <w:t>out</w:t>
      </w:r>
      <w:r w:rsidR="009457D5" w:rsidRPr="00B30C63">
        <w:rPr>
          <w:rFonts w:ascii="Consolas" w:hAnsi="Consolas" w:cs="Consolas"/>
          <w:sz w:val="20"/>
        </w:rPr>
        <w:t>.println(name + “ “ + age</w:t>
      </w:r>
      <w:r w:rsidR="005146CF" w:rsidRPr="00B30C63">
        <w:rPr>
          <w:rFonts w:ascii="Consolas" w:hAnsi="Consolas" w:cs="Consolas"/>
          <w:sz w:val="20"/>
        </w:rPr>
        <w:t xml:space="preserve">);  </w:t>
      </w:r>
      <w:r w:rsidR="00B30C63" w:rsidRPr="00B30C63">
        <w:rPr>
          <w:rFonts w:ascii="Consolas" w:hAnsi="Consolas" w:cs="Consolas"/>
          <w:sz w:val="20"/>
        </w:rPr>
        <w:br/>
      </w:r>
    </w:p>
    <w:p w:rsidR="00A03C97" w:rsidRPr="00B30C63" w:rsidRDefault="00464232" w:rsidP="00B30C63">
      <w:pPr>
        <w:pStyle w:val="NoSpacing"/>
        <w:rPr>
          <w:rFonts w:ascii="Consolas" w:hAnsi="Consolas"/>
          <w:sz w:val="20"/>
        </w:rPr>
      </w:pPr>
      <w:r w:rsidRPr="00B30C63">
        <w:rPr>
          <w:rFonts w:ascii="Consolas" w:hAnsi="Consolas"/>
          <w:sz w:val="20"/>
        </w:rPr>
        <w:t xml:space="preserve">   </w:t>
      </w:r>
      <w:r w:rsidR="00A03C97" w:rsidRPr="00B30C63">
        <w:rPr>
          <w:rFonts w:ascii="Consolas" w:hAnsi="Consolas" w:cs="Consolas"/>
          <w:sz w:val="20"/>
        </w:rPr>
        <w:t>System.</w:t>
      </w:r>
      <w:r w:rsidR="00A03C97" w:rsidRPr="00B30C63">
        <w:rPr>
          <w:rFonts w:ascii="Consolas" w:hAnsi="Consolas" w:cs="Consolas"/>
          <w:bCs/>
          <w:i/>
          <w:iCs/>
          <w:sz w:val="20"/>
        </w:rPr>
        <w:t>out</w:t>
      </w:r>
      <w:r w:rsidR="009457D5" w:rsidRPr="00B30C63">
        <w:rPr>
          <w:rFonts w:ascii="Consolas" w:hAnsi="Consolas" w:cs="Consolas"/>
          <w:sz w:val="20"/>
        </w:rPr>
        <w:t>.println(</w:t>
      </w:r>
      <w:r w:rsidR="00A03C97" w:rsidRPr="00B30C63">
        <w:rPr>
          <w:rFonts w:ascii="Consolas" w:hAnsi="Consolas" w:cs="Consolas"/>
          <w:sz w:val="20"/>
        </w:rPr>
        <w:t>"cadence</w:t>
      </w:r>
      <w:r w:rsidR="009457D5" w:rsidRPr="00B30C63">
        <w:rPr>
          <w:rFonts w:ascii="Consolas" w:hAnsi="Consolas" w:cs="Consolas"/>
          <w:sz w:val="20"/>
        </w:rPr>
        <w:t>:</w:t>
      </w:r>
      <w:r w:rsidR="00197253" w:rsidRPr="00B30C63">
        <w:rPr>
          <w:rFonts w:ascii="Consolas" w:hAnsi="Consolas" w:cs="Consolas"/>
          <w:sz w:val="20"/>
        </w:rPr>
        <w:t xml:space="preserve"> </w:t>
      </w:r>
      <w:r w:rsidR="009457D5" w:rsidRPr="00B30C63">
        <w:rPr>
          <w:rFonts w:ascii="Consolas" w:hAnsi="Consolas" w:cs="Consolas"/>
          <w:sz w:val="20"/>
        </w:rPr>
        <w:t>" + cadence + "</w:t>
      </w:r>
      <w:r w:rsidR="00197253" w:rsidRPr="00B30C63">
        <w:rPr>
          <w:rFonts w:ascii="Consolas" w:hAnsi="Consolas" w:cs="Consolas"/>
          <w:sz w:val="20"/>
        </w:rPr>
        <w:t xml:space="preserve">, </w:t>
      </w:r>
      <w:r w:rsidR="009457D5" w:rsidRPr="00B30C63">
        <w:rPr>
          <w:rFonts w:ascii="Consolas" w:hAnsi="Consolas" w:cs="Consolas"/>
          <w:sz w:val="20"/>
        </w:rPr>
        <w:t>speed:</w:t>
      </w:r>
      <w:r w:rsidR="00197253" w:rsidRPr="00B30C63">
        <w:rPr>
          <w:rFonts w:ascii="Consolas" w:hAnsi="Consolas" w:cs="Consolas"/>
          <w:sz w:val="20"/>
        </w:rPr>
        <w:t xml:space="preserve"> </w:t>
      </w:r>
      <w:r w:rsidR="009457D5" w:rsidRPr="00B30C63">
        <w:rPr>
          <w:rFonts w:ascii="Consolas" w:hAnsi="Consolas" w:cs="Consolas"/>
          <w:sz w:val="20"/>
        </w:rPr>
        <w:t>" + speed</w:t>
      </w:r>
      <w:r w:rsidR="00A03C97" w:rsidRPr="00B30C63">
        <w:rPr>
          <w:rFonts w:ascii="Consolas" w:hAnsi="Consolas" w:cs="Consolas"/>
          <w:sz w:val="20"/>
        </w:rPr>
        <w:t xml:space="preserve">);  </w:t>
      </w:r>
      <w:r w:rsidR="00B30C63" w:rsidRPr="00B30C63">
        <w:rPr>
          <w:rFonts w:ascii="Consolas" w:hAnsi="Consolas" w:cs="Consolas"/>
          <w:sz w:val="20"/>
        </w:rPr>
        <w:br/>
      </w:r>
    </w:p>
    <w:p w:rsidR="00166D60" w:rsidRPr="00BB45F3" w:rsidRDefault="00464232" w:rsidP="00B30C63">
      <w:pPr>
        <w:pStyle w:val="NoSpacing"/>
        <w:rPr>
          <w:color w:val="000000" w:themeColor="text1"/>
        </w:rPr>
      </w:pPr>
      <w:r w:rsidRPr="00B30C63">
        <w:rPr>
          <w:rFonts w:ascii="Consolas" w:hAnsi="Consolas"/>
          <w:sz w:val="20"/>
        </w:rPr>
        <w:t xml:space="preserve">   </w:t>
      </w:r>
      <w:r w:rsidR="002831EF" w:rsidRPr="00B30C63">
        <w:rPr>
          <w:rFonts w:ascii="Consolas" w:hAnsi="Consolas"/>
          <w:sz w:val="20"/>
        </w:rPr>
        <w:t>System.out.println("Population in " + year++ + ": " + (population *= growthRate));</w:t>
      </w:r>
      <w:r w:rsidR="00B30C63">
        <w:br/>
      </w:r>
    </w:p>
    <w:p w:rsidR="00180630" w:rsidRDefault="00D649EB" w:rsidP="00180630">
      <w:pPr>
        <w:spacing w:line="360" w:lineRule="auto"/>
        <w:rPr>
          <w:color w:val="FFC000"/>
        </w:rPr>
      </w:pPr>
      <w:r w:rsidRPr="00D649EB">
        <w:rPr>
          <w:color w:val="FFC000"/>
        </w:rPr>
        <w:t>-Formatting big numb</w:t>
      </w:r>
      <w:r w:rsidR="00866978">
        <w:rPr>
          <w:color w:val="FFC000"/>
        </w:rPr>
        <w:t>ers to make them easier to read</w:t>
      </w:r>
    </w:p>
    <w:p w:rsidR="009A6F10" w:rsidRDefault="00C12AFA" w:rsidP="00D863A7">
      <w:r>
        <w:t>Y</w:t>
      </w:r>
      <w:r w:rsidR="009A6F10">
        <w:t>ou can make big number</w:t>
      </w:r>
      <w:r w:rsidR="0072026E">
        <w:t>s</w:t>
      </w:r>
      <w:r w:rsidR="009A6F10">
        <w:t xml:space="preserve"> m</w:t>
      </w:r>
      <w:r w:rsidR="00C4232D">
        <w:t>ore rea</w:t>
      </w:r>
      <w:r w:rsidR="00553A9B">
        <w:t>d</w:t>
      </w:r>
      <w:r w:rsidR="0034043B">
        <w:t>a</w:t>
      </w:r>
      <w:r w:rsidR="00C4232D">
        <w:t>ble by using underscores.</w:t>
      </w:r>
      <w:r w:rsidR="00D649CE">
        <w:t xml:space="preserve"> We can use this with values being displayed as binary, octal, hexadecimal too.</w:t>
      </w:r>
    </w:p>
    <w:p w:rsidR="003A65D9" w:rsidRPr="001C60BE" w:rsidRDefault="009A6F10" w:rsidP="00BA635F">
      <w:pPr>
        <w:pStyle w:val="NoSpacing"/>
      </w:pPr>
      <w:r w:rsidRPr="00BA635F">
        <w:rPr>
          <w:rFonts w:ascii="Consolas" w:hAnsi="Consolas"/>
          <w:sz w:val="20"/>
        </w:rPr>
        <w:t xml:space="preserve">   for (int roll = 1; roll &lt;= 6_000_000; roll++)</w:t>
      </w:r>
      <w:r w:rsidR="0072026E" w:rsidRPr="00BA635F">
        <w:rPr>
          <w:rFonts w:ascii="Consolas" w:hAnsi="Consolas"/>
          <w:sz w:val="20"/>
        </w:rPr>
        <w:br/>
      </w:r>
      <w:r w:rsidR="008F3AFC" w:rsidRPr="00BA635F">
        <w:rPr>
          <w:rFonts w:ascii="Consolas" w:hAnsi="Consolas"/>
          <w:sz w:val="20"/>
        </w:rPr>
        <w:br/>
        <w:t xml:space="preserve">   </w:t>
      </w:r>
      <w:r w:rsidR="003915AC" w:rsidRPr="00BA635F">
        <w:rPr>
          <w:rFonts w:ascii="Consolas" w:hAnsi="Consolas"/>
          <w:sz w:val="20"/>
        </w:rPr>
        <w:t xml:space="preserve">long </w:t>
      </w:r>
      <w:r w:rsidR="0072026E" w:rsidRPr="00BA635F">
        <w:rPr>
          <w:rFonts w:ascii="Consolas" w:hAnsi="Consolas"/>
          <w:sz w:val="20"/>
        </w:rPr>
        <w:t>population = 0x7fff_ffff_ffffL;</w:t>
      </w:r>
      <w:r w:rsidR="0072026E" w:rsidRPr="00BA635F">
        <w:rPr>
          <w:rFonts w:ascii="Consolas" w:hAnsi="Consolas"/>
          <w:sz w:val="20"/>
        </w:rPr>
        <w:br/>
      </w:r>
      <w:r w:rsidR="00842DA6" w:rsidRPr="00BA635F">
        <w:rPr>
          <w:rFonts w:ascii="Consolas" w:hAnsi="Consolas"/>
          <w:color w:val="FFC000"/>
          <w:sz w:val="20"/>
        </w:rPr>
        <w:br/>
      </w:r>
      <w:r w:rsidR="007E1AD0" w:rsidRPr="00BA635F">
        <w:rPr>
          <w:rFonts w:ascii="Consolas" w:hAnsi="Consolas"/>
          <w:color w:val="FFC000"/>
          <w:sz w:val="20"/>
        </w:rPr>
        <w:lastRenderedPageBreak/>
        <w:t xml:space="preserve"> </w:t>
      </w:r>
      <w:r w:rsidR="00842DA6" w:rsidRPr="00BA635F">
        <w:rPr>
          <w:rFonts w:ascii="Consolas" w:hAnsi="Consolas"/>
          <w:color w:val="FFC000"/>
          <w:sz w:val="20"/>
        </w:rPr>
        <w:t xml:space="preserve">  </w:t>
      </w:r>
      <w:r w:rsidR="00AD64E0" w:rsidRPr="00BA635F">
        <w:rPr>
          <w:rFonts w:ascii="Consolas" w:hAnsi="Consolas"/>
          <w:sz w:val="20"/>
        </w:rPr>
        <w:t>System.out.printf("Population in %d: %,d%n", year++, pop);</w:t>
      </w:r>
      <w:r w:rsidR="001C60BE" w:rsidRPr="00BA635F">
        <w:rPr>
          <w:rFonts w:ascii="Consolas" w:hAnsi="Consolas"/>
          <w:sz w:val="20"/>
        </w:rPr>
        <w:br/>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d", pop));</w:t>
      </w:r>
      <w:r w:rsidR="001C60BE" w:rsidRPr="00BA635F">
        <w:rPr>
          <w:rFonts w:ascii="Consolas" w:hAnsi="Consolas"/>
          <w:sz w:val="20"/>
        </w:rPr>
        <w:br/>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d", pop).replace(",", " "));</w:t>
      </w:r>
      <w:r w:rsidR="00915831" w:rsidRPr="00BA635F">
        <w:rPr>
          <w:rFonts w:ascii="Consolas" w:hAnsi="Consolas"/>
          <w:sz w:val="20"/>
        </w:rPr>
        <w:br/>
      </w:r>
      <w:r w:rsidR="00915831">
        <w:br/>
      </w:r>
      <w:r w:rsidR="00B74C8B" w:rsidRPr="002005AC">
        <w:rPr>
          <w:b/>
          <w:szCs w:val="18"/>
        </w:rPr>
        <w:t>-</w:t>
      </w:r>
      <w:r w:rsidR="004025FC">
        <w:rPr>
          <w:b/>
          <w:szCs w:val="18"/>
        </w:rPr>
        <w:t>String concatenation</w:t>
      </w:r>
      <w:r w:rsidR="003E4A53">
        <w:rPr>
          <w:b/>
          <w:szCs w:val="18"/>
        </w:rPr>
        <w:br/>
      </w:r>
      <w:r w:rsidR="003E4A53">
        <w:rPr>
          <w:b/>
          <w:szCs w:val="18"/>
        </w:rPr>
        <w:br/>
      </w:r>
      <w:r w:rsidR="003A65D9" w:rsidRPr="00FA3FB3">
        <w:t>Java allows you to assemble String objects into larger</w:t>
      </w:r>
      <w:r w:rsidR="007B3293">
        <w:t xml:space="preserve"> strings by using operators +,</w:t>
      </w:r>
      <w:r w:rsidR="003A65D9" w:rsidRPr="00FA3FB3">
        <w:t xml:space="preserve"> +=</w:t>
      </w:r>
      <w:r w:rsidR="00757598">
        <w:t xml:space="preserve"> or concat(String)</w:t>
      </w:r>
      <w:r w:rsidR="003A65D9" w:rsidRPr="00FA3FB3">
        <w:t>.</w:t>
      </w:r>
    </w:p>
    <w:p w:rsidR="00433C59" w:rsidRDefault="00433C59" w:rsidP="00E31C68">
      <w:pPr>
        <w:pStyle w:val="NoSpacing"/>
      </w:pPr>
    </w:p>
    <w:p w:rsidR="00433C59" w:rsidRDefault="00BE2D0C" w:rsidP="00E31C68">
      <w:pPr>
        <w:pStyle w:val="NoSpacing"/>
        <w:jc w:val="center"/>
      </w:pPr>
      <w:r>
        <w:rPr>
          <w:noProof/>
          <w:lang w:val="en-US"/>
        </w:rPr>
        <w:drawing>
          <wp:inline distT="0" distB="0" distL="0" distR="0" wp14:anchorId="69281112" wp14:editId="4123C18C">
            <wp:extent cx="2449001" cy="1823928"/>
            <wp:effectExtent l="0" t="0" r="0" b="0"/>
            <wp:docPr id="43" name="Resim 4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48881" cy="1823839"/>
                    </a:xfrm>
                    <a:prstGeom prst="rect">
                      <a:avLst/>
                    </a:prstGeom>
                    <a:noFill/>
                    <a:ln>
                      <a:noFill/>
                    </a:ln>
                  </pic:spPr>
                </pic:pic>
              </a:graphicData>
            </a:graphic>
          </wp:inline>
        </w:drawing>
      </w:r>
      <w:r w:rsidR="00324C3B">
        <w:pict>
          <v:shape id="_x0000_i1031" type="#_x0000_t75" style="width:210.35pt;height:142.1pt">
            <v:imagedata r:id="rId48" o:title="1"/>
          </v:shape>
        </w:pict>
      </w:r>
    </w:p>
    <w:p w:rsidR="00286A5C" w:rsidRDefault="00286A5C" w:rsidP="00286A5C">
      <w:pPr>
        <w:pStyle w:val="NoSpacing"/>
      </w:pPr>
    </w:p>
    <w:p w:rsidR="00286A5C" w:rsidRDefault="00286A5C" w:rsidP="00666139">
      <w:pPr>
        <w:pStyle w:val="NoSpacing"/>
      </w:pPr>
      <w:r>
        <w:t xml:space="preserve"> </w:t>
      </w:r>
      <w:r w:rsidR="00E2287B">
        <w:t xml:space="preserve">  </w:t>
      </w:r>
      <w:r w:rsidRPr="008534A8">
        <w:rPr>
          <w:color w:val="00B050"/>
        </w:rPr>
        <w:t>+</w:t>
      </w:r>
      <w:r w:rsidR="004712C6">
        <w:t xml:space="preserve"> takes the </w:t>
      </w:r>
      <w:r w:rsidR="003942F0">
        <w:t>string</w:t>
      </w:r>
      <w:r w:rsidR="008941B6">
        <w:t xml:space="preserve"> </w:t>
      </w:r>
      <w:r w:rsidR="003942F0">
        <w:t>or non-string</w:t>
      </w:r>
      <w:r w:rsidR="006A3B90">
        <w:t xml:space="preserve"> </w:t>
      </w:r>
      <w:r w:rsidR="008941B6">
        <w:t>literals/</w:t>
      </w:r>
      <w:r w:rsidR="004712C6">
        <w:t xml:space="preserve">variables </w:t>
      </w:r>
      <w:r>
        <w:t>in both sides and merges them in a new temporary string that gets collected by garbage collector later.</w:t>
      </w:r>
      <w:r w:rsidR="00870D5D">
        <w:t xml:space="preserve"> toString method is called implicitly</w:t>
      </w:r>
      <w:r w:rsidR="00C85B4B">
        <w:t xml:space="preserve"> </w:t>
      </w:r>
      <w:r w:rsidR="004712C6">
        <w:t xml:space="preserve">for </w:t>
      </w:r>
      <w:r w:rsidR="006D222F">
        <w:t xml:space="preserve">non string </w:t>
      </w:r>
      <w:r w:rsidR="004712C6">
        <w:t>variables</w:t>
      </w:r>
      <w:r w:rsidR="00967639">
        <w:t>(including object</w:t>
      </w:r>
      <w:r w:rsidR="00D940FE">
        <w:t>s</w:t>
      </w:r>
      <w:r w:rsidR="00967639">
        <w:t>)</w:t>
      </w:r>
      <w:r w:rsidR="00870D5D">
        <w:t>.</w:t>
      </w:r>
      <w:r w:rsidR="00E2287B">
        <w:t xml:space="preserve"> </w:t>
      </w:r>
      <w:r w:rsidR="00E2287B" w:rsidRPr="00805EBE">
        <w:rPr>
          <w:u w:val="single"/>
        </w:rPr>
        <w:t>At least one side has to be string.</w:t>
      </w:r>
    </w:p>
    <w:p w:rsidR="00286A5C" w:rsidRPr="002804BA" w:rsidRDefault="00E2287B" w:rsidP="00286A5C">
      <w:pPr>
        <w:pStyle w:val="NoSpacing"/>
      </w:pPr>
      <w:r>
        <w:t xml:space="preserve">  </w:t>
      </w:r>
      <w:r w:rsidR="00286A5C">
        <w:t xml:space="preserve"> </w:t>
      </w:r>
      <w:r w:rsidR="00286A5C" w:rsidRPr="008534A8">
        <w:rPr>
          <w:color w:val="00B050"/>
        </w:rPr>
        <w:t>+=</w:t>
      </w:r>
      <w:r w:rsidR="00286A5C">
        <w:t xml:space="preserve"> takes the string</w:t>
      </w:r>
      <w:r w:rsidR="00E238BF" w:rsidRPr="00E238BF">
        <w:t xml:space="preserve"> </w:t>
      </w:r>
      <w:r w:rsidR="00E238BF">
        <w:t>or non-string</w:t>
      </w:r>
      <w:r w:rsidR="00286A5C">
        <w:t xml:space="preserve"> literal</w:t>
      </w:r>
      <w:r w:rsidR="00CD7EFA">
        <w:t>/</w:t>
      </w:r>
      <w:r w:rsidR="00E238BF">
        <w:t>variable on</w:t>
      </w:r>
      <w:r w:rsidR="00286A5C">
        <w:t xml:space="preserve"> the right side and a</w:t>
      </w:r>
      <w:r w:rsidR="00BD791F">
        <w:t xml:space="preserve">dds it to the </w:t>
      </w:r>
      <w:r w:rsidR="00BD791F" w:rsidRPr="00CC77DF">
        <w:rPr>
          <w:u w:val="single"/>
        </w:rPr>
        <w:t>string variable on</w:t>
      </w:r>
      <w:r w:rsidR="00CC77DF" w:rsidRPr="00CC77DF">
        <w:rPr>
          <w:u w:val="single"/>
        </w:rPr>
        <w:t xml:space="preserve"> the left side</w:t>
      </w:r>
      <w:r w:rsidR="00580F52">
        <w:t>.</w:t>
      </w:r>
    </w:p>
    <w:p w:rsidR="00433C59" w:rsidRPr="00FA3FB3" w:rsidRDefault="00433C59" w:rsidP="00FA0601">
      <w:pPr>
        <w:pStyle w:val="NoSpacing"/>
      </w:pPr>
    </w:p>
    <w:p w:rsidR="003A65D9" w:rsidRDefault="003A65D9" w:rsidP="003A65D9">
      <w:pPr>
        <w:pStyle w:val="NoSpacing"/>
      </w:pPr>
      <w:r>
        <w:t xml:space="preserve">   If there are any trailing zeros in a double value, these will be discarded when the number is converted to a String—for example 9.3500 would be represented as 9.35.</w:t>
      </w:r>
    </w:p>
    <w:p w:rsidR="003A65D9" w:rsidRDefault="003A65D9" w:rsidP="0040649E">
      <w:pPr>
        <w:pStyle w:val="NoSpacing"/>
      </w:pPr>
      <w:r>
        <w:t xml:space="preserve">   A boolean concatenated with a String is converted t</w:t>
      </w:r>
      <w:r w:rsidR="0040649E">
        <w:t>o the String "true" or "false".</w:t>
      </w:r>
    </w:p>
    <w:p w:rsidR="00FE6812" w:rsidRDefault="00FE6812" w:rsidP="00FE6812">
      <w:pPr>
        <w:pStyle w:val="NoSpacing"/>
      </w:pPr>
    </w:p>
    <w:p w:rsidR="003A65D9" w:rsidRDefault="003A65D9" w:rsidP="00FE6812">
      <w:pPr>
        <w:pStyle w:val="NoSpacing"/>
      </w:pPr>
      <w:r>
        <w:t>Confusing the + operator used for string concatenation with the + operator used for addition</w:t>
      </w:r>
    </w:p>
    <w:p w:rsidR="005F1B42" w:rsidRDefault="003A65D9" w:rsidP="00AA56BF">
      <w:pPr>
        <w:pStyle w:val="NoSpacing"/>
      </w:pPr>
      <w:r>
        <w:t>can lead to stra</w:t>
      </w:r>
      <w:r w:rsidR="00167D70">
        <w:t>nge results. Java evaluates the operands of “addition or string concatenation” operator,</w:t>
      </w:r>
      <w:r>
        <w:t xml:space="preserve"> from left to</w:t>
      </w:r>
      <w:r w:rsidR="00FE6812">
        <w:t xml:space="preserve"> </w:t>
      </w:r>
      <w:r>
        <w:t xml:space="preserve">right. For example, if integer variable y has the value 5, the expression </w:t>
      </w:r>
    </w:p>
    <w:p w:rsidR="005F1B42" w:rsidRDefault="005F1B42" w:rsidP="00AA56BF">
      <w:pPr>
        <w:pStyle w:val="NoSpacing"/>
      </w:pPr>
    </w:p>
    <w:p w:rsidR="005F1B42" w:rsidRPr="00722474" w:rsidRDefault="00722474" w:rsidP="00AA56BF">
      <w:pPr>
        <w:pStyle w:val="NoSpacing"/>
        <w:rPr>
          <w:rFonts w:ascii="Consolas" w:hAnsi="Consolas"/>
          <w:sz w:val="20"/>
        </w:rPr>
      </w:pPr>
      <w:r w:rsidRPr="00722474">
        <w:rPr>
          <w:rFonts w:ascii="Consolas" w:hAnsi="Consolas"/>
          <w:sz w:val="20"/>
        </w:rPr>
        <w:t xml:space="preserve">   </w:t>
      </w:r>
      <w:r w:rsidR="003A65D9" w:rsidRPr="00722474">
        <w:rPr>
          <w:rFonts w:ascii="Consolas" w:hAnsi="Consolas"/>
          <w:sz w:val="20"/>
        </w:rPr>
        <w:t>"y + 2 = " + y + 2</w:t>
      </w:r>
    </w:p>
    <w:p w:rsidR="005F1B42" w:rsidRDefault="005F1B42" w:rsidP="00AA56BF">
      <w:pPr>
        <w:pStyle w:val="NoSpacing"/>
      </w:pPr>
    </w:p>
    <w:p w:rsidR="00E516FD" w:rsidRDefault="003A65D9" w:rsidP="00AA56BF">
      <w:pPr>
        <w:pStyle w:val="NoSpacing"/>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result "y + 2 = 7".</w:t>
      </w:r>
    </w:p>
    <w:p w:rsidR="00466ED7" w:rsidRDefault="00466ED7" w:rsidP="009B41D6">
      <w:pPr>
        <w:pStyle w:val="NoSpacing"/>
        <w:rPr>
          <w:szCs w:val="18"/>
        </w:rPr>
      </w:pPr>
    </w:p>
    <w:p w:rsidR="00D621A3" w:rsidRPr="00D621A3" w:rsidRDefault="008B3700" w:rsidP="00D621A3">
      <w:pPr>
        <w:pStyle w:val="NoSpacing"/>
        <w:rPr>
          <w:color w:val="FFC000"/>
          <w:lang w:eastAsia="tr-TR"/>
        </w:rPr>
      </w:pPr>
      <w:r>
        <w:rPr>
          <w:b/>
        </w:rPr>
        <w:t>-Formatting Output</w:t>
      </w:r>
      <w:r w:rsidR="00D621A3">
        <w:rPr>
          <w:b/>
        </w:rPr>
        <w:br/>
      </w:r>
      <w:r w:rsidR="00D621A3">
        <w:rPr>
          <w:b/>
        </w:rPr>
        <w:br/>
      </w:r>
      <w:r w:rsidR="00D621A3" w:rsidRPr="00D621A3">
        <w:rPr>
          <w:color w:val="FFC000"/>
          <w:lang w:eastAsia="tr-TR"/>
        </w:rPr>
        <w:t>-Format specifiers</w:t>
      </w:r>
    </w:p>
    <w:p w:rsidR="00D621A3" w:rsidRDefault="00D621A3" w:rsidP="00D621A3">
      <w:pPr>
        <w:pStyle w:val="NoSpacing"/>
        <w:rPr>
          <w:b/>
          <w:lang w:eastAsia="tr-TR"/>
        </w:rPr>
      </w:pPr>
    </w:p>
    <w:p w:rsidR="00D621A3" w:rsidRDefault="00D621A3" w:rsidP="00D621A3">
      <w:pPr>
        <w:pStyle w:val="NoSpacing"/>
        <w:rPr>
          <w:b/>
          <w:lang w:eastAsia="tr-TR"/>
        </w:rPr>
      </w:pPr>
      <w:r w:rsidRPr="009E41C5">
        <w:rPr>
          <w:noProof/>
          <w:lang w:val="en-US"/>
        </w:rPr>
        <w:drawing>
          <wp:inline distT="0" distB="0" distL="0" distR="0" wp14:anchorId="5C060EB2" wp14:editId="6F6EA5F1">
            <wp:extent cx="2705100" cy="1303020"/>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05100" cy="1303020"/>
                    </a:xfrm>
                    <a:prstGeom prst="rect">
                      <a:avLst/>
                    </a:prstGeom>
                    <a:noFill/>
                    <a:ln>
                      <a:noFill/>
                    </a:ln>
                  </pic:spPr>
                </pic:pic>
              </a:graphicData>
            </a:graphic>
          </wp:inline>
        </w:drawing>
      </w:r>
    </w:p>
    <w:p w:rsidR="00D621A3" w:rsidRDefault="00D621A3" w:rsidP="00D621A3">
      <w:pPr>
        <w:pStyle w:val="HTMLPreformatted"/>
        <w:spacing w:line="293" w:lineRule="atLeast"/>
        <w:jc w:val="both"/>
        <w:rPr>
          <w:rFonts w:ascii="Verdana" w:hAnsi="Verdana"/>
          <w:szCs w:val="18"/>
        </w:rPr>
      </w:pPr>
      <w:r>
        <w:rPr>
          <w:b/>
          <w:lang w:val="en-US"/>
        </w:rPr>
        <w:lastRenderedPageBreak/>
        <w:br/>
      </w:r>
      <w:r>
        <w:rPr>
          <w:rFonts w:ascii="Verdana" w:hAnsi="Verdana"/>
          <w:noProof/>
          <w:szCs w:val="18"/>
          <w:lang w:val="en-US" w:eastAsia="en-US"/>
        </w:rPr>
        <w:drawing>
          <wp:inline distT="0" distB="0" distL="0" distR="0" wp14:anchorId="02E1023E" wp14:editId="0D1FC963">
            <wp:extent cx="5311775" cy="1296035"/>
            <wp:effectExtent l="0" t="0" r="0" b="0"/>
            <wp:docPr id="65" name="Picture 65" descr="format spec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ormat specifier"/>
                    <pic:cNvPicPr>
                      <a:picLocks noChangeAspect="1" noChangeArrowheads="1"/>
                    </pic:cNvPicPr>
                  </pic:nvPicPr>
                  <pic:blipFill>
                    <a:blip r:embed="rId50">
                      <a:extLst>
                        <a:ext uri="{28A0092B-C50C-407E-A947-70E740481C1C}">
                          <a14:useLocalDpi xmlns:a14="http://schemas.microsoft.com/office/drawing/2010/main" val="0"/>
                        </a:ext>
                      </a:extLst>
                    </a:blip>
                    <a:srcRect l="2905" t="9351" r="4562" b="6206"/>
                    <a:stretch>
                      <a:fillRect/>
                    </a:stretch>
                  </pic:blipFill>
                  <pic:spPr bwMode="auto">
                    <a:xfrm>
                      <a:off x="0" y="0"/>
                      <a:ext cx="5311775" cy="1296035"/>
                    </a:xfrm>
                    <a:prstGeom prst="rect">
                      <a:avLst/>
                    </a:prstGeom>
                    <a:noFill/>
                    <a:ln>
                      <a:noFill/>
                    </a:ln>
                  </pic:spPr>
                </pic:pic>
              </a:graphicData>
            </a:graphic>
          </wp:inline>
        </w:drawing>
      </w:r>
    </w:p>
    <w:p w:rsidR="00D621A3" w:rsidRDefault="00D621A3" w:rsidP="00D621A3">
      <w:pPr>
        <w:pStyle w:val="HTMLPreformatted"/>
        <w:spacing w:line="293" w:lineRule="atLeast"/>
        <w:jc w:val="both"/>
        <w:rPr>
          <w:rFonts w:ascii="Verdana" w:hAnsi="Verdana"/>
          <w:szCs w:val="18"/>
        </w:rPr>
      </w:pPr>
      <w:r>
        <w:rPr>
          <w:rFonts w:ascii="Verdana" w:hAnsi="Verdana"/>
          <w:szCs w:val="18"/>
        </w:rPr>
        <w:t>(tag: minus flag, plus flag, zero flag, comma flag, space flag, blank flag)</w:t>
      </w:r>
    </w:p>
    <w:p w:rsidR="00D621A3" w:rsidRPr="00D621A3" w:rsidRDefault="00D621A3" w:rsidP="00D621A3">
      <w:pPr>
        <w:pStyle w:val="NoSpacing"/>
        <w:rPr>
          <w:noProof/>
          <w:color w:val="FFC000"/>
          <w:lang w:val="en-US"/>
        </w:rPr>
      </w:pPr>
      <w:r>
        <w:rPr>
          <w:noProof/>
          <w:lang w:val="en-US"/>
        </w:rPr>
        <w:br/>
      </w:r>
      <w:r w:rsidRPr="00D621A3">
        <w:rPr>
          <w:noProof/>
          <w:color w:val="FFC000"/>
          <w:lang w:val="en-US"/>
        </w:rPr>
        <w:t>-Conversion characters</w:t>
      </w:r>
      <w:r w:rsidRPr="00D621A3">
        <w:rPr>
          <w:noProof/>
          <w:color w:val="FFC000"/>
          <w:lang w:val="en-US"/>
        </w:rPr>
        <w:br/>
      </w:r>
    </w:p>
    <w:p w:rsidR="00D621A3" w:rsidRDefault="00D621A3" w:rsidP="00D621A3">
      <w:pPr>
        <w:pStyle w:val="NoSpacing"/>
        <w:rPr>
          <w:lang w:eastAsia="tr-TR"/>
        </w:rPr>
      </w:pPr>
      <w:r>
        <w:rPr>
          <w:noProof/>
          <w:lang w:val="en-US"/>
        </w:rPr>
        <w:drawing>
          <wp:inline distT="0" distB="0" distL="0" distR="0" wp14:anchorId="177D8BAC" wp14:editId="46641280">
            <wp:extent cx="3546282" cy="2996522"/>
            <wp:effectExtent l="0" t="0" r="0" b="0"/>
            <wp:docPr id="56" name="Picture 56"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51">
                      <a:extLst>
                        <a:ext uri="{28A0092B-C50C-407E-A947-70E740481C1C}">
                          <a14:useLocalDpi xmlns:a14="http://schemas.microsoft.com/office/drawing/2010/main" val="0"/>
                        </a:ext>
                      </a:extLst>
                    </a:blip>
                    <a:srcRect r="19199"/>
                    <a:stretch/>
                  </pic:blipFill>
                  <pic:spPr bwMode="auto">
                    <a:xfrm>
                      <a:off x="0" y="0"/>
                      <a:ext cx="3546282" cy="2996522"/>
                    </a:xfrm>
                    <a:prstGeom prst="rect">
                      <a:avLst/>
                    </a:prstGeom>
                    <a:noFill/>
                    <a:ln>
                      <a:noFill/>
                    </a:ln>
                    <a:extLst>
                      <a:ext uri="{53640926-AAD7-44D8-BBD7-CCE9431645EC}">
                        <a14:shadowObscured xmlns:a14="http://schemas.microsoft.com/office/drawing/2010/main"/>
                      </a:ext>
                    </a:extLst>
                  </pic:spPr>
                </pic:pic>
              </a:graphicData>
            </a:graphic>
          </wp:inline>
        </w:drawing>
      </w:r>
    </w:p>
    <w:p w:rsidR="004470E2" w:rsidRPr="00387547" w:rsidRDefault="004470E2" w:rsidP="00387547">
      <w:pPr>
        <w:pStyle w:val="NoSpacing"/>
        <w:rPr>
          <w:b/>
        </w:rPr>
      </w:pPr>
    </w:p>
    <w:p w:rsidR="00CC0912" w:rsidRDefault="00AA56BF" w:rsidP="001674BA">
      <w:pPr>
        <w:pStyle w:val="HTMLPreformatted"/>
        <w:spacing w:line="276" w:lineRule="auto"/>
        <w:rPr>
          <w:rFonts w:ascii="Verdana" w:hAnsi="Verdana"/>
          <w:szCs w:val="18"/>
        </w:rPr>
      </w:pPr>
      <w:r w:rsidRPr="00AA56BF">
        <w:rPr>
          <w:rFonts w:ascii="Verdana" w:hAnsi="Verdana"/>
          <w:color w:val="FFC000"/>
          <w:szCs w:val="18"/>
        </w:rPr>
        <w:t xml:space="preserve">-Printing a table: </w:t>
      </w:r>
      <w:r w:rsidRPr="00AA56BF">
        <w:rPr>
          <w:rFonts w:ascii="Verdana" w:hAnsi="Verdana"/>
          <w:szCs w:val="18"/>
        </w:rPr>
        <w:t>Print the first</w:t>
      </w:r>
      <w:r>
        <w:rPr>
          <w:rFonts w:ascii="Verdana" w:hAnsi="Verdana"/>
          <w:color w:val="FFC000"/>
          <w:szCs w:val="18"/>
        </w:rPr>
        <w:t xml:space="preserve"> </w:t>
      </w:r>
      <w:r>
        <w:rPr>
          <w:rFonts w:ascii="Verdana" w:hAnsi="Verdana"/>
          <w:szCs w:val="18"/>
        </w:rPr>
        <w:t xml:space="preserve">item of the table header. To allign first column of other rows use width of first column of table header. </w:t>
      </w:r>
      <w:r w:rsidR="006534BE">
        <w:rPr>
          <w:rFonts w:ascii="Verdana" w:hAnsi="Verdana"/>
          <w:szCs w:val="18"/>
        </w:rPr>
        <w:t>I</w:t>
      </w:r>
      <w:r>
        <w:rPr>
          <w:rFonts w:ascii="Verdana" w:hAnsi="Verdana"/>
          <w:szCs w:val="18"/>
        </w:rPr>
        <w:t>n our example it</w:t>
      </w:r>
      <w:r w:rsidR="00F26B57">
        <w:rPr>
          <w:rFonts w:ascii="Verdana" w:hAnsi="Verdana"/>
          <w:szCs w:val="18"/>
        </w:rPr>
        <w:t>’</w:t>
      </w:r>
      <w:r w:rsidR="001674BA">
        <w:rPr>
          <w:rFonts w:ascii="Verdana" w:hAnsi="Verdana"/>
          <w:szCs w:val="18"/>
        </w:rPr>
        <w:t>s four.</w:t>
      </w:r>
      <w:r w:rsidR="001674BA">
        <w:rPr>
          <w:rFonts w:ascii="Verdana" w:hAnsi="Verdana"/>
          <w:szCs w:val="18"/>
        </w:rPr>
        <w:br/>
      </w:r>
      <w:r w:rsidR="001674BA">
        <w:rPr>
          <w:rFonts w:ascii="LucidaSansTypewriter" w:hAnsi="LucidaSansTypewriter" w:cs="LucidaSansTypewriter"/>
          <w:noProof/>
          <w:color w:val="231F20"/>
          <w:sz w:val="16"/>
          <w:szCs w:val="16"/>
          <w:lang w:val="en-US" w:eastAsia="en-US"/>
        </w:rPr>
        <w:br/>
      </w:r>
      <w:r w:rsidR="00CC0912">
        <w:rPr>
          <w:rFonts w:ascii="LucidaSansTypewriter" w:hAnsi="LucidaSansTypewriter" w:cs="LucidaSansTypewriter"/>
          <w:noProof/>
          <w:color w:val="231F20"/>
          <w:sz w:val="16"/>
          <w:szCs w:val="16"/>
          <w:lang w:val="en-US" w:eastAsia="en-US"/>
        </w:rPr>
        <w:drawing>
          <wp:inline distT="0" distB="0" distL="0" distR="0" wp14:anchorId="6554AD3D" wp14:editId="7C86E6FE">
            <wp:extent cx="4389120" cy="1709531"/>
            <wp:effectExtent l="0" t="0" r="0" b="0"/>
            <wp:docPr id="16" name="Resim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46738"/>
                    <a:stretch/>
                  </pic:blipFill>
                  <pic:spPr bwMode="auto">
                    <a:xfrm>
                      <a:off x="0" y="0"/>
                      <a:ext cx="4392609" cy="1710890"/>
                    </a:xfrm>
                    <a:prstGeom prst="rect">
                      <a:avLst/>
                    </a:prstGeom>
                    <a:noFill/>
                    <a:ln>
                      <a:noFill/>
                    </a:ln>
                    <a:extLst>
                      <a:ext uri="{53640926-AAD7-44D8-BBD7-CCE9431645EC}">
                        <a14:shadowObscured xmlns:a14="http://schemas.microsoft.com/office/drawing/2010/main"/>
                      </a:ext>
                    </a:extLst>
                  </pic:spPr>
                </pic:pic>
              </a:graphicData>
            </a:graphic>
          </wp:inline>
        </w:drawing>
      </w:r>
      <w:r w:rsidR="001674BA">
        <w:rPr>
          <w:rFonts w:ascii="LucidaSansTypewriter" w:hAnsi="LucidaSansTypewriter" w:cs="LucidaSansTypewriter"/>
          <w:noProof/>
          <w:color w:val="231F20"/>
          <w:sz w:val="16"/>
          <w:szCs w:val="16"/>
          <w:lang w:val="en-US" w:eastAsia="en-US"/>
        </w:rPr>
        <w:br/>
      </w:r>
      <w:r w:rsidR="001674BA">
        <w:rPr>
          <w:rFonts w:ascii="Verdana" w:hAnsi="Verdana"/>
          <w:szCs w:val="18"/>
        </w:rPr>
        <w:br/>
      </w:r>
      <w:r w:rsidR="0026191E">
        <w:rPr>
          <w:rFonts w:ascii="LucidaSansTypewriter" w:hAnsi="LucidaSansTypewriter" w:cs="LucidaSansTypewriter"/>
          <w:noProof/>
          <w:color w:val="231F20"/>
          <w:sz w:val="16"/>
          <w:szCs w:val="16"/>
          <w:lang w:val="en-US" w:eastAsia="en-US"/>
        </w:rPr>
        <w:lastRenderedPageBreak/>
        <w:drawing>
          <wp:inline distT="0" distB="0" distL="0" distR="0" wp14:anchorId="5E58A119" wp14:editId="09291B9F">
            <wp:extent cx="4389120" cy="1452444"/>
            <wp:effectExtent l="0" t="0" r="0" b="0"/>
            <wp:docPr id="12" name="Resim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54748"/>
                    <a:stretch/>
                  </pic:blipFill>
                  <pic:spPr bwMode="auto">
                    <a:xfrm>
                      <a:off x="0" y="0"/>
                      <a:ext cx="4392609" cy="1453599"/>
                    </a:xfrm>
                    <a:prstGeom prst="rect">
                      <a:avLst/>
                    </a:prstGeom>
                    <a:noFill/>
                    <a:ln>
                      <a:noFill/>
                    </a:ln>
                    <a:extLst>
                      <a:ext uri="{53640926-AAD7-44D8-BBD7-CCE9431645EC}">
                        <a14:shadowObscured xmlns:a14="http://schemas.microsoft.com/office/drawing/2010/main"/>
                      </a:ext>
                    </a:extLst>
                  </pic:spPr>
                </pic:pic>
              </a:graphicData>
            </a:graphic>
          </wp:inline>
        </w:drawing>
      </w:r>
      <w:r w:rsidR="00A74BF4">
        <w:rPr>
          <w:rFonts w:ascii="Verdana" w:hAnsi="Verdana"/>
          <w:szCs w:val="18"/>
        </w:rPr>
        <w:br/>
      </w:r>
    </w:p>
    <w:p w:rsidR="009810CB" w:rsidRDefault="009810CB" w:rsidP="009810CB">
      <w:pPr>
        <w:pStyle w:val="NoSpacing"/>
      </w:pPr>
      <w:r>
        <w:rPr>
          <w:noProof/>
          <w:lang w:val="en-US"/>
        </w:rPr>
        <w:drawing>
          <wp:inline distT="0" distB="0" distL="0" distR="0" wp14:anchorId="02B48939" wp14:editId="6300F146">
            <wp:extent cx="4611757" cy="675280"/>
            <wp:effectExtent l="0" t="0" r="0" b="0"/>
            <wp:docPr id="34" name="Resim 3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nil\AppData\Local\Microsoft\Windows\INetCache\Content.Word\Capture.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612126" cy="675334"/>
                    </a:xfrm>
                    <a:prstGeom prst="rect">
                      <a:avLst/>
                    </a:prstGeom>
                    <a:noFill/>
                    <a:ln>
                      <a:noFill/>
                    </a:ln>
                  </pic:spPr>
                </pic:pic>
              </a:graphicData>
            </a:graphic>
          </wp:inline>
        </w:drawing>
      </w:r>
      <w:r w:rsidR="001674BA">
        <w:br/>
      </w:r>
    </w:p>
    <w:p w:rsidR="009810CB" w:rsidRDefault="009810CB" w:rsidP="009810CB">
      <w:pPr>
        <w:pStyle w:val="NoSpacing"/>
      </w:pPr>
      <w:r>
        <w:rPr>
          <w:noProof/>
          <w:lang w:val="en-US"/>
        </w:rPr>
        <w:drawing>
          <wp:inline distT="0" distB="0" distL="0" distR="0" wp14:anchorId="3634F2A9" wp14:editId="284DFAEA">
            <wp:extent cx="1367790" cy="1009650"/>
            <wp:effectExtent l="0" t="0" r="3810" b="0"/>
            <wp:docPr id="33" name="Resim 33" descr="C:\Users\Anil\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il\AppData\Local\Microsoft\Windows\INetCache\Content.Word\Capture2.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67790" cy="1009650"/>
                    </a:xfrm>
                    <a:prstGeom prst="rect">
                      <a:avLst/>
                    </a:prstGeom>
                    <a:noFill/>
                    <a:ln>
                      <a:noFill/>
                    </a:ln>
                  </pic:spPr>
                </pic:pic>
              </a:graphicData>
            </a:graphic>
          </wp:inline>
        </w:drawing>
      </w:r>
    </w:p>
    <w:p w:rsidR="00126CA8" w:rsidRDefault="00126CA8" w:rsidP="00D621A3">
      <w:pPr>
        <w:pStyle w:val="NoSpacing"/>
        <w:rPr>
          <w:lang w:eastAsia="tr-TR"/>
        </w:rPr>
      </w:pPr>
    </w:p>
    <w:p w:rsidR="00E844FB" w:rsidRDefault="00E844FB" w:rsidP="00D03F2D">
      <w:pPr>
        <w:pStyle w:val="NoSpacing"/>
      </w:pPr>
      <w:r w:rsidRPr="00E844FB">
        <w:t xml:space="preserve">The integer </w:t>
      </w:r>
      <w:r w:rsidRPr="00E844FB">
        <w:rPr>
          <w:rFonts w:cs="LucidaSansTypewriter"/>
        </w:rPr>
        <w:t xml:space="preserve">20 </w:t>
      </w:r>
      <w:r w:rsidRPr="00E844FB">
        <w:t xml:space="preserve">between the </w:t>
      </w:r>
      <w:r w:rsidRPr="00E844FB">
        <w:rPr>
          <w:rFonts w:cs="LucidaSansTypewriter"/>
        </w:rPr>
        <w:t xml:space="preserve">% </w:t>
      </w:r>
      <w:r w:rsidRPr="00E844FB">
        <w:t xml:space="preserve">and the </w:t>
      </w:r>
      <w:r w:rsidRPr="00E844FB">
        <w:rPr>
          <w:color w:val="00B050"/>
        </w:rPr>
        <w:t>conversion character</w:t>
      </w:r>
      <w:r w:rsidRPr="00E844FB">
        <w:t xml:space="preserve"> </w:t>
      </w:r>
      <w:r w:rsidRPr="00E844FB">
        <w:rPr>
          <w:rFonts w:cs="LucidaSansTypewriter"/>
        </w:rPr>
        <w:t xml:space="preserve">s </w:t>
      </w:r>
      <w:r w:rsidRPr="00E844FB">
        <w:t xml:space="preserve">indicates that the value should be displayed with a </w:t>
      </w:r>
      <w:r w:rsidRPr="00E844FB">
        <w:rPr>
          <w:rFonts w:cs="AGaramond-Semibold"/>
          <w:bCs/>
          <w:color w:val="00B050"/>
        </w:rPr>
        <w:t>field width</w:t>
      </w:r>
      <w:r w:rsidRPr="00E844FB">
        <w:rPr>
          <w:rFonts w:cs="AGaramond-Semibold"/>
          <w:b/>
          <w:bCs/>
          <w:color w:val="00B050"/>
        </w:rPr>
        <w:t xml:space="preserve"> </w:t>
      </w:r>
      <w:r w:rsidRPr="00E844FB">
        <w:t xml:space="preserve">of 20—that is, </w:t>
      </w:r>
      <w:r w:rsidRPr="00E844FB">
        <w:rPr>
          <w:rFonts w:cs="LucidaSansTypewriter"/>
        </w:rPr>
        <w:t xml:space="preserve">printf </w:t>
      </w:r>
      <w:r w:rsidRPr="00E844FB">
        <w:t>displays the value with at least 20 character positions. If the value to be output is less t</w:t>
      </w:r>
      <w:r w:rsidR="00C92282">
        <w:t xml:space="preserve">han 20 character positions wide, </w:t>
      </w:r>
      <w:r w:rsidRPr="00E844FB">
        <w:t xml:space="preserve">the value is </w:t>
      </w:r>
      <w:r w:rsidRPr="00E844FB">
        <w:rPr>
          <w:rFonts w:cs="AGaramond-Semibold"/>
          <w:bCs/>
          <w:color w:val="00B050"/>
        </w:rPr>
        <w:t>right justified</w:t>
      </w:r>
      <w:r w:rsidRPr="00E844FB">
        <w:rPr>
          <w:rFonts w:cs="AGaramond-Semibold"/>
          <w:b/>
          <w:bCs/>
          <w:color w:val="00B050"/>
        </w:rPr>
        <w:t xml:space="preserve"> </w:t>
      </w:r>
      <w:r w:rsidRPr="00E844FB">
        <w:t xml:space="preserve">in the field by default. If the </w:t>
      </w:r>
      <w:r w:rsidRPr="00E844FB">
        <w:rPr>
          <w:rFonts w:cs="LucidaSansTypewriter"/>
        </w:rPr>
        <w:t xml:space="preserve">year </w:t>
      </w:r>
      <w:r w:rsidRPr="00E844FB">
        <w:t>value to be output were more than four character positions wide, the field width would be extended to the right to</w:t>
      </w:r>
      <w:r w:rsidR="005E1D4D">
        <w:t xml:space="preserve"> </w:t>
      </w:r>
      <w:r w:rsidR="00B569B7">
        <w:t>a</w:t>
      </w:r>
      <w:r w:rsidRPr="00E844FB">
        <w:t xml:space="preserve">ccommodate the entire value—this would push the </w:t>
      </w:r>
      <w:r w:rsidRPr="00E844FB">
        <w:rPr>
          <w:rFonts w:cs="LucidaSansTypewriter"/>
        </w:rPr>
        <w:t xml:space="preserve">amount </w:t>
      </w:r>
      <w:r w:rsidRPr="00E844FB">
        <w:t>field to the right, upsetting</w:t>
      </w:r>
      <w:r w:rsidR="005E1D4D">
        <w:t xml:space="preserve"> </w:t>
      </w:r>
      <w:r w:rsidRPr="00E844FB">
        <w:t xml:space="preserve">the neat columns of our tabular output. To output </w:t>
      </w:r>
      <w:r w:rsidRPr="000A2B2F">
        <w:t xml:space="preserve">values </w:t>
      </w:r>
      <w:r w:rsidRPr="00E844FB">
        <w:rPr>
          <w:rFonts w:cs="AGaramond-Semibold"/>
          <w:bCs/>
          <w:color w:val="00B050"/>
        </w:rPr>
        <w:t>left justified</w:t>
      </w:r>
      <w:r w:rsidRPr="00E844FB">
        <w:t>, simply precede the</w:t>
      </w:r>
      <w:r w:rsidR="005E1D4D">
        <w:t xml:space="preserve"> </w:t>
      </w:r>
      <w:r w:rsidRPr="00E844FB">
        <w:t xml:space="preserve">field width with the </w:t>
      </w:r>
      <w:r w:rsidR="002E6BA7">
        <w:rPr>
          <w:rFonts w:cs="AGaramond-Semibold"/>
          <w:bCs/>
          <w:color w:val="00B050"/>
        </w:rPr>
        <w:t>minus</w:t>
      </w:r>
      <w:r w:rsidR="00351D96">
        <w:rPr>
          <w:rFonts w:cs="AGaramond-Semibold"/>
          <w:bCs/>
          <w:color w:val="00B050"/>
        </w:rPr>
        <w:t xml:space="preserve"> </w:t>
      </w:r>
      <w:r w:rsidRPr="00E844FB">
        <w:rPr>
          <w:rFonts w:cs="AGaramond-Semibold"/>
          <w:bCs/>
          <w:color w:val="00B050"/>
        </w:rPr>
        <w:t>flag</w:t>
      </w:r>
      <w:r w:rsidR="002E6BA7">
        <w:rPr>
          <w:rFonts w:cs="AGaramond-Semibold"/>
          <w:bCs/>
          <w:color w:val="00B050"/>
        </w:rPr>
        <w:t xml:space="preserve"> </w:t>
      </w:r>
      <w:r w:rsidR="002E6BA7" w:rsidRPr="00E844FB">
        <w:rPr>
          <w:rFonts w:cs="AGaramond-Semibold"/>
          <w:bCs/>
          <w:color w:val="00B050"/>
        </w:rPr>
        <w:t>(</w:t>
      </w:r>
      <w:r w:rsidR="002E6BA7" w:rsidRPr="00E844FB">
        <w:rPr>
          <w:rFonts w:cs="LucidaSansTypewriter,Bold"/>
          <w:bCs/>
          <w:color w:val="00B050"/>
        </w:rPr>
        <w:t>–</w:t>
      </w:r>
      <w:r w:rsidR="002E6BA7" w:rsidRPr="00E844FB">
        <w:rPr>
          <w:rFonts w:cs="AGaramond-Semibold"/>
          <w:bCs/>
          <w:color w:val="00B050"/>
        </w:rPr>
        <w:t>)</w:t>
      </w:r>
      <w:r w:rsidRPr="00E844FB">
        <w:rPr>
          <w:rFonts w:cs="AGaramond-Semibold"/>
          <w:b/>
          <w:bCs/>
          <w:color w:val="00B050"/>
        </w:rPr>
        <w:t xml:space="preserve"> </w:t>
      </w:r>
      <w:r w:rsidRPr="00E844FB">
        <w:t xml:space="preserve">(e.g., </w:t>
      </w:r>
      <w:r w:rsidRPr="00E844FB">
        <w:rPr>
          <w:rFonts w:cs="LucidaSansTypewriter"/>
        </w:rPr>
        <w:t>%-20s</w:t>
      </w:r>
      <w:r w:rsidRPr="00E844FB">
        <w:t>).</w:t>
      </w:r>
    </w:p>
    <w:p w:rsidR="00A544BB" w:rsidRDefault="00A544BB" w:rsidP="007654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Theme="minorHAnsi" w:hAnsiTheme="minorHAnsi"/>
          <w:sz w:val="22"/>
        </w:rPr>
      </w:pP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LucidaSansTypewriter"/>
          <w:color w:val="231F20"/>
          <w:szCs w:val="18"/>
        </w:rPr>
        <w:t>%,20.2f</w:t>
      </w:r>
      <w:r w:rsidRPr="00A544BB">
        <w:rPr>
          <w:rFonts w:cs="AGaramond-Regular"/>
          <w:color w:val="231F20"/>
          <w:szCs w:val="18"/>
        </w:rPr>
        <w:t xml:space="preserve">. The </w:t>
      </w:r>
      <w:r w:rsidR="002E6BA7">
        <w:rPr>
          <w:rFonts w:cs="AGaramond-Semibold"/>
          <w:bCs/>
          <w:color w:val="00B050"/>
          <w:szCs w:val="18"/>
        </w:rPr>
        <w:t>comma</w:t>
      </w:r>
      <w:r w:rsidR="00351D96">
        <w:rPr>
          <w:rFonts w:cs="AGaramond-Semibold"/>
          <w:bCs/>
          <w:color w:val="00B050"/>
          <w:szCs w:val="18"/>
        </w:rPr>
        <w:t xml:space="preserve"> </w:t>
      </w:r>
      <w:r w:rsidRPr="00A544BB">
        <w:rPr>
          <w:rFonts w:cs="AGaramond-Semibold"/>
          <w:bCs/>
          <w:color w:val="00B050"/>
          <w:szCs w:val="18"/>
        </w:rPr>
        <w:t>flag</w:t>
      </w:r>
      <w:r w:rsidR="002E6BA7">
        <w:rPr>
          <w:rFonts w:cs="AGaramond-Semibold"/>
          <w:bCs/>
          <w:color w:val="00B050"/>
          <w:szCs w:val="18"/>
        </w:rPr>
        <w:t xml:space="preserve"> </w:t>
      </w:r>
      <w:r w:rsidR="002E6BA7" w:rsidRPr="00A544BB">
        <w:rPr>
          <w:rFonts w:cs="AGaramond-Semibold"/>
          <w:bCs/>
          <w:color w:val="00B050"/>
          <w:szCs w:val="18"/>
        </w:rPr>
        <w:t>(</w:t>
      </w:r>
      <w:r w:rsidR="002E6BA7" w:rsidRPr="00A544BB">
        <w:rPr>
          <w:rFonts w:cs="LucidaSansTypewriter,Bold"/>
          <w:bCs/>
          <w:color w:val="00B050"/>
          <w:szCs w:val="18"/>
        </w:rPr>
        <w:t>,</w:t>
      </w:r>
      <w:r w:rsidR="002E6BA7" w:rsidRPr="00A544BB">
        <w:rPr>
          <w:rFonts w:cs="AGaramond-Semibold"/>
          <w:bCs/>
          <w:color w:val="00B050"/>
          <w:szCs w:val="18"/>
        </w:rPr>
        <w:t>)</w:t>
      </w:r>
      <w:r w:rsidRPr="00A544BB">
        <w:rPr>
          <w:rFonts w:cs="AGaramond-Semibold"/>
          <w:b/>
          <w:bCs/>
          <w:color w:val="00B050"/>
          <w:szCs w:val="18"/>
        </w:rPr>
        <w:t xml:space="preserve"> </w:t>
      </w:r>
      <w:r w:rsidRPr="00A544BB">
        <w:rPr>
          <w:rFonts w:cs="AGaramond-Regular"/>
          <w:color w:val="231F20"/>
          <w:szCs w:val="18"/>
        </w:rPr>
        <w:t xml:space="preserve">indicates that the floating-point value should be output with a </w:t>
      </w:r>
      <w:r w:rsidRPr="00A544BB">
        <w:rPr>
          <w:rFonts w:cs="AGaramond-Semibold"/>
          <w:bCs/>
          <w:color w:val="00B050"/>
          <w:szCs w:val="18"/>
        </w:rPr>
        <w:t>grouping separator</w:t>
      </w:r>
      <w:r w:rsidRPr="00A544BB">
        <w:rPr>
          <w:rFonts w:cs="AGaramond-Regular"/>
          <w:color w:val="231F20"/>
          <w:szCs w:val="18"/>
        </w:rPr>
        <w:t>. The actual separator used is specific to the user’s locale (i.e., country). For example, in the United States, the number will be output using commas to separat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every three digits and a decimal point to separate the fractional part of the number, as in</w:t>
      </w:r>
    </w:p>
    <w:p w:rsidR="00A544BB" w:rsidRPr="00A544BB" w:rsidRDefault="00A544BB" w:rsidP="00A544BB">
      <w:pPr>
        <w:autoSpaceDE w:val="0"/>
        <w:autoSpaceDN w:val="0"/>
        <w:adjustRightInd w:val="0"/>
        <w:spacing w:after="0" w:line="240" w:lineRule="auto"/>
        <w:rPr>
          <w:rFonts w:cs="AGaramond-Regular"/>
          <w:color w:val="231F20"/>
          <w:szCs w:val="18"/>
        </w:rPr>
      </w:pPr>
      <w:r>
        <w:rPr>
          <w:rFonts w:cs="AGaramond-Regular"/>
          <w:color w:val="231F20"/>
          <w:szCs w:val="18"/>
        </w:rPr>
        <w:t>“</w:t>
      </w:r>
      <w:r w:rsidRPr="00A544BB">
        <w:rPr>
          <w:rFonts w:cs="AGaramond-Regular"/>
          <w:color w:val="231F20"/>
          <w:szCs w:val="18"/>
        </w:rPr>
        <w:t>1,234.45</w:t>
      </w:r>
      <w:r>
        <w:rPr>
          <w:rFonts w:cs="AGaramond-Regular"/>
          <w:color w:val="231F20"/>
          <w:szCs w:val="18"/>
        </w:rPr>
        <w:t>”</w:t>
      </w:r>
      <w:r w:rsidRPr="00A544BB">
        <w:rPr>
          <w:rFonts w:cs="AGaramond-Regular"/>
          <w:color w:val="231F20"/>
          <w:szCs w:val="18"/>
        </w:rPr>
        <w:t xml:space="preserve">. The number </w:t>
      </w:r>
      <w:r w:rsidRPr="00A544BB">
        <w:rPr>
          <w:rFonts w:cs="LucidaSansTypewriter"/>
          <w:color w:val="231F20"/>
          <w:szCs w:val="18"/>
        </w:rPr>
        <w:t xml:space="preserve">20 </w:t>
      </w:r>
      <w:r w:rsidRPr="00A544BB">
        <w:rPr>
          <w:rFonts w:cs="AGaramond-Regular"/>
          <w:color w:val="231F20"/>
          <w:szCs w:val="18"/>
        </w:rPr>
        <w:t>in the format specification indicates that the value should b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 xml:space="preserve">output right justified in a </w:t>
      </w:r>
      <w:r w:rsidRPr="00A544BB">
        <w:rPr>
          <w:rFonts w:cs="AGaramond-Italic"/>
          <w:i/>
          <w:iCs/>
          <w:color w:val="231F20"/>
          <w:szCs w:val="18"/>
        </w:rPr>
        <w:t xml:space="preserve">field width </w:t>
      </w:r>
      <w:r w:rsidRPr="00A544BB">
        <w:rPr>
          <w:rFonts w:cs="AGaramond-Regular"/>
          <w:color w:val="231F20"/>
          <w:szCs w:val="18"/>
        </w:rPr>
        <w:t xml:space="preserve">of 20 characters. The </w:t>
      </w:r>
      <w:r w:rsidRPr="00A544BB">
        <w:rPr>
          <w:rFonts w:cs="LucidaSansTypewriter"/>
          <w:color w:val="231F20"/>
          <w:szCs w:val="18"/>
        </w:rPr>
        <w:t xml:space="preserve">.2 </w:t>
      </w:r>
      <w:r w:rsidRPr="00A544BB">
        <w:rPr>
          <w:rFonts w:cs="AGaramond-Regular"/>
          <w:color w:val="231F20"/>
          <w:szCs w:val="18"/>
        </w:rPr>
        <w:t>specifies the formatted number’s</w:t>
      </w:r>
    </w:p>
    <w:p w:rsidR="00A544BB" w:rsidRPr="00A544BB" w:rsidRDefault="00A544BB" w:rsidP="00EA3E9A">
      <w:pPr>
        <w:pStyle w:val="NoSpacing"/>
      </w:pPr>
      <w:r w:rsidRPr="00793700">
        <w:rPr>
          <w:rFonts w:cs="AGaramond-Italic"/>
          <w:i/>
          <w:iCs/>
          <w:color w:val="00B050"/>
        </w:rPr>
        <w:t>precision</w:t>
      </w:r>
      <w:r w:rsidRPr="00A544BB">
        <w:t xml:space="preserve">—in this case, the number is </w:t>
      </w:r>
      <w:r w:rsidRPr="00051441">
        <w:rPr>
          <w:rFonts w:cs="AGaramond-Italic"/>
          <w:i/>
          <w:iCs/>
          <w:color w:val="00B050"/>
        </w:rPr>
        <w:t xml:space="preserve">rounded </w:t>
      </w:r>
      <w:r w:rsidRPr="00A544BB">
        <w:t>to the nearest hundredth and output</w:t>
      </w:r>
    </w:p>
    <w:p w:rsidR="00A544BB" w:rsidRDefault="00A544BB" w:rsidP="00EA3E9A">
      <w:pPr>
        <w:pStyle w:val="NoSpacing"/>
      </w:pPr>
      <w:r w:rsidRPr="00A544BB">
        <w:t>with two digits to the right of the decimal point.</w:t>
      </w:r>
      <w:r w:rsidR="002A6852">
        <w:t xml:space="preserve"> By default, floating-point values are displayed </w:t>
      </w:r>
      <w:r w:rsidR="00545555">
        <w:t>with six digits precision.</w:t>
      </w:r>
      <w:r w:rsidR="001A32BC">
        <w:t xml:space="preserve"> (tag: default precision)</w:t>
      </w:r>
    </w:p>
    <w:p w:rsidR="00F50336" w:rsidRDefault="00F50336" w:rsidP="00BF4752">
      <w:pPr>
        <w:pStyle w:val="NoSpacing"/>
      </w:pPr>
    </w:p>
    <w:p w:rsidR="00051441" w:rsidRPr="00853347" w:rsidRDefault="00C432A0" w:rsidP="00853347">
      <w:pPr>
        <w:pStyle w:val="HTMLPreformatted"/>
        <w:rPr>
          <w:rFonts w:ascii="Verdana" w:eastAsiaTheme="minorHAnsi" w:hAnsi="Verdana" w:cstheme="minorBidi"/>
          <w:szCs w:val="18"/>
          <w:lang w:eastAsia="en-US"/>
        </w:rPr>
      </w:pPr>
      <w:r>
        <w:rPr>
          <w:rFonts w:ascii="Verdana" w:eastAsiaTheme="minorHAnsi" w:hAnsi="Verdana" w:cstheme="minorBidi"/>
          <w:szCs w:val="18"/>
          <w:lang w:eastAsia="en-US"/>
        </w:rPr>
        <w:t>Floating point values can be showed to look like integers by printing them with no digits after floating point(%.0f)</w:t>
      </w:r>
      <w:r w:rsidR="00C05C59">
        <w:rPr>
          <w:rFonts w:ascii="Verdana" w:eastAsiaTheme="minorHAnsi" w:hAnsi="Verdana" w:cstheme="minorBidi"/>
          <w:szCs w:val="18"/>
          <w:lang w:eastAsia="en-US"/>
        </w:rPr>
        <w:t>. But this is not recommended both when you are printing and when you are writing source code. Users and devs should know it</w:t>
      </w:r>
      <w:r w:rsidR="00FD0AD2">
        <w:rPr>
          <w:rFonts w:ascii="Verdana" w:eastAsiaTheme="minorHAnsi" w:hAnsi="Verdana" w:cstheme="minorBidi"/>
          <w:szCs w:val="18"/>
          <w:lang w:eastAsia="en-US"/>
        </w:rPr>
        <w:t>’</w:t>
      </w:r>
      <w:r w:rsidR="00C05C59">
        <w:rPr>
          <w:rFonts w:ascii="Verdana" w:eastAsiaTheme="minorHAnsi" w:hAnsi="Verdana" w:cstheme="minorBidi"/>
          <w:szCs w:val="18"/>
          <w:lang w:eastAsia="en-US"/>
        </w:rPr>
        <w:t>s a floating point value.</w:t>
      </w:r>
      <w:r w:rsidR="001F4133">
        <w:rPr>
          <w:rFonts w:ascii="Verdana" w:eastAsiaTheme="minorHAnsi" w:hAnsi="Verdana" w:cstheme="minorBidi"/>
          <w:szCs w:val="18"/>
          <w:lang w:eastAsia="en-US"/>
        </w:rPr>
        <w:br/>
      </w:r>
      <w:r w:rsidR="001F4133">
        <w:rPr>
          <w:rFonts w:ascii="Verdana" w:eastAsiaTheme="minorHAnsi" w:hAnsi="Verdana" w:cstheme="minorBidi"/>
          <w:szCs w:val="18"/>
          <w:lang w:eastAsia="en-US"/>
        </w:rPr>
        <w:br/>
      </w:r>
      <w:bookmarkStart w:id="5" w:name="dynamic_precision_part3"/>
      <w:bookmarkEnd w:id="5"/>
      <w:r w:rsidR="001F4133" w:rsidRPr="00D621A3">
        <w:rPr>
          <w:rFonts w:ascii="Verdana" w:eastAsiaTheme="minorHAnsi" w:hAnsi="Verdana" w:cstheme="minorBidi"/>
          <w:color w:val="FFC000"/>
          <w:szCs w:val="18"/>
          <w:lang w:eastAsia="en-US"/>
        </w:rPr>
        <w:t>-</w:t>
      </w:r>
      <w:r w:rsidR="001F4133">
        <w:rPr>
          <w:rFonts w:ascii="Verdana" w:eastAsiaTheme="minorHAnsi" w:hAnsi="Verdana" w:cstheme="minorBidi"/>
          <w:color w:val="FFC000"/>
          <w:szCs w:val="18"/>
          <w:lang w:eastAsia="en-US"/>
        </w:rPr>
        <w:t>Dynamic width and precision</w:t>
      </w:r>
      <w:r w:rsidR="00124B9B">
        <w:rPr>
          <w:rFonts w:ascii="Verdana" w:eastAsiaTheme="minorHAnsi" w:hAnsi="Verdana" w:cstheme="minorBidi"/>
          <w:color w:val="FFC000"/>
          <w:szCs w:val="18"/>
          <w:lang w:eastAsia="en-US"/>
        </w:rPr>
        <w:t xml:space="preserve"> part 3</w:t>
      </w:r>
      <w:r w:rsidR="001F4133">
        <w:rPr>
          <w:rFonts w:ascii="Verdana" w:eastAsiaTheme="minorHAnsi" w:hAnsi="Verdana" w:cstheme="minorBidi"/>
          <w:color w:val="FFC000"/>
          <w:szCs w:val="18"/>
          <w:lang w:eastAsia="en-US"/>
        </w:rPr>
        <w:t xml:space="preserve">: </w:t>
      </w:r>
      <w:hyperlink r:id="rId55" w:anchor="dynamic_precision_part2" w:history="1">
        <w:r w:rsidR="001A21F9">
          <w:rPr>
            <w:rStyle w:val="Hyperlink"/>
            <w:rFonts w:ascii="Verdana" w:eastAsiaTheme="minorHAnsi" w:hAnsi="Verdana" w:cstheme="minorBidi"/>
            <w:szCs w:val="18"/>
            <w:lang w:eastAsia="en-US"/>
          </w:rPr>
          <w:t>dynamic</w:t>
        </w:r>
        <w:r w:rsidR="001A21F9">
          <w:rPr>
            <w:rStyle w:val="Hyperlink"/>
            <w:rFonts w:ascii="Verdana" w:eastAsiaTheme="minorHAnsi" w:hAnsi="Verdana" w:cstheme="minorBidi"/>
            <w:szCs w:val="18"/>
            <w:lang w:eastAsia="en-US"/>
          </w:rPr>
          <w:t xml:space="preserve"> </w:t>
        </w:r>
        <w:r w:rsidR="001A21F9">
          <w:rPr>
            <w:rStyle w:val="Hyperlink"/>
            <w:rFonts w:ascii="Verdana" w:eastAsiaTheme="minorHAnsi" w:hAnsi="Verdana" w:cstheme="minorBidi"/>
            <w:szCs w:val="18"/>
            <w:lang w:eastAsia="en-US"/>
          </w:rPr>
          <w:t xml:space="preserve">precision </w:t>
        </w:r>
        <w:r w:rsidR="001A21F9">
          <w:rPr>
            <w:rStyle w:val="Hyperlink"/>
            <w:rFonts w:ascii="Verdana" w:eastAsiaTheme="minorHAnsi" w:hAnsi="Verdana" w:cstheme="minorBidi"/>
            <w:szCs w:val="18"/>
            <w:lang w:eastAsia="en-US"/>
          </w:rPr>
          <w:t>p</w:t>
        </w:r>
        <w:r w:rsidR="001A21F9">
          <w:rPr>
            <w:rStyle w:val="Hyperlink"/>
            <w:rFonts w:ascii="Verdana" w:eastAsiaTheme="minorHAnsi" w:hAnsi="Verdana" w:cstheme="minorBidi"/>
            <w:szCs w:val="18"/>
            <w:lang w:eastAsia="en-US"/>
          </w:rPr>
          <w:t>art2</w:t>
        </w:r>
      </w:hyperlink>
      <w:bookmarkStart w:id="6" w:name="_GoBack"/>
      <w:bookmarkEnd w:id="6"/>
      <w:r w:rsidR="00124B9B">
        <w:rPr>
          <w:rFonts w:ascii="Verdana" w:eastAsiaTheme="minorHAnsi" w:hAnsi="Verdana" w:cstheme="minorBidi"/>
          <w:color w:val="FFC000"/>
          <w:szCs w:val="18"/>
          <w:lang w:eastAsia="en-US"/>
        </w:rPr>
        <w:t xml:space="preserve"> </w:t>
      </w:r>
      <w:r w:rsidR="003B549D">
        <w:rPr>
          <w:rFonts w:ascii="Verdana" w:eastAsiaTheme="minorHAnsi" w:hAnsi="Verdana" w:cstheme="minorBidi"/>
          <w:szCs w:val="18"/>
          <w:lang w:eastAsia="en-US"/>
        </w:rPr>
        <w:t xml:space="preserve">Unfortunately we dont have the %*.*f feature from </w:t>
      </w:r>
      <w:r w:rsidR="007656C4">
        <w:rPr>
          <w:rFonts w:ascii="Verdana" w:eastAsiaTheme="minorHAnsi" w:hAnsi="Verdana" w:cstheme="minorBidi"/>
          <w:szCs w:val="18"/>
          <w:lang w:eastAsia="en-US"/>
        </w:rPr>
        <w:t>C.</w:t>
      </w:r>
      <w:r w:rsidR="003B549D">
        <w:rPr>
          <w:rFonts w:ascii="Verdana" w:eastAsiaTheme="minorHAnsi" w:hAnsi="Verdana" w:cstheme="minorBidi"/>
          <w:szCs w:val="18"/>
          <w:lang w:eastAsia="en-US"/>
        </w:rPr>
        <w:br/>
      </w:r>
      <w:r w:rsidR="003B549D">
        <w:rPr>
          <w:rFonts w:ascii="Verdana" w:eastAsiaTheme="minorHAnsi" w:hAnsi="Verdana" w:cstheme="minorBidi"/>
          <w:szCs w:val="18"/>
          <w:lang w:eastAsia="en-US"/>
        </w:rPr>
        <w:br/>
      </w:r>
      <w:r w:rsidR="003B549D" w:rsidRPr="00AD4C52">
        <w:rPr>
          <w:rFonts w:ascii="Consolas" w:eastAsiaTheme="minorHAnsi" w:hAnsi="Consolas" w:cstheme="minorBidi"/>
          <w:szCs w:val="18"/>
          <w:lang w:eastAsia="en-US"/>
        </w:rPr>
        <w:t xml:space="preserve">   </w:t>
      </w:r>
      <w:r w:rsidR="003B549D" w:rsidRPr="00AD4C52">
        <w:rPr>
          <w:rFonts w:ascii="Consolas" w:hAnsi="Consolas"/>
          <w:color w:val="2B91AF"/>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3B549D" w:rsidRPr="00AD4C52">
        <w:rPr>
          <w:rFonts w:ascii="Consolas" w:hAnsi="Consolas"/>
          <w:color w:val="2B91AF"/>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087C0A">
        <w:rPr>
          <w:rFonts w:ascii="Consolas" w:hAnsi="Consolas"/>
          <w:color w:val="7D2727"/>
          <w:sz w:val="20"/>
          <w:bdr w:val="none" w:sz="0" w:space="0" w:color="auto" w:frame="1"/>
          <w:shd w:val="clear" w:color="auto" w:fill="EFF0F1"/>
        </w:rPr>
        <w:t>"</w:t>
      </w:r>
      <w:r w:rsidR="003B549D" w:rsidRPr="00AD4C52">
        <w:rPr>
          <w:rFonts w:ascii="Consolas" w:hAnsi="Consolas"/>
          <w:color w:val="7D2727"/>
          <w:sz w:val="20"/>
          <w:bdr w:val="none" w:sz="0" w:space="0" w:color="auto" w:frame="1"/>
          <w:shd w:val="clear" w:color="auto" w:fill="EFF0F1"/>
        </w:rPr>
        <w:t>%%</w:t>
      </w:r>
      <w:r w:rsidR="00890184" w:rsidRPr="00AD4C52">
        <w:rPr>
          <w:rFonts w:ascii="Consolas" w:hAnsi="Consolas"/>
          <w:color w:val="7D2727"/>
          <w:sz w:val="20"/>
          <w:bdr w:val="none" w:sz="0" w:space="0" w:color="auto" w:frame="1"/>
          <w:shd w:val="clear" w:color="auto" w:fill="EFF0F1"/>
        </w:rPr>
        <w:t>.</w:t>
      </w:r>
      <w:r w:rsidR="003B549D" w:rsidRPr="00AD4C52">
        <w:rPr>
          <w:rFonts w:ascii="Consolas" w:hAnsi="Consolas"/>
          <w:color w:val="7D2727"/>
          <w:sz w:val="20"/>
          <w:bdr w:val="none" w:sz="0" w:space="0" w:color="auto" w:frame="1"/>
          <w:shd w:val="clear" w:color="auto" w:fill="EFF0F1"/>
        </w:rPr>
        <w:t>%ds"</w:t>
      </w:r>
      <w:r w:rsidR="003B549D" w:rsidRPr="00AD4C52">
        <w:rPr>
          <w:rFonts w:ascii="Consolas" w:hAnsi="Consolas"/>
          <w:color w:val="303336"/>
          <w:sz w:val="20"/>
          <w:bdr w:val="none" w:sz="0" w:space="0" w:color="auto" w:frame="1"/>
          <w:shd w:val="clear" w:color="auto" w:fill="EFF0F1"/>
        </w:rPr>
        <w:t xml:space="preserve">, </w:t>
      </w:r>
      <w:r w:rsidR="00024FD2" w:rsidRPr="00AD4C52">
        <w:rPr>
          <w:rFonts w:ascii="Consolas" w:hAnsi="Consolas"/>
          <w:color w:val="7D2727"/>
          <w:sz w:val="20"/>
          <w:bdr w:val="none" w:sz="0" w:space="0" w:color="auto" w:frame="1"/>
          <w:shd w:val="clear" w:color="auto" w:fill="EFF0F1"/>
        </w:rPr>
        <w:t>precision</w:t>
      </w:r>
      <w:r w:rsidR="003B549D" w:rsidRPr="00AD4C52">
        <w:rPr>
          <w:rFonts w:ascii="Consolas" w:hAnsi="Consolas"/>
          <w:color w:val="303336"/>
          <w:sz w:val="20"/>
          <w:bdr w:val="none" w:sz="0" w:space="0" w:color="auto" w:frame="1"/>
          <w:shd w:val="clear" w:color="auto" w:fill="EFF0F1"/>
        </w:rPr>
        <w:t xml:space="preserve">), </w:t>
      </w:r>
      <w:r w:rsidR="003B549D" w:rsidRPr="00AD4C52">
        <w:rPr>
          <w:rFonts w:ascii="Consolas" w:hAnsi="Consolas"/>
          <w:color w:val="7D2727"/>
          <w:sz w:val="20"/>
          <w:bdr w:val="none" w:sz="0" w:space="0" w:color="auto" w:frame="1"/>
          <w:shd w:val="clear" w:color="auto" w:fill="EFF0F1"/>
        </w:rPr>
        <w:t>"foo"</w:t>
      </w:r>
      <w:r w:rsidR="003B549D" w:rsidRPr="00AD4C52">
        <w:rPr>
          <w:rFonts w:ascii="Consolas" w:hAnsi="Consolas"/>
          <w:color w:val="303336"/>
          <w:sz w:val="20"/>
          <w:bdr w:val="none" w:sz="0" w:space="0" w:color="auto" w:frame="1"/>
          <w:shd w:val="clear" w:color="auto" w:fill="EFF0F1"/>
        </w:rPr>
        <w:t>)</w:t>
      </w:r>
      <w:r w:rsidR="00853347">
        <w:rPr>
          <w:rFonts w:cs="AGaramond-Regular"/>
          <w:color w:val="231F20"/>
          <w:szCs w:val="18"/>
        </w:rPr>
        <w:br/>
      </w:r>
    </w:p>
    <w:p w:rsidR="00051441" w:rsidRDefault="00051441" w:rsidP="00D03F2D">
      <w:pPr>
        <w:pStyle w:val="NoSpacing"/>
      </w:pPr>
      <w:r w:rsidRPr="00C20704">
        <w:rPr>
          <w:color w:val="FFC000"/>
        </w:rPr>
        <w:t>-A Warning about Displaying Rounded Values:</w:t>
      </w:r>
      <w:r w:rsidRPr="00051441">
        <w:rPr>
          <w:color w:val="FFC000"/>
        </w:rPr>
        <w:t xml:space="preserve"> </w:t>
      </w:r>
      <w:r w:rsidRPr="00051441">
        <w:t>Here’s a simple explanation of what can go wrong when using double (or floa</w:t>
      </w:r>
      <w:r w:rsidR="00DE727E">
        <w:t xml:space="preserve">t) to represent dollar amounts, </w:t>
      </w:r>
      <w:r w:rsidRPr="00051441">
        <w:t>assuming that dollar amounts are displayed with two digits to</w:t>
      </w:r>
      <w:r w:rsidR="00FD0AD2">
        <w:t xml:space="preserve"> the right of the decimal point</w:t>
      </w:r>
      <w:r w:rsidRPr="00051441">
        <w:t>: Two double dollar amounts stored in the machine could be 14.234 (which would normally be rounded to 14.23 for display purposes) and 18.673 (which would normally be rounded to 18.67 for display purposes). When these amounts are added, they produce the internal sum 32.907, which would normally be rounded to 32.91 for</w:t>
      </w:r>
      <w:r>
        <w:t xml:space="preserve"> </w:t>
      </w:r>
      <w:r w:rsidRPr="00051441">
        <w:t>display purposes. Thus, your output could appear as</w:t>
      </w:r>
    </w:p>
    <w:p w:rsidR="00B0535B" w:rsidRDefault="00B0535B" w:rsidP="00D03F2D">
      <w:pPr>
        <w:pStyle w:val="NoSpacing"/>
      </w:pPr>
    </w:p>
    <w:p w:rsidR="00B0535B" w:rsidRDefault="00324C3B" w:rsidP="00D03F2D">
      <w:pPr>
        <w:pStyle w:val="NoSpacing"/>
      </w:pPr>
      <w:r>
        <w:lastRenderedPageBreak/>
        <w:pict>
          <v:shape id="_x0000_i1032" type="#_x0000_t75" style="width:74.5pt;height:67pt">
            <v:imagedata r:id="rId56" o:title="Capture"/>
          </v:shape>
        </w:pict>
      </w:r>
    </w:p>
    <w:p w:rsidR="00B0535B" w:rsidRDefault="00B0535B" w:rsidP="00D03F2D">
      <w:pPr>
        <w:pStyle w:val="NoSpacing"/>
      </w:pPr>
    </w:p>
    <w:p w:rsidR="00B0535B" w:rsidRPr="00B0535B" w:rsidRDefault="00B0535B" w:rsidP="00D03F2D">
      <w:pPr>
        <w:pStyle w:val="NoSpacing"/>
      </w:pPr>
      <w:r w:rsidRPr="00B0535B">
        <w:t>but a person adding the individual numbers as displayed would expect the sum to be</w:t>
      </w:r>
    </w:p>
    <w:p w:rsidR="00B0535B" w:rsidRDefault="00B0535B" w:rsidP="00D03F2D">
      <w:pPr>
        <w:pStyle w:val="NoSpacing"/>
      </w:pPr>
      <w:r w:rsidRPr="00B0535B">
        <w:t>32.90.</w:t>
      </w:r>
    </w:p>
    <w:p w:rsidR="00724FB1" w:rsidRDefault="00724FB1" w:rsidP="00D03F2D">
      <w:pPr>
        <w:pStyle w:val="NoSpacing"/>
      </w:pPr>
    </w:p>
    <w:p w:rsidR="009132F4" w:rsidRDefault="00724FB1" w:rsidP="000A2971">
      <w:pPr>
        <w:pStyle w:val="NoSpacing"/>
      </w:pPr>
      <w:r w:rsidRPr="00724FB1">
        <w:t>Do not use variables of type double (or float) to perform precise monetary calculations.</w:t>
      </w:r>
      <w:r w:rsidR="008A38C8">
        <w:t xml:space="preserve"> </w:t>
      </w:r>
      <w:r w:rsidRPr="00724FB1">
        <w:t xml:space="preserve">The imprecision of floating-point numbers can lead to errors. </w:t>
      </w:r>
      <w:r w:rsidR="00DE727E">
        <w:t xml:space="preserve">Java </w:t>
      </w:r>
      <w:r w:rsidRPr="00724FB1">
        <w:t>provides class java.math.BigDecimal for this purpose.</w:t>
      </w:r>
      <w:r w:rsidR="005477D6">
        <w:br/>
      </w:r>
      <w:r w:rsidR="005477D6">
        <w:br/>
      </w:r>
      <w:r w:rsidR="00C243D6">
        <w:rPr>
          <w:b/>
          <w:szCs w:val="18"/>
        </w:rPr>
        <w:t xml:space="preserve">-System.in </w:t>
      </w:r>
      <w:r w:rsidR="00C243D6" w:rsidRPr="009E41C5">
        <w:t xml:space="preserve">object is predefined and known as </w:t>
      </w:r>
      <w:r w:rsidR="00C243D6">
        <w:t xml:space="preserve">the </w:t>
      </w:r>
      <w:r w:rsidR="00C243D6" w:rsidRPr="00536FBB">
        <w:rPr>
          <w:color w:val="00B050"/>
        </w:rPr>
        <w:t xml:space="preserve">standart </w:t>
      </w:r>
      <w:r w:rsidR="00C243D6">
        <w:rPr>
          <w:color w:val="00B050"/>
        </w:rPr>
        <w:t>input</w:t>
      </w:r>
      <w:r w:rsidR="00C243D6" w:rsidRPr="00536FBB">
        <w:rPr>
          <w:color w:val="00B050"/>
        </w:rPr>
        <w:t xml:space="preserve"> object</w:t>
      </w:r>
      <w:r w:rsidR="00F743A8">
        <w:rPr>
          <w:color w:val="00B050"/>
        </w:rPr>
        <w:t>/stream</w:t>
      </w:r>
      <w:r w:rsidR="00C243D6">
        <w:t>.</w:t>
      </w:r>
      <w:r w:rsidR="0058189B">
        <w:t xml:space="preserve"> </w:t>
      </w:r>
      <w:r w:rsidR="00B63ABE">
        <w:t>“</w:t>
      </w:r>
      <w:r w:rsidR="00B63ABE" w:rsidRPr="004D27CA">
        <w:rPr>
          <w:color w:val="00B050"/>
        </w:rPr>
        <w:t>in</w:t>
      </w:r>
      <w:r w:rsidR="00B63ABE">
        <w:t>” is</w:t>
      </w:r>
      <w:r w:rsidR="00326D9A">
        <w:t xml:space="preserve"> a </w:t>
      </w:r>
      <w:r w:rsidR="003E6F72">
        <w:t xml:space="preserve">static </w:t>
      </w:r>
      <w:r w:rsidR="00326D9A">
        <w:t xml:space="preserve">reference </w:t>
      </w:r>
      <w:r w:rsidR="00B63ABE">
        <w:t xml:space="preserve">variable </w:t>
      </w:r>
      <w:r w:rsidR="009E591C">
        <w:t>in</w:t>
      </w:r>
      <w:r w:rsidR="00B63ABE">
        <w:t xml:space="preserve"> System</w:t>
      </w:r>
      <w:r w:rsidR="00B63ABE" w:rsidRPr="00DC0E44">
        <w:t xml:space="preserve"> </w:t>
      </w:r>
      <w:r w:rsidR="00B63ABE">
        <w:t>class</w:t>
      </w:r>
      <w:r w:rsidR="00540F27">
        <w:t>. It</w:t>
      </w:r>
      <w:r w:rsidR="00C64148">
        <w:t xml:space="preserve"> references to a</w:t>
      </w:r>
      <w:r w:rsidR="008C706C">
        <w:t>n</w:t>
      </w:r>
      <w:r w:rsidR="00C64148">
        <w:t xml:space="preserve"> Input</w:t>
      </w:r>
      <w:r w:rsidR="00B63ABE">
        <w:t>Stream object.</w:t>
      </w:r>
      <w:r w:rsidR="00B976B2">
        <w:t xml:space="preserve"> </w:t>
      </w:r>
      <w:bookmarkStart w:id="7" w:name="streams_part2"/>
      <w:r w:rsidR="00B976B2" w:rsidRPr="00B976B2">
        <w:rPr>
          <w:color w:val="FFC000"/>
        </w:rPr>
        <w:t>(streams part 2)</w:t>
      </w:r>
      <w:bookmarkEnd w:id="7"/>
      <w:r w:rsidR="0014552F">
        <w:rPr>
          <w:color w:val="FFC000"/>
        </w:rPr>
        <w:t xml:space="preserve"> </w:t>
      </w:r>
      <w:hyperlink w:anchor="streams_part1" w:history="1">
        <w:r w:rsidR="0014552F" w:rsidRPr="0014552F">
          <w:rPr>
            <w:rStyle w:val="Hyperlink"/>
          </w:rPr>
          <w:t>streams part 1</w:t>
        </w:r>
      </w:hyperlink>
      <w:r w:rsidR="0014552F" w:rsidRPr="0014552F">
        <w:t xml:space="preserve">, </w:t>
      </w:r>
      <w:hyperlink w:anchor="streams_part3" w:history="1">
        <w:r w:rsidR="0014552F" w:rsidRPr="0014552F">
          <w:rPr>
            <w:rStyle w:val="Hyperlink"/>
          </w:rPr>
          <w:t>streams part 3</w:t>
        </w:r>
      </w:hyperlink>
    </w:p>
    <w:p w:rsidR="000A2971" w:rsidRDefault="000A2971" w:rsidP="000A2971">
      <w:pPr>
        <w:pStyle w:val="NoSpacing"/>
      </w:pPr>
    </w:p>
    <w:p w:rsidR="009132F4" w:rsidRPr="00543233" w:rsidRDefault="00543233" w:rsidP="00543233">
      <w:pPr>
        <w:rPr>
          <w:rFonts w:ascii="Consolas" w:hAnsi="Consolas"/>
          <w:sz w:val="20"/>
        </w:rPr>
      </w:pPr>
      <w:r w:rsidRPr="00543233">
        <w:rPr>
          <w:rFonts w:ascii="Consolas" w:hAnsi="Consolas"/>
          <w:sz w:val="20"/>
        </w:rPr>
        <w:t xml:space="preserve">   </w:t>
      </w:r>
      <w:r w:rsidR="00825135" w:rsidRPr="00543233">
        <w:rPr>
          <w:rFonts w:ascii="Consolas" w:hAnsi="Consolas"/>
          <w:sz w:val="20"/>
        </w:rPr>
        <w:t xml:space="preserve">public static final </w:t>
      </w:r>
      <w:r>
        <w:rPr>
          <w:rFonts w:ascii="Consolas" w:hAnsi="Consolas"/>
          <w:sz w:val="20"/>
        </w:rPr>
        <w:t xml:space="preserve">InputStream in = null; </w:t>
      </w:r>
      <w:r w:rsidR="00094A90" w:rsidRPr="00543233">
        <w:rPr>
          <w:rFonts w:ascii="Consolas" w:hAnsi="Consolas"/>
          <w:sz w:val="20"/>
        </w:rPr>
        <w:t>// This code is i</w:t>
      </w:r>
      <w:r w:rsidR="009132F4" w:rsidRPr="00543233">
        <w:rPr>
          <w:rFonts w:ascii="Consolas" w:hAnsi="Consolas"/>
          <w:sz w:val="20"/>
        </w:rPr>
        <w:t>n class System.</w:t>
      </w:r>
    </w:p>
    <w:p w:rsidR="000F6011" w:rsidRPr="00043D32" w:rsidRDefault="005477D6" w:rsidP="0033255D">
      <w:pPr>
        <w:pStyle w:val="NoSpacing"/>
      </w:pPr>
      <w:r>
        <w:rPr>
          <w:b/>
        </w:rPr>
        <w:t xml:space="preserve">     </w:t>
      </w:r>
      <w:r w:rsidR="00BC445B" w:rsidRPr="009E41C5">
        <w:rPr>
          <w:b/>
        </w:rPr>
        <w:t>-</w:t>
      </w:r>
      <w:r w:rsidR="00DA3CC5" w:rsidRPr="009E41C5">
        <w:rPr>
          <w:b/>
        </w:rPr>
        <w:t>Scanner</w:t>
      </w:r>
      <w:r w:rsidR="009C19CF">
        <w:rPr>
          <w:b/>
        </w:rPr>
        <w:t xml:space="preserve"> </w:t>
      </w:r>
      <w:r w:rsidR="00FF543F" w:rsidRPr="009E41C5">
        <w:t>(</w:t>
      </w:r>
      <w:r w:rsidR="00DA3CC5" w:rsidRPr="009E41C5">
        <w:t>java.util.</w:t>
      </w:r>
      <w:r w:rsidR="000A04C1" w:rsidRPr="009E41C5">
        <w:t>Scanner</w:t>
      </w:r>
      <w:r w:rsidR="00DC4439" w:rsidRPr="009E41C5">
        <w:t>)</w:t>
      </w:r>
      <w:r w:rsidR="005C7B3D" w:rsidRPr="009E41C5">
        <w:t>:</w:t>
      </w:r>
      <w:r w:rsidR="004451ED">
        <w:t xml:space="preserve"> </w:t>
      </w:r>
      <w:r w:rsidR="00AF159E">
        <w:t>S</w:t>
      </w:r>
      <w:r w:rsidR="0033255D">
        <w:t>ystem.in allows program to read byte sized data inputted by user.</w:t>
      </w:r>
      <w:r w:rsidR="00A445D9">
        <w:t xml:space="preserve"> The </w:t>
      </w:r>
      <w:r w:rsidR="000F1855">
        <w:t>“</w:t>
      </w:r>
      <w:r w:rsidR="00A445D9">
        <w:t>next</w:t>
      </w:r>
      <w:r w:rsidR="000F1855">
        <w:t>…”</w:t>
      </w:r>
      <w:r w:rsidR="00A445D9">
        <w:t xml:space="preserve"> methods turn </w:t>
      </w:r>
      <w:r w:rsidR="009165D6">
        <w:t>t</w:t>
      </w:r>
      <w:r w:rsidR="00A445D9">
        <w:t>hose byte sized data into Java data types.</w:t>
      </w:r>
    </w:p>
    <w:p w:rsidR="007C7D80" w:rsidRDefault="00660FFC" w:rsidP="00B34677">
      <w:pPr>
        <w:pStyle w:val="NoSpacing"/>
        <w:rPr>
          <w:color w:val="000000"/>
        </w:rPr>
      </w:pPr>
      <w:r>
        <w:rPr>
          <w:color w:val="000000"/>
        </w:rPr>
        <w:t xml:space="preserve">   </w:t>
      </w:r>
      <w:r w:rsidR="00190986">
        <w:rPr>
          <w:color w:val="000000"/>
        </w:rPr>
        <w:t>You should check if t</w:t>
      </w:r>
      <w:r w:rsidR="007C7D80">
        <w:rPr>
          <w:color w:val="000000"/>
        </w:rPr>
        <w:t xml:space="preserve">he value entered is in </w:t>
      </w:r>
      <w:r w:rsidR="007C7D80" w:rsidRPr="00ED46D7">
        <w:rPr>
          <w:color w:val="FFC000"/>
        </w:rPr>
        <w:t>type</w:t>
      </w:r>
      <w:r w:rsidR="007C7D80">
        <w:rPr>
          <w:color w:val="000000"/>
        </w:rPr>
        <w:t xml:space="preserve"> you want and in </w:t>
      </w:r>
      <w:r w:rsidR="007C7D80" w:rsidRPr="00ED46D7">
        <w:rPr>
          <w:color w:val="FFC000"/>
        </w:rPr>
        <w:t>format/range</w:t>
      </w:r>
      <w:r w:rsidR="007C7D80" w:rsidRPr="00991B8D">
        <w:rPr>
          <w:color w:val="00B050"/>
        </w:rPr>
        <w:t xml:space="preserve"> </w:t>
      </w:r>
      <w:r w:rsidR="007C7D80">
        <w:rPr>
          <w:color w:val="000000"/>
        </w:rPr>
        <w:t>you want.</w:t>
      </w:r>
      <w:r w:rsidR="00991B8D">
        <w:rPr>
          <w:color w:val="000000"/>
        </w:rPr>
        <w:t xml:space="preserve"> </w:t>
      </w:r>
      <w:r w:rsidR="00991B8D" w:rsidRPr="00ED46D7">
        <w:rPr>
          <w:color w:val="FFC000"/>
        </w:rPr>
        <w:t>Telling user what they need to enter clearly, validating, range checking,  re-asking when wrong value is entered</w:t>
      </w:r>
      <w:r w:rsidR="00991B8D">
        <w:rPr>
          <w:color w:val="000000"/>
        </w:rPr>
        <w:t xml:space="preserve"> are important parts of programming</w:t>
      </w:r>
      <w:r w:rsidR="005B3177">
        <w:rPr>
          <w:color w:val="000000"/>
        </w:rPr>
        <w:t>.</w:t>
      </w:r>
    </w:p>
    <w:p w:rsidR="00E9129E" w:rsidRDefault="00E9129E" w:rsidP="00B34677">
      <w:pPr>
        <w:pStyle w:val="NoSpacing"/>
        <w:rPr>
          <w:color w:val="000000"/>
        </w:rPr>
      </w:pPr>
    </w:p>
    <w:p w:rsidR="004A5B05" w:rsidRDefault="005477D6" w:rsidP="00B34677">
      <w:pPr>
        <w:pStyle w:val="NoSpacing"/>
      </w:pPr>
      <w:r>
        <w:t xml:space="preserve">     </w:t>
      </w:r>
      <w:r w:rsidR="004A5B05" w:rsidRPr="009E41C5">
        <w:t>-</w:t>
      </w:r>
      <w:r w:rsidR="008360CB" w:rsidRPr="008360CB">
        <w:rPr>
          <w:b/>
        </w:rPr>
        <w:t>nextLine:</w:t>
      </w:r>
      <w:r w:rsidR="008360CB">
        <w:t xml:space="preserve"> </w:t>
      </w:r>
      <w:r w:rsidR="004A5B05" w:rsidRPr="009E41C5">
        <w:t xml:space="preserve">Pressing enter puts a newline character after the characters you typed. </w:t>
      </w:r>
      <w:r w:rsidR="00C4234A">
        <w:t>When you press enter</w:t>
      </w:r>
      <w:r w:rsidR="004A5B05" w:rsidRPr="009E41C5">
        <w:t xml:space="preserve"> </w:t>
      </w:r>
      <w:r w:rsidR="00C4234A">
        <w:t xml:space="preserve">characters </w:t>
      </w:r>
      <w:r w:rsidR="004A5B05" w:rsidRPr="009E41C5">
        <w:t xml:space="preserve">are read by the method until it encounters newline and returns </w:t>
      </w:r>
      <w:r w:rsidR="00A614D3">
        <w:t>a</w:t>
      </w:r>
      <w:r w:rsidR="00E9129E">
        <w:t xml:space="preserve"> string</w:t>
      </w:r>
      <w:r w:rsidR="00FE678C">
        <w:t xml:space="preserve"> conta</w:t>
      </w:r>
      <w:r w:rsidR="00A614D3">
        <w:t>ining character up to but not including</w:t>
      </w:r>
      <w:r w:rsidR="00FB5128">
        <w:t xml:space="preserve"> newline</w:t>
      </w:r>
      <w:r w:rsidR="00E9129E">
        <w:t>,</w:t>
      </w:r>
      <w:r w:rsidR="00FB5128">
        <w:t xml:space="preserve"> which is discarded.</w:t>
      </w:r>
    </w:p>
    <w:p w:rsidR="00461B2C" w:rsidRDefault="00461B2C" w:rsidP="00B34677">
      <w:pPr>
        <w:pStyle w:val="NoSpacing"/>
      </w:pPr>
    </w:p>
    <w:p w:rsidR="00537D32" w:rsidRDefault="00461B2C" w:rsidP="00461B2C">
      <w:pPr>
        <w:pStyle w:val="NoSpacing"/>
      </w:pPr>
      <w:r w:rsidRPr="008F7F54">
        <w:rPr>
          <w:color w:val="FFC000"/>
        </w:rPr>
        <w:t>-</w:t>
      </w:r>
      <w:r w:rsidR="008F7F54">
        <w:rPr>
          <w:color w:val="FFC000"/>
        </w:rPr>
        <w:t>Extra newline character</w:t>
      </w:r>
      <w:r>
        <w:rPr>
          <w:color w:val="FFC000"/>
        </w:rPr>
        <w:t>:</w:t>
      </w:r>
      <w:r>
        <w:rPr>
          <w:color w:val="FF0000"/>
        </w:rPr>
        <w:t xml:space="preserve"> </w:t>
      </w:r>
      <w:r w:rsidR="00537D32" w:rsidRPr="00537D32">
        <w:t>NextLine</w:t>
      </w:r>
      <w:r w:rsidR="00537D32">
        <w:t xml:space="preserve"> reads the value you type and the newline character. Non </w:t>
      </w:r>
      <w:r w:rsidR="00537D32" w:rsidRPr="00E961DD">
        <w:t>NextLine</w:t>
      </w:r>
      <w:r w:rsidR="00537D32">
        <w:t xml:space="preserve"> readers dont absorb the newline character. So if you used a non NextLine, you need to absorb its newline character with a next o</w:t>
      </w:r>
      <w:r w:rsidR="00121A6D">
        <w:t>r nextLine method. And after that</w:t>
      </w:r>
      <w:r w:rsidR="00537D32">
        <w:t xml:space="preserve"> you can rea</w:t>
      </w:r>
      <w:r w:rsidR="00CE7B4E">
        <w:t>d a text with next or nextLine.</w:t>
      </w:r>
    </w:p>
    <w:p w:rsidR="00461B2C" w:rsidRDefault="00BF26DA" w:rsidP="00B34677">
      <w:pPr>
        <w:pStyle w:val="NoSpacing"/>
      </w:pPr>
      <w:r>
        <w:t xml:space="preserve">   </w:t>
      </w:r>
      <w:r w:rsidR="00537D32">
        <w:t>You dont need to get rid of the extra newline character when you are readin</w:t>
      </w:r>
      <w:r w:rsidR="00CD5E18">
        <w:t>g</w:t>
      </w:r>
      <w:r w:rsidR="00537D32">
        <w:t xml:space="preserve"> the next int or double etc. because they ignore the </w:t>
      </w:r>
      <w:r w:rsidR="003B10C4">
        <w:t xml:space="preserve">newline character and only read what they are looking for. </w:t>
      </w:r>
    </w:p>
    <w:p w:rsidR="00726D89" w:rsidRDefault="00726D89" w:rsidP="00B34677">
      <w:pPr>
        <w:pStyle w:val="NoSpacing"/>
      </w:pPr>
    </w:p>
    <w:p w:rsidR="00A74741" w:rsidRDefault="00AD5283" w:rsidP="00A74741">
      <w:pPr>
        <w:pStyle w:val="NoSpacing"/>
        <w:ind w:left="315"/>
        <w:rPr>
          <w:rFonts w:ascii="Consolas" w:hAnsi="Consolas"/>
          <w:sz w:val="20"/>
          <w:szCs w:val="18"/>
        </w:rPr>
      </w:pPr>
      <w:r w:rsidRPr="00911E18">
        <w:rPr>
          <w:rFonts w:ascii="Consolas" w:hAnsi="Consolas"/>
          <w:sz w:val="20"/>
          <w:szCs w:val="18"/>
        </w:rPr>
        <w:t>// First way, absorb the newline character with a nextLine method.</w:t>
      </w:r>
    </w:p>
    <w:p w:rsidR="00AD5283" w:rsidRPr="00911E18" w:rsidRDefault="00A74741" w:rsidP="00A74741">
      <w:pPr>
        <w:pStyle w:val="NoSpacing"/>
        <w:ind w:left="315"/>
        <w:rPr>
          <w:rFonts w:ascii="Consolas" w:hAnsi="Consolas"/>
          <w:sz w:val="20"/>
          <w:szCs w:val="18"/>
        </w:rPr>
      </w:pPr>
      <w:r w:rsidRPr="00A74741">
        <w:rPr>
          <w:rFonts w:ascii="Consolas" w:hAnsi="Consolas"/>
          <w:sz w:val="20"/>
          <w:szCs w:val="18"/>
        </w:rPr>
        <w:t>int x = input.nextInt();</w:t>
      </w:r>
    </w:p>
    <w:p w:rsidR="00AD5283" w:rsidRPr="00911E18" w:rsidRDefault="008B5BD1" w:rsidP="00726D89">
      <w:pPr>
        <w:pStyle w:val="NoSpacing"/>
        <w:rPr>
          <w:rFonts w:ascii="Consolas" w:hAnsi="Consolas"/>
          <w:sz w:val="20"/>
          <w:szCs w:val="18"/>
        </w:rPr>
      </w:pPr>
      <w:r w:rsidRPr="00911E18">
        <w:rPr>
          <w:rFonts w:ascii="Consolas" w:hAnsi="Consolas"/>
          <w:sz w:val="20"/>
        </w:rPr>
        <w:t xml:space="preserve">   </w:t>
      </w:r>
      <w:r w:rsidR="00902228">
        <w:rPr>
          <w:rFonts w:ascii="Consolas" w:hAnsi="Consolas"/>
          <w:sz w:val="20"/>
          <w:szCs w:val="18"/>
        </w:rPr>
        <w:t>input</w:t>
      </w:r>
      <w:r w:rsidR="00726D89" w:rsidRPr="00911E18">
        <w:rPr>
          <w:rFonts w:ascii="Consolas" w:hAnsi="Consolas"/>
          <w:sz w:val="20"/>
          <w:szCs w:val="18"/>
        </w:rPr>
        <w:t>.nextLine();</w:t>
      </w:r>
    </w:p>
    <w:p w:rsidR="00AD5283" w:rsidRPr="00475C76" w:rsidRDefault="008B5BD1" w:rsidP="00726D89">
      <w:pPr>
        <w:pStyle w:val="NoSpacing"/>
        <w:rPr>
          <w:szCs w:val="18"/>
        </w:rPr>
      </w:pPr>
      <w:r w:rsidRPr="00911E18">
        <w:rPr>
          <w:rFonts w:ascii="Consolas" w:hAnsi="Consolas"/>
          <w:sz w:val="20"/>
          <w:szCs w:val="18"/>
        </w:rPr>
        <w:t xml:space="preserve">   String s = </w:t>
      </w:r>
      <w:r w:rsidR="00902228">
        <w:rPr>
          <w:rFonts w:ascii="Consolas" w:hAnsi="Consolas"/>
          <w:sz w:val="20"/>
          <w:szCs w:val="18"/>
        </w:rPr>
        <w:t>input</w:t>
      </w:r>
      <w:r w:rsidRPr="00911E18">
        <w:rPr>
          <w:rFonts w:ascii="Consolas" w:hAnsi="Consolas"/>
          <w:sz w:val="20"/>
          <w:szCs w:val="18"/>
        </w:rPr>
        <w:t>.nextLine();</w:t>
      </w:r>
      <w:r>
        <w:rPr>
          <w:szCs w:val="18"/>
        </w:rPr>
        <w:br/>
      </w:r>
    </w:p>
    <w:p w:rsidR="00A74741" w:rsidRDefault="008B5BD1" w:rsidP="00726D89">
      <w:pPr>
        <w:pStyle w:val="HTMLPreformatted"/>
        <w:shd w:val="clear" w:color="auto" w:fill="F4FAFF"/>
        <w:wordWrap w:val="0"/>
        <w:spacing w:line="270" w:lineRule="atLeast"/>
        <w:textAlignment w:val="baseline"/>
        <w:rPr>
          <w:rFonts w:ascii="Consolas" w:hAnsi="Consolas"/>
          <w:sz w:val="20"/>
        </w:rPr>
      </w:pPr>
      <w:r w:rsidRPr="00911E18">
        <w:rPr>
          <w:rFonts w:ascii="Consolas" w:hAnsi="Consolas"/>
          <w:sz w:val="20"/>
        </w:rPr>
        <w:t xml:space="preserve">   // Second way, do the assigning, check if Scanner object has been emptied or   </w:t>
      </w:r>
      <w:r w:rsidRPr="00911E18">
        <w:rPr>
          <w:rFonts w:ascii="Consolas" w:hAnsi="Consolas"/>
          <w:sz w:val="20"/>
        </w:rPr>
        <w:br/>
        <w:t xml:space="preserve">   // </w:t>
      </w:r>
      <w:r w:rsidR="00A52351" w:rsidRPr="00911E18">
        <w:rPr>
          <w:rFonts w:ascii="Consolas" w:hAnsi="Consolas"/>
          <w:sz w:val="20"/>
        </w:rPr>
        <w:t xml:space="preserve"> </w:t>
      </w:r>
      <w:r w:rsidRPr="00911E18">
        <w:rPr>
          <w:rFonts w:ascii="Consolas" w:hAnsi="Consolas"/>
          <w:sz w:val="20"/>
        </w:rPr>
        <w:t>check if your string has changed.</w:t>
      </w:r>
    </w:p>
    <w:p w:rsidR="00726D89" w:rsidRPr="00911E18" w:rsidRDefault="00A74741" w:rsidP="00726D89">
      <w:pPr>
        <w:pStyle w:val="HTMLPreformatted"/>
        <w:shd w:val="clear" w:color="auto" w:fill="F4FAFF"/>
        <w:wordWrap w:val="0"/>
        <w:spacing w:line="270" w:lineRule="atLeast"/>
        <w:textAlignment w:val="baseline"/>
        <w:rPr>
          <w:rFonts w:ascii="Consolas" w:hAnsi="Consolas"/>
          <w:color w:val="454C59"/>
          <w:sz w:val="20"/>
          <w:lang w:val="en-US" w:eastAsia="en-US"/>
        </w:rPr>
      </w:pPr>
      <w:r>
        <w:rPr>
          <w:rFonts w:ascii="Consolas" w:hAnsi="Consolas"/>
          <w:sz w:val="20"/>
        </w:rPr>
        <w:t xml:space="preserve">   </w:t>
      </w:r>
      <w:r w:rsidRPr="00A74741">
        <w:rPr>
          <w:rFonts w:ascii="Consolas" w:hAnsi="Consolas"/>
          <w:sz w:val="20"/>
        </w:rPr>
        <w:t>int x = input.nextInt();</w:t>
      </w:r>
      <w:r w:rsidR="008B5BD1" w:rsidRPr="00911E18">
        <w:rPr>
          <w:rFonts w:ascii="Consolas" w:hAnsi="Consolas"/>
          <w:sz w:val="20"/>
        </w:rPr>
        <w:br/>
      </w:r>
      <w:r w:rsidR="00A82431" w:rsidRPr="00911E18">
        <w:rPr>
          <w:rFonts w:ascii="Consolas" w:hAnsi="Consolas"/>
          <w:sz w:val="20"/>
        </w:rPr>
        <w:t xml:space="preserve">   </w:t>
      </w:r>
      <w:r w:rsidR="00726D89" w:rsidRPr="00911E18">
        <w:rPr>
          <w:rFonts w:ascii="Consolas" w:hAnsi="Consolas"/>
          <w:color w:val="000000"/>
          <w:sz w:val="20"/>
          <w:bdr w:val="none" w:sz="0" w:space="0" w:color="auto" w:frame="1"/>
          <w:lang w:val="en-US" w:eastAsia="en-US"/>
        </w:rPr>
        <w:t>String</w:t>
      </w:r>
      <w:r w:rsidR="00726D89" w:rsidRPr="00911E18">
        <w:rPr>
          <w:rFonts w:ascii="Consolas" w:hAnsi="Consolas"/>
          <w:color w:val="454C59"/>
          <w:sz w:val="20"/>
          <w:lang w:val="en-US" w:eastAsia="en-US"/>
        </w:rPr>
        <w:t xml:space="preserve"> </w:t>
      </w:r>
      <w:r w:rsidR="00726D89" w:rsidRPr="00911E18">
        <w:rPr>
          <w:rFonts w:ascii="Consolas" w:hAnsi="Consolas"/>
          <w:color w:val="000000"/>
          <w:sz w:val="20"/>
          <w:bdr w:val="none" w:sz="0" w:space="0" w:color="auto" w:frame="1"/>
          <w:lang w:val="en-US" w:eastAsia="en-US"/>
        </w:rPr>
        <w:t>s</w:t>
      </w:r>
      <w:r w:rsidR="00726D89" w:rsidRPr="00911E18">
        <w:rPr>
          <w:rFonts w:ascii="Consolas" w:hAnsi="Consolas"/>
          <w:color w:val="454C59"/>
          <w:sz w:val="20"/>
          <w:lang w:val="en-US" w:eastAsia="en-US"/>
        </w:rPr>
        <w:t xml:space="preserve"> </w:t>
      </w:r>
      <w:r w:rsidR="00726D89" w:rsidRPr="00911E18">
        <w:rPr>
          <w:rFonts w:ascii="Consolas" w:hAnsi="Consolas"/>
          <w:color w:val="000000"/>
          <w:sz w:val="20"/>
          <w:bdr w:val="none" w:sz="0" w:space="0" w:color="auto" w:frame="1"/>
          <w:lang w:val="en-US" w:eastAsia="en-US"/>
        </w:rPr>
        <w:t>=</w:t>
      </w:r>
      <w:r w:rsidR="00726D89" w:rsidRPr="00911E18">
        <w:rPr>
          <w:rFonts w:ascii="Consolas" w:hAnsi="Consolas"/>
          <w:color w:val="454C59"/>
          <w:sz w:val="20"/>
          <w:lang w:val="en-US" w:eastAsia="en-US"/>
        </w:rPr>
        <w:t xml:space="preserve"> </w:t>
      </w:r>
      <w:r w:rsidR="00902228">
        <w:rPr>
          <w:rFonts w:ascii="Consolas" w:hAnsi="Consolas"/>
          <w:color w:val="000000"/>
          <w:sz w:val="20"/>
          <w:bdr w:val="none" w:sz="0" w:space="0" w:color="auto" w:frame="1"/>
          <w:lang w:val="en-US" w:eastAsia="en-US"/>
        </w:rPr>
        <w:t>input</w:t>
      </w:r>
      <w:r w:rsidR="00726D89" w:rsidRPr="00911E18">
        <w:rPr>
          <w:rFonts w:ascii="Consolas" w:hAnsi="Consolas"/>
          <w:color w:val="000000"/>
          <w:sz w:val="20"/>
          <w:bdr w:val="none" w:sz="0" w:space="0" w:color="auto" w:frame="1"/>
          <w:lang w:val="en-US" w:eastAsia="en-US"/>
        </w:rPr>
        <w:t>.</w:t>
      </w:r>
      <w:r w:rsidR="00726D89" w:rsidRPr="00911E18">
        <w:rPr>
          <w:rFonts w:ascii="Consolas" w:hAnsi="Consolas"/>
          <w:color w:val="836C28"/>
          <w:sz w:val="20"/>
          <w:bdr w:val="none" w:sz="0" w:space="0" w:color="auto" w:frame="1"/>
          <w:lang w:val="en-US" w:eastAsia="en-US"/>
        </w:rPr>
        <w:t>nextLine</w:t>
      </w:r>
      <w:r w:rsidR="00726D89" w:rsidRPr="00911E18">
        <w:rPr>
          <w:rFonts w:ascii="Consolas" w:hAnsi="Consolas"/>
          <w:color w:val="000000"/>
          <w:sz w:val="20"/>
          <w:bdr w:val="none" w:sz="0" w:space="0" w:color="auto" w:frame="1"/>
          <w:lang w:val="en-US" w:eastAsia="en-US"/>
        </w:rPr>
        <w:t>();</w:t>
      </w:r>
    </w:p>
    <w:p w:rsidR="00726D89" w:rsidRPr="00911E18" w:rsidRDefault="008B5BD1"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ascii="Consolas" w:eastAsia="Times New Roman" w:hAnsi="Consolas" w:cs="Courier New"/>
          <w:color w:val="454C59"/>
          <w:sz w:val="20"/>
          <w:szCs w:val="20"/>
          <w:lang w:val="en-US"/>
        </w:rPr>
      </w:pPr>
      <w:r w:rsidRPr="00911E18">
        <w:rPr>
          <w:rFonts w:ascii="Consolas" w:eastAsia="Times New Roman" w:hAnsi="Consolas" w:cs="Courier New"/>
          <w:color w:val="454C59"/>
          <w:sz w:val="20"/>
          <w:szCs w:val="20"/>
          <w:lang w:val="en-US"/>
        </w:rPr>
        <w:t xml:space="preserve">   </w:t>
      </w:r>
      <w:r w:rsidR="00726D89" w:rsidRPr="00911E18">
        <w:rPr>
          <w:rFonts w:ascii="Consolas" w:eastAsia="Times New Roman" w:hAnsi="Consolas" w:cs="Courier New"/>
          <w:color w:val="A90D91"/>
          <w:sz w:val="20"/>
          <w:szCs w:val="20"/>
          <w:bdr w:val="none" w:sz="0" w:space="0" w:color="auto" w:frame="1"/>
          <w:lang w:val="en-US"/>
        </w:rPr>
        <w:t>if</w:t>
      </w:r>
      <w:r w:rsidR="00726D89" w:rsidRPr="00911E18">
        <w:rPr>
          <w:rFonts w:ascii="Consolas" w:eastAsia="Times New Roman" w:hAnsi="Consolas" w:cs="Courier New"/>
          <w:color w:val="000000"/>
          <w:sz w:val="20"/>
          <w:szCs w:val="20"/>
          <w:bdr w:val="none" w:sz="0" w:space="0" w:color="auto" w:frame="1"/>
          <w:lang w:val="en-US"/>
        </w:rPr>
        <w:t>(</w:t>
      </w:r>
      <w:r w:rsidR="00902228">
        <w:rPr>
          <w:rFonts w:ascii="Consolas" w:eastAsia="Times New Roman" w:hAnsi="Consolas" w:cs="Courier New"/>
          <w:color w:val="000000"/>
          <w:sz w:val="20"/>
          <w:szCs w:val="20"/>
          <w:bdr w:val="none" w:sz="0" w:space="0" w:color="auto" w:frame="1"/>
          <w:lang w:val="en-US"/>
        </w:rPr>
        <w:t>input</w:t>
      </w:r>
      <w:r w:rsidR="00726D89" w:rsidRPr="00911E18">
        <w:rPr>
          <w:rFonts w:ascii="Consolas" w:eastAsia="Times New Roman" w:hAnsi="Consolas" w:cs="Courier New"/>
          <w:color w:val="000000"/>
          <w:sz w:val="20"/>
          <w:szCs w:val="20"/>
          <w:bdr w:val="none" w:sz="0" w:space="0" w:color="auto" w:frame="1"/>
          <w:lang w:val="en-US"/>
        </w:rPr>
        <w:t>.</w:t>
      </w:r>
      <w:r w:rsidR="00726D89" w:rsidRPr="00911E18">
        <w:rPr>
          <w:rFonts w:ascii="Consolas" w:eastAsia="Times New Roman" w:hAnsi="Consolas" w:cs="Courier New"/>
          <w:color w:val="836C28"/>
          <w:sz w:val="20"/>
          <w:szCs w:val="20"/>
          <w:bdr w:val="none" w:sz="0" w:space="0" w:color="auto" w:frame="1"/>
          <w:lang w:val="en-US"/>
        </w:rPr>
        <w:t>hasNextLine</w:t>
      </w:r>
      <w:r w:rsidR="00726D89" w:rsidRPr="00911E18">
        <w:rPr>
          <w:rFonts w:ascii="Consolas" w:eastAsia="Times New Roman" w:hAnsi="Consolas" w:cs="Courier New"/>
          <w:color w:val="000000"/>
          <w:sz w:val="20"/>
          <w:szCs w:val="20"/>
          <w:bdr w:val="none" w:sz="0" w:space="0" w:color="auto" w:frame="1"/>
          <w:lang w:val="en-US"/>
        </w:rPr>
        <w:t>()</w:t>
      </w:r>
      <w:r w:rsidR="00726D89" w:rsidRPr="00911E18">
        <w:rPr>
          <w:rFonts w:ascii="Consolas" w:eastAsia="Times New Roman" w:hAnsi="Consolas" w:cs="Courier New"/>
          <w:color w:val="454C59"/>
          <w:sz w:val="20"/>
          <w:szCs w:val="20"/>
          <w:lang w:val="en-US"/>
        </w:rPr>
        <w:t xml:space="preserve"> </w:t>
      </w:r>
      <w:r w:rsidR="00726D89" w:rsidRPr="00911E18">
        <w:rPr>
          <w:rFonts w:ascii="Consolas" w:eastAsia="Times New Roman" w:hAnsi="Consolas" w:cs="Courier New"/>
          <w:color w:val="000000"/>
          <w:sz w:val="20"/>
          <w:szCs w:val="20"/>
          <w:bdr w:val="none" w:sz="0" w:space="0" w:color="auto" w:frame="1"/>
          <w:lang w:val="en-US"/>
        </w:rPr>
        <w:t>||</w:t>
      </w:r>
      <w:r w:rsidR="00726D89" w:rsidRPr="00911E18">
        <w:rPr>
          <w:rFonts w:ascii="Consolas" w:eastAsia="Times New Roman" w:hAnsi="Consolas" w:cs="Courier New"/>
          <w:color w:val="454C59"/>
          <w:sz w:val="20"/>
          <w:szCs w:val="20"/>
          <w:lang w:val="en-US"/>
        </w:rPr>
        <w:t xml:space="preserve"> </w:t>
      </w:r>
      <w:r w:rsidR="00726D89" w:rsidRPr="00911E18">
        <w:rPr>
          <w:rFonts w:ascii="Consolas" w:eastAsia="Times New Roman" w:hAnsi="Consolas" w:cs="Courier New"/>
          <w:color w:val="000000"/>
          <w:sz w:val="20"/>
          <w:szCs w:val="20"/>
          <w:bdr w:val="none" w:sz="0" w:space="0" w:color="auto" w:frame="1"/>
          <w:lang w:val="en-US"/>
        </w:rPr>
        <w:t>s.</w:t>
      </w:r>
      <w:r w:rsidR="00726D89" w:rsidRPr="00911E18">
        <w:rPr>
          <w:rFonts w:ascii="Consolas" w:eastAsia="Times New Roman" w:hAnsi="Consolas" w:cs="Courier New"/>
          <w:color w:val="836C28"/>
          <w:sz w:val="20"/>
          <w:szCs w:val="20"/>
          <w:bdr w:val="none" w:sz="0" w:space="0" w:color="auto" w:frame="1"/>
          <w:lang w:val="en-US"/>
        </w:rPr>
        <w:t>isEmpty</w:t>
      </w:r>
      <w:r w:rsidR="00726D89" w:rsidRPr="00911E18">
        <w:rPr>
          <w:rFonts w:ascii="Consolas" w:eastAsia="Times New Roman" w:hAnsi="Consolas" w:cs="Courier New"/>
          <w:color w:val="000000"/>
          <w:sz w:val="20"/>
          <w:szCs w:val="20"/>
          <w:bdr w:val="none" w:sz="0" w:space="0" w:color="auto" w:frame="1"/>
          <w:lang w:val="en-US"/>
        </w:rPr>
        <w:t>()){</w:t>
      </w:r>
    </w:p>
    <w:p w:rsidR="00726D89" w:rsidRPr="00911E18"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ascii="Consolas" w:eastAsia="Times New Roman" w:hAnsi="Consolas" w:cs="Courier New"/>
          <w:color w:val="454C59"/>
          <w:sz w:val="20"/>
          <w:szCs w:val="20"/>
          <w:lang w:val="en-US"/>
        </w:rPr>
      </w:pPr>
      <w:r w:rsidRPr="00911E18">
        <w:rPr>
          <w:rFonts w:ascii="Consolas" w:eastAsia="Times New Roman" w:hAnsi="Consolas" w:cs="Courier New"/>
          <w:color w:val="454C59"/>
          <w:sz w:val="20"/>
          <w:szCs w:val="20"/>
          <w:lang w:val="en-US"/>
        </w:rPr>
        <w:t xml:space="preserve">   </w:t>
      </w:r>
      <w:r w:rsidR="008B5BD1" w:rsidRPr="00911E18">
        <w:rPr>
          <w:rFonts w:ascii="Consolas" w:eastAsia="Times New Roman" w:hAnsi="Consolas" w:cs="Courier New"/>
          <w:color w:val="454C59"/>
          <w:sz w:val="20"/>
          <w:szCs w:val="20"/>
          <w:lang w:val="en-US"/>
        </w:rPr>
        <w:t xml:space="preserve">   </w:t>
      </w:r>
      <w:r w:rsidRPr="00911E18">
        <w:rPr>
          <w:rFonts w:ascii="Consolas" w:eastAsia="Times New Roman" w:hAnsi="Consolas" w:cs="Courier New"/>
          <w:color w:val="000000"/>
          <w:sz w:val="20"/>
          <w:szCs w:val="20"/>
          <w:bdr w:val="none" w:sz="0" w:space="0" w:color="auto" w:frame="1"/>
          <w:lang w:val="en-US"/>
        </w:rPr>
        <w:t>s</w:t>
      </w:r>
      <w:r w:rsidRPr="00911E18">
        <w:rPr>
          <w:rFonts w:ascii="Consolas" w:eastAsia="Times New Roman" w:hAnsi="Consolas" w:cs="Courier New"/>
          <w:color w:val="454C59"/>
          <w:sz w:val="20"/>
          <w:szCs w:val="20"/>
          <w:lang w:val="en-US"/>
        </w:rPr>
        <w:t xml:space="preserve"> </w:t>
      </w:r>
      <w:r w:rsidRPr="00911E18">
        <w:rPr>
          <w:rFonts w:ascii="Consolas" w:eastAsia="Times New Roman" w:hAnsi="Consolas" w:cs="Courier New"/>
          <w:color w:val="000000"/>
          <w:sz w:val="20"/>
          <w:szCs w:val="20"/>
          <w:bdr w:val="none" w:sz="0" w:space="0" w:color="auto" w:frame="1"/>
          <w:lang w:val="en-US"/>
        </w:rPr>
        <w:t>=</w:t>
      </w:r>
      <w:r w:rsidRPr="00911E18">
        <w:rPr>
          <w:rFonts w:ascii="Consolas" w:eastAsia="Times New Roman" w:hAnsi="Consolas" w:cs="Courier New"/>
          <w:color w:val="454C59"/>
          <w:sz w:val="20"/>
          <w:szCs w:val="20"/>
          <w:lang w:val="en-US"/>
        </w:rPr>
        <w:t xml:space="preserve"> </w:t>
      </w:r>
      <w:r w:rsidR="00902228">
        <w:rPr>
          <w:rFonts w:ascii="Consolas" w:eastAsia="Times New Roman" w:hAnsi="Consolas" w:cs="Courier New"/>
          <w:color w:val="000000"/>
          <w:sz w:val="20"/>
          <w:szCs w:val="20"/>
          <w:bdr w:val="none" w:sz="0" w:space="0" w:color="auto" w:frame="1"/>
          <w:lang w:val="en-US"/>
        </w:rPr>
        <w:t>input</w:t>
      </w:r>
      <w:r w:rsidRPr="00911E18">
        <w:rPr>
          <w:rFonts w:ascii="Consolas" w:eastAsia="Times New Roman" w:hAnsi="Consolas" w:cs="Courier New"/>
          <w:color w:val="000000"/>
          <w:sz w:val="20"/>
          <w:szCs w:val="20"/>
          <w:bdr w:val="none" w:sz="0" w:space="0" w:color="auto" w:frame="1"/>
          <w:lang w:val="en-US"/>
        </w:rPr>
        <w:t>.</w:t>
      </w:r>
      <w:r w:rsidRPr="00911E18">
        <w:rPr>
          <w:rFonts w:ascii="Consolas" w:eastAsia="Times New Roman" w:hAnsi="Consolas" w:cs="Courier New"/>
          <w:color w:val="836C28"/>
          <w:sz w:val="20"/>
          <w:szCs w:val="20"/>
          <w:bdr w:val="none" w:sz="0" w:space="0" w:color="auto" w:frame="1"/>
          <w:lang w:val="en-US"/>
        </w:rPr>
        <w:t>nextLine</w:t>
      </w:r>
      <w:r w:rsidRPr="00911E18">
        <w:rPr>
          <w:rFonts w:ascii="Consolas" w:eastAsia="Times New Roman" w:hAnsi="Consolas" w:cs="Courier New"/>
          <w:color w:val="000000"/>
          <w:sz w:val="20"/>
          <w:szCs w:val="20"/>
          <w:bdr w:val="none" w:sz="0" w:space="0" w:color="auto" w:frame="1"/>
          <w:lang w:val="en-US"/>
        </w:rPr>
        <w:t>();</w:t>
      </w:r>
    </w:p>
    <w:p w:rsidR="00726D89" w:rsidRPr="00911E18"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ascii="Consolas" w:eastAsia="Times New Roman" w:hAnsi="Consolas" w:cs="Courier New"/>
          <w:color w:val="454C59"/>
          <w:sz w:val="20"/>
          <w:szCs w:val="20"/>
          <w:lang w:val="en-US"/>
        </w:rPr>
      </w:pPr>
      <w:r w:rsidRPr="00911E18">
        <w:rPr>
          <w:rFonts w:ascii="Consolas" w:eastAsia="Times New Roman" w:hAnsi="Consolas" w:cs="Courier New"/>
          <w:color w:val="454C59"/>
          <w:sz w:val="20"/>
          <w:szCs w:val="20"/>
          <w:lang w:val="en-US"/>
        </w:rPr>
        <w:t xml:space="preserve">   </w:t>
      </w:r>
      <w:r w:rsidRPr="00911E18">
        <w:rPr>
          <w:rFonts w:ascii="Consolas" w:eastAsia="Times New Roman" w:hAnsi="Consolas" w:cs="Courier New"/>
          <w:color w:val="000000"/>
          <w:sz w:val="20"/>
          <w:szCs w:val="20"/>
          <w:bdr w:val="none" w:sz="0" w:space="0" w:color="auto" w:frame="1"/>
          <w:lang w:val="en-US"/>
        </w:rPr>
        <w:t>}</w:t>
      </w:r>
    </w:p>
    <w:p w:rsidR="00E9129E" w:rsidRDefault="00E9129E" w:rsidP="00B34677">
      <w:pPr>
        <w:pStyle w:val="NoSpacing"/>
      </w:pPr>
    </w:p>
    <w:p w:rsidR="00624829" w:rsidRDefault="005477D6" w:rsidP="004172A6">
      <w:pPr>
        <w:pStyle w:val="NoSpacing"/>
      </w:pPr>
      <w:r>
        <w:t xml:space="preserve">     </w:t>
      </w:r>
      <w:r w:rsidR="008360CB" w:rsidRPr="009E41C5">
        <w:t>-</w:t>
      </w:r>
      <w:r w:rsidR="008360CB" w:rsidRPr="008360CB">
        <w:rPr>
          <w:b/>
        </w:rPr>
        <w:t>next:</w:t>
      </w:r>
      <w:r w:rsidR="008360CB">
        <w:rPr>
          <w:b/>
        </w:rPr>
        <w:t xml:space="preserve"> </w:t>
      </w:r>
      <w:r w:rsidR="00E44C20">
        <w:t>Reads the next word.</w:t>
      </w:r>
      <w:r w:rsidR="00A614D3">
        <w:t xml:space="preserve"> When you press enter after typing some text, method next read</w:t>
      </w:r>
      <w:r w:rsidR="00220E5F">
        <w:t>s</w:t>
      </w:r>
      <w:r w:rsidR="00A614D3">
        <w:t xml:space="preserve"> characters until it encounters a white space character, then returns a string containing characters up to, but not including the white space character which is discarded.</w:t>
      </w:r>
      <w:r w:rsidR="000B6815">
        <w:t xml:space="preserve"> Only white space character is disarded, you can continue reading rest later.</w:t>
      </w:r>
    </w:p>
    <w:p w:rsidR="00947694" w:rsidRPr="00A32705" w:rsidRDefault="0066434D" w:rsidP="00911E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r>
    </w:p>
    <w:p w:rsidR="004451ED" w:rsidRDefault="00296AC7" w:rsidP="004451ED">
      <w:pPr>
        <w:pStyle w:val="NoSpacing"/>
      </w:pPr>
      <w:r>
        <w:t xml:space="preserve">You dont have to assign a value to a variable </w:t>
      </w:r>
      <w:r w:rsidR="00BD26CE">
        <w:t>to use that value</w:t>
      </w:r>
      <w:r>
        <w:t>. Y</w:t>
      </w:r>
      <w:r w:rsidR="00D02CC3">
        <w:t>ou can just use a</w:t>
      </w:r>
      <w:r>
        <w:t xml:space="preserve"> </w:t>
      </w:r>
      <w:r w:rsidR="00220E5F">
        <w:t xml:space="preserve">value </w:t>
      </w:r>
      <w:r w:rsidR="00D02CC3">
        <w:t>you get from the user directl</w:t>
      </w:r>
      <w:r w:rsidR="008E7558">
        <w:t>y</w:t>
      </w:r>
      <w:r>
        <w:t>.</w:t>
      </w:r>
    </w:p>
    <w:p w:rsidR="004451ED" w:rsidRDefault="004451ED" w:rsidP="004451ED">
      <w:pPr>
        <w:pStyle w:val="NoSpacing"/>
      </w:pPr>
      <w:r>
        <w:tab/>
      </w:r>
    </w:p>
    <w:p w:rsidR="004451ED" w:rsidRPr="00911E18" w:rsidRDefault="00911E18" w:rsidP="004451ED">
      <w:pPr>
        <w:pStyle w:val="NoSpacing"/>
        <w:rPr>
          <w:rFonts w:ascii="Consolas" w:hAnsi="Consolas"/>
          <w:sz w:val="20"/>
        </w:rPr>
      </w:pPr>
      <w:r w:rsidRPr="00911E18">
        <w:rPr>
          <w:rFonts w:ascii="Consolas" w:hAnsi="Consolas"/>
          <w:sz w:val="20"/>
        </w:rPr>
        <w:t xml:space="preserve">   </w:t>
      </w:r>
      <w:r w:rsidR="004451ED" w:rsidRPr="00911E18">
        <w:rPr>
          <w:rFonts w:ascii="Consolas" w:hAnsi="Consolas"/>
          <w:sz w:val="20"/>
        </w:rPr>
        <w:t>if (input.nextInt() == 0)</w:t>
      </w:r>
    </w:p>
    <w:p w:rsidR="004451ED" w:rsidRPr="00911E18" w:rsidRDefault="004451ED" w:rsidP="004451ED">
      <w:pPr>
        <w:pStyle w:val="NoSpacing"/>
        <w:rPr>
          <w:rFonts w:ascii="Consolas" w:hAnsi="Consolas"/>
          <w:sz w:val="20"/>
        </w:rPr>
      </w:pPr>
      <w:r w:rsidRPr="00911E18">
        <w:rPr>
          <w:rFonts w:ascii="Consolas" w:hAnsi="Consolas"/>
          <w:sz w:val="20"/>
        </w:rPr>
        <w:tab/>
      </w:r>
    </w:p>
    <w:p w:rsidR="00F10DEF" w:rsidRPr="00911E18" w:rsidRDefault="00911E18" w:rsidP="004451ED">
      <w:pPr>
        <w:pStyle w:val="NoSpacing"/>
        <w:rPr>
          <w:rFonts w:ascii="Consolas" w:hAnsi="Consolas"/>
          <w:sz w:val="20"/>
          <w:lang w:val="en-US"/>
        </w:rPr>
      </w:pPr>
      <w:r w:rsidRPr="00911E18">
        <w:rPr>
          <w:rFonts w:ascii="Consolas" w:hAnsi="Consolas"/>
          <w:sz w:val="20"/>
          <w:lang w:val="en-US"/>
        </w:rPr>
        <w:t xml:space="preserve">   </w:t>
      </w:r>
      <w:r w:rsidR="00296AC7" w:rsidRPr="00911E18">
        <w:rPr>
          <w:rFonts w:ascii="Consolas" w:hAnsi="Consolas"/>
          <w:sz w:val="20"/>
          <w:lang w:val="en-US"/>
        </w:rPr>
        <w:t>setName(input.nextLine())</w:t>
      </w:r>
      <w:r w:rsidR="00F66C5E" w:rsidRPr="00911E18">
        <w:rPr>
          <w:rFonts w:ascii="Consolas" w:hAnsi="Consolas"/>
          <w:sz w:val="20"/>
          <w:lang w:val="en-US"/>
        </w:rPr>
        <w:t>;</w:t>
      </w:r>
    </w:p>
    <w:p w:rsidR="00F66C5E" w:rsidRPr="00911E18" w:rsidRDefault="00F66C5E" w:rsidP="004451ED">
      <w:pPr>
        <w:pStyle w:val="NoSpacing"/>
        <w:rPr>
          <w:rFonts w:ascii="Consolas" w:hAnsi="Consolas"/>
          <w:sz w:val="20"/>
          <w:lang w:val="en-US"/>
        </w:rPr>
      </w:pPr>
    </w:p>
    <w:p w:rsidR="00F10DEF" w:rsidRPr="00911E18" w:rsidRDefault="00911E18" w:rsidP="00F66C5E">
      <w:pPr>
        <w:pStyle w:val="NoSpacing"/>
        <w:rPr>
          <w:rFonts w:ascii="Consolas" w:hAnsi="Consolas"/>
          <w:sz w:val="20"/>
          <w:lang w:val="en-US"/>
        </w:rPr>
      </w:pPr>
      <w:r w:rsidRPr="00911E18">
        <w:rPr>
          <w:rFonts w:ascii="Consolas" w:hAnsi="Consolas"/>
          <w:sz w:val="20"/>
          <w:lang w:val="en-US"/>
        </w:rPr>
        <w:t xml:space="preserve">   </w:t>
      </w:r>
      <w:r w:rsidR="00F66C5E" w:rsidRPr="00911E18">
        <w:rPr>
          <w:rFonts w:ascii="Consolas" w:hAnsi="Consolas"/>
          <w:sz w:val="20"/>
          <w:lang w:val="en-US"/>
        </w:rPr>
        <w:t>System.out.println(input.nextLine());</w:t>
      </w:r>
    </w:p>
    <w:p w:rsidR="00F66C5E" w:rsidRPr="00F66C5E" w:rsidRDefault="00F66C5E" w:rsidP="00F66C5E">
      <w:pPr>
        <w:pStyle w:val="NoSpacing"/>
        <w:rPr>
          <w:lang w:val="en-US"/>
        </w:rPr>
      </w:pPr>
    </w:p>
    <w:p w:rsidR="00554054" w:rsidRDefault="005477D6" w:rsidP="00902228">
      <w:pPr>
        <w:spacing w:line="240" w:lineRule="auto"/>
      </w:pPr>
      <w:r>
        <w:rPr>
          <w:b/>
        </w:rPr>
        <w:t xml:space="preserve">     </w:t>
      </w:r>
      <w:r w:rsidR="00F10DEF" w:rsidRPr="00554054">
        <w:rPr>
          <w:b/>
        </w:rPr>
        <w:t>-EOF(End Of File):</w:t>
      </w:r>
      <w:r w:rsidR="00F10DEF" w:rsidRPr="00554054">
        <w:t xml:space="preserve"> </w:t>
      </w:r>
      <w:r w:rsidR="00F10DEF">
        <w:t xml:space="preserve">C </w:t>
      </w:r>
      <w:r w:rsidR="00391A4B">
        <w:t>works with EOF and new</w:t>
      </w:r>
      <w:r w:rsidR="00F10DEF">
        <w:t>line character and other characters much more since C works with characters. Java works with lines/words so you dont “keep reading characters until EOF</w:t>
      </w:r>
      <w:r w:rsidR="003972DD">
        <w:t xml:space="preserve"> </w:t>
      </w:r>
      <w:r w:rsidR="007D4076">
        <w:t>(or null), newline character, whitespace character</w:t>
      </w:r>
      <w:r w:rsidR="00F10DEF">
        <w:t xml:space="preserve"> is found”. Instead you, “as long as there are more lines</w:t>
      </w:r>
      <w:r w:rsidR="00101900">
        <w:t xml:space="preserve"> or words</w:t>
      </w:r>
      <w:r w:rsidR="00A019A1">
        <w:t>,</w:t>
      </w:r>
      <w:r w:rsidR="00F10DEF">
        <w:t xml:space="preserve"> keep printing </w:t>
      </w:r>
      <w:r w:rsidR="00101900">
        <w:t>them</w:t>
      </w:r>
      <w:r w:rsidR="00A3032C">
        <w:t>”</w:t>
      </w:r>
      <w:r w:rsidR="003972DD">
        <w:t>.</w:t>
      </w:r>
      <w:r w:rsidR="003972DD">
        <w:br/>
      </w:r>
      <w:r w:rsidR="003972DD">
        <w:br/>
      </w:r>
      <w:r w:rsidR="00554054" w:rsidRPr="009F7559">
        <w:rPr>
          <w:rFonts w:cs="AGaramond-Regular"/>
          <w:color w:val="231F20"/>
          <w:szCs w:val="18"/>
        </w:rPr>
        <w:t xml:space="preserve">The </w:t>
      </w:r>
      <w:r w:rsidR="00554054" w:rsidRPr="009F7559">
        <w:rPr>
          <w:rFonts w:cs="AGaramond-Semibold"/>
          <w:bCs/>
          <w:color w:val="00B050"/>
          <w:szCs w:val="18"/>
        </w:rPr>
        <w:t>end-of-file indicator</w:t>
      </w:r>
      <w:r w:rsidR="00554054">
        <w:rPr>
          <w:rFonts w:cs="AGaramond-Semibold"/>
          <w:bCs/>
          <w:color w:val="00B050"/>
          <w:szCs w:val="18"/>
        </w:rPr>
        <w:t xml:space="preserve"> (EOF)</w:t>
      </w:r>
      <w:r w:rsidR="00554054" w:rsidRPr="009F7559">
        <w:rPr>
          <w:rFonts w:cs="AGaramond-Semibold"/>
          <w:b/>
          <w:bCs/>
          <w:color w:val="00B050"/>
          <w:szCs w:val="18"/>
        </w:rPr>
        <w:t xml:space="preserve"> </w:t>
      </w:r>
      <w:r w:rsidR="00554054" w:rsidRPr="009F7559">
        <w:rPr>
          <w:rFonts w:cs="AGaramond-Regular"/>
          <w:color w:val="231F20"/>
          <w:szCs w:val="18"/>
        </w:rPr>
        <w:t xml:space="preserve">is a system-dependent keystroke combination which the user enters to indicate that there’s </w:t>
      </w:r>
      <w:r w:rsidR="00554054" w:rsidRPr="009F7559">
        <w:rPr>
          <w:rFonts w:cs="AGaramond-Italic"/>
          <w:i/>
          <w:iCs/>
          <w:color w:val="231F20"/>
          <w:szCs w:val="18"/>
        </w:rPr>
        <w:t>no more data to input</w:t>
      </w:r>
      <w:r w:rsidR="00554054" w:rsidRPr="009F7559">
        <w:rPr>
          <w:rFonts w:cs="AGaramond-Regular"/>
          <w:color w:val="231F20"/>
          <w:szCs w:val="18"/>
        </w:rPr>
        <w:t>. On UNIX/Linux/Mac OS X systems, end-of-file is entered by</w:t>
      </w:r>
      <w:r w:rsidR="001324E4">
        <w:rPr>
          <w:rFonts w:cs="AGaramond-Regular"/>
          <w:color w:val="231F20"/>
          <w:szCs w:val="18"/>
        </w:rPr>
        <w:t xml:space="preserve"> typing the sequence is Ctrl + D</w:t>
      </w:r>
      <w:r w:rsidR="00554054" w:rsidRPr="009F7559">
        <w:rPr>
          <w:rFonts w:cs="AGaramond-Regular"/>
          <w:color w:val="231F20"/>
          <w:szCs w:val="18"/>
        </w:rPr>
        <w:t xml:space="preserve"> </w:t>
      </w:r>
      <w:r w:rsidR="00554054" w:rsidRPr="00962147">
        <w:rPr>
          <w:rFonts w:cs="AGaramond-Regular"/>
          <w:color w:val="231F20"/>
          <w:szCs w:val="18"/>
          <w:u w:val="single"/>
        </w:rPr>
        <w:t>on a line by itself</w:t>
      </w:r>
      <w:r w:rsidR="00554054" w:rsidRPr="009F7559">
        <w:rPr>
          <w:rFonts w:cs="AGaramond-Regular"/>
          <w:color w:val="231F20"/>
          <w:szCs w:val="18"/>
        </w:rPr>
        <w:t xml:space="preserve">. On Windows systems, end-of-file can be entered by typing </w:t>
      </w:r>
      <w:r w:rsidR="001324E4">
        <w:rPr>
          <w:rFonts w:cs="AGaramond-Regular"/>
          <w:color w:val="231F20"/>
          <w:szCs w:val="18"/>
        </w:rPr>
        <w:t>Ctrl + Z</w:t>
      </w:r>
      <w:r w:rsidR="00554054" w:rsidRPr="009F7559">
        <w:rPr>
          <w:rFonts w:cs="AGaramond-Regular"/>
          <w:color w:val="231F20"/>
          <w:szCs w:val="18"/>
        </w:rPr>
        <w:t xml:space="preserve">. On some systems, you must press </w:t>
      </w:r>
      <w:r w:rsidR="00554054" w:rsidRPr="009F7559">
        <w:rPr>
          <w:rFonts w:cs="AGaramond-Italic"/>
          <w:i/>
          <w:iCs/>
          <w:color w:val="231F20"/>
          <w:szCs w:val="18"/>
        </w:rPr>
        <w:t xml:space="preserve">Enter </w:t>
      </w:r>
      <w:r w:rsidR="00554054" w:rsidRPr="009F7559">
        <w:rPr>
          <w:rFonts w:cs="AGaramond-Regular"/>
          <w:color w:val="231F20"/>
          <w:szCs w:val="18"/>
        </w:rPr>
        <w:t xml:space="preserve">after typing the end-of-file key sequence. Also, Windows typically displays the characters </w:t>
      </w:r>
      <w:r w:rsidR="00554054" w:rsidRPr="009F7559">
        <w:rPr>
          <w:rFonts w:cs="LucidaSansTypewriter"/>
          <w:color w:val="231F20"/>
          <w:szCs w:val="18"/>
        </w:rPr>
        <w:t xml:space="preserve">^Z </w:t>
      </w:r>
      <w:r w:rsidR="00554054" w:rsidRPr="009F7559">
        <w:rPr>
          <w:rFonts w:cs="AGaramond-Regular"/>
          <w:color w:val="231F20"/>
          <w:szCs w:val="18"/>
        </w:rPr>
        <w:t>on the screen when the end-of-file indicator is typed.</w:t>
      </w:r>
    </w:p>
    <w:p w:rsidR="00554054" w:rsidRDefault="005477D6" w:rsidP="00554054">
      <w:pPr>
        <w:pStyle w:val="NoSpacing"/>
        <w:rPr>
          <w:szCs w:val="18"/>
        </w:rPr>
      </w:pPr>
      <w:r>
        <w:rPr>
          <w:b/>
          <w:szCs w:val="18"/>
        </w:rPr>
        <w:t xml:space="preserve">     </w:t>
      </w:r>
      <w:r w:rsidR="00554054" w:rsidRPr="00E12880">
        <w:rPr>
          <w:b/>
          <w:szCs w:val="18"/>
        </w:rPr>
        <w:t>-hasNext:</w:t>
      </w:r>
      <w:r w:rsidR="00554054" w:rsidRPr="00E12880">
        <w:rPr>
          <w:rFonts w:ascii="LucidaSansTypewriter" w:hAnsi="LucidaSansTypewriter" w:cs="LucidaSansTypewriter"/>
          <w:sz w:val="14"/>
          <w:szCs w:val="14"/>
        </w:rPr>
        <w:t xml:space="preserve"> </w:t>
      </w:r>
      <w:r w:rsidR="00554054" w:rsidRPr="00E12880">
        <w:rPr>
          <w:rFonts w:cs="LucidaSansTypewriter"/>
          <w:szCs w:val="18"/>
        </w:rPr>
        <w:t xml:space="preserve">Scanner </w:t>
      </w:r>
      <w:r w:rsidR="00554054" w:rsidRPr="00E12880">
        <w:rPr>
          <w:szCs w:val="18"/>
        </w:rPr>
        <w:t xml:space="preserve">method </w:t>
      </w:r>
      <w:r w:rsidR="00554054">
        <w:rPr>
          <w:rFonts w:cs="LucidaSansTypewriter"/>
          <w:szCs w:val="18"/>
        </w:rPr>
        <w:t>hasNext</w:t>
      </w:r>
      <w:r w:rsidR="00554054" w:rsidRPr="00E12880">
        <w:rPr>
          <w:szCs w:val="18"/>
        </w:rPr>
        <w:t xml:space="preserve"> determines whether there’s more input</w:t>
      </w:r>
      <w:r w:rsidR="00904FB0" w:rsidRPr="00904FB0">
        <w:rPr>
          <w:szCs w:val="18"/>
        </w:rPr>
        <w:t xml:space="preserve"> </w:t>
      </w:r>
      <w:r w:rsidR="00904FB0" w:rsidRPr="00E12880">
        <w:rPr>
          <w:szCs w:val="18"/>
        </w:rPr>
        <w:t>data</w:t>
      </w:r>
      <w:r w:rsidR="00554054" w:rsidRPr="00E12880">
        <w:rPr>
          <w:szCs w:val="18"/>
        </w:rPr>
        <w:t xml:space="preserve">. This method returns the </w:t>
      </w:r>
      <w:r w:rsidR="00554054" w:rsidRPr="00E12880">
        <w:rPr>
          <w:rFonts w:cs="LucidaSansTypewriter"/>
          <w:szCs w:val="18"/>
        </w:rPr>
        <w:t xml:space="preserve">boolean </w:t>
      </w:r>
      <w:r w:rsidR="00554054" w:rsidRPr="00E12880">
        <w:rPr>
          <w:szCs w:val="18"/>
        </w:rPr>
        <w:t xml:space="preserve">value </w:t>
      </w:r>
      <w:r w:rsidR="00554054" w:rsidRPr="00E12880">
        <w:rPr>
          <w:rFonts w:cs="LucidaSansTypewriter"/>
          <w:szCs w:val="18"/>
        </w:rPr>
        <w:t xml:space="preserve">true </w:t>
      </w:r>
      <w:r w:rsidR="00554054" w:rsidRPr="00E12880">
        <w:rPr>
          <w:szCs w:val="18"/>
        </w:rPr>
        <w:t xml:space="preserve">if there’s more data; otherwise, it returns </w:t>
      </w:r>
      <w:r w:rsidR="00554054" w:rsidRPr="00E12880">
        <w:rPr>
          <w:rFonts w:cs="LucidaSansTypewriter"/>
          <w:szCs w:val="18"/>
        </w:rPr>
        <w:t>false</w:t>
      </w:r>
      <w:r w:rsidR="00554054" w:rsidRPr="00E12880">
        <w:rPr>
          <w:szCs w:val="18"/>
        </w:rPr>
        <w:t xml:space="preserve">. As long as the end-of-file indicator has not been typed, method </w:t>
      </w:r>
      <w:r w:rsidR="00554054" w:rsidRPr="00E12880">
        <w:rPr>
          <w:rFonts w:cs="LucidaSansTypewriter"/>
          <w:szCs w:val="18"/>
        </w:rPr>
        <w:t xml:space="preserve">hasNext </w:t>
      </w:r>
      <w:r w:rsidR="00554054" w:rsidRPr="00E12880">
        <w:rPr>
          <w:szCs w:val="18"/>
        </w:rPr>
        <w:t xml:space="preserve">will return </w:t>
      </w:r>
      <w:r w:rsidR="00554054" w:rsidRPr="00E12880">
        <w:rPr>
          <w:rFonts w:cs="LucidaSansTypewriter"/>
          <w:szCs w:val="18"/>
        </w:rPr>
        <w:t>true</w:t>
      </w:r>
      <w:r w:rsidR="00554054" w:rsidRPr="00E12880">
        <w:rPr>
          <w:szCs w:val="18"/>
        </w:rPr>
        <w:t>.</w:t>
      </w:r>
    </w:p>
    <w:p w:rsidR="00554054" w:rsidRPr="00677D79" w:rsidRDefault="00554054" w:rsidP="00554054">
      <w:pPr>
        <w:pStyle w:val="NoSpacing"/>
        <w:rPr>
          <w:b/>
          <w:color w:val="FF0000"/>
          <w:szCs w:val="18"/>
        </w:rPr>
      </w:pPr>
    </w:p>
    <w:p w:rsidR="00554054" w:rsidRDefault="00554054" w:rsidP="00B527F4">
      <w:pPr>
        <w:pStyle w:val="NoSpacing"/>
        <w:rPr>
          <w:szCs w:val="18"/>
        </w:rPr>
      </w:pPr>
      <w:r>
        <w:rPr>
          <w:szCs w:val="18"/>
        </w:rPr>
        <w:t>But this method does not consume entered value. So in the example below, when we type a value the hasNext method just sees if it is EOF or not. If it is EOF</w:t>
      </w:r>
      <w:r w:rsidR="005C167F">
        <w:rPr>
          <w:szCs w:val="18"/>
        </w:rPr>
        <w:t>,</w:t>
      </w:r>
      <w:r>
        <w:rPr>
          <w:szCs w:val="18"/>
        </w:rPr>
        <w:t xml:space="preserve"> the while statement en</w:t>
      </w:r>
      <w:r w:rsidR="005C167F">
        <w:rPr>
          <w:szCs w:val="18"/>
        </w:rPr>
        <w:t>ds</w:t>
      </w:r>
      <w:r>
        <w:rPr>
          <w:szCs w:val="18"/>
        </w:rPr>
        <w:t>. If it is not EOF</w:t>
      </w:r>
      <w:r w:rsidR="00922ABF">
        <w:rPr>
          <w:szCs w:val="18"/>
        </w:rPr>
        <w:t>,</w:t>
      </w:r>
      <w:r>
        <w:rPr>
          <w:szCs w:val="18"/>
        </w:rPr>
        <w:t xml:space="preserve"> than the value you enter </w:t>
      </w:r>
      <w:r w:rsidR="00423A21">
        <w:rPr>
          <w:szCs w:val="18"/>
        </w:rPr>
        <w:t>can be read by another method</w:t>
      </w:r>
      <w:r>
        <w:rPr>
          <w:szCs w:val="18"/>
        </w:rPr>
        <w:t xml:space="preserve">. In </w:t>
      </w:r>
      <w:r w:rsidR="00A24F1C">
        <w:rPr>
          <w:szCs w:val="18"/>
        </w:rPr>
        <w:t>this case it is nextInt method.</w:t>
      </w:r>
    </w:p>
    <w:p w:rsidR="00B527F4" w:rsidRPr="00B527F4" w:rsidRDefault="00B527F4" w:rsidP="00B527F4">
      <w:pPr>
        <w:pStyle w:val="NoSpacing"/>
        <w:rPr>
          <w:szCs w:val="18"/>
        </w:rPr>
      </w:pP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hile (input.hasNext()) {</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 xml:space="preserve">   int grade = input.nextInt();</w:t>
      </w:r>
    </w:p>
    <w:p w:rsidR="00A019A1" w:rsidRPr="005568C9" w:rsidRDefault="00911E18" w:rsidP="005568C9">
      <w:pPr>
        <w:pStyle w:val="NoSpacing"/>
        <w:rPr>
          <w:rFonts w:ascii="Consolas" w:hAnsi="Consolas"/>
          <w:sz w:val="20"/>
        </w:rPr>
      </w:pPr>
      <w:r w:rsidRPr="005568C9">
        <w:rPr>
          <w:rFonts w:ascii="Consolas" w:hAnsi="Consolas"/>
          <w:sz w:val="20"/>
        </w:rPr>
        <w:t xml:space="preserve">      t</w:t>
      </w:r>
      <w:r w:rsidR="00A019A1" w:rsidRPr="005568C9">
        <w:rPr>
          <w:rFonts w:ascii="Consolas" w:hAnsi="Consolas"/>
          <w:sz w:val="20"/>
        </w:rPr>
        <w:t>otal += grade;</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t>
      </w:r>
    </w:p>
    <w:p w:rsidR="00B527F4" w:rsidRPr="005568C9" w:rsidRDefault="00B527F4" w:rsidP="005568C9">
      <w:pPr>
        <w:pStyle w:val="NoSpacing"/>
        <w:rPr>
          <w:rFonts w:ascii="Consolas" w:hAnsi="Consolas"/>
          <w:sz w:val="20"/>
        </w:rPr>
      </w:pPr>
    </w:p>
    <w:p w:rsidR="00F10DEF" w:rsidRPr="005568C9" w:rsidRDefault="00911E18" w:rsidP="005568C9">
      <w:pPr>
        <w:pStyle w:val="NoSpacing"/>
        <w:rPr>
          <w:rFonts w:ascii="Consolas" w:hAnsi="Consolas"/>
          <w:sz w:val="20"/>
        </w:rPr>
      </w:pPr>
      <w:r w:rsidRPr="005568C9">
        <w:rPr>
          <w:rFonts w:ascii="Consolas" w:hAnsi="Consolas"/>
          <w:sz w:val="20"/>
        </w:rPr>
        <w:t xml:space="preserve">   </w:t>
      </w:r>
      <w:r w:rsidR="00F10DEF" w:rsidRPr="005568C9">
        <w:rPr>
          <w:rFonts w:ascii="Consolas" w:hAnsi="Consolas"/>
          <w:sz w:val="20"/>
        </w:rPr>
        <w:t>while (input.hasNext()) {</w:t>
      </w:r>
    </w:p>
    <w:p w:rsidR="00F10DEF" w:rsidRPr="005568C9" w:rsidRDefault="00911E18" w:rsidP="005568C9">
      <w:pPr>
        <w:pStyle w:val="NoSpacing"/>
        <w:rPr>
          <w:rFonts w:ascii="Consolas" w:hAnsi="Consolas"/>
          <w:sz w:val="20"/>
        </w:rPr>
      </w:pPr>
      <w:r w:rsidRPr="005568C9">
        <w:rPr>
          <w:rFonts w:ascii="Consolas" w:hAnsi="Consolas"/>
          <w:sz w:val="20"/>
        </w:rPr>
        <w:t xml:space="preserve">      </w:t>
      </w:r>
      <w:r w:rsidR="00C910FD" w:rsidRPr="005568C9">
        <w:rPr>
          <w:rFonts w:ascii="Consolas" w:hAnsi="Consolas"/>
          <w:sz w:val="20"/>
        </w:rPr>
        <w:t>System.out.println("counter: " + counter + ", input: " + input.nextLine());</w:t>
      </w:r>
      <w:r w:rsidRPr="005568C9">
        <w:rPr>
          <w:rFonts w:ascii="Consolas" w:hAnsi="Consolas"/>
          <w:sz w:val="20"/>
        </w:rPr>
        <w:br/>
        <w:t xml:space="preserve">      </w:t>
      </w:r>
      <w:r w:rsidR="00F10DEF" w:rsidRPr="005568C9">
        <w:rPr>
          <w:rFonts w:ascii="Consolas" w:hAnsi="Consolas"/>
          <w:sz w:val="20"/>
        </w:rPr>
        <w:t>counter++;</w:t>
      </w:r>
    </w:p>
    <w:p w:rsidR="00554054" w:rsidRPr="005568C9" w:rsidRDefault="00911E18" w:rsidP="005568C9">
      <w:pPr>
        <w:pStyle w:val="NoSpacing"/>
        <w:rPr>
          <w:rFonts w:ascii="Consolas" w:hAnsi="Consolas"/>
          <w:sz w:val="20"/>
        </w:rPr>
      </w:pPr>
      <w:r w:rsidRPr="005568C9">
        <w:rPr>
          <w:rFonts w:ascii="Consolas" w:hAnsi="Consolas"/>
          <w:sz w:val="20"/>
        </w:rPr>
        <w:t xml:space="preserve">   </w:t>
      </w:r>
      <w:r w:rsidR="00F10DEF" w:rsidRPr="005568C9">
        <w:rPr>
          <w:rFonts w:ascii="Consolas" w:hAnsi="Consolas"/>
          <w:sz w:val="20"/>
        </w:rPr>
        <w:t>}</w:t>
      </w:r>
    </w:p>
    <w:p w:rsidR="00855E57" w:rsidRDefault="00855E57" w:rsidP="00956ABB">
      <w:pPr>
        <w:pStyle w:val="HTMLPreformatted"/>
        <w:spacing w:line="293" w:lineRule="atLeast"/>
        <w:rPr>
          <w:rFonts w:ascii="Verdana" w:hAnsi="Verdana"/>
          <w:color w:val="FF0000"/>
        </w:rPr>
      </w:pPr>
    </w:p>
    <w:p w:rsidR="00176FF8" w:rsidRDefault="00E1653D" w:rsidP="0099155D">
      <w:pPr>
        <w:pStyle w:val="NoSpacing"/>
        <w:rPr>
          <w:lang w:eastAsia="tr-TR"/>
        </w:rPr>
      </w:pPr>
      <w:r w:rsidRPr="00D1058F">
        <w:rPr>
          <w:b/>
          <w:color w:val="FFC000"/>
          <w:lang w:eastAsia="tr-TR"/>
        </w:rPr>
        <w:t>-</w:t>
      </w:r>
      <w:r w:rsidRPr="0001779D">
        <w:rPr>
          <w:color w:val="FFC000"/>
          <w:lang w:eastAsia="tr-TR"/>
        </w:rPr>
        <w:t xml:space="preserve">has methods </w:t>
      </w:r>
      <w:r>
        <w:rPr>
          <w:lang w:eastAsia="tr-TR"/>
        </w:rPr>
        <w:t>of Scanner class returns boolean values. The Scanner objects look</w:t>
      </w:r>
      <w:r w:rsidR="00B540E9">
        <w:rPr>
          <w:lang w:eastAsia="tr-TR"/>
        </w:rPr>
        <w:t>s</w:t>
      </w:r>
      <w:r>
        <w:rPr>
          <w:lang w:eastAsia="tr-TR"/>
        </w:rPr>
        <w:t xml:space="preserve"> for the next token in their inputs and they return true or false </w:t>
      </w:r>
      <w:r w:rsidR="00791C0F">
        <w:rPr>
          <w:lang w:eastAsia="tr-TR"/>
        </w:rPr>
        <w:t xml:space="preserve">depending on whether the </w:t>
      </w:r>
      <w:r>
        <w:rPr>
          <w:lang w:eastAsia="tr-TR"/>
        </w:rPr>
        <w:t>next token is what you are looking for. There are different has methods to see if the next token is a certain type or not. hasNext is for seeing if there is more input or not</w:t>
      </w:r>
      <w:r w:rsidR="00CB6A18">
        <w:rPr>
          <w:lang w:eastAsia="tr-TR"/>
        </w:rPr>
        <w:t>(any type)</w:t>
      </w:r>
      <w:r>
        <w:rPr>
          <w:lang w:eastAsia="tr-TR"/>
        </w:rPr>
        <w:t>.</w:t>
      </w:r>
    </w:p>
    <w:p w:rsidR="00176FF8" w:rsidRDefault="00176FF8" w:rsidP="0099155D">
      <w:pPr>
        <w:pStyle w:val="NoSpacing"/>
        <w:rPr>
          <w:lang w:eastAsia="tr-TR"/>
        </w:rPr>
      </w:pPr>
    </w:p>
    <w:p w:rsidR="0099155D" w:rsidRPr="00656E3E" w:rsidRDefault="0099155D" w:rsidP="0099155D">
      <w:pPr>
        <w:pStyle w:val="NoSpacing"/>
        <w:rPr>
          <w:lang w:eastAsia="tr-TR"/>
        </w:rPr>
      </w:pPr>
    </w:p>
    <w:p w:rsidR="006643BE" w:rsidRPr="009E41C5" w:rsidRDefault="009377CF" w:rsidP="00D03F2D">
      <w:pPr>
        <w:pStyle w:val="NoSpacing"/>
        <w:numPr>
          <w:ilvl w:val="0"/>
          <w:numId w:val="6"/>
        </w:numPr>
        <w:rPr>
          <w:rStyle w:val="Strong"/>
          <w:b w:val="0"/>
          <w:bCs w:val="0"/>
          <w:szCs w:val="18"/>
        </w:rPr>
      </w:pPr>
      <w:r>
        <w:rPr>
          <w:rStyle w:val="Strong"/>
          <w:rFonts w:cs="Arial"/>
          <w:szCs w:val="18"/>
          <w:shd w:val="clear" w:color="auto" w:fill="FFFFFF"/>
        </w:rPr>
        <w:t xml:space="preserve">Introduction to </w:t>
      </w:r>
      <w:r w:rsidR="006643BE" w:rsidRPr="009E41C5">
        <w:rPr>
          <w:rStyle w:val="Strong"/>
          <w:rFonts w:cs="Arial"/>
          <w:szCs w:val="18"/>
          <w:shd w:val="clear" w:color="auto" w:fill="FFFFFF"/>
        </w:rPr>
        <w:t>O</w:t>
      </w:r>
      <w:r w:rsidR="00925519">
        <w:rPr>
          <w:rStyle w:val="Strong"/>
          <w:rFonts w:cs="Arial"/>
          <w:szCs w:val="18"/>
          <w:shd w:val="clear" w:color="auto" w:fill="FFFFFF"/>
        </w:rPr>
        <w:t>bject Oriented Programming</w:t>
      </w:r>
    </w:p>
    <w:p w:rsidR="006643BE" w:rsidRPr="009E41C5" w:rsidRDefault="006643BE" w:rsidP="006643BE">
      <w:pPr>
        <w:pStyle w:val="HTMLPreformatted"/>
        <w:spacing w:line="293" w:lineRule="atLeast"/>
        <w:rPr>
          <w:rFonts w:ascii="Verdana" w:hAnsi="Verdana"/>
          <w:color w:val="000000"/>
          <w:szCs w:val="18"/>
        </w:rPr>
      </w:pPr>
    </w:p>
    <w:p w:rsidR="003B607D" w:rsidRPr="00413F68" w:rsidRDefault="006643BE" w:rsidP="00413F68">
      <w:pPr>
        <w:pStyle w:val="NoSpacing"/>
      </w:pPr>
      <w:r w:rsidRPr="00413F68">
        <w:rPr>
          <w:b/>
        </w:rPr>
        <w:t>-</w:t>
      </w:r>
      <w:r w:rsidR="00EB21F4" w:rsidRPr="00413F68">
        <w:rPr>
          <w:b/>
        </w:rPr>
        <w:t xml:space="preserve">Creating </w:t>
      </w:r>
      <w:r w:rsidRPr="00413F68">
        <w:rPr>
          <w:b/>
        </w:rPr>
        <w:t>Class</w:t>
      </w:r>
      <w:r w:rsidR="00EB21F4" w:rsidRPr="00413F68">
        <w:rPr>
          <w:b/>
        </w:rPr>
        <w:t xml:space="preserve">es and </w:t>
      </w:r>
      <w:r w:rsidR="00AF7734" w:rsidRPr="00413F68">
        <w:rPr>
          <w:b/>
        </w:rPr>
        <w:t>object</w:t>
      </w:r>
      <w:r w:rsidR="00EB21F4" w:rsidRPr="00413F68">
        <w:rPr>
          <w:b/>
        </w:rPr>
        <w:t>s</w:t>
      </w:r>
      <w:r w:rsidRPr="00413F68">
        <w:rPr>
          <w:b/>
        </w:rPr>
        <w:t>:</w:t>
      </w:r>
      <w:r w:rsidRPr="00413F68">
        <w:t xml:space="preserve"> </w:t>
      </w:r>
      <w:r w:rsidR="003F6CF5" w:rsidRPr="00413F68">
        <w:t xml:space="preserve">Creating an object of a class </w:t>
      </w:r>
      <w:r w:rsidR="00E66A1E" w:rsidRPr="00413F68">
        <w:t>is called</w:t>
      </w:r>
      <w:r w:rsidR="003F6CF5" w:rsidRPr="00413F68">
        <w:t xml:space="preserve"> </w:t>
      </w:r>
      <w:r w:rsidR="007D078C" w:rsidRPr="00413F68">
        <w:rPr>
          <w:color w:val="00B050"/>
        </w:rPr>
        <w:t>i</w:t>
      </w:r>
      <w:r w:rsidR="00DC00EF" w:rsidRPr="00413F68">
        <w:rPr>
          <w:color w:val="00B050"/>
        </w:rPr>
        <w:t>nstantiation</w:t>
      </w:r>
      <w:r w:rsidRPr="00413F68">
        <w:t>. Objects are instances of a class.</w:t>
      </w:r>
      <w:r w:rsidR="00E97652" w:rsidRPr="00413F68">
        <w:t xml:space="preserve"> Each new class you create becomes a new type that can be used to declare variables</w:t>
      </w:r>
      <w:r w:rsidR="00C90867" w:rsidRPr="00413F68">
        <w:t xml:space="preserve"> and create objects</w:t>
      </w:r>
      <w:r w:rsidR="00100F54" w:rsidRPr="00413F68">
        <w:t>.</w:t>
      </w:r>
    </w:p>
    <w:p w:rsidR="003B607D" w:rsidRPr="00784352" w:rsidRDefault="003B607D" w:rsidP="00796B4F">
      <w:pPr>
        <w:pStyle w:val="NoSpacing"/>
        <w:ind w:left="708" w:hanging="708"/>
        <w:rPr>
          <w:lang w:val="en-US"/>
        </w:rPr>
      </w:pPr>
    </w:p>
    <w:p w:rsidR="003B607D" w:rsidRPr="00100F54" w:rsidRDefault="00100F54" w:rsidP="00796B4F">
      <w:pPr>
        <w:pStyle w:val="NoSpacing"/>
        <w:ind w:left="708" w:hanging="708"/>
        <w:rPr>
          <w:rFonts w:ascii="Consolas" w:hAnsi="Consolas"/>
          <w:color w:val="000000" w:themeColor="text1"/>
          <w:sz w:val="20"/>
        </w:rPr>
      </w:pPr>
      <w:r w:rsidRPr="00100F54">
        <w:rPr>
          <w:rFonts w:ascii="Consolas" w:hAnsi="Consolas"/>
          <w:color w:val="000000" w:themeColor="text1"/>
          <w:sz w:val="20"/>
        </w:rPr>
        <w:t xml:space="preserve">   </w:t>
      </w:r>
      <w:r w:rsidR="00E72D22" w:rsidRPr="00100F54">
        <w:rPr>
          <w:rFonts w:ascii="Consolas" w:hAnsi="Consolas"/>
          <w:color w:val="000000" w:themeColor="text1"/>
          <w:sz w:val="20"/>
        </w:rPr>
        <w:t xml:space="preserve">Account: type, </w:t>
      </w:r>
    </w:p>
    <w:p w:rsidR="003B607D" w:rsidRPr="00100F54" w:rsidRDefault="00100F54" w:rsidP="00796B4F">
      <w:pPr>
        <w:pStyle w:val="NoSpacing"/>
        <w:ind w:left="708" w:hanging="708"/>
        <w:rPr>
          <w:rFonts w:ascii="Consolas" w:hAnsi="Consolas"/>
          <w:color w:val="000000" w:themeColor="text1"/>
          <w:sz w:val="20"/>
        </w:rPr>
      </w:pPr>
      <w:r w:rsidRPr="00100F54">
        <w:rPr>
          <w:rFonts w:ascii="Consolas" w:hAnsi="Consolas"/>
          <w:color w:val="000000" w:themeColor="text1"/>
          <w:sz w:val="20"/>
        </w:rPr>
        <w:t xml:space="preserve">   </w:t>
      </w:r>
      <w:r w:rsidR="00E72D22" w:rsidRPr="00100F54">
        <w:rPr>
          <w:rFonts w:ascii="Consolas" w:hAnsi="Consolas"/>
          <w:color w:val="000000" w:themeColor="text1"/>
          <w:sz w:val="20"/>
        </w:rPr>
        <w:t xml:space="preserve">account1: </w:t>
      </w:r>
      <w:r w:rsidR="0038253C" w:rsidRPr="00100F54">
        <w:rPr>
          <w:rFonts w:ascii="Consolas" w:hAnsi="Consolas"/>
          <w:color w:val="000000" w:themeColor="text1"/>
          <w:sz w:val="20"/>
        </w:rPr>
        <w:t xml:space="preserve">reference </w:t>
      </w:r>
      <w:r w:rsidR="00E72D22" w:rsidRPr="00100F54">
        <w:rPr>
          <w:rFonts w:ascii="Consolas" w:hAnsi="Consolas"/>
          <w:color w:val="000000" w:themeColor="text1"/>
          <w:sz w:val="20"/>
        </w:rPr>
        <w:t xml:space="preserve">variable, </w:t>
      </w:r>
    </w:p>
    <w:p w:rsidR="003B607D" w:rsidRPr="00100F54" w:rsidRDefault="00100F54" w:rsidP="00796B4F">
      <w:pPr>
        <w:pStyle w:val="NoSpacing"/>
        <w:ind w:left="708" w:hanging="708"/>
        <w:rPr>
          <w:rFonts w:ascii="Consolas" w:hAnsi="Consolas"/>
          <w:color w:val="000000" w:themeColor="text1"/>
          <w:sz w:val="20"/>
        </w:rPr>
      </w:pPr>
      <w:r w:rsidRPr="00100F54">
        <w:rPr>
          <w:rFonts w:ascii="Consolas" w:hAnsi="Consolas"/>
          <w:color w:val="000000" w:themeColor="text1"/>
          <w:sz w:val="20"/>
        </w:rPr>
        <w:t xml:space="preserve">   </w:t>
      </w:r>
      <w:r w:rsidR="00E51ACC" w:rsidRPr="00100F54">
        <w:rPr>
          <w:rFonts w:ascii="Consolas" w:hAnsi="Consolas"/>
          <w:color w:val="000000" w:themeColor="text1"/>
          <w:sz w:val="20"/>
        </w:rPr>
        <w:t>the object referenced by the reference variable accou</w:t>
      </w:r>
      <w:r w:rsidR="0038253C" w:rsidRPr="00100F54">
        <w:rPr>
          <w:rFonts w:ascii="Consolas" w:hAnsi="Consolas"/>
          <w:color w:val="000000" w:themeColor="text1"/>
          <w:sz w:val="20"/>
        </w:rPr>
        <w:t>nt1:</w:t>
      </w:r>
      <w:r w:rsidR="00E51ACC" w:rsidRPr="00100F54">
        <w:rPr>
          <w:rFonts w:ascii="Consolas" w:hAnsi="Consolas"/>
          <w:color w:val="000000" w:themeColor="text1"/>
          <w:sz w:val="20"/>
        </w:rPr>
        <w:t xml:space="preserve"> object</w:t>
      </w:r>
    </w:p>
    <w:p w:rsidR="003B607D" w:rsidRDefault="003B607D" w:rsidP="00796B4F">
      <w:pPr>
        <w:pStyle w:val="NoSpacing"/>
        <w:ind w:left="708" w:hanging="708"/>
        <w:rPr>
          <w:color w:val="000000" w:themeColor="text1"/>
        </w:rPr>
      </w:pPr>
    </w:p>
    <w:p w:rsidR="002B7EDD" w:rsidRPr="00730037" w:rsidRDefault="00E97652" w:rsidP="00730037">
      <w:pPr>
        <w:rPr>
          <w:color w:val="00B050"/>
        </w:rPr>
      </w:pPr>
      <w:r w:rsidRPr="009E41C5">
        <w:t>You can declare new classes to fit your need</w:t>
      </w:r>
      <w:r w:rsidR="00D863A7">
        <w:t>s whenever you want. Thats why J</w:t>
      </w:r>
      <w:r w:rsidRPr="009E41C5">
        <w:t xml:space="preserve">ava is an </w:t>
      </w:r>
      <w:r w:rsidR="002322E1">
        <w:rPr>
          <w:color w:val="00B050"/>
        </w:rPr>
        <w:t xml:space="preserve">extensible </w:t>
      </w:r>
      <w:r w:rsidRPr="00047743">
        <w:rPr>
          <w:color w:val="00B050"/>
        </w:rPr>
        <w:t>language</w:t>
      </w:r>
      <w:r w:rsidRPr="009E41C5">
        <w:t>.</w:t>
      </w:r>
      <w:r w:rsidR="005079B2" w:rsidRPr="009E41C5">
        <w:t xml:space="preserve"> </w:t>
      </w:r>
    </w:p>
    <w:p w:rsidR="00C841B3" w:rsidRDefault="00917F9D" w:rsidP="00FF4B62">
      <w:pPr>
        <w:pStyle w:val="HTMLPreformatted"/>
        <w:spacing w:line="276" w:lineRule="auto"/>
        <w:rPr>
          <w:rFonts w:ascii="Verdana" w:hAnsi="Verdana"/>
          <w:color w:val="000000"/>
          <w:szCs w:val="18"/>
        </w:rPr>
      </w:pPr>
      <w:r w:rsidRPr="009E41C5">
        <w:rPr>
          <w:rFonts w:ascii="Verdana" w:hAnsi="Verdana"/>
          <w:b/>
          <w:color w:val="000000"/>
          <w:szCs w:val="18"/>
        </w:rPr>
        <w:softHyphen/>
      </w:r>
      <w:r w:rsidR="00CF2115">
        <w:rPr>
          <w:rFonts w:ascii="Verdana" w:hAnsi="Verdana"/>
          <w:b/>
          <w:color w:val="000000"/>
          <w:szCs w:val="18"/>
        </w:rPr>
        <w:t xml:space="preserve">     </w:t>
      </w:r>
      <w:r w:rsidRPr="009E41C5">
        <w:rPr>
          <w:rFonts w:ascii="Verdana" w:hAnsi="Verdana"/>
          <w:b/>
          <w:color w:val="000000"/>
          <w:szCs w:val="18"/>
        </w:rPr>
        <w:t xml:space="preserve">-New: </w:t>
      </w:r>
      <w:r w:rsidR="005D7491">
        <w:rPr>
          <w:rFonts w:ascii="Verdana" w:hAnsi="Verdana"/>
          <w:color w:val="000000"/>
          <w:szCs w:val="18"/>
        </w:rPr>
        <w:t>The keyword new alloca</w:t>
      </w:r>
      <w:r w:rsidR="00F546B6">
        <w:rPr>
          <w:rFonts w:ascii="Verdana" w:hAnsi="Verdana"/>
          <w:color w:val="000000"/>
          <w:szCs w:val="18"/>
        </w:rPr>
        <w:t xml:space="preserve">tes memory for the object </w:t>
      </w:r>
      <w:r w:rsidR="005D7491">
        <w:rPr>
          <w:rFonts w:ascii="Verdana" w:hAnsi="Verdana"/>
          <w:color w:val="000000"/>
          <w:szCs w:val="18"/>
        </w:rPr>
        <w:t>(Requests for space from the system.)</w:t>
      </w:r>
      <w:r w:rsidR="00F546B6">
        <w:rPr>
          <w:rFonts w:ascii="Verdana" w:hAnsi="Verdana"/>
          <w:color w:val="000000"/>
          <w:szCs w:val="18"/>
        </w:rPr>
        <w:t>.</w:t>
      </w:r>
      <w:r w:rsidR="005D7491">
        <w:rPr>
          <w:rFonts w:ascii="Verdana" w:hAnsi="Verdana"/>
          <w:color w:val="000000"/>
          <w:szCs w:val="18"/>
        </w:rPr>
        <w:t xml:space="preserve"> The constructor to the right of keyword new whic</w:t>
      </w:r>
      <w:r w:rsidR="00A36753">
        <w:rPr>
          <w:rFonts w:ascii="Verdana" w:hAnsi="Verdana"/>
          <w:color w:val="000000"/>
          <w:szCs w:val="18"/>
        </w:rPr>
        <w:t>h</w:t>
      </w:r>
      <w:r w:rsidR="00FB6231">
        <w:rPr>
          <w:rFonts w:ascii="Verdana" w:hAnsi="Verdana"/>
          <w:color w:val="000000"/>
          <w:szCs w:val="18"/>
        </w:rPr>
        <w:t xml:space="preserve"> creates the object is called i</w:t>
      </w:r>
      <w:r w:rsidR="005D7491">
        <w:rPr>
          <w:rFonts w:ascii="Verdana" w:hAnsi="Verdana"/>
          <w:color w:val="000000"/>
          <w:szCs w:val="18"/>
        </w:rPr>
        <w:t>mplicitly by the keyword new.</w:t>
      </w:r>
      <w:r w:rsidR="00F731A6">
        <w:rPr>
          <w:rFonts w:ascii="Verdana" w:hAnsi="Verdana"/>
          <w:color w:val="000000"/>
          <w:szCs w:val="18"/>
        </w:rPr>
        <w:t xml:space="preserve"> Address of the created object(result of </w:t>
      </w:r>
      <w:r w:rsidR="00F731A6" w:rsidRPr="00F731A6">
        <w:rPr>
          <w:rFonts w:ascii="Verdana" w:hAnsi="Verdana"/>
          <w:color w:val="00B050"/>
          <w:szCs w:val="18"/>
        </w:rPr>
        <w:t xml:space="preserve">right </w:t>
      </w:r>
      <w:r w:rsidR="00D026B9">
        <w:rPr>
          <w:rFonts w:ascii="Verdana" w:hAnsi="Verdana"/>
          <w:color w:val="00B050"/>
          <w:szCs w:val="18"/>
        </w:rPr>
        <w:t>value</w:t>
      </w:r>
      <w:r w:rsidR="005D39BA">
        <w:rPr>
          <w:rFonts w:ascii="Verdana" w:hAnsi="Verdana"/>
          <w:color w:val="000000"/>
          <w:szCs w:val="18"/>
        </w:rPr>
        <w:t xml:space="preserve">, </w:t>
      </w:r>
      <w:r w:rsidR="00F731A6">
        <w:rPr>
          <w:rFonts w:ascii="Verdana" w:hAnsi="Verdana"/>
          <w:color w:val="000000"/>
          <w:szCs w:val="18"/>
        </w:rPr>
        <w:t>which is an</w:t>
      </w:r>
      <w:r w:rsidR="00D40D87">
        <w:rPr>
          <w:rFonts w:ascii="Verdana" w:hAnsi="Verdana"/>
          <w:color w:val="000000"/>
          <w:szCs w:val="18"/>
        </w:rPr>
        <w:t xml:space="preserve"> expression</w:t>
      </w:r>
      <w:r w:rsidR="005D39BA">
        <w:rPr>
          <w:rFonts w:ascii="Verdana" w:hAnsi="Verdana"/>
          <w:color w:val="000000"/>
          <w:szCs w:val="18"/>
        </w:rPr>
        <w:t>)</w:t>
      </w:r>
      <w:r w:rsidR="00323371">
        <w:rPr>
          <w:rFonts w:ascii="Verdana" w:hAnsi="Verdana"/>
          <w:color w:val="000000"/>
          <w:szCs w:val="18"/>
        </w:rPr>
        <w:t xml:space="preserve"> is assigned to </w:t>
      </w:r>
      <w:r w:rsidR="00323371" w:rsidRPr="00323371">
        <w:rPr>
          <w:rFonts w:ascii="Verdana" w:hAnsi="Verdana"/>
          <w:color w:val="00B050"/>
          <w:szCs w:val="18"/>
        </w:rPr>
        <w:t>l</w:t>
      </w:r>
      <w:r w:rsidR="00F731A6" w:rsidRPr="00F731A6">
        <w:rPr>
          <w:rFonts w:ascii="Verdana" w:hAnsi="Verdana"/>
          <w:color w:val="00B050"/>
          <w:szCs w:val="18"/>
        </w:rPr>
        <w:t xml:space="preserve">eft </w:t>
      </w:r>
      <w:r w:rsidR="00D026B9">
        <w:rPr>
          <w:rFonts w:ascii="Verdana" w:hAnsi="Verdana"/>
          <w:color w:val="00B050"/>
          <w:szCs w:val="18"/>
        </w:rPr>
        <w:t xml:space="preserve">value </w:t>
      </w:r>
      <w:r w:rsidR="00F731A6">
        <w:rPr>
          <w:rFonts w:ascii="Verdana" w:hAnsi="Verdana"/>
          <w:szCs w:val="18"/>
        </w:rPr>
        <w:t>(which is a reference variable with a name and a type specified) using the assign operator.</w:t>
      </w:r>
      <w:r w:rsidR="0029621A" w:rsidRPr="009E41C5">
        <w:rPr>
          <w:rFonts w:ascii="Verdana" w:hAnsi="Verdana"/>
          <w:color w:val="000000"/>
          <w:szCs w:val="18"/>
        </w:rPr>
        <w:t xml:space="preserve"> “new Account()” is called </w:t>
      </w:r>
      <w:r w:rsidR="009E67B6">
        <w:rPr>
          <w:rFonts w:ascii="Verdana" w:hAnsi="Verdana"/>
          <w:color w:val="000000"/>
          <w:szCs w:val="18"/>
        </w:rPr>
        <w:t>“</w:t>
      </w:r>
      <w:r w:rsidR="0029621A" w:rsidRPr="00E95524">
        <w:rPr>
          <w:rFonts w:ascii="Verdana" w:hAnsi="Verdana"/>
          <w:color w:val="00B050"/>
          <w:szCs w:val="18"/>
        </w:rPr>
        <w:t>class instance creation expression</w:t>
      </w:r>
      <w:r w:rsidR="009E67B6">
        <w:rPr>
          <w:rFonts w:ascii="Verdana" w:hAnsi="Verdana"/>
          <w:color w:val="000000"/>
          <w:szCs w:val="18"/>
        </w:rPr>
        <w:t>”</w:t>
      </w:r>
      <w:r w:rsidR="0029621A" w:rsidRPr="009E41C5">
        <w:rPr>
          <w:rFonts w:ascii="Verdana" w:hAnsi="Verdana"/>
          <w:color w:val="000000"/>
          <w:szCs w:val="18"/>
        </w:rPr>
        <w:t>.</w:t>
      </w:r>
      <w:r w:rsidR="00C841B3">
        <w:rPr>
          <w:rFonts w:ascii="Verdana" w:hAnsi="Verdana"/>
          <w:color w:val="000000"/>
          <w:szCs w:val="18"/>
        </w:rPr>
        <w:tab/>
      </w:r>
    </w:p>
    <w:p w:rsidR="00F731A6" w:rsidRDefault="00F731A6" w:rsidP="008853F6">
      <w:pPr>
        <w:pStyle w:val="HTMLPreformatted"/>
        <w:spacing w:line="270" w:lineRule="atLeast"/>
        <w:rPr>
          <w:rFonts w:ascii="Verdana" w:hAnsi="Verdana"/>
          <w:color w:val="000000"/>
          <w:szCs w:val="18"/>
        </w:rPr>
      </w:pPr>
    </w:p>
    <w:p w:rsidR="002D4D2D" w:rsidRPr="00B416F4" w:rsidRDefault="00B416F4" w:rsidP="00FF4B62">
      <w:pPr>
        <w:pStyle w:val="NoSpacing"/>
        <w:spacing w:line="276" w:lineRule="auto"/>
        <w:rPr>
          <w:rFonts w:ascii="Consolas" w:hAnsi="Consolas" w:cs="Consolas"/>
          <w:color w:val="000000"/>
          <w:sz w:val="20"/>
          <w:szCs w:val="20"/>
        </w:rPr>
      </w:pPr>
      <w:r w:rsidRPr="00B416F4">
        <w:rPr>
          <w:rFonts w:ascii="Consolas" w:hAnsi="Consolas"/>
          <w:color w:val="000000"/>
          <w:sz w:val="20"/>
          <w:szCs w:val="20"/>
        </w:rPr>
        <w:t xml:space="preserve">   </w:t>
      </w:r>
      <w:r w:rsidR="00C841B3" w:rsidRPr="00B416F4">
        <w:rPr>
          <w:rFonts w:ascii="Consolas" w:hAnsi="Consolas"/>
          <w:color w:val="000000"/>
          <w:sz w:val="20"/>
          <w:szCs w:val="20"/>
        </w:rPr>
        <w:t>Account account1 = new Account(“Jane Green”);</w:t>
      </w:r>
      <w:r w:rsidR="00730037" w:rsidRPr="00B416F4">
        <w:rPr>
          <w:rFonts w:ascii="Consolas" w:hAnsi="Consolas"/>
          <w:color w:val="000000"/>
          <w:sz w:val="20"/>
          <w:szCs w:val="20"/>
        </w:rPr>
        <w:br/>
      </w:r>
    </w:p>
    <w:p w:rsidR="002D4D2D" w:rsidRDefault="00241293" w:rsidP="00241293">
      <w:pPr>
        <w:rPr>
          <w:b/>
          <w:szCs w:val="18"/>
        </w:rPr>
      </w:pPr>
      <w:bookmarkStart w:id="8" w:name="variable_types"/>
      <w:bookmarkEnd w:id="8"/>
      <w:r>
        <w:rPr>
          <w:b/>
          <w:szCs w:val="18"/>
        </w:rPr>
        <w:lastRenderedPageBreak/>
        <w:t>-</w:t>
      </w:r>
      <w:r w:rsidR="00296859">
        <w:rPr>
          <w:b/>
          <w:szCs w:val="18"/>
        </w:rPr>
        <w:t xml:space="preserve">Variable </w:t>
      </w:r>
      <w:r w:rsidR="00BA69BC" w:rsidRPr="00E75592">
        <w:rPr>
          <w:b/>
          <w:szCs w:val="18"/>
        </w:rPr>
        <w:t>T</w:t>
      </w:r>
      <w:r w:rsidR="00970857" w:rsidRPr="00E75592">
        <w:rPr>
          <w:b/>
          <w:szCs w:val="18"/>
        </w:rPr>
        <w:t>ypes</w:t>
      </w:r>
    </w:p>
    <w:p w:rsidR="000E6012" w:rsidRPr="001D4145" w:rsidRDefault="009E6326" w:rsidP="001D4145">
      <w:pPr>
        <w:rPr>
          <w:szCs w:val="18"/>
        </w:rPr>
      </w:pPr>
      <w:r w:rsidRPr="00E75592">
        <w:rPr>
          <w:szCs w:val="18"/>
        </w:rPr>
        <w:t>A variable is a</w:t>
      </w:r>
      <w:r w:rsidRPr="00E75592">
        <w:rPr>
          <w:b/>
          <w:szCs w:val="18"/>
        </w:rPr>
        <w:t xml:space="preserve"> </w:t>
      </w:r>
      <w:r w:rsidRPr="00E75592">
        <w:rPr>
          <w:szCs w:val="18"/>
        </w:rPr>
        <w:t xml:space="preserve">location in computer’s memory where a value can be stored for use later in a program. All java variables must be declared with a name and type before they can be used. All variables have a name, type, size and a value. A variable’s name enables the program to access the value of the variable in memory. </w:t>
      </w:r>
      <w:r w:rsidRPr="00E75592">
        <w:rPr>
          <w:color w:val="00B050"/>
          <w:szCs w:val="18"/>
        </w:rPr>
        <w:t>Destructive process</w:t>
      </w:r>
      <w:r w:rsidRPr="00E75592">
        <w:rPr>
          <w:szCs w:val="18"/>
        </w:rPr>
        <w:t xml:space="preserve"> is a process that causes some data to be lost(</w:t>
      </w:r>
      <w:r w:rsidR="00A22D78" w:rsidRPr="00E75592">
        <w:rPr>
          <w:szCs w:val="18"/>
        </w:rPr>
        <w:t>writing</w:t>
      </w:r>
      <w:r w:rsidRPr="00E75592">
        <w:rPr>
          <w:szCs w:val="18"/>
        </w:rPr>
        <w:t xml:space="preserve">). </w:t>
      </w:r>
      <w:r w:rsidRPr="00E75592">
        <w:rPr>
          <w:color w:val="00B050"/>
          <w:szCs w:val="18"/>
        </w:rPr>
        <w:t xml:space="preserve">Non destructive process </w:t>
      </w:r>
      <w:r w:rsidRPr="00E75592">
        <w:rPr>
          <w:szCs w:val="18"/>
        </w:rPr>
        <w:t>is a process that doesn</w:t>
      </w:r>
      <w:r w:rsidR="00B54E2A">
        <w:rPr>
          <w:szCs w:val="18"/>
        </w:rPr>
        <w:t>’</w:t>
      </w:r>
      <w:r w:rsidRPr="00E75592">
        <w:rPr>
          <w:szCs w:val="18"/>
        </w:rPr>
        <w:t>t cause data to be lost(</w:t>
      </w:r>
      <w:r w:rsidR="00A22D78" w:rsidRPr="00E75592">
        <w:rPr>
          <w:szCs w:val="18"/>
        </w:rPr>
        <w:t>reading</w:t>
      </w:r>
      <w:r w:rsidRPr="00E75592">
        <w:rPr>
          <w:szCs w:val="18"/>
        </w:rPr>
        <w:t>).</w:t>
      </w:r>
      <w:r w:rsidR="001079A7">
        <w:rPr>
          <w:szCs w:val="18"/>
        </w:rPr>
        <w:t xml:space="preserve"> </w:t>
      </w:r>
    </w:p>
    <w:p w:rsidR="002F402E" w:rsidRPr="00AD7EB8" w:rsidRDefault="00241293" w:rsidP="00AD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szCs w:val="18"/>
        </w:rPr>
        <w:t xml:space="preserve">   </w:t>
      </w:r>
      <w:r w:rsidR="00AD7EB8">
        <w:rPr>
          <w:rFonts w:cs="Consolas"/>
          <w:b/>
          <w:szCs w:val="18"/>
        </w:rPr>
        <w:t xml:space="preserve">-Primitive types: </w:t>
      </w:r>
      <w:r w:rsidR="00AD7EB8" w:rsidRPr="00AD7EB8">
        <w:rPr>
          <w:rFonts w:cs="Consolas"/>
          <w:szCs w:val="18"/>
        </w:rPr>
        <w:t>P</w:t>
      </w:r>
      <w:r w:rsidR="00EB21F4" w:rsidRPr="00AD7EB8">
        <w:rPr>
          <w:rFonts w:cs="Consolas"/>
          <w:szCs w:val="18"/>
        </w:rPr>
        <w:t>rimitive types are int, boolean, byte, char, short, long, float and double. All non primitive types are reference types</w:t>
      </w:r>
      <w:r w:rsidR="00D64776" w:rsidRPr="00AD7EB8">
        <w:rPr>
          <w:rFonts w:cs="Consolas"/>
          <w:szCs w:val="18"/>
        </w:rPr>
        <w:t>.</w:t>
      </w:r>
      <w:r w:rsidR="00EB21F4" w:rsidRPr="00AD7EB8">
        <w:rPr>
          <w:rFonts w:cs="Consolas"/>
          <w:szCs w:val="18"/>
        </w:rPr>
        <w:t xml:space="preserve"> A primitive typ</w:t>
      </w:r>
      <w:r w:rsidR="00A6640E" w:rsidRPr="00AD7EB8">
        <w:rPr>
          <w:rFonts w:cs="Consolas"/>
          <w:szCs w:val="18"/>
        </w:rPr>
        <w:t>e can hold one value at a time.</w:t>
      </w:r>
    </w:p>
    <w:p w:rsidR="00923D21" w:rsidRDefault="00AD7EB8" w:rsidP="00FF4B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br/>
      </w:r>
      <w:hyperlink w:anchor="primitive_variables" w:history="1">
        <w:r w:rsidR="00923D21" w:rsidRPr="00E41C41">
          <w:rPr>
            <w:rStyle w:val="Hyperlink"/>
            <w:rFonts w:cs="Consolas"/>
            <w:szCs w:val="18"/>
          </w:rPr>
          <w:t>Size of primitive variables</w:t>
        </w:r>
      </w:hyperlink>
    </w:p>
    <w:p w:rsidR="00651851" w:rsidRPr="00B714DD" w:rsidRDefault="00651851"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706F2C" w:rsidRPr="00AD7EB8" w:rsidRDefault="00AD7EB8" w:rsidP="00AD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18"/>
        </w:rPr>
      </w:pPr>
      <w:r>
        <w:rPr>
          <w:rFonts w:cs="Consolas"/>
          <w:b/>
          <w:szCs w:val="18"/>
        </w:rPr>
        <w:t xml:space="preserve">   </w:t>
      </w:r>
      <w:r w:rsidR="002D4D2D">
        <w:rPr>
          <w:rFonts w:cs="Consolas"/>
          <w:b/>
          <w:szCs w:val="18"/>
        </w:rPr>
        <w:t>-Reference typ</w:t>
      </w:r>
      <w:r>
        <w:rPr>
          <w:rFonts w:cs="Consolas"/>
          <w:b/>
          <w:szCs w:val="18"/>
        </w:rPr>
        <w:t xml:space="preserve">es: </w:t>
      </w:r>
      <w:r w:rsidR="00E62102" w:rsidRPr="00AD7EB8">
        <w:t>R</w:t>
      </w:r>
      <w:r w:rsidR="00EB21F4" w:rsidRPr="00AD7EB8">
        <w:t>eference type variables(called references) store adresses of objects in computer’s memory. Such a variable is said to refer to an object in</w:t>
      </w:r>
      <w:r w:rsidR="00D405DC" w:rsidRPr="00AD7EB8">
        <w:t xml:space="preserve"> the program. To call methods of</w:t>
      </w:r>
      <w:r w:rsidR="00EB21F4" w:rsidRPr="00AD7EB8">
        <w:t xml:space="preserve"> an object, you need a reference to</w:t>
      </w:r>
      <w:r w:rsidR="002F0E05" w:rsidRPr="00AD7EB8">
        <w:t xml:space="preserve"> the object(myAccount.getName).</w:t>
      </w:r>
    </w:p>
    <w:p w:rsidR="00923D21" w:rsidRDefault="00AD7EB8" w:rsidP="002F0E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br/>
      </w:r>
      <w:r w:rsidR="00923D21">
        <w:rPr>
          <w:rFonts w:cs="Consolas"/>
          <w:szCs w:val="18"/>
        </w:rPr>
        <w:t xml:space="preserve">Size of reference variables is generally 32 bit at 32 bit systems and 64 bit in 64 bit systems. </w:t>
      </w:r>
    </w:p>
    <w:p w:rsidR="00D67248" w:rsidRPr="00D6387E" w:rsidRDefault="00BB20D9" w:rsidP="00152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nsolas"/>
          <w:szCs w:val="18"/>
        </w:rPr>
      </w:pPr>
      <w:r>
        <w:rPr>
          <w:rFonts w:cs="Consolas"/>
          <w:szCs w:val="18"/>
        </w:rPr>
        <w:br/>
      </w:r>
      <w:r w:rsidRPr="00C41957">
        <w:rPr>
          <w:rFonts w:ascii="Consolas" w:hAnsi="Consolas" w:cs="Consolas"/>
          <w:sz w:val="20"/>
          <w:szCs w:val="18"/>
        </w:rPr>
        <w:t xml:space="preserve">   </w:t>
      </w:r>
      <w:r w:rsidR="004B1AF4" w:rsidRPr="00C41957">
        <w:rPr>
          <w:rFonts w:ascii="Consolas" w:hAnsi="Consolas" w:cs="Consolas"/>
          <w:sz w:val="20"/>
          <w:szCs w:val="18"/>
        </w:rPr>
        <w:t>r</w:t>
      </w:r>
      <w:r w:rsidR="00EE70F3" w:rsidRPr="00C41957">
        <w:rPr>
          <w:rFonts w:ascii="Consolas" w:hAnsi="Consolas" w:cs="Consolas"/>
          <w:sz w:val="20"/>
          <w:szCs w:val="18"/>
        </w:rPr>
        <w:t>eferenceVariable</w:t>
      </w:r>
      <w:r w:rsidR="00421002" w:rsidRPr="00C41957">
        <w:rPr>
          <w:rFonts w:ascii="Consolas" w:hAnsi="Consolas" w:cs="Consolas"/>
          <w:sz w:val="20"/>
          <w:szCs w:val="18"/>
        </w:rPr>
        <w:t xml:space="preserve"> = null; </w:t>
      </w:r>
      <w:r w:rsidR="00DA5170">
        <w:rPr>
          <w:rFonts w:ascii="Consolas" w:hAnsi="Consolas" w:cs="Consolas"/>
          <w:sz w:val="20"/>
          <w:szCs w:val="18"/>
        </w:rPr>
        <w:t>// It</w:t>
      </w:r>
      <w:r w:rsidR="00421002" w:rsidRPr="00C41957">
        <w:rPr>
          <w:rFonts w:ascii="Consolas" w:hAnsi="Consolas" w:cs="Consolas"/>
          <w:sz w:val="20"/>
          <w:szCs w:val="18"/>
        </w:rPr>
        <w:t xml:space="preserve"> doe</w:t>
      </w:r>
      <w:r w:rsidR="00D6387E">
        <w:rPr>
          <w:rFonts w:ascii="Consolas" w:hAnsi="Consolas" w:cs="Consolas"/>
          <w:sz w:val="20"/>
          <w:szCs w:val="18"/>
        </w:rPr>
        <w:t>snt point to anything anymore.</w:t>
      </w:r>
    </w:p>
    <w:p w:rsidR="00976B1F" w:rsidRDefault="00976B1F"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76B1F" w:rsidRDefault="00BB20D9" w:rsidP="000E7254">
      <w:pPr>
        <w:pStyle w:val="NoSpacing"/>
      </w:pPr>
      <w:r>
        <w:rPr>
          <w:rFonts w:cs="Consolas"/>
          <w:b/>
          <w:color w:val="000000"/>
          <w:szCs w:val="18"/>
        </w:rPr>
        <w:t xml:space="preserve">     </w:t>
      </w:r>
      <w:r w:rsidR="00241293">
        <w:rPr>
          <w:rFonts w:cs="Consolas"/>
          <w:b/>
          <w:color w:val="000000"/>
          <w:szCs w:val="18"/>
        </w:rPr>
        <w:t xml:space="preserve"> </w:t>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p>
    <w:p w:rsidR="00800A42" w:rsidRDefault="00BB20D9" w:rsidP="000E7254">
      <w:pPr>
        <w:pStyle w:val="NoSpacing"/>
      </w:pPr>
      <w:r>
        <w:t xml:space="preserve">   </w:t>
      </w:r>
      <w:r w:rsidR="00800A42">
        <w:t>So close your streams, files and other I/O classes when you are done using them.</w:t>
      </w:r>
    </w:p>
    <w:p w:rsidR="00800A42" w:rsidRDefault="00800A42" w:rsidP="000E7254">
      <w:pPr>
        <w:pStyle w:val="NoSpacing"/>
      </w:pPr>
    </w:p>
    <w:p w:rsidR="00800A42" w:rsidRPr="00BB20D9" w:rsidRDefault="00BB20D9" w:rsidP="000E7254">
      <w:pPr>
        <w:pStyle w:val="NoSpacing"/>
        <w:rPr>
          <w:rFonts w:ascii="Consolas" w:hAnsi="Consolas"/>
          <w:sz w:val="20"/>
        </w:rPr>
      </w:pPr>
      <w:r w:rsidRPr="00BB20D9">
        <w:rPr>
          <w:rFonts w:ascii="Consolas" w:hAnsi="Consolas"/>
          <w:sz w:val="20"/>
        </w:rPr>
        <w:t xml:space="preserve">   i</w:t>
      </w:r>
      <w:r w:rsidR="004C1D21">
        <w:rPr>
          <w:rFonts w:ascii="Consolas" w:hAnsi="Consolas"/>
          <w:sz w:val="20"/>
        </w:rPr>
        <w:t>nput.c</w:t>
      </w:r>
      <w:r>
        <w:rPr>
          <w:rFonts w:ascii="Consolas" w:hAnsi="Consolas"/>
          <w:sz w:val="20"/>
        </w:rPr>
        <w:t>lose();</w:t>
      </w:r>
      <w:r w:rsidR="00F6319E" w:rsidRPr="00BB20D9">
        <w:rPr>
          <w:rFonts w:ascii="Consolas" w:hAnsi="Consolas"/>
          <w:sz w:val="20"/>
        </w:rPr>
        <w:t xml:space="preserve"> // Closing Scanner object.</w:t>
      </w:r>
    </w:p>
    <w:p w:rsidR="00982248" w:rsidRDefault="00982248" w:rsidP="000E7254">
      <w:pPr>
        <w:pStyle w:val="NoSpacing"/>
      </w:pPr>
    </w:p>
    <w:p w:rsidR="00EE4D4A" w:rsidRDefault="00E95AA4" w:rsidP="00E95AA4">
      <w:pPr>
        <w:pStyle w:val="NoSpacing"/>
      </w:pPr>
      <w:r w:rsidRPr="00E95AA4">
        <w:t>If any objects are not reclaimed before the program terminates, the operating system will reclaim the memory used by the program. When it does, it’s possible that no objects or only a subset of the eligible objects will be collected.</w:t>
      </w:r>
    </w:p>
    <w:p w:rsidR="00D7315B" w:rsidRDefault="00D7315B" w:rsidP="00E95AA4">
      <w:pPr>
        <w:pStyle w:val="NoSpacing"/>
      </w:pPr>
    </w:p>
    <w:p w:rsidR="00E95AA4" w:rsidRDefault="001A21F9" w:rsidP="00E95AA4">
      <w:pPr>
        <w:pStyle w:val="NoSpacing"/>
      </w:pPr>
      <w:hyperlink r:id="rId57" w:history="1">
        <w:r w:rsidR="00EA3B85">
          <w:rPr>
            <w:rStyle w:val="Hyperlink"/>
          </w:rPr>
          <w:t>How does JVM identify unused objects</w:t>
        </w:r>
      </w:hyperlink>
    </w:p>
    <w:p w:rsidR="00EA3B85" w:rsidRDefault="00EA3B85" w:rsidP="00E95AA4">
      <w:pPr>
        <w:pStyle w:val="NoSpacing"/>
        <w:rPr>
          <w:rFonts w:cs="Consolas"/>
          <w:color w:val="000000"/>
          <w:szCs w:val="18"/>
        </w:rPr>
      </w:pPr>
    </w:p>
    <w:p w:rsidR="008C684C" w:rsidRPr="008C684C" w:rsidRDefault="007D6E4E" w:rsidP="00E319A4">
      <w:pPr>
        <w:pStyle w:val="NoSpacing"/>
        <w:rPr>
          <w:lang w:val="en-US"/>
        </w:rPr>
      </w:pPr>
      <w:r w:rsidRPr="00BB20D9">
        <w:rPr>
          <w:color w:val="FFC000"/>
        </w:rPr>
        <w:t>-Finalize:</w:t>
      </w:r>
      <w:r>
        <w:rPr>
          <w:b/>
          <w:color w:val="FFC000"/>
        </w:rPr>
        <w:t xml:space="preserve"> </w:t>
      </w:r>
      <w:r>
        <w:t xml:space="preserve">Never use the method </w:t>
      </w:r>
      <w:r w:rsidR="00864ECB">
        <w:t xml:space="preserve">finalize </w:t>
      </w:r>
      <w:r>
        <w:t xml:space="preserve">of Class object. </w:t>
      </w:r>
      <w:r w:rsidR="008C684C">
        <w:t>The ori</w:t>
      </w:r>
      <w:r w:rsidR="008C684C">
        <w:rPr>
          <w:lang w:val="en-US"/>
        </w:rPr>
        <w:t xml:space="preserve">ginal intent of finalize was to allow the garbage collector to perform </w:t>
      </w:r>
      <w:r w:rsidR="008C684C" w:rsidRPr="008C684C">
        <w:rPr>
          <w:color w:val="00B050"/>
          <w:lang w:val="en-US"/>
        </w:rPr>
        <w:t>termination housekeeping</w:t>
      </w:r>
      <w:r w:rsidR="008C684C">
        <w:rPr>
          <w:color w:val="00B050"/>
          <w:lang w:val="en-US"/>
        </w:rPr>
        <w:t xml:space="preserve"> </w:t>
      </w:r>
      <w:r w:rsidR="008C684C">
        <w:rPr>
          <w:lang w:val="en-US"/>
        </w:rPr>
        <w:t>on an object just before reclaiming the object’s memory. Now, it’s considered better practice for any class that uses system resources—such as files on disk—to provide a method that programmers can call to release resources when they’re no longer needed in a program.</w:t>
      </w:r>
      <w:r w:rsidR="0069411F">
        <w:rPr>
          <w:lang w:val="en-US"/>
        </w:rPr>
        <w:t xml:space="preserve"> We talk more about this type of allocating and deallocating resources in chapter 11 (deallocating resources in finally block, using try with resources).</w:t>
      </w:r>
    </w:p>
    <w:p w:rsidR="0069411F" w:rsidRDefault="0069411F"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7D6E4E" w:rsidRPr="00BB20D9" w:rsidRDefault="00BB20D9"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color w:val="000000"/>
          <w:sz w:val="20"/>
          <w:szCs w:val="18"/>
        </w:rPr>
      </w:pPr>
      <w:r w:rsidRPr="00BB20D9">
        <w:rPr>
          <w:rFonts w:ascii="Consolas" w:hAnsi="Consolas"/>
          <w:sz w:val="20"/>
        </w:rPr>
        <w:t xml:space="preserve">   </w:t>
      </w:r>
      <w:r w:rsidR="007D6E4E" w:rsidRPr="00BB20D9">
        <w:rPr>
          <w:rFonts w:ascii="Consolas" w:hAnsi="Consolas"/>
          <w:sz w:val="20"/>
        </w:rPr>
        <w:t>input.close();</w:t>
      </w:r>
    </w:p>
    <w:p w:rsidR="007D6E4E" w:rsidRDefault="007D6E4E"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C60736" w:rsidRDefault="00241293"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szCs w:val="18"/>
        </w:rPr>
        <w:t xml:space="preserve">   </w:t>
      </w:r>
      <w:r w:rsidR="00914EC6" w:rsidRPr="009E41C5">
        <w:rPr>
          <w:rFonts w:cs="Consolas"/>
          <w:b/>
          <w:color w:val="000000"/>
          <w:szCs w:val="18"/>
        </w:rPr>
        <w:t>-</w:t>
      </w:r>
      <w:r w:rsidR="00C60736">
        <w:rPr>
          <w:rFonts w:cs="Consolas"/>
          <w:b/>
          <w:color w:val="000000"/>
          <w:szCs w:val="18"/>
        </w:rPr>
        <w:t>Field</w:t>
      </w:r>
      <w:r w:rsidR="00C60736">
        <w:rPr>
          <w:rFonts w:cs="Consolas"/>
          <w:color w:val="000000"/>
          <w:szCs w:val="18"/>
        </w:rPr>
        <w:t xml:space="preserve"> </w:t>
      </w:r>
      <w:r w:rsidR="00C60736" w:rsidRPr="00CD731B">
        <w:rPr>
          <w:rFonts w:cs="Consolas"/>
          <w:b/>
          <w:color w:val="000000"/>
          <w:szCs w:val="18"/>
        </w:rPr>
        <w:t>(</w:t>
      </w:r>
      <w:r w:rsidR="00914EC6" w:rsidRPr="009E41C5">
        <w:rPr>
          <w:rFonts w:cs="Consolas"/>
          <w:b/>
          <w:color w:val="000000"/>
          <w:szCs w:val="18"/>
        </w:rPr>
        <w:t>Instance</w:t>
      </w:r>
      <w:r w:rsidR="00981137">
        <w:rPr>
          <w:rFonts w:cs="Consolas"/>
          <w:b/>
          <w:color w:val="000000"/>
          <w:szCs w:val="18"/>
        </w:rPr>
        <w:t xml:space="preserve"> Variable, Class V</w:t>
      </w:r>
      <w:r w:rsidR="00C60736">
        <w:rPr>
          <w:rFonts w:cs="Consolas"/>
          <w:b/>
          <w:color w:val="000000"/>
          <w:szCs w:val="18"/>
        </w:rPr>
        <w:t>ariable)</w:t>
      </w:r>
    </w:p>
    <w:p w:rsidR="00C60736" w:rsidRDefault="00C6073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C554F3" w:rsidRDefault="00C51152" w:rsidP="00C554F3">
      <w:pPr>
        <w:pStyle w:val="NoSpacing"/>
        <w:spacing w:line="276" w:lineRule="auto"/>
        <w:rPr>
          <w:color w:val="000000"/>
        </w:rPr>
      </w:pPr>
      <w:r>
        <w:rPr>
          <w:color w:val="000000"/>
        </w:rPr>
        <w:t xml:space="preserve">   </w:t>
      </w:r>
      <w:r w:rsidR="00C554F3" w:rsidRPr="009E41C5">
        <w:rPr>
          <w:color w:val="000000"/>
        </w:rPr>
        <w:t xml:space="preserve">Declared inside class but outside methods. </w:t>
      </w:r>
    </w:p>
    <w:p w:rsidR="00C206CA" w:rsidRPr="00136034" w:rsidRDefault="00C51152" w:rsidP="00136034">
      <w:pPr>
        <w:pStyle w:val="NoSpacing"/>
        <w:spacing w:line="276" w:lineRule="auto"/>
      </w:pPr>
      <w:r>
        <w:t xml:space="preserve">   </w:t>
      </w:r>
      <w:r w:rsidR="00C206CA" w:rsidRPr="00136034">
        <w:t xml:space="preserve">Its </w:t>
      </w:r>
      <w:r w:rsidR="00136034" w:rsidRPr="00136034">
        <w:t>scope</w:t>
      </w:r>
      <w:r w:rsidR="00136034">
        <w:t>/visibility</w:t>
      </w:r>
      <w:r w:rsidR="00136034" w:rsidRPr="00136034">
        <w:t xml:space="preserve"> depends on its adornment.</w:t>
      </w:r>
    </w:p>
    <w:p w:rsidR="009C2999" w:rsidRDefault="00C51152" w:rsidP="00C554F3">
      <w:pPr>
        <w:pStyle w:val="NoSpacing"/>
        <w:spacing w:line="276" w:lineRule="auto"/>
        <w:rPr>
          <w:color w:val="000000"/>
        </w:rPr>
      </w:pPr>
      <w:r>
        <w:rPr>
          <w:color w:val="000000"/>
        </w:rPr>
        <w:t xml:space="preserve">   </w:t>
      </w:r>
      <w:r w:rsidR="009C2999" w:rsidRPr="009E41C5">
        <w:rPr>
          <w:color w:val="000000"/>
        </w:rPr>
        <w:t>The</w:t>
      </w:r>
      <w:r w:rsidR="00916B9B">
        <w:rPr>
          <w:color w:val="000000"/>
        </w:rPr>
        <w:t>y</w:t>
      </w:r>
      <w:r w:rsidR="009C2999" w:rsidRPr="009E41C5">
        <w:rPr>
          <w:color w:val="000000"/>
        </w:rPr>
        <w:t xml:space="preserve"> are used to </w:t>
      </w:r>
      <w:r w:rsidR="009C2999">
        <w:rPr>
          <w:color w:val="000000"/>
        </w:rPr>
        <w:t>repre</w:t>
      </w:r>
      <w:r w:rsidR="003D1813">
        <w:rPr>
          <w:color w:val="000000"/>
        </w:rPr>
        <w:t>sent attributes of a class</w:t>
      </w:r>
      <w:r w:rsidR="009C2999">
        <w:rPr>
          <w:color w:val="000000"/>
        </w:rPr>
        <w:t>.</w:t>
      </w:r>
    </w:p>
    <w:p w:rsidR="00914EC6" w:rsidRDefault="00C51152" w:rsidP="00366B4A">
      <w:pPr>
        <w:pStyle w:val="NoSpacing"/>
        <w:spacing w:line="276" w:lineRule="auto"/>
        <w:rPr>
          <w:color w:val="000000"/>
        </w:rPr>
      </w:pPr>
      <w:r>
        <w:rPr>
          <w:color w:val="000000"/>
        </w:rPr>
        <w:lastRenderedPageBreak/>
        <w:t xml:space="preserve">   </w:t>
      </w:r>
      <w:r w:rsidR="00914EC6">
        <w:rPr>
          <w:color w:val="000000"/>
        </w:rPr>
        <w:t xml:space="preserve">You dont have to initialize them. They have default values. </w:t>
      </w:r>
      <w:r w:rsidR="00914EC6">
        <w:t>Class loader and JIT compiler initializes fields to their default values</w:t>
      </w:r>
      <w:r w:rsidR="00884765">
        <w:t>,</w:t>
      </w:r>
      <w:r w:rsidR="00914EC6">
        <w:t xml:space="preserve"> not constructors.</w:t>
      </w:r>
      <w:r w:rsidR="00914EC6">
        <w:rPr>
          <w:color w:val="000000"/>
        </w:rPr>
        <w:t xml:space="preserve"> </w:t>
      </w:r>
      <w:r w:rsidR="00366B4A">
        <w:rPr>
          <w:color w:val="000000"/>
        </w:rPr>
        <w:t>You can u</w:t>
      </w:r>
      <w:r w:rsidR="00914EC6">
        <w:rPr>
          <w:color w:val="000000"/>
        </w:rPr>
        <w:t>se constructors to assig</w:t>
      </w:r>
      <w:r w:rsidR="00366B4A">
        <w:rPr>
          <w:color w:val="000000"/>
        </w:rPr>
        <w:t>n value during object creation.</w:t>
      </w:r>
    </w:p>
    <w:p w:rsidR="00964DE0" w:rsidRDefault="00C51152" w:rsidP="00366B4A">
      <w:pPr>
        <w:pStyle w:val="NoSpacing"/>
        <w:spacing w:line="276" w:lineRule="auto"/>
        <w:rPr>
          <w:color w:val="000000"/>
        </w:rPr>
      </w:pPr>
      <w:r>
        <w:rPr>
          <w:color w:val="000000"/>
        </w:rPr>
        <w:t xml:space="preserve">   </w:t>
      </w:r>
      <w:r w:rsidR="00964DE0" w:rsidRPr="009E41C5">
        <w:rPr>
          <w:color w:val="000000"/>
        </w:rPr>
        <w:t>Fields exist</w:t>
      </w:r>
      <w:r w:rsidR="00964DE0">
        <w:rPr>
          <w:color w:val="000000"/>
        </w:rPr>
        <w:t>s as long as the object exists.</w:t>
      </w:r>
    </w:p>
    <w:p w:rsidR="00914EC6" w:rsidRDefault="00C51152" w:rsidP="001F3853">
      <w:pPr>
        <w:pStyle w:val="NoSpacing"/>
        <w:spacing w:line="276" w:lineRule="auto"/>
        <w:rPr>
          <w:color w:val="000000"/>
        </w:rPr>
      </w:pPr>
      <w:r>
        <w:rPr>
          <w:color w:val="000000"/>
        </w:rPr>
        <w:t xml:space="preserve">   </w:t>
      </w:r>
      <w:r w:rsidR="00914EC6" w:rsidRPr="009E41C5">
        <w:rPr>
          <w:color w:val="000000"/>
        </w:rPr>
        <w:t>Most ins</w:t>
      </w:r>
      <w:r w:rsidR="00BD4247">
        <w:rPr>
          <w:color w:val="000000"/>
        </w:rPr>
        <w:t>t</w:t>
      </w:r>
      <w:r w:rsidR="00914EC6" w:rsidRPr="009E41C5">
        <w:rPr>
          <w:color w:val="000000"/>
        </w:rPr>
        <w:t>ance variable declarations are preceded with private keyword so the variable can only be used by methods of its own class.</w:t>
      </w:r>
    </w:p>
    <w:p w:rsidR="001F3853" w:rsidRPr="001F3853" w:rsidRDefault="001F3853" w:rsidP="001F3853">
      <w:pPr>
        <w:pStyle w:val="NoSpacing"/>
        <w:spacing w:line="276" w:lineRule="auto"/>
        <w:rPr>
          <w:color w:val="000000"/>
        </w:rPr>
      </w:pPr>
    </w:p>
    <w:p w:rsidR="00D74597" w:rsidRPr="00601384" w:rsidRDefault="00201F7D" w:rsidP="00E75592">
      <w:pPr>
        <w:rPr>
          <w:rFonts w:ascii="Consolas" w:hAnsi="Consolas"/>
          <w:sz w:val="20"/>
          <w:szCs w:val="18"/>
        </w:rPr>
      </w:pPr>
      <w:r w:rsidRPr="00201F7D">
        <w:rPr>
          <w:rFonts w:ascii="Consolas" w:hAnsi="Consolas"/>
          <w:sz w:val="20"/>
          <w:szCs w:val="18"/>
        </w:rPr>
        <w:t xml:space="preserve">   </w:t>
      </w:r>
      <w:r w:rsidR="001B19F0">
        <w:rPr>
          <w:rFonts w:ascii="Consolas" w:hAnsi="Consolas"/>
          <w:sz w:val="20"/>
          <w:szCs w:val="18"/>
        </w:rPr>
        <w:t>c</w:t>
      </w:r>
      <w:r w:rsidR="00914EC6" w:rsidRPr="00201F7D">
        <w:rPr>
          <w:rFonts w:ascii="Consolas" w:hAnsi="Consolas"/>
          <w:sz w:val="20"/>
          <w:szCs w:val="18"/>
        </w:rPr>
        <w:t>lass A {</w:t>
      </w:r>
      <w:r w:rsidRPr="00201F7D">
        <w:rPr>
          <w:rFonts w:ascii="Consolas" w:hAnsi="Consolas"/>
          <w:sz w:val="20"/>
          <w:szCs w:val="18"/>
        </w:rPr>
        <w:br/>
        <w:t xml:space="preserve">      </w:t>
      </w:r>
      <w:r w:rsidR="00914EC6" w:rsidRPr="00201F7D">
        <w:rPr>
          <w:rFonts w:ascii="Consolas" w:hAnsi="Consolas"/>
          <w:sz w:val="20"/>
          <w:szCs w:val="18"/>
        </w:rPr>
        <w:t>int hour;</w:t>
      </w:r>
      <w:r w:rsidRPr="00201F7D">
        <w:rPr>
          <w:rFonts w:ascii="Consolas" w:hAnsi="Consolas"/>
          <w:sz w:val="20"/>
          <w:szCs w:val="18"/>
        </w:rPr>
        <w:br/>
        <w:t xml:space="preserve">      </w:t>
      </w:r>
      <w:r w:rsidRPr="00201F7D">
        <w:rPr>
          <w:rFonts w:ascii="Consolas" w:hAnsi="Consolas"/>
          <w:sz w:val="20"/>
          <w:szCs w:val="18"/>
        </w:rPr>
        <w:br/>
        <w:t xml:space="preserve">      </w:t>
      </w:r>
      <w:r w:rsidR="00914EC6" w:rsidRPr="00201F7D">
        <w:rPr>
          <w:rFonts w:ascii="Consolas" w:hAnsi="Consolas"/>
          <w:sz w:val="20"/>
          <w:szCs w:val="18"/>
        </w:rPr>
        <w:t>void setTime(int h) {</w:t>
      </w:r>
      <w:r w:rsidRPr="00201F7D">
        <w:rPr>
          <w:rFonts w:ascii="Consolas" w:hAnsi="Consolas"/>
          <w:sz w:val="20"/>
          <w:szCs w:val="18"/>
        </w:rPr>
        <w:br/>
        <w:t xml:space="preserve">         </w:t>
      </w:r>
      <w:r w:rsidR="00914EC6" w:rsidRPr="00201F7D">
        <w:rPr>
          <w:rFonts w:ascii="Consolas" w:hAnsi="Consolas"/>
          <w:sz w:val="20"/>
          <w:szCs w:val="18"/>
        </w:rPr>
        <w:t>hour = h;</w:t>
      </w:r>
      <w:r w:rsidRPr="00201F7D">
        <w:rPr>
          <w:rFonts w:ascii="Consolas" w:hAnsi="Consolas"/>
          <w:sz w:val="20"/>
          <w:szCs w:val="18"/>
        </w:rPr>
        <w:br/>
        <w:t xml:space="preserve">      </w:t>
      </w:r>
      <w:r w:rsidR="00914EC6" w:rsidRPr="00201F7D">
        <w:rPr>
          <w:rFonts w:ascii="Consolas" w:hAnsi="Consolas"/>
          <w:sz w:val="20"/>
          <w:szCs w:val="18"/>
        </w:rPr>
        <w:t>}</w:t>
      </w:r>
      <w:r w:rsidRPr="00201F7D">
        <w:rPr>
          <w:rFonts w:ascii="Consolas" w:hAnsi="Consolas"/>
          <w:sz w:val="20"/>
          <w:szCs w:val="18"/>
        </w:rPr>
        <w:br/>
        <w:t xml:space="preserve">   </w:t>
      </w:r>
      <w:r w:rsidR="00914EC6" w:rsidRPr="00201F7D">
        <w:rPr>
          <w:rFonts w:ascii="Consolas" w:hAnsi="Consolas"/>
          <w:sz w:val="20"/>
          <w:szCs w:val="18"/>
        </w:rPr>
        <w:t>}</w:t>
      </w:r>
      <w:r w:rsidR="001C41DC">
        <w:rPr>
          <w:rFonts w:ascii="Consolas" w:hAnsi="Consolas"/>
          <w:sz w:val="20"/>
          <w:szCs w:val="18"/>
        </w:rPr>
        <w:br/>
      </w:r>
      <w:r w:rsidR="00CF2115">
        <w:rPr>
          <w:rFonts w:cs="Consolas"/>
          <w:b/>
          <w:color w:val="000000"/>
          <w:szCs w:val="18"/>
        </w:rPr>
        <w:br/>
      </w:r>
      <w:r w:rsidR="00241293">
        <w:rPr>
          <w:szCs w:val="18"/>
        </w:rPr>
        <w:t xml:space="preserve">   </w:t>
      </w:r>
      <w:r w:rsidR="00914EC6" w:rsidRPr="009E41C5">
        <w:rPr>
          <w:rFonts w:cs="Consolas"/>
          <w:b/>
          <w:color w:val="000000"/>
          <w:szCs w:val="18"/>
        </w:rPr>
        <w:t>-Local Variable</w:t>
      </w:r>
      <w:r w:rsidR="00D10228">
        <w:rPr>
          <w:rFonts w:ascii="Consolas" w:hAnsi="Consolas"/>
          <w:sz w:val="20"/>
          <w:szCs w:val="18"/>
        </w:rPr>
        <w:br/>
      </w:r>
      <w:r w:rsidR="00D10228">
        <w:rPr>
          <w:rFonts w:ascii="Consolas" w:hAnsi="Consolas"/>
          <w:sz w:val="20"/>
          <w:szCs w:val="18"/>
        </w:rPr>
        <w:br/>
      </w:r>
      <w:r w:rsidR="00C51152">
        <w:rPr>
          <w:rFonts w:cs="Consolas"/>
          <w:color w:val="000000"/>
          <w:szCs w:val="18"/>
        </w:rPr>
        <w:t xml:space="preserve">   </w:t>
      </w:r>
      <w:r w:rsidR="00510A9E" w:rsidRPr="009E41C5">
        <w:rPr>
          <w:rFonts w:cs="Consolas"/>
          <w:color w:val="000000"/>
          <w:szCs w:val="18"/>
        </w:rPr>
        <w:t xml:space="preserve">Declared inside a </w:t>
      </w:r>
      <w:r w:rsidR="00747519" w:rsidRPr="009274F0">
        <w:rPr>
          <w:rFonts w:cs="Consolas"/>
          <w:color w:val="00B050"/>
          <w:szCs w:val="18"/>
        </w:rPr>
        <w:t>block</w:t>
      </w:r>
      <w:r w:rsidR="00747519">
        <w:rPr>
          <w:rFonts w:cs="Consolas"/>
          <w:color w:val="000000"/>
          <w:szCs w:val="18"/>
        </w:rPr>
        <w:t xml:space="preserve"> (</w:t>
      </w:r>
      <w:r w:rsidR="00D021A3">
        <w:rPr>
          <w:rFonts w:cs="Consolas"/>
          <w:color w:val="000000"/>
          <w:szCs w:val="18"/>
        </w:rPr>
        <w:t>method,</w:t>
      </w:r>
      <w:r w:rsidR="00510A9E" w:rsidRPr="009E41C5">
        <w:rPr>
          <w:rFonts w:cs="Consolas"/>
          <w:color w:val="000000"/>
          <w:szCs w:val="18"/>
        </w:rPr>
        <w:t xml:space="preserve"> constructor</w:t>
      </w:r>
      <w:r w:rsidR="00D021A3">
        <w:rPr>
          <w:rFonts w:cs="Consolas"/>
          <w:color w:val="000000"/>
          <w:szCs w:val="18"/>
        </w:rPr>
        <w:t>,</w:t>
      </w:r>
      <w:r w:rsidR="00510A9E">
        <w:rPr>
          <w:rFonts w:cs="Consolas"/>
          <w:color w:val="000000"/>
          <w:szCs w:val="18"/>
        </w:rPr>
        <w:t xml:space="preserve"> or </w:t>
      </w:r>
      <w:r w:rsidR="00757504">
        <w:rPr>
          <w:rFonts w:cs="Consolas"/>
          <w:color w:val="000000"/>
          <w:szCs w:val="18"/>
        </w:rPr>
        <w:t>control structure</w:t>
      </w:r>
      <w:r w:rsidR="00747519">
        <w:rPr>
          <w:rFonts w:cs="Consolas"/>
          <w:color w:val="000000"/>
          <w:szCs w:val="18"/>
        </w:rPr>
        <w:t>)</w:t>
      </w:r>
      <w:r w:rsidR="00C206CA">
        <w:rPr>
          <w:rFonts w:cs="Consolas"/>
          <w:color w:val="000000"/>
          <w:szCs w:val="18"/>
        </w:rPr>
        <w:t>.</w:t>
      </w:r>
      <w:r w:rsidR="00D10228">
        <w:rPr>
          <w:rFonts w:ascii="Consolas" w:hAnsi="Consolas"/>
          <w:sz w:val="20"/>
          <w:szCs w:val="18"/>
        </w:rPr>
        <w:br/>
      </w:r>
      <w:r w:rsidR="00C51152">
        <w:rPr>
          <w:rFonts w:cs="Consolas"/>
          <w:color w:val="000000"/>
          <w:szCs w:val="18"/>
        </w:rPr>
        <w:t xml:space="preserve">   </w:t>
      </w:r>
      <w:r w:rsidR="00DC484F">
        <w:rPr>
          <w:rFonts w:cs="Consolas"/>
          <w:color w:val="000000"/>
          <w:szCs w:val="18"/>
        </w:rPr>
        <w:t xml:space="preserve">Can only be used in </w:t>
      </w:r>
      <w:r w:rsidR="00FD6AAE">
        <w:rPr>
          <w:rFonts w:cs="Consolas"/>
          <w:color w:val="000000"/>
          <w:szCs w:val="18"/>
        </w:rPr>
        <w:t xml:space="preserve">their </w:t>
      </w:r>
      <w:r w:rsidR="00C206CA">
        <w:rPr>
          <w:rFonts w:cs="Consolas"/>
          <w:color w:val="000000"/>
          <w:szCs w:val="18"/>
        </w:rPr>
        <w:t xml:space="preserve">block </w:t>
      </w:r>
      <w:r w:rsidR="00FD6AAE">
        <w:rPr>
          <w:rFonts w:cs="Consolas"/>
          <w:color w:val="000000"/>
          <w:szCs w:val="18"/>
        </w:rPr>
        <w:t>they were</w:t>
      </w:r>
      <w:r w:rsidR="00C206CA" w:rsidRPr="009E41C5">
        <w:rPr>
          <w:rFonts w:cs="Consolas"/>
          <w:color w:val="000000"/>
          <w:szCs w:val="18"/>
        </w:rPr>
        <w:t xml:space="preserve"> declared in</w:t>
      </w:r>
      <w:r w:rsidR="00C206CA">
        <w:rPr>
          <w:rFonts w:cs="Consolas"/>
          <w:color w:val="000000"/>
          <w:szCs w:val="18"/>
        </w:rPr>
        <w:t xml:space="preserve">(they can be used from the line they are declared until end of their </w:t>
      </w:r>
      <w:r w:rsidR="00EF4233">
        <w:rPr>
          <w:rFonts w:cs="Consolas"/>
          <w:color w:val="000000"/>
          <w:szCs w:val="18"/>
        </w:rPr>
        <w:t>block</w:t>
      </w:r>
      <w:r w:rsidR="00747519">
        <w:rPr>
          <w:rFonts w:cs="Consolas"/>
          <w:color w:val="000000"/>
          <w:szCs w:val="18"/>
        </w:rPr>
        <w:t>.</w:t>
      </w:r>
      <w:r w:rsidR="00C206CA">
        <w:rPr>
          <w:rFonts w:cs="Consolas"/>
          <w:color w:val="000000"/>
          <w:szCs w:val="18"/>
        </w:rPr>
        <w:t xml:space="preserve"> </w:t>
      </w:r>
      <w:r w:rsidR="00C206CA" w:rsidRPr="009E41C5">
        <w:rPr>
          <w:rFonts w:cs="Consolas"/>
          <w:color w:val="000000"/>
          <w:szCs w:val="18"/>
        </w:rPr>
        <w:t>Each method</w:t>
      </w:r>
      <w:r w:rsidR="00C206CA">
        <w:rPr>
          <w:rFonts w:cs="Consolas"/>
          <w:color w:val="000000"/>
          <w:szCs w:val="18"/>
        </w:rPr>
        <w:t>(including constructors and main)</w:t>
      </w:r>
      <w:r w:rsidR="00C206CA" w:rsidRPr="009E41C5">
        <w:rPr>
          <w:rFonts w:cs="Consolas"/>
          <w:color w:val="000000"/>
          <w:szCs w:val="18"/>
        </w:rPr>
        <w:t xml:space="preserve"> can access</w:t>
      </w:r>
      <w:r w:rsidR="00C206CA">
        <w:rPr>
          <w:rFonts w:cs="Consolas"/>
          <w:color w:val="000000"/>
          <w:szCs w:val="18"/>
        </w:rPr>
        <w:t xml:space="preserve"> only its</w:t>
      </w:r>
      <w:r w:rsidR="00C206CA" w:rsidRPr="009E41C5">
        <w:rPr>
          <w:rFonts w:cs="Consolas"/>
          <w:color w:val="000000"/>
          <w:szCs w:val="18"/>
        </w:rPr>
        <w:t xml:space="preserve"> local variables. </w:t>
      </w:r>
      <w:r w:rsidR="00C206CA">
        <w:rPr>
          <w:rFonts w:cs="Consolas"/>
          <w:color w:val="000000"/>
          <w:szCs w:val="18"/>
        </w:rPr>
        <w:t>Con</w:t>
      </w:r>
      <w:r w:rsidR="00742BB1">
        <w:rPr>
          <w:rFonts w:cs="Consolas"/>
          <w:color w:val="000000"/>
          <w:szCs w:val="18"/>
        </w:rPr>
        <w:t>t</w:t>
      </w:r>
      <w:r w:rsidR="00C206CA">
        <w:rPr>
          <w:rFonts w:cs="Consolas"/>
          <w:color w:val="000000"/>
          <w:szCs w:val="18"/>
        </w:rPr>
        <w:t>rol structures can use local variables that are declared outside them in the same method/constructor.</w:t>
      </w:r>
      <w:r w:rsidR="00E14AAA">
        <w:rPr>
          <w:rFonts w:cs="Consolas"/>
          <w:color w:val="000000"/>
          <w:szCs w:val="18"/>
        </w:rPr>
        <w:t xml:space="preserve"> But local variables dec</w:t>
      </w:r>
      <w:r w:rsidR="00D021A3">
        <w:rPr>
          <w:rFonts w:cs="Consolas"/>
          <w:color w:val="000000"/>
          <w:szCs w:val="18"/>
        </w:rPr>
        <w:t>lared inside control structures can’t be used outside them in the same method/constructor.</w:t>
      </w:r>
      <w:r w:rsidR="00737904">
        <w:rPr>
          <w:rFonts w:ascii="Consolas" w:hAnsi="Consolas"/>
          <w:sz w:val="20"/>
          <w:szCs w:val="18"/>
        </w:rPr>
        <w:br/>
      </w:r>
      <w:r w:rsidR="00C51152">
        <w:rPr>
          <w:rFonts w:cs="Consolas"/>
          <w:color w:val="000000"/>
          <w:szCs w:val="18"/>
        </w:rPr>
        <w:t xml:space="preserve">   </w:t>
      </w:r>
      <w:r w:rsidR="00C206CA" w:rsidRPr="009E41C5">
        <w:rPr>
          <w:rFonts w:cs="Consolas"/>
          <w:color w:val="000000"/>
          <w:szCs w:val="18"/>
        </w:rPr>
        <w:t>The</w:t>
      </w:r>
      <w:r w:rsidR="00FD6AAE">
        <w:rPr>
          <w:rFonts w:cs="Consolas"/>
          <w:color w:val="000000"/>
          <w:szCs w:val="18"/>
        </w:rPr>
        <w:t>y</w:t>
      </w:r>
      <w:r w:rsidR="00C206CA" w:rsidRPr="009E41C5">
        <w:rPr>
          <w:rFonts w:cs="Consolas"/>
          <w:color w:val="000000"/>
          <w:szCs w:val="18"/>
        </w:rPr>
        <w:t xml:space="preserve"> are used to store information(state) temporarily. </w:t>
      </w:r>
      <w:r w:rsidR="00737904">
        <w:rPr>
          <w:rFonts w:ascii="Consolas" w:hAnsi="Consolas"/>
          <w:sz w:val="20"/>
          <w:szCs w:val="18"/>
        </w:rPr>
        <w:br/>
      </w:r>
      <w:r w:rsidR="00C51152">
        <w:rPr>
          <w:rFonts w:cs="Consolas"/>
          <w:color w:val="000000"/>
          <w:szCs w:val="18"/>
        </w:rPr>
        <w:t xml:space="preserve">   </w:t>
      </w:r>
      <w:r w:rsidR="007969B3">
        <w:rPr>
          <w:rFonts w:cs="Consolas"/>
          <w:color w:val="000000"/>
          <w:szCs w:val="18"/>
        </w:rPr>
        <w:t>You have to initialize them</w:t>
      </w:r>
      <w:r w:rsidR="00176E15">
        <w:rPr>
          <w:rFonts w:cs="Consolas"/>
          <w:color w:val="000000"/>
          <w:szCs w:val="18"/>
        </w:rPr>
        <w:t xml:space="preserve">. </w:t>
      </w:r>
      <w:r w:rsidR="007969B3">
        <w:rPr>
          <w:rFonts w:cs="Consolas"/>
          <w:color w:val="000000"/>
          <w:szCs w:val="18"/>
        </w:rPr>
        <w:t>They</w:t>
      </w:r>
      <w:r w:rsidR="00914EC6">
        <w:rPr>
          <w:rFonts w:cs="Consolas"/>
          <w:color w:val="000000"/>
          <w:szCs w:val="18"/>
        </w:rPr>
        <w:t xml:space="preserve"> </w:t>
      </w:r>
      <w:r w:rsidR="007969B3">
        <w:rPr>
          <w:rFonts w:cs="Consolas"/>
          <w:color w:val="000000"/>
          <w:szCs w:val="18"/>
        </w:rPr>
        <w:t>don’t automatically init</w:t>
      </w:r>
      <w:r w:rsidR="00176E15">
        <w:rPr>
          <w:rFonts w:cs="Consolas"/>
          <w:color w:val="000000"/>
          <w:szCs w:val="18"/>
        </w:rPr>
        <w:t>ialize to</w:t>
      </w:r>
      <w:r w:rsidR="00914EC6">
        <w:rPr>
          <w:rFonts w:cs="Consolas"/>
          <w:color w:val="000000"/>
          <w:szCs w:val="18"/>
        </w:rPr>
        <w:t xml:space="preserve"> </w:t>
      </w:r>
      <w:r w:rsidR="000A5637">
        <w:rPr>
          <w:rFonts w:cs="Consolas"/>
          <w:color w:val="000000"/>
          <w:szCs w:val="18"/>
        </w:rPr>
        <w:t xml:space="preserve">their </w:t>
      </w:r>
      <w:r w:rsidR="00914EC6">
        <w:rPr>
          <w:rFonts w:cs="Consolas"/>
          <w:color w:val="000000"/>
          <w:szCs w:val="18"/>
        </w:rPr>
        <w:t>default value.</w:t>
      </w:r>
      <w:r w:rsidR="00737904">
        <w:rPr>
          <w:rFonts w:ascii="Consolas" w:hAnsi="Consolas"/>
          <w:sz w:val="20"/>
          <w:szCs w:val="18"/>
        </w:rPr>
        <w:br/>
      </w:r>
      <w:r w:rsidR="00C51152">
        <w:rPr>
          <w:rFonts w:cs="Consolas"/>
          <w:color w:val="000000"/>
          <w:szCs w:val="18"/>
        </w:rPr>
        <w:t xml:space="preserve">   </w:t>
      </w:r>
      <w:r w:rsidR="00914EC6" w:rsidRPr="009E41C5">
        <w:rPr>
          <w:rFonts w:cs="Consolas"/>
          <w:color w:val="000000"/>
          <w:szCs w:val="18"/>
        </w:rPr>
        <w:t xml:space="preserve">Local variables exists until </w:t>
      </w:r>
      <w:r w:rsidR="00914EC6">
        <w:rPr>
          <w:rFonts w:cs="Consolas"/>
          <w:color w:val="000000"/>
          <w:szCs w:val="18"/>
        </w:rPr>
        <w:t xml:space="preserve">their scope </w:t>
      </w:r>
      <w:r w:rsidR="00914EC6" w:rsidRPr="009E41C5">
        <w:rPr>
          <w:rFonts w:cs="Consolas"/>
          <w:color w:val="000000"/>
          <w:szCs w:val="18"/>
        </w:rPr>
        <w:t>ends.</w:t>
      </w:r>
      <w:r w:rsidR="00590DDB">
        <w:rPr>
          <w:rFonts w:ascii="Consolas" w:hAnsi="Consolas"/>
          <w:sz w:val="20"/>
          <w:szCs w:val="18"/>
        </w:rPr>
        <w:br/>
      </w:r>
      <w:r w:rsidR="00590DDB">
        <w:rPr>
          <w:rFonts w:ascii="Consolas" w:hAnsi="Consolas"/>
          <w:sz w:val="20"/>
          <w:szCs w:val="18"/>
        </w:rPr>
        <w:br/>
      </w:r>
      <w:r w:rsidR="00C51152">
        <w:rPr>
          <w:rFonts w:cs="Consolas"/>
          <w:b/>
          <w:color w:val="000000"/>
          <w:szCs w:val="18"/>
        </w:rPr>
        <w:t xml:space="preserve">     </w:t>
      </w:r>
      <w:r w:rsidR="00241293">
        <w:rPr>
          <w:rFonts w:cs="Consolas"/>
          <w:b/>
          <w:color w:val="000000"/>
          <w:szCs w:val="18"/>
        </w:rPr>
        <w:t xml:space="preserve"> </w:t>
      </w:r>
      <w:r w:rsidR="00914EC6" w:rsidRPr="009E41C5">
        <w:rPr>
          <w:rFonts w:cs="Consolas"/>
          <w:b/>
          <w:color w:val="000000"/>
          <w:szCs w:val="18"/>
        </w:rPr>
        <w:t xml:space="preserve">-Argument: </w:t>
      </w:r>
      <w:r w:rsidR="00914EC6">
        <w:rPr>
          <w:rFonts w:cs="Consolas"/>
          <w:color w:val="000000"/>
          <w:szCs w:val="18"/>
        </w:rPr>
        <w:t xml:space="preserve">Arguments are the values we use while invoking a method. These values are passed to the variables in method called parameters. </w:t>
      </w:r>
      <w:r w:rsidR="00590DDB">
        <w:rPr>
          <w:rFonts w:cs="Consolas"/>
          <w:color w:val="000000"/>
          <w:szCs w:val="18"/>
        </w:rPr>
        <w:br/>
      </w:r>
      <w:r w:rsidR="00590DDB">
        <w:rPr>
          <w:rFonts w:cs="Consolas"/>
          <w:color w:val="000000"/>
          <w:szCs w:val="18"/>
        </w:rPr>
        <w:br/>
      </w:r>
      <w:r w:rsidR="00C51152">
        <w:rPr>
          <w:b/>
        </w:rPr>
        <w:t xml:space="preserve">     </w:t>
      </w:r>
      <w:r w:rsidR="00241293">
        <w:rPr>
          <w:b/>
        </w:rPr>
        <w:t xml:space="preserve"> </w:t>
      </w:r>
      <w:r w:rsidR="00914EC6" w:rsidRPr="009E41C5">
        <w:rPr>
          <w:b/>
        </w:rPr>
        <w:t xml:space="preserve">-Parameter: </w:t>
      </w:r>
      <w:r w:rsidR="00AB5732">
        <w:t xml:space="preserve">They are declared </w:t>
      </w:r>
      <w:r w:rsidR="00914EC6" w:rsidRPr="009E41C5">
        <w:t>in the parameter list.</w:t>
      </w:r>
      <w:r w:rsidR="00914EC6" w:rsidRPr="009E41C5">
        <w:rPr>
          <w:color w:val="FF0000"/>
        </w:rPr>
        <w:t xml:space="preserve"> </w:t>
      </w:r>
      <w:r w:rsidR="00914EC6">
        <w:t>They are initialized with</w:t>
      </w:r>
      <w:r w:rsidR="00914EC6" w:rsidRPr="009E41C5">
        <w:t xml:space="preserve"> arguments. Argument number has to be equal to parameter number. </w:t>
      </w:r>
      <w:r w:rsidR="00914EC6" w:rsidRPr="00474F2C">
        <w:t xml:space="preserve">Types dont have to be same </w:t>
      </w:r>
      <w:r w:rsidR="004E56C4">
        <w:t xml:space="preserve">type </w:t>
      </w:r>
      <w:r w:rsidR="00914EC6" w:rsidRPr="00474F2C">
        <w:t>as we will see later but they have to be compatible</w:t>
      </w:r>
      <w:r w:rsidR="00CA3F72">
        <w:t>/consistent</w:t>
      </w:r>
      <w:r w:rsidR="004031E6">
        <w:t xml:space="preserve"> </w:t>
      </w:r>
      <w:hyperlink w:anchor="argument_promotion_and_casting" w:history="1">
        <w:r w:rsidR="004031E6" w:rsidRPr="004031E6">
          <w:rPr>
            <w:rStyle w:val="Hyperlink"/>
          </w:rPr>
          <w:t>argument_promotion_and_casting</w:t>
        </w:r>
      </w:hyperlink>
      <w:r w:rsidR="00835359">
        <w:t>.</w:t>
      </w:r>
      <w:r w:rsidR="00914EC6" w:rsidRPr="00474F2C">
        <w:t xml:space="preserve"> </w:t>
      </w:r>
      <w:r w:rsidR="00914EC6" w:rsidRPr="009E41C5">
        <w:t xml:space="preserve">You have to specify a type and a name for each parameter. </w:t>
      </w:r>
      <w:r w:rsidR="00601384">
        <w:rPr>
          <w:rFonts w:ascii="Consolas" w:hAnsi="Consolas"/>
          <w:sz w:val="20"/>
          <w:szCs w:val="18"/>
        </w:rPr>
        <w:br/>
      </w:r>
      <w:r w:rsidR="00601384">
        <w:rPr>
          <w:rFonts w:ascii="Consolas" w:hAnsi="Consolas"/>
          <w:sz w:val="20"/>
          <w:szCs w:val="18"/>
        </w:rPr>
        <w:br/>
      </w:r>
      <w:r w:rsidR="00E75592" w:rsidRPr="00E75592">
        <w:rPr>
          <w:b/>
          <w:szCs w:val="18"/>
        </w:rPr>
        <w:t>-</w:t>
      </w:r>
      <w:r w:rsidR="00705660" w:rsidRPr="00E75592">
        <w:rPr>
          <w:b/>
          <w:szCs w:val="18"/>
        </w:rPr>
        <w:t>A</w:t>
      </w:r>
      <w:r w:rsidR="00F215F6" w:rsidRPr="00E75592">
        <w:rPr>
          <w:b/>
          <w:szCs w:val="18"/>
        </w:rPr>
        <w:t>dornments</w:t>
      </w:r>
      <w:r w:rsidR="001C580A">
        <w:rPr>
          <w:b/>
          <w:szCs w:val="18"/>
        </w:rPr>
        <w:t xml:space="preserve"> / Access modifiers</w:t>
      </w:r>
      <w:r w:rsidR="00E736F9">
        <w:rPr>
          <w:b/>
          <w:szCs w:val="18"/>
        </w:rPr>
        <w:t xml:space="preserve">: </w:t>
      </w:r>
      <w:r w:rsidR="00910FEE">
        <w:rPr>
          <w:szCs w:val="18"/>
        </w:rPr>
        <w:t>D</w:t>
      </w:r>
      <w:r w:rsidR="00BB2AA0">
        <w:rPr>
          <w:szCs w:val="18"/>
        </w:rPr>
        <w:t>etermines which scopes can access</w:t>
      </w:r>
      <w:r w:rsidR="00BB2AA0" w:rsidRPr="00E75592">
        <w:rPr>
          <w:szCs w:val="18"/>
        </w:rPr>
        <w:t xml:space="preserve"> </w:t>
      </w:r>
      <w:r w:rsidR="00705660" w:rsidRPr="00E75592">
        <w:rPr>
          <w:szCs w:val="18"/>
        </w:rPr>
        <w:t>classes, methods and</w:t>
      </w:r>
      <w:r w:rsidR="00F215F6" w:rsidRPr="00E75592">
        <w:rPr>
          <w:szCs w:val="18"/>
        </w:rPr>
        <w:t xml:space="preserve"> </w:t>
      </w:r>
      <w:r w:rsidR="00910FEE">
        <w:rPr>
          <w:szCs w:val="18"/>
        </w:rPr>
        <w:t>fields</w:t>
      </w:r>
      <w:r w:rsidR="00F215F6" w:rsidRPr="00E75592">
        <w:rPr>
          <w:szCs w:val="18"/>
        </w:rPr>
        <w:t>.</w:t>
      </w:r>
    </w:p>
    <w:p w:rsidR="00304F7C" w:rsidRPr="009E41C5" w:rsidRDefault="00E9371D"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9E49C8" w:rsidRPr="009E41C5">
        <w:rPr>
          <w:rFonts w:cs="Consolas"/>
          <w:b/>
          <w:szCs w:val="18"/>
        </w:rPr>
        <w:t>Public</w:t>
      </w:r>
      <w:r w:rsidR="00CE1B07" w:rsidRPr="009E41C5">
        <w:rPr>
          <w:b/>
          <w:szCs w:val="18"/>
        </w:rPr>
        <w:t>(+)</w:t>
      </w:r>
      <w:r w:rsidR="009E49C8" w:rsidRPr="009E41C5">
        <w:rPr>
          <w:rFonts w:cs="Consolas"/>
          <w:b/>
          <w:szCs w:val="18"/>
        </w:rPr>
        <w:t>:</w:t>
      </w:r>
      <w:r w:rsidR="00304F7C" w:rsidRPr="009E41C5">
        <w:rPr>
          <w:rFonts w:cs="Consolas"/>
          <w:b/>
          <w:szCs w:val="18"/>
        </w:rPr>
        <w:t xml:space="preserve"> </w:t>
      </w:r>
      <w:r w:rsidR="00F6657E">
        <w:rPr>
          <w:rFonts w:cs="Consolas"/>
          <w:szCs w:val="18"/>
        </w:rPr>
        <w:t>Can be reached from all packages in the project.</w:t>
      </w:r>
    </w:p>
    <w:p w:rsidR="009E49C8" w:rsidRPr="009E41C5" w:rsidRDefault="00E9371D"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9E49C8" w:rsidRPr="009E41C5">
        <w:rPr>
          <w:rFonts w:cs="Consolas"/>
          <w:b/>
          <w:szCs w:val="18"/>
        </w:rPr>
        <w:t>Protected</w:t>
      </w:r>
      <w:r w:rsidR="00CE1B07" w:rsidRPr="009E41C5">
        <w:rPr>
          <w:b/>
          <w:szCs w:val="18"/>
        </w:rPr>
        <w:t>(#)</w:t>
      </w:r>
      <w:r w:rsidR="009E49C8" w:rsidRPr="009E41C5">
        <w:rPr>
          <w:rFonts w:cs="Consolas"/>
          <w:b/>
          <w:szCs w:val="18"/>
        </w:rPr>
        <w:t>:</w:t>
      </w:r>
      <w:r w:rsidR="004218DE" w:rsidRPr="009E41C5">
        <w:rPr>
          <w:rFonts w:cs="Consolas"/>
          <w:b/>
          <w:szCs w:val="18"/>
        </w:rPr>
        <w:t xml:space="preserve"> </w:t>
      </w:r>
      <w:r w:rsidR="00304F7C" w:rsidRPr="009E41C5">
        <w:rPr>
          <w:rFonts w:cs="Consolas"/>
          <w:szCs w:val="18"/>
        </w:rPr>
        <w:t xml:space="preserve">Can be reached from own class, package, </w:t>
      </w:r>
      <w:r w:rsidR="002F15E5">
        <w:rPr>
          <w:rFonts w:cs="Consolas"/>
          <w:szCs w:val="18"/>
        </w:rPr>
        <w:t xml:space="preserve">other package </w:t>
      </w:r>
      <w:r w:rsidR="00304F7C" w:rsidRPr="009E41C5">
        <w:rPr>
          <w:rFonts w:cs="Consolas"/>
          <w:szCs w:val="18"/>
        </w:rPr>
        <w:t>subclass.</w:t>
      </w:r>
    </w:p>
    <w:p w:rsidR="0083264D" w:rsidRPr="009E41C5" w:rsidRDefault="00E9371D" w:rsidP="00832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41102B" w:rsidRPr="009E41C5">
        <w:rPr>
          <w:rFonts w:cs="Consolas"/>
          <w:b/>
          <w:szCs w:val="18"/>
        </w:rPr>
        <w:t>no modifier:</w:t>
      </w:r>
      <w:r w:rsidR="009E49C8" w:rsidRPr="009E41C5">
        <w:rPr>
          <w:rFonts w:cs="Consolas"/>
          <w:b/>
          <w:szCs w:val="18"/>
        </w:rPr>
        <w:t xml:space="preserve"> </w:t>
      </w:r>
      <w:r w:rsidR="0083264D" w:rsidRPr="009E41C5">
        <w:rPr>
          <w:rFonts w:cs="Consolas"/>
          <w:szCs w:val="18"/>
        </w:rPr>
        <w:t>Can be reached from own class, package.</w:t>
      </w:r>
    </w:p>
    <w:p w:rsidR="009E49C8" w:rsidRDefault="00E9371D"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746265" w:rsidRPr="009E41C5">
        <w:rPr>
          <w:rFonts w:cs="Consolas"/>
          <w:b/>
          <w:szCs w:val="18"/>
        </w:rPr>
        <w:t>Private</w:t>
      </w:r>
      <w:r w:rsidR="00CE1B07" w:rsidRPr="009E41C5">
        <w:rPr>
          <w:b/>
          <w:szCs w:val="18"/>
        </w:rPr>
        <w:t>(-)</w:t>
      </w:r>
      <w:r w:rsidR="00746265" w:rsidRPr="009E41C5">
        <w:rPr>
          <w:rFonts w:cs="Consolas"/>
          <w:b/>
          <w:szCs w:val="18"/>
        </w:rPr>
        <w:t>:</w:t>
      </w:r>
      <w:r w:rsidR="0083264D" w:rsidRPr="009E41C5">
        <w:rPr>
          <w:rFonts w:cs="Consolas"/>
          <w:b/>
          <w:szCs w:val="18"/>
        </w:rPr>
        <w:t xml:space="preserve"> </w:t>
      </w:r>
      <w:r w:rsidR="0083264D" w:rsidRPr="009E41C5">
        <w:rPr>
          <w:rFonts w:cs="Consolas"/>
          <w:szCs w:val="18"/>
        </w:rPr>
        <w:t>Can be reached from own class.</w:t>
      </w:r>
    </w:p>
    <w:p w:rsidR="00883E70" w:rsidRDefault="00883E70"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883E70" w:rsidRPr="00333581" w:rsidRDefault="00883E70" w:rsidP="007B7B5C">
      <w:pPr>
        <w:rPr>
          <w:szCs w:val="18"/>
        </w:rPr>
      </w:pPr>
      <w:r>
        <w:rPr>
          <w:noProof/>
          <w:lang w:val="en-US"/>
        </w:rPr>
        <w:lastRenderedPageBreak/>
        <w:drawing>
          <wp:inline distT="0" distB="0" distL="0" distR="0" wp14:anchorId="36F26194" wp14:editId="0B9629A2">
            <wp:extent cx="3790950" cy="1905000"/>
            <wp:effectExtent l="0" t="0" r="0" b="0"/>
            <wp:docPr id="2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a:blip r:embed="rId58" cstate="print">
                      <a:extLst>
                        <a:ext uri="{28A0092B-C50C-407E-A947-70E740481C1C}">
                          <a14:useLocalDpi xmlns:a14="http://schemas.microsoft.com/office/drawing/2010/main" val="0"/>
                        </a:ext>
                      </a:extLst>
                    </a:blip>
                    <a:srcRect r="34105"/>
                    <a:stretch>
                      <a:fillRect/>
                    </a:stretch>
                  </pic:blipFill>
                  <pic:spPr bwMode="auto">
                    <a:xfrm>
                      <a:off x="0" y="0"/>
                      <a:ext cx="3790950" cy="1905000"/>
                    </a:xfrm>
                    <a:prstGeom prst="rect">
                      <a:avLst/>
                    </a:prstGeom>
                    <a:noFill/>
                    <a:ln>
                      <a:noFill/>
                    </a:ln>
                  </pic:spPr>
                </pic:pic>
              </a:graphicData>
            </a:graphic>
          </wp:inline>
        </w:drawing>
      </w:r>
      <w:r w:rsidR="00333581">
        <w:rPr>
          <w:szCs w:val="18"/>
        </w:rPr>
        <w:br/>
      </w:r>
      <w:r w:rsidR="00333581">
        <w:rPr>
          <w:szCs w:val="18"/>
        </w:rPr>
        <w:br/>
      </w:r>
      <w:r w:rsidRPr="00303E44">
        <w:rPr>
          <w:rFonts w:eastAsia="Times New Roman" w:cs="Arial"/>
          <w:color w:val="00B050"/>
          <w:szCs w:val="18"/>
          <w:lang w:eastAsia="tr-TR"/>
        </w:rPr>
        <w:t>World</w:t>
      </w:r>
      <w:r w:rsidRPr="007B7B5C">
        <w:rPr>
          <w:rFonts w:eastAsia="Times New Roman" w:cs="Arial"/>
          <w:szCs w:val="18"/>
          <w:lang w:eastAsia="tr-TR"/>
        </w:rPr>
        <w:t>: Other packages(directories).</w:t>
      </w:r>
    </w:p>
    <w:p w:rsidR="00883E70" w:rsidRPr="007B7B5C" w:rsidRDefault="00883E70" w:rsidP="007B7B5C">
      <w:pPr>
        <w:rPr>
          <w:color w:val="00B050"/>
          <w:szCs w:val="18"/>
        </w:rPr>
      </w:pPr>
      <w:r w:rsidRPr="007B7B5C">
        <w:rPr>
          <w:szCs w:val="18"/>
        </w:rPr>
        <w:t xml:space="preserve">No modifier is also called </w:t>
      </w:r>
      <w:r w:rsidRPr="007B7B5C">
        <w:rPr>
          <w:color w:val="00B050"/>
          <w:szCs w:val="18"/>
        </w:rPr>
        <w:t xml:space="preserve">package private </w:t>
      </w:r>
      <w:r w:rsidRPr="007B7B5C">
        <w:rPr>
          <w:szCs w:val="18"/>
        </w:rPr>
        <w:t>or</w:t>
      </w:r>
      <w:r w:rsidRPr="007B7B5C">
        <w:rPr>
          <w:color w:val="00B050"/>
          <w:szCs w:val="18"/>
        </w:rPr>
        <w:t xml:space="preserve"> package access</w:t>
      </w:r>
      <w:r w:rsidRPr="007B7B5C">
        <w:rPr>
          <w:szCs w:val="18"/>
        </w:rPr>
        <w:t>.</w:t>
      </w:r>
    </w:p>
    <w:p w:rsidR="0094521B" w:rsidRPr="007B7B5C" w:rsidRDefault="00883E70" w:rsidP="007B7B5C">
      <w:pPr>
        <w:rPr>
          <w:szCs w:val="18"/>
        </w:rPr>
      </w:pPr>
      <w:r w:rsidRPr="007B7B5C">
        <w:rPr>
          <w:szCs w:val="18"/>
        </w:rPr>
        <w:t xml:space="preserve">Public methods are also called </w:t>
      </w:r>
      <w:r w:rsidRPr="007B7B5C">
        <w:rPr>
          <w:color w:val="00B050"/>
          <w:szCs w:val="18"/>
        </w:rPr>
        <w:t xml:space="preserve">public services </w:t>
      </w:r>
      <w:r w:rsidRPr="007B7B5C">
        <w:rPr>
          <w:szCs w:val="18"/>
        </w:rPr>
        <w:t xml:space="preserve">or </w:t>
      </w:r>
      <w:r w:rsidRPr="007B7B5C">
        <w:rPr>
          <w:color w:val="00B050"/>
          <w:szCs w:val="18"/>
        </w:rPr>
        <w:t>public interface</w:t>
      </w:r>
      <w:r w:rsidRPr="007B7B5C">
        <w:rPr>
          <w:szCs w:val="18"/>
        </w:rPr>
        <w:t xml:space="preserve">. Private methods are also called </w:t>
      </w:r>
      <w:r w:rsidRPr="007B7B5C">
        <w:rPr>
          <w:color w:val="00B050"/>
          <w:szCs w:val="18"/>
        </w:rPr>
        <w:t xml:space="preserve">utility methods </w:t>
      </w:r>
      <w:r w:rsidRPr="007B7B5C">
        <w:rPr>
          <w:szCs w:val="18"/>
        </w:rPr>
        <w:t xml:space="preserve">or </w:t>
      </w:r>
      <w:r w:rsidRPr="007B7B5C">
        <w:rPr>
          <w:color w:val="00B050"/>
          <w:szCs w:val="18"/>
        </w:rPr>
        <w:t>helper methods</w:t>
      </w:r>
      <w:r w:rsidRPr="007B7B5C">
        <w:rPr>
          <w:szCs w:val="18"/>
        </w:rPr>
        <w:t>.</w:t>
      </w:r>
    </w:p>
    <w:p w:rsidR="003A1002" w:rsidRPr="007B7B5C" w:rsidRDefault="00D1058F" w:rsidP="007B7B5C">
      <w:pPr>
        <w:pStyle w:val="ListParagraph"/>
        <w:ind w:left="0"/>
        <w:rPr>
          <w:szCs w:val="18"/>
        </w:rPr>
      </w:pPr>
      <w:r>
        <w:rPr>
          <w:color w:val="FFC000"/>
          <w:szCs w:val="18"/>
        </w:rPr>
        <w:t>-</w:t>
      </w:r>
      <w:r w:rsidR="00F0716B" w:rsidRPr="00F0716B">
        <w:rPr>
          <w:color w:val="FFC000"/>
          <w:szCs w:val="18"/>
        </w:rPr>
        <w:t>Adornment of c</w:t>
      </w:r>
      <w:r w:rsidR="00864F66" w:rsidRPr="00F0716B">
        <w:rPr>
          <w:color w:val="FFC000"/>
          <w:szCs w:val="18"/>
        </w:rPr>
        <w:t>lasses</w:t>
      </w:r>
      <w:r w:rsidR="00864F66">
        <w:rPr>
          <w:szCs w:val="18"/>
        </w:rPr>
        <w:t xml:space="preserve"> </w:t>
      </w:r>
      <w:r w:rsidR="00EA0114">
        <w:rPr>
          <w:szCs w:val="18"/>
        </w:rPr>
        <w:t xml:space="preserve">can be </w:t>
      </w:r>
      <w:r w:rsidR="00864F66">
        <w:rPr>
          <w:szCs w:val="18"/>
        </w:rPr>
        <w:t xml:space="preserve">public or </w:t>
      </w:r>
      <w:r w:rsidR="001A060E">
        <w:rPr>
          <w:szCs w:val="18"/>
        </w:rPr>
        <w:t>package private</w:t>
      </w:r>
      <w:r w:rsidR="00864F66">
        <w:rPr>
          <w:szCs w:val="18"/>
        </w:rPr>
        <w:t>.</w:t>
      </w:r>
      <w:r w:rsidR="005579FE">
        <w:rPr>
          <w:szCs w:val="18"/>
        </w:rPr>
        <w:t xml:space="preserve"> </w:t>
      </w:r>
      <w:r w:rsidR="00D73D04">
        <w:rPr>
          <w:szCs w:val="18"/>
        </w:rPr>
        <w:t>Only nested and inner</w:t>
      </w:r>
      <w:r w:rsidR="00102CEF">
        <w:rPr>
          <w:szCs w:val="18"/>
        </w:rPr>
        <w:t xml:space="preserve"> (non static nested)</w:t>
      </w:r>
      <w:r w:rsidR="00D73D04">
        <w:rPr>
          <w:szCs w:val="18"/>
        </w:rPr>
        <w:t xml:space="preserve"> </w:t>
      </w:r>
      <w:r w:rsidR="00864F66" w:rsidRPr="00887426">
        <w:rPr>
          <w:szCs w:val="18"/>
        </w:rPr>
        <w:t>class</w:t>
      </w:r>
      <w:r w:rsidR="00EA0114">
        <w:rPr>
          <w:szCs w:val="18"/>
        </w:rPr>
        <w:t>es can be protected or private.</w:t>
      </w:r>
      <w:r w:rsidR="007B7B5C">
        <w:rPr>
          <w:szCs w:val="18"/>
        </w:rPr>
        <w:br/>
      </w:r>
      <w:r>
        <w:rPr>
          <w:color w:val="FFC000"/>
          <w:szCs w:val="18"/>
        </w:rPr>
        <w:t>-</w:t>
      </w:r>
      <w:r w:rsidR="00F0716B" w:rsidRPr="00F0716B">
        <w:rPr>
          <w:color w:val="FFC000"/>
          <w:szCs w:val="18"/>
        </w:rPr>
        <w:t xml:space="preserve">Adornment of </w:t>
      </w:r>
      <w:r w:rsidR="00A01C1F" w:rsidRPr="00F0716B">
        <w:rPr>
          <w:color w:val="FFC000"/>
          <w:szCs w:val="18"/>
        </w:rPr>
        <w:t>I</w:t>
      </w:r>
      <w:r w:rsidR="00AB63DA" w:rsidRPr="00F0716B">
        <w:rPr>
          <w:color w:val="FFC000"/>
          <w:szCs w:val="18"/>
        </w:rPr>
        <w:t>nstance variables and methods</w:t>
      </w:r>
      <w:r w:rsidR="00AB63DA" w:rsidRPr="007B7B5C">
        <w:rPr>
          <w:szCs w:val="18"/>
        </w:rPr>
        <w:t xml:space="preserve"> can </w:t>
      </w:r>
      <w:r w:rsidR="00F0716B">
        <w:rPr>
          <w:szCs w:val="18"/>
        </w:rPr>
        <w:t xml:space="preserve">be </w:t>
      </w:r>
      <w:r w:rsidR="00AB63DA" w:rsidRPr="007B7B5C">
        <w:rPr>
          <w:szCs w:val="18"/>
        </w:rPr>
        <w:t>any of the four access modifier</w:t>
      </w:r>
      <w:r w:rsidR="00A82F15">
        <w:rPr>
          <w:szCs w:val="18"/>
        </w:rPr>
        <w:t>s</w:t>
      </w:r>
      <w:r w:rsidR="00AB63DA" w:rsidRPr="007B7B5C">
        <w:rPr>
          <w:szCs w:val="18"/>
        </w:rPr>
        <w:t>.</w:t>
      </w:r>
      <w:r w:rsidR="00B938EB">
        <w:rPr>
          <w:szCs w:val="18"/>
        </w:rPr>
        <w:t xml:space="preserve"> </w:t>
      </w:r>
      <w:r w:rsidR="00F0716B" w:rsidRPr="00F0716B">
        <w:rPr>
          <w:szCs w:val="18"/>
        </w:rPr>
        <w:t xml:space="preserve">Generally </w:t>
      </w:r>
      <w:r w:rsidR="00E97B82" w:rsidRPr="00F0716B">
        <w:rPr>
          <w:szCs w:val="18"/>
        </w:rPr>
        <w:t>instance variables</w:t>
      </w:r>
      <w:r w:rsidR="00E97B82">
        <w:rPr>
          <w:szCs w:val="18"/>
        </w:rPr>
        <w:t xml:space="preserve"> are private. So you cant access them directly from outside class. You need to use public methods of that </w:t>
      </w:r>
      <w:r w:rsidR="00E31B5E">
        <w:rPr>
          <w:szCs w:val="18"/>
        </w:rPr>
        <w:t xml:space="preserve">object </w:t>
      </w:r>
      <w:r w:rsidR="00FF4473">
        <w:rPr>
          <w:szCs w:val="18"/>
        </w:rPr>
        <w:t>to access these</w:t>
      </w:r>
      <w:r w:rsidR="00B0787E">
        <w:rPr>
          <w:szCs w:val="18"/>
        </w:rPr>
        <w:t xml:space="preserve"> variables.</w:t>
      </w:r>
      <w:r w:rsidR="007B7B5C">
        <w:rPr>
          <w:szCs w:val="18"/>
        </w:rPr>
        <w:br/>
      </w:r>
      <w:r w:rsidR="007B7B5C">
        <w:rPr>
          <w:szCs w:val="18"/>
        </w:rPr>
        <w:br/>
      </w:r>
      <w:r w:rsidR="00A430FB">
        <w:rPr>
          <w:rFonts w:ascii="Consolas" w:hAnsi="Consolas"/>
          <w:sz w:val="20"/>
          <w:szCs w:val="18"/>
        </w:rPr>
        <w:t>-</w:t>
      </w:r>
      <w:r w:rsidR="007B7B5C" w:rsidRPr="00111961">
        <w:rPr>
          <w:rFonts w:ascii="Consolas" w:hAnsi="Consolas"/>
          <w:sz w:val="20"/>
          <w:szCs w:val="18"/>
        </w:rPr>
        <w:t xml:space="preserve">  </w:t>
      </w:r>
      <w:r w:rsidR="00E97B82" w:rsidRPr="00111961">
        <w:rPr>
          <w:rFonts w:ascii="Consolas" w:hAnsi="Consolas"/>
          <w:sz w:val="20"/>
          <w:szCs w:val="18"/>
        </w:rPr>
        <w:t xml:space="preserve">myAccount.name = "test"; </w:t>
      </w:r>
      <w:r w:rsidR="00E97B82" w:rsidRPr="002F0113">
        <w:rPr>
          <w:rFonts w:ascii="Consolas" w:hAnsi="Consolas"/>
          <w:sz w:val="20"/>
          <w:szCs w:val="18"/>
        </w:rPr>
        <w:t xml:space="preserve">// </w:t>
      </w:r>
      <w:r w:rsidR="00E97B82" w:rsidRPr="002F0113">
        <w:rPr>
          <w:rFonts w:ascii="Consolas" w:hAnsi="Consolas"/>
          <w:szCs w:val="18"/>
        </w:rPr>
        <w:t>If name is public you c</w:t>
      </w:r>
      <w:r w:rsidR="002F0113">
        <w:rPr>
          <w:rFonts w:ascii="Consolas" w:hAnsi="Consolas"/>
          <w:szCs w:val="18"/>
        </w:rPr>
        <w:t xml:space="preserve">an access it from other </w:t>
      </w:r>
      <w:r w:rsidR="00B938EB" w:rsidRPr="002F0113">
        <w:rPr>
          <w:rFonts w:ascii="Consolas" w:hAnsi="Consolas"/>
          <w:szCs w:val="18"/>
        </w:rPr>
        <w:t>classes</w:t>
      </w:r>
      <w:r w:rsidR="007B7B5C" w:rsidRPr="007B7B5C">
        <w:rPr>
          <w:rFonts w:ascii="Consolas" w:hAnsi="Consolas"/>
          <w:sz w:val="20"/>
          <w:szCs w:val="18"/>
        </w:rPr>
        <w:br/>
      </w:r>
      <w:r w:rsidR="007B7B5C" w:rsidRPr="007B7B5C">
        <w:rPr>
          <w:rFonts w:ascii="Consolas" w:hAnsi="Consolas"/>
          <w:sz w:val="20"/>
          <w:szCs w:val="18"/>
        </w:rPr>
        <w:br/>
      </w:r>
      <w:r w:rsidR="00A430FB">
        <w:rPr>
          <w:rFonts w:ascii="Consolas" w:hAnsi="Consolas"/>
          <w:sz w:val="20"/>
          <w:szCs w:val="18"/>
        </w:rPr>
        <w:t>-</w:t>
      </w:r>
      <w:r w:rsidR="007B7B5C" w:rsidRPr="007B7B5C">
        <w:rPr>
          <w:rFonts w:ascii="Consolas" w:hAnsi="Consolas"/>
          <w:sz w:val="20"/>
          <w:szCs w:val="18"/>
        </w:rPr>
        <w:t xml:space="preserve">  </w:t>
      </w:r>
      <w:r w:rsidR="009F3A1E" w:rsidRPr="007B7B5C">
        <w:rPr>
          <w:rFonts w:ascii="Consolas" w:hAnsi="Consolas"/>
          <w:sz w:val="20"/>
          <w:szCs w:val="18"/>
        </w:rPr>
        <w:t>Str</w:t>
      </w:r>
      <w:r w:rsidR="002C3511">
        <w:rPr>
          <w:rFonts w:ascii="Consolas" w:hAnsi="Consolas"/>
          <w:sz w:val="20"/>
          <w:szCs w:val="18"/>
        </w:rPr>
        <w:t>ing theName = input.nextLine();</w:t>
      </w:r>
      <w:r w:rsidR="007B7B5C" w:rsidRPr="007B7B5C">
        <w:rPr>
          <w:rFonts w:ascii="Consolas" w:hAnsi="Consolas"/>
          <w:sz w:val="20"/>
          <w:szCs w:val="18"/>
        </w:rPr>
        <w:br/>
        <w:t xml:space="preserve">   </w:t>
      </w:r>
      <w:r w:rsidR="00D42245" w:rsidRPr="007B7B5C">
        <w:rPr>
          <w:rFonts w:ascii="Consolas" w:hAnsi="Consolas"/>
          <w:sz w:val="20"/>
          <w:szCs w:val="18"/>
        </w:rPr>
        <w:t xml:space="preserve">myAccount.setName(theName); </w:t>
      </w:r>
      <w:r w:rsidR="00D42245" w:rsidRPr="00111961">
        <w:rPr>
          <w:rFonts w:ascii="Consolas" w:hAnsi="Consolas"/>
          <w:szCs w:val="18"/>
        </w:rPr>
        <w:t>// This is how you access private instance variables.</w:t>
      </w:r>
      <w:r w:rsidR="007B7B5C">
        <w:rPr>
          <w:rFonts w:ascii="Consolas" w:hAnsi="Consolas"/>
          <w:sz w:val="20"/>
          <w:szCs w:val="18"/>
        </w:rPr>
        <w:br/>
      </w:r>
      <w:r w:rsidR="007B7B5C">
        <w:rPr>
          <w:rFonts w:ascii="Consolas" w:hAnsi="Consolas"/>
          <w:sz w:val="20"/>
          <w:szCs w:val="18"/>
        </w:rPr>
        <w:br/>
      </w:r>
      <w:r w:rsidR="000A6868">
        <w:rPr>
          <w:b/>
          <w:szCs w:val="18"/>
        </w:rPr>
        <w:t>-Scope</w:t>
      </w:r>
      <w:r w:rsidR="00F57238">
        <w:rPr>
          <w:b/>
          <w:szCs w:val="18"/>
        </w:rPr>
        <w:t xml:space="preserve">: </w:t>
      </w:r>
      <w:r w:rsidR="007D5A83" w:rsidRPr="007D5A83">
        <w:rPr>
          <w:szCs w:val="18"/>
        </w:rPr>
        <w:t>Scope refers to the lifetime and accessibility of a variable.</w:t>
      </w:r>
    </w:p>
    <w:p w:rsidR="00EE546E" w:rsidRPr="00EE546E" w:rsidRDefault="005E1B69" w:rsidP="00EE546E">
      <w:pPr>
        <w:pStyle w:val="NoSpacing"/>
        <w:rPr>
          <w:szCs w:val="18"/>
          <w:lang w:val="en-US"/>
        </w:rPr>
      </w:pPr>
      <w:r>
        <w:rPr>
          <w:rFonts w:cs="AGaramond-Bold"/>
          <w:b/>
          <w:bCs/>
          <w:color w:val="005E9E"/>
          <w:szCs w:val="18"/>
          <w:lang w:val="en-US"/>
        </w:rPr>
        <w:t xml:space="preserve">   </w:t>
      </w:r>
      <w:r w:rsidR="00EE546E" w:rsidRPr="00EE546E">
        <w:rPr>
          <w:rFonts w:cs="AGaramond-Bold"/>
          <w:b/>
          <w:bCs/>
          <w:color w:val="005E9E"/>
          <w:szCs w:val="18"/>
          <w:lang w:val="en-US"/>
        </w:rPr>
        <w:t xml:space="preserve">1. </w:t>
      </w:r>
      <w:r w:rsidR="00EE546E" w:rsidRPr="00EE546E">
        <w:rPr>
          <w:szCs w:val="18"/>
          <w:lang w:val="en-US"/>
        </w:rPr>
        <w:t>The scope of a parameter declaration is the body of the method in which the declaration</w:t>
      </w:r>
    </w:p>
    <w:p w:rsidR="00EE546E" w:rsidRPr="00EE546E" w:rsidRDefault="00EE546E" w:rsidP="00EE546E">
      <w:pPr>
        <w:pStyle w:val="NoSpacing"/>
        <w:rPr>
          <w:szCs w:val="18"/>
          <w:lang w:val="en-US"/>
        </w:rPr>
      </w:pPr>
      <w:r w:rsidRPr="00EE546E">
        <w:rPr>
          <w:szCs w:val="18"/>
          <w:lang w:val="en-US"/>
        </w:rPr>
        <w:t>appears.</w:t>
      </w:r>
    </w:p>
    <w:p w:rsidR="00EE546E" w:rsidRPr="00EE546E" w:rsidRDefault="005E1B69" w:rsidP="00EE546E">
      <w:pPr>
        <w:pStyle w:val="NoSpacing"/>
        <w:rPr>
          <w:szCs w:val="18"/>
          <w:lang w:val="en-US"/>
        </w:rPr>
      </w:pPr>
      <w:r>
        <w:rPr>
          <w:rFonts w:cs="AGaramond-Bold"/>
          <w:b/>
          <w:bCs/>
          <w:color w:val="005E9E"/>
          <w:szCs w:val="18"/>
          <w:lang w:val="en-US"/>
        </w:rPr>
        <w:t xml:space="preserve">   </w:t>
      </w:r>
      <w:r w:rsidR="00EE546E" w:rsidRPr="00EE546E">
        <w:rPr>
          <w:rFonts w:cs="AGaramond-Bold"/>
          <w:b/>
          <w:bCs/>
          <w:color w:val="005E9E"/>
          <w:szCs w:val="18"/>
          <w:lang w:val="en-US"/>
        </w:rPr>
        <w:t xml:space="preserve">2. </w:t>
      </w:r>
      <w:r w:rsidR="00EE546E" w:rsidRPr="00EE546E">
        <w:rPr>
          <w:szCs w:val="18"/>
          <w:lang w:val="en-US"/>
        </w:rPr>
        <w:t>The scope of a local-variable declaration is from the point at which the declaration</w:t>
      </w:r>
    </w:p>
    <w:p w:rsidR="00EE546E" w:rsidRPr="00EE546E" w:rsidRDefault="00EE546E" w:rsidP="00EE546E">
      <w:pPr>
        <w:pStyle w:val="NoSpacing"/>
        <w:rPr>
          <w:szCs w:val="18"/>
          <w:lang w:val="en-US"/>
        </w:rPr>
      </w:pPr>
      <w:r w:rsidRPr="00EE546E">
        <w:rPr>
          <w:szCs w:val="18"/>
          <w:lang w:val="en-US"/>
        </w:rPr>
        <w:t>appears to the end of that block.</w:t>
      </w:r>
    </w:p>
    <w:p w:rsidR="002C3511" w:rsidRPr="00EE546E" w:rsidRDefault="005E1B69" w:rsidP="002C3511">
      <w:pPr>
        <w:pStyle w:val="NoSpacing"/>
        <w:rPr>
          <w:szCs w:val="18"/>
          <w:lang w:val="en-US"/>
        </w:rPr>
      </w:pPr>
      <w:r>
        <w:rPr>
          <w:rFonts w:cs="AGaramond-Bold"/>
          <w:b/>
          <w:bCs/>
          <w:color w:val="005E9E"/>
          <w:szCs w:val="18"/>
          <w:lang w:val="en-US"/>
        </w:rPr>
        <w:t xml:space="preserve">   </w:t>
      </w:r>
      <w:r w:rsidR="00EE546E" w:rsidRPr="00EE546E">
        <w:rPr>
          <w:rFonts w:cs="AGaramond-Bold"/>
          <w:b/>
          <w:bCs/>
          <w:color w:val="005E9E"/>
          <w:szCs w:val="18"/>
          <w:lang w:val="en-US"/>
        </w:rPr>
        <w:t xml:space="preserve">3. </w:t>
      </w:r>
      <w:r w:rsidR="002C3511" w:rsidRPr="00EE546E">
        <w:rPr>
          <w:szCs w:val="18"/>
          <w:lang w:val="en-US"/>
        </w:rPr>
        <w:t>The scope of a local-variable declaration that appears in the initialization section</w:t>
      </w:r>
    </w:p>
    <w:p w:rsidR="002C3511" w:rsidRPr="00EE546E" w:rsidRDefault="002C3511" w:rsidP="002C3511">
      <w:pPr>
        <w:pStyle w:val="NoSpacing"/>
        <w:rPr>
          <w:szCs w:val="18"/>
          <w:lang w:val="en-US"/>
        </w:rPr>
      </w:pP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p>
    <w:p w:rsidR="002C3511" w:rsidRPr="00EE546E" w:rsidRDefault="002C3511" w:rsidP="002C3511">
      <w:pPr>
        <w:pStyle w:val="NoSpacing"/>
        <w:rPr>
          <w:szCs w:val="18"/>
          <w:lang w:val="en-US"/>
        </w:rPr>
      </w:pPr>
      <w:r w:rsidRPr="00EE546E">
        <w:rPr>
          <w:szCs w:val="18"/>
          <w:lang w:val="en-US"/>
        </w:rPr>
        <w:t>in the header.</w:t>
      </w:r>
    </w:p>
    <w:p w:rsidR="00E75592" w:rsidRPr="00FD7161" w:rsidRDefault="005E1B69" w:rsidP="00EE546E">
      <w:pPr>
        <w:pStyle w:val="NoSpacing"/>
        <w:rPr>
          <w:szCs w:val="18"/>
          <w:lang w:val="en-US"/>
        </w:rPr>
      </w:pPr>
      <w:r>
        <w:rPr>
          <w:rFonts w:cs="AGaramond-Bold"/>
          <w:b/>
          <w:bCs/>
          <w:color w:val="005E9E"/>
          <w:szCs w:val="18"/>
          <w:lang w:val="en-US"/>
        </w:rPr>
        <w:t xml:space="preserve">   </w:t>
      </w:r>
      <w:r w:rsidR="00EE546E" w:rsidRPr="00EE546E">
        <w:rPr>
          <w:rFonts w:cs="AGaramond-Bold"/>
          <w:b/>
          <w:bCs/>
          <w:color w:val="005E9E"/>
          <w:szCs w:val="18"/>
          <w:lang w:val="en-US"/>
        </w:rPr>
        <w:t xml:space="preserve">4. </w:t>
      </w:r>
      <w:r w:rsidR="00EE546E" w:rsidRPr="00FD7161">
        <w:rPr>
          <w:szCs w:val="18"/>
          <w:lang w:val="en-US"/>
        </w:rPr>
        <w:t xml:space="preserve">A </w:t>
      </w:r>
      <w:r w:rsidR="00FD7161" w:rsidRPr="00FD7161">
        <w:rPr>
          <w:szCs w:val="18"/>
          <w:lang w:val="en-US"/>
        </w:rPr>
        <w:t>member</w:t>
      </w:r>
      <w:r w:rsidR="00EE546E" w:rsidRPr="00FD7161">
        <w:rPr>
          <w:szCs w:val="18"/>
          <w:lang w:val="en-US"/>
        </w:rPr>
        <w:t>’s scope is the entire body of the class.</w:t>
      </w:r>
      <w:r w:rsidR="002C17AF">
        <w:rPr>
          <w:szCs w:val="18"/>
          <w:lang w:val="en-US"/>
        </w:rPr>
        <w:t xml:space="preserve"> </w:t>
      </w:r>
      <w:r w:rsidR="002C17AF" w:rsidRPr="00EB2DC4">
        <w:rPr>
          <w:szCs w:val="18"/>
          <w:lang w:val="en-US"/>
        </w:rPr>
        <w:t>But this scope can be extended depending on the access modifier.</w:t>
      </w:r>
    </w:p>
    <w:p w:rsidR="00797139" w:rsidRDefault="00797139" w:rsidP="00EE546E">
      <w:pPr>
        <w:pStyle w:val="NoSpacing"/>
        <w:rPr>
          <w:color w:val="FF0000"/>
          <w:szCs w:val="18"/>
          <w:lang w:val="en-US"/>
        </w:rPr>
      </w:pPr>
    </w:p>
    <w:p w:rsidR="007472B6" w:rsidRPr="00C321B9" w:rsidRDefault="001A21F9" w:rsidP="002C17AF">
      <w:pPr>
        <w:pStyle w:val="NoSpacing"/>
      </w:pPr>
      <w:hyperlink w:anchor="accessing_methods_and_fields" w:history="1">
        <w:r w:rsidR="00782430" w:rsidRPr="00782430">
          <w:rPr>
            <w:rStyle w:val="Hyperlink"/>
          </w:rPr>
          <w:t>Accessing</w:t>
        </w:r>
        <w:r w:rsidR="00C5520D" w:rsidRPr="00782430">
          <w:rPr>
            <w:rStyle w:val="Hyperlink"/>
          </w:rPr>
          <w:t xml:space="preserve"> Methods and Fields</w:t>
        </w:r>
      </w:hyperlink>
    </w:p>
    <w:p w:rsidR="004F6843" w:rsidRDefault="004F6843" w:rsidP="00EE546E">
      <w:pPr>
        <w:pStyle w:val="NoSpacing"/>
        <w:rPr>
          <w:szCs w:val="18"/>
          <w:lang w:val="en-US"/>
        </w:rPr>
      </w:pPr>
    </w:p>
    <w:p w:rsidR="004F6843" w:rsidRPr="00EE546E" w:rsidRDefault="004F6843" w:rsidP="00EE546E">
      <w:pPr>
        <w:pStyle w:val="NoSpacing"/>
        <w:rPr>
          <w:szCs w:val="18"/>
          <w:lang w:val="en-US"/>
        </w:rPr>
      </w:pPr>
      <w:r w:rsidRPr="00444877">
        <w:rPr>
          <w:color w:val="FFC000"/>
          <w:szCs w:val="18"/>
          <w:shd w:val="clear" w:color="auto" w:fill="FFFFFF"/>
        </w:rPr>
        <w:t>-</w:t>
      </w:r>
      <w:r w:rsidRPr="00444877">
        <w:rPr>
          <w:color w:val="FFC000"/>
          <w:lang w:val="en-US"/>
        </w:rPr>
        <w:t>Principle of Least Privilege:</w:t>
      </w:r>
      <w:r>
        <w:rPr>
          <w:b/>
          <w:color w:val="FFC000"/>
          <w:lang w:val="en-US"/>
        </w:rPr>
        <w:t xml:space="preserve"> </w:t>
      </w:r>
      <w:r>
        <w:rPr>
          <w:lang w:val="en-US"/>
        </w:rPr>
        <w:t>In a general sense, “things” should have the capabilities they need to get their job done, but no more. An example is the scope of a variable. A variable should not be visible when it’s not needed. Or if the variable doesn’t need to change after initialization we should make it final.</w:t>
      </w:r>
    </w:p>
    <w:p w:rsidR="00EE546E" w:rsidRDefault="00EE546E" w:rsidP="00EE546E">
      <w:pPr>
        <w:pStyle w:val="NoSpacing"/>
        <w:rPr>
          <w:b/>
          <w:szCs w:val="18"/>
        </w:rPr>
      </w:pPr>
    </w:p>
    <w:p w:rsidR="00851BFA" w:rsidRDefault="00E75592" w:rsidP="00524891">
      <w:pPr>
        <w:rPr>
          <w:b/>
          <w:szCs w:val="18"/>
        </w:rPr>
      </w:pPr>
      <w:bookmarkStart w:id="9" w:name="getters_setters_part1"/>
      <w:bookmarkEnd w:id="9"/>
      <w:r w:rsidRPr="00E75592">
        <w:rPr>
          <w:b/>
          <w:szCs w:val="18"/>
        </w:rPr>
        <w:t>-</w:t>
      </w:r>
      <w:r w:rsidR="00E14A64">
        <w:rPr>
          <w:b/>
          <w:szCs w:val="18"/>
        </w:rPr>
        <w:t>Setter, G</w:t>
      </w:r>
      <w:r w:rsidR="00851BFA">
        <w:rPr>
          <w:b/>
          <w:szCs w:val="18"/>
        </w:rPr>
        <w:t>etter</w:t>
      </w:r>
    </w:p>
    <w:p w:rsidR="00AB0643" w:rsidRPr="00602ED4" w:rsidRDefault="00851BFA" w:rsidP="00FD5206">
      <w:pPr>
        <w:rPr>
          <w:b/>
          <w:szCs w:val="18"/>
        </w:rPr>
      </w:pPr>
      <w:r w:rsidRPr="00444877">
        <w:rPr>
          <w:color w:val="FFC000"/>
          <w:szCs w:val="18"/>
        </w:rPr>
        <w:t xml:space="preserve">-Safety </w:t>
      </w:r>
      <w:r w:rsidR="00DB6BAA">
        <w:rPr>
          <w:color w:val="FFC000"/>
          <w:szCs w:val="18"/>
        </w:rPr>
        <w:t>of</w:t>
      </w:r>
      <w:r w:rsidRPr="00444877">
        <w:rPr>
          <w:color w:val="FFC000"/>
          <w:szCs w:val="18"/>
        </w:rPr>
        <w:t xml:space="preserve"> set and get methods</w:t>
      </w:r>
      <w:r w:rsidRPr="00444877">
        <w:rPr>
          <w:color w:val="FFC000"/>
          <w:szCs w:val="18"/>
          <w:lang w:val="en-US"/>
        </w:rPr>
        <w:t>:</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not safe to give direct access to instance fields. You might think set and get methods dont change anything security wise since you still read or write anything you want</w:t>
      </w:r>
      <w:r w:rsidR="00EB2DC4">
        <w:rPr>
          <w:szCs w:val="18"/>
        </w:rPr>
        <w:t>,</w:t>
      </w:r>
      <w:r w:rsidR="00524891">
        <w:rPr>
          <w:szCs w:val="18"/>
        </w:rPr>
        <w:t xml:space="preserve"> just through methods. But set and get methods are supposed to have controls that let you only read and write certain types of values in certa</w:t>
      </w:r>
      <w:r w:rsidR="00FA4555">
        <w:rPr>
          <w:szCs w:val="18"/>
        </w:rPr>
        <w:t>in ways. This makes our code mor</w:t>
      </w:r>
      <w:r w:rsidR="00524891">
        <w:rPr>
          <w:szCs w:val="18"/>
        </w:rPr>
        <w:t>e robust and strong.</w:t>
      </w:r>
      <w:r w:rsidR="00C43C3A">
        <w:rPr>
          <w:szCs w:val="18"/>
        </w:rPr>
        <w:t xml:space="preserve"> </w:t>
      </w:r>
      <w:hyperlink w:anchor="getters_setters_part2" w:history="1">
        <w:r w:rsidR="00C43C3A" w:rsidRPr="00C43C3A">
          <w:rPr>
            <w:rStyle w:val="Hyperlink"/>
            <w:szCs w:val="18"/>
          </w:rPr>
          <w:t>getters_setters_part2</w:t>
        </w:r>
      </w:hyperlink>
      <w:r w:rsidR="009C7453">
        <w:rPr>
          <w:szCs w:val="18"/>
        </w:rPr>
        <w:t xml:space="preserve"> </w:t>
      </w:r>
      <w:hyperlink w:anchor="getters_setters_part3" w:history="1">
        <w:r w:rsidR="009C7453" w:rsidRPr="009C7453">
          <w:rPr>
            <w:rStyle w:val="Hyperlink"/>
            <w:szCs w:val="18"/>
          </w:rPr>
          <w:t>getters_setters_part3</w:t>
        </w:r>
      </w:hyperlink>
      <w:r w:rsidR="00602ED4">
        <w:rPr>
          <w:b/>
          <w:szCs w:val="18"/>
        </w:rPr>
        <w:br/>
      </w:r>
      <w:r w:rsidR="00602ED4">
        <w:rPr>
          <w:b/>
          <w:szCs w:val="18"/>
        </w:rPr>
        <w:br/>
      </w:r>
      <w:r w:rsidR="00C14B7F" w:rsidRPr="00444877">
        <w:rPr>
          <w:szCs w:val="18"/>
        </w:rPr>
        <w:lastRenderedPageBreak/>
        <w:t>Declaring instance variables with</w:t>
      </w:r>
      <w:r w:rsidR="00A97F97" w:rsidRPr="00444877">
        <w:rPr>
          <w:szCs w:val="18"/>
        </w:rPr>
        <w:t xml:space="preserve"> private</w:t>
      </w:r>
      <w:r w:rsidR="00C14B7F" w:rsidRPr="00444877">
        <w:rPr>
          <w:szCs w:val="18"/>
        </w:rPr>
        <w:t xml:space="preserve"> access modifier is known as </w:t>
      </w:r>
      <w:r w:rsidR="00C14B7F" w:rsidRPr="009859BC">
        <w:rPr>
          <w:color w:val="00B050"/>
          <w:szCs w:val="18"/>
        </w:rPr>
        <w:t>data hiding</w:t>
      </w:r>
      <w:r w:rsidR="004D2772">
        <w:rPr>
          <w:szCs w:val="18"/>
        </w:rPr>
        <w:t xml:space="preserve"> or </w:t>
      </w:r>
      <w:r w:rsidR="004D2772" w:rsidRPr="004D2772">
        <w:rPr>
          <w:color w:val="00B050"/>
          <w:szCs w:val="18"/>
        </w:rPr>
        <w:t>information hiding</w:t>
      </w:r>
      <w:r w:rsidR="004D2772">
        <w:rPr>
          <w:szCs w:val="18"/>
        </w:rPr>
        <w:t>.</w:t>
      </w:r>
      <w:r w:rsidR="00444877">
        <w:rPr>
          <w:szCs w:val="18"/>
        </w:rPr>
        <w:br/>
      </w:r>
      <w:r w:rsidR="00444877">
        <w:rPr>
          <w:szCs w:val="18"/>
        </w:rPr>
        <w:br/>
      </w:r>
      <w:r w:rsidR="00C14B7F" w:rsidRPr="00444877">
        <w:rPr>
          <w:szCs w:val="18"/>
        </w:rPr>
        <w:t>When a program creates an object of</w:t>
      </w:r>
      <w:r w:rsidR="000A4257" w:rsidRPr="00444877">
        <w:rPr>
          <w:szCs w:val="18"/>
        </w:rPr>
        <w:t xml:space="preserve"> a</w:t>
      </w:r>
      <w:r w:rsidR="00C14B7F" w:rsidRPr="00444877">
        <w:rPr>
          <w:szCs w:val="18"/>
        </w:rPr>
        <w:t xml:space="preserve"> class, instance variables are </w:t>
      </w:r>
      <w:r w:rsidR="00866D66" w:rsidRPr="00444877">
        <w:rPr>
          <w:color w:val="00B050"/>
          <w:szCs w:val="18"/>
        </w:rPr>
        <w:t>encapsulated</w:t>
      </w:r>
      <w:r w:rsidR="00866D66" w:rsidRPr="00444877">
        <w:rPr>
          <w:szCs w:val="18"/>
        </w:rPr>
        <w:t>(hidden</w:t>
      </w:r>
      <w:r w:rsidR="00CD671C">
        <w:rPr>
          <w:szCs w:val="18"/>
        </w:rPr>
        <w:t>,</w:t>
      </w:r>
      <w:r w:rsidR="00B239CC" w:rsidRPr="00444877">
        <w:rPr>
          <w:szCs w:val="18"/>
        </w:rPr>
        <w:t xml:space="preserve"> and related data and methods are </w:t>
      </w:r>
      <w:r w:rsidR="00431FBB" w:rsidRPr="00444877">
        <w:rPr>
          <w:szCs w:val="18"/>
        </w:rPr>
        <w:t>bundled</w:t>
      </w:r>
      <w:r w:rsidR="00866D66" w:rsidRPr="00444877">
        <w:rPr>
          <w:szCs w:val="18"/>
        </w:rPr>
        <w:t>)</w:t>
      </w:r>
      <w:r w:rsidR="00C14B7F" w:rsidRPr="00444877">
        <w:rPr>
          <w:b/>
          <w:szCs w:val="18"/>
        </w:rPr>
        <w:t xml:space="preserve"> </w:t>
      </w:r>
      <w:r w:rsidR="00C14B7F" w:rsidRPr="00444877">
        <w:rPr>
          <w:szCs w:val="18"/>
        </w:rPr>
        <w:t xml:space="preserve">in the object and </w:t>
      </w:r>
      <w:r w:rsidR="00140709" w:rsidRPr="00444877">
        <w:rPr>
          <w:szCs w:val="18"/>
        </w:rPr>
        <w:t>can be accesses only by methods of object’s class.</w:t>
      </w:r>
      <w:r w:rsidR="00FD5206">
        <w:rPr>
          <w:szCs w:val="18"/>
        </w:rPr>
        <w:br/>
      </w:r>
      <w:r w:rsidR="00FD5206">
        <w:rPr>
          <w:szCs w:val="18"/>
        </w:rPr>
        <w:br/>
      </w:r>
      <w:r w:rsidR="00FD5206">
        <w:rPr>
          <w:b/>
          <w:szCs w:val="18"/>
        </w:rPr>
        <w:t xml:space="preserve">   </w:t>
      </w:r>
      <w:r w:rsidR="00C94ECA">
        <w:rPr>
          <w:b/>
          <w:szCs w:val="18"/>
        </w:rPr>
        <w:t xml:space="preserve">  -Setter</w:t>
      </w:r>
    </w:p>
    <w:p w:rsidR="005950AB" w:rsidRPr="003F38D2" w:rsidRDefault="00AB0643" w:rsidP="003F38D2">
      <w:pPr>
        <w:rPr>
          <w:szCs w:val="18"/>
        </w:rPr>
      </w:pPr>
      <w:r w:rsidRPr="003F38D2">
        <w:rPr>
          <w:szCs w:val="18"/>
        </w:rPr>
        <w:t xml:space="preserve">Commonly called </w:t>
      </w:r>
      <w:r w:rsidRPr="003F38D2">
        <w:rPr>
          <w:color w:val="00B050"/>
          <w:szCs w:val="18"/>
        </w:rPr>
        <w:t>mutator methods</w:t>
      </w:r>
      <w:r w:rsidRPr="003F38D2">
        <w:rPr>
          <w:szCs w:val="18"/>
        </w:rPr>
        <w:t>.</w:t>
      </w:r>
    </w:p>
    <w:p w:rsidR="00950DA3" w:rsidRPr="003F38D2" w:rsidRDefault="00C817A9" w:rsidP="003F38D2">
      <w:pPr>
        <w:rPr>
          <w:szCs w:val="18"/>
        </w:rPr>
      </w:pPr>
      <w:r w:rsidRPr="003F38D2">
        <w:rPr>
          <w:szCs w:val="18"/>
        </w:rPr>
        <w:t>We are be able to directly assign values to instance/class variables when they are not private.</w:t>
      </w:r>
    </w:p>
    <w:p w:rsidR="00544F70" w:rsidRPr="00024C94" w:rsidRDefault="00950DA3" w:rsidP="00FD5206">
      <w:pPr>
        <w:rPr>
          <w:rFonts w:ascii="Consolas" w:hAnsi="Consolas"/>
          <w:sz w:val="20"/>
          <w:szCs w:val="20"/>
        </w:rPr>
      </w:pPr>
      <w:r w:rsidRPr="003F38D2">
        <w:rPr>
          <w:szCs w:val="18"/>
        </w:rPr>
        <w:t xml:space="preserve">Usually setter methods have void return type, use exception handling to </w:t>
      </w:r>
      <w:r w:rsidR="008824B9" w:rsidRPr="003F38D2">
        <w:rPr>
          <w:szCs w:val="18"/>
        </w:rPr>
        <w:t xml:space="preserve">prevent and </w:t>
      </w:r>
      <w:r w:rsidRPr="003F38D2">
        <w:rPr>
          <w:szCs w:val="18"/>
        </w:rPr>
        <w:t>indicate attempts to assign invalid data.</w:t>
      </w:r>
      <w:r w:rsidR="008824B9" w:rsidRPr="003F38D2">
        <w:rPr>
          <w:szCs w:val="18"/>
        </w:rPr>
        <w:t xml:space="preserve"> </w:t>
      </w:r>
      <w:r w:rsidR="003F38D2">
        <w:rPr>
          <w:szCs w:val="18"/>
        </w:rPr>
        <w:br/>
      </w:r>
      <w:r w:rsidR="003F38D2">
        <w:rPr>
          <w:rFonts w:ascii="Consolas" w:hAnsi="Consolas"/>
          <w:sz w:val="20"/>
          <w:szCs w:val="18"/>
        </w:rPr>
        <w:br/>
      </w:r>
      <w:r w:rsidR="003F38D2" w:rsidRPr="009C1087">
        <w:rPr>
          <w:rFonts w:ascii="Consolas" w:hAnsi="Consolas"/>
          <w:sz w:val="20"/>
          <w:szCs w:val="20"/>
        </w:rPr>
        <w:t xml:space="preserve">   </w:t>
      </w:r>
      <w:r w:rsidR="00FC0673" w:rsidRPr="009C1087">
        <w:rPr>
          <w:rFonts w:ascii="Consolas" w:hAnsi="Consolas"/>
          <w:sz w:val="20"/>
          <w:szCs w:val="20"/>
        </w:rPr>
        <w:t>station1.location = miami;</w:t>
      </w:r>
      <w:r w:rsidR="003F38D2" w:rsidRPr="009C1087">
        <w:rPr>
          <w:rFonts w:ascii="Consolas" w:hAnsi="Consolas"/>
          <w:sz w:val="20"/>
          <w:szCs w:val="20"/>
        </w:rPr>
        <w:br/>
      </w:r>
      <w:r w:rsidR="006B27A8">
        <w:rPr>
          <w:rFonts w:ascii="Consolas" w:hAnsi="Consolas"/>
          <w:sz w:val="20"/>
          <w:szCs w:val="20"/>
        </w:rPr>
        <w:br/>
      </w:r>
      <w:r w:rsidR="009C1087" w:rsidRPr="009C1087">
        <w:rPr>
          <w:rFonts w:ascii="Consolas" w:hAnsi="Consolas"/>
          <w:sz w:val="20"/>
          <w:szCs w:val="20"/>
        </w:rPr>
        <w:t xml:space="preserve">   </w:t>
      </w:r>
      <w:r w:rsidR="005950AB" w:rsidRPr="009C1087">
        <w:rPr>
          <w:rFonts w:ascii="Consolas" w:hAnsi="Consolas"/>
          <w:noProof/>
          <w:sz w:val="20"/>
          <w:szCs w:val="20"/>
          <w:lang w:val="en-US"/>
        </w:rPr>
        <w:drawing>
          <wp:inline distT="0" distB="0" distL="0" distR="0" wp14:anchorId="3CEB5E75" wp14:editId="2C937FCD">
            <wp:extent cx="3092067" cy="874644"/>
            <wp:effectExtent l="0" t="0" r="0" b="0"/>
            <wp:docPr id="19" name="Picture 19"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9565"/>
                    <a:stretch/>
                  </pic:blipFill>
                  <pic:spPr bwMode="auto">
                    <a:xfrm>
                      <a:off x="0" y="0"/>
                      <a:ext cx="3095189" cy="875527"/>
                    </a:xfrm>
                    <a:prstGeom prst="rect">
                      <a:avLst/>
                    </a:prstGeom>
                    <a:noFill/>
                    <a:ln>
                      <a:noFill/>
                    </a:ln>
                    <a:extLst>
                      <a:ext uri="{53640926-AAD7-44D8-BBD7-CCE9431645EC}">
                        <a14:shadowObscured xmlns:a14="http://schemas.microsoft.com/office/drawing/2010/main"/>
                      </a:ext>
                    </a:extLst>
                  </pic:spPr>
                </pic:pic>
              </a:graphicData>
            </a:graphic>
          </wp:inline>
        </w:drawing>
      </w:r>
      <w:r w:rsidR="003F38D2" w:rsidRPr="009C1087">
        <w:rPr>
          <w:rFonts w:ascii="Consolas" w:hAnsi="Consolas"/>
          <w:sz w:val="20"/>
          <w:szCs w:val="20"/>
        </w:rPr>
        <w:br/>
      </w:r>
      <w:r w:rsidR="003F38D2" w:rsidRPr="009C1087">
        <w:rPr>
          <w:rFonts w:ascii="Consolas" w:hAnsi="Consolas"/>
          <w:sz w:val="20"/>
          <w:szCs w:val="20"/>
        </w:rPr>
        <w:br/>
      </w:r>
      <w:r w:rsidR="004820C9" w:rsidRPr="009C1087">
        <w:rPr>
          <w:rFonts w:ascii="Consolas" w:hAnsi="Consolas"/>
          <w:sz w:val="20"/>
          <w:szCs w:val="20"/>
        </w:rPr>
        <w:t xml:space="preserve">   </w:t>
      </w:r>
      <w:r w:rsidR="0065415A" w:rsidRPr="009C1087">
        <w:rPr>
          <w:rFonts w:ascii="Consolas" w:hAnsi="Consolas"/>
          <w:sz w:val="20"/>
          <w:szCs w:val="20"/>
        </w:rPr>
        <w:t>p</w:t>
      </w:r>
      <w:r w:rsidR="005950AB" w:rsidRPr="009C1087">
        <w:rPr>
          <w:rFonts w:ascii="Consolas" w:hAnsi="Consolas"/>
          <w:sz w:val="20"/>
          <w:szCs w:val="20"/>
        </w:rPr>
        <w:t>ublic void deposit(double depositAmount) {</w:t>
      </w:r>
      <w:r w:rsidR="003F38D2" w:rsidRPr="009C1087">
        <w:rPr>
          <w:rFonts w:ascii="Consolas" w:hAnsi="Consolas"/>
          <w:sz w:val="20"/>
          <w:szCs w:val="20"/>
        </w:rPr>
        <w:br/>
        <w:t xml:space="preserve">      </w:t>
      </w:r>
      <w:r w:rsidR="005950AB" w:rsidRPr="009C1087">
        <w:rPr>
          <w:rFonts w:ascii="Consolas" w:hAnsi="Consolas"/>
          <w:sz w:val="20"/>
          <w:szCs w:val="20"/>
        </w:rPr>
        <w:t>if (depositAmount &gt; 0,0)</w:t>
      </w:r>
      <w:r w:rsidR="003F38D2" w:rsidRPr="009C1087">
        <w:rPr>
          <w:rFonts w:ascii="Consolas" w:hAnsi="Consolas"/>
          <w:sz w:val="20"/>
          <w:szCs w:val="20"/>
        </w:rPr>
        <w:br/>
      </w:r>
      <w:r w:rsidR="004820C9" w:rsidRPr="009C1087">
        <w:rPr>
          <w:rFonts w:ascii="Consolas" w:hAnsi="Consolas"/>
          <w:sz w:val="20"/>
          <w:szCs w:val="20"/>
        </w:rPr>
        <w:t xml:space="preserve">      </w:t>
      </w:r>
      <w:r w:rsidR="003F38D2" w:rsidRPr="009C1087">
        <w:rPr>
          <w:rFonts w:ascii="Consolas" w:hAnsi="Consolas"/>
          <w:sz w:val="20"/>
          <w:szCs w:val="20"/>
        </w:rPr>
        <w:t xml:space="preserve">   </w:t>
      </w:r>
      <w:r w:rsidR="005950AB" w:rsidRPr="009C1087">
        <w:rPr>
          <w:rFonts w:ascii="Consolas" w:hAnsi="Consolas"/>
          <w:sz w:val="20"/>
          <w:szCs w:val="20"/>
        </w:rPr>
        <w:t>balance = balance +depositAmount;</w:t>
      </w:r>
      <w:r w:rsidR="003F38D2" w:rsidRPr="009C1087">
        <w:rPr>
          <w:rFonts w:ascii="Consolas" w:hAnsi="Consolas"/>
          <w:sz w:val="20"/>
          <w:szCs w:val="20"/>
        </w:rPr>
        <w:br/>
        <w:t xml:space="preserve">   </w:t>
      </w:r>
      <w:r w:rsidR="005950AB" w:rsidRPr="009C1087">
        <w:rPr>
          <w:rFonts w:ascii="Consolas" w:hAnsi="Consolas"/>
          <w:sz w:val="20"/>
          <w:szCs w:val="20"/>
        </w:rPr>
        <w:t>}</w:t>
      </w:r>
      <w:r w:rsidR="00FD5206" w:rsidRPr="009C1087">
        <w:rPr>
          <w:rFonts w:ascii="Consolas" w:hAnsi="Consolas"/>
          <w:sz w:val="20"/>
          <w:szCs w:val="20"/>
        </w:rPr>
        <w:br/>
      </w:r>
      <w:r w:rsidR="00024C94">
        <w:rPr>
          <w:szCs w:val="18"/>
        </w:rPr>
        <w:br/>
      </w:r>
      <w:r w:rsidR="00FD5206">
        <w:rPr>
          <w:szCs w:val="18"/>
        </w:rPr>
        <w:t xml:space="preserve">   </w:t>
      </w:r>
      <w:r w:rsidR="005950AB">
        <w:rPr>
          <w:noProof/>
          <w:lang w:val="en-US"/>
        </w:rPr>
        <w:drawing>
          <wp:inline distT="0" distB="0" distL="0" distR="0" wp14:anchorId="4A804EFF" wp14:editId="376375D6">
            <wp:extent cx="4770783" cy="2218316"/>
            <wp:effectExtent l="0" t="0" r="0" b="0"/>
            <wp:docPr id="32" name="Resim 3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aptur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760"/>
                    <a:stretch/>
                  </pic:blipFill>
                  <pic:spPr bwMode="auto">
                    <a:xfrm>
                      <a:off x="0" y="0"/>
                      <a:ext cx="4770755" cy="2218303"/>
                    </a:xfrm>
                    <a:prstGeom prst="rect">
                      <a:avLst/>
                    </a:prstGeom>
                    <a:noFill/>
                    <a:ln>
                      <a:noFill/>
                    </a:ln>
                    <a:extLst>
                      <a:ext uri="{53640926-AAD7-44D8-BBD7-CCE9431645EC}">
                        <a14:shadowObscured xmlns:a14="http://schemas.microsoft.com/office/drawing/2010/main"/>
                      </a:ext>
                    </a:extLst>
                  </pic:spPr>
                </pic:pic>
              </a:graphicData>
            </a:graphic>
          </wp:inline>
        </w:drawing>
      </w:r>
      <w:r w:rsidR="00024C94">
        <w:rPr>
          <w:szCs w:val="18"/>
        </w:rPr>
        <w:br/>
      </w:r>
      <w:r w:rsidR="00FD5206">
        <w:rPr>
          <w:szCs w:val="18"/>
        </w:rPr>
        <w:t xml:space="preserve">   </w:t>
      </w:r>
      <w:r w:rsidR="00CF5953">
        <w:rPr>
          <w:szCs w:val="18"/>
        </w:rPr>
        <w:t>(tag</w:t>
      </w:r>
      <w:r w:rsidR="009A7A47" w:rsidRPr="00FD5206">
        <w:rPr>
          <w:szCs w:val="18"/>
        </w:rPr>
        <w:t xml:space="preserve">: </w:t>
      </w:r>
      <w:r w:rsidR="009A7A47" w:rsidRPr="00FD5206">
        <w:rPr>
          <w:i/>
          <w:szCs w:val="18"/>
        </w:rPr>
        <w:t>encapsulation</w:t>
      </w:r>
      <w:r w:rsidR="00A951C6" w:rsidRPr="00FD5206">
        <w:rPr>
          <w:szCs w:val="18"/>
        </w:rPr>
        <w:t>, data hiding</w:t>
      </w:r>
      <w:r w:rsidR="00CF5953">
        <w:rPr>
          <w:szCs w:val="18"/>
        </w:rPr>
        <w:t>, information hiding</w:t>
      </w:r>
      <w:r w:rsidR="009A7A47" w:rsidRPr="00FD5206">
        <w:rPr>
          <w:szCs w:val="18"/>
        </w:rPr>
        <w:t>)</w:t>
      </w:r>
    </w:p>
    <w:p w:rsidR="00AB0643" w:rsidRPr="00FD5206" w:rsidRDefault="00FD5206" w:rsidP="00FD5206">
      <w:pPr>
        <w:rPr>
          <w:szCs w:val="18"/>
        </w:rPr>
      </w:pPr>
      <w:r>
        <w:rPr>
          <w:b/>
          <w:szCs w:val="18"/>
        </w:rPr>
        <w:br/>
      </w:r>
      <w:r w:rsidR="00C94ECA">
        <w:rPr>
          <w:b/>
          <w:szCs w:val="18"/>
        </w:rPr>
        <w:t xml:space="preserve">  </w:t>
      </w:r>
      <w:r>
        <w:rPr>
          <w:b/>
          <w:szCs w:val="18"/>
        </w:rPr>
        <w:t xml:space="preserve">   </w:t>
      </w:r>
      <w:r w:rsidR="00160F6C">
        <w:rPr>
          <w:b/>
          <w:szCs w:val="18"/>
        </w:rPr>
        <w:t>-Getter</w:t>
      </w:r>
      <w:r w:rsidRPr="00FD5206">
        <w:rPr>
          <w:rFonts w:ascii="Consolas" w:hAnsi="Consolas"/>
          <w:szCs w:val="18"/>
        </w:rPr>
        <w:br/>
      </w:r>
      <w:r w:rsidR="00160F6C">
        <w:rPr>
          <w:szCs w:val="18"/>
        </w:rPr>
        <w:br/>
      </w:r>
      <w:r w:rsidR="00AB0643" w:rsidRPr="00FD5206">
        <w:rPr>
          <w:szCs w:val="18"/>
        </w:rPr>
        <w:t xml:space="preserve">Commonly called </w:t>
      </w:r>
      <w:r w:rsidR="00AB0643" w:rsidRPr="00FD5206">
        <w:rPr>
          <w:color w:val="00B050"/>
          <w:szCs w:val="18"/>
        </w:rPr>
        <w:t>accessor methods</w:t>
      </w:r>
      <w:r w:rsidR="00AB0643" w:rsidRPr="00FD5206">
        <w:rPr>
          <w:szCs w:val="18"/>
        </w:rPr>
        <w:t xml:space="preserve"> or </w:t>
      </w:r>
      <w:r w:rsidR="00AB0643" w:rsidRPr="00FD5206">
        <w:rPr>
          <w:color w:val="00B050"/>
          <w:szCs w:val="18"/>
        </w:rPr>
        <w:t>query methods</w:t>
      </w:r>
      <w:r w:rsidR="00AB0643" w:rsidRPr="00FD5206">
        <w:rPr>
          <w:szCs w:val="18"/>
        </w:rPr>
        <w:t>.</w:t>
      </w:r>
    </w:p>
    <w:p w:rsidR="00BE5BEA" w:rsidRPr="00EB278F" w:rsidRDefault="005B4D5A" w:rsidP="00EB278F">
      <w:pPr>
        <w:rPr>
          <w:szCs w:val="18"/>
        </w:rPr>
      </w:pPr>
      <w:r w:rsidRPr="00FD5206">
        <w:rPr>
          <w:szCs w:val="18"/>
        </w:rPr>
        <w:t xml:space="preserve">Use </w:t>
      </w:r>
      <w:r w:rsidR="00194880">
        <w:rPr>
          <w:szCs w:val="18"/>
        </w:rPr>
        <w:t>“</w:t>
      </w:r>
      <w:r w:rsidRPr="00FD5206">
        <w:rPr>
          <w:szCs w:val="18"/>
        </w:rPr>
        <w:t>return this.variableName</w:t>
      </w:r>
      <w:r w:rsidR="00194880">
        <w:rPr>
          <w:szCs w:val="18"/>
        </w:rPr>
        <w:t>”</w:t>
      </w:r>
      <w:r w:rsidR="0016565B" w:rsidRPr="00FD5206">
        <w:rPr>
          <w:szCs w:val="18"/>
        </w:rPr>
        <w:t xml:space="preserve"> if </w:t>
      </w:r>
      <w:r w:rsidR="00194880">
        <w:rPr>
          <w:szCs w:val="18"/>
        </w:rPr>
        <w:t>variableName</w:t>
      </w:r>
      <w:r w:rsidR="0016565B" w:rsidRPr="00FD5206">
        <w:rPr>
          <w:szCs w:val="18"/>
        </w:rPr>
        <w:t xml:space="preserve"> is shadow</w:t>
      </w:r>
      <w:r w:rsidR="00411D70" w:rsidRPr="00FD5206">
        <w:rPr>
          <w:szCs w:val="18"/>
        </w:rPr>
        <w:t>ed.</w:t>
      </w:r>
      <w:r w:rsidR="00FD5206">
        <w:rPr>
          <w:szCs w:val="18"/>
        </w:rPr>
        <w:br/>
      </w:r>
      <w:r w:rsidR="00194880">
        <w:rPr>
          <w:szCs w:val="18"/>
        </w:rPr>
        <w:br/>
      </w:r>
      <w:r w:rsidR="00194880" w:rsidRPr="00194880">
        <w:rPr>
          <w:rFonts w:ascii="Consolas" w:hAnsi="Consolas"/>
          <w:sz w:val="20"/>
          <w:szCs w:val="20"/>
        </w:rPr>
        <w:lastRenderedPageBreak/>
        <w:t xml:space="preserve">   </w:t>
      </w:r>
      <w:r w:rsidR="00362173" w:rsidRPr="00194880">
        <w:rPr>
          <w:rFonts w:ascii="Consolas" w:hAnsi="Consolas"/>
          <w:noProof/>
          <w:sz w:val="20"/>
          <w:szCs w:val="20"/>
          <w:lang w:val="en-US"/>
        </w:rPr>
        <w:drawing>
          <wp:inline distT="0" distB="0" distL="0" distR="0" wp14:anchorId="4BABCCF2" wp14:editId="18E23B2E">
            <wp:extent cx="1463040" cy="829281"/>
            <wp:effectExtent l="0" t="0" r="3810" b="9525"/>
            <wp:docPr id="18" name="Picture 18"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77155" cy="837282"/>
                    </a:xfrm>
                    <a:prstGeom prst="rect">
                      <a:avLst/>
                    </a:prstGeom>
                    <a:noFill/>
                    <a:ln>
                      <a:noFill/>
                    </a:ln>
                  </pic:spPr>
                </pic:pic>
              </a:graphicData>
            </a:graphic>
          </wp:inline>
        </w:drawing>
      </w:r>
      <w:r w:rsidR="00230C39">
        <w:rPr>
          <w:szCs w:val="18"/>
        </w:rPr>
        <w:br/>
      </w:r>
      <w:r w:rsidR="00230C39">
        <w:rPr>
          <w:szCs w:val="18"/>
        </w:rPr>
        <w:br/>
      </w:r>
      <w:bookmarkStart w:id="10" w:name="static_part1"/>
      <w:bookmarkEnd w:id="10"/>
      <w:r w:rsidR="00E75592">
        <w:rPr>
          <w:rFonts w:cs="Consolas"/>
          <w:b/>
          <w:szCs w:val="18"/>
        </w:rPr>
        <w:t>-S</w:t>
      </w:r>
      <w:r w:rsidR="009D60AB" w:rsidRPr="009E41C5">
        <w:rPr>
          <w:rFonts w:cs="Consolas"/>
          <w:b/>
          <w:szCs w:val="18"/>
        </w:rPr>
        <w:t>tatic:</w:t>
      </w:r>
      <w:r w:rsidR="002049CD">
        <w:rPr>
          <w:rFonts w:cs="Consolas"/>
          <w:b/>
          <w:szCs w:val="18"/>
        </w:rPr>
        <w:t xml:space="preserve"> </w:t>
      </w:r>
      <w:hyperlink w:anchor="static_part2" w:history="1">
        <w:r w:rsidR="002049CD" w:rsidRPr="002049CD">
          <w:rPr>
            <w:rStyle w:val="Hyperlink"/>
            <w:rFonts w:cs="Consolas"/>
            <w:szCs w:val="18"/>
          </w:rPr>
          <w:t>static_part2</w:t>
        </w:r>
      </w:hyperlink>
      <w:r w:rsidR="009D60AB" w:rsidRPr="009E41C5">
        <w:rPr>
          <w:rFonts w:cs="Consolas"/>
          <w:b/>
          <w:szCs w:val="18"/>
        </w:rPr>
        <w:t xml:space="preserve"> </w:t>
      </w:r>
      <w:r w:rsidR="009D60AB" w:rsidRPr="007462D4">
        <w:rPr>
          <w:rFonts w:cs="Consolas"/>
          <w:szCs w:val="18"/>
        </w:rPr>
        <w:t xml:space="preserve">Static </w:t>
      </w:r>
      <w:r w:rsidR="00EA159F" w:rsidRPr="00900BCC">
        <w:rPr>
          <w:rFonts w:cs="Consolas"/>
          <w:szCs w:val="18"/>
        </w:rPr>
        <w:t>field</w:t>
      </w:r>
      <w:r w:rsidR="009D60AB" w:rsidRPr="00900BCC">
        <w:rPr>
          <w:rFonts w:cs="Consolas"/>
          <w:szCs w:val="18"/>
        </w:rPr>
        <w:t>s</w:t>
      </w:r>
      <w:r w:rsidR="001A61F3" w:rsidRPr="007462D4">
        <w:rPr>
          <w:rFonts w:cs="Consolas"/>
          <w:szCs w:val="18"/>
        </w:rPr>
        <w:t xml:space="preserve"> and 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Static members exist</w:t>
      </w:r>
      <w:r w:rsidR="00663064">
        <w:rPr>
          <w:rFonts w:cs="Consolas"/>
          <w:szCs w:val="18"/>
        </w:rPr>
        <w:t xml:space="preserve"> and</w:t>
      </w:r>
      <w:r w:rsidR="00637FA7">
        <w:rPr>
          <w:rFonts w:cs="Consolas"/>
          <w:szCs w:val="18"/>
        </w:rPr>
        <w:t xml:space="preserve"> can be</w:t>
      </w:r>
      <w:r w:rsidR="001A61F3">
        <w:rPr>
          <w:rFonts w:cs="Consolas"/>
          <w:szCs w:val="18"/>
        </w:rPr>
        <w:t xml:space="preserve"> used even when no objects of the class have been instantiated. They are avai</w:t>
      </w:r>
      <w:r w:rsidR="006D3872">
        <w:rPr>
          <w:rFonts w:cs="Consolas"/>
          <w:szCs w:val="18"/>
        </w:rPr>
        <w:t>l</w:t>
      </w:r>
      <w:r w:rsidR="001A61F3">
        <w:rPr>
          <w:rFonts w:cs="Consolas"/>
          <w:szCs w:val="18"/>
        </w:rPr>
        <w:t xml:space="preserve">able as soon as the class is loaded into memory at execution time. </w:t>
      </w:r>
      <w:r w:rsidR="00A739B9">
        <w:rPr>
          <w:rFonts w:cs="Consolas"/>
          <w:szCs w:val="18"/>
        </w:rPr>
        <w:t>(s</w:t>
      </w:r>
      <w:r w:rsidR="000E6422">
        <w:rPr>
          <w:rFonts w:cs="Consolas"/>
          <w:szCs w:val="18"/>
        </w:rPr>
        <w:t>tatic main method is an example to this</w:t>
      </w:r>
      <w:r w:rsidR="0034404D">
        <w:rPr>
          <w:rFonts w:cs="Consolas"/>
          <w:szCs w:val="18"/>
        </w:rPr>
        <w:t>.</w:t>
      </w:r>
      <w:r w:rsidR="000E6422">
        <w:rPr>
          <w:rFonts w:cs="Consolas"/>
          <w:szCs w:val="18"/>
        </w:rPr>
        <w:t>)</w:t>
      </w:r>
      <w:r w:rsidR="00EB278F">
        <w:rPr>
          <w:rFonts w:cs="Consolas"/>
          <w:szCs w:val="18"/>
        </w:rPr>
        <w:br/>
      </w:r>
      <w:r w:rsidR="00EB278F">
        <w:rPr>
          <w:rFonts w:cs="Consolas"/>
          <w:szCs w:val="18"/>
        </w:rPr>
        <w:br/>
      </w:r>
      <w:r w:rsidR="00CD4980" w:rsidRPr="00CD4980">
        <w:rPr>
          <w:color w:val="FFC000"/>
          <w:szCs w:val="18"/>
        </w:rPr>
        <w:t xml:space="preserve">-Static methods: </w:t>
      </w:r>
      <w:r w:rsidR="00BE5BEA" w:rsidRPr="0061239A">
        <w:rPr>
          <w:szCs w:val="18"/>
        </w:rPr>
        <w:t xml:space="preserve">Sometimes a </w:t>
      </w:r>
      <w:r w:rsidR="00BE5BEA" w:rsidRPr="00CD4980">
        <w:rPr>
          <w:szCs w:val="18"/>
        </w:rPr>
        <w:t>method</w:t>
      </w:r>
      <w:r w:rsidR="00BE5BEA" w:rsidRPr="0061239A">
        <w:rPr>
          <w:szCs w:val="18"/>
        </w:rPr>
        <w:t xml:space="preserve"> performs a task that does not depend on an object. Such a method applies to the class in which it’s declared as a whole and is known as a </w:t>
      </w:r>
      <w:r w:rsidR="00BE5BEA" w:rsidRPr="00BE5BEA">
        <w:rPr>
          <w:rFonts w:cs="LucidaSansTypewriter"/>
          <w:color w:val="00B050"/>
          <w:szCs w:val="18"/>
        </w:rPr>
        <w:t xml:space="preserve">static </w:t>
      </w:r>
      <w:r w:rsidR="00BE5BEA" w:rsidRPr="00BE5BEA">
        <w:rPr>
          <w:color w:val="00B050"/>
          <w:szCs w:val="18"/>
        </w:rPr>
        <w:t xml:space="preserve">method </w:t>
      </w:r>
      <w:r w:rsidR="00BE5BEA" w:rsidRPr="0061239A">
        <w:rPr>
          <w:szCs w:val="18"/>
        </w:rPr>
        <w:t>or a</w:t>
      </w:r>
      <w:r w:rsidR="00BE5BEA" w:rsidRPr="0061239A">
        <w:rPr>
          <w:color w:val="00B050"/>
          <w:szCs w:val="18"/>
        </w:rPr>
        <w:t xml:space="preserve"> </w:t>
      </w:r>
      <w:r w:rsidR="00BE5BEA" w:rsidRPr="0061239A">
        <w:rPr>
          <w:rFonts w:cs="AGaramond-Semibold"/>
          <w:bCs/>
          <w:color w:val="00B050"/>
          <w:szCs w:val="18"/>
        </w:rPr>
        <w:t>class method</w:t>
      </w:r>
      <w:r w:rsidR="00BE5BEA" w:rsidRPr="0061239A">
        <w:rPr>
          <w:szCs w:val="18"/>
        </w:rPr>
        <w:t xml:space="preserve">. Static methods and </w:t>
      </w:r>
      <w:r w:rsidR="00BE5BEA" w:rsidRPr="00532755">
        <w:rPr>
          <w:szCs w:val="18"/>
        </w:rPr>
        <w:t>variables</w:t>
      </w:r>
      <w:r w:rsidR="00BE5BEA" w:rsidRPr="0061239A">
        <w:rPr>
          <w:szCs w:val="18"/>
        </w:rPr>
        <w:t xml:space="preserve"> are generally used for common fields and tasks that doesnt need an object.</w:t>
      </w:r>
    </w:p>
    <w:p w:rsidR="00BE5BEA" w:rsidRDefault="00BE5BEA" w:rsidP="00BE5BEA">
      <w:pPr>
        <w:pStyle w:val="NoSpacing"/>
        <w:rPr>
          <w:szCs w:val="18"/>
        </w:rPr>
      </w:pPr>
      <w:r w:rsidRPr="00994720">
        <w:rPr>
          <w:szCs w:val="18"/>
        </w:rPr>
        <w:t>For any class imported into your program, you</w:t>
      </w:r>
      <w:r>
        <w:rPr>
          <w:szCs w:val="18"/>
        </w:rPr>
        <w:t xml:space="preserve"> </w:t>
      </w:r>
      <w:r w:rsidRPr="00994720">
        <w:rPr>
          <w:szCs w:val="18"/>
        </w:rPr>
        <w:t xml:space="preserve">can call the class’s </w:t>
      </w:r>
      <w:r w:rsidRPr="00994720">
        <w:rPr>
          <w:rFonts w:cs="LucidaSansTypewriter"/>
          <w:szCs w:val="18"/>
        </w:rPr>
        <w:t xml:space="preserve">static </w:t>
      </w:r>
      <w:r w:rsidRPr="00994720">
        <w:rPr>
          <w:szCs w:val="18"/>
        </w:rPr>
        <w:t>methods by specifying the name of the class in which the</w:t>
      </w:r>
      <w:r>
        <w:rPr>
          <w:szCs w:val="18"/>
        </w:rPr>
        <w:t xml:space="preserve"> </w:t>
      </w:r>
      <w:r w:rsidRPr="00994720">
        <w:rPr>
          <w:szCs w:val="18"/>
        </w:rPr>
        <w:t>method is declared, followed by a dot (</w:t>
      </w:r>
      <w:r w:rsidRPr="00994720">
        <w:rPr>
          <w:rFonts w:cs="LucidaSansTypewriter"/>
          <w:szCs w:val="18"/>
        </w:rPr>
        <w:t>.</w:t>
      </w:r>
      <w:r w:rsidR="00DA23A8">
        <w:rPr>
          <w:szCs w:val="18"/>
        </w:rPr>
        <w:t>) and the method name,</w:t>
      </w:r>
    </w:p>
    <w:p w:rsidR="00C62752" w:rsidRPr="000A62A6" w:rsidRDefault="00C62752"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18"/>
        </w:rPr>
      </w:pPr>
    </w:p>
    <w:p w:rsidR="001A61F3" w:rsidRPr="000A62A6" w:rsidRDefault="000A62A6"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18"/>
        </w:rPr>
      </w:pPr>
      <w:r w:rsidRPr="000A62A6">
        <w:rPr>
          <w:rFonts w:ascii="Consolas" w:hAnsi="Consolas" w:cs="Consolas"/>
          <w:sz w:val="20"/>
          <w:szCs w:val="18"/>
        </w:rPr>
        <w:t xml:space="preserve">   </w:t>
      </w:r>
      <w:r w:rsidR="00AB3F8E" w:rsidRPr="000A62A6">
        <w:rPr>
          <w:rFonts w:ascii="Consolas" w:hAnsi="Consolas" w:cs="Consolas"/>
          <w:sz w:val="20"/>
          <w:szCs w:val="18"/>
        </w:rPr>
        <w:t>ClassName.methodName</w:t>
      </w:r>
      <w:r w:rsidR="00316115" w:rsidRPr="000A62A6">
        <w:rPr>
          <w:rFonts w:ascii="Consolas" w:hAnsi="Consolas" w:cs="Consolas"/>
          <w:sz w:val="20"/>
          <w:szCs w:val="18"/>
        </w:rPr>
        <w:t>()</w:t>
      </w:r>
    </w:p>
    <w:p w:rsidR="00CA5F67" w:rsidRDefault="00CA5F67"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622DC8" w:rsidRPr="00BE5BEA" w:rsidRDefault="00CF305F" w:rsidP="00BE5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You </w:t>
      </w:r>
      <w:r w:rsidRPr="00302302">
        <w:rPr>
          <w:rFonts w:cs="Consolas"/>
          <w:szCs w:val="18"/>
          <w:u w:val="single"/>
        </w:rPr>
        <w:t>cant</w:t>
      </w:r>
      <w:r>
        <w:rPr>
          <w:rFonts w:cs="Consolas"/>
          <w:szCs w:val="18"/>
        </w:rPr>
        <w:t xml:space="preserve"> </w:t>
      </w:r>
      <w:r w:rsidR="00852AD1">
        <w:rPr>
          <w:rFonts w:cs="Consolas"/>
          <w:szCs w:val="18"/>
        </w:rPr>
        <w:t xml:space="preserve">use </w:t>
      </w:r>
      <w:r w:rsidR="00CA5F67">
        <w:rPr>
          <w:rFonts w:cs="Consolas"/>
          <w:szCs w:val="18"/>
        </w:rPr>
        <w:t>“this”</w:t>
      </w:r>
      <w:r w:rsidR="00852AD1" w:rsidRPr="00852AD1">
        <w:rPr>
          <w:rFonts w:cs="Consolas"/>
          <w:szCs w:val="18"/>
        </w:rPr>
        <w:t xml:space="preserve"> </w:t>
      </w:r>
      <w:r w:rsidR="00852AD1">
        <w:rPr>
          <w:rFonts w:cs="Consolas"/>
          <w:szCs w:val="18"/>
        </w:rPr>
        <w:t xml:space="preserve">to refer to </w:t>
      </w:r>
      <w:r w:rsidR="00CA5F67">
        <w:rPr>
          <w:rFonts w:cs="Consolas"/>
          <w:szCs w:val="18"/>
        </w:rPr>
        <w:t>a static method</w:t>
      </w:r>
      <w:r>
        <w:rPr>
          <w:rFonts w:cs="Consolas"/>
          <w:szCs w:val="18"/>
        </w:rPr>
        <w:t>.</w:t>
      </w:r>
    </w:p>
    <w:p w:rsidR="00622DC8" w:rsidRPr="00CB627C" w:rsidRDefault="00EB278F" w:rsidP="00316699">
      <w:pPr>
        <w:pStyle w:val="NoSpacing"/>
        <w:rPr>
          <w:szCs w:val="18"/>
        </w:rPr>
      </w:pPr>
      <w:r>
        <w:rPr>
          <w:szCs w:val="18"/>
        </w:rPr>
        <w:t xml:space="preserve">   </w:t>
      </w:r>
      <w:r w:rsidR="00622DC8" w:rsidRPr="006258B3">
        <w:rPr>
          <w:szCs w:val="18"/>
        </w:rPr>
        <w:t>Non-</w:t>
      </w:r>
      <w:r w:rsidR="00622DC8" w:rsidRPr="006258B3">
        <w:rPr>
          <w:rFonts w:cs="LucidaSansTypewriter"/>
          <w:szCs w:val="18"/>
        </w:rPr>
        <w:t xml:space="preserve">static </w:t>
      </w:r>
      <w:r w:rsidR="00622DC8" w:rsidRPr="006258B3">
        <w:rPr>
          <w:szCs w:val="18"/>
        </w:rPr>
        <w:t>methods</w:t>
      </w:r>
      <w:r w:rsidR="00622DC8">
        <w:rPr>
          <w:szCs w:val="18"/>
        </w:rPr>
        <w:t xml:space="preserve"> </w:t>
      </w:r>
      <w:r w:rsidR="00622DC8" w:rsidRPr="006258B3">
        <w:rPr>
          <w:szCs w:val="18"/>
        </w:rPr>
        <w:t xml:space="preserve">are typically called </w:t>
      </w:r>
      <w:r w:rsidR="00622DC8" w:rsidRPr="00844D28">
        <w:rPr>
          <w:rFonts w:cs="AGaramond-Semibold"/>
          <w:bCs/>
          <w:color w:val="00B050"/>
          <w:szCs w:val="18"/>
        </w:rPr>
        <w:t>instance methods</w:t>
      </w:r>
      <w:r w:rsidR="00622DC8">
        <w:rPr>
          <w:szCs w:val="18"/>
        </w:rPr>
        <w:t>.</w:t>
      </w:r>
    </w:p>
    <w:p w:rsidR="00A81DE1" w:rsidRDefault="00EB278F" w:rsidP="00A81DE1">
      <w:pPr>
        <w:pStyle w:val="NoSpacing"/>
        <w:rPr>
          <w:szCs w:val="18"/>
        </w:rPr>
      </w:pPr>
      <w:r>
        <w:rPr>
          <w:szCs w:val="18"/>
        </w:rPr>
        <w:t xml:space="preserve">   </w:t>
      </w:r>
      <w:r w:rsidR="00622DC8">
        <w:rPr>
          <w:szCs w:val="18"/>
        </w:rPr>
        <w:t>Static methods in a class can call each other without a need for an object. We can even call the main method but we dont.</w:t>
      </w:r>
    </w:p>
    <w:p w:rsidR="00A81DE1" w:rsidRDefault="00A81DE1" w:rsidP="00A81DE1">
      <w:pPr>
        <w:pStyle w:val="NoSpacing"/>
        <w:rPr>
          <w:szCs w:val="18"/>
        </w:rPr>
      </w:pPr>
    </w:p>
    <w:p w:rsidR="00A81DE1" w:rsidRPr="00A81DE1" w:rsidRDefault="00A81DE1" w:rsidP="00A81DE1">
      <w:pPr>
        <w:pStyle w:val="NoSpacing"/>
        <w:rPr>
          <w:szCs w:val="18"/>
        </w:rPr>
      </w:pPr>
      <w:bookmarkStart w:id="11" w:name="static_method"/>
      <w:bookmarkEnd w:id="11"/>
      <w:r>
        <w:t xml:space="preserve">Static methods are implicitly final. Static methods </w:t>
      </w:r>
      <w:r w:rsidR="00256332">
        <w:t>are</w:t>
      </w:r>
      <w:r>
        <w:t xml:space="preserve"> inherited but cant be overridden. But you can </w:t>
      </w:r>
      <w:r w:rsidRPr="00D64995">
        <w:rPr>
          <w:color w:val="00B050"/>
        </w:rPr>
        <w:t>hide</w:t>
      </w:r>
      <w:r>
        <w:rPr>
          <w:color w:val="00B050"/>
        </w:rPr>
        <w:t xml:space="preserve"> </w:t>
      </w:r>
      <w:r w:rsidRPr="00D64995">
        <w:t>(different from shadowing)</w:t>
      </w:r>
      <w:r>
        <w:t xml:space="preserve"> the parent static method by just making a brand new static method with the same signature. When you want to use a static method of a parent class, you dont use sup</w:t>
      </w:r>
      <w:r w:rsidR="00433C39">
        <w:t>er.methodName. You use C</w:t>
      </w:r>
      <w:r>
        <w:t>lassName.methodName. keywords “this” and “super” refer to objects.</w:t>
      </w:r>
      <w:r w:rsidR="003930AB">
        <w:t xml:space="preserve"> (tag: hidden)</w:t>
      </w: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CD0EBB" w:rsidRDefault="00CD4980" w:rsidP="00CD0EBB">
      <w:pPr>
        <w:pStyle w:val="NoSpacing"/>
        <w:rPr>
          <w:szCs w:val="18"/>
        </w:rPr>
      </w:pPr>
      <w:r w:rsidRPr="00CD4980">
        <w:rPr>
          <w:color w:val="FFC000"/>
          <w:szCs w:val="18"/>
        </w:rPr>
        <w:t>-Static variables:</w:t>
      </w:r>
      <w:r>
        <w:rPr>
          <w:szCs w:val="18"/>
        </w:rPr>
        <w:t xml:space="preserve"> </w:t>
      </w:r>
      <w:r w:rsidR="00CD0EBB" w:rsidRPr="007D4141">
        <w:rPr>
          <w:szCs w:val="18"/>
        </w:rPr>
        <w:t xml:space="preserve">There are </w:t>
      </w:r>
      <w:r w:rsidR="00CD0EBB" w:rsidRPr="00CD4980">
        <w:rPr>
          <w:szCs w:val="18"/>
        </w:rPr>
        <w:t>variables</w:t>
      </w:r>
      <w:r w:rsidR="00CD0EBB" w:rsidRPr="007D4141">
        <w:rPr>
          <w:szCs w:val="18"/>
        </w:rPr>
        <w:t xml:space="preserve"> for which each object of a class does </w:t>
      </w:r>
      <w:r w:rsidR="00CD0EBB" w:rsidRPr="007D4141">
        <w:rPr>
          <w:rFonts w:cs="AGaramond-Italic"/>
          <w:i/>
          <w:iCs/>
          <w:szCs w:val="18"/>
        </w:rPr>
        <w:t xml:space="preserve">not </w:t>
      </w:r>
      <w:r w:rsidR="00CD0EBB" w:rsidRPr="007D4141">
        <w:rPr>
          <w:szCs w:val="18"/>
        </w:rPr>
        <w:t xml:space="preserve">need its own separate copy. Such variables are declared </w:t>
      </w:r>
      <w:r w:rsidR="00CD0EBB" w:rsidRPr="007D4141">
        <w:rPr>
          <w:rFonts w:cs="LucidaSansTypewriter"/>
          <w:szCs w:val="18"/>
        </w:rPr>
        <w:t xml:space="preserve">static </w:t>
      </w:r>
      <w:r w:rsidR="00CD0EBB" w:rsidRPr="007D4141">
        <w:rPr>
          <w:szCs w:val="18"/>
        </w:rPr>
        <w:t xml:space="preserve">and are also known as </w:t>
      </w:r>
      <w:r w:rsidR="00CD0EBB" w:rsidRPr="00CD0EBB">
        <w:rPr>
          <w:color w:val="00B050"/>
          <w:szCs w:val="18"/>
        </w:rPr>
        <w:t xml:space="preserve">static variables </w:t>
      </w:r>
      <w:r w:rsidR="00CD0EBB" w:rsidRPr="00622DC8">
        <w:rPr>
          <w:szCs w:val="18"/>
        </w:rPr>
        <w:t xml:space="preserve">or </w:t>
      </w:r>
      <w:r w:rsidR="00CD0EBB" w:rsidRPr="00CD0EBB">
        <w:rPr>
          <w:rFonts w:cs="AGaramond-Semibold"/>
          <w:bCs/>
          <w:color w:val="00B050"/>
          <w:szCs w:val="18"/>
        </w:rPr>
        <w:t>class variables</w:t>
      </w:r>
      <w:r w:rsidR="00CD0EBB" w:rsidRPr="00622DC8">
        <w:rPr>
          <w:szCs w:val="18"/>
        </w:rPr>
        <w:t>. Whe</w:t>
      </w:r>
      <w:r w:rsidR="00CD0EBB" w:rsidRPr="007D4141">
        <w:rPr>
          <w:szCs w:val="18"/>
        </w:rPr>
        <w:t xml:space="preserve">n objects of a class containing </w:t>
      </w:r>
      <w:r w:rsidR="00CD0EBB" w:rsidRPr="007D4141">
        <w:rPr>
          <w:rFonts w:cs="LucidaSansTypewriter"/>
          <w:szCs w:val="18"/>
        </w:rPr>
        <w:t xml:space="preserve">static </w:t>
      </w:r>
      <w:r w:rsidR="00CD0EBB" w:rsidRPr="007D4141">
        <w:rPr>
          <w:szCs w:val="18"/>
        </w:rPr>
        <w:t xml:space="preserve">variables are created, all the objects of that class share </w:t>
      </w:r>
      <w:r w:rsidR="00CD0EBB" w:rsidRPr="007D4141">
        <w:rPr>
          <w:rFonts w:cs="AGaramond-Italic"/>
          <w:i/>
          <w:iCs/>
          <w:szCs w:val="18"/>
        </w:rPr>
        <w:t xml:space="preserve">one </w:t>
      </w:r>
      <w:r w:rsidR="00CD0EBB" w:rsidRPr="007D4141">
        <w:rPr>
          <w:szCs w:val="18"/>
        </w:rPr>
        <w:t xml:space="preserve">copy of those variables. </w:t>
      </w:r>
      <w:r w:rsidR="00CD0EBB" w:rsidRPr="008C488D">
        <w:rPr>
          <w:color w:val="00B050"/>
          <w:szCs w:val="18"/>
        </w:rPr>
        <w:t>Non-static variables</w:t>
      </w:r>
      <w:r w:rsidR="00CD0EBB">
        <w:rPr>
          <w:szCs w:val="18"/>
        </w:rPr>
        <w:t xml:space="preserve"> are called </w:t>
      </w:r>
      <w:r w:rsidR="00CD0EBB" w:rsidRPr="00CD0EBB">
        <w:rPr>
          <w:color w:val="00B050"/>
          <w:szCs w:val="18"/>
        </w:rPr>
        <w:t>instance variables</w:t>
      </w:r>
      <w:r w:rsidR="00CD0EBB">
        <w:rPr>
          <w:szCs w:val="18"/>
        </w:rPr>
        <w:t xml:space="preserve">. </w:t>
      </w:r>
      <w:r w:rsidR="00CD0EBB" w:rsidRPr="007D4141">
        <w:rPr>
          <w:szCs w:val="18"/>
        </w:rPr>
        <w:t xml:space="preserve">Together a class’s </w:t>
      </w:r>
      <w:r w:rsidR="00CD0EBB" w:rsidRPr="00236B07">
        <w:rPr>
          <w:rFonts w:cs="LucidaSansTypewriter"/>
          <w:szCs w:val="18"/>
        </w:rPr>
        <w:t xml:space="preserve">static </w:t>
      </w:r>
      <w:r w:rsidR="00CD0EBB" w:rsidRPr="00236B07">
        <w:rPr>
          <w:szCs w:val="18"/>
        </w:rPr>
        <w:t xml:space="preserve">variables and instance variables are </w:t>
      </w:r>
      <w:r w:rsidR="00CD0EBB" w:rsidRPr="007D4141">
        <w:rPr>
          <w:szCs w:val="18"/>
        </w:rPr>
        <w:t xml:space="preserve">known as its </w:t>
      </w:r>
      <w:r w:rsidR="00CD0EBB" w:rsidRPr="001C41DC">
        <w:rPr>
          <w:rFonts w:cs="AGaramond-Semibold"/>
          <w:bCs/>
          <w:color w:val="00B050"/>
          <w:szCs w:val="18"/>
        </w:rPr>
        <w:t>fields</w:t>
      </w:r>
      <w:r w:rsidR="00CD0EBB" w:rsidRPr="00622DC8">
        <w:rPr>
          <w:szCs w:val="18"/>
        </w:rPr>
        <w:t>.</w:t>
      </w:r>
      <w:r w:rsidR="008C488D">
        <w:rPr>
          <w:szCs w:val="18"/>
        </w:rPr>
        <w:t xml:space="preserve"> Also, together a class’s methods and fields are known as its </w:t>
      </w:r>
      <w:r w:rsidR="008C488D" w:rsidRPr="008C488D">
        <w:rPr>
          <w:color w:val="00B050"/>
          <w:szCs w:val="18"/>
        </w:rPr>
        <w:t>members</w:t>
      </w:r>
      <w:r w:rsidR="008C488D">
        <w:rPr>
          <w:szCs w:val="18"/>
        </w:rPr>
        <w:t>.</w:t>
      </w:r>
    </w:p>
    <w:p w:rsidR="00CD0EBB" w:rsidRDefault="00CD0EBB" w:rsidP="00CD0EBB">
      <w:pPr>
        <w:pStyle w:val="NoSpacing"/>
        <w:rPr>
          <w:szCs w:val="18"/>
        </w:rPr>
      </w:pPr>
      <w:r>
        <w:rPr>
          <w:szCs w:val="18"/>
        </w:rPr>
        <w:t xml:space="preserve">   For example E and PI variables in Math class are declared with the modifiers public, final and static.</w:t>
      </w:r>
    </w:p>
    <w:p w:rsidR="00CD0EBB" w:rsidRDefault="00CD0EBB" w:rsidP="00CD0EBB">
      <w:pPr>
        <w:pStyle w:val="NoSpacing"/>
        <w:rPr>
          <w:szCs w:val="18"/>
        </w:rPr>
      </w:pPr>
    </w:p>
    <w:p w:rsidR="00CD0EBB" w:rsidRPr="009859BC" w:rsidRDefault="009859BC" w:rsidP="00CD0E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18"/>
        </w:rPr>
      </w:pPr>
      <w:r w:rsidRPr="009859BC">
        <w:rPr>
          <w:rFonts w:ascii="Consolas" w:hAnsi="Consolas" w:cs="Consolas"/>
          <w:sz w:val="20"/>
          <w:szCs w:val="18"/>
        </w:rPr>
        <w:t xml:space="preserve">   </w:t>
      </w:r>
      <w:r w:rsidR="00CD0EBB" w:rsidRPr="009859BC">
        <w:rPr>
          <w:rFonts w:ascii="Consolas" w:hAnsi="Consolas" w:cs="Consolas"/>
          <w:sz w:val="20"/>
          <w:szCs w:val="18"/>
        </w:rPr>
        <w:t>ClassName.</w:t>
      </w:r>
      <w:r w:rsidR="00BF2FA6">
        <w:rPr>
          <w:rFonts w:ascii="Consolas" w:hAnsi="Consolas" w:cs="Consolas"/>
          <w:sz w:val="20"/>
          <w:szCs w:val="18"/>
        </w:rPr>
        <w:t>variable</w:t>
      </w:r>
      <w:r w:rsidRPr="009859BC">
        <w:rPr>
          <w:rFonts w:ascii="Consolas" w:hAnsi="Consolas" w:cs="Consolas"/>
          <w:sz w:val="20"/>
          <w:szCs w:val="18"/>
        </w:rPr>
        <w:t>Name</w:t>
      </w:r>
    </w:p>
    <w:p w:rsidR="00CD0EBB" w:rsidRDefault="00CD0EBB"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7462D4" w:rsidRDefault="00C70E06"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C70E06">
        <w:rPr>
          <w:rFonts w:cs="Consolas"/>
          <w:szCs w:val="18"/>
        </w:rPr>
        <w:t>Using static</w:t>
      </w:r>
      <w:r>
        <w:rPr>
          <w:rFonts w:cs="Consolas"/>
          <w:szCs w:val="18"/>
        </w:rPr>
        <w:t xml:space="preserve"> </w:t>
      </w:r>
      <w:r w:rsidRPr="00CD0EBB">
        <w:rPr>
          <w:rFonts w:cs="Consolas"/>
          <w:szCs w:val="18"/>
        </w:rPr>
        <w:t>variables</w:t>
      </w:r>
      <w:r w:rsidR="00A0228A">
        <w:rPr>
          <w:rFonts w:cs="Consolas"/>
          <w:szCs w:val="18"/>
        </w:rPr>
        <w:t xml:space="preserve"> instead of giving th</w:t>
      </w:r>
      <w:r w:rsidR="00F70577">
        <w:rPr>
          <w:rFonts w:cs="Consolas"/>
          <w:szCs w:val="18"/>
        </w:rPr>
        <w:t>e same instance variable to all</w:t>
      </w:r>
      <w:r>
        <w:rPr>
          <w:rFonts w:cs="Consolas"/>
          <w:szCs w:val="18"/>
        </w:rPr>
        <w:t xml:space="preserve"> </w:t>
      </w:r>
      <w:r w:rsidR="00A0228A">
        <w:rPr>
          <w:rFonts w:cs="Consolas"/>
          <w:szCs w:val="18"/>
        </w:rPr>
        <w:t>object</w:t>
      </w:r>
      <w:r w:rsidR="00F70577">
        <w:rPr>
          <w:rFonts w:cs="Consolas"/>
          <w:szCs w:val="18"/>
        </w:rPr>
        <w:t>s</w:t>
      </w:r>
      <w:r w:rsidR="00A0228A">
        <w:rPr>
          <w:rFonts w:cs="Consolas"/>
          <w:szCs w:val="18"/>
        </w:rPr>
        <w:t xml:space="preserve"> </w:t>
      </w:r>
      <w:r>
        <w:rPr>
          <w:rFonts w:cs="Consolas"/>
          <w:szCs w:val="18"/>
        </w:rPr>
        <w:t>saves time and memory</w:t>
      </w:r>
      <w:r w:rsidR="00F70577">
        <w:rPr>
          <w:rFonts w:cs="Consolas"/>
          <w:szCs w:val="18"/>
        </w:rPr>
        <w:t xml:space="preserve"> and is</w:t>
      </w:r>
      <w:r w:rsidR="00A0228A">
        <w:rPr>
          <w:rFonts w:cs="Consolas"/>
          <w:szCs w:val="18"/>
        </w:rPr>
        <w:t xml:space="preserve"> error resistant</w:t>
      </w:r>
      <w:r w:rsidR="001A7062">
        <w:rPr>
          <w:rFonts w:cs="Consolas"/>
          <w:szCs w:val="18"/>
        </w:rPr>
        <w:t>.</w:t>
      </w:r>
    </w:p>
    <w:p w:rsidR="00CE42E1" w:rsidRPr="00CD0EBB" w:rsidRDefault="00CD0EBB"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   </w:t>
      </w:r>
      <w:r w:rsidR="00C70E06">
        <w:rPr>
          <w:rFonts w:cs="Consolas"/>
          <w:szCs w:val="18"/>
        </w:rPr>
        <w:t>Using static methods doesn</w:t>
      </w:r>
      <w:r w:rsidR="00642F80">
        <w:rPr>
          <w:rFonts w:cs="Consolas"/>
          <w:szCs w:val="18"/>
        </w:rPr>
        <w:t>t save time and memory because J</w:t>
      </w:r>
      <w:r w:rsidR="00C70E06">
        <w:rPr>
          <w:rFonts w:cs="Consolas"/>
          <w:szCs w:val="18"/>
        </w:rPr>
        <w:t>ava hold</w:t>
      </w:r>
      <w:r w:rsidR="009C185A">
        <w:rPr>
          <w:rFonts w:cs="Consolas"/>
          <w:szCs w:val="18"/>
        </w:rPr>
        <w:t>s</w:t>
      </w:r>
      <w:r w:rsidR="00C70E06">
        <w:rPr>
          <w:rFonts w:cs="Consolas"/>
          <w:szCs w:val="18"/>
        </w:rPr>
        <w:t xml:space="preserve"> only one copy of </w:t>
      </w:r>
      <w:r w:rsidR="0097453A">
        <w:rPr>
          <w:rFonts w:cs="Consolas"/>
          <w:szCs w:val="18"/>
        </w:rPr>
        <w:t xml:space="preserve">instance </w:t>
      </w:r>
      <w:r w:rsidR="00C70E06">
        <w:rPr>
          <w:rFonts w:cs="Consolas"/>
          <w:szCs w:val="18"/>
        </w:rPr>
        <w:t>methods</w:t>
      </w:r>
      <w:r w:rsidR="00FD1D94">
        <w:rPr>
          <w:rFonts w:cs="Consolas"/>
          <w:szCs w:val="18"/>
        </w:rPr>
        <w:t xml:space="preserve"> anyway</w:t>
      </w:r>
      <w:r w:rsidR="00C70E06">
        <w:rPr>
          <w:rFonts w:cs="Consolas"/>
          <w:szCs w:val="18"/>
        </w:rPr>
        <w:t xml:space="preserve">. </w:t>
      </w:r>
      <w:hyperlink w:anchor="single_method_in_memory" w:history="1">
        <w:r w:rsidR="008905AA">
          <w:rPr>
            <w:rStyle w:val="Hyperlink"/>
            <w:rFonts w:cs="Consolas"/>
            <w:szCs w:val="18"/>
          </w:rPr>
          <w:t>Single method in memory</w:t>
        </w:r>
      </w:hyperlink>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624313" w:rsidRDefault="00CD4980" w:rsidP="00624313">
      <w:pPr>
        <w:pStyle w:val="NoSpacing"/>
        <w:rPr>
          <w:color w:val="333333"/>
          <w:szCs w:val="18"/>
        </w:rPr>
      </w:pPr>
      <w:r w:rsidRPr="00CD4980">
        <w:rPr>
          <w:color w:val="FFC000"/>
          <w:shd w:val="clear" w:color="auto" w:fill="FFFFFF"/>
        </w:rPr>
        <w:t>-</w:t>
      </w:r>
      <w:r w:rsidR="00624313" w:rsidRPr="00CD4980">
        <w:rPr>
          <w:color w:val="FFC000"/>
          <w:shd w:val="clear" w:color="auto" w:fill="FFFFFF"/>
        </w:rPr>
        <w:t>Static Object/Static Class:</w:t>
      </w:r>
      <w:r w:rsidR="00624313" w:rsidRPr="00AE5771">
        <w:rPr>
          <w:color w:val="00B050"/>
          <w:shd w:val="clear" w:color="auto" w:fill="FFFFFF"/>
        </w:rPr>
        <w:t xml:space="preserve"> </w:t>
      </w:r>
      <w:r w:rsidR="00624313" w:rsidRPr="005D25EA">
        <w:rPr>
          <w:color w:val="333333"/>
          <w:szCs w:val="18"/>
        </w:rPr>
        <w:t xml:space="preserve">Static object in </w:t>
      </w:r>
      <w:r w:rsidR="008905AA">
        <w:rPr>
          <w:color w:val="333333"/>
          <w:szCs w:val="18"/>
        </w:rPr>
        <w:t>J</w:t>
      </w:r>
      <w:r w:rsidR="00624313" w:rsidRPr="005D25EA">
        <w:rPr>
          <w:color w:val="333333"/>
          <w:szCs w:val="18"/>
        </w:rPr>
        <w:t>ava is actually a class</w:t>
      </w:r>
      <w:r w:rsidR="00624313">
        <w:rPr>
          <w:color w:val="333333"/>
          <w:szCs w:val="18"/>
        </w:rPr>
        <w:t xml:space="preserve"> (It doesnt make sense to make an object static anyway). Static means you can access it wi</w:t>
      </w:r>
      <w:r w:rsidR="009654FD">
        <w:rPr>
          <w:color w:val="333333"/>
          <w:szCs w:val="18"/>
        </w:rPr>
        <w:t xml:space="preserve">thout creating an </w:t>
      </w:r>
      <w:r w:rsidR="003327B5">
        <w:rPr>
          <w:color w:val="333333"/>
          <w:szCs w:val="18"/>
        </w:rPr>
        <w:t>object</w:t>
      </w:r>
      <w:r w:rsidR="009654FD">
        <w:rPr>
          <w:color w:val="333333"/>
          <w:szCs w:val="18"/>
        </w:rPr>
        <w:t xml:space="preserve"> of the class</w:t>
      </w:r>
      <w:r w:rsidR="00624313">
        <w:rPr>
          <w:color w:val="333333"/>
          <w:szCs w:val="18"/>
        </w:rPr>
        <w:t>. So the real static th</w:t>
      </w:r>
      <w:r w:rsidR="00624313">
        <w:rPr>
          <w:color w:val="333333"/>
          <w:szCs w:val="18"/>
          <w:lang w:val="en-US"/>
        </w:rPr>
        <w:t xml:space="preserve">ings are methods and </w:t>
      </w:r>
      <w:r w:rsidR="00AA0A22">
        <w:rPr>
          <w:color w:val="333333"/>
          <w:szCs w:val="18"/>
          <w:lang w:val="en-US"/>
        </w:rPr>
        <w:t>fields</w:t>
      </w:r>
      <w:r w:rsidR="00624313">
        <w:rPr>
          <w:color w:val="333333"/>
          <w:szCs w:val="18"/>
          <w:lang w:val="en-US"/>
        </w:rPr>
        <w:t>.</w:t>
      </w:r>
      <w:r w:rsidR="00624313">
        <w:rPr>
          <w:color w:val="333333"/>
          <w:szCs w:val="18"/>
        </w:rPr>
        <w:t xml:space="preserve"> Also you prevent the class from being instantiated,</w:t>
      </w:r>
      <w:r w:rsidR="00624313" w:rsidRPr="005D25EA">
        <w:rPr>
          <w:color w:val="333333"/>
          <w:szCs w:val="18"/>
        </w:rPr>
        <w:t xml:space="preserve"> </w:t>
      </w:r>
      <w:r w:rsidR="00624313">
        <w:rPr>
          <w:color w:val="333333"/>
          <w:szCs w:val="18"/>
        </w:rPr>
        <w:t>a</w:t>
      </w:r>
      <w:r w:rsidR="00624313" w:rsidRPr="005D25EA">
        <w:rPr>
          <w:color w:val="333333"/>
          <w:szCs w:val="18"/>
        </w:rPr>
        <w:t>ll of whose members are declared static. It can be used in an application to provide</w:t>
      </w:r>
      <w:r w:rsidR="00624313" w:rsidRPr="005D25EA">
        <w:rPr>
          <w:rStyle w:val="apple-converted-space"/>
          <w:color w:val="333333"/>
          <w:szCs w:val="18"/>
        </w:rPr>
        <w:t> </w:t>
      </w:r>
      <w:r w:rsidR="00624313" w:rsidRPr="005D25EA">
        <w:rPr>
          <w:bCs/>
          <w:color w:val="333333"/>
          <w:szCs w:val="18"/>
        </w:rPr>
        <w:t>global access to methods or variables</w:t>
      </w:r>
      <w:r w:rsidR="00F67AB3">
        <w:rPr>
          <w:color w:val="333333"/>
          <w:szCs w:val="18"/>
        </w:rPr>
        <w:t>.</w:t>
      </w:r>
      <w:r w:rsidR="00723755">
        <w:rPr>
          <w:color w:val="333333"/>
          <w:szCs w:val="18"/>
        </w:rPr>
        <w:br/>
      </w:r>
      <w:r w:rsidR="00723755">
        <w:rPr>
          <w:color w:val="333333"/>
          <w:szCs w:val="18"/>
        </w:rPr>
        <w:br/>
        <w:t>To have a static class, make class final, make constructor private, make all members static.</w:t>
      </w:r>
    </w:p>
    <w:p w:rsidR="000809D4" w:rsidRDefault="000809D4" w:rsidP="00624313">
      <w:pPr>
        <w:pStyle w:val="NoSpacing"/>
        <w:rPr>
          <w:color w:val="333333"/>
          <w:szCs w:val="18"/>
        </w:rPr>
      </w:pP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Tes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0809D4">
        <w:rPr>
          <w:rFonts w:ascii="Consolas" w:eastAsia="Times New Roman" w:hAnsi="Consolas" w:cs="Courier New"/>
          <w:color w:val="101094"/>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void</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ain(</w:t>
      </w:r>
      <w:r w:rsidRPr="00F64383">
        <w:rPr>
          <w:rFonts w:ascii="Consolas" w:eastAsia="Times New Roman" w:hAnsi="Consolas" w:cs="Courier New"/>
          <w:color w:val="2B91AF"/>
          <w:sz w:val="20"/>
          <w:szCs w:val="20"/>
          <w:bdr w:val="none" w:sz="0" w:space="0" w:color="auto" w:frame="1"/>
          <w:shd w:val="clear" w:color="auto" w:fill="EFF0F1"/>
          <w:lang w:eastAsia="tr-TR"/>
        </w:rPr>
        <w:t>String</w:t>
      </w:r>
      <w:r w:rsidRPr="00F64383">
        <w:rPr>
          <w:rFonts w:ascii="Consolas" w:eastAsia="Times New Roman" w:hAnsi="Consolas" w:cs="Courier New"/>
          <w:color w:val="303336"/>
          <w:sz w:val="20"/>
          <w:szCs w:val="20"/>
          <w:bdr w:val="none" w:sz="0" w:space="0" w:color="auto" w:frame="1"/>
          <w:shd w:val="clear" w:color="auto" w:fill="EFF0F1"/>
          <w:lang w:eastAsia="tr-TR"/>
        </w:rPr>
        <w:t>[]</w:t>
      </w:r>
      <w:r w:rsidR="00BB10F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303336"/>
          <w:sz w:val="20"/>
          <w:szCs w:val="20"/>
          <w:bdr w:val="none" w:sz="0" w:space="0" w:color="auto" w:frame="1"/>
          <w:shd w:val="clear" w:color="auto" w:fill="EFF0F1"/>
          <w:lang w:eastAsia="tr-TR"/>
        </w:rPr>
        <w:t>args)</w:t>
      </w:r>
      <w:r>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setMyStaticMember(</w:t>
      </w:r>
      <w:r w:rsidR="00624313" w:rsidRPr="00F64383">
        <w:rPr>
          <w:rFonts w:ascii="Consolas" w:eastAsia="Times New Roman" w:hAnsi="Consolas" w:cs="Courier New"/>
          <w:color w:val="7D2727"/>
          <w:sz w:val="20"/>
          <w:szCs w:val="20"/>
          <w:bdr w:val="none" w:sz="0" w:space="0" w:color="auto" w:frame="1"/>
          <w:shd w:val="clear" w:color="auto" w:fill="EFF0F1"/>
          <w:lang w:eastAsia="tr-TR"/>
        </w:rPr>
        <w:t>5</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System</w:t>
      </w:r>
      <w:r w:rsidR="00624313" w:rsidRPr="00F64383">
        <w:rPr>
          <w:rFonts w:ascii="Consolas" w:eastAsia="Times New Roman" w:hAnsi="Consolas" w:cs="Courier New"/>
          <w:color w:val="303336"/>
          <w:sz w:val="20"/>
          <w:szCs w:val="20"/>
          <w:bdr w:val="none" w:sz="0" w:space="0" w:color="auto" w:frame="1"/>
          <w:shd w:val="clear" w:color="auto" w:fill="EFF0F1"/>
          <w:lang w:eastAsia="tr-TR"/>
        </w:rPr>
        <w:t>.out.println(</w:t>
      </w:r>
      <w:r w:rsidR="00624313" w:rsidRPr="00F64383">
        <w:rPr>
          <w:rFonts w:ascii="Consolas" w:eastAsia="Times New Roman" w:hAnsi="Consolas" w:cs="Courier New"/>
          <w:color w:val="7D2727"/>
          <w:sz w:val="20"/>
          <w:szCs w:val="20"/>
          <w:bdr w:val="none" w:sz="0" w:space="0" w:color="auto" w:frame="1"/>
          <w:shd w:val="clear" w:color="auto" w:fill="EFF0F1"/>
          <w:lang w:eastAsia="tr-TR"/>
        </w:rPr>
        <w:t>"Static valu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getMyStaticMember());</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lastRenderedPageBreak/>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System</w:t>
      </w:r>
      <w:r w:rsidR="00624313" w:rsidRPr="00F64383">
        <w:rPr>
          <w:rFonts w:ascii="Consolas" w:eastAsia="Times New Roman" w:hAnsi="Consolas" w:cs="Courier New"/>
          <w:color w:val="303336"/>
          <w:sz w:val="20"/>
          <w:szCs w:val="20"/>
          <w:bdr w:val="none" w:sz="0" w:space="0" w:color="auto" w:frame="1"/>
          <w:shd w:val="clear" w:color="auto" w:fill="EFF0F1"/>
          <w:lang w:eastAsia="tr-TR"/>
        </w:rPr>
        <w:t>.out.println(</w:t>
      </w:r>
      <w:r w:rsidR="00624313" w:rsidRPr="00F64383">
        <w:rPr>
          <w:rFonts w:ascii="Consolas" w:eastAsia="Times New Roman" w:hAnsi="Consolas" w:cs="Courier New"/>
          <w:color w:val="7D2727"/>
          <w:sz w:val="20"/>
          <w:szCs w:val="20"/>
          <w:bdr w:val="none" w:sz="0" w:space="0" w:color="auto" w:frame="1"/>
          <w:shd w:val="clear" w:color="auto" w:fill="EFF0F1"/>
          <w:lang w:eastAsia="tr-TR"/>
        </w:rPr>
        <w:t>"Value squared: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r w:rsidR="005E3FE7">
        <w:rPr>
          <w:rFonts w:ascii="Consolas" w:eastAsia="Times New Roman" w:hAnsi="Consolas" w:cs="Courier New"/>
          <w:color w:val="303336"/>
          <w:sz w:val="20"/>
          <w:szCs w:val="20"/>
          <w:bdr w:val="none" w:sz="0" w:space="0" w:color="auto" w:frame="1"/>
          <w:shd w:val="clear" w:color="auto" w:fill="EFF0F1"/>
          <w:lang w:eastAsia="tr-TR"/>
        </w:rPr>
        <w:t>getS</w:t>
      </w:r>
      <w:r w:rsidR="00624313" w:rsidRPr="00F64383">
        <w:rPr>
          <w:rFonts w:ascii="Consolas" w:eastAsia="Times New Roman" w:hAnsi="Consolas" w:cs="Courier New"/>
          <w:color w:val="303336"/>
          <w:sz w:val="20"/>
          <w:szCs w:val="20"/>
          <w:bdr w:val="none" w:sz="0" w:space="0" w:color="auto" w:frame="1"/>
          <w:shd w:val="clear" w:color="auto" w:fill="EFF0F1"/>
          <w:lang w:eastAsia="tr-TR"/>
        </w:rPr>
        <w:t>quareMyStaticMember());</w:t>
      </w:r>
    </w:p>
    <w:p w:rsidR="00624313" w:rsidRPr="000809D4"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0809D4">
        <w:rPr>
          <w:rFonts w:ascii="Consolas" w:eastAsia="Times New Roman" w:hAnsi="Consolas" w:cs="Courier New"/>
          <w:color w:val="101094"/>
          <w:szCs w:val="20"/>
          <w:bdr w:val="none" w:sz="0" w:space="0" w:color="auto" w:frame="1"/>
          <w:shd w:val="clear" w:color="auto" w:fill="EFF0F1"/>
          <w:lang w:eastAsia="tr-TR"/>
        </w:rPr>
        <w:t xml:space="preserve">   </w:t>
      </w:r>
      <w:r w:rsidR="004A7C6F" w:rsidRPr="000809D4">
        <w:rPr>
          <w:rFonts w:ascii="Consolas" w:eastAsia="Times New Roman" w:hAnsi="Consolas" w:cs="Courier New"/>
          <w:color w:val="303336"/>
          <w:szCs w:val="20"/>
          <w:bdr w:val="none" w:sz="0" w:space="0" w:color="auto" w:frame="1"/>
          <w:shd w:val="clear" w:color="auto" w:fill="EFF0F1"/>
          <w:lang w:eastAsia="tr-TR"/>
        </w:rPr>
        <w:t xml:space="preserve">      </w:t>
      </w:r>
      <w:r w:rsidR="007D75FD">
        <w:rPr>
          <w:rFonts w:ascii="Consolas" w:eastAsia="Times New Roman" w:hAnsi="Consolas" w:cs="Courier New"/>
          <w:color w:val="303336"/>
          <w:szCs w:val="20"/>
          <w:bdr w:val="none" w:sz="0" w:space="0" w:color="auto" w:frame="1"/>
          <w:shd w:val="clear" w:color="auto" w:fill="EFF0F1"/>
          <w:lang w:eastAsia="tr-TR"/>
        </w:rPr>
        <w:t xml:space="preserve"> </w:t>
      </w:r>
      <w:r w:rsidR="00624313" w:rsidRPr="000809D4">
        <w:rPr>
          <w:rFonts w:ascii="Consolas" w:eastAsia="Times New Roman" w:hAnsi="Consolas" w:cs="Courier New"/>
          <w:color w:val="858C93"/>
          <w:szCs w:val="20"/>
          <w:bdr w:val="none" w:sz="0" w:space="0" w:color="auto" w:frame="1"/>
          <w:shd w:val="clear" w:color="auto" w:fill="EFF0F1"/>
          <w:lang w:eastAsia="tr-TR"/>
        </w:rPr>
        <w:t>// MyStaticClass x = new MyStaticClass(); // results in compile time error</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7D75FD"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4A7C6F"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858C93"/>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858C93"/>
          <w:sz w:val="20"/>
          <w:szCs w:val="20"/>
          <w:bdr w:val="none" w:sz="0" w:space="0" w:color="auto" w:frame="1"/>
          <w:shd w:val="clear" w:color="auto" w:fill="EFF0F1"/>
          <w:lang w:eastAsia="tr-TR"/>
        </w:rPr>
        <w:t>// A top-level Java class mimicking static class behavior</w:t>
      </w:r>
    </w:p>
    <w:p w:rsidR="00624313" w:rsidRDefault="004A7C6F"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final</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7E1A97" w:rsidRPr="00CA57D1" w:rsidRDefault="00CB0B6B" w:rsidP="007E1A9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7E1A97">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7E1A97">
        <w:rPr>
          <w:rFonts w:ascii="Consolas" w:eastAsia="Times New Roman" w:hAnsi="Consolas" w:cs="Courier New"/>
          <w:color w:val="101094"/>
          <w:sz w:val="20"/>
          <w:szCs w:val="20"/>
          <w:bdr w:val="none" w:sz="0" w:space="0" w:color="auto" w:frame="1"/>
          <w:shd w:val="clear" w:color="auto" w:fill="EFF0F1"/>
          <w:lang w:eastAsia="tr-TR"/>
        </w:rPr>
        <w:t xml:space="preserve">   </w:t>
      </w:r>
      <w:r w:rsidR="007E1A97" w:rsidRPr="00F64383">
        <w:rPr>
          <w:rFonts w:ascii="Consolas" w:eastAsia="Times New Roman" w:hAnsi="Consolas" w:cs="Courier New"/>
          <w:color w:val="101094"/>
          <w:sz w:val="20"/>
          <w:szCs w:val="20"/>
          <w:bdr w:val="none" w:sz="0" w:space="0" w:color="auto" w:frame="1"/>
          <w:shd w:val="clear" w:color="auto" w:fill="EFF0F1"/>
          <w:lang w:eastAsia="tr-TR"/>
        </w:rPr>
        <w:t>private</w:t>
      </w:r>
      <w:r w:rsidR="007E1A97"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7E1A97"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7E1A97"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007E1A97">
        <w:rPr>
          <w:rFonts w:ascii="Consolas" w:eastAsia="Times New Roman" w:hAnsi="Consolas" w:cs="Courier New"/>
          <w:color w:val="303336"/>
          <w:sz w:val="20"/>
          <w:szCs w:val="20"/>
          <w:bdr w:val="none" w:sz="0" w:space="0" w:color="auto" w:frame="1"/>
          <w:shd w:val="clear" w:color="auto" w:fill="EFF0F1"/>
          <w:lang w:eastAsia="tr-TR"/>
        </w:rPr>
        <w:t xml:space="preserve"> </w:t>
      </w:r>
      <w:r w:rsidR="007E1A97"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p>
    <w:p w:rsidR="0062431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rivate</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r w:rsidR="00624313">
        <w:rPr>
          <w:rFonts w:ascii="Consolas" w:eastAsia="Times New Roman" w:hAnsi="Consolas" w:cs="Courier New"/>
          <w:color w:val="303336"/>
          <w:sz w:val="20"/>
          <w:szCs w:val="20"/>
          <w:bdr w:val="none" w:sz="0" w:space="0" w:color="auto" w:frame="1"/>
          <w:shd w:val="clear" w:color="auto" w:fill="EFF0F1"/>
          <w:lang w:eastAsia="tr-TR"/>
        </w:rPr>
        <w:tab/>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void</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setMyStaticMember(</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val)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myStaticMember = val;</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7D75FD">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getMyStaticMember()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return</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7D75FD">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5E3FE7">
        <w:rPr>
          <w:rFonts w:ascii="Consolas" w:eastAsia="Times New Roman" w:hAnsi="Consolas" w:cs="Courier New"/>
          <w:color w:val="303336"/>
          <w:sz w:val="20"/>
          <w:szCs w:val="20"/>
          <w:bdr w:val="none" w:sz="0" w:space="0" w:color="auto" w:frame="1"/>
          <w:shd w:val="clear" w:color="auto" w:fill="EFF0F1"/>
          <w:lang w:eastAsia="tr-TR"/>
        </w:rPr>
        <w:t>getS</w:t>
      </w:r>
      <w:r w:rsidR="00624313" w:rsidRPr="00F64383">
        <w:rPr>
          <w:rFonts w:ascii="Consolas" w:eastAsia="Times New Roman" w:hAnsi="Consolas" w:cs="Courier New"/>
          <w:color w:val="303336"/>
          <w:sz w:val="20"/>
          <w:szCs w:val="20"/>
          <w:bdr w:val="none" w:sz="0" w:space="0" w:color="auto" w:frame="1"/>
          <w:shd w:val="clear" w:color="auto" w:fill="EFF0F1"/>
          <w:lang w:eastAsia="tr-TR"/>
        </w:rPr>
        <w:t>quareMyStaticMember()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return</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myStaticMember;</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Default="00624313" w:rsidP="00316699">
      <w:pPr>
        <w:pStyle w:val="NoSpacing"/>
        <w:rPr>
          <w:rFonts w:ascii="Georgia" w:hAnsi="Georgia"/>
          <w:color w:val="333333"/>
          <w:sz w:val="21"/>
          <w:szCs w:val="21"/>
        </w:rPr>
      </w:pPr>
    </w:p>
    <w:p w:rsidR="00B41C83" w:rsidRPr="00531AD8" w:rsidRDefault="0044747B" w:rsidP="00B41C83">
      <w:pPr>
        <w:pStyle w:val="NoSpacing"/>
        <w:rPr>
          <w:color w:val="FF0000"/>
        </w:rPr>
      </w:pPr>
      <w:r>
        <w:t xml:space="preserve">Nested </w:t>
      </w:r>
      <w:r w:rsidR="00102CEF">
        <w:t xml:space="preserve">classes can </w:t>
      </w:r>
      <w:r w:rsidR="00B41C83" w:rsidRPr="00B41C83">
        <w:t>be</w:t>
      </w:r>
      <w:r w:rsidR="00102CEF">
        <w:t xml:space="preserve"> actually</w:t>
      </w:r>
      <w:r w:rsidR="00B41C83" w:rsidRPr="00B41C83">
        <w:t xml:space="preserve"> static.</w:t>
      </w:r>
      <w:r w:rsidR="003957D8">
        <w:t xml:space="preserve"> W</w:t>
      </w:r>
      <w:r w:rsidR="003957D8" w:rsidRPr="003957D8">
        <w:t>hich means that you can access it without creating an object of the outer class.</w:t>
      </w:r>
      <w:r w:rsidR="00531AD8">
        <w:t xml:space="preserve"> </w:t>
      </w:r>
      <w:r w:rsidR="00531AD8" w:rsidRPr="00531AD8">
        <w:rPr>
          <w:color w:val="FF0000"/>
        </w:rPr>
        <w:t>In this example we are creating an instance though.</w:t>
      </w:r>
    </w:p>
    <w:p w:rsidR="00EE196D" w:rsidRDefault="00EE196D" w:rsidP="00B41C83">
      <w:pPr>
        <w:pStyle w:val="NoSpacing"/>
      </w:pPr>
    </w:p>
    <w:p w:rsidR="00EE196D" w:rsidRPr="00BF2CDE" w:rsidRDefault="0001475A" w:rsidP="00EE19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class OuterClass {</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  </w:t>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int x = 10;</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  </w:t>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static class </w:t>
      </w:r>
      <w:r w:rsidR="0044747B" w:rsidRPr="00BF2CDE">
        <w:rPr>
          <w:rFonts w:ascii="Consolas" w:eastAsia="Times New Roman" w:hAnsi="Consolas" w:cs="Courier New"/>
          <w:color w:val="303336"/>
          <w:sz w:val="20"/>
          <w:szCs w:val="20"/>
          <w:bdr w:val="none" w:sz="0" w:space="0" w:color="auto" w:frame="1"/>
          <w:shd w:val="clear" w:color="auto" w:fill="EFF0F1"/>
          <w:lang w:eastAsia="tr-TR"/>
        </w:rPr>
        <w:t>Nested</w:t>
      </w:r>
      <w:r w:rsidR="00EE196D" w:rsidRPr="00BF2CDE">
        <w:rPr>
          <w:rFonts w:ascii="Consolas" w:eastAsia="Times New Roman" w:hAnsi="Consolas" w:cs="Courier New"/>
          <w:color w:val="303336"/>
          <w:sz w:val="20"/>
          <w:szCs w:val="20"/>
          <w:bdr w:val="none" w:sz="0" w:space="0" w:color="auto" w:frame="1"/>
          <w:shd w:val="clear" w:color="auto" w:fill="EFF0F1"/>
          <w:lang w:eastAsia="tr-TR"/>
        </w:rPr>
        <w:t>Class {</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    </w:t>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int y = 5;</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public class MyMainClass {</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  </w:t>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public static void main(String[] args) {</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OuterClass.</w:t>
      </w:r>
      <w:r w:rsidR="00102CEF" w:rsidRPr="00BF2CDE">
        <w:rPr>
          <w:rFonts w:ascii="Consolas" w:eastAsia="Times New Roman" w:hAnsi="Consolas" w:cs="Courier New"/>
          <w:color w:val="303336"/>
          <w:sz w:val="20"/>
          <w:szCs w:val="20"/>
          <w:bdr w:val="none" w:sz="0" w:space="0" w:color="auto" w:frame="1"/>
          <w:shd w:val="clear" w:color="auto" w:fill="EFF0F1"/>
          <w:lang w:eastAsia="tr-TR"/>
        </w:rPr>
        <w:t>Nested</w:t>
      </w:r>
      <w:r w:rsidR="00EE196D" w:rsidRPr="00BF2CDE">
        <w:rPr>
          <w:rFonts w:ascii="Consolas" w:eastAsia="Times New Roman" w:hAnsi="Consolas" w:cs="Courier New"/>
          <w:color w:val="303336"/>
          <w:sz w:val="20"/>
          <w:szCs w:val="20"/>
          <w:bdr w:val="none" w:sz="0" w:space="0" w:color="auto" w:frame="1"/>
          <w:shd w:val="clear" w:color="auto" w:fill="EFF0F1"/>
          <w:lang w:eastAsia="tr-TR"/>
        </w:rPr>
        <w:t>Class </w:t>
      </w:r>
      <w:r w:rsidR="00102CEF" w:rsidRPr="00BF2CDE">
        <w:rPr>
          <w:rFonts w:ascii="Consolas" w:eastAsia="Times New Roman" w:hAnsi="Consolas" w:cs="Courier New"/>
          <w:color w:val="303336"/>
          <w:sz w:val="20"/>
          <w:szCs w:val="20"/>
          <w:bdr w:val="none" w:sz="0" w:space="0" w:color="auto" w:frame="1"/>
          <w:shd w:val="clear" w:color="auto" w:fill="EFF0F1"/>
          <w:lang w:eastAsia="tr-TR"/>
        </w:rPr>
        <w:t>myNested</w:t>
      </w:r>
      <w:r w:rsidR="00EE196D" w:rsidRPr="00BF2CDE">
        <w:rPr>
          <w:rFonts w:ascii="Consolas" w:eastAsia="Times New Roman" w:hAnsi="Consolas" w:cs="Courier New"/>
          <w:color w:val="303336"/>
          <w:sz w:val="20"/>
          <w:szCs w:val="20"/>
          <w:bdr w:val="none" w:sz="0" w:space="0" w:color="auto" w:frame="1"/>
          <w:shd w:val="clear" w:color="auto" w:fill="EFF0F1"/>
          <w:lang w:eastAsia="tr-TR"/>
        </w:rPr>
        <w:t xml:space="preserve"> = new OuterClass.</w:t>
      </w:r>
      <w:r w:rsidR="00102CEF" w:rsidRPr="00BF2CDE">
        <w:rPr>
          <w:rFonts w:ascii="Consolas" w:eastAsia="Times New Roman" w:hAnsi="Consolas" w:cs="Courier New"/>
          <w:color w:val="303336"/>
          <w:sz w:val="20"/>
          <w:szCs w:val="20"/>
          <w:bdr w:val="none" w:sz="0" w:space="0" w:color="auto" w:frame="1"/>
          <w:shd w:val="clear" w:color="auto" w:fill="EFF0F1"/>
          <w:lang w:eastAsia="tr-TR"/>
        </w:rPr>
        <w:t>Nested</w:t>
      </w:r>
      <w:r w:rsidR="00EE196D" w:rsidRPr="00BF2CDE">
        <w:rPr>
          <w:rFonts w:ascii="Consolas" w:eastAsia="Times New Roman" w:hAnsi="Consolas" w:cs="Courier New"/>
          <w:color w:val="303336"/>
          <w:sz w:val="20"/>
          <w:szCs w:val="20"/>
          <w:bdr w:val="none" w:sz="0" w:space="0" w:color="auto" w:frame="1"/>
          <w:shd w:val="clear" w:color="auto" w:fill="EFF0F1"/>
          <w:lang w:eastAsia="tr-TR"/>
        </w:rPr>
        <w:t>Class();</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    </w:t>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System.out.println</w:t>
      </w:r>
      <w:r w:rsidR="00102CEF" w:rsidRPr="00BF2CDE">
        <w:rPr>
          <w:rFonts w:ascii="Consolas" w:eastAsia="Times New Roman" w:hAnsi="Consolas" w:cs="Courier New"/>
          <w:color w:val="303336"/>
          <w:sz w:val="20"/>
          <w:szCs w:val="20"/>
          <w:bdr w:val="none" w:sz="0" w:space="0" w:color="auto" w:frame="1"/>
          <w:shd w:val="clear" w:color="auto" w:fill="EFF0F1"/>
          <w:lang w:eastAsia="tr-TR"/>
        </w:rPr>
        <w:t>(myNested</w:t>
      </w:r>
      <w:r w:rsidR="00EE196D" w:rsidRPr="00BF2CDE">
        <w:rPr>
          <w:rFonts w:ascii="Consolas" w:eastAsia="Times New Roman" w:hAnsi="Consolas" w:cs="Courier New"/>
          <w:color w:val="303336"/>
          <w:sz w:val="20"/>
          <w:szCs w:val="20"/>
          <w:bdr w:val="none" w:sz="0" w:space="0" w:color="auto" w:frame="1"/>
          <w:shd w:val="clear" w:color="auto" w:fill="EFF0F1"/>
          <w:lang w:eastAsia="tr-TR"/>
        </w:rPr>
        <w:t>.y);</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Pr="00BF2CDE">
        <w:rPr>
          <w:rFonts w:ascii="Consolas" w:eastAsia="Times New Roman" w:hAnsi="Consolas" w:cs="Courier New"/>
          <w:color w:val="303336"/>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w:t>
      </w:r>
      <w:r w:rsidR="00EE196D" w:rsidRPr="00BF2CDE">
        <w:rPr>
          <w:rFonts w:ascii="Consolas" w:eastAsia="Times New Roman" w:hAnsi="Consolas" w:cs="Courier New"/>
          <w:color w:val="303336"/>
          <w:sz w:val="20"/>
          <w:szCs w:val="20"/>
          <w:bdr w:val="none" w:sz="0" w:space="0" w:color="auto" w:frame="1"/>
          <w:shd w:val="clear" w:color="auto" w:fill="EFF0F1"/>
          <w:lang w:eastAsia="tr-TR"/>
        </w:rPr>
        <w:br/>
      </w:r>
      <w:r w:rsidRPr="00BF2CDE">
        <w:rPr>
          <w:rFonts w:ascii="Consolas" w:eastAsia="Times New Roman" w:hAnsi="Consolas" w:cs="Courier New"/>
          <w:color w:val="101094"/>
          <w:sz w:val="20"/>
          <w:szCs w:val="20"/>
          <w:bdr w:val="none" w:sz="0" w:space="0" w:color="auto" w:frame="1"/>
          <w:shd w:val="clear" w:color="auto" w:fill="EFF0F1"/>
          <w:lang w:eastAsia="tr-TR"/>
        </w:rPr>
        <w:t xml:space="preserve">   </w:t>
      </w:r>
      <w:r w:rsidR="00EE196D" w:rsidRPr="00BF2CDE">
        <w:rPr>
          <w:rFonts w:ascii="Consolas" w:eastAsia="Times New Roman" w:hAnsi="Consolas" w:cs="Courier New"/>
          <w:color w:val="303336"/>
          <w:sz w:val="20"/>
          <w:szCs w:val="20"/>
          <w:bdr w:val="none" w:sz="0" w:space="0" w:color="auto" w:frame="1"/>
          <w:shd w:val="clear" w:color="auto" w:fill="EFF0F1"/>
          <w:lang w:eastAsia="tr-TR"/>
        </w:rPr>
        <w:t>}</w:t>
      </w:r>
    </w:p>
    <w:p w:rsidR="00B41C83" w:rsidRDefault="00B41C83" w:rsidP="00316699">
      <w:pPr>
        <w:pStyle w:val="NoSpacing"/>
        <w:rPr>
          <w:rFonts w:ascii="Georgia" w:hAnsi="Georgia"/>
          <w:color w:val="333333"/>
          <w:sz w:val="21"/>
          <w:szCs w:val="21"/>
        </w:rPr>
      </w:pPr>
    </w:p>
    <w:p w:rsidR="00B41C83" w:rsidRDefault="001A21F9" w:rsidP="000D7EE9">
      <w:pPr>
        <w:pStyle w:val="NoSpacing"/>
        <w:rPr>
          <w:rStyle w:val="Hyperlink"/>
          <w:shd w:val="clear" w:color="auto" w:fill="FFFFFF"/>
        </w:rPr>
      </w:pPr>
      <w:hyperlink r:id="rId62" w:history="1">
        <w:r w:rsidR="00B41C83">
          <w:rPr>
            <w:rStyle w:val="Hyperlink"/>
            <w:shd w:val="clear" w:color="auto" w:fill="FFFFFF"/>
          </w:rPr>
          <w:t>Static classes</w:t>
        </w:r>
      </w:hyperlink>
      <w:r w:rsidR="000D7EE9">
        <w:rPr>
          <w:rStyle w:val="Hyperlink"/>
          <w:shd w:val="clear" w:color="auto" w:fill="FFFFFF"/>
        </w:rPr>
        <w:t xml:space="preserve"> </w:t>
      </w:r>
    </w:p>
    <w:p w:rsidR="00C54CEF" w:rsidRDefault="001A21F9" w:rsidP="00C54CEF">
      <w:pPr>
        <w:pStyle w:val="NoSpacing"/>
        <w:rPr>
          <w:rStyle w:val="Hyperlink"/>
          <w:shd w:val="clear" w:color="auto" w:fill="FFFFFF"/>
        </w:rPr>
      </w:pPr>
      <w:hyperlink r:id="rId63" w:history="1">
        <w:r w:rsidR="00C54CEF">
          <w:rPr>
            <w:rStyle w:val="Hyperlink"/>
            <w:shd w:val="clear" w:color="auto" w:fill="FFFFFF"/>
          </w:rPr>
          <w:t>Static object</w:t>
        </w:r>
      </w:hyperlink>
    </w:p>
    <w:p w:rsidR="00B41C83" w:rsidRPr="00B41C83" w:rsidRDefault="001A21F9" w:rsidP="00316699">
      <w:pPr>
        <w:pStyle w:val="NoSpacing"/>
        <w:rPr>
          <w:color w:val="0000FF"/>
          <w:u w:val="single"/>
          <w:shd w:val="clear" w:color="auto" w:fill="FFFFFF"/>
        </w:rPr>
      </w:pPr>
      <w:hyperlink r:id="rId64" w:history="1">
        <w:r w:rsidR="00B41C83">
          <w:rPr>
            <w:rStyle w:val="Hyperlink"/>
            <w:shd w:val="clear" w:color="auto" w:fill="FFFFFF"/>
          </w:rPr>
          <w:t>Singleton pattern</w:t>
        </w:r>
      </w:hyperlink>
    </w:p>
    <w:p w:rsidR="00B41C83" w:rsidRPr="00622DC8" w:rsidRDefault="00B41C83" w:rsidP="00316699">
      <w:pPr>
        <w:pStyle w:val="NoSpacing"/>
        <w:rPr>
          <w:rFonts w:ascii="Georgia" w:hAnsi="Georgia"/>
          <w:color w:val="333333"/>
          <w:sz w:val="21"/>
          <w:szCs w:val="21"/>
        </w:rPr>
      </w:pPr>
    </w:p>
    <w:p w:rsidR="00AD6277" w:rsidRPr="00A87F00" w:rsidRDefault="00DB37EA" w:rsidP="00AD6277">
      <w:pPr>
        <w:pStyle w:val="NoSpacing"/>
        <w:rPr>
          <w:szCs w:val="18"/>
        </w:rPr>
      </w:pPr>
      <w:r w:rsidRPr="00DB37EA">
        <w:rPr>
          <w:rFonts w:cs="Consolas"/>
          <w:color w:val="FFC000"/>
          <w:szCs w:val="18"/>
        </w:rPr>
        <w:t xml:space="preserve">-Static </w:t>
      </w:r>
      <w:r w:rsidR="007424BC">
        <w:rPr>
          <w:rFonts w:cs="Consolas"/>
          <w:color w:val="FFC000"/>
          <w:szCs w:val="18"/>
        </w:rPr>
        <w:t>initializer</w:t>
      </w:r>
      <w:r w:rsidRPr="00DB37EA">
        <w:rPr>
          <w:rFonts w:cs="Consolas"/>
          <w:color w:val="FFC000"/>
          <w:szCs w:val="18"/>
        </w:rPr>
        <w:t>:</w:t>
      </w:r>
      <w:r w:rsidR="00AD6277">
        <w:rPr>
          <w:szCs w:val="18"/>
        </w:rPr>
        <w:t xml:space="preserve"> </w:t>
      </w:r>
      <w:r w:rsidR="00AD6277" w:rsidRPr="00A87F00">
        <w:rPr>
          <w:szCs w:val="18"/>
        </w:rPr>
        <w:t xml:space="preserve">We initialize instance variables with constructors. But we cant call a constructor without creating an object. So in order to initialize class variables conditionally we use static blocks. </w:t>
      </w:r>
    </w:p>
    <w:p w:rsidR="00AD6277" w:rsidRPr="00A87F00" w:rsidRDefault="00AD6277" w:rsidP="00AD6277">
      <w:pPr>
        <w:pStyle w:val="NoSpacing"/>
        <w:rPr>
          <w:szCs w:val="18"/>
        </w:rPr>
      </w:pPr>
      <w:r w:rsidRPr="00A87F00">
        <w:rPr>
          <w:szCs w:val="18"/>
        </w:rPr>
        <w:t xml:space="preserve">   Static initialization block runs after the inline static initializers(after initializing static fields).</w:t>
      </w:r>
    </w:p>
    <w:p w:rsidR="00AD6277" w:rsidRPr="00A87F00" w:rsidRDefault="00AD6277" w:rsidP="00AD6277">
      <w:pPr>
        <w:pStyle w:val="NoSpacing"/>
        <w:rPr>
          <w:szCs w:val="18"/>
        </w:rPr>
      </w:pPr>
      <w:r w:rsidRPr="00A87F00">
        <w:rPr>
          <w:szCs w:val="18"/>
        </w:rPr>
        <w:t xml:space="preserve">   Static initializers can initialize static final fields too.</w:t>
      </w:r>
    </w:p>
    <w:p w:rsidR="00156125" w:rsidRDefault="00156125"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public class Test {</w:t>
      </w:r>
    </w:p>
    <w:p w:rsidR="00156125" w:rsidRPr="001B07BB"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3965DE">
        <w:rPr>
          <w:rFonts w:ascii="Consolas" w:eastAsia="Times New Roman" w:hAnsi="Consolas" w:cs="Courier New"/>
          <w:color w:val="303336"/>
          <w:sz w:val="20"/>
          <w:szCs w:val="18"/>
          <w:bdr w:val="none" w:sz="0" w:space="0" w:color="auto" w:frame="1"/>
          <w:shd w:val="clear" w:color="auto" w:fill="EFF0F1"/>
          <w:lang w:eastAsia="tr-TR"/>
        </w:rPr>
        <w:t xml:space="preserve">   </w:t>
      </w:r>
      <w:r w:rsidRPr="001B07BB">
        <w:rPr>
          <w:rFonts w:ascii="Consolas" w:eastAsia="Times New Roman" w:hAnsi="Consolas" w:cs="Courier New"/>
          <w:color w:val="303336"/>
          <w:sz w:val="20"/>
          <w:szCs w:val="18"/>
          <w:bdr w:val="none" w:sz="0" w:space="0" w:color="auto" w:frame="1"/>
          <w:shd w:val="clear" w:color="auto" w:fill="EFF0F1"/>
          <w:lang w:eastAsia="tr-TR"/>
        </w:rPr>
        <w:t>static Scanner input = new Scanner(System.in);</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 final int B;</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 int H;</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 boolean flag = true;</w:t>
      </w:r>
    </w:p>
    <w:p w:rsidR="00156125" w:rsidRPr="001B07BB" w:rsidRDefault="00DD4261"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355CFF">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lastRenderedPageBreak/>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B = input.nextInt();</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nput.nextLine();</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H = input.nextInt();</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nput.close();</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f ((B &lt; 0) || (H &lt; 0))</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flag = false;</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System.out.println("java.lang.Exception: Breadth and height must be </w:t>
      </w:r>
      <w:r>
        <w:rPr>
          <w:rFonts w:ascii="Consolas" w:eastAsia="Times New Roman" w:hAnsi="Consolas" w:cs="Courier New"/>
          <w:color w:val="303336"/>
          <w:sz w:val="20"/>
          <w:szCs w:val="18"/>
          <w:bdr w:val="none" w:sz="0" w:space="0" w:color="auto" w:frame="1"/>
          <w:shd w:val="clear" w:color="auto" w:fill="EFF0F1"/>
          <w:lang w:eastAsia="tr-TR"/>
        </w:rPr>
        <w:t xml:space="preserve">   </w:t>
      </w:r>
      <w:r>
        <w:rPr>
          <w:rFonts w:ascii="Consolas" w:eastAsia="Times New Roman" w:hAnsi="Consolas" w:cs="Courier New"/>
          <w:color w:val="303336"/>
          <w:sz w:val="20"/>
          <w:szCs w:val="18"/>
          <w:bdr w:val="none" w:sz="0" w:space="0" w:color="auto" w:frame="1"/>
          <w:shd w:val="clear" w:color="auto" w:fill="EFF0F1"/>
          <w:lang w:eastAsia="tr-TR"/>
        </w:rPr>
        <w:b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positive");</w:t>
      </w:r>
    </w:p>
    <w:p w:rsidR="00156125" w:rsidRPr="001B07BB" w:rsidRDefault="003965DE" w:rsidP="004D6AA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public static void main(String[] args)</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f (flag)</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nt area = B * H;</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ystem.out.print(area);</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20"/>
          <w:bdr w:val="none" w:sz="0" w:space="0" w:color="auto" w:frame="1"/>
          <w:shd w:val="clear" w:color="auto" w:fill="EFF0F1"/>
          <w:lang w:eastAsia="tr-TR"/>
        </w:rPr>
        <w:t>}</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20"/>
          <w:bdr w:val="none" w:sz="0" w:space="0" w:color="auto" w:frame="1"/>
          <w:shd w:val="clear" w:color="auto" w:fill="EFF0F1"/>
          <w:lang w:eastAsia="tr-TR"/>
        </w:rPr>
        <w:t>}</w:t>
      </w:r>
    </w:p>
    <w:p w:rsidR="00156125" w:rsidRDefault="00156125"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p>
    <w:p w:rsidR="00820578" w:rsidRPr="00820578" w:rsidRDefault="001A21F9"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hyperlink r:id="rId65" w:anchor="49639856" w:history="1">
        <w:r w:rsidR="00B853DF">
          <w:rPr>
            <w:rStyle w:val="Hyperlink"/>
            <w:rFonts w:cs="Consolas"/>
            <w:szCs w:val="18"/>
          </w:rPr>
          <w:t>Static initialization block</w:t>
        </w:r>
      </w:hyperlink>
    </w:p>
    <w:p w:rsidR="00DB37EA" w:rsidRDefault="001A21F9"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Style w:val="Hyperlink"/>
          <w:rFonts w:cs="Consolas"/>
          <w:szCs w:val="18"/>
        </w:rPr>
      </w:pPr>
      <w:hyperlink r:id="rId66" w:history="1">
        <w:r w:rsidR="00B853DF">
          <w:rPr>
            <w:rStyle w:val="Hyperlink"/>
            <w:rFonts w:cs="Consolas"/>
            <w:szCs w:val="18"/>
          </w:rPr>
          <w:t>Initializers vs constructors</w:t>
        </w:r>
      </w:hyperlink>
    </w:p>
    <w:p w:rsidR="00B853DF" w:rsidRPr="00820578" w:rsidRDefault="00B853DF"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A37CA1" w:rsidRPr="00475E0B" w:rsidRDefault="004B04CF" w:rsidP="0055431D">
      <w:pPr>
        <w:pStyle w:val="NoSpacing"/>
        <w:rPr>
          <w:b/>
        </w:rPr>
      </w:pPr>
      <w:bookmarkStart w:id="12" w:name="this"/>
      <w:bookmarkEnd w:id="12"/>
      <w:r w:rsidRPr="009E41C5">
        <w:rPr>
          <w:b/>
        </w:rPr>
        <w:t>-</w:t>
      </w:r>
      <w:r w:rsidR="00E75592">
        <w:rPr>
          <w:b/>
        </w:rPr>
        <w:t>T</w:t>
      </w:r>
      <w:r w:rsidR="0041102B" w:rsidRPr="009E41C5">
        <w:rPr>
          <w:b/>
        </w:rPr>
        <w:t>his</w:t>
      </w:r>
      <w:r w:rsidR="008A3410">
        <w:rPr>
          <w:b/>
        </w:rPr>
        <w:t>, variable shadowing</w:t>
      </w:r>
      <w:r w:rsidR="0041102B" w:rsidRPr="009E41C5">
        <w:rPr>
          <w:b/>
        </w:rPr>
        <w:t xml:space="preserve">: </w:t>
      </w:r>
      <w:r w:rsidR="00AC0D83">
        <w:t xml:space="preserve">It is sometimes </w:t>
      </w:r>
      <w:r w:rsidR="003E5C0C" w:rsidRPr="003E5C0C">
        <w:t xml:space="preserve">called </w:t>
      </w:r>
      <w:r w:rsidR="003E5C0C" w:rsidRPr="003E5C0C">
        <w:rPr>
          <w:color w:val="00B050"/>
        </w:rPr>
        <w:t>this reference</w:t>
      </w:r>
      <w:r w:rsidR="003E5C0C" w:rsidRPr="003E5C0C">
        <w:t>.</w:t>
      </w:r>
      <w:r w:rsidR="003E5C0C">
        <w:rPr>
          <w:b/>
        </w:rPr>
        <w:t xml:space="preserve"> </w:t>
      </w:r>
      <w:r w:rsidR="00C83900" w:rsidRPr="00C83900">
        <w:t>You can</w:t>
      </w:r>
      <w:r w:rsidR="00C83900">
        <w:rPr>
          <w:b/>
        </w:rPr>
        <w:t xml:space="preserve"> </w:t>
      </w:r>
      <w:r w:rsidR="00C83900">
        <w:t xml:space="preserve">use the </w:t>
      </w:r>
      <w:r w:rsidR="00D25A24">
        <w:rPr>
          <w:u w:val="single"/>
        </w:rPr>
        <w:t>instance variable</w:t>
      </w:r>
      <w:r w:rsidR="00C83900">
        <w:t xml:space="preserve"> directly if there is no local variable with the same name</w:t>
      </w:r>
      <w:r w:rsidR="00303855">
        <w:t>. If there is a local variable with the same name</w:t>
      </w:r>
      <w:r w:rsidR="00475E0B">
        <w:t>,</w:t>
      </w:r>
      <w:r w:rsidR="00303855">
        <w:t xml:space="preserve"> the </w:t>
      </w:r>
      <w:r w:rsidR="00D467EC">
        <w:t>field</w:t>
      </w:r>
      <w:r w:rsidR="00303855">
        <w:t xml:space="preserve"> gets shadowed. So you need to use </w:t>
      </w:r>
      <w:r w:rsidR="000C6296">
        <w:t>“this.field</w:t>
      </w:r>
      <w:r w:rsidR="00303855">
        <w:t>Nam</w:t>
      </w:r>
      <w:r w:rsidR="00D467EC">
        <w:t>e</w:t>
      </w:r>
      <w:r w:rsidR="000C6296">
        <w:t>”</w:t>
      </w:r>
      <w:r w:rsidR="00D467EC">
        <w:t xml:space="preserve"> to access the field</w:t>
      </w:r>
      <w:r w:rsidR="00102F3F">
        <w:t>.</w:t>
      </w:r>
    </w:p>
    <w:p w:rsidR="00373C5A" w:rsidRDefault="00373C5A" w:rsidP="0055431D">
      <w:pPr>
        <w:pStyle w:val="NoSpacing"/>
      </w:pPr>
    </w:p>
    <w:p w:rsidR="00373C5A" w:rsidRDefault="00373C5A" w:rsidP="00373C5A">
      <w:pPr>
        <w:pStyle w:val="NoSpacing"/>
      </w:pPr>
      <w:r w:rsidRPr="003B263A">
        <w:t xml:space="preserve">Every object can access a reference to itself with keyword </w:t>
      </w:r>
      <w:r>
        <w:rPr>
          <w:color w:val="00B050"/>
        </w:rPr>
        <w:t>this</w:t>
      </w:r>
      <w:r w:rsidRPr="003B263A">
        <w:t>. When an instance method</w:t>
      </w:r>
      <w:r w:rsidR="00B866F8">
        <w:t xml:space="preserve"> or</w:t>
      </w:r>
      <w:r>
        <w:t xml:space="preserve"> constructor</w:t>
      </w:r>
      <w:r w:rsidRPr="003B263A">
        <w:t xml:space="preserve"> is called for a particular object, </w:t>
      </w:r>
      <w:r w:rsidRPr="00B866F8">
        <w:rPr>
          <w:u w:val="single"/>
        </w:rPr>
        <w:t>the method’s</w:t>
      </w:r>
      <w:r w:rsidR="00B866F8" w:rsidRPr="00B866F8">
        <w:rPr>
          <w:u w:val="single"/>
        </w:rPr>
        <w:t xml:space="preserve"> or</w:t>
      </w:r>
      <w:r w:rsidRPr="00B866F8">
        <w:rPr>
          <w:u w:val="single"/>
        </w:rPr>
        <w:t xml:space="preserve"> constructor’s body implicitly uses keyword this to refer to the object’s instance variables and other methods</w:t>
      </w:r>
      <w:r w:rsidRPr="003B263A">
        <w:t>.</w:t>
      </w:r>
      <w:r>
        <w:t xml:space="preserve"> </w:t>
      </w:r>
      <w:r w:rsidR="001F412E">
        <w:t>This enables the class’</w:t>
      </w:r>
      <w:r w:rsidRPr="003B263A">
        <w:t xml:space="preserve"> code to know which object should be manipulated.</w:t>
      </w:r>
      <w:r>
        <w:t xml:space="preserve"> </w:t>
      </w:r>
    </w:p>
    <w:p w:rsidR="00373C5A" w:rsidRDefault="00373C5A" w:rsidP="0055431D">
      <w:pPr>
        <w:pStyle w:val="NoSpacing"/>
      </w:pPr>
    </w:p>
    <w:p w:rsidR="0024357C" w:rsidRPr="009E41C5" w:rsidRDefault="0024357C" w:rsidP="0055431D">
      <w:pPr>
        <w:pStyle w:val="NoSpacing"/>
        <w:rPr>
          <w:b/>
        </w:rPr>
      </w:pPr>
      <w:r>
        <w:t>We cant use this</w:t>
      </w:r>
      <w:r w:rsidR="00A93672">
        <w:t xml:space="preserve"> reference</w:t>
      </w:r>
      <w:r>
        <w:t xml:space="preserve"> when we are in a static method.</w:t>
      </w:r>
    </w:p>
    <w:p w:rsidR="00BD3912" w:rsidRPr="001F15EE" w:rsidRDefault="004F5913" w:rsidP="001F15EE">
      <w:pPr>
        <w:pStyle w:val="NoSpacing"/>
      </w:pPr>
      <w:r>
        <w:rPr>
          <w:szCs w:val="18"/>
        </w:rPr>
        <w:br/>
      </w:r>
      <w:r w:rsidR="00D914EA" w:rsidRPr="00D914EA">
        <w:rPr>
          <w:rFonts w:ascii="Consolas" w:hAnsi="Consolas"/>
          <w:sz w:val="20"/>
          <w:szCs w:val="18"/>
        </w:rPr>
        <w:t xml:space="preserve">   </w:t>
      </w:r>
      <w:r w:rsidR="004B683A" w:rsidRPr="00D914EA">
        <w:rPr>
          <w:rFonts w:ascii="Consolas" w:hAnsi="Consolas"/>
          <w:noProof/>
          <w:sz w:val="20"/>
          <w:lang w:val="en-US"/>
        </w:rPr>
        <w:drawing>
          <wp:inline distT="0" distB="0" distL="0" distR="0" wp14:anchorId="197EB341" wp14:editId="2CAF8F3E">
            <wp:extent cx="2194560" cy="1422043"/>
            <wp:effectExtent l="0" t="0" r="0" b="0"/>
            <wp:docPr id="3" name="Picture 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3174"/>
                    <a:stretch/>
                  </pic:blipFill>
                  <pic:spPr bwMode="auto">
                    <a:xfrm>
                      <a:off x="0" y="0"/>
                      <a:ext cx="2200073" cy="1425615"/>
                    </a:xfrm>
                    <a:prstGeom prst="rect">
                      <a:avLst/>
                    </a:prstGeom>
                    <a:noFill/>
                    <a:ln>
                      <a:noFill/>
                    </a:ln>
                    <a:extLst>
                      <a:ext uri="{53640926-AAD7-44D8-BBD7-CCE9431645EC}">
                        <a14:shadowObscured xmlns:a14="http://schemas.microsoft.com/office/drawing/2010/main"/>
                      </a:ext>
                    </a:extLst>
                  </pic:spPr>
                </pic:pic>
              </a:graphicData>
            </a:graphic>
          </wp:inline>
        </w:drawing>
      </w:r>
      <w:r w:rsidR="0070458A">
        <w:rPr>
          <w:rFonts w:ascii="Consolas" w:hAnsi="Consolas"/>
          <w:sz w:val="20"/>
          <w:szCs w:val="18"/>
        </w:rPr>
        <w:br/>
      </w:r>
      <w:r w:rsidR="0070458A">
        <w:rPr>
          <w:rFonts w:ascii="Consolas" w:hAnsi="Consolas"/>
          <w:sz w:val="20"/>
          <w:szCs w:val="18"/>
        </w:rPr>
        <w:br/>
      </w:r>
      <w:r w:rsidR="00404378" w:rsidRPr="00D3595C">
        <w:rPr>
          <w:szCs w:val="18"/>
        </w:rPr>
        <w:t xml:space="preserve">First </w:t>
      </w:r>
      <w:r w:rsidR="00A430E9" w:rsidRPr="00D3595C">
        <w:rPr>
          <w:szCs w:val="18"/>
        </w:rPr>
        <w:t xml:space="preserve">use </w:t>
      </w:r>
      <w:r w:rsidR="00404378" w:rsidRPr="00D3595C">
        <w:rPr>
          <w:szCs w:val="18"/>
        </w:rPr>
        <w:t xml:space="preserve">of this reference is </w:t>
      </w:r>
      <w:r w:rsidR="00A37DC7">
        <w:t>“</w:t>
      </w:r>
      <w:r w:rsidR="00A37DC7" w:rsidRPr="00DE2766">
        <w:t>this.</w:t>
      </w:r>
      <w:r w:rsidR="00A37DC7">
        <w:t>variableName”</w:t>
      </w:r>
      <w:r w:rsidR="00A37DC7" w:rsidRPr="00DE2766">
        <w:t xml:space="preserve"> </w:t>
      </w:r>
      <w:r w:rsidR="00A37DC7">
        <w:t>and “</w:t>
      </w:r>
      <w:r w:rsidR="00A37DC7" w:rsidRPr="00DE2766">
        <w:t>this.methodName()</w:t>
      </w:r>
      <w:r w:rsidR="00A37DC7">
        <w:t>”</w:t>
      </w:r>
      <w:r w:rsidR="00A37DC7" w:rsidRPr="00DE2766">
        <w:t xml:space="preserve"> are used to access instance variables </w:t>
      </w:r>
      <w:r w:rsidR="004234C4">
        <w:t>and instance methods of an object.</w:t>
      </w:r>
      <w:r w:rsidR="001F15EE">
        <w:br/>
      </w:r>
      <w:r w:rsidR="001F15EE">
        <w:br/>
        <w:t>Second use of this reference is,</w:t>
      </w:r>
      <w:r w:rsidR="001F15EE" w:rsidRPr="00DE2766">
        <w:t xml:space="preserve"> access</w:t>
      </w:r>
      <w:r w:rsidR="001F15EE">
        <w:t>ing</w:t>
      </w:r>
      <w:r w:rsidR="001F15EE" w:rsidRPr="00DE2766">
        <w:t xml:space="preserve"> constructors </w:t>
      </w:r>
      <w:r w:rsidR="001F15EE">
        <w:t>using</w:t>
      </w:r>
      <w:r w:rsidR="001F15EE" w:rsidRPr="00DE2766">
        <w:t xml:space="preserve"> this(</w:t>
      </w:r>
      <w:r w:rsidR="001F15EE">
        <w:t>).</w:t>
      </w:r>
      <w:r w:rsidR="00D3595C">
        <w:rPr>
          <w:szCs w:val="18"/>
        </w:rPr>
        <w:br/>
      </w:r>
      <w:r w:rsidR="00D3595C">
        <w:rPr>
          <w:szCs w:val="18"/>
        </w:rPr>
        <w:br/>
      </w:r>
      <w:r w:rsidR="009A44FE" w:rsidRPr="00AD4D58">
        <w:rPr>
          <w:color w:val="FF0000"/>
          <w:szCs w:val="18"/>
        </w:rPr>
        <w:t>How do we even use these outer and nested classes and call their methods?</w:t>
      </w:r>
      <w:r w:rsidR="00AD4D58" w:rsidRPr="00AD4D58">
        <w:rPr>
          <w:color w:val="FF0000"/>
          <w:szCs w:val="18"/>
        </w:rPr>
        <w:t xml:space="preserve"> Add the main method here.</w:t>
      </w:r>
      <w:r w:rsidR="000542CC">
        <w:rPr>
          <w:color w:val="FF0000"/>
          <w:szCs w:val="18"/>
        </w:rPr>
        <w:br/>
      </w:r>
    </w:p>
    <w:p w:rsidR="00613418"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sidR="007A459B" w:rsidRPr="00D2450B">
        <w:rPr>
          <w:rFonts w:ascii="Consolas" w:eastAsia="Times New Roman" w:hAnsi="Consolas" w:cs="Courier New"/>
          <w:color w:val="101094"/>
          <w:sz w:val="20"/>
          <w:szCs w:val="20"/>
          <w:bdr w:val="none" w:sz="0" w:space="0" w:color="auto" w:frame="1"/>
          <w:shd w:val="clear" w:color="auto" w:fill="EFF0F1"/>
          <w:lang w:val="en-US"/>
        </w:rPr>
        <w:t>class</w:t>
      </w:r>
      <w:r w:rsidR="007A459B"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007A459B" w:rsidRPr="00D2450B">
        <w:rPr>
          <w:rFonts w:ascii="Consolas" w:eastAsia="Times New Roman" w:hAnsi="Consolas" w:cs="Courier New"/>
          <w:color w:val="2B91AF"/>
          <w:sz w:val="20"/>
          <w:szCs w:val="20"/>
          <w:bdr w:val="none" w:sz="0" w:space="0" w:color="auto" w:frame="1"/>
          <w:shd w:val="clear" w:color="auto" w:fill="EFF0F1"/>
          <w:lang w:val="en-US"/>
        </w:rPr>
        <w:t>OuterClass</w:t>
      </w:r>
    </w:p>
    <w:p w:rsidR="007A459B"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w:t>
      </w:r>
    </w:p>
    <w:p w:rsidR="007A459B" w:rsidRPr="00D2450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eastAsia="Times New Roman" w:hAnsi="Consolas" w:cs="Courier New"/>
          <w:color w:val="303336"/>
          <w:sz w:val="20"/>
          <w:szCs w:val="20"/>
          <w:bdr w:val="none" w:sz="0" w:space="0" w:color="auto" w:frame="1"/>
          <w:shd w:val="clear" w:color="auto" w:fill="EFF0F1"/>
          <w:lang w:val="en-US"/>
        </w:rPr>
        <w:lastRenderedPageBreak/>
        <w:t xml:space="preserve">   </w:t>
      </w:r>
      <w:r w:rsidR="00D2450B"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Pr="00D2450B">
        <w:rPr>
          <w:rFonts w:ascii="Consolas" w:eastAsia="Times New Roman" w:hAnsi="Consolas" w:cs="Courier New"/>
          <w:color w:val="101094"/>
          <w:sz w:val="20"/>
          <w:szCs w:val="20"/>
          <w:bdr w:val="none" w:sz="0" w:space="0" w:color="auto" w:frame="1"/>
          <w:shd w:val="clear" w:color="auto" w:fill="EFF0F1"/>
          <w:lang w:val="en-US"/>
        </w:rPr>
        <w:t>void</w:t>
      </w:r>
      <w:r w:rsidRPr="00D2450B">
        <w:rPr>
          <w:rFonts w:ascii="Consolas" w:eastAsia="Times New Roman" w:hAnsi="Consolas" w:cs="Courier New"/>
          <w:color w:val="303336"/>
          <w:sz w:val="20"/>
          <w:szCs w:val="20"/>
          <w:bdr w:val="none" w:sz="0" w:space="0" w:color="auto" w:frame="1"/>
          <w:shd w:val="clear" w:color="auto" w:fill="EFF0F1"/>
          <w:lang w:val="en-US"/>
        </w:rPr>
        <w:t xml:space="preserve"> method() { }</w:t>
      </w:r>
    </w:p>
    <w:p w:rsidR="007A459B" w:rsidRPr="00D2450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613418" w:rsidRPr="00D2450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00D2450B" w:rsidRPr="00D2450B">
        <w:rPr>
          <w:rFonts w:ascii="Consolas" w:hAnsi="Consolas"/>
          <w:sz w:val="20"/>
          <w:szCs w:val="20"/>
        </w:rPr>
        <w:t xml:space="preserve">   </w:t>
      </w:r>
      <w:r w:rsidRPr="00D2450B">
        <w:rPr>
          <w:rFonts w:ascii="Consolas" w:eastAsia="Times New Roman" w:hAnsi="Consolas" w:cs="Courier New"/>
          <w:color w:val="101094"/>
          <w:sz w:val="20"/>
          <w:szCs w:val="20"/>
          <w:bdr w:val="none" w:sz="0" w:space="0" w:color="auto" w:frame="1"/>
          <w:shd w:val="clear" w:color="auto" w:fill="EFF0F1"/>
          <w:lang w:val="en-US"/>
        </w:rPr>
        <w:t>class</w:t>
      </w:r>
      <w:r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00102CEF" w:rsidRPr="00D2450B">
        <w:rPr>
          <w:rFonts w:ascii="Consolas" w:eastAsia="Times New Roman" w:hAnsi="Consolas" w:cs="Courier New"/>
          <w:color w:val="2B91AF"/>
          <w:sz w:val="20"/>
          <w:szCs w:val="20"/>
          <w:bdr w:val="none" w:sz="0" w:space="0" w:color="auto" w:frame="1"/>
          <w:shd w:val="clear" w:color="auto" w:fill="EFF0F1"/>
          <w:lang w:val="en-US"/>
        </w:rPr>
        <w:t>Nested</w:t>
      </w:r>
      <w:r w:rsidRPr="00D2450B">
        <w:rPr>
          <w:rFonts w:ascii="Consolas" w:eastAsia="Times New Roman" w:hAnsi="Consolas" w:cs="Courier New"/>
          <w:color w:val="2B91AF"/>
          <w:sz w:val="20"/>
          <w:szCs w:val="20"/>
          <w:bdr w:val="none" w:sz="0" w:space="0" w:color="auto" w:frame="1"/>
          <w:shd w:val="clear" w:color="auto" w:fill="EFF0F1"/>
          <w:lang w:val="en-US"/>
        </w:rPr>
        <w:t>Class</w:t>
      </w:r>
    </w:p>
    <w:p w:rsidR="007A459B"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sidR="00613418"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w:t>
      </w:r>
    </w:p>
    <w:p w:rsidR="00613418"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007A459B" w:rsidRPr="00D2450B">
        <w:rPr>
          <w:rFonts w:ascii="Consolas" w:eastAsia="Times New Roman" w:hAnsi="Consolas" w:cs="Courier New"/>
          <w:color w:val="101094"/>
          <w:sz w:val="20"/>
          <w:szCs w:val="20"/>
          <w:bdr w:val="none" w:sz="0" w:space="0" w:color="auto" w:frame="1"/>
          <w:shd w:val="clear" w:color="auto" w:fill="EFF0F1"/>
          <w:lang w:val="en-US"/>
        </w:rPr>
        <w:t>void</w:t>
      </w:r>
      <w:r w:rsidR="00613418" w:rsidRPr="00D2450B">
        <w:rPr>
          <w:rFonts w:ascii="Consolas" w:eastAsia="Times New Roman" w:hAnsi="Consolas" w:cs="Courier New"/>
          <w:color w:val="303336"/>
          <w:sz w:val="20"/>
          <w:szCs w:val="20"/>
          <w:bdr w:val="none" w:sz="0" w:space="0" w:color="auto" w:frame="1"/>
          <w:shd w:val="clear" w:color="auto" w:fill="EFF0F1"/>
          <w:lang w:val="en-US"/>
        </w:rPr>
        <w:t xml:space="preserve"> method()</w:t>
      </w:r>
    </w:p>
    <w:p w:rsidR="007A459B"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sidR="00613418"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w:t>
      </w:r>
    </w:p>
    <w:p w:rsidR="007A459B"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 xml:space="preserve">         </w:t>
      </w:r>
      <w:r w:rsidR="007A459B" w:rsidRPr="00D2450B">
        <w:rPr>
          <w:rFonts w:ascii="Consolas" w:eastAsia="Times New Roman" w:hAnsi="Consolas" w:cs="Courier New"/>
          <w:color w:val="2B91AF"/>
          <w:sz w:val="20"/>
          <w:szCs w:val="20"/>
          <w:bdr w:val="none" w:sz="0" w:space="0" w:color="auto" w:frame="1"/>
          <w:shd w:val="clear" w:color="auto" w:fill="EFF0F1"/>
          <w:lang w:val="en-US"/>
        </w:rPr>
        <w:t>OuterClass</w:t>
      </w:r>
      <w:r w:rsidR="007A459B" w:rsidRPr="00D2450B">
        <w:rPr>
          <w:rFonts w:ascii="Consolas" w:eastAsia="Times New Roman" w:hAnsi="Consolas" w:cs="Courier New"/>
          <w:color w:val="303336"/>
          <w:sz w:val="20"/>
          <w:szCs w:val="20"/>
          <w:bdr w:val="none" w:sz="0" w:space="0" w:color="auto" w:frame="1"/>
          <w:shd w:val="clear" w:color="auto" w:fill="EFF0F1"/>
          <w:lang w:val="en-US"/>
        </w:rPr>
        <w:t>.</w:t>
      </w:r>
      <w:r w:rsidR="007A459B" w:rsidRPr="00D2450B">
        <w:rPr>
          <w:rFonts w:ascii="Consolas" w:eastAsia="Times New Roman" w:hAnsi="Consolas" w:cs="Courier New"/>
          <w:color w:val="101094"/>
          <w:sz w:val="20"/>
          <w:szCs w:val="20"/>
          <w:bdr w:val="none" w:sz="0" w:space="0" w:color="auto" w:frame="1"/>
          <w:shd w:val="clear" w:color="auto" w:fill="EFF0F1"/>
          <w:lang w:val="en-US"/>
        </w:rPr>
        <w:t>this</w:t>
      </w:r>
      <w:r w:rsidR="007A459B" w:rsidRPr="00D2450B">
        <w:rPr>
          <w:rFonts w:ascii="Consolas" w:eastAsia="Times New Roman" w:hAnsi="Consolas" w:cs="Courier New"/>
          <w:color w:val="303336"/>
          <w:sz w:val="20"/>
          <w:szCs w:val="20"/>
          <w:bdr w:val="none" w:sz="0" w:space="0" w:color="auto" w:frame="1"/>
          <w:shd w:val="clear" w:color="auto" w:fill="EFF0F1"/>
          <w:lang w:val="en-US"/>
        </w:rPr>
        <w:t xml:space="preserve">.method(); </w:t>
      </w:r>
      <w:r w:rsidR="007A459B" w:rsidRPr="00D2450B">
        <w:rPr>
          <w:rFonts w:ascii="Consolas" w:eastAsia="Times New Roman" w:hAnsi="Consolas" w:cs="Courier New"/>
          <w:color w:val="858C93"/>
          <w:sz w:val="20"/>
          <w:szCs w:val="20"/>
          <w:bdr w:val="none" w:sz="0" w:space="0" w:color="auto" w:frame="1"/>
          <w:shd w:val="clear" w:color="auto" w:fill="EFF0F1"/>
          <w:lang w:val="en-US"/>
        </w:rPr>
        <w:t>// not the same as method().</w:t>
      </w:r>
    </w:p>
    <w:p w:rsidR="007A459B"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Pr>
          <w:rFonts w:ascii="Consolas" w:eastAsia="Times New Roman" w:hAnsi="Consolas" w:cs="Courier New"/>
          <w:color w:val="303336"/>
          <w:sz w:val="20"/>
          <w:szCs w:val="20"/>
          <w:bdr w:val="none" w:sz="0" w:space="0" w:color="auto" w:frame="1"/>
          <w:shd w:val="clear" w:color="auto" w:fill="EFF0F1"/>
          <w:lang w:val="en-US"/>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w:t>
      </w:r>
    </w:p>
    <w:p w:rsidR="007A459B" w:rsidRPr="00D2450B" w:rsidRDefault="00D2450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2450B">
        <w:rPr>
          <w:rFonts w:ascii="Consolas" w:hAnsi="Consolas"/>
          <w:sz w:val="20"/>
          <w:szCs w:val="20"/>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 xml:space="preserve">   }</w:t>
      </w:r>
    </w:p>
    <w:p w:rsidR="007A459B" w:rsidRPr="00D2450B" w:rsidRDefault="00D2450B" w:rsidP="003661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D2450B">
        <w:rPr>
          <w:rFonts w:ascii="Consolas" w:hAnsi="Consolas"/>
          <w:sz w:val="20"/>
          <w:szCs w:val="20"/>
        </w:rPr>
        <w:t xml:space="preserve">   </w:t>
      </w:r>
      <w:r w:rsidR="007A459B" w:rsidRPr="00D2450B">
        <w:rPr>
          <w:rFonts w:ascii="Consolas" w:eastAsia="Times New Roman" w:hAnsi="Consolas" w:cs="Courier New"/>
          <w:color w:val="303336"/>
          <w:sz w:val="20"/>
          <w:szCs w:val="20"/>
          <w:bdr w:val="none" w:sz="0" w:space="0" w:color="auto" w:frame="1"/>
          <w:shd w:val="clear" w:color="auto" w:fill="EFF0F1"/>
          <w:lang w:val="en-US"/>
        </w:rPr>
        <w:t>}</w:t>
      </w:r>
    </w:p>
    <w:p w:rsidR="00366171" w:rsidRDefault="00366171" w:rsidP="00366171">
      <w:pPr>
        <w:pStyle w:val="NoSpacing"/>
      </w:pPr>
    </w:p>
    <w:p w:rsidR="00D55025" w:rsidRDefault="00D55025" w:rsidP="00D55025">
      <w:pPr>
        <w:rPr>
          <w:szCs w:val="18"/>
        </w:rPr>
      </w:pPr>
      <w:r>
        <w:rPr>
          <w:szCs w:val="18"/>
        </w:rPr>
        <w:t xml:space="preserve">More </w:t>
      </w:r>
      <w:r w:rsidR="00906D3D">
        <w:rPr>
          <w:szCs w:val="18"/>
        </w:rPr>
        <w:t xml:space="preserve">on </w:t>
      </w:r>
      <w:r w:rsidR="00F07AC0">
        <w:rPr>
          <w:szCs w:val="18"/>
        </w:rPr>
        <w:t>this</w:t>
      </w:r>
      <w:r w:rsidR="00031E38">
        <w:rPr>
          <w:szCs w:val="18"/>
        </w:rPr>
        <w:t xml:space="preserve"> reference i</w:t>
      </w:r>
      <w:r>
        <w:rPr>
          <w:szCs w:val="18"/>
        </w:rPr>
        <w:t xml:space="preserve">n chapters </w:t>
      </w:r>
      <w:r w:rsidRPr="009D1BCD">
        <w:rPr>
          <w:szCs w:val="18"/>
        </w:rPr>
        <w:t>8-9-10</w:t>
      </w:r>
      <w:r>
        <w:rPr>
          <w:szCs w:val="18"/>
        </w:rPr>
        <w:t xml:space="preserve"> inc</w:t>
      </w:r>
      <w:r w:rsidR="00F07AC0">
        <w:rPr>
          <w:szCs w:val="18"/>
        </w:rPr>
        <w:t>luding</w:t>
      </w:r>
      <w:r w:rsidR="00906D3D">
        <w:rPr>
          <w:szCs w:val="18"/>
        </w:rPr>
        <w:t xml:space="preserve"> overloading constructors with </w:t>
      </w:r>
      <w:r w:rsidR="00F07AC0">
        <w:rPr>
          <w:szCs w:val="18"/>
        </w:rPr>
        <w:t>this r</w:t>
      </w:r>
      <w:r w:rsidR="00906D3D">
        <w:rPr>
          <w:szCs w:val="18"/>
        </w:rPr>
        <w:t>eference</w:t>
      </w:r>
      <w:r w:rsidR="00F07AC0">
        <w:rPr>
          <w:szCs w:val="18"/>
        </w:rPr>
        <w:t>.</w:t>
      </w:r>
    </w:p>
    <w:p w:rsidR="00EC0B80" w:rsidRPr="00AC12DF" w:rsidRDefault="00AC12DF"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sidRPr="00AC12DF">
        <w:rPr>
          <w:rFonts w:cs="Consolas"/>
          <w:b/>
          <w:szCs w:val="18"/>
        </w:rPr>
        <w:t>-</w:t>
      </w:r>
      <w:r w:rsidR="00C841B3" w:rsidRPr="00AC12DF">
        <w:rPr>
          <w:rFonts w:cs="Consolas"/>
          <w:b/>
          <w:szCs w:val="18"/>
        </w:rPr>
        <w:t xml:space="preserve">Constructor: </w:t>
      </w:r>
      <w:r w:rsidR="00C841B3" w:rsidRPr="00AC12DF">
        <w:rPr>
          <w:rFonts w:cs="Consolas"/>
          <w:szCs w:val="18"/>
        </w:rPr>
        <w:t>Each class yo</w:t>
      </w:r>
      <w:r w:rsidR="00EC0B80" w:rsidRPr="00AC12DF">
        <w:rPr>
          <w:rFonts w:cs="Consolas"/>
          <w:szCs w:val="18"/>
        </w:rPr>
        <w:t>u create can optionally provide</w:t>
      </w:r>
      <w:r w:rsidR="00C841B3" w:rsidRPr="00AC12DF">
        <w:rPr>
          <w:rFonts w:cs="Consolas"/>
          <w:szCs w:val="18"/>
        </w:rPr>
        <w:t xml:space="preserve"> constructor</w:t>
      </w:r>
      <w:r w:rsidR="00EC0B80" w:rsidRPr="00AC12DF">
        <w:rPr>
          <w:rFonts w:cs="Consolas"/>
          <w:szCs w:val="18"/>
        </w:rPr>
        <w:t>s</w:t>
      </w:r>
      <w:r w:rsidR="00C841B3" w:rsidRPr="00AC12DF">
        <w:rPr>
          <w:rFonts w:cs="Consolas"/>
          <w:szCs w:val="18"/>
        </w:rPr>
        <w:t xml:space="preserve"> with parameters that can be used to initialize </w:t>
      </w:r>
      <w:r w:rsidR="00CF7A4D">
        <w:rPr>
          <w:rFonts w:cs="Consolas"/>
          <w:szCs w:val="18"/>
        </w:rPr>
        <w:t>its objects</w:t>
      </w:r>
      <w:r w:rsidR="00E35A74" w:rsidRPr="00AC12DF">
        <w:rPr>
          <w:rFonts w:cs="Consolas"/>
          <w:szCs w:val="18"/>
        </w:rPr>
        <w:t>.</w:t>
      </w:r>
    </w:p>
    <w:p w:rsidR="00B421B9" w:rsidRPr="00D3595C" w:rsidRDefault="00D3595C"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   </w:t>
      </w:r>
      <w:r w:rsidR="00C841B3" w:rsidRPr="00D3595C">
        <w:rPr>
          <w:rFonts w:cs="Consolas"/>
          <w:szCs w:val="18"/>
        </w:rPr>
        <w:t>Java requires a construc</w:t>
      </w:r>
      <w:r w:rsidR="007A0122" w:rsidRPr="00D3595C">
        <w:rPr>
          <w:rFonts w:cs="Consolas"/>
          <w:szCs w:val="18"/>
        </w:rPr>
        <w:t>tor call for every object that is</w:t>
      </w:r>
      <w:r w:rsidR="00C841B3" w:rsidRPr="00D3595C">
        <w:rPr>
          <w:rFonts w:cs="Consolas"/>
          <w:szCs w:val="18"/>
        </w:rPr>
        <w:t xml:space="preserve"> created</w:t>
      </w:r>
      <w:r w:rsidR="003F1319">
        <w:rPr>
          <w:rFonts w:cs="Consolas"/>
          <w:szCs w:val="18"/>
        </w:rPr>
        <w:t>. E</w:t>
      </w:r>
      <w:r w:rsidR="00496661" w:rsidRPr="00D3595C">
        <w:rPr>
          <w:rFonts w:cs="Consolas"/>
          <w:szCs w:val="18"/>
        </w:rPr>
        <w:t>ven if you didnt create a</w:t>
      </w:r>
      <w:r w:rsidR="00EC0B80" w:rsidRPr="00D3595C">
        <w:rPr>
          <w:rFonts w:cs="Consolas"/>
          <w:szCs w:val="18"/>
        </w:rPr>
        <w:t xml:space="preserve"> constructor, there </w:t>
      </w:r>
      <w:r w:rsidR="00537F12">
        <w:rPr>
          <w:rFonts w:cs="Consolas"/>
          <w:szCs w:val="18"/>
        </w:rPr>
        <w:t xml:space="preserve">is an </w:t>
      </w:r>
      <w:r w:rsidR="00EC0B80" w:rsidRPr="00D3595C">
        <w:rPr>
          <w:rFonts w:cs="Consolas"/>
          <w:szCs w:val="18"/>
        </w:rPr>
        <w:t>implicit</w:t>
      </w:r>
      <w:r w:rsidR="00496661" w:rsidRPr="00D3595C">
        <w:rPr>
          <w:rFonts w:cs="Consolas"/>
          <w:szCs w:val="18"/>
        </w:rPr>
        <w:t xml:space="preserve"> con</w:t>
      </w:r>
      <w:r w:rsidR="0053685B" w:rsidRPr="00D3595C">
        <w:rPr>
          <w:rFonts w:cs="Consolas"/>
          <w:szCs w:val="18"/>
        </w:rPr>
        <w:t>s</w:t>
      </w:r>
      <w:r w:rsidR="00537F12">
        <w:rPr>
          <w:rFonts w:cs="Consolas"/>
          <w:szCs w:val="18"/>
        </w:rPr>
        <w:t>tructor</w:t>
      </w:r>
      <w:r w:rsidR="00C06D02" w:rsidRPr="00D3595C">
        <w:rPr>
          <w:rFonts w:cs="Consolas"/>
          <w:szCs w:val="18"/>
        </w:rPr>
        <w:t xml:space="preserve"> provided by compiler</w:t>
      </w:r>
      <w:r w:rsidR="00814B45" w:rsidRPr="00D3595C">
        <w:rPr>
          <w:rFonts w:cs="Consolas"/>
          <w:szCs w:val="18"/>
        </w:rPr>
        <w:t>.</w:t>
      </w:r>
      <w:r w:rsidR="00A33B9C" w:rsidRPr="00D3595C">
        <w:rPr>
          <w:rFonts w:cs="Consolas"/>
          <w:szCs w:val="18"/>
        </w:rPr>
        <w:t xml:space="preserve"> If you declare a constructor yourself then there is no default constructor.</w:t>
      </w:r>
      <w:r w:rsidR="00FB04BD" w:rsidRPr="00D3595C">
        <w:rPr>
          <w:rFonts w:cs="Consolas"/>
          <w:szCs w:val="18"/>
        </w:rPr>
        <w:t xml:space="preserve"> If there is no default constructor that means you cant create </w:t>
      </w:r>
      <w:r w:rsidR="003F1319">
        <w:rPr>
          <w:rFonts w:cs="Consolas"/>
          <w:szCs w:val="18"/>
        </w:rPr>
        <w:t xml:space="preserve">an </w:t>
      </w:r>
      <w:r w:rsidR="00FB04BD" w:rsidRPr="00D3595C">
        <w:rPr>
          <w:rFonts w:cs="Consolas"/>
          <w:szCs w:val="18"/>
        </w:rPr>
        <w:t xml:space="preserve">object with </w:t>
      </w:r>
      <w:r w:rsidR="00FB04BD" w:rsidRPr="00D3595C">
        <w:rPr>
          <w:rFonts w:cs="Consolas"/>
          <w:color w:val="00B050"/>
          <w:szCs w:val="18"/>
        </w:rPr>
        <w:t>default constructor</w:t>
      </w:r>
      <w:r w:rsidR="003F1319">
        <w:rPr>
          <w:rFonts w:cs="Consolas"/>
          <w:szCs w:val="18"/>
        </w:rPr>
        <w:t xml:space="preserve"> </w:t>
      </w:r>
      <w:r w:rsidR="00FB04BD" w:rsidRPr="00D3595C">
        <w:rPr>
          <w:rFonts w:cs="Consolas"/>
          <w:szCs w:val="18"/>
        </w:rPr>
        <w:t>“new Account()”</w:t>
      </w:r>
      <w:r w:rsidR="005273DB" w:rsidRPr="00D3595C">
        <w:rPr>
          <w:rFonts w:cs="Consolas"/>
          <w:szCs w:val="18"/>
        </w:rPr>
        <w:t xml:space="preserve"> unless you </w:t>
      </w:r>
      <w:r w:rsidR="00B421B9" w:rsidRPr="00D3595C">
        <w:rPr>
          <w:rFonts w:cs="Consolas"/>
          <w:szCs w:val="18"/>
        </w:rPr>
        <w:t>create one yourself.</w:t>
      </w:r>
    </w:p>
    <w:p w:rsidR="00275C9D" w:rsidRPr="00D3595C" w:rsidRDefault="00D3595C" w:rsidP="00C60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   </w:t>
      </w:r>
      <w:r w:rsidR="00EA14ED" w:rsidRPr="00D3595C">
        <w:rPr>
          <w:rFonts w:cs="Consolas"/>
          <w:szCs w:val="18"/>
        </w:rPr>
        <w:t xml:space="preserve">Constructors </w:t>
      </w:r>
      <w:r w:rsidR="00A67E57" w:rsidRPr="00D3595C">
        <w:rPr>
          <w:rFonts w:cs="Consolas"/>
          <w:szCs w:val="18"/>
        </w:rPr>
        <w:t>cant have return types</w:t>
      </w:r>
      <w:r w:rsidR="005E015B" w:rsidRPr="00D3595C">
        <w:rPr>
          <w:rFonts w:cs="Consolas"/>
          <w:szCs w:val="18"/>
        </w:rPr>
        <w:t>,</w:t>
      </w:r>
      <w:r w:rsidR="00A67E57" w:rsidRPr="00D3595C">
        <w:rPr>
          <w:rFonts w:cs="Consolas"/>
          <w:szCs w:val="18"/>
        </w:rPr>
        <w:t xml:space="preserve"> not even void</w:t>
      </w:r>
      <w:r w:rsidR="002B7D38" w:rsidRPr="00D3595C">
        <w:rPr>
          <w:rFonts w:cs="Consolas"/>
          <w:szCs w:val="18"/>
        </w:rPr>
        <w:t>.</w:t>
      </w:r>
      <w:r w:rsidR="00EA14ED" w:rsidRPr="00D3595C">
        <w:rPr>
          <w:rFonts w:cs="Consolas"/>
          <w:szCs w:val="18"/>
        </w:rPr>
        <w:t xml:space="preserve"> </w:t>
      </w:r>
      <w:r w:rsidR="005C377B" w:rsidRPr="00D3595C">
        <w:rPr>
          <w:rFonts w:cs="Consolas"/>
          <w:szCs w:val="18"/>
        </w:rPr>
        <w:t>T</w:t>
      </w:r>
      <w:r w:rsidR="00EA14ED" w:rsidRPr="00D3595C">
        <w:rPr>
          <w:rFonts w:cs="Consolas"/>
          <w:szCs w:val="18"/>
        </w:rPr>
        <w:t>hey are generally public.</w:t>
      </w:r>
      <w:r w:rsidR="00DB226E" w:rsidRPr="00D3595C">
        <w:rPr>
          <w:rFonts w:cs="Consolas"/>
          <w:szCs w:val="18"/>
        </w:rPr>
        <w:t xml:space="preserve"> They cant be called, the</w:t>
      </w:r>
      <w:r w:rsidR="00A67E57" w:rsidRPr="00D3595C">
        <w:rPr>
          <w:rFonts w:cs="Consolas"/>
          <w:szCs w:val="18"/>
        </w:rPr>
        <w:t>y are automatically called when you create an object.</w:t>
      </w:r>
    </w:p>
    <w:p w:rsidR="00E842F6" w:rsidRPr="00D3595C" w:rsidRDefault="00E842F6" w:rsidP="00D35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p>
    <w:p w:rsidR="00E842F6" w:rsidRPr="00671E3C" w:rsidRDefault="00D3595C" w:rsidP="00371DAC">
      <w:pPr>
        <w:pStyle w:val="NoSpacing"/>
        <w:rPr>
          <w:rFonts w:ascii="Consolas" w:hAnsi="Consolas"/>
          <w:sz w:val="20"/>
        </w:rPr>
      </w:pPr>
      <w:r w:rsidRPr="00671E3C">
        <w:rPr>
          <w:rFonts w:ascii="Consolas" w:hAnsi="Consolas"/>
          <w:sz w:val="20"/>
        </w:rPr>
        <w:t xml:space="preserve">   </w:t>
      </w:r>
      <w:r w:rsidR="00BF507C" w:rsidRPr="00671E3C">
        <w:rPr>
          <w:rFonts w:ascii="Consolas" w:hAnsi="Consolas"/>
          <w:sz w:val="20"/>
        </w:rPr>
        <w:t>p</w:t>
      </w:r>
      <w:r w:rsidR="00E842F6" w:rsidRPr="00671E3C">
        <w:rPr>
          <w:rFonts w:ascii="Consolas" w:hAnsi="Consolas"/>
          <w:sz w:val="20"/>
        </w:rPr>
        <w:t>ublic Account(String name) {</w:t>
      </w:r>
    </w:p>
    <w:p w:rsidR="00E842F6" w:rsidRPr="00671E3C" w:rsidRDefault="00D3595C" w:rsidP="00371DAC">
      <w:pPr>
        <w:pStyle w:val="NoSpacing"/>
        <w:rPr>
          <w:rFonts w:ascii="Consolas" w:hAnsi="Consolas"/>
          <w:sz w:val="20"/>
        </w:rPr>
      </w:pPr>
      <w:r w:rsidRPr="00671E3C">
        <w:rPr>
          <w:rFonts w:ascii="Consolas" w:hAnsi="Consolas"/>
          <w:sz w:val="20"/>
        </w:rPr>
        <w:t xml:space="preserve">      </w:t>
      </w:r>
      <w:r w:rsidR="00E842F6" w:rsidRPr="00671E3C">
        <w:rPr>
          <w:rFonts w:ascii="Consolas" w:hAnsi="Consolas"/>
          <w:sz w:val="20"/>
        </w:rPr>
        <w:t>this.name = name;</w:t>
      </w:r>
    </w:p>
    <w:p w:rsidR="00E842F6" w:rsidRPr="00671E3C" w:rsidRDefault="00D3595C" w:rsidP="00371DAC">
      <w:pPr>
        <w:pStyle w:val="NoSpacing"/>
        <w:rPr>
          <w:rFonts w:ascii="Consolas" w:hAnsi="Consolas"/>
          <w:sz w:val="20"/>
        </w:rPr>
      </w:pPr>
      <w:r w:rsidRPr="00671E3C">
        <w:rPr>
          <w:rFonts w:ascii="Consolas" w:hAnsi="Consolas"/>
          <w:sz w:val="20"/>
        </w:rPr>
        <w:t xml:space="preserve">   </w:t>
      </w:r>
      <w:r w:rsidR="00E842F6" w:rsidRPr="00671E3C">
        <w:rPr>
          <w:rFonts w:ascii="Consolas" w:hAnsi="Consolas"/>
          <w:sz w:val="20"/>
        </w:rPr>
        <w:t>}</w:t>
      </w:r>
    </w:p>
    <w:p w:rsidR="00371DAC" w:rsidRPr="00671E3C" w:rsidRDefault="00D3595C" w:rsidP="00371DAC">
      <w:pPr>
        <w:pStyle w:val="NoSpacing"/>
        <w:rPr>
          <w:rFonts w:ascii="Consolas" w:hAnsi="Consolas"/>
          <w:sz w:val="20"/>
        </w:rPr>
      </w:pPr>
      <w:r w:rsidRPr="00671E3C">
        <w:rPr>
          <w:rFonts w:ascii="Consolas" w:hAnsi="Consolas"/>
          <w:sz w:val="20"/>
        </w:rPr>
        <w:t xml:space="preserve">  </w:t>
      </w:r>
      <w:r w:rsidR="00874F6A">
        <w:rPr>
          <w:rFonts w:ascii="Consolas" w:hAnsi="Consolas"/>
          <w:sz w:val="20"/>
        </w:rPr>
        <w:t xml:space="preserve"> </w:t>
      </w:r>
      <w:r w:rsidRPr="00671E3C">
        <w:rPr>
          <w:rFonts w:ascii="Consolas" w:hAnsi="Consolas"/>
          <w:sz w:val="20"/>
        </w:rPr>
        <w:br/>
        <w:t xml:space="preserve">   </w:t>
      </w:r>
      <w:r w:rsidR="00371DAC" w:rsidRPr="00671E3C">
        <w:rPr>
          <w:rFonts w:ascii="Consolas" w:hAnsi="Consolas"/>
          <w:sz w:val="20"/>
        </w:rPr>
        <w:t>public Account(String name</w:t>
      </w:r>
      <w:r w:rsidR="001719B4" w:rsidRPr="00671E3C">
        <w:rPr>
          <w:rFonts w:ascii="Consolas" w:hAnsi="Consolas"/>
          <w:sz w:val="20"/>
        </w:rPr>
        <w:t>, int age</w:t>
      </w:r>
      <w:r w:rsidR="00371DAC" w:rsidRPr="00671E3C">
        <w:rPr>
          <w:rFonts w:ascii="Consolas" w:hAnsi="Consolas"/>
          <w:sz w:val="20"/>
        </w:rPr>
        <w:t>) {</w:t>
      </w:r>
      <w:r w:rsidR="00115C94" w:rsidRPr="00671E3C">
        <w:rPr>
          <w:rFonts w:ascii="Consolas" w:hAnsi="Consolas"/>
          <w:sz w:val="20"/>
        </w:rPr>
        <w:t xml:space="preserve"> // Constructors can be overloaded</w:t>
      </w:r>
    </w:p>
    <w:p w:rsidR="00371DAC" w:rsidRPr="00671E3C" w:rsidRDefault="00D3595C" w:rsidP="00371DAC">
      <w:pPr>
        <w:pStyle w:val="NoSpacing"/>
        <w:rPr>
          <w:rFonts w:ascii="Consolas" w:hAnsi="Consolas"/>
          <w:sz w:val="20"/>
        </w:rPr>
      </w:pPr>
      <w:r w:rsidRPr="00671E3C">
        <w:rPr>
          <w:rFonts w:ascii="Consolas" w:hAnsi="Consolas"/>
          <w:sz w:val="20"/>
        </w:rPr>
        <w:t xml:space="preserve">      </w:t>
      </w:r>
      <w:r w:rsidR="00371DAC" w:rsidRPr="00671E3C">
        <w:rPr>
          <w:rFonts w:ascii="Consolas" w:hAnsi="Consolas"/>
          <w:sz w:val="20"/>
        </w:rPr>
        <w:t>this.name = name;</w:t>
      </w:r>
    </w:p>
    <w:p w:rsidR="001719B4" w:rsidRPr="00671E3C" w:rsidRDefault="00D3595C" w:rsidP="00371DAC">
      <w:pPr>
        <w:pStyle w:val="NoSpacing"/>
        <w:rPr>
          <w:rFonts w:ascii="Consolas" w:hAnsi="Consolas"/>
          <w:sz w:val="20"/>
        </w:rPr>
      </w:pPr>
      <w:r w:rsidRPr="00671E3C">
        <w:rPr>
          <w:rFonts w:ascii="Consolas" w:hAnsi="Consolas"/>
          <w:sz w:val="20"/>
        </w:rPr>
        <w:t xml:space="preserve">      t</w:t>
      </w:r>
      <w:r w:rsidR="001719B4" w:rsidRPr="00671E3C">
        <w:rPr>
          <w:rFonts w:ascii="Consolas" w:hAnsi="Consolas"/>
          <w:sz w:val="20"/>
        </w:rPr>
        <w:t>his.age = age;</w:t>
      </w:r>
    </w:p>
    <w:p w:rsidR="00371DAC" w:rsidRPr="00671E3C" w:rsidRDefault="00D3595C" w:rsidP="00371DAC">
      <w:pPr>
        <w:pStyle w:val="NoSpacing"/>
        <w:rPr>
          <w:rFonts w:ascii="Consolas" w:hAnsi="Consolas"/>
          <w:sz w:val="20"/>
        </w:rPr>
      </w:pPr>
      <w:r w:rsidRPr="00671E3C">
        <w:rPr>
          <w:rFonts w:ascii="Consolas" w:hAnsi="Consolas"/>
          <w:sz w:val="20"/>
        </w:rPr>
        <w:t xml:space="preserve">   </w:t>
      </w:r>
      <w:r w:rsidR="00371DAC" w:rsidRPr="00671E3C">
        <w:rPr>
          <w:rFonts w:ascii="Consolas" w:hAnsi="Consolas"/>
          <w:sz w:val="20"/>
        </w:rPr>
        <w:t>}</w:t>
      </w:r>
    </w:p>
    <w:p w:rsidR="00C841B3" w:rsidRDefault="00C841B3"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C841B3" w:rsidRDefault="00E3136C"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Constructors must have the same name as the class. A constructor will have a parameter list. When you create a new object </w:t>
      </w:r>
      <w:r w:rsidR="001B75A4">
        <w:rPr>
          <w:rFonts w:cs="Consolas"/>
          <w:szCs w:val="18"/>
        </w:rPr>
        <w:t>with parameters of a specific const</w:t>
      </w:r>
      <w:r w:rsidR="00F225E5">
        <w:rPr>
          <w:rFonts w:cs="Consolas"/>
          <w:szCs w:val="18"/>
        </w:rPr>
        <w:t>ructor, that constructo</w:t>
      </w:r>
      <w:r w:rsidR="001B75A4">
        <w:rPr>
          <w:rFonts w:cs="Consolas"/>
          <w:szCs w:val="18"/>
        </w:rPr>
        <w:t>r will execute, the arguments you entered will b</w:t>
      </w:r>
      <w:r w:rsidR="00843B4C">
        <w:rPr>
          <w:rFonts w:cs="Consolas"/>
          <w:szCs w:val="18"/>
        </w:rPr>
        <w:t>e passed to constructor</w:t>
      </w:r>
      <w:r w:rsidR="00427D8E">
        <w:rPr>
          <w:rFonts w:cs="Consolas"/>
          <w:szCs w:val="18"/>
        </w:rPr>
        <w:t>’s parameters</w:t>
      </w:r>
      <w:r w:rsidR="00843B4C">
        <w:rPr>
          <w:rFonts w:cs="Consolas"/>
          <w:szCs w:val="18"/>
        </w:rPr>
        <w:t xml:space="preserve"> and from</w:t>
      </w:r>
      <w:r w:rsidR="001B75A4">
        <w:rPr>
          <w:rFonts w:cs="Consolas"/>
          <w:szCs w:val="18"/>
        </w:rPr>
        <w:t xml:space="preserve"> there it will be used to initialize instance variables etc.</w:t>
      </w:r>
    </w:p>
    <w:p w:rsidR="00A672D8" w:rsidRDefault="003B7782"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   </w:t>
      </w:r>
      <w:r w:rsidR="00A672D8">
        <w:rPr>
          <w:rFonts w:cs="Consolas"/>
          <w:szCs w:val="18"/>
        </w:rPr>
        <w:t xml:space="preserve">Java allows other methods of the class besides its constructors to have the same </w:t>
      </w:r>
      <w:r w:rsidR="00E82CD8">
        <w:rPr>
          <w:rFonts w:cs="Consolas"/>
          <w:szCs w:val="18"/>
        </w:rPr>
        <w:t>name as the class and to specify</w:t>
      </w:r>
      <w:r w:rsidR="00A672D8">
        <w:rPr>
          <w:rFonts w:cs="Consolas"/>
          <w:szCs w:val="18"/>
        </w:rPr>
        <w:t xml:space="preserve"> return types. Such methods are not constructors and will not be called when an object of the class is instantiated.</w:t>
      </w:r>
    </w:p>
    <w:p w:rsidR="0053636A" w:rsidRDefault="0053636A"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0000"/>
          <w:szCs w:val="18"/>
        </w:rPr>
      </w:pPr>
    </w:p>
    <w:p w:rsidR="00A36750" w:rsidRDefault="007379FB" w:rsidP="00C60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US"/>
        </w:rPr>
      </w:pPr>
      <w:r w:rsidRPr="00840973">
        <w:rPr>
          <w:rFonts w:cs="Consolas"/>
          <w:szCs w:val="18"/>
        </w:rPr>
        <w:t>You can call methods from constructors but you shouldnt.</w:t>
      </w:r>
      <w:r w:rsidR="00476387" w:rsidRPr="00840973">
        <w:rPr>
          <w:rFonts w:cs="Consolas"/>
          <w:szCs w:val="18"/>
        </w:rPr>
        <w:t xml:space="preserve"> </w:t>
      </w:r>
      <w:r w:rsidR="00840973" w:rsidRPr="00840973">
        <w:rPr>
          <w:rFonts w:cs="Consolas"/>
          <w:szCs w:val="18"/>
        </w:rPr>
        <w:t>Because f</w:t>
      </w:r>
      <w:r w:rsidR="00D322EC" w:rsidRPr="00840973">
        <w:rPr>
          <w:lang w:val="en-US"/>
        </w:rPr>
        <w:t xml:space="preserve">ields </w:t>
      </w:r>
      <w:r w:rsidR="00840973">
        <w:rPr>
          <w:lang w:val="en-US"/>
        </w:rPr>
        <w:t xml:space="preserve">are </w:t>
      </w:r>
      <w:r w:rsidR="00D322EC" w:rsidRPr="00840973">
        <w:rPr>
          <w:lang w:val="en-US"/>
        </w:rPr>
        <w:t xml:space="preserve">not initialized yet. </w:t>
      </w:r>
      <w:r w:rsidR="00A438A8">
        <w:rPr>
          <w:lang w:val="en-US"/>
        </w:rPr>
        <w:t>This c</w:t>
      </w:r>
      <w:r w:rsidR="00D322EC" w:rsidRPr="00840973">
        <w:rPr>
          <w:lang w:val="en-US"/>
        </w:rPr>
        <w:t>an cause problems.</w:t>
      </w:r>
    </w:p>
    <w:p w:rsidR="00EB4A46" w:rsidRDefault="00EB4A46" w:rsidP="00EB4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lang w:val="en-US"/>
        </w:rPr>
      </w:pPr>
    </w:p>
    <w:p w:rsidR="00EB4A46" w:rsidRPr="00EB4A46" w:rsidRDefault="00EB4A46" w:rsidP="00EB4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655BB" w:rsidRPr="00F655BB" w:rsidRDefault="00BC58EA" w:rsidP="005B5F79">
      <w:pPr>
        <w:pStyle w:val="NoSpacing"/>
        <w:numPr>
          <w:ilvl w:val="0"/>
          <w:numId w:val="3"/>
        </w:numPr>
      </w:pPr>
      <w:r>
        <w:rPr>
          <w:rFonts w:cs="LucidaSansTypewriter"/>
          <w:b/>
          <w:lang w:val="en-US"/>
        </w:rPr>
        <w:t>Logical operators</w:t>
      </w:r>
    </w:p>
    <w:p w:rsidR="00F655BB" w:rsidRPr="00A1265A" w:rsidRDefault="00F655BB" w:rsidP="00A1265A">
      <w:pPr>
        <w:pStyle w:val="NoSpacing"/>
      </w:pPr>
    </w:p>
    <w:p w:rsidR="00FC1595" w:rsidRDefault="00F655BB" w:rsidP="00F655BB">
      <w:pPr>
        <w:rPr>
          <w:szCs w:val="18"/>
        </w:rPr>
      </w:pPr>
      <w:r w:rsidRPr="00481746">
        <w:rPr>
          <w:b/>
          <w:szCs w:val="18"/>
        </w:rPr>
        <w:t xml:space="preserve">-Condition: </w:t>
      </w:r>
      <w:r w:rsidRPr="00481746">
        <w:rPr>
          <w:szCs w:val="18"/>
        </w:rPr>
        <w:t>Is an expression that can be true or</w:t>
      </w:r>
      <w:r w:rsidR="00E17EC0">
        <w:rPr>
          <w:szCs w:val="18"/>
        </w:rPr>
        <w:t xml:space="preserve"> false</w:t>
      </w:r>
      <w:r w:rsidRPr="00481746">
        <w:rPr>
          <w:szCs w:val="18"/>
        </w:rPr>
        <w:t>.</w:t>
      </w:r>
      <w:r w:rsidR="005239B7">
        <w:rPr>
          <w:szCs w:val="18"/>
        </w:rPr>
        <w:t xml:space="preserve"> In J</w:t>
      </w:r>
      <w:r>
        <w:rPr>
          <w:szCs w:val="18"/>
        </w:rPr>
        <w:t>ava</w:t>
      </w:r>
      <w:r w:rsidR="00820E58">
        <w:rPr>
          <w:szCs w:val="18"/>
        </w:rPr>
        <w:t>,</w:t>
      </w:r>
      <w:r>
        <w:rPr>
          <w:szCs w:val="18"/>
        </w:rPr>
        <w:t xml:space="preserve"> your </w:t>
      </w:r>
      <w:r w:rsidRPr="0055344C">
        <w:rPr>
          <w:color w:val="00B050"/>
          <w:szCs w:val="18"/>
        </w:rPr>
        <w:t>conditi</w:t>
      </w:r>
      <w:r w:rsidR="00E24659" w:rsidRPr="0055344C">
        <w:rPr>
          <w:color w:val="00B050"/>
          <w:szCs w:val="18"/>
        </w:rPr>
        <w:t xml:space="preserve">on expressions </w:t>
      </w:r>
      <w:r w:rsidR="00E24659">
        <w:rPr>
          <w:szCs w:val="18"/>
        </w:rPr>
        <w:t>must be boolean.</w:t>
      </w:r>
    </w:p>
    <w:p w:rsidR="00F655BB" w:rsidRPr="0055344C" w:rsidRDefault="00F655BB" w:rsidP="00F655BB">
      <w:pPr>
        <w:rPr>
          <w:szCs w:val="18"/>
        </w:rPr>
      </w:pPr>
      <w:r>
        <w:rPr>
          <w:szCs w:val="18"/>
        </w:rPr>
        <w:t>Things you can use as a condition:</w:t>
      </w:r>
    </w:p>
    <w:p w:rsidR="00F655BB" w:rsidRDefault="00F36B17" w:rsidP="00F655BB">
      <w:pPr>
        <w:rPr>
          <w:szCs w:val="18"/>
        </w:rPr>
      </w:pPr>
      <w:r>
        <w:rPr>
          <w:szCs w:val="18"/>
        </w:rPr>
        <w:t xml:space="preserve">   </w:t>
      </w:r>
      <w:r w:rsidR="00D41734">
        <w:rPr>
          <w:szCs w:val="18"/>
        </w:rPr>
        <w:t>t</w:t>
      </w:r>
      <w:r w:rsidR="00F655BB">
        <w:rPr>
          <w:szCs w:val="18"/>
        </w:rPr>
        <w:t>rue</w:t>
      </w:r>
    </w:p>
    <w:p w:rsidR="00F655BB" w:rsidRDefault="00F36B17" w:rsidP="00F655BB">
      <w:pPr>
        <w:rPr>
          <w:szCs w:val="18"/>
        </w:rPr>
      </w:pPr>
      <w:r>
        <w:rPr>
          <w:szCs w:val="18"/>
        </w:rPr>
        <w:t xml:space="preserve">   </w:t>
      </w:r>
      <w:r w:rsidR="00D41734">
        <w:rPr>
          <w:szCs w:val="18"/>
        </w:rPr>
        <w:t>f</w:t>
      </w:r>
      <w:r w:rsidR="00F655BB">
        <w:rPr>
          <w:szCs w:val="18"/>
        </w:rPr>
        <w:t>alse</w:t>
      </w:r>
    </w:p>
    <w:p w:rsidR="00F655BB" w:rsidRDefault="00F36B17" w:rsidP="00F655BB">
      <w:pPr>
        <w:rPr>
          <w:szCs w:val="18"/>
        </w:rPr>
      </w:pPr>
      <w:r>
        <w:rPr>
          <w:szCs w:val="18"/>
        </w:rPr>
        <w:t xml:space="preserve">   </w:t>
      </w:r>
      <w:r w:rsidR="00F655BB">
        <w:rPr>
          <w:szCs w:val="18"/>
        </w:rPr>
        <w:t>A boolean type variable</w:t>
      </w:r>
    </w:p>
    <w:p w:rsidR="00C5077C" w:rsidRDefault="00F36B17" w:rsidP="00F655BB">
      <w:pPr>
        <w:rPr>
          <w:szCs w:val="18"/>
        </w:rPr>
      </w:pPr>
      <w:r>
        <w:rPr>
          <w:szCs w:val="18"/>
        </w:rPr>
        <w:lastRenderedPageBreak/>
        <w:t xml:space="preserve">   </w:t>
      </w:r>
      <w:r w:rsidR="00F655BB">
        <w:rPr>
          <w:szCs w:val="18"/>
        </w:rPr>
        <w:t xml:space="preserve">A simple condition(2 operands and either a relational operator or an equality operator) or a complex condition(simple conditions merged using &amp;&amp; or || or ^). </w:t>
      </w:r>
    </w:p>
    <w:p w:rsidR="00521ED4" w:rsidRPr="00697C8B" w:rsidRDefault="00521ED4" w:rsidP="00EC2860">
      <w:r w:rsidRPr="00697C8B">
        <w:t>if, if…else, while, do…</w:t>
      </w:r>
      <w:r w:rsidR="00021D14" w:rsidRPr="00697C8B">
        <w:t>while</w:t>
      </w:r>
      <w:r w:rsidR="00021D14" w:rsidRPr="00697C8B">
        <w:rPr>
          <w:lang w:val="en-US"/>
        </w:rPr>
        <w:t>,</w:t>
      </w:r>
      <w:r w:rsidRPr="00697C8B">
        <w:t xml:space="preserve"> for</w:t>
      </w:r>
      <w:r w:rsidR="00021D14" w:rsidRPr="00697C8B">
        <w:t xml:space="preserve"> and switch</w:t>
      </w:r>
      <w:r w:rsidRPr="00697C8B">
        <w:t xml:space="preserve"> statements each require a condition to determine how to continue a program’s flow of control. </w:t>
      </w:r>
      <w:r w:rsidRPr="00697C8B">
        <w:rPr>
          <w:color w:val="00B050"/>
        </w:rPr>
        <w:t>Simple conditions</w:t>
      </w:r>
      <w:r w:rsidR="00021D14" w:rsidRPr="00697C8B">
        <w:t xml:space="preserve"> </w:t>
      </w:r>
      <w:r w:rsidRPr="00697C8B">
        <w:t xml:space="preserve">are expressed in terms of the </w:t>
      </w:r>
      <w:r w:rsidRPr="00F33F94">
        <w:rPr>
          <w:color w:val="00B050"/>
        </w:rPr>
        <w:t xml:space="preserve">relational operators </w:t>
      </w:r>
      <w:r w:rsidRPr="00697C8B">
        <w:t xml:space="preserve">&gt;, &lt;, &gt;= and &lt;= and the </w:t>
      </w:r>
      <w:r w:rsidRPr="00F33F94">
        <w:rPr>
          <w:color w:val="00B050"/>
        </w:rPr>
        <w:t xml:space="preserve">equality operators </w:t>
      </w:r>
      <w:r w:rsidRPr="00697C8B">
        <w:t>== and !=, and each expression tests only one condition. To test multiple conditions in the process of</w:t>
      </w:r>
      <w:r w:rsidR="001B4FA8">
        <w:t xml:space="preserve"> making a decision, we perform</w:t>
      </w:r>
      <w:r w:rsidRPr="00697C8B">
        <w:t xml:space="preserve"> these tests in separate statements or in nested if or if…else statements. Sometimes control statements require more complex conditions to determine a program’s flow of control.</w:t>
      </w:r>
    </w:p>
    <w:p w:rsidR="00521ED4" w:rsidRPr="00697C8B" w:rsidRDefault="00F36B17" w:rsidP="00EC2860">
      <w:pPr>
        <w:pStyle w:val="NoSpacing"/>
        <w:spacing w:line="276" w:lineRule="auto"/>
        <w:rPr>
          <w:rFonts w:cs="AGaramond-Italic"/>
          <w:iCs/>
        </w:rPr>
      </w:pPr>
      <w:r>
        <w:t>J</w:t>
      </w:r>
      <w:r w:rsidR="00521ED4" w:rsidRPr="00697C8B">
        <w:t xml:space="preserve">ava’s </w:t>
      </w:r>
      <w:r w:rsidR="00521ED4" w:rsidRPr="00697C8B">
        <w:rPr>
          <w:rFonts w:cs="AGaramond-Semibold"/>
          <w:bCs/>
          <w:color w:val="00B050"/>
        </w:rPr>
        <w:t>logical operators</w:t>
      </w:r>
      <w:r w:rsidR="00521ED4" w:rsidRPr="00697C8B">
        <w:rPr>
          <w:rFonts w:cs="AGaramond-Semibold"/>
          <w:b/>
          <w:bCs/>
          <w:color w:val="00B050"/>
        </w:rPr>
        <w:t xml:space="preserve"> </w:t>
      </w:r>
      <w:r w:rsidR="00521ED4" w:rsidRPr="00697C8B">
        <w:t xml:space="preserve">enable you to form more </w:t>
      </w:r>
      <w:r w:rsidR="00521ED4" w:rsidRPr="00697C8B">
        <w:rPr>
          <w:color w:val="00B050"/>
        </w:rPr>
        <w:t xml:space="preserve">complex conditions </w:t>
      </w:r>
      <w:r w:rsidR="00521ED4" w:rsidRPr="00697C8B">
        <w:t xml:space="preserve">by </w:t>
      </w:r>
      <w:r w:rsidR="00521ED4" w:rsidRPr="00697C8B">
        <w:rPr>
          <w:rFonts w:cs="AGaramond-Italic"/>
          <w:iCs/>
        </w:rPr>
        <w:t>combining</w:t>
      </w:r>
    </w:p>
    <w:p w:rsidR="00521ED4" w:rsidRPr="00697C8B" w:rsidRDefault="00521ED4" w:rsidP="00EC2860">
      <w:pPr>
        <w:pStyle w:val="NoSpacing"/>
        <w:spacing w:line="276" w:lineRule="auto"/>
        <w:rPr>
          <w:rFonts w:cs="LucidaSansTypewriter"/>
        </w:rPr>
      </w:pPr>
      <w:r w:rsidRPr="00697C8B">
        <w:t xml:space="preserve">simple conditions. The logical operators are </w:t>
      </w:r>
      <w:r w:rsidRPr="00697C8B">
        <w:rPr>
          <w:rFonts w:cs="LucidaSansTypewriter"/>
        </w:rPr>
        <w:t xml:space="preserve">&amp;&amp; </w:t>
      </w:r>
      <w:r w:rsidRPr="00697C8B">
        <w:t xml:space="preserve">(conditional AND), </w:t>
      </w:r>
      <w:r w:rsidRPr="00697C8B">
        <w:rPr>
          <w:rFonts w:cs="LucidaSansTypewriter"/>
        </w:rPr>
        <w:t xml:space="preserve">|| </w:t>
      </w:r>
      <w:r w:rsidRPr="00697C8B">
        <w:t xml:space="preserve">(conditional OR), </w:t>
      </w:r>
      <w:r w:rsidRPr="00697C8B">
        <w:rPr>
          <w:rFonts w:cs="LucidaSansTypewriter"/>
        </w:rPr>
        <w:t>&amp;</w:t>
      </w:r>
    </w:p>
    <w:p w:rsidR="00521ED4" w:rsidRPr="00697C8B" w:rsidRDefault="00521ED4" w:rsidP="00EC2860">
      <w:pPr>
        <w:pStyle w:val="NoSpacing"/>
        <w:spacing w:line="276" w:lineRule="auto"/>
      </w:pPr>
      <w:r w:rsidRPr="00697C8B">
        <w:t xml:space="preserve">(boolean logical AND), </w:t>
      </w:r>
      <w:r w:rsidRPr="00697C8B">
        <w:rPr>
          <w:rFonts w:cs="LucidaSansTypewriter"/>
        </w:rPr>
        <w:t xml:space="preserve">| </w:t>
      </w:r>
      <w:r w:rsidRPr="00697C8B">
        <w:t xml:space="preserve">(boolean logical inclusive OR), </w:t>
      </w:r>
      <w:r w:rsidRPr="00697C8B">
        <w:rPr>
          <w:rFonts w:cs="LucidaSansTypewriter"/>
        </w:rPr>
        <w:t xml:space="preserve">^ </w:t>
      </w:r>
      <w:r w:rsidRPr="00697C8B">
        <w:t>(boolean logical exclusive OR)</w:t>
      </w:r>
    </w:p>
    <w:p w:rsidR="005A2BC5" w:rsidRDefault="00521ED4" w:rsidP="00EC2860">
      <w:pPr>
        <w:pStyle w:val="NoSpacing"/>
        <w:spacing w:line="276" w:lineRule="auto"/>
      </w:pPr>
      <w:r w:rsidRPr="00697C8B">
        <w:t xml:space="preserve">and </w:t>
      </w:r>
      <w:r w:rsidRPr="00697C8B">
        <w:rPr>
          <w:rFonts w:cs="LucidaSansTypewriter"/>
        </w:rPr>
        <w:t xml:space="preserve">! </w:t>
      </w:r>
      <w:r w:rsidR="00295AB0">
        <w:t xml:space="preserve">(logical NOT). </w:t>
      </w:r>
    </w:p>
    <w:p w:rsidR="00C25C30" w:rsidRPr="00A90EFA" w:rsidRDefault="005A2BC5" w:rsidP="00A90EFA">
      <w:pPr>
        <w:pStyle w:val="NoSpacing"/>
        <w:spacing w:line="276" w:lineRule="auto"/>
      </w:pPr>
      <w:r>
        <w:t xml:space="preserve">  </w:t>
      </w:r>
      <w:r w:rsidR="00A457AF">
        <w:t xml:space="preserve"> </w:t>
      </w:r>
      <w:r w:rsidR="00521ED4" w:rsidRPr="00697C8B">
        <w:t xml:space="preserve">The </w:t>
      </w:r>
      <w:r w:rsidR="00521ED4" w:rsidRPr="00697C8B">
        <w:rPr>
          <w:rFonts w:cs="LucidaSansTypewriter"/>
        </w:rPr>
        <w:t>&amp;</w:t>
      </w:r>
      <w:r w:rsidR="000339DA">
        <w:rPr>
          <w:rFonts w:cs="LucidaSansTypewriter"/>
        </w:rPr>
        <w:t xml:space="preserve"> (bitwise AND)</w:t>
      </w:r>
      <w:r w:rsidR="00521ED4" w:rsidRPr="00697C8B">
        <w:t xml:space="preserve">, </w:t>
      </w:r>
      <w:r w:rsidR="00521ED4" w:rsidRPr="00697C8B">
        <w:rPr>
          <w:rFonts w:cs="LucidaSansTypewriter"/>
        </w:rPr>
        <w:t>|</w:t>
      </w:r>
      <w:r w:rsidR="000339DA">
        <w:rPr>
          <w:rFonts w:cs="LucidaSansTypewriter"/>
        </w:rPr>
        <w:t xml:space="preserve"> (bitwise inclusive OR)</w:t>
      </w:r>
      <w:r w:rsidR="00521ED4" w:rsidRPr="00697C8B">
        <w:rPr>
          <w:rFonts w:cs="LucidaSansTypewriter"/>
        </w:rPr>
        <w:t xml:space="preserve"> </w:t>
      </w:r>
      <w:r w:rsidR="00521ED4" w:rsidRPr="00697C8B">
        <w:t xml:space="preserve">and </w:t>
      </w:r>
      <w:r w:rsidR="00521ED4" w:rsidRPr="00697C8B">
        <w:rPr>
          <w:rFonts w:cs="LucidaSansTypewriter"/>
        </w:rPr>
        <w:t>^</w:t>
      </w:r>
      <w:r w:rsidR="000339DA">
        <w:rPr>
          <w:rFonts w:cs="LucidaSansTypewriter"/>
        </w:rPr>
        <w:t xml:space="preserve"> (bitwise exclusive OR)</w:t>
      </w:r>
      <w:r w:rsidR="00521ED4" w:rsidRPr="00697C8B">
        <w:rPr>
          <w:rFonts w:cs="LucidaSansTypewriter"/>
        </w:rPr>
        <w:t xml:space="preserve"> </w:t>
      </w:r>
      <w:r w:rsidR="00521ED4" w:rsidRPr="00697C8B">
        <w:t xml:space="preserve">operators are </w:t>
      </w:r>
      <w:r w:rsidR="00521ED4" w:rsidRPr="00900F13">
        <w:t xml:space="preserve">bitwise operators </w:t>
      </w:r>
      <w:r w:rsidR="00521ED4" w:rsidRPr="00697C8B">
        <w:t>when they’re</w:t>
      </w:r>
      <w:r>
        <w:t xml:space="preserve"> </w:t>
      </w:r>
      <w:r w:rsidR="00521ED4" w:rsidRPr="00697C8B">
        <w:t>applied to integral operands.</w:t>
      </w:r>
    </w:p>
    <w:p w:rsidR="006C12DB" w:rsidRDefault="006C12DB" w:rsidP="00C52AD1">
      <w:pPr>
        <w:pStyle w:val="NoSpacing"/>
      </w:pPr>
    </w:p>
    <w:p w:rsidR="00C25C30" w:rsidRPr="00C25C30" w:rsidRDefault="00F12E2D" w:rsidP="00C52AD1">
      <w:pPr>
        <w:pStyle w:val="NoSpacing"/>
        <w:rPr>
          <w:b/>
        </w:rPr>
      </w:pPr>
      <w:r>
        <w:rPr>
          <w:b/>
        </w:rPr>
        <w:t>-Conditional O</w:t>
      </w:r>
      <w:r w:rsidR="00C25C30">
        <w:rPr>
          <w:b/>
        </w:rPr>
        <w:t>perators</w:t>
      </w:r>
    </w:p>
    <w:p w:rsidR="00D03F2D" w:rsidRDefault="00D03F2D" w:rsidP="00D03F2D">
      <w:pPr>
        <w:pStyle w:val="NoSpacing"/>
      </w:pPr>
    </w:p>
    <w:p w:rsidR="00D03F2D" w:rsidRPr="00C76242" w:rsidRDefault="00C76242" w:rsidP="00C76242">
      <w:pPr>
        <w:pStyle w:val="NoSpacing"/>
      </w:pPr>
      <w:r>
        <w:rPr>
          <w:b/>
        </w:rPr>
        <w:t xml:space="preserve">     </w:t>
      </w:r>
      <w:r w:rsidR="00D03F2D" w:rsidRPr="00D03F2D">
        <w:rPr>
          <w:b/>
        </w:rPr>
        <w:t>-Cond</w:t>
      </w:r>
      <w:r w:rsidR="00EC150B">
        <w:rPr>
          <w:b/>
        </w:rPr>
        <w:t>i</w:t>
      </w:r>
      <w:r w:rsidR="00D03F2D" w:rsidRPr="00D03F2D">
        <w:rPr>
          <w:b/>
        </w:rPr>
        <w:t>tional AND(&amp;&amp;) Operator</w:t>
      </w:r>
      <w:r>
        <w:rPr>
          <w:b/>
        </w:rPr>
        <w:t xml:space="preserve">: </w:t>
      </w:r>
      <w:r>
        <w:t>Complex condition is true when both</w:t>
      </w:r>
      <w:r w:rsidR="003A02BC">
        <w:t xml:space="preserve"> simple</w:t>
      </w:r>
      <w:r>
        <w:t xml:space="preserve"> conditions are true.</w:t>
      </w:r>
    </w:p>
    <w:p w:rsidR="001613BA" w:rsidRDefault="001613BA" w:rsidP="00D03F2D">
      <w:pPr>
        <w:pStyle w:val="NoSpacing"/>
      </w:pPr>
    </w:p>
    <w:p w:rsidR="00371BE2" w:rsidRPr="00C76242" w:rsidRDefault="00C76242" w:rsidP="00371BE2">
      <w:pPr>
        <w:autoSpaceDE w:val="0"/>
        <w:autoSpaceDN w:val="0"/>
        <w:adjustRightInd w:val="0"/>
        <w:spacing w:after="0" w:line="240" w:lineRule="auto"/>
        <w:rPr>
          <w:rFonts w:ascii="Consolas" w:hAnsi="Consolas" w:cs="LucidaSansTypewriter"/>
          <w:color w:val="231F20"/>
          <w:sz w:val="20"/>
          <w:szCs w:val="18"/>
        </w:rPr>
      </w:pPr>
      <w:r w:rsidRPr="00C76242">
        <w:rPr>
          <w:rFonts w:ascii="Consolas" w:hAnsi="Consolas" w:cs="LucidaSansTypewriter"/>
          <w:color w:val="034EA3"/>
          <w:sz w:val="20"/>
          <w:szCs w:val="18"/>
        </w:rPr>
        <w:t xml:space="preserve">   </w:t>
      </w:r>
      <w:r w:rsidR="001613BA" w:rsidRPr="00C76242">
        <w:rPr>
          <w:rFonts w:ascii="Consolas" w:hAnsi="Consolas" w:cs="LucidaSansTypewriter"/>
          <w:color w:val="034EA3"/>
          <w:sz w:val="20"/>
          <w:szCs w:val="18"/>
        </w:rPr>
        <w:t xml:space="preserve">if </w:t>
      </w:r>
      <w:r w:rsidR="001613BA" w:rsidRPr="00C76242">
        <w:rPr>
          <w:rFonts w:ascii="Consolas" w:hAnsi="Consolas" w:cs="LucidaSansTypewriter"/>
          <w:color w:val="231F20"/>
          <w:sz w:val="20"/>
          <w:szCs w:val="18"/>
        </w:rPr>
        <w:t xml:space="preserve">(gender == </w:t>
      </w:r>
      <w:r w:rsidR="001613BA" w:rsidRPr="00C76242">
        <w:rPr>
          <w:rFonts w:ascii="Consolas" w:hAnsi="Consolas" w:cs="LucidaSansTypewriter"/>
          <w:color w:val="00A0DB"/>
          <w:sz w:val="20"/>
          <w:szCs w:val="18"/>
        </w:rPr>
        <w:t xml:space="preserve">FEMALE </w:t>
      </w:r>
      <w:r w:rsidR="001613BA" w:rsidRPr="00C76242">
        <w:rPr>
          <w:rFonts w:ascii="Consolas" w:hAnsi="Consolas" w:cs="LucidaSansTypewriter"/>
          <w:color w:val="231F20"/>
          <w:sz w:val="20"/>
          <w:szCs w:val="18"/>
        </w:rPr>
        <w:t xml:space="preserve">&amp;&amp; age &gt;= </w:t>
      </w:r>
      <w:r w:rsidR="001613BA" w:rsidRPr="00C76242">
        <w:rPr>
          <w:rFonts w:ascii="Consolas" w:hAnsi="Consolas" w:cs="LucidaSansTypewriter"/>
          <w:color w:val="00A0DB"/>
          <w:sz w:val="20"/>
          <w:szCs w:val="18"/>
        </w:rPr>
        <w:t>65</w:t>
      </w:r>
      <w:r w:rsidR="00371BE2" w:rsidRPr="00C76242">
        <w:rPr>
          <w:rFonts w:ascii="Consolas" w:hAnsi="Consolas" w:cs="LucidaSansTypewriter"/>
          <w:color w:val="231F20"/>
          <w:sz w:val="20"/>
          <w:szCs w:val="18"/>
        </w:rPr>
        <w:t>)</w:t>
      </w:r>
    </w:p>
    <w:p w:rsidR="00D03F2D" w:rsidRPr="00C76242" w:rsidRDefault="00C76242" w:rsidP="00371BE2">
      <w:pPr>
        <w:autoSpaceDE w:val="0"/>
        <w:autoSpaceDN w:val="0"/>
        <w:adjustRightInd w:val="0"/>
        <w:spacing w:after="0" w:line="240" w:lineRule="auto"/>
        <w:rPr>
          <w:rFonts w:ascii="Consolas" w:hAnsi="Consolas" w:cs="LucidaSansTypewriter"/>
          <w:color w:val="231F20"/>
          <w:sz w:val="20"/>
          <w:szCs w:val="18"/>
        </w:rPr>
      </w:pPr>
      <w:r w:rsidRPr="00C76242">
        <w:rPr>
          <w:rFonts w:ascii="Consolas" w:hAnsi="Consolas" w:cs="LucidaSansTypewriter"/>
          <w:color w:val="231F20"/>
          <w:sz w:val="20"/>
          <w:szCs w:val="18"/>
        </w:rPr>
        <w:t xml:space="preserve">      </w:t>
      </w:r>
      <w:r w:rsidR="001613BA" w:rsidRPr="00C76242">
        <w:rPr>
          <w:rFonts w:ascii="Consolas" w:hAnsi="Consolas" w:cs="LucidaSansTypewriter"/>
          <w:color w:val="231F20"/>
          <w:sz w:val="20"/>
          <w:szCs w:val="18"/>
        </w:rPr>
        <w:t>++seniorFemales;</w:t>
      </w:r>
    </w:p>
    <w:p w:rsidR="009D0164" w:rsidRDefault="009D0164" w:rsidP="00F92379">
      <w:pPr>
        <w:pStyle w:val="NoSpacing"/>
        <w:rPr>
          <w:rFonts w:cs="AGaramond-Regular"/>
          <w:color w:val="231F20"/>
          <w:szCs w:val="18"/>
        </w:rPr>
      </w:pPr>
    </w:p>
    <w:p w:rsidR="009D0164" w:rsidRPr="009D0164" w:rsidRDefault="009D0164" w:rsidP="009D0164">
      <w:pPr>
        <w:autoSpaceDE w:val="0"/>
        <w:autoSpaceDN w:val="0"/>
        <w:adjustRightInd w:val="0"/>
        <w:spacing w:after="0" w:line="240" w:lineRule="auto"/>
        <w:rPr>
          <w:rFonts w:cs="LucidaSansTypewriter"/>
          <w:color w:val="231F20"/>
          <w:szCs w:val="18"/>
        </w:rPr>
      </w:pPr>
      <w:r w:rsidRPr="009D0164">
        <w:rPr>
          <w:rFonts w:cs="AGaramond-Regular"/>
          <w:color w:val="231F20"/>
          <w:szCs w:val="18"/>
        </w:rPr>
        <w:t xml:space="preserve">Some programmers find that the preceding combined condition is more readable when </w:t>
      </w:r>
      <w:r w:rsidRPr="006C6A67">
        <w:rPr>
          <w:rFonts w:cs="AGaramond-Italic"/>
          <w:i/>
          <w:iCs/>
          <w:color w:val="00B050"/>
          <w:szCs w:val="18"/>
        </w:rPr>
        <w:t xml:space="preserve">redundant </w:t>
      </w:r>
      <w:r w:rsidRPr="006C6A67">
        <w:rPr>
          <w:rFonts w:cs="AGaramond-Regular"/>
          <w:color w:val="00B050"/>
          <w:szCs w:val="18"/>
        </w:rPr>
        <w:t>parentheses</w:t>
      </w:r>
      <w:r w:rsidRPr="009D0164">
        <w:rPr>
          <w:rFonts w:cs="AGaramond-Regular"/>
          <w:color w:val="231F20"/>
          <w:szCs w:val="18"/>
        </w:rPr>
        <w:t xml:space="preserve"> are added, as in:</w:t>
      </w:r>
    </w:p>
    <w:p w:rsidR="00F92379" w:rsidRPr="009D0164" w:rsidRDefault="00F92379" w:rsidP="00F92379">
      <w:pPr>
        <w:pStyle w:val="NoSpacing"/>
        <w:rPr>
          <w:rFonts w:cs="LucidaSansTypewriter"/>
          <w:color w:val="231F20"/>
          <w:szCs w:val="18"/>
        </w:rPr>
      </w:pPr>
    </w:p>
    <w:p w:rsidR="009D0164" w:rsidRPr="003A02BC" w:rsidRDefault="003A02BC" w:rsidP="00F92379">
      <w:pPr>
        <w:pStyle w:val="NoSpacing"/>
        <w:rPr>
          <w:rFonts w:ascii="Consolas" w:hAnsi="Consolas" w:cs="LucidaSansTypewriter"/>
          <w:color w:val="231F20"/>
          <w:sz w:val="20"/>
          <w:szCs w:val="18"/>
        </w:rPr>
      </w:pPr>
      <w:r w:rsidRPr="003A02BC">
        <w:rPr>
          <w:rFonts w:ascii="Consolas" w:hAnsi="Consolas" w:cs="LucidaSansTypewriter"/>
          <w:color w:val="231F20"/>
          <w:sz w:val="20"/>
          <w:szCs w:val="18"/>
        </w:rPr>
        <w:t xml:space="preserve">   </w:t>
      </w:r>
      <w:r w:rsidR="004169C9" w:rsidRPr="003A02BC">
        <w:rPr>
          <w:rFonts w:ascii="Consolas" w:hAnsi="Consolas" w:cs="LucidaSansTypewriter"/>
          <w:color w:val="231F20"/>
          <w:sz w:val="20"/>
          <w:szCs w:val="18"/>
        </w:rPr>
        <w:t>if(</w:t>
      </w:r>
      <w:r w:rsidR="009D0164" w:rsidRPr="003A02BC">
        <w:rPr>
          <w:rFonts w:ascii="Consolas" w:hAnsi="Consolas" w:cs="LucidaSansTypewriter"/>
          <w:color w:val="231F20"/>
          <w:sz w:val="20"/>
          <w:szCs w:val="18"/>
        </w:rPr>
        <w:t xml:space="preserve">(gender == </w:t>
      </w:r>
      <w:r w:rsidR="009D0164" w:rsidRPr="003A02BC">
        <w:rPr>
          <w:rFonts w:ascii="Consolas" w:hAnsi="Consolas" w:cs="LucidaSansTypewriter"/>
          <w:color w:val="00A0DB"/>
          <w:sz w:val="20"/>
          <w:szCs w:val="18"/>
        </w:rPr>
        <w:t>FEMALE</w:t>
      </w:r>
      <w:r w:rsidR="009D0164" w:rsidRPr="003A02BC">
        <w:rPr>
          <w:rFonts w:ascii="Consolas" w:hAnsi="Consolas" w:cs="LucidaSansTypewriter"/>
          <w:color w:val="231F20"/>
          <w:sz w:val="20"/>
          <w:szCs w:val="18"/>
        </w:rPr>
        <w:t xml:space="preserve">) &amp;&amp; (age &gt;= </w:t>
      </w:r>
      <w:r w:rsidR="009D0164" w:rsidRPr="003A02BC">
        <w:rPr>
          <w:rFonts w:ascii="Consolas" w:hAnsi="Consolas" w:cs="LucidaSansTypewriter"/>
          <w:color w:val="00A0DB"/>
          <w:sz w:val="20"/>
          <w:szCs w:val="18"/>
        </w:rPr>
        <w:t>65</w:t>
      </w:r>
      <w:r w:rsidR="009D0164" w:rsidRPr="003A02BC">
        <w:rPr>
          <w:rFonts w:ascii="Consolas" w:hAnsi="Consolas" w:cs="LucidaSansTypewriter"/>
          <w:color w:val="231F20"/>
          <w:sz w:val="20"/>
          <w:szCs w:val="18"/>
        </w:rPr>
        <w:t>)</w:t>
      </w:r>
      <w:r w:rsidR="004169C9" w:rsidRPr="003A02BC">
        <w:rPr>
          <w:rFonts w:ascii="Consolas" w:hAnsi="Consolas" w:cs="LucidaSansTypewriter"/>
          <w:color w:val="231F20"/>
          <w:sz w:val="20"/>
          <w:szCs w:val="18"/>
        </w:rPr>
        <w:t>)</w:t>
      </w:r>
    </w:p>
    <w:p w:rsidR="00F92379" w:rsidRDefault="00F92379" w:rsidP="00F92379">
      <w:pPr>
        <w:pStyle w:val="NoSpacing"/>
        <w:rPr>
          <w:rFonts w:cs="LucidaSansTypewriter"/>
          <w:color w:val="231F20"/>
          <w:szCs w:val="18"/>
        </w:rPr>
      </w:pPr>
    </w:p>
    <w:p w:rsidR="007A7B1C" w:rsidRDefault="00C76242" w:rsidP="00C76242">
      <w:pPr>
        <w:autoSpaceDE w:val="0"/>
        <w:autoSpaceDN w:val="0"/>
        <w:adjustRightInd w:val="0"/>
        <w:spacing w:after="0" w:line="240" w:lineRule="auto"/>
        <w:rPr>
          <w:rFonts w:ascii="AGaramond-Regular" w:hAnsi="AGaramond-Regular" w:cs="AGaramond-Regular"/>
          <w:color w:val="231F20"/>
          <w:sz w:val="21"/>
          <w:szCs w:val="21"/>
        </w:rPr>
      </w:pPr>
      <w:r>
        <w:rPr>
          <w:rFonts w:cs="LucidaSansTypewriter"/>
          <w:b/>
          <w:color w:val="231F20"/>
          <w:szCs w:val="18"/>
        </w:rPr>
        <w:t xml:space="preserve">     </w:t>
      </w:r>
      <w:r w:rsidR="009E2105" w:rsidRPr="009E2105">
        <w:rPr>
          <w:rFonts w:cs="LucidaSansTypewriter"/>
          <w:b/>
          <w:color w:val="231F20"/>
          <w:szCs w:val="18"/>
        </w:rPr>
        <w:t>-Conditional OR(||) Operator</w:t>
      </w:r>
      <w:r w:rsidR="009E2105">
        <w:rPr>
          <w:rFonts w:cs="LucidaSansTypewriter"/>
          <w:b/>
          <w:color w:val="231F20"/>
          <w:szCs w:val="18"/>
        </w:rPr>
        <w:t xml:space="preserve">: </w:t>
      </w:r>
      <w:r w:rsidRPr="00C76242">
        <w:rPr>
          <w:rFonts w:cs="LucidaSansTypewriter"/>
          <w:color w:val="231F20"/>
          <w:szCs w:val="18"/>
        </w:rPr>
        <w:t>Complex condition is true when</w:t>
      </w:r>
      <w:r>
        <w:rPr>
          <w:rFonts w:cs="LucidaSansTypewriter"/>
          <w:b/>
          <w:color w:val="231F20"/>
          <w:szCs w:val="18"/>
        </w:rPr>
        <w:t xml:space="preserve"> </w:t>
      </w:r>
      <w:r w:rsidR="009C75CF" w:rsidRPr="00FD2CD4">
        <w:rPr>
          <w:rFonts w:cs="AGaramond-Italic"/>
          <w:i/>
          <w:iCs/>
          <w:color w:val="231F20"/>
          <w:szCs w:val="18"/>
        </w:rPr>
        <w:t xml:space="preserve">either or both </w:t>
      </w:r>
      <w:r w:rsidR="003A02BC" w:rsidRPr="003A02BC">
        <w:rPr>
          <w:rFonts w:cs="AGaramond-Italic"/>
          <w:iCs/>
          <w:color w:val="231F20"/>
          <w:szCs w:val="18"/>
        </w:rPr>
        <w:t>simple</w:t>
      </w:r>
      <w:r w:rsidR="003A02BC">
        <w:rPr>
          <w:rFonts w:cs="AGaramond-Italic"/>
          <w:i/>
          <w:iCs/>
          <w:color w:val="231F20"/>
          <w:szCs w:val="18"/>
        </w:rPr>
        <w:t xml:space="preserve"> </w:t>
      </w:r>
      <w:r>
        <w:rPr>
          <w:rFonts w:cs="AGaramond-Regular"/>
          <w:color w:val="231F20"/>
          <w:szCs w:val="18"/>
        </w:rPr>
        <w:t>conditions are true.</w:t>
      </w:r>
    </w:p>
    <w:p w:rsidR="009C75CF" w:rsidRDefault="009C75CF" w:rsidP="009C75CF">
      <w:pPr>
        <w:autoSpaceDE w:val="0"/>
        <w:autoSpaceDN w:val="0"/>
        <w:adjustRightInd w:val="0"/>
        <w:spacing w:after="0" w:line="240" w:lineRule="auto"/>
        <w:rPr>
          <w:rFonts w:ascii="AGaramond-Regular" w:hAnsi="AGaramond-Regular" w:cs="AGaramond-Regular"/>
          <w:color w:val="231F20"/>
          <w:sz w:val="21"/>
          <w:szCs w:val="21"/>
        </w:rPr>
      </w:pPr>
    </w:p>
    <w:p w:rsidR="009C75CF" w:rsidRPr="003A02BC" w:rsidRDefault="003A02BC" w:rsidP="009C75CF">
      <w:pPr>
        <w:autoSpaceDE w:val="0"/>
        <w:autoSpaceDN w:val="0"/>
        <w:adjustRightInd w:val="0"/>
        <w:spacing w:after="0" w:line="240" w:lineRule="auto"/>
        <w:rPr>
          <w:rFonts w:ascii="Consolas" w:hAnsi="Consolas" w:cs="LucidaSansTypewriter"/>
          <w:color w:val="231F20"/>
          <w:sz w:val="20"/>
          <w:szCs w:val="18"/>
        </w:rPr>
      </w:pPr>
      <w:r w:rsidRPr="003A02BC">
        <w:rPr>
          <w:rFonts w:ascii="Consolas" w:hAnsi="Consolas" w:cs="LucidaSansTypewriter"/>
          <w:color w:val="034EA3"/>
          <w:sz w:val="20"/>
          <w:szCs w:val="18"/>
        </w:rPr>
        <w:t xml:space="preserve">   </w:t>
      </w:r>
      <w:r w:rsidR="009C75CF" w:rsidRPr="003A02BC">
        <w:rPr>
          <w:rFonts w:ascii="Consolas" w:hAnsi="Consolas" w:cs="LucidaSansTypewriter"/>
          <w:color w:val="034EA3"/>
          <w:sz w:val="20"/>
          <w:szCs w:val="18"/>
        </w:rPr>
        <w:t xml:space="preserve">if </w:t>
      </w:r>
      <w:r w:rsidR="009C75CF" w:rsidRPr="003A02BC">
        <w:rPr>
          <w:rFonts w:ascii="Consolas" w:hAnsi="Consolas" w:cs="LucidaSansTypewriter"/>
          <w:color w:val="231F20"/>
          <w:sz w:val="20"/>
          <w:szCs w:val="18"/>
        </w:rPr>
        <w:t xml:space="preserve">((semesterAverage &gt;= </w:t>
      </w:r>
      <w:r w:rsidR="009C75CF" w:rsidRPr="003A02BC">
        <w:rPr>
          <w:rFonts w:ascii="Consolas" w:hAnsi="Consolas" w:cs="LucidaSansTypewriter"/>
          <w:color w:val="00A0DB"/>
          <w:sz w:val="20"/>
          <w:szCs w:val="18"/>
        </w:rPr>
        <w:t>90</w:t>
      </w:r>
      <w:r w:rsidR="009C75CF" w:rsidRPr="003A02BC">
        <w:rPr>
          <w:rFonts w:ascii="Consolas" w:hAnsi="Consolas" w:cs="LucidaSansTypewriter"/>
          <w:color w:val="231F20"/>
          <w:sz w:val="20"/>
          <w:szCs w:val="18"/>
        </w:rPr>
        <w:t xml:space="preserve">) || (finalExam &gt;= </w:t>
      </w:r>
      <w:r w:rsidR="009C75CF" w:rsidRPr="003A02BC">
        <w:rPr>
          <w:rFonts w:ascii="Consolas" w:hAnsi="Consolas" w:cs="LucidaSansTypewriter"/>
          <w:color w:val="00A0DB"/>
          <w:sz w:val="20"/>
          <w:szCs w:val="18"/>
        </w:rPr>
        <w:t>90</w:t>
      </w:r>
      <w:r w:rsidR="009C75CF" w:rsidRPr="003A02BC">
        <w:rPr>
          <w:rFonts w:ascii="Consolas" w:hAnsi="Consolas" w:cs="LucidaSansTypewriter"/>
          <w:color w:val="231F20"/>
          <w:sz w:val="20"/>
          <w:szCs w:val="18"/>
        </w:rPr>
        <w:t>))</w:t>
      </w:r>
    </w:p>
    <w:p w:rsidR="009C75CF" w:rsidRPr="003A02BC" w:rsidRDefault="003A02BC" w:rsidP="003A02BC">
      <w:pPr>
        <w:autoSpaceDE w:val="0"/>
        <w:autoSpaceDN w:val="0"/>
        <w:adjustRightInd w:val="0"/>
        <w:spacing w:after="0" w:line="240" w:lineRule="auto"/>
        <w:rPr>
          <w:rFonts w:ascii="Consolas" w:hAnsi="Consolas" w:cs="LucidaSansTypewriter"/>
          <w:color w:val="231F20"/>
          <w:sz w:val="20"/>
          <w:szCs w:val="18"/>
        </w:rPr>
      </w:pPr>
      <w:r w:rsidRPr="003A02BC">
        <w:rPr>
          <w:rFonts w:ascii="Consolas" w:hAnsi="Consolas" w:cs="LucidaSansTypewriter"/>
          <w:color w:val="231F20"/>
          <w:sz w:val="20"/>
          <w:szCs w:val="18"/>
        </w:rPr>
        <w:t xml:space="preserve">      </w:t>
      </w:r>
      <w:r w:rsidR="009C75CF" w:rsidRPr="003A02BC">
        <w:rPr>
          <w:rFonts w:ascii="Consolas" w:hAnsi="Consolas" w:cs="LucidaSansTypewriter"/>
          <w:color w:val="231F20"/>
          <w:sz w:val="20"/>
          <w:szCs w:val="18"/>
        </w:rPr>
        <w:t>System.out.println (</w:t>
      </w:r>
      <w:r w:rsidR="009C75CF" w:rsidRPr="003A02BC">
        <w:rPr>
          <w:rFonts w:ascii="Consolas" w:hAnsi="Consolas" w:cs="LucidaSansTypewriter"/>
          <w:color w:val="00A0DB"/>
          <w:sz w:val="20"/>
          <w:szCs w:val="18"/>
        </w:rPr>
        <w:t>"Student grade is A"</w:t>
      </w:r>
      <w:r w:rsidR="009C75CF" w:rsidRPr="003A02BC">
        <w:rPr>
          <w:rFonts w:ascii="Consolas" w:hAnsi="Consolas" w:cs="LucidaSansTypewriter"/>
          <w:color w:val="231F20"/>
          <w:sz w:val="20"/>
          <w:szCs w:val="18"/>
        </w:rPr>
        <w:t>);</w:t>
      </w:r>
    </w:p>
    <w:p w:rsidR="0014076B" w:rsidRDefault="0014076B" w:rsidP="00F92379">
      <w:pPr>
        <w:pStyle w:val="NoSpacing"/>
        <w:rPr>
          <w:rFonts w:cs="AGaramond-Regular"/>
          <w:color w:val="231F20"/>
          <w:szCs w:val="18"/>
        </w:rPr>
      </w:pPr>
    </w:p>
    <w:p w:rsidR="0014076B" w:rsidRDefault="0014076B" w:rsidP="00DB1EF0">
      <w:pPr>
        <w:pStyle w:val="NoSpacing"/>
        <w:rPr>
          <w:color w:val="FFC000"/>
          <w:szCs w:val="18"/>
        </w:rPr>
      </w:pPr>
      <w:r w:rsidRPr="0014076B">
        <w:rPr>
          <w:color w:val="FFC000"/>
          <w:szCs w:val="18"/>
        </w:rPr>
        <w:t>-Short Circuit evaluation of complex conditions:</w:t>
      </w:r>
      <w:r>
        <w:rPr>
          <w:color w:val="FFC000"/>
          <w:szCs w:val="18"/>
        </w:rPr>
        <w:t xml:space="preserve"> </w:t>
      </w:r>
      <w:r w:rsidR="00DB1EF0" w:rsidRPr="00DB1EF0">
        <w:rPr>
          <w:szCs w:val="18"/>
        </w:rPr>
        <w:t xml:space="preserve">The parts of an expression containing </w:t>
      </w:r>
      <w:r w:rsidR="00DB1EF0" w:rsidRPr="00DB1EF0">
        <w:rPr>
          <w:rFonts w:cs="LucidaSansTypewriter"/>
          <w:szCs w:val="18"/>
        </w:rPr>
        <w:t xml:space="preserve">&amp;&amp; </w:t>
      </w:r>
      <w:r w:rsidR="00DB1EF0" w:rsidRPr="00DB1EF0">
        <w:rPr>
          <w:szCs w:val="18"/>
        </w:rPr>
        <w:t xml:space="preserve">or </w:t>
      </w:r>
      <w:r w:rsidR="00DB1EF0" w:rsidRPr="00DB1EF0">
        <w:rPr>
          <w:rFonts w:cs="LucidaSansTypewriter"/>
          <w:szCs w:val="18"/>
        </w:rPr>
        <w:t xml:space="preserve">|| </w:t>
      </w:r>
      <w:r w:rsidR="00DB1EF0" w:rsidRPr="00DB1EF0">
        <w:rPr>
          <w:szCs w:val="18"/>
        </w:rPr>
        <w:t xml:space="preserve">operators are evaluated </w:t>
      </w:r>
      <w:r w:rsidR="00DB1EF0" w:rsidRPr="00DB1EF0">
        <w:rPr>
          <w:rFonts w:cs="AGaramond-Italic"/>
          <w:i/>
          <w:iCs/>
          <w:szCs w:val="18"/>
        </w:rPr>
        <w:t xml:space="preserve">only </w:t>
      </w:r>
      <w:r w:rsidR="00DB1EF0" w:rsidRPr="00DB1EF0">
        <w:rPr>
          <w:szCs w:val="18"/>
        </w:rPr>
        <w:t>until it’s known whether the condition is true or false. Thus, evaluation of the expression</w:t>
      </w:r>
    </w:p>
    <w:p w:rsidR="00550BEE" w:rsidRDefault="00550BEE" w:rsidP="00F92379">
      <w:pPr>
        <w:pStyle w:val="NoSpacing"/>
        <w:rPr>
          <w:rFonts w:cs="AGaramond-Regular"/>
          <w:color w:val="FFC000"/>
          <w:szCs w:val="18"/>
        </w:rPr>
      </w:pPr>
    </w:p>
    <w:p w:rsidR="00DB1EF0" w:rsidRPr="0031092D" w:rsidRDefault="0031092D" w:rsidP="00F92379">
      <w:pPr>
        <w:pStyle w:val="NoSpacing"/>
        <w:rPr>
          <w:rFonts w:ascii="Consolas" w:hAnsi="Consolas" w:cs="LucidaSansTypewriter"/>
          <w:sz w:val="20"/>
          <w:szCs w:val="18"/>
        </w:rPr>
      </w:pPr>
      <w:r w:rsidRPr="0031092D">
        <w:rPr>
          <w:rFonts w:ascii="Consolas" w:hAnsi="Consolas" w:cs="LucidaSansTypewriter"/>
          <w:color w:val="231F20"/>
          <w:sz w:val="20"/>
          <w:szCs w:val="18"/>
        </w:rPr>
        <w:t xml:space="preserve">   </w:t>
      </w:r>
      <w:r w:rsidR="00DB1EF0" w:rsidRPr="0031092D">
        <w:rPr>
          <w:rFonts w:ascii="Consolas" w:hAnsi="Consolas" w:cs="LucidaSansTypewriter"/>
          <w:color w:val="231F20"/>
          <w:sz w:val="20"/>
          <w:szCs w:val="18"/>
        </w:rPr>
        <w:t xml:space="preserve">(gender == </w:t>
      </w:r>
      <w:r w:rsidR="00DB1EF0" w:rsidRPr="0031092D">
        <w:rPr>
          <w:rFonts w:ascii="Consolas" w:hAnsi="Consolas" w:cs="LucidaSansTypewriter"/>
          <w:color w:val="00A0DB"/>
          <w:sz w:val="20"/>
          <w:szCs w:val="18"/>
        </w:rPr>
        <w:t>FEMALE</w:t>
      </w:r>
      <w:r w:rsidR="00DB1EF0" w:rsidRPr="0031092D">
        <w:rPr>
          <w:rFonts w:ascii="Consolas" w:hAnsi="Consolas" w:cs="LucidaSansTypewriter"/>
          <w:color w:val="231F20"/>
          <w:sz w:val="20"/>
          <w:szCs w:val="18"/>
        </w:rPr>
        <w:t xml:space="preserve">) &amp;&amp; (age &gt;= </w:t>
      </w:r>
      <w:r w:rsidR="00DB1EF0" w:rsidRPr="0031092D">
        <w:rPr>
          <w:rFonts w:ascii="Consolas" w:hAnsi="Consolas" w:cs="LucidaSansTypewriter"/>
          <w:color w:val="00A0DB"/>
          <w:sz w:val="20"/>
          <w:szCs w:val="18"/>
        </w:rPr>
        <w:t>65</w:t>
      </w:r>
      <w:r w:rsidR="00DB1EF0" w:rsidRPr="0031092D">
        <w:rPr>
          <w:rFonts w:ascii="Consolas" w:hAnsi="Consolas" w:cs="LucidaSansTypewriter"/>
          <w:sz w:val="20"/>
          <w:szCs w:val="18"/>
        </w:rPr>
        <w:t>)</w:t>
      </w:r>
    </w:p>
    <w:p w:rsidR="00DB1EF0" w:rsidRPr="00DB1EF0" w:rsidRDefault="00DB1EF0" w:rsidP="00DB1EF0">
      <w:pPr>
        <w:pStyle w:val="NoSpacing"/>
      </w:pP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Pr="00DB1EF0">
        <w:rPr>
          <w:rFonts w:cs="AGaramond-Regular"/>
          <w:color w:val="231F20"/>
          <w:szCs w:val="18"/>
        </w:rPr>
        <w:t>). This feature of conditional AND and conditional OR expressions</w:t>
      </w:r>
    </w:p>
    <w:p w:rsidR="00DB1EF0" w:rsidRPr="00DB1EF0" w:rsidRDefault="00523F2B" w:rsidP="00DB1EF0">
      <w:pPr>
        <w:pStyle w:val="NoSpacing"/>
        <w:rPr>
          <w:rFonts w:cs="AGaramond-Regular"/>
          <w:color w:val="FFC000"/>
          <w:szCs w:val="18"/>
        </w:rPr>
      </w:pPr>
      <w:r>
        <w:rPr>
          <w:rFonts w:cs="AGaramond-Regular"/>
          <w:color w:val="231F20"/>
          <w:szCs w:val="18"/>
        </w:rPr>
        <w:t>are</w:t>
      </w:r>
      <w:r w:rsidR="00DB1EF0" w:rsidRPr="00DB1EF0">
        <w:rPr>
          <w:rFonts w:cs="AGaramond-Regular"/>
          <w:color w:val="231F20"/>
          <w:szCs w:val="18"/>
        </w:rPr>
        <w:t xml:space="preserve"> called </w:t>
      </w:r>
      <w:r w:rsidR="00DB1EF0" w:rsidRPr="00DB1EF0">
        <w:rPr>
          <w:rFonts w:cs="AGaramond-Semibold"/>
          <w:bCs/>
          <w:color w:val="00B050"/>
          <w:szCs w:val="18"/>
        </w:rPr>
        <w:t>short-circuit evaluation</w:t>
      </w:r>
      <w:r w:rsidR="00DB1EF0" w:rsidRPr="00DB1EF0">
        <w:rPr>
          <w:rFonts w:cs="AGaramond-Regular"/>
          <w:color w:val="231F20"/>
          <w:szCs w:val="18"/>
        </w:rPr>
        <w:t>.</w:t>
      </w:r>
    </w:p>
    <w:p w:rsidR="00550BEE" w:rsidRDefault="00550BEE" w:rsidP="00F92379">
      <w:pPr>
        <w:pStyle w:val="NoSpacing"/>
        <w:rPr>
          <w:rFonts w:cs="AGaramond-Regular"/>
          <w:color w:val="FFC000"/>
          <w:szCs w:val="18"/>
        </w:rPr>
      </w:pPr>
    </w:p>
    <w:p w:rsidR="008675C6" w:rsidRDefault="008675C6" w:rsidP="008675C6">
      <w:pPr>
        <w:pStyle w:val="NoSpacing"/>
        <w:rPr>
          <w:rFonts w:eastAsia="Times New Roman" w:cs="Courier New"/>
          <w:color w:val="000000"/>
          <w:szCs w:val="20"/>
          <w:lang w:eastAsia="tr-TR"/>
        </w:rPr>
      </w:pPr>
      <w:r>
        <w:rPr>
          <w:rFonts w:eastAsia="Times New Roman" w:cs="Courier New"/>
          <w:color w:val="000000"/>
          <w:szCs w:val="20"/>
          <w:lang w:eastAsia="tr-TR"/>
        </w:rPr>
        <w:t xml:space="preserve">Problem with this feature is if we have a statement such as </w:t>
      </w:r>
    </w:p>
    <w:p w:rsidR="008675C6" w:rsidRDefault="008675C6" w:rsidP="008675C6">
      <w:pPr>
        <w:pStyle w:val="NoSpacing"/>
        <w:rPr>
          <w:rFonts w:eastAsia="Times New Roman" w:cs="Courier New"/>
          <w:color w:val="000000"/>
          <w:szCs w:val="20"/>
          <w:lang w:eastAsia="tr-TR"/>
        </w:rPr>
      </w:pPr>
    </w:p>
    <w:p w:rsidR="008675C6" w:rsidRPr="0031092D" w:rsidRDefault="008675C6" w:rsidP="008675C6">
      <w:pPr>
        <w:pStyle w:val="NoSpacing"/>
        <w:rPr>
          <w:rFonts w:ascii="Consolas" w:eastAsia="Times New Roman" w:hAnsi="Consolas" w:cs="Courier New"/>
          <w:color w:val="000000"/>
          <w:sz w:val="20"/>
          <w:szCs w:val="20"/>
          <w:lang w:eastAsia="tr-TR"/>
        </w:rPr>
      </w:pPr>
      <w:r w:rsidRPr="0031092D">
        <w:rPr>
          <w:rFonts w:ascii="Consolas" w:eastAsia="Times New Roman" w:hAnsi="Consolas" w:cs="Courier New"/>
          <w:color w:val="000000"/>
          <w:sz w:val="20"/>
          <w:szCs w:val="20"/>
          <w:lang w:eastAsia="tr-TR"/>
        </w:rPr>
        <w:t xml:space="preserve">   if (a &lt; </w:t>
      </w:r>
      <w:r w:rsidR="00052D76">
        <w:rPr>
          <w:rFonts w:ascii="Consolas" w:eastAsia="Times New Roman" w:hAnsi="Consolas" w:cs="Courier New"/>
          <w:color w:val="000000"/>
          <w:sz w:val="20"/>
          <w:szCs w:val="20"/>
          <w:lang w:eastAsia="tr-TR"/>
        </w:rPr>
        <w:t xml:space="preserve">b) &amp;&amp; (++c </w:t>
      </w:r>
      <w:r w:rsidR="0031092D" w:rsidRPr="0031092D">
        <w:rPr>
          <w:rFonts w:ascii="Consolas" w:eastAsia="Times New Roman" w:hAnsi="Consolas" w:cs="Courier New"/>
          <w:color w:val="000000"/>
          <w:sz w:val="20"/>
          <w:szCs w:val="20"/>
          <w:lang w:eastAsia="tr-TR"/>
        </w:rPr>
        <w:t>&lt; 10)</w:t>
      </w:r>
    </w:p>
    <w:p w:rsidR="008675C6" w:rsidRDefault="008675C6" w:rsidP="008675C6">
      <w:pPr>
        <w:pStyle w:val="NoSpacing"/>
        <w:rPr>
          <w:rFonts w:eastAsia="Times New Roman" w:cs="Courier New"/>
          <w:color w:val="000000"/>
          <w:szCs w:val="20"/>
          <w:lang w:eastAsia="tr-TR"/>
        </w:rPr>
      </w:pPr>
    </w:p>
    <w:p w:rsidR="008675C6" w:rsidRPr="0070390B" w:rsidRDefault="008675C6" w:rsidP="008675C6">
      <w:pPr>
        <w:pStyle w:val="NoSpacing"/>
        <w:rPr>
          <w:rFonts w:eastAsia="Times New Roman" w:cs="Courier New"/>
          <w:color w:val="000000"/>
          <w:szCs w:val="20"/>
          <w:lang w:eastAsia="tr-TR"/>
        </w:rPr>
      </w:pPr>
      <w:r>
        <w:rPr>
          <w:rFonts w:eastAsia="Times New Roman" w:cs="Courier New"/>
          <w:color w:val="000000"/>
          <w:szCs w:val="20"/>
          <w:lang w:eastAsia="tr-TR"/>
        </w:rPr>
        <w:t>the c variable wont be incremented</w:t>
      </w:r>
      <w:r w:rsidR="00052D76">
        <w:rPr>
          <w:rFonts w:eastAsia="Times New Roman" w:cs="Courier New"/>
          <w:color w:val="000000"/>
          <w:szCs w:val="20"/>
          <w:lang w:eastAsia="tr-TR"/>
        </w:rPr>
        <w:t xml:space="preserve"> if first condition is false</w:t>
      </w:r>
      <w:r>
        <w:rPr>
          <w:rFonts w:eastAsia="Times New Roman" w:cs="Courier New"/>
          <w:color w:val="000000"/>
          <w:szCs w:val="20"/>
          <w:lang w:eastAsia="tr-TR"/>
        </w:rPr>
        <w:t xml:space="preserve">. Such dense coding style is not recommended. </w:t>
      </w:r>
      <w:r w:rsidR="00AC51D8">
        <w:rPr>
          <w:rFonts w:eastAsia="Times New Roman" w:cs="Courier New"/>
          <w:color w:val="000000"/>
          <w:szCs w:val="20"/>
          <w:lang w:eastAsia="tr-TR"/>
        </w:rPr>
        <w:t>“</w:t>
      </w:r>
      <w:r>
        <w:rPr>
          <w:rFonts w:eastAsia="Times New Roman" w:cs="Courier New"/>
          <w:color w:val="000000"/>
          <w:szCs w:val="20"/>
          <w:lang w:eastAsia="tr-TR"/>
        </w:rPr>
        <w:t>++c</w:t>
      </w:r>
      <w:r w:rsidR="00AC51D8">
        <w:rPr>
          <w:rFonts w:eastAsia="Times New Roman" w:cs="Courier New"/>
          <w:color w:val="000000"/>
          <w:szCs w:val="20"/>
          <w:lang w:eastAsia="tr-TR"/>
        </w:rPr>
        <w:t>”</w:t>
      </w:r>
      <w:r>
        <w:rPr>
          <w:rFonts w:eastAsia="Times New Roman" w:cs="Courier New"/>
          <w:color w:val="000000"/>
          <w:szCs w:val="20"/>
          <w:lang w:eastAsia="tr-TR"/>
        </w:rPr>
        <w:t xml:space="preserve"> expression is called </w:t>
      </w:r>
      <w:r w:rsidR="0086487C">
        <w:rPr>
          <w:rFonts w:eastAsia="Times New Roman" w:cs="Courier New"/>
          <w:color w:val="000000"/>
          <w:szCs w:val="20"/>
          <w:lang w:eastAsia="tr-TR"/>
        </w:rPr>
        <w:t xml:space="preserve">a </w:t>
      </w:r>
      <w:r w:rsidRPr="00263A93">
        <w:rPr>
          <w:rFonts w:eastAsia="Times New Roman" w:cs="Courier New"/>
          <w:color w:val="00B050"/>
          <w:szCs w:val="20"/>
          <w:lang w:eastAsia="tr-TR"/>
        </w:rPr>
        <w:t>side effect</w:t>
      </w:r>
      <w:r>
        <w:rPr>
          <w:rFonts w:eastAsia="Times New Roman" w:cs="Courier New"/>
          <w:color w:val="000000"/>
          <w:szCs w:val="20"/>
          <w:lang w:eastAsia="tr-TR"/>
        </w:rPr>
        <w:t>. Using “boolean and” or “boolean or” will prevent t</w:t>
      </w:r>
      <w:r w:rsidR="00E2561F">
        <w:rPr>
          <w:rFonts w:eastAsia="Times New Roman" w:cs="Courier New"/>
          <w:color w:val="000000"/>
          <w:szCs w:val="20"/>
          <w:lang w:eastAsia="tr-TR"/>
        </w:rPr>
        <w:t>his error. Or we can use depende</w:t>
      </w:r>
      <w:r>
        <w:rPr>
          <w:rFonts w:eastAsia="Times New Roman" w:cs="Courier New"/>
          <w:color w:val="000000"/>
          <w:szCs w:val="20"/>
          <w:lang w:eastAsia="tr-TR"/>
        </w:rPr>
        <w:t>nt condition.</w:t>
      </w:r>
    </w:p>
    <w:p w:rsidR="00327B3F" w:rsidRDefault="00327B3F" w:rsidP="00F92379">
      <w:pPr>
        <w:pStyle w:val="NoSpacing"/>
        <w:rPr>
          <w:rFonts w:eastAsia="Times New Roman" w:cs="Courier New"/>
          <w:color w:val="000000"/>
          <w:szCs w:val="20"/>
          <w:lang w:eastAsia="tr-TR"/>
        </w:rPr>
      </w:pPr>
    </w:p>
    <w:p w:rsidR="00327B3F" w:rsidRPr="00327B3F" w:rsidRDefault="00327B3F" w:rsidP="00327B3F">
      <w:pPr>
        <w:pStyle w:val="NoSpacing"/>
      </w:pPr>
      <w:r w:rsidRPr="00327B3F">
        <w:t xml:space="preserve">In expressions using operator &amp;&amp;, a condition—we’ll call this the </w:t>
      </w:r>
      <w:r w:rsidRPr="00327B3F">
        <w:rPr>
          <w:color w:val="00B050"/>
        </w:rPr>
        <w:t>dependent condition</w:t>
      </w:r>
      <w:r w:rsidRPr="00327B3F">
        <w:t>—</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p>
    <w:p w:rsidR="00327B3F" w:rsidRPr="00327B3F" w:rsidRDefault="00327B3F" w:rsidP="00327B3F">
      <w:pPr>
        <w:pStyle w:val="NoSpacing"/>
      </w:pPr>
      <w:r w:rsidRPr="00327B3F">
        <w:t>prevent errors. Consider the expression (i != 0) &amp;&amp; (10 / i == 2). The dependent condition</w:t>
      </w:r>
    </w:p>
    <w:p w:rsidR="00327B3F" w:rsidRDefault="00327B3F" w:rsidP="00327B3F">
      <w:pPr>
        <w:pStyle w:val="NoSpacing"/>
      </w:pPr>
      <w:r w:rsidRPr="00327B3F">
        <w:t>(10 / i == 2) must appear after the &amp;&amp; operator to prevent the possibility of division by zero.</w:t>
      </w:r>
    </w:p>
    <w:p w:rsidR="00263A93" w:rsidRDefault="00263A93" w:rsidP="00327B3F">
      <w:pPr>
        <w:pStyle w:val="NoSpacing"/>
      </w:pPr>
    </w:p>
    <w:p w:rsidR="0064229E" w:rsidRPr="00BF4EE3" w:rsidRDefault="00C76242" w:rsidP="00C76242">
      <w:pPr>
        <w:pStyle w:val="NoSpacing"/>
      </w:pPr>
      <w:r>
        <w:rPr>
          <w:b/>
        </w:rPr>
        <w:lastRenderedPageBreak/>
        <w:t xml:space="preserve">     </w:t>
      </w:r>
      <w:r w:rsidR="00FE55CF" w:rsidRPr="00BF4EE3">
        <w:rPr>
          <w:b/>
        </w:rPr>
        <w:t>-</w:t>
      </w:r>
      <w:r w:rsidR="00D95199" w:rsidRPr="00D95199">
        <w:rPr>
          <w:b/>
        </w:rPr>
        <w:t>Boolean Logical AND (&amp;) and Boolean Logical Inclusive OR (|) Operators</w:t>
      </w:r>
      <w:r w:rsidR="00FE55CF" w:rsidRPr="00BF4EE3">
        <w:rPr>
          <w:b/>
        </w:rPr>
        <w:t xml:space="preserve">: </w:t>
      </w:r>
      <w:r w:rsidR="00BF4EE3" w:rsidRPr="00BF4EE3">
        <w:t xml:space="preserve">The </w:t>
      </w:r>
      <w:r w:rsidR="00D63C7E">
        <w:t>&amp;</w:t>
      </w:r>
      <w:r w:rsidR="00BF4EE3" w:rsidRPr="00BF4EE3">
        <w:t xml:space="preserve"> and </w:t>
      </w:r>
      <w:r w:rsidR="00941E23">
        <w:t>|</w:t>
      </w:r>
      <w:r w:rsidR="00BF4EE3" w:rsidRPr="00BF4EE3">
        <w:t xml:space="preserve"> operators are identical to the &amp;&amp; and || operators, except that the &amp; and | operators always evaluate both of their operands (i.e., they do not perform short-circuit evaluation).</w:t>
      </w:r>
    </w:p>
    <w:p w:rsidR="00FE55CF" w:rsidRDefault="00BF4EE3" w:rsidP="00327B3F">
      <w:pPr>
        <w:pStyle w:val="NoSpacing"/>
        <w:rPr>
          <w:b/>
          <w:color w:val="00B050"/>
        </w:rPr>
      </w:pPr>
      <w:r w:rsidRPr="00BF4EE3">
        <w:t xml:space="preserve">   This is useful if the right operand has a required </w:t>
      </w:r>
      <w:r w:rsidRPr="00BF4EE3">
        <w:rPr>
          <w:rFonts w:cs="AGaramond-Semibold"/>
          <w:bCs/>
          <w:color w:val="00B050"/>
        </w:rPr>
        <w:t>side effect.</w:t>
      </w:r>
    </w:p>
    <w:p w:rsidR="00D95199" w:rsidRPr="00D95199" w:rsidRDefault="00D95199" w:rsidP="00D95199">
      <w:pPr>
        <w:pStyle w:val="NoSpacing"/>
      </w:pPr>
      <w:r>
        <w:t xml:space="preserve">   </w:t>
      </w:r>
      <w:r w:rsidRPr="00D95199">
        <w:t>Dont use side effect in your code.</w:t>
      </w:r>
    </w:p>
    <w:p w:rsidR="00D95199" w:rsidRPr="00A8606D" w:rsidRDefault="00D95199" w:rsidP="00D95199">
      <w:pPr>
        <w:pStyle w:val="NoSpacing"/>
      </w:pPr>
      <w:r>
        <w:rPr>
          <w:b/>
          <w:color w:val="00B050"/>
        </w:rPr>
        <w:t xml:space="preserve">   </w:t>
      </w:r>
      <w:r w:rsidRPr="00D95199">
        <w:t xml:space="preserve">Assignment (=) expressions </w:t>
      </w:r>
      <w:r w:rsidRPr="003B2DBA">
        <w:t xml:space="preserve">generally </w:t>
      </w:r>
      <w:r w:rsidRPr="00D95199">
        <w:t>should not be used in conditions. Every condition must result in a boolean value; otherwise, a compilation error occurs. In a condition, an assignment will compile only if a boolean expression is assigned to a boolean variable.</w:t>
      </w:r>
    </w:p>
    <w:p w:rsidR="00D95199" w:rsidRDefault="00D95199" w:rsidP="00D95199">
      <w:pPr>
        <w:pStyle w:val="NoSpacing"/>
        <w:rPr>
          <w:color w:val="00B050"/>
        </w:rPr>
      </w:pPr>
    </w:p>
    <w:p w:rsidR="00D95199" w:rsidRPr="00BC42F9" w:rsidRDefault="00C76242" w:rsidP="00C76242">
      <w:pPr>
        <w:pStyle w:val="NoSpacing"/>
      </w:pPr>
      <w:r>
        <w:rPr>
          <w:b/>
        </w:rPr>
        <w:t xml:space="preserve">     </w:t>
      </w:r>
      <w:r w:rsidR="00D95199">
        <w:rPr>
          <w:b/>
        </w:rPr>
        <w:t>-Boolean Logical Ex</w:t>
      </w:r>
      <w:r w:rsidR="00BC42F9">
        <w:rPr>
          <w:b/>
        </w:rPr>
        <w:t xml:space="preserve">clusive OR (^): </w:t>
      </w:r>
      <w:r w:rsidR="00BC42F9" w:rsidRPr="00BC42F9">
        <w:t xml:space="preserve">A simple condition containing the </w:t>
      </w:r>
      <w:r w:rsidR="00623EC3">
        <w:t>^</w:t>
      </w:r>
      <w:r w:rsidR="00BC42F9" w:rsidRPr="00BC42F9">
        <w:t xml:space="preserve"> operator is true if and only if one of its operands is true and the other is false. If both are true or both are false, the entire condition is false.</w:t>
      </w:r>
    </w:p>
    <w:p w:rsidR="00BC42F9" w:rsidRDefault="00BC42F9" w:rsidP="00BC42F9">
      <w:pPr>
        <w:pStyle w:val="NoSpacing"/>
      </w:pPr>
      <w:r w:rsidRPr="00BC42F9">
        <w:t xml:space="preserve">  </w:t>
      </w:r>
      <w:r w:rsidR="0031092D">
        <w:t xml:space="preserve"> </w:t>
      </w:r>
      <w:r w:rsidRPr="00BC42F9">
        <w:t>This operator is guaranteed to evaluate both of its operands.</w:t>
      </w:r>
    </w:p>
    <w:p w:rsidR="008F6F8D" w:rsidRDefault="008F6F8D" w:rsidP="00BC42F9">
      <w:pPr>
        <w:pStyle w:val="NoSpacing"/>
      </w:pPr>
    </w:p>
    <w:p w:rsidR="0089282B" w:rsidRDefault="00C76242" w:rsidP="00C76242">
      <w:pPr>
        <w:autoSpaceDE w:val="0"/>
        <w:autoSpaceDN w:val="0"/>
        <w:adjustRightInd w:val="0"/>
        <w:spacing w:after="0" w:line="240" w:lineRule="auto"/>
        <w:rPr>
          <w:rFonts w:cs="AGaramond-Regular"/>
          <w:color w:val="231F20"/>
          <w:szCs w:val="18"/>
        </w:rPr>
      </w:pPr>
      <w:r>
        <w:rPr>
          <w:b/>
        </w:rPr>
        <w:t xml:space="preserve">     </w:t>
      </w:r>
      <w:r w:rsidR="008F6F8D" w:rsidRPr="00906EB4">
        <w:rPr>
          <w:b/>
        </w:rPr>
        <w:t>-Logical Negation (!) Operator</w:t>
      </w:r>
      <w:r w:rsidR="00906EB4" w:rsidRPr="00906EB4">
        <w:rPr>
          <w:b/>
        </w:rPr>
        <w:t>:</w:t>
      </w:r>
      <w:r w:rsidR="00906EB4">
        <w:rPr>
          <w:b/>
        </w:rPr>
        <w:t xml:space="preserve"> </w:t>
      </w:r>
      <w:r w:rsidR="006A012E" w:rsidRPr="006A012E">
        <w:rPr>
          <w:rFonts w:cs="AGaramond-Regular"/>
          <w:color w:val="231F20"/>
          <w:szCs w:val="18"/>
        </w:rPr>
        <w:t xml:space="preserve">The </w:t>
      </w:r>
      <w:r w:rsidR="006A012E" w:rsidRPr="00381917">
        <w:rPr>
          <w:rFonts w:cs="LucidaSansTypewriter,Bold"/>
          <w:bCs/>
          <w:color w:val="7D3D4C"/>
          <w:szCs w:val="18"/>
        </w:rPr>
        <w:t>!</w:t>
      </w:r>
      <w:r w:rsidR="006A012E" w:rsidRPr="006A012E">
        <w:rPr>
          <w:rFonts w:cs="LucidaSansTypewriter,Bold"/>
          <w:b/>
          <w:bCs/>
          <w:color w:val="7D3D4C"/>
          <w:szCs w:val="18"/>
        </w:rPr>
        <w:t xml:space="preserve"> </w:t>
      </w:r>
      <w:r w:rsidR="006A012E" w:rsidRPr="006A012E">
        <w:rPr>
          <w:rFonts w:cs="AGaramond-Regular"/>
          <w:color w:val="231F20"/>
          <w:szCs w:val="18"/>
        </w:rPr>
        <w:t>(</w:t>
      </w:r>
      <w:r w:rsidR="006A012E" w:rsidRPr="006A012E">
        <w:rPr>
          <w:rFonts w:cs="AGaramond-Semibold"/>
          <w:bCs/>
          <w:color w:val="00B050"/>
          <w:szCs w:val="18"/>
        </w:rPr>
        <w:t>logical NOT</w:t>
      </w:r>
      <w:r w:rsidR="006A012E" w:rsidRPr="006A012E">
        <w:rPr>
          <w:rFonts w:cs="AGaramond-Regular"/>
          <w:color w:val="231F20"/>
          <w:szCs w:val="18"/>
        </w:rPr>
        <w:t xml:space="preserve">, also called </w:t>
      </w:r>
      <w:r w:rsidR="006A012E" w:rsidRPr="006A012E">
        <w:rPr>
          <w:rFonts w:cs="AGaramond-Semibold"/>
          <w:bCs/>
          <w:color w:val="00B050"/>
          <w:szCs w:val="18"/>
        </w:rPr>
        <w:t>logical negation</w:t>
      </w:r>
      <w:r w:rsidR="006A012E" w:rsidRPr="006A012E">
        <w:rPr>
          <w:rFonts w:cs="AGaramond-Semibold"/>
          <w:b/>
          <w:bCs/>
          <w:color w:val="00B050"/>
          <w:szCs w:val="18"/>
        </w:rPr>
        <w:t xml:space="preserve"> </w:t>
      </w:r>
      <w:r w:rsidR="006A012E" w:rsidRPr="006A012E">
        <w:rPr>
          <w:rFonts w:cs="AGaramond-Regular"/>
          <w:color w:val="231F20"/>
          <w:szCs w:val="18"/>
        </w:rPr>
        <w:t xml:space="preserve">or </w:t>
      </w:r>
      <w:r w:rsidR="006A012E" w:rsidRPr="006A012E">
        <w:rPr>
          <w:rFonts w:cs="AGaramond-Semibold"/>
          <w:bCs/>
          <w:color w:val="00B050"/>
          <w:szCs w:val="18"/>
        </w:rPr>
        <w:t>logical complement</w:t>
      </w:r>
      <w:r w:rsidR="006A012E" w:rsidRPr="006A012E">
        <w:rPr>
          <w:rFonts w:cs="AGaramond-Regular"/>
          <w:color w:val="231F20"/>
          <w:szCs w:val="18"/>
        </w:rPr>
        <w:t xml:space="preserve">) operator “reverses” the meaning of a condition. Unlike the logical operators </w:t>
      </w:r>
      <w:r w:rsidR="006A012E" w:rsidRPr="006A012E">
        <w:rPr>
          <w:rFonts w:cs="LucidaSansTypewriter"/>
          <w:color w:val="231F20"/>
          <w:szCs w:val="18"/>
        </w:rPr>
        <w:t>&amp;&amp;</w:t>
      </w:r>
      <w:r w:rsidR="006A012E" w:rsidRPr="006A012E">
        <w:rPr>
          <w:rFonts w:cs="AGaramond-Regular"/>
          <w:color w:val="231F20"/>
          <w:szCs w:val="18"/>
        </w:rPr>
        <w:t xml:space="preserve">, </w:t>
      </w:r>
      <w:r w:rsidR="006A012E" w:rsidRPr="006A012E">
        <w:rPr>
          <w:rFonts w:cs="LucidaSansTypewriter"/>
          <w:color w:val="231F20"/>
          <w:szCs w:val="18"/>
        </w:rPr>
        <w:t>||</w:t>
      </w:r>
      <w:r w:rsidR="006A012E" w:rsidRPr="006A012E">
        <w:rPr>
          <w:rFonts w:cs="AGaramond-Regular"/>
          <w:color w:val="231F20"/>
          <w:szCs w:val="18"/>
        </w:rPr>
        <w:t xml:space="preserve">, </w:t>
      </w:r>
      <w:r w:rsidR="006A012E" w:rsidRPr="006A012E">
        <w:rPr>
          <w:rFonts w:cs="LucidaSansTypewriter"/>
          <w:color w:val="231F20"/>
          <w:szCs w:val="18"/>
        </w:rPr>
        <w:t>&amp;</w:t>
      </w:r>
      <w:r w:rsidR="006A012E" w:rsidRPr="006A012E">
        <w:rPr>
          <w:rFonts w:cs="AGaramond-Regular"/>
          <w:color w:val="231F20"/>
          <w:szCs w:val="18"/>
        </w:rPr>
        <w:t xml:space="preserve">, </w:t>
      </w:r>
      <w:r w:rsidR="006A012E" w:rsidRPr="006A012E">
        <w:rPr>
          <w:rFonts w:cs="LucidaSansTypewriter"/>
          <w:color w:val="231F20"/>
          <w:szCs w:val="18"/>
        </w:rPr>
        <w:t xml:space="preserve">| </w:t>
      </w:r>
      <w:r w:rsidR="006A012E" w:rsidRPr="006A012E">
        <w:rPr>
          <w:rFonts w:cs="AGaramond-Regular"/>
          <w:color w:val="231F20"/>
          <w:szCs w:val="18"/>
        </w:rPr>
        <w:t xml:space="preserve">and </w:t>
      </w:r>
      <w:r w:rsidR="006A012E" w:rsidRPr="006A012E">
        <w:rPr>
          <w:rFonts w:cs="LucidaSansTypewriter"/>
          <w:color w:val="231F20"/>
          <w:szCs w:val="18"/>
        </w:rPr>
        <w:t>^</w:t>
      </w:r>
      <w:r w:rsidR="006A012E" w:rsidRPr="006A012E">
        <w:rPr>
          <w:rFonts w:cs="AGaramond-Regular"/>
          <w:color w:val="231F20"/>
          <w:szCs w:val="18"/>
        </w:rPr>
        <w:t xml:space="preserve">, which are </w:t>
      </w:r>
      <w:r w:rsidR="006A012E" w:rsidRPr="006A012E">
        <w:rPr>
          <w:rFonts w:cs="AGaramond-SemiboldItalic"/>
          <w:bCs/>
          <w:i/>
          <w:iCs/>
          <w:color w:val="231F20"/>
          <w:szCs w:val="18"/>
        </w:rPr>
        <w:t>binary</w:t>
      </w:r>
      <w:r w:rsidR="006A012E" w:rsidRPr="006A012E">
        <w:rPr>
          <w:rFonts w:cs="AGaramond-SemiboldItalic"/>
          <w:b/>
          <w:bCs/>
          <w:i/>
          <w:iCs/>
          <w:color w:val="231F20"/>
          <w:szCs w:val="18"/>
        </w:rPr>
        <w:t xml:space="preserve"> </w:t>
      </w:r>
      <w:r w:rsidR="006A012E" w:rsidRPr="006A012E">
        <w:rPr>
          <w:rFonts w:cs="AGaramond-Regular"/>
          <w:color w:val="231F20"/>
          <w:szCs w:val="18"/>
        </w:rPr>
        <w:t xml:space="preserve">operators, the logical negation operator is a </w:t>
      </w:r>
      <w:r w:rsidR="006A012E" w:rsidRPr="006A012E">
        <w:rPr>
          <w:rFonts w:cs="AGaramond-Italic"/>
          <w:i/>
          <w:iCs/>
          <w:color w:val="231F20"/>
          <w:szCs w:val="18"/>
        </w:rPr>
        <w:t xml:space="preserve">unary </w:t>
      </w:r>
      <w:r w:rsidR="004D09A8">
        <w:rPr>
          <w:rFonts w:cs="AGaramond-Regular"/>
          <w:color w:val="231F20"/>
          <w:szCs w:val="18"/>
        </w:rPr>
        <w:t>operator</w:t>
      </w:r>
      <w:r w:rsidR="006A012E" w:rsidRPr="006A012E">
        <w:rPr>
          <w:rFonts w:cs="AGaramond-Regular"/>
          <w:color w:val="231F20"/>
          <w:szCs w:val="18"/>
        </w:rPr>
        <w:t>.</w:t>
      </w:r>
    </w:p>
    <w:p w:rsidR="0089282B" w:rsidRDefault="0089282B" w:rsidP="008A1DC3">
      <w:pPr>
        <w:autoSpaceDE w:val="0"/>
        <w:autoSpaceDN w:val="0"/>
        <w:adjustRightInd w:val="0"/>
        <w:spacing w:after="0" w:line="240" w:lineRule="auto"/>
        <w:rPr>
          <w:rFonts w:cs="AGaramond-Regular"/>
          <w:color w:val="231F20"/>
          <w:szCs w:val="18"/>
        </w:rPr>
      </w:pPr>
    </w:p>
    <w:p w:rsidR="005C436C" w:rsidRPr="0089282B" w:rsidRDefault="005C436C" w:rsidP="0089282B">
      <w:r w:rsidRPr="005C436C">
        <w:t>You can use ! to reverse the value of boolean type expressions/variables.</w:t>
      </w:r>
      <w:r>
        <w:rPr>
          <w:rFonts w:cs="AGaramond-Regular"/>
          <w:color w:val="231F20"/>
          <w:szCs w:val="18"/>
        </w:rPr>
        <w:t xml:space="preserve">      </w:t>
      </w:r>
    </w:p>
    <w:p w:rsidR="005C436C" w:rsidRPr="0031092D" w:rsidRDefault="005C436C" w:rsidP="0089282B">
      <w:pPr>
        <w:pStyle w:val="NoSpacing"/>
        <w:rPr>
          <w:rFonts w:ascii="Consolas" w:hAnsi="Consolas"/>
          <w:sz w:val="20"/>
        </w:rPr>
      </w:pPr>
      <w:r w:rsidRPr="0031092D">
        <w:rPr>
          <w:rFonts w:ascii="Consolas" w:hAnsi="Consolas"/>
          <w:sz w:val="20"/>
        </w:rPr>
        <w:t xml:space="preserve">   if (!boolean1)</w:t>
      </w:r>
    </w:p>
    <w:p w:rsidR="00572DB2" w:rsidRPr="0031092D" w:rsidRDefault="00572DB2" w:rsidP="006A012E">
      <w:pPr>
        <w:autoSpaceDE w:val="0"/>
        <w:autoSpaceDN w:val="0"/>
        <w:adjustRightInd w:val="0"/>
        <w:spacing w:after="0" w:line="240" w:lineRule="auto"/>
        <w:rPr>
          <w:rFonts w:ascii="Consolas" w:hAnsi="Consolas" w:cs="AGaramond-Regular"/>
          <w:color w:val="231F20"/>
          <w:sz w:val="20"/>
          <w:szCs w:val="18"/>
        </w:rPr>
      </w:pPr>
    </w:p>
    <w:p w:rsidR="00BC4A8C" w:rsidRPr="0031092D" w:rsidRDefault="00BC4A8C" w:rsidP="00BC4A8C">
      <w:pPr>
        <w:autoSpaceDE w:val="0"/>
        <w:autoSpaceDN w:val="0"/>
        <w:adjustRightInd w:val="0"/>
        <w:spacing w:after="0" w:line="240" w:lineRule="auto"/>
        <w:rPr>
          <w:rFonts w:ascii="Consolas" w:hAnsi="Consolas" w:cs="LucidaSansTypewriter"/>
          <w:color w:val="231F20"/>
          <w:sz w:val="20"/>
          <w:szCs w:val="18"/>
        </w:rPr>
      </w:pPr>
      <w:r w:rsidRPr="0031092D">
        <w:rPr>
          <w:rFonts w:ascii="Consolas" w:hAnsi="Consolas" w:cs="AGaramond-Regular"/>
          <w:color w:val="231F20"/>
          <w:sz w:val="20"/>
          <w:szCs w:val="18"/>
        </w:rPr>
        <w:t xml:space="preserve">   </w:t>
      </w:r>
      <w:r w:rsidR="00572DB2" w:rsidRPr="0031092D">
        <w:rPr>
          <w:rFonts w:ascii="Consolas" w:hAnsi="Consolas" w:cs="LucidaSansTypewriter"/>
          <w:color w:val="034EA3"/>
          <w:sz w:val="20"/>
          <w:szCs w:val="18"/>
        </w:rPr>
        <w:t xml:space="preserve">if </w:t>
      </w:r>
      <w:r w:rsidR="00572DB2" w:rsidRPr="0031092D">
        <w:rPr>
          <w:rFonts w:ascii="Consolas" w:hAnsi="Consolas" w:cs="LucidaSansTypewriter"/>
          <w:color w:val="231F20"/>
          <w:sz w:val="20"/>
          <w:szCs w:val="18"/>
        </w:rPr>
        <w:t>(</w:t>
      </w:r>
      <w:r w:rsidR="001A199A" w:rsidRPr="0031092D">
        <w:rPr>
          <w:rFonts w:ascii="Consolas" w:hAnsi="Consolas" w:cs="LucidaSansTypewriter"/>
          <w:color w:val="231F20"/>
          <w:sz w:val="20"/>
          <w:szCs w:val="18"/>
        </w:rPr>
        <w:t>!</w:t>
      </w:r>
      <w:r w:rsidR="00572DB2" w:rsidRPr="0031092D">
        <w:rPr>
          <w:rFonts w:ascii="Consolas" w:hAnsi="Consolas" w:cs="LucidaSansTypewriter"/>
          <w:color w:val="231F20"/>
          <w:sz w:val="20"/>
          <w:szCs w:val="18"/>
        </w:rPr>
        <w:t>(grade == sentinelValue))</w:t>
      </w:r>
    </w:p>
    <w:p w:rsidR="00572DB2" w:rsidRPr="0031092D" w:rsidRDefault="00BC4A8C" w:rsidP="00BC4A8C">
      <w:pPr>
        <w:autoSpaceDE w:val="0"/>
        <w:autoSpaceDN w:val="0"/>
        <w:adjustRightInd w:val="0"/>
        <w:spacing w:after="0" w:line="240" w:lineRule="auto"/>
        <w:rPr>
          <w:rFonts w:ascii="Consolas" w:hAnsi="Consolas" w:cs="LucidaSansTypewriter"/>
          <w:color w:val="231F20"/>
          <w:sz w:val="20"/>
          <w:szCs w:val="18"/>
        </w:rPr>
      </w:pPr>
      <w:r w:rsidRPr="0031092D">
        <w:rPr>
          <w:rFonts w:ascii="Consolas" w:hAnsi="Consolas" w:cs="LucidaSansTypewriter"/>
          <w:color w:val="231F20"/>
          <w:sz w:val="20"/>
          <w:szCs w:val="18"/>
        </w:rPr>
        <w:t xml:space="preserve">      </w:t>
      </w:r>
      <w:r w:rsidR="00572DB2" w:rsidRPr="0031092D">
        <w:rPr>
          <w:rFonts w:ascii="Consolas" w:hAnsi="Consolas" w:cs="LucidaSansTypewriter"/>
          <w:color w:val="231F20"/>
          <w:sz w:val="20"/>
          <w:szCs w:val="18"/>
        </w:rPr>
        <w:t>System.out.printf(</w:t>
      </w:r>
      <w:r w:rsidR="00572DB2" w:rsidRPr="0031092D">
        <w:rPr>
          <w:rFonts w:ascii="Consolas" w:hAnsi="Consolas" w:cs="LucidaSansTypewriter"/>
          <w:color w:val="00A0DB"/>
          <w:sz w:val="20"/>
          <w:szCs w:val="18"/>
        </w:rPr>
        <w:t>"The next grade is %d%n"</w:t>
      </w:r>
      <w:r w:rsidR="00572DB2" w:rsidRPr="0031092D">
        <w:rPr>
          <w:rFonts w:ascii="Consolas" w:hAnsi="Consolas" w:cs="LucidaSansTypewriter"/>
          <w:color w:val="231F20"/>
          <w:sz w:val="20"/>
          <w:szCs w:val="18"/>
        </w:rPr>
        <w:t>, grade);</w:t>
      </w:r>
    </w:p>
    <w:p w:rsidR="00904506" w:rsidRDefault="00904506" w:rsidP="00906EB4">
      <w:pPr>
        <w:pStyle w:val="NoSpacing"/>
        <w:rPr>
          <w:b/>
        </w:rPr>
      </w:pPr>
    </w:p>
    <w:p w:rsidR="00572DB2" w:rsidRPr="00572DB2" w:rsidRDefault="00572DB2" w:rsidP="00572DB2">
      <w:pPr>
        <w:autoSpaceDE w:val="0"/>
        <w:autoSpaceDN w:val="0"/>
        <w:adjustRightInd w:val="0"/>
        <w:spacing w:after="0" w:line="240" w:lineRule="auto"/>
        <w:rPr>
          <w:rFonts w:cs="AGaramond-Regular"/>
          <w:color w:val="231F20"/>
          <w:szCs w:val="18"/>
        </w:rPr>
      </w:pPr>
      <w:r w:rsidRPr="00572DB2">
        <w:rPr>
          <w:rFonts w:cs="AGaramond-Regular"/>
          <w:color w:val="231F20"/>
          <w:szCs w:val="18"/>
        </w:rPr>
        <w:t>In most cases, you can avoid using logical negation by expressing the condition differently</w:t>
      </w:r>
    </w:p>
    <w:p w:rsidR="00572DB2" w:rsidRPr="00572DB2" w:rsidRDefault="00572DB2" w:rsidP="00D85B93">
      <w:pPr>
        <w:autoSpaceDE w:val="0"/>
        <w:autoSpaceDN w:val="0"/>
        <w:adjustRightInd w:val="0"/>
        <w:spacing w:after="0" w:line="240" w:lineRule="auto"/>
        <w:rPr>
          <w:b/>
          <w:szCs w:val="18"/>
        </w:rPr>
      </w:pPr>
      <w:r w:rsidRPr="00572DB2">
        <w:rPr>
          <w:rFonts w:cs="AGaramond-Regular"/>
          <w:color w:val="231F20"/>
          <w:szCs w:val="18"/>
        </w:rPr>
        <w:t>with an appropriate relational or equality operator. For example, the previous</w:t>
      </w:r>
      <w:r w:rsidR="00D85B93">
        <w:rPr>
          <w:rFonts w:cs="AGaramond-Regular"/>
          <w:color w:val="231F20"/>
          <w:szCs w:val="18"/>
        </w:rPr>
        <w:t xml:space="preserve"> </w:t>
      </w:r>
      <w:r w:rsidRPr="00572DB2">
        <w:rPr>
          <w:rFonts w:cs="AGaramond-Regular"/>
          <w:color w:val="231F20"/>
          <w:szCs w:val="18"/>
        </w:rPr>
        <w:t>statement may also be written as follows:</w:t>
      </w:r>
    </w:p>
    <w:p w:rsidR="00904506" w:rsidRDefault="00904506" w:rsidP="00906EB4">
      <w:pPr>
        <w:pStyle w:val="NoSpacing"/>
        <w:rPr>
          <w:b/>
        </w:rPr>
      </w:pPr>
    </w:p>
    <w:p w:rsidR="00572DB2" w:rsidRPr="0031092D" w:rsidRDefault="0031092D" w:rsidP="00572DB2">
      <w:pPr>
        <w:autoSpaceDE w:val="0"/>
        <w:autoSpaceDN w:val="0"/>
        <w:adjustRightInd w:val="0"/>
        <w:spacing w:after="0" w:line="240" w:lineRule="auto"/>
        <w:rPr>
          <w:rFonts w:ascii="Consolas" w:hAnsi="Consolas" w:cs="LucidaSansTypewriter"/>
          <w:color w:val="231F20"/>
          <w:sz w:val="20"/>
          <w:szCs w:val="18"/>
        </w:rPr>
      </w:pPr>
      <w:r w:rsidRPr="0031092D">
        <w:rPr>
          <w:rFonts w:ascii="Consolas" w:hAnsi="Consolas" w:cs="LucidaSansTypewriter"/>
          <w:color w:val="034EA3"/>
          <w:sz w:val="20"/>
          <w:szCs w:val="18"/>
        </w:rPr>
        <w:t xml:space="preserve">   </w:t>
      </w:r>
      <w:r w:rsidR="00572DB2" w:rsidRPr="0031092D">
        <w:rPr>
          <w:rFonts w:ascii="Consolas" w:hAnsi="Consolas" w:cs="LucidaSansTypewriter"/>
          <w:color w:val="034EA3"/>
          <w:sz w:val="20"/>
          <w:szCs w:val="18"/>
        </w:rPr>
        <w:t xml:space="preserve">if </w:t>
      </w:r>
      <w:r w:rsidR="00572DB2" w:rsidRPr="0031092D">
        <w:rPr>
          <w:rFonts w:ascii="Consolas" w:hAnsi="Consolas" w:cs="LucidaSansTypewriter"/>
          <w:color w:val="231F20"/>
          <w:sz w:val="20"/>
          <w:szCs w:val="18"/>
        </w:rPr>
        <w:t>(grade != sentinelValue)</w:t>
      </w:r>
    </w:p>
    <w:p w:rsidR="00AF38BC" w:rsidRPr="0031092D" w:rsidRDefault="0031092D" w:rsidP="0031092D">
      <w:pPr>
        <w:pStyle w:val="NoSpacing"/>
        <w:rPr>
          <w:rFonts w:ascii="Consolas" w:hAnsi="Consolas"/>
          <w:b/>
          <w:sz w:val="20"/>
        </w:rPr>
      </w:pPr>
      <w:r w:rsidRPr="0031092D">
        <w:rPr>
          <w:rFonts w:ascii="Consolas" w:hAnsi="Consolas" w:cs="LucidaSansTypewriter"/>
          <w:color w:val="231F20"/>
          <w:sz w:val="20"/>
          <w:szCs w:val="18"/>
        </w:rPr>
        <w:t xml:space="preserve">      </w:t>
      </w:r>
      <w:r w:rsidR="00572DB2" w:rsidRPr="0031092D">
        <w:rPr>
          <w:rFonts w:ascii="Consolas" w:hAnsi="Consolas" w:cs="LucidaSansTypewriter"/>
          <w:color w:val="231F20"/>
          <w:sz w:val="20"/>
          <w:szCs w:val="18"/>
        </w:rPr>
        <w:t>System.out.printf(</w:t>
      </w:r>
      <w:r w:rsidR="00572DB2" w:rsidRPr="0031092D">
        <w:rPr>
          <w:rFonts w:ascii="Consolas" w:hAnsi="Consolas" w:cs="LucidaSansTypewriter"/>
          <w:color w:val="00A0DB"/>
          <w:sz w:val="20"/>
          <w:szCs w:val="18"/>
        </w:rPr>
        <w:t>"The next grade is %d%n"</w:t>
      </w:r>
      <w:r w:rsidR="00572DB2" w:rsidRPr="0031092D">
        <w:rPr>
          <w:rFonts w:ascii="Consolas" w:hAnsi="Consolas" w:cs="LucidaSansTypewriter"/>
          <w:color w:val="231F20"/>
          <w:sz w:val="20"/>
          <w:szCs w:val="18"/>
        </w:rPr>
        <w:t>, grade);</w:t>
      </w:r>
      <w:r w:rsidR="00DC6B2B" w:rsidRPr="0031092D">
        <w:rPr>
          <w:rFonts w:ascii="Consolas" w:hAnsi="Consolas"/>
          <w:b/>
          <w:sz w:val="20"/>
        </w:rPr>
        <w:t xml:space="preserve"> </w:t>
      </w:r>
    </w:p>
    <w:p w:rsidR="002E04E3" w:rsidRDefault="002E04E3" w:rsidP="00445079">
      <w:pPr>
        <w:pStyle w:val="NoSpacing"/>
        <w:rPr>
          <w:b/>
        </w:rPr>
      </w:pPr>
    </w:p>
    <w:p w:rsidR="00D95199" w:rsidRPr="00497A29" w:rsidRDefault="002E04E3" w:rsidP="00327B3F">
      <w:pPr>
        <w:pStyle w:val="NoSpacing"/>
      </w:pPr>
      <w:r>
        <w:rPr>
          <w:color w:val="FFC000"/>
        </w:rPr>
        <w:t>-</w:t>
      </w:r>
      <w:r w:rsidRPr="00DE1A39">
        <w:rPr>
          <w:color w:val="FFC000"/>
        </w:rPr>
        <w:t xml:space="preserve">De morgan theorem: </w:t>
      </w:r>
      <w:r w:rsidR="00935E26">
        <w:t xml:space="preserve">This </w:t>
      </w:r>
      <w:r w:rsidR="002D07B5">
        <w:t xml:space="preserve">theorem </w:t>
      </w:r>
      <w:r w:rsidRPr="00C52AD1">
        <w:t>state that the expression !(condition1 &amp;&amp; condition2) is logically equivalent to the expression</w:t>
      </w:r>
      <w:r>
        <w:t xml:space="preserve"> </w:t>
      </w:r>
      <w:r w:rsidRPr="00C52AD1">
        <w:t>(!condition1 || !condition2).</w:t>
      </w:r>
    </w:p>
    <w:p w:rsidR="00497A29" w:rsidRDefault="00497A29" w:rsidP="00327B3F">
      <w:pPr>
        <w:pStyle w:val="NoSpacing"/>
        <w:rPr>
          <w:b/>
          <w:color w:val="00B050"/>
        </w:rPr>
      </w:pPr>
    </w:p>
    <w:p w:rsidR="002E04E3" w:rsidRPr="00D95199" w:rsidRDefault="002E04E3" w:rsidP="00327B3F">
      <w:pPr>
        <w:pStyle w:val="NoSpacing"/>
        <w:rPr>
          <w:b/>
          <w:color w:val="00B050"/>
        </w:rPr>
      </w:pPr>
    </w:p>
    <w:p w:rsidR="00C9112A" w:rsidRPr="00FF307B" w:rsidRDefault="00FF307B" w:rsidP="00C9112A">
      <w:pPr>
        <w:pStyle w:val="NoSpacing"/>
        <w:numPr>
          <w:ilvl w:val="0"/>
          <w:numId w:val="3"/>
        </w:numPr>
        <w:rPr>
          <w:b/>
        </w:rPr>
      </w:pPr>
      <w:r w:rsidRPr="00FF307B">
        <w:rPr>
          <w:b/>
        </w:rPr>
        <w:t>Algorithms</w:t>
      </w:r>
      <w:r w:rsidR="00EB1579">
        <w:rPr>
          <w:b/>
        </w:rPr>
        <w:t xml:space="preserve"> and Pseudocode</w:t>
      </w:r>
    </w:p>
    <w:p w:rsidR="00FF307B" w:rsidRDefault="00FF307B" w:rsidP="00FF307B">
      <w:pPr>
        <w:pStyle w:val="NoSpacing"/>
      </w:pPr>
    </w:p>
    <w:p w:rsidR="00E405C9" w:rsidRPr="00E405C9" w:rsidRDefault="001A21F9" w:rsidP="00E405C9">
      <w:pPr>
        <w:pStyle w:val="NoSpacing"/>
      </w:pPr>
      <w:hyperlink r:id="rId68" w:history="1">
        <w:r w:rsidR="002A0C30">
          <w:rPr>
            <w:rStyle w:val="Hyperlink"/>
          </w:rPr>
          <w:t>Algorithm Notes.docx</w:t>
        </w:r>
      </w:hyperlink>
      <w:r w:rsidR="002A0C30">
        <w:t xml:space="preserve"> </w:t>
      </w:r>
      <w:r w:rsidR="00E405C9">
        <w:t>(tag:</w:t>
      </w:r>
      <w:r w:rsidR="00D37399">
        <w:t xml:space="preserve"> </w:t>
      </w:r>
      <w:r w:rsidR="00E405C9">
        <w:t>t</w:t>
      </w:r>
      <w:r w:rsidR="00E405C9" w:rsidRPr="00E405C9">
        <w:rPr>
          <w:szCs w:val="18"/>
        </w:rPr>
        <w:t>op</w:t>
      </w:r>
      <w:r w:rsidR="00E405C9">
        <w:rPr>
          <w:szCs w:val="18"/>
        </w:rPr>
        <w:t xml:space="preserve"> </w:t>
      </w:r>
      <w:r w:rsidR="00E405C9" w:rsidRPr="00E405C9">
        <w:rPr>
          <w:szCs w:val="18"/>
        </w:rPr>
        <w:t>down stepwise refinement,</w:t>
      </w:r>
      <w:r w:rsidR="00E405C9">
        <w:rPr>
          <w:b/>
          <w:szCs w:val="18"/>
        </w:rPr>
        <w:t xml:space="preserve"> </w:t>
      </w:r>
      <w:r w:rsidR="00E405C9" w:rsidRPr="003C720D">
        <w:rPr>
          <w:szCs w:val="18"/>
        </w:rPr>
        <w:t>bottom up)</w:t>
      </w:r>
    </w:p>
    <w:p w:rsidR="00FF307B" w:rsidRPr="00D37399" w:rsidRDefault="00FF307B" w:rsidP="00FF307B">
      <w:pPr>
        <w:pStyle w:val="NoSpacing"/>
        <w:rPr>
          <w:b/>
        </w:rPr>
      </w:pPr>
    </w:p>
    <w:p w:rsidR="00497A29" w:rsidRPr="00FF307B" w:rsidRDefault="00497A29" w:rsidP="00FF307B">
      <w:pPr>
        <w:pStyle w:val="NoSpacing"/>
        <w:rPr>
          <w:b/>
        </w:rPr>
      </w:pPr>
    </w:p>
    <w:p w:rsidR="00F92379" w:rsidRPr="00904506" w:rsidRDefault="00EB1579" w:rsidP="00904506">
      <w:pPr>
        <w:pStyle w:val="NoSpacing"/>
        <w:numPr>
          <w:ilvl w:val="0"/>
          <w:numId w:val="3"/>
        </w:numPr>
        <w:rPr>
          <w:b/>
        </w:rPr>
      </w:pPr>
      <w:r>
        <w:rPr>
          <w:b/>
        </w:rPr>
        <w:t xml:space="preserve">Control Statements and </w:t>
      </w:r>
      <w:r w:rsidR="00904506" w:rsidRPr="00904506">
        <w:rPr>
          <w:b/>
        </w:rPr>
        <w:t>Structured Programming</w:t>
      </w:r>
    </w:p>
    <w:p w:rsidR="00904506" w:rsidRPr="00F92379" w:rsidRDefault="00904506" w:rsidP="00F92379">
      <w:pPr>
        <w:pStyle w:val="NoSpacing"/>
      </w:pPr>
    </w:p>
    <w:p w:rsidR="001457C7" w:rsidRDefault="001457C7" w:rsidP="00D03F2D">
      <w:pPr>
        <w:pStyle w:val="NoSpacing"/>
        <w:rPr>
          <w:color w:val="00B050"/>
        </w:rPr>
      </w:pPr>
      <w:r>
        <w:t xml:space="preserve">Normally statements in a program are executed one after the other in the order in which they are written. This process is called </w:t>
      </w:r>
      <w:r w:rsidRPr="009E166F">
        <w:rPr>
          <w:color w:val="00B050"/>
        </w:rPr>
        <w:t>s</w:t>
      </w:r>
      <w:r>
        <w:rPr>
          <w:color w:val="00B050"/>
        </w:rPr>
        <w:t>e</w:t>
      </w:r>
      <w:r w:rsidRPr="009E166F">
        <w:rPr>
          <w:color w:val="00B050"/>
        </w:rPr>
        <w:t>quential execution</w:t>
      </w:r>
      <w:r>
        <w:rPr>
          <w:color w:val="00B050"/>
        </w:rPr>
        <w:t xml:space="preserve">. </w:t>
      </w:r>
      <w:r>
        <w:t xml:space="preserve">Using various statements to specify the next statement to execute is called </w:t>
      </w:r>
      <w:r w:rsidRPr="009E166F">
        <w:rPr>
          <w:color w:val="00B050"/>
        </w:rPr>
        <w:t>transfer of control.</w:t>
      </w:r>
    </w:p>
    <w:p w:rsidR="00B46BB6" w:rsidRPr="00B46BB6" w:rsidRDefault="0018558B" w:rsidP="00D03F2D">
      <w:pPr>
        <w:pStyle w:val="NoSpacing"/>
      </w:pPr>
      <w:r>
        <w:t xml:space="preserve">   </w:t>
      </w:r>
      <w:r w:rsidR="00B46BB6" w:rsidRPr="00B46BB6">
        <w:t xml:space="preserve">The term </w:t>
      </w:r>
      <w:r w:rsidR="00B46BB6">
        <w:rPr>
          <w:color w:val="00B050"/>
        </w:rPr>
        <w:t xml:space="preserve">Control structures </w:t>
      </w:r>
      <w:r w:rsidR="00B46BB6" w:rsidRPr="00B46BB6">
        <w:t xml:space="preserve">comes from </w:t>
      </w:r>
      <w:r w:rsidR="00B46BB6">
        <w:t>the field of computer sc</w:t>
      </w:r>
      <w:r w:rsidR="00A84083">
        <w:t>i</w:t>
      </w:r>
      <w:r w:rsidR="00B46BB6">
        <w:t xml:space="preserve">ence. </w:t>
      </w:r>
      <w:r w:rsidR="00B46BB6" w:rsidRPr="00B46BB6">
        <w:rPr>
          <w:i/>
        </w:rPr>
        <w:t>The Java Language Specification</w:t>
      </w:r>
      <w:r w:rsidR="00B46BB6">
        <w:t xml:space="preserve"> refers to “control structures” as “</w:t>
      </w:r>
      <w:r w:rsidR="00B46BB6" w:rsidRPr="001027F0">
        <w:rPr>
          <w:color w:val="00B050"/>
        </w:rPr>
        <w:t>control statements</w:t>
      </w:r>
      <w:r w:rsidR="00B46BB6">
        <w:t>”.</w:t>
      </w:r>
    </w:p>
    <w:p w:rsidR="001457C7" w:rsidRPr="0076275A" w:rsidRDefault="0018558B" w:rsidP="00D03F2D">
      <w:pPr>
        <w:pStyle w:val="NoSpacing"/>
      </w:pPr>
      <w:r>
        <w:t xml:space="preserve"> </w:t>
      </w:r>
      <w:r w:rsidR="001457C7" w:rsidRPr="0076275A">
        <w:t xml:space="preserve"> </w:t>
      </w:r>
      <w:r>
        <w:t xml:space="preserve"> </w:t>
      </w:r>
      <w:r w:rsidR="001457C7" w:rsidRPr="0076275A">
        <w:t>During the 1960s, it became clear that the random use of transfers of control</w:t>
      </w:r>
      <w:r w:rsidR="00C71814">
        <w:t xml:space="preserve"> </w:t>
      </w:r>
      <w:r w:rsidR="001457C7" w:rsidRPr="0076275A">
        <w:t>was the root of much difficulty experienced by software development groups. The blame</w:t>
      </w:r>
      <w:r w:rsidR="00C71814">
        <w:t xml:space="preserve"> </w:t>
      </w:r>
      <w:r w:rsidR="001457C7" w:rsidRPr="0076275A">
        <w:t xml:space="preserve">was pointed at the </w:t>
      </w:r>
      <w:r w:rsidR="001457C7" w:rsidRPr="001B35D3">
        <w:rPr>
          <w:color w:val="00B050"/>
        </w:rPr>
        <w:t xml:space="preserve">goto statement </w:t>
      </w:r>
      <w:r w:rsidR="001457C7" w:rsidRPr="0076275A">
        <w:t>(used in most programming languages of the time),</w:t>
      </w:r>
      <w:r w:rsidR="00C71814">
        <w:t xml:space="preserve"> </w:t>
      </w:r>
      <w:r w:rsidR="001457C7" w:rsidRPr="0076275A">
        <w:t>which allows you to specify a transfer of control to one of a wide range of destinations in</w:t>
      </w:r>
      <w:r w:rsidR="00C71814">
        <w:t xml:space="preserve"> </w:t>
      </w:r>
      <w:r w:rsidR="001457C7" w:rsidRPr="0076275A">
        <w:t>a program. [Note: Java does not have a goto statement; however, the word goto is reserved</w:t>
      </w:r>
      <w:r w:rsidR="00C71814">
        <w:t xml:space="preserve"> </w:t>
      </w:r>
      <w:r w:rsidR="001457C7" w:rsidRPr="0076275A">
        <w:t>by Java and should not be used as an identifier in programs.]</w:t>
      </w:r>
    </w:p>
    <w:p w:rsidR="001457C7" w:rsidRPr="0076275A" w:rsidRDefault="001457C7" w:rsidP="00D03F2D">
      <w:pPr>
        <w:pStyle w:val="NoSpacing"/>
      </w:pPr>
      <w:r>
        <w:t xml:space="preserve"> </w:t>
      </w:r>
      <w:r w:rsidR="0018558B">
        <w:t xml:space="preserve">  </w:t>
      </w:r>
      <w:r w:rsidRPr="0076275A">
        <w:t xml:space="preserve">The research of </w:t>
      </w:r>
      <w:r w:rsidRPr="000223C1">
        <w:t>Bohm and Jacopini</w:t>
      </w:r>
      <w:r w:rsidRPr="001B35D3">
        <w:t xml:space="preserve"> </w:t>
      </w:r>
      <w:r w:rsidRPr="0076275A">
        <w:t>had demonstrated that programs could be</w:t>
      </w:r>
      <w:r w:rsidR="00707D33">
        <w:t xml:space="preserve"> </w:t>
      </w:r>
      <w:r w:rsidRPr="0076275A">
        <w:t>written without any goto statements. The challenge of the era for programmers was to shift</w:t>
      </w:r>
      <w:r w:rsidR="00707D33">
        <w:t xml:space="preserve"> </w:t>
      </w:r>
      <w:r w:rsidRPr="0076275A">
        <w:t>their styles to “goto-less programming</w:t>
      </w:r>
      <w:r w:rsidRPr="008F39DF">
        <w:t xml:space="preserve">.” The term </w:t>
      </w:r>
      <w:r w:rsidRPr="005309C0">
        <w:rPr>
          <w:color w:val="00B050"/>
        </w:rPr>
        <w:t xml:space="preserve">structured programming </w:t>
      </w:r>
      <w:r w:rsidRPr="008F39DF">
        <w:t>became</w:t>
      </w:r>
      <w:r w:rsidR="00707D33">
        <w:t xml:space="preserve"> </w:t>
      </w:r>
      <w:r w:rsidRPr="008F39DF">
        <w:t xml:space="preserve">almost synonymous with “goto elimination.” </w:t>
      </w:r>
      <w:r w:rsidRPr="0076275A">
        <w:t>Not until the 1970s did most programmers</w:t>
      </w:r>
      <w:r w:rsidR="00707D33">
        <w:t xml:space="preserve"> </w:t>
      </w:r>
      <w:r w:rsidRPr="0076275A">
        <w:t>start taking structured programming seriously. The results were impressive. Software</w:t>
      </w:r>
      <w:r w:rsidR="00707D33">
        <w:t xml:space="preserve"> </w:t>
      </w:r>
      <w:r w:rsidRPr="0076275A">
        <w:t>development groups reported shorter development times, more frequent on-time delivery</w:t>
      </w:r>
      <w:r w:rsidR="00707D33">
        <w:t xml:space="preserve"> </w:t>
      </w:r>
      <w:r w:rsidRPr="0076275A">
        <w:t>of systems and more frequent within-budget completion of software projects. The key to</w:t>
      </w:r>
      <w:r w:rsidR="00707D33">
        <w:t xml:space="preserve"> </w:t>
      </w:r>
      <w:r w:rsidRPr="0076275A">
        <w:t>these successes was that structured programs were clearer, easier to debug and modify, and</w:t>
      </w:r>
      <w:r w:rsidR="00707D33">
        <w:t xml:space="preserve"> </w:t>
      </w:r>
      <w:r w:rsidRPr="0076275A">
        <w:t>more likely to be bug free in the first place.</w:t>
      </w:r>
    </w:p>
    <w:p w:rsidR="00730BA2" w:rsidRDefault="00730BA2" w:rsidP="00D03F2D">
      <w:pPr>
        <w:pStyle w:val="NoSpacing"/>
      </w:pPr>
    </w:p>
    <w:p w:rsidR="001457C7" w:rsidRPr="00FE2269" w:rsidRDefault="001457C7" w:rsidP="00D03F2D">
      <w:pPr>
        <w:pStyle w:val="NoSpacing"/>
      </w:pPr>
      <w:r>
        <w:lastRenderedPageBreak/>
        <w:t xml:space="preserve"> </w:t>
      </w:r>
      <w:r w:rsidR="00707D33">
        <w:t xml:space="preserve">  </w:t>
      </w:r>
      <w:r w:rsidRPr="0076275A">
        <w:t>Bohm and Jacopini’s work demonstrated that all programs could be written in terms</w:t>
      </w:r>
      <w:r w:rsidR="00707D33">
        <w:t xml:space="preserve"> </w:t>
      </w:r>
      <w:r w:rsidRPr="0076275A">
        <w:t>o</w:t>
      </w:r>
      <w:r>
        <w:t xml:space="preserve">f only </w:t>
      </w:r>
      <w:r w:rsidRPr="005E2ACE">
        <w:t>three control structures</w:t>
      </w:r>
      <w:r>
        <w:t xml:space="preserve">; </w:t>
      </w:r>
      <w:r w:rsidRPr="008F39DF">
        <w:t xml:space="preserve">the sequence structure, the selection structure </w:t>
      </w:r>
      <w:r w:rsidRPr="0076275A">
        <w:t xml:space="preserve">and </w:t>
      </w:r>
      <w:r w:rsidRPr="008F39DF">
        <w:t xml:space="preserve">the repetition structure. </w:t>
      </w:r>
      <w:r>
        <w:br/>
      </w:r>
      <w:r w:rsidR="0018558B">
        <w:rPr>
          <w:color w:val="00B050"/>
        </w:rPr>
        <w:t xml:space="preserve">   </w:t>
      </w:r>
      <w:r w:rsidRPr="00B41CC5">
        <w:rPr>
          <w:color w:val="00B050"/>
        </w:rPr>
        <w:t xml:space="preserve">Controlling expression </w:t>
      </w:r>
      <w:r w:rsidRPr="00586F20">
        <w:t>is the expression that gives the value to control statement</w:t>
      </w:r>
      <w:r w:rsidR="006B17C9">
        <w:t>. C</w:t>
      </w:r>
      <w:r w:rsidRPr="00586F20">
        <w:t xml:space="preserve">ontrol statement works </w:t>
      </w:r>
      <w:r w:rsidR="00A217FA">
        <w:t xml:space="preserve">differently </w:t>
      </w:r>
      <w:r w:rsidRPr="00586F20">
        <w:t>depending on that value.</w:t>
      </w:r>
    </w:p>
    <w:p w:rsidR="001457C7" w:rsidRPr="0076275A" w:rsidRDefault="001457C7" w:rsidP="00D03F2D">
      <w:pPr>
        <w:pStyle w:val="NoSpacing"/>
      </w:pPr>
    </w:p>
    <w:p w:rsidR="001457C7" w:rsidRPr="008C7288" w:rsidRDefault="00603071" w:rsidP="00D03F2D">
      <w:pPr>
        <w:pStyle w:val="NoSpacing"/>
      </w:pPr>
      <w:r>
        <w:rPr>
          <w:b/>
        </w:rPr>
        <w:t xml:space="preserve">     </w:t>
      </w:r>
      <w:r w:rsidR="001457C7" w:rsidRPr="008C7288">
        <w:rPr>
          <w:b/>
        </w:rPr>
        <w:t xml:space="preserve">-Sequence Structure: </w:t>
      </w:r>
      <w:r w:rsidR="001457C7" w:rsidRPr="008C7288">
        <w:t xml:space="preserve">The sequence structure is built into Java and other modern programming languages. Unless directed otherwise, the computer </w:t>
      </w:r>
      <w:r w:rsidR="001457C7" w:rsidRPr="00231EC4">
        <w:t>executes Java statements</w:t>
      </w:r>
      <w:r w:rsidR="001457C7" w:rsidRPr="00600559">
        <w:rPr>
          <w:color w:val="00B050"/>
        </w:rPr>
        <w:t xml:space="preserve"> </w:t>
      </w:r>
      <w:r w:rsidR="001457C7" w:rsidRPr="008C7288">
        <w:t>one after the other in the order in which they’re written—that is</w:t>
      </w:r>
      <w:r w:rsidR="001457C7" w:rsidRPr="00231EC4">
        <w:t>, in sequence</w:t>
      </w:r>
      <w:r w:rsidR="001457C7" w:rsidRPr="008C7288">
        <w:t xml:space="preserve">. Java lets you have as many actions as you want in a sequence structure. </w:t>
      </w:r>
      <w:r w:rsidR="001457C7">
        <w:t>A</w:t>
      </w:r>
      <w:r w:rsidR="001457C7" w:rsidRPr="008C7288">
        <w:t>nywhere a single action may be placed, we may place several actions in sequence.</w:t>
      </w:r>
    </w:p>
    <w:p w:rsidR="001457C7" w:rsidRDefault="001457C7" w:rsidP="00D03F2D">
      <w:pPr>
        <w:pStyle w:val="NoSpacing"/>
      </w:pPr>
    </w:p>
    <w:p w:rsidR="001457C7" w:rsidRPr="008C7288" w:rsidRDefault="00603071" w:rsidP="001457C7">
      <w:pPr>
        <w:autoSpaceDE w:val="0"/>
        <w:autoSpaceDN w:val="0"/>
        <w:adjustRightInd w:val="0"/>
        <w:spacing w:after="0" w:line="240" w:lineRule="auto"/>
        <w:rPr>
          <w:rFonts w:cs="AGaramond-Regular"/>
          <w:szCs w:val="18"/>
        </w:rPr>
      </w:pPr>
      <w:r>
        <w:rPr>
          <w:szCs w:val="18"/>
        </w:rPr>
        <w:t xml:space="preserve">     </w:t>
      </w:r>
      <w:r w:rsidR="001457C7">
        <w:rPr>
          <w:szCs w:val="18"/>
        </w:rPr>
        <w:t>-</w:t>
      </w:r>
      <w:r w:rsidR="001457C7" w:rsidRPr="008C7288">
        <w:rPr>
          <w:rFonts w:cs="AGaramond-SemiboldItalic"/>
          <w:b/>
          <w:bCs/>
          <w:iCs/>
          <w:szCs w:val="18"/>
        </w:rPr>
        <w:t xml:space="preserve">Selection </w:t>
      </w:r>
      <w:r w:rsidR="00830F42">
        <w:rPr>
          <w:rFonts w:cs="AGaramond-SemiboldItalic"/>
          <w:b/>
          <w:bCs/>
          <w:iCs/>
          <w:szCs w:val="18"/>
        </w:rPr>
        <w:t>Statements</w:t>
      </w:r>
      <w:r w:rsidR="001457C7">
        <w:rPr>
          <w:rFonts w:cs="AGaramond-SemiboldItalic"/>
          <w:b/>
          <w:bCs/>
          <w:iCs/>
          <w:szCs w:val="18"/>
        </w:rPr>
        <w:t xml:space="preserve">: </w:t>
      </w:r>
      <w:r w:rsidR="001457C7" w:rsidRPr="008C7288">
        <w:rPr>
          <w:rFonts w:cs="AGaramond-Regular"/>
          <w:szCs w:val="18"/>
        </w:rPr>
        <w:t xml:space="preserve">Java has three types of </w:t>
      </w:r>
      <w:r w:rsidR="001457C7" w:rsidRPr="007704EE">
        <w:rPr>
          <w:rFonts w:cs="AGaramond-Semibold"/>
          <w:bCs/>
          <w:color w:val="00B050"/>
          <w:szCs w:val="18"/>
        </w:rPr>
        <w:t xml:space="preserve">selection statements </w:t>
      </w:r>
      <w:r w:rsidR="001457C7" w:rsidRPr="008C7288">
        <w:rPr>
          <w:rFonts w:cs="AGaramond-Regular"/>
          <w:szCs w:val="18"/>
        </w:rPr>
        <w:t>The</w:t>
      </w:r>
      <w:r w:rsidR="001457C7">
        <w:rPr>
          <w:rFonts w:cs="AGaramond-Regular"/>
          <w:szCs w:val="18"/>
        </w:rPr>
        <w:t xml:space="preserve"> </w:t>
      </w:r>
      <w:r w:rsidR="001457C7" w:rsidRPr="00891601">
        <w:rPr>
          <w:rFonts w:cs="LucidaSansTypewriter,Italic"/>
          <w:i/>
          <w:iCs/>
          <w:color w:val="00B050"/>
          <w:szCs w:val="18"/>
        </w:rPr>
        <w:t xml:space="preserve">if </w:t>
      </w:r>
      <w:r w:rsidR="001457C7" w:rsidRPr="00891601">
        <w:rPr>
          <w:rFonts w:cs="AGaramond-Italic"/>
          <w:i/>
          <w:iCs/>
          <w:color w:val="00B050"/>
          <w:szCs w:val="18"/>
        </w:rPr>
        <w:t xml:space="preserve">statement </w:t>
      </w:r>
      <w:r w:rsidR="001457C7" w:rsidRPr="008C7288">
        <w:rPr>
          <w:rFonts w:cs="AGaramond-Regular"/>
          <w:szCs w:val="18"/>
        </w:rPr>
        <w:t xml:space="preserve">either performs an action if a condition is </w:t>
      </w:r>
      <w:r w:rsidR="001457C7" w:rsidRPr="008C7288">
        <w:rPr>
          <w:rFonts w:cs="AGaramond-Italic"/>
          <w:i/>
          <w:iCs/>
          <w:szCs w:val="18"/>
        </w:rPr>
        <w:t>true</w:t>
      </w:r>
      <w:r w:rsidR="001457C7">
        <w:rPr>
          <w:rFonts w:cs="AGaramond-Regular"/>
          <w:szCs w:val="18"/>
        </w:rPr>
        <w:t>, or skips it</w:t>
      </w:r>
      <w:r w:rsidR="001457C7" w:rsidRPr="008C7288">
        <w:rPr>
          <w:rFonts w:cs="AGaramond-Regular"/>
          <w:szCs w:val="18"/>
        </w:rPr>
        <w:t xml:space="preserve"> if the condition</w:t>
      </w:r>
      <w:r w:rsidR="001457C7">
        <w:rPr>
          <w:rFonts w:cs="AGaramond-Regular"/>
          <w:szCs w:val="18"/>
        </w:rPr>
        <w:t xml:space="preserve"> </w:t>
      </w:r>
      <w:r w:rsidR="001457C7" w:rsidRPr="008C7288">
        <w:rPr>
          <w:rFonts w:cs="AGaramond-Regular"/>
          <w:szCs w:val="18"/>
        </w:rPr>
        <w:t xml:space="preserve">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if</w:t>
      </w:r>
      <w:r w:rsidR="001457C7" w:rsidRPr="00891601">
        <w:rPr>
          <w:rFonts w:cs="AGaramond-Regular"/>
          <w:color w:val="00B050"/>
          <w:szCs w:val="18"/>
        </w:rPr>
        <w:t>…</w:t>
      </w:r>
      <w:r w:rsidR="001457C7" w:rsidRPr="00891601">
        <w:rPr>
          <w:rFonts w:cs="LucidaSansTypewriter,Italic"/>
          <w:i/>
          <w:iCs/>
          <w:color w:val="00B050"/>
          <w:szCs w:val="18"/>
        </w:rPr>
        <w:t xml:space="preserve">else </w:t>
      </w:r>
      <w:r w:rsidR="001457C7" w:rsidRPr="00891601">
        <w:rPr>
          <w:rFonts w:cs="AGaramond-Italic"/>
          <w:i/>
          <w:iCs/>
          <w:color w:val="00B050"/>
          <w:szCs w:val="18"/>
        </w:rPr>
        <w:t xml:space="preserve">statement </w:t>
      </w:r>
      <w:r w:rsidR="001457C7" w:rsidRPr="008C7288">
        <w:rPr>
          <w:rFonts w:cs="AGaramond-Regular"/>
          <w:szCs w:val="18"/>
        </w:rPr>
        <w:t xml:space="preserve">performs an action if a condition is </w:t>
      </w:r>
      <w:r w:rsidR="001457C7" w:rsidRPr="008C7288">
        <w:rPr>
          <w:rFonts w:cs="AGaramond-Italic"/>
          <w:i/>
          <w:iCs/>
          <w:szCs w:val="18"/>
        </w:rPr>
        <w:t xml:space="preserve">true </w:t>
      </w:r>
      <w:r w:rsidR="001457C7" w:rsidRPr="008C7288">
        <w:rPr>
          <w:rFonts w:cs="AGaramond-Regular"/>
          <w:szCs w:val="18"/>
        </w:rPr>
        <w:t>and performs</w:t>
      </w:r>
      <w:r w:rsidR="001457C7">
        <w:rPr>
          <w:rFonts w:cs="AGaramond-Regular"/>
          <w:szCs w:val="18"/>
        </w:rPr>
        <w:t xml:space="preserve"> </w:t>
      </w:r>
      <w:r w:rsidR="001457C7" w:rsidRPr="008C7288">
        <w:rPr>
          <w:rFonts w:cs="AGaramond-Regular"/>
          <w:szCs w:val="18"/>
        </w:rPr>
        <w:t xml:space="preserve">a different action if the condition 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 xml:space="preserve">switch </w:t>
      </w:r>
      <w:r w:rsidR="001457C7" w:rsidRPr="00891601">
        <w:rPr>
          <w:rFonts w:cs="AGaramond-Italic"/>
          <w:i/>
          <w:iCs/>
          <w:color w:val="00B050"/>
          <w:szCs w:val="18"/>
        </w:rPr>
        <w:t xml:space="preserve">statement </w:t>
      </w:r>
      <w:r w:rsidR="001457C7" w:rsidRPr="008C7288">
        <w:rPr>
          <w:rFonts w:cs="AGaramond-Regular"/>
          <w:szCs w:val="18"/>
        </w:rPr>
        <w:t xml:space="preserve">performs one of </w:t>
      </w:r>
      <w:r w:rsidR="001457C7" w:rsidRPr="008C7288">
        <w:rPr>
          <w:rFonts w:cs="AGaramond-Italic"/>
          <w:i/>
          <w:iCs/>
          <w:szCs w:val="18"/>
        </w:rPr>
        <w:t xml:space="preserve">many </w:t>
      </w:r>
      <w:r w:rsidR="001457C7" w:rsidRPr="008C7288">
        <w:rPr>
          <w:rFonts w:cs="AGaramond-Regular"/>
          <w:szCs w:val="18"/>
        </w:rPr>
        <w:t>different actions, depending on the value of an expression.</w:t>
      </w:r>
    </w:p>
    <w:p w:rsidR="001457C7" w:rsidRPr="0039142D" w:rsidRDefault="001457C7" w:rsidP="00D84145">
      <w:pPr>
        <w:autoSpaceDE w:val="0"/>
        <w:autoSpaceDN w:val="0"/>
        <w:adjustRightInd w:val="0"/>
        <w:spacing w:after="0" w:line="240" w:lineRule="auto"/>
        <w:rPr>
          <w:rFonts w:cs="AGaramond-Regular"/>
          <w:color w:val="231F20"/>
          <w:szCs w:val="18"/>
        </w:rPr>
      </w:pPr>
      <w:r w:rsidRPr="008C7288">
        <w:rPr>
          <w:rFonts w:cs="AGaramond-Regular"/>
          <w:szCs w:val="18"/>
        </w:rPr>
        <w:t xml:space="preserve">The </w:t>
      </w:r>
      <w:r w:rsidRPr="008C7288">
        <w:rPr>
          <w:rFonts w:cs="LucidaSansTypewriter"/>
          <w:szCs w:val="18"/>
        </w:rPr>
        <w:t xml:space="preserve">if </w:t>
      </w:r>
      <w:r w:rsidRPr="008C7288">
        <w:rPr>
          <w:rFonts w:cs="AGaramond-Regular"/>
          <w:szCs w:val="18"/>
        </w:rPr>
        <w:t xml:space="preserve">statement is a </w:t>
      </w:r>
      <w:r w:rsidRPr="00556C87">
        <w:rPr>
          <w:rFonts w:cs="AGaramond-Semibold"/>
          <w:bCs/>
          <w:color w:val="00B050"/>
          <w:szCs w:val="18"/>
        </w:rPr>
        <w:t xml:space="preserve">single-selection statement </w:t>
      </w:r>
      <w:r w:rsidRPr="008C7288">
        <w:rPr>
          <w:rFonts w:cs="AGaramond-Regular"/>
          <w:szCs w:val="18"/>
        </w:rPr>
        <w:t xml:space="preserve">because it selects or ignores a </w:t>
      </w:r>
      <w:r w:rsidRPr="008C7288">
        <w:rPr>
          <w:rFonts w:cs="AGaramond-Italic"/>
          <w:i/>
          <w:iCs/>
          <w:szCs w:val="18"/>
        </w:rPr>
        <w:t>single</w:t>
      </w:r>
      <w:r w:rsidR="00DE037E">
        <w:rPr>
          <w:rFonts w:cs="AGaramond-Italic"/>
          <w:i/>
          <w:iCs/>
          <w:szCs w:val="18"/>
        </w:rPr>
        <w:t xml:space="preserve"> </w:t>
      </w:r>
      <w:r w:rsidR="00DE037E">
        <w:rPr>
          <w:rFonts w:cs="AGaramond-Regular"/>
          <w:szCs w:val="18"/>
        </w:rPr>
        <w:t>action (or</w:t>
      </w:r>
      <w:r w:rsidRPr="008C7288">
        <w:rPr>
          <w:rFonts w:cs="AGaramond-Regular"/>
          <w:szCs w:val="18"/>
        </w:rPr>
        <w:t xml:space="preserve"> </w:t>
      </w:r>
      <w:r w:rsidRPr="008C7288">
        <w:rPr>
          <w:rFonts w:cs="AGaramond-Italic"/>
          <w:i/>
          <w:iCs/>
          <w:szCs w:val="18"/>
        </w:rPr>
        <w:t>group of actions</w:t>
      </w:r>
      <w:r w:rsidRPr="008C7288">
        <w:rPr>
          <w:rFonts w:cs="AGaramond-Regular"/>
          <w:szCs w:val="18"/>
        </w:rPr>
        <w:t xml:space="preserve">). The </w:t>
      </w:r>
      <w:r w:rsidRPr="008C7288">
        <w:rPr>
          <w:rFonts w:cs="LucidaSansTypewriter"/>
          <w:szCs w:val="18"/>
        </w:rPr>
        <w:t>if</w:t>
      </w:r>
      <w:r w:rsidRPr="008C7288">
        <w:rPr>
          <w:rFonts w:cs="AGaramond-Regular"/>
          <w:szCs w:val="18"/>
        </w:rPr>
        <w:t>…</w:t>
      </w:r>
      <w:r w:rsidRPr="008C7288">
        <w:rPr>
          <w:rFonts w:cs="LucidaSansTypewriter"/>
          <w:szCs w:val="18"/>
        </w:rPr>
        <w:t xml:space="preserve">else </w:t>
      </w:r>
      <w:r w:rsidRPr="008C7288">
        <w:rPr>
          <w:rFonts w:cs="AGaramond-Regular"/>
          <w:szCs w:val="18"/>
        </w:rPr>
        <w:t>statement is called a</w:t>
      </w:r>
      <w:r w:rsidR="00D84145">
        <w:rPr>
          <w:rFonts w:cs="AGaramond-Regular"/>
          <w:szCs w:val="18"/>
        </w:rPr>
        <w:t xml:space="preserve"> </w:t>
      </w:r>
      <w:r w:rsidRPr="00556C87">
        <w:rPr>
          <w:rFonts w:cs="AGaramond-Semibold"/>
          <w:bCs/>
          <w:color w:val="00B050"/>
          <w:szCs w:val="18"/>
        </w:rPr>
        <w:t xml:space="preserve">double-selection statement </w:t>
      </w:r>
      <w:r w:rsidRPr="008C7288">
        <w:rPr>
          <w:rFonts w:cs="AGaramond-Regular"/>
          <w:szCs w:val="18"/>
        </w:rPr>
        <w:t xml:space="preserve">because it selects between </w:t>
      </w:r>
      <w:r w:rsidRPr="008C7288">
        <w:rPr>
          <w:rFonts w:cs="AGaramond-Italic"/>
          <w:i/>
          <w:iCs/>
          <w:szCs w:val="18"/>
        </w:rPr>
        <w:t xml:space="preserve">two different actions </w:t>
      </w:r>
      <w:r w:rsidRPr="008C7288">
        <w:rPr>
          <w:rFonts w:cs="AGaramond-Regular"/>
          <w:szCs w:val="18"/>
        </w:rPr>
        <w:t xml:space="preserve">(or </w:t>
      </w:r>
      <w:r w:rsidR="00DE037E">
        <w:rPr>
          <w:rFonts w:cs="AGaramond-Italic"/>
          <w:i/>
          <w:iCs/>
          <w:szCs w:val="18"/>
        </w:rPr>
        <w:t>group</w:t>
      </w:r>
      <w:r w:rsidRPr="008C7288">
        <w:rPr>
          <w:rFonts w:cs="AGaramond-Italic"/>
          <w:i/>
          <w:iCs/>
          <w:szCs w:val="18"/>
        </w:rPr>
        <w:t xml:space="preserve"> of</w:t>
      </w:r>
      <w:r w:rsidR="00D84145">
        <w:rPr>
          <w:rFonts w:cs="AGaramond-Italic"/>
          <w:i/>
          <w:iCs/>
          <w:szCs w:val="18"/>
        </w:rPr>
        <w:t xml:space="preserve"> </w:t>
      </w:r>
      <w:r w:rsidRPr="008C7288">
        <w:rPr>
          <w:rFonts w:cs="AGaramond-Italic"/>
          <w:i/>
          <w:iCs/>
          <w:szCs w:val="18"/>
        </w:rPr>
        <w:t>actions</w:t>
      </w:r>
      <w:r w:rsidRPr="008C7288">
        <w:rPr>
          <w:rFonts w:cs="AGaramond-Regular"/>
          <w:szCs w:val="18"/>
        </w:rPr>
        <w:t xml:space="preserve">). The </w:t>
      </w:r>
      <w:r w:rsidRPr="008C7288">
        <w:rPr>
          <w:rFonts w:cs="LucidaSansTypewriter"/>
          <w:szCs w:val="18"/>
        </w:rPr>
        <w:t xml:space="preserve">switch </w:t>
      </w:r>
      <w:r w:rsidRPr="008C7288">
        <w:rPr>
          <w:rFonts w:cs="AGaramond-Regular"/>
          <w:szCs w:val="18"/>
        </w:rPr>
        <w:t xml:space="preserve">statement is called a </w:t>
      </w:r>
      <w:r w:rsidRPr="00556C87">
        <w:rPr>
          <w:rFonts w:cs="AGaramond-Semibold"/>
          <w:bCs/>
          <w:color w:val="00B050"/>
          <w:szCs w:val="18"/>
        </w:rPr>
        <w:t xml:space="preserve">multiple-selection statement </w:t>
      </w:r>
      <w:r w:rsidRPr="008C7288">
        <w:rPr>
          <w:rFonts w:cs="AGaramond-Regular"/>
          <w:szCs w:val="18"/>
        </w:rPr>
        <w:t>because it selects</w:t>
      </w:r>
      <w:r w:rsidR="00D84145">
        <w:rPr>
          <w:rFonts w:cs="AGaramond-Regular"/>
          <w:szCs w:val="18"/>
        </w:rPr>
        <w:t xml:space="preserve"> </w:t>
      </w:r>
      <w:r w:rsidRPr="008C7288">
        <w:rPr>
          <w:rFonts w:cs="AGaramond-Regular"/>
        </w:rPr>
        <w:t xml:space="preserve">among </w:t>
      </w:r>
      <w:r w:rsidRPr="008C7288">
        <w:t xml:space="preserve">many different actions </w:t>
      </w:r>
      <w:r w:rsidRPr="008C7288">
        <w:rPr>
          <w:rFonts w:cs="AGaramond-Regular"/>
        </w:rPr>
        <w:t xml:space="preserve">(or </w:t>
      </w:r>
      <w:r w:rsidR="00DE037E">
        <w:t>group</w:t>
      </w:r>
      <w:r w:rsidRPr="008C7288">
        <w:t xml:space="preserve"> of actions</w:t>
      </w:r>
      <w:r w:rsidRPr="008C7288">
        <w:rPr>
          <w:rFonts w:cs="AGaramond-Regular"/>
        </w:rPr>
        <w:t>).</w:t>
      </w:r>
      <w:r w:rsidR="0039142D">
        <w:rPr>
          <w:rFonts w:cs="AGaramond-Regular"/>
        </w:rPr>
        <w:br/>
      </w:r>
      <w:r w:rsidR="0039142D">
        <w:rPr>
          <w:rFonts w:cs="AGaramond-Regular"/>
        </w:rPr>
        <w:br/>
      </w:r>
      <w:r w:rsidR="0039142D" w:rsidRPr="00B753A1">
        <w:rPr>
          <w:rFonts w:cs="AGaramond-Regular"/>
          <w:color w:val="231F20"/>
          <w:szCs w:val="18"/>
        </w:rPr>
        <w:t xml:space="preserve">In fact, it’s straightforward to prove that the simple </w:t>
      </w:r>
      <w:r w:rsidR="0039142D" w:rsidRPr="00B753A1">
        <w:rPr>
          <w:rFonts w:cs="LucidaSansTypewriter"/>
          <w:color w:val="231F20"/>
          <w:szCs w:val="18"/>
        </w:rPr>
        <w:t xml:space="preserve">if </w:t>
      </w:r>
      <w:r w:rsidR="0039142D" w:rsidRPr="00B753A1">
        <w:rPr>
          <w:rFonts w:cs="AGaramond-Regular"/>
          <w:color w:val="231F20"/>
          <w:szCs w:val="18"/>
        </w:rPr>
        <w:t>statement is sufficient to provide</w:t>
      </w:r>
      <w:r w:rsidR="0039142D">
        <w:rPr>
          <w:rFonts w:cs="AGaramond-Regular"/>
          <w:color w:val="231F20"/>
          <w:szCs w:val="18"/>
        </w:rPr>
        <w:t xml:space="preserve"> </w:t>
      </w:r>
      <w:r w:rsidR="0039142D" w:rsidRPr="00B753A1">
        <w:rPr>
          <w:rFonts w:cs="AGaramond-Italic"/>
          <w:i/>
          <w:iCs/>
          <w:color w:val="231F20"/>
          <w:szCs w:val="18"/>
        </w:rPr>
        <w:t xml:space="preserve">any </w:t>
      </w:r>
      <w:r w:rsidR="0039142D" w:rsidRPr="00B753A1">
        <w:rPr>
          <w:rFonts w:cs="AGaramond-Regular"/>
          <w:color w:val="231F20"/>
          <w:szCs w:val="18"/>
        </w:rPr>
        <w:t xml:space="preserve">form of selection—everything that can be done with the </w:t>
      </w:r>
      <w:r w:rsidR="0039142D" w:rsidRPr="00B753A1">
        <w:rPr>
          <w:rFonts w:cs="LucidaSansTypewriter"/>
          <w:color w:val="231F20"/>
          <w:szCs w:val="18"/>
        </w:rPr>
        <w:t>if</w:t>
      </w:r>
      <w:r w:rsidR="0039142D" w:rsidRPr="00B753A1">
        <w:rPr>
          <w:rFonts w:cs="AGaramond-Regular"/>
          <w:color w:val="231F20"/>
          <w:szCs w:val="18"/>
        </w:rPr>
        <w:t>…</w:t>
      </w:r>
      <w:r w:rsidR="0039142D" w:rsidRPr="00B753A1">
        <w:rPr>
          <w:rFonts w:cs="LucidaSansTypewriter"/>
          <w:color w:val="231F20"/>
          <w:szCs w:val="18"/>
        </w:rPr>
        <w:t xml:space="preserve">else </w:t>
      </w:r>
      <w:r w:rsidR="0039142D" w:rsidRPr="00B753A1">
        <w:rPr>
          <w:rFonts w:cs="AGaramond-Regular"/>
          <w:color w:val="231F20"/>
          <w:szCs w:val="18"/>
        </w:rPr>
        <w:t>statement and the</w:t>
      </w:r>
      <w:r w:rsidR="0039142D">
        <w:rPr>
          <w:rFonts w:cs="AGaramond-Regular"/>
          <w:color w:val="231F20"/>
          <w:szCs w:val="18"/>
        </w:rPr>
        <w:t xml:space="preserve"> </w:t>
      </w:r>
      <w:r w:rsidR="0039142D" w:rsidRPr="00B753A1">
        <w:rPr>
          <w:rFonts w:cs="LucidaSansTypewriter"/>
          <w:color w:val="231F20"/>
          <w:szCs w:val="18"/>
        </w:rPr>
        <w:t xml:space="preserve">switch </w:t>
      </w:r>
      <w:r w:rsidR="0039142D" w:rsidRPr="00B753A1">
        <w:rPr>
          <w:rFonts w:cs="AGaramond-Regular"/>
          <w:color w:val="231F20"/>
          <w:szCs w:val="18"/>
        </w:rPr>
        <w:t xml:space="preserve">statement can be implemented by combining </w:t>
      </w:r>
      <w:r w:rsidR="0039142D" w:rsidRPr="00B753A1">
        <w:rPr>
          <w:rFonts w:cs="LucidaSansTypewriter"/>
          <w:color w:val="231F20"/>
          <w:szCs w:val="18"/>
        </w:rPr>
        <w:t xml:space="preserve">if </w:t>
      </w:r>
      <w:r w:rsidR="0039142D" w:rsidRPr="00B753A1">
        <w:rPr>
          <w:rFonts w:cs="AGaramond-Regular"/>
          <w:color w:val="231F20"/>
          <w:szCs w:val="18"/>
        </w:rPr>
        <w:t>statements (although perhaps not</w:t>
      </w:r>
      <w:r w:rsidR="0039142D">
        <w:rPr>
          <w:rFonts w:cs="AGaramond-Regular"/>
          <w:color w:val="231F20"/>
          <w:szCs w:val="18"/>
        </w:rPr>
        <w:t xml:space="preserve"> </w:t>
      </w:r>
      <w:r w:rsidR="0039142D" w:rsidRPr="00B753A1">
        <w:rPr>
          <w:rFonts w:cs="AGaramond-Regular"/>
          <w:color w:val="231F20"/>
          <w:szCs w:val="18"/>
        </w:rPr>
        <w:t>as clearly and efficiently).</w:t>
      </w:r>
    </w:p>
    <w:p w:rsidR="001457C7" w:rsidRDefault="001457C7" w:rsidP="00D03F2D">
      <w:pPr>
        <w:pStyle w:val="NoSpacing"/>
      </w:pPr>
    </w:p>
    <w:p w:rsidR="001457C7" w:rsidRDefault="00603071" w:rsidP="00603071">
      <w:pPr>
        <w:autoSpaceDE w:val="0"/>
        <w:autoSpaceDN w:val="0"/>
        <w:adjustRightInd w:val="0"/>
        <w:spacing w:after="0" w:line="240" w:lineRule="auto"/>
        <w:rPr>
          <w:rFonts w:cs="AGaramond-Regular"/>
          <w:szCs w:val="18"/>
        </w:rPr>
      </w:pPr>
      <w:r>
        <w:rPr>
          <w:rFonts w:cs="AGaramond-SemiboldItalic"/>
          <w:b/>
          <w:bCs/>
          <w:iCs/>
          <w:szCs w:val="18"/>
        </w:rPr>
        <w:t xml:space="preserve">     </w:t>
      </w:r>
      <w:r w:rsidR="001457C7">
        <w:rPr>
          <w:rFonts w:cs="AGaramond-SemiboldItalic"/>
          <w:b/>
          <w:bCs/>
          <w:iCs/>
          <w:szCs w:val="18"/>
        </w:rPr>
        <w:t xml:space="preserve">-Repetition </w:t>
      </w:r>
      <w:r w:rsidR="00830F42">
        <w:rPr>
          <w:rFonts w:cs="AGaramond-SemiboldItalic"/>
          <w:b/>
          <w:bCs/>
          <w:iCs/>
          <w:szCs w:val="18"/>
        </w:rPr>
        <w:t>Statements</w:t>
      </w:r>
      <w:r w:rsidR="001457C7">
        <w:rPr>
          <w:rFonts w:cs="AGaramond-SemiboldItalic"/>
          <w:b/>
          <w:bCs/>
          <w:iCs/>
          <w:szCs w:val="18"/>
        </w:rPr>
        <w:t xml:space="preserve">: </w:t>
      </w:r>
      <w:r w:rsidR="001457C7" w:rsidRPr="00767AB1">
        <w:rPr>
          <w:rFonts w:cs="AGaramond-Regular"/>
          <w:szCs w:val="18"/>
        </w:rPr>
        <w:t xml:space="preserve">Java provides three </w:t>
      </w:r>
      <w:r w:rsidR="001457C7" w:rsidRPr="00767AB1">
        <w:rPr>
          <w:rFonts w:cs="AGaramond-Semibold"/>
          <w:bCs/>
          <w:color w:val="00B050"/>
          <w:szCs w:val="18"/>
        </w:rPr>
        <w:t xml:space="preserve">repetition statements </w:t>
      </w:r>
      <w:r w:rsidR="001457C7" w:rsidRPr="00767AB1">
        <w:rPr>
          <w:rFonts w:cs="AGaramond-Regular"/>
          <w:szCs w:val="18"/>
        </w:rPr>
        <w:t xml:space="preserve">(also called </w:t>
      </w:r>
      <w:r w:rsidR="001457C7" w:rsidRPr="00767AB1">
        <w:rPr>
          <w:rFonts w:cs="AGaramond-Semibold"/>
          <w:bCs/>
          <w:color w:val="00B050"/>
          <w:szCs w:val="18"/>
        </w:rPr>
        <w:t xml:space="preserve">iteration statements </w:t>
      </w:r>
      <w:r w:rsidR="001457C7" w:rsidRPr="00767AB1">
        <w:rPr>
          <w:rFonts w:cs="AGaramond-Regular"/>
          <w:szCs w:val="18"/>
        </w:rPr>
        <w:t xml:space="preserve">or </w:t>
      </w:r>
      <w:r w:rsidR="001457C7" w:rsidRPr="00767AB1">
        <w:rPr>
          <w:rFonts w:cs="AGaramond-Semibold"/>
          <w:bCs/>
          <w:color w:val="00B050"/>
          <w:szCs w:val="18"/>
        </w:rPr>
        <w:t>looping statements</w:t>
      </w:r>
      <w:r w:rsidR="001457C7" w:rsidRPr="00767AB1">
        <w:rPr>
          <w:rFonts w:cs="AGaramond-Regular"/>
          <w:szCs w:val="18"/>
        </w:rPr>
        <w:t>) that enable programs to perform statements repeatedly as long as a condition</w:t>
      </w:r>
      <w:r w:rsidR="001457C7">
        <w:rPr>
          <w:rFonts w:cs="AGaramond-Regular"/>
          <w:szCs w:val="18"/>
        </w:rPr>
        <w:t xml:space="preserve"> </w:t>
      </w:r>
      <w:r w:rsidR="001457C7" w:rsidRPr="00767AB1">
        <w:rPr>
          <w:rFonts w:cs="AGaramond-Regular"/>
          <w:szCs w:val="18"/>
        </w:rPr>
        <w:t xml:space="preserve">(called the </w:t>
      </w:r>
      <w:r w:rsidR="001457C7" w:rsidRPr="00767AB1">
        <w:rPr>
          <w:rFonts w:cs="AGaramond-Semibold"/>
          <w:bCs/>
          <w:color w:val="00B050"/>
          <w:szCs w:val="18"/>
        </w:rPr>
        <w:t>loop-continuation condition</w:t>
      </w:r>
      <w:r w:rsidR="001457C7" w:rsidRPr="00767AB1">
        <w:rPr>
          <w:rFonts w:cs="AGaramond-Regular"/>
          <w:szCs w:val="18"/>
        </w:rPr>
        <w:t xml:space="preserve">) remains </w:t>
      </w:r>
      <w:r w:rsidR="001457C7" w:rsidRPr="00767AB1">
        <w:rPr>
          <w:rFonts w:cs="AGaramond-Italic"/>
          <w:i/>
          <w:iCs/>
          <w:szCs w:val="18"/>
        </w:rPr>
        <w:t>true</w:t>
      </w:r>
      <w:r w:rsidR="001457C7" w:rsidRPr="00767AB1">
        <w:rPr>
          <w:rFonts w:cs="AGaramond-Regular"/>
          <w:szCs w:val="18"/>
        </w:rPr>
        <w:t>. The repetition statements are the</w:t>
      </w:r>
      <w:r w:rsidR="001027F0">
        <w:rPr>
          <w:rFonts w:cs="AGaramond-Regular"/>
          <w:szCs w:val="18"/>
        </w:rPr>
        <w:t xml:space="preserve"> </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do</w:t>
      </w:r>
      <w:r w:rsidR="001457C7" w:rsidRPr="00767AB1">
        <w:rPr>
          <w:rFonts w:cs="AGaramond-Regular"/>
          <w:color w:val="00B050"/>
          <w:szCs w:val="18"/>
        </w:rPr>
        <w:t>…</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for</w:t>
      </w:r>
      <w:r w:rsidR="001457C7" w:rsidRPr="00767AB1">
        <w:rPr>
          <w:rFonts w:cs="LucidaSansTypewriter"/>
          <w:szCs w:val="18"/>
        </w:rPr>
        <w:t xml:space="preserve"> </w:t>
      </w:r>
      <w:r w:rsidR="001457C7" w:rsidRPr="00767AB1">
        <w:rPr>
          <w:rFonts w:cs="AGaramond-Regular"/>
          <w:szCs w:val="18"/>
        </w:rPr>
        <w:t xml:space="preserve">and </w:t>
      </w:r>
      <w:r w:rsidR="001457C7" w:rsidRPr="00767AB1">
        <w:rPr>
          <w:rFonts w:cs="AGaramond-Regular"/>
          <w:color w:val="00B050"/>
          <w:szCs w:val="18"/>
        </w:rPr>
        <w:t xml:space="preserve">enhanced </w:t>
      </w:r>
      <w:r w:rsidR="001457C7" w:rsidRPr="00767AB1">
        <w:rPr>
          <w:rFonts w:cs="LucidaSansTypewriter"/>
          <w:color w:val="00B050"/>
          <w:szCs w:val="18"/>
        </w:rPr>
        <w:t xml:space="preserve">for </w:t>
      </w:r>
      <w:r w:rsidR="001457C7">
        <w:rPr>
          <w:rFonts w:cs="AGaramond-Regular"/>
          <w:szCs w:val="18"/>
        </w:rPr>
        <w:t>statements</w:t>
      </w:r>
      <w:r w:rsidR="006F48BA">
        <w:rPr>
          <w:rFonts w:cs="AGaramond-Regular"/>
          <w:szCs w:val="18"/>
        </w:rPr>
        <w:t>(enhanced for is a different way of using the for statement)</w:t>
      </w:r>
      <w:r w:rsidR="001457C7">
        <w:rPr>
          <w:rFonts w:cs="AGaramond-Regular"/>
          <w:szCs w:val="18"/>
        </w:rPr>
        <w:t xml:space="preserve">. </w:t>
      </w:r>
      <w:r w:rsidR="001457C7" w:rsidRPr="00767AB1">
        <w:rPr>
          <w:rFonts w:cs="AGaramond-Regular"/>
          <w:szCs w:val="18"/>
        </w:rPr>
        <w:t xml:space="preserve">The </w:t>
      </w:r>
      <w:r w:rsidR="001457C7" w:rsidRPr="00767AB1">
        <w:rPr>
          <w:rFonts w:cs="LucidaSansTypewriter"/>
          <w:szCs w:val="18"/>
        </w:rPr>
        <w:t xml:space="preserve">while </w:t>
      </w:r>
      <w:r w:rsidR="001457C7" w:rsidRPr="00767AB1">
        <w:rPr>
          <w:rFonts w:cs="AGaramond-Regular"/>
          <w:szCs w:val="18"/>
        </w:rPr>
        <w:t>and</w:t>
      </w:r>
      <w:r w:rsidR="001457C7">
        <w:rPr>
          <w:rFonts w:cs="AGaramond-Regular"/>
          <w:szCs w:val="18"/>
        </w:rPr>
        <w:t xml:space="preserve"> </w:t>
      </w:r>
      <w:r w:rsidR="001457C7" w:rsidRPr="00767AB1">
        <w:rPr>
          <w:rFonts w:cs="LucidaSansTypewriter"/>
          <w:szCs w:val="18"/>
        </w:rPr>
        <w:t xml:space="preserve">for </w:t>
      </w:r>
      <w:r w:rsidR="001457C7" w:rsidRPr="00767AB1">
        <w:rPr>
          <w:rFonts w:cs="AGaramond-Regular"/>
          <w:szCs w:val="18"/>
        </w:rPr>
        <w:t>statements perform the action (or group of actions) in their bodies zero or more</w:t>
      </w:r>
      <w:r w:rsidR="001457C7">
        <w:rPr>
          <w:rFonts w:cs="AGaramond-Regular"/>
          <w:szCs w:val="18"/>
        </w:rPr>
        <w:t xml:space="preserve"> </w:t>
      </w:r>
      <w:r w:rsidR="001457C7" w:rsidRPr="00767AB1">
        <w:rPr>
          <w:rFonts w:cs="AGaramond-Regular"/>
          <w:szCs w:val="18"/>
        </w:rPr>
        <w:t xml:space="preserve">times—if the loop-continuation condition is initially </w:t>
      </w:r>
      <w:r w:rsidR="001457C7" w:rsidRPr="00767AB1">
        <w:rPr>
          <w:rFonts w:cs="AGaramond-Italic"/>
          <w:i/>
          <w:iCs/>
          <w:szCs w:val="18"/>
        </w:rPr>
        <w:t>false</w:t>
      </w:r>
      <w:r w:rsidR="001457C7" w:rsidRPr="00767AB1">
        <w:rPr>
          <w:rFonts w:cs="AGaramond-Regular"/>
          <w:szCs w:val="18"/>
        </w:rPr>
        <w:t>, the action (or group of actions)</w:t>
      </w:r>
      <w:r w:rsidR="001457C7">
        <w:rPr>
          <w:rFonts w:cs="AGaramond-Regular"/>
          <w:szCs w:val="18"/>
        </w:rPr>
        <w:t xml:space="preserve"> </w:t>
      </w:r>
      <w:r w:rsidR="001457C7" w:rsidRPr="00767AB1">
        <w:rPr>
          <w:rFonts w:cs="AGaramond-Regular"/>
          <w:szCs w:val="18"/>
        </w:rPr>
        <w:t xml:space="preserve">will </w:t>
      </w:r>
      <w:r w:rsidR="001457C7" w:rsidRPr="00767AB1">
        <w:rPr>
          <w:rFonts w:cs="AGaramond-Italic"/>
          <w:i/>
          <w:iCs/>
          <w:szCs w:val="18"/>
        </w:rPr>
        <w:t xml:space="preserve">not </w:t>
      </w:r>
      <w:r w:rsidR="001457C7" w:rsidRPr="00767AB1">
        <w:rPr>
          <w:rFonts w:cs="AGaramond-Regular"/>
          <w:szCs w:val="18"/>
        </w:rPr>
        <w:t xml:space="preserve">execute. The </w:t>
      </w:r>
      <w:r w:rsidR="001457C7" w:rsidRPr="00767AB1">
        <w:rPr>
          <w:rFonts w:cs="LucidaSansTypewriter"/>
          <w:szCs w:val="18"/>
        </w:rPr>
        <w:t>do</w:t>
      </w:r>
      <w:r w:rsidR="001457C7" w:rsidRPr="00767AB1">
        <w:rPr>
          <w:rFonts w:cs="AGaramond-Regular"/>
          <w:szCs w:val="18"/>
        </w:rPr>
        <w:t>…</w:t>
      </w:r>
      <w:r w:rsidR="001457C7" w:rsidRPr="00767AB1">
        <w:rPr>
          <w:rFonts w:cs="LucidaSansTypewriter"/>
          <w:szCs w:val="18"/>
        </w:rPr>
        <w:t xml:space="preserve">while </w:t>
      </w:r>
      <w:r w:rsidR="001457C7" w:rsidRPr="00767AB1">
        <w:rPr>
          <w:rFonts w:cs="AGaramond-Regular"/>
          <w:szCs w:val="18"/>
        </w:rPr>
        <w:t>statement performs the action (or group of actions) in its</w:t>
      </w:r>
      <w:r w:rsidR="001457C7">
        <w:rPr>
          <w:rFonts w:cs="AGaramond-Regular"/>
          <w:szCs w:val="18"/>
        </w:rPr>
        <w:t xml:space="preserve"> </w:t>
      </w:r>
      <w:r w:rsidR="001457C7" w:rsidRPr="00767AB1">
        <w:rPr>
          <w:rFonts w:cs="AGaramond-Regular"/>
          <w:szCs w:val="18"/>
        </w:rPr>
        <w:t xml:space="preserve">body </w:t>
      </w:r>
      <w:r w:rsidR="001457C7" w:rsidRPr="00767AB1">
        <w:rPr>
          <w:rFonts w:cs="AGaramond-Italic"/>
          <w:i/>
          <w:iCs/>
          <w:szCs w:val="18"/>
        </w:rPr>
        <w:t xml:space="preserve">one or more </w:t>
      </w:r>
      <w:r w:rsidR="001457C7"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1457C7" w:rsidP="00D03F2D">
      <w:pPr>
        <w:pStyle w:val="NoSpacing"/>
      </w:pPr>
      <w:r w:rsidRPr="00603071">
        <w:rPr>
          <w:color w:val="FFC000"/>
        </w:rPr>
        <w:t>-</w:t>
      </w:r>
      <w:r w:rsidRPr="00B24C5F">
        <w:rPr>
          <w:color w:val="FFC000"/>
        </w:rPr>
        <w:t xml:space="preserve">Calculations: </w:t>
      </w:r>
      <w:r w:rsidRPr="00B24C5F">
        <w:t>In loops, avoid calculations for which the result never changes—such calculations should typically be placed before the loop. Many of today’s sophisticated optimizing compilers will</w:t>
      </w:r>
    </w:p>
    <w:p w:rsidR="0039142D" w:rsidRPr="0026189E" w:rsidRDefault="001457C7" w:rsidP="0039142D">
      <w:pPr>
        <w:autoSpaceDE w:val="0"/>
        <w:autoSpaceDN w:val="0"/>
        <w:adjustRightInd w:val="0"/>
        <w:spacing w:after="0" w:line="240" w:lineRule="auto"/>
        <w:rPr>
          <w:rFonts w:cs="AGaramond-Regular"/>
          <w:color w:val="231F20"/>
          <w:szCs w:val="18"/>
        </w:rPr>
      </w:pPr>
      <w:r w:rsidRPr="00B24C5F">
        <w:t>place such calculations outside loops in the compiled code.</w:t>
      </w:r>
      <w:r w:rsidR="0039142D">
        <w:br/>
      </w:r>
      <w:r w:rsidR="0039142D">
        <w:br/>
      </w:r>
      <w:r w:rsidR="0039142D" w:rsidRPr="0026189E">
        <w:rPr>
          <w:rFonts w:cs="AGaramond-Regular"/>
          <w:color w:val="231F20"/>
          <w:szCs w:val="18"/>
        </w:rPr>
        <w:t xml:space="preserve">It’s straightforward to prove that the </w:t>
      </w:r>
      <w:r w:rsidR="0039142D" w:rsidRPr="0026189E">
        <w:rPr>
          <w:rFonts w:cs="LucidaSansTypewriter"/>
          <w:color w:val="231F20"/>
          <w:szCs w:val="18"/>
        </w:rPr>
        <w:t xml:space="preserve">while </w:t>
      </w:r>
      <w:r w:rsidR="0039142D" w:rsidRPr="0026189E">
        <w:rPr>
          <w:rFonts w:cs="AGaramond-Regular"/>
          <w:color w:val="231F20"/>
          <w:szCs w:val="18"/>
        </w:rPr>
        <w:t>statement is sufficient to provide</w:t>
      </w:r>
      <w:r w:rsidR="0039142D">
        <w:rPr>
          <w:rFonts w:cs="AGaramond-Regular"/>
          <w:color w:val="231F20"/>
          <w:szCs w:val="18"/>
        </w:rPr>
        <w:t xml:space="preserve"> </w:t>
      </w:r>
      <w:r w:rsidR="0039142D" w:rsidRPr="0026189E">
        <w:rPr>
          <w:rFonts w:cs="AGaramond-Italic"/>
          <w:i/>
          <w:iCs/>
          <w:color w:val="231F20"/>
          <w:szCs w:val="18"/>
        </w:rPr>
        <w:t xml:space="preserve">any </w:t>
      </w:r>
      <w:r w:rsidR="0039142D" w:rsidRPr="0026189E">
        <w:rPr>
          <w:rFonts w:cs="AGaramond-Regular"/>
          <w:color w:val="231F20"/>
          <w:szCs w:val="18"/>
        </w:rPr>
        <w:t xml:space="preserve">form of repetition. Everything that can be done with </w:t>
      </w:r>
      <w:r w:rsidR="0039142D" w:rsidRPr="0026189E">
        <w:rPr>
          <w:rFonts w:cs="LucidaSansTypewriter"/>
          <w:color w:val="231F20"/>
          <w:szCs w:val="18"/>
        </w:rPr>
        <w:t>do</w:t>
      </w:r>
      <w:r w:rsidR="0039142D" w:rsidRPr="0026189E">
        <w:rPr>
          <w:rFonts w:cs="AGaramond-Regular"/>
          <w:color w:val="231F20"/>
          <w:szCs w:val="18"/>
        </w:rPr>
        <w:t>…</w:t>
      </w:r>
      <w:r w:rsidR="0039142D" w:rsidRPr="0026189E">
        <w:rPr>
          <w:rFonts w:cs="LucidaSansTypewriter"/>
          <w:color w:val="231F20"/>
          <w:szCs w:val="18"/>
        </w:rPr>
        <w:t xml:space="preserve">while </w:t>
      </w:r>
      <w:r w:rsidR="0039142D" w:rsidRPr="0026189E">
        <w:rPr>
          <w:rFonts w:cs="AGaramond-Regular"/>
          <w:color w:val="231F20"/>
          <w:szCs w:val="18"/>
        </w:rPr>
        <w:t xml:space="preserve">and </w:t>
      </w:r>
      <w:r w:rsidR="0039142D" w:rsidRPr="0026189E">
        <w:rPr>
          <w:rFonts w:cs="LucidaSansTypewriter"/>
          <w:color w:val="231F20"/>
          <w:szCs w:val="18"/>
        </w:rPr>
        <w:t xml:space="preserve">for </w:t>
      </w:r>
      <w:r w:rsidR="0039142D" w:rsidRPr="0026189E">
        <w:rPr>
          <w:rFonts w:cs="AGaramond-Regular"/>
          <w:color w:val="231F20"/>
          <w:szCs w:val="18"/>
        </w:rPr>
        <w:t>can be</w:t>
      </w:r>
      <w:r w:rsidR="0039142D">
        <w:rPr>
          <w:rFonts w:cs="AGaramond-Regular"/>
          <w:color w:val="231F20"/>
          <w:szCs w:val="18"/>
        </w:rPr>
        <w:t xml:space="preserve"> </w:t>
      </w:r>
      <w:r w:rsidR="0039142D" w:rsidRPr="0026189E">
        <w:rPr>
          <w:rFonts w:cs="AGaramond-Regular"/>
          <w:color w:val="231F20"/>
          <w:szCs w:val="18"/>
        </w:rPr>
        <w:t xml:space="preserve">done with the </w:t>
      </w:r>
      <w:r w:rsidR="0039142D" w:rsidRPr="0026189E">
        <w:rPr>
          <w:rFonts w:cs="LucidaSansTypewriter"/>
          <w:color w:val="231F20"/>
          <w:szCs w:val="18"/>
        </w:rPr>
        <w:t xml:space="preserve">while </w:t>
      </w:r>
      <w:r w:rsidR="0039142D" w:rsidRPr="0026189E">
        <w:rPr>
          <w:rFonts w:cs="AGaramond-Regular"/>
          <w:color w:val="231F20"/>
          <w:szCs w:val="18"/>
        </w:rPr>
        <w:t>statement (although perhaps not as conveniently).</w:t>
      </w:r>
    </w:p>
    <w:p w:rsidR="001457C7" w:rsidRPr="00B24C5F" w:rsidRDefault="001457C7" w:rsidP="001457C7">
      <w:pPr>
        <w:pStyle w:val="HTMLPreformatted"/>
        <w:spacing w:line="270" w:lineRule="atLeast"/>
        <w:rPr>
          <w:rFonts w:ascii="Verdana" w:hAnsi="Verdana"/>
          <w:color w:val="000000"/>
          <w:szCs w:val="18"/>
        </w:rPr>
      </w:pPr>
    </w:p>
    <w:p w:rsidR="001457C7" w:rsidRDefault="00603071" w:rsidP="00FE1871">
      <w:pPr>
        <w:pStyle w:val="HTMLPreformatted"/>
        <w:spacing w:line="270" w:lineRule="atLeast"/>
        <w:rPr>
          <w:rFonts w:ascii="Verdana" w:hAnsi="Verdana"/>
          <w:szCs w:val="18"/>
        </w:rPr>
      </w:pPr>
      <w:r>
        <w:rPr>
          <w:rFonts w:ascii="Verdana" w:hAnsi="Verdana"/>
          <w:b/>
          <w:color w:val="000000"/>
          <w:szCs w:val="18"/>
        </w:rPr>
        <w:t xml:space="preserve">          </w:t>
      </w:r>
      <w:r w:rsidR="001457C7">
        <w:rPr>
          <w:rFonts w:ascii="Verdana" w:hAnsi="Verdana"/>
          <w:b/>
          <w:color w:val="000000"/>
          <w:szCs w:val="18"/>
        </w:rPr>
        <w:t xml:space="preserve">-Counter controlled repetition: </w:t>
      </w:r>
      <w:r w:rsidR="009C483E">
        <w:rPr>
          <w:rFonts w:ascii="Verdana" w:hAnsi="Verdana"/>
          <w:color w:val="000000"/>
          <w:szCs w:val="18"/>
        </w:rPr>
        <w:t>We ha</w:t>
      </w:r>
      <w:r w:rsidR="001457C7">
        <w:rPr>
          <w:rFonts w:ascii="Verdana" w:hAnsi="Verdana"/>
          <w:color w:val="000000"/>
          <w:szCs w:val="18"/>
        </w:rPr>
        <w:t xml:space="preserve">ve a </w:t>
      </w:r>
      <w:r w:rsidR="001457C7" w:rsidRPr="00C90530">
        <w:rPr>
          <w:rFonts w:ascii="Verdana" w:hAnsi="Verdana"/>
          <w:color w:val="00B050"/>
          <w:szCs w:val="18"/>
        </w:rPr>
        <w:t>counter</w:t>
      </w:r>
      <w:r w:rsidR="001457C7">
        <w:rPr>
          <w:rFonts w:ascii="Verdana" w:hAnsi="Verdana"/>
          <w:color w:val="00B050"/>
          <w:szCs w:val="18"/>
        </w:rPr>
        <w:t xml:space="preserve">(control variable) </w:t>
      </w:r>
      <w:r w:rsidR="001457C7">
        <w:rPr>
          <w:rFonts w:ascii="Verdana" w:hAnsi="Verdana"/>
          <w:szCs w:val="18"/>
        </w:rPr>
        <w:t xml:space="preserve">to control the number of times a set of statements will execute. Counter controlled repetition is often called </w:t>
      </w:r>
      <w:r w:rsidR="001457C7" w:rsidRPr="009343B5">
        <w:rPr>
          <w:rFonts w:ascii="Verdana" w:hAnsi="Verdana"/>
          <w:color w:val="00B050"/>
          <w:szCs w:val="18"/>
        </w:rPr>
        <w:t xml:space="preserve">definite repetition </w:t>
      </w:r>
      <w:r w:rsidR="001457C7">
        <w:rPr>
          <w:rFonts w:ascii="Verdana" w:hAnsi="Verdana"/>
          <w:szCs w:val="18"/>
        </w:rPr>
        <w:t xml:space="preserve">because the number of repetition is known before the loop begins executing. </w:t>
      </w:r>
    </w:p>
    <w:p w:rsidR="009C483E" w:rsidRDefault="009C483E" w:rsidP="001457C7">
      <w:pPr>
        <w:pStyle w:val="HTMLPreformatted"/>
        <w:spacing w:line="270" w:lineRule="atLeast"/>
        <w:rPr>
          <w:rFonts w:ascii="Verdana" w:hAnsi="Verdana"/>
          <w:szCs w:val="18"/>
        </w:rPr>
      </w:pPr>
    </w:p>
    <w:p w:rsidR="001457C7" w:rsidRPr="00F90F00" w:rsidRDefault="001457C7" w:rsidP="001457C7">
      <w:pPr>
        <w:pStyle w:val="HTMLPreformatted"/>
        <w:spacing w:line="270" w:lineRule="atLeast"/>
        <w:rPr>
          <w:rFonts w:ascii="Verdana" w:hAnsi="Verdana"/>
          <w:color w:val="00B050"/>
          <w:szCs w:val="18"/>
        </w:rPr>
      </w:pPr>
      <w:r w:rsidRPr="00F90F00">
        <w:rPr>
          <w:rFonts w:ascii="Verdana" w:hAnsi="Verdana"/>
          <w:color w:val="FFC000"/>
          <w:szCs w:val="18"/>
        </w:rPr>
        <w:t>-Elements o</w:t>
      </w:r>
      <w:r w:rsidR="009F07C9">
        <w:rPr>
          <w:rFonts w:ascii="Verdana" w:hAnsi="Verdana"/>
          <w:color w:val="FFC000"/>
          <w:szCs w:val="18"/>
        </w:rPr>
        <w:t xml:space="preserve">f counter controlled repetition: </w:t>
      </w:r>
      <w:r w:rsidRPr="00F90F00">
        <w:rPr>
          <w:rFonts w:ascii="Verdana" w:hAnsi="Verdana"/>
          <w:color w:val="00B050"/>
          <w:szCs w:val="18"/>
        </w:rPr>
        <w:t>Control variabl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itial valu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crement</w:t>
      </w:r>
      <w:r w:rsidR="009F07C9">
        <w:rPr>
          <w:rFonts w:ascii="Verdana" w:hAnsi="Verdana"/>
          <w:color w:val="00B050"/>
          <w:szCs w:val="18"/>
        </w:rPr>
        <w:t xml:space="preserve">, </w:t>
      </w:r>
      <w:r w:rsidR="00050E60">
        <w:rPr>
          <w:rFonts w:ascii="Verdana" w:hAnsi="Verdana"/>
          <w:color w:val="00B050"/>
          <w:szCs w:val="18"/>
        </w:rPr>
        <w:t>l</w:t>
      </w:r>
      <w:r w:rsidRPr="00F90F00">
        <w:rPr>
          <w:rFonts w:ascii="Verdana" w:hAnsi="Verdana"/>
          <w:color w:val="00B050"/>
          <w:szCs w:val="18"/>
        </w:rPr>
        <w:t>oop continuation condition</w:t>
      </w:r>
      <w:r w:rsidR="009F07C9">
        <w:rPr>
          <w:rFonts w:ascii="Verdana" w:hAnsi="Verdana"/>
          <w:color w:val="00B050"/>
          <w:szCs w:val="18"/>
        </w:rPr>
        <w:t>.</w:t>
      </w:r>
    </w:p>
    <w:p w:rsidR="00FE1871" w:rsidRDefault="00FE1871" w:rsidP="001457C7">
      <w:pPr>
        <w:pStyle w:val="HTMLPreformatted"/>
        <w:spacing w:line="270" w:lineRule="atLeast"/>
        <w:rPr>
          <w:rFonts w:ascii="Verdana" w:hAnsi="Verdana"/>
          <w:szCs w:val="18"/>
        </w:rPr>
      </w:pPr>
    </w:p>
    <w:p w:rsidR="001457C7" w:rsidRDefault="001457C7" w:rsidP="001457C7">
      <w:pPr>
        <w:pStyle w:val="HTMLPreformatted"/>
        <w:spacing w:line="270" w:lineRule="atLeast"/>
        <w:rPr>
          <w:rFonts w:ascii="Verdana" w:hAnsi="Verdana"/>
          <w:szCs w:val="18"/>
        </w:rPr>
      </w:pPr>
      <w:r>
        <w:rPr>
          <w:rFonts w:ascii="Verdana" w:hAnsi="Verdana"/>
          <w:szCs w:val="18"/>
        </w:rPr>
        <w:t>Floating point variables are approximate so you shouldnt use them as counters. Use integers instead.</w:t>
      </w:r>
    </w:p>
    <w:p w:rsidR="00EB124F" w:rsidRDefault="00EB124F" w:rsidP="001457C7">
      <w:pPr>
        <w:pStyle w:val="HTMLPreformatted"/>
        <w:spacing w:line="270" w:lineRule="atLeast"/>
        <w:rPr>
          <w:rFonts w:ascii="Verdana" w:hAnsi="Verdana"/>
          <w:szCs w:val="18"/>
        </w:rPr>
      </w:pPr>
    </w:p>
    <w:p w:rsidR="001457C7" w:rsidRPr="00E17341" w:rsidRDefault="001457C7" w:rsidP="00D03F2D">
      <w:pPr>
        <w:pStyle w:val="NoSpacing"/>
      </w:pPr>
      <w:r w:rsidRPr="00E17341">
        <w:t>This code saves a statement, Coding in such a condensed fashion takes practice, might make code more difficult</w:t>
      </w:r>
      <w:r>
        <w:t xml:space="preserve"> </w:t>
      </w:r>
      <w:r w:rsidRPr="00E17341">
        <w:t>to read, debug, modify and maintain, and typically should be avoided.</w:t>
      </w:r>
    </w:p>
    <w:p w:rsidR="001457C7" w:rsidRDefault="001457C7" w:rsidP="001457C7">
      <w:pPr>
        <w:autoSpaceDE w:val="0"/>
        <w:autoSpaceDN w:val="0"/>
        <w:adjustRightInd w:val="0"/>
        <w:spacing w:after="0" w:line="240" w:lineRule="auto"/>
        <w:rPr>
          <w:szCs w:val="18"/>
        </w:rPr>
      </w:pPr>
    </w:p>
    <w:p w:rsidR="00FE1871" w:rsidRPr="006D14A7" w:rsidRDefault="006D14A7" w:rsidP="001457C7">
      <w:pPr>
        <w:autoSpaceDE w:val="0"/>
        <w:autoSpaceDN w:val="0"/>
        <w:adjustRightInd w:val="0"/>
        <w:spacing w:after="0" w:line="240" w:lineRule="auto"/>
        <w:rPr>
          <w:rFonts w:ascii="Consolas" w:hAnsi="Consolas"/>
          <w:sz w:val="20"/>
          <w:szCs w:val="18"/>
        </w:rPr>
      </w:pPr>
      <w:r w:rsidRPr="006D14A7">
        <w:rPr>
          <w:rFonts w:ascii="Consolas" w:hAnsi="Consolas"/>
          <w:sz w:val="20"/>
          <w:szCs w:val="18"/>
        </w:rPr>
        <w:t xml:space="preserve">   </w:t>
      </w:r>
      <w:r w:rsidR="00FE1871" w:rsidRPr="006D14A7">
        <w:rPr>
          <w:rFonts w:ascii="Consolas" w:hAnsi="Consolas"/>
          <w:sz w:val="20"/>
          <w:szCs w:val="18"/>
        </w:rPr>
        <w:t>int counter = 1;</w:t>
      </w:r>
    </w:p>
    <w:p w:rsidR="001457C7" w:rsidRPr="006D14A7" w:rsidRDefault="006D14A7" w:rsidP="001457C7">
      <w:pPr>
        <w:autoSpaceDE w:val="0"/>
        <w:autoSpaceDN w:val="0"/>
        <w:adjustRightInd w:val="0"/>
        <w:spacing w:after="0" w:line="240" w:lineRule="auto"/>
        <w:rPr>
          <w:rFonts w:ascii="Consolas" w:hAnsi="Consolas" w:cs="LucidaSansTypewriter"/>
          <w:color w:val="00B062"/>
          <w:sz w:val="20"/>
          <w:szCs w:val="18"/>
        </w:rPr>
      </w:pPr>
      <w:r w:rsidRPr="006D14A7">
        <w:rPr>
          <w:rFonts w:ascii="Consolas" w:hAnsi="Consolas" w:cs="LucidaSansTypewriter"/>
          <w:color w:val="034EA3"/>
          <w:sz w:val="20"/>
          <w:szCs w:val="18"/>
        </w:rPr>
        <w:t xml:space="preserve">   </w:t>
      </w:r>
      <w:r w:rsidR="001457C7" w:rsidRPr="006D14A7">
        <w:rPr>
          <w:rFonts w:ascii="Consolas" w:hAnsi="Consolas" w:cs="LucidaSansTypewriter"/>
          <w:color w:val="034EA3"/>
          <w:sz w:val="20"/>
          <w:szCs w:val="18"/>
        </w:rPr>
        <w:t xml:space="preserve">while </w:t>
      </w:r>
      <w:r w:rsidR="00162CD4" w:rsidRPr="006D14A7">
        <w:rPr>
          <w:rFonts w:ascii="Consolas" w:hAnsi="Consolas" w:cs="LucidaSansTypewriter"/>
          <w:color w:val="231F20"/>
          <w:sz w:val="20"/>
          <w:szCs w:val="18"/>
        </w:rPr>
        <w:t>(</w:t>
      </w:r>
      <w:r w:rsidR="001457C7" w:rsidRPr="006D14A7">
        <w:rPr>
          <w:rFonts w:ascii="Consolas" w:hAnsi="Consolas" w:cs="LucidaSansTypewriter"/>
          <w:color w:val="231F20"/>
          <w:sz w:val="20"/>
          <w:szCs w:val="18"/>
        </w:rPr>
        <w:t>counter</w:t>
      </w:r>
      <w:r w:rsidR="00162CD4" w:rsidRPr="006D14A7">
        <w:rPr>
          <w:rFonts w:ascii="Consolas" w:hAnsi="Consolas" w:cs="LucidaSansTypewriter"/>
          <w:color w:val="231F20"/>
          <w:sz w:val="20"/>
          <w:szCs w:val="18"/>
        </w:rPr>
        <w:t>++</w:t>
      </w:r>
      <w:r w:rsidR="001457C7" w:rsidRPr="006D14A7">
        <w:rPr>
          <w:rFonts w:ascii="Consolas" w:hAnsi="Consolas" w:cs="LucidaSansTypewriter"/>
          <w:color w:val="231F20"/>
          <w:sz w:val="20"/>
          <w:szCs w:val="18"/>
        </w:rPr>
        <w:t xml:space="preserve"> &lt;= </w:t>
      </w:r>
      <w:r w:rsidR="001457C7" w:rsidRPr="006D14A7">
        <w:rPr>
          <w:rFonts w:ascii="Consolas" w:hAnsi="Consolas" w:cs="LucidaSansTypewriter"/>
          <w:color w:val="00A0DB"/>
          <w:sz w:val="20"/>
          <w:szCs w:val="18"/>
        </w:rPr>
        <w:t>10</w:t>
      </w:r>
      <w:r w:rsidR="001457C7" w:rsidRPr="006D14A7">
        <w:rPr>
          <w:rFonts w:ascii="Consolas" w:hAnsi="Consolas" w:cs="LucidaSansTypewriter"/>
          <w:color w:val="231F20"/>
          <w:sz w:val="20"/>
          <w:szCs w:val="18"/>
        </w:rPr>
        <w:t xml:space="preserve">) </w:t>
      </w:r>
      <w:r w:rsidR="001457C7" w:rsidRPr="006D14A7">
        <w:rPr>
          <w:rFonts w:ascii="Consolas" w:hAnsi="Consolas" w:cs="LucidaSansTypewriter"/>
          <w:color w:val="00B062"/>
          <w:sz w:val="20"/>
          <w:szCs w:val="18"/>
        </w:rPr>
        <w:t>// loop-continuation condition</w:t>
      </w:r>
    </w:p>
    <w:p w:rsidR="001457C7" w:rsidRPr="006D14A7" w:rsidRDefault="006D14A7" w:rsidP="001457C7">
      <w:pPr>
        <w:pStyle w:val="HTMLPreformatted"/>
        <w:spacing w:line="270" w:lineRule="atLeast"/>
        <w:rPr>
          <w:rFonts w:ascii="Consolas" w:hAnsi="Consolas"/>
          <w:sz w:val="20"/>
          <w:szCs w:val="18"/>
          <w:u w:val="double"/>
        </w:rPr>
      </w:pPr>
      <w:r w:rsidRPr="006D14A7">
        <w:rPr>
          <w:rFonts w:ascii="Consolas" w:hAnsi="Consolas" w:cs="LucidaSansTypewriter"/>
          <w:color w:val="231F20"/>
          <w:sz w:val="20"/>
          <w:szCs w:val="18"/>
        </w:rPr>
        <w:t xml:space="preserve">      S</w:t>
      </w:r>
      <w:r w:rsidR="001457C7" w:rsidRPr="006D14A7">
        <w:rPr>
          <w:rFonts w:ascii="Consolas" w:hAnsi="Consolas" w:cs="LucidaSansTypewriter"/>
          <w:color w:val="231F20"/>
          <w:sz w:val="20"/>
          <w:szCs w:val="18"/>
        </w:rPr>
        <w:t>ystem.out.printf(</w:t>
      </w:r>
      <w:r w:rsidR="001457C7" w:rsidRPr="006D14A7">
        <w:rPr>
          <w:rFonts w:ascii="Consolas" w:hAnsi="Consolas" w:cs="LucidaSansTypewriter"/>
          <w:color w:val="00A0DB"/>
          <w:sz w:val="20"/>
          <w:szCs w:val="18"/>
        </w:rPr>
        <w:t>"%d "</w:t>
      </w:r>
      <w:r w:rsidR="001457C7" w:rsidRPr="006D14A7">
        <w:rPr>
          <w:rFonts w:ascii="Consolas" w:hAnsi="Consolas" w:cs="LucidaSansTypewriter"/>
          <w:color w:val="231F20"/>
          <w:sz w:val="20"/>
          <w:szCs w:val="18"/>
        </w:rPr>
        <w:t>, counter);</w:t>
      </w:r>
    </w:p>
    <w:p w:rsidR="001457C7" w:rsidRDefault="001457C7" w:rsidP="001457C7">
      <w:pPr>
        <w:pStyle w:val="HTMLPreformatted"/>
        <w:spacing w:line="270" w:lineRule="atLeast"/>
        <w:rPr>
          <w:rFonts w:ascii="Verdana" w:hAnsi="Verdana"/>
          <w:b/>
          <w:color w:val="000000"/>
          <w:szCs w:val="18"/>
        </w:rPr>
      </w:pPr>
    </w:p>
    <w:p w:rsidR="001457C7" w:rsidRDefault="00603071" w:rsidP="0047241D">
      <w:pPr>
        <w:pStyle w:val="HTMLPreformatted"/>
        <w:spacing w:line="276" w:lineRule="auto"/>
        <w:rPr>
          <w:rFonts w:ascii="Verdana" w:hAnsi="Verdana"/>
          <w:color w:val="000000"/>
          <w:szCs w:val="18"/>
        </w:rPr>
      </w:pPr>
      <w:r>
        <w:rPr>
          <w:rFonts w:ascii="Verdana" w:hAnsi="Verdana"/>
          <w:b/>
          <w:color w:val="000000"/>
          <w:szCs w:val="18"/>
        </w:rPr>
        <w:lastRenderedPageBreak/>
        <w:t xml:space="preserve">          </w:t>
      </w:r>
      <w:r w:rsidR="001457C7">
        <w:rPr>
          <w:rFonts w:ascii="Verdana" w:hAnsi="Verdana"/>
          <w:b/>
          <w:color w:val="000000"/>
          <w:szCs w:val="18"/>
        </w:rPr>
        <w:t xml:space="preserve">-Sentinel controlled repetition: </w:t>
      </w:r>
      <w:r w:rsidR="001457C7" w:rsidRPr="00370F85">
        <w:rPr>
          <w:rFonts w:ascii="Verdana" w:hAnsi="Verdana"/>
          <w:color w:val="000000"/>
          <w:szCs w:val="18"/>
        </w:rPr>
        <w:t>In definite repetition</w:t>
      </w:r>
      <w:r w:rsidR="001457C7">
        <w:rPr>
          <w:rFonts w:ascii="Verdana" w:hAnsi="Verdana"/>
          <w:color w:val="000000"/>
          <w:szCs w:val="18"/>
        </w:rPr>
        <w:t xml:space="preserve"> we knew how many times the loop was going to execute. But in this case we dont know how many</w:t>
      </w:r>
      <w:r w:rsidR="00F6721E">
        <w:rPr>
          <w:rFonts w:ascii="Verdana" w:hAnsi="Verdana"/>
          <w:color w:val="000000"/>
          <w:szCs w:val="18"/>
        </w:rPr>
        <w:t xml:space="preserve"> times the loop is going to execute</w:t>
      </w:r>
      <w:r w:rsidR="001457C7">
        <w:rPr>
          <w:rFonts w:ascii="Verdana" w:hAnsi="Verdana"/>
          <w:color w:val="000000"/>
          <w:szCs w:val="18"/>
        </w:rPr>
        <w:t>. The loop is going to execute</w:t>
      </w:r>
      <w:r w:rsidR="00F37221">
        <w:rPr>
          <w:rFonts w:ascii="Verdana" w:hAnsi="Verdana"/>
          <w:color w:val="000000"/>
          <w:szCs w:val="18"/>
        </w:rPr>
        <w:t xml:space="preserve"> until sentinel value is entered</w:t>
      </w:r>
      <w:r w:rsidR="001457C7">
        <w:rPr>
          <w:rFonts w:ascii="Verdana" w:hAnsi="Verdana"/>
          <w:color w:val="000000"/>
          <w:szCs w:val="18"/>
        </w:rPr>
        <w:t>.</w:t>
      </w:r>
    </w:p>
    <w:p w:rsidR="001457C7" w:rsidRDefault="00507EE8" w:rsidP="0047241D">
      <w:pPr>
        <w:pStyle w:val="HTMLPreformatted"/>
        <w:spacing w:line="276" w:lineRule="auto"/>
        <w:rPr>
          <w:rFonts w:ascii="Verdana" w:hAnsi="Verdana"/>
          <w:szCs w:val="18"/>
        </w:rPr>
      </w:pPr>
      <w:r>
        <w:rPr>
          <w:rFonts w:ascii="Verdana" w:hAnsi="Verdana"/>
          <w:color w:val="000000"/>
          <w:szCs w:val="18"/>
        </w:rPr>
        <w:t xml:space="preserve">   </w:t>
      </w:r>
      <w:r w:rsidR="003A2C61">
        <w:rPr>
          <w:rFonts w:ascii="Verdana" w:hAnsi="Verdana"/>
          <w:color w:val="000000"/>
          <w:szCs w:val="18"/>
        </w:rPr>
        <w:t>This repetition</w:t>
      </w:r>
      <w:r w:rsidR="001457C7">
        <w:rPr>
          <w:rFonts w:ascii="Verdana" w:hAnsi="Verdana"/>
          <w:color w:val="000000"/>
          <w:szCs w:val="18"/>
        </w:rPr>
        <w:t xml:space="preserve"> use</w:t>
      </w:r>
      <w:r w:rsidR="003A2C61">
        <w:rPr>
          <w:rFonts w:ascii="Verdana" w:hAnsi="Verdana"/>
          <w:color w:val="000000"/>
          <w:szCs w:val="18"/>
        </w:rPr>
        <w:t>s</w:t>
      </w:r>
      <w:r w:rsidR="001457C7">
        <w:rPr>
          <w:rFonts w:ascii="Verdana" w:hAnsi="Verdana"/>
          <w:color w:val="000000"/>
          <w:szCs w:val="18"/>
        </w:rPr>
        <w:t xml:space="preserve"> a special value called a </w:t>
      </w:r>
      <w:r w:rsidR="001457C7" w:rsidRPr="00A03E27">
        <w:rPr>
          <w:rFonts w:ascii="Verdana" w:hAnsi="Verdana"/>
          <w:color w:val="00B050"/>
          <w:szCs w:val="18"/>
        </w:rPr>
        <w:t>sentinel value</w:t>
      </w:r>
      <w:r w:rsidR="001457C7">
        <w:rPr>
          <w:rFonts w:ascii="Verdana" w:hAnsi="Verdana"/>
          <w:szCs w:val="18"/>
        </w:rPr>
        <w:t xml:space="preserve">(also called a </w:t>
      </w:r>
      <w:r w:rsidR="001457C7" w:rsidRPr="00A03E27">
        <w:rPr>
          <w:rFonts w:ascii="Verdana" w:hAnsi="Verdana"/>
          <w:color w:val="00B050"/>
          <w:szCs w:val="18"/>
        </w:rPr>
        <w:t>signal value</w:t>
      </w:r>
      <w:r w:rsidR="001457C7">
        <w:rPr>
          <w:rFonts w:ascii="Verdana" w:hAnsi="Verdana"/>
          <w:szCs w:val="18"/>
        </w:rPr>
        <w:t>,</w:t>
      </w:r>
      <w:r w:rsidR="003A2C61">
        <w:rPr>
          <w:rFonts w:ascii="Verdana" w:hAnsi="Verdana"/>
          <w:szCs w:val="18"/>
        </w:rPr>
        <w:t xml:space="preserve"> </w:t>
      </w:r>
      <w:r w:rsidR="001457C7" w:rsidRPr="00725E48">
        <w:rPr>
          <w:rFonts w:ascii="Verdana" w:hAnsi="Verdana"/>
          <w:color w:val="00B050"/>
          <w:szCs w:val="18"/>
        </w:rPr>
        <w:t>sentinel</w:t>
      </w:r>
      <w:r w:rsidR="001457C7">
        <w:rPr>
          <w:rFonts w:ascii="Verdana" w:hAnsi="Verdana"/>
          <w:szCs w:val="18"/>
        </w:rPr>
        <w:t xml:space="preserve">, a </w:t>
      </w:r>
      <w:r w:rsidR="001457C7" w:rsidRPr="00A03E27">
        <w:rPr>
          <w:rFonts w:ascii="Verdana" w:hAnsi="Verdana"/>
          <w:color w:val="00B050"/>
          <w:szCs w:val="18"/>
        </w:rPr>
        <w:t>dummy value</w:t>
      </w:r>
      <w:r w:rsidR="001457C7">
        <w:rPr>
          <w:rFonts w:ascii="Verdana" w:hAnsi="Verdana"/>
          <w:szCs w:val="18"/>
        </w:rPr>
        <w:t xml:space="preserve"> or a </w:t>
      </w:r>
      <w:r w:rsidR="001457C7" w:rsidRPr="00A03E27">
        <w:rPr>
          <w:rFonts w:ascii="Verdana" w:hAnsi="Verdana"/>
          <w:color w:val="00B050"/>
          <w:szCs w:val="18"/>
        </w:rPr>
        <w:t>flag value</w:t>
      </w:r>
      <w:r w:rsidR="001457C7">
        <w:rPr>
          <w:rFonts w:ascii="Verdana" w:hAnsi="Verdana"/>
          <w:szCs w:val="18"/>
        </w:rPr>
        <w:t xml:space="preserve">) to indicate “end of data entry.” The user enters grades until all legitimate grades have been entered. The user then types the sentinel value to indicate that no more grades will be entered. Sentinel-controlled repetition is often called </w:t>
      </w:r>
      <w:r w:rsidR="001457C7" w:rsidRPr="00D57A07">
        <w:rPr>
          <w:rFonts w:ascii="Verdana" w:hAnsi="Verdana"/>
          <w:color w:val="00B050"/>
          <w:szCs w:val="18"/>
        </w:rPr>
        <w:t>indefinite repetition</w:t>
      </w:r>
      <w:r w:rsidR="001457C7">
        <w:rPr>
          <w:rFonts w:ascii="Verdana" w:hAnsi="Verdana"/>
          <w:szCs w:val="18"/>
        </w:rPr>
        <w:t xml:space="preserve"> because of the number of repetitions is not known before the loop begins executing. </w:t>
      </w:r>
    </w:p>
    <w:p w:rsidR="001457C7" w:rsidRDefault="00507EE8" w:rsidP="007F125D">
      <w:pPr>
        <w:pStyle w:val="HTMLPreformatted"/>
        <w:spacing w:line="276" w:lineRule="auto"/>
        <w:rPr>
          <w:rFonts w:ascii="Verdana" w:hAnsi="Verdana"/>
          <w:szCs w:val="18"/>
        </w:rPr>
      </w:pPr>
      <w:r>
        <w:rPr>
          <w:rFonts w:ascii="Verdana" w:hAnsi="Verdana"/>
          <w:szCs w:val="18"/>
        </w:rPr>
        <w:t xml:space="preserve">   </w:t>
      </w:r>
      <w:r w:rsidR="001457C7">
        <w:rPr>
          <w:rFonts w:ascii="Verdana" w:hAnsi="Verdana"/>
          <w:szCs w:val="18"/>
        </w:rPr>
        <w:t xml:space="preserve">Clearly a sentinel value must be chosen that cannot be confused with an acceptable input value. </w:t>
      </w:r>
    </w:p>
    <w:p w:rsidR="001457C7" w:rsidRDefault="00507EE8" w:rsidP="007F125D">
      <w:pPr>
        <w:pStyle w:val="HTMLPreformatted"/>
        <w:spacing w:line="276" w:lineRule="auto"/>
        <w:rPr>
          <w:rFonts w:ascii="Verdana" w:hAnsi="Verdana"/>
          <w:szCs w:val="18"/>
        </w:rPr>
      </w:pPr>
      <w:r>
        <w:rPr>
          <w:rFonts w:ascii="Verdana" w:hAnsi="Verdana"/>
          <w:szCs w:val="18"/>
        </w:rPr>
        <w:t xml:space="preserve">   </w:t>
      </w:r>
      <w:r w:rsidR="001457C7">
        <w:rPr>
          <w:rFonts w:ascii="Verdana" w:hAnsi="Verdana"/>
          <w:szCs w:val="18"/>
        </w:rPr>
        <w:t xml:space="preserve">In sentinel controlled </w:t>
      </w:r>
      <w:r w:rsidR="00B2092B">
        <w:rPr>
          <w:rFonts w:ascii="Verdana" w:hAnsi="Verdana"/>
          <w:szCs w:val="18"/>
        </w:rPr>
        <w:t>loops you should prompt the sent</w:t>
      </w:r>
      <w:r w:rsidR="001457C7">
        <w:rPr>
          <w:rFonts w:ascii="Verdana" w:hAnsi="Verdana"/>
          <w:szCs w:val="18"/>
        </w:rPr>
        <w:t>inel value to user.</w:t>
      </w:r>
    </w:p>
    <w:p w:rsidR="009A1FC3" w:rsidRDefault="009A1FC3" w:rsidP="00D03F2D">
      <w:pPr>
        <w:pStyle w:val="NoSpacing"/>
        <w:rPr>
          <w:b/>
        </w:rPr>
      </w:pPr>
    </w:p>
    <w:p w:rsidR="00AB3031" w:rsidRDefault="00AB3031" w:rsidP="00D03F2D">
      <w:pPr>
        <w:pStyle w:val="NoSpacing"/>
      </w:pPr>
      <w:r>
        <w:t>-</w:t>
      </w:r>
      <w:r w:rsidRPr="00AB3031">
        <w:rPr>
          <w:b/>
        </w:rPr>
        <w:t>Structured programming summary:</w:t>
      </w:r>
      <w:r w:rsidR="002B1E71">
        <w:rPr>
          <w:b/>
        </w:rPr>
        <w:t xml:space="preserve"> </w:t>
      </w:r>
      <w:r w:rsidR="002B1E71" w:rsidRPr="002B1E71">
        <w:t>Java has only th</w:t>
      </w:r>
      <w:r w:rsidR="00705200">
        <w:t xml:space="preserve">ree kinds of control </w:t>
      </w:r>
      <w:r w:rsidR="006F48BA">
        <w:t>statements</w:t>
      </w:r>
      <w:r w:rsidR="002B1E71">
        <w:t>: the sequence statement, selection statement</w:t>
      </w:r>
      <w:r w:rsidR="00B04E9E">
        <w:t>s</w:t>
      </w:r>
      <w:r w:rsidR="001E6D40">
        <w:t xml:space="preserve"> </w:t>
      </w:r>
      <w:r w:rsidR="00707893">
        <w:t xml:space="preserve">(three </w:t>
      </w:r>
      <w:r w:rsidR="00FA64AE">
        <w:t>types</w:t>
      </w:r>
      <w:r w:rsidR="00707893">
        <w:t>)</w:t>
      </w:r>
      <w:r w:rsidR="00522465">
        <w:t>, repetition statement</w:t>
      </w:r>
      <w:r w:rsidR="00B04E9E">
        <w:t>s</w:t>
      </w:r>
      <w:r w:rsidR="001E6D40">
        <w:t xml:space="preserve"> </w:t>
      </w:r>
      <w:r w:rsidR="00707893">
        <w:t>(three types)</w:t>
      </w:r>
      <w:r w:rsidR="00522465">
        <w:t xml:space="preserve">. </w:t>
      </w:r>
      <w:r w:rsidR="00606984">
        <w:t>Every program is formed by combining as many of these statements as is appropriate</w:t>
      </w:r>
      <w:r w:rsidR="003209E6">
        <w:t xml:space="preserve"> </w:t>
      </w:r>
      <w:r w:rsidR="00606984">
        <w:t>for the algorithm the program implements.</w:t>
      </w:r>
    </w:p>
    <w:p w:rsidR="00A83E2C" w:rsidRDefault="00A83E2C" w:rsidP="00D03F2D">
      <w:pPr>
        <w:pStyle w:val="NoSpacing"/>
      </w:pPr>
    </w:p>
    <w:p w:rsidR="00A83E2C" w:rsidRDefault="00A83E2C" w:rsidP="00A83E2C">
      <w:pPr>
        <w:autoSpaceDE w:val="0"/>
        <w:autoSpaceDN w:val="0"/>
        <w:adjustRightInd w:val="0"/>
        <w:spacing w:after="0" w:line="240" w:lineRule="auto"/>
        <w:rPr>
          <w:rFonts w:cs="AGaramond-Semibold"/>
          <w:bCs/>
          <w:szCs w:val="18"/>
        </w:rPr>
      </w:pPr>
      <w:r w:rsidRPr="00A83E2C">
        <w:rPr>
          <w:rFonts w:cs="AGaramond-Semibold"/>
          <w:bCs/>
          <w:szCs w:val="18"/>
        </w:rPr>
        <w:t xml:space="preserve">For simplicity, Java includes only </w:t>
      </w:r>
      <w:r w:rsidRPr="00A83E2C">
        <w:rPr>
          <w:rFonts w:cs="AGaramond-Semibold"/>
          <w:bCs/>
          <w:color w:val="00B050"/>
          <w:szCs w:val="18"/>
        </w:rPr>
        <w:t xml:space="preserve">single-entry/single-exit </w:t>
      </w:r>
      <w:r w:rsidRPr="00A83E2C">
        <w:rPr>
          <w:rFonts w:cs="AGaramond-Semibold"/>
          <w:bCs/>
          <w:szCs w:val="18"/>
        </w:rPr>
        <w:t>control statements</w:t>
      </w:r>
      <w:r w:rsidRPr="00A83E2C">
        <w:rPr>
          <w:rFonts w:cs="AGaramond-Regular"/>
          <w:color w:val="231F20"/>
          <w:szCs w:val="18"/>
          <w:lang w:val="en-US"/>
        </w:rPr>
        <w:t>—there’s</w:t>
      </w:r>
      <w:r>
        <w:rPr>
          <w:rFonts w:cs="AGaramond-Regular"/>
          <w:color w:val="231F20"/>
          <w:szCs w:val="18"/>
          <w:lang w:val="en-US"/>
        </w:rPr>
        <w:t xml:space="preserve"> </w:t>
      </w:r>
      <w:r w:rsidRPr="00A83E2C">
        <w:rPr>
          <w:rFonts w:cs="AGaramond-Regular"/>
          <w:color w:val="231F20"/>
          <w:szCs w:val="18"/>
          <w:lang w:val="en-US"/>
        </w:rPr>
        <w:t>only one way to enter and only one way to exit each control statement.</w:t>
      </w:r>
      <w:r>
        <w:rPr>
          <w:rFonts w:cs="AGaramond-Semibold"/>
          <w:bCs/>
          <w:szCs w:val="18"/>
        </w:rPr>
        <w:t xml:space="preserve">  (black circle and black circle with black ring around it)</w:t>
      </w:r>
      <w:r w:rsidRPr="006D7707">
        <w:rPr>
          <w:rFonts w:cs="AGaramond-Semibold"/>
          <w:bCs/>
          <w:szCs w:val="18"/>
        </w:rPr>
        <w:t>.</w:t>
      </w:r>
      <w:r>
        <w:rPr>
          <w:rFonts w:cs="AGaramond-Semibold"/>
          <w:bCs/>
          <w:szCs w:val="18"/>
        </w:rPr>
        <w:t xml:space="preserve"> (tag: single entry, single exit)</w:t>
      </w:r>
    </w:p>
    <w:p w:rsidR="006B0E00" w:rsidRDefault="006B0E00" w:rsidP="002B1E71">
      <w:pPr>
        <w:autoSpaceDE w:val="0"/>
        <w:autoSpaceDN w:val="0"/>
        <w:adjustRightInd w:val="0"/>
        <w:spacing w:after="0" w:line="240" w:lineRule="auto"/>
        <w:rPr>
          <w:rFonts w:cs="AGaramond-Semibold"/>
          <w:bCs/>
          <w:szCs w:val="18"/>
        </w:rPr>
      </w:pPr>
    </w:p>
    <w:p w:rsidR="00E35F1E" w:rsidRDefault="00702E54" w:rsidP="002B1E71">
      <w:pPr>
        <w:autoSpaceDE w:val="0"/>
        <w:autoSpaceDN w:val="0"/>
        <w:adjustRightInd w:val="0"/>
        <w:spacing w:after="0" w:line="240" w:lineRule="auto"/>
        <w:rPr>
          <w:rFonts w:cs="AGaramond-Semibold"/>
          <w:bCs/>
          <w:szCs w:val="18"/>
        </w:rPr>
      </w:pPr>
      <w:r>
        <w:rPr>
          <w:rFonts w:cs="AGaramond-Semibold"/>
          <w:bCs/>
          <w:szCs w:val="18"/>
        </w:rPr>
        <w:t>Connecting the exit point of one statement to the entry point of the next is called</w:t>
      </w:r>
      <w:r w:rsidR="002B1E71">
        <w:rPr>
          <w:rFonts w:cs="AGaramond-Semibold"/>
          <w:bCs/>
          <w:szCs w:val="18"/>
        </w:rPr>
        <w:t xml:space="preserve"> </w:t>
      </w:r>
      <w:r w:rsidR="002B1E71" w:rsidRPr="006D7707">
        <w:rPr>
          <w:rFonts w:cs="AGaramond-Semibold"/>
          <w:bCs/>
          <w:color w:val="00B050"/>
          <w:szCs w:val="18"/>
        </w:rPr>
        <w:t>control statement stacking</w:t>
      </w:r>
      <w:r w:rsidR="00737674">
        <w:rPr>
          <w:rFonts w:cs="AGaramond-Semibold"/>
          <w:bCs/>
          <w:szCs w:val="18"/>
        </w:rPr>
        <w:t>.</w:t>
      </w:r>
      <w:r w:rsidR="00A83E2C">
        <w:rPr>
          <w:rFonts w:cs="AGaramond-Semibold"/>
          <w:bCs/>
          <w:szCs w:val="18"/>
        </w:rPr>
        <w:t xml:space="preserve"> </w:t>
      </w:r>
      <w:r w:rsidR="002B1E71">
        <w:rPr>
          <w:rFonts w:cs="AGaramond-Semibold"/>
          <w:bCs/>
          <w:szCs w:val="18"/>
        </w:rPr>
        <w:t xml:space="preserve">When </w:t>
      </w:r>
      <w:r>
        <w:rPr>
          <w:rFonts w:cs="AGaramond-Semibold"/>
          <w:bCs/>
          <w:szCs w:val="18"/>
        </w:rPr>
        <w:t xml:space="preserve">a </w:t>
      </w:r>
      <w:r w:rsidR="002B1E71">
        <w:rPr>
          <w:rFonts w:cs="AGaramond-Semibold"/>
          <w:bCs/>
          <w:szCs w:val="18"/>
        </w:rPr>
        <w:t>contr</w:t>
      </w:r>
      <w:r>
        <w:rPr>
          <w:rFonts w:cs="AGaramond-Semibold"/>
          <w:bCs/>
          <w:szCs w:val="18"/>
        </w:rPr>
        <w:t>ol statement</w:t>
      </w:r>
      <w:r w:rsidR="002B1E71">
        <w:rPr>
          <w:rFonts w:cs="AGaramond-Semibold"/>
          <w:bCs/>
          <w:szCs w:val="18"/>
        </w:rPr>
        <w:t xml:space="preserve"> </w:t>
      </w:r>
      <w:r>
        <w:rPr>
          <w:rFonts w:cs="AGaramond-Semibold"/>
          <w:bCs/>
          <w:szCs w:val="18"/>
        </w:rPr>
        <w:t xml:space="preserve">is </w:t>
      </w:r>
      <w:r w:rsidR="002B1E71">
        <w:rPr>
          <w:rFonts w:cs="AGaramond-Semibold"/>
          <w:bCs/>
          <w:szCs w:val="18"/>
        </w:rPr>
        <w:t>inside another</w:t>
      </w:r>
      <w:r>
        <w:rPr>
          <w:rFonts w:cs="AGaramond-Semibold"/>
          <w:bCs/>
          <w:szCs w:val="18"/>
        </w:rPr>
        <w:t>,</w:t>
      </w:r>
      <w:r w:rsidR="002B1E71">
        <w:rPr>
          <w:rFonts w:cs="AGaramond-Semibold"/>
          <w:bCs/>
          <w:szCs w:val="18"/>
        </w:rPr>
        <w:t xml:space="preserve"> we call that </w:t>
      </w:r>
      <w:r w:rsidR="002B1E71" w:rsidRPr="006D7707">
        <w:rPr>
          <w:rFonts w:cs="AGaramond-Semibold"/>
          <w:bCs/>
          <w:color w:val="00B050"/>
          <w:szCs w:val="18"/>
        </w:rPr>
        <w:t>control statement nesting</w:t>
      </w:r>
      <w:r w:rsidR="00E35F1E">
        <w:rPr>
          <w:rFonts w:cs="AGaramond-Semibold"/>
          <w:bCs/>
          <w:szCs w:val="18"/>
        </w:rPr>
        <w:t>.</w:t>
      </w:r>
    </w:p>
    <w:p w:rsidR="00E35F1E" w:rsidRDefault="00E35F1E" w:rsidP="002B1E71">
      <w:pPr>
        <w:autoSpaceDE w:val="0"/>
        <w:autoSpaceDN w:val="0"/>
        <w:adjustRightInd w:val="0"/>
        <w:spacing w:after="0" w:line="240" w:lineRule="auto"/>
        <w:rPr>
          <w:rFonts w:cs="AGaramond-Semibold"/>
          <w:bCs/>
          <w:szCs w:val="18"/>
        </w:rPr>
      </w:pPr>
    </w:p>
    <w:p w:rsidR="002B1E71" w:rsidRDefault="00702E54" w:rsidP="002B1E71">
      <w:pPr>
        <w:autoSpaceDE w:val="0"/>
        <w:autoSpaceDN w:val="0"/>
        <w:adjustRightInd w:val="0"/>
        <w:spacing w:after="0" w:line="240" w:lineRule="auto"/>
        <w:rPr>
          <w:rFonts w:cs="AGaramond-Semibold"/>
          <w:bCs/>
          <w:szCs w:val="18"/>
        </w:rPr>
      </w:pPr>
      <w:r>
        <w:rPr>
          <w:rFonts w:cs="AGaramond-Semibold"/>
          <w:bCs/>
          <w:szCs w:val="18"/>
        </w:rPr>
        <w:t>Thus,</w:t>
      </w:r>
      <w:r w:rsidR="007F125D">
        <w:rPr>
          <w:rFonts w:cs="AGaramond-Semibold"/>
          <w:bCs/>
          <w:szCs w:val="18"/>
        </w:rPr>
        <w:t xml:space="preserve"> algorithms in J</w:t>
      </w:r>
      <w:r w:rsidR="002B1E71">
        <w:rPr>
          <w:rFonts w:cs="AGaramond-Semibold"/>
          <w:bCs/>
          <w:szCs w:val="18"/>
        </w:rPr>
        <w:t xml:space="preserve">ava programs are constructed from only tree kinds of control statements, combined in only two ways. This is the </w:t>
      </w:r>
      <w:r w:rsidR="002B1E71" w:rsidRPr="00E8456C">
        <w:rPr>
          <w:rFonts w:cs="AGaramond-Semibold"/>
          <w:bCs/>
          <w:color w:val="FFC000"/>
          <w:szCs w:val="18"/>
        </w:rPr>
        <w:t>essence of simplicity</w:t>
      </w:r>
      <w:r w:rsidR="002B1E71">
        <w:rPr>
          <w:rFonts w:cs="AGaramond-Semibold"/>
          <w:bCs/>
          <w:szCs w:val="18"/>
        </w:rPr>
        <w:t xml:space="preserve">. </w:t>
      </w:r>
    </w:p>
    <w:p w:rsidR="006B0E00" w:rsidRDefault="006B0E00" w:rsidP="002B1E71">
      <w:pPr>
        <w:autoSpaceDE w:val="0"/>
        <w:autoSpaceDN w:val="0"/>
        <w:adjustRightInd w:val="0"/>
        <w:spacing w:after="0" w:line="240" w:lineRule="auto"/>
        <w:rPr>
          <w:rFonts w:cs="AGaramond-Semibold"/>
          <w:bCs/>
          <w:szCs w:val="18"/>
        </w:rPr>
      </w:pPr>
    </w:p>
    <w:p w:rsidR="00BB2C12" w:rsidRDefault="00BB2C12" w:rsidP="006B0E00">
      <w:pPr>
        <w:autoSpaceDE w:val="0"/>
        <w:autoSpaceDN w:val="0"/>
        <w:adjustRightInd w:val="0"/>
        <w:spacing w:after="0" w:line="240" w:lineRule="auto"/>
        <w:rPr>
          <w:rFonts w:cs="AGaramond-Semibold"/>
          <w:bCs/>
          <w:szCs w:val="18"/>
        </w:rPr>
      </w:pPr>
    </w:p>
    <w:p w:rsidR="00BD7548" w:rsidRPr="00B547B8" w:rsidRDefault="00BB2C12" w:rsidP="00B547B8">
      <w:pPr>
        <w:autoSpaceDE w:val="0"/>
        <w:autoSpaceDN w:val="0"/>
        <w:adjustRightInd w:val="0"/>
        <w:spacing w:after="0" w:line="240" w:lineRule="auto"/>
        <w:rPr>
          <w:rFonts w:cs="AGaramond-Semibold"/>
          <w:bCs/>
          <w:szCs w:val="18"/>
        </w:rPr>
      </w:pPr>
      <w:r>
        <w:rPr>
          <w:b/>
          <w:noProof/>
          <w:color w:val="00B050"/>
          <w:lang w:val="en-US"/>
        </w:rPr>
        <w:lastRenderedPageBreak/>
        <w:drawing>
          <wp:inline distT="0" distB="0" distL="0" distR="0" wp14:anchorId="3D793409" wp14:editId="6DCE0DD1">
            <wp:extent cx="4572000" cy="3641725"/>
            <wp:effectExtent l="0" t="0" r="0" b="0"/>
            <wp:docPr id="63" name="Picture 6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apture"/>
                    <pic:cNvPicPr>
                      <a:picLocks noChangeAspect="1" noChangeArrowheads="1"/>
                    </pic:cNvPicPr>
                  </pic:nvPicPr>
                  <pic:blipFill>
                    <a:blip r:embed="rId69">
                      <a:extLst>
                        <a:ext uri="{28A0092B-C50C-407E-A947-70E740481C1C}">
                          <a14:useLocalDpi xmlns:a14="http://schemas.microsoft.com/office/drawing/2010/main" val="0"/>
                        </a:ext>
                      </a:extLst>
                    </a:blip>
                    <a:srcRect t="2292" b="45122"/>
                    <a:stretch>
                      <a:fillRect/>
                    </a:stretch>
                  </pic:blipFill>
                  <pic:spPr bwMode="auto">
                    <a:xfrm>
                      <a:off x="0" y="0"/>
                      <a:ext cx="4572000" cy="3641725"/>
                    </a:xfrm>
                    <a:prstGeom prst="rect">
                      <a:avLst/>
                    </a:prstGeom>
                    <a:noFill/>
                    <a:ln>
                      <a:noFill/>
                    </a:ln>
                  </pic:spPr>
                </pic:pic>
              </a:graphicData>
            </a:graphic>
          </wp:inline>
        </w:drawing>
      </w:r>
      <w:r w:rsidR="00944E66">
        <w:rPr>
          <w:rFonts w:cs="AGaramond-Semibold"/>
          <w:bCs/>
          <w:szCs w:val="18"/>
        </w:rPr>
        <w:br/>
      </w:r>
      <w:r>
        <w:rPr>
          <w:b/>
          <w:color w:val="00B050"/>
          <w:lang w:val="en-US"/>
        </w:rPr>
        <w:br/>
      </w:r>
      <w:r>
        <w:rPr>
          <w:b/>
          <w:noProof/>
          <w:color w:val="00B050"/>
          <w:lang w:val="en-US"/>
        </w:rPr>
        <w:drawing>
          <wp:inline distT="0" distB="0" distL="0" distR="0" wp14:anchorId="55C2257C" wp14:editId="1424EFB3">
            <wp:extent cx="4572000" cy="3068928"/>
            <wp:effectExtent l="0" t="0" r="0" b="0"/>
            <wp:docPr id="60" name="Picture 6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apture"/>
                    <pic:cNvPicPr>
                      <a:picLocks noChangeAspect="1" noChangeArrowheads="1"/>
                    </pic:cNvPicPr>
                  </pic:nvPicPr>
                  <pic:blipFill rotWithShape="1">
                    <a:blip r:embed="rId69">
                      <a:extLst>
                        <a:ext uri="{28A0092B-C50C-407E-A947-70E740481C1C}">
                          <a14:useLocalDpi xmlns:a14="http://schemas.microsoft.com/office/drawing/2010/main" val="0"/>
                        </a:ext>
                      </a:extLst>
                    </a:blip>
                    <a:srcRect t="55685"/>
                    <a:stretch/>
                  </pic:blipFill>
                  <pic:spPr bwMode="auto">
                    <a:xfrm>
                      <a:off x="0" y="0"/>
                      <a:ext cx="4572000" cy="3068928"/>
                    </a:xfrm>
                    <a:prstGeom prst="rect">
                      <a:avLst/>
                    </a:prstGeom>
                    <a:noFill/>
                    <a:ln>
                      <a:noFill/>
                    </a:ln>
                    <a:extLst>
                      <a:ext uri="{53640926-AAD7-44D8-BBD7-CCE9431645EC}">
                        <a14:shadowObscured xmlns:a14="http://schemas.microsoft.com/office/drawing/2010/main"/>
                      </a:ext>
                    </a:extLst>
                  </pic:spPr>
                </pic:pic>
              </a:graphicData>
            </a:graphic>
          </wp:inline>
        </w:drawing>
      </w:r>
    </w:p>
    <w:p w:rsidR="001457C7" w:rsidRDefault="001457C7" w:rsidP="001457C7">
      <w:pPr>
        <w:pStyle w:val="HTMLPreformatted"/>
        <w:spacing w:line="270" w:lineRule="atLeast"/>
        <w:rPr>
          <w:rFonts w:ascii="Verdana" w:hAnsi="Verdana"/>
          <w:szCs w:val="18"/>
        </w:rPr>
      </w:pPr>
    </w:p>
    <w:p w:rsidR="00FF521F" w:rsidRDefault="00324C3B" w:rsidP="001457C7">
      <w:pPr>
        <w:pStyle w:val="HTMLPreformatted"/>
        <w:spacing w:line="270" w:lineRule="atLeast"/>
        <w:rPr>
          <w:rFonts w:ascii="Verdana" w:hAnsi="Verdana"/>
          <w:szCs w:val="18"/>
        </w:rPr>
      </w:pPr>
      <w:r>
        <w:rPr>
          <w:rFonts w:ascii="Verdana" w:hAnsi="Verdana"/>
          <w:szCs w:val="18"/>
        </w:rPr>
        <w:pict>
          <v:shape id="_x0000_i1033" type="#_x0000_t75" style="width:306.15pt;height:110.8pt">
            <v:imagedata r:id="rId70" o:title="Capture"/>
          </v:shape>
        </w:pict>
      </w:r>
    </w:p>
    <w:p w:rsidR="00FF521F" w:rsidRDefault="00FF521F" w:rsidP="001457C7">
      <w:pPr>
        <w:pStyle w:val="HTMLPreformatted"/>
        <w:spacing w:line="270" w:lineRule="atLeast"/>
        <w:rPr>
          <w:rFonts w:ascii="Verdana" w:hAnsi="Verdana"/>
          <w:szCs w:val="18"/>
        </w:rPr>
      </w:pPr>
    </w:p>
    <w:p w:rsidR="00FF521F" w:rsidRDefault="00FF521F" w:rsidP="00FF521F">
      <w:pPr>
        <w:autoSpaceDE w:val="0"/>
        <w:autoSpaceDN w:val="0"/>
        <w:adjustRightInd w:val="0"/>
        <w:spacing w:after="0" w:line="240" w:lineRule="auto"/>
        <w:rPr>
          <w:rFonts w:cs="AGaramond-Regular"/>
          <w:color w:val="231F20"/>
          <w:szCs w:val="18"/>
        </w:rPr>
      </w:pPr>
      <w:r w:rsidRPr="00FF521F">
        <w:rPr>
          <w:rFonts w:cs="AGaramond-Regular"/>
          <w:color w:val="231F20"/>
          <w:szCs w:val="18"/>
        </w:rPr>
        <w:t xml:space="preserve">Applying the rules always results in a properly structured activity diagram with a neat, building-block appearance. For example, repeatedly applying rule 2 to the simplest activity diagram results </w:t>
      </w:r>
      <w:r w:rsidRPr="00FF521F">
        <w:rPr>
          <w:rFonts w:cs="AGaramond-Regular"/>
          <w:color w:val="231F20"/>
          <w:szCs w:val="18"/>
        </w:rPr>
        <w:lastRenderedPageBreak/>
        <w:t>in an activity diagram containin</w:t>
      </w:r>
      <w:r w:rsidR="001855B4">
        <w:rPr>
          <w:rFonts w:cs="AGaramond-Regular"/>
          <w:color w:val="231F20"/>
          <w:szCs w:val="18"/>
        </w:rPr>
        <w:t>g many action states in sequence</w:t>
      </w:r>
      <w:r w:rsidRPr="00FF521F">
        <w:rPr>
          <w:rFonts w:cs="AGaramond-Regular"/>
          <w:color w:val="231F20"/>
          <w:szCs w:val="18"/>
        </w:rPr>
        <w:t xml:space="preserve">. Rule 2 generates a </w:t>
      </w:r>
      <w:r w:rsidRPr="00FF521F">
        <w:rPr>
          <w:rFonts w:cs="AGaramond-Italic"/>
          <w:i/>
          <w:iCs/>
          <w:color w:val="231F20"/>
          <w:szCs w:val="18"/>
        </w:rPr>
        <w:t xml:space="preserve">stack </w:t>
      </w:r>
      <w:r w:rsidRPr="00FF521F">
        <w:rPr>
          <w:rFonts w:cs="AGaramond-Regular"/>
          <w:color w:val="231F20"/>
          <w:szCs w:val="18"/>
        </w:rPr>
        <w:t xml:space="preserve">of control statements, so let’s call rule 2 the </w:t>
      </w:r>
      <w:r w:rsidRPr="001855B4">
        <w:rPr>
          <w:rFonts w:cs="AGaramond-Semibold"/>
          <w:bCs/>
          <w:color w:val="00B050"/>
          <w:szCs w:val="18"/>
        </w:rPr>
        <w:t>stacking rule</w:t>
      </w:r>
      <w:r w:rsidR="007B3BEE">
        <w:rPr>
          <w:rFonts w:cs="AGaramond-Regular"/>
          <w:color w:val="231F20"/>
          <w:szCs w:val="18"/>
        </w:rPr>
        <w:t>.</w:t>
      </w:r>
    </w:p>
    <w:p w:rsidR="001855B4" w:rsidRDefault="001855B4" w:rsidP="00FF521F">
      <w:pPr>
        <w:autoSpaceDE w:val="0"/>
        <w:autoSpaceDN w:val="0"/>
        <w:adjustRightInd w:val="0"/>
        <w:spacing w:after="0" w:line="240" w:lineRule="auto"/>
        <w:rPr>
          <w:rFonts w:cs="AGaramond-Regular"/>
          <w:color w:val="231F20"/>
          <w:szCs w:val="18"/>
        </w:rPr>
      </w:pPr>
    </w:p>
    <w:p w:rsidR="001855B4" w:rsidRDefault="00324C3B" w:rsidP="00FF521F">
      <w:pPr>
        <w:autoSpaceDE w:val="0"/>
        <w:autoSpaceDN w:val="0"/>
        <w:adjustRightInd w:val="0"/>
        <w:spacing w:after="0" w:line="240" w:lineRule="auto"/>
        <w:rPr>
          <w:rFonts w:cs="AGaramond-Regular"/>
          <w:color w:val="231F20"/>
          <w:szCs w:val="18"/>
        </w:rPr>
      </w:pPr>
      <w:r>
        <w:rPr>
          <w:rFonts w:cs="AGaramond-Regular"/>
          <w:color w:val="231F20"/>
          <w:szCs w:val="18"/>
        </w:rPr>
        <w:pict>
          <v:shape id="_x0000_i1034" type="#_x0000_t75" style="width:413.85pt;height:219.75pt">
            <v:imagedata r:id="rId71" o:title="Capture" croptop="4345f"/>
          </v:shape>
        </w:pict>
      </w:r>
    </w:p>
    <w:p w:rsidR="00CD0346" w:rsidRDefault="00CD0346" w:rsidP="00FF521F">
      <w:pPr>
        <w:autoSpaceDE w:val="0"/>
        <w:autoSpaceDN w:val="0"/>
        <w:adjustRightInd w:val="0"/>
        <w:spacing w:after="0" w:line="240" w:lineRule="auto"/>
        <w:rPr>
          <w:rFonts w:cs="AGaramond-Regular"/>
          <w:color w:val="231F20"/>
          <w:szCs w:val="18"/>
        </w:rPr>
      </w:pPr>
    </w:p>
    <w:p w:rsidR="00CD0346" w:rsidRDefault="00126760" w:rsidP="00126760">
      <w:pPr>
        <w:pStyle w:val="NoSpacing"/>
        <w:rPr>
          <w:szCs w:val="18"/>
        </w:rPr>
      </w:pPr>
      <w:r w:rsidRPr="00126760">
        <w:rPr>
          <w:szCs w:val="18"/>
        </w:rPr>
        <w:t xml:space="preserve">Rule 3 is called the </w:t>
      </w:r>
      <w:r w:rsidRPr="00126760">
        <w:rPr>
          <w:rFonts w:cs="AGaramond-Semibold"/>
          <w:bCs/>
          <w:color w:val="00B050"/>
          <w:szCs w:val="18"/>
        </w:rPr>
        <w:t>nesting rule</w:t>
      </w:r>
      <w:r w:rsidRPr="00126760">
        <w:rPr>
          <w:szCs w:val="18"/>
        </w:rPr>
        <w:t>. Repeatedly applying rule 3 to the simplest activity diagram</w:t>
      </w:r>
      <w:r w:rsidR="00995C94">
        <w:rPr>
          <w:szCs w:val="18"/>
        </w:rPr>
        <w:t xml:space="preserve"> </w:t>
      </w:r>
      <w:r w:rsidRPr="00126760">
        <w:rPr>
          <w:szCs w:val="18"/>
        </w:rPr>
        <w:t xml:space="preserve">results in one with neatly </w:t>
      </w:r>
      <w:r w:rsidRPr="00126760">
        <w:rPr>
          <w:rFonts w:cs="AGaramond-Italic"/>
          <w:i/>
          <w:iCs/>
          <w:szCs w:val="18"/>
        </w:rPr>
        <w:t xml:space="preserve">nested </w:t>
      </w:r>
      <w:r w:rsidRPr="00126760">
        <w:rPr>
          <w:szCs w:val="18"/>
        </w:rPr>
        <w:t>control statements. For example, in Fig. 5.25, the</w:t>
      </w:r>
      <w:r w:rsidR="00995C94">
        <w:rPr>
          <w:szCs w:val="18"/>
        </w:rPr>
        <w:t xml:space="preserve"> </w:t>
      </w:r>
      <w:r w:rsidRPr="00126760">
        <w:rPr>
          <w:szCs w:val="18"/>
        </w:rPr>
        <w:t>action state in the simplest activity diagram is replaced with a double-selection (</w:t>
      </w:r>
      <w:r w:rsidRPr="00126760">
        <w:rPr>
          <w:rFonts w:cs="LucidaSansTypewriter"/>
          <w:szCs w:val="18"/>
        </w:rPr>
        <w:t>if</w:t>
      </w:r>
      <w:r w:rsidRPr="00126760">
        <w:rPr>
          <w:szCs w:val="18"/>
        </w:rPr>
        <w:t>…</w:t>
      </w:r>
      <w:r w:rsidRPr="00126760">
        <w:rPr>
          <w:rFonts w:cs="LucidaSansTypewriter"/>
          <w:szCs w:val="18"/>
        </w:rPr>
        <w:t>else</w:t>
      </w:r>
      <w:r w:rsidRPr="00126760">
        <w:rPr>
          <w:szCs w:val="18"/>
        </w:rPr>
        <w:t>)</w:t>
      </w:r>
      <w:r w:rsidR="00995C94">
        <w:rPr>
          <w:szCs w:val="18"/>
        </w:rPr>
        <w:t xml:space="preserve"> </w:t>
      </w:r>
      <w:r w:rsidRPr="00126760">
        <w:rPr>
          <w:szCs w:val="18"/>
        </w:rPr>
        <w:t>statement. Then rule 3 is applied again to the action states in the double-selection statement,</w:t>
      </w:r>
      <w:r w:rsidR="00995C94">
        <w:rPr>
          <w:szCs w:val="18"/>
        </w:rPr>
        <w:t xml:space="preserve"> </w:t>
      </w:r>
      <w:r w:rsidRPr="00126760">
        <w:rPr>
          <w:szCs w:val="18"/>
        </w:rPr>
        <w:t>replacing each with a double-selection statement.</w:t>
      </w:r>
    </w:p>
    <w:p w:rsidR="006E0B3A" w:rsidRDefault="006E0B3A" w:rsidP="00126760">
      <w:pPr>
        <w:pStyle w:val="NoSpacing"/>
        <w:rPr>
          <w:szCs w:val="18"/>
        </w:rPr>
      </w:pPr>
    </w:p>
    <w:p w:rsidR="006E0B3A" w:rsidRDefault="00324C3B" w:rsidP="00126760">
      <w:pPr>
        <w:pStyle w:val="NoSpacing"/>
        <w:rPr>
          <w:szCs w:val="18"/>
        </w:rPr>
      </w:pPr>
      <w:r>
        <w:rPr>
          <w:szCs w:val="18"/>
        </w:rPr>
        <w:lastRenderedPageBreak/>
        <w:pict>
          <v:shape id="_x0000_i1035" type="#_x0000_t75" style="width:418.25pt;height:437.65pt">
            <v:imagedata r:id="rId72" o:title="Capture"/>
          </v:shape>
        </w:pict>
      </w:r>
    </w:p>
    <w:p w:rsidR="006E0B3A" w:rsidRDefault="006E0B3A" w:rsidP="00126760">
      <w:pPr>
        <w:pStyle w:val="NoSpacing"/>
        <w:rPr>
          <w:szCs w:val="18"/>
        </w:rPr>
      </w:pPr>
    </w:p>
    <w:p w:rsidR="006E0B3A" w:rsidRDefault="00C101F9" w:rsidP="00C101F9">
      <w:pPr>
        <w:pStyle w:val="NoSpacing"/>
      </w:pPr>
      <w:r w:rsidRPr="00C101F9">
        <w:t>Rule 4 generates larger, more involved and more deeply nested statements. The diagrams</w:t>
      </w:r>
      <w:r w:rsidR="007B3BEE">
        <w:t xml:space="preserve"> </w:t>
      </w:r>
      <w:r w:rsidRPr="00C101F9">
        <w:t>that emerge from applying the rules constitute the set of all possible</w:t>
      </w:r>
      <w:r w:rsidR="003F6C73">
        <w:t xml:space="preserve"> </w:t>
      </w:r>
      <w:r w:rsidRPr="00C101F9">
        <w:t>structured activity diagrams and hence the set of all possible structured programs. The</w:t>
      </w:r>
      <w:r w:rsidR="003F6C73">
        <w:t xml:space="preserve"> </w:t>
      </w:r>
      <w:r w:rsidRPr="00C101F9">
        <w:t xml:space="preserve">beauty of the structured approach is that </w:t>
      </w:r>
      <w:r w:rsidRPr="007B43F6">
        <w:rPr>
          <w:color w:val="FFC000"/>
        </w:rPr>
        <w:t xml:space="preserve">we use </w:t>
      </w:r>
      <w:r w:rsidRPr="007B43F6">
        <w:rPr>
          <w:rFonts w:cs="AGaramond-Italic"/>
          <w:i/>
          <w:iCs/>
          <w:color w:val="FFC000"/>
        </w:rPr>
        <w:t xml:space="preserve">only seven </w:t>
      </w:r>
      <w:r w:rsidRPr="007B43F6">
        <w:rPr>
          <w:color w:val="FFC000"/>
        </w:rPr>
        <w:t>simple single-entry/single-exit</w:t>
      </w:r>
      <w:r w:rsidR="003F6C73" w:rsidRPr="007B43F6">
        <w:rPr>
          <w:color w:val="FFC000"/>
        </w:rPr>
        <w:t xml:space="preserve"> </w:t>
      </w:r>
      <w:r w:rsidRPr="007B43F6">
        <w:rPr>
          <w:color w:val="FFC000"/>
        </w:rPr>
        <w:t xml:space="preserve">control statements and assemble them in </w:t>
      </w:r>
      <w:r w:rsidRPr="007B43F6">
        <w:rPr>
          <w:rFonts w:cs="AGaramond-Italic"/>
          <w:i/>
          <w:iCs/>
          <w:color w:val="FFC000"/>
        </w:rPr>
        <w:t xml:space="preserve">only two </w:t>
      </w:r>
      <w:r w:rsidRPr="007B43F6">
        <w:rPr>
          <w:color w:val="FFC000"/>
        </w:rPr>
        <w:t>simple ways</w:t>
      </w:r>
      <w:r w:rsidRPr="00C101F9">
        <w:t>.</w:t>
      </w:r>
    </w:p>
    <w:p w:rsidR="00C024C5" w:rsidRDefault="00C024C5" w:rsidP="00C101F9">
      <w:pPr>
        <w:pStyle w:val="NoSpacing"/>
      </w:pPr>
    </w:p>
    <w:p w:rsidR="00C024C5" w:rsidRDefault="00C024C5" w:rsidP="00C024C5">
      <w:pPr>
        <w:pStyle w:val="NoSpacing"/>
        <w:rPr>
          <w:lang w:val="en-US"/>
        </w:rPr>
      </w:pPr>
      <w:r>
        <w:rPr>
          <w:lang w:val="en-US"/>
        </w:rPr>
        <w:t>If the rule</w:t>
      </w:r>
      <w:r w:rsidR="00995C94">
        <w:rPr>
          <w:lang w:val="en-US"/>
        </w:rPr>
        <w:t>s</w:t>
      </w:r>
      <w:r>
        <w:rPr>
          <w:lang w:val="en-US"/>
        </w:rPr>
        <w:t xml:space="preserve"> are followed, an “unstructured’ activity diagram (like the one</w:t>
      </w:r>
      <w:r w:rsidR="00DA1F79">
        <w:rPr>
          <w:lang w:val="en-US"/>
        </w:rPr>
        <w:t xml:space="preserve"> </w:t>
      </w:r>
      <w:r>
        <w:rPr>
          <w:lang w:val="en-US"/>
        </w:rPr>
        <w:t>in Fig. 5.26) cannot be created. If you’re uncertain about whether a particular diagram is</w:t>
      </w:r>
      <w:r w:rsidR="00DA1F79">
        <w:rPr>
          <w:lang w:val="en-US"/>
        </w:rPr>
        <w:t xml:space="preserve"> </w:t>
      </w:r>
      <w:r>
        <w:rPr>
          <w:lang w:val="en-US"/>
        </w:rPr>
        <w:t>structured, apply the rules in reverse to reduce it to the simplest activity diagram.</w:t>
      </w:r>
      <w:r w:rsidR="00DA1F79">
        <w:rPr>
          <w:lang w:val="en-US"/>
        </w:rPr>
        <w:t xml:space="preserve"> </w:t>
      </w:r>
      <w:r>
        <w:rPr>
          <w:lang w:val="en-US"/>
        </w:rPr>
        <w:t>If you can reduce it, the original diagram is structured; otherwise, it’s not.</w:t>
      </w:r>
    </w:p>
    <w:p w:rsidR="00C774C7" w:rsidRDefault="00C774C7" w:rsidP="00C024C5">
      <w:pPr>
        <w:pStyle w:val="NoSpacing"/>
        <w:rPr>
          <w:lang w:val="en-US"/>
        </w:rPr>
      </w:pPr>
    </w:p>
    <w:p w:rsidR="00B33ADF" w:rsidRPr="00B33ADF" w:rsidRDefault="00B33ADF" w:rsidP="00B33ADF">
      <w:pPr>
        <w:pStyle w:val="NoSpacing"/>
        <w:rPr>
          <w:lang w:val="en-US"/>
        </w:rPr>
      </w:pPr>
      <w:r w:rsidRPr="00B33ADF">
        <w:rPr>
          <w:lang w:val="en-US"/>
        </w:rPr>
        <w:t>First thing wrong with this program is that the arrow coming out of second decision symbol goes in the middle of the do while statement. It should go to the beginning if we want two nested do while statements. Going to the middle of a do while statement directly can only be achieved with a goto statement.</w:t>
      </w:r>
    </w:p>
    <w:p w:rsidR="00E15061" w:rsidRPr="00E15061" w:rsidRDefault="00E15061" w:rsidP="00E15061">
      <w:pPr>
        <w:pStyle w:val="NoSpacing"/>
        <w:rPr>
          <w:lang w:val="en-US"/>
        </w:rPr>
      </w:pPr>
      <w:r>
        <w:rPr>
          <w:lang w:val="en-US"/>
        </w:rPr>
        <w:t xml:space="preserve">   </w:t>
      </w:r>
      <w:r w:rsidRPr="00E15061">
        <w:rPr>
          <w:lang w:val="en-US"/>
        </w:rPr>
        <w:t>Second thing wrong with this program is, there is no way of reaching the second part of the program. There is not even a goto statement that jumps to the second part.</w:t>
      </w:r>
    </w:p>
    <w:p w:rsidR="00E15061" w:rsidRPr="00E15061" w:rsidRDefault="00E15061" w:rsidP="00E15061">
      <w:pPr>
        <w:pStyle w:val="NoSpacing"/>
        <w:rPr>
          <w:lang w:val="en-US"/>
        </w:rPr>
      </w:pPr>
      <w:r>
        <w:rPr>
          <w:lang w:val="en-US"/>
        </w:rPr>
        <w:t xml:space="preserve">   </w:t>
      </w:r>
      <w:r w:rsidRPr="00E15061">
        <w:rPr>
          <w:lang w:val="en-US"/>
        </w:rPr>
        <w:t>Last wrong thing is the fact that there are two out ou</w:t>
      </w:r>
      <w:r w:rsidR="005A56D0">
        <w:rPr>
          <w:lang w:val="en-US"/>
        </w:rPr>
        <w:t>tgoing transition arrows from a statement</w:t>
      </w:r>
      <w:r w:rsidRPr="00E15061">
        <w:rPr>
          <w:lang w:val="en-US"/>
        </w:rPr>
        <w:t>.</w:t>
      </w:r>
    </w:p>
    <w:p w:rsidR="00E15061" w:rsidRDefault="00E15061" w:rsidP="00C024C5">
      <w:pPr>
        <w:pStyle w:val="NoSpacing"/>
        <w:rPr>
          <w:lang w:val="en-US"/>
        </w:rPr>
      </w:pPr>
    </w:p>
    <w:p w:rsidR="00C774C7" w:rsidRDefault="00324C3B" w:rsidP="00C024C5">
      <w:pPr>
        <w:pStyle w:val="NoSpacing"/>
      </w:pPr>
      <w:r>
        <w:rPr>
          <w:lang w:val="en-US"/>
        </w:rPr>
        <w:lastRenderedPageBreak/>
        <w:pict>
          <v:shape id="_x0000_i1036" type="#_x0000_t75" style="width:409.45pt;height:161.55pt">
            <v:imagedata r:id="rId73" o:title="Capture"/>
          </v:shape>
        </w:pict>
      </w:r>
    </w:p>
    <w:p w:rsidR="00ED6C79" w:rsidRDefault="00ED6C79" w:rsidP="00D03F2D">
      <w:pPr>
        <w:pStyle w:val="NoSpacing"/>
        <w:rPr>
          <w:rFonts w:eastAsia="Times New Roman" w:cs="Courier New"/>
          <w:szCs w:val="18"/>
          <w:lang w:eastAsia="tr-TR"/>
        </w:rPr>
      </w:pPr>
    </w:p>
    <w:p w:rsidR="00E405C9" w:rsidRDefault="00E405C9" w:rsidP="00D03F2D">
      <w:pPr>
        <w:pStyle w:val="NoSpacing"/>
        <w:rPr>
          <w:lang w:eastAsia="tr-TR"/>
        </w:rPr>
      </w:pPr>
    </w:p>
    <w:p w:rsidR="001457C7" w:rsidRPr="003536DF" w:rsidRDefault="00D71A2A" w:rsidP="00D71A2A">
      <w:pPr>
        <w:pStyle w:val="NoSpacing"/>
        <w:rPr>
          <w:szCs w:val="18"/>
          <w:lang w:eastAsia="tr-TR"/>
        </w:rPr>
      </w:pPr>
      <w:r w:rsidRPr="003536DF">
        <w:rPr>
          <w:b/>
          <w:szCs w:val="18"/>
          <w:lang w:eastAsia="tr-TR"/>
        </w:rPr>
        <w:t>-</w:t>
      </w:r>
      <w:r w:rsidR="00503B56">
        <w:rPr>
          <w:b/>
          <w:szCs w:val="18"/>
          <w:lang w:eastAsia="tr-TR"/>
        </w:rPr>
        <w:t>Conditional c</w:t>
      </w:r>
      <w:r w:rsidR="00594716" w:rsidRPr="003536DF">
        <w:rPr>
          <w:b/>
          <w:szCs w:val="18"/>
          <w:lang w:eastAsia="tr-TR"/>
        </w:rPr>
        <w:t xml:space="preserve">ontrol </w:t>
      </w:r>
      <w:r w:rsidR="00B25664" w:rsidRPr="003536DF">
        <w:rPr>
          <w:b/>
          <w:szCs w:val="18"/>
          <w:lang w:eastAsia="tr-TR"/>
        </w:rPr>
        <w:t>S</w:t>
      </w:r>
      <w:r w:rsidRPr="003536DF">
        <w:rPr>
          <w:b/>
          <w:szCs w:val="18"/>
          <w:lang w:eastAsia="tr-TR"/>
        </w:rPr>
        <w:t>tatements</w:t>
      </w:r>
      <w:r w:rsidR="0030613A" w:rsidRPr="003536DF">
        <w:rPr>
          <w:b/>
          <w:szCs w:val="18"/>
          <w:lang w:eastAsia="tr-TR"/>
        </w:rPr>
        <w:t xml:space="preserve"> </w:t>
      </w:r>
      <w:r w:rsidR="0030613A" w:rsidRPr="003536DF">
        <w:rPr>
          <w:szCs w:val="18"/>
          <w:lang w:eastAsia="tr-TR"/>
        </w:rPr>
        <w:t>(</w:t>
      </w:r>
      <w:r w:rsidR="00C11DC6">
        <w:rPr>
          <w:szCs w:val="18"/>
          <w:lang w:eastAsia="tr-TR"/>
        </w:rPr>
        <w:t>More in</w:t>
      </w:r>
      <w:r w:rsidR="0030613A" w:rsidRPr="003536DF">
        <w:rPr>
          <w:szCs w:val="18"/>
          <w:lang w:eastAsia="tr-TR"/>
        </w:rPr>
        <w:t xml:space="preserve"> “UML Notes” file</w:t>
      </w:r>
      <w:r w:rsidR="000C6C2A">
        <w:rPr>
          <w:szCs w:val="18"/>
          <w:lang w:eastAsia="tr-TR"/>
        </w:rPr>
        <w:t>.</w:t>
      </w:r>
      <w:r w:rsidR="0030613A" w:rsidRPr="003536DF">
        <w:rPr>
          <w:szCs w:val="18"/>
          <w:lang w:eastAsia="tr-TR"/>
        </w:rPr>
        <w:t>)</w:t>
      </w:r>
    </w:p>
    <w:p w:rsidR="003536DF" w:rsidRPr="003536DF" w:rsidRDefault="003536DF" w:rsidP="00D71A2A">
      <w:pPr>
        <w:pStyle w:val="NoSpacing"/>
        <w:rPr>
          <w:szCs w:val="18"/>
        </w:rPr>
      </w:pPr>
    </w:p>
    <w:p w:rsidR="003536DF" w:rsidRPr="003536DF" w:rsidRDefault="00241293" w:rsidP="003536DF">
      <w:pPr>
        <w:pStyle w:val="NoSpacing"/>
        <w:rPr>
          <w:szCs w:val="18"/>
        </w:rPr>
      </w:pPr>
      <w:r>
        <w:rPr>
          <w:szCs w:val="18"/>
        </w:rPr>
        <w:t xml:space="preserve">   </w:t>
      </w:r>
      <w:r w:rsidR="00861F98" w:rsidRPr="003536DF">
        <w:rPr>
          <w:szCs w:val="18"/>
        </w:rPr>
        <w:t>-</w:t>
      </w:r>
      <w:r w:rsidR="00861F98" w:rsidRPr="003536DF">
        <w:rPr>
          <w:b/>
          <w:szCs w:val="18"/>
        </w:rPr>
        <w:t>if</w:t>
      </w:r>
      <w:r w:rsidR="00861F98" w:rsidRPr="003536DF">
        <w:rPr>
          <w:szCs w:val="18"/>
        </w:rPr>
        <w:t xml:space="preserve">: </w:t>
      </w:r>
      <w:r w:rsidR="004F399D" w:rsidRPr="003536DF">
        <w:rPr>
          <w:szCs w:val="18"/>
        </w:rPr>
        <w:t>If statement allows you to perform actions when the condition is true.</w:t>
      </w:r>
      <w:r w:rsidR="004F399D">
        <w:rPr>
          <w:szCs w:val="18"/>
        </w:rPr>
        <w:t xml:space="preserve"> </w:t>
      </w:r>
      <w:r w:rsidR="00861F98" w:rsidRPr="003536DF">
        <w:rPr>
          <w:szCs w:val="18"/>
        </w:rPr>
        <w:t>An if statement expects one statement in its body, but may contain multiple statements if they are enclosed in a set of braces “{}” .</w:t>
      </w:r>
      <w:r w:rsidR="008B64F1" w:rsidRPr="003536DF">
        <w:rPr>
          <w:szCs w:val="18"/>
        </w:rPr>
        <w:t xml:space="preserve"> Indentation is optional but recommended because it emphasizes the inherent structure of structured programs.</w:t>
      </w:r>
    </w:p>
    <w:p w:rsidR="000C6C2A" w:rsidRPr="000C6C2A" w:rsidRDefault="00241293" w:rsidP="000C6C2A">
      <w:pPr>
        <w:pStyle w:val="NormalWeb"/>
        <w:spacing w:before="240" w:beforeAutospacing="0" w:after="240" w:afterAutospacing="0"/>
        <w:rPr>
          <w:rFonts w:ascii="Verdana" w:hAnsi="Verdana"/>
          <w:sz w:val="18"/>
          <w:szCs w:val="18"/>
        </w:rPr>
      </w:pPr>
      <w:r>
        <w:rPr>
          <w:szCs w:val="18"/>
        </w:rPr>
        <w:t xml:space="preserve">   </w:t>
      </w:r>
      <w:r w:rsidR="004565BF" w:rsidRPr="003536DF">
        <w:rPr>
          <w:rFonts w:ascii="Verdana" w:hAnsi="Verdana"/>
          <w:b/>
          <w:sz w:val="18"/>
          <w:szCs w:val="18"/>
        </w:rPr>
        <w:t xml:space="preserve">-if else: </w:t>
      </w:r>
      <w:r w:rsidR="00BA53C7" w:rsidRPr="003536DF">
        <w:rPr>
          <w:rFonts w:ascii="Verdana" w:hAnsi="Verdana"/>
          <w:sz w:val="18"/>
          <w:szCs w:val="18"/>
        </w:rPr>
        <w:t>If else performs actions when the condition is true and perform another set of actions when the condition is false.</w:t>
      </w:r>
    </w:p>
    <w:p w:rsidR="008B44CF" w:rsidRPr="00196531" w:rsidRDefault="00196531" w:rsidP="00D03F2D">
      <w:pPr>
        <w:pStyle w:val="NoSpacing"/>
        <w:rPr>
          <w:rFonts w:ascii="Consolas" w:hAnsi="Consolas"/>
          <w:sz w:val="20"/>
        </w:rPr>
      </w:pPr>
      <w:r w:rsidRPr="00196531">
        <w:rPr>
          <w:rFonts w:ascii="Consolas" w:hAnsi="Consolas"/>
          <w:sz w:val="20"/>
        </w:rPr>
        <w:t xml:space="preserve">   </w:t>
      </w:r>
      <w:r w:rsidR="008B44CF" w:rsidRPr="00196531">
        <w:rPr>
          <w:rFonts w:ascii="Consolas" w:hAnsi="Consolas"/>
          <w:sz w:val="20"/>
        </w:rPr>
        <w:t>if (grade &gt;= 60)</w:t>
      </w:r>
    </w:p>
    <w:p w:rsidR="008B44CF" w:rsidRPr="00196531" w:rsidRDefault="00196531" w:rsidP="00D03F2D">
      <w:pPr>
        <w:pStyle w:val="NoSpacing"/>
        <w:rPr>
          <w:rFonts w:ascii="Consolas" w:hAnsi="Consolas"/>
          <w:sz w:val="20"/>
        </w:rPr>
      </w:pPr>
      <w:r w:rsidRPr="00196531">
        <w:rPr>
          <w:rFonts w:ascii="Consolas" w:hAnsi="Consolas"/>
          <w:sz w:val="20"/>
        </w:rPr>
        <w:t xml:space="preserve">   </w:t>
      </w:r>
      <w:r w:rsidR="008B44CF" w:rsidRPr="00196531">
        <w:rPr>
          <w:rFonts w:ascii="Consolas" w:hAnsi="Consolas"/>
          <w:sz w:val="20"/>
        </w:rPr>
        <w:t xml:space="preserve">   System.out.println(“</w:t>
      </w:r>
      <w:r w:rsidR="00D47902" w:rsidRPr="00196531">
        <w:rPr>
          <w:rFonts w:ascii="Consolas" w:hAnsi="Consolas"/>
          <w:sz w:val="20"/>
        </w:rPr>
        <w:t>P</w:t>
      </w:r>
      <w:r w:rsidR="008B44CF" w:rsidRPr="00196531">
        <w:rPr>
          <w:rFonts w:ascii="Consolas" w:hAnsi="Consolas"/>
          <w:sz w:val="20"/>
        </w:rPr>
        <w:t>assed”);</w:t>
      </w:r>
    </w:p>
    <w:p w:rsidR="008B44CF" w:rsidRPr="00196531" w:rsidRDefault="00196531" w:rsidP="00D03F2D">
      <w:pPr>
        <w:pStyle w:val="NoSpacing"/>
        <w:rPr>
          <w:rFonts w:ascii="Consolas" w:hAnsi="Consolas"/>
          <w:sz w:val="20"/>
        </w:rPr>
      </w:pPr>
      <w:r w:rsidRPr="00196531">
        <w:rPr>
          <w:rFonts w:ascii="Consolas" w:hAnsi="Consolas"/>
          <w:sz w:val="20"/>
        </w:rPr>
        <w:t xml:space="preserve">   </w:t>
      </w:r>
      <w:r w:rsidR="008B44CF" w:rsidRPr="00196531">
        <w:rPr>
          <w:rFonts w:ascii="Consolas" w:hAnsi="Consolas"/>
          <w:sz w:val="20"/>
        </w:rPr>
        <w:t>else</w:t>
      </w:r>
    </w:p>
    <w:p w:rsidR="008B44CF" w:rsidRPr="00196531" w:rsidRDefault="008B44CF" w:rsidP="00D03F2D">
      <w:pPr>
        <w:pStyle w:val="NoSpacing"/>
        <w:rPr>
          <w:rFonts w:ascii="Consolas" w:hAnsi="Consolas"/>
          <w:sz w:val="20"/>
        </w:rPr>
      </w:pPr>
      <w:r w:rsidRPr="00196531">
        <w:rPr>
          <w:rFonts w:ascii="Consolas" w:hAnsi="Consolas"/>
          <w:sz w:val="20"/>
        </w:rPr>
        <w:t xml:space="preserve">   </w:t>
      </w:r>
      <w:r w:rsidR="00196531" w:rsidRPr="00196531">
        <w:rPr>
          <w:rFonts w:ascii="Consolas" w:hAnsi="Consolas"/>
          <w:sz w:val="20"/>
        </w:rPr>
        <w:t xml:space="preserve">   </w:t>
      </w:r>
      <w:r w:rsidRPr="00196531">
        <w:rPr>
          <w:rFonts w:ascii="Consolas" w:hAnsi="Consolas"/>
          <w:sz w:val="20"/>
        </w:rPr>
        <w:t>System.out.println(“</w:t>
      </w:r>
      <w:r w:rsidR="00D47902" w:rsidRPr="00196531">
        <w:rPr>
          <w:rFonts w:ascii="Consolas" w:hAnsi="Consolas"/>
          <w:sz w:val="20"/>
        </w:rPr>
        <w:t>Failed</w:t>
      </w:r>
      <w:r w:rsidRPr="00196531">
        <w:rPr>
          <w:rFonts w:ascii="Consolas" w:hAnsi="Consolas"/>
          <w:sz w:val="20"/>
        </w:rPr>
        <w:t>”);</w:t>
      </w:r>
    </w:p>
    <w:p w:rsidR="008C687C" w:rsidRDefault="008C687C" w:rsidP="00D03F2D">
      <w:pPr>
        <w:pStyle w:val="NoSpacing"/>
      </w:pPr>
    </w:p>
    <w:p w:rsidR="008C687C" w:rsidRDefault="008C687C" w:rsidP="00D03F2D">
      <w:pPr>
        <w:pStyle w:val="NoSpacing"/>
      </w:pPr>
      <w:r>
        <w:t>When you are using if else statements make sure you test for all cases.</w:t>
      </w:r>
    </w:p>
    <w:p w:rsidR="003779C9" w:rsidRDefault="003779C9" w:rsidP="00D03F2D">
      <w:pPr>
        <w:pStyle w:val="NoSpacing"/>
      </w:pPr>
    </w:p>
    <w:p w:rsidR="003779C9" w:rsidRDefault="00D12FA6" w:rsidP="00D03F2D">
      <w:pPr>
        <w:pStyle w:val="NoSpacing"/>
      </w:pPr>
      <w:r>
        <w:rPr>
          <w:b/>
        </w:rPr>
        <w:t xml:space="preserve">     </w:t>
      </w:r>
      <w:r w:rsidR="00241293">
        <w:rPr>
          <w:b/>
        </w:rPr>
        <w:t xml:space="preserve"> </w:t>
      </w:r>
      <w:r w:rsidR="003779C9">
        <w:rPr>
          <w:b/>
        </w:rPr>
        <w:t xml:space="preserve">-Dangling else problem: </w:t>
      </w:r>
      <w:r w:rsidR="003779C9">
        <w:t>Java compiler associates an else with the immediately preceding if unless told other</w:t>
      </w:r>
      <w:r w:rsidR="00932D0A">
        <w:t>wise by the placement of brace</w:t>
      </w:r>
      <w:r w:rsidR="003779C9">
        <w:t xml:space="preserve">s. </w:t>
      </w:r>
      <w:r w:rsidR="00FA5B29">
        <w:t>First code below will be read like second code below by compiler.</w:t>
      </w:r>
      <w:r w:rsidR="00AB04B8">
        <w:t xml:space="preserve"> To get rid of the problem we need to write these statements like third code block.</w:t>
      </w:r>
    </w:p>
    <w:p w:rsidR="003779C9" w:rsidRDefault="003779C9" w:rsidP="00D03F2D">
      <w:pPr>
        <w:pStyle w:val="NoSpacing"/>
      </w:pP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if (x &gt; 5)</w:t>
      </w:r>
      <w:r w:rsidR="004C667F">
        <w:rPr>
          <w:rFonts w:ascii="Consolas" w:hAnsi="Consolas"/>
          <w:sz w:val="20"/>
        </w:rPr>
        <w:t xml:space="preserve"> // first program</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if (y &gt; 5)</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System.out.println(“x and y are &gt; 5”);</w:t>
      </w:r>
    </w:p>
    <w:p w:rsidR="008B44CF"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else </w:t>
      </w: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  </w:t>
      </w:r>
      <w:r w:rsidR="00AB04B8" w:rsidRPr="00DD2489">
        <w:rPr>
          <w:rFonts w:ascii="Consolas" w:hAnsi="Consolas"/>
          <w:sz w:val="20"/>
        </w:rPr>
        <w:t xml:space="preserve"> </w:t>
      </w:r>
      <w:r w:rsidR="003779C9" w:rsidRPr="00DD2489">
        <w:rPr>
          <w:rFonts w:ascii="Consolas" w:hAnsi="Consolas"/>
          <w:sz w:val="20"/>
        </w:rPr>
        <w:t xml:space="preserve">System.out.println(“x </w:t>
      </w:r>
      <w:r w:rsidR="00FA5B29" w:rsidRPr="00DD2489">
        <w:rPr>
          <w:rFonts w:ascii="Consolas" w:hAnsi="Consolas"/>
          <w:sz w:val="20"/>
        </w:rPr>
        <w:t>is &lt;= 5</w:t>
      </w:r>
      <w:r w:rsidR="003779C9" w:rsidRPr="00DD2489">
        <w:rPr>
          <w:rFonts w:ascii="Consolas" w:hAnsi="Consolas"/>
          <w:sz w:val="20"/>
        </w:rPr>
        <w:t>”);</w:t>
      </w:r>
    </w:p>
    <w:p w:rsidR="003779C9" w:rsidRPr="00DD2489" w:rsidRDefault="003779C9" w:rsidP="00D03F2D">
      <w:pPr>
        <w:pStyle w:val="NoSpacing"/>
        <w:rPr>
          <w:rFonts w:ascii="Consolas" w:hAnsi="Consolas"/>
          <w:sz w:val="20"/>
        </w:rPr>
      </w:pPr>
    </w:p>
    <w:p w:rsidR="00FA5B29" w:rsidRPr="00DD2489" w:rsidRDefault="009344D4" w:rsidP="00D03F2D">
      <w:pPr>
        <w:pStyle w:val="NoSpacing"/>
        <w:rPr>
          <w:rFonts w:ascii="Consolas" w:hAnsi="Consolas"/>
          <w:sz w:val="20"/>
        </w:rPr>
      </w:pPr>
      <w:r w:rsidRPr="00DD2489">
        <w:rPr>
          <w:rFonts w:ascii="Consolas" w:hAnsi="Consolas"/>
          <w:sz w:val="20"/>
        </w:rPr>
        <w:t xml:space="preserve">   </w:t>
      </w:r>
      <w:r w:rsidR="00FA5B29" w:rsidRPr="00DD2489">
        <w:rPr>
          <w:rFonts w:ascii="Consolas" w:hAnsi="Consolas"/>
          <w:sz w:val="20"/>
        </w:rPr>
        <w:t>if (x &gt; 5)</w:t>
      </w:r>
      <w:r w:rsidR="004C667F">
        <w:rPr>
          <w:rFonts w:ascii="Consolas" w:hAnsi="Consolas"/>
          <w:sz w:val="20"/>
        </w:rPr>
        <w:t xml:space="preserve"> // second program</w:t>
      </w:r>
    </w:p>
    <w:p w:rsidR="00FA5B29" w:rsidRPr="00DD2489" w:rsidRDefault="00FA5B2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9344D4" w:rsidRPr="00DD2489">
        <w:rPr>
          <w:rFonts w:ascii="Consolas" w:hAnsi="Consolas"/>
          <w:sz w:val="20"/>
        </w:rPr>
        <w:t xml:space="preserve"> </w:t>
      </w:r>
      <w:r w:rsidRPr="00DD2489">
        <w:rPr>
          <w:rFonts w:ascii="Consolas" w:hAnsi="Consolas"/>
          <w:sz w:val="20"/>
        </w:rPr>
        <w:t>if (y &gt; 5)</w:t>
      </w:r>
    </w:p>
    <w:p w:rsidR="00FA5B29" w:rsidRPr="00DD2489" w:rsidRDefault="00FA5B2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System.out.println(“x and y are &gt; 5”);</w:t>
      </w:r>
    </w:p>
    <w:p w:rsidR="00FA5B29" w:rsidRPr="00DD2489" w:rsidRDefault="00FA5B2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00EA5830">
        <w:rPr>
          <w:rFonts w:ascii="Consolas" w:hAnsi="Consolas"/>
          <w:sz w:val="20"/>
        </w:rPr>
        <w:t xml:space="preserve">   </w:t>
      </w:r>
      <w:r w:rsidRPr="00DD2489">
        <w:rPr>
          <w:rFonts w:ascii="Consolas" w:hAnsi="Consolas"/>
          <w:sz w:val="20"/>
        </w:rPr>
        <w:t xml:space="preserve">else </w:t>
      </w:r>
      <w:r w:rsidR="009344D4" w:rsidRPr="00DD2489">
        <w:rPr>
          <w:rFonts w:ascii="Consolas" w:hAnsi="Consolas"/>
          <w:sz w:val="20"/>
        </w:rPr>
        <w:br/>
      </w: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EA5830">
        <w:rPr>
          <w:rFonts w:ascii="Consolas" w:hAnsi="Consolas"/>
          <w:sz w:val="20"/>
        </w:rPr>
        <w:t xml:space="preserve">   </w:t>
      </w:r>
      <w:r w:rsidRPr="00DD2489">
        <w:rPr>
          <w:rFonts w:ascii="Consolas" w:hAnsi="Consolas"/>
          <w:sz w:val="20"/>
        </w:rPr>
        <w:t>System.out.println(“x is &lt;= 5”);</w:t>
      </w:r>
    </w:p>
    <w:p w:rsidR="00567D05" w:rsidRPr="00DD2489" w:rsidRDefault="00567D05" w:rsidP="00D03F2D">
      <w:pPr>
        <w:pStyle w:val="NoSpacing"/>
        <w:rPr>
          <w:rFonts w:ascii="Consolas" w:hAnsi="Consolas"/>
          <w:sz w:val="20"/>
        </w:rPr>
      </w:pP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if (x &gt; 5) {</w:t>
      </w:r>
      <w:r w:rsidR="004C667F">
        <w:rPr>
          <w:rFonts w:ascii="Consolas" w:hAnsi="Consolas"/>
          <w:sz w:val="20"/>
        </w:rPr>
        <w:t xml:space="preserve"> // third program</w:t>
      </w: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if (y &gt; 5)</w:t>
      </w:r>
    </w:p>
    <w:p w:rsidR="00AB04B8" w:rsidRPr="00DD2489" w:rsidRDefault="00AB04B8" w:rsidP="00D03F2D">
      <w:pPr>
        <w:pStyle w:val="NoSpacing"/>
        <w:rPr>
          <w:rFonts w:ascii="Consolas" w:hAnsi="Consolas"/>
          <w:sz w:val="20"/>
        </w:rPr>
      </w:pPr>
      <w:r w:rsidRPr="00DD2489">
        <w:rPr>
          <w:rFonts w:ascii="Consolas" w:hAnsi="Consolas"/>
          <w:sz w:val="20"/>
        </w:rPr>
        <w:t xml:space="preserve">        </w:t>
      </w:r>
      <w:r w:rsidR="00FD199E" w:rsidRPr="00DD2489">
        <w:rPr>
          <w:rFonts w:ascii="Consolas" w:hAnsi="Consolas"/>
          <w:sz w:val="20"/>
        </w:rPr>
        <w:t xml:space="preserve"> </w:t>
      </w:r>
      <w:r w:rsidRPr="00DD2489">
        <w:rPr>
          <w:rFonts w:ascii="Consolas" w:hAnsi="Consolas"/>
          <w:sz w:val="20"/>
        </w:rPr>
        <w:t>System.out.println(“x and y are &gt; 5”);</w:t>
      </w: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w:t>
      </w: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else </w:t>
      </w:r>
    </w:p>
    <w:p w:rsidR="00AB04B8" w:rsidRPr="00DD2489" w:rsidRDefault="00AB04B8" w:rsidP="00D03F2D">
      <w:pPr>
        <w:pStyle w:val="NoSpacing"/>
        <w:rPr>
          <w:rFonts w:ascii="Consolas" w:hAnsi="Consolas"/>
          <w:sz w:val="20"/>
        </w:rPr>
      </w:pPr>
      <w:r w:rsidRPr="00DD2489">
        <w:rPr>
          <w:rFonts w:ascii="Consolas" w:hAnsi="Consolas"/>
          <w:sz w:val="20"/>
        </w:rPr>
        <w:t xml:space="preserve">     </w:t>
      </w:r>
      <w:r w:rsidR="00FD199E" w:rsidRPr="00DD2489">
        <w:rPr>
          <w:rFonts w:ascii="Consolas" w:hAnsi="Consolas"/>
          <w:sz w:val="20"/>
        </w:rPr>
        <w:t xml:space="preserve"> </w:t>
      </w:r>
      <w:r w:rsidRPr="00DD2489">
        <w:rPr>
          <w:rFonts w:ascii="Consolas" w:hAnsi="Consolas"/>
          <w:sz w:val="20"/>
        </w:rPr>
        <w:t>System.out.println(“x is &lt;= 5”);</w:t>
      </w:r>
    </w:p>
    <w:p w:rsidR="00AB04B8" w:rsidRDefault="00AB04B8" w:rsidP="00D03F2D">
      <w:pPr>
        <w:pStyle w:val="NoSpacing"/>
      </w:pPr>
    </w:p>
    <w:p w:rsidR="00FA5B29" w:rsidRDefault="00EE1C27" w:rsidP="00D03F2D">
      <w:pPr>
        <w:pStyle w:val="NoSpacing"/>
      </w:pPr>
      <w:r>
        <w:rPr>
          <w:b/>
        </w:rPr>
        <w:t xml:space="preserve">     </w:t>
      </w:r>
      <w:r w:rsidR="00241293">
        <w:rPr>
          <w:b/>
        </w:rPr>
        <w:t xml:space="preserve"> </w:t>
      </w:r>
      <w:r w:rsidR="003E4CA2">
        <w:rPr>
          <w:b/>
        </w:rPr>
        <w:t>-</w:t>
      </w:r>
      <w:r w:rsidR="00154E87">
        <w:rPr>
          <w:b/>
        </w:rPr>
        <w:t xml:space="preserve">Blocks: </w:t>
      </w:r>
      <w:r w:rsidR="00154E87">
        <w:t xml:space="preserve">The </w:t>
      </w:r>
      <w:r w:rsidR="005B1116">
        <w:t>J</w:t>
      </w:r>
      <w:r w:rsidR="00154E87">
        <w:t>ava compiler expects</w:t>
      </w:r>
      <w:r w:rsidR="00D84B42">
        <w:t xml:space="preserve"> only</w:t>
      </w:r>
      <w:r w:rsidR="00154E87">
        <w:t xml:space="preserve"> one statement to be in if’s body. So if you have more than one statement, compiler will think those statements come after the if statement’s end. In order to get around this</w:t>
      </w:r>
      <w:r w:rsidR="003A2DA4">
        <w:t xml:space="preserve"> problem you need to use brace</w:t>
      </w:r>
      <w:r w:rsidR="00154E87">
        <w:t>s like you do for dangling else problem.</w:t>
      </w:r>
      <w:r w:rsidR="00C72CD9">
        <w:t xml:space="preserve"> Statements contained in a pair of braces form a </w:t>
      </w:r>
      <w:r w:rsidR="00C72CD9" w:rsidRPr="00C72CD9">
        <w:rPr>
          <w:color w:val="00B050"/>
        </w:rPr>
        <w:t>block</w:t>
      </w:r>
      <w:r w:rsidR="00C72CD9">
        <w:t xml:space="preserve">. </w:t>
      </w:r>
    </w:p>
    <w:p w:rsidR="008A5D2D" w:rsidRDefault="005C285E" w:rsidP="00D03F2D">
      <w:pPr>
        <w:pStyle w:val="NoSpacing"/>
      </w:pPr>
      <w:r>
        <w:lastRenderedPageBreak/>
        <w:t xml:space="preserve">   </w:t>
      </w:r>
      <w:r w:rsidR="008A5D2D">
        <w:t>A block</w:t>
      </w:r>
      <w:r w:rsidR="005A23A6">
        <w:t xml:space="preserve"> of statements</w:t>
      </w:r>
      <w:r w:rsidR="008A5D2D">
        <w:t xml:space="preserve"> can be placed anywhere in a method that a single statement can be placed.</w:t>
      </w:r>
      <w:r w:rsidR="005E04C0">
        <w:t xml:space="preserve"> It is possible to have an empty statement anywhere a single statement can be placed too.</w:t>
      </w:r>
    </w:p>
    <w:p w:rsidR="00002864" w:rsidRPr="00154E87" w:rsidRDefault="00002864" w:rsidP="00D03F2D">
      <w:pPr>
        <w:pStyle w:val="NoSpacing"/>
      </w:pPr>
    </w:p>
    <w:p w:rsidR="00002864" w:rsidRDefault="00241293" w:rsidP="00002864">
      <w:pPr>
        <w:pStyle w:val="NoSpacing"/>
        <w:rPr>
          <w:rStyle w:val="Strong"/>
          <w:rFonts w:cs="Segoe UI"/>
          <w:b w:val="0"/>
          <w:color w:val="333333"/>
          <w:szCs w:val="18"/>
        </w:rPr>
      </w:pPr>
      <w:r>
        <w:rPr>
          <w:szCs w:val="18"/>
        </w:rPr>
        <w:t xml:space="preserve">   </w:t>
      </w:r>
      <w:r w:rsidR="00861F98" w:rsidRPr="00953D8D">
        <w:t>-</w:t>
      </w:r>
      <w:r w:rsidR="00861F98" w:rsidRPr="00953D8D">
        <w:rPr>
          <w:rStyle w:val="Strong"/>
          <w:rFonts w:cs="Segoe UI"/>
          <w:color w:val="333333"/>
          <w:szCs w:val="18"/>
        </w:rPr>
        <w:t>Conditional operator(?):</w:t>
      </w:r>
      <w:r w:rsidR="00861F98" w:rsidRPr="00953D8D">
        <w:rPr>
          <w:rStyle w:val="Strong"/>
          <w:rFonts w:cs="Segoe UI"/>
          <w:b w:val="0"/>
          <w:color w:val="333333"/>
          <w:szCs w:val="18"/>
        </w:rPr>
        <w:t xml:space="preserve"> </w:t>
      </w:r>
      <w:r w:rsidR="008015A5">
        <w:rPr>
          <w:rStyle w:val="Strong"/>
          <w:rFonts w:cs="Segoe UI"/>
          <w:b w:val="0"/>
          <w:color w:val="333333"/>
          <w:szCs w:val="18"/>
        </w:rPr>
        <w:t>Can be used instead of if else statement.</w:t>
      </w:r>
    </w:p>
    <w:p w:rsidR="00450682" w:rsidRDefault="00450682" w:rsidP="00002864">
      <w:pPr>
        <w:pStyle w:val="NoSpacing"/>
        <w:rPr>
          <w:rStyle w:val="Strong"/>
          <w:rFonts w:cs="Segoe UI"/>
          <w:b w:val="0"/>
          <w:color w:val="333333"/>
          <w:szCs w:val="18"/>
        </w:rPr>
      </w:pPr>
    </w:p>
    <w:p w:rsidR="00F2406F" w:rsidRDefault="00F2406F" w:rsidP="00002864">
      <w:pPr>
        <w:pStyle w:val="NoSpacing"/>
        <w:rPr>
          <w:rStyle w:val="Strong"/>
          <w:rFonts w:cs="Segoe UI"/>
          <w:b w:val="0"/>
          <w:color w:val="333333"/>
          <w:szCs w:val="18"/>
        </w:rPr>
      </w:pPr>
      <w:r>
        <w:rPr>
          <w:rStyle w:val="Strong"/>
          <w:rFonts w:cs="Segoe UI"/>
          <w:b w:val="0"/>
          <w:color w:val="333333"/>
          <w:szCs w:val="18"/>
        </w:rPr>
        <w:t>The statemen</w:t>
      </w:r>
      <w:r w:rsidR="00461EFB">
        <w:rPr>
          <w:rStyle w:val="Strong"/>
          <w:rFonts w:cs="Segoe UI"/>
          <w:b w:val="0"/>
          <w:color w:val="333333"/>
          <w:szCs w:val="18"/>
        </w:rPr>
        <w:t xml:space="preserve">t, </w:t>
      </w:r>
    </w:p>
    <w:p w:rsidR="00F2406F" w:rsidRDefault="00F2406F" w:rsidP="00002864">
      <w:pPr>
        <w:pStyle w:val="NoSpacing"/>
        <w:rPr>
          <w:rStyle w:val="Strong"/>
          <w:rFonts w:cs="Segoe UI"/>
          <w:b w:val="0"/>
          <w:color w:val="333333"/>
          <w:szCs w:val="18"/>
        </w:rPr>
      </w:pPr>
    </w:p>
    <w:p w:rsidR="00194EC2"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F2406F" w:rsidRPr="00B12B8F">
        <w:rPr>
          <w:rStyle w:val="Strong"/>
          <w:rFonts w:ascii="Consolas" w:hAnsi="Consolas" w:cs="Segoe UI"/>
          <w:b w:val="0"/>
          <w:color w:val="333333"/>
          <w:sz w:val="20"/>
          <w:szCs w:val="18"/>
        </w:rPr>
        <w:t>statement1 ? statement</w:t>
      </w:r>
      <w:r w:rsidR="009C7B27" w:rsidRPr="00B12B8F">
        <w:rPr>
          <w:rStyle w:val="Strong"/>
          <w:rFonts w:ascii="Consolas" w:hAnsi="Consolas" w:cs="Segoe UI"/>
          <w:b w:val="0"/>
          <w:color w:val="333333"/>
          <w:sz w:val="20"/>
          <w:szCs w:val="18"/>
        </w:rPr>
        <w:t>2</w:t>
      </w:r>
      <w:r w:rsidR="00F2406F" w:rsidRPr="00B12B8F">
        <w:rPr>
          <w:rStyle w:val="Strong"/>
          <w:rFonts w:ascii="Consolas" w:hAnsi="Consolas" w:cs="Segoe UI"/>
          <w:b w:val="0"/>
          <w:color w:val="333333"/>
          <w:sz w:val="20"/>
          <w:szCs w:val="18"/>
        </w:rPr>
        <w:t xml:space="preserve"> : statement</w:t>
      </w:r>
      <w:r w:rsidR="009C7B27" w:rsidRPr="00B12B8F">
        <w:rPr>
          <w:rStyle w:val="Strong"/>
          <w:rFonts w:ascii="Consolas" w:hAnsi="Consolas" w:cs="Segoe UI"/>
          <w:b w:val="0"/>
          <w:color w:val="333333"/>
          <w:sz w:val="20"/>
          <w:szCs w:val="18"/>
        </w:rPr>
        <w:t>3</w:t>
      </w:r>
      <w:r w:rsidR="00861F98" w:rsidRPr="00B12B8F">
        <w:rPr>
          <w:rStyle w:val="Strong"/>
          <w:rFonts w:ascii="Consolas" w:hAnsi="Consolas" w:cs="Segoe UI"/>
          <w:b w:val="0"/>
          <w:color w:val="333333"/>
          <w:sz w:val="20"/>
          <w:szCs w:val="18"/>
        </w:rPr>
        <w:t xml:space="preserve">;  </w:t>
      </w:r>
    </w:p>
    <w:p w:rsidR="00194EC2" w:rsidRDefault="00194EC2" w:rsidP="00002864">
      <w:pPr>
        <w:pStyle w:val="NoSpacing"/>
        <w:rPr>
          <w:rStyle w:val="Strong"/>
          <w:rFonts w:cs="Segoe UI"/>
          <w:b w:val="0"/>
          <w:color w:val="333333"/>
          <w:szCs w:val="18"/>
        </w:rPr>
      </w:pPr>
    </w:p>
    <w:p w:rsidR="00002864" w:rsidRDefault="00461EFB" w:rsidP="00002864">
      <w:pPr>
        <w:pStyle w:val="NoSpacing"/>
        <w:rPr>
          <w:rStyle w:val="Strong"/>
          <w:rFonts w:cs="Segoe UI"/>
          <w:b w:val="0"/>
          <w:color w:val="333333"/>
          <w:szCs w:val="18"/>
        </w:rPr>
      </w:pPr>
      <w:r>
        <w:rPr>
          <w:rStyle w:val="Strong"/>
          <w:rFonts w:cs="Segoe UI"/>
          <w:b w:val="0"/>
          <w:color w:val="333333"/>
          <w:szCs w:val="18"/>
        </w:rPr>
        <w:t xml:space="preserve">means this, </w:t>
      </w:r>
    </w:p>
    <w:p w:rsidR="00F2406F" w:rsidRDefault="00F2406F" w:rsidP="00002864">
      <w:pPr>
        <w:pStyle w:val="NoSpacing"/>
        <w:rPr>
          <w:rStyle w:val="Strong"/>
          <w:rFonts w:cs="Segoe UI"/>
          <w:b w:val="0"/>
          <w:color w:val="333333"/>
          <w:szCs w:val="18"/>
        </w:rPr>
      </w:pP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861F98" w:rsidRPr="00B12B8F">
        <w:rPr>
          <w:rStyle w:val="Strong"/>
          <w:rFonts w:ascii="Consolas" w:hAnsi="Consolas" w:cs="Segoe UI"/>
          <w:b w:val="0"/>
          <w:color w:val="333333"/>
          <w:sz w:val="20"/>
          <w:szCs w:val="18"/>
        </w:rPr>
        <w:t>if(</w:t>
      </w:r>
      <w:r w:rsidR="00F2406F" w:rsidRPr="00B12B8F">
        <w:rPr>
          <w:rStyle w:val="Strong"/>
          <w:rFonts w:ascii="Consolas" w:hAnsi="Consolas" w:cs="Segoe UI"/>
          <w:b w:val="0"/>
          <w:color w:val="333333"/>
          <w:sz w:val="20"/>
          <w:szCs w:val="18"/>
        </w:rPr>
        <w:t>statement</w:t>
      </w:r>
      <w:r w:rsidR="00861F98" w:rsidRPr="00B12B8F">
        <w:rPr>
          <w:rStyle w:val="Strong"/>
          <w:rFonts w:ascii="Consolas" w:hAnsi="Consolas" w:cs="Segoe UI"/>
          <w:b w:val="0"/>
          <w:color w:val="333333"/>
          <w:sz w:val="20"/>
          <w:szCs w:val="18"/>
        </w:rPr>
        <w:t xml:space="preserve">1) </w:t>
      </w: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1C674A" w:rsidRPr="00B12B8F">
        <w:rPr>
          <w:rStyle w:val="Strong"/>
          <w:rFonts w:ascii="Consolas" w:hAnsi="Consolas" w:cs="Segoe UI"/>
          <w:b w:val="0"/>
          <w:color w:val="333333"/>
          <w:sz w:val="20"/>
          <w:szCs w:val="18"/>
        </w:rPr>
        <w:t xml:space="preserve">  </w:t>
      </w:r>
      <w:r w:rsidR="00F2406F" w:rsidRPr="00B12B8F">
        <w:rPr>
          <w:rStyle w:val="Strong"/>
          <w:rFonts w:ascii="Consolas" w:hAnsi="Consolas" w:cs="Segoe UI"/>
          <w:b w:val="0"/>
          <w:color w:val="333333"/>
          <w:sz w:val="20"/>
          <w:szCs w:val="18"/>
        </w:rPr>
        <w:t>statement</w:t>
      </w:r>
      <w:r w:rsidR="00861F98" w:rsidRPr="00B12B8F">
        <w:rPr>
          <w:rStyle w:val="Strong"/>
          <w:rFonts w:ascii="Consolas" w:hAnsi="Consolas" w:cs="Segoe UI"/>
          <w:b w:val="0"/>
          <w:color w:val="333333"/>
          <w:sz w:val="20"/>
          <w:szCs w:val="18"/>
        </w:rPr>
        <w:t xml:space="preserve">2 </w:t>
      </w: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861F98" w:rsidRPr="00B12B8F">
        <w:rPr>
          <w:rStyle w:val="Strong"/>
          <w:rFonts w:ascii="Consolas" w:hAnsi="Consolas" w:cs="Segoe UI"/>
          <w:b w:val="0"/>
          <w:color w:val="333333"/>
          <w:sz w:val="20"/>
          <w:szCs w:val="18"/>
        </w:rPr>
        <w:t xml:space="preserve">else </w:t>
      </w: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1C674A" w:rsidRPr="00B12B8F">
        <w:rPr>
          <w:rStyle w:val="Strong"/>
          <w:rFonts w:ascii="Consolas" w:hAnsi="Consolas" w:cs="Segoe UI"/>
          <w:b w:val="0"/>
          <w:color w:val="333333"/>
          <w:sz w:val="20"/>
          <w:szCs w:val="18"/>
        </w:rPr>
        <w:t xml:space="preserve">   </w:t>
      </w:r>
      <w:r w:rsidR="00F2406F" w:rsidRPr="00B12B8F">
        <w:rPr>
          <w:rStyle w:val="Strong"/>
          <w:rFonts w:ascii="Consolas" w:hAnsi="Consolas" w:cs="Segoe UI"/>
          <w:b w:val="0"/>
          <w:color w:val="333333"/>
          <w:sz w:val="20"/>
          <w:szCs w:val="18"/>
        </w:rPr>
        <w:t>statement</w:t>
      </w:r>
      <w:r w:rsidR="00861F98" w:rsidRPr="00B12B8F">
        <w:rPr>
          <w:rStyle w:val="Strong"/>
          <w:rFonts w:ascii="Consolas" w:hAnsi="Consolas" w:cs="Segoe UI"/>
          <w:b w:val="0"/>
          <w:color w:val="333333"/>
          <w:sz w:val="20"/>
          <w:szCs w:val="18"/>
        </w:rPr>
        <w:t xml:space="preserve">3 </w:t>
      </w:r>
    </w:p>
    <w:p w:rsidR="001C674A" w:rsidRDefault="001C674A" w:rsidP="00002864">
      <w:pPr>
        <w:pStyle w:val="NoSpacing"/>
        <w:rPr>
          <w:rStyle w:val="Strong"/>
          <w:rFonts w:cs="Segoe UI"/>
          <w:b w:val="0"/>
          <w:color w:val="333333"/>
          <w:szCs w:val="18"/>
        </w:rPr>
      </w:pPr>
    </w:p>
    <w:p w:rsidR="00861F98" w:rsidRDefault="00C46068" w:rsidP="00002864">
      <w:pPr>
        <w:pStyle w:val="NoSpacing"/>
        <w:rPr>
          <w:rStyle w:val="Strong"/>
          <w:rFonts w:cs="Segoe UI"/>
          <w:b w:val="0"/>
          <w:szCs w:val="18"/>
        </w:rPr>
      </w:pPr>
      <w:r>
        <w:rPr>
          <w:rStyle w:val="Strong"/>
          <w:rFonts w:cs="Segoe UI"/>
          <w:b w:val="0"/>
          <w:color w:val="333333"/>
          <w:szCs w:val="18"/>
        </w:rPr>
        <w:t xml:space="preserve">Conditional operator </w:t>
      </w:r>
      <w:r w:rsidR="00CB4624">
        <w:rPr>
          <w:rStyle w:val="Strong"/>
          <w:rFonts w:cs="Segoe UI"/>
          <w:b w:val="0"/>
          <w:color w:val="333333"/>
          <w:szCs w:val="18"/>
        </w:rPr>
        <w:t xml:space="preserve">is the only </w:t>
      </w:r>
      <w:r w:rsidRPr="00C46068">
        <w:rPr>
          <w:rStyle w:val="Strong"/>
          <w:rFonts w:cs="Segoe UI"/>
          <w:b w:val="0"/>
          <w:color w:val="00B050"/>
          <w:szCs w:val="18"/>
        </w:rPr>
        <w:t>ternary operator</w:t>
      </w:r>
      <w:r w:rsidR="009A3DC6">
        <w:rPr>
          <w:rStyle w:val="Strong"/>
          <w:rFonts w:cs="Segoe UI"/>
          <w:b w:val="0"/>
          <w:szCs w:val="18"/>
        </w:rPr>
        <w:t xml:space="preserve"> in J</w:t>
      </w:r>
      <w:r w:rsidR="00CB4624">
        <w:rPr>
          <w:rStyle w:val="Strong"/>
          <w:rFonts w:cs="Segoe UI"/>
          <w:b w:val="0"/>
          <w:szCs w:val="18"/>
        </w:rPr>
        <w:t>ava</w:t>
      </w:r>
      <w:r w:rsidRPr="00C46068">
        <w:rPr>
          <w:rStyle w:val="Strong"/>
          <w:rFonts w:cs="Segoe UI"/>
          <w:b w:val="0"/>
          <w:szCs w:val="18"/>
        </w:rPr>
        <w:t>.</w:t>
      </w:r>
    </w:p>
    <w:p w:rsidR="009C7B27" w:rsidRDefault="009C7B27" w:rsidP="00002864">
      <w:pPr>
        <w:pStyle w:val="NoSpacing"/>
        <w:rPr>
          <w:rStyle w:val="Strong"/>
          <w:rFonts w:cs="Segoe UI"/>
          <w:b w:val="0"/>
          <w:szCs w:val="18"/>
        </w:rPr>
      </w:pPr>
    </w:p>
    <w:p w:rsidR="00610E0B" w:rsidRDefault="00781F4A" w:rsidP="00610E0B">
      <w:pPr>
        <w:pStyle w:val="NoSpacing"/>
      </w:pPr>
      <w:r>
        <w:t>If statement 2 and 3 are not statements but values, conditional operator returns one of these va</w:t>
      </w:r>
      <w:r w:rsidR="004C4879">
        <w:t>lues depending on the condition</w:t>
      </w:r>
      <w:r w:rsidR="00F9246E">
        <w:t xml:space="preserve">. Together, the operands and the ?: symbol form a </w:t>
      </w:r>
      <w:r w:rsidR="00F9246E" w:rsidRPr="00F9246E">
        <w:rPr>
          <w:color w:val="00B050"/>
        </w:rPr>
        <w:t>conditional expression</w:t>
      </w:r>
      <w:r w:rsidR="00F9246E">
        <w:t>.</w:t>
      </w:r>
    </w:p>
    <w:p w:rsidR="00610E0B" w:rsidRDefault="00610E0B" w:rsidP="00610E0B">
      <w:pPr>
        <w:pStyle w:val="NoSpacing"/>
      </w:pPr>
    </w:p>
    <w:p w:rsidR="00AA3A6F" w:rsidRPr="00B12B8F" w:rsidRDefault="00DE612F" w:rsidP="00B12B8F">
      <w:pPr>
        <w:pStyle w:val="NoSpacing"/>
        <w:rPr>
          <w:rFonts w:ascii="Consolas" w:hAnsi="Consolas"/>
          <w:sz w:val="20"/>
          <w:szCs w:val="18"/>
        </w:rPr>
      </w:pPr>
      <w:r w:rsidRPr="00B12B8F">
        <w:rPr>
          <w:rFonts w:ascii="Consolas" w:hAnsi="Consolas"/>
          <w:sz w:val="20"/>
          <w:szCs w:val="18"/>
        </w:rPr>
        <w:t xml:space="preserve">   </w:t>
      </w:r>
      <w:r w:rsidR="008E0CFA" w:rsidRPr="00B12B8F">
        <w:rPr>
          <w:rFonts w:ascii="Consolas" w:hAnsi="Consolas"/>
          <w:sz w:val="20"/>
          <w:szCs w:val="18"/>
        </w:rPr>
        <w:t>result = point</w:t>
      </w:r>
      <w:r w:rsidR="00861F98" w:rsidRPr="00B12B8F">
        <w:rPr>
          <w:rFonts w:ascii="Consolas" w:hAnsi="Consolas"/>
          <w:sz w:val="20"/>
          <w:szCs w:val="18"/>
        </w:rPr>
        <w:t xml:space="preserve"> &gt;= 50 ? "</w:t>
      </w:r>
      <w:r w:rsidR="008E0CFA" w:rsidRPr="00B12B8F">
        <w:rPr>
          <w:rFonts w:ascii="Consolas" w:hAnsi="Consolas"/>
          <w:sz w:val="20"/>
          <w:szCs w:val="18"/>
        </w:rPr>
        <w:t>Successfull</w:t>
      </w:r>
      <w:r w:rsidR="00861F98" w:rsidRPr="00B12B8F">
        <w:rPr>
          <w:rFonts w:ascii="Consolas" w:hAnsi="Consolas"/>
          <w:sz w:val="20"/>
          <w:szCs w:val="18"/>
        </w:rPr>
        <w:t>" : "</w:t>
      </w:r>
      <w:r w:rsidR="008E0CFA" w:rsidRPr="00B12B8F">
        <w:rPr>
          <w:rFonts w:ascii="Consolas" w:hAnsi="Consolas"/>
          <w:sz w:val="20"/>
          <w:szCs w:val="18"/>
        </w:rPr>
        <w:t>Unsuccessfull</w:t>
      </w:r>
      <w:r w:rsidR="00861F98" w:rsidRPr="00B12B8F">
        <w:rPr>
          <w:rFonts w:ascii="Consolas" w:hAnsi="Consolas"/>
          <w:sz w:val="20"/>
          <w:szCs w:val="18"/>
        </w:rPr>
        <w:t>";</w:t>
      </w:r>
      <w:r w:rsidR="00B12B8F" w:rsidRPr="00B12B8F">
        <w:rPr>
          <w:rFonts w:ascii="Consolas" w:hAnsi="Consolas"/>
          <w:sz w:val="20"/>
          <w:szCs w:val="18"/>
        </w:rPr>
        <w:br/>
      </w:r>
      <w:r w:rsidR="00B12B8F" w:rsidRPr="00B12B8F">
        <w:rPr>
          <w:rFonts w:ascii="Consolas" w:hAnsi="Consolas"/>
          <w:sz w:val="20"/>
          <w:szCs w:val="18"/>
        </w:rPr>
        <w:br/>
      </w:r>
      <w:r w:rsidR="00610E0B" w:rsidRPr="00B12B8F">
        <w:rPr>
          <w:rFonts w:ascii="Consolas" w:hAnsi="Consolas"/>
          <w:sz w:val="20"/>
          <w:szCs w:val="18"/>
        </w:rPr>
        <w:t xml:space="preserve">   System.out.printf("%s\n", (count % 2) == 1 ? "****" : </w:t>
      </w:r>
      <w:r w:rsidR="006D54F7">
        <w:rPr>
          <w:rFonts w:ascii="Consolas" w:hAnsi="Consolas"/>
          <w:sz w:val="20"/>
          <w:szCs w:val="18"/>
        </w:rPr>
        <w:t>"++++++++"</w:t>
      </w:r>
      <w:r w:rsidR="00610E0B" w:rsidRPr="00B12B8F">
        <w:rPr>
          <w:rFonts w:ascii="Consolas" w:hAnsi="Consolas"/>
          <w:sz w:val="20"/>
          <w:szCs w:val="18"/>
        </w:rPr>
        <w:t>);</w:t>
      </w:r>
    </w:p>
    <w:p w:rsidR="00C52E85" w:rsidRDefault="00C52E85" w:rsidP="00C52E85">
      <w:pPr>
        <w:pStyle w:val="HTMLPreformatted"/>
        <w:spacing w:line="293" w:lineRule="atLeast"/>
        <w:jc w:val="both"/>
        <w:rPr>
          <w:rFonts w:ascii="Verdana" w:hAnsi="Verdana"/>
          <w:szCs w:val="18"/>
        </w:rPr>
      </w:pPr>
    </w:p>
    <w:p w:rsidR="008517E5" w:rsidRDefault="008517E5" w:rsidP="00C52E85">
      <w:pPr>
        <w:pStyle w:val="HTMLPreformatted"/>
        <w:spacing w:line="293" w:lineRule="atLeast"/>
        <w:jc w:val="both"/>
        <w:rPr>
          <w:rFonts w:ascii="Verdana" w:hAnsi="Verdana"/>
          <w:szCs w:val="18"/>
        </w:rPr>
      </w:pPr>
      <w:r>
        <w:rPr>
          <w:b/>
          <w:noProof/>
          <w:szCs w:val="18"/>
          <w:lang w:val="en-US" w:eastAsia="en-US"/>
        </w:rPr>
        <w:drawing>
          <wp:inline distT="0" distB="0" distL="0" distR="0" wp14:anchorId="5034EB9A" wp14:editId="193F47B1">
            <wp:extent cx="5271715" cy="3694763"/>
            <wp:effectExtent l="0" t="0" r="5715" b="1270"/>
            <wp:docPr id="31" name="Resim 31" descr="C:\Users\Anil\Desktop\argument of a metod can be an object t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il\Desktop\argument of a metod can be an object too.PN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381" t="9299" r="7044" b="63"/>
                    <a:stretch/>
                  </pic:blipFill>
                  <pic:spPr bwMode="auto">
                    <a:xfrm>
                      <a:off x="0" y="0"/>
                      <a:ext cx="5275355" cy="3697314"/>
                    </a:xfrm>
                    <a:prstGeom prst="rect">
                      <a:avLst/>
                    </a:prstGeom>
                    <a:noFill/>
                    <a:ln>
                      <a:noFill/>
                    </a:ln>
                    <a:extLst>
                      <a:ext uri="{53640926-AAD7-44D8-BBD7-CCE9431645EC}">
                        <a14:shadowObscured xmlns:a14="http://schemas.microsoft.com/office/drawing/2010/main"/>
                      </a:ext>
                    </a:extLst>
                  </pic:spPr>
                </pic:pic>
              </a:graphicData>
            </a:graphic>
          </wp:inline>
        </w:drawing>
      </w:r>
    </w:p>
    <w:p w:rsidR="0060644C" w:rsidRDefault="0060644C" w:rsidP="0060644C">
      <w:pPr>
        <w:pStyle w:val="HTMLPreformatted"/>
        <w:spacing w:line="293" w:lineRule="atLeast"/>
        <w:jc w:val="both"/>
        <w:rPr>
          <w:rFonts w:ascii="Verdana" w:hAnsi="Verdana"/>
          <w:szCs w:val="18"/>
        </w:rPr>
      </w:pPr>
    </w:p>
    <w:p w:rsidR="00861F98" w:rsidRDefault="0060644C" w:rsidP="001C3256">
      <w:pPr>
        <w:pStyle w:val="HTMLPreformatted"/>
        <w:spacing w:line="276" w:lineRule="auto"/>
        <w:jc w:val="both"/>
        <w:rPr>
          <w:rFonts w:ascii="Verdana" w:hAnsi="Verdana"/>
          <w:szCs w:val="18"/>
        </w:rPr>
      </w:pPr>
      <w:r>
        <w:rPr>
          <w:rFonts w:ascii="Verdana" w:hAnsi="Verdana"/>
          <w:szCs w:val="18"/>
        </w:rPr>
        <w:t>Use expressions of same type for second and third operands of conditional operator to avoid error caused by wrong variable types.</w:t>
      </w:r>
    </w:p>
    <w:p w:rsidR="0060644C" w:rsidRPr="0060644C" w:rsidRDefault="0060644C" w:rsidP="0060644C">
      <w:pPr>
        <w:pStyle w:val="HTMLPreformatted"/>
        <w:spacing w:line="293" w:lineRule="atLeast"/>
        <w:jc w:val="both"/>
        <w:rPr>
          <w:rFonts w:ascii="Verdana" w:hAnsi="Verdana"/>
          <w:szCs w:val="18"/>
        </w:rPr>
      </w:pPr>
    </w:p>
    <w:p w:rsidR="003B32AD" w:rsidRDefault="00241293" w:rsidP="00F8012A">
      <w:pPr>
        <w:pStyle w:val="HTMLPreformatted"/>
        <w:spacing w:line="276" w:lineRule="auto"/>
        <w:jc w:val="both"/>
        <w:rPr>
          <w:rFonts w:ascii="Verdana" w:hAnsi="Verdana"/>
          <w:color w:val="222222"/>
          <w:szCs w:val="18"/>
        </w:rPr>
      </w:pPr>
      <w:r>
        <w:rPr>
          <w:szCs w:val="18"/>
        </w:rPr>
        <w:t xml:space="preserve">   </w:t>
      </w:r>
      <w:r w:rsidR="00861F98" w:rsidRPr="00953D8D">
        <w:rPr>
          <w:rFonts w:ascii="Verdana" w:hAnsi="Verdana"/>
          <w:b/>
          <w:color w:val="222222"/>
          <w:szCs w:val="18"/>
        </w:rPr>
        <w:t>-while</w:t>
      </w:r>
      <w:r w:rsidR="00B97B92">
        <w:rPr>
          <w:rFonts w:ascii="Verdana" w:hAnsi="Verdana"/>
          <w:b/>
          <w:color w:val="222222"/>
          <w:szCs w:val="18"/>
        </w:rPr>
        <w:t>:</w:t>
      </w:r>
      <w:r w:rsidR="000325CE">
        <w:rPr>
          <w:rFonts w:ascii="Verdana" w:hAnsi="Verdana"/>
          <w:b/>
          <w:color w:val="222222"/>
          <w:szCs w:val="18"/>
        </w:rPr>
        <w:t xml:space="preserve"> </w:t>
      </w:r>
      <w:r w:rsidR="000325CE">
        <w:rPr>
          <w:rFonts w:ascii="Verdana" w:hAnsi="Verdana"/>
          <w:color w:val="222222"/>
          <w:szCs w:val="18"/>
        </w:rPr>
        <w:t>A repetition statement allows you to specify a program should repeat an action while some condition remains true.</w:t>
      </w:r>
      <w:r w:rsidR="00F80DFF">
        <w:rPr>
          <w:rFonts w:ascii="Verdana" w:hAnsi="Verdana"/>
          <w:color w:val="222222"/>
          <w:szCs w:val="18"/>
        </w:rPr>
        <w:t xml:space="preserve"> </w:t>
      </w:r>
      <w:r w:rsidR="00047B78">
        <w:rPr>
          <w:rFonts w:ascii="Verdana" w:hAnsi="Verdana"/>
          <w:color w:val="222222"/>
          <w:szCs w:val="18"/>
        </w:rPr>
        <w:t xml:space="preserve">Both while and for </w:t>
      </w:r>
      <w:r w:rsidR="001C745B">
        <w:rPr>
          <w:rFonts w:ascii="Verdana" w:hAnsi="Verdana"/>
          <w:color w:val="222222"/>
          <w:szCs w:val="18"/>
        </w:rPr>
        <w:t xml:space="preserve">statements </w:t>
      </w:r>
      <w:r w:rsidR="00047B78">
        <w:rPr>
          <w:rFonts w:ascii="Verdana" w:hAnsi="Verdana"/>
          <w:color w:val="222222"/>
          <w:szCs w:val="18"/>
        </w:rPr>
        <w:t xml:space="preserve">can be used for both sentinel and counter controlled </w:t>
      </w:r>
      <w:r w:rsidR="00DA3445">
        <w:rPr>
          <w:rFonts w:ascii="Verdana" w:hAnsi="Verdana"/>
          <w:color w:val="222222"/>
          <w:szCs w:val="18"/>
        </w:rPr>
        <w:t>repetition</w:t>
      </w:r>
      <w:r w:rsidR="00047B78">
        <w:rPr>
          <w:rFonts w:ascii="Verdana" w:hAnsi="Verdana"/>
          <w:color w:val="222222"/>
          <w:szCs w:val="18"/>
        </w:rPr>
        <w:t>. But while is generally used for sentinel controlled and for is generally used for counter controlled statements.</w:t>
      </w:r>
    </w:p>
    <w:p w:rsidR="003B32AD" w:rsidRDefault="003B32AD" w:rsidP="00861F98">
      <w:pPr>
        <w:pStyle w:val="HTMLPreformatted"/>
        <w:spacing w:line="293" w:lineRule="atLeast"/>
        <w:jc w:val="both"/>
        <w:rPr>
          <w:rFonts w:ascii="Verdana" w:hAnsi="Verdana"/>
          <w:color w:val="222222"/>
          <w:szCs w:val="18"/>
        </w:rPr>
      </w:pPr>
    </w:p>
    <w:p w:rsidR="00861F98" w:rsidRPr="003B32AD" w:rsidRDefault="00F8012A" w:rsidP="00861F98">
      <w:pPr>
        <w:pStyle w:val="HTMLPreformatted"/>
        <w:spacing w:line="293" w:lineRule="atLeast"/>
        <w:jc w:val="both"/>
        <w:rPr>
          <w:rFonts w:ascii="Verdana" w:hAnsi="Verdana"/>
          <w:color w:val="FFC000"/>
          <w:szCs w:val="18"/>
        </w:rPr>
      </w:pPr>
      <w:r>
        <w:rPr>
          <w:rFonts w:ascii="Verdana" w:hAnsi="Verdana"/>
          <w:color w:val="FFC000"/>
          <w:szCs w:val="18"/>
        </w:rPr>
        <w:t>-</w:t>
      </w:r>
      <w:r w:rsidR="003B32AD" w:rsidRPr="003B32AD">
        <w:rPr>
          <w:rFonts w:ascii="Verdana" w:hAnsi="Verdana"/>
          <w:color w:val="FFC000"/>
          <w:szCs w:val="18"/>
        </w:rPr>
        <w:t>C</w:t>
      </w:r>
      <w:r w:rsidR="008F1F33" w:rsidRPr="003B32AD">
        <w:rPr>
          <w:rFonts w:ascii="Verdana" w:hAnsi="Verdana"/>
          <w:color w:val="FFC000"/>
          <w:szCs w:val="18"/>
        </w:rPr>
        <w:t>ounter controlled while statement</w:t>
      </w:r>
    </w:p>
    <w:p w:rsidR="00861F98" w:rsidRDefault="00861F98" w:rsidP="00861F98">
      <w:pPr>
        <w:pStyle w:val="HTMLPreformatted"/>
        <w:spacing w:line="293" w:lineRule="atLeast"/>
        <w:jc w:val="both"/>
        <w:rPr>
          <w:rFonts w:ascii="Verdana" w:hAnsi="Verdana"/>
          <w:b/>
          <w:color w:val="222222"/>
          <w:szCs w:val="18"/>
        </w:rPr>
      </w:pPr>
    </w:p>
    <w:p w:rsidR="00D07C42" w:rsidRPr="00CD3DD6" w:rsidRDefault="00812DA8" w:rsidP="00861F98">
      <w:pPr>
        <w:pStyle w:val="HTMLPreformatted"/>
        <w:spacing w:line="293" w:lineRule="atLeast"/>
        <w:jc w:val="both"/>
        <w:rPr>
          <w:rFonts w:ascii="Consolas" w:hAnsi="Consolas"/>
          <w:color w:val="222222"/>
          <w:sz w:val="20"/>
          <w:szCs w:val="18"/>
        </w:rPr>
      </w:pPr>
      <w:r w:rsidRPr="00CD3DD6">
        <w:rPr>
          <w:rFonts w:ascii="Consolas" w:hAnsi="Consolas"/>
          <w:color w:val="222222"/>
          <w:sz w:val="20"/>
          <w:szCs w:val="18"/>
        </w:rPr>
        <w:t xml:space="preserve">   </w:t>
      </w:r>
      <w:r w:rsidR="00D07C42" w:rsidRPr="00CD3DD6">
        <w:rPr>
          <w:rFonts w:ascii="Consolas" w:hAnsi="Consolas"/>
          <w:color w:val="222222"/>
          <w:sz w:val="20"/>
          <w:szCs w:val="18"/>
        </w:rPr>
        <w:t>i</w:t>
      </w:r>
      <w:r w:rsidR="00D050C7" w:rsidRPr="00CD3DD6">
        <w:rPr>
          <w:rFonts w:ascii="Consolas" w:hAnsi="Consolas"/>
          <w:color w:val="222222"/>
          <w:sz w:val="20"/>
          <w:szCs w:val="18"/>
        </w:rPr>
        <w:t>nt count = 1</w:t>
      </w:r>
      <w:r w:rsidR="00D07C42" w:rsidRPr="00CD3DD6">
        <w:rPr>
          <w:rFonts w:ascii="Consolas" w:hAnsi="Consolas"/>
          <w:color w:val="222222"/>
          <w:sz w:val="20"/>
          <w:szCs w:val="18"/>
        </w:rPr>
        <w:t>;</w:t>
      </w:r>
    </w:p>
    <w:p w:rsidR="00861F98" w:rsidRPr="00CD3DD6" w:rsidRDefault="00812DA8" w:rsidP="00861F98">
      <w:pPr>
        <w:pStyle w:val="HTMLPreformatted"/>
        <w:spacing w:line="270" w:lineRule="atLeast"/>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 xml:space="preserve">while (count </w:t>
      </w:r>
      <w:r w:rsidR="00D050C7" w:rsidRPr="00CD3DD6">
        <w:rPr>
          <w:rFonts w:ascii="Consolas" w:hAnsi="Consolas"/>
          <w:color w:val="000000"/>
          <w:sz w:val="20"/>
          <w:szCs w:val="18"/>
        </w:rPr>
        <w:t>&lt;= 10</w:t>
      </w:r>
      <w:r w:rsidR="00861F98" w:rsidRPr="00CD3DD6">
        <w:rPr>
          <w:rFonts w:ascii="Consolas" w:hAnsi="Consolas"/>
          <w:color w:val="000000"/>
          <w:sz w:val="20"/>
          <w:szCs w:val="18"/>
        </w:rPr>
        <w:t>) {</w:t>
      </w:r>
    </w:p>
    <w:p w:rsidR="00861F98" w:rsidRPr="00CD3DD6" w:rsidRDefault="00861F98" w:rsidP="00861F98">
      <w:pPr>
        <w:pStyle w:val="HTMLPreformatted"/>
        <w:spacing w:line="270" w:lineRule="atLeast"/>
        <w:rPr>
          <w:rFonts w:ascii="Consolas" w:hAnsi="Consolas"/>
          <w:sz w:val="20"/>
          <w:szCs w:val="18"/>
        </w:rPr>
      </w:pPr>
      <w:r w:rsidRPr="00CD3DD6">
        <w:rPr>
          <w:rFonts w:ascii="Consolas" w:hAnsi="Consolas"/>
          <w:color w:val="000000"/>
          <w:sz w:val="20"/>
          <w:szCs w:val="18"/>
        </w:rPr>
        <w:t xml:space="preserve">      System.out.println("Count is: " + count);</w:t>
      </w:r>
    </w:p>
    <w:p w:rsidR="00861F98" w:rsidRPr="00CD3DD6" w:rsidRDefault="00861F98" w:rsidP="00861F98">
      <w:pPr>
        <w:pStyle w:val="HTMLPreformatted"/>
        <w:spacing w:line="270" w:lineRule="atLeast"/>
        <w:rPr>
          <w:rFonts w:ascii="Consolas" w:hAnsi="Consolas"/>
          <w:color w:val="000000"/>
          <w:sz w:val="20"/>
          <w:szCs w:val="18"/>
        </w:rPr>
      </w:pPr>
      <w:r w:rsidRPr="00CD3DD6">
        <w:rPr>
          <w:rFonts w:ascii="Consolas" w:hAnsi="Consolas"/>
          <w:color w:val="000000"/>
          <w:sz w:val="20"/>
          <w:szCs w:val="18"/>
        </w:rPr>
        <w:t xml:space="preserve">    </w:t>
      </w:r>
      <w:r w:rsidR="0026733D" w:rsidRPr="00CD3DD6">
        <w:rPr>
          <w:rFonts w:ascii="Consolas" w:hAnsi="Consolas"/>
          <w:color w:val="000000"/>
          <w:sz w:val="20"/>
          <w:szCs w:val="18"/>
        </w:rPr>
        <w:t xml:space="preserve">  </w:t>
      </w:r>
      <w:r w:rsidRPr="00CD3DD6">
        <w:rPr>
          <w:rFonts w:ascii="Consolas" w:hAnsi="Consolas"/>
          <w:color w:val="000000"/>
          <w:sz w:val="20"/>
          <w:szCs w:val="18"/>
        </w:rPr>
        <w:t>count++;</w:t>
      </w:r>
    </w:p>
    <w:p w:rsidR="00861F98" w:rsidRPr="00CD3DD6" w:rsidRDefault="00812DA8" w:rsidP="00861F98">
      <w:pPr>
        <w:pStyle w:val="HTMLPreformatted"/>
        <w:spacing w:line="270" w:lineRule="atLeast"/>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w:t>
      </w:r>
    </w:p>
    <w:p w:rsidR="00B97B92" w:rsidRDefault="00B97B92" w:rsidP="00861F98">
      <w:pPr>
        <w:pStyle w:val="HTMLPreformatted"/>
        <w:spacing w:line="270" w:lineRule="atLeast"/>
        <w:rPr>
          <w:rFonts w:ascii="Verdana" w:hAnsi="Verdana"/>
          <w:color w:val="000000"/>
          <w:szCs w:val="18"/>
        </w:rPr>
      </w:pPr>
    </w:p>
    <w:p w:rsidR="006F1195" w:rsidRDefault="006F1195" w:rsidP="004911C3">
      <w:pPr>
        <w:pStyle w:val="HTMLPreformatted"/>
        <w:spacing w:line="276" w:lineRule="auto"/>
        <w:rPr>
          <w:rFonts w:ascii="Verdana" w:hAnsi="Verdana"/>
          <w:color w:val="000000"/>
          <w:szCs w:val="18"/>
        </w:rPr>
      </w:pPr>
      <w:r>
        <w:rPr>
          <w:rFonts w:ascii="Verdana" w:hAnsi="Verdana"/>
          <w:color w:val="000000"/>
          <w:szCs w:val="18"/>
        </w:rP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7F4B7A" w:rsidRDefault="007F4B7A" w:rsidP="006F1195">
      <w:pPr>
        <w:pStyle w:val="HTMLPreformatted"/>
        <w:spacing w:line="270" w:lineRule="atLeast"/>
        <w:rPr>
          <w:rFonts w:ascii="Verdana" w:hAnsi="Verdana"/>
          <w:color w:val="000000"/>
          <w:szCs w:val="18"/>
        </w:rPr>
      </w:pPr>
    </w:p>
    <w:p w:rsidR="00586307" w:rsidRPr="00C45BD2" w:rsidRDefault="00586307" w:rsidP="00586307">
      <w:pPr>
        <w:autoSpaceDE w:val="0"/>
        <w:autoSpaceDN w:val="0"/>
        <w:adjustRightInd w:val="0"/>
        <w:spacing w:after="0" w:line="240" w:lineRule="auto"/>
        <w:rPr>
          <w:rFonts w:cs="LucidaSansTypewriter"/>
          <w:color w:val="231F20"/>
          <w:szCs w:val="18"/>
          <w:lang w:val="en-US"/>
        </w:rPr>
      </w:pPr>
      <w:r>
        <w:rPr>
          <w:rFonts w:cs="LucidaSansTypewriter"/>
          <w:color w:val="231F20"/>
          <w:szCs w:val="18"/>
          <w:lang w:val="en-US"/>
        </w:rPr>
        <w:t>W</w:t>
      </w:r>
      <w:r w:rsidRPr="00C45BD2">
        <w:rPr>
          <w:rFonts w:cs="AGaramond-Regular"/>
          <w:color w:val="231F20"/>
          <w:szCs w:val="18"/>
        </w:rPr>
        <w:t xml:space="preserve">e stated that </w:t>
      </w:r>
      <w:r w:rsidRPr="00C45BD2">
        <w:rPr>
          <w:rFonts w:cs="LucidaSansTypewriter"/>
          <w:color w:val="FFC000"/>
          <w:szCs w:val="18"/>
        </w:rPr>
        <w:t xml:space="preserve">while </w:t>
      </w:r>
      <w:r w:rsidRPr="00C45BD2">
        <w:rPr>
          <w:rFonts w:cs="AGaramond-Regular"/>
          <w:color w:val="FFC000"/>
          <w:szCs w:val="18"/>
        </w:rPr>
        <w:t xml:space="preserve">could be used in most cases in place of </w:t>
      </w:r>
      <w:r w:rsidRPr="00C45BD2">
        <w:rPr>
          <w:rFonts w:cs="LucidaSansTypewriter"/>
          <w:color w:val="FFC000"/>
          <w:szCs w:val="18"/>
        </w:rPr>
        <w:t>for</w:t>
      </w:r>
      <w:r w:rsidRPr="00C45BD2">
        <w:rPr>
          <w:rFonts w:cs="AGaramond-Regular"/>
          <w:color w:val="231F20"/>
          <w:szCs w:val="18"/>
        </w:rPr>
        <w:t xml:space="preserve">. This is </w:t>
      </w:r>
      <w:r w:rsidRPr="00C45BD2">
        <w:rPr>
          <w:rFonts w:cs="AGaramond-Italic"/>
          <w:i/>
          <w:iCs/>
          <w:color w:val="231F20"/>
          <w:szCs w:val="18"/>
        </w:rPr>
        <w:t xml:space="preserve">not </w:t>
      </w:r>
      <w:r w:rsidRPr="00C45BD2">
        <w:rPr>
          <w:rFonts w:cs="AGaramond-Regular"/>
          <w:color w:val="231F20"/>
          <w:szCs w:val="18"/>
        </w:rPr>
        <w:t xml:space="preserve">true when the increment expression in the </w:t>
      </w:r>
      <w:r w:rsidRPr="00C45BD2">
        <w:rPr>
          <w:rFonts w:cs="LucidaSansTypewriter"/>
          <w:color w:val="231F20"/>
          <w:szCs w:val="18"/>
        </w:rPr>
        <w:t xml:space="preserve">while </w:t>
      </w:r>
      <w:r w:rsidRPr="00C45BD2">
        <w:rPr>
          <w:rFonts w:cs="AGaramond-Regular"/>
          <w:color w:val="231F20"/>
          <w:szCs w:val="18"/>
        </w:rPr>
        <w:t xml:space="preserve">follows a </w:t>
      </w:r>
      <w:r w:rsidRPr="00C45BD2">
        <w:rPr>
          <w:rFonts w:cs="LucidaSansTypewriter"/>
          <w:color w:val="231F20"/>
          <w:szCs w:val="18"/>
        </w:rPr>
        <w:t xml:space="preserve">continue </w:t>
      </w:r>
      <w:r w:rsidRPr="00C45BD2">
        <w:rPr>
          <w:rFonts w:cs="AGaramond-Regular"/>
          <w:color w:val="231F20"/>
          <w:szCs w:val="18"/>
        </w:rPr>
        <w:t xml:space="preserve">statement. In this case, the increment does </w:t>
      </w:r>
      <w:r w:rsidRPr="00C45BD2">
        <w:rPr>
          <w:rFonts w:cs="AGaramond-Italic"/>
          <w:i/>
          <w:iCs/>
          <w:color w:val="231F20"/>
          <w:szCs w:val="18"/>
        </w:rPr>
        <w:t xml:space="preserve">not </w:t>
      </w:r>
      <w:r w:rsidRPr="00C45BD2">
        <w:rPr>
          <w:rFonts w:cs="AGaramond-Regular"/>
          <w:color w:val="231F20"/>
          <w:szCs w:val="18"/>
        </w:rPr>
        <w:t xml:space="preserve">execute before the program evaluates the repetition-continuation condition, so the </w:t>
      </w:r>
      <w:r w:rsidRPr="00C45BD2">
        <w:rPr>
          <w:rFonts w:cs="LucidaSansTypewriter"/>
          <w:color w:val="231F20"/>
          <w:szCs w:val="18"/>
        </w:rPr>
        <w:t xml:space="preserve">while </w:t>
      </w:r>
      <w:r w:rsidRPr="00C45BD2">
        <w:rPr>
          <w:rFonts w:cs="AGaramond-Regular"/>
          <w:color w:val="231F20"/>
          <w:szCs w:val="18"/>
        </w:rPr>
        <w:t xml:space="preserve">does not execute in the same manner as the </w:t>
      </w:r>
      <w:r w:rsidRPr="00C45BD2">
        <w:rPr>
          <w:rFonts w:cs="LucidaSansTypewriter"/>
          <w:color w:val="231F20"/>
          <w:szCs w:val="18"/>
        </w:rPr>
        <w:t>for</w:t>
      </w:r>
      <w:r w:rsidRPr="00C45BD2">
        <w:rPr>
          <w:rFonts w:cs="AGaramond-Regular"/>
          <w:color w:val="231F20"/>
          <w:szCs w:val="18"/>
        </w:rPr>
        <w:t>.</w:t>
      </w:r>
    </w:p>
    <w:p w:rsidR="00586307" w:rsidRDefault="00586307" w:rsidP="00586307">
      <w:pPr>
        <w:pStyle w:val="HTMLPreformatted"/>
        <w:spacing w:line="270" w:lineRule="atLeast"/>
        <w:rPr>
          <w:rFonts w:ascii="Verdana" w:hAnsi="Verdana" w:cs="LucidaSansTypewriter"/>
          <w:color w:val="231F20"/>
          <w:szCs w:val="18"/>
          <w:lang w:val="en-US"/>
        </w:rPr>
      </w:pPr>
    </w:p>
    <w:p w:rsidR="00586307" w:rsidRPr="004911C3" w:rsidRDefault="00F66DB9" w:rsidP="00586307">
      <w:pPr>
        <w:pStyle w:val="HTMLPreformatted"/>
        <w:spacing w:line="270" w:lineRule="atLeast"/>
        <w:rPr>
          <w:rFonts w:ascii="Consolas" w:hAnsi="Consolas"/>
          <w:color w:val="000000"/>
          <w:sz w:val="20"/>
          <w:szCs w:val="18"/>
        </w:rPr>
      </w:pPr>
      <w:r w:rsidRPr="004911C3">
        <w:rPr>
          <w:rFonts w:ascii="Consolas" w:hAnsi="Consolas" w:cs="LucidaSansTypewriter"/>
          <w:color w:val="231F20"/>
          <w:sz w:val="20"/>
          <w:szCs w:val="18"/>
          <w:lang w:val="en-US"/>
        </w:rPr>
        <w:t xml:space="preserve">   </w:t>
      </w:r>
      <w:r w:rsidR="00586307" w:rsidRPr="004911C3">
        <w:rPr>
          <w:rFonts w:ascii="Consolas" w:hAnsi="Consolas"/>
          <w:color w:val="000000"/>
          <w:sz w:val="20"/>
          <w:szCs w:val="18"/>
        </w:rPr>
        <w:t>while (count &lt; 11) {</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F66DB9" w:rsidRPr="004911C3">
        <w:rPr>
          <w:rFonts w:ascii="Consolas" w:hAnsi="Consolas"/>
          <w:color w:val="000000"/>
          <w:sz w:val="20"/>
          <w:szCs w:val="18"/>
        </w:rPr>
        <w:t xml:space="preserve">   </w:t>
      </w:r>
      <w:r w:rsidRPr="004911C3">
        <w:rPr>
          <w:rFonts w:ascii="Consolas" w:hAnsi="Consolas"/>
          <w:color w:val="000000"/>
          <w:sz w:val="20"/>
          <w:szCs w:val="18"/>
        </w:rPr>
        <w:t>System.out.println("Count is: " + count);</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F66DB9" w:rsidRPr="004911C3">
        <w:rPr>
          <w:rFonts w:ascii="Consolas" w:hAnsi="Consolas"/>
          <w:color w:val="000000"/>
          <w:sz w:val="20"/>
          <w:szCs w:val="18"/>
        </w:rPr>
        <w:t xml:space="preserve">   </w:t>
      </w:r>
      <w:r w:rsidRPr="004911C3">
        <w:rPr>
          <w:rFonts w:ascii="Consolas" w:hAnsi="Consolas"/>
          <w:color w:val="000000"/>
          <w:sz w:val="20"/>
          <w:szCs w:val="18"/>
        </w:rPr>
        <w:t>if (count == 5)</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F66DB9" w:rsidRPr="004911C3">
        <w:rPr>
          <w:rFonts w:ascii="Consolas" w:hAnsi="Consolas"/>
          <w:color w:val="000000"/>
          <w:sz w:val="20"/>
          <w:szCs w:val="18"/>
        </w:rPr>
        <w:t xml:space="preserve">   </w:t>
      </w:r>
      <w:r w:rsidRPr="004911C3">
        <w:rPr>
          <w:rFonts w:ascii="Consolas" w:hAnsi="Consolas"/>
          <w:color w:val="000000"/>
          <w:sz w:val="20"/>
          <w:szCs w:val="18"/>
        </w:rPr>
        <w:t xml:space="preserve">continue;  </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count++;</w:t>
      </w:r>
    </w:p>
    <w:p w:rsidR="00586307" w:rsidRPr="004911C3" w:rsidRDefault="00F66DB9"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586307" w:rsidRPr="004911C3">
        <w:rPr>
          <w:rFonts w:ascii="Consolas" w:hAnsi="Consolas"/>
          <w:color w:val="000000"/>
          <w:sz w:val="20"/>
          <w:szCs w:val="18"/>
        </w:rPr>
        <w:t>}</w:t>
      </w:r>
    </w:p>
    <w:p w:rsidR="009D5AEB" w:rsidRDefault="009D5AEB" w:rsidP="006F1195">
      <w:pPr>
        <w:pStyle w:val="HTMLPreformatted"/>
        <w:spacing w:line="270" w:lineRule="atLeast"/>
        <w:rPr>
          <w:rFonts w:ascii="Verdana" w:hAnsi="Verdana"/>
          <w:color w:val="000000"/>
          <w:szCs w:val="18"/>
        </w:rPr>
      </w:pPr>
    </w:p>
    <w:p w:rsidR="009D5AEB" w:rsidRDefault="00324C3B" w:rsidP="006F1195">
      <w:pPr>
        <w:pStyle w:val="HTMLPreformatted"/>
        <w:spacing w:line="270" w:lineRule="atLeast"/>
        <w:rPr>
          <w:rFonts w:ascii="Verdana" w:hAnsi="Verdana"/>
          <w:color w:val="000000"/>
          <w:szCs w:val="18"/>
        </w:rPr>
      </w:pPr>
      <w:r>
        <w:rPr>
          <w:rFonts w:ascii="Verdana" w:hAnsi="Verdana"/>
          <w:color w:val="000000"/>
          <w:szCs w:val="18"/>
        </w:rPr>
        <w:pict>
          <v:shape id="_x0000_i1037" type="#_x0000_t75" style="width:361.9pt;height:254.2pt">
            <v:imagedata r:id="rId75" o:title="Capture"/>
          </v:shape>
        </w:pict>
      </w:r>
    </w:p>
    <w:p w:rsidR="00861F98" w:rsidRPr="00953D8D" w:rsidRDefault="00861F98" w:rsidP="00D03F2D">
      <w:pPr>
        <w:pStyle w:val="NoSpacing"/>
      </w:pPr>
    </w:p>
    <w:p w:rsidR="00D60E20" w:rsidRDefault="00241293" w:rsidP="00D60E20">
      <w:pPr>
        <w:pStyle w:val="NoSpacing"/>
        <w:rPr>
          <w:color w:val="00B050"/>
        </w:rPr>
      </w:pPr>
      <w:r>
        <w:rPr>
          <w:szCs w:val="18"/>
        </w:rPr>
        <w:t xml:space="preserve">   </w:t>
      </w:r>
      <w:r w:rsidR="00D07C42">
        <w:rPr>
          <w:b/>
        </w:rPr>
        <w:t>-f</w:t>
      </w:r>
      <w:r w:rsidR="00CE733F">
        <w:rPr>
          <w:b/>
        </w:rPr>
        <w:t xml:space="preserve">or: </w:t>
      </w:r>
      <w:r w:rsidR="00CE733F" w:rsidRPr="00CE733F">
        <w:t>Contains elements of counter controlled repetition in one line.</w:t>
      </w:r>
      <w:r w:rsidR="00C13C9A">
        <w:t xml:space="preserve"> The </w:t>
      </w:r>
      <w:r w:rsidR="00C13C9A" w:rsidRPr="00C13C9A">
        <w:t>increment happens after</w:t>
      </w:r>
      <w:r w:rsidR="00C13C9A">
        <w:rPr>
          <w:color w:val="00B050"/>
        </w:rPr>
        <w:t xml:space="preserve"> </w:t>
      </w:r>
      <w:r w:rsidR="00C13C9A">
        <w:t>body is executed. Then the contin</w:t>
      </w:r>
      <w:r w:rsidR="00F90851">
        <w:t>uation test is performed again.</w:t>
      </w:r>
      <w:r w:rsidR="00D60E20">
        <w:br/>
        <w:t xml:space="preserve">   The first line including the keyword for and the paranthesis of for(with everything inside it) is called </w:t>
      </w:r>
      <w:r w:rsidR="00D60E20" w:rsidRPr="0088456B">
        <w:rPr>
          <w:color w:val="00B050"/>
        </w:rPr>
        <w:t>for statement header</w:t>
      </w:r>
      <w:r w:rsidR="00D60E20">
        <w:rPr>
          <w:color w:val="00B050"/>
        </w:rPr>
        <w:t xml:space="preserve">. </w:t>
      </w:r>
    </w:p>
    <w:p w:rsidR="00DB7CD0" w:rsidRDefault="00DB7CD0" w:rsidP="00D03F2D">
      <w:pPr>
        <w:pStyle w:val="NoSpacing"/>
      </w:pPr>
    </w:p>
    <w:p w:rsidR="0033469B" w:rsidRDefault="00C13C9A" w:rsidP="00D03F2D">
      <w:pPr>
        <w:pStyle w:val="NoSpacing"/>
      </w:pPr>
      <w:r w:rsidRPr="0090628F">
        <w:rPr>
          <w:color w:val="FFC000"/>
        </w:rPr>
        <w:t>-</w:t>
      </w:r>
      <w:r w:rsidRPr="00DB7CD0">
        <w:rPr>
          <w:color w:val="FFC000"/>
        </w:rPr>
        <w:t>Pre increment or post increment</w:t>
      </w:r>
      <w:r w:rsidR="008A13A8">
        <w:rPr>
          <w:color w:val="FFC000"/>
        </w:rPr>
        <w:t>:</w:t>
      </w:r>
      <w:r w:rsidRPr="00DB7CD0">
        <w:rPr>
          <w:color w:val="FFC000"/>
        </w:rPr>
        <w:t xml:space="preserve"> </w:t>
      </w:r>
      <w:r w:rsidR="00EB124F">
        <w:t>D</w:t>
      </w:r>
      <w:r w:rsidR="0082296F">
        <w:t xml:space="preserve">oesnt matter. </w:t>
      </w:r>
      <w:r>
        <w:t xml:space="preserve">Because for statement is equal to following while statement in </w:t>
      </w:r>
      <w:r w:rsidR="008A13A8">
        <w:t>J</w:t>
      </w:r>
      <w:r>
        <w:t>ava.</w:t>
      </w:r>
      <w:r w:rsidR="00E94894">
        <w:t xml:space="preserve"> </w:t>
      </w:r>
    </w:p>
    <w:p w:rsidR="007D7DDB" w:rsidRDefault="007D7DDB" w:rsidP="00D03F2D">
      <w:pPr>
        <w:pStyle w:val="NoSpacing"/>
      </w:pPr>
    </w:p>
    <w:p w:rsidR="0033469B" w:rsidRPr="00437CB1" w:rsidRDefault="00336E6A"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101094"/>
          <w:sz w:val="20"/>
          <w:szCs w:val="20"/>
          <w:bdr w:val="none" w:sz="0" w:space="0" w:color="auto" w:frame="1"/>
          <w:shd w:val="clear" w:color="auto" w:fill="EFF0F1"/>
          <w:lang w:eastAsia="tr-TR"/>
        </w:rPr>
        <w:t xml:space="preserve">   </w:t>
      </w:r>
      <w:r w:rsidR="0033469B" w:rsidRPr="00437CB1">
        <w:rPr>
          <w:rFonts w:ascii="Consolas" w:eastAsia="Times New Roman" w:hAnsi="Consolas" w:cs="Courier New"/>
          <w:color w:val="101094"/>
          <w:sz w:val="20"/>
          <w:szCs w:val="20"/>
          <w:bdr w:val="none" w:sz="0" w:space="0" w:color="auto" w:frame="1"/>
          <w:shd w:val="clear" w:color="auto" w:fill="EFF0F1"/>
          <w:lang w:eastAsia="tr-TR"/>
        </w:rPr>
        <w:t>for</w:t>
      </w:r>
      <w:r w:rsidR="0033469B"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0033469B" w:rsidRPr="00437CB1">
        <w:rPr>
          <w:rFonts w:ascii="Consolas" w:eastAsia="Times New Roman" w:hAnsi="Consolas" w:cs="Courier New"/>
          <w:color w:val="303336"/>
          <w:szCs w:val="18"/>
          <w:bdr w:val="none" w:sz="0" w:space="0" w:color="auto" w:frame="1"/>
          <w:shd w:val="clear" w:color="auto" w:fill="EFF0F1"/>
          <w:lang w:eastAsia="tr-TR"/>
        </w:rPr>
        <w:t>(</w:t>
      </w:r>
      <w:r w:rsidR="0033469B" w:rsidRPr="00437CB1">
        <w:rPr>
          <w:rFonts w:ascii="Consolas" w:eastAsia="Times New Roman" w:hAnsi="Consolas" w:cs="Courier New"/>
          <w:color w:val="2B91AF"/>
          <w:szCs w:val="18"/>
          <w:bdr w:val="none" w:sz="0" w:space="0" w:color="auto" w:frame="1"/>
          <w:shd w:val="clear" w:color="auto" w:fill="EFF0F1"/>
          <w:lang w:eastAsia="tr-TR"/>
        </w:rPr>
        <w:t>ForInit</w:t>
      </w:r>
      <w:r w:rsidR="0033469B" w:rsidRPr="00437CB1">
        <w:rPr>
          <w:rFonts w:ascii="Consolas" w:eastAsia="Times New Roman" w:hAnsi="Consolas" w:cs="Courier New"/>
          <w:color w:val="303336"/>
          <w:szCs w:val="18"/>
          <w:bdr w:val="none" w:sz="0" w:space="0" w:color="auto" w:frame="1"/>
          <w:shd w:val="clear" w:color="auto" w:fill="EFF0F1"/>
          <w:lang w:eastAsia="tr-TR"/>
        </w:rPr>
        <w:t xml:space="preserve"> ; </w:t>
      </w:r>
      <w:r w:rsidR="0033469B" w:rsidRPr="00437CB1">
        <w:rPr>
          <w:rFonts w:ascii="Consolas" w:eastAsia="Times New Roman" w:hAnsi="Consolas" w:cs="Courier New"/>
          <w:color w:val="2B91AF"/>
          <w:szCs w:val="18"/>
          <w:bdr w:val="none" w:sz="0" w:space="0" w:color="auto" w:frame="1"/>
          <w:shd w:val="clear" w:color="auto" w:fill="EFF0F1"/>
          <w:lang w:eastAsia="tr-TR"/>
        </w:rPr>
        <w:t>Expression</w:t>
      </w:r>
      <w:r w:rsidR="0033469B" w:rsidRPr="00437CB1">
        <w:rPr>
          <w:rFonts w:ascii="Consolas" w:eastAsia="Times New Roman" w:hAnsi="Consolas" w:cs="Courier New"/>
          <w:color w:val="303336"/>
          <w:szCs w:val="18"/>
          <w:bdr w:val="none" w:sz="0" w:space="0" w:color="auto" w:frame="1"/>
          <w:shd w:val="clear" w:color="auto" w:fill="EFF0F1"/>
          <w:lang w:eastAsia="tr-TR"/>
        </w:rPr>
        <w:t xml:space="preserve"> ; </w:t>
      </w:r>
      <w:r w:rsidR="0033469B" w:rsidRPr="00437CB1">
        <w:rPr>
          <w:rFonts w:ascii="Consolas" w:eastAsia="Times New Roman" w:hAnsi="Consolas" w:cs="Courier New"/>
          <w:color w:val="2B91AF"/>
          <w:szCs w:val="18"/>
          <w:bdr w:val="none" w:sz="0" w:space="0" w:color="auto" w:frame="1"/>
          <w:shd w:val="clear" w:color="auto" w:fill="EFF0F1"/>
          <w:lang w:eastAsia="tr-TR"/>
        </w:rPr>
        <w:t>ForUpdate</w:t>
      </w:r>
      <w:r w:rsidR="0033469B" w:rsidRPr="00437CB1">
        <w:rPr>
          <w:rFonts w:ascii="Consolas" w:eastAsia="Times New Roman" w:hAnsi="Consolas" w:cs="Courier New"/>
          <w:color w:val="303336"/>
          <w:szCs w:val="18"/>
          <w:bdr w:val="none" w:sz="0" w:space="0" w:color="auto" w:frame="1"/>
          <w:shd w:val="clear" w:color="auto" w:fill="EFF0F1"/>
          <w:lang w:eastAsia="tr-TR"/>
        </w:rPr>
        <w:t>)</w:t>
      </w:r>
      <w:r w:rsidR="00E12A85" w:rsidRPr="00437CB1">
        <w:rPr>
          <w:rFonts w:ascii="Consolas" w:eastAsia="Times New Roman" w:hAnsi="Consolas" w:cs="Courier New"/>
          <w:color w:val="303336"/>
          <w:szCs w:val="18"/>
          <w:bdr w:val="none" w:sz="0" w:space="0" w:color="auto" w:frame="1"/>
          <w:shd w:val="clear" w:color="auto" w:fill="EFF0F1"/>
          <w:lang w:eastAsia="tr-TR"/>
        </w:rPr>
        <w:t xml:space="preserve"> </w:t>
      </w:r>
      <w:r w:rsidR="0033469B" w:rsidRPr="00437CB1">
        <w:rPr>
          <w:rFonts w:ascii="Consolas" w:eastAsia="Times New Roman" w:hAnsi="Consolas" w:cs="Courier New"/>
          <w:color w:val="303336"/>
          <w:szCs w:val="18"/>
          <w:bdr w:val="none" w:sz="0" w:space="0" w:color="auto" w:frame="1"/>
          <w:shd w:val="clear" w:color="auto" w:fill="EFF0F1"/>
          <w:lang w:eastAsia="tr-TR"/>
        </w:rPr>
        <w:t>//</w:t>
      </w:r>
      <w:r w:rsidR="00CB2FA7" w:rsidRPr="00437CB1">
        <w:rPr>
          <w:rFonts w:ascii="Consolas" w:eastAsia="Times New Roman" w:hAnsi="Consolas" w:cs="Courier New"/>
          <w:color w:val="303336"/>
          <w:szCs w:val="18"/>
          <w:bdr w:val="none" w:sz="0" w:space="0" w:color="auto" w:frame="1"/>
          <w:shd w:val="clear" w:color="auto" w:fill="EFF0F1"/>
          <w:lang w:eastAsia="tr-TR"/>
        </w:rPr>
        <w:t xml:space="preserve"> </w:t>
      </w:r>
      <w:r w:rsidR="0033469B" w:rsidRPr="00437CB1">
        <w:rPr>
          <w:rFonts w:ascii="Consolas" w:eastAsia="Times New Roman" w:hAnsi="Consolas" w:cs="Courier New"/>
          <w:color w:val="303336"/>
          <w:szCs w:val="18"/>
          <w:bdr w:val="none" w:sz="0" w:space="0" w:color="auto" w:frame="1"/>
          <w:shd w:val="clear" w:color="auto" w:fill="EFF0F1"/>
          <w:lang w:eastAsia="tr-TR"/>
        </w:rPr>
        <w:t>Initial</w:t>
      </w:r>
      <w:r w:rsidR="00E12A85" w:rsidRPr="00437CB1">
        <w:rPr>
          <w:rFonts w:ascii="Consolas" w:eastAsia="Times New Roman" w:hAnsi="Consolas" w:cs="Courier New"/>
          <w:color w:val="303336"/>
          <w:szCs w:val="18"/>
          <w:bdr w:val="none" w:sz="0" w:space="0" w:color="auto" w:frame="1"/>
          <w:shd w:val="clear" w:color="auto" w:fill="EFF0F1"/>
          <w:lang w:eastAsia="tr-TR"/>
        </w:rPr>
        <w:t>ization, continuation test, increment</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00336E6A"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forLoopBody();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Body</w:t>
      </w:r>
    </w:p>
    <w:p w:rsidR="00E6748C" w:rsidRDefault="00E6748C" w:rsidP="00E12A85">
      <w:pPr>
        <w:pStyle w:val="NoSpacing"/>
        <w:rPr>
          <w:rFonts w:ascii="Arial" w:eastAsia="Times New Roman" w:hAnsi="Arial" w:cs="Arial"/>
          <w:color w:val="242729"/>
          <w:sz w:val="23"/>
          <w:szCs w:val="23"/>
          <w:lang w:eastAsia="tr-TR"/>
        </w:rPr>
      </w:pPr>
    </w:p>
    <w:p w:rsidR="007D7DDB" w:rsidRDefault="007D7DDB" w:rsidP="00E12A85">
      <w:pPr>
        <w:pStyle w:val="NoSpacing"/>
      </w:pPr>
      <w:r>
        <w:t>Initia</w:t>
      </w:r>
      <w:r w:rsidR="00E12A85">
        <w:t>liza</w:t>
      </w:r>
      <w:r>
        <w:t>tion is done only once at the beginning as you can</w:t>
      </w:r>
      <w:r w:rsidR="00E12A85">
        <w:t xml:space="preserve"> see in the same example below.</w:t>
      </w:r>
    </w:p>
    <w:p w:rsidR="00E12A85" w:rsidRPr="00E12A85" w:rsidRDefault="00E12A85" w:rsidP="00E12A85">
      <w:pPr>
        <w:pStyle w:val="NoSpacing"/>
      </w:pP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2B91AF"/>
          <w:sz w:val="20"/>
          <w:szCs w:val="20"/>
          <w:bdr w:val="none" w:sz="0" w:space="0" w:color="auto" w:frame="1"/>
          <w:shd w:val="clear" w:color="auto" w:fill="EFF0F1"/>
          <w:lang w:eastAsia="tr-TR"/>
        </w:rPr>
        <w:t>ForInit</w:t>
      </w:r>
      <w:r w:rsidRPr="00437CB1">
        <w:rPr>
          <w:rFonts w:ascii="Consolas" w:eastAsia="Times New Roman" w:hAnsi="Consolas" w:cs="Courier New"/>
          <w:color w:val="303336"/>
          <w:sz w:val="20"/>
          <w:szCs w:val="20"/>
          <w:bdr w:val="none" w:sz="0" w:space="0" w:color="auto" w:frame="1"/>
          <w:shd w:val="clear" w:color="auto" w:fill="EFF0F1"/>
          <w:lang w:eastAsia="tr-TR"/>
        </w:rPr>
        <w:t>;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Initializ</w:t>
      </w:r>
      <w:r w:rsidR="007F04D2" w:rsidRPr="00437CB1">
        <w:rPr>
          <w:rFonts w:ascii="Consolas" w:eastAsia="Times New Roman" w:hAnsi="Consolas" w:cs="Courier New"/>
          <w:color w:val="303336"/>
          <w:sz w:val="20"/>
          <w:szCs w:val="20"/>
          <w:bdr w:val="none" w:sz="0" w:space="0" w:color="auto" w:frame="1"/>
          <w:shd w:val="clear" w:color="auto" w:fill="EFF0F1"/>
          <w:lang w:eastAsia="tr-TR"/>
        </w:rPr>
        <w:t>a</w:t>
      </w:r>
      <w:r w:rsidRPr="00437CB1">
        <w:rPr>
          <w:rFonts w:ascii="Consolas" w:eastAsia="Times New Roman" w:hAnsi="Consolas" w:cs="Courier New"/>
          <w:color w:val="303336"/>
          <w:sz w:val="20"/>
          <w:szCs w:val="20"/>
          <w:bdr w:val="none" w:sz="0" w:space="0" w:color="auto" w:frame="1"/>
          <w:shd w:val="clear" w:color="auto" w:fill="EFF0F1"/>
          <w:lang w:eastAsia="tr-TR"/>
        </w:rPr>
        <w:t>tion</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101094"/>
          <w:sz w:val="20"/>
          <w:szCs w:val="20"/>
          <w:bdr w:val="none" w:sz="0" w:space="0" w:color="auto" w:frame="1"/>
          <w:shd w:val="clear" w:color="auto" w:fill="EFF0F1"/>
          <w:lang w:eastAsia="tr-TR"/>
        </w:rPr>
        <w:t>while</w:t>
      </w: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2B91AF"/>
          <w:sz w:val="20"/>
          <w:szCs w:val="20"/>
          <w:bdr w:val="none" w:sz="0" w:space="0" w:color="auto" w:frame="1"/>
          <w:shd w:val="clear" w:color="auto" w:fill="EFF0F1"/>
          <w:lang w:eastAsia="tr-TR"/>
        </w:rPr>
        <w:t>Expression</w:t>
      </w:r>
      <w:r w:rsidRPr="00437CB1">
        <w:rPr>
          <w:rFonts w:ascii="Consolas" w:eastAsia="Times New Roman" w:hAnsi="Consolas" w:cs="Courier New"/>
          <w:color w:val="303336"/>
          <w:sz w:val="20"/>
          <w:szCs w:val="20"/>
          <w:bdr w:val="none" w:sz="0" w:space="0" w:color="auto" w:frame="1"/>
          <w:shd w:val="clear" w:color="auto" w:fill="EFF0F1"/>
          <w:lang w:eastAsia="tr-TR"/>
        </w:rPr>
        <w:t>) {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Continuation test</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forLoopBody();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Body</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2B91AF"/>
          <w:sz w:val="20"/>
          <w:szCs w:val="20"/>
          <w:bdr w:val="none" w:sz="0" w:space="0" w:color="auto" w:frame="1"/>
          <w:shd w:val="clear" w:color="auto" w:fill="EFF0F1"/>
          <w:lang w:eastAsia="tr-TR"/>
        </w:rPr>
        <w:t>ForUpdate</w:t>
      </w:r>
      <w:r w:rsidRPr="00437CB1">
        <w:rPr>
          <w:rFonts w:ascii="Consolas" w:eastAsia="Times New Roman" w:hAnsi="Consolas" w:cs="Courier New"/>
          <w:color w:val="303336"/>
          <w:sz w:val="20"/>
          <w:szCs w:val="20"/>
          <w:bdr w:val="none" w:sz="0" w:space="0" w:color="auto" w:frame="1"/>
          <w:shd w:val="clear" w:color="auto" w:fill="EFF0F1"/>
          <w:lang w:eastAsia="tr-TR"/>
        </w:rPr>
        <w:t>;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Increment</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p>
    <w:p w:rsidR="0033469B" w:rsidRDefault="0033469B" w:rsidP="00D03F2D">
      <w:pPr>
        <w:pStyle w:val="NoSpacing"/>
      </w:pPr>
    </w:p>
    <w:p w:rsidR="00201159" w:rsidRDefault="00201159" w:rsidP="00201159">
      <w:pPr>
        <w:pStyle w:val="NoSpacing"/>
      </w:pPr>
      <w:r w:rsidRPr="00156C82">
        <w:t>The increment expression in a for acts as if it were a standalone statement at the end of</w:t>
      </w:r>
      <w:r w:rsidR="001C0657">
        <w:t xml:space="preserve"> </w:t>
      </w:r>
      <w:r w:rsidRPr="00156C82">
        <w:t xml:space="preserve">the for’s body. Therefore, the expressions </w:t>
      </w:r>
    </w:p>
    <w:p w:rsidR="00201159" w:rsidRDefault="00201159" w:rsidP="00201159">
      <w:pPr>
        <w:pStyle w:val="NoSpacing"/>
      </w:pPr>
    </w:p>
    <w:p w:rsidR="00201159" w:rsidRPr="001C0657" w:rsidRDefault="00522730" w:rsidP="00522730">
      <w:pPr>
        <w:autoSpaceDE w:val="0"/>
        <w:autoSpaceDN w:val="0"/>
        <w:adjustRightInd w:val="0"/>
        <w:spacing w:after="0" w:line="240" w:lineRule="auto"/>
        <w:rPr>
          <w:rFonts w:ascii="Consolas" w:hAnsi="Consolas" w:cs="LucidaSansTypewriter"/>
          <w:color w:val="00A0DB"/>
          <w:sz w:val="20"/>
          <w:szCs w:val="18"/>
        </w:rPr>
      </w:pPr>
      <w:r w:rsidRPr="001C0657">
        <w:rPr>
          <w:rFonts w:ascii="Consolas" w:hAnsi="Consolas" w:cs="LucidaSansTypewriter"/>
          <w:color w:val="231F20"/>
          <w:sz w:val="20"/>
          <w:szCs w:val="18"/>
        </w:rPr>
        <w:t xml:space="preserve">   </w:t>
      </w:r>
      <w:r w:rsidR="00201159" w:rsidRPr="001C0657">
        <w:rPr>
          <w:rFonts w:ascii="Consolas" w:hAnsi="Consolas" w:cs="LucidaSansTypewriter"/>
          <w:color w:val="231F20"/>
          <w:sz w:val="20"/>
          <w:szCs w:val="18"/>
        </w:rPr>
        <w:t xml:space="preserve">counter = counter + </w:t>
      </w:r>
      <w:r w:rsidR="00201159" w:rsidRPr="001C0657">
        <w:rPr>
          <w:rFonts w:ascii="Consolas" w:hAnsi="Consolas" w:cs="LucidaSansTypewriter"/>
          <w:color w:val="00A0DB"/>
          <w:sz w:val="20"/>
          <w:szCs w:val="18"/>
        </w:rPr>
        <w:t>1</w:t>
      </w:r>
    </w:p>
    <w:p w:rsidR="00201159" w:rsidRPr="001C0657" w:rsidRDefault="00522730" w:rsidP="00522730">
      <w:pPr>
        <w:autoSpaceDE w:val="0"/>
        <w:autoSpaceDN w:val="0"/>
        <w:adjustRightInd w:val="0"/>
        <w:spacing w:after="0" w:line="240" w:lineRule="auto"/>
        <w:rPr>
          <w:rFonts w:ascii="Consolas" w:hAnsi="Consolas" w:cs="LucidaSansTypewriter"/>
          <w:color w:val="00A0DB"/>
          <w:sz w:val="20"/>
          <w:szCs w:val="18"/>
        </w:rPr>
      </w:pPr>
      <w:r w:rsidRPr="001C0657">
        <w:rPr>
          <w:rFonts w:ascii="Consolas" w:hAnsi="Consolas" w:cs="LucidaSansTypewriter"/>
          <w:color w:val="231F20"/>
          <w:sz w:val="20"/>
          <w:szCs w:val="18"/>
        </w:rPr>
        <w:t xml:space="preserve">   </w:t>
      </w:r>
      <w:r w:rsidR="00201159" w:rsidRPr="001C0657">
        <w:rPr>
          <w:rFonts w:ascii="Consolas" w:hAnsi="Consolas" w:cs="LucidaSansTypewriter"/>
          <w:color w:val="231F20"/>
          <w:sz w:val="20"/>
          <w:szCs w:val="18"/>
        </w:rPr>
        <w:t xml:space="preserve">counter += </w:t>
      </w:r>
      <w:r w:rsidR="00201159" w:rsidRPr="001C0657">
        <w:rPr>
          <w:rFonts w:ascii="Consolas" w:hAnsi="Consolas" w:cs="LucidaSansTypewriter"/>
          <w:color w:val="00A0DB"/>
          <w:sz w:val="20"/>
          <w:szCs w:val="18"/>
        </w:rPr>
        <w:t>1</w:t>
      </w:r>
    </w:p>
    <w:p w:rsidR="00201159" w:rsidRPr="001C0657" w:rsidRDefault="00522730" w:rsidP="00522730">
      <w:pPr>
        <w:autoSpaceDE w:val="0"/>
        <w:autoSpaceDN w:val="0"/>
        <w:adjustRightInd w:val="0"/>
        <w:spacing w:after="0" w:line="240" w:lineRule="auto"/>
        <w:rPr>
          <w:rFonts w:ascii="Consolas" w:hAnsi="Consolas" w:cs="LucidaSansTypewriter"/>
          <w:color w:val="231F20"/>
          <w:sz w:val="20"/>
          <w:szCs w:val="18"/>
        </w:rPr>
      </w:pPr>
      <w:r w:rsidRPr="001C0657">
        <w:rPr>
          <w:rFonts w:ascii="Consolas" w:hAnsi="Consolas" w:cs="LucidaSansTypewriter"/>
          <w:color w:val="231F20"/>
          <w:sz w:val="20"/>
          <w:szCs w:val="18"/>
        </w:rPr>
        <w:t xml:space="preserve">   </w:t>
      </w:r>
      <w:r w:rsidR="00201159" w:rsidRPr="001C0657">
        <w:rPr>
          <w:rFonts w:ascii="Consolas" w:hAnsi="Consolas" w:cs="LucidaSansTypewriter"/>
          <w:color w:val="231F20"/>
          <w:sz w:val="20"/>
          <w:szCs w:val="18"/>
        </w:rPr>
        <w:t>++counter</w:t>
      </w:r>
      <w:r w:rsidRPr="001C0657">
        <w:rPr>
          <w:rFonts w:ascii="Consolas" w:hAnsi="Consolas" w:cs="LucidaSansTypewriter"/>
          <w:color w:val="231F20"/>
          <w:sz w:val="20"/>
          <w:szCs w:val="18"/>
        </w:rPr>
        <w:br/>
      </w:r>
      <w:r w:rsidRPr="001C0657">
        <w:rPr>
          <w:rFonts w:ascii="Consolas" w:hAnsi="Consolas"/>
          <w:sz w:val="20"/>
        </w:rPr>
        <w:t xml:space="preserve">   </w:t>
      </w:r>
      <w:r w:rsidR="00201159" w:rsidRPr="001C0657">
        <w:rPr>
          <w:rFonts w:ascii="Consolas" w:hAnsi="Consolas"/>
          <w:sz w:val="20"/>
        </w:rPr>
        <w:t>counter++</w:t>
      </w:r>
    </w:p>
    <w:p w:rsidR="00201159" w:rsidRDefault="00201159" w:rsidP="00201159">
      <w:pPr>
        <w:pStyle w:val="NoSpacing"/>
      </w:pPr>
    </w:p>
    <w:p w:rsidR="00201159" w:rsidRPr="00156C82" w:rsidRDefault="00201159" w:rsidP="00201159">
      <w:pPr>
        <w:autoSpaceDE w:val="0"/>
        <w:autoSpaceDN w:val="0"/>
        <w:adjustRightInd w:val="0"/>
        <w:spacing w:after="0" w:line="240" w:lineRule="auto"/>
        <w:rPr>
          <w:rFonts w:cs="LucidaSansTypewriter"/>
          <w:color w:val="231F20"/>
          <w:szCs w:val="18"/>
        </w:rPr>
      </w:pPr>
      <w:r w:rsidRPr="00156C82">
        <w:rPr>
          <w:rFonts w:cs="AGaramond-Regular"/>
          <w:color w:val="231F20"/>
          <w:szCs w:val="18"/>
        </w:rPr>
        <w:t xml:space="preserve">are equivalent increment expressions in a </w:t>
      </w:r>
      <w:r w:rsidRPr="00156C82">
        <w:rPr>
          <w:rFonts w:cs="LucidaSansTypewriter"/>
          <w:color w:val="231F20"/>
          <w:szCs w:val="18"/>
        </w:rPr>
        <w:t xml:space="preserve">for </w:t>
      </w:r>
      <w:r w:rsidRPr="00156C82">
        <w:rPr>
          <w:rFonts w:cs="AGaramond-Regular"/>
          <w:color w:val="231F20"/>
          <w:szCs w:val="18"/>
        </w:rPr>
        <w:t xml:space="preserve">statement. Many programmers prefer </w:t>
      </w:r>
      <w:r w:rsidRPr="00156C82">
        <w:rPr>
          <w:rFonts w:cs="LucidaSansTypewriter"/>
          <w:color w:val="231F20"/>
          <w:szCs w:val="18"/>
        </w:rPr>
        <w:t>counter++</w:t>
      </w:r>
    </w:p>
    <w:p w:rsidR="00201159" w:rsidRDefault="00201159" w:rsidP="001C0657">
      <w:pPr>
        <w:autoSpaceDE w:val="0"/>
        <w:autoSpaceDN w:val="0"/>
        <w:adjustRightInd w:val="0"/>
        <w:spacing w:after="0" w:line="240" w:lineRule="auto"/>
      </w:pPr>
      <w:r w:rsidRPr="00156C82">
        <w:rPr>
          <w:rFonts w:cs="AGaramond-Regular"/>
          <w:color w:val="231F20"/>
          <w:szCs w:val="18"/>
        </w:rPr>
        <w:t xml:space="preserve">because it’s concise and because a </w:t>
      </w:r>
      <w:r w:rsidRPr="00156C82">
        <w:rPr>
          <w:rFonts w:cs="LucidaSansTypewriter"/>
          <w:color w:val="231F20"/>
          <w:szCs w:val="18"/>
        </w:rPr>
        <w:t xml:space="preserve">for </w:t>
      </w:r>
      <w:r w:rsidRPr="00156C82">
        <w:rPr>
          <w:rFonts w:cs="AGaramond-Regular"/>
          <w:color w:val="231F20"/>
          <w:szCs w:val="18"/>
        </w:rPr>
        <w:t xml:space="preserve">loop evaluates its increment expression </w:t>
      </w:r>
      <w:r w:rsidRPr="00156C82">
        <w:rPr>
          <w:rFonts w:cs="AGaramond-Italic"/>
          <w:i/>
          <w:iCs/>
          <w:color w:val="231F20"/>
          <w:szCs w:val="18"/>
        </w:rPr>
        <w:t>after</w:t>
      </w:r>
      <w:r w:rsidR="001C0657">
        <w:rPr>
          <w:rFonts w:cs="AGaramond-Italic"/>
          <w:i/>
          <w:iCs/>
          <w:color w:val="231F20"/>
          <w:szCs w:val="18"/>
        </w:rPr>
        <w:t xml:space="preserve"> </w:t>
      </w:r>
      <w:r w:rsidRPr="00156C82">
        <w:rPr>
          <w:rFonts w:cs="AGaramond-Regular"/>
          <w:color w:val="231F20"/>
          <w:szCs w:val="18"/>
        </w:rPr>
        <w:t>its body executes, so the postfix increment form seems more natural. In this case, the variable</w:t>
      </w:r>
      <w:r w:rsidR="001C0657">
        <w:rPr>
          <w:rFonts w:cs="AGaramond-Regular"/>
          <w:color w:val="231F20"/>
          <w:szCs w:val="18"/>
        </w:rPr>
        <w:t xml:space="preserve"> </w:t>
      </w:r>
      <w:r w:rsidRPr="00156C82">
        <w:rPr>
          <w:rFonts w:cs="AGaramond-Regular"/>
          <w:color w:val="231F20"/>
          <w:szCs w:val="18"/>
        </w:rPr>
        <w:t>being incremented does not appear in a larger expression, so preincrementing and</w:t>
      </w:r>
      <w:r w:rsidR="001C0657">
        <w:rPr>
          <w:rFonts w:cs="AGaramond-Regular"/>
          <w:color w:val="231F20"/>
          <w:szCs w:val="18"/>
        </w:rPr>
        <w:t xml:space="preserve"> </w:t>
      </w:r>
      <w:r w:rsidRPr="00156C82">
        <w:t xml:space="preserve">postincrementing </w:t>
      </w:r>
      <w:r w:rsidR="00E10A58">
        <w:t>have</w:t>
      </w:r>
      <w:r w:rsidRPr="00156C82">
        <w:t xml:space="preserve"> the </w:t>
      </w:r>
      <w:r w:rsidRPr="00156C82">
        <w:rPr>
          <w:rFonts w:cs="AGaramond-Italic"/>
          <w:i/>
          <w:iCs/>
        </w:rPr>
        <w:t xml:space="preserve">same </w:t>
      </w:r>
      <w:r w:rsidRPr="00156C82">
        <w:t>effect.</w:t>
      </w:r>
    </w:p>
    <w:p w:rsidR="00F00F9F" w:rsidRDefault="00F00F9F" w:rsidP="00201159">
      <w:pPr>
        <w:pStyle w:val="NoSpacing"/>
      </w:pPr>
    </w:p>
    <w:p w:rsidR="00F00F9F" w:rsidRDefault="00F00F9F" w:rsidP="00201159">
      <w:pPr>
        <w:pStyle w:val="NoSpacing"/>
      </w:pPr>
      <w:r w:rsidRPr="00522730">
        <w:rPr>
          <w:color w:val="FFC000"/>
        </w:rPr>
        <w:t>-U</w:t>
      </w:r>
      <w:r>
        <w:rPr>
          <w:color w:val="FFC000"/>
        </w:rPr>
        <w:t xml:space="preserve">sing multiple variables in for header:  </w:t>
      </w:r>
      <w:r>
        <w:t>You seperate initializations of variables using commas. But you cant seperate expressions with a commas. You have to merge the simple conditions into a complex condition.</w:t>
      </w:r>
    </w:p>
    <w:p w:rsidR="00F00F9F" w:rsidRDefault="00F00F9F" w:rsidP="00201159">
      <w:pPr>
        <w:pStyle w:val="NoSpacing"/>
      </w:pPr>
    </w:p>
    <w:p w:rsidR="00F00F9F" w:rsidRPr="00083584" w:rsidRDefault="00811432" w:rsidP="00201159">
      <w:pPr>
        <w:pStyle w:val="NoSpacing"/>
        <w:rPr>
          <w:rFonts w:ascii="Consolas" w:hAnsi="Consolas"/>
          <w:sz w:val="20"/>
        </w:rPr>
      </w:pPr>
      <w:r>
        <w:rPr>
          <w:rFonts w:ascii="Consolas" w:hAnsi="Consolas"/>
          <w:sz w:val="20"/>
        </w:rPr>
        <w:t>-</w:t>
      </w:r>
      <w:r w:rsidR="00E10A58" w:rsidRPr="00083584">
        <w:rPr>
          <w:rFonts w:ascii="Consolas" w:hAnsi="Consolas"/>
          <w:sz w:val="20"/>
        </w:rPr>
        <w:t xml:space="preserve">  </w:t>
      </w:r>
      <w:r w:rsidR="00F00F9F" w:rsidRPr="00083584">
        <w:rPr>
          <w:rFonts w:ascii="Consolas" w:hAnsi="Consolas"/>
          <w:sz w:val="20"/>
        </w:rPr>
        <w:t>for (byte column = 0, row = 0; column &lt;= 2 &amp;&amp; row &gt;= 0; column++, row--)</w:t>
      </w:r>
    </w:p>
    <w:p w:rsidR="00F00F9F" w:rsidRPr="00083584" w:rsidRDefault="00F00F9F" w:rsidP="00201159">
      <w:pPr>
        <w:pStyle w:val="NoSpacing"/>
        <w:rPr>
          <w:rFonts w:ascii="Consolas" w:hAnsi="Consolas"/>
          <w:sz w:val="20"/>
        </w:rPr>
      </w:pPr>
    </w:p>
    <w:p w:rsidR="00F00F9F" w:rsidRPr="00083584" w:rsidRDefault="00811432" w:rsidP="00F00F9F">
      <w:pPr>
        <w:pStyle w:val="NoSpacing"/>
        <w:rPr>
          <w:rFonts w:ascii="Consolas" w:hAnsi="Consolas"/>
          <w:sz w:val="20"/>
        </w:rPr>
      </w:pPr>
      <w:r>
        <w:rPr>
          <w:rFonts w:ascii="Consolas" w:hAnsi="Consolas"/>
          <w:sz w:val="20"/>
        </w:rPr>
        <w:t>-</w:t>
      </w:r>
      <w:r w:rsidR="00E10A58" w:rsidRPr="00083584">
        <w:rPr>
          <w:rFonts w:ascii="Consolas" w:hAnsi="Consolas"/>
          <w:sz w:val="20"/>
        </w:rPr>
        <w:t xml:space="preserve">  </w:t>
      </w:r>
      <w:r w:rsidR="00F00F9F" w:rsidRPr="00083584">
        <w:rPr>
          <w:rFonts w:ascii="Consolas" w:hAnsi="Consolas"/>
          <w:sz w:val="20"/>
        </w:rPr>
        <w:t xml:space="preserve">for (byte counter = 39, counter2 = 1; counter &gt; 39 - string1.length(); </w:t>
      </w:r>
      <w:r w:rsidR="00083584">
        <w:rPr>
          <w:rFonts w:ascii="Consolas" w:hAnsi="Consolas"/>
          <w:sz w:val="20"/>
        </w:rPr>
        <w:br/>
        <w:t xml:space="preserve">      </w:t>
      </w:r>
      <w:r w:rsidR="00F00F9F" w:rsidRPr="00083584">
        <w:rPr>
          <w:rFonts w:ascii="Consolas" w:hAnsi="Consolas"/>
          <w:sz w:val="20"/>
        </w:rPr>
        <w:t>counter--, counter2++)</w:t>
      </w:r>
    </w:p>
    <w:p w:rsidR="00F00F9F" w:rsidRPr="00083584" w:rsidRDefault="00E10A58" w:rsidP="00F00F9F">
      <w:pPr>
        <w:pStyle w:val="NoSpacing"/>
        <w:rPr>
          <w:rFonts w:ascii="Consolas" w:hAnsi="Consolas"/>
          <w:sz w:val="20"/>
        </w:rPr>
      </w:pPr>
      <w:r w:rsidRPr="00083584">
        <w:rPr>
          <w:rFonts w:ascii="Consolas" w:hAnsi="Consolas"/>
          <w:sz w:val="20"/>
        </w:rPr>
        <w:t xml:space="preserve">   </w:t>
      </w:r>
      <w:r w:rsidR="00F00F9F" w:rsidRPr="00083584">
        <w:rPr>
          <w:rFonts w:ascii="Consolas" w:hAnsi="Consolas"/>
          <w:sz w:val="20"/>
        </w:rPr>
        <w:t>{</w:t>
      </w:r>
    </w:p>
    <w:p w:rsidR="00F00F9F" w:rsidRPr="00083584" w:rsidRDefault="00F00F9F" w:rsidP="00F00F9F">
      <w:pPr>
        <w:pStyle w:val="NoSpacing"/>
        <w:rPr>
          <w:rFonts w:ascii="Consolas" w:hAnsi="Consolas"/>
          <w:sz w:val="20"/>
        </w:rPr>
      </w:pPr>
      <w:r w:rsidRPr="00083584">
        <w:rPr>
          <w:rFonts w:ascii="Consolas" w:hAnsi="Consolas"/>
          <w:sz w:val="20"/>
        </w:rPr>
        <w:t xml:space="preserve">   </w:t>
      </w:r>
      <w:r w:rsidR="00E10A58" w:rsidRPr="00083584">
        <w:rPr>
          <w:rFonts w:ascii="Consolas" w:hAnsi="Consolas"/>
          <w:sz w:val="20"/>
        </w:rPr>
        <w:t xml:space="preserve">   </w:t>
      </w:r>
      <w:r w:rsidRPr="00083584">
        <w:rPr>
          <w:rFonts w:ascii="Consolas" w:hAnsi="Consolas"/>
          <w:sz w:val="20"/>
        </w:rPr>
        <w:t>hugeInteger1[index][counter] =  Character.getNumericValue(</w:t>
      </w:r>
    </w:p>
    <w:p w:rsidR="00F00F9F" w:rsidRPr="00083584" w:rsidRDefault="00F00F9F" w:rsidP="00F00F9F">
      <w:pPr>
        <w:pStyle w:val="NoSpacing"/>
        <w:rPr>
          <w:rFonts w:ascii="Consolas" w:hAnsi="Consolas"/>
          <w:sz w:val="20"/>
        </w:rPr>
      </w:pPr>
      <w:r w:rsidRPr="00083584">
        <w:rPr>
          <w:rFonts w:ascii="Consolas" w:hAnsi="Consolas"/>
          <w:sz w:val="20"/>
        </w:rPr>
        <w:t xml:space="preserve">   </w:t>
      </w:r>
      <w:r w:rsidR="00E10A58" w:rsidRPr="00083584">
        <w:rPr>
          <w:rFonts w:ascii="Consolas" w:hAnsi="Consolas"/>
          <w:sz w:val="20"/>
        </w:rPr>
        <w:t xml:space="preserve">   </w:t>
      </w:r>
      <w:r w:rsidR="00D24FF9">
        <w:rPr>
          <w:rFonts w:ascii="Consolas" w:hAnsi="Consolas"/>
          <w:sz w:val="20"/>
        </w:rPr>
        <w:t xml:space="preserve">   </w:t>
      </w:r>
      <w:r w:rsidRPr="00083584">
        <w:rPr>
          <w:rFonts w:ascii="Consolas" w:hAnsi="Consolas"/>
          <w:sz w:val="20"/>
        </w:rPr>
        <w:t>string1.charAt(string1.length() - counter2));</w:t>
      </w:r>
    </w:p>
    <w:p w:rsidR="00F00F9F" w:rsidRPr="005231E0" w:rsidRDefault="00941D26" w:rsidP="005231E0">
      <w:pPr>
        <w:pStyle w:val="NoSpacing"/>
      </w:pPr>
      <w:r w:rsidRPr="00083584">
        <w:rPr>
          <w:rFonts w:ascii="Consolas" w:hAnsi="Consolas"/>
          <w:sz w:val="20"/>
        </w:rPr>
        <w:t xml:space="preserve">   </w:t>
      </w:r>
      <w:r w:rsidR="00F00F9F" w:rsidRPr="00083584">
        <w:rPr>
          <w:rFonts w:ascii="Consolas" w:hAnsi="Consolas"/>
          <w:sz w:val="20"/>
        </w:rPr>
        <w:t>}</w:t>
      </w:r>
    </w:p>
    <w:p w:rsidR="00201159" w:rsidRPr="00C13C9A" w:rsidRDefault="00201159" w:rsidP="00D03F2D">
      <w:pPr>
        <w:pStyle w:val="NoSpacing"/>
      </w:pPr>
    </w:p>
    <w:p w:rsidR="00CE733F" w:rsidRDefault="006227BB" w:rsidP="00D03F2D">
      <w:pPr>
        <w:pStyle w:val="NoSpacing"/>
      </w:pPr>
      <w:r w:rsidRPr="006227BB">
        <w:rPr>
          <w:color w:val="00B050"/>
        </w:rPr>
        <w:t>Off-by-one</w:t>
      </w:r>
      <w:r>
        <w:rPr>
          <w:b/>
        </w:rPr>
        <w:t xml:space="preserve"> </w:t>
      </w:r>
      <w:r w:rsidRPr="006227BB">
        <w:t>error</w:t>
      </w:r>
      <w:r>
        <w:t xml:space="preserve"> is the error when your loop executes one time more or less then you wanted or one more or less than where you wanted it to start from. To get over this problem generally use 1 and &lt;=, &gt;=. If you have to use 0 then use &lt;, &gt;.</w:t>
      </w:r>
    </w:p>
    <w:p w:rsidR="00C71FB2" w:rsidRDefault="00C71FB2" w:rsidP="00D03F2D">
      <w:pPr>
        <w:pStyle w:val="NoSpacing"/>
      </w:pPr>
    </w:p>
    <w:p w:rsidR="008F1F33" w:rsidRDefault="00197D87" w:rsidP="00D03F2D">
      <w:pPr>
        <w:pStyle w:val="NoSpacing"/>
        <w:rPr>
          <w:color w:val="FFC000"/>
        </w:rPr>
      </w:pPr>
      <w:r>
        <w:rPr>
          <w:color w:val="FFC000"/>
        </w:rPr>
        <w:t>-Sentinel controlled for</w:t>
      </w:r>
    </w:p>
    <w:p w:rsidR="003005DF" w:rsidRPr="003005DF" w:rsidRDefault="003005DF" w:rsidP="00D03F2D">
      <w:pPr>
        <w:pStyle w:val="NoSpacing"/>
        <w:rPr>
          <w:color w:val="FFC000"/>
        </w:rPr>
      </w:pPr>
    </w:p>
    <w:p w:rsidR="00836911" w:rsidRPr="0029032E" w:rsidRDefault="00613C50" w:rsidP="00D03F2D">
      <w:pPr>
        <w:pStyle w:val="NoSpacing"/>
        <w:rPr>
          <w:rFonts w:ascii="Consolas" w:hAnsi="Consolas"/>
          <w:sz w:val="20"/>
        </w:rPr>
      </w:pPr>
      <w:r w:rsidRPr="0029032E">
        <w:rPr>
          <w:rFonts w:ascii="Consolas" w:hAnsi="Consolas"/>
          <w:sz w:val="20"/>
        </w:rPr>
        <w:t xml:space="preserve">   </w:t>
      </w:r>
      <w:r w:rsidR="00836911" w:rsidRPr="0029032E">
        <w:rPr>
          <w:rFonts w:ascii="Consolas" w:hAnsi="Consolas"/>
          <w:sz w:val="20"/>
        </w:rPr>
        <w:t>for(int sentinelValue = 0; sentinelValue &gt;= 0; ) {</w:t>
      </w:r>
    </w:p>
    <w:p w:rsidR="00836911" w:rsidRPr="0029032E" w:rsidRDefault="00836911" w:rsidP="00D03F2D">
      <w:pPr>
        <w:pStyle w:val="NoSpacing"/>
        <w:rPr>
          <w:rFonts w:ascii="Consolas" w:hAnsi="Consolas"/>
          <w:sz w:val="20"/>
        </w:rPr>
      </w:pPr>
      <w:r w:rsidRPr="0029032E">
        <w:rPr>
          <w:rFonts w:ascii="Consolas" w:hAnsi="Consolas"/>
          <w:sz w:val="20"/>
        </w:rPr>
        <w:t xml:space="preserve">      </w:t>
      </w:r>
      <w:r w:rsidR="00344DB3" w:rsidRPr="0029032E">
        <w:rPr>
          <w:rFonts w:ascii="Consolas" w:hAnsi="Consolas"/>
          <w:sz w:val="20"/>
        </w:rPr>
        <w:t>System.out.print</w:t>
      </w:r>
      <w:r w:rsidR="00344DB3" w:rsidRPr="0029032E">
        <w:rPr>
          <w:rFonts w:ascii="Consolas" w:hAnsi="Consolas"/>
        </w:rPr>
        <w:t>("Enter a non negative value or enter a negative value to exit</w:t>
      </w:r>
      <w:r w:rsidRPr="0029032E">
        <w:rPr>
          <w:rFonts w:ascii="Consolas" w:hAnsi="Consolas"/>
        </w:rPr>
        <w:t>: ");</w:t>
      </w:r>
    </w:p>
    <w:p w:rsidR="00836911" w:rsidRPr="0029032E" w:rsidRDefault="00836911" w:rsidP="00D03F2D">
      <w:pPr>
        <w:pStyle w:val="NoSpacing"/>
        <w:rPr>
          <w:rFonts w:ascii="Consolas" w:hAnsi="Consolas"/>
          <w:sz w:val="20"/>
        </w:rPr>
      </w:pPr>
      <w:r w:rsidRPr="0029032E">
        <w:rPr>
          <w:rFonts w:ascii="Consolas" w:hAnsi="Consolas"/>
          <w:sz w:val="20"/>
        </w:rPr>
        <w:t xml:space="preserve">      sentinelValue = input.nextInt();</w:t>
      </w:r>
    </w:p>
    <w:p w:rsidR="00836911" w:rsidRPr="0029032E" w:rsidRDefault="00836911" w:rsidP="00D03F2D">
      <w:pPr>
        <w:pStyle w:val="NoSpacing"/>
        <w:rPr>
          <w:rFonts w:ascii="Consolas" w:hAnsi="Consolas"/>
          <w:sz w:val="20"/>
        </w:rPr>
      </w:pPr>
      <w:r w:rsidRPr="0029032E">
        <w:rPr>
          <w:rFonts w:ascii="Consolas" w:hAnsi="Consolas"/>
          <w:sz w:val="20"/>
        </w:rPr>
        <w:t xml:space="preserve">      System.out.println(sentinelValue);</w:t>
      </w:r>
    </w:p>
    <w:p w:rsidR="00836911" w:rsidRPr="0029032E" w:rsidRDefault="00836911" w:rsidP="00D03F2D">
      <w:pPr>
        <w:pStyle w:val="NoSpacing"/>
        <w:rPr>
          <w:rFonts w:ascii="Consolas" w:hAnsi="Consolas"/>
          <w:sz w:val="20"/>
        </w:rPr>
      </w:pPr>
      <w:r w:rsidRPr="0029032E">
        <w:rPr>
          <w:rFonts w:ascii="Consolas" w:hAnsi="Consolas"/>
          <w:sz w:val="20"/>
        </w:rPr>
        <w:t xml:space="preserve">   }</w:t>
      </w:r>
    </w:p>
    <w:p w:rsidR="00C71FB2" w:rsidRDefault="00C71FB2" w:rsidP="00D03F2D">
      <w:pPr>
        <w:pStyle w:val="NoSpacing"/>
      </w:pPr>
    </w:p>
    <w:p w:rsidR="002C698D" w:rsidRDefault="00156C82" w:rsidP="00D03F2D">
      <w:pPr>
        <w:pStyle w:val="NoSpacing"/>
      </w:pPr>
      <w:r w:rsidRPr="000A6E2C">
        <w:rPr>
          <w:color w:val="FFC000"/>
        </w:rPr>
        <w:t>-</w:t>
      </w:r>
      <w:r w:rsidR="00066E98">
        <w:rPr>
          <w:color w:val="FFC000"/>
        </w:rPr>
        <w:t>Omi</w:t>
      </w:r>
      <w:r w:rsidR="000A6E2C" w:rsidRPr="000A6E2C">
        <w:rPr>
          <w:color w:val="FFC000"/>
        </w:rPr>
        <w:t xml:space="preserve">tting: </w:t>
      </w:r>
      <w:r w:rsidR="00893F41">
        <w:t>All three expressions in</w:t>
      </w:r>
      <w:r w:rsidRPr="00DB7CD0">
        <w:t xml:space="preserve"> for header are optional</w:t>
      </w:r>
      <w:r w:rsidRPr="00156C82">
        <w:t xml:space="preserve">. </w:t>
      </w:r>
    </w:p>
    <w:p w:rsidR="002C698D" w:rsidRDefault="002C698D" w:rsidP="00D03F2D">
      <w:pPr>
        <w:pStyle w:val="NoSpacing"/>
      </w:pPr>
    </w:p>
    <w:p w:rsidR="002C698D" w:rsidRDefault="002C698D" w:rsidP="00D03F2D">
      <w:pPr>
        <w:pStyle w:val="NoSpacing"/>
      </w:pPr>
      <w:r>
        <w:t>I</w:t>
      </w:r>
      <w:r w:rsidR="00156C82" w:rsidRPr="00156C82">
        <w:t>f the loopContinuationCondition is</w:t>
      </w:r>
      <w:r>
        <w:t xml:space="preserve"> </w:t>
      </w:r>
      <w:r w:rsidR="00156C82" w:rsidRPr="00156C82">
        <w:t>omitted, Java assumes that the loop-continuation condition is always true, thus creating an</w:t>
      </w:r>
      <w:r>
        <w:t xml:space="preserve"> </w:t>
      </w:r>
      <w:r w:rsidR="00156C82" w:rsidRPr="00156C82">
        <w:t xml:space="preserve">infinite loop. </w:t>
      </w:r>
    </w:p>
    <w:p w:rsidR="00F3474A" w:rsidRDefault="00A56F7C" w:rsidP="00D03F2D">
      <w:pPr>
        <w:pStyle w:val="NoSpacing"/>
      </w:pPr>
      <w:r>
        <w:t xml:space="preserve">   </w:t>
      </w:r>
      <w:r w:rsidR="00156C82" w:rsidRPr="00156C82">
        <w:t>You might omit the initialization expression if the program initializes the</w:t>
      </w:r>
      <w:r w:rsidR="002C698D">
        <w:t xml:space="preserve"> </w:t>
      </w:r>
      <w:r w:rsidR="00156C82" w:rsidRPr="00156C82">
        <w:t xml:space="preserve">control variable before the loop. </w:t>
      </w:r>
    </w:p>
    <w:p w:rsidR="00156C82" w:rsidRPr="00156C82" w:rsidRDefault="00A56F7C" w:rsidP="00D03F2D">
      <w:pPr>
        <w:pStyle w:val="NoSpacing"/>
      </w:pPr>
      <w:r>
        <w:t xml:space="preserve">   </w:t>
      </w:r>
      <w:r w:rsidR="00156C82" w:rsidRPr="00156C82">
        <w:t>You might omit the increment expression if the program</w:t>
      </w:r>
      <w:r w:rsidR="002C698D">
        <w:t xml:space="preserve"> </w:t>
      </w:r>
      <w:r w:rsidR="00156C82" w:rsidRPr="00156C82">
        <w:t>calculates the increment with statements in the loop’s body or if no increment is needed.</w:t>
      </w:r>
    </w:p>
    <w:p w:rsidR="009A07D3" w:rsidRPr="009A07D3" w:rsidRDefault="009A07D3" w:rsidP="00D03F2D">
      <w:pPr>
        <w:pStyle w:val="NoSpacing"/>
      </w:pPr>
    </w:p>
    <w:p w:rsidR="009A07D3" w:rsidRPr="009A07D3" w:rsidRDefault="009A07D3" w:rsidP="00D03F2D">
      <w:pPr>
        <w:pStyle w:val="NoSpacing"/>
      </w:pPr>
      <w:r w:rsidRPr="009A07D3">
        <w:t xml:space="preserve">The increment of a </w:t>
      </w:r>
      <w:r w:rsidRPr="009A07D3">
        <w:rPr>
          <w:rFonts w:cs="LucidaSansTypewriter"/>
        </w:rPr>
        <w:t xml:space="preserve">for </w:t>
      </w:r>
      <w:r w:rsidRPr="009A07D3">
        <w:t xml:space="preserve">statement may also be </w:t>
      </w:r>
      <w:r w:rsidRPr="009A07D3">
        <w:rPr>
          <w:rFonts w:cs="AGaramond-Italic"/>
          <w:i/>
          <w:iCs/>
        </w:rPr>
        <w:t>negative</w:t>
      </w:r>
      <w:r w:rsidRPr="009A07D3">
        <w:t xml:space="preserve">, in which case it’s a </w:t>
      </w:r>
      <w:r w:rsidRPr="00977515">
        <w:rPr>
          <w:rFonts w:cs="AGaramond-Semibold"/>
          <w:bCs/>
          <w:color w:val="00B050"/>
        </w:rPr>
        <w:t>decrement</w:t>
      </w:r>
      <w:r w:rsidRPr="009A07D3">
        <w:t>, and</w:t>
      </w:r>
    </w:p>
    <w:p w:rsidR="009A07D3" w:rsidRDefault="009A07D3" w:rsidP="00D03F2D">
      <w:pPr>
        <w:pStyle w:val="NoSpacing"/>
      </w:pPr>
      <w:r w:rsidRPr="009A07D3">
        <w:t xml:space="preserve">the loop counts </w:t>
      </w:r>
      <w:r w:rsidRPr="009A07D3">
        <w:rPr>
          <w:rFonts w:cs="AGaramond-Italic"/>
          <w:i/>
          <w:iCs/>
        </w:rPr>
        <w:t>downward</w:t>
      </w:r>
      <w:r w:rsidRPr="009A07D3">
        <w:t>.</w:t>
      </w:r>
    </w:p>
    <w:p w:rsidR="0015215A" w:rsidRDefault="0015215A" w:rsidP="00D03F2D">
      <w:pPr>
        <w:pStyle w:val="NoSpacing"/>
      </w:pPr>
    </w:p>
    <w:p w:rsidR="0015215A" w:rsidRDefault="004779B5" w:rsidP="00D03F2D">
      <w:pPr>
        <w:pStyle w:val="NoSpacing"/>
      </w:pPr>
      <w:r w:rsidRPr="0081726E">
        <w:rPr>
          <w:color w:val="FFC000"/>
        </w:rPr>
        <w:lastRenderedPageBreak/>
        <w:t>-</w:t>
      </w:r>
      <w:r w:rsidR="0067726B" w:rsidRPr="0067726B">
        <w:rPr>
          <w:color w:val="FFC000"/>
        </w:rPr>
        <w:t>Using control variable’s value</w:t>
      </w:r>
      <w:r w:rsidR="0067726B" w:rsidRPr="0033306D">
        <w:rPr>
          <w:color w:val="FFC000"/>
        </w:rPr>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FD0FCB" w:rsidRDefault="008B0343" w:rsidP="00D03F2D">
      <w:pPr>
        <w:pStyle w:val="NoSpacing"/>
      </w:pPr>
      <w:r w:rsidRPr="0081726E">
        <w:rPr>
          <w:color w:val="FFC000"/>
        </w:rPr>
        <w:t>-</w:t>
      </w:r>
      <w:r w:rsidRPr="008B0343">
        <w:rPr>
          <w:color w:val="FFC000"/>
        </w:rPr>
        <w:t>Using equality operators</w:t>
      </w:r>
      <w:r>
        <w:rPr>
          <w:color w:val="FFC000"/>
        </w:rPr>
        <w:t xml:space="preserve"> in continuation condition</w:t>
      </w:r>
      <w:r w:rsidRPr="0033306D">
        <w:rPr>
          <w:color w:val="FFC000"/>
        </w:rP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r w:rsidR="00FD0FCB">
        <w:t xml:space="preserve"> </w:t>
      </w:r>
      <w:r w:rsidR="000E7B02" w:rsidRPr="000E7B02">
        <w:t xml:space="preserve">variable increments or decrements by more than 1. For example, consider the </w:t>
      </w:r>
      <w:r w:rsidR="000E7B02" w:rsidRPr="000E7B02">
        <w:rPr>
          <w:rFonts w:cs="LucidaSansTypewriter,Italic"/>
        </w:rPr>
        <w:t xml:space="preserve">for </w:t>
      </w:r>
      <w:r w:rsidR="000E7B02" w:rsidRPr="000E7B02">
        <w:t>statement</w:t>
      </w:r>
      <w:r w:rsidR="00FD0FCB">
        <w:t xml:space="preserve"> </w:t>
      </w:r>
      <w:r w:rsidR="000E7B02" w:rsidRPr="000E7B02">
        <w:t xml:space="preserve">header </w:t>
      </w:r>
    </w:p>
    <w:p w:rsidR="00FD0FCB" w:rsidRDefault="00FD0FCB" w:rsidP="00D03F2D">
      <w:pPr>
        <w:pStyle w:val="NoSpacing"/>
      </w:pPr>
    </w:p>
    <w:p w:rsidR="00FD0FCB" w:rsidRPr="0029032E" w:rsidRDefault="005231E0" w:rsidP="00D03F2D">
      <w:pPr>
        <w:pStyle w:val="NoSpacing"/>
        <w:rPr>
          <w:rFonts w:ascii="Consolas" w:hAnsi="Consolas"/>
          <w:sz w:val="20"/>
        </w:rPr>
      </w:pPr>
      <w:r w:rsidRPr="0029032E">
        <w:rPr>
          <w:rFonts w:ascii="Consolas" w:hAnsi="Consolas"/>
          <w:sz w:val="20"/>
        </w:rPr>
        <w:t xml:space="preserve">   </w:t>
      </w:r>
      <w:r w:rsidR="000E7B02" w:rsidRPr="0029032E">
        <w:rPr>
          <w:rFonts w:ascii="Consolas" w:hAnsi="Consolas"/>
          <w:sz w:val="20"/>
        </w:rPr>
        <w:t xml:space="preserve">for (int counter = </w:t>
      </w:r>
      <w:r w:rsidR="00FD0FCB" w:rsidRPr="0029032E">
        <w:rPr>
          <w:rFonts w:ascii="Consolas" w:hAnsi="Consolas"/>
          <w:sz w:val="20"/>
        </w:rPr>
        <w:t>1; counter != 10; counter += 2)</w:t>
      </w:r>
    </w:p>
    <w:p w:rsidR="00FD0FCB" w:rsidRDefault="00FD0FCB" w:rsidP="00D03F2D">
      <w:pPr>
        <w:pStyle w:val="NoSpacing"/>
      </w:pPr>
    </w:p>
    <w:p w:rsidR="00D32BA1" w:rsidRDefault="000E7B02" w:rsidP="005231E0">
      <w:pPr>
        <w:pStyle w:val="NoSpacing"/>
      </w:pPr>
      <w:r w:rsidRPr="000E7B02">
        <w:t>The loop-continuation test</w:t>
      </w:r>
      <w:r w:rsidR="00FD0FCB">
        <w:t xml:space="preserve"> </w:t>
      </w:r>
      <w:r w:rsidRPr="000E7B02">
        <w:rPr>
          <w:rFonts w:cs="LucidaSansTypewriter,Italic"/>
        </w:rPr>
        <w:t xml:space="preserve">counter != 10 </w:t>
      </w:r>
      <w:r w:rsidRPr="000E7B02">
        <w:t xml:space="preserve">never becomes false (resulting in an </w:t>
      </w:r>
      <w:r w:rsidRPr="000E7B02">
        <w:rPr>
          <w:rFonts w:cs="AGaramond-Regular"/>
        </w:rPr>
        <w:t>infinite loop</w:t>
      </w:r>
      <w:r w:rsidRPr="000E7B02">
        <w:t xml:space="preserve">) because </w:t>
      </w:r>
      <w:r w:rsidRPr="000E7B02">
        <w:rPr>
          <w:rFonts w:cs="LucidaSansTypewriter,Italic"/>
        </w:rPr>
        <w:t xml:space="preserve">counter </w:t>
      </w:r>
      <w:r w:rsidRPr="000E7B02">
        <w:t>increments</w:t>
      </w:r>
      <w:r w:rsidR="00FD0FCB">
        <w:t xml:space="preserve"> </w:t>
      </w:r>
      <w:r w:rsidRPr="000E7B02">
        <w:t>by 2 after each iteration.</w:t>
      </w:r>
    </w:p>
    <w:p w:rsidR="004F4AA4" w:rsidRDefault="004F4AA4" w:rsidP="00D03F2D">
      <w:pPr>
        <w:pStyle w:val="NoSpacing"/>
      </w:pPr>
    </w:p>
    <w:p w:rsidR="004F4AA4" w:rsidRPr="000B7885" w:rsidRDefault="00241293" w:rsidP="004F4AA4">
      <w:pPr>
        <w:autoSpaceDE w:val="0"/>
        <w:autoSpaceDN w:val="0"/>
        <w:adjustRightInd w:val="0"/>
        <w:spacing w:after="0" w:line="240" w:lineRule="auto"/>
        <w:rPr>
          <w:b/>
          <w:color w:val="000000"/>
          <w:szCs w:val="18"/>
        </w:rPr>
      </w:pPr>
      <w:r>
        <w:rPr>
          <w:szCs w:val="18"/>
        </w:rPr>
        <w:t xml:space="preserve">   </w:t>
      </w:r>
      <w:r w:rsidR="004F4AA4">
        <w:rPr>
          <w:color w:val="000000"/>
          <w:szCs w:val="18"/>
        </w:rPr>
        <w:t>-</w:t>
      </w:r>
      <w:r w:rsidR="004F4AA4" w:rsidRPr="00953D8D">
        <w:rPr>
          <w:b/>
          <w:color w:val="222222"/>
          <w:szCs w:val="18"/>
        </w:rPr>
        <w:t>do while:</w:t>
      </w:r>
      <w:r w:rsidR="004F4AA4">
        <w:rPr>
          <w:b/>
          <w:color w:val="222222"/>
          <w:szCs w:val="18"/>
        </w:rPr>
        <w:t xml:space="preserve"> </w:t>
      </w:r>
      <w:r w:rsidR="004F4AA4" w:rsidRPr="00D843DF">
        <w:rPr>
          <w:szCs w:val="18"/>
        </w:rPr>
        <w:t>The do…while statement tests the loop-continuation condition after executing the loop’s body; therefore, the body always executes at least once.</w:t>
      </w:r>
    </w:p>
    <w:p w:rsidR="004F4AA4" w:rsidRPr="0029032E" w:rsidRDefault="006D44E5" w:rsidP="004F4AA4">
      <w:pPr>
        <w:pStyle w:val="HTMLPreformatted"/>
        <w:spacing w:line="270" w:lineRule="atLeast"/>
        <w:rPr>
          <w:rFonts w:ascii="Consolas" w:hAnsi="Consolas"/>
          <w:color w:val="000000"/>
          <w:sz w:val="20"/>
          <w:szCs w:val="18"/>
        </w:rPr>
      </w:pPr>
      <w:r>
        <w:rPr>
          <w:rFonts w:ascii="Verdana" w:hAnsi="Verdana"/>
          <w:color w:val="000000"/>
          <w:szCs w:val="18"/>
        </w:rPr>
        <w:br/>
      </w:r>
      <w:r w:rsidR="004F4AA4" w:rsidRPr="0029032E">
        <w:rPr>
          <w:rFonts w:ascii="Consolas" w:hAnsi="Consolas"/>
          <w:color w:val="000000"/>
          <w:sz w:val="20"/>
          <w:szCs w:val="18"/>
        </w:rPr>
        <w:t xml:space="preserve">   do {</w:t>
      </w:r>
    </w:p>
    <w:p w:rsidR="004F4AA4" w:rsidRPr="0029032E" w:rsidRDefault="004F4AA4" w:rsidP="004F4AA4">
      <w:pPr>
        <w:pStyle w:val="HTMLPreformatted"/>
        <w:spacing w:line="270" w:lineRule="atLeast"/>
        <w:rPr>
          <w:rFonts w:ascii="Consolas" w:hAnsi="Consolas"/>
          <w:color w:val="000000"/>
          <w:sz w:val="20"/>
          <w:szCs w:val="18"/>
        </w:rPr>
      </w:pPr>
      <w:r w:rsidRPr="0029032E">
        <w:rPr>
          <w:rFonts w:ascii="Consolas" w:hAnsi="Consolas"/>
          <w:color w:val="000000"/>
          <w:sz w:val="20"/>
          <w:szCs w:val="18"/>
        </w:rPr>
        <w:t xml:space="preserve">      System.out.println("Count is: " + count);</w:t>
      </w:r>
    </w:p>
    <w:p w:rsidR="004F4AA4" w:rsidRPr="0029032E" w:rsidRDefault="004F4AA4" w:rsidP="004F4AA4">
      <w:pPr>
        <w:pStyle w:val="HTMLPreformatted"/>
        <w:spacing w:line="270" w:lineRule="atLeast"/>
        <w:rPr>
          <w:rFonts w:ascii="Consolas" w:hAnsi="Consolas"/>
          <w:color w:val="000000"/>
          <w:sz w:val="20"/>
          <w:szCs w:val="18"/>
        </w:rPr>
      </w:pPr>
      <w:r w:rsidRPr="0029032E">
        <w:rPr>
          <w:rFonts w:ascii="Consolas" w:hAnsi="Consolas"/>
          <w:color w:val="000000"/>
          <w:sz w:val="20"/>
          <w:szCs w:val="18"/>
        </w:rPr>
        <w:t xml:space="preserve">      count++;</w:t>
      </w:r>
    </w:p>
    <w:p w:rsidR="004F4AA4" w:rsidRPr="0029032E" w:rsidRDefault="004F4AA4" w:rsidP="004F4AA4">
      <w:pPr>
        <w:pStyle w:val="HTMLPreformatted"/>
        <w:spacing w:line="270" w:lineRule="atLeast"/>
        <w:rPr>
          <w:rFonts w:ascii="Consolas" w:hAnsi="Consolas"/>
          <w:color w:val="000000"/>
          <w:sz w:val="20"/>
          <w:szCs w:val="18"/>
        </w:rPr>
      </w:pPr>
      <w:r w:rsidRPr="0029032E">
        <w:rPr>
          <w:rFonts w:ascii="Consolas" w:hAnsi="Consolas"/>
          <w:color w:val="000000"/>
          <w:sz w:val="20"/>
          <w:szCs w:val="18"/>
        </w:rPr>
        <w:t xml:space="preserve">   } while (count &lt; 11);</w:t>
      </w:r>
    </w:p>
    <w:p w:rsidR="004F4AA4" w:rsidRPr="00953D8D"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A164C1" w:rsidRDefault="004F4AA4" w:rsidP="00511943">
      <w:pPr>
        <w:autoSpaceDE w:val="0"/>
        <w:autoSpaceDN w:val="0"/>
        <w:adjustRightInd w:val="0"/>
        <w:spacing w:after="0" w:line="240" w:lineRule="auto"/>
      </w:pPr>
      <w:r w:rsidRPr="00526F01">
        <w:rPr>
          <w:color w:val="FFC000"/>
        </w:rPr>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4F4AA4" w:rsidRPr="00A164C1"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4059DA" w:rsidRDefault="00241293" w:rsidP="004F4AA4">
      <w:pPr>
        <w:pStyle w:val="NoSpacing"/>
      </w:pPr>
      <w:r>
        <w:rPr>
          <w:szCs w:val="18"/>
        </w:rPr>
        <w:t xml:space="preserve">   </w:t>
      </w:r>
      <w:r w:rsidR="004F4AA4" w:rsidRPr="00AC6935">
        <w:rPr>
          <w:rFonts w:cs="Consolas"/>
          <w:b/>
          <w:szCs w:val="18"/>
        </w:rPr>
        <w:t>-switch:</w:t>
      </w:r>
      <w:r w:rsidR="004F4AA4">
        <w:rPr>
          <w:rFonts w:cs="Consolas"/>
          <w:b/>
          <w:szCs w:val="18"/>
        </w:rPr>
        <w:t xml:space="preserve"> </w:t>
      </w:r>
      <w:r w:rsidR="004F4AA4" w:rsidRPr="009A48EA">
        <w:t xml:space="preserve">The </w:t>
      </w:r>
      <w:r w:rsidR="004F4AA4" w:rsidRPr="009A48EA">
        <w:rPr>
          <w:color w:val="00B050"/>
        </w:rPr>
        <w:t xml:space="preserve">switch multiple-selection statement </w:t>
      </w:r>
      <w:r w:rsidR="004F4AA4" w:rsidRPr="009A48EA">
        <w:t>performs different actions based on</w:t>
      </w:r>
      <w:r w:rsidR="00AA13E3">
        <w:t xml:space="preserve"> </w:t>
      </w:r>
      <w:r w:rsidR="004F4AA4" w:rsidRPr="009A48EA">
        <w:t xml:space="preserve">the possible values of a </w:t>
      </w:r>
      <w:r w:rsidR="004F4AA4" w:rsidRPr="0008588E">
        <w:t>constant integral expression</w:t>
      </w:r>
      <w:r w:rsidR="004F4AA4" w:rsidRPr="009A48EA">
        <w:rPr>
          <w:color w:val="00B050"/>
        </w:rPr>
        <w:t xml:space="preserve"> </w:t>
      </w:r>
      <w:r w:rsidR="004F4AA4" w:rsidRPr="009A48EA">
        <w:t>of type byte, short, int or char. As</w:t>
      </w:r>
      <w:r w:rsidR="00AA13E3">
        <w:t xml:space="preserve"> </w:t>
      </w:r>
      <w:r w:rsidR="004F4AA4" w:rsidRPr="009A48EA">
        <w:t xml:space="preserve">of Java SE 7, the </w:t>
      </w:r>
      <w:r w:rsidR="00AA13E3">
        <w:t>e</w:t>
      </w:r>
      <w:r w:rsidR="004F4AA4" w:rsidRPr="009A48EA">
        <w:t>xpression may also be a String.</w:t>
      </w:r>
    </w:p>
    <w:p w:rsidR="004F4AA4" w:rsidRPr="00E86716" w:rsidRDefault="00B83C35" w:rsidP="004F4AA4">
      <w:pPr>
        <w:pStyle w:val="NoSpacing"/>
      </w:pPr>
      <w:r>
        <w:t xml:space="preserve">   </w:t>
      </w:r>
      <w:r w:rsidR="004F4AA4" w:rsidRPr="00E86716">
        <w:t xml:space="preserve">The </w:t>
      </w:r>
      <w:r w:rsidR="004F4AA4" w:rsidRPr="00E86716">
        <w:rPr>
          <w:rFonts w:cs="LucidaSansTypewriter"/>
        </w:rPr>
        <w:t xml:space="preserve">switch </w:t>
      </w:r>
      <w:r w:rsidR="004F4AA4" w:rsidRPr="00E86716">
        <w:t xml:space="preserve">statement consists of a block that contains a sequence of </w:t>
      </w:r>
      <w:r w:rsidR="004F4AA4" w:rsidRPr="00E86716">
        <w:rPr>
          <w:rFonts w:cs="LucidaSansTypewriter,Bold"/>
          <w:bCs/>
          <w:color w:val="00B050"/>
        </w:rPr>
        <w:t xml:space="preserve">case </w:t>
      </w:r>
      <w:r w:rsidR="004F4AA4" w:rsidRPr="00E86716">
        <w:rPr>
          <w:rFonts w:cs="AGaramond-Semibold"/>
          <w:bCs/>
          <w:color w:val="00B050"/>
        </w:rPr>
        <w:t>labels</w:t>
      </w:r>
      <w:r w:rsidR="004F4AA4" w:rsidRPr="00E86716">
        <w:rPr>
          <w:rFonts w:cs="AGaramond-Semibold"/>
          <w:b/>
          <w:bCs/>
          <w:color w:val="00B050"/>
        </w:rPr>
        <w:t xml:space="preserve"> </w:t>
      </w:r>
      <w:r w:rsidR="004F4AA4" w:rsidRPr="00E86716">
        <w:t>and</w:t>
      </w:r>
      <w:r w:rsidR="00AA13E3">
        <w:t xml:space="preserve"> </w:t>
      </w:r>
      <w:r w:rsidR="004F4AA4" w:rsidRPr="00E86716">
        <w:t xml:space="preserve">an optional </w:t>
      </w:r>
      <w:r w:rsidR="004F4AA4" w:rsidRPr="00C137BD">
        <w:rPr>
          <w:rFonts w:cs="LucidaSansTypewriter,Bold"/>
          <w:bCs/>
        </w:rPr>
        <w:t xml:space="preserve">default </w:t>
      </w:r>
      <w:r w:rsidR="004F4AA4" w:rsidRPr="00C137BD">
        <w:rPr>
          <w:rFonts w:cs="AGaramond-Semibold"/>
          <w:bCs/>
        </w:rPr>
        <w:t>case</w:t>
      </w:r>
      <w:r w:rsidR="004F4AA4" w:rsidRPr="00C137BD">
        <w:t>.</w:t>
      </w:r>
    </w:p>
    <w:p w:rsidR="004F4AA4" w:rsidRPr="00E86716" w:rsidRDefault="00B83C35" w:rsidP="004F4AA4">
      <w:pPr>
        <w:pStyle w:val="NoSpacing"/>
        <w:rPr>
          <w:rFonts w:cs="LucidaSansTypewriter"/>
        </w:rPr>
      </w:pPr>
      <w:r>
        <w:t xml:space="preserve">   </w:t>
      </w:r>
      <w:r w:rsidR="004F4AA4" w:rsidRPr="00E86716">
        <w:t xml:space="preserve">The </w:t>
      </w:r>
      <w:r w:rsidR="004F4AA4" w:rsidRPr="00C137BD">
        <w:rPr>
          <w:rFonts w:cs="LucidaSansTypewriter,Bold"/>
          <w:bCs/>
        </w:rPr>
        <w:t xml:space="preserve">break </w:t>
      </w:r>
      <w:r w:rsidR="004F4AA4" w:rsidRPr="00C137BD">
        <w:rPr>
          <w:rFonts w:cs="AGaramond-Semibold"/>
          <w:bCs/>
        </w:rPr>
        <w:t>statement</w:t>
      </w:r>
      <w:r w:rsidR="004F4AA4" w:rsidRPr="00C137BD">
        <w:rPr>
          <w:rFonts w:cs="AGaramond-Semibold"/>
          <w:b/>
          <w:bCs/>
        </w:rPr>
        <w:t xml:space="preserve"> </w:t>
      </w:r>
      <w:r w:rsidR="004F4AA4" w:rsidRPr="00E86716">
        <w:t>causes program control to proceed with the first</w:t>
      </w:r>
      <w:r w:rsidR="00726376">
        <w:t xml:space="preserve"> </w:t>
      </w:r>
      <w:r w:rsidR="004F4AA4" w:rsidRPr="00E86716">
        <w:t xml:space="preserve">statement after the </w:t>
      </w:r>
      <w:r w:rsidR="004F4AA4" w:rsidRPr="00E86716">
        <w:rPr>
          <w:rFonts w:cs="LucidaSansTypewriter"/>
        </w:rPr>
        <w:t>switch</w:t>
      </w:r>
      <w:r w:rsidR="00726376">
        <w:rPr>
          <w:rFonts w:cs="LucidaSansTypewriter"/>
        </w:rPr>
        <w:t>.</w:t>
      </w:r>
    </w:p>
    <w:p w:rsidR="004F4AA4" w:rsidRDefault="00B83C35"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004F4AA4" w:rsidRPr="00E86716">
        <w:rPr>
          <w:rFonts w:cs="AGaramond-Regular"/>
          <w:color w:val="231F20"/>
          <w:szCs w:val="18"/>
        </w:rPr>
        <w:t xml:space="preserve">The </w:t>
      </w:r>
      <w:r w:rsidR="004F4AA4" w:rsidRPr="00E86716">
        <w:rPr>
          <w:rFonts w:cs="LucidaSansTypewriter"/>
          <w:color w:val="231F20"/>
          <w:szCs w:val="18"/>
        </w:rPr>
        <w:t xml:space="preserve">switch </w:t>
      </w:r>
      <w:r w:rsidR="004F4AA4" w:rsidRPr="00E86716">
        <w:rPr>
          <w:rFonts w:cs="AGaramond-Regular"/>
          <w:color w:val="231F20"/>
          <w:szCs w:val="18"/>
        </w:rPr>
        <w:t xml:space="preserve">statement does </w:t>
      </w:r>
      <w:r w:rsidR="004F4AA4" w:rsidRPr="00E86716">
        <w:rPr>
          <w:rFonts w:cs="AGaramond-Italic"/>
          <w:i/>
          <w:iCs/>
          <w:color w:val="231F20"/>
          <w:szCs w:val="18"/>
        </w:rPr>
        <w:t xml:space="preserve">not </w:t>
      </w:r>
      <w:r w:rsidR="004F4AA4" w:rsidRPr="00E86716">
        <w:rPr>
          <w:rFonts w:cs="AGaramond-Regular"/>
          <w:color w:val="231F20"/>
          <w:szCs w:val="18"/>
        </w:rPr>
        <w:t xml:space="preserve">provide a mechanism for testing </w:t>
      </w:r>
      <w:r w:rsidR="004F4AA4" w:rsidRPr="00E86716">
        <w:rPr>
          <w:rFonts w:cs="AGaramond-Italic"/>
          <w:i/>
          <w:iCs/>
          <w:color w:val="231F20"/>
          <w:szCs w:val="18"/>
        </w:rPr>
        <w:t xml:space="preserve">ranges </w:t>
      </w:r>
      <w:r w:rsidR="004F4AA4" w:rsidRPr="00E86716">
        <w:rPr>
          <w:rFonts w:cs="AGaramond-Regular"/>
          <w:color w:val="231F20"/>
          <w:szCs w:val="18"/>
        </w:rPr>
        <w:t xml:space="preserve">of values, so </w:t>
      </w:r>
      <w:r w:rsidR="004F4AA4" w:rsidRPr="00E86716">
        <w:rPr>
          <w:rFonts w:cs="AGaramond-Italic"/>
          <w:i/>
          <w:iCs/>
          <w:color w:val="231F20"/>
          <w:szCs w:val="18"/>
        </w:rPr>
        <w:t xml:space="preserve">every </w:t>
      </w:r>
      <w:r w:rsidR="004F4AA4" w:rsidRPr="00E86716">
        <w:rPr>
          <w:rFonts w:cs="AGaramond-Regular"/>
          <w:color w:val="231F20"/>
          <w:szCs w:val="18"/>
        </w:rPr>
        <w:t xml:space="preserve">value you need to test must be listed in a separate </w:t>
      </w:r>
      <w:r w:rsidR="004F4AA4" w:rsidRPr="00E86716">
        <w:rPr>
          <w:rFonts w:cs="LucidaSansTypewriter"/>
          <w:color w:val="231F20"/>
          <w:szCs w:val="18"/>
        </w:rPr>
        <w:t xml:space="preserve">case </w:t>
      </w:r>
      <w:r w:rsidR="004F4AA4" w:rsidRPr="00E86716">
        <w:rPr>
          <w:rFonts w:cs="AGaramond-Regular"/>
          <w:color w:val="231F20"/>
          <w:szCs w:val="18"/>
        </w:rPr>
        <w:t xml:space="preserve">label. Each </w:t>
      </w:r>
      <w:r w:rsidR="004F4AA4" w:rsidRPr="00E86716">
        <w:rPr>
          <w:rFonts w:cs="LucidaSansTypewriter"/>
          <w:color w:val="231F20"/>
          <w:szCs w:val="18"/>
        </w:rPr>
        <w:t xml:space="preserve">case </w:t>
      </w:r>
      <w:r w:rsidR="004F4AA4" w:rsidRPr="00E86716">
        <w:rPr>
          <w:rFonts w:cs="AGaramond-Regular"/>
          <w:color w:val="231F20"/>
          <w:szCs w:val="18"/>
        </w:rPr>
        <w:t xml:space="preserve">can have multiple statements. The </w:t>
      </w:r>
      <w:r w:rsidR="004F4AA4" w:rsidRPr="00E86716">
        <w:rPr>
          <w:rFonts w:cs="LucidaSansTypewriter"/>
          <w:color w:val="231F20"/>
          <w:szCs w:val="18"/>
        </w:rPr>
        <w:t xml:space="preserve">switch </w:t>
      </w:r>
      <w:r w:rsidR="004F4AA4" w:rsidRPr="00E86716">
        <w:rPr>
          <w:rFonts w:cs="AGaramond-Regular"/>
          <w:color w:val="231F20"/>
          <w:szCs w:val="18"/>
        </w:rPr>
        <w:t xml:space="preserve">statement differs from other control statements in that it does </w:t>
      </w:r>
      <w:r w:rsidR="004F4AA4" w:rsidRPr="00E86716">
        <w:rPr>
          <w:rFonts w:cs="AGaramond-Italic"/>
          <w:i/>
          <w:iCs/>
          <w:color w:val="231F20"/>
          <w:szCs w:val="18"/>
        </w:rPr>
        <w:t xml:space="preserve">not </w:t>
      </w:r>
      <w:r w:rsidR="004F4AA4" w:rsidRPr="00E86716">
        <w:rPr>
          <w:rFonts w:cs="AGaramond-Regular"/>
          <w:color w:val="231F20"/>
          <w:szCs w:val="18"/>
        </w:rPr>
        <w:t xml:space="preserve">require braces </w:t>
      </w:r>
      <w:r w:rsidR="007C0A20">
        <w:rPr>
          <w:rFonts w:cs="AGaramond-Regular"/>
          <w:color w:val="231F20"/>
          <w:szCs w:val="18"/>
        </w:rPr>
        <w:t>a</w:t>
      </w:r>
      <w:r w:rsidR="004F4AA4" w:rsidRPr="00E86716">
        <w:rPr>
          <w:rFonts w:cs="AGaramond-Regular"/>
          <w:color w:val="231F20"/>
          <w:szCs w:val="18"/>
        </w:rPr>
        <w:t xml:space="preserve">round multiple statements in a </w:t>
      </w:r>
      <w:r w:rsidR="004F4AA4" w:rsidRPr="00E86716">
        <w:rPr>
          <w:rFonts w:cs="LucidaSansTypewriter"/>
          <w:color w:val="231F20"/>
          <w:szCs w:val="18"/>
        </w:rPr>
        <w:t>case</w:t>
      </w:r>
      <w:r w:rsidR="004F4AA4" w:rsidRPr="00E86716">
        <w:rPr>
          <w:rFonts w:cs="AGaramond-Regular"/>
          <w:color w:val="231F20"/>
          <w:szCs w:val="18"/>
        </w:rPr>
        <w:t>.</w:t>
      </w:r>
    </w:p>
    <w:p w:rsidR="00CF5D4D" w:rsidRDefault="00CF5D4D" w:rsidP="004F4AA4">
      <w:pPr>
        <w:autoSpaceDE w:val="0"/>
        <w:autoSpaceDN w:val="0"/>
        <w:adjustRightInd w:val="0"/>
        <w:spacing w:after="0" w:line="240" w:lineRule="auto"/>
        <w:rPr>
          <w:rFonts w:cs="AGaramond-Regular"/>
          <w:color w:val="231F20"/>
          <w:szCs w:val="18"/>
        </w:rPr>
      </w:pPr>
    </w:p>
    <w:p w:rsidR="002A097F" w:rsidRDefault="002A097F" w:rsidP="004F4AA4">
      <w:pPr>
        <w:autoSpaceDE w:val="0"/>
        <w:autoSpaceDN w:val="0"/>
        <w:adjustRightInd w:val="0"/>
        <w:spacing w:after="0" w:line="240" w:lineRule="auto"/>
        <w:rPr>
          <w:rFonts w:cs="AGaramond-Regular"/>
          <w:color w:val="231F20"/>
          <w:szCs w:val="18"/>
        </w:rPr>
      </w:pPr>
      <w:r w:rsidRPr="00CF5D4D">
        <w:rPr>
          <w:rFonts w:cs="AGaramond-Regular"/>
          <w:color w:val="FFC000"/>
          <w:szCs w:val="18"/>
        </w:rPr>
        <w:t>-“switch” is faster than “if, else if”</w:t>
      </w:r>
      <w:r>
        <w:rPr>
          <w:rFonts w:cs="AGaramond-Regular"/>
          <w:color w:val="231F20"/>
          <w:szCs w:val="18"/>
        </w:rPr>
        <w:t>. Difference is not big for just few items but “if, else if” executes sequentially meanwhile switch uses a table to find a match.</w:t>
      </w:r>
    </w:p>
    <w:p w:rsidR="002A097F" w:rsidRPr="00E86716" w:rsidRDefault="002A097F" w:rsidP="004F4AA4">
      <w:pPr>
        <w:autoSpaceDE w:val="0"/>
        <w:autoSpaceDN w:val="0"/>
        <w:adjustRightInd w:val="0"/>
        <w:spacing w:after="0" w:line="240" w:lineRule="auto"/>
        <w:rPr>
          <w:rFonts w:cs="Consolas"/>
          <w:szCs w:val="18"/>
        </w:rPr>
      </w:pPr>
    </w:p>
    <w:p w:rsidR="007D3E43" w:rsidRDefault="004F4AA4" w:rsidP="004F4AA4">
      <w:pPr>
        <w:autoSpaceDE w:val="0"/>
        <w:autoSpaceDN w:val="0"/>
        <w:adjustRightInd w:val="0"/>
        <w:spacing w:after="0" w:line="240" w:lineRule="auto"/>
        <w:rPr>
          <w:rFonts w:cs="AGaramond-Regular"/>
          <w:szCs w:val="18"/>
        </w:rPr>
      </w:pPr>
      <w:r w:rsidRPr="00542928">
        <w:rPr>
          <w:rFonts w:cs="Consolas"/>
          <w:color w:val="FFC000"/>
          <w:szCs w:val="18"/>
        </w:rPr>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sidR="002B4B18">
        <w:rPr>
          <w:rFonts w:cs="AGaramond-Regular"/>
          <w:szCs w:val="18"/>
        </w:rPr>
        <w:t xml:space="preserve"> This happens because case is not a control statement. It is a label.</w:t>
      </w:r>
      <w:r w:rsidR="0079708D">
        <w:rPr>
          <w:rFonts w:cs="AGaramond-Regular"/>
          <w:szCs w:val="18"/>
        </w:rPr>
        <w:t xml:space="preserve"> </w:t>
      </w:r>
      <w:r w:rsidR="007D3E43">
        <w:rPr>
          <w:rFonts w:cs="AGaramond-Regular"/>
          <w:szCs w:val="18"/>
        </w:rPr>
        <w:t>Switch statement starts the execution from the matching case and executes until end of switch block</w:t>
      </w:r>
      <w:r w:rsidR="00957D4E">
        <w:rPr>
          <w:rFonts w:cs="AGaramond-Regular"/>
          <w:szCs w:val="18"/>
        </w:rPr>
        <w:t>(including default case)</w:t>
      </w:r>
      <w:r w:rsidR="007D3E43">
        <w:rPr>
          <w:rFonts w:cs="AGaramond-Regular"/>
          <w:szCs w:val="18"/>
        </w:rPr>
        <w:t xml:space="preserve"> unless we hit a break.</w:t>
      </w:r>
    </w:p>
    <w:p w:rsidR="004F4AA4"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In the example below the same code executes for case 9 and 10. Because If case is 10</w:t>
      </w:r>
      <w:r w:rsidR="007D3E43">
        <w:rPr>
          <w:rFonts w:cs="AGaramond-Regular"/>
          <w:color w:val="231F20"/>
          <w:szCs w:val="18"/>
        </w:rPr>
        <w:t>,</w:t>
      </w:r>
      <w:r>
        <w:rPr>
          <w:rFonts w:cs="AGaramond-Regular"/>
          <w:color w:val="231F20"/>
          <w:szCs w:val="18"/>
        </w:rPr>
        <w:t xml:space="preserve"> it executes code of 10 and breaks. If case is 9 then is doesnt execute anything for 9 but it falls to case 10 because there is no break and it executes code of case 10. Execution would fall to case 10 even if case 9 had statements inside</w:t>
      </w:r>
      <w:r w:rsidR="00C47767">
        <w:rPr>
          <w:rFonts w:cs="AGaramond-Regular"/>
          <w:color w:val="231F20"/>
          <w:szCs w:val="18"/>
        </w:rPr>
        <w:t>.</w:t>
      </w:r>
    </w:p>
    <w:p w:rsidR="004F4AA4" w:rsidRDefault="004F4AA4" w:rsidP="004F4AA4">
      <w:pPr>
        <w:autoSpaceDE w:val="0"/>
        <w:autoSpaceDN w:val="0"/>
        <w:adjustRightInd w:val="0"/>
        <w:spacing w:after="0" w:line="240" w:lineRule="auto"/>
        <w:rPr>
          <w:rFonts w:cs="AGaramond-Regular"/>
          <w:color w:val="231F20"/>
          <w:szCs w:val="18"/>
        </w:rPr>
      </w:pPr>
    </w:p>
    <w:p w:rsidR="004F4AA4" w:rsidRPr="0029032E" w:rsidRDefault="0029032E"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c</w:t>
      </w:r>
      <w:r w:rsidR="004F4AA4" w:rsidRPr="0029032E">
        <w:rPr>
          <w:rFonts w:ascii="Consolas" w:hAnsi="Consolas" w:cs="AGaramond-Regular"/>
          <w:color w:val="231F20"/>
          <w:sz w:val="20"/>
          <w:szCs w:val="18"/>
        </w:rPr>
        <w:t xml:space="preserve">ase 9:  // grade was between 90              </w:t>
      </w:r>
    </w:p>
    <w:p w:rsidR="004F4AA4" w:rsidRPr="0029032E" w:rsidRDefault="004F4AA4"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case 10: // and 100, inclusive                </w:t>
      </w:r>
    </w:p>
    <w:p w:rsidR="004F4AA4" w:rsidRPr="0029032E" w:rsidRDefault="008A3006"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w:t>
      </w:r>
      <w:r w:rsidR="004F4AA4" w:rsidRPr="0029032E">
        <w:rPr>
          <w:rFonts w:ascii="Consolas" w:hAnsi="Consolas" w:cs="AGaramond-Regular"/>
          <w:color w:val="231F20"/>
          <w:sz w:val="20"/>
          <w:szCs w:val="18"/>
        </w:rPr>
        <w:t xml:space="preserve">++aCount;         </w:t>
      </w:r>
    </w:p>
    <w:p w:rsidR="004F4AA4" w:rsidRPr="0029032E" w:rsidRDefault="004F4AA4"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break; // exits switch      </w:t>
      </w:r>
    </w:p>
    <w:p w:rsidR="004F4AA4" w:rsidRDefault="004F4AA4" w:rsidP="004F4AA4">
      <w:pPr>
        <w:autoSpaceDE w:val="0"/>
        <w:autoSpaceDN w:val="0"/>
        <w:adjustRightInd w:val="0"/>
        <w:spacing w:after="0" w:line="240" w:lineRule="auto"/>
        <w:rPr>
          <w:rFonts w:cs="AGaramond-Regular"/>
          <w:color w:val="231F20"/>
          <w:szCs w:val="18"/>
        </w:rPr>
      </w:pPr>
    </w:p>
    <w:p w:rsidR="004F4AA4" w:rsidRDefault="00C47767" w:rsidP="004F4AA4">
      <w:pPr>
        <w:autoSpaceDE w:val="0"/>
        <w:autoSpaceDN w:val="0"/>
        <w:adjustRightInd w:val="0"/>
        <w:spacing w:after="0" w:line="240" w:lineRule="auto"/>
        <w:rPr>
          <w:rFonts w:cs="AGaramond-Regular"/>
          <w:color w:val="231F20"/>
          <w:szCs w:val="18"/>
        </w:rPr>
      </w:pPr>
      <w:r>
        <w:rPr>
          <w:rFonts w:cs="AGaramond-Regular"/>
          <w:color w:val="231F20"/>
          <w:szCs w:val="18"/>
        </w:rPr>
        <w:t>Cases can be written h</w:t>
      </w:r>
      <w:r w:rsidR="00FA1222">
        <w:rPr>
          <w:rFonts w:cs="AGaramond-Regular"/>
          <w:color w:val="231F20"/>
          <w:szCs w:val="18"/>
        </w:rPr>
        <w:t>orizontally too.</w:t>
      </w:r>
    </w:p>
    <w:p w:rsidR="00C47767" w:rsidRDefault="00C47767" w:rsidP="004F4AA4">
      <w:pPr>
        <w:autoSpaceDE w:val="0"/>
        <w:autoSpaceDN w:val="0"/>
        <w:adjustRightInd w:val="0"/>
        <w:spacing w:after="0" w:line="240" w:lineRule="auto"/>
        <w:rPr>
          <w:rFonts w:cs="AGaramond-Regular"/>
          <w:color w:val="231F20"/>
          <w:szCs w:val="18"/>
        </w:rPr>
      </w:pPr>
    </w:p>
    <w:p w:rsidR="000A0DEF" w:rsidRPr="00437CB1" w:rsidRDefault="0029032E" w:rsidP="004F4AA4">
      <w:pPr>
        <w:pStyle w:val="NoSpacing"/>
        <w:rPr>
          <w:rFonts w:ascii="Consolas" w:hAnsi="Consolas"/>
          <w:sz w:val="20"/>
          <w:szCs w:val="20"/>
        </w:rPr>
      </w:pPr>
      <w:r w:rsidRPr="00437CB1">
        <w:rPr>
          <w:rFonts w:ascii="Consolas" w:hAnsi="Consolas"/>
          <w:color w:val="0070C0"/>
          <w:sz w:val="20"/>
          <w:szCs w:val="20"/>
        </w:rPr>
        <w:t xml:space="preserve">   </w:t>
      </w:r>
      <w:r w:rsidR="004F4AA4" w:rsidRPr="00437CB1">
        <w:rPr>
          <w:rFonts w:ascii="Consolas" w:hAnsi="Consolas"/>
          <w:color w:val="0070C0"/>
          <w:sz w:val="20"/>
          <w:szCs w:val="20"/>
        </w:rPr>
        <w:t xml:space="preserve">switch </w:t>
      </w:r>
      <w:r w:rsidR="004F4AA4" w:rsidRPr="00437CB1">
        <w:rPr>
          <w:rFonts w:ascii="Consolas" w:hAnsi="Consolas"/>
          <w:sz w:val="20"/>
          <w:szCs w:val="20"/>
        </w:rPr>
        <w:t xml:space="preserve">(getState()) </w:t>
      </w:r>
    </w:p>
    <w:p w:rsidR="004F4AA4" w:rsidRPr="00437CB1" w:rsidRDefault="0029032E" w:rsidP="004F4AA4">
      <w:pPr>
        <w:pStyle w:val="NoSpacing"/>
        <w:rPr>
          <w:rFonts w:ascii="Consolas" w:hAnsi="Consolas"/>
          <w:sz w:val="20"/>
          <w:szCs w:val="20"/>
        </w:rPr>
      </w:pPr>
      <w:r w:rsidRPr="00437CB1">
        <w:rPr>
          <w:rFonts w:ascii="Consolas" w:hAnsi="Consolas"/>
          <w:sz w:val="20"/>
          <w:szCs w:val="20"/>
        </w:rPr>
        <w:t xml:space="preserve">   </w:t>
      </w:r>
      <w:r w:rsidR="004F4AA4" w:rsidRPr="00437CB1">
        <w:rPr>
          <w:rFonts w:ascii="Consolas" w:hAnsi="Consolas"/>
          <w:sz w:val="20"/>
          <w:szCs w:val="20"/>
        </w:rPr>
        <w:t>{</w:t>
      </w:r>
    </w:p>
    <w:p w:rsidR="004F4AA4" w:rsidRPr="00437CB1" w:rsidRDefault="004F4AA4" w:rsidP="004F4AA4">
      <w:pPr>
        <w:pStyle w:val="NoSpacing"/>
        <w:rPr>
          <w:rFonts w:ascii="Consolas" w:hAnsi="Consolas"/>
          <w:color w:val="231F20"/>
          <w:sz w:val="20"/>
          <w:szCs w:val="20"/>
        </w:rPr>
      </w:pPr>
      <w:r w:rsidRPr="00437CB1">
        <w:rPr>
          <w:rFonts w:ascii="Consolas" w:hAnsi="Consolas"/>
          <w:sz w:val="20"/>
          <w:szCs w:val="20"/>
        </w:rPr>
        <w:t xml:space="preserve">   </w:t>
      </w:r>
      <w:r w:rsidR="0029032E" w:rsidRPr="00437CB1">
        <w:rPr>
          <w:rFonts w:ascii="Consolas" w:hAnsi="Consolas"/>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MA"</w:t>
      </w:r>
      <w:r w:rsidRPr="00437CB1">
        <w:rPr>
          <w:rFonts w:ascii="Consolas" w:hAnsi="Consolas"/>
          <w:color w:val="231F20"/>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NJ"</w:t>
      </w:r>
      <w:r w:rsidRPr="00437CB1">
        <w:rPr>
          <w:rFonts w:ascii="Consolas" w:hAnsi="Consolas"/>
          <w:color w:val="231F20"/>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NY"</w:t>
      </w:r>
      <w:r w:rsidRPr="00437CB1">
        <w:rPr>
          <w:rFonts w:ascii="Consolas" w:hAnsi="Consolas"/>
          <w:color w:val="231F20"/>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PA"</w:t>
      </w:r>
      <w:r w:rsidRPr="00437CB1">
        <w:rPr>
          <w:rFonts w:ascii="Consolas" w:hAnsi="Consolas"/>
          <w:color w:val="231F20"/>
          <w:sz w:val="20"/>
          <w:szCs w:val="20"/>
        </w:rPr>
        <w:t>:</w:t>
      </w:r>
    </w:p>
    <w:p w:rsidR="004F4AA4" w:rsidRPr="00437CB1" w:rsidRDefault="0029032E" w:rsidP="004F4AA4">
      <w:pPr>
        <w:pStyle w:val="NoSpacing"/>
        <w:rPr>
          <w:rFonts w:ascii="Consolas" w:hAnsi="Consolas"/>
          <w:sz w:val="20"/>
          <w:szCs w:val="20"/>
        </w:rPr>
      </w:pPr>
      <w:r w:rsidRPr="00437CB1">
        <w:rPr>
          <w:rFonts w:ascii="Consolas" w:hAnsi="Consolas"/>
          <w:sz w:val="20"/>
          <w:szCs w:val="20"/>
        </w:rPr>
        <w:t xml:space="preserve">         </w:t>
      </w:r>
      <w:r w:rsidR="004F4AA4" w:rsidRPr="00437CB1">
        <w:rPr>
          <w:rFonts w:ascii="Consolas" w:hAnsi="Consolas"/>
          <w:sz w:val="20"/>
          <w:szCs w:val="20"/>
        </w:rPr>
        <w:t>noFaultState = true;</w:t>
      </w:r>
    </w:p>
    <w:p w:rsidR="004F4AA4" w:rsidRPr="00437CB1" w:rsidRDefault="0029032E" w:rsidP="004F4AA4">
      <w:pPr>
        <w:pStyle w:val="NoSpacing"/>
        <w:rPr>
          <w:rFonts w:ascii="Consolas" w:hAnsi="Consolas"/>
          <w:color w:val="0070C0"/>
          <w:sz w:val="20"/>
          <w:szCs w:val="20"/>
        </w:rPr>
      </w:pPr>
      <w:r w:rsidRPr="00437CB1">
        <w:rPr>
          <w:rFonts w:ascii="Consolas" w:hAnsi="Consolas"/>
          <w:color w:val="0070C0"/>
          <w:sz w:val="20"/>
          <w:szCs w:val="20"/>
        </w:rPr>
        <w:t xml:space="preserve">         </w:t>
      </w:r>
      <w:r w:rsidR="004F4AA4" w:rsidRPr="00437CB1">
        <w:rPr>
          <w:rFonts w:ascii="Consolas" w:hAnsi="Consolas"/>
          <w:color w:val="0070C0"/>
          <w:sz w:val="20"/>
          <w:szCs w:val="20"/>
        </w:rPr>
        <w:t>break;</w:t>
      </w:r>
    </w:p>
    <w:p w:rsidR="004F4AA4" w:rsidRPr="00437CB1" w:rsidRDefault="00437CB1" w:rsidP="004F4AA4">
      <w:pPr>
        <w:pStyle w:val="HTMLPreformatted"/>
        <w:spacing w:line="270" w:lineRule="atLeast"/>
        <w:rPr>
          <w:rFonts w:ascii="Consolas" w:eastAsiaTheme="minorHAnsi" w:hAnsi="Consolas" w:cstheme="minorBidi"/>
          <w:sz w:val="20"/>
          <w:lang w:eastAsia="en-US"/>
        </w:rPr>
      </w:pPr>
      <w:r w:rsidRPr="00437CB1">
        <w:rPr>
          <w:rFonts w:ascii="Consolas" w:hAnsi="Consolas"/>
          <w:sz w:val="20"/>
        </w:rPr>
        <w:lastRenderedPageBreak/>
        <w:t xml:space="preserve">   </w:t>
      </w:r>
      <w:r w:rsidR="003214AB" w:rsidRPr="00437CB1">
        <w:rPr>
          <w:rFonts w:ascii="Consolas" w:hAnsi="Consolas"/>
          <w:sz w:val="20"/>
        </w:rPr>
        <w:t>}</w:t>
      </w:r>
    </w:p>
    <w:p w:rsidR="003214AB" w:rsidRPr="003214AB" w:rsidRDefault="003214AB" w:rsidP="004F4AA4">
      <w:pPr>
        <w:pStyle w:val="HTMLPreformatted"/>
        <w:spacing w:line="270" w:lineRule="atLeast"/>
        <w:rPr>
          <w:rFonts w:ascii="Verdana" w:eastAsiaTheme="minorHAnsi" w:hAnsi="Verdana" w:cstheme="minorBidi"/>
          <w:sz w:val="20"/>
          <w:szCs w:val="22"/>
          <w:lang w:eastAsia="en-US"/>
        </w:rPr>
      </w:pPr>
    </w:p>
    <w:p w:rsidR="004F4AA4" w:rsidRDefault="004F4AA4" w:rsidP="004F4AA4">
      <w:pPr>
        <w:autoSpaceDE w:val="0"/>
        <w:autoSpaceDN w:val="0"/>
        <w:adjustRightInd w:val="0"/>
        <w:spacing w:after="0" w:line="240" w:lineRule="auto"/>
      </w:pPr>
      <w:r w:rsidRPr="003628D6">
        <w:rPr>
          <w:color w:val="FFC000"/>
        </w:rPr>
        <w:t>-The default case:</w:t>
      </w:r>
      <w:r>
        <w:rPr>
          <w:color w:val="FFC000"/>
        </w:rPr>
        <w:t xml:space="preserve"> </w:t>
      </w:r>
      <w:r w:rsidRPr="003628D6">
        <w:t xml:space="preserve">If no match occurs between the </w:t>
      </w:r>
      <w:r w:rsidRPr="00B41CC5">
        <w:t xml:space="preserve">controlling </w:t>
      </w:r>
      <w:r w:rsidRPr="003628D6">
        <w:t>expression’s value and a case label, the default case executes. If no match occurs and the switch does not contain a default case, program control simply continues with the first statement after the switch.</w:t>
      </w:r>
    </w:p>
    <w:p w:rsidR="004F4AA4" w:rsidRDefault="004F4AA4" w:rsidP="004F4AA4">
      <w:pPr>
        <w:autoSpaceDE w:val="0"/>
        <w:autoSpaceDN w:val="0"/>
        <w:adjustRightInd w:val="0"/>
        <w:spacing w:after="0" w:line="240" w:lineRule="auto"/>
      </w:pPr>
      <w:r>
        <w:t xml:space="preserve">   Default case is usually put at the last. And even though it is last usually we we still use break statement to make default case look like others. You can use default case somewhere other than bottom too.</w:t>
      </w:r>
    </w:p>
    <w:p w:rsidR="004F4AA4" w:rsidRDefault="004F4AA4" w:rsidP="004F4AA4">
      <w:pPr>
        <w:autoSpaceDE w:val="0"/>
        <w:autoSpaceDN w:val="0"/>
        <w:adjustRightInd w:val="0"/>
        <w:spacing w:after="0" w:line="240" w:lineRule="auto"/>
      </w:pPr>
      <w:r>
        <w:t xml:space="preserve">   Using default makes your code robust aganist exceptions.</w:t>
      </w:r>
    </w:p>
    <w:p w:rsidR="00BF7898" w:rsidRPr="003628D6" w:rsidRDefault="00BF7898" w:rsidP="004F4AA4">
      <w:pPr>
        <w:autoSpaceDE w:val="0"/>
        <w:autoSpaceDN w:val="0"/>
        <w:adjustRightInd w:val="0"/>
        <w:spacing w:after="0" w:line="240" w:lineRule="auto"/>
      </w:pPr>
    </w:p>
    <w:p w:rsidR="004F4AA4" w:rsidRDefault="004F4AA4" w:rsidP="004F4AA4">
      <w:pPr>
        <w:pStyle w:val="NoSpacing"/>
        <w:rPr>
          <w:rFonts w:ascii="AGaramond-Regular" w:hAnsi="AGaramond-Regular" w:cs="AGaramond-Regular"/>
          <w:color w:val="231F20"/>
          <w:sz w:val="21"/>
          <w:szCs w:val="21"/>
        </w:rPr>
      </w:pPr>
      <w:r w:rsidRPr="000A0CA4">
        <w:rPr>
          <w:color w:val="FFC000"/>
        </w:rPr>
        <w:t>-Expressions in cases of switch:</w:t>
      </w:r>
      <w:r>
        <w:rPr>
          <w:color w:val="FFC000"/>
        </w:rPr>
        <w:t xml:space="preserve"> </w:t>
      </w:r>
      <w:r w:rsidRPr="001B6C8C">
        <w:t xml:space="preserve">When using the switch statement, remember that each case must contain a </w:t>
      </w:r>
      <w:r w:rsidRPr="009C40C1">
        <w:rPr>
          <w:color w:val="00B050"/>
        </w:rPr>
        <w:t>constant integral expression</w:t>
      </w:r>
      <w:r w:rsidRPr="001B6C8C">
        <w:t>—that is, any combination of integer constants that evaluates to a constant</w:t>
      </w:r>
      <w:r>
        <w:t xml:space="preserve"> </w:t>
      </w:r>
      <w:r w:rsidRPr="001B6C8C">
        <w:t xml:space="preserve">integer value (e.g., –7, 0 or 221)—or a String. An </w:t>
      </w:r>
      <w:r w:rsidRPr="009C40C1">
        <w:rPr>
          <w:color w:val="00B050"/>
        </w:rPr>
        <w:t xml:space="preserve">integer constant </w:t>
      </w:r>
      <w:r w:rsidRPr="001B6C8C">
        <w:t>is simply an integer value.</w:t>
      </w:r>
      <w:r>
        <w:t xml:space="preserve"> </w:t>
      </w:r>
      <w:r w:rsidRPr="001B6C8C">
        <w:t xml:space="preserve">In addition, you can use </w:t>
      </w:r>
      <w:r w:rsidRPr="00496C8C">
        <w:rPr>
          <w:color w:val="00B050"/>
        </w:rPr>
        <w:t>character constants</w:t>
      </w:r>
      <w:r w:rsidRPr="001B6C8C">
        <w:t>—specific characters in single quotes, such</w:t>
      </w:r>
      <w:r>
        <w:t xml:space="preserve"> </w:t>
      </w:r>
      <w:r w:rsidRPr="001B6C8C">
        <w:t>as 'A', '7' or '$'—which represent the integer values of characters and enum constants</w:t>
      </w:r>
      <w:r>
        <w:t>.</w:t>
      </w:r>
    </w:p>
    <w:p w:rsidR="004F4AA4" w:rsidRPr="00496C8C" w:rsidRDefault="004F4AA4" w:rsidP="004F4AA4">
      <w:pPr>
        <w:pStyle w:val="NoSpacing"/>
      </w:pPr>
      <w:r>
        <w:t xml:space="preserve">   </w:t>
      </w:r>
      <w:r w:rsidRPr="00496C8C">
        <w:t xml:space="preserve">The expression in each case can also be a </w:t>
      </w:r>
      <w:r w:rsidRPr="009C40C1">
        <w:rPr>
          <w:color w:val="00B050"/>
        </w:rPr>
        <w:t>constant variable</w:t>
      </w:r>
      <w:r w:rsidRPr="00496C8C">
        <w:t>—a variable containing a</w:t>
      </w:r>
    </w:p>
    <w:p w:rsidR="004F4AA4" w:rsidRPr="00496C8C" w:rsidRDefault="004F4AA4" w:rsidP="004F4AA4">
      <w:pPr>
        <w:pStyle w:val="NoSpacing"/>
      </w:pPr>
      <w:r w:rsidRPr="00496C8C">
        <w:t>value which does not change for the entire program. Such a variable is declared with keyword</w:t>
      </w:r>
    </w:p>
    <w:p w:rsidR="004F4AA4" w:rsidRDefault="004F4AA4" w:rsidP="004F4AA4">
      <w:pPr>
        <w:pStyle w:val="NoSpacing"/>
      </w:pPr>
      <w:r w:rsidRPr="00496C8C">
        <w:t xml:space="preserve">final. </w:t>
      </w:r>
      <w:r>
        <w:t>E</w:t>
      </w:r>
      <w:r w:rsidRPr="00496C8C">
        <w:t>num type constants can also be used in case labels.</w:t>
      </w:r>
    </w:p>
    <w:p w:rsidR="004F4AA4" w:rsidRDefault="004F4AA4" w:rsidP="004F4AA4">
      <w:pPr>
        <w:pStyle w:val="NoSpacing"/>
        <w:rPr>
          <w:color w:val="00B050"/>
        </w:rPr>
      </w:pPr>
      <w:r>
        <w:t xml:space="preserve">   We can also use </w:t>
      </w:r>
      <w:r w:rsidRPr="00985C7B">
        <w:rPr>
          <w:color w:val="00B050"/>
        </w:rPr>
        <w:t xml:space="preserve">constant String </w:t>
      </w:r>
      <w:r>
        <w:rPr>
          <w:color w:val="00B050"/>
        </w:rPr>
        <w:t xml:space="preserve">expression </w:t>
      </w:r>
      <w:r>
        <w:t xml:space="preserve">for switch controlling expression which consist of </w:t>
      </w:r>
      <w:r w:rsidRPr="00985C7B">
        <w:rPr>
          <w:color w:val="00B050"/>
        </w:rPr>
        <w:t>string literals</w:t>
      </w:r>
      <w:r>
        <w:t xml:space="preserve"> and </w:t>
      </w:r>
      <w:r w:rsidRPr="00985C7B">
        <w:rPr>
          <w:color w:val="00B050"/>
        </w:rPr>
        <w:t>constant string variables.</w:t>
      </w:r>
      <w:r>
        <w:rPr>
          <w:color w:val="00B050"/>
        </w:rPr>
        <w:t xml:space="preserve"> </w:t>
      </w:r>
    </w:p>
    <w:p w:rsidR="004F4AA4" w:rsidRDefault="004F4AA4" w:rsidP="004F4AA4">
      <w:pPr>
        <w:pStyle w:val="HTMLPreformatted"/>
        <w:spacing w:line="270" w:lineRule="atLeast"/>
        <w:rPr>
          <w:rFonts w:ascii="Verdana" w:eastAsiaTheme="minorHAnsi" w:hAnsi="Verdana" w:cstheme="minorBidi"/>
          <w:szCs w:val="22"/>
          <w:lang w:eastAsia="en-US"/>
        </w:rPr>
      </w:pPr>
    </w:p>
    <w:p w:rsidR="004F4AA4" w:rsidRPr="00771454" w:rsidRDefault="004F4AA4" w:rsidP="004F4AA4">
      <w:pPr>
        <w:pStyle w:val="NoSpacing"/>
        <w:rPr>
          <w:color w:val="FF0000"/>
        </w:rPr>
      </w:pPr>
      <w:r w:rsidRPr="00771454">
        <w:rPr>
          <w:color w:val="FF0000"/>
        </w:rPr>
        <w:t>In Chapter 10, Object-Oriented Programming: Polymorphism and Interfaces, we</w:t>
      </w:r>
      <w:r w:rsidR="00B83C35">
        <w:rPr>
          <w:color w:val="FF0000"/>
        </w:rPr>
        <w:t xml:space="preserve"> </w:t>
      </w:r>
      <w:r w:rsidRPr="00771454">
        <w:rPr>
          <w:color w:val="FF0000"/>
        </w:rPr>
        <w:t>present a more elegant way to implement switch logic—we use a technique called polymorphism</w:t>
      </w:r>
      <w:r w:rsidR="00B83C35">
        <w:rPr>
          <w:color w:val="FF0000"/>
        </w:rPr>
        <w:t xml:space="preserve"> </w:t>
      </w:r>
      <w:r w:rsidRPr="00771454">
        <w:rPr>
          <w:color w:val="FF0000"/>
        </w:rPr>
        <w:t>to create programs that are often clearer, easier to maintain and easier to extend</w:t>
      </w:r>
      <w:r w:rsidR="00B83C35">
        <w:rPr>
          <w:color w:val="FF0000"/>
        </w:rPr>
        <w:t xml:space="preserve"> </w:t>
      </w:r>
      <w:r w:rsidRPr="00771454">
        <w:rPr>
          <w:color w:val="FF0000"/>
        </w:rPr>
        <w:t>than programs using switch logic.</w:t>
      </w:r>
    </w:p>
    <w:p w:rsidR="00DE6FB2" w:rsidRPr="00771454" w:rsidRDefault="00DE6FB2" w:rsidP="00D03F2D">
      <w:pPr>
        <w:pStyle w:val="NoSpacing"/>
      </w:pPr>
    </w:p>
    <w:p w:rsidR="002B20DB" w:rsidRDefault="00241293" w:rsidP="002B20DB">
      <w:pPr>
        <w:pStyle w:val="NoSpacing"/>
        <w:rPr>
          <w:szCs w:val="18"/>
        </w:rPr>
      </w:pPr>
      <w:r>
        <w:rPr>
          <w:szCs w:val="18"/>
        </w:rPr>
        <w:t xml:space="preserve">   </w:t>
      </w:r>
      <w:r w:rsidR="00F02AE7">
        <w:rPr>
          <w:b/>
        </w:rPr>
        <w:t>-</w:t>
      </w:r>
      <w:r w:rsidR="00861F98" w:rsidRPr="00C01883">
        <w:rPr>
          <w:b/>
        </w:rPr>
        <w:t xml:space="preserve">Enhanced For: </w:t>
      </w:r>
      <w:hyperlink w:anchor="enhanced_for" w:history="1">
        <w:r w:rsidR="00A875E9" w:rsidRPr="00A875E9">
          <w:rPr>
            <w:rStyle w:val="Hyperlink"/>
          </w:rPr>
          <w:t>enhanced_for</w:t>
        </w:r>
      </w:hyperlink>
    </w:p>
    <w:p w:rsidR="00853527" w:rsidRDefault="00853527" w:rsidP="00853527">
      <w:pPr>
        <w:pStyle w:val="NoSpacing"/>
        <w:jc w:val="both"/>
        <w:rPr>
          <w:szCs w:val="18"/>
        </w:rPr>
      </w:pPr>
    </w:p>
    <w:p w:rsidR="00ED6C79" w:rsidRDefault="00ED6C79" w:rsidP="00853527">
      <w:pPr>
        <w:pStyle w:val="NoSpacing"/>
        <w:jc w:val="both"/>
        <w:rPr>
          <w:szCs w:val="18"/>
        </w:rPr>
      </w:pPr>
    </w:p>
    <w:p w:rsidR="002B20DB" w:rsidRDefault="00241293" w:rsidP="00241293">
      <w:pPr>
        <w:pStyle w:val="NoSpacing"/>
      </w:pPr>
      <w:r>
        <w:rPr>
          <w:b/>
          <w:szCs w:val="18"/>
        </w:rPr>
        <w:t>-</w:t>
      </w:r>
      <w:r w:rsidR="005D24D8">
        <w:rPr>
          <w:b/>
          <w:szCs w:val="18"/>
        </w:rPr>
        <w:t>U</w:t>
      </w:r>
      <w:r w:rsidR="002F7895">
        <w:rPr>
          <w:b/>
          <w:szCs w:val="18"/>
        </w:rPr>
        <w:t xml:space="preserve">nconditional </w:t>
      </w:r>
      <w:r w:rsidR="007A6383">
        <w:rPr>
          <w:b/>
          <w:szCs w:val="18"/>
        </w:rPr>
        <w:t>control statements</w:t>
      </w:r>
    </w:p>
    <w:p w:rsidR="000A0CA4" w:rsidRDefault="000A0CA4" w:rsidP="006B28EC">
      <w:pPr>
        <w:pStyle w:val="HTMLPreformatted"/>
        <w:spacing w:line="270" w:lineRule="atLeast"/>
        <w:rPr>
          <w:rFonts w:ascii="Verdana" w:eastAsiaTheme="minorHAnsi" w:hAnsi="Verdana" w:cstheme="minorBidi"/>
          <w:szCs w:val="22"/>
          <w:lang w:eastAsia="en-US"/>
        </w:rPr>
      </w:pPr>
    </w:p>
    <w:p w:rsidR="00F20788" w:rsidRPr="004F7A69" w:rsidRDefault="00241293" w:rsidP="00D03F2D">
      <w:pPr>
        <w:pStyle w:val="NoSpacing"/>
      </w:pPr>
      <w:r>
        <w:rPr>
          <w:szCs w:val="18"/>
        </w:rPr>
        <w:t xml:space="preserve">   </w:t>
      </w:r>
      <w:r w:rsidR="002946E0" w:rsidRPr="002946E0">
        <w:rPr>
          <w:b/>
        </w:rPr>
        <w:t>-break:</w:t>
      </w:r>
      <w:r w:rsidR="002946E0" w:rsidRPr="004F7A69">
        <w:rPr>
          <w:b/>
        </w:rPr>
        <w:t xml:space="preserve"> </w:t>
      </w:r>
      <w:r w:rsidR="002607C1" w:rsidRPr="004F7A69">
        <w:t xml:space="preserve">The </w:t>
      </w:r>
      <w:r w:rsidR="002607C1" w:rsidRPr="004F7A69">
        <w:rPr>
          <w:rFonts w:cs="LucidaSansTypewriter"/>
        </w:rPr>
        <w:t xml:space="preserve">break </w:t>
      </w:r>
      <w:r w:rsidR="000C3A41">
        <w:t xml:space="preserve">statement </w:t>
      </w:r>
      <w:r w:rsidR="000C3A41" w:rsidRPr="004F7A69">
        <w:t xml:space="preserve">causes </w:t>
      </w:r>
      <w:r w:rsidR="000C3A41" w:rsidRPr="004F7A69">
        <w:rPr>
          <w:rFonts w:cs="AGaramond-Italic"/>
          <w:iCs/>
        </w:rPr>
        <w:t>immediate</w:t>
      </w:r>
      <w:r w:rsidR="000C3A41">
        <w:rPr>
          <w:rFonts w:cs="AGaramond-Italic"/>
          <w:iCs/>
        </w:rPr>
        <w:t xml:space="preserve"> </w:t>
      </w:r>
      <w:r w:rsidR="000C3A41" w:rsidRPr="004F7A69">
        <w:t xml:space="preserve">exit from </w:t>
      </w:r>
      <w:r w:rsidR="009B592D">
        <w:rPr>
          <w:rFonts w:cs="LucidaSansTypewriter"/>
        </w:rPr>
        <w:t>repetition statements</w:t>
      </w:r>
      <w:r w:rsidR="00DD2DFC">
        <w:t xml:space="preserve"> </w:t>
      </w:r>
      <w:r w:rsidR="002607C1" w:rsidRPr="004F7A69">
        <w:t xml:space="preserve">or </w:t>
      </w:r>
      <w:r w:rsidR="002607C1" w:rsidRPr="004F7A69">
        <w:rPr>
          <w:rFonts w:cs="LucidaSansTypewriter"/>
        </w:rPr>
        <w:t>switch</w:t>
      </w:r>
      <w:r w:rsidR="001F369B">
        <w:t xml:space="preserve"> statement</w:t>
      </w:r>
      <w:r w:rsidR="002607C1" w:rsidRPr="004F7A69">
        <w:t>.</w:t>
      </w:r>
    </w:p>
    <w:p w:rsidR="00F20788" w:rsidRDefault="002607C1"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p>
    <w:p w:rsidR="002607C1" w:rsidRPr="00C92E4F" w:rsidRDefault="00623EBC" w:rsidP="00D03F2D">
      <w:pPr>
        <w:pStyle w:val="NoSpacing"/>
        <w:rPr>
          <w:rFonts w:ascii="Consolas" w:hAnsi="Consolas" w:cs="GoudySans-Black"/>
          <w:b/>
          <w:bCs/>
          <w:color w:val="214785"/>
          <w:sz w:val="20"/>
          <w:szCs w:val="18"/>
        </w:rPr>
      </w:pPr>
      <w:r>
        <w:rPr>
          <w:rFonts w:ascii="Consolas" w:hAnsi="Consolas"/>
          <w:color w:val="034EA3"/>
          <w:sz w:val="20"/>
        </w:rPr>
        <w:t xml:space="preserve">   </w:t>
      </w:r>
      <w:r w:rsidR="002607C1" w:rsidRPr="00C92E4F">
        <w:rPr>
          <w:rFonts w:ascii="Consolas" w:hAnsi="Consolas"/>
          <w:color w:val="034EA3"/>
          <w:sz w:val="20"/>
        </w:rPr>
        <w:t xml:space="preserve">for </w:t>
      </w:r>
      <w:r w:rsidR="002607C1" w:rsidRPr="00C92E4F">
        <w:rPr>
          <w:rFonts w:ascii="Consolas" w:hAnsi="Consolas"/>
          <w:sz w:val="20"/>
        </w:rPr>
        <w:t xml:space="preserve">(count = </w:t>
      </w:r>
      <w:r w:rsidR="002607C1" w:rsidRPr="00C92E4F">
        <w:rPr>
          <w:rFonts w:ascii="Consolas" w:hAnsi="Consolas"/>
          <w:color w:val="00A0DB"/>
          <w:sz w:val="20"/>
        </w:rPr>
        <w:t>1</w:t>
      </w:r>
      <w:r w:rsidR="002607C1" w:rsidRPr="00C92E4F">
        <w:rPr>
          <w:rFonts w:ascii="Consolas" w:hAnsi="Consolas"/>
          <w:sz w:val="20"/>
        </w:rPr>
        <w:t xml:space="preserve">; count &lt;= </w:t>
      </w:r>
      <w:r w:rsidR="002607C1" w:rsidRPr="00C92E4F">
        <w:rPr>
          <w:rFonts w:ascii="Consolas" w:hAnsi="Consolas"/>
          <w:color w:val="00A0DB"/>
          <w:sz w:val="20"/>
        </w:rPr>
        <w:t>10</w:t>
      </w:r>
      <w:r w:rsidR="002607C1" w:rsidRPr="00C92E4F">
        <w:rPr>
          <w:rFonts w:ascii="Consolas" w:hAnsi="Consolas"/>
          <w:sz w:val="20"/>
        </w:rPr>
        <w:t xml:space="preserve">; count++) </w:t>
      </w:r>
      <w:r w:rsidR="00180825" w:rsidRPr="00C92E4F">
        <w:rPr>
          <w:rFonts w:ascii="Consolas" w:hAnsi="Consolas"/>
          <w:sz w:val="20"/>
        </w:rPr>
        <w:t xml:space="preserve">{ </w:t>
      </w:r>
      <w:r w:rsidR="002607C1" w:rsidRPr="00C92E4F">
        <w:rPr>
          <w:rFonts w:ascii="Consolas" w:hAnsi="Consolas"/>
          <w:color w:val="00B062"/>
          <w:sz w:val="20"/>
        </w:rPr>
        <w:t>// loop 10 times</w:t>
      </w:r>
    </w:p>
    <w:p w:rsidR="002607C1" w:rsidRPr="00C92E4F" w:rsidRDefault="00623EBC" w:rsidP="00D03F2D">
      <w:pPr>
        <w:pStyle w:val="NoSpacing"/>
        <w:rPr>
          <w:rFonts w:ascii="Consolas" w:hAnsi="Consolas"/>
          <w:sz w:val="20"/>
        </w:rPr>
      </w:pPr>
      <w:r>
        <w:rPr>
          <w:rFonts w:ascii="Consolas" w:hAnsi="Consolas"/>
          <w:color w:val="034EA3"/>
          <w:sz w:val="20"/>
        </w:rPr>
        <w:t xml:space="preserve">   </w:t>
      </w:r>
      <w:r w:rsidR="00AA580F" w:rsidRPr="00C92E4F">
        <w:rPr>
          <w:rFonts w:ascii="Consolas" w:hAnsi="Consolas"/>
          <w:color w:val="034EA3"/>
          <w:sz w:val="20"/>
        </w:rPr>
        <w:t xml:space="preserve">   </w:t>
      </w:r>
      <w:r w:rsidR="002607C1" w:rsidRPr="00C92E4F">
        <w:rPr>
          <w:rFonts w:ascii="Consolas" w:hAnsi="Consolas"/>
          <w:color w:val="034EA3"/>
          <w:sz w:val="20"/>
        </w:rPr>
        <w:t xml:space="preserve">if </w:t>
      </w:r>
      <w:r w:rsidR="002607C1" w:rsidRPr="00C92E4F">
        <w:rPr>
          <w:rFonts w:ascii="Consolas" w:hAnsi="Consolas"/>
          <w:sz w:val="20"/>
        </w:rPr>
        <w:t xml:space="preserve">(count == </w:t>
      </w:r>
      <w:r w:rsidR="002607C1" w:rsidRPr="00C92E4F">
        <w:rPr>
          <w:rFonts w:ascii="Consolas" w:hAnsi="Consolas"/>
          <w:color w:val="00A0DB"/>
          <w:sz w:val="20"/>
        </w:rPr>
        <w:t>5</w:t>
      </w:r>
      <w:r w:rsidR="002607C1" w:rsidRPr="00C92E4F">
        <w:rPr>
          <w:rFonts w:ascii="Consolas" w:hAnsi="Consolas"/>
          <w:sz w:val="20"/>
        </w:rPr>
        <w:t>)</w:t>
      </w:r>
    </w:p>
    <w:p w:rsidR="002607C1" w:rsidRPr="00C92E4F" w:rsidRDefault="00AA580F" w:rsidP="00D03F2D">
      <w:pPr>
        <w:pStyle w:val="NoSpacing"/>
        <w:rPr>
          <w:rFonts w:ascii="Consolas" w:hAnsi="Consolas"/>
          <w:sz w:val="20"/>
        </w:rPr>
      </w:pPr>
      <w:r w:rsidRPr="00C92E4F">
        <w:rPr>
          <w:rFonts w:ascii="Consolas" w:hAnsi="Consolas"/>
          <w:sz w:val="20"/>
        </w:rPr>
        <w:t xml:space="preserve">   </w:t>
      </w:r>
      <w:r w:rsidR="00F570E4">
        <w:rPr>
          <w:rFonts w:ascii="Consolas" w:hAnsi="Consolas"/>
          <w:sz w:val="20"/>
        </w:rPr>
        <w:t xml:space="preserve">      </w:t>
      </w:r>
      <w:r w:rsidR="002607C1" w:rsidRPr="00C92E4F">
        <w:rPr>
          <w:rFonts w:ascii="Consolas" w:hAnsi="Consolas"/>
          <w:sz w:val="20"/>
        </w:rPr>
        <w:t>break;</w:t>
      </w:r>
    </w:p>
    <w:p w:rsidR="002607C1" w:rsidRPr="00C92E4F" w:rsidRDefault="002607C1" w:rsidP="00D03F2D">
      <w:pPr>
        <w:pStyle w:val="NoSpacing"/>
        <w:rPr>
          <w:rFonts w:ascii="Consolas" w:hAnsi="Consolas"/>
          <w:sz w:val="20"/>
        </w:rPr>
      </w:pPr>
      <w:r w:rsidRPr="00C92E4F">
        <w:rPr>
          <w:rFonts w:ascii="Consolas" w:hAnsi="Consolas"/>
          <w:sz w:val="20"/>
        </w:rPr>
        <w:t xml:space="preserve">   </w:t>
      </w:r>
      <w:r w:rsidR="00AA580F" w:rsidRPr="00C92E4F">
        <w:rPr>
          <w:rFonts w:ascii="Consolas" w:hAnsi="Consolas"/>
          <w:sz w:val="20"/>
        </w:rPr>
        <w:tab/>
        <w:t>S</w:t>
      </w:r>
      <w:r w:rsidRPr="00C92E4F">
        <w:rPr>
          <w:rFonts w:ascii="Consolas" w:hAnsi="Consolas"/>
          <w:sz w:val="20"/>
        </w:rPr>
        <w:t>ystem.out.printf(</w:t>
      </w:r>
      <w:r w:rsidRPr="00C92E4F">
        <w:rPr>
          <w:rFonts w:ascii="Consolas" w:hAnsi="Consolas"/>
          <w:color w:val="00A0DB"/>
          <w:sz w:val="20"/>
        </w:rPr>
        <w:t>"%d "</w:t>
      </w:r>
      <w:r w:rsidRPr="00C92E4F">
        <w:rPr>
          <w:rFonts w:ascii="Consolas" w:hAnsi="Consolas"/>
          <w:sz w:val="20"/>
        </w:rPr>
        <w:t>, count);</w:t>
      </w:r>
    </w:p>
    <w:p w:rsidR="002607C1" w:rsidRPr="00C92E4F" w:rsidRDefault="00623EBC" w:rsidP="000E12F1">
      <w:pPr>
        <w:pStyle w:val="NoSpacing"/>
        <w:tabs>
          <w:tab w:val="left" w:pos="708"/>
          <w:tab w:val="left" w:pos="2229"/>
        </w:tabs>
        <w:rPr>
          <w:rFonts w:ascii="Consolas" w:hAnsi="Consolas"/>
          <w:sz w:val="20"/>
        </w:rPr>
      </w:pPr>
      <w:r>
        <w:rPr>
          <w:rFonts w:ascii="Consolas" w:hAnsi="Consolas"/>
          <w:sz w:val="20"/>
        </w:rPr>
        <w:t xml:space="preserve">   </w:t>
      </w:r>
      <w:r w:rsidR="002607C1" w:rsidRPr="00C92E4F">
        <w:rPr>
          <w:rFonts w:ascii="Consolas" w:hAnsi="Consolas"/>
          <w:sz w:val="20"/>
        </w:rPr>
        <w:t>}</w:t>
      </w:r>
    </w:p>
    <w:p w:rsidR="00B916EA" w:rsidRDefault="00B916EA" w:rsidP="006B28EC">
      <w:pPr>
        <w:pStyle w:val="HTMLPreformatted"/>
        <w:spacing w:line="270" w:lineRule="atLeast"/>
        <w:rPr>
          <w:rFonts w:ascii="Verdana" w:eastAsiaTheme="minorHAnsi" w:hAnsi="Verdana" w:cstheme="minorBidi"/>
          <w:szCs w:val="22"/>
          <w:lang w:eastAsia="en-US"/>
        </w:rPr>
      </w:pPr>
    </w:p>
    <w:p w:rsidR="007B1AA6" w:rsidRPr="008109C0" w:rsidRDefault="000E12F1" w:rsidP="00111486">
      <w:pPr>
        <w:autoSpaceDE w:val="0"/>
        <w:autoSpaceDN w:val="0"/>
        <w:adjustRightInd w:val="0"/>
        <w:spacing w:after="0" w:line="240" w:lineRule="auto"/>
      </w:pPr>
      <w:r w:rsidRPr="008109C0">
        <w:rPr>
          <w:szCs w:val="18"/>
          <w:lang w:val="en-US"/>
        </w:rPr>
        <w:t xml:space="preserve">Some programmers feel that </w:t>
      </w:r>
      <w:r w:rsidRPr="008109C0">
        <w:rPr>
          <w:rFonts w:cs="LucidaSansTypewriter,Italic"/>
          <w:szCs w:val="18"/>
          <w:lang w:val="en-US"/>
        </w:rPr>
        <w:t xml:space="preserve">break </w:t>
      </w:r>
      <w:r w:rsidRPr="008109C0">
        <w:rPr>
          <w:szCs w:val="18"/>
          <w:lang w:val="en-US"/>
        </w:rPr>
        <w:t xml:space="preserve">and </w:t>
      </w:r>
      <w:r w:rsidRPr="008109C0">
        <w:rPr>
          <w:rFonts w:cs="LucidaSansTypewriter,Italic"/>
          <w:szCs w:val="18"/>
          <w:lang w:val="en-US"/>
        </w:rPr>
        <w:t xml:space="preserve">continue </w:t>
      </w:r>
      <w:r w:rsidRPr="008109C0">
        <w:rPr>
          <w:szCs w:val="18"/>
          <w:lang w:val="en-US"/>
        </w:rPr>
        <w:t>violate structured programming</w:t>
      </w:r>
      <w:r w:rsidR="008109C0" w:rsidRPr="008109C0">
        <w:rPr>
          <w:szCs w:val="18"/>
          <w:lang w:val="en-US"/>
        </w:rPr>
        <w:t xml:space="preserve"> </w:t>
      </w:r>
      <w:r w:rsidR="008109C0" w:rsidRPr="008109C0">
        <w:rPr>
          <w:rFonts w:cs="AGaramond-Italic"/>
          <w:iCs/>
          <w:color w:val="231F20"/>
          <w:szCs w:val="18"/>
          <w:lang w:val="en-US"/>
        </w:rPr>
        <w:t>Since the</w:t>
      </w:r>
      <w:r w:rsidR="00111486">
        <w:rPr>
          <w:rFonts w:cs="AGaramond-Italic"/>
          <w:iCs/>
          <w:color w:val="231F20"/>
          <w:szCs w:val="18"/>
          <w:lang w:val="en-US"/>
        </w:rPr>
        <w:t xml:space="preserve"> </w:t>
      </w:r>
      <w:r w:rsidR="008109C0" w:rsidRPr="008109C0">
        <w:rPr>
          <w:rFonts w:cs="AGaramond-Italic"/>
          <w:iCs/>
          <w:color w:val="231F20"/>
          <w:szCs w:val="18"/>
          <w:lang w:val="en-US"/>
        </w:rPr>
        <w:t>same effects are achievable with structured programming techniques, these programmers do</w:t>
      </w:r>
      <w:r w:rsidR="00111486">
        <w:rPr>
          <w:rFonts w:cs="AGaramond-Italic"/>
          <w:iCs/>
          <w:color w:val="231F20"/>
          <w:szCs w:val="18"/>
          <w:lang w:val="en-US"/>
        </w:rPr>
        <w:t xml:space="preserve"> </w:t>
      </w:r>
      <w:r w:rsidR="008109C0" w:rsidRPr="008109C0">
        <w:rPr>
          <w:rFonts w:cs="AGaramond-Italic"/>
          <w:iCs/>
          <w:color w:val="231F20"/>
          <w:szCs w:val="18"/>
          <w:lang w:val="en-US"/>
        </w:rPr>
        <w:t xml:space="preserve">not use </w:t>
      </w:r>
      <w:r w:rsidR="008109C0" w:rsidRPr="008109C0">
        <w:rPr>
          <w:rFonts w:cs="LucidaSansTypewriter,Italic"/>
          <w:iCs/>
          <w:color w:val="231F20"/>
          <w:szCs w:val="18"/>
          <w:lang w:val="en-US"/>
        </w:rPr>
        <w:t xml:space="preserve">break </w:t>
      </w:r>
      <w:r w:rsidR="008109C0" w:rsidRPr="008109C0">
        <w:rPr>
          <w:rFonts w:cs="AGaramond-Italic"/>
          <w:iCs/>
          <w:color w:val="231F20"/>
          <w:szCs w:val="18"/>
          <w:lang w:val="en-US"/>
        </w:rPr>
        <w:t xml:space="preserve">or </w:t>
      </w:r>
      <w:r w:rsidR="008109C0" w:rsidRPr="008109C0">
        <w:rPr>
          <w:rFonts w:cs="LucidaSansTypewriter,Italic"/>
          <w:iCs/>
          <w:color w:val="231F20"/>
          <w:szCs w:val="18"/>
          <w:lang w:val="en-US"/>
        </w:rPr>
        <w:t>continue</w:t>
      </w:r>
      <w:r w:rsidR="008109C0" w:rsidRPr="008109C0">
        <w:rPr>
          <w:rFonts w:cs="AGaramond-Italic"/>
          <w:iCs/>
          <w:color w:val="231F20"/>
          <w:szCs w:val="18"/>
          <w:lang w:val="en-US"/>
        </w:rPr>
        <w:t>.</w:t>
      </w:r>
      <w:r w:rsidR="008109C0" w:rsidRPr="008109C0">
        <w:rPr>
          <w:szCs w:val="18"/>
          <w:lang w:val="en-US"/>
        </w:rPr>
        <w:t>.</w:t>
      </w:r>
      <w:r w:rsidR="007B1AA6" w:rsidRPr="008109C0">
        <w:t xml:space="preserve"> </w:t>
      </w:r>
      <w:r w:rsidR="008109C0" w:rsidRPr="008109C0">
        <w:t>F</w:t>
      </w:r>
      <w:r w:rsidR="001849D3" w:rsidRPr="008109C0">
        <w:t xml:space="preserve">or break statement one way of replacing is </w:t>
      </w:r>
      <w:r w:rsidR="008109C0" w:rsidRPr="008109C0">
        <w:t>adding extra control expression.</w:t>
      </w:r>
    </w:p>
    <w:p w:rsidR="007B1AA6" w:rsidRPr="002A1B60" w:rsidRDefault="007B1AA6" w:rsidP="007B1AA6">
      <w:pPr>
        <w:pStyle w:val="HTMLPreformatted"/>
        <w:spacing w:line="270" w:lineRule="atLeast"/>
        <w:rPr>
          <w:color w:val="034EA3"/>
        </w:rPr>
      </w:pPr>
    </w:p>
    <w:p w:rsidR="007B1AA6" w:rsidRDefault="004A2B4D" w:rsidP="007B1AA6">
      <w:pPr>
        <w:pStyle w:val="HTMLPreformatted"/>
        <w:spacing w:line="270" w:lineRule="atLeast"/>
        <w:rPr>
          <w:rFonts w:ascii="Consolas" w:eastAsiaTheme="minorHAnsi" w:hAnsi="Consolas" w:cstheme="minorBidi"/>
          <w:sz w:val="20"/>
          <w:szCs w:val="22"/>
          <w:lang w:eastAsia="en-US"/>
        </w:rPr>
      </w:pPr>
      <w:r>
        <w:rPr>
          <w:rFonts w:ascii="Consolas" w:eastAsiaTheme="minorHAnsi" w:hAnsi="Consolas" w:cstheme="minorBidi"/>
          <w:sz w:val="20"/>
          <w:szCs w:val="22"/>
          <w:lang w:eastAsia="en-US"/>
        </w:rPr>
        <w:t xml:space="preserve">   </w:t>
      </w:r>
      <w:r w:rsidR="007B1AA6" w:rsidRPr="00C92E4F">
        <w:rPr>
          <w:rFonts w:ascii="Consolas" w:eastAsiaTheme="minorHAnsi" w:hAnsi="Consolas" w:cstheme="minorBidi"/>
          <w:sz w:val="20"/>
          <w:szCs w:val="22"/>
          <w:lang w:eastAsia="en-US"/>
        </w:rPr>
        <w:t>for (count = 1; count &lt;= 10 &amp;&amp; count != 5; count++)</w:t>
      </w:r>
    </w:p>
    <w:p w:rsidR="007069BF" w:rsidRPr="00C92E4F" w:rsidRDefault="007069BF" w:rsidP="007B1AA6">
      <w:pPr>
        <w:pStyle w:val="HTMLPreformatted"/>
        <w:spacing w:line="270" w:lineRule="atLeast"/>
        <w:rPr>
          <w:rFonts w:ascii="Consolas" w:eastAsiaTheme="minorHAnsi" w:hAnsi="Consolas" w:cstheme="minorBidi"/>
          <w:sz w:val="20"/>
          <w:szCs w:val="22"/>
          <w:lang w:eastAsia="en-US"/>
        </w:rPr>
      </w:pPr>
      <w:r>
        <w:rPr>
          <w:rFonts w:ascii="Consolas" w:hAnsi="Consolas"/>
          <w:sz w:val="20"/>
        </w:rPr>
        <w:t xml:space="preserve">      </w:t>
      </w:r>
      <w:r w:rsidRPr="00C92E4F">
        <w:rPr>
          <w:rFonts w:ascii="Consolas" w:hAnsi="Consolas"/>
          <w:sz w:val="20"/>
        </w:rPr>
        <w:t>System.out.printf(</w:t>
      </w:r>
      <w:r w:rsidRPr="00C92E4F">
        <w:rPr>
          <w:rFonts w:ascii="Consolas" w:hAnsi="Consolas"/>
          <w:color w:val="00A0DB"/>
          <w:sz w:val="20"/>
        </w:rPr>
        <w:t>"%d "</w:t>
      </w:r>
      <w:r w:rsidRPr="00C92E4F">
        <w:rPr>
          <w:rFonts w:ascii="Consolas" w:hAnsi="Consolas"/>
          <w:sz w:val="20"/>
        </w:rPr>
        <w:t>, count);</w:t>
      </w:r>
    </w:p>
    <w:p w:rsidR="00EE594B" w:rsidRDefault="00EE594B" w:rsidP="007B1AA6">
      <w:pPr>
        <w:pStyle w:val="HTMLPreformatted"/>
        <w:spacing w:line="270" w:lineRule="atLeast"/>
        <w:rPr>
          <w:rFonts w:ascii="Verdana" w:eastAsiaTheme="minorHAnsi" w:hAnsi="Verdana" w:cstheme="minorBidi"/>
          <w:szCs w:val="22"/>
          <w:lang w:eastAsia="en-US"/>
        </w:rPr>
      </w:pPr>
    </w:p>
    <w:p w:rsidR="00EE594B" w:rsidRPr="00DA01D2" w:rsidRDefault="00EE594B" w:rsidP="00C5306C">
      <w:pPr>
        <w:pStyle w:val="HTMLPreformatted"/>
        <w:spacing w:line="276" w:lineRule="auto"/>
        <w:rPr>
          <w:rFonts w:ascii="Verdana" w:eastAsiaTheme="minorHAnsi" w:hAnsi="Verdana" w:cstheme="minorBidi"/>
          <w:szCs w:val="22"/>
          <w:lang w:eastAsia="en-US"/>
        </w:rPr>
      </w:pPr>
      <w:r w:rsidRPr="00ED6C79">
        <w:rPr>
          <w:rFonts w:ascii="Verdana" w:eastAsiaTheme="minorHAnsi" w:hAnsi="Verdana" w:cstheme="minorBidi"/>
          <w:color w:val="FFC000"/>
          <w:szCs w:val="22"/>
          <w:lang w:eastAsia="en-US"/>
        </w:rPr>
        <w:t xml:space="preserve">-Label break: </w:t>
      </w:r>
      <w:r w:rsidR="00DA01D2">
        <w:rPr>
          <w:rFonts w:ascii="Verdana" w:eastAsiaTheme="minorHAnsi" w:hAnsi="Verdana" w:cstheme="minorBidi"/>
          <w:szCs w:val="22"/>
          <w:lang w:eastAsia="en-US"/>
        </w:rPr>
        <w:t>Used to exit out of more than one</w:t>
      </w:r>
      <w:r w:rsidR="006E3719">
        <w:rPr>
          <w:rFonts w:ascii="Verdana" w:eastAsiaTheme="minorHAnsi" w:hAnsi="Verdana" w:cstheme="minorBidi"/>
          <w:szCs w:val="22"/>
          <w:lang w:eastAsia="en-US"/>
        </w:rPr>
        <w:t xml:space="preserve"> nested</w:t>
      </w:r>
      <w:r w:rsidR="00DA01D2">
        <w:rPr>
          <w:rFonts w:ascii="Verdana" w:eastAsiaTheme="minorHAnsi" w:hAnsi="Verdana" w:cstheme="minorBidi"/>
          <w:szCs w:val="22"/>
          <w:lang w:eastAsia="en-US"/>
        </w:rPr>
        <w:t xml:space="preserve"> loop.</w:t>
      </w:r>
      <w:r w:rsidR="00DA01D2" w:rsidRPr="00203312">
        <w:rPr>
          <w:rFonts w:ascii="Verdana" w:eastAsiaTheme="minorHAnsi" w:hAnsi="Verdana" w:cstheme="minorBidi"/>
          <w:szCs w:val="22"/>
          <w:lang w:eastAsia="en-US"/>
        </w:rPr>
        <w:t xml:space="preserve"> </w:t>
      </w:r>
      <w:r w:rsidR="001C3398" w:rsidRPr="007940F6">
        <w:rPr>
          <w:rFonts w:ascii="Verdana" w:eastAsiaTheme="minorHAnsi" w:hAnsi="Verdana" w:cstheme="minorBidi"/>
          <w:szCs w:val="22"/>
          <w:u w:val="single"/>
          <w:lang w:eastAsia="en-US"/>
        </w:rPr>
        <w:t>The flow of control is not transfered to label.</w:t>
      </w:r>
      <w:r w:rsidR="001C3398">
        <w:rPr>
          <w:rFonts w:ascii="Verdana" w:eastAsiaTheme="minorHAnsi" w:hAnsi="Verdana" w:cstheme="minorBidi"/>
          <w:szCs w:val="22"/>
          <w:lang w:eastAsia="en-US"/>
        </w:rPr>
        <w:t xml:space="preserve"> Label just shows which repetition stat</w:t>
      </w:r>
      <w:r w:rsidR="007A5DF8">
        <w:rPr>
          <w:rFonts w:ascii="Verdana" w:eastAsiaTheme="minorHAnsi" w:hAnsi="Verdana" w:cstheme="minorBidi"/>
          <w:szCs w:val="22"/>
          <w:lang w:eastAsia="en-US"/>
        </w:rPr>
        <w:t>ement we broke from. When we are in nested repetition statements</w:t>
      </w:r>
      <w:r w:rsidR="007940F6">
        <w:rPr>
          <w:rFonts w:ascii="Verdana" w:eastAsiaTheme="minorHAnsi" w:hAnsi="Verdana" w:cstheme="minorBidi"/>
          <w:szCs w:val="22"/>
          <w:lang w:eastAsia="en-US"/>
        </w:rPr>
        <w:t>,</w:t>
      </w:r>
      <w:r w:rsidR="007A5DF8">
        <w:rPr>
          <w:rFonts w:ascii="Verdana" w:eastAsiaTheme="minorHAnsi" w:hAnsi="Verdana" w:cstheme="minorBidi"/>
          <w:szCs w:val="22"/>
          <w:lang w:eastAsia="en-US"/>
        </w:rPr>
        <w:t xml:space="preserve"> we can break out of one of these repetition statements</w:t>
      </w:r>
      <w:r w:rsidR="007A42C9">
        <w:rPr>
          <w:rFonts w:ascii="Verdana" w:eastAsiaTheme="minorHAnsi" w:hAnsi="Verdana" w:cstheme="minorBidi"/>
          <w:szCs w:val="22"/>
          <w:lang w:eastAsia="en-US"/>
        </w:rPr>
        <w:t xml:space="preserve"> using label break</w:t>
      </w:r>
      <w:r w:rsidR="001C3398">
        <w:rPr>
          <w:rFonts w:ascii="Verdana" w:eastAsiaTheme="minorHAnsi" w:hAnsi="Verdana" w:cstheme="minorBidi"/>
          <w:szCs w:val="22"/>
          <w:lang w:eastAsia="en-US"/>
        </w:rPr>
        <w:t>.</w:t>
      </w:r>
      <w:r w:rsidR="002B0E91">
        <w:rPr>
          <w:rFonts w:ascii="Verdana" w:eastAsiaTheme="minorHAnsi" w:hAnsi="Verdana" w:cstheme="minorBidi"/>
          <w:szCs w:val="22"/>
          <w:lang w:eastAsia="en-US"/>
        </w:rPr>
        <w:t xml:space="preserve"> Which means </w:t>
      </w:r>
      <w:r w:rsidR="007A5DF8">
        <w:rPr>
          <w:rFonts w:ascii="Verdana" w:eastAsiaTheme="minorHAnsi" w:hAnsi="Verdana" w:cstheme="minorBidi"/>
          <w:szCs w:val="22"/>
          <w:lang w:eastAsia="en-US"/>
        </w:rPr>
        <w:t>when we are in</w:t>
      </w:r>
      <w:r w:rsidR="008C62DA">
        <w:rPr>
          <w:rFonts w:ascii="Verdana" w:eastAsiaTheme="minorHAnsi" w:hAnsi="Verdana" w:cstheme="minorBidi"/>
          <w:szCs w:val="22"/>
          <w:lang w:eastAsia="en-US"/>
        </w:rPr>
        <w:t>side inner repetition statement below</w:t>
      </w:r>
      <w:r w:rsidR="007A5DF8">
        <w:rPr>
          <w:rFonts w:ascii="Verdana" w:eastAsiaTheme="minorHAnsi" w:hAnsi="Verdana" w:cstheme="minorBidi"/>
          <w:szCs w:val="22"/>
          <w:lang w:eastAsia="en-US"/>
        </w:rPr>
        <w:t xml:space="preserve">, </w:t>
      </w:r>
      <w:r w:rsidR="002B0E91">
        <w:rPr>
          <w:rFonts w:ascii="Verdana" w:eastAsiaTheme="minorHAnsi" w:hAnsi="Verdana" w:cstheme="minorBidi"/>
          <w:szCs w:val="22"/>
          <w:lang w:eastAsia="en-US"/>
        </w:rPr>
        <w:t>writing break outer1 or outer2 works but break outer3 wont compile.</w:t>
      </w:r>
    </w:p>
    <w:p w:rsidR="0094321A" w:rsidRPr="006C6485" w:rsidRDefault="006C6485" w:rsidP="007B1AA6">
      <w:pPr>
        <w:pStyle w:val="HTMLPreformatted"/>
        <w:spacing w:line="270" w:lineRule="atLeast"/>
        <w:rPr>
          <w:rFonts w:ascii="Consolas" w:eastAsiaTheme="minorHAnsi" w:hAnsi="Consolas" w:cstheme="minorBidi"/>
          <w:szCs w:val="22"/>
          <w:lang w:eastAsia="en-US"/>
        </w:rPr>
      </w:pPr>
      <w:r>
        <w:rPr>
          <w:rFonts w:ascii="Verdana" w:eastAsiaTheme="minorHAnsi" w:hAnsi="Verdana" w:cstheme="minorBidi"/>
          <w:szCs w:val="22"/>
          <w:lang w:eastAsia="en-US"/>
        </w:rPr>
        <w:br/>
      </w:r>
      <w:r w:rsidRPr="006C6485">
        <w:rPr>
          <w:rFonts w:ascii="Consolas" w:eastAsiaTheme="minorHAnsi" w:hAnsi="Consolas" w:cstheme="minorBidi"/>
          <w:sz w:val="20"/>
          <w:szCs w:val="22"/>
          <w:lang w:eastAsia="en-US"/>
        </w:rPr>
        <w:t xml:space="preserve">   firs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i = 0; i &lt; 10; i++)</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j = 0; j &lt; 5; j++)</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 xml:space="preserve">break </w:t>
      </w:r>
      <w:r w:rsidR="002458B6">
        <w:rPr>
          <w:rFonts w:ascii="Consolas" w:eastAsiaTheme="minorHAnsi" w:hAnsi="Consolas" w:cstheme="minorBidi"/>
          <w:sz w:val="20"/>
          <w:lang w:eastAsia="en-US"/>
        </w:rPr>
        <w:t>first</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lastRenderedPageBreak/>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third:</w:t>
      </w:r>
    </w:p>
    <w:p w:rsid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a = 0; a &lt; 10; a++)</w:t>
      </w:r>
    </w:p>
    <w:p w:rsidR="00714BFE" w:rsidRDefault="006C6485" w:rsidP="006C6485">
      <w:pPr>
        <w:pStyle w:val="HTMLPreformatted"/>
        <w:spacing w:line="270" w:lineRule="atLeast"/>
        <w:rPr>
          <w:rFonts w:ascii="Verdana" w:eastAsiaTheme="minorHAnsi" w:hAnsi="Verdana" w:cstheme="minorBidi"/>
          <w:szCs w:val="22"/>
          <w:lang w:eastAsia="en-US"/>
        </w:rPr>
      </w:pPr>
      <w:r>
        <w:rPr>
          <w:rFonts w:ascii="Consolas" w:eastAsiaTheme="minorHAnsi" w:hAnsi="Consolas" w:cstheme="minorBidi"/>
          <w:sz w:val="20"/>
          <w:lang w:eastAsia="en-US"/>
        </w:rPr>
        <w:t xml:space="preserve">      ...</w:t>
      </w:r>
      <w:r>
        <w:rPr>
          <w:rFonts w:ascii="Consolas" w:eastAsiaTheme="minorHAnsi" w:hAnsi="Consolas" w:cstheme="minorBidi"/>
          <w:sz w:val="20"/>
          <w:lang w:eastAsia="en-US"/>
        </w:rPr>
        <w:br/>
      </w:r>
    </w:p>
    <w:p w:rsidR="006C27F7" w:rsidRPr="00241293" w:rsidRDefault="00241293" w:rsidP="00D03F2D">
      <w:pPr>
        <w:pStyle w:val="NoSpacing"/>
        <w:rPr>
          <w:szCs w:val="18"/>
        </w:rPr>
      </w:pPr>
      <w:r w:rsidRPr="00241293">
        <w:rPr>
          <w:szCs w:val="18"/>
        </w:rPr>
        <w:t xml:space="preserve">   </w:t>
      </w:r>
      <w:r w:rsidR="005637D9" w:rsidRPr="00241293">
        <w:rPr>
          <w:b/>
          <w:szCs w:val="18"/>
        </w:rPr>
        <w:t xml:space="preserve">-continue: </w:t>
      </w:r>
      <w:r w:rsidR="005637D9" w:rsidRPr="00241293">
        <w:rPr>
          <w:szCs w:val="18"/>
        </w:rPr>
        <w:t xml:space="preserve">The </w:t>
      </w:r>
      <w:r w:rsidR="005637D9" w:rsidRPr="00241293">
        <w:rPr>
          <w:rFonts w:cs="LucidaSansTypewriter"/>
          <w:szCs w:val="18"/>
        </w:rPr>
        <w:t xml:space="preserve">continue </w:t>
      </w:r>
      <w:r w:rsidR="00C52DA8" w:rsidRPr="00241293">
        <w:rPr>
          <w:szCs w:val="18"/>
        </w:rPr>
        <w:t>statement</w:t>
      </w:r>
      <w:r w:rsidR="005637D9" w:rsidRPr="00241293">
        <w:rPr>
          <w:szCs w:val="18"/>
        </w:rPr>
        <w:t xml:space="preserve"> skips the remaining statements in the loop body and proceeds with the </w:t>
      </w:r>
      <w:r w:rsidR="005637D9" w:rsidRPr="00241293">
        <w:rPr>
          <w:rFonts w:cs="AGaramond-Italic"/>
          <w:iCs/>
          <w:szCs w:val="18"/>
        </w:rPr>
        <w:t xml:space="preserve">next iteration </w:t>
      </w:r>
      <w:r w:rsidR="005637D9" w:rsidRPr="00241293">
        <w:rPr>
          <w:szCs w:val="18"/>
        </w:rPr>
        <w:t xml:space="preserve">of the loop. </w:t>
      </w:r>
    </w:p>
    <w:p w:rsidR="006C27F7" w:rsidRPr="00241293" w:rsidRDefault="006C27F7" w:rsidP="00D03F2D">
      <w:pPr>
        <w:pStyle w:val="NoSpacing"/>
        <w:rPr>
          <w:szCs w:val="18"/>
        </w:rPr>
      </w:pPr>
      <w:r w:rsidRPr="00241293">
        <w:rPr>
          <w:szCs w:val="18"/>
        </w:rPr>
        <w:t xml:space="preserve">   </w:t>
      </w:r>
      <w:r w:rsidR="005637D9" w:rsidRPr="00241293">
        <w:rPr>
          <w:szCs w:val="18"/>
        </w:rPr>
        <w:t xml:space="preserve">In </w:t>
      </w:r>
      <w:r w:rsidR="005637D9" w:rsidRPr="00241293">
        <w:rPr>
          <w:rFonts w:cs="LucidaSansTypewriter"/>
          <w:szCs w:val="18"/>
        </w:rPr>
        <w:t>while</w:t>
      </w:r>
      <w:r w:rsidRPr="00241293">
        <w:rPr>
          <w:rFonts w:cs="LucidaSansTypewriter"/>
          <w:szCs w:val="18"/>
        </w:rPr>
        <w:t xml:space="preserve"> </w:t>
      </w:r>
      <w:r w:rsidR="005637D9" w:rsidRPr="00241293">
        <w:rPr>
          <w:szCs w:val="18"/>
        </w:rPr>
        <w:t xml:space="preserve">and </w:t>
      </w:r>
      <w:r w:rsidR="005637D9" w:rsidRPr="00241293">
        <w:rPr>
          <w:rFonts w:cs="LucidaSansTypewriter"/>
          <w:szCs w:val="18"/>
        </w:rPr>
        <w:t>do</w:t>
      </w:r>
      <w:r w:rsidR="005637D9" w:rsidRPr="00241293">
        <w:rPr>
          <w:szCs w:val="18"/>
        </w:rPr>
        <w:t>…</w:t>
      </w:r>
      <w:r w:rsidR="005637D9" w:rsidRPr="00241293">
        <w:rPr>
          <w:rFonts w:cs="LucidaSansTypewriter"/>
          <w:szCs w:val="18"/>
        </w:rPr>
        <w:t xml:space="preserve">while </w:t>
      </w:r>
      <w:r w:rsidR="005637D9" w:rsidRPr="00241293">
        <w:rPr>
          <w:szCs w:val="18"/>
        </w:rPr>
        <w:t>statements, the program evaluates the loop-continuation test immediately</w:t>
      </w:r>
      <w:r w:rsidR="000B7983" w:rsidRPr="00241293">
        <w:rPr>
          <w:szCs w:val="18"/>
        </w:rPr>
        <w:t xml:space="preserve"> </w:t>
      </w:r>
      <w:r w:rsidR="005637D9" w:rsidRPr="00241293">
        <w:rPr>
          <w:szCs w:val="18"/>
        </w:rPr>
        <w:t xml:space="preserve">after the </w:t>
      </w:r>
      <w:r w:rsidR="005637D9" w:rsidRPr="00241293">
        <w:rPr>
          <w:rFonts w:cs="LucidaSansTypewriter"/>
          <w:szCs w:val="18"/>
        </w:rPr>
        <w:t xml:space="preserve">continue </w:t>
      </w:r>
      <w:r w:rsidR="005637D9" w:rsidRPr="00241293">
        <w:rPr>
          <w:szCs w:val="18"/>
        </w:rPr>
        <w:t xml:space="preserve">statement executes. </w:t>
      </w:r>
    </w:p>
    <w:p w:rsidR="00B916EA" w:rsidRPr="00241293" w:rsidRDefault="006C27F7" w:rsidP="00D03F2D">
      <w:pPr>
        <w:pStyle w:val="NoSpacing"/>
        <w:rPr>
          <w:szCs w:val="18"/>
        </w:rPr>
      </w:pPr>
      <w:r w:rsidRPr="00241293">
        <w:rPr>
          <w:szCs w:val="18"/>
        </w:rPr>
        <w:t xml:space="preserve">   </w:t>
      </w:r>
      <w:r w:rsidR="005637D9" w:rsidRPr="00241293">
        <w:rPr>
          <w:szCs w:val="18"/>
        </w:rPr>
        <w:t xml:space="preserve">In a </w:t>
      </w:r>
      <w:r w:rsidR="005637D9" w:rsidRPr="00241293">
        <w:rPr>
          <w:rFonts w:cs="LucidaSansTypewriter"/>
          <w:szCs w:val="18"/>
        </w:rPr>
        <w:t xml:space="preserve">for </w:t>
      </w:r>
      <w:r w:rsidR="005637D9" w:rsidRPr="00241293">
        <w:rPr>
          <w:szCs w:val="18"/>
        </w:rPr>
        <w:t>statement, the increment expression executes,</w:t>
      </w:r>
      <w:r w:rsidRPr="00241293">
        <w:rPr>
          <w:szCs w:val="18"/>
        </w:rPr>
        <w:t xml:space="preserve"> </w:t>
      </w:r>
      <w:r w:rsidR="005637D9" w:rsidRPr="00241293">
        <w:rPr>
          <w:szCs w:val="18"/>
        </w:rPr>
        <w:t>then the program evaluates the loop-continuation test.</w:t>
      </w:r>
    </w:p>
    <w:p w:rsidR="005637D9" w:rsidRDefault="005637D9" w:rsidP="00D03F2D">
      <w:pPr>
        <w:pStyle w:val="NoSpacing"/>
      </w:pPr>
    </w:p>
    <w:p w:rsidR="0095533E" w:rsidRPr="00C92E4F" w:rsidRDefault="00F57BC6" w:rsidP="0095533E">
      <w:pPr>
        <w:autoSpaceDE w:val="0"/>
        <w:autoSpaceDN w:val="0"/>
        <w:adjustRightInd w:val="0"/>
        <w:spacing w:after="0" w:line="240" w:lineRule="auto"/>
        <w:rPr>
          <w:rFonts w:ascii="Consolas" w:hAnsi="Consolas" w:cs="LucidaSansTypewriter"/>
          <w:color w:val="00B062"/>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for </w:t>
      </w:r>
      <w:r w:rsidR="0095533E" w:rsidRPr="00C92E4F">
        <w:rPr>
          <w:rFonts w:ascii="Consolas" w:hAnsi="Consolas" w:cs="LucidaSansTypewriter"/>
          <w:color w:val="231F20"/>
          <w:sz w:val="20"/>
          <w:szCs w:val="18"/>
        </w:rPr>
        <w:t>(</w:t>
      </w:r>
      <w:r w:rsidR="0095533E" w:rsidRPr="00C92E4F">
        <w:rPr>
          <w:rFonts w:ascii="Consolas" w:hAnsi="Consolas" w:cs="LucidaSansTypewriter"/>
          <w:color w:val="034EA3"/>
          <w:sz w:val="20"/>
          <w:szCs w:val="18"/>
        </w:rPr>
        <w:t xml:space="preserve">int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1</w:t>
      </w:r>
      <w:r w:rsidR="0095533E" w:rsidRPr="00C92E4F">
        <w:rPr>
          <w:rFonts w:ascii="Consolas" w:hAnsi="Consolas" w:cs="LucidaSansTypewriter"/>
          <w:color w:val="231F20"/>
          <w:sz w:val="20"/>
          <w:szCs w:val="18"/>
        </w:rPr>
        <w:t xml:space="preserve">; count &lt;= </w:t>
      </w:r>
      <w:r w:rsidR="0095533E" w:rsidRPr="00C92E4F">
        <w:rPr>
          <w:rFonts w:ascii="Consolas" w:hAnsi="Consolas" w:cs="LucidaSansTypewriter"/>
          <w:color w:val="00A0DB"/>
          <w:sz w:val="20"/>
          <w:szCs w:val="18"/>
        </w:rPr>
        <w:t>10</w:t>
      </w:r>
      <w:r w:rsidR="0095533E" w:rsidRPr="00C92E4F">
        <w:rPr>
          <w:rFonts w:ascii="Consolas" w:hAnsi="Consolas" w:cs="LucidaSansTypewriter"/>
          <w:color w:val="231F20"/>
          <w:sz w:val="20"/>
          <w:szCs w:val="18"/>
        </w:rPr>
        <w:t xml:space="preserve">; count++) { </w:t>
      </w:r>
      <w:r w:rsidR="0095533E" w:rsidRPr="00C92E4F">
        <w:rPr>
          <w:rFonts w:ascii="Consolas" w:hAnsi="Consolas" w:cs="LucidaSansTypewriter"/>
          <w:color w:val="00B062"/>
          <w:sz w:val="20"/>
          <w:szCs w:val="18"/>
        </w:rPr>
        <w:t>// loop 10 times</w:t>
      </w:r>
    </w:p>
    <w:p w:rsidR="0095533E" w:rsidRPr="00C92E4F" w:rsidRDefault="00F57BC6" w:rsidP="006B28EC">
      <w:pPr>
        <w:pStyle w:val="HTMLPreformatted"/>
        <w:spacing w:line="270" w:lineRule="atLeast"/>
        <w:rPr>
          <w:rFonts w:ascii="Consolas" w:hAnsi="Consolas" w:cs="LucidaSansTypewriter"/>
          <w:color w:val="231F20"/>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    if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5</w:t>
      </w:r>
      <w:r w:rsidR="0095533E" w:rsidRPr="00C92E4F">
        <w:rPr>
          <w:rFonts w:ascii="Consolas" w:hAnsi="Consolas" w:cs="LucidaSansTypewriter"/>
          <w:color w:val="231F20"/>
          <w:sz w:val="20"/>
          <w:szCs w:val="18"/>
        </w:rPr>
        <w:t>)</w:t>
      </w:r>
    </w:p>
    <w:p w:rsidR="0095533E" w:rsidRPr="00C92E4F" w:rsidRDefault="0095533E" w:rsidP="006B28EC">
      <w:pPr>
        <w:pStyle w:val="HTMLPreformatted"/>
        <w:spacing w:line="270" w:lineRule="atLeast"/>
        <w:rPr>
          <w:rFonts w:ascii="Consolas" w:hAnsi="Consolas" w:cs="LucidaSansTypewriter"/>
          <w:color w:val="231F20"/>
          <w:sz w:val="20"/>
          <w:szCs w:val="18"/>
        </w:rPr>
      </w:pPr>
      <w:r w:rsidRPr="00C92E4F">
        <w:rPr>
          <w:rFonts w:ascii="Consolas" w:hAnsi="Consolas" w:cs="LucidaSansTypewriter"/>
          <w:color w:val="231F20"/>
          <w:sz w:val="20"/>
          <w:szCs w:val="18"/>
        </w:rPr>
        <w:t xml:space="preserve">         </w:t>
      </w:r>
      <w:r w:rsidRPr="00C92E4F">
        <w:rPr>
          <w:rFonts w:ascii="Consolas" w:hAnsi="Consolas" w:cs="LucidaSansTypewriter"/>
          <w:color w:val="034EA3"/>
          <w:sz w:val="20"/>
          <w:szCs w:val="18"/>
        </w:rPr>
        <w:t>continue</w:t>
      </w:r>
      <w:r w:rsidRPr="00C92E4F">
        <w:rPr>
          <w:rFonts w:ascii="Consolas" w:hAnsi="Consolas" w:cs="LucidaSansTypewriter"/>
          <w:color w:val="231F20"/>
          <w:sz w:val="20"/>
          <w:szCs w:val="18"/>
        </w:rPr>
        <w:t>;</w:t>
      </w:r>
    </w:p>
    <w:p w:rsidR="0095533E" w:rsidRPr="00C92E4F" w:rsidRDefault="00F57BC6" w:rsidP="00F57BC6">
      <w:pPr>
        <w:autoSpaceDE w:val="0"/>
        <w:autoSpaceDN w:val="0"/>
        <w:adjustRightInd w:val="0"/>
        <w:spacing w:after="0" w:line="240" w:lineRule="auto"/>
        <w:rPr>
          <w:rFonts w:ascii="Consolas" w:hAnsi="Consolas" w:cs="LucidaSansTypewriter"/>
          <w:color w:val="231F20"/>
          <w:sz w:val="20"/>
          <w:szCs w:val="18"/>
        </w:rPr>
      </w:pPr>
      <w:r>
        <w:rPr>
          <w:rFonts w:ascii="Consolas" w:hAnsi="Consolas" w:cs="LucidaSansTypewriter"/>
          <w:color w:val="231F20"/>
          <w:sz w:val="20"/>
          <w:szCs w:val="18"/>
        </w:rPr>
        <w:t xml:space="preserve">      </w:t>
      </w:r>
      <w:r w:rsidR="0095533E" w:rsidRPr="00C92E4F">
        <w:rPr>
          <w:rFonts w:ascii="Consolas" w:hAnsi="Consolas" w:cs="LucidaSansTypewriter"/>
          <w:color w:val="231F20"/>
          <w:sz w:val="20"/>
          <w:szCs w:val="18"/>
        </w:rPr>
        <w:t>System.out.printf(</w:t>
      </w:r>
      <w:r w:rsidR="0095533E" w:rsidRPr="00C92E4F">
        <w:rPr>
          <w:rFonts w:ascii="Consolas" w:hAnsi="Consolas" w:cs="LucidaSansTypewriter"/>
          <w:color w:val="00A0DB"/>
          <w:sz w:val="20"/>
          <w:szCs w:val="18"/>
        </w:rPr>
        <w:t>"%d "</w:t>
      </w:r>
      <w:r w:rsidR="0095533E" w:rsidRPr="00C92E4F">
        <w:rPr>
          <w:rFonts w:ascii="Consolas" w:hAnsi="Consolas" w:cs="LucidaSansTypewriter"/>
          <w:color w:val="231F20"/>
          <w:sz w:val="20"/>
          <w:szCs w:val="18"/>
        </w:rPr>
        <w:t>, count);</w:t>
      </w:r>
    </w:p>
    <w:p w:rsidR="001849D3" w:rsidRPr="00C92E4F" w:rsidRDefault="0095533E" w:rsidP="001849D3">
      <w:pPr>
        <w:pStyle w:val="HTMLPreformatted"/>
        <w:spacing w:line="270" w:lineRule="atLeast"/>
        <w:rPr>
          <w:rFonts w:ascii="Consolas" w:hAnsi="Consolas" w:cs="LucidaSansTypewriter"/>
          <w:color w:val="231F20"/>
          <w:sz w:val="20"/>
          <w:szCs w:val="18"/>
          <w:lang w:val="en-US"/>
        </w:rPr>
      </w:pPr>
      <w:r w:rsidRPr="00C92E4F">
        <w:rPr>
          <w:rFonts w:ascii="Consolas" w:hAnsi="Consolas" w:cs="LucidaSansTypewriter"/>
          <w:color w:val="231F20"/>
          <w:sz w:val="20"/>
          <w:szCs w:val="18"/>
        </w:rPr>
        <w:t xml:space="preserve">   }</w:t>
      </w:r>
    </w:p>
    <w:p w:rsidR="001849D3" w:rsidRDefault="001849D3" w:rsidP="001849D3">
      <w:pPr>
        <w:pStyle w:val="HTMLPreformatted"/>
        <w:spacing w:line="270" w:lineRule="atLeast"/>
        <w:rPr>
          <w:rFonts w:ascii="Verdana" w:hAnsi="Verdana"/>
          <w:color w:val="000000"/>
          <w:szCs w:val="18"/>
        </w:rPr>
      </w:pPr>
    </w:p>
    <w:p w:rsidR="001849D3" w:rsidRPr="002A1B60" w:rsidRDefault="001849D3" w:rsidP="007F211C">
      <w:pPr>
        <w:pStyle w:val="HTMLPreformatted"/>
        <w:spacing w:line="270" w:lineRule="atLeast"/>
        <w:rPr>
          <w:rFonts w:ascii="Verdana" w:hAnsi="Verdana"/>
          <w:color w:val="000000"/>
          <w:szCs w:val="18"/>
        </w:rPr>
      </w:pPr>
      <w:r>
        <w:rPr>
          <w:rFonts w:ascii="Verdana" w:hAnsi="Verdana"/>
          <w:color w:val="000000"/>
          <w:szCs w:val="18"/>
        </w:rPr>
        <w:t>To avoid using continue you can use if</w:t>
      </w:r>
      <w:r w:rsidR="001569C2">
        <w:rPr>
          <w:rFonts w:ascii="Verdana" w:hAnsi="Verdana"/>
          <w:color w:val="000000"/>
          <w:szCs w:val="18"/>
        </w:rPr>
        <w:t>, if</w:t>
      </w:r>
      <w:r>
        <w:rPr>
          <w:rFonts w:ascii="Verdana" w:hAnsi="Verdana"/>
          <w:color w:val="000000"/>
          <w:szCs w:val="18"/>
        </w:rPr>
        <w:t xml:space="preserve"> else statements to avoid executing code for a condition.</w:t>
      </w:r>
    </w:p>
    <w:p w:rsidR="001849D3" w:rsidRPr="00C92E4F" w:rsidRDefault="001849D3" w:rsidP="00C45BD2">
      <w:pPr>
        <w:pStyle w:val="HTMLPreformatted"/>
        <w:spacing w:line="270" w:lineRule="atLeast"/>
        <w:rPr>
          <w:rFonts w:ascii="Consolas" w:hAnsi="Consolas"/>
          <w:color w:val="000000"/>
          <w:sz w:val="20"/>
          <w:szCs w:val="18"/>
        </w:rPr>
      </w:pPr>
    </w:p>
    <w:p w:rsidR="007F211C" w:rsidRPr="00C92E4F" w:rsidRDefault="000A40AE" w:rsidP="007F211C">
      <w:pPr>
        <w:pStyle w:val="HTMLPreformatted"/>
        <w:spacing w:line="270" w:lineRule="atLeast"/>
        <w:rPr>
          <w:rFonts w:ascii="Consolas" w:hAnsi="Consolas" w:cs="LucidaSansTypewriter"/>
          <w:color w:val="231F20"/>
          <w:sz w:val="20"/>
          <w:szCs w:val="18"/>
          <w:lang w:val="en-US"/>
        </w:rPr>
      </w:pPr>
      <w:r>
        <w:rPr>
          <w:rFonts w:ascii="Consolas" w:hAnsi="Consolas" w:cs="LucidaSansTypewriter"/>
          <w:color w:val="0070C0"/>
          <w:sz w:val="20"/>
          <w:szCs w:val="18"/>
          <w:lang w:val="en-US"/>
        </w:rPr>
        <w:t xml:space="preserve">   </w:t>
      </w:r>
      <w:r w:rsidR="007F211C" w:rsidRPr="00C92E4F">
        <w:rPr>
          <w:rFonts w:ascii="Consolas" w:hAnsi="Consolas" w:cs="LucidaSansTypewriter"/>
          <w:color w:val="0070C0"/>
          <w:sz w:val="20"/>
          <w:szCs w:val="18"/>
          <w:lang w:val="en-US"/>
        </w:rPr>
        <w:t>for</w:t>
      </w:r>
      <w:r w:rsidR="007F211C" w:rsidRPr="00C92E4F">
        <w:rPr>
          <w:rFonts w:ascii="Consolas" w:hAnsi="Consolas" w:cs="LucidaSansTypewriter"/>
          <w:color w:val="231F20"/>
          <w:sz w:val="20"/>
          <w:szCs w:val="18"/>
          <w:lang w:val="en-US"/>
        </w:rPr>
        <w:t xml:space="preserve"> (</w:t>
      </w:r>
      <w:r w:rsidR="007F211C" w:rsidRPr="00C92E4F">
        <w:rPr>
          <w:rFonts w:ascii="Consolas" w:hAnsi="Consolas" w:cs="LucidaSansTypewriter"/>
          <w:color w:val="0070C0"/>
          <w:sz w:val="20"/>
          <w:szCs w:val="18"/>
          <w:lang w:val="en-US"/>
        </w:rPr>
        <w:t>int</w:t>
      </w:r>
      <w:r w:rsidR="007F211C" w:rsidRPr="00C92E4F">
        <w:rPr>
          <w:rFonts w:ascii="Consolas" w:hAnsi="Consolas" w:cs="LucidaSansTypewriter"/>
          <w:color w:val="231F20"/>
          <w:sz w:val="20"/>
          <w:szCs w:val="18"/>
          <w:lang w:val="en-US"/>
        </w:rPr>
        <w:t xml:space="preserve"> count = 1; count &lt;= 10; count++) {</w:t>
      </w:r>
    </w:p>
    <w:p w:rsidR="007F211C" w:rsidRPr="00C92E4F" w:rsidRDefault="007F211C" w:rsidP="007F211C">
      <w:pPr>
        <w:pStyle w:val="HTMLPreformatted"/>
        <w:spacing w:line="270" w:lineRule="atLeast"/>
        <w:rPr>
          <w:rFonts w:ascii="Consolas" w:hAnsi="Consolas" w:cs="LucidaSansTypewriter"/>
          <w:color w:val="231F20"/>
          <w:sz w:val="20"/>
          <w:szCs w:val="18"/>
          <w:lang w:val="en-US"/>
        </w:rPr>
      </w:pPr>
      <w:r w:rsidRPr="00C92E4F">
        <w:rPr>
          <w:rFonts w:ascii="Consolas" w:hAnsi="Consolas" w:cs="LucidaSansTypewriter"/>
          <w:color w:val="231F20"/>
          <w:sz w:val="20"/>
          <w:szCs w:val="18"/>
          <w:lang w:val="en-US"/>
        </w:rPr>
        <w:t xml:space="preserve">      </w:t>
      </w:r>
      <w:r w:rsidRPr="00C92E4F">
        <w:rPr>
          <w:rFonts w:ascii="Consolas" w:hAnsi="Consolas" w:cs="LucidaSansTypewriter"/>
          <w:color w:val="0070C0"/>
          <w:sz w:val="20"/>
          <w:szCs w:val="18"/>
          <w:lang w:val="en-US"/>
        </w:rPr>
        <w:t xml:space="preserve">if </w:t>
      </w:r>
      <w:r w:rsidR="000B7983">
        <w:rPr>
          <w:rFonts w:ascii="Consolas" w:hAnsi="Consolas" w:cs="LucidaSansTypewriter"/>
          <w:color w:val="231F20"/>
          <w:sz w:val="20"/>
          <w:szCs w:val="18"/>
          <w:lang w:val="en-US"/>
        </w:rPr>
        <w:t>(count != 5)</w:t>
      </w:r>
    </w:p>
    <w:p w:rsidR="007F211C" w:rsidRPr="00C92E4F" w:rsidRDefault="007F211C" w:rsidP="007F211C">
      <w:pPr>
        <w:pStyle w:val="HTMLPreformatted"/>
        <w:spacing w:line="270" w:lineRule="atLeast"/>
        <w:rPr>
          <w:rFonts w:ascii="Consolas" w:hAnsi="Consolas" w:cs="LucidaSansTypewriter"/>
          <w:color w:val="231F20"/>
          <w:sz w:val="20"/>
          <w:szCs w:val="18"/>
          <w:lang w:val="en-US"/>
        </w:rPr>
      </w:pPr>
      <w:r w:rsidRPr="00C92E4F">
        <w:rPr>
          <w:rFonts w:ascii="Consolas" w:hAnsi="Consolas" w:cs="LucidaSansTypewriter"/>
          <w:color w:val="231F20"/>
          <w:sz w:val="20"/>
          <w:szCs w:val="18"/>
          <w:lang w:val="en-US"/>
        </w:rPr>
        <w:t xml:space="preserve">         System.out.printf("%d ", count);</w:t>
      </w:r>
    </w:p>
    <w:p w:rsidR="00C45BD2" w:rsidRPr="00C92E4F" w:rsidRDefault="000A40AE" w:rsidP="007F211C">
      <w:pPr>
        <w:pStyle w:val="HTMLPreformatted"/>
        <w:spacing w:line="270" w:lineRule="atLeast"/>
        <w:rPr>
          <w:rFonts w:ascii="Consolas" w:hAnsi="Consolas" w:cs="LucidaSansTypewriter"/>
          <w:color w:val="231F20"/>
          <w:sz w:val="20"/>
          <w:szCs w:val="18"/>
          <w:lang w:val="en-US"/>
        </w:rPr>
      </w:pPr>
      <w:r>
        <w:rPr>
          <w:rFonts w:ascii="Consolas" w:hAnsi="Consolas" w:cs="LucidaSansTypewriter"/>
          <w:color w:val="231F20"/>
          <w:sz w:val="20"/>
          <w:szCs w:val="18"/>
          <w:lang w:val="en-US"/>
        </w:rPr>
        <w:t xml:space="preserve">   </w:t>
      </w:r>
      <w:r w:rsidR="007F211C" w:rsidRPr="00C92E4F">
        <w:rPr>
          <w:rFonts w:ascii="Consolas" w:hAnsi="Consolas" w:cs="LucidaSansTypewriter"/>
          <w:color w:val="231F20"/>
          <w:sz w:val="20"/>
          <w:szCs w:val="18"/>
          <w:lang w:val="en-US"/>
        </w:rPr>
        <w:t>}</w:t>
      </w:r>
    </w:p>
    <w:p w:rsidR="00423B01" w:rsidRDefault="00423B01" w:rsidP="007F211C">
      <w:pPr>
        <w:pStyle w:val="HTMLPreformatted"/>
        <w:spacing w:line="270" w:lineRule="atLeast"/>
        <w:rPr>
          <w:rFonts w:ascii="Verdana" w:hAnsi="Verdana" w:cs="LucidaSansTypewriter"/>
          <w:color w:val="231F20"/>
          <w:szCs w:val="18"/>
          <w:lang w:val="en-US"/>
        </w:rPr>
      </w:pPr>
    </w:p>
    <w:p w:rsidR="00423B01" w:rsidRPr="00865821" w:rsidRDefault="00423B01" w:rsidP="00423B01">
      <w:pPr>
        <w:pStyle w:val="HTMLPreformatted"/>
        <w:spacing w:line="270" w:lineRule="atLeast"/>
        <w:rPr>
          <w:rFonts w:ascii="Verdana" w:eastAsiaTheme="minorHAnsi" w:hAnsi="Verdana" w:cstheme="minorBidi"/>
          <w:color w:val="FF0000"/>
          <w:szCs w:val="22"/>
          <w:lang w:eastAsia="en-US"/>
        </w:rPr>
      </w:pPr>
      <w:r w:rsidRPr="00ED6C79">
        <w:rPr>
          <w:rFonts w:ascii="Verdana" w:eastAsiaTheme="minorHAnsi" w:hAnsi="Verdana" w:cstheme="minorBidi"/>
          <w:color w:val="FFC000"/>
          <w:szCs w:val="22"/>
          <w:lang w:eastAsia="en-US"/>
        </w:rPr>
        <w:t>-Label continue:</w:t>
      </w:r>
      <w:r w:rsidRPr="00A27A2E">
        <w:rPr>
          <w:rFonts w:ascii="Verdana" w:eastAsiaTheme="minorHAnsi" w:hAnsi="Verdana" w:cstheme="minorBidi"/>
          <w:b/>
          <w:szCs w:val="22"/>
          <w:lang w:eastAsia="en-US"/>
        </w:rPr>
        <w:t xml:space="preserve"> </w:t>
      </w:r>
      <w:r w:rsidR="00CE0B8C">
        <w:rPr>
          <w:rFonts w:ascii="Verdana" w:eastAsiaTheme="minorHAnsi" w:hAnsi="Verdana" w:cstheme="minorBidi"/>
          <w:szCs w:val="22"/>
          <w:lang w:eastAsia="en-US"/>
        </w:rPr>
        <w:t>Both continue first and continue second skip to next iteration of outer loop.</w:t>
      </w:r>
    </w:p>
    <w:p w:rsidR="00423B01" w:rsidRDefault="00423B01" w:rsidP="00423B01">
      <w:pPr>
        <w:pStyle w:val="HTMLPreformatted"/>
        <w:spacing w:line="270" w:lineRule="atLeast"/>
        <w:rPr>
          <w:rFonts w:ascii="Verdana" w:eastAsiaTheme="minorHAnsi" w:hAnsi="Verdana" w:cstheme="minorBidi"/>
          <w:szCs w:val="22"/>
          <w:lang w:eastAsia="en-US"/>
        </w:rPr>
      </w:pPr>
    </w:p>
    <w:p w:rsidR="002458B6" w:rsidRPr="006C6485" w:rsidRDefault="002458B6" w:rsidP="002458B6">
      <w:pPr>
        <w:pStyle w:val="HTMLPreformatted"/>
        <w:spacing w:line="270" w:lineRule="atLeast"/>
        <w:rPr>
          <w:rFonts w:ascii="Consolas" w:eastAsiaTheme="minorHAnsi" w:hAnsi="Consolas" w:cstheme="minorBidi"/>
          <w:szCs w:val="22"/>
          <w:lang w:eastAsia="en-US"/>
        </w:rPr>
      </w:pPr>
      <w:r w:rsidRPr="006C6485">
        <w:rPr>
          <w:rFonts w:ascii="Consolas" w:eastAsiaTheme="minorHAnsi" w:hAnsi="Consolas" w:cstheme="minorBidi"/>
          <w:sz w:val="20"/>
          <w:szCs w:val="22"/>
          <w:lang w:eastAsia="en-US"/>
        </w:rPr>
        <w:t xml:space="preserve">   firs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i = 0; i &lt; 10; i++)</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2458B6"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j = 0; j &lt; 5; j++)</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CE0B8C" w:rsidRPr="006C6485" w:rsidRDefault="00CE0B8C"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if (j == 5)</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00CE0B8C">
        <w:rPr>
          <w:rFonts w:ascii="Consolas" w:eastAsiaTheme="minorHAnsi" w:hAnsi="Consolas" w:cstheme="minorBidi"/>
          <w:sz w:val="20"/>
          <w:lang w:eastAsia="en-US"/>
        </w:rPr>
        <w:t xml:space="preserve">   </w:t>
      </w:r>
      <w:r>
        <w:rPr>
          <w:rFonts w:ascii="Consolas" w:eastAsiaTheme="minorHAnsi" w:hAnsi="Consolas" w:cstheme="minorBidi"/>
          <w:sz w:val="20"/>
          <w:lang w:eastAsia="en-US"/>
        </w:rPr>
        <w:t>continue</w:t>
      </w:r>
      <w:r w:rsidRPr="006C6485">
        <w:rPr>
          <w:rFonts w:ascii="Consolas" w:eastAsiaTheme="minorHAnsi" w:hAnsi="Consolas" w:cstheme="minorBidi"/>
          <w:sz w:val="20"/>
          <w:lang w:eastAsia="en-US"/>
        </w:rPr>
        <w:t xml:space="preserve"> </w:t>
      </w:r>
      <w:r>
        <w:rPr>
          <w:rFonts w:ascii="Consolas" w:eastAsiaTheme="minorHAnsi" w:hAnsi="Consolas" w:cstheme="minorBidi"/>
          <w:sz w:val="20"/>
          <w:lang w:eastAsia="en-US"/>
        </w:rPr>
        <w:t>first</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third:</w:t>
      </w:r>
    </w:p>
    <w:p w:rsidR="002458B6"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a = 0; a &lt; 10; a++)</w:t>
      </w:r>
    </w:p>
    <w:p w:rsidR="000C68FB"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p>
    <w:p w:rsidR="00C62B94" w:rsidRDefault="00C62B94" w:rsidP="002458B6">
      <w:pPr>
        <w:pStyle w:val="HTMLPreformatted"/>
        <w:spacing w:line="270" w:lineRule="atLeast"/>
        <w:rPr>
          <w:rFonts w:ascii="Consolas" w:eastAsiaTheme="minorHAnsi" w:hAnsi="Consolas" w:cstheme="minorBidi"/>
          <w:sz w:val="20"/>
          <w:lang w:eastAsia="en-US"/>
        </w:rPr>
      </w:pPr>
    </w:p>
    <w:p w:rsidR="00C62B94" w:rsidRPr="00241293" w:rsidRDefault="00241293" w:rsidP="002458B6">
      <w:pPr>
        <w:pStyle w:val="HTMLPreformatted"/>
        <w:spacing w:line="270" w:lineRule="atLeast"/>
        <w:rPr>
          <w:rFonts w:ascii="Verdana" w:hAnsi="Verdana"/>
          <w:szCs w:val="18"/>
          <w:lang w:val="en-US"/>
        </w:rPr>
      </w:pPr>
      <w:r w:rsidRPr="00241293">
        <w:rPr>
          <w:rFonts w:ascii="Verdana" w:hAnsi="Verdana"/>
          <w:szCs w:val="18"/>
        </w:rPr>
        <w:t xml:space="preserve">   </w:t>
      </w:r>
      <w:r w:rsidR="00C62B94" w:rsidRPr="00241293">
        <w:rPr>
          <w:rFonts w:ascii="Verdana" w:eastAsiaTheme="minorEastAsia" w:hAnsi="Verdana"/>
          <w:b/>
          <w:szCs w:val="18"/>
          <w:lang w:val="en-US"/>
        </w:rPr>
        <w:t>-</w:t>
      </w:r>
      <w:r w:rsidR="00F550AF" w:rsidRPr="00241293">
        <w:rPr>
          <w:rFonts w:ascii="Verdana" w:eastAsiaTheme="minorEastAsia" w:hAnsi="Verdana"/>
          <w:b/>
          <w:szCs w:val="18"/>
          <w:lang w:val="en-US"/>
        </w:rPr>
        <w:t>m</w:t>
      </w:r>
      <w:r w:rsidR="00C62B94" w:rsidRPr="00241293">
        <w:rPr>
          <w:rFonts w:ascii="Verdana" w:eastAsiaTheme="minorEastAsia" w:hAnsi="Verdana"/>
          <w:b/>
          <w:szCs w:val="18"/>
          <w:lang w:val="en-US"/>
        </w:rPr>
        <w:t>ethod call</w:t>
      </w:r>
      <w:r w:rsidR="00C62B94" w:rsidRPr="00241293">
        <w:rPr>
          <w:rFonts w:ascii="Verdana" w:eastAsiaTheme="minorEastAsia" w:hAnsi="Verdana"/>
          <w:szCs w:val="18"/>
          <w:lang w:val="en-US"/>
        </w:rPr>
        <w:t xml:space="preserve"> is fine for structured programming. It takes us to the beginning of the method.</w:t>
      </w:r>
    </w:p>
    <w:p w:rsidR="007069BF" w:rsidRDefault="007069BF" w:rsidP="002458B6">
      <w:pPr>
        <w:pStyle w:val="HTMLPreformatted"/>
        <w:spacing w:line="270" w:lineRule="atLeast"/>
        <w:rPr>
          <w:rFonts w:ascii="Verdana" w:hAnsi="Verdana" w:cs="LucidaSansTypewriter"/>
          <w:color w:val="231F20"/>
          <w:szCs w:val="18"/>
        </w:rPr>
      </w:pPr>
    </w:p>
    <w:p w:rsidR="000C68FB" w:rsidRPr="00241293" w:rsidRDefault="00241293" w:rsidP="006542FA">
      <w:pPr>
        <w:pStyle w:val="HTMLPreformatted"/>
        <w:spacing w:line="270" w:lineRule="atLeast"/>
        <w:rPr>
          <w:rFonts w:ascii="Verdana" w:hAnsi="Verdana" w:cs="LucidaSansTypewriter"/>
          <w:color w:val="231F20"/>
          <w:szCs w:val="18"/>
        </w:rPr>
      </w:pPr>
      <w:r w:rsidRPr="00241293">
        <w:rPr>
          <w:rFonts w:ascii="Verdana" w:hAnsi="Verdana"/>
          <w:szCs w:val="18"/>
        </w:rPr>
        <w:t xml:space="preserve">   </w:t>
      </w:r>
      <w:r w:rsidR="000C68FB" w:rsidRPr="00241293">
        <w:rPr>
          <w:rFonts w:ascii="Verdana" w:hAnsi="Verdana" w:cs="LucidaSansTypewriter"/>
          <w:b/>
          <w:color w:val="231F20"/>
          <w:szCs w:val="18"/>
        </w:rPr>
        <w:t xml:space="preserve">-return: </w:t>
      </w:r>
      <w:r w:rsidR="007069BF" w:rsidRPr="00241293">
        <w:rPr>
          <w:rFonts w:ascii="Verdana" w:hAnsi="Verdana" w:cs="LucidaSansTypewriter"/>
          <w:color w:val="231F20"/>
          <w:szCs w:val="18"/>
        </w:rPr>
        <w:t>Having</w:t>
      </w:r>
      <w:r w:rsidR="007069BF" w:rsidRPr="00241293">
        <w:rPr>
          <w:rFonts w:ascii="Verdana" w:hAnsi="Verdana" w:cs="LucidaSansTypewriter"/>
          <w:b/>
          <w:color w:val="231F20"/>
          <w:szCs w:val="18"/>
        </w:rPr>
        <w:t xml:space="preserve"> </w:t>
      </w:r>
      <w:r w:rsidR="007069BF" w:rsidRPr="00241293">
        <w:rPr>
          <w:rFonts w:ascii="Verdana" w:hAnsi="Verdana" w:cs="LucidaSansTypewriter"/>
          <w:color w:val="231F20"/>
          <w:szCs w:val="18"/>
        </w:rPr>
        <w:t>multiple</w:t>
      </w:r>
      <w:r w:rsidR="007069BF" w:rsidRPr="00241293">
        <w:rPr>
          <w:rFonts w:ascii="Verdana" w:hAnsi="Verdana" w:cs="LucidaSansTypewriter"/>
          <w:b/>
          <w:color w:val="231F20"/>
          <w:szCs w:val="18"/>
        </w:rPr>
        <w:t xml:space="preserve"> </w:t>
      </w:r>
      <w:r w:rsidR="007069BF" w:rsidRPr="00241293">
        <w:rPr>
          <w:rFonts w:ascii="Verdana" w:hAnsi="Verdana" w:cs="LucidaSansTypewriter"/>
          <w:color w:val="231F20"/>
          <w:szCs w:val="18"/>
        </w:rPr>
        <w:t>return statements</w:t>
      </w:r>
      <w:r w:rsidR="007069BF" w:rsidRPr="00241293">
        <w:rPr>
          <w:rFonts w:ascii="Verdana" w:hAnsi="Verdana" w:cs="LucidaSansTypewriter"/>
          <w:b/>
          <w:color w:val="231F20"/>
          <w:szCs w:val="18"/>
        </w:rPr>
        <w:t xml:space="preserve"> </w:t>
      </w:r>
      <w:r w:rsidR="005134DA" w:rsidRPr="00241293">
        <w:rPr>
          <w:rFonts w:ascii="Verdana" w:hAnsi="Verdana" w:cs="LucidaSansTypewriter"/>
          <w:color w:val="231F20"/>
          <w:szCs w:val="18"/>
        </w:rPr>
        <w:t xml:space="preserve">pushes limits of </w:t>
      </w:r>
      <w:r w:rsidR="007069BF" w:rsidRPr="00241293">
        <w:rPr>
          <w:rFonts w:ascii="Verdana" w:hAnsi="Verdana" w:cs="LucidaSansTypewriter"/>
          <w:color w:val="231F20"/>
          <w:szCs w:val="18"/>
        </w:rPr>
        <w:t>structured programming. So if you want to be a structured programming purist, keep your methods small and use one return statement per method.</w:t>
      </w:r>
    </w:p>
    <w:p w:rsidR="00E2211D" w:rsidRDefault="00E2211D" w:rsidP="0095533E">
      <w:pPr>
        <w:pStyle w:val="HTMLPreformatted"/>
        <w:spacing w:line="270" w:lineRule="atLeast"/>
        <w:rPr>
          <w:rFonts w:ascii="Verdana" w:hAnsi="Verdana" w:cs="LucidaSansTypewriter"/>
          <w:color w:val="231F20"/>
          <w:szCs w:val="18"/>
          <w:lang w:val="en-US"/>
        </w:rPr>
      </w:pPr>
    </w:p>
    <w:p w:rsidR="00497A29" w:rsidRDefault="00497A29" w:rsidP="0095533E">
      <w:pPr>
        <w:pStyle w:val="HTMLPreformatted"/>
        <w:spacing w:line="270" w:lineRule="atLeast"/>
        <w:rPr>
          <w:rFonts w:ascii="Verdana" w:hAnsi="Verdana" w:cs="LucidaSansTypewriter"/>
          <w:color w:val="231F20"/>
          <w:szCs w:val="18"/>
          <w:lang w:val="en-US"/>
        </w:rPr>
      </w:pPr>
    </w:p>
    <w:p w:rsidR="00CE60E8" w:rsidRPr="00CE60E8" w:rsidRDefault="00CE60E8" w:rsidP="00933279">
      <w:pPr>
        <w:pStyle w:val="ListParagraph"/>
        <w:numPr>
          <w:ilvl w:val="0"/>
          <w:numId w:val="3"/>
        </w:numPr>
        <w:autoSpaceDE w:val="0"/>
        <w:autoSpaceDN w:val="0"/>
        <w:adjustRightInd w:val="0"/>
        <w:spacing w:after="0" w:line="240" w:lineRule="auto"/>
      </w:pPr>
      <w:r>
        <w:rPr>
          <w:rFonts w:cs="LucidaSansTypewriter"/>
          <w:b/>
          <w:szCs w:val="18"/>
          <w:lang w:val="en-US"/>
        </w:rPr>
        <w:t>Methods</w:t>
      </w:r>
      <w:r w:rsidR="000F405A">
        <w:rPr>
          <w:rFonts w:cs="LucidaSansTypewriter"/>
          <w:b/>
          <w:szCs w:val="18"/>
          <w:lang w:val="en-US"/>
        </w:rPr>
        <w:t>: A Deeper Look</w:t>
      </w:r>
    </w:p>
    <w:p w:rsidR="003C56A9" w:rsidRPr="00933279" w:rsidRDefault="00C54EF7" w:rsidP="00CE60E8">
      <w:r>
        <w:br/>
      </w:r>
      <w:r w:rsidR="00BB4108" w:rsidRPr="00933279">
        <w:t xml:space="preserve">You write Java programs by combining new methods and classes with predefined ones available in the Java </w:t>
      </w:r>
      <w:r w:rsidR="00776F7F">
        <w:t xml:space="preserve">class library </w:t>
      </w:r>
      <w:r w:rsidR="00BB4108" w:rsidRPr="00933279">
        <w:t>and in various other class libraries.</w:t>
      </w:r>
      <w:r w:rsidR="003C56A9" w:rsidRPr="00933279">
        <w:t xml:space="preserve"> </w:t>
      </w:r>
    </w:p>
    <w:p w:rsidR="00E2211D" w:rsidRPr="00467B6F" w:rsidRDefault="003C56A9" w:rsidP="003C56A9">
      <w:pPr>
        <w:pStyle w:val="NoSpacing"/>
        <w:rPr>
          <w:rFonts w:cs="LucidaSansTypewriter"/>
          <w:szCs w:val="18"/>
          <w:lang w:val="en-US"/>
        </w:rPr>
      </w:pPr>
      <w:r w:rsidRPr="00467B6F">
        <w:lastRenderedPageBreak/>
        <w:t xml:space="preserve">   The Java API provides a rich collection of predefined classes that contain methods for performing common mathematical calculations, string manipulations, character manipulations, input/output operations, database operations, networking operations, file processing, error checking and more.</w:t>
      </w:r>
    </w:p>
    <w:p w:rsidR="001B7029" w:rsidRPr="00467B6F" w:rsidRDefault="001B7029" w:rsidP="001B7029">
      <w:pPr>
        <w:pStyle w:val="NoSpacing"/>
      </w:pPr>
      <w:r w:rsidRPr="00467B6F">
        <w:rPr>
          <w:rFonts w:cs="LucidaSansTypewriter"/>
          <w:szCs w:val="18"/>
          <w:lang w:val="en-US"/>
        </w:rPr>
        <w:t xml:space="preserve">   </w:t>
      </w:r>
      <w:r w:rsidRPr="00467B6F">
        <w:t>Don’t reinvent the wheel. When possible, reuse Java API classes and methods. This reduces</w:t>
      </w:r>
    </w:p>
    <w:p w:rsidR="00E2211D" w:rsidRPr="00467B6F" w:rsidRDefault="001B7029" w:rsidP="001B7029">
      <w:pPr>
        <w:pStyle w:val="NoSpacing"/>
        <w:rPr>
          <w:rFonts w:cs="LucidaSansTypewriter"/>
          <w:szCs w:val="18"/>
          <w:lang w:val="en-US"/>
        </w:rPr>
      </w:pPr>
      <w:r w:rsidRPr="00467B6F">
        <w:t>program development time and avoids introducing programming errors.</w:t>
      </w:r>
    </w:p>
    <w:p w:rsidR="00540966" w:rsidRDefault="002B7348" w:rsidP="00467B6F">
      <w:pPr>
        <w:pStyle w:val="NoSpacing"/>
        <w:rPr>
          <w:szCs w:val="18"/>
        </w:rPr>
      </w:pPr>
      <w:r>
        <w:rPr>
          <w:rFonts w:cs="AGaramond-SemiboldItalic"/>
          <w:b/>
          <w:bCs/>
          <w:iCs/>
          <w:color w:val="FFC000"/>
          <w:szCs w:val="18"/>
        </w:rPr>
        <w:br/>
      </w:r>
      <w:r w:rsidR="00467B6F" w:rsidRPr="002B7348">
        <w:rPr>
          <w:rFonts w:cs="AGaramond-SemiboldItalic"/>
          <w:bCs/>
          <w:iCs/>
          <w:color w:val="FFC000"/>
          <w:szCs w:val="18"/>
        </w:rPr>
        <w:t>-Divide and Conquer with Classes and Methods:</w:t>
      </w:r>
      <w:r w:rsidR="00467B6F" w:rsidRPr="00467B6F">
        <w:rPr>
          <w:rFonts w:cs="AGaramond-SemiboldItalic"/>
          <w:bCs/>
          <w:iCs/>
          <w:szCs w:val="18"/>
        </w:rPr>
        <w:t xml:space="preserve"> </w:t>
      </w:r>
      <w:r w:rsidR="00467B6F" w:rsidRPr="00467B6F">
        <w:rPr>
          <w:szCs w:val="18"/>
        </w:rPr>
        <w:t>Classes and methods help you modularize a program by separating its tasks into self-contained units.</w:t>
      </w:r>
      <w:r w:rsidR="00AF7666">
        <w:rPr>
          <w:szCs w:val="18"/>
        </w:rPr>
        <w:t xml:space="preserve"> Methods are declared within classes. Classes are typically grouped into packages</w:t>
      </w:r>
      <w:r w:rsidR="00FE579D">
        <w:rPr>
          <w:szCs w:val="18"/>
        </w:rPr>
        <w:t>.</w:t>
      </w:r>
      <w:r w:rsidR="00467B6F" w:rsidRPr="00467B6F">
        <w:rPr>
          <w:szCs w:val="18"/>
        </w:rPr>
        <w:t xml:space="preserve"> </w:t>
      </w:r>
    </w:p>
    <w:p w:rsidR="00C45BD2" w:rsidRPr="00467B6F" w:rsidRDefault="002D23D3" w:rsidP="00467B6F">
      <w:pPr>
        <w:pStyle w:val="NoSpacing"/>
        <w:rPr>
          <w:rFonts w:cs="LucidaSansTypewriter"/>
          <w:szCs w:val="18"/>
          <w:lang w:val="en-US"/>
        </w:rPr>
      </w:pPr>
      <w:r>
        <w:rPr>
          <w:szCs w:val="18"/>
        </w:rPr>
        <w:t xml:space="preserve">   </w:t>
      </w:r>
      <w:r w:rsidR="00467B6F" w:rsidRPr="00467B6F">
        <w:rPr>
          <w:szCs w:val="18"/>
        </w:rPr>
        <w:t>The statements in the method bodies are written only once, are hidden from other methods and can be reused from several locations in a program.</w:t>
      </w:r>
    </w:p>
    <w:p w:rsidR="00467B6F" w:rsidRPr="00BF4897" w:rsidRDefault="00467B6F" w:rsidP="00467B6F">
      <w:pPr>
        <w:pStyle w:val="NoSpacing"/>
        <w:rPr>
          <w:rFonts w:cs="AGaramond-Italic"/>
          <w:i/>
          <w:iCs/>
          <w:color w:val="00B050"/>
        </w:rPr>
      </w:pPr>
      <w:r>
        <w:rPr>
          <w:szCs w:val="18"/>
          <w:lang w:val="en-US"/>
        </w:rPr>
        <w:t xml:space="preserve">   </w:t>
      </w:r>
      <w:r w:rsidRPr="00467B6F">
        <w:t xml:space="preserve">One motivation for modularizing a program into classes and methods is the </w:t>
      </w:r>
      <w:r w:rsidRPr="00BF4897">
        <w:rPr>
          <w:rFonts w:cs="AGaramond-Italic"/>
          <w:i/>
          <w:iCs/>
          <w:color w:val="00B050"/>
        </w:rPr>
        <w:t>divide</w:t>
      </w:r>
      <w:r w:rsidR="00C73B60" w:rsidRPr="00BF4897">
        <w:rPr>
          <w:rFonts w:cs="AGaramond-Italic"/>
          <w:i/>
          <w:iCs/>
          <w:color w:val="00B050"/>
        </w:rPr>
        <w:t>-</w:t>
      </w:r>
      <w:r w:rsidRPr="00BF4897">
        <w:rPr>
          <w:rFonts w:cs="AGaramond-Italic"/>
          <w:i/>
          <w:iCs/>
          <w:color w:val="00B050"/>
        </w:rPr>
        <w:t>and-</w:t>
      </w:r>
    </w:p>
    <w:p w:rsidR="00467B6F" w:rsidRPr="00467B6F" w:rsidRDefault="00467B6F" w:rsidP="00467B6F">
      <w:pPr>
        <w:pStyle w:val="NoSpacing"/>
      </w:pPr>
      <w:r w:rsidRPr="00BF4897">
        <w:rPr>
          <w:rFonts w:cs="AGaramond-Italic"/>
          <w:i/>
          <w:iCs/>
          <w:color w:val="00B050"/>
        </w:rPr>
        <w:t>conquer</w:t>
      </w:r>
      <w:r w:rsidRPr="00467B6F">
        <w:rPr>
          <w:rFonts w:cs="AGaramond-Italic"/>
          <w:i/>
          <w:iCs/>
        </w:rPr>
        <w:t xml:space="preserve"> </w:t>
      </w:r>
      <w:r w:rsidRPr="00467B6F">
        <w:t>approach, which makes program development more manageable by constructing</w:t>
      </w:r>
    </w:p>
    <w:p w:rsidR="00EC63E4" w:rsidRDefault="00467B6F" w:rsidP="00467B6F">
      <w:pPr>
        <w:pStyle w:val="NoSpacing"/>
      </w:pPr>
      <w:r w:rsidRPr="00467B6F">
        <w:t xml:space="preserve">programs from small, simple pieces. </w:t>
      </w:r>
    </w:p>
    <w:p w:rsidR="00C45BD2" w:rsidRPr="00467B6F" w:rsidRDefault="00EC63E4" w:rsidP="00467B6F">
      <w:pPr>
        <w:pStyle w:val="NoSpacing"/>
      </w:pPr>
      <w:r>
        <w:t xml:space="preserve">   </w:t>
      </w:r>
      <w:r w:rsidR="00467B6F" w:rsidRPr="00467B6F">
        <w:t xml:space="preserve">Another is </w:t>
      </w:r>
      <w:r w:rsidR="00467B6F" w:rsidRPr="00687FF3">
        <w:rPr>
          <w:rFonts w:cs="AGaramond-Semibold"/>
          <w:bCs/>
          <w:color w:val="00B050"/>
        </w:rPr>
        <w:t>software reusability</w:t>
      </w:r>
      <w:r w:rsidR="00467B6F" w:rsidRPr="00467B6F">
        <w:t>—using</w:t>
      </w:r>
      <w:r w:rsidR="006A70FD">
        <w:t xml:space="preserve"> </w:t>
      </w:r>
      <w:r w:rsidR="00467B6F" w:rsidRPr="00467B6F">
        <w:t>existing classes and methods as building blocks to create new programs.</w:t>
      </w:r>
    </w:p>
    <w:p w:rsidR="00467B6F" w:rsidRDefault="00467B6F" w:rsidP="00467B6F">
      <w:pPr>
        <w:pStyle w:val="NoSpacing"/>
      </w:pPr>
      <w:r w:rsidRPr="00467B6F">
        <w:t xml:space="preserve">   A third motivation is to </w:t>
      </w:r>
      <w:r w:rsidRPr="00467B6F">
        <w:rPr>
          <w:rFonts w:cs="AGaramond-Italic"/>
          <w:i/>
          <w:iCs/>
        </w:rPr>
        <w:t>avoid repeating code</w:t>
      </w:r>
      <w:r w:rsidRPr="00467B6F">
        <w:t>. Dividing a program into meaningful classes and methods makes the program easier to debug and maintain.</w:t>
      </w:r>
    </w:p>
    <w:p w:rsidR="00933279" w:rsidRDefault="00933279" w:rsidP="00467B6F">
      <w:pPr>
        <w:pStyle w:val="NoSpacing"/>
      </w:pPr>
    </w:p>
    <w:p w:rsidR="00933279" w:rsidRDefault="00933279" w:rsidP="00933279">
      <w:pPr>
        <w:pStyle w:val="NoSpacing"/>
      </w:pPr>
      <w:r>
        <w:t>To promote software reusability, every method should be limited to performing a single,</w:t>
      </w:r>
    </w:p>
    <w:p w:rsidR="00933279" w:rsidRDefault="00933279" w:rsidP="00933279">
      <w:pPr>
        <w:pStyle w:val="NoSpacing"/>
      </w:pPr>
      <w:r>
        <w:t>well-defined task, and the name of the method should express that task effectively.</w:t>
      </w:r>
    </w:p>
    <w:p w:rsidR="00687FF3" w:rsidRDefault="00687FF3" w:rsidP="00933279">
      <w:pPr>
        <w:pStyle w:val="NoSpacing"/>
      </w:pPr>
    </w:p>
    <w:p w:rsidR="00687FF3" w:rsidRDefault="008F1273" w:rsidP="008F1273">
      <w:pPr>
        <w:pStyle w:val="NoSpacing"/>
      </w:pPr>
      <w:r>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Pr="00DB4C1B" w:rsidRDefault="00546BDC" w:rsidP="00DB4C1B">
      <w:pPr>
        <w:pStyle w:val="NoSpacing"/>
        <w:rPr>
          <w:szCs w:val="18"/>
        </w:rPr>
      </w:pPr>
    </w:p>
    <w:p w:rsidR="00546BDC" w:rsidRDefault="00DB4C1B" w:rsidP="00DB4C1B">
      <w:pPr>
        <w:pStyle w:val="NoSpacing"/>
        <w:rPr>
          <w:rFonts w:cs="AGaramond-Regular"/>
          <w:color w:val="231F20"/>
          <w:szCs w:val="18"/>
        </w:rPr>
      </w:pPr>
      <w:r w:rsidRPr="00DB4C1B">
        <w:rPr>
          <w:rFonts w:cs="AGaramond-Regular"/>
          <w:color w:val="231F20"/>
          <w:szCs w:val="18"/>
        </w:rPr>
        <w:t xml:space="preserve">The </w:t>
      </w:r>
      <w:r w:rsidRPr="008D05D5">
        <w:rPr>
          <w:rFonts w:cs="AGaramond-Regular"/>
          <w:color w:val="00B050"/>
          <w:szCs w:val="18"/>
        </w:rPr>
        <w:t>boss method</w:t>
      </w:r>
      <w:r w:rsidR="0088273A">
        <w:rPr>
          <w:rFonts w:cs="AGaramond-Regular"/>
          <w:color w:val="231F20"/>
          <w:szCs w:val="18"/>
        </w:rPr>
        <w:t>(the method that calls other methods)</w:t>
      </w:r>
      <w:r w:rsidRPr="00DB4C1B">
        <w:rPr>
          <w:rFonts w:cs="AGaramond-Regular"/>
          <w:color w:val="231F20"/>
          <w:szCs w:val="18"/>
        </w:rPr>
        <w:t xml:space="preserve"> does not know how the </w:t>
      </w:r>
      <w:r w:rsidRPr="008D05D5">
        <w:rPr>
          <w:rFonts w:cs="AGaramond-Regular"/>
          <w:color w:val="00B050"/>
          <w:szCs w:val="18"/>
        </w:rPr>
        <w:t xml:space="preserve">worker method </w:t>
      </w:r>
      <w:r w:rsidRPr="00DB4C1B">
        <w:rPr>
          <w:rFonts w:cs="AGaramond-Regular"/>
          <w:color w:val="231F20"/>
          <w:szCs w:val="18"/>
        </w:rPr>
        <w:t>performs</w:t>
      </w:r>
      <w:r>
        <w:rPr>
          <w:rFonts w:cs="AGaramond-Regular"/>
          <w:color w:val="231F20"/>
          <w:szCs w:val="18"/>
        </w:rPr>
        <w:t xml:space="preserve"> </w:t>
      </w:r>
      <w:r w:rsidRPr="00DB4C1B">
        <w:rPr>
          <w:rFonts w:cs="AGaramond-Regular"/>
          <w:color w:val="231F20"/>
          <w:szCs w:val="18"/>
        </w:rPr>
        <w:t>its designated tasks. The worker may also call other worker methods, unbeknown to the</w:t>
      </w:r>
      <w:r>
        <w:rPr>
          <w:rFonts w:cs="AGaramond-Regular"/>
          <w:color w:val="231F20"/>
          <w:szCs w:val="18"/>
        </w:rPr>
        <w:t xml:space="preserve"> </w:t>
      </w:r>
      <w:r w:rsidRPr="00DB4C1B">
        <w:rPr>
          <w:rFonts w:cs="AGaramond-Regular"/>
          <w:color w:val="231F20"/>
          <w:szCs w:val="18"/>
        </w:rPr>
        <w:t>boss. This “hiding” of implementation details promotes good software engineering.</w:t>
      </w:r>
    </w:p>
    <w:p w:rsidR="00546BDC" w:rsidRDefault="00546BDC" w:rsidP="008F1273">
      <w:pPr>
        <w:pStyle w:val="NoSpacing"/>
      </w:pPr>
    </w:p>
    <w:p w:rsidR="00546BDC" w:rsidRDefault="00CB1BC0" w:rsidP="008F1273">
      <w:pPr>
        <w:pStyle w:val="NoSpacing"/>
      </w:pPr>
      <w:r>
        <w:t>You should c</w:t>
      </w:r>
      <w:r w:rsidR="003308A8">
        <w:t>ontrol return values of methods and act accordingly if the method was succesful or not.</w:t>
      </w:r>
    </w:p>
    <w:p w:rsidR="0040765A" w:rsidRDefault="0040765A" w:rsidP="008F1273">
      <w:pPr>
        <w:pStyle w:val="NoSpacing"/>
      </w:pPr>
    </w:p>
    <w:p w:rsidR="0040765A" w:rsidRPr="007A1340" w:rsidRDefault="0040765A" w:rsidP="008F1273">
      <w:pPr>
        <w:pStyle w:val="NoSpacing"/>
      </w:pPr>
      <w:r>
        <w:t xml:space="preserve">Java is </w:t>
      </w:r>
      <w:r w:rsidRPr="00585F7C">
        <w:rPr>
          <w:color w:val="00B050"/>
        </w:rPr>
        <w:t>pass by value</w:t>
      </w:r>
      <w:r w:rsidR="00FF0BDB">
        <w:rPr>
          <w:color w:val="00B050"/>
        </w:rPr>
        <w:t>(call by value)</w:t>
      </w:r>
      <w:r w:rsidR="00585F7C">
        <w:t xml:space="preserve"> (as opposed t</w:t>
      </w:r>
      <w:r w:rsidR="0010227B">
        <w:t>o</w:t>
      </w:r>
      <w:r w:rsidR="00585F7C">
        <w:t xml:space="preserve"> </w:t>
      </w:r>
      <w:r w:rsidR="00585F7C" w:rsidRPr="00585F7C">
        <w:rPr>
          <w:color w:val="00B050"/>
        </w:rPr>
        <w:t>pass by reference</w:t>
      </w:r>
      <w:r w:rsidR="00FF0BDB">
        <w:rPr>
          <w:color w:val="00B050"/>
        </w:rPr>
        <w:t>(call by reference)</w:t>
      </w:r>
      <w:r w:rsidR="00585F7C">
        <w:t>)</w:t>
      </w:r>
      <w:r>
        <w:t xml:space="preserve">. We dont </w:t>
      </w:r>
      <w:r w:rsidR="00BB780C">
        <w:t>pass pointers. If you need to pass a value or an a</w:t>
      </w:r>
      <w:r w:rsidR="005338BC">
        <w:t>d</w:t>
      </w:r>
      <w:r w:rsidR="00BB780C">
        <w:t>dress(reference) you copy the value or the adres</w:t>
      </w:r>
      <w:r w:rsidR="009070FB">
        <w:t xml:space="preserve">s and pass that. You dont pass </w:t>
      </w:r>
      <w:r w:rsidR="00143429">
        <w:t>the</w:t>
      </w:r>
      <w:r w:rsidR="00BB780C">
        <w:t xml:space="preserve"> ori</w:t>
      </w:r>
      <w:r w:rsidR="00143429">
        <w:t>ginal pointer</w:t>
      </w:r>
      <w:r w:rsidR="00BB780C">
        <w:t>.</w:t>
      </w:r>
    </w:p>
    <w:p w:rsidR="00497A29" w:rsidRDefault="00497A29" w:rsidP="00143429">
      <w:pPr>
        <w:pStyle w:val="NoSpacing"/>
      </w:pPr>
    </w:p>
    <w:p w:rsidR="00AC202F" w:rsidRDefault="008345B1" w:rsidP="00497A29">
      <w:pPr>
        <w:rPr>
          <w:rStyle w:val="apple-converted-space"/>
        </w:rPr>
      </w:pPr>
      <w:bookmarkStart w:id="13" w:name="static_part2"/>
      <w:bookmarkEnd w:id="13"/>
      <w:r w:rsidRPr="00FD1517">
        <w:rPr>
          <w:b/>
        </w:rPr>
        <w:t>-S</w:t>
      </w:r>
      <w:r w:rsidR="00532755" w:rsidRPr="00FD1517">
        <w:rPr>
          <w:b/>
        </w:rPr>
        <w:t>tatic</w:t>
      </w:r>
      <w:r w:rsidR="00360205" w:rsidRPr="00FD1517">
        <w:rPr>
          <w:b/>
        </w:rPr>
        <w:t xml:space="preserve">: </w:t>
      </w:r>
      <w:hyperlink w:anchor="static_part1" w:history="1">
        <w:r w:rsidR="002049CD" w:rsidRPr="002049CD">
          <w:rPr>
            <w:rStyle w:val="Hyperlink"/>
          </w:rPr>
          <w:t>static_part1</w:t>
        </w:r>
      </w:hyperlink>
    </w:p>
    <w:p w:rsidR="00AC202F" w:rsidRPr="001C484C" w:rsidRDefault="00BE5603" w:rsidP="00AC202F">
      <w:pPr>
        <w:pStyle w:val="NoSpacing"/>
        <w:rPr>
          <w:szCs w:val="18"/>
        </w:rPr>
      </w:pPr>
      <w:r>
        <w:rPr>
          <w:rFonts w:cs="AGaramond-SemiboldItalic"/>
          <w:bCs/>
          <w:iCs/>
          <w:color w:val="FFC000"/>
          <w:szCs w:val="18"/>
        </w:rPr>
        <w:t>-</w:t>
      </w:r>
      <w:r w:rsidR="00AC202F" w:rsidRPr="00143429">
        <w:rPr>
          <w:rFonts w:cs="AGaramond-SemiboldItalic"/>
          <w:bCs/>
          <w:iCs/>
          <w:color w:val="FFC000"/>
          <w:szCs w:val="18"/>
        </w:rPr>
        <w:t xml:space="preserve">Why is method </w:t>
      </w:r>
      <w:r w:rsidR="00AC202F" w:rsidRPr="00143429">
        <w:rPr>
          <w:rFonts w:cs="LucidaSansTypewriter-BdObl"/>
          <w:bCs/>
          <w:iCs/>
          <w:color w:val="FFC000"/>
          <w:szCs w:val="18"/>
        </w:rPr>
        <w:t xml:space="preserve">main </w:t>
      </w:r>
      <w:r w:rsidR="00AC202F" w:rsidRPr="00143429">
        <w:rPr>
          <w:rFonts w:cs="AGaramond-SemiboldItalic"/>
          <w:bCs/>
          <w:iCs/>
          <w:color w:val="FFC000"/>
          <w:szCs w:val="18"/>
        </w:rPr>
        <w:t xml:space="preserve">declared </w:t>
      </w:r>
      <w:r w:rsidR="00AC202F" w:rsidRPr="00143429">
        <w:rPr>
          <w:rFonts w:cs="LucidaSansTypewriter-BdObl"/>
          <w:bCs/>
          <w:iCs/>
          <w:color w:val="FFC000"/>
          <w:szCs w:val="18"/>
        </w:rPr>
        <w:t>static</w:t>
      </w:r>
      <w:r w:rsidR="00AC202F" w:rsidRPr="00143429">
        <w:rPr>
          <w:rFonts w:cs="AGaramond-SemiboldItalic"/>
          <w:bCs/>
          <w:iCs/>
          <w:color w:val="FFC000"/>
          <w:szCs w:val="18"/>
        </w:rPr>
        <w:t>:</w:t>
      </w:r>
      <w:r w:rsidR="00AC202F" w:rsidRPr="007929BE">
        <w:rPr>
          <w:rFonts w:cs="AGaramond-SemiboldItalic"/>
          <w:b/>
          <w:bCs/>
          <w:iCs/>
          <w:color w:val="FFC000"/>
          <w:szCs w:val="18"/>
        </w:rPr>
        <w:t xml:space="preserve"> </w:t>
      </w:r>
      <w:r w:rsidR="00AC202F" w:rsidRPr="001C484C">
        <w:rPr>
          <w:szCs w:val="18"/>
        </w:rPr>
        <w:t xml:space="preserve">When you execute the JVM with the </w:t>
      </w:r>
      <w:r w:rsidR="00AC202F" w:rsidRPr="001C484C">
        <w:rPr>
          <w:rFonts w:cs="LucidaSansTypewriter"/>
          <w:szCs w:val="18"/>
        </w:rPr>
        <w:t xml:space="preserve">java </w:t>
      </w:r>
      <w:r w:rsidR="00AC202F" w:rsidRPr="001C484C">
        <w:rPr>
          <w:szCs w:val="18"/>
        </w:rPr>
        <w:t xml:space="preserve">command, the JVM attempts to invoke the </w:t>
      </w:r>
      <w:r w:rsidR="00AC202F" w:rsidRPr="001C484C">
        <w:rPr>
          <w:rFonts w:cs="LucidaSansTypewriter"/>
          <w:szCs w:val="18"/>
        </w:rPr>
        <w:t xml:space="preserve">main </w:t>
      </w:r>
      <w:r w:rsidR="00AC202F" w:rsidRPr="001C484C">
        <w:rPr>
          <w:szCs w:val="18"/>
        </w:rPr>
        <w:t xml:space="preserve">method of the class you specify—at this point no objects of the class have been created. Declaring </w:t>
      </w:r>
      <w:r w:rsidR="00AC202F" w:rsidRPr="001C484C">
        <w:rPr>
          <w:rFonts w:cs="LucidaSansTypewriter"/>
          <w:szCs w:val="18"/>
        </w:rPr>
        <w:t xml:space="preserve">main </w:t>
      </w:r>
      <w:r w:rsidR="00AC202F" w:rsidRPr="001C484C">
        <w:rPr>
          <w:szCs w:val="18"/>
        </w:rPr>
        <w:t xml:space="preserve">as </w:t>
      </w:r>
      <w:r w:rsidR="00AC202F" w:rsidRPr="001C484C">
        <w:rPr>
          <w:rFonts w:cs="LucidaSansTypewriter"/>
          <w:szCs w:val="18"/>
        </w:rPr>
        <w:t xml:space="preserve">static </w:t>
      </w:r>
      <w:r w:rsidR="00AC202F" w:rsidRPr="001C484C">
        <w:rPr>
          <w:szCs w:val="18"/>
        </w:rPr>
        <w:t xml:space="preserve">allows the JVM to invoke </w:t>
      </w:r>
      <w:r w:rsidR="00AC202F" w:rsidRPr="001C484C">
        <w:rPr>
          <w:rFonts w:cs="LucidaSansTypewriter"/>
          <w:szCs w:val="18"/>
        </w:rPr>
        <w:t xml:space="preserve">main </w:t>
      </w:r>
      <w:r w:rsidR="00AC202F" w:rsidRPr="001C484C">
        <w:rPr>
          <w:szCs w:val="18"/>
        </w:rPr>
        <w:t>without creating an instance of the class. When you execute your application, you specify its</w:t>
      </w:r>
      <w:r w:rsidR="0064691E">
        <w:rPr>
          <w:szCs w:val="18"/>
        </w:rPr>
        <w:t xml:space="preserve"> </w:t>
      </w:r>
      <w:r w:rsidR="00AC202F" w:rsidRPr="001C484C">
        <w:rPr>
          <w:szCs w:val="18"/>
        </w:rPr>
        <w:t xml:space="preserve">class name as an argument to the </w:t>
      </w:r>
      <w:r w:rsidR="00DA6161">
        <w:rPr>
          <w:rFonts w:cs="LucidaSansTypewriter"/>
          <w:szCs w:val="18"/>
        </w:rPr>
        <w:t>j</w:t>
      </w:r>
      <w:r w:rsidR="00AC202F" w:rsidRPr="001C484C">
        <w:rPr>
          <w:rFonts w:cs="LucidaSansTypewriter"/>
          <w:szCs w:val="18"/>
        </w:rPr>
        <w:t xml:space="preserve">ava </w:t>
      </w:r>
      <w:r w:rsidR="00AC202F" w:rsidRPr="001C484C">
        <w:rPr>
          <w:szCs w:val="18"/>
        </w:rPr>
        <w:t>command, as in</w:t>
      </w:r>
    </w:p>
    <w:p w:rsidR="00AC202F" w:rsidRPr="001C484C" w:rsidRDefault="00AC202F" w:rsidP="00AC202F">
      <w:pPr>
        <w:pStyle w:val="NoSpacing"/>
        <w:rPr>
          <w:szCs w:val="18"/>
        </w:rPr>
      </w:pPr>
    </w:p>
    <w:p w:rsidR="00AC202F" w:rsidRPr="00122DBD" w:rsidRDefault="00122DBD" w:rsidP="00AC202F">
      <w:pPr>
        <w:pStyle w:val="NoSpacing"/>
        <w:rPr>
          <w:rFonts w:ascii="Consolas" w:hAnsi="Consolas"/>
          <w:sz w:val="20"/>
          <w:szCs w:val="18"/>
        </w:rPr>
      </w:pPr>
      <w:r w:rsidRPr="00122DBD">
        <w:rPr>
          <w:rFonts w:ascii="Consolas" w:hAnsi="Consolas" w:cs="LucidaSansTypewriter"/>
          <w:sz w:val="20"/>
          <w:szCs w:val="18"/>
        </w:rPr>
        <w:t xml:space="preserve">   </w:t>
      </w:r>
      <w:r w:rsidR="00AC202F" w:rsidRPr="00122DBD">
        <w:rPr>
          <w:rFonts w:ascii="Consolas" w:hAnsi="Consolas" w:cs="LucidaSansTypewriter"/>
          <w:sz w:val="20"/>
          <w:szCs w:val="18"/>
        </w:rPr>
        <w:t xml:space="preserve">java </w:t>
      </w:r>
      <w:r w:rsidR="00AC202F" w:rsidRPr="00122DBD">
        <w:rPr>
          <w:rFonts w:ascii="Consolas" w:hAnsi="Consolas" w:cs="AGaramond-Italic"/>
          <w:i/>
          <w:iCs/>
          <w:sz w:val="20"/>
          <w:szCs w:val="18"/>
        </w:rPr>
        <w:t xml:space="preserve">ClassName argument1 argument2 </w:t>
      </w:r>
      <w:r w:rsidR="00AC202F" w:rsidRPr="00122DBD">
        <w:rPr>
          <w:rFonts w:ascii="Consolas" w:hAnsi="Consolas"/>
          <w:sz w:val="20"/>
          <w:szCs w:val="18"/>
        </w:rPr>
        <w:t>…</w:t>
      </w:r>
    </w:p>
    <w:p w:rsidR="00AC202F" w:rsidRPr="001C484C" w:rsidRDefault="00AC202F" w:rsidP="00AC202F">
      <w:pPr>
        <w:pStyle w:val="NoSpacing"/>
        <w:rPr>
          <w:szCs w:val="18"/>
        </w:rPr>
      </w:pPr>
    </w:p>
    <w:p w:rsidR="00AC202F" w:rsidRPr="001C484C" w:rsidRDefault="00932880" w:rsidP="00122DBD">
      <w:pPr>
        <w:pStyle w:val="NoSpacing"/>
        <w:rPr>
          <w:color w:val="FFC000"/>
          <w:szCs w:val="18"/>
        </w:rPr>
      </w:pPr>
      <w:r>
        <w:rPr>
          <w:szCs w:val="18"/>
        </w:rPr>
        <w:t xml:space="preserve">   </w:t>
      </w:r>
      <w:r w:rsidR="00AC202F" w:rsidRPr="001C484C">
        <w:rPr>
          <w:szCs w:val="18"/>
        </w:rPr>
        <w:t xml:space="preserve">The JVM loads the class specified by </w:t>
      </w:r>
      <w:r w:rsidR="00AC202F" w:rsidRPr="001C484C">
        <w:rPr>
          <w:rFonts w:cs="AGaramond-Italic"/>
          <w:i/>
          <w:iCs/>
          <w:szCs w:val="18"/>
        </w:rPr>
        <w:t xml:space="preserve">ClassName </w:t>
      </w:r>
      <w:r w:rsidR="00AC202F" w:rsidRPr="001C484C">
        <w:rPr>
          <w:szCs w:val="18"/>
        </w:rPr>
        <w:t>and uses that class name to invoke method</w:t>
      </w:r>
      <w:r w:rsidR="0064691E">
        <w:rPr>
          <w:szCs w:val="18"/>
        </w:rPr>
        <w:t xml:space="preserve"> </w:t>
      </w:r>
      <w:r w:rsidR="00AC202F" w:rsidRPr="001C484C">
        <w:rPr>
          <w:rFonts w:cs="LucidaSansTypewriter"/>
          <w:szCs w:val="18"/>
        </w:rPr>
        <w:t>main</w:t>
      </w:r>
      <w:r w:rsidR="00AC202F" w:rsidRPr="001C484C">
        <w:rPr>
          <w:szCs w:val="18"/>
        </w:rPr>
        <w:t xml:space="preserve">. In the preceding command, </w:t>
      </w:r>
      <w:r w:rsidR="00AC202F" w:rsidRPr="001C484C">
        <w:rPr>
          <w:rFonts w:cs="AGaramond-Italic"/>
          <w:i/>
          <w:iCs/>
          <w:szCs w:val="18"/>
        </w:rPr>
        <w:t xml:space="preserve">ClassName </w:t>
      </w:r>
      <w:r w:rsidR="00AC202F" w:rsidRPr="001C484C">
        <w:rPr>
          <w:szCs w:val="18"/>
        </w:rPr>
        <w:t xml:space="preserve">is a </w:t>
      </w:r>
      <w:r w:rsidR="005E0DB7">
        <w:rPr>
          <w:rFonts w:cs="AGaramond-Semibold"/>
          <w:bCs/>
          <w:color w:val="00B050"/>
          <w:szCs w:val="18"/>
        </w:rPr>
        <w:t xml:space="preserve">command </w:t>
      </w:r>
      <w:r w:rsidR="00AC202F" w:rsidRPr="001C484C">
        <w:rPr>
          <w:rFonts w:cs="AGaramond-Semibold"/>
          <w:bCs/>
          <w:color w:val="00B050"/>
          <w:szCs w:val="18"/>
        </w:rPr>
        <w:t>line argument</w:t>
      </w:r>
      <w:r w:rsidR="00AC202F" w:rsidRPr="001C484C">
        <w:rPr>
          <w:rFonts w:cs="AGaramond-Semibold"/>
          <w:b/>
          <w:bCs/>
          <w:color w:val="00B050"/>
          <w:szCs w:val="18"/>
        </w:rPr>
        <w:t xml:space="preserve"> </w:t>
      </w:r>
      <w:r w:rsidR="00AC202F" w:rsidRPr="001C484C">
        <w:rPr>
          <w:szCs w:val="18"/>
        </w:rPr>
        <w:t>to the JVM</w:t>
      </w:r>
      <w:r w:rsidR="0064691E">
        <w:rPr>
          <w:szCs w:val="18"/>
        </w:rPr>
        <w:t xml:space="preserve"> </w:t>
      </w:r>
      <w:r w:rsidR="00AC202F" w:rsidRPr="001C484C">
        <w:rPr>
          <w:szCs w:val="18"/>
        </w:rPr>
        <w:t xml:space="preserve">that tells it which class to execute. Following the </w:t>
      </w:r>
      <w:r w:rsidR="00AC202F" w:rsidRPr="001C484C">
        <w:rPr>
          <w:rFonts w:cs="AGaramond-Italic"/>
          <w:i/>
          <w:iCs/>
          <w:szCs w:val="18"/>
        </w:rPr>
        <w:t>ClassName</w:t>
      </w:r>
      <w:r w:rsidR="00AC202F" w:rsidRPr="001C484C">
        <w:rPr>
          <w:szCs w:val="18"/>
        </w:rPr>
        <w:t>, you can also specify a list of</w:t>
      </w:r>
      <w:r w:rsidR="0064691E">
        <w:rPr>
          <w:szCs w:val="18"/>
        </w:rPr>
        <w:t xml:space="preserve"> </w:t>
      </w:r>
      <w:r w:rsidR="00AC202F" w:rsidRPr="001C484C">
        <w:rPr>
          <w:rFonts w:cs="LucidaSansTypewriter"/>
          <w:szCs w:val="18"/>
        </w:rPr>
        <w:t>String</w:t>
      </w:r>
      <w:r w:rsidR="00AC202F" w:rsidRPr="001C484C">
        <w:rPr>
          <w:szCs w:val="18"/>
        </w:rPr>
        <w:t xml:space="preserve">s (separated by spaces) as </w:t>
      </w:r>
      <w:r w:rsidR="005E0DB7">
        <w:rPr>
          <w:szCs w:val="18"/>
        </w:rPr>
        <w:t xml:space="preserve">command </w:t>
      </w:r>
      <w:r w:rsidR="00AC202F" w:rsidRPr="001C484C">
        <w:rPr>
          <w:szCs w:val="18"/>
        </w:rPr>
        <w:t>line arguments that the JVM will pass to your</w:t>
      </w:r>
      <w:r w:rsidR="0064691E">
        <w:rPr>
          <w:szCs w:val="18"/>
        </w:rPr>
        <w:t xml:space="preserve"> </w:t>
      </w:r>
      <w:r w:rsidR="00122DBD">
        <w:rPr>
          <w:szCs w:val="18"/>
        </w:rPr>
        <w:t>application.</w:t>
      </w:r>
    </w:p>
    <w:p w:rsidR="00D83BD6" w:rsidRPr="00622DC8" w:rsidRDefault="00D83BD6" w:rsidP="00D83BD6">
      <w:pPr>
        <w:pStyle w:val="NoSpacing"/>
      </w:pPr>
    </w:p>
    <w:p w:rsidR="00122DBD" w:rsidRDefault="00D83BD6" w:rsidP="00D83BD6">
      <w:pPr>
        <w:pStyle w:val="NoSpacing"/>
        <w:rPr>
          <w:szCs w:val="18"/>
        </w:rPr>
      </w:pPr>
      <w:r w:rsidRPr="001A7349">
        <w:rPr>
          <w:b/>
          <w:szCs w:val="18"/>
        </w:rPr>
        <w:t>-Final:</w:t>
      </w:r>
      <w:r>
        <w:rPr>
          <w:szCs w:val="18"/>
        </w:rPr>
        <w:t xml:space="preserve"> </w:t>
      </w:r>
    </w:p>
    <w:p w:rsidR="00122DBD" w:rsidRDefault="00122DBD" w:rsidP="00D83BD6">
      <w:pPr>
        <w:pStyle w:val="NoSpacing"/>
        <w:rPr>
          <w:szCs w:val="18"/>
        </w:rPr>
      </w:pPr>
    </w:p>
    <w:p w:rsidR="00D83BD6" w:rsidRDefault="00BE5603" w:rsidP="00D83BD6">
      <w:pPr>
        <w:pStyle w:val="NoSpacing"/>
        <w:rPr>
          <w:szCs w:val="18"/>
        </w:rPr>
      </w:pPr>
      <w:r>
        <w:rPr>
          <w:color w:val="FFC000"/>
          <w:szCs w:val="18"/>
        </w:rPr>
        <w:t>-</w:t>
      </w:r>
      <w:r w:rsidR="0081692D">
        <w:rPr>
          <w:color w:val="FFC000"/>
          <w:szCs w:val="18"/>
        </w:rPr>
        <w:t>Final field.</w:t>
      </w:r>
      <w:r w:rsidR="00122DBD" w:rsidRPr="00122DBD">
        <w:rPr>
          <w:color w:val="FFC000"/>
          <w:szCs w:val="18"/>
        </w:rPr>
        <w:t xml:space="preserve"> </w:t>
      </w:r>
      <w:r w:rsidR="00D83BD6" w:rsidRPr="00B002B6">
        <w:rPr>
          <w:szCs w:val="18"/>
        </w:rPr>
        <w:t xml:space="preserve">Any </w:t>
      </w:r>
      <w:r w:rsidR="00D83BD6" w:rsidRPr="00122DBD">
        <w:rPr>
          <w:szCs w:val="18"/>
        </w:rPr>
        <w:t>field</w:t>
      </w:r>
      <w:r w:rsidR="00D83BD6" w:rsidRPr="00B002B6">
        <w:rPr>
          <w:szCs w:val="18"/>
        </w:rPr>
        <w:t xml:space="preserve"> declared with keyword </w:t>
      </w:r>
      <w:r w:rsidR="00D83BD6" w:rsidRPr="00B002B6">
        <w:rPr>
          <w:rFonts w:cs="LucidaSansTypewriter,Bold"/>
          <w:bCs/>
          <w:color w:val="00B050"/>
          <w:szCs w:val="18"/>
        </w:rPr>
        <w:t>final</w:t>
      </w:r>
      <w:r w:rsidR="00D83BD6" w:rsidRPr="00B002B6">
        <w:rPr>
          <w:rFonts w:cs="LucidaSansTypewriter,Bold"/>
          <w:bCs/>
          <w:szCs w:val="18"/>
        </w:rPr>
        <w:t xml:space="preserve"> </w:t>
      </w:r>
      <w:r w:rsidR="00D83BD6" w:rsidRPr="00B002B6">
        <w:rPr>
          <w:szCs w:val="18"/>
        </w:rPr>
        <w:t xml:space="preserve">is </w:t>
      </w:r>
      <w:r w:rsidR="00D83BD6" w:rsidRPr="00B002B6">
        <w:rPr>
          <w:rFonts w:cs="AGaramond-Italic"/>
          <w:i/>
          <w:iCs/>
          <w:szCs w:val="18"/>
        </w:rPr>
        <w:t>constant</w:t>
      </w:r>
      <w:r w:rsidR="00D83BD6" w:rsidRPr="00B002B6">
        <w:rPr>
          <w:szCs w:val="18"/>
        </w:rPr>
        <w:t>—its value cannot change after the field is initialized.</w:t>
      </w:r>
    </w:p>
    <w:p w:rsidR="001B0749" w:rsidRDefault="00122DBD" w:rsidP="001B0749">
      <w:pPr>
        <w:pStyle w:val="NoSpacing"/>
        <w:rPr>
          <w:rFonts w:cs="LucidaSansTypewriter"/>
          <w:color w:val="231F20"/>
          <w:szCs w:val="16"/>
          <w:lang w:val="en-US"/>
        </w:rPr>
      </w:pPr>
      <w:r>
        <w:rPr>
          <w:rFonts w:cs="Consolas"/>
          <w:szCs w:val="18"/>
        </w:rPr>
        <w:t xml:space="preserve">   </w:t>
      </w:r>
      <w:r w:rsidR="007E2A2E" w:rsidRPr="009E41C5">
        <w:rPr>
          <w:rFonts w:cs="Consolas"/>
          <w:szCs w:val="18"/>
        </w:rPr>
        <w:t>You can either assign a v</w:t>
      </w:r>
      <w:r w:rsidR="007E2A2E">
        <w:rPr>
          <w:rFonts w:cs="Consolas"/>
          <w:szCs w:val="18"/>
        </w:rPr>
        <w:t>alue to final variables</w:t>
      </w:r>
      <w:r w:rsidR="007E2A2E" w:rsidRPr="009E41C5">
        <w:rPr>
          <w:rFonts w:cs="Consolas"/>
          <w:szCs w:val="18"/>
        </w:rPr>
        <w:t xml:space="preserve"> i</w:t>
      </w:r>
      <w:r w:rsidR="007C021A">
        <w:rPr>
          <w:rFonts w:cs="Consolas"/>
          <w:szCs w:val="18"/>
        </w:rPr>
        <w:t xml:space="preserve">nitially or in constructor. </w:t>
      </w:r>
      <w:r w:rsidR="001B0749">
        <w:rPr>
          <w:rFonts w:cs="LucidaSansTypewriter"/>
          <w:color w:val="231F20"/>
          <w:szCs w:val="16"/>
          <w:lang w:val="en-US"/>
        </w:rPr>
        <w:t>Final fields must be initialized in its declaration or in every constructor or a compilation error occurs.</w:t>
      </w:r>
    </w:p>
    <w:p w:rsidR="00F954B6" w:rsidRDefault="00F954B6" w:rsidP="00D83BD6">
      <w:pPr>
        <w:pStyle w:val="NoSpacing"/>
        <w:rPr>
          <w:rFonts w:cs="Consolas"/>
          <w:szCs w:val="18"/>
        </w:rPr>
      </w:pPr>
    </w:p>
    <w:p w:rsidR="00F954B6" w:rsidRPr="00122DBD" w:rsidRDefault="00122DBD" w:rsidP="00D83BD6">
      <w:pPr>
        <w:pStyle w:val="NoSpacing"/>
        <w:rPr>
          <w:rFonts w:ascii="Consolas" w:hAnsi="Consolas" w:cs="LucidaSansTypewriter"/>
          <w:color w:val="231F20"/>
          <w:sz w:val="20"/>
          <w:szCs w:val="16"/>
          <w:lang w:val="en-US"/>
        </w:rPr>
      </w:pPr>
      <w:r w:rsidRPr="00122DBD">
        <w:rPr>
          <w:rFonts w:ascii="Consolas" w:hAnsi="Consolas" w:cs="LucidaSansTypewriter"/>
          <w:color w:val="034EA3"/>
          <w:sz w:val="20"/>
          <w:szCs w:val="16"/>
          <w:lang w:val="en-US"/>
        </w:rPr>
        <w:t xml:space="preserve">   </w:t>
      </w:r>
      <w:r w:rsidR="00F954B6" w:rsidRPr="00122DBD">
        <w:rPr>
          <w:rFonts w:ascii="Consolas" w:hAnsi="Consolas" w:cs="LucidaSansTypewriter"/>
          <w:color w:val="034EA3"/>
          <w:sz w:val="20"/>
          <w:szCs w:val="16"/>
          <w:lang w:val="en-US"/>
        </w:rPr>
        <w:t xml:space="preserve">private static final int </w:t>
      </w:r>
      <w:r w:rsidR="00F954B6" w:rsidRPr="00122DBD">
        <w:rPr>
          <w:rFonts w:ascii="Consolas" w:hAnsi="Consolas" w:cs="LucidaSansTypewriter"/>
          <w:color w:val="00A0DB"/>
          <w:sz w:val="20"/>
          <w:szCs w:val="16"/>
          <w:lang w:val="en-US"/>
        </w:rPr>
        <w:t xml:space="preserve">SNAKE_EYES </w:t>
      </w:r>
      <w:r w:rsidR="00F954B6" w:rsidRPr="00122DBD">
        <w:rPr>
          <w:rFonts w:ascii="Consolas" w:hAnsi="Consolas" w:cs="LucidaSansTypewriter"/>
          <w:color w:val="231F20"/>
          <w:sz w:val="20"/>
          <w:szCs w:val="16"/>
          <w:lang w:val="en-US"/>
        </w:rPr>
        <w:t xml:space="preserve">= </w:t>
      </w:r>
      <w:r w:rsidR="00F954B6" w:rsidRPr="00122DBD">
        <w:rPr>
          <w:rFonts w:ascii="Consolas" w:hAnsi="Consolas" w:cs="LucidaSansTypewriter"/>
          <w:color w:val="00A0DB"/>
          <w:sz w:val="20"/>
          <w:szCs w:val="16"/>
          <w:lang w:val="en-US"/>
        </w:rPr>
        <w:t>2</w:t>
      </w:r>
      <w:r w:rsidR="00F954B6" w:rsidRPr="00122DBD">
        <w:rPr>
          <w:rFonts w:ascii="Consolas" w:hAnsi="Consolas" w:cs="LucidaSansTypewriter"/>
          <w:color w:val="231F20"/>
          <w:sz w:val="20"/>
          <w:szCs w:val="16"/>
          <w:lang w:val="en-US"/>
        </w:rPr>
        <w:t>;</w:t>
      </w:r>
    </w:p>
    <w:p w:rsidR="00D344AF" w:rsidRDefault="00D344AF" w:rsidP="00D83BD6">
      <w:pPr>
        <w:pStyle w:val="NoSpacing"/>
        <w:rPr>
          <w:rFonts w:cs="LucidaSansTypewriter"/>
          <w:color w:val="231F20"/>
          <w:szCs w:val="16"/>
          <w:lang w:val="en-US"/>
        </w:rPr>
      </w:pPr>
    </w:p>
    <w:p w:rsidR="00D344AF" w:rsidRPr="00D344AF" w:rsidRDefault="00BE5603" w:rsidP="00D83BD6">
      <w:pPr>
        <w:pStyle w:val="NoSpacing"/>
        <w:rPr>
          <w:rFonts w:cs="Consolas"/>
          <w:sz w:val="20"/>
          <w:szCs w:val="18"/>
        </w:rPr>
      </w:pPr>
      <w:r>
        <w:rPr>
          <w:rFonts w:cs="LucidaSansTypewriter"/>
          <w:color w:val="FFC000"/>
          <w:szCs w:val="16"/>
          <w:lang w:val="en-US"/>
        </w:rPr>
        <w:t>-</w:t>
      </w:r>
      <w:r w:rsidR="00243220" w:rsidRPr="0081692D">
        <w:rPr>
          <w:rFonts w:cs="LucidaSansTypewriter"/>
          <w:color w:val="FFC000"/>
          <w:szCs w:val="16"/>
          <w:lang w:val="en-US"/>
        </w:rPr>
        <w:t>F</w:t>
      </w:r>
      <w:r w:rsidR="00945CC0" w:rsidRPr="0081692D">
        <w:rPr>
          <w:rFonts w:cs="LucidaSansTypewriter"/>
          <w:color w:val="FFC000"/>
          <w:szCs w:val="16"/>
          <w:lang w:val="en-US"/>
        </w:rPr>
        <w:t>inal locals, parameters.</w:t>
      </w:r>
      <w:r w:rsidR="00945CC0">
        <w:rPr>
          <w:rFonts w:cs="LucidaSansTypewriter"/>
          <w:color w:val="231F20"/>
          <w:szCs w:val="16"/>
          <w:lang w:val="en-US"/>
        </w:rPr>
        <w:t xml:space="preserve"> </w:t>
      </w:r>
      <w:r w:rsidR="004D5A42">
        <w:rPr>
          <w:rFonts w:cs="LucidaSansTypewriter"/>
          <w:color w:val="231F20"/>
          <w:szCs w:val="16"/>
          <w:lang w:val="en-US"/>
        </w:rPr>
        <w:t>Same as fields</w:t>
      </w:r>
    </w:p>
    <w:p w:rsidR="00E86CEC" w:rsidRDefault="00E86CEC" w:rsidP="00D83BD6">
      <w:pPr>
        <w:pStyle w:val="NoSpacing"/>
        <w:rPr>
          <w:rFonts w:cs="Consolas"/>
          <w:szCs w:val="18"/>
        </w:rPr>
      </w:pPr>
    </w:p>
    <w:p w:rsidR="00941A58" w:rsidRDefault="00BE5603" w:rsidP="00D83BD6">
      <w:pPr>
        <w:pStyle w:val="NoSpacing"/>
        <w:rPr>
          <w:rFonts w:cs="Consolas"/>
          <w:szCs w:val="18"/>
        </w:rPr>
      </w:pPr>
      <w:r>
        <w:rPr>
          <w:rFonts w:cs="Consolas"/>
          <w:color w:val="FFC000"/>
          <w:szCs w:val="18"/>
        </w:rPr>
        <w:lastRenderedPageBreak/>
        <w:t>-</w:t>
      </w:r>
      <w:r w:rsidR="0081692D" w:rsidRPr="0081692D">
        <w:rPr>
          <w:rFonts w:cs="Consolas"/>
          <w:color w:val="FFC000"/>
          <w:szCs w:val="18"/>
        </w:rPr>
        <w:t>Final reference variable.</w:t>
      </w:r>
      <w:r w:rsidR="00941A58">
        <w:rPr>
          <w:rFonts w:cs="Consolas"/>
          <w:szCs w:val="18"/>
        </w:rPr>
        <w:t xml:space="preserve"> </w:t>
      </w:r>
      <w:r w:rsidR="0081692D">
        <w:rPr>
          <w:rFonts w:cs="Consolas"/>
          <w:szCs w:val="18"/>
        </w:rPr>
        <w:t>Y</w:t>
      </w:r>
      <w:r w:rsidR="00941A58">
        <w:rPr>
          <w:rFonts w:cs="Consolas"/>
          <w:szCs w:val="18"/>
        </w:rPr>
        <w:t xml:space="preserve">ou cant reassign </w:t>
      </w:r>
      <w:r w:rsidR="0081692D">
        <w:rPr>
          <w:rFonts w:cs="Consolas"/>
          <w:szCs w:val="18"/>
        </w:rPr>
        <w:t>another object</w:t>
      </w:r>
      <w:r w:rsidR="00941A58">
        <w:rPr>
          <w:rFonts w:cs="Consolas"/>
          <w:szCs w:val="18"/>
        </w:rPr>
        <w:t xml:space="preserve"> to that </w:t>
      </w:r>
      <w:r w:rsidR="00F22F45">
        <w:rPr>
          <w:rFonts w:cs="Consolas"/>
          <w:szCs w:val="18"/>
        </w:rPr>
        <w:t>reference variable</w:t>
      </w:r>
      <w:r w:rsidR="00941A58">
        <w:rPr>
          <w:rFonts w:cs="Consolas"/>
          <w:szCs w:val="18"/>
        </w:rPr>
        <w:t xml:space="preserve">. But you can use methods and variables and </w:t>
      </w:r>
      <w:r w:rsidR="008A22FA">
        <w:rPr>
          <w:rFonts w:cs="Consolas"/>
          <w:szCs w:val="18"/>
        </w:rPr>
        <w:t>change variables of this object.</w:t>
      </w:r>
    </w:p>
    <w:p w:rsidR="00941A58" w:rsidRDefault="00941A58" w:rsidP="00D83BD6">
      <w:pPr>
        <w:pStyle w:val="NoSpacing"/>
        <w:rPr>
          <w:rFonts w:cs="Consolas"/>
          <w:szCs w:val="18"/>
        </w:rPr>
      </w:pPr>
    </w:p>
    <w:p w:rsidR="00941A58" w:rsidRPr="00457C57" w:rsidRDefault="00457C57" w:rsidP="00941A58">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101094"/>
          <w:sz w:val="20"/>
          <w:bdr w:val="none" w:sz="0" w:space="0" w:color="auto" w:frame="1"/>
          <w:shd w:val="clear" w:color="auto" w:fill="EFF0F1"/>
          <w:lang w:val="en-US" w:eastAsia="en-US"/>
        </w:rPr>
        <w:t xml:space="preserve">   </w:t>
      </w:r>
      <w:r w:rsidR="00941A58" w:rsidRPr="00457C57">
        <w:rPr>
          <w:rFonts w:ascii="Consolas" w:hAnsi="Consolas"/>
          <w:color w:val="101094"/>
          <w:sz w:val="20"/>
          <w:bdr w:val="none" w:sz="0" w:space="0" w:color="auto" w:frame="1"/>
          <w:shd w:val="clear" w:color="auto" w:fill="EFF0F1"/>
          <w:lang w:val="en-US" w:eastAsia="en-US"/>
        </w:rPr>
        <w:t>final</w:t>
      </w:r>
      <w:r w:rsidR="00941A58" w:rsidRPr="00457C57">
        <w:rPr>
          <w:rFonts w:ascii="Consolas" w:hAnsi="Consolas"/>
          <w:color w:val="303336"/>
          <w:sz w:val="20"/>
          <w:bdr w:val="none" w:sz="0" w:space="0" w:color="auto" w:frame="1"/>
          <w:shd w:val="clear" w:color="auto" w:fill="EFF0F1"/>
          <w:lang w:val="en-US" w:eastAsia="en-US"/>
        </w:rPr>
        <w:t xml:space="preserve"> A ob = </w:t>
      </w:r>
      <w:r w:rsidR="00941A58" w:rsidRPr="00457C57">
        <w:rPr>
          <w:rFonts w:ascii="Consolas" w:hAnsi="Consolas"/>
          <w:color w:val="101094"/>
          <w:sz w:val="20"/>
          <w:bdr w:val="none" w:sz="0" w:space="0" w:color="auto" w:frame="1"/>
          <w:shd w:val="clear" w:color="auto" w:fill="EFF0F1"/>
          <w:lang w:val="en-US" w:eastAsia="en-US"/>
        </w:rPr>
        <w:t>new</w:t>
      </w:r>
      <w:r w:rsidR="00941A58" w:rsidRPr="00457C57">
        <w:rPr>
          <w:rFonts w:ascii="Consolas" w:hAnsi="Consolas"/>
          <w:color w:val="303336"/>
          <w:sz w:val="20"/>
          <w:bdr w:val="none" w:sz="0" w:space="0" w:color="auto" w:frame="1"/>
          <w:shd w:val="clear" w:color="auto" w:fill="EFF0F1"/>
          <w:lang w:val="en-US" w:eastAsia="en-US"/>
        </w:rPr>
        <w:t xml:space="preserve"> A();</w:t>
      </w:r>
    </w:p>
    <w:p w:rsidR="00941A58" w:rsidRPr="00457C57" w:rsidRDefault="00457C57" w:rsidP="004E3582">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303336"/>
          <w:sz w:val="20"/>
          <w:bdr w:val="none" w:sz="0" w:space="0" w:color="auto" w:frame="1"/>
          <w:shd w:val="clear" w:color="auto" w:fill="EFF0F1"/>
          <w:lang w:val="en-US"/>
        </w:rPr>
        <w:t xml:space="preserve">   </w:t>
      </w:r>
      <w:r w:rsidR="00941A58" w:rsidRPr="00457C57">
        <w:rPr>
          <w:rFonts w:ascii="Consolas" w:hAnsi="Consolas"/>
          <w:color w:val="303336"/>
          <w:sz w:val="20"/>
          <w:bdr w:val="none" w:sz="0" w:space="0" w:color="auto" w:frame="1"/>
          <w:shd w:val="clear" w:color="auto" w:fill="EFF0F1"/>
          <w:lang w:val="en-US"/>
        </w:rPr>
        <w:t>ob.setI(</w:t>
      </w:r>
      <w:r w:rsidR="00941A58" w:rsidRPr="00457C57">
        <w:rPr>
          <w:rFonts w:ascii="Consolas" w:hAnsi="Consolas"/>
          <w:color w:val="7D2727"/>
          <w:sz w:val="20"/>
          <w:bdr w:val="none" w:sz="0" w:space="0" w:color="auto" w:frame="1"/>
          <w:shd w:val="clear" w:color="auto" w:fill="EFF0F1"/>
          <w:lang w:val="en-US"/>
        </w:rPr>
        <w:t>6</w:t>
      </w:r>
      <w:r w:rsidR="00941A58" w:rsidRPr="00457C57">
        <w:rPr>
          <w:rFonts w:ascii="Consolas" w:hAnsi="Consolas"/>
          <w:color w:val="303336"/>
          <w:sz w:val="20"/>
          <w:bdr w:val="none" w:sz="0" w:space="0" w:color="auto" w:frame="1"/>
          <w:shd w:val="clear" w:color="auto" w:fill="EFF0F1"/>
          <w:lang w:val="en-US"/>
        </w:rPr>
        <w:t>)</w:t>
      </w:r>
      <w:r w:rsidR="004E3582" w:rsidRPr="00457C57">
        <w:rPr>
          <w:rFonts w:ascii="Consolas" w:hAnsi="Consolas"/>
          <w:color w:val="303336"/>
          <w:sz w:val="20"/>
          <w:bdr w:val="none" w:sz="0" w:space="0" w:color="auto" w:frame="1"/>
          <w:shd w:val="clear" w:color="auto" w:fill="EFF0F1"/>
          <w:lang w:val="en-US" w:eastAsia="en-US"/>
        </w:rPr>
        <w:t xml:space="preserve"> // Works</w:t>
      </w:r>
    </w:p>
    <w:p w:rsidR="00941A58" w:rsidRPr="00457C57" w:rsidRDefault="00941A58" w:rsidP="00D83BD6">
      <w:pPr>
        <w:pStyle w:val="NoSpacing"/>
        <w:rPr>
          <w:rFonts w:ascii="Consolas" w:hAnsi="Consolas" w:cs="Consolas"/>
          <w:szCs w:val="18"/>
        </w:rPr>
      </w:pPr>
    </w:p>
    <w:p w:rsidR="00941A58" w:rsidRPr="00457C57" w:rsidRDefault="00457C57" w:rsidP="00941A58">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101094"/>
          <w:sz w:val="20"/>
          <w:bdr w:val="none" w:sz="0" w:space="0" w:color="auto" w:frame="1"/>
          <w:shd w:val="clear" w:color="auto" w:fill="EFF0F1"/>
          <w:lang w:val="en-US" w:eastAsia="en-US"/>
        </w:rPr>
        <w:t xml:space="preserve">   </w:t>
      </w:r>
      <w:r w:rsidR="00941A58" w:rsidRPr="00457C57">
        <w:rPr>
          <w:rFonts w:ascii="Consolas" w:hAnsi="Consolas"/>
          <w:color w:val="101094"/>
          <w:sz w:val="20"/>
          <w:bdr w:val="none" w:sz="0" w:space="0" w:color="auto" w:frame="1"/>
          <w:shd w:val="clear" w:color="auto" w:fill="EFF0F1"/>
          <w:lang w:val="en-US" w:eastAsia="en-US"/>
        </w:rPr>
        <w:t>final</w:t>
      </w:r>
      <w:r w:rsidR="00941A58" w:rsidRPr="00457C57">
        <w:rPr>
          <w:rFonts w:ascii="Consolas" w:hAnsi="Consolas"/>
          <w:color w:val="303336"/>
          <w:sz w:val="20"/>
          <w:bdr w:val="none" w:sz="0" w:space="0" w:color="auto" w:frame="1"/>
          <w:shd w:val="clear" w:color="auto" w:fill="EFF0F1"/>
          <w:lang w:val="en-US" w:eastAsia="en-US"/>
        </w:rPr>
        <w:t xml:space="preserve"> A ob = </w:t>
      </w:r>
      <w:r w:rsidR="00941A58" w:rsidRPr="00457C57">
        <w:rPr>
          <w:rFonts w:ascii="Consolas" w:hAnsi="Consolas"/>
          <w:color w:val="101094"/>
          <w:sz w:val="20"/>
          <w:bdr w:val="none" w:sz="0" w:space="0" w:color="auto" w:frame="1"/>
          <w:shd w:val="clear" w:color="auto" w:fill="EFF0F1"/>
          <w:lang w:val="en-US" w:eastAsia="en-US"/>
        </w:rPr>
        <w:t>new</w:t>
      </w:r>
      <w:r w:rsidR="00941A58" w:rsidRPr="00457C57">
        <w:rPr>
          <w:rFonts w:ascii="Consolas" w:hAnsi="Consolas"/>
          <w:color w:val="303336"/>
          <w:sz w:val="20"/>
          <w:bdr w:val="none" w:sz="0" w:space="0" w:color="auto" w:frame="1"/>
          <w:shd w:val="clear" w:color="auto" w:fill="EFF0F1"/>
          <w:lang w:val="en-US" w:eastAsia="en-US"/>
        </w:rPr>
        <w:t xml:space="preserve"> A();</w:t>
      </w:r>
    </w:p>
    <w:p w:rsidR="00941A58" w:rsidRPr="00457C57" w:rsidRDefault="00457C57" w:rsidP="004E3582">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303336"/>
          <w:sz w:val="20"/>
          <w:bdr w:val="none" w:sz="0" w:space="0" w:color="auto" w:frame="1"/>
          <w:shd w:val="clear" w:color="auto" w:fill="EFF0F1"/>
          <w:lang w:val="en-US"/>
        </w:rPr>
        <w:t xml:space="preserve">   </w:t>
      </w:r>
      <w:r w:rsidR="00941A58" w:rsidRPr="00457C57">
        <w:rPr>
          <w:rFonts w:ascii="Consolas" w:hAnsi="Consolas"/>
          <w:color w:val="303336"/>
          <w:sz w:val="20"/>
          <w:bdr w:val="none" w:sz="0" w:space="0" w:color="auto" w:frame="1"/>
          <w:shd w:val="clear" w:color="auto" w:fill="EFF0F1"/>
          <w:lang w:val="en-US"/>
        </w:rPr>
        <w:t xml:space="preserve">ob = </w:t>
      </w:r>
      <w:r w:rsidR="00941A58" w:rsidRPr="00457C57">
        <w:rPr>
          <w:rFonts w:ascii="Consolas" w:hAnsi="Consolas"/>
          <w:color w:val="101094"/>
          <w:sz w:val="20"/>
          <w:bdr w:val="none" w:sz="0" w:space="0" w:color="auto" w:frame="1"/>
          <w:shd w:val="clear" w:color="auto" w:fill="EFF0F1"/>
          <w:lang w:val="en-US"/>
        </w:rPr>
        <w:t>new</w:t>
      </w:r>
      <w:r w:rsidR="00941A58" w:rsidRPr="00457C57">
        <w:rPr>
          <w:rFonts w:ascii="Consolas" w:hAnsi="Consolas"/>
          <w:color w:val="303336"/>
          <w:sz w:val="20"/>
          <w:bdr w:val="none" w:sz="0" w:space="0" w:color="auto" w:frame="1"/>
          <w:shd w:val="clear" w:color="auto" w:fill="EFF0F1"/>
          <w:lang w:val="en-US"/>
        </w:rPr>
        <w:t xml:space="preserve"> A();</w:t>
      </w:r>
      <w:r w:rsidR="004E3582" w:rsidRPr="00457C57">
        <w:rPr>
          <w:rFonts w:ascii="Consolas" w:hAnsi="Consolas"/>
          <w:color w:val="303336"/>
          <w:sz w:val="20"/>
          <w:bdr w:val="none" w:sz="0" w:space="0" w:color="auto" w:frame="1"/>
          <w:shd w:val="clear" w:color="auto" w:fill="EFF0F1"/>
          <w:lang w:val="en-US"/>
        </w:rPr>
        <w:t xml:space="preserve"> </w:t>
      </w:r>
      <w:r w:rsidR="004E3582" w:rsidRPr="00457C57">
        <w:rPr>
          <w:rFonts w:ascii="Consolas" w:hAnsi="Consolas"/>
          <w:color w:val="303336"/>
          <w:sz w:val="20"/>
          <w:bdr w:val="none" w:sz="0" w:space="0" w:color="auto" w:frame="1"/>
          <w:shd w:val="clear" w:color="auto" w:fill="EFF0F1"/>
          <w:lang w:val="en-US" w:eastAsia="en-US"/>
        </w:rPr>
        <w:t>// Doesn’t work</w:t>
      </w:r>
    </w:p>
    <w:p w:rsidR="00941A58" w:rsidRDefault="00941A58" w:rsidP="00D83BD6">
      <w:pPr>
        <w:pStyle w:val="NoSpacing"/>
        <w:rPr>
          <w:rFonts w:cs="Consolas"/>
          <w:szCs w:val="18"/>
        </w:rPr>
      </w:pPr>
    </w:p>
    <w:p w:rsidR="00F26D11" w:rsidRDefault="00932880" w:rsidP="00D148D4">
      <w:pPr>
        <w:pStyle w:val="NoSpacing"/>
        <w:rPr>
          <w:b/>
        </w:rPr>
      </w:pPr>
      <w:r>
        <w:rPr>
          <w:b/>
        </w:rPr>
        <w:tab/>
      </w:r>
    </w:p>
    <w:p w:rsidR="00F26D11" w:rsidRPr="00E86CEC" w:rsidRDefault="00BE5603" w:rsidP="00F26D11">
      <w:pPr>
        <w:pStyle w:val="NoSpacing"/>
      </w:pPr>
      <w:bookmarkStart w:id="14" w:name="final_method"/>
      <w:bookmarkStart w:id="15" w:name="static_binding"/>
      <w:bookmarkEnd w:id="14"/>
      <w:bookmarkEnd w:id="15"/>
      <w:r>
        <w:rPr>
          <w:color w:val="FFC000"/>
        </w:rPr>
        <w:t>-</w:t>
      </w:r>
      <w:r w:rsidR="007026E8" w:rsidRPr="00EC78A7">
        <w:rPr>
          <w:color w:val="FFC000"/>
        </w:rPr>
        <w:t xml:space="preserve">Final methods </w:t>
      </w:r>
      <w:r w:rsidR="007026E8" w:rsidRPr="007026E8">
        <w:t>are inherited but</w:t>
      </w:r>
      <w:r w:rsidR="007026E8">
        <w:t xml:space="preserve"> </w:t>
      </w:r>
      <w:r w:rsidR="00496456">
        <w:t>can't be overridden</w:t>
      </w:r>
      <w:r w:rsidR="00F26D11" w:rsidRPr="00E67E60">
        <w:t>.</w:t>
      </w:r>
      <w:r w:rsidR="006B1CA2">
        <w:t xml:space="preserve"> </w:t>
      </w:r>
      <w:r w:rsidR="00F26D11" w:rsidRPr="00E67E60">
        <w:t>This allows the original developer to create functionality that cannot be changed by subclasses.</w:t>
      </w:r>
      <w:r w:rsidR="0034404D">
        <w:t xml:space="preserve"> </w:t>
      </w:r>
      <w:r w:rsidR="00F56DF0">
        <w:t>Calls to final methods are resolved at compile time—</w:t>
      </w:r>
      <w:r w:rsidR="00071B90">
        <w:t>this is know</w:t>
      </w:r>
      <w:r w:rsidR="00F56DF0">
        <w:t>n</w:t>
      </w:r>
      <w:r w:rsidR="00071B90">
        <w:t xml:space="preserve"> </w:t>
      </w:r>
      <w:r w:rsidR="00F56DF0">
        <w:t xml:space="preserve">as </w:t>
      </w:r>
      <w:r w:rsidR="00F56DF0" w:rsidRPr="00F56DF0">
        <w:rPr>
          <w:color w:val="00B050"/>
        </w:rPr>
        <w:t>static binding</w:t>
      </w:r>
      <w:r w:rsidR="00F56DF0">
        <w:t>.</w:t>
      </w:r>
      <w:r w:rsidR="00E22896">
        <w:t xml:space="preserve"> </w:t>
      </w:r>
      <w:hyperlink w:anchor="dynamic_binding" w:history="1">
        <w:r w:rsidR="00E22896" w:rsidRPr="00E22896">
          <w:rPr>
            <w:rStyle w:val="Hyperlink"/>
          </w:rPr>
          <w:t>dynamic_binding</w:t>
        </w:r>
      </w:hyperlink>
    </w:p>
    <w:p w:rsidR="00457C57" w:rsidRDefault="00457C57" w:rsidP="00AC5975">
      <w:pPr>
        <w:pStyle w:val="NoSpacing"/>
        <w:rPr>
          <w:b/>
          <w:szCs w:val="18"/>
        </w:rPr>
      </w:pPr>
    </w:p>
    <w:p w:rsidR="0064564B" w:rsidRDefault="00BE5603" w:rsidP="00AC5975">
      <w:pPr>
        <w:pStyle w:val="NoSpacing"/>
        <w:rPr>
          <w:szCs w:val="18"/>
          <w:lang w:val="en-US"/>
        </w:rPr>
      </w:pPr>
      <w:r>
        <w:rPr>
          <w:color w:val="FFC000"/>
          <w:szCs w:val="18"/>
        </w:rPr>
        <w:t>-</w:t>
      </w:r>
      <w:r w:rsidR="00457C57" w:rsidRPr="00457C57">
        <w:rPr>
          <w:color w:val="FFC000"/>
          <w:szCs w:val="18"/>
        </w:rPr>
        <w:t xml:space="preserve">Fınal class. </w:t>
      </w:r>
      <w:r w:rsidR="00AC5975" w:rsidRPr="00AC5975">
        <w:rPr>
          <w:szCs w:val="18"/>
          <w:lang w:val="en-US"/>
        </w:rPr>
        <w:t xml:space="preserve">A </w:t>
      </w:r>
      <w:r w:rsidR="00AC5975" w:rsidRPr="00AC5975">
        <w:rPr>
          <w:rFonts w:cs="LucidaSansTypewriter,Bold"/>
          <w:bCs/>
          <w:szCs w:val="18"/>
          <w:lang w:val="en-US"/>
        </w:rPr>
        <w:t xml:space="preserve">final </w:t>
      </w:r>
      <w:r w:rsidR="00AC5975" w:rsidRPr="00457C57">
        <w:rPr>
          <w:rFonts w:cs="AGaramond-Semibold"/>
          <w:bCs/>
          <w:szCs w:val="18"/>
          <w:lang w:val="en-US"/>
        </w:rPr>
        <w:t>class</w:t>
      </w:r>
      <w:r w:rsidR="00AC5975" w:rsidRPr="00AC5975">
        <w:rPr>
          <w:rFonts w:cs="AGaramond-Semibold"/>
          <w:b/>
          <w:bCs/>
          <w:color w:val="7D3D4C"/>
          <w:szCs w:val="18"/>
          <w:lang w:val="en-US"/>
        </w:rPr>
        <w:t xml:space="preserve"> </w:t>
      </w:r>
      <w:r w:rsidR="00AC5975" w:rsidRPr="00AC5975">
        <w:rPr>
          <w:szCs w:val="18"/>
          <w:lang w:val="en-US"/>
        </w:rPr>
        <w:t>cannot</w:t>
      </w:r>
      <w:r w:rsidR="00AD2BA4">
        <w:rPr>
          <w:szCs w:val="18"/>
          <w:lang w:val="en-US"/>
        </w:rPr>
        <w:t xml:space="preserve"> be</w:t>
      </w:r>
      <w:r w:rsidR="00C54CEF">
        <w:rPr>
          <w:szCs w:val="18"/>
          <w:lang w:val="en-US"/>
        </w:rPr>
        <w:t xml:space="preserve"> extended to create a subclass</w:t>
      </w:r>
      <w:r w:rsidR="00680569">
        <w:rPr>
          <w:szCs w:val="18"/>
          <w:lang w:val="en-US"/>
        </w:rPr>
        <w:t xml:space="preserve"> (</w:t>
      </w:r>
      <w:r w:rsidR="00F04345">
        <w:rPr>
          <w:szCs w:val="18"/>
          <w:lang w:val="en-US"/>
        </w:rPr>
        <w:t>f</w:t>
      </w:r>
      <w:r w:rsidR="00680569" w:rsidRPr="00AC5975">
        <w:rPr>
          <w:szCs w:val="18"/>
        </w:rPr>
        <w:t xml:space="preserve">inal </w:t>
      </w:r>
      <w:r w:rsidR="00680569" w:rsidRPr="00640D88">
        <w:rPr>
          <w:szCs w:val="18"/>
        </w:rPr>
        <w:t>classes</w:t>
      </w:r>
      <w:r w:rsidR="00680569" w:rsidRPr="00AC5975">
        <w:rPr>
          <w:szCs w:val="18"/>
        </w:rPr>
        <w:t xml:space="preserve"> cannot be superclasses</w:t>
      </w:r>
      <w:r w:rsidR="00680569">
        <w:rPr>
          <w:szCs w:val="18"/>
        </w:rPr>
        <w:t>)</w:t>
      </w:r>
      <w:r w:rsidR="00C54CEF">
        <w:rPr>
          <w:szCs w:val="18"/>
        </w:rPr>
        <w:t>.</w:t>
      </w:r>
      <w:r w:rsidR="00AC5975" w:rsidRPr="00AC5975">
        <w:rPr>
          <w:szCs w:val="18"/>
          <w:lang w:val="en-US"/>
        </w:rPr>
        <w:t xml:space="preserve"> All methods in a </w:t>
      </w:r>
      <w:r w:rsidR="00AC5975" w:rsidRPr="00AC5975">
        <w:rPr>
          <w:rFonts w:cs="LucidaSansTypewriter"/>
          <w:szCs w:val="18"/>
          <w:lang w:val="en-US"/>
        </w:rPr>
        <w:t xml:space="preserve">final </w:t>
      </w:r>
      <w:r w:rsidR="00AC5975" w:rsidRPr="00AC5975">
        <w:rPr>
          <w:szCs w:val="18"/>
          <w:lang w:val="en-US"/>
        </w:rPr>
        <w:t xml:space="preserve">class are implicitly </w:t>
      </w:r>
      <w:r w:rsidR="00AC5975" w:rsidRPr="00AC5975">
        <w:rPr>
          <w:rFonts w:cs="LucidaSansTypewriter"/>
          <w:szCs w:val="18"/>
          <w:lang w:val="en-US"/>
        </w:rPr>
        <w:t>final</w:t>
      </w:r>
      <w:r w:rsidR="00AC5975" w:rsidRPr="00AC5975">
        <w:rPr>
          <w:szCs w:val="18"/>
          <w:lang w:val="en-US"/>
        </w:rPr>
        <w:t xml:space="preserve">. Class </w:t>
      </w:r>
      <w:r w:rsidR="00AC5975" w:rsidRPr="00AC5975">
        <w:rPr>
          <w:rFonts w:cs="LucidaSansTypewriter"/>
          <w:szCs w:val="18"/>
          <w:lang w:val="en-US"/>
        </w:rPr>
        <w:t xml:space="preserve">String </w:t>
      </w:r>
      <w:r w:rsidR="00AC5975" w:rsidRPr="00AC5975">
        <w:rPr>
          <w:szCs w:val="18"/>
          <w:lang w:val="en-US"/>
        </w:rPr>
        <w:t xml:space="preserve">is an example of a </w:t>
      </w:r>
      <w:r w:rsidR="00AC5975" w:rsidRPr="00AC5975">
        <w:rPr>
          <w:rFonts w:cs="LucidaSansTypewriter"/>
          <w:szCs w:val="18"/>
          <w:lang w:val="en-US"/>
        </w:rPr>
        <w:t xml:space="preserve">final </w:t>
      </w:r>
      <w:r w:rsidR="00AC5975" w:rsidRPr="00AC5975">
        <w:rPr>
          <w:szCs w:val="18"/>
          <w:lang w:val="en-US"/>
        </w:rPr>
        <w:t xml:space="preserve">class. If you were allowed to create a subclass of </w:t>
      </w:r>
      <w:r w:rsidR="00AC5975" w:rsidRPr="00AC5975">
        <w:rPr>
          <w:rFonts w:cs="LucidaSansTypewriter"/>
          <w:szCs w:val="18"/>
          <w:lang w:val="en-US"/>
        </w:rPr>
        <w:t>String</w:t>
      </w:r>
      <w:r w:rsidR="00AC5975" w:rsidRPr="00AC5975">
        <w:rPr>
          <w:szCs w:val="18"/>
          <w:lang w:val="en-US"/>
        </w:rPr>
        <w:t xml:space="preserve">, objects of that subclass could be used wherever </w:t>
      </w:r>
      <w:r w:rsidR="00AC5975" w:rsidRPr="00AC5975">
        <w:rPr>
          <w:rFonts w:cs="LucidaSansTypewriter"/>
          <w:szCs w:val="18"/>
          <w:lang w:val="en-US"/>
        </w:rPr>
        <w:t>String</w:t>
      </w:r>
      <w:r w:rsidR="00AC5975" w:rsidRPr="00AC5975">
        <w:rPr>
          <w:szCs w:val="18"/>
          <w:lang w:val="en-US"/>
        </w:rPr>
        <w:t xml:space="preserve">s are expected. Since class </w:t>
      </w:r>
      <w:r w:rsidR="00AC5975" w:rsidRPr="00AC5975">
        <w:rPr>
          <w:rFonts w:cs="LucidaSansTypewriter"/>
          <w:szCs w:val="18"/>
          <w:lang w:val="en-US"/>
        </w:rPr>
        <w:t xml:space="preserve">String </w:t>
      </w:r>
      <w:r w:rsidR="00AC5975" w:rsidRPr="00AC5975">
        <w:rPr>
          <w:szCs w:val="18"/>
          <w:lang w:val="en-US"/>
        </w:rPr>
        <w:t xml:space="preserve">cannot be extended, programs that use </w:t>
      </w:r>
      <w:r w:rsidR="00AC5975" w:rsidRPr="00AC5975">
        <w:rPr>
          <w:rFonts w:cs="LucidaSansTypewriter"/>
          <w:szCs w:val="18"/>
          <w:lang w:val="en-US"/>
        </w:rPr>
        <w:t>String</w:t>
      </w:r>
      <w:r w:rsidR="00AC5975" w:rsidRPr="00AC5975">
        <w:rPr>
          <w:szCs w:val="18"/>
          <w:lang w:val="en-US"/>
        </w:rPr>
        <w:t xml:space="preserve">s can rely on the functionality of </w:t>
      </w:r>
      <w:r w:rsidR="00AC5975" w:rsidRPr="00AC5975">
        <w:rPr>
          <w:rFonts w:cs="LucidaSansTypewriter"/>
          <w:szCs w:val="18"/>
          <w:lang w:val="en-US"/>
        </w:rPr>
        <w:t xml:space="preserve">String </w:t>
      </w:r>
      <w:r w:rsidR="00AC5975" w:rsidRPr="00AC5975">
        <w:rPr>
          <w:szCs w:val="18"/>
          <w:lang w:val="en-US"/>
        </w:rPr>
        <w:t xml:space="preserve">objects as specified in the Java API. Making the class </w:t>
      </w:r>
      <w:r w:rsidR="00AC5975" w:rsidRPr="00AC5975">
        <w:rPr>
          <w:rFonts w:cs="LucidaSansTypewriter"/>
          <w:szCs w:val="18"/>
          <w:lang w:val="en-US"/>
        </w:rPr>
        <w:t xml:space="preserve">final </w:t>
      </w:r>
      <w:r w:rsidR="00AC5975" w:rsidRPr="00AC5975">
        <w:rPr>
          <w:szCs w:val="18"/>
          <w:lang w:val="en-US"/>
        </w:rPr>
        <w:t>also prevents programmers from creating subclasses that might bypass security restrictions.</w:t>
      </w:r>
    </w:p>
    <w:p w:rsidR="00293244" w:rsidRPr="00AC5975" w:rsidRDefault="00293244" w:rsidP="00AC5975">
      <w:pPr>
        <w:pStyle w:val="NoSpacing"/>
        <w:rPr>
          <w:szCs w:val="18"/>
        </w:rPr>
      </w:pPr>
      <w:r>
        <w:rPr>
          <w:szCs w:val="18"/>
          <w:lang w:val="en-US"/>
        </w:rPr>
        <w:t xml:space="preserve">   Unless you carefully design a class for extension, you should declare the class as final to avoid (often subtle) errors.</w:t>
      </w:r>
    </w:p>
    <w:p w:rsidR="00932880" w:rsidRDefault="00932880" w:rsidP="00932880">
      <w:pPr>
        <w:pStyle w:val="NoSpacing"/>
        <w:rPr>
          <w:szCs w:val="18"/>
          <w:lang w:val="en-US"/>
        </w:rPr>
      </w:pPr>
    </w:p>
    <w:p w:rsidR="00932880" w:rsidRDefault="00932880" w:rsidP="00932880">
      <w:pPr>
        <w:pStyle w:val="NoSpacing"/>
        <w:rPr>
          <w:szCs w:val="18"/>
        </w:rPr>
      </w:pPr>
      <w:r w:rsidRPr="000829E1">
        <w:rPr>
          <w:szCs w:val="18"/>
        </w:rPr>
        <w:t>Methods can return at most one value, but the returned value could be a reference to an</w:t>
      </w:r>
      <w:r w:rsidR="005324A4">
        <w:rPr>
          <w:szCs w:val="18"/>
        </w:rPr>
        <w:t xml:space="preserve"> </w:t>
      </w:r>
      <w:r w:rsidRPr="000829E1">
        <w:rPr>
          <w:szCs w:val="18"/>
        </w:rPr>
        <w:t>object that contains ma</w:t>
      </w:r>
      <w:r>
        <w:rPr>
          <w:szCs w:val="18"/>
        </w:rPr>
        <w:t>ny value</w:t>
      </w:r>
      <w:r w:rsidR="00A80560">
        <w:rPr>
          <w:szCs w:val="18"/>
        </w:rPr>
        <w:t>s</w:t>
      </w:r>
      <w:r w:rsidRPr="000829E1">
        <w:rPr>
          <w:szCs w:val="18"/>
        </w:rPr>
        <w:t>.</w:t>
      </w:r>
    </w:p>
    <w:p w:rsidR="00932880" w:rsidRPr="000829E1" w:rsidRDefault="00932880" w:rsidP="00932880">
      <w:pPr>
        <w:pStyle w:val="NoSpacing"/>
        <w:rPr>
          <w:szCs w:val="18"/>
        </w:rPr>
      </w:pPr>
    </w:p>
    <w:p w:rsidR="00932880" w:rsidRPr="000829E1" w:rsidRDefault="00932880" w:rsidP="00932880">
      <w:pPr>
        <w:pStyle w:val="NoSpacing"/>
        <w:rPr>
          <w:szCs w:val="18"/>
        </w:rPr>
      </w:pPr>
      <w:r w:rsidRPr="000829E1">
        <w:rPr>
          <w:szCs w:val="18"/>
        </w:rPr>
        <w:t>Variables should be declared as fields only if they’re required for use in more than one method</w:t>
      </w:r>
    </w:p>
    <w:p w:rsidR="00932880" w:rsidRPr="000829E1" w:rsidRDefault="00932880" w:rsidP="00932880">
      <w:pPr>
        <w:pStyle w:val="NoSpacing"/>
        <w:rPr>
          <w:szCs w:val="18"/>
        </w:rPr>
      </w:pPr>
      <w:r w:rsidRPr="000829E1">
        <w:rPr>
          <w:szCs w:val="18"/>
        </w:rPr>
        <w:t>of the class or if the program should save their values between calls to the class’s methods.</w:t>
      </w:r>
    </w:p>
    <w:p w:rsidR="00932880" w:rsidRDefault="00932880" w:rsidP="00932880">
      <w:pPr>
        <w:pStyle w:val="NoSpacing"/>
        <w:rPr>
          <w:rFonts w:cs="AGaramond-Italic"/>
          <w:szCs w:val="18"/>
        </w:rPr>
      </w:pPr>
    </w:p>
    <w:p w:rsidR="00932880" w:rsidRPr="004C3E22" w:rsidRDefault="00932880" w:rsidP="00932880">
      <w:pPr>
        <w:pStyle w:val="NoSpacing"/>
      </w:pPr>
      <w:r w:rsidRPr="004C3E22">
        <w:t xml:space="preserve">You can use </w:t>
      </w:r>
      <w:r w:rsidR="00F821E6">
        <w:t xml:space="preserve">a </w:t>
      </w:r>
      <w:r w:rsidRPr="004C3E22">
        <w:t xml:space="preserve">methods </w:t>
      </w:r>
      <w:r w:rsidR="00F821E6">
        <w:t xml:space="preserve">call(the value returned bu that method call) as and argument </w:t>
      </w:r>
      <w:r w:rsidRPr="004C3E22">
        <w:t xml:space="preserve">to </w:t>
      </w:r>
      <w:r w:rsidR="00F821E6">
        <w:t>another method</w:t>
      </w:r>
      <w:r w:rsidRPr="004C3E22">
        <w:t>. This way you can implement software reuse.</w:t>
      </w:r>
    </w:p>
    <w:p w:rsidR="00932880" w:rsidRPr="004C3E22" w:rsidRDefault="00932880" w:rsidP="00932880">
      <w:pPr>
        <w:pStyle w:val="NoSpacing"/>
      </w:pPr>
      <w:r w:rsidRPr="004C3E22">
        <w:tab/>
      </w:r>
    </w:p>
    <w:p w:rsidR="00932880" w:rsidRPr="00CA3F72" w:rsidRDefault="00CA3F72" w:rsidP="00932880">
      <w:pPr>
        <w:pStyle w:val="NoSpacing"/>
        <w:rPr>
          <w:rStyle w:val="apple-converted-space"/>
        </w:rPr>
      </w:pPr>
      <w:r w:rsidRPr="00CA3F72">
        <w:rPr>
          <w:rFonts w:ascii="Consolas" w:hAnsi="Consolas"/>
          <w:sz w:val="20"/>
        </w:rPr>
        <w:t xml:space="preserve">   </w:t>
      </w:r>
      <w:r w:rsidR="00932880" w:rsidRPr="00CA3F72">
        <w:rPr>
          <w:rFonts w:ascii="Consolas" w:hAnsi="Consolas"/>
          <w:sz w:val="20"/>
        </w:rPr>
        <w:t>return Math.max(x, Math.max(y, z));</w:t>
      </w:r>
    </w:p>
    <w:p w:rsidR="00804FB7" w:rsidRDefault="00804FB7" w:rsidP="008F1273">
      <w:pPr>
        <w:pStyle w:val="NoSpacing"/>
        <w:rPr>
          <w:szCs w:val="18"/>
          <w:lang w:val="en-US"/>
        </w:rPr>
      </w:pPr>
    </w:p>
    <w:p w:rsidR="00671169" w:rsidRDefault="009D5223" w:rsidP="008F1273">
      <w:pPr>
        <w:pStyle w:val="NoSpacing"/>
        <w:rPr>
          <w:b/>
        </w:rPr>
      </w:pPr>
      <w:r>
        <w:rPr>
          <w:b/>
          <w:szCs w:val="18"/>
          <w:lang w:val="en-US"/>
        </w:rPr>
        <w:t>-</w:t>
      </w:r>
      <w:r w:rsidR="006258B3" w:rsidRPr="006258B3">
        <w:rPr>
          <w:b/>
          <w:szCs w:val="18"/>
          <w:lang w:val="en-US"/>
        </w:rPr>
        <w:t>Declaring and using methods</w:t>
      </w:r>
    </w:p>
    <w:p w:rsidR="007873A6" w:rsidRPr="006258B3" w:rsidRDefault="007873A6" w:rsidP="008F1273">
      <w:pPr>
        <w:pStyle w:val="NoSpacing"/>
        <w:rPr>
          <w:b/>
          <w:szCs w:val="18"/>
          <w:lang w:val="en-US"/>
        </w:rPr>
      </w:pPr>
    </w:p>
    <w:p w:rsidR="006258B3" w:rsidRPr="006258B3" w:rsidRDefault="006C1D6C" w:rsidP="006258B3">
      <w:pPr>
        <w:pStyle w:val="NoSpacing"/>
        <w:rPr>
          <w:szCs w:val="18"/>
        </w:rPr>
      </w:pPr>
      <w:r w:rsidRPr="006C1D6C">
        <w:rPr>
          <w:rFonts w:cs="AGaramond-Bold"/>
          <w:b/>
          <w:bCs/>
          <w:szCs w:val="18"/>
        </w:rPr>
        <w:t>1-</w:t>
      </w:r>
      <w:r w:rsidR="006258B3" w:rsidRPr="006258B3">
        <w:rPr>
          <w:rFonts w:cs="AGaramond-Bold"/>
          <w:bCs/>
          <w:szCs w:val="18"/>
        </w:rPr>
        <w:t xml:space="preserve"> </w:t>
      </w:r>
      <w:r w:rsidR="006258B3" w:rsidRPr="006258B3">
        <w:rPr>
          <w:szCs w:val="18"/>
        </w:rPr>
        <w:t xml:space="preserve">Using a method name by itself to call another method of the </w:t>
      </w:r>
      <w:r w:rsidR="006258B3" w:rsidRPr="006258B3">
        <w:rPr>
          <w:rFonts w:cs="AGaramond-Italic"/>
          <w:i/>
          <w:iCs/>
          <w:szCs w:val="18"/>
        </w:rPr>
        <w:t xml:space="preserve">same </w:t>
      </w:r>
      <w:r w:rsidR="006258B3" w:rsidRPr="006258B3">
        <w:rPr>
          <w:szCs w:val="18"/>
        </w:rPr>
        <w:t>class—such as</w:t>
      </w:r>
    </w:p>
    <w:p w:rsidR="006258B3" w:rsidRPr="0064691E" w:rsidRDefault="0064691E" w:rsidP="006258B3">
      <w:pPr>
        <w:pStyle w:val="NoSpacing"/>
        <w:rPr>
          <w:rFonts w:ascii="Consolas" w:hAnsi="Consolas" w:cs="LucidaSansTypewriter"/>
          <w:szCs w:val="18"/>
        </w:rPr>
      </w:pPr>
      <w:r>
        <w:rPr>
          <w:rFonts w:cs="LucidaSansTypewriter"/>
          <w:szCs w:val="18"/>
        </w:rPr>
        <w:br/>
      </w:r>
      <w:r w:rsidRPr="0064691E">
        <w:rPr>
          <w:rFonts w:ascii="Consolas" w:hAnsi="Consolas" w:cs="LucidaSansTypewriter"/>
          <w:sz w:val="20"/>
          <w:szCs w:val="18"/>
        </w:rPr>
        <w:t xml:space="preserve">   </w:t>
      </w:r>
      <w:r w:rsidR="006258B3" w:rsidRPr="0064691E">
        <w:rPr>
          <w:rFonts w:ascii="Consolas" w:hAnsi="Consolas" w:cs="LucidaSansTypewriter"/>
          <w:sz w:val="20"/>
          <w:szCs w:val="18"/>
        </w:rPr>
        <w:t xml:space="preserve">maximum(number1, number2, number3) </w:t>
      </w:r>
      <w:r>
        <w:rPr>
          <w:rFonts w:ascii="Consolas" w:hAnsi="Consolas" w:cs="LucidaSansTypewriter"/>
          <w:sz w:val="20"/>
          <w:szCs w:val="18"/>
        </w:rPr>
        <w:t xml:space="preserve">// </w:t>
      </w:r>
      <w:r w:rsidR="00EF6A48" w:rsidRPr="0064691E">
        <w:rPr>
          <w:rFonts w:ascii="Consolas" w:hAnsi="Consolas" w:cs="LucidaSansTypewriter"/>
          <w:sz w:val="20"/>
          <w:szCs w:val="18"/>
        </w:rPr>
        <w:t>pg</w:t>
      </w:r>
      <w:r w:rsidR="00426849" w:rsidRPr="0064691E">
        <w:rPr>
          <w:rFonts w:ascii="Consolas" w:hAnsi="Consolas" w:cs="LucidaSansTypewriter"/>
          <w:sz w:val="20"/>
          <w:szCs w:val="18"/>
        </w:rPr>
        <w:t xml:space="preserve"> 2</w:t>
      </w:r>
      <w:r w:rsidR="00EF6A48" w:rsidRPr="0064691E">
        <w:rPr>
          <w:rFonts w:ascii="Consolas" w:hAnsi="Consolas" w:cs="LucidaSansTypewriter"/>
          <w:sz w:val="20"/>
          <w:szCs w:val="18"/>
        </w:rPr>
        <w:t>47</w:t>
      </w:r>
      <w:r w:rsidR="00426849" w:rsidRPr="0064691E">
        <w:rPr>
          <w:rFonts w:ascii="Consolas" w:hAnsi="Consolas" w:cs="LucidaSansTypewriter"/>
          <w:sz w:val="20"/>
          <w:szCs w:val="18"/>
        </w:rPr>
        <w:t>-248</w:t>
      </w:r>
    </w:p>
    <w:p w:rsidR="006C1D6C" w:rsidRPr="006258B3" w:rsidRDefault="006C1D6C" w:rsidP="006258B3">
      <w:pPr>
        <w:pStyle w:val="NoSpacing"/>
        <w:rPr>
          <w:szCs w:val="18"/>
        </w:rPr>
      </w:pPr>
    </w:p>
    <w:p w:rsidR="003D4B45" w:rsidRPr="006258B3" w:rsidRDefault="006C1D6C" w:rsidP="003D4B45">
      <w:pPr>
        <w:pStyle w:val="NoSpacing"/>
        <w:rPr>
          <w:rFonts w:cs="LucidaSansTypewriter"/>
          <w:szCs w:val="18"/>
        </w:rPr>
      </w:pPr>
      <w:r w:rsidRPr="006C1D6C">
        <w:rPr>
          <w:rFonts w:cs="AGaramond-Bold"/>
          <w:b/>
          <w:bCs/>
          <w:szCs w:val="18"/>
        </w:rPr>
        <w:t>2-</w:t>
      </w:r>
      <w:r w:rsidR="006258B3" w:rsidRPr="006C1D6C">
        <w:rPr>
          <w:rFonts w:cs="AGaramond-Bold"/>
          <w:b/>
          <w:bCs/>
          <w:szCs w:val="18"/>
        </w:rPr>
        <w:t xml:space="preserve"> </w:t>
      </w:r>
      <w:r w:rsidR="006258B3" w:rsidRPr="006258B3">
        <w:rPr>
          <w:szCs w:val="18"/>
        </w:rPr>
        <w:t>Using a reference to an object, followed by a dot (</w:t>
      </w:r>
      <w:r w:rsidR="006258B3" w:rsidRPr="006258B3">
        <w:rPr>
          <w:rFonts w:cs="LucidaSansTypewriter"/>
          <w:szCs w:val="18"/>
        </w:rPr>
        <w:t>.</w:t>
      </w:r>
      <w:r w:rsidR="006258B3" w:rsidRPr="006258B3">
        <w:rPr>
          <w:szCs w:val="18"/>
        </w:rPr>
        <w:t>) and</w:t>
      </w:r>
      <w:r w:rsidR="0064691E">
        <w:rPr>
          <w:szCs w:val="18"/>
        </w:rPr>
        <w:t xml:space="preserve"> </w:t>
      </w:r>
      <w:r w:rsidR="006258B3" w:rsidRPr="006258B3">
        <w:rPr>
          <w:szCs w:val="18"/>
        </w:rPr>
        <w:t>the method name to call a non-</w:t>
      </w:r>
      <w:r w:rsidR="006258B3" w:rsidRPr="006258B3">
        <w:rPr>
          <w:rFonts w:cs="LucidaSansTypewriter"/>
          <w:szCs w:val="18"/>
        </w:rPr>
        <w:t xml:space="preserve">static </w:t>
      </w:r>
      <w:r w:rsidR="006258B3" w:rsidRPr="006258B3">
        <w:rPr>
          <w:szCs w:val="18"/>
        </w:rPr>
        <w:t>method of the referenced object</w:t>
      </w:r>
      <w:r w:rsidR="001F2170" w:rsidRPr="006258B3">
        <w:rPr>
          <w:szCs w:val="18"/>
        </w:rPr>
        <w:t>—</w:t>
      </w:r>
      <w:r w:rsidR="001F2170">
        <w:rPr>
          <w:szCs w:val="18"/>
        </w:rPr>
        <w:t>such as</w:t>
      </w:r>
    </w:p>
    <w:p w:rsidR="003D4B45" w:rsidRPr="0064691E" w:rsidRDefault="0064691E" w:rsidP="00CB627C">
      <w:pPr>
        <w:pStyle w:val="NoSpacing"/>
        <w:rPr>
          <w:rFonts w:ascii="Consolas" w:hAnsi="Consolas" w:cs="LucidaSansTypewriter"/>
          <w:sz w:val="20"/>
          <w:szCs w:val="18"/>
        </w:rPr>
      </w:pPr>
      <w:r>
        <w:rPr>
          <w:rFonts w:cs="LucidaSansTypewriter"/>
          <w:szCs w:val="18"/>
        </w:rPr>
        <w:br/>
      </w:r>
      <w:r w:rsidRPr="0064691E">
        <w:rPr>
          <w:rFonts w:ascii="Consolas" w:hAnsi="Consolas" w:cs="LucidaSansTypewriter"/>
          <w:sz w:val="20"/>
          <w:szCs w:val="18"/>
        </w:rPr>
        <w:t xml:space="preserve">   </w:t>
      </w:r>
      <w:r w:rsidR="006258B3" w:rsidRPr="0064691E">
        <w:rPr>
          <w:rFonts w:ascii="Consolas" w:hAnsi="Consolas" w:cs="LucidaSansTypewriter"/>
          <w:sz w:val="20"/>
          <w:szCs w:val="18"/>
        </w:rPr>
        <w:t>myAccount.getName</w:t>
      </w:r>
      <w:r w:rsidR="001F2170">
        <w:rPr>
          <w:rFonts w:ascii="Consolas" w:hAnsi="Consolas" w:cs="LucidaSansTypewriter"/>
          <w:sz w:val="20"/>
          <w:szCs w:val="18"/>
        </w:rPr>
        <w:t xml:space="preserve"> // pg 116</w:t>
      </w:r>
    </w:p>
    <w:p w:rsidR="006C1D6C" w:rsidRPr="00B130C8" w:rsidRDefault="006C1D6C" w:rsidP="00CB627C">
      <w:pPr>
        <w:pStyle w:val="NoSpacing"/>
        <w:rPr>
          <w:rFonts w:cs="LucidaSansTypewriter"/>
          <w:szCs w:val="18"/>
        </w:rPr>
      </w:pPr>
    </w:p>
    <w:p w:rsidR="006258B3" w:rsidRPr="006258B3" w:rsidRDefault="006C1D6C" w:rsidP="006258B3">
      <w:pPr>
        <w:pStyle w:val="NoSpacing"/>
        <w:rPr>
          <w:szCs w:val="18"/>
        </w:rPr>
      </w:pPr>
      <w:r w:rsidRPr="006C1D6C">
        <w:rPr>
          <w:rFonts w:cs="AGaramond-Bold"/>
          <w:b/>
          <w:bCs/>
          <w:szCs w:val="18"/>
        </w:rPr>
        <w:t>3-</w:t>
      </w:r>
      <w:r w:rsidR="006258B3" w:rsidRPr="006258B3">
        <w:rPr>
          <w:rFonts w:cs="AGaramond-Bold"/>
          <w:bCs/>
          <w:szCs w:val="18"/>
        </w:rPr>
        <w:t xml:space="preserve"> </w:t>
      </w:r>
      <w:r w:rsidR="006258B3" w:rsidRPr="006258B3">
        <w:rPr>
          <w:szCs w:val="18"/>
        </w:rPr>
        <w:t>Using the class name and a dot (</w:t>
      </w:r>
      <w:r w:rsidR="006258B3" w:rsidRPr="006258B3">
        <w:rPr>
          <w:rFonts w:cs="LucidaSansTypewriter"/>
          <w:szCs w:val="18"/>
        </w:rPr>
        <w:t>.</w:t>
      </w:r>
      <w:r w:rsidR="006258B3" w:rsidRPr="006258B3">
        <w:rPr>
          <w:szCs w:val="18"/>
        </w:rPr>
        <w:t xml:space="preserve">) to call a </w:t>
      </w:r>
      <w:r w:rsidR="006258B3" w:rsidRPr="006258B3">
        <w:rPr>
          <w:rFonts w:cs="LucidaSansTypewriter"/>
          <w:szCs w:val="18"/>
        </w:rPr>
        <w:t xml:space="preserve">static </w:t>
      </w:r>
      <w:r w:rsidR="006258B3" w:rsidRPr="006258B3">
        <w:rPr>
          <w:szCs w:val="18"/>
        </w:rPr>
        <w:t>method of a class—such as</w:t>
      </w:r>
    </w:p>
    <w:p w:rsidR="006258B3" w:rsidRPr="0064691E" w:rsidRDefault="0064691E" w:rsidP="006258B3">
      <w:pPr>
        <w:pStyle w:val="NoSpacing"/>
        <w:rPr>
          <w:rFonts w:ascii="Consolas" w:hAnsi="Consolas"/>
          <w:sz w:val="20"/>
          <w:szCs w:val="18"/>
        </w:rPr>
      </w:pPr>
      <w:r>
        <w:rPr>
          <w:rFonts w:cs="LucidaSansTypewriter"/>
          <w:szCs w:val="18"/>
        </w:rPr>
        <w:br/>
      </w:r>
      <w:r w:rsidRPr="0064691E">
        <w:rPr>
          <w:rFonts w:ascii="Consolas" w:hAnsi="Consolas" w:cs="LucidaSansTypewriter"/>
          <w:sz w:val="20"/>
          <w:szCs w:val="18"/>
        </w:rPr>
        <w:t xml:space="preserve">   </w:t>
      </w:r>
      <w:r w:rsidR="006258B3" w:rsidRPr="0064691E">
        <w:rPr>
          <w:rFonts w:ascii="Consolas" w:hAnsi="Consolas" w:cs="LucidaSansTypewriter"/>
          <w:sz w:val="20"/>
          <w:szCs w:val="18"/>
        </w:rPr>
        <w:t xml:space="preserve">Math.sqrt(900.0) </w:t>
      </w:r>
      <w:r w:rsidRPr="0064691E">
        <w:rPr>
          <w:rFonts w:ascii="Consolas" w:hAnsi="Consolas" w:cs="LucidaSansTypewriter"/>
          <w:sz w:val="20"/>
          <w:szCs w:val="18"/>
        </w:rPr>
        <w:t>// pg</w:t>
      </w:r>
      <w:r w:rsidR="006258B3" w:rsidRPr="0064691E">
        <w:rPr>
          <w:rFonts w:ascii="Consolas" w:hAnsi="Consolas"/>
          <w:sz w:val="20"/>
          <w:szCs w:val="18"/>
        </w:rPr>
        <w:t xml:space="preserve"> </w:t>
      </w:r>
      <w:r w:rsidR="00B130C8" w:rsidRPr="0064691E">
        <w:rPr>
          <w:rFonts w:ascii="Consolas" w:hAnsi="Consolas"/>
          <w:sz w:val="20"/>
          <w:szCs w:val="18"/>
        </w:rPr>
        <w:t>245</w:t>
      </w:r>
    </w:p>
    <w:p w:rsidR="008D05D5" w:rsidRDefault="008D05D5" w:rsidP="006258B3">
      <w:pPr>
        <w:pStyle w:val="NoSpacing"/>
        <w:rPr>
          <w:szCs w:val="18"/>
        </w:rPr>
      </w:pPr>
    </w:p>
    <w:p w:rsidR="008D05D5" w:rsidRDefault="008D05D5" w:rsidP="006258B3">
      <w:pPr>
        <w:pStyle w:val="NoSpacing"/>
        <w:rPr>
          <w:szCs w:val="18"/>
        </w:rPr>
      </w:pPr>
    </w:p>
    <w:p w:rsidR="008D05D5" w:rsidRDefault="007873A6" w:rsidP="00B458FE">
      <w:pPr>
        <w:pStyle w:val="NoSpacing"/>
        <w:rPr>
          <w:b/>
          <w:szCs w:val="18"/>
        </w:rPr>
      </w:pPr>
      <w:r>
        <w:rPr>
          <w:b/>
          <w:szCs w:val="18"/>
        </w:rPr>
        <w:t>-Returning a method</w:t>
      </w:r>
    </w:p>
    <w:p w:rsidR="007A2D49" w:rsidRDefault="007A2D49" w:rsidP="00B458FE">
      <w:pPr>
        <w:pStyle w:val="NoSpacing"/>
        <w:rPr>
          <w:b/>
          <w:szCs w:val="18"/>
        </w:rPr>
      </w:pPr>
    </w:p>
    <w:p w:rsidR="007A2D49" w:rsidRPr="007B4E6F" w:rsidRDefault="005477FA" w:rsidP="00B458FE">
      <w:pPr>
        <w:pStyle w:val="NoSpacing"/>
        <w:rPr>
          <w:szCs w:val="18"/>
        </w:rPr>
      </w:pPr>
      <w:r>
        <w:rPr>
          <w:b/>
          <w:szCs w:val="18"/>
        </w:rPr>
        <w:t>1-</w:t>
      </w:r>
      <w:r w:rsidR="006C1D6C">
        <w:rPr>
          <w:b/>
          <w:szCs w:val="18"/>
        </w:rPr>
        <w:t xml:space="preserve"> </w:t>
      </w:r>
      <w:r w:rsidR="00050051">
        <w:rPr>
          <w:szCs w:val="18"/>
        </w:rPr>
        <w:t>Reaching right brace(closing brace).</w:t>
      </w:r>
    </w:p>
    <w:p w:rsidR="005477FA" w:rsidRDefault="005477FA" w:rsidP="00B458FE">
      <w:pPr>
        <w:pStyle w:val="NoSpacing"/>
        <w:rPr>
          <w:b/>
          <w:szCs w:val="18"/>
        </w:rPr>
      </w:pPr>
    </w:p>
    <w:p w:rsidR="005477FA" w:rsidRDefault="005477FA" w:rsidP="00B458FE">
      <w:pPr>
        <w:pStyle w:val="NoSpacing"/>
        <w:rPr>
          <w:b/>
          <w:szCs w:val="18"/>
        </w:rPr>
      </w:pPr>
      <w:r>
        <w:rPr>
          <w:b/>
          <w:szCs w:val="18"/>
        </w:rPr>
        <w:t>2-</w:t>
      </w:r>
      <w:r w:rsidR="006C1D6C">
        <w:rPr>
          <w:b/>
          <w:szCs w:val="18"/>
        </w:rPr>
        <w:t xml:space="preserve"> </w:t>
      </w:r>
      <w:r w:rsidR="00050051">
        <w:rPr>
          <w:szCs w:val="18"/>
        </w:rPr>
        <w:t>return;</w:t>
      </w:r>
      <w:r w:rsidR="007873A6">
        <w:rPr>
          <w:szCs w:val="18"/>
        </w:rPr>
        <w:br/>
      </w:r>
    </w:p>
    <w:p w:rsidR="005477FA" w:rsidRPr="00050051" w:rsidRDefault="005477FA" w:rsidP="00B458FE">
      <w:pPr>
        <w:pStyle w:val="NoSpacing"/>
        <w:rPr>
          <w:szCs w:val="18"/>
        </w:rPr>
      </w:pPr>
      <w:r>
        <w:rPr>
          <w:b/>
          <w:szCs w:val="18"/>
        </w:rPr>
        <w:t>3-</w:t>
      </w:r>
      <w:r w:rsidR="006C1D6C">
        <w:rPr>
          <w:b/>
          <w:szCs w:val="18"/>
        </w:rPr>
        <w:t xml:space="preserve"> </w:t>
      </w:r>
      <w:r w:rsidR="00050051">
        <w:rPr>
          <w:szCs w:val="18"/>
        </w:rPr>
        <w:t>return value;</w:t>
      </w:r>
    </w:p>
    <w:p w:rsidR="000829E1" w:rsidRDefault="000829E1" w:rsidP="006258B3">
      <w:pPr>
        <w:pStyle w:val="NoSpacing"/>
        <w:rPr>
          <w:szCs w:val="18"/>
          <w:lang w:val="en-US"/>
        </w:rPr>
      </w:pPr>
    </w:p>
    <w:p w:rsidR="0009203A" w:rsidRPr="0009203A" w:rsidRDefault="0009203A" w:rsidP="0009203A">
      <w:pPr>
        <w:pStyle w:val="NoSpacing"/>
        <w:rPr>
          <w:szCs w:val="18"/>
          <w:lang w:val="en-US"/>
        </w:rPr>
      </w:pPr>
      <w:r w:rsidRPr="0009203A">
        <w:rPr>
          <w:szCs w:val="18"/>
          <w:lang w:val="en-US"/>
        </w:rPr>
        <w:t>A static method can call other static methods of the same class directly (i.e., using</w:t>
      </w:r>
      <w:r w:rsidR="00205E89">
        <w:rPr>
          <w:szCs w:val="18"/>
          <w:lang w:val="en-US"/>
        </w:rPr>
        <w:t xml:space="preserve"> </w:t>
      </w:r>
      <w:r w:rsidRPr="0009203A">
        <w:rPr>
          <w:szCs w:val="18"/>
          <w:lang w:val="en-US"/>
        </w:rPr>
        <w:t xml:space="preserve">the method </w:t>
      </w:r>
      <w:r w:rsidR="007873A6">
        <w:rPr>
          <w:szCs w:val="18"/>
          <w:lang w:val="en-US"/>
        </w:rPr>
        <w:t xml:space="preserve"> </w:t>
      </w:r>
      <w:r w:rsidRPr="0009203A">
        <w:rPr>
          <w:szCs w:val="18"/>
          <w:lang w:val="en-US"/>
        </w:rPr>
        <w:t>name by itself) and can manipulate static variables in the same class directly.</w:t>
      </w:r>
      <w:r w:rsidR="00205E89">
        <w:rPr>
          <w:szCs w:val="18"/>
          <w:lang w:val="en-US"/>
        </w:rPr>
        <w:t xml:space="preserve"> </w:t>
      </w:r>
      <w:r w:rsidRPr="0009203A">
        <w:rPr>
          <w:szCs w:val="18"/>
          <w:lang w:val="en-US"/>
        </w:rPr>
        <w:t>To access the class’s instance variables and instance methods, a static method must use</w:t>
      </w:r>
      <w:r w:rsidR="00205E89">
        <w:rPr>
          <w:szCs w:val="18"/>
          <w:lang w:val="en-US"/>
        </w:rPr>
        <w:t xml:space="preserve"> </w:t>
      </w:r>
      <w:r w:rsidRPr="0009203A">
        <w:rPr>
          <w:szCs w:val="18"/>
          <w:lang w:val="en-US"/>
        </w:rPr>
        <w:t>a reference to an object of the class. Instance methods can access all fields (static variables</w:t>
      </w:r>
      <w:r w:rsidR="00F16B96">
        <w:rPr>
          <w:szCs w:val="18"/>
          <w:lang w:val="en-US"/>
        </w:rPr>
        <w:t xml:space="preserve"> and </w:t>
      </w:r>
      <w:r w:rsidRPr="0009203A">
        <w:rPr>
          <w:szCs w:val="18"/>
          <w:lang w:val="en-US"/>
        </w:rPr>
        <w:t>instance variables</w:t>
      </w:r>
      <w:r w:rsidR="00F16B96">
        <w:rPr>
          <w:szCs w:val="18"/>
          <w:lang w:val="en-US"/>
        </w:rPr>
        <w:t xml:space="preserve"> of it’s own object</w:t>
      </w:r>
      <w:r w:rsidR="00363862">
        <w:rPr>
          <w:szCs w:val="18"/>
          <w:lang w:val="en-US"/>
        </w:rPr>
        <w:t>).</w:t>
      </w:r>
    </w:p>
    <w:p w:rsidR="000829E1" w:rsidRPr="00453377" w:rsidRDefault="0009203A" w:rsidP="0009203A">
      <w:pPr>
        <w:pStyle w:val="NoSpacing"/>
        <w:rPr>
          <w:szCs w:val="18"/>
        </w:rPr>
      </w:pPr>
      <w:r>
        <w:rPr>
          <w:szCs w:val="18"/>
          <w:lang w:val="en-US"/>
        </w:rPr>
        <w:lastRenderedPageBreak/>
        <w:t xml:space="preserve">   </w:t>
      </w:r>
      <w:r w:rsidRPr="0009203A">
        <w:rPr>
          <w:szCs w:val="18"/>
          <w:lang w:val="en-US"/>
        </w:rPr>
        <w:t>Recall that static methods relate to a class as a whole, whereas instance methods are</w:t>
      </w:r>
      <w:r w:rsidR="00205E89">
        <w:rPr>
          <w:szCs w:val="18"/>
          <w:lang w:val="en-US"/>
        </w:rPr>
        <w:t xml:space="preserve"> </w:t>
      </w:r>
      <w:r w:rsidRPr="0009203A">
        <w:rPr>
          <w:szCs w:val="18"/>
          <w:lang w:val="en-US"/>
        </w:rPr>
        <w:t>associated with a specific instance (object) of the class and may manipulate the instance</w:t>
      </w:r>
      <w:r w:rsidR="00205E89">
        <w:rPr>
          <w:szCs w:val="18"/>
          <w:lang w:val="en-US"/>
        </w:rPr>
        <w:t xml:space="preserve"> </w:t>
      </w:r>
      <w:r w:rsidRPr="0009203A">
        <w:rPr>
          <w:szCs w:val="18"/>
          <w:lang w:val="en-US"/>
        </w:rPr>
        <w:t>variables of that object.</w:t>
      </w:r>
      <w:r w:rsidR="00453377">
        <w:rPr>
          <w:szCs w:val="18"/>
        </w:rPr>
        <w:t xml:space="preserve">  </w:t>
      </w:r>
    </w:p>
    <w:p w:rsidR="009F235D" w:rsidRDefault="009F235D" w:rsidP="008F1273">
      <w:pPr>
        <w:pStyle w:val="NoSpacing"/>
        <w:rPr>
          <w:szCs w:val="18"/>
          <w:lang w:val="en-US"/>
        </w:rPr>
      </w:pPr>
    </w:p>
    <w:p w:rsidR="0046475B" w:rsidRDefault="005F162B" w:rsidP="005F162B">
      <w:pPr>
        <w:rPr>
          <w:b/>
        </w:rPr>
      </w:pPr>
      <w:bookmarkStart w:id="16" w:name="accessing_methods_and_fields"/>
      <w:bookmarkEnd w:id="16"/>
      <w:r>
        <w:rPr>
          <w:b/>
        </w:rPr>
        <w:t>-</w:t>
      </w:r>
      <w:r w:rsidR="001777A4">
        <w:rPr>
          <w:b/>
        </w:rPr>
        <w:t xml:space="preserve">Accessing </w:t>
      </w:r>
      <w:r w:rsidR="00C0335A">
        <w:rPr>
          <w:b/>
        </w:rPr>
        <w:t>M</w:t>
      </w:r>
      <w:r w:rsidR="001777A4">
        <w:rPr>
          <w:b/>
        </w:rPr>
        <w:t>ethods and Fields</w:t>
      </w:r>
    </w:p>
    <w:p w:rsidR="0046475B" w:rsidRDefault="00DB49C3" w:rsidP="00E61032">
      <w:pPr>
        <w:pStyle w:val="NoSpacing"/>
      </w:pPr>
      <w:r w:rsidRPr="00983471">
        <w:t>Instance</w:t>
      </w:r>
      <w:r>
        <w:rPr>
          <w:b/>
        </w:rPr>
        <w:t xml:space="preserve"> </w:t>
      </w:r>
      <w:r w:rsidRPr="00983471">
        <w:t>means non static</w:t>
      </w:r>
      <w:r w:rsidR="005357FF">
        <w:t xml:space="preserve"> </w:t>
      </w:r>
      <w:r w:rsidR="0083621B">
        <w:t>(belongs to instance/object</w:t>
      </w:r>
      <w:r>
        <w:t>)</w:t>
      </w:r>
      <w:r w:rsidRPr="00983471">
        <w:t>.</w:t>
      </w:r>
      <w:r>
        <w:t xml:space="preserve"> </w:t>
      </w:r>
    </w:p>
    <w:p w:rsidR="0046475B" w:rsidRDefault="00DB49C3" w:rsidP="00E61032">
      <w:pPr>
        <w:pStyle w:val="NoSpacing"/>
      </w:pPr>
      <w:r>
        <w:t xml:space="preserve">Access modifiers are important when determining </w:t>
      </w:r>
      <w:r w:rsidRPr="00115A06">
        <w:t>scope</w:t>
      </w:r>
      <w:r>
        <w:t>.</w:t>
      </w:r>
      <w:r w:rsidR="000B09BF">
        <w:t xml:space="preserve"> </w:t>
      </w:r>
    </w:p>
    <w:p w:rsidR="0046475B" w:rsidRDefault="000B09BF" w:rsidP="00E61032">
      <w:pPr>
        <w:pStyle w:val="NoSpacing"/>
      </w:pPr>
      <w:r>
        <w:t>In order to use instance variables</w:t>
      </w:r>
      <w:r w:rsidR="0046475B">
        <w:t>/</w:t>
      </w:r>
      <w:r>
        <w:t>meth</w:t>
      </w:r>
      <w:r w:rsidR="005357FF">
        <w:t>ods you need to create an instance</w:t>
      </w:r>
      <w:r>
        <w:t xml:space="preserve"> first.</w:t>
      </w:r>
      <w:r w:rsidR="009747B6">
        <w:t xml:space="preserve"> </w:t>
      </w:r>
    </w:p>
    <w:p w:rsidR="005F162B" w:rsidRDefault="009747B6" w:rsidP="00E61032">
      <w:pPr>
        <w:pStyle w:val="NoSpacing"/>
      </w:pPr>
      <w:r>
        <w:t>Use “this” for instance variable/methods, use “ClassName.___” For static variables/methods.</w:t>
      </w:r>
    </w:p>
    <w:p w:rsidR="00E61032" w:rsidRPr="0046475B" w:rsidRDefault="00E61032" w:rsidP="00E61032">
      <w:pPr>
        <w:pStyle w:val="NoSpacing"/>
      </w:pPr>
    </w:p>
    <w:p w:rsidR="005F162B" w:rsidRDefault="005357FF" w:rsidP="005F162B">
      <w:pPr>
        <w:rPr>
          <w:b/>
        </w:rPr>
      </w:pPr>
      <w:r>
        <w:rPr>
          <w:b/>
        </w:rPr>
        <w:t xml:space="preserve">     </w:t>
      </w:r>
      <w:r w:rsidR="006A49DB">
        <w:rPr>
          <w:b/>
        </w:rPr>
        <w:t>-Same</w:t>
      </w:r>
      <w:r>
        <w:rPr>
          <w:b/>
        </w:rPr>
        <w:t xml:space="preserve"> Class</w:t>
      </w:r>
    </w:p>
    <w:p w:rsidR="000903C3" w:rsidRDefault="005357FF" w:rsidP="005F162B">
      <w:r>
        <w:rPr>
          <w:b/>
        </w:rPr>
        <w:t xml:space="preserve">          </w:t>
      </w:r>
      <w:r w:rsidR="005F162B">
        <w:rPr>
          <w:b/>
        </w:rPr>
        <w:t xml:space="preserve">-Static variable: </w:t>
      </w:r>
      <w:r w:rsidR="005F162B">
        <w:t>We can access</w:t>
      </w:r>
      <w:r w:rsidR="00BA7340">
        <w:t xml:space="preserve"> </w:t>
      </w:r>
      <w:r w:rsidR="000903C3">
        <w:t>a static variable</w:t>
      </w:r>
      <w:r w:rsidR="002811C1">
        <w:t xml:space="preserve"> </w:t>
      </w:r>
      <w:r w:rsidR="00BA7340">
        <w:t>from instance</w:t>
      </w:r>
      <w:r w:rsidR="000903C3">
        <w:t xml:space="preserve"> and </w:t>
      </w:r>
      <w:r w:rsidR="00966711">
        <w:t>static</w:t>
      </w:r>
      <w:r w:rsidR="00BA7340">
        <w:t xml:space="preserve"> methods</w:t>
      </w:r>
      <w:r w:rsidR="005F162B">
        <w:t xml:space="preserve"> directly if there is no shadowing local variable. If there is, access it with </w:t>
      </w:r>
      <w:r w:rsidR="0047501B">
        <w:t>ClassName.variableName.</w:t>
      </w:r>
    </w:p>
    <w:p w:rsidR="005F162B" w:rsidRPr="00A872C6" w:rsidRDefault="005357FF" w:rsidP="005F162B">
      <w:r>
        <w:rPr>
          <w:b/>
        </w:rPr>
        <w:t xml:space="preserve">          </w:t>
      </w:r>
      <w:r w:rsidR="005F162B">
        <w:rPr>
          <w:b/>
        </w:rPr>
        <w:t xml:space="preserve">-Static method: </w:t>
      </w:r>
      <w:r w:rsidR="005F162B" w:rsidRPr="00983D06">
        <w:t>We can</w:t>
      </w:r>
      <w:r w:rsidR="008631BF">
        <w:t xml:space="preserve"> access </w:t>
      </w:r>
      <w:r w:rsidR="009A6953">
        <w:t xml:space="preserve">a static method </w:t>
      </w:r>
      <w:r w:rsidR="005F7110">
        <w:t>from</w:t>
      </w:r>
      <w:r w:rsidR="008631BF">
        <w:t xml:space="preserve"> </w:t>
      </w:r>
      <w:r w:rsidR="009A6953">
        <w:t>instance and static</w:t>
      </w:r>
      <w:r w:rsidR="008631BF">
        <w:t xml:space="preserve"> methods</w:t>
      </w:r>
      <w:r w:rsidR="00FE5D24">
        <w:t xml:space="preserve"> directly</w:t>
      </w:r>
      <w:r w:rsidR="008631BF">
        <w:t>.</w:t>
      </w:r>
    </w:p>
    <w:p w:rsidR="005B33AA" w:rsidRDefault="005357FF" w:rsidP="005B33AA">
      <w:pPr>
        <w:pStyle w:val="NoSpacing"/>
      </w:pPr>
      <w:r>
        <w:rPr>
          <w:b/>
        </w:rPr>
        <w:t xml:space="preserve">          </w:t>
      </w:r>
      <w:r w:rsidR="005F162B">
        <w:rPr>
          <w:b/>
        </w:rPr>
        <w:t xml:space="preserve">-Instance variable: </w:t>
      </w:r>
      <w:r>
        <w:t xml:space="preserve">They are </w:t>
      </w:r>
      <w:r w:rsidR="005F162B">
        <w:t xml:space="preserve">generally private. </w:t>
      </w:r>
      <w:r w:rsidR="00880FD1">
        <w:t>So t</w:t>
      </w:r>
      <w:r w:rsidR="005F162B">
        <w:t>hey are generally used in methods</w:t>
      </w:r>
      <w:r>
        <w:t xml:space="preserve"> of their</w:t>
      </w:r>
      <w:r w:rsidR="00880FD1">
        <w:t xml:space="preserve"> own class</w:t>
      </w:r>
      <w:r w:rsidR="005F162B">
        <w:t xml:space="preserve">. We can access </w:t>
      </w:r>
      <w:r w:rsidR="009A6953">
        <w:t>instance variables</w:t>
      </w:r>
      <w:r w:rsidR="005F162B">
        <w:t xml:space="preserve"> </w:t>
      </w:r>
      <w:r w:rsidR="009A12A9">
        <w:t>from</w:t>
      </w:r>
      <w:r w:rsidR="00C51560">
        <w:t xml:space="preserve"> instance methods</w:t>
      </w:r>
      <w:r w:rsidR="00431BCF">
        <w:t xml:space="preserve"> </w:t>
      </w:r>
      <w:r w:rsidR="009A6953">
        <w:t>directly</w:t>
      </w:r>
      <w:r w:rsidR="005F162B">
        <w:t xml:space="preserve"> if ther</w:t>
      </w:r>
      <w:r w:rsidR="00F76FB9">
        <w:t>e is no shadowing. If there is,</w:t>
      </w:r>
      <w:r w:rsidR="005F162B">
        <w:t xml:space="preserve"> access it with “this</w:t>
      </w:r>
      <w:r w:rsidR="008369E5">
        <w:t>.variable.Name</w:t>
      </w:r>
      <w:r w:rsidR="005F162B">
        <w:t>”.</w:t>
      </w:r>
      <w:r w:rsidR="00431BCF">
        <w:t xml:space="preserve"> We </w:t>
      </w:r>
      <w:r w:rsidR="00565B2E">
        <w:t>can</w:t>
      </w:r>
      <w:r w:rsidR="00431BCF">
        <w:t>’t</w:t>
      </w:r>
      <w:r w:rsidR="000170EB">
        <w:t xml:space="preserve"> </w:t>
      </w:r>
      <w:r w:rsidR="00565B2E">
        <w:t xml:space="preserve">access </w:t>
      </w:r>
      <w:r w:rsidR="00406B18">
        <w:t xml:space="preserve">instance variables </w:t>
      </w:r>
      <w:r w:rsidR="00565B2E">
        <w:t xml:space="preserve">directly </w:t>
      </w:r>
      <w:r w:rsidR="000170EB">
        <w:t>from static methods.</w:t>
      </w:r>
      <w:r w:rsidR="00C51560">
        <w:t xml:space="preserve"> </w:t>
      </w:r>
      <w:r w:rsidR="00E67993">
        <w:t>From static methods</w:t>
      </w:r>
      <w:r w:rsidR="00406B18">
        <w:t>,</w:t>
      </w:r>
      <w:r w:rsidR="00E67993">
        <w:t xml:space="preserve"> </w:t>
      </w:r>
      <w:r w:rsidR="001C7760">
        <w:t>after making sure that object is defined in your</w:t>
      </w:r>
      <w:r w:rsidR="00406B18">
        <w:t xml:space="preserve"> static method(either declare</w:t>
      </w:r>
      <w:r w:rsidR="001C7760">
        <w:t xml:space="preserve"> in static method or send object</w:t>
      </w:r>
      <w:r w:rsidR="004A015D">
        <w:t>’s reference</w:t>
      </w:r>
      <w:r w:rsidR="001C7760">
        <w:t xml:space="preserve"> as argument) </w:t>
      </w:r>
      <w:r w:rsidR="00C51560">
        <w:t>use objectName.variableName</w:t>
      </w:r>
      <w:r w:rsidR="00C81B1E">
        <w:t>;</w:t>
      </w:r>
    </w:p>
    <w:p w:rsidR="005F162B" w:rsidRPr="00306F2D" w:rsidRDefault="005357FF" w:rsidP="005B33AA">
      <w:pPr>
        <w:pStyle w:val="NoSpacing"/>
      </w:pPr>
      <w:r w:rsidRPr="00306F2D">
        <w:t xml:space="preserve">   </w:t>
      </w:r>
      <w:r w:rsidR="005E1AEA" w:rsidRPr="00306F2D">
        <w:t>Objects of same class can access each others private instance variables</w:t>
      </w:r>
      <w:r w:rsidR="001D6955" w:rsidRPr="00306F2D">
        <w:t xml:space="preserve"> but its not recommended</w:t>
      </w:r>
      <w:r w:rsidR="004A015D" w:rsidRPr="00306F2D">
        <w:t>.</w:t>
      </w:r>
      <w:r w:rsidR="001E2CBE" w:rsidRPr="00306F2D">
        <w:t xml:space="preserve"> Use get methods instead.</w:t>
      </w:r>
    </w:p>
    <w:p w:rsidR="005B33AA" w:rsidRPr="0096302E" w:rsidRDefault="005B33AA" w:rsidP="005B33AA">
      <w:pPr>
        <w:pStyle w:val="NoSpacing"/>
      </w:pPr>
    </w:p>
    <w:p w:rsidR="00944826" w:rsidRDefault="005357FF" w:rsidP="005F162B">
      <w:r>
        <w:rPr>
          <w:b/>
        </w:rPr>
        <w:t xml:space="preserve">          </w:t>
      </w:r>
      <w:r w:rsidR="005F162B">
        <w:rPr>
          <w:b/>
        </w:rPr>
        <w:t xml:space="preserve">-Instance method: </w:t>
      </w:r>
      <w:r w:rsidR="004A4AA6">
        <w:t>We can</w:t>
      </w:r>
      <w:r w:rsidR="005D3D0C">
        <w:t xml:space="preserve"> access </w:t>
      </w:r>
      <w:r w:rsidR="00406B18">
        <w:t>instance methods</w:t>
      </w:r>
      <w:r w:rsidR="005D3D0C">
        <w:t xml:space="preserve"> directly</w:t>
      </w:r>
      <w:r w:rsidR="00100508">
        <w:t xml:space="preserve"> from instance methods</w:t>
      </w:r>
      <w:r w:rsidR="00A362AB">
        <w:t>.</w:t>
      </w:r>
      <w:r w:rsidR="002F3F9A">
        <w:t xml:space="preserve"> </w:t>
      </w:r>
      <w:r w:rsidR="0098013B">
        <w:t>We</w:t>
      </w:r>
      <w:r w:rsidR="0060600B">
        <w:t xml:space="preserve"> cant </w:t>
      </w:r>
      <w:r w:rsidR="0098013B">
        <w:t xml:space="preserve">access </w:t>
      </w:r>
      <w:r w:rsidR="00A362AB">
        <w:t xml:space="preserve">instance methods </w:t>
      </w:r>
      <w:r w:rsidR="0098013B">
        <w:t xml:space="preserve">directly </w:t>
      </w:r>
      <w:r w:rsidR="000170EB">
        <w:t>from static methods.</w:t>
      </w:r>
      <w:r w:rsidR="000B30DF">
        <w:t xml:space="preserve"> </w:t>
      </w:r>
      <w:r w:rsidR="00406B18">
        <w:t>From static methods, after making sure that object is defined in your static method(either declare in static method or send object</w:t>
      </w:r>
      <w:r w:rsidR="00683122">
        <w:t>’s reference</w:t>
      </w:r>
      <w:r w:rsidR="00406B18">
        <w:t xml:space="preserve"> as argument) </w:t>
      </w:r>
      <w:r w:rsidR="000B30DF">
        <w:t>use objectName.</w:t>
      </w:r>
      <w:r w:rsidR="00AB6F72">
        <w:t>methodN</w:t>
      </w:r>
      <w:r w:rsidR="000B30DF">
        <w:t>ame;</w:t>
      </w:r>
    </w:p>
    <w:p w:rsidR="005F162B" w:rsidRPr="002568DB" w:rsidRDefault="005357FF" w:rsidP="005F162B">
      <w:r>
        <w:rPr>
          <w:b/>
        </w:rPr>
        <w:t xml:space="preserve">     </w:t>
      </w:r>
      <w:r w:rsidR="005F162B">
        <w:rPr>
          <w:b/>
        </w:rPr>
        <w:t>-Another Class(</w:t>
      </w:r>
      <w:r w:rsidR="007B20F5">
        <w:rPr>
          <w:b/>
        </w:rPr>
        <w:t>imported</w:t>
      </w:r>
      <w:r w:rsidR="005F162B">
        <w:rPr>
          <w:b/>
        </w:rPr>
        <w:t>):</w:t>
      </w:r>
      <w:r w:rsidR="002568DB">
        <w:rPr>
          <w:b/>
        </w:rPr>
        <w:t xml:space="preserve"> </w:t>
      </w:r>
      <w:r w:rsidR="002568DB">
        <w:t>Different objects have to have different names so you dont have to worry about object or method name collision.</w:t>
      </w:r>
    </w:p>
    <w:p w:rsidR="00966711" w:rsidRDefault="005357FF" w:rsidP="005F162B">
      <w:r>
        <w:rPr>
          <w:b/>
        </w:rPr>
        <w:t xml:space="preserve">          </w:t>
      </w:r>
      <w:r w:rsidR="005F162B">
        <w:rPr>
          <w:b/>
        </w:rPr>
        <w:t xml:space="preserve">-Static variable: </w:t>
      </w:r>
      <w:r w:rsidR="009A5C6F">
        <w:t xml:space="preserve">If </w:t>
      </w:r>
      <w:r w:rsidR="005F162B">
        <w:t>we</w:t>
      </w:r>
      <w:r w:rsidR="009A5C6F">
        <w:t xml:space="preserve"> are in its scope </w:t>
      </w:r>
      <w:r w:rsidR="00174AEB">
        <w:t>(determined</w:t>
      </w:r>
      <w:r w:rsidR="009A5C6F">
        <w:t xml:space="preserve"> by its access modifier), we</w:t>
      </w:r>
      <w:r w:rsidR="005F162B">
        <w:t xml:space="preserve"> can access it</w:t>
      </w:r>
      <w:r w:rsidR="00406B18">
        <w:t xml:space="preserve"> from instance and </w:t>
      </w:r>
      <w:r w:rsidR="00966711">
        <w:t>static methods</w:t>
      </w:r>
      <w:r w:rsidR="005F162B">
        <w:t xml:space="preserve"> with ClassName.variableName</w:t>
      </w:r>
      <w:r w:rsidR="005F250C">
        <w:t>.</w:t>
      </w:r>
    </w:p>
    <w:p w:rsidR="00406B18" w:rsidRPr="00406B18" w:rsidRDefault="005357FF" w:rsidP="005F162B">
      <w:pPr>
        <w:rPr>
          <w:b/>
        </w:rPr>
      </w:pPr>
      <w:r>
        <w:rPr>
          <w:b/>
        </w:rPr>
        <w:t xml:space="preserve">          </w:t>
      </w:r>
      <w:r w:rsidR="005F162B">
        <w:rPr>
          <w:b/>
        </w:rPr>
        <w:t>-Static method:</w:t>
      </w:r>
      <w:r w:rsidR="005F162B" w:rsidRPr="00836115">
        <w:t xml:space="preserve"> </w:t>
      </w:r>
      <w:r w:rsidR="005F162B">
        <w:t xml:space="preserve">If </w:t>
      </w:r>
      <w:r w:rsidR="00174AEB">
        <w:t xml:space="preserve">we are in its scope (determined by its access modifier), we can </w:t>
      </w:r>
      <w:r w:rsidR="00D3688E">
        <w:t xml:space="preserve">access it </w:t>
      </w:r>
      <w:r w:rsidR="00406B18">
        <w:t xml:space="preserve">from </w:t>
      </w:r>
      <w:r w:rsidR="00D3688E">
        <w:t>i</w:t>
      </w:r>
      <w:r w:rsidR="00406B18">
        <w:t xml:space="preserve">nstance </w:t>
      </w:r>
      <w:r w:rsidR="00D3688E">
        <w:t>and static methods with</w:t>
      </w:r>
      <w:r w:rsidR="00406B18">
        <w:t xml:space="preserve"> </w:t>
      </w:r>
      <w:r w:rsidR="005F162B">
        <w:t>ClassName.methodName()</w:t>
      </w:r>
      <w:r w:rsidR="006105EE">
        <w:t>.</w:t>
      </w:r>
      <w:r w:rsidR="004510D4">
        <w:t xml:space="preserve"> </w:t>
      </w:r>
    </w:p>
    <w:p w:rsidR="005F162B" w:rsidRDefault="005357FF" w:rsidP="005F162B">
      <w:r>
        <w:rPr>
          <w:b/>
        </w:rPr>
        <w:t xml:space="preserve">          </w:t>
      </w:r>
      <w:r w:rsidR="0060600B">
        <w:rPr>
          <w:b/>
        </w:rPr>
        <w:t>-</w:t>
      </w:r>
      <w:r w:rsidR="005F162B">
        <w:rPr>
          <w:b/>
        </w:rPr>
        <w:t xml:space="preserve">Instance variable: </w:t>
      </w:r>
      <w:r w:rsidR="00957E2E">
        <w:t xml:space="preserve">They are generally private. </w:t>
      </w:r>
      <w:r>
        <w:t xml:space="preserve">So they are generally used in methods of their own class. </w:t>
      </w:r>
      <w:r w:rsidR="00260D15">
        <w:t xml:space="preserve"> If</w:t>
      </w:r>
      <w:r w:rsidR="007D278C">
        <w:t xml:space="preserve"> its </w:t>
      </w:r>
      <w:r w:rsidR="00A76555">
        <w:t>not private</w:t>
      </w:r>
      <w:r w:rsidR="007D278C">
        <w:t xml:space="preserve"> and</w:t>
      </w:r>
      <w:r w:rsidR="001676CB">
        <w:t xml:space="preserve"> we are in its scope</w:t>
      </w:r>
      <w:r w:rsidR="00A76555">
        <w:t xml:space="preserve"> (determined by its access modifier),</w:t>
      </w:r>
      <w:r w:rsidR="00C622D7">
        <w:t xml:space="preserve"> after making sure that object is defined in your</w:t>
      </w:r>
      <w:r w:rsidR="00C2497D">
        <w:t xml:space="preserve"> instance or static</w:t>
      </w:r>
      <w:r w:rsidR="00C622D7">
        <w:t xml:space="preserve"> method(either declare in method or send object</w:t>
      </w:r>
      <w:r w:rsidR="00683122">
        <w:t>’s reference</w:t>
      </w:r>
      <w:r w:rsidR="00C622D7">
        <w:t xml:space="preserve"> as argument)</w:t>
      </w:r>
      <w:r w:rsidR="001676CB">
        <w:t xml:space="preserve"> </w:t>
      </w:r>
      <w:r w:rsidR="007D278C">
        <w:t>access it using</w:t>
      </w:r>
      <w:r w:rsidR="00033A0B">
        <w:t xml:space="preserve"> object</w:t>
      </w:r>
      <w:r w:rsidR="00260D15">
        <w:t>Name</w:t>
      </w:r>
      <w:r w:rsidR="00033A0B">
        <w:t>.variableName;</w:t>
      </w:r>
    </w:p>
    <w:p w:rsidR="000829E1" w:rsidRDefault="005357FF" w:rsidP="000170EB">
      <w:r>
        <w:rPr>
          <w:b/>
        </w:rPr>
        <w:t xml:space="preserve">          </w:t>
      </w:r>
      <w:r w:rsidR="005F162B">
        <w:rPr>
          <w:b/>
        </w:rPr>
        <w:t xml:space="preserve">-Instance method: </w:t>
      </w:r>
      <w:r w:rsidR="00E82CC7">
        <w:t>If we are in its scope (determined by its access modifier),</w:t>
      </w:r>
      <w:r w:rsidR="00C622D7">
        <w:t xml:space="preserve"> after making sure that object is defined in your </w:t>
      </w:r>
      <w:r w:rsidR="00C2497D">
        <w:t xml:space="preserve">your instance or static </w:t>
      </w:r>
      <w:r w:rsidR="00C622D7">
        <w:t>method(either declare in method or send object</w:t>
      </w:r>
      <w:r w:rsidR="00683122">
        <w:t>’s reference</w:t>
      </w:r>
      <w:r w:rsidR="00C622D7">
        <w:t xml:space="preserve"> as argument)</w:t>
      </w:r>
      <w:r w:rsidR="00E82CC7">
        <w:t xml:space="preserve"> </w:t>
      </w:r>
      <w:r w:rsidR="005F162B">
        <w:t xml:space="preserve">access it </w:t>
      </w:r>
      <w:r w:rsidR="00B74E96">
        <w:t xml:space="preserve">from instance and static methods using </w:t>
      </w:r>
      <w:r w:rsidR="00033A0B">
        <w:t>o</w:t>
      </w:r>
      <w:r w:rsidR="005F162B">
        <w:t>bjectName.methodName()</w:t>
      </w:r>
      <w:r w:rsidR="00B22067">
        <w:t>.</w:t>
      </w:r>
    </w:p>
    <w:p w:rsidR="00CA4DFC" w:rsidRDefault="00E53A44" w:rsidP="00F46E7C">
      <w:pPr>
        <w:pStyle w:val="NoSpacing"/>
      </w:pPr>
      <w:r>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w:t>
      </w:r>
      <w:r w:rsidR="005D2846">
        <w:t>(first-in, last out)</w:t>
      </w:r>
      <w:r w:rsidR="00F46E7C" w:rsidRPr="00F46E7C">
        <w:t xml:space="preserve"> order so that each method can return to its caller.</w:t>
      </w:r>
    </w:p>
    <w:p w:rsidR="00F46E7C" w:rsidRPr="00F46E7C" w:rsidRDefault="00A362AB" w:rsidP="00F46E7C">
      <w:pPr>
        <w:pStyle w:val="NoSpacing"/>
      </w:pPr>
      <w:r>
        <w:t xml:space="preserve">   </w:t>
      </w:r>
      <w:r w:rsidR="00F46E7C" w:rsidRPr="00F46E7C">
        <w:t>The method-call stack also contains the memory for the local variables (including the</w:t>
      </w:r>
      <w:r>
        <w:t xml:space="preserve"> </w:t>
      </w:r>
      <w:r w:rsidR="00F46E7C" w:rsidRPr="00F46E7C">
        <w:t>method parameters) used in each invocation of a method during a program’s execution.</w:t>
      </w:r>
      <w:r>
        <w:t xml:space="preserve"> </w:t>
      </w:r>
      <w:r w:rsidR="00F46E7C" w:rsidRPr="00F46E7C">
        <w:t xml:space="preserve">This data, stored as a portion of the method-call stack, is known as the </w:t>
      </w:r>
      <w:r w:rsidR="00F46E7C" w:rsidRPr="00F46E7C">
        <w:rPr>
          <w:color w:val="00B050"/>
        </w:rPr>
        <w:t xml:space="preserve">stack frame </w:t>
      </w:r>
      <w:r w:rsidR="00F46E7C" w:rsidRPr="00F46E7C">
        <w:t>(or</w:t>
      </w:r>
      <w:r>
        <w:t xml:space="preserve"> </w:t>
      </w:r>
      <w:r w:rsidR="00F46E7C" w:rsidRPr="00F46E7C">
        <w:rPr>
          <w:color w:val="00B050"/>
        </w:rPr>
        <w:t>activation record</w:t>
      </w:r>
      <w:r w:rsidR="00F46E7C" w:rsidRPr="00F46E7C">
        <w:t>) of the method call. When a method call is made, the stack frame for</w:t>
      </w:r>
      <w:r>
        <w:t xml:space="preserve"> </w:t>
      </w:r>
      <w:r w:rsidR="00F46E7C" w:rsidRPr="00F46E7C">
        <w:t>that method call is pushed onto the method-call stack. When the method returns to its</w:t>
      </w:r>
      <w:r>
        <w:t xml:space="preserve"> </w:t>
      </w:r>
      <w:r w:rsidR="00F46E7C" w:rsidRPr="00F46E7C">
        <w:t xml:space="preserve">caller, the stack frame for this method call is </w:t>
      </w:r>
      <w:r w:rsidR="00F46E7C" w:rsidRPr="00F46E7C">
        <w:lastRenderedPageBreak/>
        <w:t>popped off the stack and those local variables</w:t>
      </w:r>
      <w:r>
        <w:t xml:space="preserve"> </w:t>
      </w:r>
      <w:r w:rsidR="00F46E7C" w:rsidRPr="00F46E7C">
        <w:t>are no longer known to the program. If a local variable holding a reference to an object is</w:t>
      </w:r>
      <w:r>
        <w:t xml:space="preserve"> </w:t>
      </w:r>
      <w:r w:rsidR="00F46E7C" w:rsidRPr="00F46E7C">
        <w:t>the only variable in the program with a reference to that object, then, when the stack frame</w:t>
      </w:r>
      <w:r>
        <w:t xml:space="preserve"> </w:t>
      </w:r>
      <w:r w:rsidR="00F46E7C" w:rsidRPr="00F46E7C">
        <w:t>containing that local variable is popped off the stack, the object can no longer be accessed</w:t>
      </w:r>
      <w:r>
        <w:t xml:space="preserve"> </w:t>
      </w:r>
      <w:r w:rsidR="00F46E7C" w:rsidRPr="00F46E7C">
        <w:t>by the program and will eventually be deleted from memory by the JVM during garbage</w:t>
      </w:r>
      <w:r>
        <w:t xml:space="preserve"> </w:t>
      </w:r>
      <w:r w:rsidR="00F46E7C" w:rsidRPr="00F46E7C">
        <w:t>collection.</w:t>
      </w:r>
    </w:p>
    <w:p w:rsidR="00B26366" w:rsidRDefault="00A362AB" w:rsidP="00F624B5">
      <w:pPr>
        <w:pStyle w:val="NoSpacing"/>
      </w:pPr>
      <w:r>
        <w:t xml:space="preserve">   </w:t>
      </w:r>
      <w:r w:rsidR="000374F9" w:rsidRPr="000374F9">
        <w:t>Of course, a computer’s memory is finite, so only a certain amount can be used to</w:t>
      </w:r>
      <w:r>
        <w:t xml:space="preserve"> </w:t>
      </w:r>
      <w:r w:rsidR="000374F9" w:rsidRPr="000374F9">
        <w:t>store stack frames on the method-call stack. If more method calls occur than can have their</w:t>
      </w:r>
      <w:r>
        <w:t xml:space="preserve"> </w:t>
      </w:r>
      <w:r w:rsidR="000374F9" w:rsidRPr="000374F9">
        <w:t xml:space="preserve">stack frames stored, an error known as a </w:t>
      </w:r>
      <w:r w:rsidR="000374F9" w:rsidRPr="000374F9">
        <w:rPr>
          <w:color w:val="00B050"/>
        </w:rPr>
        <w:t>stack overflow</w:t>
      </w:r>
      <w:r w:rsidR="000374F9" w:rsidRPr="000374F9">
        <w:t xml:space="preserve"> occurs.</w:t>
      </w:r>
    </w:p>
    <w:p w:rsidR="00B26366" w:rsidRDefault="00B26366" w:rsidP="00F624B5">
      <w:pPr>
        <w:pStyle w:val="NoSpacing"/>
      </w:pPr>
    </w:p>
    <w:p w:rsidR="00F624B5" w:rsidRPr="00F624B5" w:rsidRDefault="00B26366" w:rsidP="00F624B5">
      <w:pPr>
        <w:pStyle w:val="NoSpacing"/>
      </w:pPr>
      <w:r w:rsidRPr="00B26366">
        <w:rPr>
          <w:u w:val="single"/>
        </w:rPr>
        <w:t>Stack is used for static memory allocation and Hea</w:t>
      </w:r>
      <w:r w:rsidR="001F0140">
        <w:rPr>
          <w:u w:val="single"/>
        </w:rPr>
        <w:t>p for dynamic memory allocation, both stored in the computer’s RAM.</w:t>
      </w:r>
      <w:r w:rsidR="00F624B5">
        <w:br/>
      </w:r>
      <w:hyperlink r:id="rId76" w:history="1">
        <w:r w:rsidR="00F624B5">
          <w:rPr>
            <w:rStyle w:val="Hyperlink"/>
            <w:rFonts w:cs="Consolas"/>
            <w:szCs w:val="18"/>
          </w:rPr>
          <w:t>Stack and Heap</w:t>
        </w:r>
      </w:hyperlink>
    </w:p>
    <w:p w:rsidR="000374F9" w:rsidRDefault="000374F9" w:rsidP="008D05D5">
      <w:pPr>
        <w:pStyle w:val="NoSpacing"/>
        <w:rPr>
          <w:color w:val="FF0000"/>
          <w:szCs w:val="18"/>
          <w:lang w:val="en-US"/>
        </w:rPr>
      </w:pPr>
    </w:p>
    <w:p w:rsidR="00171347" w:rsidRDefault="00511B6F" w:rsidP="00F1126D">
      <w:pPr>
        <w:pStyle w:val="NoSpacing"/>
      </w:pPr>
      <w:bookmarkStart w:id="17" w:name="argument_promotion_and_casting"/>
      <w:bookmarkEnd w:id="17"/>
      <w:r>
        <w:rPr>
          <w:b/>
          <w:szCs w:val="18"/>
          <w:lang w:val="en-US"/>
        </w:rPr>
        <w:t xml:space="preserve">-Argument Promotion and Casting: </w:t>
      </w:r>
      <w:r w:rsidR="00F1126D" w:rsidRPr="00F1126D">
        <w:t>Converting an argument’s</w:t>
      </w:r>
      <w:r w:rsidR="00F1126D">
        <w:t xml:space="preserve"> </w:t>
      </w:r>
      <w:r w:rsidR="00F1126D" w:rsidRPr="00F1126D">
        <w:t>value, if possible, to the type that the method expects to receive in its corresponding</w:t>
      </w:r>
      <w:r w:rsidR="00F1126D">
        <w:t xml:space="preserve"> </w:t>
      </w:r>
      <w:r w:rsidR="00F1126D" w:rsidRPr="00F1126D">
        <w:t>parameter.</w:t>
      </w:r>
    </w:p>
    <w:p w:rsidR="00286268" w:rsidRDefault="002A49FD" w:rsidP="00286268">
      <w:pPr>
        <w:pStyle w:val="NoSpacing"/>
      </w:pPr>
      <w:r>
        <w:t xml:space="preserve">   </w:t>
      </w:r>
      <w:r w:rsidR="00286268">
        <w:t>C</w:t>
      </w:r>
      <w:r w:rsidR="00286268" w:rsidRPr="00286268">
        <w:t>onversions may lead to compilation errors if Java’s promotion</w:t>
      </w:r>
      <w:r w:rsidR="00286268">
        <w:t xml:space="preserve"> </w:t>
      </w:r>
      <w:r w:rsidR="00286268" w:rsidRPr="00286268">
        <w:t>rules are not satisfied. These rules specify which conversions are allowed—that is,</w:t>
      </w:r>
      <w:r w:rsidR="00286268">
        <w:t xml:space="preserve"> </w:t>
      </w:r>
      <w:r w:rsidR="00286268" w:rsidRPr="00286268">
        <w:t>which ones can be performed without losing data.</w:t>
      </w:r>
    </w:p>
    <w:p w:rsidR="006714D4" w:rsidRDefault="002A49FD" w:rsidP="004F0480">
      <w:pPr>
        <w:pStyle w:val="NoSpacing"/>
      </w:pPr>
      <w:r>
        <w:t xml:space="preserve">   </w:t>
      </w:r>
      <w:r w:rsidR="004F0480" w:rsidRPr="004F0480">
        <w:t>The promotion rules apply to expressions containing values of two or more primitive</w:t>
      </w:r>
      <w:r w:rsidR="00145C24">
        <w:t xml:space="preserve"> </w:t>
      </w:r>
      <w:r w:rsidR="00CE12AD">
        <w:t xml:space="preserve">types and to primitive </w:t>
      </w:r>
      <w:r w:rsidR="004F0480" w:rsidRPr="004F0480">
        <w:t>type values passed as arguments to methods. Each value is promoted</w:t>
      </w:r>
      <w:r w:rsidR="00145C24">
        <w:t xml:space="preserve"> </w:t>
      </w:r>
      <w:r w:rsidR="004F0480" w:rsidRPr="004F0480">
        <w:t>to the “highest” type in the expression. Actually, the expression uses a temporary</w:t>
      </w:r>
      <w:r w:rsidR="00145C24">
        <w:t xml:space="preserve"> </w:t>
      </w:r>
      <w:r w:rsidR="004F0480" w:rsidRPr="004F0480">
        <w:t>copy of each value—the types of the original values remain unchanged.</w:t>
      </w:r>
    </w:p>
    <w:p w:rsidR="00BB31B4" w:rsidRPr="00BB31B4" w:rsidRDefault="002A49FD" w:rsidP="00BB31B4">
      <w:pPr>
        <w:pStyle w:val="NoSpacing"/>
      </w:pPr>
      <w:r>
        <w:t xml:space="preserve">   </w:t>
      </w:r>
      <w:r w:rsidR="00BB31B4" w:rsidRPr="00BB31B4">
        <w:t>In cases where information may be lost due to conversion, the Java compiler requires</w:t>
      </w:r>
      <w:r w:rsidR="00145C24">
        <w:t xml:space="preserve"> </w:t>
      </w:r>
      <w:r w:rsidR="00BB31B4" w:rsidRPr="00BB31B4">
        <w:t>you to use a cast operator to explicitly force the conversion to occur.</w:t>
      </w:r>
    </w:p>
    <w:p w:rsidR="00171347" w:rsidRDefault="0083201A" w:rsidP="008D05D5">
      <w:pPr>
        <w:pStyle w:val="NoSpacing"/>
        <w:rPr>
          <w:color w:val="FF0000"/>
          <w:szCs w:val="18"/>
          <w:lang w:val="en-US"/>
        </w:rPr>
      </w:pPr>
      <w:r>
        <w:rPr>
          <w:color w:val="FF0000"/>
          <w:szCs w:val="18"/>
          <w:lang w:val="en-US"/>
        </w:rPr>
        <w:tab/>
      </w:r>
    </w:p>
    <w:p w:rsidR="0083201A" w:rsidRPr="002A49FD" w:rsidRDefault="002A49FD" w:rsidP="0083201A">
      <w:pPr>
        <w:pStyle w:val="NoSpacing"/>
        <w:rPr>
          <w:rFonts w:ascii="Consolas" w:hAnsi="Consolas"/>
          <w:sz w:val="20"/>
        </w:rPr>
      </w:pPr>
      <w:r w:rsidRPr="002A49FD">
        <w:rPr>
          <w:rFonts w:ascii="Consolas" w:hAnsi="Consolas"/>
          <w:sz w:val="20"/>
        </w:rPr>
        <w:t xml:space="preserve">   </w:t>
      </w:r>
      <w:r w:rsidR="0083201A" w:rsidRPr="002A49FD">
        <w:rPr>
          <w:rFonts w:ascii="Consolas" w:hAnsi="Consolas"/>
          <w:sz w:val="20"/>
        </w:rPr>
        <w:t>square((int) doubleValue)</w:t>
      </w:r>
    </w:p>
    <w:p w:rsidR="00BC4D2C" w:rsidRDefault="00BC4D2C" w:rsidP="002155C3">
      <w:pPr>
        <w:pStyle w:val="NoSpacing"/>
        <w:tabs>
          <w:tab w:val="left" w:pos="3343"/>
        </w:tabs>
      </w:pPr>
    </w:p>
    <w:p w:rsidR="00DA09B7" w:rsidRDefault="00C93942" w:rsidP="0083201A">
      <w:pPr>
        <w:pStyle w:val="NoSpacing"/>
      </w:pPr>
      <w:r>
        <w:rPr>
          <w:noProof/>
          <w:lang w:val="en-US"/>
        </w:rPr>
        <w:drawing>
          <wp:inline distT="0" distB="0" distL="0" distR="0" wp14:anchorId="2BAE157D" wp14:editId="507B1B20">
            <wp:extent cx="3784821" cy="2327065"/>
            <wp:effectExtent l="0" t="0" r="6350" b="0"/>
            <wp:docPr id="53" name="Resim 5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785079" cy="2327223"/>
                    </a:xfrm>
                    <a:prstGeom prst="rect">
                      <a:avLst/>
                    </a:prstGeom>
                    <a:noFill/>
                    <a:ln>
                      <a:noFill/>
                    </a:ln>
                  </pic:spPr>
                </pic:pic>
              </a:graphicData>
            </a:graphic>
          </wp:inline>
        </w:drawing>
      </w:r>
    </w:p>
    <w:p w:rsidR="00DA09B7" w:rsidRDefault="00DA09B7" w:rsidP="0083201A">
      <w:pPr>
        <w:pStyle w:val="NoSpacing"/>
      </w:pPr>
    </w:p>
    <w:p w:rsidR="00DA09B7" w:rsidRPr="00FE753E" w:rsidRDefault="00A759BD" w:rsidP="0083201A">
      <w:pPr>
        <w:pStyle w:val="NoSpacing"/>
        <w:rPr>
          <w:b/>
          <w:lang w:eastAsia="tr-TR"/>
        </w:rPr>
      </w:pPr>
      <w:r>
        <w:t>Long can be assigned to floa</w:t>
      </w:r>
      <w:r w:rsidR="00DA09B7">
        <w:t>t because floating point variables are held in a different way</w:t>
      </w:r>
      <w:r w:rsidR="00FE753E">
        <w:t xml:space="preserve"> </w:t>
      </w:r>
      <w:r w:rsidR="00DA09B7">
        <w:t>th</w:t>
      </w:r>
      <w:r w:rsidR="002B6603">
        <w:t>a</w:t>
      </w:r>
      <w:r w:rsidR="00DA09B7">
        <w:t>n integers</w:t>
      </w:r>
      <w:r w:rsidR="00241293">
        <w:t xml:space="preserve"> </w:t>
      </w:r>
      <w:hyperlink w:anchor="binary_representation" w:history="1">
        <w:r w:rsidR="00241293" w:rsidRPr="00241293">
          <w:rPr>
            <w:rStyle w:val="Hyperlink"/>
          </w:rPr>
          <w:t>binary_representation</w:t>
        </w:r>
      </w:hyperlink>
      <w:r w:rsidR="00DA09B7">
        <w:t>. Which allow 32 bit float to hold value of 64 bit long.</w:t>
      </w:r>
    </w:p>
    <w:p w:rsidR="00BC4D2C" w:rsidRDefault="00BC4D2C" w:rsidP="008D05D5">
      <w:pPr>
        <w:pStyle w:val="NoSpacing"/>
        <w:rPr>
          <w:color w:val="FF0000"/>
          <w:szCs w:val="18"/>
          <w:lang w:val="en-US"/>
        </w:rPr>
      </w:pPr>
    </w:p>
    <w:p w:rsidR="00BC4D2C" w:rsidRDefault="00DE390C" w:rsidP="00DE390C">
      <w:pPr>
        <w:pStyle w:val="NoSpacing"/>
      </w:pPr>
      <w:r>
        <w:rPr>
          <w:b/>
          <w:szCs w:val="18"/>
          <w:lang w:val="en-US"/>
        </w:rPr>
        <w:t>-Secure Random-Number Generation</w:t>
      </w:r>
      <w:r w:rsidR="009C19CF">
        <w:rPr>
          <w:b/>
          <w:szCs w:val="18"/>
          <w:lang w:val="en-US"/>
        </w:rPr>
        <w:t xml:space="preserve"> </w:t>
      </w:r>
      <w:r w:rsidR="00C02D7B" w:rsidRPr="00C02D7B">
        <w:rPr>
          <w:szCs w:val="18"/>
          <w:lang w:val="en-US"/>
        </w:rPr>
        <w:t>(</w:t>
      </w:r>
      <w:r w:rsidR="009C19CF">
        <w:t>java.security.SecureRandom</w:t>
      </w:r>
      <w:r w:rsidR="00F54575">
        <w:t>, java.util.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w:t>
      </w:r>
      <w:r w:rsidRPr="00DE390C">
        <w:rPr>
          <w:color w:val="00B050"/>
        </w:rPr>
        <w:t xml:space="preserve"> </w:t>
      </w:r>
      <w:r w:rsidRPr="00DE390C">
        <w:t>(package java.security). Such objects can produce random boolean, byte,</w:t>
      </w:r>
      <w:r>
        <w:t xml:space="preserve"> </w:t>
      </w:r>
      <w:r w:rsidRPr="00DE390C">
        <w:t>float, double, int, long and Gaussian values.</w:t>
      </w:r>
    </w:p>
    <w:p w:rsidR="00B5054F" w:rsidRDefault="00B5054F" w:rsidP="00DE390C">
      <w:pPr>
        <w:pStyle w:val="NoSpacing"/>
      </w:pPr>
    </w:p>
    <w:p w:rsidR="00B5054F" w:rsidRPr="00DE390C" w:rsidRDefault="00B5054F" w:rsidP="00DE390C">
      <w:pPr>
        <w:pStyle w:val="NoSpacing"/>
      </w:pPr>
      <w:r>
        <w:t xml:space="preserve">More information about </w:t>
      </w:r>
      <w:r w:rsidRPr="00B5054F">
        <w:rPr>
          <w:color w:val="00B050"/>
        </w:rPr>
        <w:t>gaussian values</w:t>
      </w:r>
      <w:r>
        <w:t xml:space="preserve">: </w:t>
      </w:r>
      <w:hyperlink r:id="rId78" w:history="1">
        <w:r w:rsidR="006D4DDA">
          <w:rPr>
            <w:rStyle w:val="Hyperlink"/>
          </w:rPr>
          <w:t>Gaussian distribution</w:t>
        </w:r>
      </w:hyperlink>
    </w:p>
    <w:p w:rsidR="007610D5" w:rsidRDefault="007610D5" w:rsidP="008F1273">
      <w:pPr>
        <w:pStyle w:val="NoSpacing"/>
        <w:rPr>
          <w:szCs w:val="18"/>
          <w:lang w:val="en-US"/>
        </w:rPr>
      </w:pPr>
    </w:p>
    <w:p w:rsidR="00E710E1" w:rsidRDefault="00E710E1" w:rsidP="008F1273">
      <w:pPr>
        <w:pStyle w:val="NoSpacing"/>
        <w:rPr>
          <w:szCs w:val="18"/>
          <w:lang w:val="en-US"/>
        </w:rPr>
      </w:pPr>
      <w:r>
        <w:rPr>
          <w:szCs w:val="18"/>
          <w:lang w:val="en-US"/>
        </w:rPr>
        <w:t xml:space="preserve">Generating random char: </w:t>
      </w:r>
      <w:hyperlink r:id="rId79" w:history="1">
        <w:r w:rsidR="006D4DDA">
          <w:rPr>
            <w:rStyle w:val="Hyperlink"/>
            <w:szCs w:val="18"/>
            <w:lang w:val="en-US"/>
          </w:rPr>
          <w:t>Generating a random character</w:t>
        </w:r>
      </w:hyperlink>
    </w:p>
    <w:p w:rsidR="00C82F6C" w:rsidRDefault="00C82F6C" w:rsidP="008F1273">
      <w:pPr>
        <w:pStyle w:val="NoSpacing"/>
        <w:rPr>
          <w:szCs w:val="18"/>
          <w:lang w:val="en-US"/>
        </w:rPr>
      </w:pPr>
    </w:p>
    <w:p w:rsidR="00276F75" w:rsidRPr="00276F75" w:rsidRDefault="00276F75" w:rsidP="00276F75">
      <w:pPr>
        <w:pStyle w:val="NoSpacing"/>
      </w:pPr>
      <w:r w:rsidRPr="00276F75">
        <w:t>Recent editions of this book used Java’s Random class to obtain “random” values. This class</w:t>
      </w:r>
    </w:p>
    <w:p w:rsidR="00FE796F" w:rsidRDefault="00276F75" w:rsidP="00276F75">
      <w:pPr>
        <w:pStyle w:val="NoSpacing"/>
      </w:pPr>
      <w:r w:rsidRPr="00276F75">
        <w:t xml:space="preserve">produced </w:t>
      </w:r>
      <w:r w:rsidRPr="00276F75">
        <w:rPr>
          <w:color w:val="00B050"/>
        </w:rPr>
        <w:t xml:space="preserve">deterministic values </w:t>
      </w:r>
      <w:r w:rsidRPr="00276F75">
        <w:t xml:space="preserve">that could be predicted by malicious programmers. Secure-Random objects produce </w:t>
      </w:r>
      <w:r w:rsidRPr="00276F75">
        <w:rPr>
          <w:color w:val="00B050"/>
        </w:rPr>
        <w:t xml:space="preserve">nondeterministic random numbers </w:t>
      </w:r>
      <w:r w:rsidRPr="00276F75">
        <w:t>that cannot be predicted.</w:t>
      </w:r>
      <w:r>
        <w:t xml:space="preserve"> </w:t>
      </w:r>
      <w:r w:rsidR="00CC5FF3">
        <w:t>Nondeterministic algorithms can exhibit different behaviour even for same input.</w:t>
      </w:r>
    </w:p>
    <w:p w:rsidR="00945DF7" w:rsidRDefault="001A21F9" w:rsidP="00276F75">
      <w:pPr>
        <w:pStyle w:val="NoSpacing"/>
      </w:pPr>
      <w:hyperlink r:id="rId80" w:history="1">
        <w:r w:rsidR="006D4DDA">
          <w:rPr>
            <w:rStyle w:val="Hyperlink"/>
          </w:rPr>
          <w:t>Lineral congruential generator</w:t>
        </w:r>
      </w:hyperlink>
    </w:p>
    <w:p w:rsidR="00945DF7" w:rsidRDefault="001A21F9" w:rsidP="00276F75">
      <w:pPr>
        <w:pStyle w:val="NoSpacing"/>
      </w:pPr>
      <w:hyperlink r:id="rId81" w:history="1">
        <w:r w:rsidR="006D4DDA">
          <w:rPr>
            <w:rStyle w:val="Hyperlink"/>
          </w:rPr>
          <w:t>Cryptographically secure pseudorandomnumbergenerator</w:t>
        </w:r>
      </w:hyperlink>
    </w:p>
    <w:p w:rsidR="00EC5AF4" w:rsidRDefault="00EC5AF4" w:rsidP="00276F75">
      <w:pPr>
        <w:pStyle w:val="NoSpacing"/>
      </w:pPr>
    </w:p>
    <w:p w:rsidR="00321038" w:rsidRPr="00A01029" w:rsidRDefault="00A01029" w:rsidP="00276F75">
      <w:pPr>
        <w:pStyle w:val="NoSpacing"/>
        <w:rPr>
          <w:rFonts w:ascii="Consolas" w:hAnsi="Consolas"/>
          <w:sz w:val="20"/>
        </w:rPr>
      </w:pPr>
      <w:r w:rsidRPr="00A01029">
        <w:rPr>
          <w:rFonts w:ascii="Consolas" w:hAnsi="Consolas"/>
          <w:sz w:val="20"/>
        </w:rPr>
        <w:lastRenderedPageBreak/>
        <w:t xml:space="preserve">   </w:t>
      </w:r>
      <w:r w:rsidR="00321038" w:rsidRPr="00A01029">
        <w:rPr>
          <w:rFonts w:ascii="Consolas" w:hAnsi="Consolas"/>
          <w:sz w:val="20"/>
        </w:rPr>
        <w:t>import java.security.SecureRandom;</w:t>
      </w:r>
    </w:p>
    <w:p w:rsidR="00EC5AF4" w:rsidRPr="00A01029" w:rsidRDefault="00A01029" w:rsidP="00276F75">
      <w:pPr>
        <w:pStyle w:val="NoSpacing"/>
        <w:rPr>
          <w:rFonts w:ascii="Consolas" w:hAnsi="Consolas" w:cs="LucidaSansTypewriter"/>
          <w:color w:val="231F20"/>
          <w:sz w:val="20"/>
          <w:szCs w:val="16"/>
          <w:lang w:val="en-US"/>
        </w:rPr>
      </w:pPr>
      <w:r w:rsidRPr="00A01029">
        <w:rPr>
          <w:rFonts w:ascii="Consolas" w:hAnsi="Consolas" w:cs="LucidaSansTypewriter"/>
          <w:color w:val="231F20"/>
          <w:sz w:val="20"/>
          <w:szCs w:val="16"/>
          <w:lang w:val="en-US"/>
        </w:rPr>
        <w:t xml:space="preserve">   </w:t>
      </w:r>
      <w:r w:rsidR="00EC5AF4" w:rsidRPr="00A01029">
        <w:rPr>
          <w:rFonts w:ascii="Consolas" w:hAnsi="Consolas" w:cs="LucidaSansTypewriter"/>
          <w:color w:val="231F20"/>
          <w:sz w:val="20"/>
          <w:szCs w:val="16"/>
          <w:lang w:val="en-US"/>
        </w:rPr>
        <w:t xml:space="preserve">SecureRandom randomNumbers = </w:t>
      </w:r>
      <w:r w:rsidR="00EC5AF4" w:rsidRPr="00A01029">
        <w:rPr>
          <w:rFonts w:ascii="Consolas" w:hAnsi="Consolas" w:cs="LucidaSansTypewriter"/>
          <w:color w:val="034EA3"/>
          <w:sz w:val="20"/>
          <w:szCs w:val="16"/>
          <w:lang w:val="en-US"/>
        </w:rPr>
        <w:t xml:space="preserve">new </w:t>
      </w:r>
      <w:r w:rsidR="00EC5AF4" w:rsidRPr="00A01029">
        <w:rPr>
          <w:rFonts w:ascii="Consolas" w:hAnsi="Consolas" w:cs="LucidaSansTypewriter"/>
          <w:color w:val="231F20"/>
          <w:sz w:val="20"/>
          <w:szCs w:val="16"/>
          <w:lang w:val="en-US"/>
        </w:rPr>
        <w:t>SecureRandom();</w:t>
      </w:r>
    </w:p>
    <w:p w:rsidR="00EC5AF4" w:rsidRPr="00A01029" w:rsidRDefault="00A01029" w:rsidP="00A01029">
      <w:pPr>
        <w:pStyle w:val="NoSpacing"/>
        <w:rPr>
          <w:rFonts w:ascii="Consolas" w:hAnsi="Consolas" w:cs="LucidaSansTypewriter"/>
          <w:color w:val="231F20"/>
          <w:sz w:val="20"/>
          <w:szCs w:val="16"/>
          <w:lang w:val="en-US"/>
        </w:rPr>
      </w:pPr>
      <w:r w:rsidRPr="00A01029">
        <w:rPr>
          <w:rFonts w:ascii="Consolas" w:hAnsi="Consolas" w:cs="LucidaSansTypewriter"/>
          <w:color w:val="034EA3"/>
          <w:sz w:val="20"/>
          <w:szCs w:val="16"/>
          <w:lang w:val="en-US"/>
        </w:rPr>
        <w:t xml:space="preserve">   </w:t>
      </w:r>
      <w:r w:rsidR="00EC5AF4" w:rsidRPr="00A01029">
        <w:rPr>
          <w:rFonts w:ascii="Consolas" w:hAnsi="Consolas" w:cs="LucidaSansTypewriter"/>
          <w:color w:val="034EA3"/>
          <w:sz w:val="20"/>
          <w:szCs w:val="16"/>
          <w:lang w:val="en-US"/>
        </w:rPr>
        <w:t xml:space="preserve">int </w:t>
      </w:r>
      <w:r w:rsidR="00EC5AF4" w:rsidRPr="00A01029">
        <w:rPr>
          <w:rFonts w:ascii="Consolas" w:hAnsi="Consolas" w:cs="LucidaSansTypewriter"/>
          <w:color w:val="231F20"/>
          <w:sz w:val="20"/>
          <w:szCs w:val="16"/>
          <w:lang w:val="en-US"/>
        </w:rPr>
        <w:t>randomValue = randomNumbers.nextInt();</w:t>
      </w:r>
    </w:p>
    <w:p w:rsidR="00EC5AF4" w:rsidRDefault="00EC5AF4" w:rsidP="00EC5AF4">
      <w:pPr>
        <w:pStyle w:val="NoSpacing"/>
        <w:rPr>
          <w:rFonts w:cs="LucidaSansTypewriter"/>
          <w:color w:val="231F20"/>
          <w:szCs w:val="16"/>
          <w:lang w:val="en-US"/>
        </w:rPr>
      </w:pPr>
    </w:p>
    <w:p w:rsidR="00EC5AF4" w:rsidRDefault="00EC5AF4" w:rsidP="00EC5AF4">
      <w:pPr>
        <w:pStyle w:val="NoSpacing"/>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NoSpacing"/>
        <w:rPr>
          <w:szCs w:val="18"/>
          <w:lang w:val="en-US"/>
        </w:rPr>
      </w:pPr>
    </w:p>
    <w:p w:rsidR="00EC5AF4" w:rsidRPr="00EC5AF4" w:rsidRDefault="00EC5AF4" w:rsidP="00EC5AF4">
      <w:pPr>
        <w:pStyle w:val="NoSpacing"/>
      </w:pPr>
      <w:r w:rsidRPr="00EC5AF4">
        <w:t>SecureRandom provides another version of method nextInt that receives an int argument and returns a value from 0 up to, but not including, the argument’s value.</w:t>
      </w:r>
    </w:p>
    <w:p w:rsidR="000A0CA4" w:rsidRDefault="000A0CA4" w:rsidP="006B28EC">
      <w:pPr>
        <w:pStyle w:val="HTMLPreformatted"/>
        <w:spacing w:line="270" w:lineRule="atLeast"/>
        <w:rPr>
          <w:rFonts w:ascii="Verdana" w:eastAsiaTheme="minorHAnsi" w:hAnsi="Verdana" w:cstheme="minorBidi"/>
          <w:szCs w:val="22"/>
          <w:lang w:eastAsia="en-US"/>
        </w:rPr>
      </w:pPr>
    </w:p>
    <w:p w:rsidR="00EC5AF4" w:rsidRDefault="00EC5AF4" w:rsidP="006B28EC">
      <w:pPr>
        <w:pStyle w:val="HTMLPreformatted"/>
        <w:spacing w:line="270" w:lineRule="atLeast"/>
        <w:rPr>
          <w:rFonts w:ascii="Verdana" w:hAnsi="Verdana" w:cs="LucidaSansTypewriter"/>
          <w:color w:val="231F20"/>
          <w:szCs w:val="18"/>
          <w:lang w:val="en-US"/>
        </w:rPr>
      </w:pPr>
      <w:r>
        <w:rPr>
          <w:rFonts w:ascii="Verdana" w:eastAsiaTheme="minorHAnsi" w:hAnsi="Verdana" w:cstheme="minorBidi"/>
          <w:szCs w:val="18"/>
          <w:lang w:eastAsia="en-US"/>
        </w:rPr>
        <w:tab/>
      </w:r>
      <w:r w:rsidRPr="00EC5AF4">
        <w:rPr>
          <w:rFonts w:ascii="Verdana" w:hAnsi="Verdana" w:cs="LucidaSansTypewriter"/>
          <w:color w:val="034EA3"/>
          <w:szCs w:val="18"/>
          <w:lang w:val="en-US"/>
        </w:rPr>
        <w:t xml:space="preserve">int </w:t>
      </w:r>
      <w:r w:rsidRPr="00EC5AF4">
        <w:rPr>
          <w:rFonts w:ascii="Verdana" w:hAnsi="Verdana" w:cs="LucidaSansTypewriter"/>
          <w:color w:val="231F20"/>
          <w:szCs w:val="18"/>
          <w:lang w:val="en-US"/>
        </w:rPr>
        <w:t>face = randomNumbers.nextInt(</w:t>
      </w:r>
      <w:r w:rsidRPr="00EC5AF4">
        <w:rPr>
          <w:rFonts w:ascii="Verdana" w:hAnsi="Verdana" w:cs="LucidaSansTypewriter"/>
          <w:color w:val="00A0DB"/>
          <w:szCs w:val="18"/>
          <w:lang w:val="en-US"/>
        </w:rPr>
        <w:t>6</w:t>
      </w:r>
      <w:r w:rsidRPr="00EC5AF4">
        <w:rPr>
          <w:rFonts w:ascii="Verdana" w:hAnsi="Verdana" w:cs="LucidaSansTypewriter"/>
          <w:color w:val="231F20"/>
          <w:szCs w:val="18"/>
          <w:lang w:val="en-US"/>
        </w:rPr>
        <w:t>);</w:t>
      </w:r>
    </w:p>
    <w:p w:rsidR="00EC5AF4" w:rsidRDefault="00EC5AF4" w:rsidP="006B28EC">
      <w:pPr>
        <w:pStyle w:val="HTMLPreformatted"/>
        <w:spacing w:line="270" w:lineRule="atLeast"/>
        <w:rPr>
          <w:rFonts w:ascii="Verdana" w:eastAsiaTheme="minorHAnsi" w:hAnsi="Verdana" w:cstheme="minorBidi"/>
          <w:szCs w:val="18"/>
          <w:lang w:eastAsia="en-US"/>
        </w:rPr>
      </w:pPr>
    </w:p>
    <w:p w:rsidR="00EC5AF4" w:rsidRPr="00EE6987" w:rsidRDefault="00EE6987" w:rsidP="00EE6987">
      <w:pPr>
        <w:pStyle w:val="NoSpacing"/>
      </w:pPr>
      <w:r w:rsidRPr="00EE6987">
        <w:t xml:space="preserve">The argument 6—called the </w:t>
      </w:r>
      <w:r w:rsidRPr="00EE6987">
        <w:rPr>
          <w:color w:val="00B050"/>
        </w:rPr>
        <w:t>scaling factor</w:t>
      </w:r>
      <w:r w:rsidRPr="00EE6987">
        <w:t xml:space="preserve">—represents the number of unique values that nextInt should produce (in this case six—0, 1, 2, 3, 4 and 5). This manipulation is called </w:t>
      </w:r>
      <w:r w:rsidRPr="00EE6987">
        <w:rPr>
          <w:color w:val="00B050"/>
        </w:rPr>
        <w:t xml:space="preserve">scaling </w:t>
      </w:r>
      <w:r w:rsidRPr="00EE6987">
        <w:t>the range of values produced by SecureRandom method nextInt.</w:t>
      </w:r>
    </w:p>
    <w:p w:rsidR="00EE6987" w:rsidRPr="00EE6987" w:rsidRDefault="00A01029" w:rsidP="00EE6987">
      <w:pPr>
        <w:autoSpaceDE w:val="0"/>
        <w:autoSpaceDN w:val="0"/>
        <w:adjustRightInd w:val="0"/>
        <w:spacing w:after="0" w:line="240" w:lineRule="auto"/>
        <w:rPr>
          <w:szCs w:val="18"/>
        </w:rPr>
      </w:pPr>
      <w:r>
        <w:rPr>
          <w:rFonts w:cs="AGaramond-Regular"/>
          <w:color w:val="231F20"/>
          <w:szCs w:val="18"/>
          <w:lang w:val="en-US"/>
        </w:rPr>
        <w:t xml:space="preserve">   </w:t>
      </w:r>
      <w:r w:rsidR="00EE6987" w:rsidRPr="00EE6987">
        <w:rPr>
          <w:rFonts w:cs="AGaramond-Regular"/>
          <w:color w:val="231F20"/>
          <w:szCs w:val="18"/>
          <w:lang w:val="en-US"/>
        </w:rPr>
        <w:t xml:space="preserve">A six-sided die has the numbers 1–6 on its faces, not 0–5. So we </w:t>
      </w:r>
      <w:r w:rsidR="00EE6987" w:rsidRPr="00EE6987">
        <w:rPr>
          <w:rFonts w:cs="AGaramond-Semibold"/>
          <w:bCs/>
          <w:color w:val="00B050"/>
          <w:szCs w:val="18"/>
          <w:lang w:val="en-US"/>
        </w:rPr>
        <w:t>shift</w:t>
      </w:r>
      <w:r w:rsidR="00EE6987" w:rsidRPr="00EE6987">
        <w:rPr>
          <w:rFonts w:cs="AGaramond-Semibold"/>
          <w:b/>
          <w:bCs/>
          <w:color w:val="00B050"/>
          <w:szCs w:val="18"/>
          <w:lang w:val="en-US"/>
        </w:rPr>
        <w:t xml:space="preserve"> </w:t>
      </w:r>
      <w:r w:rsidR="00EE6987" w:rsidRPr="00EE6987">
        <w:rPr>
          <w:rFonts w:cs="AGaramond-Regular"/>
          <w:color w:val="231F20"/>
          <w:szCs w:val="18"/>
          <w:lang w:val="en-US"/>
        </w:rPr>
        <w:t xml:space="preserve">the range of numbers produced by adding a </w:t>
      </w:r>
      <w:r w:rsidR="00EE6987" w:rsidRPr="00EE6987">
        <w:rPr>
          <w:rFonts w:cs="AGaramond-Semibold"/>
          <w:bCs/>
          <w:color w:val="00B050"/>
          <w:szCs w:val="18"/>
          <w:lang w:val="en-US"/>
        </w:rPr>
        <w:t>shifting value</w:t>
      </w:r>
      <w:r w:rsidR="00EE6987" w:rsidRPr="00EE6987">
        <w:rPr>
          <w:rFonts w:cs="AGaramond-Regular"/>
          <w:color w:val="231F20"/>
          <w:szCs w:val="18"/>
          <w:lang w:val="en-US"/>
        </w:rPr>
        <w:t>—in this case 1—to our previous result, as in</w:t>
      </w:r>
    </w:p>
    <w:p w:rsidR="00EE6987" w:rsidRDefault="00EE6987" w:rsidP="006B28EC">
      <w:pPr>
        <w:pStyle w:val="HTMLPreformatted"/>
        <w:spacing w:line="270" w:lineRule="atLeast"/>
        <w:rPr>
          <w:rFonts w:ascii="Verdana" w:eastAsiaTheme="minorHAnsi" w:hAnsi="Verdana" w:cstheme="minorBidi"/>
          <w:szCs w:val="18"/>
          <w:lang w:eastAsia="en-US"/>
        </w:rPr>
      </w:pPr>
    </w:p>
    <w:p w:rsidR="00EE6987" w:rsidRPr="00D7682B" w:rsidRDefault="00D7682B" w:rsidP="006B28EC">
      <w:pPr>
        <w:pStyle w:val="HTMLPreformatted"/>
        <w:spacing w:line="270" w:lineRule="atLeast"/>
        <w:rPr>
          <w:rFonts w:ascii="Consolas" w:hAnsi="Consolas" w:cs="LucidaSansTypewriter"/>
          <w:color w:val="231F20"/>
          <w:sz w:val="20"/>
          <w:szCs w:val="18"/>
          <w:lang w:val="en-US"/>
        </w:rPr>
      </w:pPr>
      <w:r w:rsidRPr="00D7682B">
        <w:rPr>
          <w:rFonts w:ascii="Consolas" w:hAnsi="Consolas" w:cs="LucidaSansTypewriter"/>
          <w:color w:val="034EA3"/>
          <w:sz w:val="20"/>
          <w:szCs w:val="18"/>
          <w:lang w:val="en-US"/>
        </w:rPr>
        <w:t xml:space="preserve">   </w:t>
      </w:r>
      <w:r w:rsidR="000035D9" w:rsidRPr="00D7682B">
        <w:rPr>
          <w:rFonts w:ascii="Consolas" w:hAnsi="Consolas" w:cs="LucidaSansTypewriter"/>
          <w:color w:val="034EA3"/>
          <w:sz w:val="20"/>
          <w:szCs w:val="18"/>
          <w:lang w:val="en-US"/>
        </w:rPr>
        <w:t xml:space="preserve">int </w:t>
      </w:r>
      <w:r w:rsidR="000035D9" w:rsidRPr="00D7682B">
        <w:rPr>
          <w:rFonts w:ascii="Consolas" w:hAnsi="Consolas" w:cs="LucidaSansTypewriter"/>
          <w:color w:val="231F20"/>
          <w:sz w:val="20"/>
          <w:szCs w:val="18"/>
          <w:lang w:val="en-US"/>
        </w:rPr>
        <w:t xml:space="preserve">face = </w:t>
      </w:r>
      <w:r w:rsidR="000035D9" w:rsidRPr="00D7682B">
        <w:rPr>
          <w:rFonts w:ascii="Consolas" w:hAnsi="Consolas" w:cs="LucidaSansTypewriter"/>
          <w:color w:val="00A0DB"/>
          <w:sz w:val="20"/>
          <w:szCs w:val="18"/>
          <w:lang w:val="en-US"/>
        </w:rPr>
        <w:t xml:space="preserve">1 </w:t>
      </w:r>
      <w:r w:rsidR="000035D9" w:rsidRPr="00D7682B">
        <w:rPr>
          <w:rFonts w:ascii="Consolas" w:hAnsi="Consolas" w:cs="LucidaSansTypewriter"/>
          <w:color w:val="231F20"/>
          <w:sz w:val="20"/>
          <w:szCs w:val="18"/>
          <w:lang w:val="en-US"/>
        </w:rPr>
        <w:t>+ randomNumbers.nextInt(</w:t>
      </w:r>
      <w:r w:rsidR="000035D9" w:rsidRPr="00D7682B">
        <w:rPr>
          <w:rFonts w:ascii="Consolas" w:hAnsi="Consolas" w:cs="LucidaSansTypewriter"/>
          <w:color w:val="00A0DB"/>
          <w:sz w:val="20"/>
          <w:szCs w:val="18"/>
          <w:lang w:val="en-US"/>
        </w:rPr>
        <w:t>6</w:t>
      </w:r>
      <w:r w:rsidR="000035D9" w:rsidRPr="00D7682B">
        <w:rPr>
          <w:rFonts w:ascii="Consolas" w:hAnsi="Consolas" w:cs="LucidaSansTypewriter"/>
          <w:color w:val="231F20"/>
          <w:sz w:val="20"/>
          <w:szCs w:val="18"/>
          <w:lang w:val="en-US"/>
        </w:rPr>
        <w:t>);</w:t>
      </w:r>
    </w:p>
    <w:p w:rsidR="00A168A9" w:rsidRPr="00D7682B" w:rsidRDefault="00A168A9" w:rsidP="006B28EC">
      <w:pPr>
        <w:pStyle w:val="HTMLPreformatted"/>
        <w:spacing w:line="270" w:lineRule="atLeast"/>
        <w:rPr>
          <w:rFonts w:ascii="Consolas" w:eastAsiaTheme="minorHAnsi" w:hAnsi="Consolas" w:cstheme="minorBidi"/>
          <w:sz w:val="20"/>
          <w:szCs w:val="18"/>
          <w:lang w:eastAsia="en-US"/>
        </w:rPr>
      </w:pPr>
    </w:p>
    <w:p w:rsidR="00A168A9" w:rsidRPr="00D7682B" w:rsidRDefault="00D7682B" w:rsidP="006B28EC">
      <w:pPr>
        <w:pStyle w:val="HTMLPreformatted"/>
        <w:spacing w:line="270" w:lineRule="atLeast"/>
        <w:rPr>
          <w:rFonts w:ascii="Consolas" w:hAnsi="Consolas" w:cs="LucidaSansTypewriter"/>
          <w:color w:val="231F20"/>
          <w:sz w:val="20"/>
          <w:szCs w:val="18"/>
          <w:lang w:val="en-US"/>
        </w:rPr>
      </w:pPr>
      <w:r w:rsidRPr="00D7682B">
        <w:rPr>
          <w:rFonts w:ascii="Consolas" w:hAnsi="Consolas" w:cs="LucidaSansTypewriter"/>
          <w:color w:val="034EA3"/>
          <w:sz w:val="20"/>
          <w:szCs w:val="18"/>
          <w:lang w:val="en-US"/>
        </w:rPr>
        <w:t xml:space="preserve">   </w:t>
      </w:r>
      <w:r w:rsidR="00105389" w:rsidRPr="00D7682B">
        <w:rPr>
          <w:rFonts w:ascii="Consolas" w:hAnsi="Consolas" w:cs="LucidaSansTypewriter"/>
          <w:color w:val="034EA3"/>
          <w:sz w:val="20"/>
          <w:szCs w:val="18"/>
          <w:lang w:val="en-US"/>
        </w:rPr>
        <w:t xml:space="preserve">int </w:t>
      </w:r>
      <w:r w:rsidR="00105389" w:rsidRPr="00D7682B">
        <w:rPr>
          <w:rFonts w:ascii="Consolas" w:hAnsi="Consolas" w:cs="LucidaSansTypewriter"/>
          <w:color w:val="231F20"/>
          <w:sz w:val="20"/>
          <w:szCs w:val="18"/>
          <w:lang w:val="en-US"/>
        </w:rPr>
        <w:t xml:space="preserve">number = </w:t>
      </w:r>
      <w:r w:rsidR="00105389" w:rsidRPr="00D7682B">
        <w:rPr>
          <w:rFonts w:ascii="Consolas" w:hAnsi="Consolas" w:cs="AGaramond-Italic"/>
          <w:i/>
          <w:iCs/>
          <w:color w:val="231F20"/>
          <w:sz w:val="20"/>
          <w:szCs w:val="18"/>
          <w:lang w:val="en-US"/>
        </w:rPr>
        <w:t xml:space="preserve">shiftingValue </w:t>
      </w:r>
      <w:r w:rsidR="00105389" w:rsidRPr="00D7682B">
        <w:rPr>
          <w:rFonts w:ascii="Consolas" w:hAnsi="Consolas" w:cs="LucidaSansTypewriter"/>
          <w:color w:val="231F20"/>
          <w:sz w:val="20"/>
          <w:szCs w:val="18"/>
          <w:lang w:val="en-US"/>
        </w:rPr>
        <w:t>+ randomNumbers.nextInt(</w:t>
      </w:r>
      <w:r w:rsidR="00105389" w:rsidRPr="00D7682B">
        <w:rPr>
          <w:rFonts w:ascii="Consolas" w:hAnsi="Consolas" w:cs="AGaramond-Italic"/>
          <w:i/>
          <w:iCs/>
          <w:color w:val="231F20"/>
          <w:sz w:val="20"/>
          <w:szCs w:val="18"/>
          <w:lang w:val="en-US"/>
        </w:rPr>
        <w:t>scalingFactor</w:t>
      </w:r>
      <w:r w:rsidR="00105389" w:rsidRPr="00D7682B">
        <w:rPr>
          <w:rFonts w:ascii="Consolas" w:hAnsi="Consolas" w:cs="LucidaSansTypewriter"/>
          <w:color w:val="231F20"/>
          <w:sz w:val="20"/>
          <w:szCs w:val="18"/>
          <w:lang w:val="en-US"/>
        </w:rPr>
        <w:t>);</w:t>
      </w:r>
    </w:p>
    <w:p w:rsidR="00105389" w:rsidRDefault="00105389" w:rsidP="006B28EC">
      <w:pPr>
        <w:pStyle w:val="HTMLPreformatted"/>
        <w:spacing w:line="270" w:lineRule="atLeast"/>
        <w:rPr>
          <w:rFonts w:ascii="Verdana" w:hAnsi="Verdana" w:cs="LucidaSansTypewriter"/>
          <w:color w:val="231F20"/>
          <w:szCs w:val="18"/>
          <w:lang w:val="en-US"/>
        </w:rPr>
      </w:pPr>
    </w:p>
    <w:p w:rsidR="00105389" w:rsidRPr="00105389" w:rsidRDefault="00105389" w:rsidP="00105389">
      <w:pPr>
        <w:pStyle w:val="NoSpacing"/>
      </w:pPr>
      <w:r w:rsidRPr="00105389">
        <w:t>where shiftingValue specifies the first number in the desired range of consecutive integers and scalingFactor specifies how many numbers are in the range.</w:t>
      </w:r>
    </w:p>
    <w:p w:rsidR="00105389" w:rsidRPr="00105389" w:rsidRDefault="00105389" w:rsidP="00105389">
      <w:pPr>
        <w:pStyle w:val="NoSpacing"/>
      </w:pPr>
      <w:r w:rsidRPr="00105389">
        <w:t>It’s also possible to choose integers at random from sets of values other than ranges of</w:t>
      </w:r>
    </w:p>
    <w:p w:rsidR="00105389" w:rsidRPr="00105389" w:rsidRDefault="00105389" w:rsidP="00105389">
      <w:pPr>
        <w:pStyle w:val="NoSpacing"/>
      </w:pPr>
      <w:r w:rsidRPr="00105389">
        <w:t>consecutive integers. For example, to obtain a random value from the sequence 2, 5, 8, 11</w:t>
      </w:r>
    </w:p>
    <w:p w:rsidR="00EC5AF4" w:rsidRDefault="00105389" w:rsidP="00105389">
      <w:pPr>
        <w:pStyle w:val="NoSpacing"/>
      </w:pPr>
      <w:r w:rsidRPr="00105389">
        <w:t>and 14, you could use the statement</w:t>
      </w:r>
    </w:p>
    <w:p w:rsidR="00105389" w:rsidRDefault="00105389" w:rsidP="00105389">
      <w:pPr>
        <w:pStyle w:val="NoSpacing"/>
      </w:pPr>
    </w:p>
    <w:p w:rsidR="00105389" w:rsidRPr="008350A3" w:rsidRDefault="008350A3" w:rsidP="00105389">
      <w:pPr>
        <w:pStyle w:val="NoSpacing"/>
        <w:rPr>
          <w:rFonts w:ascii="Consolas" w:hAnsi="Consolas"/>
          <w:sz w:val="22"/>
        </w:rPr>
      </w:pPr>
      <w:r w:rsidRPr="008350A3">
        <w:rPr>
          <w:rFonts w:ascii="Consolas" w:hAnsi="Consolas" w:cs="LucidaSansTypewriter"/>
          <w:color w:val="034EA3"/>
          <w:sz w:val="20"/>
          <w:szCs w:val="16"/>
          <w:lang w:val="en-US"/>
        </w:rPr>
        <w:t xml:space="preserve">   </w:t>
      </w:r>
      <w:r w:rsidR="00105389" w:rsidRPr="008350A3">
        <w:rPr>
          <w:rFonts w:ascii="Consolas" w:hAnsi="Consolas" w:cs="LucidaSansTypewriter"/>
          <w:color w:val="034EA3"/>
          <w:sz w:val="20"/>
          <w:szCs w:val="16"/>
          <w:lang w:val="en-US"/>
        </w:rPr>
        <w:t xml:space="preserve">int </w:t>
      </w:r>
      <w:r w:rsidR="00105389" w:rsidRPr="008350A3">
        <w:rPr>
          <w:rFonts w:ascii="Consolas" w:hAnsi="Consolas" w:cs="LucidaSansTypewriter"/>
          <w:color w:val="231F20"/>
          <w:sz w:val="20"/>
          <w:szCs w:val="16"/>
          <w:lang w:val="en-US"/>
        </w:rPr>
        <w:t xml:space="preserve">number = </w:t>
      </w:r>
      <w:r w:rsidR="00105389" w:rsidRPr="008350A3">
        <w:rPr>
          <w:rFonts w:ascii="Consolas" w:hAnsi="Consolas" w:cs="LucidaSansTypewriter"/>
          <w:color w:val="00A0DB"/>
          <w:sz w:val="20"/>
          <w:szCs w:val="16"/>
          <w:lang w:val="en-US"/>
        </w:rPr>
        <w:t xml:space="preserve">2 </w:t>
      </w:r>
      <w:r w:rsidR="00105389" w:rsidRPr="008350A3">
        <w:rPr>
          <w:rFonts w:ascii="Consolas" w:hAnsi="Consolas" w:cs="LucidaSansTypewriter"/>
          <w:color w:val="231F20"/>
          <w:sz w:val="20"/>
          <w:szCs w:val="16"/>
          <w:lang w:val="en-US"/>
        </w:rPr>
        <w:t xml:space="preserve">+ </w:t>
      </w:r>
      <w:r w:rsidR="00105389" w:rsidRPr="008350A3">
        <w:rPr>
          <w:rFonts w:ascii="Consolas" w:hAnsi="Consolas" w:cs="LucidaSansTypewriter"/>
          <w:color w:val="00A0DB"/>
          <w:sz w:val="20"/>
          <w:szCs w:val="16"/>
          <w:lang w:val="en-US"/>
        </w:rPr>
        <w:t xml:space="preserve">3 </w:t>
      </w:r>
      <w:r w:rsidR="00105389" w:rsidRPr="008350A3">
        <w:rPr>
          <w:rFonts w:ascii="Consolas" w:hAnsi="Consolas" w:cs="LucidaSansTypewriter"/>
          <w:color w:val="231F20"/>
          <w:sz w:val="20"/>
          <w:szCs w:val="16"/>
          <w:lang w:val="en-US"/>
        </w:rPr>
        <w:t>* randomNumbers.nextInt(</w:t>
      </w:r>
      <w:r w:rsidR="00105389" w:rsidRPr="008350A3">
        <w:rPr>
          <w:rFonts w:ascii="Consolas" w:hAnsi="Consolas" w:cs="LucidaSansTypewriter"/>
          <w:color w:val="00A0DB"/>
          <w:sz w:val="20"/>
          <w:szCs w:val="16"/>
          <w:lang w:val="en-US"/>
        </w:rPr>
        <w:t>5</w:t>
      </w:r>
      <w:r w:rsidR="00105389" w:rsidRPr="008350A3">
        <w:rPr>
          <w:rFonts w:ascii="Consolas" w:hAnsi="Consolas" w:cs="LucidaSansTypewriter"/>
          <w:color w:val="231F20"/>
          <w:sz w:val="20"/>
          <w:szCs w:val="16"/>
          <w:lang w:val="en-US"/>
        </w:rPr>
        <w:t>);</w:t>
      </w:r>
    </w:p>
    <w:p w:rsidR="00105389" w:rsidRPr="008350A3" w:rsidRDefault="00105389" w:rsidP="006B28EC">
      <w:pPr>
        <w:pStyle w:val="HTMLPreformatted"/>
        <w:spacing w:line="270" w:lineRule="atLeast"/>
        <w:rPr>
          <w:rFonts w:ascii="Consolas" w:eastAsiaTheme="minorHAnsi" w:hAnsi="Consolas" w:cstheme="minorBidi"/>
          <w:sz w:val="20"/>
          <w:szCs w:val="22"/>
          <w:lang w:eastAsia="en-US"/>
        </w:rPr>
      </w:pPr>
    </w:p>
    <w:p w:rsidR="00105389" w:rsidRPr="008350A3" w:rsidRDefault="008350A3" w:rsidP="008350A3">
      <w:pPr>
        <w:autoSpaceDE w:val="0"/>
        <w:autoSpaceDN w:val="0"/>
        <w:adjustRightInd w:val="0"/>
        <w:spacing w:after="0" w:line="240" w:lineRule="auto"/>
        <w:rPr>
          <w:rFonts w:ascii="Consolas" w:hAnsi="Consolas" w:cs="LucidaSansTypewriter"/>
          <w:color w:val="231F20"/>
          <w:sz w:val="20"/>
          <w:szCs w:val="18"/>
          <w:lang w:val="en-US"/>
        </w:rPr>
      </w:pPr>
      <w:r w:rsidRPr="008350A3">
        <w:rPr>
          <w:rFonts w:ascii="Consolas" w:hAnsi="Consolas" w:cs="LucidaSansTypewriter"/>
          <w:color w:val="034EA3"/>
          <w:sz w:val="20"/>
          <w:szCs w:val="18"/>
          <w:lang w:val="en-US"/>
        </w:rPr>
        <w:t xml:space="preserve">   </w:t>
      </w:r>
      <w:r w:rsidR="00105389" w:rsidRPr="008350A3">
        <w:rPr>
          <w:rFonts w:ascii="Consolas" w:hAnsi="Consolas" w:cs="LucidaSansTypewriter"/>
          <w:color w:val="034EA3"/>
          <w:szCs w:val="18"/>
          <w:lang w:val="en-US"/>
        </w:rPr>
        <w:t xml:space="preserve">int </w:t>
      </w:r>
      <w:r w:rsidR="00105389" w:rsidRPr="008350A3">
        <w:rPr>
          <w:rFonts w:ascii="Consolas" w:hAnsi="Consolas" w:cs="LucidaSansTypewriter"/>
          <w:color w:val="231F20"/>
          <w:szCs w:val="18"/>
          <w:lang w:val="en-US"/>
        </w:rPr>
        <w:t xml:space="preserve">number = </w:t>
      </w:r>
      <w:r w:rsidR="00105389" w:rsidRPr="008350A3">
        <w:rPr>
          <w:rFonts w:ascii="Consolas" w:hAnsi="Consolas" w:cs="AGaramond-Italic"/>
          <w:i/>
          <w:iCs/>
          <w:color w:val="231F20"/>
          <w:szCs w:val="18"/>
          <w:lang w:val="en-US"/>
        </w:rPr>
        <w:t xml:space="preserve">shiftingValue </w:t>
      </w:r>
      <w:r w:rsidR="00105389" w:rsidRPr="008350A3">
        <w:rPr>
          <w:rFonts w:ascii="Consolas" w:hAnsi="Consolas" w:cs="LucidaSansTypewriter"/>
          <w:color w:val="231F20"/>
          <w:szCs w:val="18"/>
          <w:lang w:val="en-US"/>
        </w:rPr>
        <w:t xml:space="preserve">+ </w:t>
      </w:r>
      <w:r w:rsidR="00105389" w:rsidRPr="008350A3">
        <w:rPr>
          <w:rFonts w:ascii="Consolas" w:hAnsi="Consolas" w:cs="AGaramond-Italic"/>
          <w:i/>
          <w:iCs/>
          <w:color w:val="231F20"/>
          <w:szCs w:val="18"/>
          <w:lang w:val="en-US"/>
        </w:rPr>
        <w:t xml:space="preserve">differenceBetweenValues </w:t>
      </w:r>
      <w:r w:rsidR="00105389" w:rsidRPr="008350A3">
        <w:rPr>
          <w:rFonts w:ascii="Consolas" w:hAnsi="Consolas" w:cs="LucidaSansTypewriter"/>
          <w:color w:val="231F20"/>
          <w:szCs w:val="18"/>
          <w:lang w:val="en-US"/>
        </w:rPr>
        <w:t>* randomNumbers.nextInt(</w:t>
      </w:r>
      <w:r w:rsidR="00105389" w:rsidRPr="008350A3">
        <w:rPr>
          <w:rFonts w:ascii="Consolas" w:hAnsi="Consolas" w:cs="AGaramond-Italic"/>
          <w:i/>
          <w:iCs/>
          <w:color w:val="231F20"/>
          <w:szCs w:val="18"/>
          <w:lang w:val="en-US"/>
        </w:rPr>
        <w:t>scalingFactor</w:t>
      </w:r>
      <w:r w:rsidR="00105389" w:rsidRPr="008350A3">
        <w:rPr>
          <w:rFonts w:ascii="Consolas" w:hAnsi="Consolas" w:cs="LucidaSansTypewriter"/>
          <w:color w:val="231F20"/>
          <w:szCs w:val="18"/>
          <w:lang w:val="en-US"/>
        </w:rPr>
        <w:t>);</w:t>
      </w:r>
    </w:p>
    <w:p w:rsidR="00105389" w:rsidRDefault="00105389" w:rsidP="006B28EC">
      <w:pPr>
        <w:pStyle w:val="HTMLPreformatted"/>
        <w:spacing w:line="270" w:lineRule="atLeast"/>
        <w:rPr>
          <w:rFonts w:ascii="Verdana" w:eastAsiaTheme="minorHAnsi" w:hAnsi="Verdana" w:cstheme="minorBidi"/>
          <w:szCs w:val="22"/>
          <w:lang w:eastAsia="en-US"/>
        </w:rPr>
      </w:pPr>
    </w:p>
    <w:p w:rsidR="00105389" w:rsidRDefault="00105389" w:rsidP="00105389">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105389">
        <w:rPr>
          <w:rFonts w:cs="AGaramond-Italic"/>
          <w:i/>
          <w:iCs/>
          <w:color w:val="231F20"/>
          <w:szCs w:val="21"/>
          <w:lang w:val="en-US"/>
        </w:rPr>
        <w:t xml:space="preserve">shiftingValue </w:t>
      </w:r>
      <w:r w:rsidRPr="00105389">
        <w:rPr>
          <w:rFonts w:cs="AGaramond-Regular"/>
          <w:color w:val="231F20"/>
          <w:szCs w:val="21"/>
          <w:lang w:val="en-US"/>
        </w:rPr>
        <w:t xml:space="preserve">specifies the first number in the desired range of values, </w:t>
      </w:r>
      <w:r w:rsidRPr="00105389">
        <w:rPr>
          <w:rFonts w:cs="AGaramond-Italic"/>
          <w:i/>
          <w:iCs/>
          <w:color w:val="231F20"/>
          <w:szCs w:val="21"/>
          <w:lang w:val="en-US"/>
        </w:rPr>
        <w:t xml:space="preserve">difference-BetweenValues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105389">
        <w:rPr>
          <w:rFonts w:cs="AGaramond-Italic"/>
          <w:i/>
          <w:iCs/>
          <w:color w:val="231F20"/>
          <w:szCs w:val="21"/>
          <w:lang w:val="en-US"/>
        </w:rPr>
        <w:t xml:space="preserve">scalingFactor </w:t>
      </w:r>
      <w:r w:rsidRPr="00105389">
        <w:rPr>
          <w:rFonts w:cs="AGaramond-Regular"/>
          <w:color w:val="231F20"/>
          <w:szCs w:val="21"/>
          <w:lang w:val="en-US"/>
        </w:rPr>
        <w:t>specifies how many numbers are in the range.</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 xml:space="preserve">1, 2, 4, 8, 16, 32 -&gt; </w:t>
      </w:r>
      <w:r w:rsidRPr="0008270D">
        <w:rPr>
          <w:rFonts w:cs="AGaramond-Regular"/>
          <w:color w:val="231F20"/>
          <w:szCs w:val="21"/>
          <w:lang w:val="en-US"/>
        </w:rPr>
        <w:t>n = Math.pow(2, randomNumbers.nextInt(6));</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8350A3">
      <w:pPr>
        <w:pStyle w:val="NoSpacing"/>
      </w:pPr>
      <w:r w:rsidRPr="008350A3">
        <w:rPr>
          <w:rFonts w:cs="AGaramond-SemiboldItalic"/>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t xml:space="preserve"> </w:t>
      </w:r>
      <w:r w:rsidRPr="00105389">
        <w:t>from package java.util—simply replace SecureRandom with Random.</w:t>
      </w:r>
    </w:p>
    <w:p w:rsidR="00105389" w:rsidRDefault="00105389" w:rsidP="00105389">
      <w:pPr>
        <w:pStyle w:val="NoSpacing"/>
      </w:pPr>
    </w:p>
    <w:p w:rsidR="00113F10" w:rsidRDefault="0002445F" w:rsidP="00105389">
      <w:pPr>
        <w:pStyle w:val="NoSpacing"/>
      </w:pPr>
      <w:bookmarkStart w:id="18" w:name="enum_part1"/>
      <w:r>
        <w:rPr>
          <w:b/>
        </w:rPr>
        <w:t>-e</w:t>
      </w:r>
      <w:r w:rsidR="00AF00F3">
        <w:rPr>
          <w:b/>
        </w:rPr>
        <w:t>num</w:t>
      </w:r>
      <w:r w:rsidR="009269DC">
        <w:rPr>
          <w:b/>
        </w:rPr>
        <w:t xml:space="preserve"> </w:t>
      </w:r>
      <w:r w:rsidR="009269DC" w:rsidRPr="009269DC">
        <w:t>(part 1)</w:t>
      </w:r>
      <w:r w:rsidR="00AF00F3" w:rsidRPr="001D0A3C">
        <w:t>:</w:t>
      </w:r>
      <w:bookmarkEnd w:id="18"/>
      <w:r w:rsidR="00AF00F3">
        <w:rPr>
          <w:b/>
        </w:rPr>
        <w:t xml:space="preserve"> </w:t>
      </w:r>
      <w:r w:rsidR="002749CE">
        <w:t xml:space="preserve">Enum </w:t>
      </w:r>
      <w:r w:rsidR="00981AE7" w:rsidRPr="00981AE7">
        <w:t>declares</w:t>
      </w:r>
      <w:r w:rsidR="00981AE7">
        <w:t xml:space="preserve"> a set of identifiers</w:t>
      </w:r>
      <w:r w:rsidR="00A0511D">
        <w:t xml:space="preserve"> which are constants</w:t>
      </w:r>
      <w:r w:rsidR="00981AE7">
        <w:t>.</w:t>
      </w:r>
      <w:r w:rsidR="00113F10">
        <w:t xml:space="preserve"> These constants are called </w:t>
      </w:r>
      <w:r w:rsidR="00113F10" w:rsidRPr="00113F10">
        <w:rPr>
          <w:color w:val="00B050"/>
        </w:rPr>
        <w:t>enum constants</w:t>
      </w:r>
      <w:r w:rsidR="00113F10">
        <w:t xml:space="preserve">. </w:t>
      </w:r>
      <w:r w:rsidR="00D10A77">
        <w:t>So we use constant identifier conventions while naming them.</w:t>
      </w:r>
      <w:r w:rsidR="00F54D1F">
        <w:t xml:space="preserve"> But these are not variables. They are the values. </w:t>
      </w:r>
    </w:p>
    <w:p w:rsidR="006F7EDD" w:rsidRDefault="006F7EDD" w:rsidP="00105389">
      <w:pPr>
        <w:pStyle w:val="NoSpacing"/>
      </w:pPr>
    </w:p>
    <w:p w:rsidR="006F7EDD" w:rsidRPr="006F7EDD" w:rsidRDefault="001A21F9" w:rsidP="00105389">
      <w:pPr>
        <w:pStyle w:val="NoSpacing"/>
        <w:rPr>
          <w:rFonts w:cs="LucidaSansTypewriter"/>
          <w:color w:val="231F20"/>
          <w:szCs w:val="18"/>
          <w:lang w:val="en-US"/>
        </w:rPr>
      </w:pPr>
      <w:hyperlink w:anchor="enum_part2" w:history="1">
        <w:r w:rsidR="006F7EDD" w:rsidRPr="006F7EDD">
          <w:rPr>
            <w:rStyle w:val="Hyperlink"/>
            <w:rFonts w:cs="LucidaSansTypewriter"/>
            <w:szCs w:val="18"/>
            <w:lang w:val="en-US"/>
          </w:rPr>
          <w:t>enum part2</w:t>
        </w:r>
      </w:hyperlink>
    </w:p>
    <w:p w:rsidR="00AF07CE" w:rsidRDefault="00AF07CE" w:rsidP="00AF07CE">
      <w:pPr>
        <w:pStyle w:val="NoSpacing"/>
        <w:rPr>
          <w:b/>
        </w:rPr>
      </w:pPr>
    </w:p>
    <w:p w:rsidR="00105389" w:rsidRPr="00AF07CE" w:rsidRDefault="004C6B68" w:rsidP="00AF07CE">
      <w:pPr>
        <w:pStyle w:val="NoSpacing"/>
        <w:rPr>
          <w:b/>
        </w:rPr>
      </w:pPr>
      <w:r>
        <w:t>Defining new enum types cant be done in methods. Must be done in field.</w:t>
      </w:r>
    </w:p>
    <w:p w:rsidR="00D8737E" w:rsidRDefault="00D8737E" w:rsidP="00105389">
      <w:pPr>
        <w:pStyle w:val="NoSpacing"/>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034EA3"/>
          <w:sz w:val="20"/>
          <w:szCs w:val="16"/>
          <w:lang w:val="en-US"/>
        </w:rPr>
        <w:t xml:space="preserve">   </w:t>
      </w:r>
      <w:r w:rsidR="00D8737E" w:rsidRPr="00F85038">
        <w:rPr>
          <w:rFonts w:ascii="Consolas" w:hAnsi="Consolas" w:cs="LucidaSansTypewriter"/>
          <w:color w:val="034EA3"/>
          <w:sz w:val="20"/>
          <w:szCs w:val="16"/>
          <w:lang w:val="en-US"/>
        </w:rPr>
        <w:t xml:space="preserve">private enum </w:t>
      </w:r>
      <w:r w:rsidR="00D8737E" w:rsidRPr="00F85038">
        <w:rPr>
          <w:rFonts w:ascii="Consolas" w:hAnsi="Consolas" w:cs="LucidaSansTypewriter"/>
          <w:color w:val="231F20"/>
          <w:sz w:val="20"/>
          <w:szCs w:val="16"/>
          <w:lang w:val="en-US"/>
        </w:rPr>
        <w:t xml:space="preserve">Status { </w:t>
      </w:r>
      <w:r w:rsidR="00D8737E" w:rsidRPr="00F85038">
        <w:rPr>
          <w:rFonts w:ascii="Consolas" w:hAnsi="Consolas" w:cs="LucidaSansTypewriter"/>
          <w:color w:val="00A0DB"/>
          <w:sz w:val="20"/>
          <w:szCs w:val="16"/>
          <w:lang w:val="en-US"/>
        </w:rPr>
        <w:t>CONTINUE</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WON</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 xml:space="preserve">LOST </w:t>
      </w:r>
      <w:r w:rsidR="00D8737E" w:rsidRPr="00F85038">
        <w:rPr>
          <w:rFonts w:ascii="Consolas" w:hAnsi="Consolas" w:cs="LucidaSansTypewriter"/>
          <w:color w:val="231F20"/>
          <w:sz w:val="20"/>
          <w:szCs w:val="16"/>
          <w:lang w:val="en-US"/>
        </w:rPr>
        <w:t>};</w:t>
      </w:r>
    </w:p>
    <w:p w:rsidR="00D8737E" w:rsidRPr="00F85038" w:rsidRDefault="00D8737E" w:rsidP="00105389">
      <w:pPr>
        <w:pStyle w:val="NoSpacing"/>
        <w:rPr>
          <w:rFonts w:ascii="Consolas" w:hAnsi="Consolas" w:cs="LucidaSansTypewriter"/>
          <w:color w:val="231F20"/>
          <w:sz w:val="20"/>
          <w:szCs w:val="16"/>
          <w:lang w:val="en-US"/>
        </w:rPr>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Status gameStatus;</w:t>
      </w:r>
    </w:p>
    <w:p w:rsidR="00D8737E" w:rsidRDefault="00D8737E" w:rsidP="00105389">
      <w:pPr>
        <w:pStyle w:val="NoSpacing"/>
        <w:rPr>
          <w:rFonts w:cs="LucidaSansTypewriter"/>
          <w:color w:val="231F20"/>
          <w:szCs w:val="16"/>
          <w:lang w:val="en-US"/>
        </w:rPr>
      </w:pPr>
    </w:p>
    <w:p w:rsidR="00293FBF" w:rsidRDefault="00293FBF" w:rsidP="00105389">
      <w:pPr>
        <w:pStyle w:val="NoSpacing"/>
        <w:rPr>
          <w:rFonts w:cs="LucidaSansTypewriter"/>
          <w:color w:val="231F20"/>
          <w:szCs w:val="16"/>
          <w:lang w:val="en-US"/>
        </w:rPr>
      </w:pPr>
      <w:r>
        <w:rPr>
          <w:rFonts w:cs="LucidaSansTypewriter"/>
          <w:color w:val="231F20"/>
          <w:szCs w:val="16"/>
          <w:lang w:val="en-US"/>
        </w:rPr>
        <w:t>You cant assign strings to an enum type variable. You have to assign one of its values to it.</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293FBF" w:rsidRPr="00F85038" w:rsidRDefault="00592AC4"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w:t>
      </w:r>
      <w:r w:rsidR="0032029A">
        <w:rPr>
          <w:rFonts w:ascii="Consolas" w:hAnsi="Consolas" w:cs="LucidaSansTypewriter"/>
          <w:color w:val="231F20"/>
          <w:sz w:val="20"/>
          <w:szCs w:val="16"/>
          <w:lang w:val="en-US"/>
        </w:rPr>
        <w:t xml:space="preserve"> </w:t>
      </w:r>
      <w:r w:rsidR="00F85038">
        <w:rPr>
          <w:rFonts w:ascii="Consolas" w:hAnsi="Consolas" w:cs="LucidaSansTypewriter"/>
          <w:color w:val="231F20"/>
          <w:sz w:val="20"/>
          <w:szCs w:val="16"/>
          <w:lang w:val="en-US"/>
        </w:rPr>
        <w:t xml:space="preserve"> </w:t>
      </w:r>
      <w:r w:rsidR="00293FBF" w:rsidRPr="00F85038">
        <w:rPr>
          <w:rFonts w:ascii="Consolas" w:hAnsi="Consolas" w:cs="LucidaSansTypewriter"/>
          <w:color w:val="231F20"/>
          <w:sz w:val="20"/>
          <w:szCs w:val="16"/>
          <w:lang w:val="en-US"/>
        </w:rPr>
        <w:t xml:space="preserve">gameStatus = </w:t>
      </w:r>
      <w:r w:rsidR="00293FBF" w:rsidRPr="00F85038">
        <w:rPr>
          <w:rFonts w:ascii="Consolas" w:hAnsi="Consolas" w:cs="LucidaSansTypewriter"/>
          <w:color w:val="00A0DB"/>
          <w:sz w:val="20"/>
          <w:szCs w:val="16"/>
          <w:lang w:val="en-US"/>
        </w:rPr>
        <w:t xml:space="preserve">“Won”; </w:t>
      </w:r>
      <w:r w:rsidR="00293FBF" w:rsidRPr="00F85038">
        <w:rPr>
          <w:rFonts w:ascii="Consolas" w:hAnsi="Consolas" w:cs="LucidaSansTypewriter"/>
          <w:sz w:val="20"/>
          <w:szCs w:val="16"/>
          <w:lang w:val="en-US"/>
        </w:rPr>
        <w:t>// Wrong</w:t>
      </w:r>
    </w:p>
    <w:p w:rsidR="00293FBF" w:rsidRPr="00F85038" w:rsidRDefault="00293FBF"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ab/>
      </w:r>
    </w:p>
    <w:p w:rsidR="00D8737E" w:rsidRPr="00F85038" w:rsidRDefault="00F85038"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 xml:space="preserve">gameStatus = </w:t>
      </w:r>
      <w:r w:rsidR="00D8737E" w:rsidRPr="00F85038">
        <w:rPr>
          <w:rFonts w:ascii="Consolas" w:hAnsi="Consolas" w:cs="LucidaSansTypewriter"/>
          <w:color w:val="00A0DB"/>
          <w:sz w:val="20"/>
          <w:szCs w:val="16"/>
          <w:lang w:val="en-US"/>
        </w:rPr>
        <w:t>Status.WON;</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Correct</w:t>
      </w:r>
    </w:p>
    <w:p w:rsidR="003E34FD" w:rsidRPr="00F85038" w:rsidRDefault="003E34FD" w:rsidP="00105389">
      <w:pPr>
        <w:pStyle w:val="NoSpacing"/>
        <w:rPr>
          <w:rFonts w:ascii="Consolas" w:hAnsi="Consolas" w:cs="LucidaSansTypewriter"/>
          <w:sz w:val="20"/>
          <w:szCs w:val="16"/>
          <w:lang w:val="en-US"/>
        </w:rPr>
      </w:pPr>
    </w:p>
    <w:p w:rsidR="003E34FD" w:rsidRPr="00F85038" w:rsidRDefault="00592AC4" w:rsidP="00105389">
      <w:pPr>
        <w:pStyle w:val="NoSpacing"/>
        <w:rPr>
          <w:rFonts w:ascii="Consolas" w:hAnsi="Consolas" w:cs="LucidaSansTypewriter"/>
          <w:color w:val="231F20"/>
          <w:sz w:val="20"/>
          <w:szCs w:val="16"/>
          <w:lang w:val="en-US"/>
        </w:rPr>
      </w:pPr>
      <w:r>
        <w:rPr>
          <w:rFonts w:ascii="Consolas" w:hAnsi="Consolas" w:cs="LucidaSansTypewriter"/>
          <w:color w:val="034EA3"/>
          <w:sz w:val="20"/>
          <w:szCs w:val="16"/>
          <w:lang w:val="en-US"/>
        </w:rPr>
        <w:t>-</w:t>
      </w:r>
      <w:r w:rsidR="00F85038">
        <w:rPr>
          <w:rFonts w:ascii="Consolas" w:hAnsi="Consolas" w:cs="LucidaSansTypewriter"/>
          <w:color w:val="034EA3"/>
          <w:sz w:val="20"/>
          <w:szCs w:val="16"/>
          <w:lang w:val="en-US"/>
        </w:rPr>
        <w:t xml:space="preserve">  </w:t>
      </w:r>
      <w:r w:rsidR="003E34FD" w:rsidRPr="00F85038">
        <w:rPr>
          <w:rFonts w:ascii="Consolas" w:hAnsi="Consolas" w:cs="LucidaSansTypewriter"/>
          <w:color w:val="034EA3"/>
          <w:sz w:val="20"/>
          <w:szCs w:val="16"/>
          <w:lang w:val="en-US"/>
        </w:rPr>
        <w:t xml:space="preserve">while </w:t>
      </w:r>
      <w:r w:rsidR="003E34FD" w:rsidRPr="00F85038">
        <w:rPr>
          <w:rFonts w:ascii="Consolas" w:hAnsi="Consolas" w:cs="LucidaSansTypewriter"/>
          <w:color w:val="231F20"/>
          <w:sz w:val="20"/>
          <w:szCs w:val="16"/>
          <w:lang w:val="en-US"/>
        </w:rPr>
        <w:t xml:space="preserve">(gameStatus == </w:t>
      </w:r>
      <w:r w:rsidR="003E34FD" w:rsidRPr="00F85038">
        <w:rPr>
          <w:rFonts w:ascii="Consolas" w:hAnsi="Consolas" w:cs="LucidaSansTypewriter"/>
          <w:color w:val="00A0DB"/>
          <w:sz w:val="20"/>
          <w:szCs w:val="16"/>
          <w:lang w:val="en-US"/>
        </w:rPr>
        <w:t>Status.CONTINUE</w:t>
      </w:r>
      <w:r w:rsidR="003E34FD" w:rsidRPr="00F85038">
        <w:rPr>
          <w:rFonts w:ascii="Consolas" w:hAnsi="Consolas" w:cs="LucidaSansTypewriter"/>
          <w:color w:val="231F20"/>
          <w:sz w:val="20"/>
          <w:szCs w:val="16"/>
          <w:lang w:val="en-US"/>
        </w:rPr>
        <w:t>)</w:t>
      </w:r>
    </w:p>
    <w:p w:rsidR="0067555C" w:rsidRDefault="0067555C" w:rsidP="00105389">
      <w:pPr>
        <w:pStyle w:val="NoSpacing"/>
        <w:rPr>
          <w:rFonts w:cs="LucidaSansTypewriter"/>
          <w:color w:val="231F20"/>
          <w:szCs w:val="16"/>
          <w:lang w:val="en-US"/>
        </w:rPr>
      </w:pPr>
    </w:p>
    <w:p w:rsidR="000F50AC" w:rsidRDefault="004945A5" w:rsidP="00105389">
      <w:pPr>
        <w:pStyle w:val="NoSpacing"/>
        <w:rPr>
          <w:rFonts w:cs="LucidaSansTypewriter"/>
          <w:szCs w:val="16"/>
          <w:lang w:val="en-US"/>
        </w:rPr>
      </w:pPr>
      <w:r w:rsidRPr="0024761A">
        <w:rPr>
          <w:rFonts w:cs="LucidaSansTypewriter"/>
          <w:color w:val="FFC000"/>
          <w:szCs w:val="16"/>
          <w:lang w:val="en-US"/>
        </w:rPr>
        <w:t xml:space="preserve">-Why do we use enum and </w:t>
      </w:r>
      <w:r w:rsidR="008F26E2" w:rsidRPr="0024761A">
        <w:rPr>
          <w:rFonts w:cs="LucidaSansTypewriter"/>
          <w:color w:val="FFC000"/>
          <w:szCs w:val="16"/>
          <w:lang w:val="en-US"/>
        </w:rPr>
        <w:t>final primitive variables</w:t>
      </w:r>
      <w:r>
        <w:rPr>
          <w:rFonts w:cs="LucidaSansTypewriter"/>
          <w:b/>
          <w:color w:val="FFC000"/>
          <w:szCs w:val="16"/>
          <w:lang w:val="en-US"/>
        </w:rPr>
        <w:t xml:space="preserve"> </w:t>
      </w:r>
      <w:r w:rsidR="0067555C">
        <w:rPr>
          <w:rFonts w:cs="LucidaSansTypewriter"/>
          <w:color w:val="231F20"/>
          <w:szCs w:val="16"/>
          <w:lang w:val="en-US"/>
        </w:rPr>
        <w:t>Using enum constants instead of literals like 0, 1, 2 make the program easier to read and maintain.</w:t>
      </w:r>
      <w:r w:rsidR="006D3450">
        <w:rPr>
          <w:rFonts w:cs="LucidaSansTypewriter"/>
          <w:color w:val="231F20"/>
          <w:szCs w:val="16"/>
          <w:lang w:val="en-US"/>
        </w:rPr>
        <w:t xml:space="preserve"> But using an enum becomes unpractical if you need to compare the enum value with something else or use it in a calculation or an expression etc. You can do it with switch statements but it defeats the purpose of using enums which is making the program more readable. So in these places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r w:rsidR="00C6551E">
        <w:rPr>
          <w:rFonts w:cs="LucidaSansTypewriter"/>
          <w:color w:val="231F20"/>
          <w:szCs w:val="16"/>
          <w:lang w:val="en-US"/>
        </w:rPr>
        <w:t xml:space="preserve"> </w:t>
      </w:r>
      <w:r w:rsidR="00FB4634">
        <w:rPr>
          <w:rFonts w:cs="LucidaSansTypewriter"/>
          <w:color w:val="231F20"/>
          <w:szCs w:val="16"/>
          <w:lang w:val="en-US"/>
        </w:rPr>
        <w:t>(Named constants is a general name for these two)</w:t>
      </w:r>
      <w:r w:rsidR="00D52404">
        <w:rPr>
          <w:rFonts w:cs="LucidaSansTypewriter"/>
          <w:color w:val="231F20"/>
          <w:szCs w:val="16"/>
          <w:lang w:val="en-US"/>
        </w:rPr>
        <w:t>.</w:t>
      </w:r>
      <w:r w:rsidR="004C4DBC">
        <w:rPr>
          <w:rFonts w:cs="LucidaSansTypewriter"/>
          <w:color w:val="231F20"/>
          <w:szCs w:val="16"/>
          <w:lang w:val="en-US"/>
        </w:rPr>
        <w:t xml:space="preserve"> </w:t>
      </w:r>
      <w:r w:rsidR="004C4DBC" w:rsidRPr="0094403B">
        <w:rPr>
          <w:rFonts w:cs="LucidaSansTypewriter"/>
          <w:szCs w:val="16"/>
          <w:lang w:val="en-US"/>
        </w:rPr>
        <w:t xml:space="preserve">But enum </w:t>
      </w:r>
      <w:r w:rsidR="004C4DBC" w:rsidRPr="0094403B">
        <w:rPr>
          <w:rFonts w:cs="LucidaSansTypewriter"/>
          <w:szCs w:val="16"/>
          <w:u w:val="single"/>
          <w:lang w:val="en-US"/>
        </w:rPr>
        <w:t>type</w:t>
      </w:r>
      <w:r w:rsidR="00E20BAA" w:rsidRPr="0094403B">
        <w:rPr>
          <w:rFonts w:cs="LucidaSansTypewriter"/>
          <w:szCs w:val="16"/>
          <w:lang w:val="en-US"/>
        </w:rPr>
        <w:t xml:space="preserve"> you define in field</w:t>
      </w:r>
      <w:r w:rsidR="00496EC7" w:rsidRPr="0094403B">
        <w:rPr>
          <w:rFonts w:cs="LucidaSansTypewriter"/>
          <w:szCs w:val="16"/>
          <w:lang w:val="en-US"/>
        </w:rPr>
        <w:t xml:space="preserve"> is</w:t>
      </w:r>
      <w:r w:rsidR="00846DCD" w:rsidRPr="0094403B">
        <w:rPr>
          <w:rFonts w:cs="LucidaSansTypewriter"/>
          <w:szCs w:val="16"/>
          <w:lang w:val="en-US"/>
        </w:rPr>
        <w:t xml:space="preserve"> </w:t>
      </w:r>
      <w:r w:rsidR="00C6551E" w:rsidRPr="0094403B">
        <w:rPr>
          <w:rFonts w:cs="LucidaSansTypewriter"/>
          <w:szCs w:val="16"/>
          <w:lang w:val="en-US"/>
        </w:rPr>
        <w:t>known</w:t>
      </w:r>
      <w:r w:rsidR="00846DCD" w:rsidRPr="0094403B">
        <w:rPr>
          <w:rFonts w:cs="LucidaSansTypewriter"/>
          <w:szCs w:val="16"/>
          <w:lang w:val="en-US"/>
        </w:rPr>
        <w:t xml:space="preserve"> to all instances of class and class itself so enums are </w:t>
      </w:r>
      <w:r w:rsidR="00CB6D08" w:rsidRPr="0094403B">
        <w:rPr>
          <w:rFonts w:cs="LucidaSansTypewriter"/>
          <w:szCs w:val="16"/>
          <w:lang w:val="en-US"/>
        </w:rPr>
        <w:t xml:space="preserve">implicitly </w:t>
      </w:r>
      <w:r w:rsidR="008A588B" w:rsidRPr="0094403B">
        <w:rPr>
          <w:rFonts w:cs="LucidaSansTypewriter"/>
          <w:szCs w:val="16"/>
          <w:lang w:val="en-US"/>
        </w:rPr>
        <w:t>static finals.</w:t>
      </w:r>
    </w:p>
    <w:p w:rsidR="008B2DB8" w:rsidRDefault="008B2DB8" w:rsidP="00105389">
      <w:pPr>
        <w:pStyle w:val="NoSpacing"/>
        <w:rPr>
          <w:rFonts w:cs="LucidaSansTypewriter"/>
          <w:color w:val="231F20"/>
          <w:sz w:val="20"/>
          <w:szCs w:val="16"/>
          <w:lang w:val="en-US"/>
        </w:rPr>
      </w:pPr>
    </w:p>
    <w:p w:rsidR="008B2DB8" w:rsidRPr="008B2DB8" w:rsidRDefault="008B2DB8" w:rsidP="00105389">
      <w:pPr>
        <w:pStyle w:val="NoSpacing"/>
        <w:rPr>
          <w:rFonts w:cs="LucidaSansTypewriter"/>
          <w:szCs w:val="16"/>
          <w:lang w:val="en-US"/>
        </w:rPr>
      </w:pPr>
      <w:r w:rsidRPr="008B2DB8">
        <w:rPr>
          <w:rFonts w:cs="LucidaSansTypewriter"/>
          <w:b/>
          <w:szCs w:val="16"/>
          <w:lang w:val="en-US"/>
        </w:rPr>
        <w:t>-Scope</w:t>
      </w:r>
      <w:r>
        <w:rPr>
          <w:rFonts w:cs="LucidaSansTypewriter"/>
          <w:b/>
          <w:szCs w:val="16"/>
          <w:lang w:val="en-US"/>
        </w:rPr>
        <w:t xml:space="preserve">: </w:t>
      </w:r>
      <w:hyperlink w:anchor="variable_types" w:history="1">
        <w:r w:rsidR="008C781F" w:rsidRPr="008C781F">
          <w:rPr>
            <w:rStyle w:val="Hyperlink"/>
            <w:rFonts w:cs="LucidaSansTypewriter"/>
            <w:szCs w:val="16"/>
            <w:lang w:val="en-US"/>
          </w:rPr>
          <w:t>variable_types</w:t>
        </w:r>
      </w:hyperlink>
    </w:p>
    <w:p w:rsidR="000F50AC" w:rsidRDefault="000F50AC" w:rsidP="00105389">
      <w:pPr>
        <w:pStyle w:val="NoSpacing"/>
        <w:rPr>
          <w:sz w:val="22"/>
        </w:rPr>
      </w:pPr>
    </w:p>
    <w:p w:rsidR="00CC0BE9" w:rsidRDefault="00CC0BE9" w:rsidP="002307CC">
      <w:pPr>
        <w:pStyle w:val="NoSpacing"/>
      </w:pPr>
      <w:r w:rsidRPr="00CC0BE9">
        <w:rPr>
          <w:b/>
        </w:rPr>
        <w:t>-Method Overloading:</w:t>
      </w:r>
      <w:r>
        <w:rPr>
          <w:b/>
        </w:rPr>
        <w:t xml:space="preserve"> </w:t>
      </w:r>
      <w:r w:rsidR="002307CC" w:rsidRPr="002307CC">
        <w:t>Methods of the same name can be declared in the same class, as long as they have different sets of parameters (determined by the number, types and order of the parameters)—this is called method overloading. When an overloaded method is called, the compiler selects the appropriate method by examining the number, types and order of the arguments in the call.</w:t>
      </w:r>
      <w:r w:rsidR="001B5904">
        <w:t xml:space="preserve"> </w:t>
      </w:r>
    </w:p>
    <w:p w:rsidR="00AC4522" w:rsidRDefault="00AC4522" w:rsidP="002307CC">
      <w:pPr>
        <w:pStyle w:val="NoSpacing"/>
      </w:pPr>
    </w:p>
    <w:p w:rsidR="00AC4522" w:rsidRPr="005520F9" w:rsidRDefault="005520F9" w:rsidP="005520F9">
      <w:pPr>
        <w:rPr>
          <w:rFonts w:ascii="Consolas" w:hAnsi="Consolas"/>
          <w:sz w:val="20"/>
          <w:szCs w:val="18"/>
        </w:rPr>
      </w:pPr>
      <w:r w:rsidRPr="005520F9">
        <w:rPr>
          <w:rFonts w:ascii="Consolas" w:hAnsi="Consolas"/>
          <w:sz w:val="20"/>
          <w:szCs w:val="18"/>
        </w:rPr>
        <w:t xml:space="preserve">   </w:t>
      </w:r>
      <w:r w:rsidR="00AC4522" w:rsidRPr="005520F9">
        <w:rPr>
          <w:rFonts w:ascii="Consolas" w:hAnsi="Consolas"/>
          <w:sz w:val="20"/>
          <w:szCs w:val="18"/>
        </w:rPr>
        <w:t>obj.sum(10);</w:t>
      </w:r>
    </w:p>
    <w:p w:rsidR="00AC4522" w:rsidRPr="005520F9" w:rsidRDefault="005520F9" w:rsidP="005520F9">
      <w:pPr>
        <w:pStyle w:val="NoSpacing"/>
        <w:rPr>
          <w:rFonts w:ascii="Consolas" w:hAnsi="Consolas"/>
          <w:sz w:val="20"/>
        </w:rPr>
      </w:pPr>
      <w:r w:rsidRPr="005520F9">
        <w:rPr>
          <w:rFonts w:ascii="Consolas" w:hAnsi="Consolas"/>
          <w:sz w:val="20"/>
          <w:szCs w:val="18"/>
        </w:rPr>
        <w:t xml:space="preserve">   </w:t>
      </w:r>
      <w:r w:rsidR="00AC4522" w:rsidRPr="005520F9">
        <w:rPr>
          <w:rFonts w:ascii="Consolas" w:hAnsi="Consolas"/>
          <w:sz w:val="20"/>
          <w:szCs w:val="18"/>
        </w:rPr>
        <w:t xml:space="preserve">obj.sum(20, </w:t>
      </w:r>
      <w:r w:rsidRPr="005520F9">
        <w:rPr>
          <w:rFonts w:ascii="Consolas" w:hAnsi="Consolas"/>
          <w:sz w:val="20"/>
          <w:szCs w:val="18"/>
        </w:rPr>
        <w:t>20);</w:t>
      </w:r>
    </w:p>
    <w:p w:rsidR="00B00E71" w:rsidRDefault="00B00E71" w:rsidP="002307CC">
      <w:pPr>
        <w:pStyle w:val="NoSpacing"/>
      </w:pPr>
    </w:p>
    <w:p w:rsidR="009F6F71" w:rsidRDefault="004644D6" w:rsidP="005520F9">
      <w:pPr>
        <w:pStyle w:val="NoSpacing"/>
      </w:pPr>
      <w:r w:rsidRPr="005520F9">
        <w:rPr>
          <w:color w:val="FFC000"/>
        </w:rPr>
        <w:t>-</w:t>
      </w:r>
      <w:r w:rsidR="00B00E71" w:rsidRPr="005520F9">
        <w:rPr>
          <w:color w:val="FFC000"/>
        </w:rPr>
        <w:t>Distinguishing Between Overloaded Methods:</w:t>
      </w:r>
      <w:r w:rsidR="00B00E71" w:rsidRPr="00B00E71">
        <w:rPr>
          <w:b/>
          <w:color w:val="FFC000"/>
        </w:rPr>
        <w:t xml:space="preserve"> </w:t>
      </w:r>
      <w:r w:rsidR="009F6F71" w:rsidRPr="009F6F71">
        <w:t>The compiler distinguishes overloaded methods by their signatures—a combination of the</w:t>
      </w:r>
      <w:r w:rsidR="00252C4C">
        <w:t xml:space="preserve"> </w:t>
      </w:r>
      <w:r w:rsidR="009F6F71" w:rsidRPr="009F6F71">
        <w:t xml:space="preserve">method’s name and the number, types and order of its parameters, but not its return type. </w:t>
      </w:r>
      <w:r w:rsidR="009F6F71">
        <w:t xml:space="preserve"> </w:t>
      </w:r>
    </w:p>
    <w:p w:rsidR="009F6F71" w:rsidRDefault="001250CC" w:rsidP="001250CC">
      <w:pPr>
        <w:pStyle w:val="NoSpacing"/>
      </w:pPr>
      <w:r>
        <w:t xml:space="preserve">   </w:t>
      </w:r>
      <w:r w:rsidR="009F6F71" w:rsidRPr="009F6F71">
        <w:t>Internally, the compiler uses longer method names that include the original method name, the types of each parameter and the exact order of the parameters to determine whether the methods in a class are unique in that class.</w:t>
      </w:r>
    </w:p>
    <w:p w:rsidR="00EE473B" w:rsidRDefault="00EE473B" w:rsidP="009F6F71">
      <w:pPr>
        <w:pStyle w:val="NoSpacing"/>
        <w:ind w:firstLine="360"/>
      </w:pPr>
    </w:p>
    <w:p w:rsidR="00B46C83" w:rsidRDefault="004644D6" w:rsidP="00173670">
      <w:pPr>
        <w:pStyle w:val="NoSpacing"/>
      </w:pPr>
      <w:r w:rsidRPr="005520F9">
        <w:rPr>
          <w:color w:val="FFC000"/>
        </w:rPr>
        <w:t>-</w:t>
      </w:r>
      <w:r w:rsidR="00EE473B" w:rsidRPr="005520F9">
        <w:rPr>
          <w:color w:val="FFC000"/>
        </w:rPr>
        <w:t>Return Types of Overloaded Method:</w:t>
      </w:r>
      <w:r w:rsidR="00EE473B">
        <w:rPr>
          <w:b/>
          <w:color w:val="FFC000"/>
        </w:rPr>
        <w:t xml:space="preserve"> </w:t>
      </w:r>
      <w:r w:rsidR="00375E1C" w:rsidRPr="00173670">
        <w:t xml:space="preserve">Overloaded methods can have different return types if the methods </w:t>
      </w:r>
      <w:r w:rsidR="00375E1C">
        <w:t xml:space="preserve">have different parameter lists. </w:t>
      </w:r>
      <w:r w:rsidR="00173670" w:rsidRPr="00173670">
        <w:t xml:space="preserve">Method calls cannot be distinguished only by return type. </w:t>
      </w:r>
      <w:r w:rsidR="00B46C83">
        <w:t>Return types of methods alone doesnt tell us which method we should use because we cant know what the return type is before executing the method with the input.</w:t>
      </w:r>
    </w:p>
    <w:p w:rsidR="004644D6" w:rsidRDefault="004644D6" w:rsidP="00173670">
      <w:pPr>
        <w:pStyle w:val="NoSpacing"/>
      </w:pPr>
    </w:p>
    <w:p w:rsidR="004644D6" w:rsidRDefault="004644D6" w:rsidP="00173670">
      <w:pPr>
        <w:pStyle w:val="NoSpacing"/>
      </w:pPr>
      <w:r w:rsidRPr="005520F9">
        <w:rPr>
          <w:color w:val="FFC000"/>
        </w:rPr>
        <w:t>-Overloading main method:</w:t>
      </w:r>
      <w:r w:rsidRPr="004644D6">
        <w:rPr>
          <w:b/>
          <w:color w:val="FFC000"/>
        </w:rPr>
        <w:t xml:space="preserve"> </w:t>
      </w:r>
      <w:r w:rsidR="00BA0DE9" w:rsidRPr="00BA0DE9">
        <w:t xml:space="preserve">You can overload main method in Java. </w:t>
      </w:r>
      <w:r w:rsidR="00BA0DE9" w:rsidRPr="00C741CB">
        <w:t xml:space="preserve">But the program doesn't execute the overloaded main method when you run your program, you have to call the overloaded main method from the </w:t>
      </w:r>
      <w:r w:rsidR="00D03A18">
        <w:t xml:space="preserve">original </w:t>
      </w:r>
      <w:r w:rsidR="00BA0DE9" w:rsidRPr="00C741CB">
        <w:t>main method.</w:t>
      </w:r>
    </w:p>
    <w:p w:rsidR="00EE230E" w:rsidRDefault="00EE230E" w:rsidP="00173670">
      <w:pPr>
        <w:pStyle w:val="NoSpacing"/>
      </w:pPr>
    </w:p>
    <w:p w:rsidR="00EE230E" w:rsidRDefault="00324C3B" w:rsidP="00A304AD">
      <w:pPr>
        <w:pStyle w:val="NoSpacing"/>
        <w:rPr>
          <w:color w:val="FF0000"/>
        </w:rPr>
      </w:pPr>
      <w:r>
        <w:pict>
          <v:shape id="_x0000_i1038" type="#_x0000_t75" style="width:231.05pt;height:155.9pt">
            <v:imagedata r:id="rId82" o:title="2"/>
          </v:shape>
        </w:pict>
      </w:r>
    </w:p>
    <w:p w:rsidR="003C4DE6" w:rsidRDefault="003C4DE6" w:rsidP="00173670">
      <w:pPr>
        <w:pStyle w:val="NoSpacing"/>
        <w:rPr>
          <w:color w:val="FF0000"/>
        </w:rPr>
      </w:pPr>
    </w:p>
    <w:p w:rsidR="003C4DE6" w:rsidRPr="002A4BDE" w:rsidRDefault="003C4DE6" w:rsidP="00173670">
      <w:pPr>
        <w:pStyle w:val="NoSpacing"/>
      </w:pPr>
      <w:r w:rsidRPr="00027637">
        <w:rPr>
          <w:color w:val="FFC000"/>
        </w:rPr>
        <w:t>-varargs in method overloading:</w:t>
      </w:r>
      <w:r w:rsidRPr="003C4DE6">
        <w:rPr>
          <w:b/>
          <w:color w:val="FFC000"/>
        </w:rPr>
        <w:t xml:space="preserve"> </w:t>
      </w:r>
      <w:r w:rsidRPr="003C4DE6">
        <w:t>You can</w:t>
      </w:r>
      <w:r w:rsidR="00E90298">
        <w:t>’</w:t>
      </w:r>
      <w:r w:rsidRPr="003C4DE6">
        <w:t>t use varargs in overloading.</w:t>
      </w:r>
    </w:p>
    <w:p w:rsidR="00853A55" w:rsidRDefault="00853A55" w:rsidP="00173670">
      <w:pPr>
        <w:pStyle w:val="NoSpacing"/>
        <w:rPr>
          <w:color w:val="FF0000"/>
        </w:rPr>
      </w:pPr>
    </w:p>
    <w:p w:rsidR="005560F2" w:rsidRDefault="00853A55" w:rsidP="00233B30">
      <w:r>
        <w:rPr>
          <w:b/>
        </w:rPr>
        <w:t>-Variable amount of parameters</w:t>
      </w:r>
      <w:r w:rsidR="00833D42">
        <w:rPr>
          <w:b/>
        </w:rPr>
        <w:t>(varargs)</w:t>
      </w:r>
      <w:r>
        <w:rPr>
          <w:b/>
        </w:rPr>
        <w:t xml:space="preserve">: </w:t>
      </w:r>
      <w:r w:rsidR="00A52230">
        <w:t>You can only have one varArg per method.</w:t>
      </w:r>
      <w:r w:rsidR="00321B3A">
        <w:t xml:space="preserve"> Must be at the end of parameter list.</w:t>
      </w:r>
      <w:r w:rsidR="00233B30">
        <w:br/>
      </w:r>
      <w:r w:rsidR="00233B30">
        <w:br/>
      </w:r>
      <w:r w:rsidR="00233B30" w:rsidRPr="00233B30">
        <w:rPr>
          <w:rFonts w:ascii="Consolas" w:hAnsi="Consolas"/>
          <w:sz w:val="20"/>
        </w:rPr>
        <w:t xml:space="preserve">   </w:t>
      </w:r>
      <w:r w:rsidR="00A52230" w:rsidRPr="00233B30">
        <w:rPr>
          <w:rFonts w:ascii="Consolas" w:hAnsi="Consolas"/>
          <w:sz w:val="20"/>
        </w:rPr>
        <w:t>public static void test(String... stringArray)</w:t>
      </w:r>
      <w:r w:rsidR="00233B30" w:rsidRPr="00233B30">
        <w:rPr>
          <w:rFonts w:ascii="Consolas" w:hAnsi="Consolas"/>
          <w:sz w:val="20"/>
        </w:rPr>
        <w:br/>
        <w:t xml:space="preserve">   </w:t>
      </w:r>
      <w:r w:rsidR="00A52230" w:rsidRPr="00233B30">
        <w:rPr>
          <w:rFonts w:ascii="Consolas" w:hAnsi="Consolas"/>
          <w:sz w:val="20"/>
        </w:rPr>
        <w:t>{</w:t>
      </w:r>
      <w:r w:rsidR="00233B30" w:rsidRPr="00233B30">
        <w:rPr>
          <w:rFonts w:ascii="Consolas" w:hAnsi="Consolas"/>
          <w:sz w:val="20"/>
        </w:rPr>
        <w:br/>
      </w:r>
      <w:r w:rsidR="00233B30" w:rsidRPr="00233B30">
        <w:rPr>
          <w:rFonts w:ascii="Consolas" w:hAnsi="Consolas"/>
          <w:sz w:val="20"/>
        </w:rPr>
        <w:lastRenderedPageBreak/>
        <w:t xml:space="preserve">   </w:t>
      </w:r>
      <w:r w:rsidR="00A52230" w:rsidRPr="00233B30">
        <w:rPr>
          <w:rFonts w:ascii="Consolas" w:hAnsi="Consolas"/>
          <w:sz w:val="20"/>
        </w:rPr>
        <w:t xml:space="preserve">   int x = stringArray.length;</w:t>
      </w:r>
      <w:r w:rsidR="00233B30" w:rsidRPr="00233B30">
        <w:rPr>
          <w:rFonts w:ascii="Consolas" w:hAnsi="Consolas"/>
          <w:sz w:val="20"/>
        </w:rPr>
        <w:br/>
        <w:t xml:space="preserve">   </w:t>
      </w:r>
      <w:r w:rsidR="00A52230" w:rsidRPr="00233B30">
        <w:rPr>
          <w:rFonts w:ascii="Consolas" w:hAnsi="Consolas"/>
          <w:sz w:val="20"/>
        </w:rPr>
        <w:t xml:space="preserve">   System.out.println(stringArray[1]);</w:t>
      </w:r>
      <w:r w:rsidR="00233B30" w:rsidRPr="00233B30">
        <w:rPr>
          <w:rFonts w:ascii="Consolas" w:hAnsi="Consolas"/>
          <w:sz w:val="20"/>
        </w:rPr>
        <w:br/>
        <w:t xml:space="preserve">   </w:t>
      </w:r>
      <w:r w:rsidR="00A52230" w:rsidRPr="00233B30">
        <w:rPr>
          <w:rFonts w:ascii="Consolas" w:hAnsi="Consolas"/>
          <w:sz w:val="20"/>
        </w:rPr>
        <w:t xml:space="preserve">   String a = stringArray[1];</w:t>
      </w:r>
      <w:r w:rsidR="00233B30" w:rsidRPr="00233B30">
        <w:rPr>
          <w:rFonts w:ascii="Consolas" w:hAnsi="Consolas"/>
          <w:sz w:val="20"/>
        </w:rPr>
        <w:br/>
        <w:t xml:space="preserve">   </w:t>
      </w:r>
      <w:r w:rsidR="00A52230" w:rsidRPr="00233B30">
        <w:rPr>
          <w:rFonts w:ascii="Consolas" w:hAnsi="Consolas"/>
          <w:sz w:val="20"/>
        </w:rPr>
        <w:t>}</w:t>
      </w:r>
      <w:r w:rsidR="005560F2">
        <w:br/>
      </w:r>
      <w:r w:rsidR="005560F2">
        <w:br/>
      </w:r>
      <w:r w:rsidR="005560F2" w:rsidRPr="005560F2">
        <w:rPr>
          <w:rFonts w:ascii="Consolas" w:hAnsi="Consolas"/>
          <w:sz w:val="20"/>
        </w:rPr>
        <w:t xml:space="preserve">   public static void main(String[] args)</w:t>
      </w:r>
      <w:r w:rsidR="005560F2" w:rsidRPr="005560F2">
        <w:rPr>
          <w:rFonts w:ascii="Consolas" w:hAnsi="Consolas"/>
          <w:sz w:val="20"/>
        </w:rPr>
        <w:br/>
        <w:t xml:space="preserve">   {</w:t>
      </w:r>
      <w:r w:rsidR="005560F2" w:rsidRPr="005560F2">
        <w:rPr>
          <w:rFonts w:ascii="Consolas" w:hAnsi="Consolas"/>
          <w:sz w:val="20"/>
        </w:rPr>
        <w:br/>
        <w:t xml:space="preserve">      test("ab", </w:t>
      </w:r>
      <w:r w:rsidR="00A624D5">
        <w:rPr>
          <w:rFonts w:ascii="Consolas" w:hAnsi="Consolas"/>
          <w:sz w:val="20"/>
        </w:rPr>
        <w:t>"cd", "he", "ke"</w:t>
      </w:r>
      <w:r w:rsidR="005560F2" w:rsidRPr="005560F2">
        <w:rPr>
          <w:rFonts w:ascii="Consolas" w:hAnsi="Consolas"/>
          <w:sz w:val="20"/>
        </w:rPr>
        <w:t>);</w:t>
      </w:r>
      <w:r w:rsidR="005560F2" w:rsidRPr="005560F2">
        <w:rPr>
          <w:rFonts w:ascii="Consolas" w:hAnsi="Consolas"/>
          <w:sz w:val="20"/>
        </w:rPr>
        <w:br/>
        <w:t xml:space="preserve">   }</w:t>
      </w:r>
    </w:p>
    <w:p w:rsidR="00F3418F" w:rsidRPr="009F235D" w:rsidRDefault="00A90A8A" w:rsidP="006B28EC">
      <w:pPr>
        <w:pStyle w:val="HTMLPreformatted"/>
        <w:spacing w:line="270" w:lineRule="atLeast"/>
        <w:rPr>
          <w:rFonts w:ascii="Verdana" w:eastAsiaTheme="minorHAnsi" w:hAnsi="Verdana" w:cstheme="minorBidi"/>
          <w:color w:val="FF0000"/>
          <w:szCs w:val="22"/>
          <w:lang w:eastAsia="en-US"/>
        </w:rPr>
      </w:pPr>
      <w:r>
        <w:rPr>
          <w:rFonts w:ascii="Verdana" w:eastAsiaTheme="minorHAnsi" w:hAnsi="Verdana" w:cstheme="minorBidi"/>
          <w:color w:val="FFC000"/>
          <w:szCs w:val="22"/>
          <w:lang w:eastAsia="en-US"/>
        </w:rPr>
        <w:t>-</w:t>
      </w:r>
      <w:r w:rsidR="00233B30">
        <w:rPr>
          <w:rFonts w:ascii="Verdana" w:eastAsiaTheme="minorHAnsi" w:hAnsi="Verdana" w:cstheme="minorBidi"/>
          <w:color w:val="FFC000"/>
          <w:szCs w:val="22"/>
          <w:lang w:eastAsia="en-US"/>
        </w:rPr>
        <w:t xml:space="preserve">Difference between array parameter and varargs parameter: </w:t>
      </w:r>
      <w:r w:rsidR="00233B30">
        <w:rPr>
          <w:rFonts w:ascii="Verdana" w:eastAsiaTheme="minorHAnsi" w:hAnsi="Verdana" w:cstheme="minorBidi"/>
          <w:szCs w:val="22"/>
          <w:lang w:eastAsia="en-US"/>
        </w:rPr>
        <w:t xml:space="preserve">If we were to use array instead of varargs as stringArray parameter in test method, it would not compile. It would require </w:t>
      </w:r>
      <w:r w:rsidR="00233B30">
        <w:rPr>
          <w:rFonts w:ascii="Verdana" w:eastAsiaTheme="minorHAnsi" w:hAnsi="Verdana" w:cstheme="minorBidi"/>
          <w:szCs w:val="22"/>
          <w:lang w:eastAsia="en-US"/>
        </w:rPr>
        <w:br/>
      </w:r>
      <w:r w:rsidR="00233B30">
        <w:rPr>
          <w:rFonts w:ascii="Verdana" w:eastAsiaTheme="minorHAnsi" w:hAnsi="Verdana" w:cstheme="minorBidi"/>
          <w:szCs w:val="22"/>
          <w:lang w:eastAsia="en-US"/>
        </w:rPr>
        <w:br/>
      </w:r>
      <w:r w:rsidR="00233B30" w:rsidRPr="005560F2">
        <w:rPr>
          <w:rFonts w:ascii="Consolas" w:hAnsi="Consolas"/>
          <w:sz w:val="20"/>
        </w:rPr>
        <w:t xml:space="preserve">   test(new String[] {</w:t>
      </w:r>
      <w:r w:rsidR="001B0EAC">
        <w:rPr>
          <w:rFonts w:ascii="Consolas" w:hAnsi="Consolas"/>
          <w:sz w:val="20"/>
        </w:rPr>
        <w:t xml:space="preserve"> </w:t>
      </w:r>
      <w:r w:rsidR="00233B30" w:rsidRPr="005560F2">
        <w:rPr>
          <w:rFonts w:ascii="Consolas" w:hAnsi="Consolas"/>
          <w:sz w:val="20"/>
        </w:rPr>
        <w:t>"ab", "cd", "he", "ke" });</w:t>
      </w:r>
    </w:p>
    <w:p w:rsidR="00497A29" w:rsidRDefault="00A10D24"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br/>
      </w:r>
    </w:p>
    <w:p w:rsidR="001A2AA0" w:rsidRPr="001A2AA0" w:rsidRDefault="00F20788" w:rsidP="001C2CA9">
      <w:pPr>
        <w:pStyle w:val="NoSpacing"/>
        <w:numPr>
          <w:ilvl w:val="0"/>
          <w:numId w:val="23"/>
        </w:numPr>
      </w:pPr>
      <w:r w:rsidRPr="00BE32A9">
        <w:rPr>
          <w:b/>
        </w:rPr>
        <w:t>Arrays</w:t>
      </w:r>
      <w:r w:rsidR="00AE7FA5">
        <w:rPr>
          <w:b/>
        </w:rPr>
        <w:t xml:space="preserve"> and ArrayLists</w:t>
      </w:r>
    </w:p>
    <w:p w:rsidR="001A2AA0" w:rsidRDefault="001A2AA0" w:rsidP="001A2AA0">
      <w:pPr>
        <w:pStyle w:val="NoSpacing"/>
      </w:pPr>
    </w:p>
    <w:p w:rsidR="001C2CA9" w:rsidRPr="001A2AA0" w:rsidRDefault="00AD514D" w:rsidP="001A2AA0">
      <w:pPr>
        <w:pStyle w:val="NoSpacing"/>
      </w:pPr>
      <w:r>
        <w:t>Array objects are data structures consisting of  related data items of the same type.</w:t>
      </w:r>
      <w:r w:rsidR="00FE06A5">
        <w:t xml:space="preserve"> </w:t>
      </w:r>
      <w:r w:rsidR="00C56153">
        <w:t>Arrays remain same length once they are created.</w:t>
      </w:r>
    </w:p>
    <w:p w:rsidR="001A2AA0" w:rsidRDefault="001A2AA0" w:rsidP="001A2AA0">
      <w:pPr>
        <w:pStyle w:val="NoSpacing"/>
      </w:pPr>
    </w:p>
    <w:p w:rsidR="001C2CA9" w:rsidRDefault="00BE32A9" w:rsidP="001A2AA0">
      <w:pPr>
        <w:pStyle w:val="NoSpacing"/>
      </w:pPr>
      <w:r>
        <w:t xml:space="preserve">Variables in an array are called </w:t>
      </w:r>
      <w:r w:rsidRPr="001C2CA9">
        <w:rPr>
          <w:color w:val="00B050"/>
        </w:rPr>
        <w:t xml:space="preserve">elements </w:t>
      </w:r>
      <w:r>
        <w:t xml:space="preserve">or </w:t>
      </w:r>
      <w:r w:rsidRPr="001C2CA9">
        <w:rPr>
          <w:color w:val="00B050"/>
        </w:rPr>
        <w:t>components</w:t>
      </w:r>
      <w:r>
        <w:t>.</w:t>
      </w:r>
      <w:r w:rsidR="00472F9D">
        <w:t xml:space="preserve"> </w:t>
      </w:r>
    </w:p>
    <w:p w:rsidR="00F20788" w:rsidRDefault="00437FB2" w:rsidP="00473233">
      <w:pPr>
        <w:pStyle w:val="NoSpacing"/>
      </w:pPr>
      <w:r>
        <w:t xml:space="preserve">   </w:t>
      </w:r>
      <w:r w:rsidR="00860AAE">
        <w:t>Arrays are objects in J</w:t>
      </w:r>
      <w:r w:rsidR="00DD5FA0">
        <w:t>ava</w:t>
      </w:r>
      <w:r w:rsidR="00473233">
        <w:t>.</w:t>
      </w:r>
      <w:r w:rsidR="00DD5FA0">
        <w:t xml:space="preserve"> </w:t>
      </w:r>
      <w:r w:rsidR="00473233">
        <w:t xml:space="preserve">A </w:t>
      </w:r>
      <w:r w:rsidR="00A603B2">
        <w:t>reference</w:t>
      </w:r>
      <w:r w:rsidR="00473233">
        <w:t xml:space="preserve"> variable</w:t>
      </w:r>
      <w:r w:rsidR="00A603B2">
        <w:t xml:space="preserve"> </w:t>
      </w:r>
      <w:r w:rsidR="009E34AE">
        <w:t>in stack</w:t>
      </w:r>
      <w:r w:rsidR="00473233">
        <w:t xml:space="preserve"> refers</w:t>
      </w:r>
      <w:r w:rsidR="009E34AE">
        <w:t xml:space="preserve"> </w:t>
      </w:r>
      <w:r w:rsidR="00A603B2">
        <w:t>to an array</w:t>
      </w:r>
      <w:r w:rsidR="00F277BA">
        <w:t xml:space="preserve"> object</w:t>
      </w:r>
      <w:r w:rsidR="00A603B2">
        <w:t xml:space="preserve"> in </w:t>
      </w:r>
      <w:r w:rsidR="00042675">
        <w:t>heap</w:t>
      </w:r>
      <w:r w:rsidR="00A603B2">
        <w:t>.</w:t>
      </w:r>
      <w:r w:rsidR="00FE7C54">
        <w:t xml:space="preserve"> </w:t>
      </w:r>
    </w:p>
    <w:p w:rsidR="009A4EA5" w:rsidRDefault="00437FB2" w:rsidP="00437FB2">
      <w:pPr>
        <w:pStyle w:val="NoSpacing"/>
      </w:pPr>
      <w:r>
        <w:t xml:space="preserve">   </w:t>
      </w:r>
      <w:r w:rsidR="009A4EA5">
        <w:t>Elements can be primitive or reference types</w:t>
      </w:r>
      <w:r w:rsidR="00D1705E">
        <w:t xml:space="preserve"> </w:t>
      </w:r>
      <w:r w:rsidR="009A4EA5">
        <w:t>(including arrays)</w:t>
      </w:r>
      <w:r w:rsidR="00D1705E">
        <w:t>.</w:t>
      </w:r>
    </w:p>
    <w:p w:rsidR="00710E53" w:rsidRPr="00710E53" w:rsidRDefault="00437FB2" w:rsidP="00710E53">
      <w:pPr>
        <w:pStyle w:val="NoSpacing"/>
      </w:pPr>
      <w:r>
        <w:t xml:space="preserve">   </w:t>
      </w:r>
      <w:r w:rsidR="00710E53" w:rsidRPr="00710E53">
        <w:t>Every element of a primitive-type array contains a variable of the array’s declared type. Every element</w:t>
      </w:r>
      <w:r w:rsidR="00710E53">
        <w:t xml:space="preserve"> </w:t>
      </w:r>
      <w:r w:rsidR="00710E53" w:rsidRPr="00710E53">
        <w:t>of a reference-type array is a reference to an object of the array’s declared type.</w:t>
      </w:r>
    </w:p>
    <w:p w:rsidR="00D65416" w:rsidRPr="00D65416" w:rsidRDefault="00D65416" w:rsidP="00F33ABE">
      <w:pPr>
        <w:pStyle w:val="NoSpacing"/>
      </w:pPr>
    </w:p>
    <w:p w:rsidR="00A81E9B" w:rsidRDefault="0084106E" w:rsidP="00A81E9B">
      <w:pPr>
        <w:pStyle w:val="NoSpacing"/>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5EF8" w:rsidRDefault="00437FB2" w:rsidP="00975EF8">
      <w:pPr>
        <w:pStyle w:val="NoSpacing"/>
      </w:pPr>
      <w:r>
        <w:t xml:space="preserve">   </w:t>
      </w:r>
      <w:r w:rsidR="00975EF8" w:rsidRPr="00BE0B3C">
        <w:t>Their size must be declared before using</w:t>
      </w:r>
      <w:r w:rsidR="00605209">
        <w:t xml:space="preserve"> them</w:t>
      </w:r>
      <w:r w:rsidR="00975EF8" w:rsidRPr="00BE0B3C">
        <w:t>. Every array object knows its own length and stores it in a length instance variable. Even though the length instance variable of an array is public, it cannot be changed because it’s a final variable. There are two ways of declaring its size as shown below.</w:t>
      </w:r>
      <w:r w:rsidR="00E419BB">
        <w:t xml:space="preserve"> </w:t>
      </w:r>
    </w:p>
    <w:p w:rsidR="009731FA" w:rsidRDefault="00437FB2" w:rsidP="009731FA">
      <w:pPr>
        <w:pStyle w:val="NoSpacing"/>
      </w:pPr>
      <w:r>
        <w:t xml:space="preserve">   </w:t>
      </w:r>
      <w:r w:rsidR="009731FA">
        <w:t>Elements of arrays get default values of their data type when the array is created. (Both locals and fields.)</w:t>
      </w:r>
    </w:p>
    <w:p w:rsidR="00CB11F3" w:rsidRPr="0084106E" w:rsidRDefault="00CB11F3" w:rsidP="00CB11F3">
      <w:pPr>
        <w:autoSpaceDE w:val="0"/>
        <w:autoSpaceDN w:val="0"/>
        <w:adjustRightInd w:val="0"/>
        <w:spacing w:after="0" w:line="240" w:lineRule="auto"/>
        <w:rPr>
          <w:b/>
        </w:rPr>
      </w:pPr>
    </w:p>
    <w:p w:rsidR="00F20788" w:rsidRPr="00437FB2" w:rsidRDefault="00F20788" w:rsidP="001B1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nsolas"/>
          <w:sz w:val="20"/>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437FB2">
        <w:rPr>
          <w:rFonts w:ascii="Consolas" w:hAnsi="Consolas" w:cs="Consolas"/>
          <w:sz w:val="20"/>
          <w:szCs w:val="20"/>
        </w:rPr>
        <w:t>int[] array;</w:t>
      </w:r>
    </w:p>
    <w:p w:rsidR="00F20788" w:rsidRDefault="00437FB2" w:rsidP="001B1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20"/>
        </w:rPr>
      </w:pPr>
      <w:r w:rsidRPr="00437FB2">
        <w:rPr>
          <w:rFonts w:ascii="Consolas" w:hAnsi="Consolas" w:cs="Consolas"/>
          <w:sz w:val="20"/>
          <w:szCs w:val="20"/>
        </w:rPr>
        <w:t xml:space="preserve">   </w:t>
      </w:r>
      <w:r w:rsidR="00F20788" w:rsidRPr="00437FB2">
        <w:rPr>
          <w:rFonts w:ascii="Consolas" w:hAnsi="Consolas" w:cs="Consolas"/>
          <w:sz w:val="20"/>
          <w:szCs w:val="20"/>
        </w:rPr>
        <w:t>array = new int[10];</w:t>
      </w:r>
      <w:r w:rsidR="00130E76" w:rsidRPr="00437FB2">
        <w:rPr>
          <w:rFonts w:ascii="Consolas" w:hAnsi="Consolas" w:cs="Consolas"/>
          <w:sz w:val="20"/>
          <w:szCs w:val="20"/>
        </w:rPr>
        <w:t xml:space="preserve"> </w:t>
      </w:r>
      <w:r w:rsidR="00130E76">
        <w:rPr>
          <w:rFonts w:cs="Consolas"/>
          <w:szCs w:val="20"/>
        </w:rPr>
        <w:t>// D</w:t>
      </w:r>
      <w:r w:rsidR="00C5467D">
        <w:rPr>
          <w:rFonts w:cs="Consolas"/>
          <w:szCs w:val="20"/>
        </w:rPr>
        <w:t>eclaration of array reference and creation of array done discretely.</w:t>
      </w: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20788" w:rsidRDefault="00F2078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437FB2">
        <w:rPr>
          <w:rFonts w:ascii="Consolas" w:hAnsi="Consolas" w:cs="Consolas"/>
          <w:sz w:val="20"/>
          <w:szCs w:val="20"/>
        </w:rPr>
        <w:t>int[] array = new int[10];</w:t>
      </w:r>
      <w:r w:rsidR="00DE35AC" w:rsidRPr="00437FB2">
        <w:rPr>
          <w:rFonts w:ascii="Consolas" w:hAnsi="Consolas" w:cs="Consolas"/>
          <w:sz w:val="20"/>
          <w:szCs w:val="20"/>
        </w:rPr>
        <w:t xml:space="preserve"> </w:t>
      </w:r>
      <w:r w:rsidR="00437FB2">
        <w:rPr>
          <w:rFonts w:cs="Consolas"/>
          <w:szCs w:val="20"/>
        </w:rPr>
        <w:t>/*</w:t>
      </w:r>
      <w:r w:rsidR="00DE35AC">
        <w:rPr>
          <w:rFonts w:cs="Consolas"/>
          <w:szCs w:val="20"/>
        </w:rPr>
        <w:t xml:space="preserve"> </w:t>
      </w:r>
      <w:r w:rsidR="00130E76">
        <w:rPr>
          <w:rFonts w:cs="Consolas"/>
          <w:szCs w:val="20"/>
        </w:rPr>
        <w:t>D</w:t>
      </w:r>
      <w:r w:rsidR="00465E35">
        <w:rPr>
          <w:rFonts w:cs="Consolas"/>
          <w:szCs w:val="20"/>
        </w:rPr>
        <w:t>eclaration of array reference and c</w:t>
      </w:r>
      <w:r w:rsidR="00C46CBA">
        <w:rPr>
          <w:rFonts w:cs="Consolas"/>
          <w:szCs w:val="20"/>
        </w:rPr>
        <w:t>reation of array done together</w:t>
      </w:r>
      <w:r w:rsidR="00465E35">
        <w:rPr>
          <w:rFonts w:cs="Consolas"/>
          <w:szCs w:val="20"/>
        </w:rPr>
        <w:t>.</w:t>
      </w:r>
      <w:r w:rsidR="00C33C1B">
        <w:rPr>
          <w:rFonts w:cs="Consolas"/>
          <w:szCs w:val="20"/>
        </w:rPr>
        <w:t xml:space="preserve"> </w:t>
      </w:r>
      <w:r w:rsidR="00324820">
        <w:rPr>
          <w:rFonts w:cs="Consolas"/>
          <w:szCs w:val="20"/>
        </w:rPr>
        <w:t xml:space="preserve">Declares </w:t>
      </w:r>
      <w:r w:rsidR="00141279">
        <w:rPr>
          <w:rFonts w:cs="Consolas"/>
          <w:szCs w:val="20"/>
        </w:rPr>
        <w:t xml:space="preserve">an int </w:t>
      </w:r>
      <w:r w:rsidR="00324820">
        <w:rPr>
          <w:rFonts w:cs="Consolas"/>
          <w:szCs w:val="20"/>
        </w:rPr>
        <w:t>array</w:t>
      </w:r>
      <w:r w:rsidR="00141279">
        <w:rPr>
          <w:rFonts w:cs="Consolas"/>
          <w:szCs w:val="20"/>
        </w:rPr>
        <w:t xml:space="preserve"> reference variable, </w:t>
      </w:r>
      <w:r w:rsidR="00324820">
        <w:rPr>
          <w:rFonts w:cs="Consolas"/>
          <w:szCs w:val="20"/>
        </w:rPr>
        <w:t>then initializes the variable with a reference to an array</w:t>
      </w:r>
      <w:r w:rsidR="00780D99">
        <w:rPr>
          <w:rFonts w:cs="Consolas"/>
          <w:szCs w:val="20"/>
        </w:rPr>
        <w:t xml:space="preserve"> object containing 10 int eleme</w:t>
      </w:r>
      <w:r w:rsidR="00324820">
        <w:rPr>
          <w:rFonts w:cs="Consolas"/>
          <w:szCs w:val="20"/>
        </w:rPr>
        <w:t>nts.</w:t>
      </w:r>
      <w:r w:rsidR="00437FB2">
        <w:rPr>
          <w:rFonts w:cs="Consolas"/>
          <w:szCs w:val="20"/>
        </w:rPr>
        <w:t xml:space="preserve"> */</w:t>
      </w:r>
    </w:p>
    <w:p w:rsidR="0042624B" w:rsidRDefault="0042624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415DC1" w:rsidRPr="001B12B4" w:rsidRDefault="00E63ADA" w:rsidP="001B1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r w:rsidRPr="001B12B4">
        <w:rPr>
          <w:rFonts w:ascii="Consolas" w:hAnsi="Consolas" w:cs="Consolas"/>
          <w:sz w:val="20"/>
          <w:szCs w:val="20"/>
        </w:rPr>
        <w:t>-</w:t>
      </w:r>
      <w:r w:rsidR="00B70CCF" w:rsidRPr="001B12B4">
        <w:rPr>
          <w:rFonts w:ascii="Consolas" w:hAnsi="Consolas" w:cs="Consolas"/>
          <w:sz w:val="20"/>
          <w:szCs w:val="20"/>
        </w:rPr>
        <w:t xml:space="preserve">  </w:t>
      </w:r>
      <w:r w:rsidR="00415DC1" w:rsidRPr="001B12B4">
        <w:rPr>
          <w:rFonts w:ascii="Consolas" w:hAnsi="Consolas"/>
          <w:sz w:val="20"/>
        </w:rPr>
        <w:t xml:space="preserve">int[] array; </w:t>
      </w:r>
    </w:p>
    <w:p w:rsidR="00CD0C2E" w:rsidRDefault="00B70CCF" w:rsidP="00CD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r w:rsidRPr="001B12B4">
        <w:rPr>
          <w:rFonts w:ascii="Consolas" w:hAnsi="Consolas"/>
          <w:sz w:val="20"/>
        </w:rPr>
        <w:t xml:space="preserve">   </w:t>
      </w:r>
      <w:r w:rsidR="00831E55" w:rsidRPr="001B12B4">
        <w:rPr>
          <w:rFonts w:ascii="Consolas" w:hAnsi="Consolas"/>
          <w:sz w:val="20"/>
        </w:rPr>
        <w:t>array = new int[]</w:t>
      </w:r>
      <w:r w:rsidR="001B657A" w:rsidRPr="001B12B4">
        <w:rPr>
          <w:rFonts w:ascii="Consolas" w:hAnsi="Consolas"/>
          <w:sz w:val="20"/>
        </w:rPr>
        <w:t xml:space="preserve"> </w:t>
      </w:r>
      <w:r w:rsidR="00831E55" w:rsidRPr="001B12B4">
        <w:rPr>
          <w:rFonts w:ascii="Consolas" w:hAnsi="Consolas"/>
          <w:sz w:val="20"/>
        </w:rPr>
        <w:t>{</w:t>
      </w:r>
      <w:r w:rsidR="001B657A" w:rsidRPr="001B12B4">
        <w:rPr>
          <w:rFonts w:ascii="Consolas" w:hAnsi="Consolas"/>
          <w:sz w:val="20"/>
        </w:rPr>
        <w:t xml:space="preserve"> </w:t>
      </w:r>
      <w:r w:rsidR="00831E55" w:rsidRPr="001B12B4">
        <w:rPr>
          <w:rFonts w:ascii="Consolas" w:hAnsi="Consolas"/>
          <w:sz w:val="20"/>
        </w:rPr>
        <w:t>1, 10, -7</w:t>
      </w:r>
      <w:r w:rsidR="001B657A" w:rsidRPr="001B12B4">
        <w:rPr>
          <w:rFonts w:ascii="Consolas" w:hAnsi="Consolas"/>
          <w:sz w:val="20"/>
        </w:rPr>
        <w:t xml:space="preserve"> </w:t>
      </w:r>
      <w:r w:rsidR="00415DC1" w:rsidRPr="001B12B4">
        <w:rPr>
          <w:rFonts w:ascii="Consolas" w:hAnsi="Consolas"/>
          <w:sz w:val="20"/>
        </w:rPr>
        <w:t>};</w:t>
      </w:r>
      <w:r w:rsidR="00CD0C2E">
        <w:rPr>
          <w:rFonts w:ascii="Consolas" w:hAnsi="Consolas"/>
          <w:sz w:val="20"/>
        </w:rPr>
        <w:br/>
      </w:r>
      <w:r w:rsidR="00CD0C2E" w:rsidRPr="001B12B4">
        <w:rPr>
          <w:rFonts w:ascii="Consolas" w:hAnsi="Consolas"/>
          <w:sz w:val="20"/>
        </w:rPr>
        <w:t xml:space="preserve">   </w:t>
      </w:r>
      <w:r w:rsidR="00CD0C2E">
        <w:rPr>
          <w:rFonts w:ascii="Consolas" w:hAnsi="Consolas"/>
          <w:sz w:val="20"/>
        </w:rPr>
        <w:t xml:space="preserve">// </w:t>
      </w:r>
      <w:r w:rsidR="00CD0C2E" w:rsidRPr="001B12B4">
        <w:rPr>
          <w:rFonts w:ascii="Consolas" w:hAnsi="Consolas"/>
          <w:sz w:val="20"/>
        </w:rPr>
        <w:t xml:space="preserve">array = new int[] { </w:t>
      </w:r>
      <w:r w:rsidR="00CD0C2E">
        <w:rPr>
          <w:rFonts w:ascii="Consolas" w:hAnsi="Consolas"/>
          <w:sz w:val="20"/>
        </w:rPr>
        <w:t>no1</w:t>
      </w:r>
      <w:r w:rsidR="00CD0C2E" w:rsidRPr="001B12B4">
        <w:rPr>
          <w:rFonts w:ascii="Consolas" w:hAnsi="Consolas"/>
          <w:sz w:val="20"/>
        </w:rPr>
        <w:t xml:space="preserve">, </w:t>
      </w:r>
      <w:r w:rsidR="00CD0C2E">
        <w:rPr>
          <w:rFonts w:ascii="Consolas" w:hAnsi="Consolas"/>
          <w:sz w:val="20"/>
        </w:rPr>
        <w:t>no2</w:t>
      </w:r>
      <w:r w:rsidR="00CD0C2E" w:rsidRPr="001B12B4">
        <w:rPr>
          <w:rFonts w:ascii="Consolas" w:hAnsi="Consolas"/>
          <w:sz w:val="20"/>
        </w:rPr>
        <w:t xml:space="preserve">, </w:t>
      </w:r>
      <w:r w:rsidR="00CD0C2E">
        <w:rPr>
          <w:rFonts w:ascii="Consolas" w:hAnsi="Consolas"/>
          <w:sz w:val="20"/>
        </w:rPr>
        <w:t>no3</w:t>
      </w:r>
      <w:r w:rsidR="00CD0C2E" w:rsidRPr="001B12B4">
        <w:rPr>
          <w:rFonts w:ascii="Consolas" w:hAnsi="Consolas"/>
          <w:sz w:val="20"/>
        </w:rPr>
        <w:t>};</w:t>
      </w:r>
      <w:r w:rsidR="00FB3959">
        <w:rPr>
          <w:rFonts w:ascii="Consolas" w:hAnsi="Consolas"/>
          <w:sz w:val="20"/>
        </w:rPr>
        <w:t xml:space="preserve"> // You can use variables too.</w:t>
      </w:r>
    </w:p>
    <w:p w:rsidR="00F747FD" w:rsidRDefault="00F747FD" w:rsidP="00CD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p>
    <w:p w:rsidR="00F747FD" w:rsidRPr="001B12B4" w:rsidRDefault="00F747FD" w:rsidP="00CD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r>
        <w:rPr>
          <w:rFonts w:ascii="Consolas" w:hAnsi="Consolas"/>
          <w:sz w:val="20"/>
        </w:rPr>
        <w:t>Notice how you need a cast for the option</w:t>
      </w:r>
      <w:r w:rsidR="00161BC6">
        <w:rPr>
          <w:rFonts w:ascii="Consolas" w:hAnsi="Consolas"/>
          <w:sz w:val="20"/>
        </w:rPr>
        <w:t xml:space="preserve"> above but not the option below</w:t>
      </w:r>
      <w:r>
        <w:rPr>
          <w:rFonts w:ascii="Consolas" w:hAnsi="Consolas"/>
          <w:sz w:val="20"/>
        </w:rPr>
        <w:t>.</w:t>
      </w:r>
    </w:p>
    <w:p w:rsidR="00415DC1" w:rsidRDefault="00415DC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415DC1" w:rsidRDefault="005D5C8E"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B12B4">
        <w:rPr>
          <w:rFonts w:ascii="Consolas" w:hAnsi="Consolas" w:cs="Consolas"/>
          <w:sz w:val="20"/>
          <w:szCs w:val="20"/>
        </w:rPr>
        <w:t>-</w:t>
      </w:r>
      <w:r w:rsidR="00B70CCF" w:rsidRPr="001B12B4">
        <w:rPr>
          <w:rFonts w:ascii="Consolas" w:hAnsi="Consolas" w:cs="Consolas"/>
          <w:sz w:val="20"/>
          <w:szCs w:val="20"/>
        </w:rPr>
        <w:t xml:space="preserve">  </w:t>
      </w:r>
      <w:r w:rsidRPr="001B12B4">
        <w:rPr>
          <w:rFonts w:ascii="Consolas" w:hAnsi="Consolas" w:cs="Consolas"/>
          <w:sz w:val="20"/>
          <w:szCs w:val="20"/>
        </w:rPr>
        <w:t xml:space="preserve">int[] array = </w:t>
      </w:r>
      <w:r w:rsidR="00B70CCF" w:rsidRPr="001B12B4">
        <w:rPr>
          <w:rFonts w:ascii="Consolas" w:hAnsi="Consolas"/>
          <w:sz w:val="20"/>
        </w:rPr>
        <w:t>{ 1, 10, -7 };</w:t>
      </w:r>
      <w:r w:rsidR="00B70CCF">
        <w:t xml:space="preserve"> /*</w:t>
      </w:r>
      <w:r>
        <w:t xml:space="preserve"> </w:t>
      </w:r>
      <w:r w:rsidRPr="00C3019F">
        <w:rPr>
          <w:color w:val="00B050"/>
        </w:rPr>
        <w:t>Array initializer</w:t>
      </w:r>
      <w:r w:rsidRPr="00AF11EF">
        <w:t>(complete statement) and the</w:t>
      </w:r>
      <w:r>
        <w:rPr>
          <w:color w:val="00B050"/>
        </w:rPr>
        <w:t xml:space="preserve"> intializer list</w:t>
      </w:r>
      <w:r>
        <w:t>. Length of the array is determined by the number of elements in the initializer list. Compiler actually takes a look at your array initializer and sets up the appropriate array declaration and initialization using new behind the scenes.</w:t>
      </w:r>
      <w:r w:rsidR="00B70CCF">
        <w:t xml:space="preserve"> */</w:t>
      </w:r>
    </w:p>
    <w:p w:rsidR="00EF3091" w:rsidRDefault="00EF309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837B0F" w:rsidRPr="00837B0F" w:rsidRDefault="00837B0F" w:rsidP="00837B0F">
      <w:r w:rsidRPr="00837B0F">
        <w:t>Creat</w:t>
      </w:r>
      <w:r w:rsidR="004E41B9">
        <w:t>ing an array in an argument lis</w:t>
      </w:r>
      <w:r w:rsidR="00876AFA">
        <w:t>t</w:t>
      </w:r>
      <w:r w:rsidR="00F33EC0">
        <w:t xml:space="preserve">. </w:t>
      </w:r>
      <w:r w:rsidR="009C6302">
        <w:t>Then t</w:t>
      </w:r>
      <w:r w:rsidR="00F33EC0">
        <w:t xml:space="preserve">urning </w:t>
      </w:r>
      <w:r w:rsidR="009C6302">
        <w:t xml:space="preserve">the </w:t>
      </w:r>
      <w:r w:rsidR="009D76C5">
        <w:t>array to a string</w:t>
      </w:r>
      <w:r w:rsidRPr="00837B0F">
        <w:t>.</w:t>
      </w:r>
    </w:p>
    <w:p w:rsidR="006468E1" w:rsidRPr="005F522C"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Pr>
          <w:rFonts w:ascii="Consolas" w:hAnsi="Consolas"/>
          <w:color w:val="101094"/>
          <w:sz w:val="20"/>
          <w:bdr w:val="none" w:sz="0" w:space="0" w:color="auto" w:frame="1"/>
          <w:shd w:val="clear" w:color="auto" w:fill="EFF0F1"/>
          <w:lang w:val="en-US"/>
        </w:rPr>
        <w:lastRenderedPageBreak/>
        <w:t xml:space="preserve">   </w:t>
      </w:r>
      <w:r w:rsidR="006468E1" w:rsidRPr="005F522C">
        <w:rPr>
          <w:rFonts w:ascii="Consolas" w:eastAsia="Times New Roman" w:hAnsi="Consolas" w:cs="Courier New"/>
          <w:color w:val="101094"/>
          <w:sz w:val="20"/>
          <w:szCs w:val="20"/>
          <w:bdr w:val="none" w:sz="0" w:space="0" w:color="auto" w:frame="1"/>
          <w:shd w:val="clear" w:color="auto" w:fill="EFF0F1"/>
          <w:lang w:val="en-US"/>
        </w:rPr>
        <w:t>public</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5F522C">
        <w:rPr>
          <w:rFonts w:ascii="Consolas" w:eastAsia="Times New Roman" w:hAnsi="Consolas" w:cs="Courier New"/>
          <w:color w:val="101094"/>
          <w:sz w:val="20"/>
          <w:szCs w:val="20"/>
          <w:bdr w:val="none" w:sz="0" w:space="0" w:color="auto" w:frame="1"/>
          <w:shd w:val="clear" w:color="auto" w:fill="EFF0F1"/>
          <w:lang w:val="en-US"/>
        </w:rPr>
        <w:t>class</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5F522C">
        <w:rPr>
          <w:rFonts w:ascii="Consolas" w:eastAsia="Times New Roman" w:hAnsi="Consolas" w:cs="Courier New"/>
          <w:color w:val="2B91AF"/>
          <w:sz w:val="20"/>
          <w:szCs w:val="20"/>
          <w:bdr w:val="none" w:sz="0" w:space="0" w:color="auto" w:frame="1"/>
          <w:shd w:val="clear" w:color="auto" w:fill="EFF0F1"/>
          <w:lang w:val="en-US"/>
        </w:rPr>
        <w:t>Foo</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p>
    <w:p w:rsidR="006468E1" w:rsidRPr="005F522C"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Pr>
          <w:rFonts w:ascii="Consolas" w:hAnsi="Consolas"/>
          <w:color w:val="101094"/>
          <w:sz w:val="20"/>
          <w:bdr w:val="none" w:sz="0" w:space="0" w:color="auto" w:frame="1"/>
          <w:shd w:val="clear" w:color="auto" w:fill="EFF0F1"/>
          <w:lang w:val="en-US"/>
        </w:rPr>
        <w:t xml:space="preserve">      </w:t>
      </w:r>
      <w:r w:rsidR="006468E1" w:rsidRPr="005F522C">
        <w:rPr>
          <w:rFonts w:ascii="Consolas" w:eastAsia="Times New Roman" w:hAnsi="Consolas" w:cs="Courier New"/>
          <w:color w:val="101094"/>
          <w:sz w:val="20"/>
          <w:szCs w:val="20"/>
          <w:bdr w:val="none" w:sz="0" w:space="0" w:color="auto" w:frame="1"/>
          <w:shd w:val="clear" w:color="auto" w:fill="EFF0F1"/>
          <w:lang w:val="en-US"/>
        </w:rPr>
        <w:t>public</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774685">
        <w:rPr>
          <w:rFonts w:ascii="Consolas" w:eastAsia="Times New Roman" w:hAnsi="Consolas" w:cs="Courier New"/>
          <w:color w:val="303336"/>
          <w:sz w:val="20"/>
          <w:szCs w:val="20"/>
          <w:bdr w:val="none" w:sz="0" w:space="0" w:color="auto" w:frame="1"/>
          <w:shd w:val="clear" w:color="auto" w:fill="EFF0F1"/>
          <w:lang w:val="en-US"/>
        </w:rPr>
        <w:t xml:space="preserve">static </w:t>
      </w:r>
      <w:r w:rsidR="006468E1" w:rsidRPr="005F522C">
        <w:rPr>
          <w:rFonts w:ascii="Consolas" w:eastAsia="Times New Roman" w:hAnsi="Consolas" w:cs="Courier New"/>
          <w:color w:val="101094"/>
          <w:sz w:val="20"/>
          <w:szCs w:val="20"/>
          <w:bdr w:val="none" w:sz="0" w:space="0" w:color="auto" w:frame="1"/>
          <w:shd w:val="clear" w:color="auto" w:fill="EFF0F1"/>
          <w:lang w:val="en-US"/>
        </w:rPr>
        <w:t>void</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method(</w:t>
      </w:r>
      <w:r w:rsidR="006468E1" w:rsidRPr="005F522C">
        <w:rPr>
          <w:rFonts w:ascii="Consolas" w:eastAsia="Times New Roman" w:hAnsi="Consolas" w:cs="Courier New"/>
          <w:color w:val="2B91AF"/>
          <w:sz w:val="20"/>
          <w:szCs w:val="20"/>
          <w:bdr w:val="none" w:sz="0" w:space="0" w:color="auto" w:frame="1"/>
          <w:shd w:val="clear" w:color="auto" w:fill="EFF0F1"/>
          <w:lang w:val="en-US"/>
        </w:rPr>
        <w:t>String</w:t>
      </w:r>
      <w:r w:rsidR="006468E1" w:rsidRPr="005F522C">
        <w:rPr>
          <w:rFonts w:ascii="Consolas" w:eastAsia="Times New Roman" w:hAnsi="Consolas" w:cs="Courier New"/>
          <w:color w:val="303336"/>
          <w:sz w:val="20"/>
          <w:szCs w:val="20"/>
          <w:bdr w:val="none" w:sz="0" w:space="0" w:color="auto" w:frame="1"/>
          <w:shd w:val="clear" w:color="auto" w:fill="EFF0F1"/>
          <w:lang w:val="en-US"/>
        </w:rPr>
        <w:t>[] myStrArray) {</w:t>
      </w:r>
    </w:p>
    <w:p w:rsidR="006468E1" w:rsidRPr="005F522C"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Pr>
          <w:rFonts w:ascii="Consolas" w:hAnsi="Consolas"/>
          <w:color w:val="101094"/>
          <w:sz w:val="20"/>
          <w:bdr w:val="none" w:sz="0" w:space="0" w:color="auto" w:frame="1"/>
          <w:shd w:val="clear" w:color="auto" w:fill="EFF0F1"/>
          <w:lang w:val="en-US"/>
        </w:rPr>
        <w:t xml:space="preserve">         </w:t>
      </w:r>
      <w:r w:rsidR="006468E1" w:rsidRPr="005F522C">
        <w:rPr>
          <w:rFonts w:ascii="Consolas" w:eastAsia="Times New Roman" w:hAnsi="Consolas" w:cs="Courier New"/>
          <w:color w:val="2B91AF"/>
          <w:sz w:val="20"/>
          <w:szCs w:val="20"/>
          <w:bdr w:val="none" w:sz="0" w:space="0" w:color="auto" w:frame="1"/>
          <w:shd w:val="clear" w:color="auto" w:fill="EFF0F1"/>
          <w:lang w:val="en-US"/>
        </w:rPr>
        <w:t>System</w:t>
      </w:r>
      <w:r w:rsidR="006468E1" w:rsidRPr="005F522C">
        <w:rPr>
          <w:rFonts w:ascii="Consolas" w:eastAsia="Times New Roman" w:hAnsi="Consolas" w:cs="Courier New"/>
          <w:color w:val="303336"/>
          <w:sz w:val="20"/>
          <w:szCs w:val="20"/>
          <w:bdr w:val="none" w:sz="0" w:space="0" w:color="auto" w:frame="1"/>
          <w:shd w:val="clear" w:color="auto" w:fill="EFF0F1"/>
          <w:lang w:val="en-US"/>
        </w:rPr>
        <w:t>.out.println(</w:t>
      </w:r>
      <w:r w:rsidR="006468E1" w:rsidRPr="005F522C">
        <w:rPr>
          <w:rFonts w:ascii="Consolas" w:eastAsia="Times New Roman" w:hAnsi="Consolas" w:cs="Courier New"/>
          <w:color w:val="2B91AF"/>
          <w:sz w:val="20"/>
          <w:szCs w:val="20"/>
          <w:bdr w:val="none" w:sz="0" w:space="0" w:color="auto" w:frame="1"/>
          <w:shd w:val="clear" w:color="auto" w:fill="EFF0F1"/>
          <w:lang w:val="en-US"/>
        </w:rPr>
        <w:t>Arrays</w:t>
      </w:r>
      <w:r w:rsidR="006468E1" w:rsidRPr="005F522C">
        <w:rPr>
          <w:rFonts w:ascii="Consolas" w:eastAsia="Times New Roman" w:hAnsi="Consolas" w:cs="Courier New"/>
          <w:color w:val="303336"/>
          <w:sz w:val="20"/>
          <w:szCs w:val="20"/>
          <w:bdr w:val="none" w:sz="0" w:space="0" w:color="auto" w:frame="1"/>
          <w:shd w:val="clear" w:color="auto" w:fill="EFF0F1"/>
          <w:lang w:val="en-US"/>
        </w:rPr>
        <w:t>.toString((myStrArray)));</w:t>
      </w:r>
    </w:p>
    <w:p w:rsidR="006468E1" w:rsidRPr="005F522C" w:rsidRDefault="006468E1"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B5291E">
        <w:rPr>
          <w:rFonts w:ascii="Consolas" w:hAnsi="Consolas"/>
          <w:color w:val="101094"/>
          <w:sz w:val="20"/>
          <w:bdr w:val="none" w:sz="0" w:space="0" w:color="auto" w:frame="1"/>
          <w:shd w:val="clear" w:color="auto" w:fill="EFF0F1"/>
          <w:lang w:val="en-US"/>
        </w:rPr>
        <w:t xml:space="preserve">   </w:t>
      </w:r>
      <w:r w:rsidRPr="005F522C">
        <w:rPr>
          <w:rFonts w:ascii="Consolas" w:eastAsia="Times New Roman" w:hAnsi="Consolas" w:cs="Courier New"/>
          <w:color w:val="303336"/>
          <w:sz w:val="20"/>
          <w:szCs w:val="20"/>
          <w:bdr w:val="none" w:sz="0" w:space="0" w:color="auto" w:frame="1"/>
          <w:shd w:val="clear" w:color="auto" w:fill="EFF0F1"/>
          <w:lang w:val="en-US"/>
        </w:rPr>
        <w:t>}</w:t>
      </w:r>
    </w:p>
    <w:p w:rsidR="006468E1" w:rsidRPr="000F72DB" w:rsidRDefault="006468E1"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6468E1" w:rsidRPr="000F72DB"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0F72DB">
        <w:rPr>
          <w:rFonts w:ascii="Consolas" w:hAnsi="Consolas"/>
          <w:color w:val="101094"/>
          <w:sz w:val="20"/>
          <w:bdr w:val="none" w:sz="0" w:space="0" w:color="auto" w:frame="1"/>
          <w:shd w:val="clear" w:color="auto" w:fill="EFF0F1"/>
          <w:lang w:val="en-US"/>
        </w:rPr>
        <w:t xml:space="preserve">   </w:t>
      </w:r>
      <w:r w:rsidR="00B5291E"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101094"/>
          <w:sz w:val="20"/>
          <w:szCs w:val="20"/>
          <w:bdr w:val="none" w:sz="0" w:space="0" w:color="auto" w:frame="1"/>
          <w:shd w:val="clear" w:color="auto" w:fill="EFF0F1"/>
          <w:lang w:val="en-US"/>
        </w:rPr>
        <w:t>public</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101094"/>
          <w:sz w:val="20"/>
          <w:szCs w:val="20"/>
          <w:bdr w:val="none" w:sz="0" w:space="0" w:color="auto" w:frame="1"/>
          <w:shd w:val="clear" w:color="auto" w:fill="EFF0F1"/>
          <w:lang w:val="en-US"/>
        </w:rPr>
        <w:t>static</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101094"/>
          <w:sz w:val="20"/>
          <w:szCs w:val="20"/>
          <w:bdr w:val="none" w:sz="0" w:space="0" w:color="auto" w:frame="1"/>
          <w:shd w:val="clear" w:color="auto" w:fill="EFF0F1"/>
          <w:lang w:val="en-US"/>
        </w:rPr>
        <w:t>void</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main(</w:t>
      </w:r>
      <w:r w:rsidR="006468E1" w:rsidRPr="000F72DB">
        <w:rPr>
          <w:rFonts w:ascii="Consolas" w:eastAsia="Times New Roman" w:hAnsi="Consolas" w:cs="Courier New"/>
          <w:color w:val="2B91AF"/>
          <w:sz w:val="20"/>
          <w:szCs w:val="20"/>
          <w:bdr w:val="none" w:sz="0" w:space="0" w:color="auto" w:frame="1"/>
          <w:shd w:val="clear" w:color="auto" w:fill="EFF0F1"/>
          <w:lang w:val="en-US"/>
        </w:rPr>
        <w:t>String</w:t>
      </w:r>
      <w:r w:rsidR="006468E1" w:rsidRPr="000F72DB">
        <w:rPr>
          <w:rFonts w:ascii="Consolas" w:eastAsia="Times New Roman" w:hAnsi="Consolas" w:cs="Courier New"/>
          <w:color w:val="303336"/>
          <w:sz w:val="20"/>
          <w:szCs w:val="20"/>
          <w:bdr w:val="none" w:sz="0" w:space="0" w:color="auto" w:frame="1"/>
          <w:shd w:val="clear" w:color="auto" w:fill="EFF0F1"/>
          <w:lang w:val="en-US"/>
        </w:rPr>
        <w:t>[] args) {</w:t>
      </w:r>
    </w:p>
    <w:p w:rsidR="006468E1" w:rsidRPr="000F72DB" w:rsidRDefault="00B5291E"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0F72DB">
        <w:rPr>
          <w:rFonts w:ascii="Consolas" w:hAnsi="Consolas"/>
          <w:color w:val="101094"/>
          <w:sz w:val="20"/>
          <w:bdr w:val="none" w:sz="0" w:space="0" w:color="auto" w:frame="1"/>
          <w:shd w:val="clear" w:color="auto" w:fill="EFF0F1"/>
          <w:lang w:val="en-US"/>
        </w:rPr>
        <w:t xml:space="preserve">   </w:t>
      </w:r>
      <w:r w:rsidR="005F522C"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303336"/>
          <w:sz w:val="20"/>
          <w:szCs w:val="20"/>
          <w:bdr w:val="none" w:sz="0" w:space="0" w:color="auto" w:frame="1"/>
          <w:shd w:val="clear" w:color="auto" w:fill="EFF0F1"/>
          <w:lang w:val="en-US"/>
        </w:rPr>
        <w:t>method(</w:t>
      </w:r>
      <w:r w:rsidR="006468E1" w:rsidRPr="000F72DB">
        <w:rPr>
          <w:rFonts w:ascii="Consolas" w:eastAsia="Times New Roman" w:hAnsi="Consolas" w:cs="Courier New"/>
          <w:color w:val="101094"/>
          <w:sz w:val="20"/>
          <w:szCs w:val="20"/>
          <w:bdr w:val="none" w:sz="0" w:space="0" w:color="auto" w:frame="1"/>
          <w:shd w:val="clear" w:color="auto" w:fill="EFF0F1"/>
          <w:lang w:val="en-US"/>
        </w:rPr>
        <w:t>new</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2B91AF"/>
          <w:sz w:val="20"/>
          <w:szCs w:val="20"/>
          <w:bdr w:val="none" w:sz="0" w:space="0" w:color="auto" w:frame="1"/>
          <w:shd w:val="clear" w:color="auto" w:fill="EFF0F1"/>
          <w:lang w:val="en-US"/>
        </w:rPr>
        <w:t>String</w:t>
      </w:r>
      <w:r w:rsidR="006468E1" w:rsidRPr="000F72DB">
        <w:rPr>
          <w:rFonts w:ascii="Consolas" w:eastAsia="Times New Roman" w:hAnsi="Consolas" w:cs="Courier New"/>
          <w:color w:val="303336"/>
          <w:sz w:val="20"/>
          <w:szCs w:val="20"/>
          <w:bdr w:val="none" w:sz="0" w:space="0" w:color="auto" w:frame="1"/>
          <w:shd w:val="clear" w:color="auto" w:fill="EFF0F1"/>
          <w:lang w:val="en-US"/>
        </w:rPr>
        <w:t>[]{</w:t>
      </w:r>
      <w:r w:rsidR="006468E1" w:rsidRPr="000F72DB">
        <w:rPr>
          <w:rFonts w:ascii="Consolas" w:eastAsia="Times New Roman" w:hAnsi="Consolas" w:cs="Courier New"/>
          <w:color w:val="7D2727"/>
          <w:sz w:val="20"/>
          <w:szCs w:val="20"/>
          <w:bdr w:val="none" w:sz="0" w:space="0" w:color="auto" w:frame="1"/>
          <w:shd w:val="clear" w:color="auto" w:fill="EFF0F1"/>
          <w:lang w:val="en-US"/>
        </w:rPr>
        <w:t>"hello"</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7D2727"/>
          <w:sz w:val="20"/>
          <w:szCs w:val="20"/>
          <w:bdr w:val="none" w:sz="0" w:space="0" w:color="auto" w:frame="1"/>
          <w:shd w:val="clear" w:color="auto" w:fill="EFF0F1"/>
          <w:lang w:val="en-US"/>
        </w:rPr>
        <w:t>"goodbye"</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858C93"/>
          <w:sz w:val="20"/>
          <w:szCs w:val="20"/>
          <w:bdr w:val="none" w:sz="0" w:space="0" w:color="auto" w:frame="1"/>
          <w:shd w:val="clear" w:color="auto" w:fill="EFF0F1"/>
          <w:lang w:val="en-US"/>
        </w:rPr>
        <w:t>// **array created inline**</w:t>
      </w:r>
    </w:p>
    <w:p w:rsidR="006468E1" w:rsidRPr="000F72DB" w:rsidRDefault="00B5291E"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0F72DB">
        <w:rPr>
          <w:rFonts w:ascii="Consolas" w:hAnsi="Consolas"/>
          <w:color w:val="101094"/>
          <w:sz w:val="20"/>
          <w:bdr w:val="none" w:sz="0" w:space="0" w:color="auto" w:frame="1"/>
          <w:shd w:val="clear" w:color="auto" w:fill="EFF0F1"/>
          <w:lang w:val="en-US"/>
        </w:rPr>
        <w:t xml:space="preserve">   </w:t>
      </w:r>
      <w:r w:rsidR="005F522C"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303336"/>
          <w:sz w:val="20"/>
          <w:szCs w:val="20"/>
          <w:bdr w:val="none" w:sz="0" w:space="0" w:color="auto" w:frame="1"/>
          <w:shd w:val="clear" w:color="auto" w:fill="EFF0F1"/>
          <w:lang w:val="en-US"/>
        </w:rPr>
        <w:t>}</w:t>
      </w:r>
    </w:p>
    <w:p w:rsidR="00EF3091" w:rsidRPr="000F72DB" w:rsidRDefault="005F522C" w:rsidP="00E63ADA">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303336"/>
          <w:sz w:val="20"/>
          <w:szCs w:val="20"/>
          <w:bdr w:val="none" w:sz="0" w:space="0" w:color="auto" w:frame="1"/>
          <w:shd w:val="clear" w:color="auto" w:fill="EFF0F1"/>
          <w:lang w:val="en-US"/>
        </w:rPr>
        <w:t>}</w:t>
      </w:r>
      <w:r w:rsidR="00E63ADA" w:rsidRPr="000F72DB">
        <w:rPr>
          <w:rFonts w:ascii="Consolas" w:eastAsia="Times New Roman" w:hAnsi="Consolas" w:cs="Courier New"/>
          <w:color w:val="303336"/>
          <w:sz w:val="20"/>
          <w:szCs w:val="20"/>
          <w:bdr w:val="none" w:sz="0" w:space="0" w:color="auto" w:frame="1"/>
          <w:shd w:val="clear" w:color="auto" w:fill="EFF0F1"/>
          <w:lang w:val="en-US"/>
        </w:rPr>
        <w:t xml:space="preserve"> </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F55449" w:rsidRDefault="00F55449"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Multiple arrays can be created in a single declaration. But its not recommended and it can cause subtle erro</w:t>
      </w:r>
      <w:r w:rsidR="00D934CB">
        <w:t>r</w:t>
      </w:r>
      <w:r>
        <w:t>s.</w:t>
      </w:r>
    </w:p>
    <w:p w:rsidR="00F55449" w:rsidRDefault="00F55449"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Pr="0047056C" w:rsidRDefault="00ED2DFC"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To refer</w:t>
      </w:r>
      <w:r w:rsidR="00B80B1E">
        <w:t xml:space="preserve"> to a particular element in </w:t>
      </w:r>
      <w:r>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sidRPr="00FF6071">
        <w:t>)</w:t>
      </w:r>
      <w:r>
        <w:t xml:space="preserve"> in square brackets ( [] ). This is called an </w:t>
      </w:r>
      <w:r w:rsidR="00971E34" w:rsidRPr="00971E34">
        <w:rPr>
          <w:color w:val="00B050"/>
        </w:rPr>
        <w:t>array access expression</w:t>
      </w:r>
      <w:r w:rsidR="00B80B1E">
        <w:t xml:space="preserve">. </w:t>
      </w:r>
      <w:r w:rsidR="00002C51" w:rsidRPr="00002C51">
        <w:t xml:space="preserve">First </w:t>
      </w:r>
      <w:r w:rsidR="00002C51">
        <w:t>index is 0.</w:t>
      </w:r>
      <w:r w:rsidR="0047056C">
        <w:t xml:space="preserve"> (</w:t>
      </w:r>
      <w:r w:rsidR="0047056C" w:rsidRPr="0047056C">
        <w:rPr>
          <w:color w:val="00B050"/>
        </w:rPr>
        <w:t>Zero based counting</w:t>
      </w:r>
      <w:r w:rsidR="0047056C">
        <w:t>.)</w:t>
      </w:r>
      <w:r w:rsidR="00842EFF">
        <w:t xml:space="preserve"> Indexes can be any</w:t>
      </w:r>
      <w:r w:rsidR="00BF4F0D">
        <w:t xml:space="preserve"> non negative</w:t>
      </w:r>
      <w:r w:rsidR="00842EFF">
        <w:t xml:space="preserve"> integer value other then long.</w:t>
      </w:r>
      <w:r w:rsidR="007215AB">
        <w:t xml:space="preserve"> </w:t>
      </w:r>
      <w:r w:rsidR="00291E61">
        <w:t>Expressions can be used as indexes.</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Pr="009B112C" w:rsidRDefault="00860AAE"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sz w:val="20"/>
        </w:rPr>
      </w:pPr>
      <w:r w:rsidRPr="009B112C">
        <w:rPr>
          <w:rFonts w:ascii="Consolas" w:hAnsi="Consolas"/>
          <w:sz w:val="20"/>
        </w:rPr>
        <w:t xml:space="preserve">   </w:t>
      </w:r>
      <w:r w:rsidR="006E6E38" w:rsidRPr="009B112C">
        <w:rPr>
          <w:rFonts w:ascii="Consolas" w:hAnsi="Consolas"/>
          <w:sz w:val="20"/>
        </w:rPr>
        <w:t>myArray[</w:t>
      </w:r>
      <w:r w:rsidR="000F7542" w:rsidRPr="009B112C">
        <w:rPr>
          <w:rFonts w:ascii="Consolas" w:hAnsi="Consolas"/>
          <w:sz w:val="20"/>
        </w:rPr>
        <w:t>0] = 10;</w:t>
      </w:r>
    </w:p>
    <w:p w:rsidR="007215AB" w:rsidRPr="009B112C" w:rsidRDefault="007215A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sz w:val="20"/>
        </w:rPr>
      </w:pPr>
    </w:p>
    <w:p w:rsidR="005E6A69" w:rsidRPr="009B112C" w:rsidRDefault="00860AAE"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sz w:val="20"/>
        </w:rPr>
      </w:pPr>
      <w:r w:rsidRPr="009B112C">
        <w:rPr>
          <w:rFonts w:ascii="Consolas" w:hAnsi="Consolas"/>
          <w:sz w:val="20"/>
        </w:rPr>
        <w:t xml:space="preserve">   </w:t>
      </w:r>
      <w:r w:rsidR="00601ECA" w:rsidRPr="009B112C">
        <w:rPr>
          <w:rFonts w:ascii="Consolas" w:hAnsi="Consolas"/>
          <w:sz w:val="20"/>
        </w:rPr>
        <w:t>myArray[a + b] = 5;</w:t>
      </w:r>
    </w:p>
    <w:p w:rsidR="00601ECA" w:rsidRDefault="00601ECA"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5E6A69" w:rsidRDefault="009B468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When only one variable is declared in each declaration, the square brackets can be placed either after the type or after the array variable name. But placing the square brackets after the type is preferred. Same for method parameters.</w:t>
      </w:r>
    </w:p>
    <w:p w:rsidR="00FC6178" w:rsidRDefault="00FC617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rsidR="00FC6178" w:rsidRDefault="00FC617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Arrays of objects.</w:t>
      </w:r>
    </w:p>
    <w:p w:rsidR="004C1D0D" w:rsidRDefault="004C1D0D"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rsidR="004C1D0D"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ED6657">
        <w:rPr>
          <w:rFonts w:ascii="Consolas" w:eastAsia="Times New Roman" w:hAnsi="Consolas" w:cs="Courier New"/>
          <w:color w:val="303336"/>
          <w:sz w:val="20"/>
          <w:szCs w:val="20"/>
          <w:bdr w:val="none" w:sz="0" w:space="0" w:color="auto" w:frame="1"/>
          <w:shd w:val="clear" w:color="auto" w:fill="EFF0F1"/>
          <w:lang w:val="en-US"/>
        </w:rPr>
        <w:t>private Card[] deck; /*</w:t>
      </w:r>
      <w:r w:rsidR="004C1D0D" w:rsidRPr="00D94CB9">
        <w:rPr>
          <w:rFonts w:ascii="Consolas" w:eastAsia="Times New Roman" w:hAnsi="Consolas" w:cs="Courier New"/>
          <w:color w:val="303336"/>
          <w:sz w:val="20"/>
          <w:szCs w:val="20"/>
          <w:bdr w:val="none" w:sz="0" w:space="0" w:color="auto" w:frame="1"/>
          <w:shd w:val="clear" w:color="auto" w:fill="EFF0F1"/>
          <w:lang w:val="en-US"/>
        </w:rPr>
        <w:t xml:space="preserve"> Declaration of array (reference variable that shows the </w:t>
      </w:r>
      <w:r w:rsidR="00D94CB9">
        <w:rPr>
          <w:rFonts w:ascii="Consolas" w:eastAsia="Times New Roman" w:hAnsi="Consolas" w:cs="Courier New"/>
          <w:color w:val="303336"/>
          <w:sz w:val="20"/>
          <w:szCs w:val="20"/>
          <w:bdr w:val="none" w:sz="0" w:space="0" w:color="auto" w:frame="1"/>
          <w:shd w:val="clear" w:color="auto" w:fill="EFF0F1"/>
          <w:lang w:val="en-US"/>
        </w:rPr>
        <w:t xml:space="preserve">  </w:t>
      </w:r>
      <w:r w:rsidR="00D94CB9">
        <w:rPr>
          <w:rFonts w:ascii="Consolas" w:eastAsia="Times New Roman" w:hAnsi="Consolas" w:cs="Courier New"/>
          <w:color w:val="303336"/>
          <w:sz w:val="20"/>
          <w:szCs w:val="20"/>
          <w:bdr w:val="none" w:sz="0" w:space="0" w:color="auto" w:frame="1"/>
          <w:shd w:val="clear" w:color="auto" w:fill="EFF0F1"/>
          <w:lang w:val="en-US"/>
        </w:rPr>
        <w:b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array</w:t>
      </w:r>
      <w:r w:rsid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object on heap)</w:t>
      </w:r>
      <w:r w:rsidR="00AD3A44" w:rsidRPr="00D94CB9">
        <w:rPr>
          <w:rFonts w:ascii="Consolas" w:eastAsia="Times New Roman" w:hAnsi="Consolas" w:cs="Courier New"/>
          <w:color w:val="303336"/>
          <w:sz w:val="20"/>
          <w:szCs w:val="20"/>
          <w:bdr w:val="none" w:sz="0" w:space="0" w:color="auto" w:frame="1"/>
          <w:shd w:val="clear" w:color="auto" w:fill="EFF0F1"/>
          <w:lang w:val="en-US"/>
        </w:rPr>
        <w:t>. Part 1 of array creation expression.</w:t>
      </w:r>
      <w:r w:rsidR="00ED6657">
        <w:rPr>
          <w:rFonts w:ascii="Consolas" w:eastAsia="Times New Roman" w:hAnsi="Consolas" w:cs="Courier New"/>
          <w:color w:val="303336"/>
          <w:sz w:val="20"/>
          <w:szCs w:val="20"/>
          <w:bdr w:val="none" w:sz="0" w:space="0" w:color="auto" w:frame="1"/>
          <w:shd w:val="clear" w:color="auto" w:fill="EFF0F1"/>
          <w:lang w:val="en-US"/>
        </w:rPr>
        <w:t xml:space="preserve"> */</w:t>
      </w:r>
    </w:p>
    <w:p w:rsidR="004C1D0D"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private static final int NUMBER_OF_CARDS = 52;</w:t>
      </w:r>
    </w:p>
    <w:p w:rsidR="004C1D0D" w:rsidRPr="00D94CB9" w:rsidRDefault="004C1D0D"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4C1D0D"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public DeckOfCards() {</w:t>
      </w:r>
    </w:p>
    <w:p w:rsidR="005B5146"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93318"/>
          <w:sz w:val="20"/>
          <w:szCs w:val="20"/>
          <w:lang w:val="en-US"/>
        </w:rPr>
        <w:t xml:space="preserve">   deck</w:t>
      </w:r>
      <w:r w:rsidR="006F2CD9">
        <w:rPr>
          <w:rFonts w:ascii="Consolas" w:eastAsia="Times New Roman" w:hAnsi="Consolas" w:cs="Courier New"/>
          <w:color w:val="393318"/>
          <w:sz w:val="20"/>
          <w:szCs w:val="20"/>
          <w:lang w:val="en-US"/>
        </w:rPr>
        <w:t xml:space="preserve"> = new Card[NUMBER_OF_CARDS]; /*</w:t>
      </w:r>
      <w:r w:rsidR="004C1D0D" w:rsidRPr="00D94CB9">
        <w:rPr>
          <w:rFonts w:ascii="Consolas" w:eastAsia="Times New Roman" w:hAnsi="Consolas" w:cs="Courier New"/>
          <w:color w:val="393318"/>
          <w:sz w:val="20"/>
          <w:szCs w:val="20"/>
          <w:lang w:val="en-US"/>
        </w:rPr>
        <w:t xml:space="preserve"> </w:t>
      </w:r>
      <w:r w:rsidR="005B5146" w:rsidRPr="00D94CB9">
        <w:rPr>
          <w:rFonts w:ascii="Consolas" w:eastAsia="Times New Roman" w:hAnsi="Consolas" w:cs="Courier New"/>
          <w:color w:val="393318"/>
          <w:sz w:val="20"/>
          <w:szCs w:val="20"/>
          <w:lang w:val="en-US"/>
        </w:rPr>
        <w:t xml:space="preserve">Creation of the array with 52 elements                       </w:t>
      </w:r>
    </w:p>
    <w:p w:rsidR="005B5146" w:rsidRPr="00D94CB9" w:rsidRDefault="005B5146"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93318"/>
          <w:sz w:val="20"/>
          <w:szCs w:val="20"/>
          <w:lang w:val="en-US"/>
        </w:rPr>
        <w:t xml:space="preserve">   </w:t>
      </w:r>
      <w:r w:rsidR="00DE2661"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Pr="00D94CB9">
        <w:rPr>
          <w:rFonts w:ascii="Consolas" w:eastAsia="Times New Roman" w:hAnsi="Consolas" w:cs="Courier New"/>
          <w:color w:val="393318"/>
          <w:sz w:val="20"/>
          <w:szCs w:val="20"/>
          <w:lang w:val="en-US"/>
        </w:rPr>
        <w:t xml:space="preserve">(reference variables that reference to card objects) that have default </w:t>
      </w:r>
      <w:r w:rsidR="00D94CB9">
        <w:rPr>
          <w:rFonts w:ascii="Consolas" w:eastAsia="Times New Roman" w:hAnsi="Consolas" w:cs="Courier New"/>
          <w:color w:val="393318"/>
          <w:sz w:val="20"/>
          <w:szCs w:val="20"/>
          <w:lang w:val="en-US"/>
        </w:rPr>
        <w:t xml:space="preserve"> </w:t>
      </w:r>
      <w:r w:rsidR="00D94CB9">
        <w:rPr>
          <w:rFonts w:ascii="Consolas" w:eastAsia="Times New Roman" w:hAnsi="Consolas" w:cs="Courier New"/>
          <w:color w:val="393318"/>
          <w:sz w:val="20"/>
          <w:szCs w:val="20"/>
          <w:lang w:val="en-US"/>
        </w:rPr>
        <w:br/>
        <w:t xml:space="preserve">      </w:t>
      </w:r>
      <w:r w:rsidRPr="00D94CB9">
        <w:rPr>
          <w:rFonts w:ascii="Consolas" w:eastAsia="Times New Roman" w:hAnsi="Consolas" w:cs="Courier New"/>
          <w:color w:val="393318"/>
          <w:sz w:val="20"/>
          <w:szCs w:val="20"/>
          <w:lang w:val="en-US"/>
        </w:rPr>
        <w:t>values (null).</w:t>
      </w:r>
      <w:r w:rsidR="00910467" w:rsidRPr="00D94CB9">
        <w:rPr>
          <w:rFonts w:ascii="Consolas" w:eastAsia="Times New Roman" w:hAnsi="Consolas" w:cs="Courier New"/>
          <w:color w:val="393318"/>
          <w:sz w:val="20"/>
          <w:szCs w:val="20"/>
          <w:lang w:val="en-US"/>
        </w:rPr>
        <w:t xml:space="preserve"> </w:t>
      </w:r>
      <w:r w:rsidR="00AD3A44" w:rsidRPr="00D94CB9">
        <w:rPr>
          <w:rFonts w:ascii="Consolas" w:eastAsia="Times New Roman" w:hAnsi="Consolas" w:cs="Courier New"/>
          <w:color w:val="303336"/>
          <w:sz w:val="20"/>
          <w:szCs w:val="20"/>
          <w:bdr w:val="none" w:sz="0" w:space="0" w:color="auto" w:frame="1"/>
          <w:shd w:val="clear" w:color="auto" w:fill="EFF0F1"/>
          <w:lang w:val="en-US"/>
        </w:rPr>
        <w:t>Part 2 of array creation expression.</w:t>
      </w:r>
      <w:r w:rsidR="00F9035E">
        <w:rPr>
          <w:rFonts w:ascii="Consolas" w:eastAsia="Times New Roman" w:hAnsi="Consolas" w:cs="Courier New"/>
          <w:color w:val="303336"/>
          <w:sz w:val="20"/>
          <w:szCs w:val="20"/>
          <w:bdr w:val="none" w:sz="0" w:space="0" w:color="auto" w:frame="1"/>
          <w:shd w:val="clear" w:color="auto" w:fill="EFF0F1"/>
          <w:lang w:val="en-US"/>
        </w:rPr>
        <w:t xml:space="preserve"> */</w:t>
      </w:r>
    </w:p>
    <w:p w:rsidR="00AD3A44" w:rsidRPr="00D94CB9" w:rsidRDefault="00AD3A44"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p>
    <w:p w:rsidR="00AD3A44" w:rsidRPr="00D94CB9" w:rsidRDefault="00DE2661" w:rsidP="00AD3A4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AD3A44" w:rsidRPr="00D94CB9">
        <w:rPr>
          <w:rFonts w:ascii="Consolas" w:eastAsia="Times New Roman" w:hAnsi="Consolas" w:cs="Courier New"/>
          <w:color w:val="393318"/>
          <w:sz w:val="20"/>
          <w:szCs w:val="20"/>
          <w:lang w:val="en-US"/>
        </w:rPr>
        <w:t xml:space="preserve">for (int count = 0; count &lt; deck.length; count++) </w:t>
      </w:r>
    </w:p>
    <w:p w:rsidR="005B5146" w:rsidRPr="00D94CB9" w:rsidRDefault="00DE2661" w:rsidP="005C286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AD3A44" w:rsidRPr="00D94CB9">
        <w:rPr>
          <w:rFonts w:ascii="Consolas" w:eastAsia="Times New Roman" w:hAnsi="Consolas" w:cs="Courier New"/>
          <w:color w:val="393318"/>
          <w:sz w:val="20"/>
          <w:szCs w:val="20"/>
          <w:lang w:val="en-US"/>
        </w:rPr>
        <w:t xml:space="preserve">deck[count] = new Card(faces[count % 13], suits[count / 13]); </w:t>
      </w:r>
      <w:r w:rsidR="005C2868" w:rsidRPr="00D94CB9">
        <w:rPr>
          <w:rFonts w:ascii="Consolas" w:eastAsia="Times New Roman" w:hAnsi="Consolas" w:cs="Courier New"/>
          <w:color w:val="393318"/>
          <w:sz w:val="20"/>
          <w:szCs w:val="20"/>
          <w:lang w:val="en-US"/>
        </w:rPr>
        <w:br/>
      </w:r>
      <w:r w:rsidR="005C2868"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F9035E">
        <w:rPr>
          <w:rFonts w:ascii="Consolas" w:eastAsia="Times New Roman" w:hAnsi="Consolas" w:cs="Courier New"/>
          <w:color w:val="393318"/>
          <w:sz w:val="20"/>
          <w:szCs w:val="20"/>
          <w:lang w:val="en-US"/>
        </w:rPr>
        <w:t>/*</w:t>
      </w:r>
      <w:r w:rsidR="00AD3A44" w:rsidRPr="00D94CB9">
        <w:rPr>
          <w:rFonts w:ascii="Consolas" w:eastAsia="Times New Roman" w:hAnsi="Consolas" w:cs="Courier New"/>
          <w:color w:val="393318"/>
          <w:sz w:val="20"/>
          <w:szCs w:val="20"/>
          <w:lang w:val="en-US"/>
        </w:rPr>
        <w:t xml:space="preserve"> Initialization of array elements</w:t>
      </w:r>
      <w:r w:rsidR="00D151A4" w:rsidRPr="00D94CB9">
        <w:rPr>
          <w:rFonts w:ascii="Consolas" w:eastAsia="Times New Roman" w:hAnsi="Consolas" w:cs="Courier New"/>
          <w:color w:val="393318"/>
          <w:sz w:val="20"/>
          <w:szCs w:val="20"/>
          <w:lang w:val="en-US"/>
        </w:rPr>
        <w:t xml:space="preserve"> (creating Card objects and assigning </w:t>
      </w:r>
      <w:r w:rsidR="00F9035E">
        <w:rPr>
          <w:rFonts w:ascii="Consolas" w:eastAsia="Times New Roman" w:hAnsi="Consolas" w:cs="Courier New"/>
          <w:color w:val="393318"/>
          <w:sz w:val="20"/>
          <w:szCs w:val="20"/>
          <w:lang w:val="en-US"/>
        </w:rPr>
        <w:br/>
        <w:t xml:space="preserve">      </w:t>
      </w:r>
      <w:r w:rsidR="006C647A">
        <w:rPr>
          <w:rFonts w:ascii="Consolas" w:eastAsia="Times New Roman" w:hAnsi="Consolas" w:cs="Courier New"/>
          <w:color w:val="393318"/>
          <w:sz w:val="20"/>
          <w:szCs w:val="20"/>
          <w:lang w:val="en-US"/>
        </w:rPr>
        <w:t>addresses of these</w:t>
      </w:r>
      <w:r w:rsidR="0009367B" w:rsidRPr="00D94CB9">
        <w:rPr>
          <w:rFonts w:ascii="Consolas" w:eastAsia="Times New Roman" w:hAnsi="Consolas" w:cs="Courier New"/>
          <w:color w:val="393318"/>
          <w:sz w:val="20"/>
          <w:szCs w:val="20"/>
          <w:lang w:val="en-US"/>
        </w:rPr>
        <w:t xml:space="preserve"> </w:t>
      </w:r>
      <w:r w:rsidR="00D151A4" w:rsidRPr="00D94CB9">
        <w:rPr>
          <w:rFonts w:ascii="Consolas" w:eastAsia="Times New Roman" w:hAnsi="Consolas" w:cs="Courier New"/>
          <w:color w:val="393318"/>
          <w:sz w:val="20"/>
          <w:szCs w:val="20"/>
          <w:lang w:val="en-US"/>
        </w:rPr>
        <w:t>objects to reference variables in array</w:t>
      </w:r>
      <w:r w:rsidR="000C468F" w:rsidRPr="00D94CB9">
        <w:rPr>
          <w:rFonts w:ascii="Consolas" w:eastAsia="Times New Roman" w:hAnsi="Consolas" w:cs="Courier New"/>
          <w:color w:val="393318"/>
          <w:sz w:val="20"/>
          <w:szCs w:val="20"/>
          <w:lang w:val="en-US"/>
        </w:rPr>
        <w:t>).</w:t>
      </w:r>
      <w:r w:rsidR="00F9035E">
        <w:rPr>
          <w:rFonts w:ascii="Consolas" w:eastAsia="Times New Roman" w:hAnsi="Consolas" w:cs="Courier New"/>
          <w:color w:val="393318"/>
          <w:sz w:val="20"/>
          <w:szCs w:val="20"/>
          <w:lang w:val="en-US"/>
        </w:rPr>
        <w:t xml:space="preserve"> */</w:t>
      </w:r>
    </w:p>
    <w:p w:rsidR="005B5146"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2"/>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5B5146" w:rsidRPr="00D94CB9">
        <w:rPr>
          <w:rFonts w:ascii="Consolas" w:eastAsia="Times New Roman" w:hAnsi="Consolas" w:cs="Courier New"/>
          <w:color w:val="303336"/>
          <w:sz w:val="20"/>
          <w:szCs w:val="20"/>
          <w:bdr w:val="none" w:sz="0" w:space="0" w:color="auto" w:frame="1"/>
          <w:shd w:val="clear" w:color="auto" w:fill="EFF0F1"/>
          <w:lang w:val="en-US"/>
        </w:rPr>
        <w:t>}</w:t>
      </w:r>
    </w:p>
    <w:p w:rsidR="00F20788" w:rsidRDefault="00F20788" w:rsidP="0030141F">
      <w:pPr>
        <w:tabs>
          <w:tab w:val="left" w:pos="708"/>
          <w:tab w:val="left" w:pos="1416"/>
          <w:tab w:val="left" w:pos="2124"/>
          <w:tab w:val="left" w:pos="2832"/>
          <w:tab w:val="left" w:pos="3540"/>
          <w:tab w:val="left" w:pos="4248"/>
          <w:tab w:val="left" w:pos="4956"/>
          <w:tab w:val="left" w:pos="5664"/>
        </w:tabs>
        <w:spacing w:after="0" w:line="293" w:lineRule="atLeast"/>
        <w:rPr>
          <w:rFonts w:cs="Consolas"/>
          <w:szCs w:val="20"/>
        </w:rPr>
      </w:pPr>
    </w:p>
    <w:p w:rsidR="00B77A17" w:rsidRDefault="009A2F37" w:rsidP="00B97595">
      <w:pPr>
        <w:pStyle w:val="NoSpacing"/>
      </w:pPr>
      <w:bookmarkStart w:id="19" w:name="exception_handling_part1"/>
      <w:r>
        <w:rPr>
          <w:rFonts w:cs="Consolas"/>
          <w:b/>
          <w:szCs w:val="20"/>
        </w:rPr>
        <w:t>-ArrayIndexOutOfBounds</w:t>
      </w:r>
      <w:r w:rsidR="00386C15">
        <w:rPr>
          <w:rFonts w:cs="Consolas"/>
          <w:b/>
          <w:szCs w:val="20"/>
        </w:rPr>
        <w:t xml:space="preserve"> Exception</w:t>
      </w:r>
      <w:r w:rsidR="002F4B40">
        <w:rPr>
          <w:rFonts w:cs="Consolas"/>
          <w:b/>
          <w:szCs w:val="20"/>
        </w:rPr>
        <w:t xml:space="preserve">(Exception </w:t>
      </w:r>
      <w:r w:rsidR="009F3D72">
        <w:rPr>
          <w:rFonts w:cs="Consolas"/>
          <w:b/>
          <w:szCs w:val="20"/>
        </w:rPr>
        <w:t>H</w:t>
      </w:r>
      <w:r w:rsidR="002F4B40">
        <w:rPr>
          <w:rFonts w:cs="Consolas"/>
          <w:b/>
          <w:szCs w:val="20"/>
        </w:rPr>
        <w:t>andling part 1)</w:t>
      </w:r>
      <w:r>
        <w:rPr>
          <w:rFonts w:cs="Consolas"/>
          <w:b/>
          <w:szCs w:val="20"/>
        </w:rPr>
        <w:t>:</w:t>
      </w:r>
      <w:bookmarkEnd w:id="19"/>
      <w:r w:rsidR="0030141F">
        <w:rPr>
          <w:rFonts w:cs="Consolas"/>
          <w:b/>
          <w:szCs w:val="20"/>
        </w:rPr>
        <w:t xml:space="preserve"> </w:t>
      </w:r>
      <w:r w:rsidR="00993603" w:rsidRPr="00993603">
        <w:t xml:space="preserve">An </w:t>
      </w:r>
      <w:r w:rsidR="00993603" w:rsidRPr="00993603">
        <w:rPr>
          <w:color w:val="00B050"/>
        </w:rPr>
        <w:t xml:space="preserve">exception </w:t>
      </w:r>
      <w:r w:rsidR="00993603" w:rsidRPr="00993603">
        <w:t>indicates a problem that occurs while a program executes.</w:t>
      </w:r>
      <w:r w:rsidR="00993603">
        <w:t xml:space="preserve"> </w:t>
      </w:r>
      <w:r w:rsidR="00993603" w:rsidRPr="00993603">
        <w:rPr>
          <w:color w:val="00B050"/>
        </w:rPr>
        <w:t xml:space="preserve">Exception handling </w:t>
      </w:r>
      <w:r w:rsidR="00993603" w:rsidRPr="00993603">
        <w:t>helps you create fault-tolerant programs that can resolve (or handle) exceptions.</w:t>
      </w:r>
      <w:r w:rsidR="00993603">
        <w:t xml:space="preserve"> </w:t>
      </w:r>
      <w:r w:rsidR="00B97595" w:rsidRPr="00B97595">
        <w:t xml:space="preserve">When the JVM or a method detects a problem, such as an invalid array index or an invalid method argument, it </w:t>
      </w:r>
      <w:r w:rsidR="00B97595" w:rsidRPr="00B576A3">
        <w:rPr>
          <w:color w:val="00B050"/>
        </w:rPr>
        <w:t xml:space="preserve">throws </w:t>
      </w:r>
      <w:r w:rsidR="00B97595" w:rsidRPr="00B97595">
        <w:t>an exception—that is, an exception occurs.</w:t>
      </w:r>
    </w:p>
    <w:p w:rsidR="000743D7" w:rsidRDefault="000743D7" w:rsidP="00B97595">
      <w:pPr>
        <w:pStyle w:val="NoSpacing"/>
      </w:pPr>
    </w:p>
    <w:p w:rsidR="004E631A" w:rsidRDefault="001A21F9" w:rsidP="00B97595">
      <w:pPr>
        <w:pStyle w:val="NoSpacing"/>
      </w:pPr>
      <w:hyperlink w:anchor="exception_handling_part2" w:history="1">
        <w:r w:rsidR="004E631A" w:rsidRPr="0030141F">
          <w:rPr>
            <w:rStyle w:val="Hyperlink"/>
            <w:rFonts w:cs="Consolas"/>
            <w:szCs w:val="20"/>
          </w:rPr>
          <w:t>exception handling part 2</w:t>
        </w:r>
      </w:hyperlink>
    </w:p>
    <w:p w:rsidR="004E631A" w:rsidRDefault="004E631A" w:rsidP="00B97595">
      <w:pPr>
        <w:pStyle w:val="NoSpacing"/>
      </w:pPr>
    </w:p>
    <w:p w:rsidR="00E745BA" w:rsidRDefault="00E745BA" w:rsidP="00E745BA">
      <w:pPr>
        <w:pStyle w:val="NoSpacing"/>
      </w:pPr>
      <w:r w:rsidRPr="00E745BA">
        <w:t xml:space="preserve">The </w:t>
      </w:r>
      <w:r w:rsidRPr="00E745BA">
        <w:rPr>
          <w:color w:val="00B050"/>
        </w:rPr>
        <w:t xml:space="preserve">try block </w:t>
      </w:r>
      <w:r w:rsidRPr="00E745BA">
        <w:t xml:space="preserve">contains the code that might throw an exception, and the </w:t>
      </w:r>
      <w:r w:rsidRPr="00E745BA">
        <w:rPr>
          <w:color w:val="00B050"/>
        </w:rPr>
        <w:t xml:space="preserve">catch block </w:t>
      </w:r>
      <w:r w:rsidRPr="00E745BA">
        <w:t>contains the code that handles the exception if one occurs. You can have many catch blocks to handle different types of exceptions that might be thrown in the corresponding try block.</w:t>
      </w:r>
    </w:p>
    <w:p w:rsidR="00E745BA" w:rsidRDefault="009F574A" w:rsidP="001063E4">
      <w:pPr>
        <w:autoSpaceDE w:val="0"/>
        <w:autoSpaceDN w:val="0"/>
        <w:adjustRightInd w:val="0"/>
        <w:spacing w:after="0" w:line="240" w:lineRule="auto"/>
      </w:pPr>
      <w:r>
        <w:t xml:space="preserve">   </w:t>
      </w:r>
      <w:r w:rsidR="00F9732D">
        <w:t>When an exception is thrown the try block is terminated and catch block starts executing.</w:t>
      </w:r>
      <w:r w:rsidR="00516C1F">
        <w:t xml:space="preserve"> If you declared any local variables in the try block, they are now out of scope.</w:t>
      </w:r>
      <w:r w:rsidR="001063E4">
        <w:t xml:space="preserve"> </w:t>
      </w:r>
      <w:r w:rsidR="001063E4" w:rsidRPr="001063E4">
        <w:t xml:space="preserve">The catch block declares an </w:t>
      </w:r>
      <w:r w:rsidR="001063E4" w:rsidRPr="001063E4">
        <w:lastRenderedPageBreak/>
        <w:t>exception parame</w:t>
      </w:r>
      <w:r>
        <w:t>ter (e) of type (ArrayIndexOutOfBounds</w:t>
      </w:r>
      <w:r w:rsidR="001063E4" w:rsidRPr="001063E4">
        <w:t>Exception). The catch block can handle exceptions of the specified type. Inside the catch block, you can use the parameter’s identifier to interact with a caught exception object.</w:t>
      </w:r>
    </w:p>
    <w:p w:rsidR="00917823" w:rsidRDefault="00917823" w:rsidP="00E745BA">
      <w:pPr>
        <w:pStyle w:val="NoSpacing"/>
      </w:pPr>
    </w:p>
    <w:p w:rsidR="00917823" w:rsidRDefault="00CC535A" w:rsidP="00917823">
      <w:pPr>
        <w:pStyle w:val="NoSpacing"/>
      </w:pPr>
      <w:r w:rsidRPr="009F574A">
        <w:rPr>
          <w:color w:val="FFC000"/>
        </w:rPr>
        <w:t xml:space="preserve">-How to </w:t>
      </w:r>
      <w:r w:rsidR="005C6910" w:rsidRPr="009F574A">
        <w:rPr>
          <w:color w:val="FFC000"/>
        </w:rPr>
        <w:t>handle</w:t>
      </w:r>
      <w:r w:rsidRPr="009F574A">
        <w:rPr>
          <w:color w:val="FFC000"/>
        </w:rPr>
        <w:t xml:space="preserve"> it:</w:t>
      </w:r>
      <w:r>
        <w:rPr>
          <w:b/>
        </w:rPr>
        <w:t xml:space="preserve"> </w:t>
      </w:r>
      <w:r w:rsidR="00917823" w:rsidRPr="00917823">
        <w:t>When writing code to access an array element, ensure that the array index remains greater</w:t>
      </w:r>
      <w:r w:rsidR="00917823">
        <w:t xml:space="preserve"> </w:t>
      </w:r>
      <w:r w:rsidR="00917823" w:rsidRPr="00917823">
        <w:t>than or equal to 0 and less than the length of the array</w:t>
      </w:r>
      <w:r w:rsidR="00F23506">
        <w:t>. This would</w:t>
      </w:r>
      <w:r w:rsidR="00F85E83">
        <w:t xml:space="preserve"> prevent “ArrayIndexOutOfBoundsE</w:t>
      </w:r>
      <w:r w:rsidR="00917823" w:rsidRPr="00917823">
        <w:t>xception</w:t>
      </w:r>
      <w:r w:rsidR="00F85E83">
        <w:t>”</w:t>
      </w:r>
      <w:r w:rsidR="00833731">
        <w:t>s.</w:t>
      </w:r>
    </w:p>
    <w:p w:rsidR="00701512" w:rsidRDefault="00701512" w:rsidP="00917823">
      <w:pPr>
        <w:pStyle w:val="NoSpacing"/>
      </w:pPr>
    </w:p>
    <w:p w:rsidR="000A313E" w:rsidRDefault="00396AF5" w:rsidP="00917823">
      <w:pPr>
        <w:pStyle w:val="NoSpacing"/>
      </w:pPr>
      <w:r w:rsidRPr="00094791">
        <w:rPr>
          <w:color w:val="FFC000"/>
        </w:rPr>
        <w:t>-Implicit toString</w:t>
      </w:r>
      <w:r w:rsidR="00185EE7" w:rsidRPr="00094791">
        <w:rPr>
          <w:color w:val="FFC000"/>
        </w:rPr>
        <w:t xml:space="preserve"> and get/set</w:t>
      </w:r>
      <w:r w:rsidRPr="00094791">
        <w:rPr>
          <w:color w:val="FFC000"/>
        </w:rPr>
        <w:t xml:space="preserve"> method</w:t>
      </w:r>
      <w:r w:rsidR="00185EE7" w:rsidRPr="00094791">
        <w:rPr>
          <w:color w:val="FFC000"/>
        </w:rPr>
        <w:t>s</w:t>
      </w:r>
      <w:r w:rsidRPr="00094791">
        <w:rPr>
          <w:color w:val="FFC000"/>
        </w:rPr>
        <w:t>:</w:t>
      </w:r>
      <w:r>
        <w:rPr>
          <w:b/>
          <w:color w:val="FFC000"/>
        </w:rPr>
        <w:t xml:space="preserve"> </w:t>
      </w:r>
      <w:r w:rsidR="000A313E">
        <w:t>When the code in catch block</w:t>
      </w:r>
      <w:r w:rsidR="00ED38C5">
        <w:t xml:space="preserve"> executes,</w:t>
      </w:r>
      <w:r w:rsidR="002E30FA">
        <w:t xml:space="preserve"> </w:t>
      </w:r>
    </w:p>
    <w:p w:rsidR="000A313E" w:rsidRDefault="000A313E" w:rsidP="00917823">
      <w:pPr>
        <w:pStyle w:val="NoSpacing"/>
      </w:pPr>
    </w:p>
    <w:p w:rsidR="000A313E" w:rsidRPr="00A762B8" w:rsidRDefault="00A762B8" w:rsidP="00A762B8">
      <w:pPr>
        <w:pStyle w:val="NoSpacing"/>
        <w:rPr>
          <w:rFonts w:ascii="Consolas" w:hAnsi="Consolas"/>
          <w:sz w:val="20"/>
          <w:lang w:val="en-US"/>
        </w:rPr>
      </w:pPr>
      <w:r w:rsidRPr="00A762B8">
        <w:rPr>
          <w:rFonts w:ascii="Consolas" w:hAnsi="Consolas"/>
          <w:color w:val="034EA3"/>
          <w:sz w:val="20"/>
          <w:lang w:val="en-US"/>
        </w:rPr>
        <w:t xml:space="preserve">   </w:t>
      </w:r>
      <w:r w:rsidR="000A313E" w:rsidRPr="00A762B8">
        <w:rPr>
          <w:rFonts w:ascii="Consolas" w:hAnsi="Consolas"/>
          <w:color w:val="034EA3"/>
          <w:sz w:val="20"/>
          <w:lang w:val="en-US"/>
        </w:rPr>
        <w:t xml:space="preserve">catch </w:t>
      </w:r>
      <w:r w:rsidR="000A313E" w:rsidRPr="00A762B8">
        <w:rPr>
          <w:rFonts w:ascii="Consolas" w:hAnsi="Consolas"/>
          <w:sz w:val="20"/>
          <w:lang w:val="en-US"/>
        </w:rPr>
        <w:t>(ArrayIndexOutOfBoundsException e)</w:t>
      </w:r>
      <w:r w:rsidR="00FF194F" w:rsidRPr="00A762B8">
        <w:rPr>
          <w:rFonts w:ascii="Consolas" w:hAnsi="Consolas"/>
          <w:sz w:val="20"/>
          <w:lang w:val="en-US"/>
        </w:rPr>
        <w:t xml:space="preserve"> </w:t>
      </w:r>
      <w:r w:rsidR="000A313E" w:rsidRPr="00A762B8">
        <w:rPr>
          <w:rFonts w:ascii="Consolas" w:hAnsi="Consolas"/>
          <w:sz w:val="20"/>
          <w:lang w:val="en-US"/>
        </w:rPr>
        <w:t>{</w:t>
      </w:r>
    </w:p>
    <w:p w:rsidR="000A313E" w:rsidRPr="00A762B8" w:rsidRDefault="00A762B8" w:rsidP="00A762B8">
      <w:pPr>
        <w:pStyle w:val="NoSpacing"/>
        <w:rPr>
          <w:rFonts w:ascii="Consolas" w:hAnsi="Consolas"/>
          <w:color w:val="00B062"/>
          <w:sz w:val="20"/>
          <w:lang w:val="en-US"/>
        </w:rPr>
      </w:pPr>
      <w:r w:rsidRPr="00A762B8">
        <w:rPr>
          <w:rFonts w:ascii="Consolas" w:hAnsi="Consolas"/>
          <w:sz w:val="20"/>
          <w:lang w:val="en-US"/>
        </w:rPr>
        <w:t xml:space="preserve">      </w:t>
      </w:r>
      <w:r w:rsidR="000A313E" w:rsidRPr="00A762B8">
        <w:rPr>
          <w:rFonts w:ascii="Consolas" w:hAnsi="Consolas"/>
          <w:sz w:val="20"/>
          <w:lang w:val="en-US"/>
        </w:rPr>
        <w:t xml:space="preserve">System.out.println(e); </w:t>
      </w:r>
      <w:r w:rsidR="000A313E" w:rsidRPr="00A762B8">
        <w:rPr>
          <w:rFonts w:ascii="Consolas" w:hAnsi="Consolas"/>
          <w:color w:val="00B062"/>
          <w:sz w:val="20"/>
          <w:lang w:val="en-US"/>
        </w:rPr>
        <w:t>// invokes toString method</w:t>
      </w:r>
    </w:p>
    <w:p w:rsidR="000A313E" w:rsidRDefault="000A313E" w:rsidP="00A762B8">
      <w:pPr>
        <w:pStyle w:val="NoSpacing"/>
      </w:pPr>
    </w:p>
    <w:p w:rsidR="00701512" w:rsidRDefault="000A313E" w:rsidP="00A762B8">
      <w:pPr>
        <w:pStyle w:val="NoSpacing"/>
      </w:pPr>
      <w:r>
        <w:t xml:space="preserve">the </w:t>
      </w:r>
      <w:r w:rsidR="000F1000">
        <w:t>toString method of exception object</w:t>
      </w:r>
      <w:r w:rsidR="00FD58B5">
        <w:t xml:space="preserve"> </w:t>
      </w:r>
      <w:r w:rsidR="00E8713F">
        <w:t xml:space="preserve">is implicitly called </w:t>
      </w:r>
      <w:r w:rsidR="00FD58B5">
        <w:t>to get the error message that’s stored in the exception object and display it.</w:t>
      </w:r>
    </w:p>
    <w:p w:rsidR="00E2542C" w:rsidRDefault="00E2542C" w:rsidP="00A762B8">
      <w:pPr>
        <w:pStyle w:val="NoSpacing"/>
      </w:pPr>
    </w:p>
    <w:p w:rsidR="004260BA" w:rsidRDefault="00E2542C" w:rsidP="00A81FB2">
      <w:pPr>
        <w:pStyle w:val="NoSpacing"/>
      </w:pPr>
      <w:r>
        <w:t xml:space="preserve">When you </w:t>
      </w:r>
      <w:r w:rsidR="00797C4F">
        <w:t xml:space="preserve">use a non string variable </w:t>
      </w:r>
      <w:r w:rsidR="00FC7F6D">
        <w:t>where a string is expected</w:t>
      </w:r>
      <w:r>
        <w:t xml:space="preserve">, its </w:t>
      </w:r>
      <w:r w:rsidR="00C069AD">
        <w:t>class</w:t>
      </w:r>
      <w:r w:rsidR="00C61F1D">
        <w:t>’s</w:t>
      </w:r>
      <w:r w:rsidR="00E01FDB">
        <w:t xml:space="preserve"> </w:t>
      </w:r>
      <w:r>
        <w:t>toString method executes</w:t>
      </w:r>
      <w:r w:rsidR="00E33B81">
        <w:t xml:space="preserve"> implicity</w:t>
      </w:r>
      <w:r>
        <w:t>.</w:t>
      </w:r>
      <w:r w:rsidR="00A81FB2">
        <w:t xml:space="preserve"> </w:t>
      </w:r>
      <w:r w:rsidR="004260BA">
        <w:t>For this effect to occur,  toString must be declared with the header below</w:t>
      </w:r>
    </w:p>
    <w:p w:rsidR="004260BA" w:rsidRDefault="004260BA" w:rsidP="00A81FB2">
      <w:pPr>
        <w:pStyle w:val="NoSpacing"/>
      </w:pPr>
    </w:p>
    <w:p w:rsidR="00674F9E" w:rsidRPr="00A81FB2" w:rsidRDefault="00A81FB2" w:rsidP="00A81FB2">
      <w:pPr>
        <w:pStyle w:val="NoSpacing"/>
        <w:rPr>
          <w:rFonts w:ascii="Consolas" w:hAnsi="Consolas"/>
          <w:sz w:val="20"/>
        </w:rPr>
      </w:pPr>
      <w:r w:rsidRPr="00A81FB2">
        <w:rPr>
          <w:rFonts w:ascii="Consolas" w:hAnsi="Consolas"/>
          <w:sz w:val="20"/>
        </w:rPr>
        <w:t xml:space="preserve">   </w:t>
      </w:r>
      <w:r w:rsidR="00F361BF" w:rsidRPr="00A81FB2">
        <w:rPr>
          <w:rFonts w:ascii="Consolas" w:hAnsi="Consolas"/>
          <w:sz w:val="20"/>
        </w:rPr>
        <w:t>public String toString()</w:t>
      </w:r>
    </w:p>
    <w:p w:rsidR="000A313E" w:rsidRDefault="000A313E" w:rsidP="00917823">
      <w:pPr>
        <w:pStyle w:val="NoSpacing"/>
      </w:pPr>
    </w:p>
    <w:p w:rsidR="008948AE" w:rsidRPr="0069097A" w:rsidRDefault="008948AE" w:rsidP="00917823">
      <w:pPr>
        <w:pStyle w:val="NoSpacing"/>
      </w:pPr>
      <w:r w:rsidRPr="0069097A">
        <w:rPr>
          <w:b/>
        </w:rPr>
        <w:t xml:space="preserve">-NullPointerException: </w:t>
      </w:r>
      <w:r w:rsidR="0069097A" w:rsidRPr="0069097A">
        <w:t xml:space="preserve">Occurs </w:t>
      </w:r>
      <w:r w:rsidRPr="0069097A">
        <w:t xml:space="preserve">when </w:t>
      </w:r>
      <w:r w:rsidR="0069097A" w:rsidRPr="0069097A">
        <w:t>you try to ca</w:t>
      </w:r>
      <w:r w:rsidR="00556321">
        <w:t xml:space="preserve">ll a method on a null reference. </w:t>
      </w:r>
      <w:r w:rsidR="0069097A" w:rsidRPr="0069097A">
        <w:t>In industrial-strength code, ensuring that references are not null before you use them to call methods prevents NullPointerExceptions.</w:t>
      </w:r>
    </w:p>
    <w:p w:rsidR="0069097A" w:rsidRDefault="0069097A" w:rsidP="00917823">
      <w:pPr>
        <w:pStyle w:val="NoSpacing"/>
      </w:pPr>
    </w:p>
    <w:p w:rsidR="000A491F" w:rsidRDefault="000A491F" w:rsidP="000A491F">
      <w:pPr>
        <w:pStyle w:val="NoSpacing"/>
      </w:pPr>
      <w:bookmarkStart w:id="20" w:name="enhanced_for"/>
      <w:bookmarkEnd w:id="20"/>
      <w:r>
        <w:rPr>
          <w:b/>
        </w:rPr>
        <w:t>-</w:t>
      </w:r>
      <w:r w:rsidRPr="00C01883">
        <w:rPr>
          <w:b/>
        </w:rPr>
        <w:t xml:space="preserve">Enhanced For: </w:t>
      </w:r>
      <w:r w:rsidRPr="006E179C">
        <w:t xml:space="preserve">The </w:t>
      </w:r>
      <w:r w:rsidRPr="006E179C">
        <w:rPr>
          <w:color w:val="00B050"/>
        </w:rPr>
        <w:t xml:space="preserve">enhanced for statement </w:t>
      </w:r>
      <w:r w:rsidRPr="006E179C">
        <w:t>iterates through the elements of an array</w:t>
      </w:r>
      <w:r w:rsidR="00EA1EA7">
        <w:t xml:space="preserve"> or a collection</w:t>
      </w:r>
      <w:r w:rsidRPr="006E179C">
        <w:t xml:space="preserve"> without using a</w:t>
      </w:r>
      <w:r>
        <w:t xml:space="preserve"> </w:t>
      </w:r>
      <w:r w:rsidRPr="006E179C">
        <w:t xml:space="preserve">counter, thus avoiding the possibility </w:t>
      </w:r>
      <w:r>
        <w:t>of “stepping outside” the array or other error</w:t>
      </w:r>
      <w:r w:rsidR="002122B5">
        <w:t>s</w:t>
      </w:r>
      <w:r>
        <w:t xml:space="preserve"> due </w:t>
      </w:r>
      <w:r w:rsidR="00006EC2">
        <w:t>to the initial value of counter</w:t>
      </w:r>
      <w:r>
        <w:t>, loop continuation test and increment expression.</w:t>
      </w:r>
      <w:r w:rsidR="0075642B">
        <w:t xml:space="preserve"> But if you need to use counter in your program, you need to use the counter controlled for statement.</w:t>
      </w:r>
    </w:p>
    <w:p w:rsidR="000A491F" w:rsidRPr="00FF2D9F" w:rsidRDefault="00556321" w:rsidP="000A491F">
      <w:pPr>
        <w:pStyle w:val="NoSpacing"/>
      </w:pPr>
      <w:r>
        <w:t xml:space="preserve">   </w:t>
      </w:r>
      <w:r w:rsidR="000A491F" w:rsidRPr="00FF2D9F">
        <w:t>The type of the parameter must be consistent with the type of the elements in the array.</w:t>
      </w:r>
    </w:p>
    <w:p w:rsidR="000A491F" w:rsidRDefault="00556321" w:rsidP="000A491F">
      <w:pPr>
        <w:pStyle w:val="NoSpacing"/>
      </w:pPr>
      <w:r>
        <w:t xml:space="preserve">   </w:t>
      </w:r>
      <w:r w:rsidR="000A491F" w:rsidRPr="00FF2D9F">
        <w:t>The statement’s header can be read as “for each iteration, assign the next element of array to int variable number, then execute the following statement.”</w:t>
      </w:r>
    </w:p>
    <w:p w:rsidR="000A491F" w:rsidRDefault="00556321" w:rsidP="000A491F">
      <w:pPr>
        <w:pStyle w:val="NoSpacing"/>
      </w:pPr>
      <w:r>
        <w:t xml:space="preserve">   </w:t>
      </w:r>
      <w:r w:rsidR="000A491F" w:rsidRPr="00066633">
        <w:t>The enhanced for statement can be used only to obtain array elements—it cannot be used to modify elements.</w:t>
      </w:r>
      <w:r w:rsidR="001864FC">
        <w:t xml:space="preserve"> Because iteration variable is just a copy of the array element.</w:t>
      </w:r>
    </w:p>
    <w:p w:rsidR="007D47BB" w:rsidRPr="00066633" w:rsidRDefault="001A21F9" w:rsidP="000A491F">
      <w:pPr>
        <w:pStyle w:val="NoSpacing"/>
      </w:pPr>
      <w:hyperlink r:id="rId83" w:history="1">
        <w:r w:rsidR="006D4DDA">
          <w:rPr>
            <w:rStyle w:val="Hyperlink"/>
          </w:rPr>
          <w:t>Foreach doesnt change element value</w:t>
        </w:r>
      </w:hyperlink>
    </w:p>
    <w:p w:rsidR="000A491F" w:rsidRPr="00556321" w:rsidRDefault="00556321" w:rsidP="00556321">
      <w:pPr>
        <w:rPr>
          <w:szCs w:val="18"/>
        </w:rPr>
      </w:pPr>
      <w:r>
        <w:rPr>
          <w:szCs w:val="18"/>
        </w:rPr>
        <w:br/>
      </w:r>
      <w:r w:rsidR="00CA43FC" w:rsidRPr="00556321">
        <w:rPr>
          <w:szCs w:val="18"/>
        </w:rPr>
        <w:t>Using</w:t>
      </w:r>
      <w:r w:rsidR="001E6ACE">
        <w:rPr>
          <w:szCs w:val="18"/>
        </w:rPr>
        <w:t xml:space="preserve"> enhanced for</w:t>
      </w:r>
      <w:r w:rsidR="00CA43FC" w:rsidRPr="00556321">
        <w:rPr>
          <w:szCs w:val="18"/>
        </w:rPr>
        <w:t xml:space="preserve"> with one dimensional arrays</w:t>
      </w:r>
      <w:r w:rsidR="000A491F" w:rsidRPr="00556321">
        <w:rPr>
          <w:szCs w:val="18"/>
        </w:rPr>
        <w:t>:</w:t>
      </w:r>
    </w:p>
    <w:p w:rsidR="00951633" w:rsidRPr="005E1EEF" w:rsidRDefault="00556321" w:rsidP="005E1EEF">
      <w:pPr>
        <w:rPr>
          <w:szCs w:val="18"/>
        </w:rPr>
      </w:pPr>
      <w:r w:rsidRPr="00556321">
        <w:rPr>
          <w:rFonts w:ascii="Consolas" w:hAnsi="Consolas"/>
          <w:sz w:val="20"/>
          <w:szCs w:val="18"/>
        </w:rPr>
        <w:t xml:space="preserve">   </w:t>
      </w:r>
      <w:r w:rsidR="000A491F" w:rsidRPr="00556321">
        <w:rPr>
          <w:rFonts w:ascii="Consolas" w:hAnsi="Consolas"/>
          <w:sz w:val="20"/>
          <w:szCs w:val="18"/>
        </w:rPr>
        <w:t xml:space="preserve">for (int </w:t>
      </w:r>
      <w:r w:rsidR="007A21DB" w:rsidRPr="00556321">
        <w:rPr>
          <w:rFonts w:ascii="Consolas" w:hAnsi="Consolas"/>
          <w:sz w:val="20"/>
          <w:szCs w:val="18"/>
        </w:rPr>
        <w:t>counter</w:t>
      </w:r>
      <w:r w:rsidR="000A491F" w:rsidRPr="00556321">
        <w:rPr>
          <w:rFonts w:ascii="Consolas" w:hAnsi="Consolas"/>
          <w:sz w:val="20"/>
          <w:szCs w:val="18"/>
        </w:rPr>
        <w:t xml:space="preserve"> = 0; </w:t>
      </w:r>
      <w:r w:rsidR="007A21DB" w:rsidRPr="00556321">
        <w:rPr>
          <w:rFonts w:ascii="Consolas" w:hAnsi="Consolas"/>
          <w:sz w:val="20"/>
          <w:szCs w:val="18"/>
        </w:rPr>
        <w:t>counter</w:t>
      </w:r>
      <w:r w:rsidR="000A491F" w:rsidRPr="00556321">
        <w:rPr>
          <w:rFonts w:ascii="Consolas" w:hAnsi="Consolas"/>
          <w:sz w:val="20"/>
          <w:szCs w:val="18"/>
        </w:rPr>
        <w:t xml:space="preserve"> &lt; array.length; </w:t>
      </w:r>
      <w:r w:rsidR="007A21DB" w:rsidRPr="00556321">
        <w:rPr>
          <w:rFonts w:ascii="Consolas" w:hAnsi="Consolas"/>
          <w:sz w:val="20"/>
          <w:szCs w:val="18"/>
        </w:rPr>
        <w:t>counter</w:t>
      </w:r>
      <w:r w:rsidR="000A491F" w:rsidRPr="00556321">
        <w:rPr>
          <w:rFonts w:ascii="Consolas" w:hAnsi="Consolas"/>
          <w:sz w:val="20"/>
          <w:szCs w:val="18"/>
        </w:rPr>
        <w:t>++)</w:t>
      </w:r>
      <w:r w:rsidRPr="00556321">
        <w:rPr>
          <w:rFonts w:ascii="Consolas" w:hAnsi="Consolas"/>
          <w:sz w:val="20"/>
          <w:szCs w:val="18"/>
        </w:rPr>
        <w:br/>
        <w:t xml:space="preserve">      </w:t>
      </w:r>
      <w:r w:rsidR="006F2CD2" w:rsidRPr="00556321">
        <w:rPr>
          <w:rFonts w:ascii="Consolas" w:hAnsi="Consolas"/>
          <w:sz w:val="20"/>
          <w:szCs w:val="18"/>
        </w:rPr>
        <w:t>total += array[counter]</w:t>
      </w:r>
      <w:r w:rsidR="00CF7389" w:rsidRPr="00556321">
        <w:rPr>
          <w:rFonts w:ascii="Consolas" w:hAnsi="Consolas"/>
          <w:sz w:val="20"/>
          <w:szCs w:val="18"/>
        </w:rPr>
        <w:t>;</w:t>
      </w:r>
      <w:r w:rsidRPr="00556321">
        <w:rPr>
          <w:rFonts w:ascii="Consolas" w:hAnsi="Consolas"/>
          <w:sz w:val="20"/>
          <w:szCs w:val="18"/>
        </w:rPr>
        <w:br/>
      </w:r>
      <w:r w:rsidRPr="00556321">
        <w:rPr>
          <w:rFonts w:ascii="Consolas" w:hAnsi="Consolas"/>
          <w:sz w:val="20"/>
          <w:szCs w:val="18"/>
        </w:rPr>
        <w:br/>
        <w:t xml:space="preserve">   </w:t>
      </w:r>
      <w:r w:rsidR="0080555C">
        <w:rPr>
          <w:rFonts w:ascii="Consolas" w:hAnsi="Consolas"/>
          <w:sz w:val="20"/>
          <w:szCs w:val="18"/>
        </w:rPr>
        <w:t>for (int number : array</w:t>
      </w:r>
      <w:r w:rsidR="000A491F" w:rsidRPr="00556321">
        <w:rPr>
          <w:rFonts w:ascii="Consolas" w:hAnsi="Consolas"/>
          <w:sz w:val="20"/>
          <w:szCs w:val="18"/>
        </w:rPr>
        <w:t>)</w:t>
      </w:r>
      <w:r w:rsidRPr="00556321">
        <w:rPr>
          <w:rFonts w:ascii="Consolas" w:hAnsi="Consolas"/>
          <w:sz w:val="20"/>
          <w:szCs w:val="18"/>
        </w:rPr>
        <w:br/>
        <w:t xml:space="preserve">      </w:t>
      </w:r>
      <w:r w:rsidR="006F2CD2" w:rsidRPr="00556321">
        <w:rPr>
          <w:rFonts w:ascii="Consolas" w:hAnsi="Consolas"/>
          <w:sz w:val="20"/>
          <w:szCs w:val="18"/>
        </w:rPr>
        <w:t>total += number;</w:t>
      </w:r>
      <w:r>
        <w:rPr>
          <w:szCs w:val="18"/>
        </w:rPr>
        <w:br/>
      </w:r>
      <w:r>
        <w:rPr>
          <w:szCs w:val="18"/>
        </w:rPr>
        <w:br/>
      </w:r>
      <w:r w:rsidR="00BA3E48" w:rsidRPr="00556321">
        <w:rPr>
          <w:szCs w:val="18"/>
        </w:rPr>
        <w:t xml:space="preserve">When naming the “counter” in enhanced for, dont use names that would describe counter. Use names that would describe array[counter] such as </w:t>
      </w:r>
      <w:r w:rsidR="00EF6EDE" w:rsidRPr="00556321">
        <w:rPr>
          <w:szCs w:val="18"/>
        </w:rPr>
        <w:t>“</w:t>
      </w:r>
      <w:r w:rsidR="00BA3E48" w:rsidRPr="00556321">
        <w:rPr>
          <w:szCs w:val="18"/>
        </w:rPr>
        <w:t>value</w:t>
      </w:r>
      <w:r w:rsidR="00EF6EDE" w:rsidRPr="00556321">
        <w:rPr>
          <w:szCs w:val="18"/>
        </w:rPr>
        <w:t>”</w:t>
      </w:r>
      <w:r w:rsidR="00BA3E48" w:rsidRPr="00556321">
        <w:rPr>
          <w:szCs w:val="18"/>
        </w:rPr>
        <w:t xml:space="preserve"> instead of </w:t>
      </w:r>
      <w:r w:rsidR="00EF6EDE" w:rsidRPr="00556321">
        <w:rPr>
          <w:szCs w:val="18"/>
        </w:rPr>
        <w:t>“</w:t>
      </w:r>
      <w:r w:rsidR="00BA3E48" w:rsidRPr="00556321">
        <w:rPr>
          <w:szCs w:val="18"/>
        </w:rPr>
        <w:t>counter</w:t>
      </w:r>
      <w:r w:rsidR="00EF6EDE" w:rsidRPr="00556321">
        <w:rPr>
          <w:szCs w:val="18"/>
        </w:rPr>
        <w:t>”</w:t>
      </w:r>
      <w:r w:rsidR="00BA3E48" w:rsidRPr="00556321">
        <w:rPr>
          <w:szCs w:val="18"/>
        </w:rPr>
        <w:t>.</w:t>
      </w:r>
      <w:r>
        <w:rPr>
          <w:szCs w:val="18"/>
        </w:rPr>
        <w:br/>
      </w:r>
      <w:r>
        <w:rPr>
          <w:szCs w:val="18"/>
        </w:rPr>
        <w:br/>
      </w:r>
      <w:r w:rsidR="00CA43FC" w:rsidRPr="00556321">
        <w:rPr>
          <w:szCs w:val="18"/>
        </w:rPr>
        <w:t xml:space="preserve">Using </w:t>
      </w:r>
      <w:r w:rsidR="001E6ACE">
        <w:rPr>
          <w:szCs w:val="18"/>
        </w:rPr>
        <w:t xml:space="preserve">enhanced for </w:t>
      </w:r>
      <w:r w:rsidR="00CA43FC" w:rsidRPr="00556321">
        <w:rPr>
          <w:szCs w:val="18"/>
        </w:rPr>
        <w:t>with multidimensional arrays</w:t>
      </w:r>
      <w:r w:rsidR="00E60B08" w:rsidRPr="00556321">
        <w:rPr>
          <w:szCs w:val="18"/>
        </w:rPr>
        <w:t>: A</w:t>
      </w:r>
      <w:r w:rsidR="00955C68" w:rsidRPr="00556321">
        <w:rPr>
          <w:szCs w:val="18"/>
        </w:rPr>
        <w:t>s long as you have more dimensions below the current array</w:t>
      </w:r>
      <w:r w:rsidR="00555648" w:rsidRPr="00556321">
        <w:rPr>
          <w:szCs w:val="18"/>
        </w:rPr>
        <w:t>,</w:t>
      </w:r>
      <w:r w:rsidR="00955C68" w:rsidRPr="00556321">
        <w:rPr>
          <w:szCs w:val="18"/>
        </w:rPr>
        <w:t xml:space="preserve"> the left valu</w:t>
      </w:r>
      <w:r w:rsidR="00533067" w:rsidRPr="00556321">
        <w:rPr>
          <w:szCs w:val="18"/>
        </w:rPr>
        <w:t>e i</w:t>
      </w:r>
      <w:r w:rsidR="00555648" w:rsidRPr="00556321">
        <w:rPr>
          <w:szCs w:val="18"/>
        </w:rPr>
        <w:t>s an array</w:t>
      </w:r>
      <w:r w:rsidR="00955C68" w:rsidRPr="00556321">
        <w:rPr>
          <w:szCs w:val="18"/>
        </w:rPr>
        <w:t>. Thats why we are able to use that</w:t>
      </w:r>
      <w:r w:rsidR="005C0EEC" w:rsidRPr="00556321">
        <w:rPr>
          <w:szCs w:val="18"/>
        </w:rPr>
        <w:t xml:space="preserve"> left value(arrayRow) in the pla</w:t>
      </w:r>
      <w:r w:rsidR="00955C68" w:rsidRPr="00556321">
        <w:rPr>
          <w:szCs w:val="18"/>
        </w:rPr>
        <w:t>ce of where an array is supposed to go in the statement below. But the left value below(</w:t>
      </w:r>
      <w:r w:rsidR="00075E8E" w:rsidRPr="00556321">
        <w:rPr>
          <w:szCs w:val="18"/>
        </w:rPr>
        <w:t>array</w:t>
      </w:r>
      <w:r w:rsidR="00902941" w:rsidRPr="00556321">
        <w:rPr>
          <w:szCs w:val="18"/>
        </w:rPr>
        <w:t>C</w:t>
      </w:r>
      <w:r w:rsidR="00955C68" w:rsidRPr="00556321">
        <w:rPr>
          <w:szCs w:val="18"/>
        </w:rPr>
        <w:t xml:space="preserve">olumn) is not an array. </w:t>
      </w:r>
      <w:r w:rsidR="00E60B08" w:rsidRPr="00556321">
        <w:rPr>
          <w:szCs w:val="18"/>
        </w:rPr>
        <w:t>You can see which variable is what data type and how many dimensions it has by looking at its data type left of it. arrayRow is an int[] while arrayColumn is an int.</w:t>
      </w:r>
      <w:r>
        <w:rPr>
          <w:szCs w:val="18"/>
        </w:rPr>
        <w:br/>
      </w:r>
      <w:r>
        <w:rPr>
          <w:szCs w:val="18"/>
        </w:rPr>
        <w:br/>
      </w:r>
      <w:r w:rsidRPr="001E6ACE">
        <w:rPr>
          <w:rFonts w:ascii="Consolas" w:hAnsi="Consolas"/>
          <w:sz w:val="20"/>
        </w:rPr>
        <w:t xml:space="preserve">   </w:t>
      </w:r>
      <w:r w:rsidR="00D9767E">
        <w:rPr>
          <w:rFonts w:ascii="Consolas" w:hAnsi="Consolas"/>
          <w:sz w:val="20"/>
        </w:rPr>
        <w:t>for (int[] arrayRow : array)</w:t>
      </w:r>
      <w:r w:rsidRPr="001E6ACE">
        <w:rPr>
          <w:rFonts w:ascii="Consolas" w:hAnsi="Consolas"/>
          <w:sz w:val="20"/>
          <w:szCs w:val="18"/>
        </w:rPr>
        <w:br/>
      </w:r>
      <w:r w:rsidRPr="001E6ACE">
        <w:rPr>
          <w:rFonts w:ascii="Consolas" w:hAnsi="Consolas"/>
          <w:sz w:val="20"/>
        </w:rPr>
        <w:t xml:space="preserve">      </w:t>
      </w:r>
      <w:r w:rsidR="00CA43FC" w:rsidRPr="001E6ACE">
        <w:rPr>
          <w:rFonts w:ascii="Consolas" w:hAnsi="Consolas"/>
          <w:sz w:val="20"/>
        </w:rPr>
        <w:t>f</w:t>
      </w:r>
      <w:r w:rsidR="00955C68" w:rsidRPr="001E6ACE">
        <w:rPr>
          <w:rFonts w:ascii="Consolas" w:hAnsi="Consolas"/>
          <w:sz w:val="20"/>
        </w:rPr>
        <w:t>or (int arrayColumn</w:t>
      </w:r>
      <w:r w:rsidR="00CA43FC" w:rsidRPr="001E6ACE">
        <w:rPr>
          <w:rFonts w:ascii="Consolas" w:hAnsi="Consolas"/>
          <w:sz w:val="20"/>
        </w:rPr>
        <w:t xml:space="preserve"> : arrayRow)</w:t>
      </w:r>
      <w:r w:rsidRPr="001E6ACE">
        <w:rPr>
          <w:rFonts w:ascii="Consolas" w:hAnsi="Consolas"/>
          <w:sz w:val="20"/>
        </w:rPr>
        <w:br/>
      </w:r>
      <w:r w:rsidRPr="001E6ACE">
        <w:rPr>
          <w:rFonts w:ascii="Consolas" w:hAnsi="Consolas"/>
          <w:sz w:val="20"/>
          <w:szCs w:val="18"/>
        </w:rPr>
        <w:t xml:space="preserve">         </w:t>
      </w:r>
      <w:r w:rsidR="00955C68" w:rsidRPr="001E6ACE">
        <w:rPr>
          <w:rFonts w:ascii="Consolas" w:hAnsi="Consolas"/>
          <w:sz w:val="20"/>
          <w:szCs w:val="18"/>
        </w:rPr>
        <w:t>System.out.println(arrayColumn</w:t>
      </w:r>
      <w:r w:rsidR="001A5384" w:rsidRPr="001E6ACE">
        <w:rPr>
          <w:rFonts w:ascii="Consolas" w:hAnsi="Consolas"/>
          <w:sz w:val="20"/>
          <w:szCs w:val="18"/>
        </w:rPr>
        <w:t>);</w:t>
      </w:r>
      <w:r w:rsidR="001E508C">
        <w:rPr>
          <w:szCs w:val="18"/>
        </w:rPr>
        <w:br/>
      </w:r>
      <w:r w:rsidR="001E508C">
        <w:rPr>
          <w:szCs w:val="18"/>
        </w:rPr>
        <w:br/>
      </w:r>
      <w:r w:rsidR="00F20788" w:rsidRPr="00BA1FA4">
        <w:rPr>
          <w:b/>
        </w:rPr>
        <w:lastRenderedPageBreak/>
        <w:t>-</w:t>
      </w:r>
      <w:r w:rsidR="00E3679E">
        <w:rPr>
          <w:b/>
        </w:rPr>
        <w:t xml:space="preserve">Passing arrays to methods: </w:t>
      </w:r>
      <w:r w:rsidR="00232BE8" w:rsidRPr="00232BE8">
        <w:t>When an argument to a method is an array</w:t>
      </w:r>
      <w:r w:rsidR="007D4B51">
        <w:t xml:space="preserve"> </w:t>
      </w:r>
      <w:r w:rsidR="00911405">
        <w:t xml:space="preserve">or a reference type </w:t>
      </w:r>
      <w:r w:rsidR="00232BE8" w:rsidRPr="00232BE8">
        <w:t>array element, the called method receives a copy of the reference. However, wh</w:t>
      </w:r>
      <w:r w:rsidR="00911405">
        <w:t>en an argument to a method is a primitive type array element</w:t>
      </w:r>
      <w:r w:rsidR="00232BE8" w:rsidRPr="00232BE8">
        <w:t xml:space="preserv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r w:rsidR="005E1EEF">
        <w:rPr>
          <w:szCs w:val="18"/>
        </w:rPr>
        <w:br/>
      </w:r>
      <w:hyperlink r:id="rId84" w:history="1">
        <w:r w:rsidR="006D4DDA">
          <w:rPr>
            <w:rStyle w:val="Hyperlink"/>
          </w:rPr>
          <w:t>Scalar vs primitive data type</w:t>
        </w:r>
      </w:hyperlink>
    </w:p>
    <w:p w:rsidR="00F20788" w:rsidRPr="00AA0B93" w:rsidRDefault="00AA0B93" w:rsidP="00D65416">
      <w:r>
        <w:t>You can read</w:t>
      </w:r>
      <w:r w:rsidR="00107BD9">
        <w:t xml:space="preserve"> and</w:t>
      </w:r>
      <w:r>
        <w:t xml:space="preserve"> modify elements of an array if you pass array’s reference</w:t>
      </w:r>
      <w:r w:rsidR="00355558">
        <w:t xml:space="preserve"> </w:t>
      </w:r>
      <w:r w:rsidR="00C845D5">
        <w:t xml:space="preserve">(or </w:t>
      </w:r>
      <w:r w:rsidR="00C845D5" w:rsidRPr="00B9286D">
        <w:t>reference type</w:t>
      </w:r>
      <w:r w:rsidR="00C845D5">
        <w:t xml:space="preserve"> array element</w:t>
      </w:r>
      <w:r w:rsidR="00B9286D" w:rsidRPr="00B9286D">
        <w:t>)</w:t>
      </w:r>
      <w:r>
        <w:t xml:space="preserve"> to the method</w:t>
      </w:r>
      <w:r w:rsidR="00355558">
        <w:t>.</w:t>
      </w:r>
      <w:r>
        <w:t xml:space="preserve"> </w:t>
      </w:r>
      <w:r w:rsidR="00355558">
        <w:t>B</w:t>
      </w:r>
      <w:r>
        <w:t xml:space="preserve">ut you </w:t>
      </w:r>
      <w:r w:rsidR="00DA5F77">
        <w:t>cant modify element of an array</w:t>
      </w:r>
      <w:r>
        <w:t xml:space="preserve"> if you pass</w:t>
      </w:r>
      <w:r w:rsidR="005049E8">
        <w:t xml:space="preserve"> a</w:t>
      </w:r>
      <w:r>
        <w:t xml:space="preserve"> </w:t>
      </w:r>
      <w:r w:rsidR="00662310">
        <w:t xml:space="preserve">primitive </w:t>
      </w:r>
      <w:r w:rsidR="005049E8">
        <w:t xml:space="preserve">type </w:t>
      </w:r>
      <w:r>
        <w:t>e</w:t>
      </w:r>
      <w:r w:rsidR="00C845D5">
        <w:t>lement</w:t>
      </w:r>
      <w:r>
        <w:t>.</w:t>
      </w:r>
    </w:p>
    <w:p w:rsidR="00192054" w:rsidRPr="00806023" w:rsidRDefault="00445A2D" w:rsidP="00445A2D">
      <w:pPr>
        <w:rPr>
          <w:rFonts w:ascii="Consolas" w:hAnsi="Consolas"/>
          <w:szCs w:val="18"/>
        </w:rPr>
      </w:pPr>
      <w:r w:rsidRPr="00445A2D">
        <w:rPr>
          <w:rFonts w:ascii="Consolas" w:hAnsi="Consolas"/>
          <w:sz w:val="20"/>
        </w:rPr>
        <w:t xml:space="preserve">   </w:t>
      </w:r>
      <w:r w:rsidR="00192054" w:rsidRPr="00445A2D">
        <w:rPr>
          <w:rFonts w:ascii="Consolas" w:hAnsi="Consolas"/>
          <w:sz w:val="20"/>
        </w:rPr>
        <w:t>calculateSqrt(array[3]);</w:t>
      </w:r>
      <w:r w:rsidR="00192054" w:rsidRPr="00806023">
        <w:rPr>
          <w:rFonts w:ascii="Consolas" w:hAnsi="Consolas"/>
          <w:szCs w:val="18"/>
        </w:rPr>
        <w:t xml:space="preserve"> // Copying one element’s value to the parameter in method.</w:t>
      </w:r>
    </w:p>
    <w:p w:rsidR="006A789E" w:rsidRPr="00DB3248" w:rsidRDefault="00445A2D" w:rsidP="00A241E4">
      <w:pPr>
        <w:spacing w:line="240" w:lineRule="auto"/>
        <w:rPr>
          <w:rFonts w:ascii="Consolas" w:hAnsi="Consolas"/>
          <w:szCs w:val="18"/>
        </w:rPr>
      </w:pPr>
      <w:r w:rsidRPr="00445A2D">
        <w:rPr>
          <w:rFonts w:ascii="Consolas" w:hAnsi="Consolas"/>
          <w:sz w:val="20"/>
        </w:rPr>
        <w:t xml:space="preserve">   </w:t>
      </w:r>
      <w:r w:rsidR="00A47923" w:rsidRPr="00445A2D">
        <w:rPr>
          <w:rFonts w:ascii="Consolas" w:hAnsi="Consolas"/>
          <w:sz w:val="20"/>
        </w:rPr>
        <w:t>modifyArray(array</w:t>
      </w:r>
      <w:r w:rsidR="00F20788" w:rsidRPr="00445A2D">
        <w:rPr>
          <w:rFonts w:ascii="Consolas" w:hAnsi="Consolas"/>
          <w:sz w:val="20"/>
        </w:rPr>
        <w:t>);</w:t>
      </w:r>
      <w:r w:rsidR="00AF7AD3" w:rsidRPr="00806023">
        <w:rPr>
          <w:rFonts w:ascii="Consolas" w:hAnsi="Consolas"/>
          <w:szCs w:val="18"/>
        </w:rPr>
        <w:t xml:space="preserve"> // Copying</w:t>
      </w:r>
      <w:r w:rsidR="00BD49AF" w:rsidRPr="00806023">
        <w:rPr>
          <w:rFonts w:ascii="Consolas" w:hAnsi="Consolas"/>
          <w:szCs w:val="18"/>
        </w:rPr>
        <w:t xml:space="preserve"> the re</w:t>
      </w:r>
      <w:r w:rsidR="00DF2B69" w:rsidRPr="00806023">
        <w:rPr>
          <w:rFonts w:ascii="Consolas" w:hAnsi="Consolas"/>
          <w:szCs w:val="18"/>
        </w:rPr>
        <w:t>ference of the array to the parameter</w:t>
      </w:r>
      <w:r w:rsidR="00BD49AF" w:rsidRPr="00806023">
        <w:rPr>
          <w:rFonts w:ascii="Consolas" w:hAnsi="Consolas"/>
          <w:szCs w:val="18"/>
        </w:rPr>
        <w:t xml:space="preserve"> in method.</w:t>
      </w:r>
      <w:r w:rsidR="00611E19">
        <w:rPr>
          <w:rFonts w:ascii="Consolas" w:hAnsi="Consolas"/>
          <w:sz w:val="20"/>
        </w:rPr>
        <w:br/>
      </w:r>
      <w:r w:rsidR="00611E19">
        <w:rPr>
          <w:rFonts w:ascii="Consolas" w:hAnsi="Consolas"/>
          <w:sz w:val="20"/>
        </w:rPr>
        <w:br/>
      </w:r>
      <w:r w:rsidR="0079689F">
        <w:rPr>
          <w:b/>
        </w:rPr>
        <w:t xml:space="preserve">-Pass by Reference, Pass by Value: </w:t>
      </w:r>
      <w:r w:rsidR="00CA21E5" w:rsidRPr="00CA21E5">
        <w:t>There are two ways of passing arguments to methods.</w:t>
      </w:r>
      <w:r w:rsidR="00817C6D">
        <w:rPr>
          <w:rFonts w:ascii="Consolas" w:hAnsi="Consolas"/>
          <w:sz w:val="20"/>
        </w:rPr>
        <w:br/>
      </w:r>
      <w:r w:rsidR="00817C6D">
        <w:rPr>
          <w:rFonts w:ascii="Consolas" w:hAnsi="Consolas"/>
          <w:sz w:val="20"/>
        </w:rPr>
        <w:br/>
      </w:r>
      <w:r w:rsidR="006A789E" w:rsidRPr="00817C6D">
        <w:rPr>
          <w:color w:val="FFC000"/>
        </w:rPr>
        <w:t>-</w:t>
      </w:r>
      <w:r w:rsidR="00817C6D">
        <w:rPr>
          <w:color w:val="FFC000"/>
        </w:rPr>
        <w:t>In other languages:</w:t>
      </w:r>
      <w:r w:rsidR="00AF4399">
        <w:rPr>
          <w:color w:val="FFC000"/>
        </w:rPr>
        <w:t xml:space="preserve"> </w:t>
      </w:r>
      <w:r w:rsidR="00B93EEC" w:rsidRPr="00B93EEC">
        <w:t xml:space="preserve">When an argument is </w:t>
      </w:r>
      <w:r w:rsidR="00B93EEC" w:rsidRPr="003B5CC4">
        <w:t>passed by value, a copy of the argument’s value is</w:t>
      </w:r>
      <w:r w:rsidR="007B1F57" w:rsidRPr="003B5CC4">
        <w:t xml:space="preserve"> </w:t>
      </w:r>
      <w:r w:rsidR="00B93EEC" w:rsidRPr="003B5CC4">
        <w:t>passed to the called method. The called method works exclusively with the copy.</w:t>
      </w:r>
      <w:r w:rsidR="00B91339" w:rsidRPr="003B5CC4">
        <w:t xml:space="preserve"> (Which is in stack)</w:t>
      </w:r>
      <w:r w:rsidR="00B93EEC" w:rsidRPr="003B5CC4">
        <w:t xml:space="preserve"> Changes</w:t>
      </w:r>
      <w:r w:rsidR="004D2009" w:rsidRPr="003B5CC4">
        <w:t xml:space="preserve"> </w:t>
      </w:r>
      <w:r w:rsidR="00B93EEC" w:rsidRPr="003B5CC4">
        <w:t>to the called method’s copy do not affect the original variable’s value in the caller.</w:t>
      </w:r>
      <w:r w:rsidR="00DB3248">
        <w:br/>
      </w:r>
      <w:r w:rsidR="00DB3248">
        <w:br/>
      </w:r>
      <w:r w:rsidR="00B93EEC" w:rsidRPr="003B5CC4">
        <w:t>When an argument is passed by reference, the</w:t>
      </w:r>
      <w:r w:rsidR="00B93EEC" w:rsidRPr="00B93EEC">
        <w:t xml:space="preserve"> called method can access the argument’s</w:t>
      </w:r>
      <w:r w:rsidR="00DB3248">
        <w:t xml:space="preserve"> </w:t>
      </w:r>
      <w:r w:rsidR="00B93EEC" w:rsidRPr="00B93EEC">
        <w:t>value in the calle</w:t>
      </w:r>
      <w:r w:rsidR="00F63826">
        <w:t>r directly and modify that data</w:t>
      </w:r>
      <w:r w:rsidR="00B93EEC" w:rsidRPr="00B93EEC">
        <w:t>. Pass-by-reference</w:t>
      </w:r>
      <w:r w:rsidR="002252EE">
        <w:t xml:space="preserve"> </w:t>
      </w:r>
      <w:r w:rsidR="00B93EEC" w:rsidRPr="00B93EEC">
        <w:t xml:space="preserve">improves performance by eliminating the need to copy </w:t>
      </w:r>
      <w:r w:rsidR="00817C6D">
        <w:t>possibly large amounts of data.</w:t>
      </w:r>
      <w:r w:rsidR="00817C6D">
        <w:br/>
      </w:r>
      <w:r w:rsidR="00DB3248">
        <w:br/>
      </w:r>
      <w:r w:rsidR="006A789E" w:rsidRPr="00AF4399">
        <w:rPr>
          <w:color w:val="FFC000"/>
        </w:rPr>
        <w:t xml:space="preserve">-In Java: </w:t>
      </w:r>
      <w:r w:rsidR="004D3F17" w:rsidRPr="004D3F17">
        <w:t>Unlike some other languages, Java does not allow you to choose pass-by-value or pass</w:t>
      </w:r>
      <w:r w:rsidR="007935AF">
        <w:t xml:space="preserve"> </w:t>
      </w:r>
      <w:r w:rsidR="004D3F17" w:rsidRPr="004D3F17">
        <w:t>by-reference—all arguments are passed by value.</w:t>
      </w:r>
      <w:r w:rsidR="00760647">
        <w:rPr>
          <w:lang w:val="en-US"/>
        </w:rPr>
        <w:t xml:space="preserve"> A method call can pass two types of values to a method—copies of primitive values (e.g., values of int and double) and copies of references to objects.</w:t>
      </w:r>
    </w:p>
    <w:p w:rsidR="004D3F17" w:rsidRDefault="00817C6D" w:rsidP="004D3F17">
      <w:pPr>
        <w:pStyle w:val="NoSpacing"/>
      </w:pPr>
      <w:r>
        <w:t xml:space="preserve">   </w:t>
      </w:r>
      <w:r w:rsidR="004D3F17" w:rsidRPr="004D3F17">
        <w:t>When a method modifies a primitive-type parameter, changes to the parameter have no effect on the original argument value in the calling method.</w:t>
      </w:r>
      <w:r w:rsidR="00D32790">
        <w:t xml:space="preserve"> When it comes to objects, o</w:t>
      </w:r>
      <w:r w:rsidR="00D32790" w:rsidRPr="004D3F17">
        <w:t>bjects themsel</w:t>
      </w:r>
      <w:r w:rsidR="00D32790">
        <w:t>ves cannot be passed to methods so we pass address of the object held in reference variable.</w:t>
      </w:r>
    </w:p>
    <w:p w:rsidR="004D3F17" w:rsidRPr="004D3F17" w:rsidRDefault="00817C6D" w:rsidP="004D3F17">
      <w:pPr>
        <w:pStyle w:val="NoSpacing"/>
      </w:pPr>
      <w:r>
        <w:t xml:space="preserve">   </w:t>
      </w:r>
      <w:r w:rsidR="00D32790">
        <w:t>Inside a method, i</w:t>
      </w:r>
      <w:r w:rsidR="004D3F17" w:rsidRPr="004D3F17">
        <w:t>f you modify a reference-type parameter so that it refers to another object, only the parameter refers to the new object—the reference stored in the caller’s variable</w:t>
      </w:r>
      <w:r w:rsidR="00A241E4">
        <w:t xml:space="preserve"> </w:t>
      </w:r>
      <w:r w:rsidR="00D32790">
        <w:t>(argument)</w:t>
      </w:r>
      <w:r w:rsidR="004D3F17" w:rsidRPr="004D3F17">
        <w:t xml:space="preserve"> still refers to the original object.</w:t>
      </w:r>
    </w:p>
    <w:p w:rsidR="006A789E" w:rsidRDefault="00817C6D" w:rsidP="0029148C">
      <w:pPr>
        <w:pStyle w:val="NoSpacing"/>
        <w:rPr>
          <w:lang w:val="en-US"/>
        </w:rPr>
      </w:pPr>
      <w:r>
        <w:rPr>
          <w:lang w:val="en-US"/>
        </w:rPr>
        <w:t xml:space="preserve">   </w:t>
      </w:r>
      <w:r w:rsidR="0029148C">
        <w:rPr>
          <w:lang w:val="en-US"/>
        </w:rPr>
        <w:t>Although an object’s reference is passed by value, a method can still interact with the</w:t>
      </w:r>
      <w:r w:rsidR="00EC7075">
        <w:rPr>
          <w:lang w:val="en-US"/>
        </w:rPr>
        <w:t xml:space="preserve"> </w:t>
      </w:r>
      <w:r w:rsidR="0029148C">
        <w:rPr>
          <w:lang w:val="en-US"/>
        </w:rPr>
        <w:t xml:space="preserve">referenced object by calling its </w:t>
      </w:r>
      <w:r w:rsidR="0029148C" w:rsidRPr="003B5CC4">
        <w:t>public</w:t>
      </w:r>
      <w:r w:rsidR="0029148C">
        <w:rPr>
          <w:rFonts w:ascii="LucidaSansTypewriter" w:hAnsi="LucidaSansTypewriter" w:cs="LucidaSansTypewriter"/>
          <w:sz w:val="16"/>
          <w:szCs w:val="16"/>
          <w:lang w:val="en-US"/>
        </w:rPr>
        <w:t xml:space="preserve"> </w:t>
      </w:r>
      <w:r w:rsidR="0029148C">
        <w:rPr>
          <w:lang w:val="en-US"/>
        </w:rPr>
        <w:t xml:space="preserve">methods using the copy of the object’s reference. Since the reference stored in the parameter is a copy of the reference that was passed as an argument, the parameter in the called method and the argument in the calling method refer to the </w:t>
      </w:r>
      <w:r w:rsidR="0029148C" w:rsidRPr="0099494E">
        <w:t>same</w:t>
      </w:r>
      <w:r w:rsidR="0029148C">
        <w:rPr>
          <w:rFonts w:ascii="AGaramond-Italic" w:hAnsi="AGaramond-Italic" w:cs="AGaramond-Italic"/>
          <w:i/>
          <w:iCs/>
          <w:lang w:val="en-US"/>
        </w:rPr>
        <w:t xml:space="preserve"> </w:t>
      </w:r>
      <w:r w:rsidR="0029148C">
        <w:rPr>
          <w:lang w:val="en-US"/>
        </w:rPr>
        <w:t>object in memory.</w:t>
      </w:r>
    </w:p>
    <w:p w:rsidR="007D0D97" w:rsidRDefault="007D0D97" w:rsidP="0029148C">
      <w:pPr>
        <w:pStyle w:val="NoSpacing"/>
        <w:rPr>
          <w:lang w:val="en-US"/>
        </w:rPr>
      </w:pPr>
    </w:p>
    <w:p w:rsidR="00E07A6E" w:rsidRDefault="007D0D97" w:rsidP="00854A7B">
      <w:pPr>
        <w:pStyle w:val="NoSpacing"/>
      </w:pPr>
      <w:r w:rsidRPr="007D0D97">
        <w:t xml:space="preserve">Passing references to arrays, instead of the array objects themselves, makes sense for </w:t>
      </w:r>
      <w:r w:rsidR="00B24F12">
        <w:t>p</w:t>
      </w:r>
      <w:r w:rsidRPr="007D0D97">
        <w:t>erformance</w:t>
      </w:r>
      <w:r>
        <w:t xml:space="preserve"> </w:t>
      </w:r>
      <w:r w:rsidRPr="007D0D97">
        <w:t>reasons. Because everything in Java is passed by value, if array objects were passed,</w:t>
      </w:r>
      <w:r w:rsidR="00EC7075">
        <w:t xml:space="preserve"> </w:t>
      </w:r>
      <w:r w:rsidRPr="007D0D97">
        <w:t>a copy of each element would be passed. For large arrays, this would waste time and consume</w:t>
      </w:r>
      <w:r w:rsidR="00EC7075">
        <w:t xml:space="preserve"> </w:t>
      </w:r>
      <w:r w:rsidRPr="007D0D97">
        <w:t>considerable storage for the copies of the elements.</w:t>
      </w:r>
      <w:r w:rsidR="00854A7B">
        <w:br/>
      </w:r>
      <w:r w:rsidR="00854A7B">
        <w:br/>
      </w:r>
      <w:r w:rsidR="00C93942">
        <w:rPr>
          <w:noProof/>
          <w:lang w:val="en-US"/>
        </w:rPr>
        <w:lastRenderedPageBreak/>
        <w:drawing>
          <wp:inline distT="0" distB="0" distL="0" distR="0" wp14:anchorId="234E1D1F" wp14:editId="06BFEA48">
            <wp:extent cx="5913781" cy="3236181"/>
            <wp:effectExtent l="0" t="0" r="0" b="0"/>
            <wp:docPr id="52" name="Resim 52" descr="20170705_225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170705_225706"/>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3177" b="56050"/>
                    <a:stretch/>
                  </pic:blipFill>
                  <pic:spPr bwMode="auto">
                    <a:xfrm>
                      <a:off x="0" y="0"/>
                      <a:ext cx="5913781" cy="3236181"/>
                    </a:xfrm>
                    <a:prstGeom prst="rect">
                      <a:avLst/>
                    </a:prstGeom>
                    <a:noFill/>
                    <a:ln>
                      <a:noFill/>
                    </a:ln>
                    <a:extLst>
                      <a:ext uri="{53640926-AAD7-44D8-BBD7-CCE9431645EC}">
                        <a14:shadowObscured xmlns:a14="http://schemas.microsoft.com/office/drawing/2010/main"/>
                      </a:ext>
                    </a:extLst>
                  </pic:spPr>
                </pic:pic>
              </a:graphicData>
            </a:graphic>
          </wp:inline>
        </w:drawing>
      </w:r>
      <w:r w:rsidR="00854A7B">
        <w:br/>
      </w:r>
      <w:r w:rsidR="00854A7B">
        <w:rPr>
          <w:noProof/>
          <w:lang w:val="en-US"/>
        </w:rPr>
        <w:drawing>
          <wp:inline distT="0" distB="0" distL="0" distR="0" wp14:anchorId="0B8B9298" wp14:editId="04837ACF">
            <wp:extent cx="5756745" cy="3929365"/>
            <wp:effectExtent l="0" t="0" r="0" b="0"/>
            <wp:docPr id="64" name="Resim 52" descr="20170705_225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170705_225706"/>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45411" b="16205"/>
                    <a:stretch/>
                  </pic:blipFill>
                  <pic:spPr bwMode="auto">
                    <a:xfrm>
                      <a:off x="0" y="0"/>
                      <a:ext cx="5760720" cy="3932078"/>
                    </a:xfrm>
                    <a:prstGeom prst="rect">
                      <a:avLst/>
                    </a:prstGeom>
                    <a:noFill/>
                    <a:ln>
                      <a:noFill/>
                    </a:ln>
                    <a:extLst>
                      <a:ext uri="{53640926-AAD7-44D8-BBD7-CCE9431645EC}">
                        <a14:shadowObscured xmlns:a14="http://schemas.microsoft.com/office/drawing/2010/main"/>
                      </a:ext>
                    </a:extLst>
                  </pic:spPr>
                </pic:pic>
              </a:graphicData>
            </a:graphic>
          </wp:inline>
        </w:drawing>
      </w:r>
      <w:r w:rsidR="00854A7B">
        <w:br/>
      </w:r>
    </w:p>
    <w:p w:rsidR="00A12435" w:rsidRDefault="00C93942" w:rsidP="00EC7075">
      <w:pPr>
        <w:spacing w:line="240" w:lineRule="auto"/>
      </w:pPr>
      <w:r w:rsidRPr="00661DB6">
        <w:rPr>
          <w:noProof/>
          <w:lang w:val="en-US"/>
        </w:rPr>
        <w:lastRenderedPageBreak/>
        <w:drawing>
          <wp:inline distT="0" distB="0" distL="0" distR="0" wp14:anchorId="32E1E35F" wp14:editId="1EDC7B98">
            <wp:extent cx="5899868" cy="4063117"/>
            <wp:effectExtent l="0" t="0" r="0" b="0"/>
            <wp:docPr id="51" name="Resim 51" descr="20170705_225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20170705_22571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2901" b="48325"/>
                    <a:stretch/>
                  </pic:blipFill>
                  <pic:spPr bwMode="auto">
                    <a:xfrm>
                      <a:off x="0" y="0"/>
                      <a:ext cx="5900026" cy="4063226"/>
                    </a:xfrm>
                    <a:prstGeom prst="rect">
                      <a:avLst/>
                    </a:prstGeom>
                    <a:noFill/>
                    <a:ln>
                      <a:noFill/>
                    </a:ln>
                    <a:extLst>
                      <a:ext uri="{53640926-AAD7-44D8-BBD7-CCE9431645EC}">
                        <a14:shadowObscured xmlns:a14="http://schemas.microsoft.com/office/drawing/2010/main"/>
                      </a:ext>
                    </a:extLst>
                  </pic:spPr>
                </pic:pic>
              </a:graphicData>
            </a:graphic>
          </wp:inline>
        </w:drawing>
      </w:r>
      <w:r w:rsidR="00854A7B">
        <w:br/>
      </w:r>
      <w:r w:rsidR="00A12435" w:rsidRPr="00686655">
        <w:rPr>
          <w:rFonts w:cs="Consolas"/>
          <w:b/>
          <w:szCs w:val="20"/>
        </w:rPr>
        <w:t>-</w:t>
      </w:r>
      <w:r w:rsidR="00106111">
        <w:rPr>
          <w:rFonts w:cs="Consolas"/>
          <w:b/>
          <w:szCs w:val="20"/>
        </w:rPr>
        <w:t>Multi-D</w:t>
      </w:r>
      <w:r w:rsidR="00A12435" w:rsidRPr="00686655">
        <w:rPr>
          <w:rFonts w:cs="Consolas"/>
          <w:b/>
          <w:szCs w:val="20"/>
        </w:rPr>
        <w:t>imension</w:t>
      </w:r>
      <w:r w:rsidR="003C6DC8">
        <w:rPr>
          <w:rFonts w:cs="Consolas"/>
          <w:b/>
          <w:szCs w:val="20"/>
        </w:rPr>
        <w:t>al</w:t>
      </w:r>
      <w:r w:rsidR="00A12435"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w:t>
      </w:r>
      <w:r w:rsidR="00185084">
        <w:t xml:space="preserve">(arrays of arrays, </w:t>
      </w:r>
      <w:r w:rsidR="000A2E2B">
        <w:t>arrays of one dimensional arrays)</w:t>
      </w:r>
      <w:r w:rsidR="00296801" w:rsidRPr="00296801">
        <w:t>, thus achieving the same effect.</w:t>
      </w:r>
      <w:r w:rsidR="00AC2C9B">
        <w:t xml:space="preserve"> </w:t>
      </w:r>
      <w:r w:rsidR="00937B32">
        <w:t>You can nest this to get as many</w:t>
      </w:r>
      <w:r w:rsidR="00AC2C9B">
        <w:t xml:space="preserve"> dimensions as you want.</w:t>
      </w:r>
      <w:r w:rsidR="00921233">
        <w:t xml:space="preserve"> This also allows variable length multidimensional arrays.</w:t>
      </w:r>
    </w:p>
    <w:p w:rsidR="00CA1880" w:rsidRDefault="003F67C4" w:rsidP="00296801">
      <w:pPr>
        <w:pStyle w:val="NoSpacing"/>
      </w:pPr>
      <w:r>
        <w:t>You have to specify the length of the first dimension.</w:t>
      </w:r>
      <w:r w:rsidR="00823AC1">
        <w:t xml:space="preserve"> This is basically the same thing as an “array must have a length”. You havent created the lower level arrays yet. So you</w:t>
      </w:r>
      <w:r w:rsidR="00A47EAB">
        <w:t xml:space="preserve"> can specify their length later when you create them.</w:t>
      </w:r>
    </w:p>
    <w:p w:rsidR="00296801" w:rsidRPr="00354DF0" w:rsidRDefault="00EC7075" w:rsidP="00296801">
      <w:pPr>
        <w:pStyle w:val="NoSpacing"/>
      </w:pPr>
      <w:r>
        <w:t xml:space="preserve">   </w:t>
      </w:r>
      <w:r w:rsidR="00296801" w:rsidRPr="00296801">
        <w:t xml:space="preserve">An array with m rows and n columns is called an </w:t>
      </w:r>
      <w:r w:rsidR="00296801" w:rsidRPr="00296801">
        <w:rPr>
          <w:color w:val="00B050"/>
        </w:rPr>
        <w:t>m-by-n array</w:t>
      </w:r>
      <w:r w:rsidR="00296801" w:rsidRPr="00296801">
        <w:t>.</w:t>
      </w:r>
      <w:r w:rsidR="00354DF0">
        <w:t xml:space="preserve"> </w:t>
      </w:r>
    </w:p>
    <w:p w:rsidR="00A12435" w:rsidRDefault="00A12435" w:rsidP="00A12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20"/>
        </w:rPr>
      </w:pPr>
      <w:r>
        <w:rPr>
          <w:rFonts w:cs="Consolas"/>
          <w:b/>
          <w:szCs w:val="20"/>
        </w:rPr>
        <w:t xml:space="preserve">              </w:t>
      </w:r>
    </w:p>
    <w:p w:rsidR="00A12435" w:rsidRPr="00733E8F" w:rsidRDefault="00733E8F" w:rsidP="00733E8F">
      <w:pPr>
        <w:rPr>
          <w:rFonts w:ascii="Consolas" w:hAnsi="Consolas"/>
          <w:sz w:val="20"/>
        </w:rPr>
      </w:pPr>
      <w:r w:rsidRPr="00733E8F">
        <w:rPr>
          <w:rFonts w:ascii="Consolas" w:hAnsi="Consolas"/>
          <w:sz w:val="20"/>
        </w:rPr>
        <w:t xml:space="preserve">   </w:t>
      </w:r>
      <w:r w:rsidR="008C639E" w:rsidRPr="00733E8F">
        <w:rPr>
          <w:rFonts w:ascii="Consolas" w:hAnsi="Consolas"/>
          <w:sz w:val="20"/>
        </w:rPr>
        <w:t>int[][] array</w:t>
      </w:r>
      <w:r w:rsidR="00A12435" w:rsidRPr="00733E8F">
        <w:rPr>
          <w:rFonts w:ascii="Consolas" w:hAnsi="Consolas"/>
          <w:sz w:val="20"/>
        </w:rPr>
        <w:t xml:space="preserve"> = new</w:t>
      </w:r>
      <w:r w:rsidR="00592363" w:rsidRPr="00733E8F">
        <w:rPr>
          <w:rFonts w:ascii="Consolas" w:hAnsi="Consolas"/>
          <w:sz w:val="20"/>
        </w:rPr>
        <w:t xml:space="preserve"> i</w:t>
      </w:r>
      <w:r w:rsidR="00A12435" w:rsidRPr="00733E8F">
        <w:rPr>
          <w:rFonts w:ascii="Consolas" w:hAnsi="Consolas"/>
          <w:sz w:val="20"/>
        </w:rPr>
        <w:t>nt[</w:t>
      </w:r>
      <w:r w:rsidR="00592363" w:rsidRPr="00733E8F">
        <w:rPr>
          <w:rFonts w:ascii="Consolas" w:hAnsi="Consolas"/>
          <w:sz w:val="20"/>
        </w:rPr>
        <w:t>2</w:t>
      </w:r>
      <w:r w:rsidR="00A12435" w:rsidRPr="00733E8F">
        <w:rPr>
          <w:rFonts w:ascii="Consolas" w:hAnsi="Consolas"/>
          <w:sz w:val="20"/>
        </w:rPr>
        <w:t>][3];</w:t>
      </w:r>
      <w:r w:rsidR="009766D7" w:rsidRPr="00733E8F">
        <w:rPr>
          <w:rFonts w:ascii="Consolas" w:hAnsi="Consolas"/>
          <w:sz w:val="20"/>
        </w:rPr>
        <w:t xml:space="preserve"> // Array creation expression.</w:t>
      </w:r>
    </w:p>
    <w:p w:rsidR="00A12435" w:rsidRPr="00733E8F" w:rsidRDefault="00733E8F" w:rsidP="00733E8F">
      <w:pPr>
        <w:pStyle w:val="NoSpacing"/>
        <w:rPr>
          <w:rFonts w:ascii="Consolas" w:hAnsi="Consolas"/>
          <w:sz w:val="20"/>
        </w:rPr>
      </w:pPr>
      <w:r w:rsidRPr="00733E8F">
        <w:rPr>
          <w:rFonts w:ascii="Consolas" w:hAnsi="Consolas"/>
          <w:sz w:val="20"/>
        </w:rPr>
        <w:t xml:space="preserve">   </w:t>
      </w:r>
      <w:r w:rsidR="00A12435" w:rsidRPr="00733E8F">
        <w:rPr>
          <w:rFonts w:ascii="Consolas" w:hAnsi="Consolas"/>
          <w:sz w:val="20"/>
        </w:rPr>
        <w:t>int</w:t>
      </w:r>
      <w:r w:rsidR="008C639E" w:rsidRPr="00733E8F">
        <w:rPr>
          <w:rFonts w:ascii="Consolas" w:hAnsi="Consolas"/>
          <w:sz w:val="20"/>
        </w:rPr>
        <w:t>[][] array</w:t>
      </w:r>
      <w:r w:rsidR="00A12435" w:rsidRPr="00733E8F">
        <w:rPr>
          <w:rFonts w:ascii="Consolas" w:hAnsi="Consolas"/>
          <w:sz w:val="20"/>
        </w:rPr>
        <w:t xml:space="preserve"> = </w:t>
      </w:r>
      <w:r w:rsidR="00592363" w:rsidRPr="00733E8F">
        <w:rPr>
          <w:rFonts w:ascii="Consolas" w:hAnsi="Consolas"/>
          <w:sz w:val="20"/>
        </w:rPr>
        <w:t>{</w:t>
      </w:r>
      <w:r w:rsidR="00A12435" w:rsidRPr="00733E8F">
        <w:rPr>
          <w:rFonts w:ascii="Consolas" w:hAnsi="Consolas"/>
          <w:sz w:val="20"/>
        </w:rPr>
        <w:t>{</w:t>
      </w:r>
      <w:r w:rsidR="00592363" w:rsidRPr="00733E8F">
        <w:rPr>
          <w:rFonts w:ascii="Consolas" w:hAnsi="Consolas"/>
          <w:sz w:val="20"/>
        </w:rPr>
        <w:t xml:space="preserve"> 1, 2, 3 }, { 4, 5, 6 }</w:t>
      </w:r>
      <w:r w:rsidR="00A12435" w:rsidRPr="00733E8F">
        <w:rPr>
          <w:rFonts w:ascii="Consolas" w:hAnsi="Consolas"/>
          <w:sz w:val="20"/>
        </w:rPr>
        <w:t>};</w:t>
      </w:r>
      <w:r w:rsidRPr="00733E8F">
        <w:rPr>
          <w:rFonts w:ascii="Consolas" w:hAnsi="Consolas"/>
          <w:sz w:val="20"/>
        </w:rPr>
        <w:t xml:space="preserve"> </w:t>
      </w:r>
      <w:r w:rsidRPr="007B37B9">
        <w:t>/*</w:t>
      </w:r>
      <w:r w:rsidR="005935F1" w:rsidRPr="007B37B9">
        <w:t xml:space="preserve"> </w:t>
      </w:r>
      <w:r w:rsidR="005935F1" w:rsidRPr="007B37B9">
        <w:rPr>
          <w:color w:val="00B050"/>
        </w:rPr>
        <w:t>Nested array initializer</w:t>
      </w:r>
      <w:r w:rsidR="00035D7A" w:rsidRPr="007B37B9">
        <w:t>.</w:t>
      </w:r>
      <w:r w:rsidR="0060004A" w:rsidRPr="007B37B9">
        <w:t xml:space="preserve"> </w:t>
      </w:r>
      <w:r w:rsidR="005C1F43" w:rsidRPr="007B37B9">
        <w:t xml:space="preserve">Compiler counts number of </w:t>
      </w:r>
      <w:r w:rsidR="0060004A" w:rsidRPr="007B37B9">
        <w:t>nested array initializers to determine the number of rows in array</w:t>
      </w:r>
      <w:r w:rsidR="001362C6" w:rsidRPr="007B37B9">
        <w:t xml:space="preserve"> named</w:t>
      </w:r>
      <w:r w:rsidR="0060004A" w:rsidRPr="007B37B9">
        <w:t xml:space="preserve"> </w:t>
      </w:r>
      <w:r w:rsidR="00B621A9" w:rsidRPr="007B37B9">
        <w:t>“</w:t>
      </w:r>
      <w:r w:rsidR="0060004A" w:rsidRPr="007B37B9">
        <w:t>array</w:t>
      </w:r>
      <w:r w:rsidR="00B621A9" w:rsidRPr="007B37B9">
        <w:t>”</w:t>
      </w:r>
      <w:r w:rsidR="0060004A" w:rsidRPr="007B37B9">
        <w:t>.</w:t>
      </w:r>
      <w:r w:rsidR="003B209A" w:rsidRPr="007B37B9">
        <w:t xml:space="preserve"> The compiler counts the initializer values in the nested array initializer for a row to determine the number of columns in that row. Every row can have different length.</w:t>
      </w:r>
      <w:r w:rsidRPr="007B37B9">
        <w:t xml:space="preserve"> */</w:t>
      </w:r>
    </w:p>
    <w:p w:rsidR="00106111" w:rsidRDefault="00106111" w:rsidP="003B209A">
      <w:pPr>
        <w:pStyle w:val="NoSpacing"/>
      </w:pPr>
    </w:p>
    <w:p w:rsidR="00592363" w:rsidRPr="002A2336" w:rsidRDefault="00733E8F" w:rsidP="002A2336">
      <w:pPr>
        <w:rPr>
          <w:rFonts w:ascii="Consolas" w:hAnsi="Consolas"/>
          <w:sz w:val="20"/>
        </w:rPr>
      </w:pPr>
      <w:r w:rsidRPr="00733E8F">
        <w:rPr>
          <w:rFonts w:ascii="Consolas" w:hAnsi="Consolas"/>
          <w:sz w:val="20"/>
        </w:rPr>
        <w:t xml:space="preserve">   </w:t>
      </w:r>
      <w:r w:rsidR="00106111" w:rsidRPr="00733E8F">
        <w:rPr>
          <w:rFonts w:ascii="Consolas" w:hAnsi="Consolas"/>
          <w:sz w:val="20"/>
        </w:rPr>
        <w:t>array1[0][0] = 10; // Example to value assignment.</w:t>
      </w:r>
      <w:r w:rsidR="002A2336">
        <w:rPr>
          <w:rFonts w:ascii="Consolas" w:hAnsi="Consolas"/>
          <w:sz w:val="20"/>
        </w:rPr>
        <w:br/>
      </w:r>
      <w:r w:rsidR="002A2336">
        <w:rPr>
          <w:rFonts w:ascii="Consolas" w:hAnsi="Consolas"/>
          <w:sz w:val="20"/>
        </w:rPr>
        <w:br/>
      </w:r>
      <w:r w:rsidR="00106111" w:rsidRPr="00733E8F">
        <w:rPr>
          <w:color w:val="FFC000"/>
        </w:rPr>
        <w:t>-Multi-Dimensional arrays with different lengths:</w:t>
      </w:r>
      <w:r w:rsidR="006322EB">
        <w:rPr>
          <w:b/>
          <w:color w:val="FFC000"/>
        </w:rPr>
        <w:t xml:space="preserve"> </w:t>
      </w:r>
      <w:r w:rsidR="006322EB" w:rsidRPr="006322EB">
        <w:t>All arrays have to be the same data type.</w:t>
      </w:r>
    </w:p>
    <w:p w:rsidR="00A12435" w:rsidRPr="007B37B9" w:rsidRDefault="005974DF" w:rsidP="009B7D73">
      <w:pPr>
        <w:pStyle w:val="NoSpacing"/>
        <w:rPr>
          <w:rFonts w:ascii="Consolas" w:hAnsi="Consolas"/>
          <w:sz w:val="20"/>
        </w:rPr>
      </w:pPr>
      <w:r w:rsidRPr="007B37B9">
        <w:rPr>
          <w:rFonts w:ascii="Consolas" w:hAnsi="Consolas"/>
          <w:sz w:val="20"/>
        </w:rPr>
        <w:t xml:space="preserve">   </w:t>
      </w:r>
      <w:r w:rsidR="00106111" w:rsidRPr="007B37B9">
        <w:rPr>
          <w:rFonts w:ascii="Consolas" w:hAnsi="Consolas"/>
          <w:sz w:val="20"/>
        </w:rPr>
        <w:t xml:space="preserve">int[][] array = </w:t>
      </w:r>
      <w:r w:rsidR="00D821EE" w:rsidRPr="007B37B9">
        <w:rPr>
          <w:rFonts w:ascii="Consolas" w:hAnsi="Consolas"/>
          <w:sz w:val="20"/>
        </w:rPr>
        <w:t>{</w:t>
      </w:r>
      <w:r w:rsidR="00106111" w:rsidRPr="007B37B9">
        <w:rPr>
          <w:rFonts w:ascii="Consolas" w:hAnsi="Consolas"/>
          <w:sz w:val="20"/>
        </w:rPr>
        <w:t>{ 1, 2 }, { 3, 4, 5 }</w:t>
      </w:r>
      <w:r w:rsidR="00D821EE" w:rsidRPr="007B37B9">
        <w:rPr>
          <w:rFonts w:ascii="Consolas" w:hAnsi="Consolas"/>
          <w:sz w:val="20"/>
        </w:rPr>
        <w:t>}</w:t>
      </w:r>
      <w:r w:rsidR="00AD0D3A" w:rsidRPr="007B37B9">
        <w:rPr>
          <w:rFonts w:ascii="Consolas" w:hAnsi="Consolas"/>
          <w:sz w:val="20"/>
        </w:rPr>
        <w:t>;</w:t>
      </w:r>
      <w:r w:rsidR="00F032F3" w:rsidRPr="007B37B9">
        <w:rPr>
          <w:rFonts w:ascii="Consolas" w:hAnsi="Consolas"/>
          <w:sz w:val="20"/>
        </w:rPr>
        <w:t xml:space="preserve"> // First way.</w:t>
      </w:r>
    </w:p>
    <w:p w:rsidR="00A12435" w:rsidRPr="007B37B9" w:rsidRDefault="007B37B9" w:rsidP="007B37B9">
      <w:pPr>
        <w:pStyle w:val="NoSpacing"/>
      </w:pPr>
      <w:r>
        <w:br/>
      </w:r>
      <w:r w:rsidRPr="007B37B9">
        <w:rPr>
          <w:rFonts w:ascii="Consolas" w:hAnsi="Consolas"/>
          <w:sz w:val="20"/>
        </w:rPr>
        <w:t xml:space="preserve">   </w:t>
      </w:r>
      <w:r w:rsidR="00851F91" w:rsidRPr="007B37B9">
        <w:rPr>
          <w:rFonts w:ascii="Consolas" w:hAnsi="Consolas"/>
          <w:sz w:val="20"/>
        </w:rPr>
        <w:t>int</w:t>
      </w:r>
      <w:r w:rsidR="001D2459" w:rsidRPr="007B37B9">
        <w:rPr>
          <w:rFonts w:ascii="Consolas" w:hAnsi="Consolas"/>
          <w:sz w:val="20"/>
        </w:rPr>
        <w:t>[][] array</w:t>
      </w:r>
      <w:r w:rsidR="00A12435" w:rsidRPr="007B37B9">
        <w:rPr>
          <w:rFonts w:ascii="Consolas" w:hAnsi="Consolas"/>
          <w:sz w:val="20"/>
        </w:rPr>
        <w:t xml:space="preserve"> = new </w:t>
      </w:r>
      <w:r w:rsidR="00851F91" w:rsidRPr="007B37B9">
        <w:rPr>
          <w:rFonts w:ascii="Consolas" w:hAnsi="Consolas"/>
          <w:sz w:val="20"/>
        </w:rPr>
        <w:t>int</w:t>
      </w:r>
      <w:r>
        <w:rPr>
          <w:rFonts w:ascii="Consolas" w:hAnsi="Consolas"/>
          <w:sz w:val="20"/>
        </w:rPr>
        <w:t>[2</w:t>
      </w:r>
      <w:r w:rsidR="00A12435" w:rsidRPr="007B37B9">
        <w:rPr>
          <w:rFonts w:ascii="Consolas" w:hAnsi="Consolas"/>
          <w:sz w:val="20"/>
        </w:rPr>
        <w:t>][];</w:t>
      </w:r>
      <w:r w:rsidRPr="007B37B9">
        <w:t xml:space="preserve"> /*</w:t>
      </w:r>
      <w:r w:rsidR="005C7EBC" w:rsidRPr="007B37B9">
        <w:t xml:space="preserve"> Second way</w:t>
      </w:r>
      <w:r w:rsidR="005C7EBC" w:rsidRPr="007B37B9">
        <w:rPr>
          <w:lang w:val="en-US"/>
        </w:rPr>
        <w:t>.</w:t>
      </w:r>
      <w:r w:rsidR="00F96E2A" w:rsidRPr="007B37B9">
        <w:t xml:space="preserve"> Length of the array</w:t>
      </w:r>
      <w:r w:rsidR="00A12435" w:rsidRPr="007B37B9">
        <w:t xml:space="preserve"> is 5.</w:t>
      </w:r>
      <w:r w:rsidR="00B95805" w:rsidRPr="007B37B9">
        <w:t xml:space="preserve"> Holds 5 reference for 5 one dimensional arrays.</w:t>
      </w:r>
      <w:r w:rsidR="003E7F80" w:rsidRPr="007B37B9">
        <w:t xml:space="preserve"> Array creation expression can use literal values or variables to specify array dimensions, because new creates arrays at execution time—not at compile time.</w:t>
      </w:r>
      <w:r w:rsidRPr="007B37B9">
        <w:t xml:space="preserve"> */</w:t>
      </w:r>
    </w:p>
    <w:p w:rsidR="0070687F" w:rsidRPr="004C1DEC" w:rsidRDefault="0070687F" w:rsidP="00F472B7">
      <w:pPr>
        <w:pStyle w:val="NoSpacing"/>
      </w:pPr>
    </w:p>
    <w:p w:rsidR="00A12435" w:rsidRPr="007B37B9" w:rsidRDefault="00A12435" w:rsidP="007B37B9">
      <w:pPr>
        <w:pStyle w:val="NoSpacing"/>
        <w:rPr>
          <w:rFonts w:ascii="Consolas" w:hAnsi="Consolas"/>
          <w:sz w:val="20"/>
        </w:rPr>
      </w:pPr>
      <w:r w:rsidRPr="007B37B9">
        <w:rPr>
          <w:rFonts w:ascii="Consolas" w:hAnsi="Consolas"/>
          <w:sz w:val="20"/>
        </w:rPr>
        <w:t xml:space="preserve">   </w:t>
      </w:r>
      <w:r w:rsidR="001D2459" w:rsidRPr="007B37B9">
        <w:rPr>
          <w:rFonts w:ascii="Consolas" w:hAnsi="Consolas"/>
          <w:sz w:val="20"/>
        </w:rPr>
        <w:t>array</w:t>
      </w:r>
      <w:r w:rsidRPr="007B37B9">
        <w:rPr>
          <w:rFonts w:ascii="Consolas" w:hAnsi="Consolas"/>
          <w:sz w:val="20"/>
        </w:rPr>
        <w:t xml:space="preserve">[0] = new </w:t>
      </w:r>
      <w:r w:rsidR="00851F91" w:rsidRPr="007B37B9">
        <w:rPr>
          <w:rFonts w:ascii="Consolas" w:hAnsi="Consolas"/>
          <w:sz w:val="20"/>
        </w:rPr>
        <w:t>int</w:t>
      </w:r>
      <w:r w:rsidRPr="007B37B9">
        <w:rPr>
          <w:rFonts w:ascii="Consolas" w:hAnsi="Consolas"/>
          <w:sz w:val="20"/>
        </w:rPr>
        <w:t>[2];</w:t>
      </w:r>
      <w:r w:rsidR="00F032F3" w:rsidRPr="007B37B9">
        <w:rPr>
          <w:rFonts w:ascii="Consolas" w:hAnsi="Consolas"/>
          <w:sz w:val="20"/>
        </w:rPr>
        <w:t xml:space="preserve"> // When we use this second way we have to use new.</w:t>
      </w:r>
    </w:p>
    <w:p w:rsidR="00A12435" w:rsidRPr="007B37B9" w:rsidRDefault="001D2459" w:rsidP="007B37B9">
      <w:pPr>
        <w:pStyle w:val="NoSpacing"/>
        <w:rPr>
          <w:rFonts w:ascii="Consolas" w:hAnsi="Consolas"/>
          <w:sz w:val="20"/>
        </w:rPr>
      </w:pPr>
      <w:r w:rsidRPr="007B37B9">
        <w:rPr>
          <w:rFonts w:ascii="Consolas" w:hAnsi="Consolas"/>
          <w:sz w:val="20"/>
        </w:rPr>
        <w:t xml:space="preserve">   array</w:t>
      </w:r>
      <w:r w:rsidR="00A12435" w:rsidRPr="007B37B9">
        <w:rPr>
          <w:rFonts w:ascii="Consolas" w:hAnsi="Consolas"/>
          <w:sz w:val="20"/>
        </w:rPr>
        <w:t xml:space="preserve">[1] = new </w:t>
      </w:r>
      <w:r w:rsidR="00851F91" w:rsidRPr="007B37B9">
        <w:rPr>
          <w:rFonts w:ascii="Consolas" w:hAnsi="Consolas"/>
          <w:sz w:val="20"/>
        </w:rPr>
        <w:t>int</w:t>
      </w:r>
      <w:r w:rsidR="00A12435" w:rsidRPr="007B37B9">
        <w:rPr>
          <w:rFonts w:ascii="Consolas" w:hAnsi="Consolas"/>
          <w:sz w:val="20"/>
        </w:rPr>
        <w:t>[5];</w:t>
      </w:r>
    </w:p>
    <w:p w:rsidR="00C25D75" w:rsidRDefault="00C25D75" w:rsidP="00A12435">
      <w:pPr>
        <w:pStyle w:val="ListParagraph"/>
      </w:pPr>
    </w:p>
    <w:p w:rsidR="00ED035E" w:rsidRDefault="00C25D75" w:rsidP="0025603A">
      <w:r w:rsidRPr="007B37B9">
        <w:rPr>
          <w:color w:val="FFC000"/>
        </w:rPr>
        <w:lastRenderedPageBreak/>
        <w:t xml:space="preserve">-Traversing multi dimensional arrays: </w:t>
      </w:r>
      <w:r w:rsidR="00247349">
        <w:br/>
      </w:r>
      <w:r w:rsidR="00247349">
        <w:br/>
      </w:r>
      <w:r w:rsidR="00247349" w:rsidRPr="00E95273">
        <w:rPr>
          <w:rFonts w:ascii="Consolas" w:hAnsi="Consolas"/>
          <w:sz w:val="20"/>
          <w:szCs w:val="20"/>
        </w:rPr>
        <w:t xml:space="preserve">   for (int row = 0; row &lt; array.le</w:t>
      </w:r>
      <w:r w:rsidR="003C757A">
        <w:rPr>
          <w:rFonts w:ascii="Consolas" w:hAnsi="Consolas"/>
          <w:sz w:val="20"/>
          <w:szCs w:val="20"/>
        </w:rPr>
        <w:t>ngth; row++) // Traversing with for</w:t>
      </w:r>
      <w:r w:rsidR="00247349" w:rsidRPr="00E95273">
        <w:rPr>
          <w:rFonts w:ascii="Consolas" w:hAnsi="Consolas"/>
          <w:sz w:val="20"/>
          <w:szCs w:val="20"/>
        </w:rPr>
        <w:br/>
        <w:t xml:space="preserve">   {</w:t>
      </w:r>
      <w:r w:rsidR="00247349" w:rsidRPr="00E95273">
        <w:rPr>
          <w:rFonts w:ascii="Consolas" w:hAnsi="Consolas"/>
          <w:sz w:val="20"/>
          <w:szCs w:val="20"/>
        </w:rPr>
        <w:br/>
        <w:t xml:space="preserve">      for (int column = 0; column &lt; array[row].length; column++)</w:t>
      </w:r>
      <w:r w:rsidR="00247349" w:rsidRPr="00E95273">
        <w:rPr>
          <w:rFonts w:ascii="Consolas" w:hAnsi="Consolas"/>
          <w:sz w:val="20"/>
          <w:szCs w:val="20"/>
        </w:rPr>
        <w:br/>
        <w:t xml:space="preserve">         System.out.printf("%d ", array[row][column]);</w:t>
      </w:r>
      <w:r w:rsidR="00247349" w:rsidRPr="00E95273">
        <w:rPr>
          <w:rFonts w:ascii="Consolas" w:hAnsi="Consolas"/>
          <w:sz w:val="20"/>
          <w:szCs w:val="20"/>
        </w:rPr>
        <w:br/>
        <w:t xml:space="preserve">      System.out.println();</w:t>
      </w:r>
      <w:r w:rsidR="00247349" w:rsidRPr="00E95273">
        <w:rPr>
          <w:rFonts w:ascii="Consolas" w:hAnsi="Consolas"/>
          <w:sz w:val="20"/>
          <w:szCs w:val="20"/>
        </w:rPr>
        <w:br/>
        <w:t xml:space="preserve">   }</w:t>
      </w:r>
      <w:r w:rsidR="00E95273">
        <w:br/>
      </w:r>
      <w:r w:rsidR="00E95273">
        <w:br/>
      </w:r>
      <w:r w:rsidR="0014365A" w:rsidRPr="0025603A">
        <w:rPr>
          <w:rFonts w:ascii="Consolas" w:hAnsi="Consolas"/>
          <w:sz w:val="20"/>
          <w:szCs w:val="20"/>
        </w:rPr>
        <w:t xml:space="preserve">   </w:t>
      </w:r>
      <w:r w:rsidR="00816613" w:rsidRPr="0025603A">
        <w:rPr>
          <w:rFonts w:ascii="Consolas" w:hAnsi="Consolas"/>
          <w:sz w:val="20"/>
          <w:szCs w:val="20"/>
        </w:rPr>
        <w:t>for (int[] arrayRow : array)</w:t>
      </w:r>
      <w:r w:rsidR="0049252E" w:rsidRPr="0025603A">
        <w:rPr>
          <w:rFonts w:ascii="Consolas" w:hAnsi="Consolas"/>
          <w:sz w:val="20"/>
          <w:szCs w:val="20"/>
        </w:rPr>
        <w:t xml:space="preserve"> // Traversing </w:t>
      </w:r>
      <w:r w:rsidR="003C757A">
        <w:rPr>
          <w:rFonts w:ascii="Consolas" w:hAnsi="Consolas"/>
          <w:sz w:val="20"/>
          <w:szCs w:val="20"/>
        </w:rPr>
        <w:t>with enhanced for</w:t>
      </w:r>
      <w:r w:rsidR="00E95273" w:rsidRPr="0025603A">
        <w:rPr>
          <w:rFonts w:ascii="Consolas" w:hAnsi="Consolas"/>
          <w:sz w:val="20"/>
          <w:szCs w:val="20"/>
        </w:rPr>
        <w:br/>
        <w:t xml:space="preserve">   </w:t>
      </w:r>
      <w:r w:rsidR="00816613" w:rsidRPr="0025603A">
        <w:rPr>
          <w:rFonts w:ascii="Consolas" w:hAnsi="Consolas"/>
          <w:sz w:val="20"/>
          <w:szCs w:val="20"/>
        </w:rPr>
        <w:t>{</w:t>
      </w:r>
      <w:r w:rsidR="00E95273" w:rsidRPr="0025603A">
        <w:rPr>
          <w:rFonts w:ascii="Consolas" w:hAnsi="Consolas"/>
          <w:sz w:val="20"/>
          <w:szCs w:val="20"/>
        </w:rPr>
        <w:br/>
        <w:t xml:space="preserve">      </w:t>
      </w:r>
      <w:r w:rsidR="00816613" w:rsidRPr="0025603A">
        <w:rPr>
          <w:rFonts w:ascii="Consolas" w:hAnsi="Consolas"/>
          <w:sz w:val="20"/>
          <w:szCs w:val="20"/>
        </w:rPr>
        <w:t xml:space="preserve">for (int </w:t>
      </w:r>
      <w:r w:rsidR="00A00BF8" w:rsidRPr="0025603A">
        <w:rPr>
          <w:rFonts w:ascii="Consolas" w:hAnsi="Consolas"/>
          <w:sz w:val="20"/>
          <w:szCs w:val="20"/>
        </w:rPr>
        <w:t>arrayColumn</w:t>
      </w:r>
      <w:r w:rsidR="00816613" w:rsidRPr="0025603A">
        <w:rPr>
          <w:rFonts w:ascii="Consolas" w:hAnsi="Consolas"/>
          <w:sz w:val="20"/>
          <w:szCs w:val="20"/>
        </w:rPr>
        <w:t xml:space="preserve"> : arrayRow)</w:t>
      </w:r>
      <w:r w:rsidR="00E95273" w:rsidRPr="0025603A">
        <w:rPr>
          <w:rFonts w:ascii="Consolas" w:hAnsi="Consolas"/>
          <w:sz w:val="20"/>
          <w:szCs w:val="20"/>
        </w:rPr>
        <w:br/>
      </w:r>
      <w:r w:rsidR="00816613" w:rsidRPr="0025603A">
        <w:rPr>
          <w:rFonts w:ascii="Consolas" w:hAnsi="Consolas"/>
          <w:sz w:val="20"/>
          <w:szCs w:val="20"/>
        </w:rPr>
        <w:t xml:space="preserve">      </w:t>
      </w:r>
      <w:r w:rsidR="00E95273" w:rsidRPr="0025603A">
        <w:rPr>
          <w:rFonts w:ascii="Consolas" w:hAnsi="Consolas"/>
          <w:sz w:val="20"/>
          <w:szCs w:val="20"/>
        </w:rPr>
        <w:t xml:space="preserve">   </w:t>
      </w:r>
      <w:r w:rsidR="00A00BF8" w:rsidRPr="0025603A">
        <w:rPr>
          <w:rFonts w:ascii="Consolas" w:hAnsi="Consolas"/>
          <w:sz w:val="20"/>
          <w:szCs w:val="20"/>
        </w:rPr>
        <w:t>System.out.printf("%d ", arrayColum</w:t>
      </w:r>
      <w:r w:rsidR="00454459" w:rsidRPr="0025603A">
        <w:rPr>
          <w:rFonts w:ascii="Consolas" w:hAnsi="Consolas"/>
          <w:sz w:val="20"/>
          <w:szCs w:val="20"/>
        </w:rPr>
        <w:t>n</w:t>
      </w:r>
      <w:r w:rsidR="00E95273" w:rsidRPr="0025603A">
        <w:rPr>
          <w:rFonts w:ascii="Consolas" w:hAnsi="Consolas"/>
          <w:sz w:val="20"/>
          <w:szCs w:val="20"/>
        </w:rPr>
        <w:t>);</w:t>
      </w:r>
      <w:r w:rsidR="00E95273" w:rsidRPr="0025603A">
        <w:rPr>
          <w:rFonts w:ascii="Consolas" w:hAnsi="Consolas"/>
          <w:sz w:val="20"/>
          <w:szCs w:val="20"/>
        </w:rPr>
        <w:br/>
        <w:t xml:space="preserve">      System.out.println();</w:t>
      </w:r>
      <w:r w:rsidR="00E95273" w:rsidRPr="0025603A">
        <w:rPr>
          <w:rFonts w:ascii="Consolas" w:hAnsi="Consolas"/>
          <w:sz w:val="20"/>
          <w:szCs w:val="20"/>
        </w:rPr>
        <w:br/>
        <w:t xml:space="preserve">   </w:t>
      </w:r>
      <w:r w:rsidR="00816613" w:rsidRPr="0025603A">
        <w:rPr>
          <w:rFonts w:ascii="Consolas" w:hAnsi="Consolas"/>
          <w:sz w:val="20"/>
          <w:szCs w:val="20"/>
        </w:rPr>
        <w:t>}</w:t>
      </w:r>
    </w:p>
    <w:p w:rsidR="00C27FB1" w:rsidRPr="00EE778E" w:rsidRDefault="00ED035E" w:rsidP="00EE778E">
      <w:r w:rsidRPr="0025603A">
        <w:rPr>
          <w:color w:val="FFC000"/>
          <w:szCs w:val="18"/>
        </w:rPr>
        <w:t>-Traversing a certain row</w:t>
      </w:r>
      <w:r w:rsidR="00EB73DA" w:rsidRPr="0025603A">
        <w:rPr>
          <w:color w:val="FFC000"/>
          <w:szCs w:val="18"/>
        </w:rPr>
        <w:t>(or lower dimension)</w:t>
      </w:r>
      <w:r w:rsidR="0025603A">
        <w:rPr>
          <w:color w:val="FFC000"/>
          <w:szCs w:val="18"/>
        </w:rPr>
        <w:t xml:space="preserve"> of a multi dimensional array:</w:t>
      </w:r>
      <w:r w:rsidR="0025603A">
        <w:rPr>
          <w:color w:val="FFC000"/>
          <w:szCs w:val="18"/>
        </w:rPr>
        <w:br/>
      </w:r>
      <w:r w:rsidR="0025603A">
        <w:rPr>
          <w:color w:val="FFC000"/>
          <w:szCs w:val="18"/>
        </w:rPr>
        <w:br/>
        <w:t xml:space="preserve">   </w:t>
      </w:r>
      <w:r w:rsidR="00EB5773" w:rsidRPr="00EB5773">
        <w:rPr>
          <w:rFonts w:cstheme="minorHAnsi"/>
          <w:szCs w:val="18"/>
          <w:lang w:val="en-US"/>
        </w:rPr>
        <w:t>for (</w:t>
      </w:r>
      <w:r w:rsidR="008F2E50">
        <w:rPr>
          <w:rFonts w:cstheme="minorHAnsi"/>
          <w:szCs w:val="18"/>
          <w:lang w:val="en-US"/>
        </w:rPr>
        <w:t>int column = 0; column &lt; array[1</w:t>
      </w:r>
      <w:r w:rsidR="00EB5773" w:rsidRPr="00EB5773">
        <w:rPr>
          <w:rFonts w:cstheme="minorHAnsi"/>
          <w:szCs w:val="18"/>
          <w:lang w:val="en-US"/>
        </w:rPr>
        <w:t>].length;</w:t>
      </w:r>
      <w:r w:rsidR="001617BF">
        <w:rPr>
          <w:rFonts w:cstheme="minorHAnsi"/>
          <w:szCs w:val="18"/>
          <w:lang w:val="en-US"/>
        </w:rPr>
        <w:t xml:space="preserve"> column++)   // Traversing with for</w:t>
      </w:r>
      <w:r w:rsidR="0025603A">
        <w:rPr>
          <w:color w:val="FFC000"/>
          <w:szCs w:val="18"/>
        </w:rPr>
        <w:br/>
        <w:t xml:space="preserve">      </w:t>
      </w:r>
      <w:r w:rsidR="008F2E50">
        <w:rPr>
          <w:rFonts w:cstheme="minorHAnsi"/>
          <w:szCs w:val="18"/>
          <w:lang w:val="en-US"/>
        </w:rPr>
        <w:t>System.out.printf("%d ", array[1</w:t>
      </w:r>
      <w:r w:rsidR="00EB5773" w:rsidRPr="00EB5773">
        <w:rPr>
          <w:rFonts w:cstheme="minorHAnsi"/>
          <w:szCs w:val="18"/>
          <w:lang w:val="en-US"/>
        </w:rPr>
        <w:t>][column]);</w:t>
      </w:r>
      <w:r w:rsidR="0025603A">
        <w:rPr>
          <w:color w:val="FFC000"/>
          <w:szCs w:val="18"/>
        </w:rPr>
        <w:br/>
      </w:r>
      <w:r w:rsidR="0025603A">
        <w:rPr>
          <w:color w:val="FFC000"/>
          <w:szCs w:val="18"/>
        </w:rPr>
        <w:br/>
        <w:t xml:space="preserve">   </w:t>
      </w:r>
      <w:r w:rsidR="00422B75">
        <w:rPr>
          <w:szCs w:val="18"/>
        </w:rPr>
        <w:t>for (int column</w:t>
      </w:r>
      <w:r w:rsidR="00FF4F06">
        <w:rPr>
          <w:szCs w:val="18"/>
        </w:rPr>
        <w:t xml:space="preserve"> : array</w:t>
      </w:r>
      <w:r w:rsidR="00F13753">
        <w:rPr>
          <w:szCs w:val="18"/>
        </w:rPr>
        <w:t>[1</w:t>
      </w:r>
      <w:r w:rsidR="0026678C" w:rsidRPr="00F76830">
        <w:rPr>
          <w:szCs w:val="18"/>
        </w:rPr>
        <w:t>])</w:t>
      </w:r>
      <w:r w:rsidR="001617BF">
        <w:rPr>
          <w:szCs w:val="18"/>
        </w:rPr>
        <w:t xml:space="preserve"> // Traversing with enhanced for</w:t>
      </w:r>
      <w:r w:rsidR="0025603A">
        <w:rPr>
          <w:szCs w:val="18"/>
        </w:rPr>
        <w:br/>
        <w:t xml:space="preserve">      </w:t>
      </w:r>
      <w:r w:rsidR="00422B75">
        <w:rPr>
          <w:szCs w:val="18"/>
        </w:rPr>
        <w:t>System.out.printf("%d ", column</w:t>
      </w:r>
      <w:r w:rsidR="0026678C" w:rsidRPr="00F76830">
        <w:rPr>
          <w:szCs w:val="18"/>
        </w:rPr>
        <w:t>);</w:t>
      </w:r>
      <w:r w:rsidR="001506D8">
        <w:rPr>
          <w:szCs w:val="18"/>
        </w:rPr>
        <w:br/>
      </w:r>
      <w:r w:rsidR="001506D8">
        <w:rPr>
          <w:szCs w:val="18"/>
        </w:rPr>
        <w:br/>
      </w:r>
      <w:r w:rsidR="00A12435">
        <w:rPr>
          <w:b/>
        </w:rPr>
        <w:t>-</w:t>
      </w:r>
      <w:r w:rsidR="000B2FED">
        <w:rPr>
          <w:b/>
        </w:rPr>
        <w:t>Variable Length Argument Lists</w:t>
      </w:r>
      <w:r w:rsidR="00A12435">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in a method’s 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r w:rsidR="00EE778E">
        <w:t xml:space="preserve"> </w:t>
      </w:r>
      <w:r w:rsidR="006E27B1" w:rsidRPr="006E27B1">
        <w:t>with its type and the parameter name, must be placed at the end of the parameter list.</w:t>
      </w:r>
      <w:r w:rsidR="00EE778E">
        <w:br/>
        <w:t xml:space="preserve">   It </w:t>
      </w:r>
      <w:r w:rsidR="00A9356D">
        <w:t>has to be the only varargs so the compiler knows which argument is for which parameter. Otherwise the compiler wouldnt know if an argument belongs to varargs or the parameter after varargs.</w:t>
      </w:r>
      <w:r w:rsidR="00EE778E">
        <w:br/>
        <w:t xml:space="preserve">   The method body access variable number of parameters</w:t>
      </w:r>
      <w:r w:rsidR="00EE778E" w:rsidRPr="00DF09CF">
        <w:t xml:space="preserve"> as an array of </w:t>
      </w:r>
      <w:r w:rsidR="00EE778E">
        <w:t>that data type</w:t>
      </w:r>
      <w:r w:rsidR="00EE778E" w:rsidRPr="00DF09CF">
        <w:t>.</w:t>
      </w:r>
      <w:r w:rsidR="00C55C47">
        <w:br/>
        <w:t xml:space="preserve">   You can supply an array as an argument for this parameter.</w:t>
      </w:r>
      <w:r w:rsidR="00EE778E">
        <w:rPr>
          <w:color w:val="FFC000"/>
          <w:szCs w:val="18"/>
        </w:rPr>
        <w:br/>
      </w:r>
      <w:r w:rsidR="00C27FB1">
        <w:br/>
      </w:r>
      <w:r w:rsidR="00C93942">
        <w:rPr>
          <w:noProof/>
          <w:lang w:val="en-US"/>
        </w:rPr>
        <w:drawing>
          <wp:inline distT="0" distB="0" distL="0" distR="0" wp14:anchorId="4B3A7E17" wp14:editId="1E0407DB">
            <wp:extent cx="4603806" cy="1566407"/>
            <wp:effectExtent l="0" t="0" r="0" b="0"/>
            <wp:docPr id="48" name="Resim 48"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apture"/>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b="68779"/>
                    <a:stretch/>
                  </pic:blipFill>
                  <pic:spPr bwMode="auto">
                    <a:xfrm>
                      <a:off x="0" y="0"/>
                      <a:ext cx="4603750" cy="1566388"/>
                    </a:xfrm>
                    <a:prstGeom prst="rect">
                      <a:avLst/>
                    </a:prstGeom>
                    <a:noFill/>
                    <a:ln>
                      <a:noFill/>
                    </a:ln>
                    <a:extLst>
                      <a:ext uri="{53640926-AAD7-44D8-BBD7-CCE9431645EC}">
                        <a14:shadowObscured xmlns:a14="http://schemas.microsoft.com/office/drawing/2010/main"/>
                      </a:ext>
                    </a:extLst>
                  </pic:spPr>
                </pic:pic>
              </a:graphicData>
            </a:graphic>
          </wp:inline>
        </w:drawing>
      </w:r>
      <w:r w:rsidR="00C27FB1">
        <w:rPr>
          <w:sz w:val="20"/>
          <w:lang w:val="en-US"/>
        </w:rPr>
        <w:br/>
      </w:r>
    </w:p>
    <w:p w:rsidR="00713339" w:rsidRPr="006D5BF9" w:rsidRDefault="00C27FB1" w:rsidP="006D5BF9">
      <w:pPr>
        <w:rPr>
          <w:sz w:val="20"/>
          <w:lang w:val="en-US"/>
        </w:rPr>
      </w:pPr>
      <w:r>
        <w:rPr>
          <w:noProof/>
          <w:lang w:val="en-US"/>
        </w:rPr>
        <w:lastRenderedPageBreak/>
        <w:drawing>
          <wp:inline distT="0" distB="0" distL="0" distR="0" wp14:anchorId="361C7DFF" wp14:editId="7E1A60F9">
            <wp:extent cx="4603804" cy="2218414"/>
            <wp:effectExtent l="0" t="0" r="0" b="0"/>
            <wp:docPr id="73" name="Resim 48"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apture"/>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33439" b="22344"/>
                    <a:stretch/>
                  </pic:blipFill>
                  <pic:spPr bwMode="auto">
                    <a:xfrm>
                      <a:off x="0" y="0"/>
                      <a:ext cx="4603750" cy="2218388"/>
                    </a:xfrm>
                    <a:prstGeom prst="rect">
                      <a:avLst/>
                    </a:prstGeom>
                    <a:noFill/>
                    <a:ln>
                      <a:noFill/>
                    </a:ln>
                    <a:extLst>
                      <a:ext uri="{53640926-AAD7-44D8-BBD7-CCE9431645EC}">
                        <a14:shadowObscured xmlns:a14="http://schemas.microsoft.com/office/drawing/2010/main"/>
                      </a:ext>
                    </a:extLst>
                  </pic:spPr>
                </pic:pic>
              </a:graphicData>
            </a:graphic>
          </wp:inline>
        </w:drawing>
      </w:r>
      <w:r w:rsidR="001C2FC8">
        <w:rPr>
          <w:sz w:val="20"/>
          <w:lang w:val="en-US"/>
        </w:rPr>
        <w:br/>
      </w:r>
      <w:r w:rsidR="001C2FC8">
        <w:rPr>
          <w:sz w:val="20"/>
          <w:lang w:val="en-US"/>
        </w:rPr>
        <w:br/>
      </w:r>
      <w:r w:rsidR="001C2FC8">
        <w:rPr>
          <w:noProof/>
          <w:lang w:val="en-US"/>
        </w:rPr>
        <w:drawing>
          <wp:inline distT="0" distB="0" distL="0" distR="0" wp14:anchorId="55071948" wp14:editId="0C61BD7F">
            <wp:extent cx="4603806" cy="1073348"/>
            <wp:effectExtent l="0" t="0" r="0" b="0"/>
            <wp:docPr id="5" name="Resim 48"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apture"/>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78607"/>
                    <a:stretch/>
                  </pic:blipFill>
                  <pic:spPr bwMode="auto">
                    <a:xfrm>
                      <a:off x="0" y="0"/>
                      <a:ext cx="4603750" cy="1073335"/>
                    </a:xfrm>
                    <a:prstGeom prst="rect">
                      <a:avLst/>
                    </a:prstGeom>
                    <a:noFill/>
                    <a:ln>
                      <a:noFill/>
                    </a:ln>
                    <a:extLst>
                      <a:ext uri="{53640926-AAD7-44D8-BBD7-CCE9431645EC}">
                        <a14:shadowObscured xmlns:a14="http://schemas.microsoft.com/office/drawing/2010/main"/>
                      </a:ext>
                    </a:extLst>
                  </pic:spPr>
                </pic:pic>
              </a:graphicData>
            </a:graphic>
          </wp:inline>
        </w:drawing>
      </w:r>
      <w:r w:rsidR="005262DB">
        <w:br/>
      </w:r>
      <w:r>
        <w:rPr>
          <w:b/>
        </w:rPr>
        <w:br/>
      </w:r>
      <w:r w:rsidR="005E0DB7">
        <w:rPr>
          <w:b/>
        </w:rPr>
        <w:t xml:space="preserve">-Command </w:t>
      </w:r>
      <w:r w:rsidR="003E0F40">
        <w:rPr>
          <w:b/>
        </w:rPr>
        <w:t>Line Arguments</w:t>
      </w:r>
      <w:r w:rsidR="005C182C">
        <w:rPr>
          <w:b/>
        </w:rPr>
        <w:t>:</w:t>
      </w:r>
      <w:r w:rsidR="00050543">
        <w:rPr>
          <w:b/>
        </w:rPr>
        <w:t xml:space="preserve"> </w:t>
      </w:r>
      <w:r w:rsidR="009C0DA6" w:rsidRPr="009C0DA6">
        <w:t>It’s possible to pass arguments from the command line to an application via method main’s</w:t>
      </w:r>
      <w:r w:rsidR="009C0DA6">
        <w:t xml:space="preserve"> </w:t>
      </w:r>
      <w:r w:rsidR="009C0DA6" w:rsidRPr="009C0DA6">
        <w:t>String[] parameter, which receives an array of Strings. By convention, this parameter is</w:t>
      </w:r>
      <w:r w:rsidR="009C0DA6">
        <w:t xml:space="preserve"> </w:t>
      </w:r>
      <w:r w:rsidR="009C0DA6" w:rsidRPr="009C0DA6">
        <w:t>named args. When an application is executed using the java command, Java passes the</w:t>
      </w:r>
      <w:r w:rsidR="009C0DA6">
        <w:t xml:space="preserve"> </w:t>
      </w:r>
      <w:r w:rsidR="005E0DB7">
        <w:t xml:space="preserve">command </w:t>
      </w:r>
      <w:r w:rsidR="009C0DA6" w:rsidRPr="009C0DA6">
        <w:t>line arguments that appear after the class name in the java command to the</w:t>
      </w:r>
      <w:r w:rsidR="009C0DA6">
        <w:t xml:space="preserve"> </w:t>
      </w:r>
      <w:r w:rsidR="009C0DA6" w:rsidRPr="009C0DA6">
        <w:t>application’s main method as Strings in the array args.</w:t>
      </w:r>
      <w:r w:rsidR="00EE626F">
        <w:t xml:space="preserve"> When we execute an application we call class’s main method w</w:t>
      </w:r>
      <w:r w:rsidR="00BC3C14">
        <w:t>ith arguments (if no arguments are</w:t>
      </w:r>
      <w:r w:rsidR="00EE626F">
        <w:t xml:space="preserve"> entered then the</w:t>
      </w:r>
      <w:r w:rsidR="00BC3C14">
        <w:t xml:space="preserve"> string is empty</w:t>
      </w:r>
      <w:r w:rsidR="00EE626F">
        <w:t>)</w:t>
      </w:r>
      <w:r w:rsidR="00FB1DC3">
        <w:t xml:space="preserve"> (tag: main method argument)</w:t>
      </w:r>
      <w:r w:rsidR="006D5BF9">
        <w:br/>
        <w:t xml:space="preserve">   </w:t>
      </w:r>
      <w:r w:rsidR="00090AB9" w:rsidRPr="007F1742">
        <w:t>Common uses of command line arguments include passing options and filenames to applications.</w:t>
      </w:r>
      <w:r w:rsidR="006D5BF9">
        <w:br/>
        <w:t xml:space="preserve">   </w:t>
      </w:r>
      <w:r w:rsidR="005E0DB7">
        <w:t xml:space="preserve">Command </w:t>
      </w:r>
      <w:r w:rsidR="007F1742" w:rsidRPr="007F1742">
        <w:t>line arguments are separated by white space, not commas.</w:t>
      </w:r>
      <w:r w:rsidR="00B06BFA">
        <w:t xml:space="preserve"> </w:t>
      </w:r>
      <w:r w:rsidR="00832980">
        <w:t>If the data you want to enter includes spaces than use quotes around your string.</w:t>
      </w:r>
      <w:r w:rsidR="006D5BF9">
        <w:br/>
      </w:r>
      <w:r w:rsidR="006D5BF9">
        <w:br/>
      </w:r>
      <w:r w:rsidR="006D5BF9" w:rsidRPr="006D5BF9">
        <w:rPr>
          <w:rFonts w:ascii="Consolas" w:hAnsi="Consolas"/>
          <w:sz w:val="20"/>
          <w:szCs w:val="20"/>
        </w:rPr>
        <w:t xml:space="preserve">   </w:t>
      </w:r>
      <w:r w:rsidR="00713339" w:rsidRPr="006D5BF9">
        <w:rPr>
          <w:rFonts w:ascii="Consolas" w:hAnsi="Consolas"/>
          <w:sz w:val="20"/>
          <w:szCs w:val="20"/>
        </w:rPr>
        <w:t>java initArray 5</w:t>
      </w:r>
      <w:r w:rsidR="00496814" w:rsidRPr="006D5BF9">
        <w:rPr>
          <w:rFonts w:ascii="Consolas" w:hAnsi="Consolas"/>
          <w:sz w:val="20"/>
          <w:szCs w:val="20"/>
        </w:rPr>
        <w:t>0</w:t>
      </w:r>
      <w:r w:rsidR="00713339" w:rsidRPr="006D5BF9">
        <w:rPr>
          <w:rFonts w:ascii="Consolas" w:hAnsi="Consolas"/>
          <w:sz w:val="20"/>
          <w:szCs w:val="20"/>
        </w:rPr>
        <w:t xml:space="preserve"> 0 4</w:t>
      </w:r>
      <w:r w:rsidR="00496814" w:rsidRPr="006D5BF9">
        <w:rPr>
          <w:rFonts w:ascii="Consolas" w:hAnsi="Consolas"/>
          <w:sz w:val="20"/>
          <w:szCs w:val="20"/>
        </w:rPr>
        <w:t>0</w:t>
      </w:r>
      <w:r w:rsidR="006D5BF9" w:rsidRPr="006D5BF9">
        <w:rPr>
          <w:rFonts w:ascii="Consolas" w:hAnsi="Consolas"/>
          <w:sz w:val="20"/>
          <w:szCs w:val="20"/>
        </w:rPr>
        <w:t xml:space="preserve"> /*</w:t>
      </w:r>
      <w:r w:rsidR="00713339" w:rsidRPr="006D5BF9">
        <w:rPr>
          <w:rFonts w:ascii="Consolas" w:hAnsi="Consolas"/>
          <w:sz w:val="20"/>
          <w:szCs w:val="20"/>
        </w:rPr>
        <w:t xml:space="preserve"> This is how we executed the program from command </w:t>
      </w:r>
      <w:r w:rsidR="006D5BF9" w:rsidRPr="006D5BF9">
        <w:rPr>
          <w:rFonts w:ascii="Consolas" w:hAnsi="Consolas"/>
          <w:sz w:val="20"/>
          <w:szCs w:val="20"/>
        </w:rPr>
        <w:t xml:space="preserve">   </w:t>
      </w:r>
      <w:r w:rsidR="006D5BF9" w:rsidRPr="006D5BF9">
        <w:rPr>
          <w:rFonts w:ascii="Consolas" w:hAnsi="Consolas"/>
          <w:sz w:val="20"/>
          <w:szCs w:val="20"/>
        </w:rPr>
        <w:br/>
        <w:t xml:space="preserve">  </w:t>
      </w:r>
      <w:r w:rsidR="006D5BF9">
        <w:rPr>
          <w:rFonts w:ascii="Consolas" w:hAnsi="Consolas"/>
          <w:sz w:val="20"/>
          <w:szCs w:val="20"/>
        </w:rPr>
        <w:t xml:space="preserve"> </w:t>
      </w:r>
      <w:r w:rsidR="00713339" w:rsidRPr="006D5BF9">
        <w:rPr>
          <w:rFonts w:ascii="Consolas" w:hAnsi="Consolas"/>
          <w:sz w:val="20"/>
          <w:szCs w:val="20"/>
        </w:rPr>
        <w:t>line.</w:t>
      </w:r>
      <w:r w:rsidR="00EC0083" w:rsidRPr="006D5BF9">
        <w:rPr>
          <w:rFonts w:ascii="Consolas" w:hAnsi="Consolas"/>
          <w:sz w:val="20"/>
          <w:szCs w:val="20"/>
        </w:rPr>
        <w:t xml:space="preserve"> So we have an args string array with 3 strings. </w:t>
      </w:r>
      <w:r w:rsidR="006D5BF9" w:rsidRPr="006D5BF9">
        <w:rPr>
          <w:rFonts w:ascii="Consolas" w:hAnsi="Consolas"/>
          <w:sz w:val="20"/>
          <w:szCs w:val="20"/>
        </w:rPr>
        <w:t>*/</w:t>
      </w:r>
    </w:p>
    <w:p w:rsidR="001D4CEF" w:rsidRPr="001D4CEF" w:rsidRDefault="001D4CEF" w:rsidP="007F1742">
      <w:pPr>
        <w:pStyle w:val="NoSpacing"/>
        <w:rPr>
          <w:rFonts w:ascii="Consolas" w:hAnsi="Consolas"/>
          <w:sz w:val="20"/>
          <w:szCs w:val="20"/>
        </w:rPr>
      </w:pPr>
      <w:r w:rsidRPr="001D4CEF">
        <w:rPr>
          <w:rFonts w:ascii="Consolas" w:hAnsi="Consolas"/>
          <w:sz w:val="20"/>
          <w:szCs w:val="20"/>
        </w:rPr>
        <w:t xml:space="preserve">   public static void main(String args[])</w:t>
      </w:r>
    </w:p>
    <w:p w:rsidR="001D4CEF" w:rsidRPr="001D4CEF" w:rsidRDefault="001D4CEF" w:rsidP="001D4CEF">
      <w:pPr>
        <w:pStyle w:val="NoSpacing"/>
        <w:rPr>
          <w:rFonts w:ascii="Consolas" w:hAnsi="Consolas"/>
          <w:sz w:val="20"/>
          <w:szCs w:val="20"/>
        </w:rPr>
      </w:pPr>
      <w:r w:rsidRPr="001D4CEF">
        <w:rPr>
          <w:rFonts w:ascii="Consolas" w:hAnsi="Consolas"/>
          <w:sz w:val="20"/>
          <w:szCs w:val="20"/>
        </w:rPr>
        <w:t xml:space="preserve">   {</w:t>
      </w:r>
    </w:p>
    <w:p w:rsidR="001D4CEF" w:rsidRPr="001D4CEF" w:rsidRDefault="001D4CEF" w:rsidP="001D4CEF">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0B7AAE"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exam1</w:t>
      </w:r>
      <w:r w:rsidR="000B7AAE" w:rsidRPr="001D4CEF">
        <w:rPr>
          <w:rFonts w:ascii="Consolas" w:hAnsi="Consolas" w:cstheme="minorHAnsi"/>
          <w:color w:val="231F20"/>
          <w:sz w:val="20"/>
          <w:szCs w:val="20"/>
          <w:lang w:val="en-US"/>
        </w:rPr>
        <w:t xml:space="preserve"> = Integer.parseInt(args[</w:t>
      </w:r>
      <w:r w:rsidR="000B7AAE" w:rsidRPr="001D4CEF">
        <w:rPr>
          <w:rFonts w:ascii="Consolas" w:hAnsi="Consolas" w:cstheme="minorHAnsi"/>
          <w:color w:val="00A0DB"/>
          <w:sz w:val="20"/>
          <w:szCs w:val="20"/>
          <w:lang w:val="en-US"/>
        </w:rPr>
        <w:t>0</w:t>
      </w:r>
      <w:r w:rsidR="000B7AAE" w:rsidRPr="001D4CEF">
        <w:rPr>
          <w:rFonts w:ascii="Consolas" w:hAnsi="Consolas" w:cstheme="minorHAnsi"/>
          <w:color w:val="231F20"/>
          <w:sz w:val="20"/>
          <w:szCs w:val="20"/>
          <w:lang w:val="en-US"/>
        </w:rPr>
        <w:t>]);</w:t>
      </w:r>
    </w:p>
    <w:p w:rsidR="001D4CEF" w:rsidRPr="001D4CEF" w:rsidRDefault="001D4CEF" w:rsidP="001D4CEF">
      <w:pPr>
        <w:pStyle w:val="NoSpacing"/>
        <w:rPr>
          <w:rFonts w:ascii="Consolas" w:hAnsi="Consolas"/>
          <w:sz w:val="20"/>
          <w:szCs w:val="20"/>
        </w:rPr>
      </w:pPr>
      <w:r w:rsidRPr="001D4CEF">
        <w:rPr>
          <w:rFonts w:ascii="Consolas" w:hAnsi="Consolas" w:cstheme="minorHAnsi"/>
          <w:color w:val="231F20"/>
          <w:sz w:val="20"/>
          <w:szCs w:val="20"/>
          <w:lang w:val="en-US"/>
        </w:rPr>
        <w:t xml:space="preserve">      </w:t>
      </w:r>
      <w:r w:rsidR="008C6BF0"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 xml:space="preserve">exam2 </w:t>
      </w:r>
      <w:r w:rsidR="008C6BF0" w:rsidRPr="001D4CEF">
        <w:rPr>
          <w:rFonts w:ascii="Consolas" w:hAnsi="Consolas" w:cstheme="minorHAnsi"/>
          <w:color w:val="231F20"/>
          <w:sz w:val="20"/>
          <w:szCs w:val="20"/>
          <w:lang w:val="en-US"/>
        </w:rPr>
        <w:t>= Integer.parseInt(args[</w:t>
      </w:r>
      <w:r w:rsidR="008C6BF0" w:rsidRPr="001D4CEF">
        <w:rPr>
          <w:rFonts w:ascii="Consolas" w:hAnsi="Consolas" w:cstheme="minorHAnsi"/>
          <w:color w:val="00A0DB"/>
          <w:sz w:val="20"/>
          <w:szCs w:val="20"/>
          <w:lang w:val="en-US"/>
        </w:rPr>
        <w:t>1</w:t>
      </w:r>
      <w:r w:rsidR="008C6BF0" w:rsidRPr="001D4CEF">
        <w:rPr>
          <w:rFonts w:ascii="Consolas" w:hAnsi="Consolas" w:cstheme="minorHAnsi"/>
          <w:color w:val="231F20"/>
          <w:sz w:val="20"/>
          <w:szCs w:val="20"/>
          <w:lang w:val="en-US"/>
        </w:rPr>
        <w:t>]);</w:t>
      </w:r>
    </w:p>
    <w:p w:rsidR="001346AF" w:rsidRPr="001D4CEF" w:rsidRDefault="001D4CEF" w:rsidP="001D4CEF">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8C6BF0"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 xml:space="preserve">exam3 </w:t>
      </w:r>
      <w:r w:rsidR="008C6BF0" w:rsidRPr="001D4CEF">
        <w:rPr>
          <w:rFonts w:ascii="Consolas" w:hAnsi="Consolas" w:cstheme="minorHAnsi"/>
          <w:color w:val="231F20"/>
          <w:sz w:val="20"/>
          <w:szCs w:val="20"/>
          <w:lang w:val="en-US"/>
        </w:rPr>
        <w:t>= Integer.parseInt(args[</w:t>
      </w:r>
      <w:r w:rsidR="008C6BF0" w:rsidRPr="001D4CEF">
        <w:rPr>
          <w:rFonts w:ascii="Consolas" w:hAnsi="Consolas" w:cstheme="minorHAnsi"/>
          <w:color w:val="00A0DB"/>
          <w:sz w:val="20"/>
          <w:szCs w:val="20"/>
          <w:lang w:val="en-US"/>
        </w:rPr>
        <w:t>2</w:t>
      </w:r>
      <w:r w:rsidR="008C6BF0" w:rsidRPr="001D4CEF">
        <w:rPr>
          <w:rFonts w:ascii="Consolas" w:hAnsi="Consolas" w:cstheme="minorHAnsi"/>
          <w:color w:val="231F20"/>
          <w:sz w:val="20"/>
          <w:szCs w:val="20"/>
          <w:lang w:val="en-US"/>
        </w:rPr>
        <w:t>]);</w:t>
      </w:r>
    </w:p>
    <w:p w:rsidR="001D4CEF" w:rsidRPr="001D4CEF" w:rsidRDefault="001D4CEF" w:rsidP="001D4CEF">
      <w:pPr>
        <w:pStyle w:val="NoSpacing"/>
        <w:rPr>
          <w:rFonts w:ascii="Consolas" w:hAnsi="Consolas"/>
          <w:sz w:val="20"/>
          <w:szCs w:val="20"/>
        </w:rPr>
      </w:pPr>
      <w:r w:rsidRPr="001D4CEF">
        <w:rPr>
          <w:rFonts w:ascii="Consolas" w:hAnsi="Consolas" w:cstheme="minorHAnsi"/>
          <w:color w:val="231F20"/>
          <w:sz w:val="20"/>
          <w:szCs w:val="20"/>
          <w:lang w:val="en-US"/>
        </w:rPr>
        <w:t xml:space="preserve">   }</w:t>
      </w:r>
    </w:p>
    <w:p w:rsidR="000B7AAE" w:rsidRPr="009C0DA6" w:rsidRDefault="000B7AAE" w:rsidP="009C0DA6">
      <w:pPr>
        <w:pStyle w:val="NoSpacing"/>
      </w:pPr>
    </w:p>
    <w:p w:rsidR="00164ED3" w:rsidRPr="006F2B14"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164ED3">
        <w:rPr>
          <w:rFonts w:cs="Consolas"/>
          <w:b/>
          <w:szCs w:val="20"/>
        </w:rPr>
        <w:t xml:space="preserve">-Array methods: </w:t>
      </w:r>
      <w:r w:rsidR="006F2B14">
        <w:rPr>
          <w:rFonts w:cs="Consolas"/>
          <w:szCs w:val="20"/>
        </w:rPr>
        <w:t xml:space="preserve">For </w:t>
      </w:r>
      <w:r w:rsidR="00834B53">
        <w:rPr>
          <w:rFonts w:cs="Consolas"/>
          <w:szCs w:val="20"/>
        </w:rPr>
        <w:t xml:space="preserve">the list of methods and </w:t>
      </w:r>
      <w:r w:rsidR="006F2B14">
        <w:rPr>
          <w:rFonts w:cs="Consolas"/>
          <w:szCs w:val="20"/>
        </w:rPr>
        <w:t xml:space="preserve">more information </w:t>
      </w:r>
      <w:r w:rsidR="007774EE">
        <w:rPr>
          <w:rFonts w:cs="Consolas"/>
          <w:szCs w:val="20"/>
        </w:rPr>
        <w:t>on them use IDE auto</w:t>
      </w:r>
      <w:r w:rsidR="00834B53">
        <w:rPr>
          <w:rFonts w:cs="Consolas"/>
          <w:szCs w:val="20"/>
        </w:rPr>
        <w:t>complete feature after writing “arrayName.”</w:t>
      </w:r>
      <w:r w:rsidR="005348EB">
        <w:rPr>
          <w:rFonts w:cs="Consolas"/>
          <w:szCs w:val="20"/>
        </w:rPr>
        <w:t xml:space="preserve"> or API Spec.</w:t>
      </w:r>
    </w:p>
    <w:p w:rsidR="00164ED3"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p>
    <w:p w:rsidR="00164ED3" w:rsidRPr="007D0707" w:rsidRDefault="007D0707"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r w:rsidR="00A273A6" w:rsidRPr="007D0707">
        <w:rPr>
          <w:rFonts w:ascii="Consolas" w:hAnsi="Consolas" w:cs="Consolas"/>
          <w:sz w:val="20"/>
          <w:szCs w:val="20"/>
        </w:rPr>
        <w:t>arrayName.</w:t>
      </w:r>
      <w:r w:rsidR="00A273A6" w:rsidRPr="007D0707">
        <w:rPr>
          <w:rFonts w:ascii="Consolas" w:hAnsi="Consolas" w:cs="Consolas"/>
          <w:color w:val="FFC000"/>
          <w:sz w:val="20"/>
          <w:szCs w:val="20"/>
        </w:rPr>
        <w:t>length</w:t>
      </w:r>
      <w:r w:rsidR="00A273A6" w:rsidRPr="007D0707">
        <w:rPr>
          <w:rFonts w:ascii="Consolas" w:hAnsi="Consolas" w:cs="Consolas"/>
          <w:sz w:val="20"/>
          <w:szCs w:val="20"/>
        </w:rPr>
        <w:t>;</w:t>
      </w: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7D0707">
        <w:rPr>
          <w:rFonts w:ascii="Consolas" w:hAnsi="Consolas" w:cs="Consolas"/>
          <w:sz w:val="20"/>
          <w:szCs w:val="20"/>
        </w:rPr>
        <w:t>-</w:t>
      </w:r>
      <w:r w:rsidR="007D0707" w:rsidRPr="007D0707">
        <w:rPr>
          <w:rFonts w:ascii="Consolas" w:hAnsi="Consolas" w:cs="Consolas"/>
          <w:sz w:val="20"/>
          <w:szCs w:val="20"/>
        </w:rPr>
        <w:t xml:space="preserve">  </w:t>
      </w:r>
      <w:r w:rsidRPr="007D0707">
        <w:rPr>
          <w:rFonts w:ascii="Consolas" w:hAnsi="Consolas" w:cs="Consolas"/>
          <w:sz w:val="20"/>
          <w:szCs w:val="20"/>
        </w:rPr>
        <w:t>arrayName.</w:t>
      </w:r>
      <w:r w:rsidRPr="007D0707">
        <w:rPr>
          <w:rFonts w:ascii="Consolas" w:hAnsi="Consolas" w:cs="Consolas"/>
          <w:color w:val="FFC000"/>
          <w:sz w:val="20"/>
          <w:szCs w:val="20"/>
        </w:rPr>
        <w:t>equals</w:t>
      </w:r>
      <w:r w:rsidRPr="007D0707">
        <w:rPr>
          <w:rFonts w:ascii="Consolas" w:hAnsi="Consolas" w:cs="Consolas"/>
          <w:sz w:val="20"/>
          <w:szCs w:val="20"/>
        </w:rPr>
        <w:t>(arrayName2);</w:t>
      </w:r>
      <w:r>
        <w:rPr>
          <w:rFonts w:cs="Consolas"/>
          <w:szCs w:val="20"/>
        </w:rPr>
        <w:t xml:space="preserve"> </w:t>
      </w:r>
      <w:r w:rsidRPr="000B0D1D">
        <w:rPr>
          <w:rFonts w:cs="Consolas"/>
          <w:sz w:val="16"/>
          <w:szCs w:val="20"/>
        </w:rPr>
        <w:t xml:space="preserve">// </w:t>
      </w:r>
      <w:r w:rsidR="00386CA6" w:rsidRPr="000B0D1D">
        <w:rPr>
          <w:rFonts w:cs="Consolas"/>
          <w:sz w:val="16"/>
          <w:szCs w:val="20"/>
        </w:rPr>
        <w:t>Only checks if pointers are poi</w:t>
      </w:r>
      <w:r w:rsidR="007D0707" w:rsidRPr="000B0D1D">
        <w:rPr>
          <w:rFonts w:cs="Consolas"/>
          <w:sz w:val="16"/>
          <w:szCs w:val="20"/>
        </w:rPr>
        <w:t>nting to the same array object.</w:t>
      </w:r>
    </w:p>
    <w:p w:rsidR="00A22E94" w:rsidRDefault="00A22E94"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A22E94" w:rsidRPr="007D0707" w:rsidRDefault="00D65BA3"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r w:rsidR="00A22E94" w:rsidRPr="007D0707">
        <w:rPr>
          <w:rFonts w:ascii="Consolas" w:hAnsi="Consolas" w:cs="Consolas"/>
          <w:sz w:val="20"/>
          <w:szCs w:val="20"/>
        </w:rPr>
        <w:t>public boolean equals(Object obj) {</w:t>
      </w:r>
    </w:p>
    <w:p w:rsidR="00A22E94" w:rsidRPr="007D0707" w:rsidRDefault="00CC23EB"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r w:rsidR="00A22E94" w:rsidRPr="007D0707">
        <w:rPr>
          <w:rFonts w:ascii="Consolas" w:hAnsi="Consolas" w:cs="Consolas"/>
          <w:sz w:val="20"/>
          <w:szCs w:val="20"/>
        </w:rPr>
        <w:t>return (this == obj);</w:t>
      </w:r>
    </w:p>
    <w:p w:rsidR="00A22E94" w:rsidRPr="007D0707"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p>
    <w:p w:rsidR="00834B53" w:rsidRPr="00834B53" w:rsidRDefault="00834B53" w:rsidP="00834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2D11CB" w:rsidRDefault="00950FA7" w:rsidP="008017A0">
      <w:r w:rsidRPr="0006293A">
        <w:rPr>
          <w:b/>
        </w:rPr>
        <w:t>-Class Arrays</w:t>
      </w:r>
      <w:r w:rsidR="00FF533D">
        <w:rPr>
          <w:b/>
        </w:rPr>
        <w:t xml:space="preserve"> </w:t>
      </w:r>
      <w:r w:rsidR="00411ABF" w:rsidRPr="00411ABF">
        <w:t>(</w:t>
      </w:r>
      <w:r w:rsidR="00FF533D">
        <w:t>java.util.Arrays</w:t>
      </w:r>
      <w:r w:rsidR="00411ABF">
        <w:t>)</w:t>
      </w:r>
      <w:r w:rsidR="00F61E60" w:rsidRPr="00411ABF">
        <w:t>:</w:t>
      </w:r>
      <w:r w:rsidR="00834B53" w:rsidRPr="0006293A">
        <w:rPr>
          <w:b/>
        </w:rPr>
        <w:t xml:space="preserve"> </w:t>
      </w:r>
      <w:r w:rsidR="00834B53" w:rsidRPr="0006293A">
        <w:rPr>
          <w:rFonts w:cs="Consolas"/>
          <w:szCs w:val="20"/>
        </w:rPr>
        <w:t>For the list of methods and more i</w:t>
      </w:r>
      <w:r w:rsidR="007774EE">
        <w:rPr>
          <w:rFonts w:cs="Consolas"/>
          <w:szCs w:val="20"/>
        </w:rPr>
        <w:t>nformation on them use IDE auto</w:t>
      </w:r>
      <w:r w:rsidR="00834B53" w:rsidRPr="0006293A">
        <w:rPr>
          <w:rFonts w:cs="Consolas"/>
          <w:szCs w:val="20"/>
        </w:rPr>
        <w:t>complete feature after writing “Arrays.”</w:t>
      </w:r>
      <w:r w:rsidR="005348EB">
        <w:rPr>
          <w:rFonts w:cs="Consolas"/>
          <w:szCs w:val="20"/>
        </w:rPr>
        <w:t xml:space="preserve"> or API Spec.</w:t>
      </w:r>
      <w:r w:rsidR="00DB7019">
        <w:t xml:space="preserve"> </w:t>
      </w:r>
      <w:hyperlink r:id="rId88" w:history="1">
        <w:r w:rsidR="00DB7019">
          <w:rPr>
            <w:rStyle w:val="Hyperlink"/>
          </w:rPr>
          <w:t>Class Arrays</w:t>
        </w:r>
      </w:hyperlink>
    </w:p>
    <w:p w:rsidR="00054CCA" w:rsidRDefault="00F20788" w:rsidP="008017A0">
      <w:r w:rsidRPr="007D0707">
        <w:rPr>
          <w:rFonts w:ascii="Consolas" w:hAnsi="Consolas"/>
          <w:sz w:val="20"/>
          <w:szCs w:val="20"/>
        </w:rPr>
        <w:t>-</w:t>
      </w:r>
      <w:r w:rsidR="007D0707" w:rsidRPr="007D0707">
        <w:rPr>
          <w:rFonts w:ascii="Consolas" w:hAnsi="Consolas"/>
          <w:sz w:val="20"/>
          <w:szCs w:val="20"/>
        </w:rPr>
        <w:t xml:space="preserve">  </w:t>
      </w:r>
      <w:r w:rsidRPr="007D0707">
        <w:rPr>
          <w:rFonts w:ascii="Consolas" w:hAnsi="Consolas"/>
          <w:sz w:val="20"/>
          <w:szCs w:val="20"/>
        </w:rPr>
        <w:t xml:space="preserve">boolean = </w:t>
      </w:r>
      <w:r w:rsidR="00A22E94" w:rsidRPr="007D0707">
        <w:rPr>
          <w:rFonts w:ascii="Consolas" w:hAnsi="Consolas"/>
          <w:color w:val="FFC000"/>
          <w:sz w:val="20"/>
          <w:szCs w:val="20"/>
        </w:rPr>
        <w:t>Arrays.equals</w:t>
      </w:r>
      <w:r w:rsidR="00A22E94" w:rsidRPr="007D0707">
        <w:rPr>
          <w:rFonts w:ascii="Consolas" w:hAnsi="Consolas"/>
          <w:sz w:val="20"/>
          <w:szCs w:val="20"/>
        </w:rPr>
        <w:t>(</w:t>
      </w:r>
      <w:r w:rsidRPr="007D0707">
        <w:rPr>
          <w:rFonts w:ascii="Consolas" w:hAnsi="Consolas"/>
          <w:sz w:val="20"/>
          <w:szCs w:val="20"/>
        </w:rPr>
        <w:t>array</w:t>
      </w:r>
      <w:r w:rsidR="00A22E94" w:rsidRPr="007D0707">
        <w:rPr>
          <w:rFonts w:ascii="Consolas" w:hAnsi="Consolas"/>
          <w:sz w:val="20"/>
          <w:szCs w:val="20"/>
        </w:rPr>
        <w:t>1, array2</w:t>
      </w:r>
      <w:r w:rsidRPr="007D0707">
        <w:rPr>
          <w:rFonts w:ascii="Consolas" w:hAnsi="Consolas"/>
          <w:sz w:val="20"/>
          <w:szCs w:val="20"/>
        </w:rPr>
        <w:t>)</w:t>
      </w:r>
      <w:r w:rsidR="00A22E94" w:rsidRPr="007D0707">
        <w:rPr>
          <w:rFonts w:ascii="Consolas" w:hAnsi="Consolas"/>
          <w:sz w:val="20"/>
          <w:szCs w:val="20"/>
        </w:rPr>
        <w:t>;</w:t>
      </w:r>
      <w:r w:rsidR="00D219CD">
        <w:t xml:space="preserve"> </w:t>
      </w:r>
      <w:r w:rsidR="00D219CD" w:rsidRPr="00FF0B13">
        <w:rPr>
          <w:sz w:val="16"/>
        </w:rPr>
        <w:t>/*</w:t>
      </w:r>
      <w:r w:rsidR="00005E58" w:rsidRPr="00FF0B13">
        <w:rPr>
          <w:sz w:val="16"/>
        </w:rPr>
        <w:t xml:space="preserve"> Checks if pointers are po</w:t>
      </w:r>
      <w:r w:rsidR="007754F9" w:rsidRPr="00FF0B13">
        <w:rPr>
          <w:sz w:val="16"/>
        </w:rPr>
        <w:t>inting to the same array object,</w:t>
      </w:r>
      <w:r w:rsidR="00005E58" w:rsidRPr="00FF0B13">
        <w:rPr>
          <w:sz w:val="16"/>
        </w:rPr>
        <w:t xml:space="preserve"> </w:t>
      </w:r>
      <w:r w:rsidR="007754F9" w:rsidRPr="00FF0B13">
        <w:rPr>
          <w:sz w:val="16"/>
        </w:rPr>
        <w:t>i</w:t>
      </w:r>
      <w:r w:rsidR="00C2602D" w:rsidRPr="00FF0B13">
        <w:rPr>
          <w:sz w:val="16"/>
        </w:rPr>
        <w:t>f at le</w:t>
      </w:r>
      <w:r w:rsidR="007754F9" w:rsidRPr="00FF0B13">
        <w:rPr>
          <w:sz w:val="16"/>
        </w:rPr>
        <w:t>ast of them is pointing to null, i</w:t>
      </w:r>
      <w:r w:rsidR="00C2602D" w:rsidRPr="00FF0B13">
        <w:rPr>
          <w:sz w:val="16"/>
        </w:rPr>
        <w:t>f their length is same. If their elements are same.</w:t>
      </w:r>
      <w:r w:rsidR="00D219CD" w:rsidRPr="00FF0B13">
        <w:rPr>
          <w:sz w:val="16"/>
        </w:rPr>
        <w:t xml:space="preserve"> */</w:t>
      </w:r>
      <w:r w:rsidR="008017A0">
        <w:br/>
      </w:r>
      <w:r w:rsidR="008017A0">
        <w:br/>
      </w:r>
      <w:r w:rsidR="008017A0" w:rsidRPr="000B24E0">
        <w:rPr>
          <w:rFonts w:ascii="Consolas" w:hAnsi="Consolas"/>
          <w:sz w:val="20"/>
          <w:szCs w:val="20"/>
        </w:rPr>
        <w:t xml:space="preserve">   </w:t>
      </w:r>
      <w:r w:rsidR="00A22E94" w:rsidRPr="000B24E0">
        <w:rPr>
          <w:rFonts w:ascii="Consolas" w:hAnsi="Consolas"/>
          <w:sz w:val="20"/>
          <w:szCs w:val="20"/>
        </w:rPr>
        <w:t>public static boolean equals(int[] a</w:t>
      </w:r>
      <w:r w:rsidR="00B51358" w:rsidRPr="000B24E0">
        <w:rPr>
          <w:rFonts w:ascii="Consolas" w:hAnsi="Consolas"/>
          <w:sz w:val="20"/>
          <w:szCs w:val="20"/>
        </w:rPr>
        <w:t>1</w:t>
      </w:r>
      <w:r w:rsidR="00A22E94" w:rsidRPr="000B24E0">
        <w:rPr>
          <w:rFonts w:ascii="Consolas" w:hAnsi="Consolas"/>
          <w:sz w:val="20"/>
          <w:szCs w:val="20"/>
        </w:rPr>
        <w:t>, int[] a2) {</w:t>
      </w:r>
      <w:r w:rsidR="008017A0" w:rsidRPr="000B24E0">
        <w:rPr>
          <w:rFonts w:ascii="Consolas" w:hAnsi="Consolas"/>
          <w:sz w:val="20"/>
          <w:szCs w:val="20"/>
        </w:rPr>
        <w:br/>
      </w:r>
      <w:r w:rsidR="00A22E94" w:rsidRPr="000B24E0">
        <w:rPr>
          <w:rFonts w:ascii="Consolas" w:hAnsi="Consolas"/>
          <w:sz w:val="20"/>
          <w:szCs w:val="20"/>
        </w:rPr>
        <w:t xml:space="preserve">      if (a</w:t>
      </w:r>
      <w:r w:rsidR="00B51358" w:rsidRPr="000B24E0">
        <w:rPr>
          <w:rFonts w:ascii="Consolas" w:hAnsi="Consolas"/>
          <w:sz w:val="20"/>
          <w:szCs w:val="20"/>
        </w:rPr>
        <w:t>1</w:t>
      </w:r>
      <w:r w:rsidR="00A22E94" w:rsidRPr="000B24E0">
        <w:rPr>
          <w:rFonts w:ascii="Consolas" w:hAnsi="Consolas"/>
          <w:sz w:val="20"/>
          <w:szCs w:val="20"/>
        </w:rPr>
        <w:t>==a2)</w:t>
      </w:r>
      <w:r w:rsidR="008017A0" w:rsidRPr="000B24E0">
        <w:rPr>
          <w:rFonts w:ascii="Consolas" w:hAnsi="Consolas"/>
          <w:sz w:val="20"/>
          <w:szCs w:val="20"/>
        </w:rPr>
        <w:br/>
      </w:r>
      <w:r w:rsidR="00A22E94" w:rsidRPr="000B24E0">
        <w:rPr>
          <w:rFonts w:ascii="Consolas" w:hAnsi="Consolas"/>
          <w:sz w:val="20"/>
          <w:szCs w:val="20"/>
        </w:rPr>
        <w:t xml:space="preserve">         return true;</w:t>
      </w:r>
      <w:r w:rsidR="008017A0" w:rsidRPr="000B24E0">
        <w:rPr>
          <w:rFonts w:ascii="Consolas" w:hAnsi="Consolas"/>
          <w:sz w:val="20"/>
          <w:szCs w:val="20"/>
        </w:rPr>
        <w:br/>
      </w:r>
      <w:r w:rsidR="00A22E94" w:rsidRPr="000B24E0">
        <w:rPr>
          <w:rFonts w:ascii="Consolas" w:hAnsi="Consolas"/>
          <w:sz w:val="20"/>
          <w:szCs w:val="20"/>
        </w:rPr>
        <w:t xml:space="preserve">      if (a</w:t>
      </w:r>
      <w:r w:rsidR="00B51358" w:rsidRPr="000B24E0">
        <w:rPr>
          <w:rFonts w:ascii="Consolas" w:hAnsi="Consolas"/>
          <w:sz w:val="20"/>
          <w:szCs w:val="20"/>
        </w:rPr>
        <w:t>1</w:t>
      </w:r>
      <w:r w:rsidR="00A22E94" w:rsidRPr="000B24E0">
        <w:rPr>
          <w:rFonts w:ascii="Consolas" w:hAnsi="Consolas"/>
          <w:sz w:val="20"/>
          <w:szCs w:val="20"/>
        </w:rPr>
        <w:t>==null || a2==null)</w:t>
      </w:r>
      <w:r w:rsidR="008017A0" w:rsidRPr="000B24E0">
        <w:rPr>
          <w:rFonts w:ascii="Consolas" w:hAnsi="Consolas"/>
          <w:sz w:val="20"/>
          <w:szCs w:val="20"/>
        </w:rPr>
        <w:br/>
      </w:r>
      <w:r w:rsidR="00A22E94" w:rsidRPr="000B24E0">
        <w:rPr>
          <w:rFonts w:ascii="Consolas" w:hAnsi="Consolas"/>
          <w:sz w:val="20"/>
          <w:szCs w:val="20"/>
        </w:rPr>
        <w:t xml:space="preserve">         return false;</w:t>
      </w:r>
      <w:r w:rsidR="008017A0" w:rsidRPr="000B24E0">
        <w:rPr>
          <w:rFonts w:ascii="Consolas" w:hAnsi="Consolas"/>
          <w:sz w:val="20"/>
          <w:szCs w:val="20"/>
        </w:rPr>
        <w:br/>
      </w:r>
      <w:r w:rsidR="00A22E94" w:rsidRPr="000B24E0">
        <w:rPr>
          <w:rFonts w:ascii="Consolas" w:hAnsi="Consolas"/>
          <w:sz w:val="20"/>
          <w:szCs w:val="20"/>
        </w:rPr>
        <w:t xml:space="preserve">      if (a2.length != </w:t>
      </w:r>
      <w:r w:rsidR="002A2DAD" w:rsidRPr="000B24E0">
        <w:rPr>
          <w:rFonts w:ascii="Consolas" w:hAnsi="Consolas"/>
          <w:sz w:val="20"/>
          <w:szCs w:val="20"/>
        </w:rPr>
        <w:t>a1.length</w:t>
      </w:r>
      <w:r w:rsidR="00A22E94" w:rsidRPr="000B24E0">
        <w:rPr>
          <w:rFonts w:ascii="Consolas" w:hAnsi="Consolas"/>
          <w:sz w:val="20"/>
          <w:szCs w:val="20"/>
        </w:rPr>
        <w:t>)</w:t>
      </w:r>
      <w:r w:rsidR="008017A0" w:rsidRPr="000B24E0">
        <w:rPr>
          <w:rFonts w:ascii="Consolas" w:hAnsi="Consolas"/>
          <w:sz w:val="20"/>
          <w:szCs w:val="20"/>
        </w:rPr>
        <w:br/>
      </w:r>
      <w:r w:rsidR="00A22E94" w:rsidRPr="000B24E0">
        <w:rPr>
          <w:rFonts w:ascii="Consolas" w:hAnsi="Consolas"/>
          <w:sz w:val="20"/>
          <w:szCs w:val="20"/>
        </w:rPr>
        <w:t xml:space="preserve">         return false;</w:t>
      </w:r>
      <w:r w:rsidR="008017A0" w:rsidRPr="000B24E0">
        <w:rPr>
          <w:rFonts w:ascii="Consolas" w:hAnsi="Consolas"/>
          <w:sz w:val="20"/>
          <w:szCs w:val="20"/>
        </w:rPr>
        <w:br/>
      </w:r>
      <w:r w:rsidR="008017A0" w:rsidRPr="000B24E0">
        <w:rPr>
          <w:rFonts w:ascii="Consolas" w:hAnsi="Consolas"/>
          <w:sz w:val="20"/>
          <w:szCs w:val="20"/>
        </w:rPr>
        <w:br/>
        <w:t xml:space="preserve">   </w:t>
      </w:r>
      <w:r w:rsidR="00A22E94" w:rsidRPr="000B24E0">
        <w:rPr>
          <w:rFonts w:ascii="Consolas" w:hAnsi="Consolas"/>
          <w:sz w:val="20"/>
          <w:szCs w:val="20"/>
        </w:rPr>
        <w:t xml:space="preserve">   for (int i</w:t>
      </w:r>
      <w:r w:rsidR="00BF0AFF">
        <w:rPr>
          <w:rFonts w:ascii="Consolas" w:hAnsi="Consolas"/>
          <w:sz w:val="20"/>
          <w:szCs w:val="20"/>
        </w:rPr>
        <w:t xml:space="preserve"> </w:t>
      </w:r>
      <w:r w:rsidR="00A22E94" w:rsidRPr="000B24E0">
        <w:rPr>
          <w:rFonts w:ascii="Consolas" w:hAnsi="Consolas"/>
          <w:sz w:val="20"/>
          <w:szCs w:val="20"/>
        </w:rPr>
        <w:t>=</w:t>
      </w:r>
      <w:r w:rsidR="00BF0AFF">
        <w:rPr>
          <w:rFonts w:ascii="Consolas" w:hAnsi="Consolas"/>
          <w:sz w:val="20"/>
          <w:szCs w:val="20"/>
        </w:rPr>
        <w:t xml:space="preserve"> </w:t>
      </w:r>
      <w:r w:rsidR="00A22E94" w:rsidRPr="000B24E0">
        <w:rPr>
          <w:rFonts w:ascii="Consolas" w:hAnsi="Consolas"/>
          <w:sz w:val="20"/>
          <w:szCs w:val="20"/>
        </w:rPr>
        <w:t>0; i</w:t>
      </w:r>
      <w:r w:rsidR="00BF0AFF">
        <w:rPr>
          <w:rFonts w:ascii="Consolas" w:hAnsi="Consolas"/>
          <w:sz w:val="20"/>
          <w:szCs w:val="20"/>
        </w:rPr>
        <w:t xml:space="preserve"> </w:t>
      </w:r>
      <w:r w:rsidR="00A22E94" w:rsidRPr="000B24E0">
        <w:rPr>
          <w:rFonts w:ascii="Consolas" w:hAnsi="Consolas"/>
          <w:sz w:val="20"/>
          <w:szCs w:val="20"/>
        </w:rPr>
        <w:t>&lt;</w:t>
      </w:r>
      <w:r w:rsidR="00BF0AFF">
        <w:rPr>
          <w:rFonts w:ascii="Consolas" w:hAnsi="Consolas"/>
          <w:sz w:val="20"/>
          <w:szCs w:val="20"/>
        </w:rPr>
        <w:t xml:space="preserve"> </w:t>
      </w:r>
      <w:r w:rsidR="002A2DAD" w:rsidRPr="000B24E0">
        <w:rPr>
          <w:rFonts w:ascii="Consolas" w:hAnsi="Consolas"/>
          <w:sz w:val="20"/>
          <w:szCs w:val="20"/>
        </w:rPr>
        <w:t>a1.</w:t>
      </w:r>
      <w:r w:rsidR="00A22E94" w:rsidRPr="000B24E0">
        <w:rPr>
          <w:rFonts w:ascii="Consolas" w:hAnsi="Consolas"/>
          <w:sz w:val="20"/>
          <w:szCs w:val="20"/>
        </w:rPr>
        <w:t>length; i++)</w:t>
      </w:r>
      <w:r w:rsidR="008017A0" w:rsidRPr="000B24E0">
        <w:rPr>
          <w:rFonts w:ascii="Consolas" w:hAnsi="Consolas"/>
          <w:sz w:val="20"/>
          <w:szCs w:val="20"/>
        </w:rPr>
        <w:br/>
      </w:r>
      <w:r w:rsidR="00A22E94" w:rsidRPr="000B24E0">
        <w:rPr>
          <w:rFonts w:ascii="Consolas" w:hAnsi="Consolas"/>
          <w:sz w:val="20"/>
          <w:szCs w:val="20"/>
        </w:rPr>
        <w:t xml:space="preserve">         if (a</w:t>
      </w:r>
      <w:r w:rsidR="00B51358" w:rsidRPr="000B24E0">
        <w:rPr>
          <w:rFonts w:ascii="Consolas" w:hAnsi="Consolas"/>
          <w:sz w:val="20"/>
          <w:szCs w:val="20"/>
        </w:rPr>
        <w:t>1</w:t>
      </w:r>
      <w:r w:rsidR="00A22E94" w:rsidRPr="000B24E0">
        <w:rPr>
          <w:rFonts w:ascii="Consolas" w:hAnsi="Consolas"/>
          <w:sz w:val="20"/>
          <w:szCs w:val="20"/>
        </w:rPr>
        <w:t>[i] != a2[i])</w:t>
      </w:r>
      <w:r w:rsidR="008017A0" w:rsidRPr="000B24E0">
        <w:rPr>
          <w:rFonts w:ascii="Consolas" w:hAnsi="Consolas"/>
          <w:sz w:val="20"/>
          <w:szCs w:val="20"/>
        </w:rPr>
        <w:br/>
      </w:r>
      <w:r w:rsidR="00A22E94" w:rsidRPr="000B24E0">
        <w:rPr>
          <w:rFonts w:ascii="Consolas" w:hAnsi="Consolas"/>
          <w:sz w:val="20"/>
          <w:szCs w:val="20"/>
        </w:rPr>
        <w:t xml:space="preserve">            return false;</w:t>
      </w:r>
      <w:r w:rsidR="008017A0" w:rsidRPr="000B24E0">
        <w:rPr>
          <w:rFonts w:ascii="Consolas" w:hAnsi="Consolas"/>
          <w:sz w:val="20"/>
          <w:szCs w:val="20"/>
        </w:rPr>
        <w:br/>
      </w:r>
      <w:r w:rsidR="00A22E94" w:rsidRPr="000B24E0">
        <w:rPr>
          <w:rFonts w:ascii="Consolas" w:hAnsi="Consolas"/>
          <w:sz w:val="20"/>
          <w:szCs w:val="20"/>
        </w:rPr>
        <w:t xml:space="preserve">        </w:t>
      </w:r>
      <w:r w:rsidR="008017A0" w:rsidRPr="000B24E0">
        <w:rPr>
          <w:rFonts w:ascii="Consolas" w:hAnsi="Consolas"/>
          <w:sz w:val="20"/>
          <w:szCs w:val="20"/>
        </w:rPr>
        <w:t xml:space="preserve"> </w:t>
      </w:r>
      <w:r w:rsidR="00A22E94" w:rsidRPr="000B24E0">
        <w:rPr>
          <w:rFonts w:ascii="Consolas" w:hAnsi="Consolas"/>
          <w:sz w:val="20"/>
          <w:szCs w:val="20"/>
        </w:rPr>
        <w:t>return true;</w:t>
      </w:r>
      <w:r w:rsidR="008017A0" w:rsidRPr="000B24E0">
        <w:rPr>
          <w:rFonts w:ascii="Consolas" w:hAnsi="Consolas"/>
          <w:sz w:val="20"/>
          <w:szCs w:val="20"/>
        </w:rPr>
        <w:br/>
        <w:t xml:space="preserve">   </w:t>
      </w:r>
      <w:r w:rsidR="00A22E94" w:rsidRPr="000B24E0">
        <w:rPr>
          <w:rFonts w:ascii="Consolas" w:hAnsi="Consolas"/>
          <w:sz w:val="20"/>
          <w:szCs w:val="20"/>
        </w:rPr>
        <w:t>}</w:t>
      </w:r>
    </w:p>
    <w:p w:rsidR="007875D1" w:rsidRPr="00AF3DAD" w:rsidRDefault="007875D1" w:rsidP="008017A0">
      <w:pPr>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00391AE4" w:rsidRPr="00AF3DAD">
        <w:rPr>
          <w:rFonts w:ascii="Consolas" w:hAnsi="Consolas"/>
          <w:color w:val="FFC000"/>
          <w:sz w:val="20"/>
          <w:szCs w:val="20"/>
        </w:rPr>
        <w:t>Arrays</w:t>
      </w:r>
      <w:r w:rsidR="0018662C" w:rsidRPr="00AF3DAD">
        <w:rPr>
          <w:rFonts w:ascii="Consolas" w:hAnsi="Consolas"/>
          <w:color w:val="FFC000"/>
          <w:sz w:val="20"/>
          <w:szCs w:val="20"/>
        </w:rPr>
        <w:t>.s</w:t>
      </w:r>
      <w:r w:rsidR="00391AE4" w:rsidRPr="00AF3DAD">
        <w:rPr>
          <w:rFonts w:ascii="Consolas" w:hAnsi="Consolas"/>
          <w:color w:val="FFC000"/>
          <w:sz w:val="20"/>
          <w:szCs w:val="20"/>
        </w:rPr>
        <w:t>ort</w:t>
      </w:r>
      <w:r w:rsidR="00391AE4" w:rsidRPr="00AF3DAD">
        <w:rPr>
          <w:rFonts w:ascii="Consolas" w:hAnsi="Consolas"/>
          <w:sz w:val="20"/>
          <w:szCs w:val="20"/>
        </w:rPr>
        <w:t>(array</w:t>
      </w:r>
      <w:r w:rsidRPr="00AF3DAD">
        <w:rPr>
          <w:rFonts w:ascii="Consolas" w:hAnsi="Consolas"/>
          <w:sz w:val="20"/>
          <w:szCs w:val="20"/>
        </w:rPr>
        <w:t>)</w:t>
      </w:r>
      <w:r w:rsidR="00391AE4" w:rsidRPr="00AF3DAD">
        <w:rPr>
          <w:rFonts w:ascii="Consolas" w:hAnsi="Consolas"/>
          <w:sz w:val="20"/>
          <w:szCs w:val="20"/>
        </w:rPr>
        <w:t>;</w:t>
      </w:r>
    </w:p>
    <w:p w:rsidR="00F20788" w:rsidRDefault="007875D1" w:rsidP="008017A0">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fill</w:t>
      </w:r>
      <w:r w:rsidRPr="00AF3DAD">
        <w:rPr>
          <w:rFonts w:ascii="Consolas" w:hAnsi="Consolas"/>
          <w:sz w:val="20"/>
          <w:szCs w:val="20"/>
        </w:rPr>
        <w:t>(</w:t>
      </w:r>
      <w:r w:rsidR="00760C2C" w:rsidRPr="00AF3DAD">
        <w:rPr>
          <w:rFonts w:ascii="Consolas" w:hAnsi="Consolas"/>
          <w:sz w:val="20"/>
          <w:szCs w:val="20"/>
        </w:rPr>
        <w:t>array</w:t>
      </w:r>
      <w:r w:rsidR="00166B1C" w:rsidRPr="00AF3DAD">
        <w:rPr>
          <w:rFonts w:ascii="Consolas" w:hAnsi="Consolas"/>
          <w:sz w:val="20"/>
          <w:szCs w:val="20"/>
        </w:rPr>
        <w:t>, 7</w:t>
      </w:r>
      <w:r w:rsidRPr="00AF3DAD">
        <w:rPr>
          <w:rFonts w:ascii="Consolas" w:hAnsi="Consolas"/>
          <w:sz w:val="20"/>
          <w:szCs w:val="20"/>
        </w:rPr>
        <w:t>)</w:t>
      </w:r>
      <w:r w:rsidR="00391AE4" w:rsidRPr="00AF3DAD">
        <w:rPr>
          <w:rFonts w:ascii="Consolas" w:hAnsi="Consolas"/>
          <w:sz w:val="20"/>
          <w:szCs w:val="20"/>
        </w:rPr>
        <w:t>;</w:t>
      </w:r>
      <w:r w:rsidR="00CC74B9">
        <w:t xml:space="preserve"> </w:t>
      </w:r>
      <w:r w:rsidR="006D2B00">
        <w:t xml:space="preserve">/* </w:t>
      </w:r>
      <w:r w:rsidR="00CC74B9">
        <w:t xml:space="preserve">Arrays.fill doesnt work with multiple dimension arrays. You need to divide them into single dimension arrays first. </w:t>
      </w:r>
      <w:r w:rsidR="006D2B00">
        <w:t>*/</w:t>
      </w:r>
    </w:p>
    <w:p w:rsidR="00DF40BA" w:rsidRPr="00D65BA3" w:rsidRDefault="00CC74B9" w:rsidP="008017A0">
      <w:pPr>
        <w:rPr>
          <w:rFonts w:ascii="Consolas" w:hAnsi="Consolas"/>
          <w:sz w:val="20"/>
        </w:rPr>
      </w:pPr>
      <w:r w:rsidRPr="00D65BA3">
        <w:rPr>
          <w:rFonts w:ascii="Consolas" w:hAnsi="Consolas"/>
          <w:sz w:val="20"/>
        </w:rPr>
        <w:t xml:space="preserve">   for (int counter = 0; counter &lt; grades.length; counter++)</w:t>
      </w:r>
      <w:r w:rsidR="008017A0" w:rsidRPr="00D65BA3">
        <w:rPr>
          <w:rFonts w:ascii="Consolas" w:hAnsi="Consolas"/>
          <w:sz w:val="20"/>
        </w:rPr>
        <w:br/>
      </w:r>
      <w:r w:rsidRPr="00D65BA3">
        <w:rPr>
          <w:rFonts w:ascii="Consolas" w:hAnsi="Consolas"/>
          <w:sz w:val="20"/>
        </w:rPr>
        <w:t xml:space="preserve">      Arrays.fill(grades[counter], -1);</w:t>
      </w:r>
    </w:p>
    <w:p w:rsidR="00F20788" w:rsidRDefault="00DF40BA" w:rsidP="008017A0">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System.arrayCopy</w:t>
      </w:r>
      <w:r w:rsidRPr="00AF3DAD">
        <w:rPr>
          <w:rFonts w:ascii="Consolas" w:hAnsi="Consolas"/>
          <w:sz w:val="20"/>
          <w:szCs w:val="20"/>
        </w:rPr>
        <w:t>(array, 0, arrayCopy</w:t>
      </w:r>
      <w:r w:rsidR="00F20788" w:rsidRPr="00AF3DAD">
        <w:rPr>
          <w:rFonts w:ascii="Consolas" w:hAnsi="Consolas"/>
          <w:sz w:val="20"/>
          <w:szCs w:val="20"/>
        </w:rPr>
        <w:t xml:space="preserve">, </w:t>
      </w:r>
      <w:r w:rsidR="00CC1753" w:rsidRPr="00AF3DAD">
        <w:rPr>
          <w:rFonts w:ascii="Consolas" w:hAnsi="Consolas"/>
          <w:sz w:val="20"/>
          <w:szCs w:val="20"/>
        </w:rPr>
        <w:t>0, length</w:t>
      </w:r>
      <w:r w:rsidR="00F20788" w:rsidRPr="00AF3DAD">
        <w:rPr>
          <w:rFonts w:ascii="Consolas" w:hAnsi="Consolas"/>
          <w:sz w:val="20"/>
          <w:szCs w:val="20"/>
        </w:rPr>
        <w:t>)</w:t>
      </w:r>
      <w:r w:rsidR="008426EE" w:rsidRPr="00AF3DAD">
        <w:rPr>
          <w:rFonts w:ascii="Consolas" w:hAnsi="Consolas"/>
          <w:sz w:val="20"/>
          <w:szCs w:val="20"/>
          <w:lang w:val="en-US"/>
        </w:rPr>
        <w:t>;</w:t>
      </w:r>
      <w:r w:rsidR="00F20788">
        <w:t xml:space="preserve"> </w:t>
      </w:r>
      <w:r w:rsidR="006D2B00">
        <w:t xml:space="preserve">// </w:t>
      </w:r>
      <w:r w:rsidR="00F20788">
        <w:t>The first zero is the starting index of the first array which we copy and the second zero is the i</w:t>
      </w:r>
      <w:r>
        <w:t>ndex where we start copying to.</w:t>
      </w:r>
    </w:p>
    <w:p w:rsidR="00814E3D" w:rsidRPr="00AF3DAD" w:rsidRDefault="007B3716" w:rsidP="00DB7019">
      <w:pPr>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copyOf</w:t>
      </w:r>
      <w:r w:rsidRPr="00AF3DAD">
        <w:rPr>
          <w:rFonts w:ascii="Consolas" w:hAnsi="Consolas"/>
          <w:sz w:val="20"/>
          <w:szCs w:val="20"/>
        </w:rPr>
        <w:t xml:space="preserve">(array, </w:t>
      </w:r>
      <w:r w:rsidR="00AF3DAD">
        <w:rPr>
          <w:rFonts w:ascii="Consolas" w:hAnsi="Consolas"/>
          <w:sz w:val="20"/>
          <w:szCs w:val="20"/>
        </w:rPr>
        <w:t>length);</w:t>
      </w:r>
    </w:p>
    <w:p w:rsidR="00814E3D" w:rsidRPr="00AF3DAD" w:rsidRDefault="008017A0" w:rsidP="008017A0">
      <w:pPr>
        <w:rPr>
          <w:rFonts w:ascii="Consolas" w:hAnsi="Consolas"/>
          <w:sz w:val="20"/>
          <w:szCs w:val="20"/>
        </w:rPr>
      </w:pPr>
      <w:r w:rsidRPr="00AF3DAD">
        <w:rPr>
          <w:rFonts w:ascii="Consolas" w:hAnsi="Consolas"/>
          <w:sz w:val="20"/>
          <w:szCs w:val="20"/>
        </w:rPr>
        <w:t xml:space="preserve">   </w:t>
      </w:r>
      <w:r w:rsidR="00814E3D" w:rsidRPr="00AF3DAD">
        <w:rPr>
          <w:rFonts w:ascii="Consolas" w:hAnsi="Consolas"/>
          <w:sz w:val="20"/>
          <w:szCs w:val="20"/>
        </w:rPr>
        <w:t>i</w:t>
      </w:r>
      <w:r w:rsidR="00AF3DAD">
        <w:rPr>
          <w:rFonts w:ascii="Consolas" w:hAnsi="Consolas"/>
          <w:sz w:val="20"/>
          <w:szCs w:val="20"/>
        </w:rPr>
        <w:t>nt a7[] = Arrays.copyOf(a6, 3);</w:t>
      </w:r>
    </w:p>
    <w:p w:rsidR="00F844C6" w:rsidRDefault="00F20788" w:rsidP="008017A0">
      <w:r w:rsidRPr="00A92B89">
        <w:rPr>
          <w:rFonts w:ascii="Consolas" w:hAnsi="Consolas"/>
          <w:b/>
          <w:sz w:val="20"/>
          <w:szCs w:val="20"/>
        </w:rPr>
        <w:t>-</w:t>
      </w:r>
      <w:r w:rsidR="00DB7019" w:rsidRPr="00A92B89">
        <w:rPr>
          <w:rFonts w:ascii="Consolas" w:hAnsi="Consolas"/>
          <w:b/>
          <w:sz w:val="20"/>
          <w:szCs w:val="20"/>
        </w:rPr>
        <w:t xml:space="preserve">  </w:t>
      </w:r>
      <w:r w:rsidRPr="00A92B89">
        <w:rPr>
          <w:rFonts w:ascii="Consolas" w:hAnsi="Consolas"/>
          <w:sz w:val="20"/>
          <w:szCs w:val="20"/>
        </w:rPr>
        <w:t>int location =</w:t>
      </w:r>
      <w:r w:rsidRPr="00A92B89">
        <w:rPr>
          <w:rFonts w:ascii="Consolas" w:hAnsi="Consolas"/>
          <w:b/>
          <w:sz w:val="20"/>
          <w:szCs w:val="20"/>
        </w:rPr>
        <w:t xml:space="preserve"> </w:t>
      </w:r>
      <w:r w:rsidR="00F844C6" w:rsidRPr="00A92B89">
        <w:rPr>
          <w:rFonts w:ascii="Consolas" w:hAnsi="Consolas"/>
          <w:color w:val="FFC000"/>
          <w:sz w:val="20"/>
          <w:szCs w:val="20"/>
        </w:rPr>
        <w:t>Arrays.binarySearch</w:t>
      </w:r>
      <w:r w:rsidR="00F844C6" w:rsidRPr="00A92B89">
        <w:rPr>
          <w:rFonts w:ascii="Consolas" w:hAnsi="Consolas"/>
          <w:sz w:val="20"/>
          <w:szCs w:val="20"/>
        </w:rPr>
        <w:t>(</w:t>
      </w:r>
      <w:r w:rsidR="00096746" w:rsidRPr="00A92B89">
        <w:rPr>
          <w:rFonts w:ascii="Consolas" w:hAnsi="Consolas"/>
          <w:sz w:val="20"/>
          <w:szCs w:val="20"/>
        </w:rPr>
        <w:t>a</w:t>
      </w:r>
      <w:r w:rsidR="009D487D" w:rsidRPr="00A92B89">
        <w:rPr>
          <w:rFonts w:ascii="Consolas" w:hAnsi="Consolas"/>
          <w:sz w:val="20"/>
          <w:szCs w:val="20"/>
        </w:rPr>
        <w:t>rray, 5);</w:t>
      </w:r>
      <w:r>
        <w:t xml:space="preserve"> </w:t>
      </w:r>
      <w:r w:rsidR="006D2B00">
        <w:t>/*</w:t>
      </w:r>
      <w:r w:rsidR="008426EE">
        <w:t xml:space="preserve"> </w:t>
      </w:r>
      <w:r w:rsidR="00F844C6">
        <w:t>If it can’t fin</w:t>
      </w:r>
      <w:r w:rsidR="0083530F">
        <w:t>d the 5 charact</w:t>
      </w:r>
      <w:r w:rsidR="0008588E">
        <w:t>er, it returns a negative value</w:t>
      </w:r>
      <w:r w:rsidR="00F844C6">
        <w:t xml:space="preserve">. </w:t>
      </w:r>
      <w:r w:rsidR="00A92B89">
        <w:t>It can search different data types.</w:t>
      </w:r>
      <w:r w:rsidR="00F844C6">
        <w:t xml:space="preserve"> </w:t>
      </w:r>
      <w:r w:rsidR="00B51D38">
        <w:t>Some search</w:t>
      </w:r>
      <w:r w:rsidR="00CF5FCF">
        <w:t xml:space="preserve"> algorithms like binary search require sorted array</w:t>
      </w:r>
      <w:r w:rsidR="00634816">
        <w:t>s</w:t>
      </w:r>
      <w:r w:rsidR="00CF5FCF">
        <w:t>.</w:t>
      </w:r>
      <w:r w:rsidR="006D2B00">
        <w:t xml:space="preserve"> */</w:t>
      </w:r>
    </w:p>
    <w:p w:rsidR="005036C8" w:rsidRDefault="005A298C" w:rsidP="00F6643E">
      <w:r w:rsidRPr="00D66341">
        <w:rPr>
          <w:rFonts w:ascii="Consolas" w:hAnsi="Consolas"/>
          <w:sz w:val="20"/>
          <w:szCs w:val="20"/>
        </w:rPr>
        <w:t>-</w:t>
      </w:r>
      <w:r w:rsidR="00DB7019" w:rsidRPr="00D66341">
        <w:rPr>
          <w:rFonts w:ascii="Consolas" w:hAnsi="Consolas"/>
          <w:sz w:val="20"/>
          <w:szCs w:val="20"/>
        </w:rPr>
        <w:t xml:space="preserve">  </w:t>
      </w:r>
      <w:r w:rsidRPr="00D66341">
        <w:rPr>
          <w:rFonts w:ascii="Consolas" w:hAnsi="Consolas"/>
          <w:color w:val="FFC000"/>
          <w:sz w:val="20"/>
          <w:szCs w:val="20"/>
        </w:rPr>
        <w:t>Arrays.toString</w:t>
      </w:r>
      <w:r w:rsidRPr="00D66341">
        <w:rPr>
          <w:rFonts w:ascii="Consolas" w:hAnsi="Consolas"/>
          <w:sz w:val="20"/>
          <w:szCs w:val="20"/>
        </w:rPr>
        <w:t>(a8);</w:t>
      </w:r>
      <w:r w:rsidR="008017A0">
        <w:rPr>
          <w:rStyle w:val="Hyperlink"/>
        </w:rPr>
        <w:br/>
      </w:r>
      <w:bookmarkStart w:id="21" w:name="collections_part1"/>
      <w:bookmarkEnd w:id="21"/>
      <w:r w:rsidR="00DB7019">
        <w:rPr>
          <w:b/>
        </w:rPr>
        <w:br/>
      </w:r>
      <w:r w:rsidR="00EF1353">
        <w:rPr>
          <w:b/>
        </w:rPr>
        <w:t>-Introduction to Collections and</w:t>
      </w:r>
      <w:r w:rsidR="005A521F">
        <w:rPr>
          <w:b/>
        </w:rPr>
        <w:t xml:space="preserve"> Class</w:t>
      </w:r>
      <w:r w:rsidR="00EF1353">
        <w:rPr>
          <w:b/>
        </w:rPr>
        <w:t xml:space="preserve"> ArrayList</w:t>
      </w:r>
      <w:r w:rsidR="00FF533D">
        <w:rPr>
          <w:b/>
        </w:rPr>
        <w:t xml:space="preserve"> </w:t>
      </w:r>
      <w:r w:rsidR="00D9757C">
        <w:t>(</w:t>
      </w:r>
      <w:r w:rsidR="00FF533D">
        <w:t>java.util.ArrayList</w:t>
      </w:r>
      <w:r w:rsidR="00D9757C">
        <w:t>)</w:t>
      </w:r>
      <w:r w:rsidR="00EF1353" w:rsidRPr="00D9757C">
        <w:t>:</w:t>
      </w:r>
      <w:r w:rsidR="00B022A2">
        <w:rPr>
          <w:b/>
        </w:rPr>
        <w:t xml:space="preserve"> </w:t>
      </w:r>
      <w:r w:rsidR="00B022A2" w:rsidRPr="00B022A2">
        <w:t xml:space="preserve">The Java API provides several predefined data structures, called </w:t>
      </w:r>
      <w:r w:rsidR="00B022A2" w:rsidRPr="005D1111">
        <w:rPr>
          <w:color w:val="00B050"/>
        </w:rPr>
        <w:t>collections</w:t>
      </w:r>
      <w:r w:rsidR="00B022A2" w:rsidRPr="00B022A2">
        <w:t>, used to store groups of related objects in memory. These classes provide efficient methods that organize, store and retrieve your data without requiring knowledge of how the data is being stored. This reduces application-development time.</w:t>
      </w:r>
      <w:r w:rsidR="00B022A2">
        <w:t xml:space="preserve"> </w:t>
      </w:r>
      <w:r w:rsidR="00EC7678">
        <w:br/>
      </w:r>
      <w:r w:rsidR="00EC7678">
        <w:br/>
      </w:r>
      <w:r w:rsidR="00B734D2">
        <w:rPr>
          <w:color w:val="FF0000"/>
        </w:rPr>
        <w:t>I</w:t>
      </w:r>
      <w:r w:rsidR="00962713">
        <w:rPr>
          <w:color w:val="FF0000"/>
        </w:rPr>
        <w:t xml:space="preserve">nsert </w:t>
      </w:r>
      <w:r w:rsidR="00627789">
        <w:rPr>
          <w:color w:val="FF0000"/>
        </w:rPr>
        <w:t>collections_</w:t>
      </w:r>
      <w:r w:rsidR="00962713">
        <w:rPr>
          <w:color w:val="FF0000"/>
        </w:rPr>
        <w:t xml:space="preserve">part2 hyperlink here later. </w:t>
      </w:r>
      <w:r w:rsidR="001939D1">
        <w:rPr>
          <w:color w:val="FF0000"/>
        </w:rPr>
        <w:t>collections_</w:t>
      </w:r>
      <w:r w:rsidR="00962713">
        <w:rPr>
          <w:color w:val="FF0000"/>
        </w:rPr>
        <w:t>part1 bookmark has already been created at the header above.</w:t>
      </w:r>
      <w:r w:rsidR="0008588E">
        <w:rPr>
          <w:color w:val="FF0000"/>
        </w:rPr>
        <w:t xml:space="preserve"> I</w:t>
      </w:r>
      <w:r w:rsidR="002D2DE4">
        <w:rPr>
          <w:color w:val="FF0000"/>
        </w:rPr>
        <w:t xml:space="preserve">nsert </w:t>
      </w:r>
      <w:r w:rsidR="00AC5BD5">
        <w:rPr>
          <w:color w:val="FF0000"/>
        </w:rPr>
        <w:t>collections_</w:t>
      </w:r>
      <w:r w:rsidR="002D2DE4">
        <w:rPr>
          <w:color w:val="FF0000"/>
        </w:rPr>
        <w:t>part</w:t>
      </w:r>
      <w:r w:rsidR="0085396C">
        <w:rPr>
          <w:color w:val="FF0000"/>
        </w:rPr>
        <w:t>1</w:t>
      </w:r>
      <w:r w:rsidR="002D2DE4">
        <w:rPr>
          <w:color w:val="FF0000"/>
        </w:rPr>
        <w:t xml:space="preserve">hyper link to the </w:t>
      </w:r>
      <w:r w:rsidR="00AC5BD5">
        <w:rPr>
          <w:color w:val="FF0000"/>
        </w:rPr>
        <w:t>collections_</w:t>
      </w:r>
      <w:r w:rsidR="002D2DE4">
        <w:rPr>
          <w:color w:val="FF0000"/>
        </w:rPr>
        <w:t>part2 section.</w:t>
      </w:r>
      <w:r w:rsidR="00EC7678">
        <w:rPr>
          <w:color w:val="FF0000"/>
        </w:rPr>
        <w:br/>
      </w:r>
      <w:r w:rsidR="00EC7678">
        <w:rPr>
          <w:color w:val="FF0000"/>
        </w:rPr>
        <w:br/>
      </w:r>
      <w:r w:rsidR="00DE4F5A" w:rsidRPr="00DE4F5A">
        <w:t>It can dynamically change its size to accommodate more elements.</w:t>
      </w:r>
      <w:r w:rsidR="00EC7678">
        <w:br/>
      </w:r>
      <w:r w:rsidR="0085396C">
        <w:rPr>
          <w:rFonts w:ascii="Consolas" w:hAnsi="Consolas"/>
          <w:sz w:val="20"/>
          <w:szCs w:val="20"/>
        </w:rPr>
        <w:br/>
      </w:r>
      <w:r w:rsidR="00D47360">
        <w:t>D</w:t>
      </w:r>
      <w:r w:rsidR="00F6643E">
        <w:t>eclaring</w:t>
      </w:r>
      <w:r w:rsidR="00DE4F5A" w:rsidRPr="00DE4F5A">
        <w:t xml:space="preserve"> list as an ArrayList collecti</w:t>
      </w:r>
      <w:r w:rsidR="00F35482">
        <w:t>on that can store only Strings.</w:t>
      </w:r>
      <w:r w:rsidR="0085396C">
        <w:br/>
      </w:r>
      <w:r w:rsidR="0085396C">
        <w:br/>
      </w:r>
      <w:r w:rsidR="0085396C">
        <w:rPr>
          <w:rFonts w:ascii="Consolas" w:hAnsi="Consolas"/>
          <w:sz w:val="20"/>
          <w:szCs w:val="20"/>
        </w:rPr>
        <w:lastRenderedPageBreak/>
        <w:t xml:space="preserve">   </w:t>
      </w:r>
      <w:r w:rsidR="0085396C" w:rsidRPr="00EC7678">
        <w:rPr>
          <w:rFonts w:ascii="Consolas" w:hAnsi="Consolas"/>
          <w:sz w:val="20"/>
          <w:szCs w:val="20"/>
        </w:rPr>
        <w:t>ArrayList&lt;String&gt; list;</w:t>
      </w:r>
      <w:r w:rsidR="0085396C">
        <w:rPr>
          <w:rFonts w:ascii="Consolas" w:hAnsi="Consolas"/>
          <w:sz w:val="20"/>
          <w:szCs w:val="20"/>
        </w:rPr>
        <w:br/>
      </w:r>
      <w:r w:rsidR="0085396C">
        <w:br/>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rsidR="005D1111">
        <w:t xml:space="preserve"> </w:t>
      </w:r>
      <w:r w:rsidR="00DE4F5A" w:rsidRPr="00DE4F5A">
        <w:t>nonprimitive types can be used to declare variables and create objects of generic classes. However,</w:t>
      </w:r>
      <w:r w:rsidR="005D1111">
        <w:t xml:space="preserve"> </w:t>
      </w:r>
      <w:r w:rsidR="00DE4F5A" w:rsidRPr="00DE4F5A">
        <w:t xml:space="preserve">Java provides a mechanism—known as </w:t>
      </w:r>
      <w:r w:rsidR="00DE4F5A" w:rsidRPr="005D1111">
        <w:rPr>
          <w:color w:val="00B050"/>
        </w:rPr>
        <w:t>boxing</w:t>
      </w:r>
      <w:r w:rsidR="00DE4F5A" w:rsidRPr="00DE4F5A">
        <w:t>—that allows primitive values to be</w:t>
      </w:r>
      <w:r w:rsidR="00DE4F5A">
        <w:t xml:space="preserve"> </w:t>
      </w:r>
      <w:r w:rsidR="00DE4F5A" w:rsidRPr="00DE4F5A">
        <w:t>wrapped as objects for use wit</w:t>
      </w:r>
      <w:r w:rsidR="005D1111">
        <w:t>h generic classes.</w:t>
      </w:r>
      <w:r w:rsidR="00F6643E">
        <w:br/>
      </w:r>
      <w:r w:rsidR="00F6643E">
        <w:br/>
      </w:r>
      <w:r w:rsidR="00D47360">
        <w:t>D</w:t>
      </w:r>
      <w:r w:rsidR="00F6643E">
        <w:t>eclaring</w:t>
      </w:r>
      <w:r w:rsidR="005D1111" w:rsidRPr="005D1111">
        <w:t xml:space="preserve"> integers as an ArrayList that can store only Integers. When you place an int</w:t>
      </w:r>
      <w:r w:rsidR="005D1111">
        <w:t xml:space="preserve"> </w:t>
      </w:r>
      <w:r w:rsidR="005D1111" w:rsidRPr="005D1111">
        <w:t>value into an ArrayList&lt;Integer&gt;, the int value is boxed (wrapped) as an Integer object,</w:t>
      </w:r>
      <w:r w:rsidR="005D1111">
        <w:t xml:space="preserve"> </w:t>
      </w:r>
      <w:r w:rsidR="005D1111" w:rsidRPr="005D1111">
        <w:t>and when you get an Integer object from an ArrayList&lt;Integer&gt;, then assign the object</w:t>
      </w:r>
      <w:r w:rsidR="00631419">
        <w:t xml:space="preserve"> </w:t>
      </w:r>
      <w:r w:rsidR="005D1111" w:rsidRPr="005D1111">
        <w:t xml:space="preserve">to an int variable, the int value inside the object is </w:t>
      </w:r>
      <w:r w:rsidR="005D1111" w:rsidRPr="005D1111">
        <w:rPr>
          <w:color w:val="00B050"/>
        </w:rPr>
        <w:t xml:space="preserve">unboxed </w:t>
      </w:r>
      <w:r w:rsidR="005D1111" w:rsidRPr="005D1111">
        <w:t>(unwrapped).</w:t>
      </w:r>
      <w:r w:rsidR="00D37399">
        <w:t xml:space="preserve"> (tag</w:t>
      </w:r>
      <w:r w:rsidR="00753D07">
        <w:t>: unboxing)</w:t>
      </w:r>
      <w:r w:rsidR="00F6643E">
        <w:br/>
      </w:r>
      <w:r w:rsidR="00F6643E">
        <w:br/>
      </w:r>
      <w:r w:rsidR="006D2B00" w:rsidRPr="006D2B00">
        <w:rPr>
          <w:rFonts w:ascii="Consolas" w:hAnsi="Consolas"/>
          <w:sz w:val="20"/>
          <w:szCs w:val="20"/>
        </w:rPr>
        <w:t xml:space="preserve">   </w:t>
      </w:r>
      <w:r w:rsidR="00F6643E" w:rsidRPr="006D2B00">
        <w:rPr>
          <w:rFonts w:ascii="Consolas" w:hAnsi="Consolas"/>
          <w:sz w:val="20"/>
          <w:szCs w:val="20"/>
        </w:rPr>
        <w:t>ArrayList&lt;Integer&gt; integers;</w:t>
      </w:r>
    </w:p>
    <w:p w:rsidR="001D0E1D" w:rsidRDefault="001D0E1D" w:rsidP="00A44200">
      <w:pPr>
        <w:pStyle w:val="NoSpacing"/>
      </w:pPr>
    </w:p>
    <w:p w:rsidR="001D0E1D" w:rsidRDefault="001D0E1D" w:rsidP="00A44200">
      <w:pPr>
        <w:pStyle w:val="NoSpacing"/>
      </w:pPr>
      <w:r>
        <w:rPr>
          <w:noProof/>
          <w:lang w:val="en-US"/>
        </w:rPr>
        <w:drawing>
          <wp:anchor distT="0" distB="0" distL="114300" distR="114300" simplePos="0" relativeHeight="251660288" behindDoc="0" locked="0" layoutInCell="1" allowOverlap="1" wp14:anchorId="4803A5E7" wp14:editId="4F006C5A">
            <wp:simplePos x="0" y="0"/>
            <wp:positionH relativeFrom="column">
              <wp:align>left</wp:align>
            </wp:positionH>
            <wp:positionV relativeFrom="paragraph">
              <wp:align>top</wp:align>
            </wp:positionV>
            <wp:extent cx="4954905" cy="2393315"/>
            <wp:effectExtent l="0" t="0" r="0" b="0"/>
            <wp:wrapSquare wrapText="bothSides"/>
            <wp:docPr id="44" name="Resim 4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Anil\AppData\Local\Microsoft\Windows\INetCache\Content.Word\Capture.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54905" cy="2393315"/>
                    </a:xfrm>
                    <a:prstGeom prst="rect">
                      <a:avLst/>
                    </a:prstGeom>
                    <a:noFill/>
                    <a:ln>
                      <a:noFill/>
                    </a:ln>
                  </pic:spPr>
                </pic:pic>
              </a:graphicData>
            </a:graphic>
          </wp:anchor>
        </w:drawing>
      </w:r>
      <w:r w:rsidR="004A6FE0">
        <w:br w:type="textWrapping" w:clear="all"/>
      </w:r>
      <w:r w:rsidR="00532A01">
        <w:rPr>
          <w:rFonts w:cs="Consolas"/>
          <w:szCs w:val="20"/>
        </w:rPr>
        <w:t>U</w:t>
      </w:r>
      <w:r w:rsidR="007774EE">
        <w:rPr>
          <w:rFonts w:cs="Consolas"/>
          <w:szCs w:val="20"/>
        </w:rPr>
        <w:t>se IDE auto</w:t>
      </w:r>
      <w:r w:rsidR="007774EE" w:rsidRPr="0006293A">
        <w:rPr>
          <w:rFonts w:cs="Consolas"/>
          <w:szCs w:val="20"/>
        </w:rPr>
        <w:t xml:space="preserve">complete feature </w:t>
      </w:r>
      <w:r w:rsidR="00573FEF">
        <w:rPr>
          <w:rFonts w:cs="Consolas"/>
          <w:szCs w:val="20"/>
        </w:rPr>
        <w:t xml:space="preserve">or API Spec. </w:t>
      </w:r>
      <w:r>
        <w:t>to see other methods.</w:t>
      </w:r>
    </w:p>
    <w:p w:rsidR="00A44200" w:rsidRDefault="00A44200" w:rsidP="00A44200">
      <w:pPr>
        <w:pStyle w:val="NoSpacing"/>
      </w:pPr>
    </w:p>
    <w:p w:rsidR="005036C8" w:rsidRDefault="004A6FE0" w:rsidP="001D0E1D">
      <w:pPr>
        <w:pStyle w:val="NoSpacing"/>
      </w:pPr>
      <w:r>
        <w:t>Default initial capacity is</w:t>
      </w:r>
      <w:r w:rsidR="00A44200" w:rsidRPr="00A44200">
        <w:t xml:space="preserve">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 It would be inefficient for the ArrayList to grow each time an element is added. Instead, it grows only when an element is added and the number of elements is equal to the capacity—i.e., there’</w:t>
      </w:r>
      <w:r w:rsidR="001D0E1D">
        <w:t>s no space for the new element.</w:t>
      </w:r>
    </w:p>
    <w:p w:rsidR="006E678A" w:rsidRDefault="003B6C03" w:rsidP="001D0E1D">
      <w:pPr>
        <w:pStyle w:val="NoSpacing"/>
      </w:pPr>
      <w:r>
        <w:t xml:space="preserve">   </w:t>
      </w:r>
      <w:r w:rsidR="006E678A">
        <w:t>Inserting an element is usually slower than adding an element to the end of the ArrayList.</w:t>
      </w:r>
      <w:r w:rsidR="00531EDD">
        <w:t xml:space="preserve"> </w:t>
      </w:r>
    </w:p>
    <w:p w:rsidR="00573FEF" w:rsidRDefault="003B6C03" w:rsidP="00917E79">
      <w:pPr>
        <w:pStyle w:val="NoSpacing"/>
        <w:rPr>
          <w:lang w:val="en-US"/>
        </w:rPr>
      </w:pPr>
      <w:r>
        <w:rPr>
          <w:lang w:val="en-US"/>
        </w:rPr>
        <w:t xml:space="preserve">   </w:t>
      </w:r>
      <w:r w:rsidR="00531EDD">
        <w:rPr>
          <w:lang w:val="en-US"/>
        </w:rPr>
        <w:t>Contains metho</w:t>
      </w:r>
      <w:r w:rsidR="00A61840">
        <w:rPr>
          <w:lang w:val="en-US"/>
        </w:rPr>
        <w:t>d</w:t>
      </w:r>
      <w:r w:rsidR="00531EDD">
        <w:rPr>
          <w:lang w:val="en-US"/>
        </w:rPr>
        <w:t xml:space="preserve"> can be inefficient</w:t>
      </w:r>
      <w:r w:rsidR="00D42A51">
        <w:rPr>
          <w:lang w:val="en-US"/>
        </w:rPr>
        <w:t xml:space="preserve"> too because it compares its arg</w:t>
      </w:r>
      <w:r w:rsidR="00531EDD">
        <w:rPr>
          <w:lang w:val="en-US"/>
        </w:rPr>
        <w:t>ument to each element of the ArrayList in order.</w:t>
      </w:r>
    </w:p>
    <w:p w:rsidR="00917E79" w:rsidRDefault="00917E79" w:rsidP="00917E79">
      <w:pPr>
        <w:pStyle w:val="NoSpacing"/>
        <w:rPr>
          <w:lang w:val="en-US"/>
        </w:rPr>
      </w:pPr>
    </w:p>
    <w:p w:rsidR="00076694" w:rsidRPr="003B6C03" w:rsidRDefault="003B6C03" w:rsidP="005036C8">
      <w:pPr>
        <w:rPr>
          <w:rFonts w:ascii="Consolas" w:hAnsi="Consolas" w:cstheme="minorHAnsi"/>
          <w:color w:val="231F20"/>
          <w:sz w:val="20"/>
          <w:szCs w:val="20"/>
          <w:lang w:val="en-US"/>
        </w:rPr>
      </w:pPr>
      <w:r w:rsidRPr="003B6C03">
        <w:rPr>
          <w:rFonts w:ascii="Consolas" w:hAnsi="Consolas" w:cstheme="minorHAnsi"/>
          <w:color w:val="231F20"/>
          <w:sz w:val="20"/>
          <w:szCs w:val="20"/>
          <w:lang w:val="en-US"/>
        </w:rPr>
        <w:t xml:space="preserve">   </w:t>
      </w:r>
      <w:r w:rsidR="00777E9F" w:rsidRPr="003B6C03">
        <w:rPr>
          <w:rFonts w:ascii="Consolas" w:hAnsi="Consolas" w:cstheme="minorHAnsi"/>
          <w:color w:val="231F20"/>
          <w:sz w:val="20"/>
          <w:szCs w:val="20"/>
          <w:lang w:val="en-US"/>
        </w:rPr>
        <w:t xml:space="preserve">ArrayList&lt;String&gt; items = </w:t>
      </w:r>
      <w:r w:rsidR="00777E9F" w:rsidRPr="003B6C03">
        <w:rPr>
          <w:rFonts w:ascii="Consolas" w:hAnsi="Consolas" w:cstheme="minorHAnsi"/>
          <w:color w:val="034EA3"/>
          <w:sz w:val="20"/>
          <w:szCs w:val="20"/>
          <w:lang w:val="en-US"/>
        </w:rPr>
        <w:t xml:space="preserve">new </w:t>
      </w:r>
      <w:r w:rsidR="00777E9F" w:rsidRPr="003B6C03">
        <w:rPr>
          <w:rFonts w:ascii="Consolas" w:hAnsi="Consolas" w:cstheme="minorHAnsi"/>
          <w:color w:val="231F20"/>
          <w:sz w:val="20"/>
          <w:szCs w:val="20"/>
          <w:lang w:val="en-US"/>
        </w:rPr>
        <w:t>ArrayList&lt;String&gt;();</w:t>
      </w:r>
    </w:p>
    <w:p w:rsidR="00777E9F" w:rsidRPr="003B6C03" w:rsidRDefault="003B6C03" w:rsidP="00A556D2">
      <w:pPr>
        <w:pStyle w:val="NoSpacing"/>
        <w:spacing w:line="276" w:lineRule="auto"/>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red"</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append an item to the list</w:t>
      </w:r>
    </w:p>
    <w:p w:rsidR="00777E9F" w:rsidRPr="003B6C03" w:rsidRDefault="003B6C03" w:rsidP="00A556D2">
      <w:pPr>
        <w:pStyle w:val="NoSpacing"/>
        <w:spacing w:line="276" w:lineRule="auto"/>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0</w:t>
      </w:r>
      <w:r w:rsidR="00777E9F" w:rsidRPr="003B6C03">
        <w:rPr>
          <w:rFonts w:ascii="Consolas" w:hAnsi="Consolas"/>
          <w:color w:val="231F20"/>
          <w:sz w:val="20"/>
          <w:szCs w:val="20"/>
          <w:lang w:val="en-US"/>
        </w:rPr>
        <w:t xml:space="preserve">, </w:t>
      </w:r>
      <w:r w:rsidR="00777E9F" w:rsidRPr="003B6C03">
        <w:rPr>
          <w:rFonts w:ascii="Consolas" w:hAnsi="Consolas"/>
          <w:color w:val="00A0DB"/>
          <w:sz w:val="20"/>
          <w:szCs w:val="20"/>
          <w:lang w:val="en-US"/>
        </w:rPr>
        <w:t>"yellow")</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insert "yellow" at index 0</w:t>
      </w:r>
    </w:p>
    <w:p w:rsidR="00A556D2" w:rsidRPr="003B6C03" w:rsidRDefault="003B6C03" w:rsidP="00A556D2">
      <w:pPr>
        <w:pStyle w:val="NoSpacing"/>
        <w:spacing w:line="276" w:lineRule="auto"/>
        <w:rPr>
          <w:rFonts w:ascii="Consolas" w:hAnsi="Consolas"/>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yellow"</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the first "yellow"</w:t>
      </w:r>
    </w:p>
    <w:p w:rsidR="00A556D2" w:rsidRPr="003B6C03" w:rsidRDefault="003B6C03" w:rsidP="00A556D2">
      <w:pPr>
        <w:pStyle w:val="NoSpacing"/>
        <w:spacing w:line="276" w:lineRule="auto"/>
        <w:rPr>
          <w:rFonts w:ascii="Consolas" w:hAnsi="Consolas"/>
          <w:color w:val="00B050"/>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1</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item at index 1</w:t>
      </w:r>
    </w:p>
    <w:p w:rsidR="00BA6020" w:rsidRPr="003B6C03" w:rsidRDefault="003B6C03" w:rsidP="00A556D2">
      <w:pPr>
        <w:pStyle w:val="NoSpacing"/>
        <w:spacing w:line="276" w:lineRule="auto"/>
        <w:rPr>
          <w:rFonts w:ascii="Consolas" w:hAnsi="Consolas"/>
          <w:color w:val="00B050"/>
          <w:sz w:val="20"/>
          <w:szCs w:val="20"/>
          <w:lang w:val="en-US"/>
        </w:rPr>
      </w:pPr>
      <w:r w:rsidRPr="003B6C03">
        <w:rPr>
          <w:rFonts w:ascii="Consolas" w:hAnsi="Consolas"/>
          <w:color w:val="231F20"/>
          <w:sz w:val="20"/>
          <w:szCs w:val="20"/>
          <w:lang w:val="en-US"/>
        </w:rPr>
        <w:t xml:space="preserve">   </w:t>
      </w:r>
      <w:r w:rsidR="00D57B3E" w:rsidRPr="003B6C03">
        <w:rPr>
          <w:rFonts w:ascii="Consolas" w:hAnsi="Consolas"/>
          <w:color w:val="00B050"/>
          <w:sz w:val="20"/>
          <w:szCs w:val="20"/>
          <w:lang w:val="en-US"/>
        </w:rPr>
        <w:t>// check if a value is in the List</w:t>
      </w:r>
    </w:p>
    <w:p w:rsidR="00D57B3E" w:rsidRPr="003B6C03" w:rsidRDefault="003B6C03" w:rsidP="00D57B3E">
      <w:pPr>
        <w:pStyle w:val="NoSpacing"/>
        <w:rPr>
          <w:rFonts w:ascii="Consolas" w:hAnsi="Consolas"/>
          <w:color w:val="231F20"/>
          <w:szCs w:val="20"/>
          <w:lang w:val="en-US"/>
        </w:rPr>
      </w:pPr>
      <w:r w:rsidRPr="0004167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red\" is %sin the list%n"</w:t>
      </w:r>
      <w:r w:rsidR="00D57B3E" w:rsidRPr="003B6C03">
        <w:rPr>
          <w:rFonts w:ascii="Consolas" w:hAnsi="Consolas"/>
          <w:color w:val="231F20"/>
          <w:szCs w:val="20"/>
          <w:lang w:val="en-US"/>
        </w:rPr>
        <w:t>,</w:t>
      </w:r>
      <w:r w:rsidR="006954C3" w:rsidRPr="003B6C03">
        <w:rPr>
          <w:rFonts w:ascii="Consolas" w:hAnsi="Consolas"/>
          <w:color w:val="231F20"/>
          <w:szCs w:val="20"/>
          <w:lang w:val="en-US"/>
        </w:rPr>
        <w:t xml:space="preserve"> </w:t>
      </w:r>
      <w:r w:rsidR="00D57B3E" w:rsidRPr="003B6C03">
        <w:rPr>
          <w:rFonts w:ascii="Consolas" w:hAnsi="Consolas"/>
          <w:color w:val="231F20"/>
          <w:szCs w:val="20"/>
          <w:lang w:val="en-US"/>
        </w:rPr>
        <w:t>items.contains(</w:t>
      </w:r>
      <w:r w:rsidR="00D57B3E" w:rsidRPr="003B6C03">
        <w:rPr>
          <w:rFonts w:ascii="Consolas" w:hAnsi="Consolas"/>
          <w:color w:val="00A0DB"/>
          <w:szCs w:val="20"/>
          <w:lang w:val="en-US"/>
        </w:rPr>
        <w:t>"red"</w:t>
      </w:r>
      <w:r w:rsidR="00D57B3E" w:rsidRPr="003B6C03">
        <w:rPr>
          <w:rFonts w:ascii="Consolas" w:hAnsi="Consolas"/>
          <w:color w:val="231F20"/>
          <w:szCs w:val="20"/>
          <w:lang w:val="en-US"/>
        </w:rPr>
        <w:t xml:space="preserve">) ? </w:t>
      </w:r>
      <w:r w:rsidR="00D57B3E" w:rsidRPr="003B6C03">
        <w:rPr>
          <w:rFonts w:ascii="Consolas" w:hAnsi="Consolas"/>
          <w:color w:val="00A0DB"/>
          <w:szCs w:val="20"/>
          <w:lang w:val="en-US"/>
        </w:rPr>
        <w:t>""</w:t>
      </w:r>
      <w:r w:rsidR="00D57B3E" w:rsidRPr="003B6C03">
        <w:rPr>
          <w:rFonts w:ascii="Consolas" w:hAnsi="Consolas"/>
          <w:color w:val="231F20"/>
          <w:szCs w:val="20"/>
          <w:lang w:val="en-US"/>
        </w:rPr>
        <w:t xml:space="preserve">: </w:t>
      </w:r>
      <w:r w:rsidR="00BF48CC" w:rsidRPr="003B6C03">
        <w:rPr>
          <w:rFonts w:ascii="Consolas" w:hAnsi="Consolas"/>
          <w:color w:val="00A0DB"/>
          <w:szCs w:val="20"/>
          <w:lang w:val="en-US"/>
        </w:rPr>
        <w:t>"not</w:t>
      </w:r>
      <w:r w:rsidR="008506FE" w:rsidRPr="003B6C03">
        <w:rPr>
          <w:rFonts w:ascii="Consolas" w:hAnsi="Consolas"/>
          <w:color w:val="00A0DB"/>
          <w:szCs w:val="20"/>
          <w:lang w:val="en-US"/>
        </w:rPr>
        <w:t xml:space="preserve"> </w:t>
      </w:r>
      <w:r w:rsidR="00D57B3E" w:rsidRPr="003B6C03">
        <w:rPr>
          <w:rFonts w:ascii="Consolas" w:hAnsi="Consolas"/>
          <w:color w:val="00A0DB"/>
          <w:szCs w:val="20"/>
          <w:lang w:val="en-US"/>
        </w:rPr>
        <w:t>"</w:t>
      </w:r>
      <w:r w:rsidR="00D57B3E" w:rsidRPr="003B6C03">
        <w:rPr>
          <w:rFonts w:ascii="Consolas" w:hAnsi="Consolas"/>
          <w:color w:val="231F20"/>
          <w:szCs w:val="20"/>
          <w:lang w:val="en-US"/>
        </w:rPr>
        <w:t>);</w:t>
      </w:r>
    </w:p>
    <w:p w:rsidR="00CF1D1E" w:rsidRPr="003B6C03" w:rsidRDefault="003B6C03" w:rsidP="00CF1D1E">
      <w:pPr>
        <w:pStyle w:val="NoSpacing"/>
        <w:rPr>
          <w:rFonts w:ascii="Consolas" w:hAnsi="Consolas"/>
          <w:color w:val="00B050"/>
          <w:szCs w:val="20"/>
          <w:lang w:val="en-US"/>
        </w:rPr>
      </w:pPr>
      <w:r w:rsidRPr="003B6C0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Size: %s%n"</w:t>
      </w:r>
      <w:r w:rsidR="00D57B3E" w:rsidRPr="003B6C03">
        <w:rPr>
          <w:rFonts w:ascii="Consolas" w:hAnsi="Consolas"/>
          <w:color w:val="231F20"/>
          <w:szCs w:val="20"/>
          <w:lang w:val="en-US"/>
        </w:rPr>
        <w:t>, items.size());</w:t>
      </w:r>
      <w:r w:rsidR="00CF1D1E" w:rsidRPr="003B6C03">
        <w:rPr>
          <w:rFonts w:ascii="Consolas" w:hAnsi="Consolas"/>
          <w:color w:val="231F20"/>
          <w:szCs w:val="20"/>
          <w:lang w:val="en-US"/>
        </w:rPr>
        <w:t xml:space="preserve"> </w:t>
      </w:r>
      <w:r w:rsidR="00CF1D1E" w:rsidRPr="003B6C03">
        <w:rPr>
          <w:rFonts w:ascii="Consolas" w:hAnsi="Consolas"/>
          <w:color w:val="00B050"/>
          <w:szCs w:val="20"/>
          <w:lang w:val="en-US"/>
        </w:rPr>
        <w:t>// display number of elements in the List</w:t>
      </w:r>
    </w:p>
    <w:p w:rsidR="00A556D2" w:rsidRPr="003B6C03" w:rsidRDefault="00A556D2" w:rsidP="00A556D2">
      <w:pPr>
        <w:pStyle w:val="NoSpacing"/>
        <w:rPr>
          <w:rFonts w:ascii="Consolas" w:hAnsi="Consolas" w:cstheme="minorHAnsi"/>
          <w:sz w:val="20"/>
          <w:szCs w:val="20"/>
          <w:lang w:val="en-US"/>
        </w:rPr>
      </w:pPr>
    </w:p>
    <w:p w:rsidR="00777E9F" w:rsidRPr="003B6C03" w:rsidRDefault="003B6C03" w:rsidP="00777E9F">
      <w:pPr>
        <w:autoSpaceDE w:val="0"/>
        <w:autoSpaceDN w:val="0"/>
        <w:adjustRightInd w:val="0"/>
        <w:spacing w:after="0"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color w:val="034EA3"/>
          <w:sz w:val="20"/>
          <w:szCs w:val="20"/>
          <w:lang w:val="en-US"/>
        </w:rPr>
        <w:t xml:space="preserve">for </w:t>
      </w:r>
      <w:r w:rsidR="00777E9F" w:rsidRPr="003B6C03">
        <w:rPr>
          <w:rFonts w:ascii="Consolas" w:hAnsi="Consolas" w:cstheme="minorHAnsi"/>
          <w:color w:val="231F20"/>
          <w:sz w:val="20"/>
          <w:szCs w:val="20"/>
          <w:lang w:val="en-US"/>
        </w:rPr>
        <w:t>(</w:t>
      </w:r>
      <w:r w:rsidR="00777E9F" w:rsidRPr="003B6C03">
        <w:rPr>
          <w:rFonts w:ascii="Consolas" w:hAnsi="Consolas" w:cstheme="minorHAnsi"/>
          <w:color w:val="034EA3"/>
          <w:sz w:val="20"/>
          <w:szCs w:val="20"/>
          <w:lang w:val="en-US"/>
        </w:rPr>
        <w:t xml:space="preserve">int </w:t>
      </w:r>
      <w:r w:rsidR="00777E9F" w:rsidRPr="003B6C03">
        <w:rPr>
          <w:rFonts w:ascii="Consolas" w:hAnsi="Consolas" w:cstheme="minorHAnsi"/>
          <w:color w:val="231F20"/>
          <w:sz w:val="20"/>
          <w:szCs w:val="20"/>
          <w:lang w:val="en-US"/>
        </w:rPr>
        <w:t xml:space="preserve">i = </w:t>
      </w:r>
      <w:r w:rsidR="00777E9F" w:rsidRPr="003B6C03">
        <w:rPr>
          <w:rFonts w:ascii="Consolas" w:hAnsi="Consolas" w:cstheme="minorHAnsi"/>
          <w:color w:val="00A0DB"/>
          <w:sz w:val="20"/>
          <w:szCs w:val="20"/>
          <w:lang w:val="en-US"/>
        </w:rPr>
        <w:t>0</w:t>
      </w:r>
      <w:r w:rsidR="00777E9F" w:rsidRPr="003B6C03">
        <w:rPr>
          <w:rFonts w:ascii="Consolas" w:hAnsi="Consolas" w:cstheme="minorHAnsi"/>
          <w:color w:val="231F20"/>
          <w:sz w:val="20"/>
          <w:szCs w:val="20"/>
          <w:lang w:val="en-US"/>
        </w:rPr>
        <w:t>; i &lt; items.size(); i++)</w:t>
      </w:r>
    </w:p>
    <w:p w:rsidR="00CA1332" w:rsidRPr="003B6C03" w:rsidRDefault="003B6C03" w:rsidP="003B6C03">
      <w:pPr>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b/>
          <w:bCs/>
          <w:color w:val="214785"/>
          <w:sz w:val="20"/>
          <w:szCs w:val="20"/>
          <w:lang w:val="en-US"/>
        </w:rPr>
        <w:t xml:space="preserve">   </w:t>
      </w:r>
      <w:r w:rsidR="00777E9F" w:rsidRPr="003B6C03">
        <w:rPr>
          <w:rFonts w:ascii="Consolas" w:hAnsi="Consolas" w:cstheme="minorHAnsi"/>
          <w:color w:val="231F20"/>
          <w:sz w:val="20"/>
          <w:szCs w:val="20"/>
          <w:lang w:val="en-US"/>
        </w:rPr>
        <w:t>System.out.printf(</w:t>
      </w:r>
      <w:r w:rsidR="00777E9F" w:rsidRPr="003B6C03">
        <w:rPr>
          <w:rFonts w:ascii="Consolas" w:hAnsi="Consolas" w:cstheme="minorHAnsi"/>
          <w:color w:val="00A0DB"/>
          <w:sz w:val="20"/>
          <w:szCs w:val="20"/>
          <w:lang w:val="en-US"/>
        </w:rPr>
        <w:t>" %s"</w:t>
      </w:r>
      <w:r w:rsidR="00777E9F" w:rsidRPr="003B6C03">
        <w:rPr>
          <w:rFonts w:ascii="Consolas" w:hAnsi="Consolas" w:cstheme="minorHAnsi"/>
          <w:color w:val="231F20"/>
          <w:sz w:val="20"/>
          <w:szCs w:val="20"/>
          <w:lang w:val="en-US"/>
        </w:rPr>
        <w:t>, items.get(i));</w:t>
      </w:r>
      <w:r w:rsidRPr="003B6C03">
        <w:rPr>
          <w:rFonts w:ascii="Consolas" w:hAnsi="Consolas" w:cstheme="minorHAnsi"/>
          <w:color w:val="231F20"/>
          <w:sz w:val="20"/>
          <w:szCs w:val="20"/>
          <w:lang w:val="en-US"/>
        </w:rPr>
        <w:br/>
      </w:r>
      <w:r w:rsidRPr="003B6C03">
        <w:rPr>
          <w:rFonts w:ascii="Consolas" w:hAnsi="Consolas" w:cstheme="minorHAnsi"/>
          <w:color w:val="231F20"/>
          <w:sz w:val="20"/>
          <w:szCs w:val="20"/>
          <w:lang w:val="en-US"/>
        </w:rPr>
        <w:br/>
        <w:t xml:space="preserve">   </w:t>
      </w:r>
      <w:r w:rsidR="00CA1332" w:rsidRPr="003B6C03">
        <w:rPr>
          <w:rFonts w:ascii="Consolas" w:hAnsi="Consolas" w:cstheme="minorHAnsi"/>
          <w:color w:val="034EA3"/>
          <w:sz w:val="20"/>
          <w:szCs w:val="20"/>
          <w:lang w:val="en-US"/>
        </w:rPr>
        <w:t xml:space="preserve">for </w:t>
      </w:r>
      <w:r w:rsidR="00CA1332" w:rsidRPr="003B6C03">
        <w:rPr>
          <w:rFonts w:ascii="Consolas" w:hAnsi="Consolas" w:cstheme="minorHAnsi"/>
          <w:sz w:val="20"/>
          <w:szCs w:val="20"/>
          <w:lang w:val="en-US"/>
        </w:rPr>
        <w:t>(String item : items)</w:t>
      </w:r>
      <w:r w:rsidRPr="003B6C03">
        <w:rPr>
          <w:rFonts w:ascii="Consolas" w:hAnsi="Consolas" w:cstheme="minorHAnsi"/>
          <w:sz w:val="20"/>
          <w:szCs w:val="20"/>
          <w:lang w:val="en-US"/>
        </w:rPr>
        <w:br/>
      </w:r>
      <w:r w:rsidRPr="003B6C03">
        <w:rPr>
          <w:rFonts w:ascii="Consolas" w:hAnsi="Consolas"/>
          <w:color w:val="231F20"/>
          <w:sz w:val="20"/>
          <w:szCs w:val="20"/>
          <w:lang w:val="en-US"/>
        </w:rPr>
        <w:t xml:space="preserve"> </w:t>
      </w:r>
      <w:r w:rsidR="00CA1332" w:rsidRPr="003B6C03">
        <w:rPr>
          <w:rFonts w:ascii="Consolas" w:hAnsi="Consolas" w:cstheme="minorHAnsi"/>
          <w:b/>
          <w:bCs/>
          <w:color w:val="214785"/>
          <w:sz w:val="20"/>
          <w:szCs w:val="20"/>
          <w:lang w:val="en-US"/>
        </w:rPr>
        <w:t xml:space="preserve">   </w:t>
      </w:r>
      <w:r w:rsidRPr="003B6C03">
        <w:rPr>
          <w:rFonts w:ascii="Consolas" w:hAnsi="Consolas" w:cstheme="minorHAnsi"/>
          <w:b/>
          <w:bCs/>
          <w:color w:val="214785"/>
          <w:sz w:val="20"/>
          <w:szCs w:val="20"/>
          <w:lang w:val="en-US"/>
        </w:rPr>
        <w:t xml:space="preserve">  </w:t>
      </w:r>
      <w:r w:rsidR="00CA1332" w:rsidRPr="003B6C03">
        <w:rPr>
          <w:rFonts w:ascii="Consolas" w:hAnsi="Consolas" w:cstheme="minorHAnsi"/>
          <w:sz w:val="20"/>
          <w:szCs w:val="20"/>
          <w:lang w:val="en-US"/>
        </w:rPr>
        <w:t>System.out.printf(</w:t>
      </w:r>
      <w:r w:rsidR="00CA1332" w:rsidRPr="003B6C03">
        <w:rPr>
          <w:rFonts w:ascii="Consolas" w:hAnsi="Consolas" w:cstheme="minorHAnsi"/>
          <w:color w:val="00A0DB"/>
          <w:sz w:val="20"/>
          <w:szCs w:val="20"/>
          <w:lang w:val="en-US"/>
        </w:rPr>
        <w:t>" %s"</w:t>
      </w:r>
      <w:r w:rsidR="00CA1332" w:rsidRPr="003B6C03">
        <w:rPr>
          <w:rFonts w:ascii="Consolas" w:hAnsi="Consolas" w:cstheme="minorHAnsi"/>
          <w:sz w:val="20"/>
          <w:szCs w:val="20"/>
          <w:lang w:val="en-US"/>
        </w:rPr>
        <w:t>, item);</w:t>
      </w:r>
    </w:p>
    <w:p w:rsidR="009E0A69" w:rsidRPr="009D0016" w:rsidRDefault="009E0A69" w:rsidP="00166682">
      <w:pPr>
        <w:pStyle w:val="NoSpacing"/>
        <w:spacing w:line="276" w:lineRule="auto"/>
        <w:rPr>
          <w:rFonts w:asciiTheme="minorHAnsi" w:hAnsiTheme="minorHAnsi" w:cstheme="minorHAnsi"/>
          <w:color w:val="FF0000"/>
          <w:sz w:val="22"/>
          <w:lang w:val="en-US"/>
        </w:rPr>
      </w:pPr>
    </w:p>
    <w:p w:rsidR="00B15C33" w:rsidRPr="00CA3007" w:rsidRDefault="003B6C03" w:rsidP="00166682">
      <w:pPr>
        <w:pStyle w:val="NoSpacing"/>
        <w:spacing w:line="276" w:lineRule="auto"/>
        <w:rPr>
          <w:rFonts w:cs="AGaramond-SemiboldItalic"/>
          <w:bCs/>
          <w:i/>
          <w:iCs/>
          <w:color w:val="FFC000"/>
          <w:szCs w:val="18"/>
          <w:lang w:val="en-US"/>
        </w:rPr>
      </w:pPr>
      <w:r w:rsidRPr="00CA3007">
        <w:rPr>
          <w:rFonts w:cs="AGaramond-SemiboldItalic"/>
          <w:bCs/>
          <w:i/>
          <w:iCs/>
          <w:color w:val="FFC000"/>
          <w:szCs w:val="18"/>
          <w:lang w:val="en-US"/>
        </w:rPr>
        <w:t>-</w:t>
      </w:r>
      <w:r w:rsidR="00B15C33" w:rsidRPr="00CA3007">
        <w:rPr>
          <w:rFonts w:cs="AGaramond-SemiboldItalic"/>
          <w:bCs/>
          <w:i/>
          <w:iCs/>
          <w:color w:val="FFC000"/>
          <w:szCs w:val="18"/>
          <w:lang w:val="en-US"/>
        </w:rPr>
        <w:t>Java SE 7—Diamond (</w:t>
      </w:r>
      <w:r w:rsidR="00B15C33" w:rsidRPr="00CA3007">
        <w:rPr>
          <w:rFonts w:cs="LucidaSansTypewriter-BdObl"/>
          <w:bCs/>
          <w:i/>
          <w:iCs/>
          <w:color w:val="FFC000"/>
          <w:szCs w:val="18"/>
          <w:lang w:val="en-US"/>
        </w:rPr>
        <w:t>&lt;&gt;</w:t>
      </w:r>
      <w:r w:rsidR="00B15C33" w:rsidRPr="00CA3007">
        <w:rPr>
          <w:rFonts w:cs="AGaramond-SemiboldItalic"/>
          <w:bCs/>
          <w:i/>
          <w:iCs/>
          <w:color w:val="FFC000"/>
          <w:szCs w:val="18"/>
          <w:lang w:val="en-US"/>
        </w:rPr>
        <w:t>) Notation for Creating an Object of a Generic Class</w:t>
      </w:r>
    </w:p>
    <w:p w:rsidR="00B15C33" w:rsidRPr="00037122" w:rsidRDefault="00B15C33" w:rsidP="00166682">
      <w:pPr>
        <w:pStyle w:val="NoSpacing"/>
        <w:spacing w:line="276" w:lineRule="auto"/>
        <w:rPr>
          <w:rFonts w:ascii="AGaramond-SemiboldItalic" w:hAnsi="AGaramond-SemiboldItalic" w:cs="AGaramond-SemiboldItalic"/>
          <w:bCs/>
          <w:iCs/>
          <w:color w:val="FFC000"/>
          <w:sz w:val="22"/>
          <w:lang w:val="en-US"/>
        </w:rPr>
      </w:pPr>
    </w:p>
    <w:p w:rsidR="00B15C33" w:rsidRPr="00CA3007" w:rsidRDefault="003B6C03" w:rsidP="006711D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String&gt;();</w:t>
      </w:r>
    </w:p>
    <w:p w:rsidR="006711D9" w:rsidRPr="006711D9" w:rsidRDefault="006711D9" w:rsidP="006711D9">
      <w:pPr>
        <w:pStyle w:val="NoSpacing"/>
      </w:pPr>
    </w:p>
    <w:p w:rsidR="006711D9" w:rsidRPr="006711D9" w:rsidRDefault="006711D9" w:rsidP="006711D9">
      <w:pPr>
        <w:pStyle w:val="NoSpacing"/>
      </w:pPr>
      <w:r w:rsidRPr="006711D9">
        <w:t>Notice that ArrayList&lt;String&gt; appears in the variable declaration and in the class instance</w:t>
      </w:r>
    </w:p>
    <w:p w:rsidR="006711D9" w:rsidRPr="006711D9" w:rsidRDefault="006711D9" w:rsidP="006711D9">
      <w:pPr>
        <w:pStyle w:val="NoSpacing"/>
      </w:pPr>
      <w:r w:rsidRPr="006711D9">
        <w:t>creation expression. Java SE 7 introduced the diamond (&lt;&gt;) notation to simplify statements</w:t>
      </w:r>
    </w:p>
    <w:p w:rsidR="006711D9" w:rsidRPr="006711D9" w:rsidRDefault="006711D9" w:rsidP="006711D9">
      <w:pPr>
        <w:pStyle w:val="NoSpacing"/>
      </w:pPr>
      <w:r w:rsidRPr="006711D9">
        <w:t>like this. Using &lt;&gt; in a class instance creation expression for an object of a generic class tells</w:t>
      </w:r>
    </w:p>
    <w:p w:rsidR="006711D9" w:rsidRPr="006711D9" w:rsidRDefault="006711D9" w:rsidP="006711D9">
      <w:pPr>
        <w:pStyle w:val="NoSpacing"/>
      </w:pPr>
      <w:r w:rsidRPr="006711D9">
        <w:t>the compiler to determine what belongs in the angle brackets. In Java SE 7 and higher, the</w:t>
      </w:r>
    </w:p>
    <w:p w:rsidR="006711D9" w:rsidRPr="006711D9" w:rsidRDefault="006711D9" w:rsidP="006711D9">
      <w:pPr>
        <w:pStyle w:val="NoSpacing"/>
      </w:pPr>
      <w:r w:rsidRPr="006711D9">
        <w:t>preceding statement can be written as:</w:t>
      </w:r>
    </w:p>
    <w:p w:rsidR="006711D9" w:rsidRPr="006711D9" w:rsidRDefault="006711D9" w:rsidP="006711D9">
      <w:pPr>
        <w:pStyle w:val="NoSpacing"/>
      </w:pPr>
    </w:p>
    <w:p w:rsidR="006711D9" w:rsidRPr="00CA3007" w:rsidRDefault="003B6C03" w:rsidP="006711D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gt;();</w:t>
      </w:r>
    </w:p>
    <w:p w:rsidR="006711D9" w:rsidRPr="006711D9" w:rsidRDefault="006711D9" w:rsidP="006711D9">
      <w:pPr>
        <w:pStyle w:val="NoSpacing"/>
      </w:pPr>
    </w:p>
    <w:p w:rsidR="006711D9" w:rsidRPr="006711D9" w:rsidRDefault="006711D9" w:rsidP="006711D9">
      <w:pPr>
        <w:pStyle w:val="NoSpacing"/>
      </w:pPr>
      <w:r w:rsidRPr="006711D9">
        <w:t>When the compiler encounters the diamond (&lt;&gt;) in the class instance creation expression,</w:t>
      </w:r>
    </w:p>
    <w:p w:rsidR="006711D9" w:rsidRPr="006711D9" w:rsidRDefault="006711D9" w:rsidP="006711D9">
      <w:pPr>
        <w:pStyle w:val="NoSpacing"/>
      </w:pPr>
      <w:r w:rsidRPr="006711D9">
        <w:t>it uses the declaration of variable items to determine the ArrayList’s element type</w:t>
      </w:r>
    </w:p>
    <w:p w:rsidR="006711D9" w:rsidRPr="006711D9" w:rsidRDefault="006711D9" w:rsidP="006711D9">
      <w:pPr>
        <w:pStyle w:val="NoSpacing"/>
      </w:pPr>
      <w:r w:rsidRPr="006711D9">
        <w:t xml:space="preserve">(String)—this is known as </w:t>
      </w:r>
      <w:r w:rsidRPr="006711D9">
        <w:rPr>
          <w:color w:val="00B050"/>
        </w:rPr>
        <w:t>inferring the element type</w:t>
      </w:r>
      <w:r w:rsidRPr="006711D9">
        <w:t>.</w:t>
      </w:r>
    </w:p>
    <w:p w:rsidR="00CA1332" w:rsidRDefault="00CA1332" w:rsidP="00CA1332">
      <w:pPr>
        <w:pStyle w:val="NoSpacing"/>
        <w:rPr>
          <w:lang w:val="en-US"/>
        </w:rPr>
      </w:pPr>
    </w:p>
    <w:p w:rsidR="000D3002" w:rsidRPr="00CA1332" w:rsidRDefault="000D3002" w:rsidP="00CA1332">
      <w:pPr>
        <w:pStyle w:val="NoSpacing"/>
        <w:rPr>
          <w:lang w:val="en-US"/>
        </w:rPr>
      </w:pPr>
    </w:p>
    <w:p w:rsidR="00051EE4" w:rsidRPr="00954681" w:rsidRDefault="004D37FE" w:rsidP="00123013">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pPr>
      <w:r w:rsidRPr="00123013">
        <w:rPr>
          <w:rFonts w:cs="Consolas"/>
          <w:b/>
          <w:color w:val="000000"/>
          <w:szCs w:val="20"/>
        </w:rPr>
        <w:t>Classes and Objects: A Deeper Look</w:t>
      </w:r>
    </w:p>
    <w:p w:rsidR="00954681" w:rsidRDefault="00954681" w:rsidP="00CA3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pPr>
    </w:p>
    <w:p w:rsidR="00433204" w:rsidRDefault="007270D2" w:rsidP="004E631A">
      <w:pPr>
        <w:pStyle w:val="NoSpacing"/>
      </w:pPr>
      <w:bookmarkStart w:id="22" w:name="exception_handling_part2"/>
      <w:r>
        <w:rPr>
          <w:b/>
        </w:rPr>
        <w:t>-</w:t>
      </w:r>
      <w:r w:rsidR="00E919AA">
        <w:rPr>
          <w:b/>
        </w:rPr>
        <w:t>throw statement(</w:t>
      </w:r>
      <w:r>
        <w:rPr>
          <w:b/>
        </w:rPr>
        <w:t xml:space="preserve">Exception </w:t>
      </w:r>
      <w:r w:rsidR="009F3D72">
        <w:rPr>
          <w:b/>
        </w:rPr>
        <w:t>H</w:t>
      </w:r>
      <w:r>
        <w:rPr>
          <w:b/>
        </w:rPr>
        <w:t>andling part 2</w:t>
      </w:r>
      <w:r w:rsidR="00E919AA">
        <w:rPr>
          <w:b/>
        </w:rPr>
        <w:t>)</w:t>
      </w:r>
      <w:r>
        <w:rPr>
          <w:b/>
        </w:rPr>
        <w:t>:</w:t>
      </w:r>
      <w:bookmarkEnd w:id="22"/>
      <w:r w:rsidR="0030141F">
        <w:rPr>
          <w:b/>
        </w:rPr>
        <w:t xml:space="preserve"> </w:t>
      </w:r>
      <w:r w:rsidR="00321062">
        <w:t>(Fig. 8.1</w:t>
      </w:r>
      <w:r w:rsidR="00321062" w:rsidRPr="00321062">
        <w:t>)</w:t>
      </w:r>
      <w:r w:rsidR="00321062">
        <w:t xml:space="preserve"> </w:t>
      </w:r>
      <w:r w:rsidR="000F3CB9" w:rsidRPr="00C85104">
        <w:t xml:space="preserve">The class instance creation </w:t>
      </w:r>
    </w:p>
    <w:p w:rsidR="007270D2" w:rsidRDefault="000F3CB9" w:rsidP="004E631A">
      <w:pPr>
        <w:pStyle w:val="NoSpacing"/>
      </w:pPr>
      <w:r w:rsidRPr="00C85104">
        <w:t>expression</w:t>
      </w:r>
      <w:r>
        <w:t xml:space="preserve"> </w:t>
      </w:r>
      <w:r w:rsidRPr="00C85104">
        <w:t xml:space="preserve">in the </w:t>
      </w:r>
      <w:r w:rsidRPr="00271C6A">
        <w:rPr>
          <w:color w:val="00B050"/>
        </w:rPr>
        <w:t xml:space="preserve">throw statement </w:t>
      </w:r>
      <w:r w:rsidRPr="00C85104">
        <w:t>creat</w:t>
      </w:r>
      <w:r w:rsidR="00B87E90">
        <w:t>es a new object of type Illegal</w:t>
      </w:r>
      <w:r w:rsidRPr="00C85104">
        <w:t>ArgumentException</w:t>
      </w:r>
      <w:r>
        <w:t xml:space="preserve">. </w:t>
      </w:r>
      <w:r w:rsidRPr="00C85104">
        <w:t>The parentheses following the class name indicate a call to the</w:t>
      </w:r>
      <w:r>
        <w:t xml:space="preserve"> </w:t>
      </w:r>
      <w:r w:rsidRPr="00C85104">
        <w:t>IllegalArgumentException constructor. In this case, we call the constructor that allows</w:t>
      </w:r>
      <w:r>
        <w:t xml:space="preserve"> </w:t>
      </w:r>
      <w:r w:rsidRPr="00C85104">
        <w:t>us to specify a custom error message. After the exception object is created, the throw statement</w:t>
      </w:r>
      <w:r>
        <w:t xml:space="preserve"> </w:t>
      </w:r>
      <w:r w:rsidRPr="00C85104">
        <w:t>immediately terminates method setTime and the exception is returned to the calling</w:t>
      </w:r>
      <w:r>
        <w:t xml:space="preserve"> </w:t>
      </w:r>
      <w:r w:rsidRPr="00C85104">
        <w:t>method that attempted to set the time.</w:t>
      </w:r>
    </w:p>
    <w:p w:rsidR="004E631A" w:rsidRPr="004E631A" w:rsidRDefault="004E631A" w:rsidP="004E631A">
      <w:pPr>
        <w:pStyle w:val="NoSpacing"/>
      </w:pPr>
    </w:p>
    <w:p w:rsidR="001572DE" w:rsidRPr="00F764E0" w:rsidRDefault="001572DE" w:rsidP="001572DE">
      <w:pPr>
        <w:pStyle w:val="NoSpacing"/>
        <w:rPr>
          <w:rFonts w:ascii="Consolas" w:hAnsi="Consolas"/>
          <w:szCs w:val="18"/>
          <w:lang w:val="en-US"/>
        </w:rPr>
      </w:pPr>
      <w:r w:rsidRPr="00E6203E">
        <w:rPr>
          <w:rFonts w:ascii="Consolas" w:hAnsi="Consolas"/>
          <w:lang w:val="en-US"/>
        </w:rPr>
        <w:t xml:space="preserve">   </w:t>
      </w:r>
      <w:r w:rsidRPr="00F764E0">
        <w:rPr>
          <w:rFonts w:ascii="Consolas" w:hAnsi="Consolas"/>
          <w:szCs w:val="18"/>
          <w:lang w:val="en-US"/>
        </w:rPr>
        <w:t xml:space="preserve">if (hour &lt; </w:t>
      </w:r>
      <w:r w:rsidRPr="00F764E0">
        <w:rPr>
          <w:rFonts w:ascii="Consolas" w:hAnsi="Consolas"/>
          <w:color w:val="00A0DB"/>
          <w:szCs w:val="18"/>
          <w:lang w:val="en-US"/>
        </w:rPr>
        <w:t xml:space="preserve">0 </w:t>
      </w:r>
      <w:r w:rsidRPr="00F764E0">
        <w:rPr>
          <w:rFonts w:ascii="Consolas" w:hAnsi="Consolas"/>
          <w:szCs w:val="18"/>
          <w:lang w:val="en-US"/>
        </w:rPr>
        <w:t xml:space="preserve">|| hour &gt;= </w:t>
      </w:r>
      <w:r w:rsidRPr="00F764E0">
        <w:rPr>
          <w:rFonts w:ascii="Consolas" w:hAnsi="Consolas"/>
          <w:color w:val="00A0DB"/>
          <w:szCs w:val="18"/>
          <w:lang w:val="en-US"/>
        </w:rPr>
        <w:t xml:space="preserve">24 </w:t>
      </w:r>
      <w:r w:rsidRPr="00F764E0">
        <w:rPr>
          <w:rFonts w:ascii="Consolas" w:hAnsi="Consolas"/>
          <w:szCs w:val="18"/>
          <w:lang w:val="en-US"/>
        </w:rPr>
        <w:t xml:space="preserve">|| minute &lt; </w:t>
      </w:r>
      <w:r w:rsidRPr="00F764E0">
        <w:rPr>
          <w:rFonts w:ascii="Consolas" w:hAnsi="Consolas"/>
          <w:color w:val="00A0DB"/>
          <w:szCs w:val="18"/>
          <w:lang w:val="en-US"/>
        </w:rPr>
        <w:t xml:space="preserve">0 </w:t>
      </w:r>
      <w:r w:rsidRPr="00F764E0">
        <w:rPr>
          <w:rFonts w:ascii="Consolas" w:hAnsi="Consolas"/>
          <w:szCs w:val="18"/>
          <w:lang w:val="en-US"/>
        </w:rPr>
        <w:t xml:space="preserve">|| minute &gt;= </w:t>
      </w:r>
      <w:r w:rsidRPr="00F764E0">
        <w:rPr>
          <w:rFonts w:ascii="Consolas" w:hAnsi="Consolas"/>
          <w:color w:val="00A0DB"/>
          <w:szCs w:val="18"/>
          <w:lang w:val="en-US"/>
        </w:rPr>
        <w:t xml:space="preserve">60 </w:t>
      </w:r>
      <w:r w:rsidRPr="00F764E0">
        <w:rPr>
          <w:rFonts w:ascii="Consolas" w:hAnsi="Consolas"/>
          <w:szCs w:val="18"/>
          <w:lang w:val="en-US"/>
        </w:rPr>
        <w:t xml:space="preserve">|| second &lt; </w:t>
      </w:r>
      <w:r w:rsidRPr="00F764E0">
        <w:rPr>
          <w:rFonts w:ascii="Consolas" w:hAnsi="Consolas"/>
          <w:color w:val="00A0DB"/>
          <w:szCs w:val="18"/>
          <w:lang w:val="en-US"/>
        </w:rPr>
        <w:t xml:space="preserve">0 </w:t>
      </w:r>
      <w:r w:rsidRPr="00F764E0">
        <w:rPr>
          <w:rFonts w:ascii="Consolas" w:hAnsi="Consolas"/>
          <w:szCs w:val="18"/>
          <w:lang w:val="en-US"/>
        </w:rPr>
        <w:t xml:space="preserve">|| second &gt;= </w:t>
      </w:r>
      <w:r w:rsidRPr="00F764E0">
        <w:rPr>
          <w:rFonts w:ascii="Consolas" w:hAnsi="Consolas"/>
          <w:color w:val="00A0DB"/>
          <w:szCs w:val="18"/>
          <w:lang w:val="en-US"/>
        </w:rPr>
        <w:t>60</w:t>
      </w:r>
      <w:r w:rsidRPr="00F764E0">
        <w:rPr>
          <w:rFonts w:ascii="Consolas" w:hAnsi="Consolas"/>
          <w:szCs w:val="18"/>
          <w:lang w:val="en-US"/>
        </w:rPr>
        <w:t>)</w:t>
      </w:r>
      <w:r w:rsidRPr="00F764E0">
        <w:rPr>
          <w:rFonts w:ascii="Consolas" w:hAnsi="Consolas"/>
          <w:color w:val="034EA3"/>
          <w:szCs w:val="18"/>
          <w:lang w:val="en-US"/>
        </w:rPr>
        <w:br/>
        <w:t xml:space="preserve">      throw new </w:t>
      </w:r>
      <w:r w:rsidRPr="00F764E0">
        <w:rPr>
          <w:rFonts w:ascii="Consolas" w:hAnsi="Consolas"/>
          <w:szCs w:val="18"/>
          <w:lang w:val="en-US"/>
        </w:rPr>
        <w:t>IllegalArgumentException(</w:t>
      </w:r>
      <w:r w:rsidRPr="00F764E0">
        <w:rPr>
          <w:rFonts w:ascii="Consolas" w:hAnsi="Consolas"/>
          <w:color w:val="00A0DB"/>
          <w:szCs w:val="18"/>
          <w:lang w:val="en-US"/>
        </w:rPr>
        <w:t>"hour, minute and/or second was out of range"</w:t>
      </w:r>
      <w:r w:rsidRPr="00F764E0">
        <w:rPr>
          <w:rFonts w:ascii="Consolas" w:hAnsi="Consolas"/>
          <w:szCs w:val="18"/>
          <w:lang w:val="en-US"/>
        </w:rPr>
        <w:t>);</w:t>
      </w:r>
    </w:p>
    <w:p w:rsidR="001572DE" w:rsidRDefault="001572DE" w:rsidP="004E631A">
      <w:pPr>
        <w:pStyle w:val="NoSpacing"/>
      </w:pPr>
    </w:p>
    <w:p w:rsidR="004E631A" w:rsidRDefault="001A21F9" w:rsidP="004E631A">
      <w:pPr>
        <w:pStyle w:val="NoSpacing"/>
      </w:pPr>
      <w:hyperlink w:anchor="exception_handling_part1" w:history="1">
        <w:r w:rsidR="004E631A" w:rsidRPr="0030141F">
          <w:rPr>
            <w:rStyle w:val="Hyperlink"/>
          </w:rPr>
          <w:t>exception handling part 1</w:t>
        </w:r>
      </w:hyperlink>
    </w:p>
    <w:p w:rsidR="004E631A" w:rsidRDefault="001A21F9" w:rsidP="004E631A">
      <w:pPr>
        <w:pStyle w:val="NoSpacing"/>
        <w:rPr>
          <w:color w:val="00B050"/>
          <w:lang w:val="en-US"/>
        </w:rPr>
      </w:pPr>
      <w:hyperlink w:anchor="exception_handling_part3" w:history="1">
        <w:r w:rsidR="004E631A" w:rsidRPr="0030141F">
          <w:rPr>
            <w:rStyle w:val="Hyperlink"/>
            <w:lang w:val="en-US"/>
          </w:rPr>
          <w:t>exception handling part 3</w:t>
        </w:r>
      </w:hyperlink>
    </w:p>
    <w:p w:rsidR="004E631A" w:rsidRDefault="004E631A" w:rsidP="004E631A">
      <w:pPr>
        <w:pStyle w:val="NoSpacing"/>
        <w:rPr>
          <w:b/>
        </w:rPr>
      </w:pPr>
    </w:p>
    <w:p w:rsidR="006D4B7E" w:rsidRPr="00271C6A" w:rsidRDefault="00321062" w:rsidP="00271C6A">
      <w:pPr>
        <w:pStyle w:val="NoSpacing"/>
      </w:pPr>
      <w:r>
        <w:t xml:space="preserve">(Fig 8.2) </w:t>
      </w:r>
      <w:r w:rsidR="009C46D0">
        <w:t xml:space="preserve">Statements that can cause exceptions are </w:t>
      </w:r>
      <w:r w:rsidR="00271C6A" w:rsidRPr="00271C6A">
        <w:t>placed in</w:t>
      </w:r>
      <w:r w:rsidR="00271C6A">
        <w:t xml:space="preserve"> </w:t>
      </w:r>
      <w:r w:rsidR="00271C6A" w:rsidRPr="00271C6A">
        <w:t>a try block</w:t>
      </w:r>
      <w:r w:rsidR="009C46D0">
        <w:t>,</w:t>
      </w:r>
      <w:r w:rsidR="00271C6A" w:rsidRPr="00271C6A">
        <w:t xml:space="preserve"> in case setTime throws an IllegalArgumentException, which</w:t>
      </w:r>
      <w:r w:rsidR="00271C6A">
        <w:t xml:space="preserve"> </w:t>
      </w:r>
      <w:r w:rsidR="00271C6A" w:rsidRPr="00271C6A">
        <w:t>it will do since the arguments are all invalid. When this occurs, the exception is caught at</w:t>
      </w:r>
      <w:r w:rsidR="00271C6A">
        <w:t xml:space="preserve"> </w:t>
      </w:r>
      <w:r w:rsidR="00271C6A" w:rsidRPr="00271C6A">
        <w:t>lines 25–28, and line 27 displays the exception’s error message by calling its getMessage</w:t>
      </w:r>
      <w:r w:rsidR="00271C6A">
        <w:t xml:space="preserve"> </w:t>
      </w:r>
      <w:r w:rsidR="00271C6A" w:rsidRPr="00271C6A">
        <w:t>method.</w:t>
      </w:r>
    </w:p>
    <w:p w:rsidR="006D4B7E" w:rsidRDefault="006D4B7E" w:rsidP="007270D2">
      <w:pPr>
        <w:pStyle w:val="NoSpacing"/>
        <w:rPr>
          <w:lang w:val="en-US"/>
        </w:rPr>
      </w:pP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E6203E">
        <w:rPr>
          <w:rFonts w:ascii="Consolas" w:hAnsi="Consolas"/>
          <w:sz w:val="20"/>
          <w:lang w:val="en-US"/>
        </w:rPr>
        <w:t xml:space="preserve">try </w:t>
      </w:r>
      <w:r w:rsidR="006D4B7E" w:rsidRPr="00E6203E">
        <w:rPr>
          <w:rFonts w:ascii="Consolas" w:hAnsi="Consolas"/>
          <w:color w:val="231F20"/>
          <w:sz w:val="20"/>
          <w:lang w:val="en-US"/>
        </w:rPr>
        <w:t>{</w:t>
      </w:r>
    </w:p>
    <w:p w:rsidR="006D4B7E" w:rsidRPr="00E6203E" w:rsidRDefault="006D4B7E" w:rsidP="006D4B7E">
      <w:pPr>
        <w:pStyle w:val="NoSpacing"/>
        <w:rPr>
          <w:rFonts w:ascii="Consolas" w:hAnsi="Consolas"/>
          <w:color w:val="00B062"/>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time.setTime(</w:t>
      </w:r>
      <w:r w:rsidRPr="00E6203E">
        <w:rPr>
          <w:rFonts w:ascii="Consolas" w:hAnsi="Consolas"/>
          <w:color w:val="D03642"/>
          <w:sz w:val="20"/>
          <w:lang w:val="en-US"/>
        </w:rPr>
        <w:t>99</w:t>
      </w:r>
      <w:r w:rsidRPr="00E6203E">
        <w:rPr>
          <w:rFonts w:ascii="Consolas" w:hAnsi="Consolas"/>
          <w:color w:val="231F20"/>
          <w:sz w:val="20"/>
          <w:lang w:val="en-US"/>
        </w:rPr>
        <w:t xml:space="preserve">, </w:t>
      </w:r>
      <w:r w:rsidRPr="00E6203E">
        <w:rPr>
          <w:rFonts w:ascii="Consolas" w:hAnsi="Consolas"/>
          <w:color w:val="D03642"/>
          <w:sz w:val="20"/>
          <w:lang w:val="en-US"/>
        </w:rPr>
        <w:t>99</w:t>
      </w:r>
      <w:r w:rsidRPr="00E6203E">
        <w:rPr>
          <w:rFonts w:ascii="Consolas" w:hAnsi="Consolas"/>
          <w:color w:val="231F20"/>
          <w:sz w:val="20"/>
          <w:lang w:val="en-US"/>
        </w:rPr>
        <w:t xml:space="preserve">, </w:t>
      </w:r>
      <w:r w:rsidRPr="00E6203E">
        <w:rPr>
          <w:rFonts w:ascii="Consolas" w:hAnsi="Consolas"/>
          <w:color w:val="D03642"/>
          <w:sz w:val="20"/>
          <w:lang w:val="en-US"/>
        </w:rPr>
        <w:t>99</w:t>
      </w:r>
      <w:r w:rsidRPr="00E6203E">
        <w:rPr>
          <w:rFonts w:ascii="Consolas" w:hAnsi="Consolas"/>
          <w:color w:val="231F20"/>
          <w:sz w:val="20"/>
          <w:lang w:val="en-US"/>
        </w:rPr>
        <w:t xml:space="preserve">); </w:t>
      </w:r>
      <w:r w:rsidRPr="00E6203E">
        <w:rPr>
          <w:rFonts w:ascii="Consolas" w:hAnsi="Consolas"/>
          <w:color w:val="00B062"/>
          <w:sz w:val="20"/>
          <w:lang w:val="en-US"/>
        </w:rPr>
        <w:t>// all values out of range</w:t>
      </w:r>
    </w:p>
    <w:p w:rsidR="006D4B7E" w:rsidRPr="00E6203E" w:rsidRDefault="00E6203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E6203E">
        <w:rPr>
          <w:rFonts w:ascii="Consolas" w:hAnsi="Consolas"/>
          <w:sz w:val="20"/>
          <w:lang w:val="en-US"/>
        </w:rPr>
        <w:t xml:space="preserve">catch </w:t>
      </w:r>
      <w:r w:rsidR="006D4B7E" w:rsidRPr="00E6203E">
        <w:rPr>
          <w:rFonts w:ascii="Consolas" w:hAnsi="Consolas"/>
          <w:color w:val="231F20"/>
          <w:sz w:val="20"/>
          <w:lang w:val="en-US"/>
        </w:rPr>
        <w:t>(IllegalArgumentException e) {</w:t>
      </w:r>
    </w:p>
    <w:p w:rsidR="006D4B7E" w:rsidRPr="00E6203E" w:rsidRDefault="006D4B7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System.out.printf(</w:t>
      </w:r>
      <w:r w:rsidRPr="00E6203E">
        <w:rPr>
          <w:rFonts w:ascii="Consolas" w:hAnsi="Consolas"/>
          <w:color w:val="00A0DB"/>
          <w:sz w:val="20"/>
          <w:lang w:val="en-US"/>
        </w:rPr>
        <w:t>"Exception: %s%n%n"</w:t>
      </w:r>
      <w:r w:rsidRPr="00E6203E">
        <w:rPr>
          <w:rFonts w:ascii="Consolas" w:hAnsi="Consolas"/>
          <w:color w:val="231F20"/>
          <w:sz w:val="20"/>
          <w:lang w:val="en-US"/>
        </w:rPr>
        <w:t>, e.getMessage());</w:t>
      </w:r>
    </w:p>
    <w:p w:rsidR="006278E0" w:rsidRDefault="00E6203E" w:rsidP="006D4B7E">
      <w:pPr>
        <w:pStyle w:val="NoSpacing"/>
        <w:rPr>
          <w:rFonts w:ascii="Consolas" w:hAnsi="Consolas"/>
          <w:color w:val="00B05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F764E0" w:rsidRDefault="00F764E0" w:rsidP="006D4B7E">
      <w:pPr>
        <w:pStyle w:val="NoSpacing"/>
        <w:rPr>
          <w:color w:val="00B050"/>
          <w:lang w:val="en-US"/>
        </w:rPr>
      </w:pPr>
    </w:p>
    <w:p w:rsidR="00EC4207" w:rsidRPr="0031521B" w:rsidRDefault="007D7451" w:rsidP="00B66438">
      <w:pPr>
        <w:pStyle w:val="NoSpacing"/>
        <w:rPr>
          <w:lang w:val="en-US"/>
        </w:rPr>
      </w:pPr>
      <w:r w:rsidRPr="00E6203E">
        <w:rPr>
          <w:color w:val="FFC000"/>
          <w:lang w:val="en-US"/>
        </w:rPr>
        <w:t>-</w:t>
      </w:r>
      <w:r w:rsidR="006278E0" w:rsidRPr="00E6203E">
        <w:rPr>
          <w:color w:val="FFC000"/>
          <w:lang w:val="en-US"/>
        </w:rPr>
        <w:t>Loose coupling</w:t>
      </w:r>
      <w:r w:rsidR="00CA3007" w:rsidRPr="00E6203E">
        <w:rPr>
          <w:color w:val="FFC000"/>
          <w:lang w:val="en-US"/>
        </w:rPr>
        <w:t>:</w:t>
      </w:r>
      <w:r w:rsidR="006278E0">
        <w:rPr>
          <w:color w:val="FFC000"/>
          <w:lang w:val="en-US"/>
        </w:rPr>
        <w:t xml:space="preserve"> </w:t>
      </w:r>
      <w:r w:rsidR="002D6A29">
        <w:rPr>
          <w:lang w:val="en-US"/>
        </w:rPr>
        <w:t xml:space="preserve">Classes simplify programming, because the client can use only a class’s public methods. Such </w:t>
      </w:r>
      <w:r w:rsidR="00F10F48">
        <w:rPr>
          <w:lang w:val="en-US"/>
        </w:rPr>
        <w:t>methods</w:t>
      </w:r>
      <w:r w:rsidR="002D6A29">
        <w:rPr>
          <w:lang w:val="en-US"/>
        </w:rPr>
        <w:t xml:space="preserve"> are usually client oriented rather than implementation. Clients generally care about what the class does but not how the class does it.</w:t>
      </w:r>
      <w:r w:rsidR="00B66438">
        <w:rPr>
          <w:lang w:val="en-US"/>
        </w:rPr>
        <w:t xml:space="preserve"> </w:t>
      </w:r>
      <w:hyperlink w:anchor="coupling_part2" w:history="1">
        <w:r w:rsidR="00B66438" w:rsidRPr="00B66438">
          <w:rPr>
            <w:rStyle w:val="Hyperlink"/>
            <w:lang w:val="en-US"/>
          </w:rPr>
          <w:t>coupling_part2</w:t>
        </w:r>
      </w:hyperlink>
    </w:p>
    <w:p w:rsidR="004A4BD0" w:rsidRDefault="004A4BD0" w:rsidP="006D4B7E">
      <w:pPr>
        <w:pStyle w:val="NoSpacing"/>
        <w:rPr>
          <w:lang w:val="en-US"/>
        </w:rPr>
      </w:pPr>
    </w:p>
    <w:p w:rsidR="005F4764" w:rsidRDefault="003B263A" w:rsidP="001753EF">
      <w:pPr>
        <w:pStyle w:val="NoSpacing"/>
      </w:pPr>
      <w:r>
        <w:rPr>
          <w:b/>
        </w:rPr>
        <w:t xml:space="preserve">-this </w:t>
      </w:r>
      <w:r w:rsidR="00434303">
        <w:rPr>
          <w:b/>
        </w:rPr>
        <w:t>reference</w:t>
      </w:r>
      <w:r>
        <w:rPr>
          <w:b/>
        </w:rPr>
        <w:t xml:space="preserve">: </w:t>
      </w:r>
      <w:hyperlink w:anchor="this" w:history="1">
        <w:r w:rsidR="009D1BCD" w:rsidRPr="009D1BCD">
          <w:rPr>
            <w:rStyle w:val="Hyperlink"/>
          </w:rPr>
          <w:t>this</w:t>
        </w:r>
      </w:hyperlink>
    </w:p>
    <w:p w:rsidR="003B263A" w:rsidRDefault="003B263A" w:rsidP="008F611D">
      <w:pPr>
        <w:pStyle w:val="NoSpacing"/>
      </w:pPr>
    </w:p>
    <w:p w:rsidR="00131219" w:rsidRPr="00CA66FD" w:rsidRDefault="00131219" w:rsidP="00131219">
      <w:pPr>
        <w:pStyle w:val="NoSpacing"/>
        <w:rPr>
          <w:color w:val="FF0000"/>
        </w:rPr>
      </w:pPr>
      <w:bookmarkStart w:id="23" w:name="single_method_in_memory"/>
      <w:r>
        <w:rPr>
          <w:b/>
        </w:rPr>
        <w:t>-Single method in memory:</w:t>
      </w:r>
      <w:r w:rsidR="00243865">
        <w:rPr>
          <w:b/>
        </w:rPr>
        <w:t xml:space="preserve"> </w:t>
      </w:r>
      <w:bookmarkEnd w:id="23"/>
      <w:r w:rsidR="00246D2C">
        <w:t>(tag: save space)</w:t>
      </w:r>
      <w:r>
        <w:rPr>
          <w:b/>
        </w:rPr>
        <w:t xml:space="preserve"> </w:t>
      </w:r>
      <w:r w:rsidRPr="00131219">
        <w:t>J</w:t>
      </w:r>
      <w:r w:rsidRPr="008F611D">
        <w:t>ava conserves storage by maintaining only one copy of each</w:t>
      </w:r>
      <w:r>
        <w:t xml:space="preserve"> instance</w:t>
      </w:r>
      <w:r w:rsidRPr="008F611D">
        <w:t xml:space="preserve"> method per class</w:t>
      </w:r>
      <w:r>
        <w:t>(static methods already have one copy)</w:t>
      </w:r>
      <w:r w:rsidRPr="008F611D">
        <w:t>—this method is invoked by every object of the class. Each object, on the other hand, has its own copy of the class’s instance variables. Each method of the class implicitly uses this</w:t>
      </w:r>
      <w:r>
        <w:t xml:space="preserve"> </w:t>
      </w:r>
      <w:r w:rsidR="00381AC6">
        <w:t xml:space="preserve">reference </w:t>
      </w:r>
      <w:r w:rsidRPr="008F611D">
        <w:t>to determine the specific object of the class to manipulate.</w:t>
      </w:r>
    </w:p>
    <w:p w:rsidR="00A04289" w:rsidRDefault="00A04289" w:rsidP="00A04289">
      <w:pPr>
        <w:pStyle w:val="HTMLPreformatted"/>
        <w:spacing w:line="270" w:lineRule="atLeast"/>
        <w:rPr>
          <w:rFonts w:ascii="Verdana" w:hAnsi="Verdana"/>
          <w:color w:val="FF0000"/>
        </w:rPr>
      </w:pPr>
    </w:p>
    <w:p w:rsidR="00281A27" w:rsidRDefault="00281A27" w:rsidP="008F611D">
      <w:pPr>
        <w:pStyle w:val="NoSpacing"/>
      </w:pPr>
      <w:r>
        <w:rPr>
          <w:b/>
        </w:rPr>
        <w:t xml:space="preserve">-Overloading constructors: </w:t>
      </w:r>
      <w:r w:rsidR="00A04289" w:rsidRPr="00CB26C5">
        <w:rPr>
          <w:lang w:val="en-US"/>
        </w:rPr>
        <w:t xml:space="preserve">Constructor calling </w:t>
      </w:r>
      <w:r w:rsidR="00904C3E">
        <w:rPr>
          <w:lang w:val="en-US"/>
        </w:rPr>
        <w:t>“</w:t>
      </w:r>
      <w:r w:rsidR="004243D3">
        <w:rPr>
          <w:lang w:val="en-US"/>
        </w:rPr>
        <w:t>this(argum</w:t>
      </w:r>
      <w:r w:rsidR="00904C3E">
        <w:rPr>
          <w:lang w:val="en-US"/>
        </w:rPr>
        <w:t xml:space="preserve">ents) or super(arguments)” </w:t>
      </w:r>
      <w:r w:rsidR="00A04289" w:rsidRPr="00CB26C5">
        <w:rPr>
          <w:lang w:val="en-US"/>
        </w:rPr>
        <w:t>must be the first statement in constructors or not exist at all.</w:t>
      </w:r>
    </w:p>
    <w:p w:rsidR="00C87993" w:rsidRDefault="00C87993" w:rsidP="008F611D">
      <w:pPr>
        <w:pStyle w:val="NoSpacing"/>
      </w:pPr>
    </w:p>
    <w:p w:rsidR="00C87993" w:rsidRDefault="00756F56" w:rsidP="008F611D">
      <w:pPr>
        <w:pStyle w:val="NoSpacing"/>
      </w:pPr>
      <w:r>
        <w:rPr>
          <w:noProof/>
          <w:lang w:val="en-US"/>
        </w:rPr>
        <w:lastRenderedPageBreak/>
        <w:drawing>
          <wp:inline distT="0" distB="0" distL="0" distR="0" wp14:anchorId="2AF694C4" wp14:editId="50B5DDDF">
            <wp:extent cx="1184745" cy="294925"/>
            <wp:effectExtent l="0" t="0" r="0" b="0"/>
            <wp:docPr id="74" name="Picture 74" descr="C:\Users\Michael\AppData\Local\Microsoft\Windows\INetCache\Content.Word\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ichael\AppData\Local\Microsoft\Windows\INetCache\Content.Word\Screenshot_2.png"/>
                    <pic:cNvPicPr>
                      <a:picLocks noChangeAspect="1" noChangeArrowheads="1"/>
                    </pic:cNvPicPr>
                  </pic:nvPicPr>
                  <pic:blipFill rotWithShape="1">
                    <a:blip r:embed="rId90">
                      <a:extLst>
                        <a:ext uri="{28A0092B-C50C-407E-A947-70E740481C1C}">
                          <a14:useLocalDpi xmlns:a14="http://schemas.microsoft.com/office/drawing/2010/main" val="0"/>
                        </a:ext>
                      </a:extLst>
                    </a:blip>
                    <a:srcRect l="2294"/>
                    <a:stretch/>
                  </pic:blipFill>
                  <pic:spPr bwMode="auto">
                    <a:xfrm>
                      <a:off x="0" y="0"/>
                      <a:ext cx="1184745" cy="294925"/>
                    </a:xfrm>
                    <a:prstGeom prst="rect">
                      <a:avLst/>
                    </a:prstGeom>
                    <a:noFill/>
                    <a:ln>
                      <a:noFill/>
                    </a:ln>
                    <a:extLst>
                      <a:ext uri="{53640926-AAD7-44D8-BBD7-CCE9431645EC}">
                        <a14:shadowObscured xmlns:a14="http://schemas.microsoft.com/office/drawing/2010/main"/>
                      </a:ext>
                    </a:extLst>
                  </pic:spPr>
                </pic:pic>
              </a:graphicData>
            </a:graphic>
          </wp:inline>
        </w:drawing>
      </w:r>
      <w:r w:rsidR="00E22BAE">
        <w:t xml:space="preserve">   </w:t>
      </w:r>
      <w:r w:rsidR="00E22BAE">
        <w:br/>
        <w:t xml:space="preserve">   </w:t>
      </w:r>
      <w:r w:rsidR="00324C3B">
        <w:pict>
          <v:shape id="_x0000_i1039" type="#_x0000_t75" style="width:367.5pt;height:239.8pt">
            <v:imagedata r:id="rId91" o:title="Screenshot_1"/>
          </v:shape>
        </w:pict>
      </w:r>
    </w:p>
    <w:p w:rsidR="003B70B0" w:rsidRDefault="00E22BAE" w:rsidP="008F611D">
      <w:pPr>
        <w:pStyle w:val="NoSpacing"/>
      </w:pPr>
      <w:r>
        <w:t xml:space="preserve">   </w:t>
      </w:r>
      <w:r w:rsidR="00324C3B">
        <w:pict>
          <v:shape id="_x0000_i1040" type="#_x0000_t75" style="width:368.15pt;height:260.45pt">
            <v:imagedata r:id="rId92" o:title="Screenshot_3"/>
          </v:shape>
        </w:pict>
      </w:r>
    </w:p>
    <w:p w:rsidR="00B7513E" w:rsidRDefault="00B7513E" w:rsidP="008F611D">
      <w:pPr>
        <w:pStyle w:val="NoSpacing"/>
      </w:pPr>
    </w:p>
    <w:p w:rsidR="00B7513E" w:rsidRDefault="00324C3B" w:rsidP="008F611D">
      <w:pPr>
        <w:pStyle w:val="NoSpacing"/>
      </w:pPr>
      <w:r>
        <w:rPr>
          <w:noProof/>
          <w:lang w:val="en-US"/>
        </w:rPr>
        <w:pict>
          <v:shape id="_x0000_i1041" type="#_x0000_t75" style="width:266.7pt;height:83.25pt">
            <v:imagedata r:id="rId93" o:title="Screenshot_1"/>
          </v:shape>
        </w:pict>
      </w:r>
    </w:p>
    <w:p w:rsidR="00D22E23" w:rsidRDefault="00D22E23" w:rsidP="008F611D">
      <w:pPr>
        <w:pStyle w:val="NoSpacing"/>
      </w:pPr>
    </w:p>
    <w:p w:rsidR="00CE44BC" w:rsidRDefault="00250CD9" w:rsidP="00D22E23">
      <w:pPr>
        <w:pStyle w:val="NoSpacing"/>
        <w:jc w:val="both"/>
      </w:pPr>
      <w:bookmarkStart w:id="24" w:name="getters_setters_part2"/>
      <w:bookmarkEnd w:id="24"/>
      <w:r>
        <w:t>When one object of a class has reference to another object of the same class, the first object can access all the se</w:t>
      </w:r>
      <w:r w:rsidR="00D11F2A">
        <w:t xml:space="preserve">cond object’s data and methods </w:t>
      </w:r>
      <w:r>
        <w:t>i</w:t>
      </w:r>
      <w:r w:rsidR="00D11F2A">
        <w:t>ncluding those that are private (</w:t>
      </w:r>
      <w:r w:rsidR="000774CF">
        <w:t>We could have used time.hour, time.minute, time.second in the last constructor)</w:t>
      </w:r>
      <w:r>
        <w:t>.</w:t>
      </w:r>
      <w:r w:rsidR="0032682E">
        <w:t xml:space="preserve"> Bu</w:t>
      </w:r>
      <w:r w:rsidR="00812C34">
        <w:t xml:space="preserve">t this is not recommended. When </w:t>
      </w:r>
      <w:r w:rsidR="0032682E">
        <w:t>yo</w:t>
      </w:r>
      <w:r w:rsidR="007031E0">
        <w:t xml:space="preserve">u </w:t>
      </w:r>
      <w:r w:rsidR="0032682E">
        <w:t>use get and set methods you just need to maintain and change those. You dont have to maintain and change methods like toUniversalTime or toString when you use get methods in them.</w:t>
      </w:r>
      <w:r w:rsidR="000774CF">
        <w:t xml:space="preserve"> </w:t>
      </w:r>
    </w:p>
    <w:p w:rsidR="00ED6633" w:rsidRDefault="00ED6633" w:rsidP="00D424BF">
      <w:pPr>
        <w:pStyle w:val="NoSpacing"/>
      </w:pPr>
    </w:p>
    <w:p w:rsidR="00C87993" w:rsidRPr="00E97A9A" w:rsidRDefault="0085185B" w:rsidP="00E97A9A">
      <w:pPr>
        <w:autoSpaceDE w:val="0"/>
        <w:autoSpaceDN w:val="0"/>
        <w:adjustRightInd w:val="0"/>
        <w:spacing w:after="0" w:line="240" w:lineRule="auto"/>
        <w:rPr>
          <w:rFonts w:cs="AGaramond-Regular"/>
          <w:color w:val="231F20"/>
          <w:szCs w:val="18"/>
          <w:lang w:val="en-US"/>
        </w:rPr>
      </w:pPr>
      <w:r>
        <w:rPr>
          <w:b/>
        </w:rPr>
        <w:lastRenderedPageBreak/>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F720C4">
        <w:rPr>
          <w:rFonts w:cs="AGaramond-Semibold"/>
          <w:bCs/>
          <w:color w:val="00B050"/>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 an employee object may need to know birth and hire dates. And they can be held as date objects.</w:t>
      </w:r>
    </w:p>
    <w:p w:rsidR="002E4048" w:rsidRPr="00E97A9A" w:rsidRDefault="002E4048" w:rsidP="00BA6102">
      <w:pPr>
        <w:pStyle w:val="NoSpacing"/>
        <w:rPr>
          <w:rFonts w:cs="AGaramond-Regular"/>
          <w:color w:val="231F20"/>
          <w:szCs w:val="18"/>
          <w:lang w:val="en-US"/>
        </w:rPr>
      </w:pPr>
    </w:p>
    <w:p w:rsidR="002E4048" w:rsidRPr="003E5E34" w:rsidRDefault="003E5E34" w:rsidP="002E4048">
      <w:pPr>
        <w:autoSpaceDE w:val="0"/>
        <w:autoSpaceDN w:val="0"/>
        <w:adjustRightInd w:val="0"/>
        <w:spacing w:after="0" w:line="240" w:lineRule="auto"/>
        <w:rPr>
          <w:rFonts w:ascii="Consolas" w:hAnsi="Consolas" w:cstheme="minorHAnsi"/>
          <w:color w:val="231F20"/>
          <w:sz w:val="20"/>
          <w:szCs w:val="20"/>
          <w:lang w:val="en-US"/>
        </w:rPr>
      </w:pPr>
      <w:r>
        <w:rPr>
          <w:rFonts w:ascii="Consolas" w:hAnsi="Consolas" w:cstheme="minorHAnsi"/>
          <w:color w:val="034EA3"/>
          <w:sz w:val="20"/>
          <w:szCs w:val="20"/>
          <w:lang w:val="en-US"/>
        </w:rPr>
        <w:t xml:space="preserve">   </w:t>
      </w:r>
      <w:r w:rsidR="002E4048" w:rsidRPr="003E5E34">
        <w:rPr>
          <w:rFonts w:ascii="Consolas" w:hAnsi="Consolas" w:cstheme="minorHAnsi"/>
          <w:color w:val="034EA3"/>
          <w:sz w:val="20"/>
          <w:szCs w:val="20"/>
          <w:lang w:val="en-US"/>
        </w:rPr>
        <w:t xml:space="preserve">public class </w:t>
      </w:r>
      <w:r w:rsidR="002E4048" w:rsidRPr="003E5E34">
        <w:rPr>
          <w:rFonts w:ascii="Consolas" w:hAnsi="Consolas" w:cstheme="minorHAnsi"/>
          <w:color w:val="231F20"/>
          <w:sz w:val="20"/>
          <w:szCs w:val="20"/>
          <w:lang w:val="en-US"/>
        </w:rPr>
        <w:t>Employee</w:t>
      </w:r>
    </w:p>
    <w:p w:rsidR="002E4048" w:rsidRPr="003E5E34" w:rsidRDefault="003E5E34" w:rsidP="003E5E34">
      <w:pPr>
        <w:autoSpaceDE w:val="0"/>
        <w:autoSpaceDN w:val="0"/>
        <w:adjustRightInd w:val="0"/>
        <w:spacing w:after="0" w:line="240" w:lineRule="auto"/>
        <w:rPr>
          <w:rFonts w:ascii="Consolas" w:hAnsi="Consolas" w:cstheme="minorHAnsi"/>
          <w:color w:val="231F20"/>
          <w:sz w:val="20"/>
          <w:szCs w:val="20"/>
          <w:lang w:val="en-US"/>
        </w:rPr>
      </w:pPr>
      <w:r>
        <w:rPr>
          <w:rFonts w:ascii="Consolas" w:hAnsi="Consolas" w:cstheme="minorHAnsi"/>
          <w:color w:val="231F20"/>
          <w:sz w:val="20"/>
          <w:szCs w:val="20"/>
          <w:lang w:val="en-US"/>
        </w:rPr>
        <w:t xml:space="preserve">   </w:t>
      </w:r>
      <w:r w:rsidR="002E4048" w:rsidRPr="003E5E34">
        <w:rPr>
          <w:rFonts w:ascii="Consolas" w:hAnsi="Consolas" w:cstheme="minorHAnsi"/>
          <w:color w:val="231F20"/>
          <w:sz w:val="20"/>
          <w:szCs w:val="20"/>
          <w:lang w:val="en-US"/>
        </w:rPr>
        <w:t>{</w:t>
      </w:r>
    </w:p>
    <w:p w:rsidR="002E4048" w:rsidRPr="003E5E34" w:rsidRDefault="003E5E34" w:rsidP="00D149BD">
      <w:pPr>
        <w:pStyle w:val="NoSpacing"/>
        <w:rPr>
          <w:rFonts w:ascii="Consolas" w:hAnsi="Consolas"/>
          <w:sz w:val="20"/>
          <w:szCs w:val="20"/>
          <w:lang w:val="en-US"/>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String firstName;</w:t>
      </w:r>
    </w:p>
    <w:p w:rsidR="002E4048" w:rsidRPr="003E5E34" w:rsidRDefault="003E5E34" w:rsidP="003E5E34">
      <w:pPr>
        <w:pStyle w:val="NoSpacing"/>
        <w:rPr>
          <w:rFonts w:ascii="Consolas" w:hAnsi="Consolas"/>
          <w:sz w:val="20"/>
          <w:szCs w:val="20"/>
          <w:lang w:val="en-US"/>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String lastName;</w:t>
      </w:r>
    </w:p>
    <w:p w:rsidR="002E4048" w:rsidRPr="003E5E34" w:rsidRDefault="003E5E34" w:rsidP="003E5E34">
      <w:pPr>
        <w:pStyle w:val="NoSpacing"/>
        <w:rPr>
          <w:rFonts w:ascii="Consolas" w:hAnsi="Consolas"/>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birthDate;</w:t>
      </w:r>
    </w:p>
    <w:p w:rsidR="004D37FE" w:rsidRPr="003E5E34" w:rsidRDefault="003E5E34" w:rsidP="00D149BD">
      <w:pPr>
        <w:pStyle w:val="NoSpacing"/>
        <w:rPr>
          <w:rFonts w:ascii="Consolas" w:hAnsi="Consolas"/>
          <w:b/>
          <w:color w:val="000000"/>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hireDate;</w:t>
      </w:r>
    </w:p>
    <w:p w:rsidR="004D37FE" w:rsidRDefault="004D37FE" w:rsidP="00D14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cs="Consolas"/>
          <w:color w:val="000000"/>
          <w:szCs w:val="20"/>
        </w:rPr>
      </w:pPr>
    </w:p>
    <w:p w:rsidR="00973F68" w:rsidRDefault="00973F68" w:rsidP="001E4A7D">
      <w:pPr>
        <w:pStyle w:val="NoSpacing"/>
        <w:rPr>
          <w:lang w:val="en-US"/>
        </w:rPr>
      </w:pPr>
      <w:bookmarkStart w:id="25" w:name="enum_part2"/>
      <w:r>
        <w:rPr>
          <w:rFonts w:cs="Consolas"/>
          <w:b/>
          <w:color w:val="000000"/>
          <w:szCs w:val="20"/>
        </w:rPr>
        <w:t>-enum Types</w:t>
      </w:r>
      <w:r w:rsidR="003B1839">
        <w:rPr>
          <w:rFonts w:cs="Consolas"/>
          <w:b/>
          <w:color w:val="000000"/>
          <w:szCs w:val="20"/>
        </w:rPr>
        <w:t xml:space="preserve"> </w:t>
      </w:r>
      <w:r w:rsidR="003B1839">
        <w:rPr>
          <w:rFonts w:cs="Consolas"/>
          <w:color w:val="000000"/>
          <w:szCs w:val="20"/>
          <w:lang w:val="en-US"/>
        </w:rPr>
        <w:t>(part 2)</w:t>
      </w:r>
      <w:bookmarkEnd w:id="25"/>
      <w:r w:rsidR="00FF533D">
        <w:rPr>
          <w:rFonts w:cs="Consolas"/>
          <w:b/>
          <w:color w:val="000000"/>
          <w:szCs w:val="20"/>
        </w:rPr>
        <w:t xml:space="preserve"> </w:t>
      </w:r>
      <w:r w:rsidR="0002443B" w:rsidRPr="0002443B">
        <w:rPr>
          <w:rFonts w:cs="Consolas"/>
          <w:color w:val="000000"/>
          <w:szCs w:val="20"/>
        </w:rPr>
        <w:t>(java.util.EnumSet)</w:t>
      </w:r>
      <w:r w:rsidRPr="0002443B">
        <w:rPr>
          <w:rFonts w:cs="Consolas"/>
          <w:color w:val="000000"/>
          <w:szCs w:val="20"/>
        </w:rPr>
        <w:t>:</w:t>
      </w:r>
      <w:r>
        <w:rPr>
          <w:rFonts w:cs="Consolas"/>
          <w:b/>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erated list of enum constants.</w:t>
      </w:r>
      <w:r w:rsidR="003701B7" w:rsidRPr="003701B7">
        <w:rPr>
          <w:lang w:val="en-US"/>
        </w:rPr>
        <w:t xml:space="preserve"> </w:t>
      </w:r>
      <w:r w:rsidR="003701B7">
        <w:rPr>
          <w:lang w:val="en-US"/>
        </w:rPr>
        <w:t>The declaration may optionally include other components of traditional classes, such as constructors, fields and methods.</w:t>
      </w:r>
    </w:p>
    <w:p w:rsidR="00B23207" w:rsidRDefault="00B23207" w:rsidP="001E4A7D">
      <w:pPr>
        <w:pStyle w:val="NoSpacing"/>
        <w:rPr>
          <w:lang w:val="en-US"/>
        </w:rPr>
      </w:pPr>
    </w:p>
    <w:p w:rsidR="00B23207" w:rsidRDefault="001A21F9" w:rsidP="001E4A7D">
      <w:pPr>
        <w:pStyle w:val="NoSpacing"/>
        <w:rPr>
          <w:lang w:val="en-US"/>
        </w:rPr>
      </w:pPr>
      <w:hyperlink w:anchor="enum_part1" w:history="1">
        <w:r w:rsidR="00B23207" w:rsidRPr="00B23207">
          <w:rPr>
            <w:rStyle w:val="Hyperlink"/>
            <w:lang w:val="en-US"/>
          </w:rPr>
          <w:t>enum part1</w:t>
        </w:r>
      </w:hyperlink>
    </w:p>
    <w:p w:rsidR="006D5C25" w:rsidRDefault="006D5C25" w:rsidP="001E4A7D">
      <w:pPr>
        <w:pStyle w:val="NoSpacing"/>
        <w:rPr>
          <w:lang w:val="en-US"/>
        </w:rPr>
      </w:pPr>
    </w:p>
    <w:p w:rsidR="006D5C25" w:rsidRPr="006D5C25" w:rsidRDefault="006D5C25" w:rsidP="006D5C25">
      <w:pPr>
        <w:pStyle w:val="NoSpacing"/>
      </w:pPr>
      <w:r w:rsidRPr="006D5C25">
        <w:t>-Each enum declaration declares an enum class with the following restrictions:</w:t>
      </w:r>
    </w:p>
    <w:p w:rsidR="006D5C25" w:rsidRPr="006D5C25" w:rsidRDefault="006D5C25" w:rsidP="006D5C25">
      <w:pPr>
        <w:pStyle w:val="NoSpacing"/>
      </w:pPr>
    </w:p>
    <w:p w:rsidR="006D5C25" w:rsidRPr="006D5C25" w:rsidRDefault="00D36D83" w:rsidP="00D36D83">
      <w:pPr>
        <w:pStyle w:val="NoSpacing"/>
      </w:pPr>
      <w:r>
        <w:t xml:space="preserve">   </w:t>
      </w:r>
      <w:r w:rsidR="006D5C25" w:rsidRPr="006D5C25">
        <w:t>1. enum constants are implicitly final.</w:t>
      </w:r>
    </w:p>
    <w:p w:rsidR="006D5C25" w:rsidRPr="006D5C25" w:rsidRDefault="00D36D83" w:rsidP="00D36D83">
      <w:pPr>
        <w:pStyle w:val="NoSpacing"/>
      </w:pPr>
      <w:r>
        <w:t xml:space="preserve">   </w:t>
      </w:r>
      <w:r w:rsidR="006D5C25" w:rsidRPr="006D5C25">
        <w:t>2. enum constants are implicitly static.</w:t>
      </w:r>
    </w:p>
    <w:p w:rsidR="006D5C25" w:rsidRPr="006D5C25" w:rsidRDefault="00D36D83" w:rsidP="00D36D83">
      <w:pPr>
        <w:pStyle w:val="NoSpacing"/>
      </w:pPr>
      <w:r>
        <w:t xml:space="preserve">   </w:t>
      </w:r>
      <w:r w:rsidR="006D5C25" w:rsidRPr="006D5C25">
        <w:t>3. Any attempt to create an object of an enum type with operator new results in a</w:t>
      </w:r>
    </w:p>
    <w:p w:rsidR="006D5C25" w:rsidRDefault="006D5C25" w:rsidP="006D5C25">
      <w:pPr>
        <w:pStyle w:val="NoSpacing"/>
      </w:pPr>
      <w:r w:rsidRPr="006D5C25">
        <w:t>compilation error.</w:t>
      </w:r>
    </w:p>
    <w:p w:rsidR="006D5C25" w:rsidRDefault="006D5C25" w:rsidP="006D5C25">
      <w:pPr>
        <w:pStyle w:val="NoSpacing"/>
      </w:pPr>
    </w:p>
    <w:p w:rsidR="00E70027" w:rsidRDefault="006C5992" w:rsidP="001F2735">
      <w:pPr>
        <w:pStyle w:val="NoSpacing"/>
        <w:rPr>
          <w:rFonts w:cstheme="minorHAnsi"/>
          <w:bCs/>
          <w:iCs/>
          <w:szCs w:val="18"/>
          <w:lang w:val="en-US"/>
        </w:rPr>
      </w:pPr>
      <w:r w:rsidRPr="00706EC3">
        <w:rPr>
          <w:rFonts w:cstheme="minorHAnsi"/>
          <w:bCs/>
          <w:iCs/>
          <w:color w:val="FFC000"/>
          <w:szCs w:val="18"/>
          <w:lang w:val="en-US"/>
        </w:rPr>
        <w:t>-Declaring Instance Variables, a Constructor and Methods in an enum Type:</w:t>
      </w:r>
      <w:r w:rsidRPr="006C5992">
        <w:rPr>
          <w:rFonts w:cstheme="minorHAnsi"/>
          <w:b/>
          <w:bCs/>
          <w:iCs/>
          <w:color w:val="FFC000"/>
          <w:szCs w:val="18"/>
          <w:lang w:val="en-US"/>
        </w:rPr>
        <w:t xml:space="preserv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037421" w:rsidP="00037421">
      <w:pPr>
        <w:pStyle w:val="NoSpacing"/>
      </w:pPr>
      <w:r>
        <w:t xml:space="preserve">   </w:t>
      </w:r>
      <w:r w:rsidR="006F5EB5" w:rsidRPr="001F2735">
        <w:t xml:space="preserve">For every enum, the compiler generates the static method </w:t>
      </w:r>
      <w:r w:rsidR="006F5EB5" w:rsidRPr="00C80ADB">
        <w:rPr>
          <w:color w:val="00B050"/>
        </w:rPr>
        <w:t xml:space="preserve">values </w:t>
      </w:r>
      <w:r w:rsidR="006F5EB5" w:rsidRPr="001F2735">
        <w:t>that returns an array of the enum’s constants in the order they were declared.</w:t>
      </w:r>
      <w:r w:rsidR="00C80ADB">
        <w:t xml:space="preserve"> </w:t>
      </w:r>
    </w:p>
    <w:p w:rsidR="00E70027" w:rsidRDefault="00037421" w:rsidP="00037421">
      <w:pPr>
        <w:pStyle w:val="NoSpacing"/>
      </w:pPr>
      <w:r>
        <w:t xml:space="preserve">   </w:t>
      </w:r>
      <w:r w:rsidR="00E70027">
        <w:t xml:space="preserve">One of the methods of EnumSet is </w:t>
      </w:r>
      <w:r w:rsidR="00E70027" w:rsidRPr="00E70027">
        <w:rPr>
          <w:color w:val="00B050"/>
        </w:rPr>
        <w:t>range</w:t>
      </w:r>
      <w:r w:rsidR="00E70027" w:rsidRPr="00E70027">
        <w:t>.</w:t>
      </w:r>
      <w:r w:rsidR="00E70027">
        <w:t xml:space="preserve"> </w:t>
      </w:r>
      <w:r w:rsidR="00B86EBD">
        <w:t xml:space="preserve">Which </w:t>
      </w:r>
      <w:r w:rsidR="005B596E">
        <w:t>returns an EnumSet that contains all the constants between these two constants.</w:t>
      </w:r>
    </w:p>
    <w:p w:rsidR="009B0E70" w:rsidRDefault="009B0E70" w:rsidP="009B0E70">
      <w:pPr>
        <w:pStyle w:val="NoSpacing"/>
      </w:pPr>
    </w:p>
    <w:p w:rsidR="00803B6D" w:rsidRDefault="00EE6C62" w:rsidP="00803B6D">
      <w:pPr>
        <w:pStyle w:val="NoSpacing"/>
        <w:rPr>
          <w:rFonts w:cs="LucidaSansTypewriter"/>
          <w:color w:val="231F20"/>
          <w:szCs w:val="18"/>
          <w:lang w:val="en-US"/>
        </w:rPr>
      </w:pPr>
      <w:r>
        <w:rPr>
          <w:rFonts w:cs="LucidaSansTypewriter"/>
          <w:color w:val="231F20"/>
          <w:szCs w:val="18"/>
          <w:lang w:val="en-US"/>
        </w:rPr>
        <w:t xml:space="preserve"> </w:t>
      </w:r>
      <w:r w:rsidR="00803B6D">
        <w:rPr>
          <w:rFonts w:cs="LucidaSansTypewriter"/>
          <w:noProof/>
          <w:color w:val="231F20"/>
          <w:szCs w:val="18"/>
          <w:lang w:val="en-US"/>
        </w:rPr>
        <w:drawing>
          <wp:inline distT="0" distB="0" distL="0" distR="0" wp14:anchorId="2A17F0FD" wp14:editId="7384F193">
            <wp:extent cx="4643562" cy="816450"/>
            <wp:effectExtent l="0" t="0" r="5080" b="3175"/>
            <wp:docPr id="54" name="Resim 5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nil\AppData\Local\Microsoft\Windows\INetCache\Content.Word\Capture.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1" b="7433"/>
                    <a:stretch/>
                  </pic:blipFill>
                  <pic:spPr bwMode="auto">
                    <a:xfrm>
                      <a:off x="0" y="0"/>
                      <a:ext cx="4643562" cy="816450"/>
                    </a:xfrm>
                    <a:prstGeom prst="rect">
                      <a:avLst/>
                    </a:prstGeom>
                    <a:noFill/>
                    <a:ln>
                      <a:noFill/>
                    </a:ln>
                    <a:extLst>
                      <a:ext uri="{53640926-AAD7-44D8-BBD7-CCE9431645EC}">
                        <a14:shadowObscured xmlns:a14="http://schemas.microsoft.com/office/drawing/2010/main"/>
                      </a:ext>
                    </a:extLst>
                  </pic:spPr>
                </pic:pic>
              </a:graphicData>
            </a:graphic>
          </wp:inline>
        </w:drawing>
      </w:r>
    </w:p>
    <w:p w:rsidR="00803B6D" w:rsidRDefault="001A21F9" w:rsidP="00803B6D">
      <w:pPr>
        <w:pStyle w:val="NoSpacing"/>
        <w:rPr>
          <w:rFonts w:cs="LucidaSansTypewriter"/>
          <w:color w:val="231F20"/>
          <w:szCs w:val="18"/>
          <w:lang w:val="en-US"/>
        </w:rPr>
      </w:pPr>
      <w:r>
        <w:rPr>
          <w:noProof/>
        </w:rPr>
        <w:pict>
          <v:shape id="_x0000_s1065" type="#_x0000_t75" style="position:absolute;margin-left:0;margin-top:.4pt;width:363.75pt;height:281.1pt;z-index:251659264;mso-position-horizontal:left;mso-position-horizontal-relative:text;mso-position-vertical-relative:text">
            <v:imagedata r:id="rId95" o:title="Capture2"/>
            <w10:wrap type="square" side="right"/>
          </v:shape>
        </w:pict>
      </w:r>
      <w:r w:rsidR="005E779D">
        <w:rPr>
          <w:rFonts w:cs="LucidaSansTypewriter"/>
          <w:color w:val="231F20"/>
          <w:szCs w:val="18"/>
          <w:lang w:val="en-US"/>
        </w:rPr>
        <w:br w:type="textWrapping" w:clear="all"/>
      </w:r>
    </w:p>
    <w:p w:rsidR="00803B6D" w:rsidRDefault="00324C3B" w:rsidP="00803B6D">
      <w:pPr>
        <w:pStyle w:val="NoSpacing"/>
        <w:rPr>
          <w:rFonts w:cs="LucidaSansTypewriter"/>
          <w:color w:val="231F20"/>
          <w:szCs w:val="18"/>
          <w:lang w:val="en-US"/>
        </w:rPr>
      </w:pPr>
      <w:r>
        <w:rPr>
          <w:rFonts w:cs="LucidaSansTypewriter"/>
          <w:color w:val="231F20"/>
          <w:szCs w:val="18"/>
          <w:lang w:val="en-US"/>
        </w:rPr>
        <w:pict>
          <v:shape id="_x0000_i1042" type="#_x0000_t75" style="width:241.65pt;height:87.05pt">
            <v:imagedata r:id="rId96" o:title="Capture"/>
          </v:shape>
        </w:pict>
      </w:r>
      <w:r w:rsidR="004E1654">
        <w:rPr>
          <w:rFonts w:cs="LucidaSansTypewriter"/>
          <w:color w:val="231F20"/>
          <w:szCs w:val="18"/>
          <w:lang w:val="en-US"/>
        </w:rPr>
        <w:br/>
      </w:r>
      <w:r>
        <w:rPr>
          <w:rFonts w:cs="LucidaSansTypewriter"/>
          <w:color w:val="231F20"/>
          <w:szCs w:val="18"/>
          <w:lang w:val="en-US"/>
        </w:rPr>
        <w:pict>
          <v:shape id="_x0000_i1043" type="#_x0000_t75" style="width:365pt;height:160.9pt">
            <v:imagedata r:id="rId97" o:title="Capture2" cropbottom="31093f" cropleft="668f"/>
          </v:shape>
        </w:pict>
      </w:r>
      <w:r w:rsidR="004E1654">
        <w:rPr>
          <w:rFonts w:cs="LucidaSansTypewriter"/>
          <w:color w:val="231F20"/>
          <w:szCs w:val="18"/>
          <w:lang w:val="en-US"/>
        </w:rPr>
        <w:br/>
      </w:r>
      <w:r w:rsidR="004E1654">
        <w:rPr>
          <w:rFonts w:cs="LucidaSansTypewriter"/>
          <w:color w:val="231F20"/>
          <w:szCs w:val="18"/>
          <w:lang w:val="en-US"/>
        </w:rPr>
        <w:br/>
      </w:r>
      <w:r w:rsidR="004E1654">
        <w:rPr>
          <w:rFonts w:cs="LucidaSansTypewriter"/>
          <w:noProof/>
          <w:color w:val="231F20"/>
          <w:szCs w:val="18"/>
          <w:lang w:val="en-US"/>
        </w:rPr>
        <w:drawing>
          <wp:inline distT="0" distB="0" distL="0" distR="0" wp14:anchorId="156C860C" wp14:editId="7F5F4176">
            <wp:extent cx="4675367" cy="1796797"/>
            <wp:effectExtent l="0" t="0" r="0" b="0"/>
            <wp:docPr id="67" name="Picture 67" descr="Cap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2"/>
                    <pic:cNvPicPr>
                      <a:picLocks noChangeAspect="1" noChangeArrowheads="1"/>
                    </pic:cNvPicPr>
                  </pic:nvPicPr>
                  <pic:blipFill rotWithShape="1">
                    <a:blip r:embed="rId98">
                      <a:extLst>
                        <a:ext uri="{28A0092B-C50C-407E-A947-70E740481C1C}">
                          <a14:useLocalDpi xmlns:a14="http://schemas.microsoft.com/office/drawing/2010/main" val="0"/>
                        </a:ext>
                      </a:extLst>
                    </a:blip>
                    <a:srcRect t="53786"/>
                    <a:stretch/>
                  </pic:blipFill>
                  <pic:spPr bwMode="auto">
                    <a:xfrm>
                      <a:off x="0" y="0"/>
                      <a:ext cx="4675505" cy="1796850"/>
                    </a:xfrm>
                    <a:prstGeom prst="rect">
                      <a:avLst/>
                    </a:prstGeom>
                    <a:noFill/>
                    <a:ln>
                      <a:noFill/>
                    </a:ln>
                    <a:extLst>
                      <a:ext uri="{53640926-AAD7-44D8-BBD7-CCE9431645EC}">
                        <a14:shadowObscured xmlns:a14="http://schemas.microsoft.com/office/drawing/2010/main"/>
                      </a:ext>
                    </a:extLst>
                  </pic:spPr>
                </pic:pic>
              </a:graphicData>
            </a:graphic>
          </wp:inline>
        </w:drawing>
      </w:r>
    </w:p>
    <w:p w:rsidR="00803B6D" w:rsidRDefault="00803B6D" w:rsidP="00803B6D">
      <w:pPr>
        <w:pStyle w:val="NoSpacing"/>
        <w:rPr>
          <w:rFonts w:cs="LucidaSansTypewriter"/>
          <w:color w:val="231F20"/>
          <w:szCs w:val="18"/>
          <w:lang w:val="en-US"/>
        </w:rPr>
      </w:pPr>
    </w:p>
    <w:p w:rsidR="002A7556" w:rsidRDefault="00EC3F26" w:rsidP="002C6FE0">
      <w:pPr>
        <w:pStyle w:val="NoSpacing"/>
      </w:pPr>
      <w:r>
        <w:t>We have a constructor but we dont create</w:t>
      </w:r>
      <w:r w:rsidR="006E7517">
        <w:t xml:space="preserve"> an</w:t>
      </w:r>
      <w:r>
        <w:t xml:space="preserve"> object of the enum. The defined constants</w:t>
      </w:r>
      <w:r w:rsidR="00370A41">
        <w:t>,</w:t>
      </w:r>
      <w:r>
        <w:t xml:space="preserve"> gets set with the constructor. </w:t>
      </w:r>
      <w:r w:rsidR="004016FB">
        <w:t>Using va</w:t>
      </w:r>
      <w:r w:rsidR="00A67C15">
        <w:t>l</w:t>
      </w:r>
      <w:r w:rsidR="004016FB">
        <w:t xml:space="preserve">ues and EnumSet.range methods we can act like our enum type is </w:t>
      </w:r>
      <w:r w:rsidR="00BB0D1A">
        <w:t>an array of</w:t>
      </w:r>
      <w:r w:rsidR="00A169E2">
        <w:t xml:space="preserve"> con</w:t>
      </w:r>
      <w:r w:rsidR="001F1AB3">
        <w:t>stant</w:t>
      </w:r>
      <w:r w:rsidR="00B15A59">
        <w:t>s</w:t>
      </w:r>
      <w:r w:rsidR="003A4725">
        <w:t>.</w:t>
      </w:r>
    </w:p>
    <w:p w:rsidR="00AC1F37" w:rsidRDefault="00AC1F37" w:rsidP="002C6FE0">
      <w:pPr>
        <w:pStyle w:val="NoSpacing"/>
      </w:pPr>
    </w:p>
    <w:p w:rsidR="00205F4E" w:rsidRPr="00205F4E" w:rsidRDefault="00982248" w:rsidP="00205F4E">
      <w:pPr>
        <w:pStyle w:val="NoSpacing"/>
      </w:pPr>
      <w:r>
        <w:rPr>
          <w:b/>
        </w:rPr>
        <w:t xml:space="preserve">-static import: </w:t>
      </w:r>
      <w:r w:rsidR="00205F4E" w:rsidRPr="00205F4E">
        <w:t>A static import declaration enables you to import the static members of a class</w:t>
      </w:r>
    </w:p>
    <w:p w:rsidR="002A7556" w:rsidRDefault="00205F4E" w:rsidP="00205F4E">
      <w:pPr>
        <w:pStyle w:val="NoSpacing"/>
      </w:pPr>
      <w:r w:rsidRPr="00205F4E">
        <w:t xml:space="preserve">or interface so you can access them via their </w:t>
      </w:r>
      <w:r w:rsidRPr="00C41BDF">
        <w:rPr>
          <w:color w:val="00B050"/>
        </w:rPr>
        <w:t>unqualified names</w:t>
      </w:r>
      <w:r w:rsidR="006863B4">
        <w:rPr>
          <w:color w:val="00B050"/>
        </w:rPr>
        <w:t xml:space="preserve"> </w:t>
      </w:r>
      <w:r w:rsidR="00C41BDF">
        <w:t>(as opposed to fully qualified name</w:t>
      </w:r>
      <w:r w:rsidR="00E41C41">
        <w:t xml:space="preserve"> </w:t>
      </w:r>
      <w:hyperlink w:anchor="package" w:history="1">
        <w:r w:rsidR="00E41C41" w:rsidRPr="00E41C41">
          <w:rPr>
            <w:rStyle w:val="Hyperlink"/>
          </w:rPr>
          <w:t>package</w:t>
        </w:r>
      </w:hyperlink>
      <w:r w:rsidR="00C41BDF">
        <w:t>)</w:t>
      </w:r>
      <w:r w:rsidRPr="00205F4E">
        <w:t xml:space="preserve"> in your class—that is, the</w:t>
      </w:r>
      <w:r>
        <w:t xml:space="preserve"> </w:t>
      </w:r>
      <w:r w:rsidRPr="00205F4E">
        <w:t>class name and a dot (.) are not required when using an imported static member.</w:t>
      </w:r>
    </w:p>
    <w:p w:rsidR="00205F4E" w:rsidRDefault="00205F4E" w:rsidP="00205F4E">
      <w:pPr>
        <w:pStyle w:val="NoSpacing"/>
      </w:pPr>
    </w:p>
    <w:p w:rsidR="00205F4E" w:rsidRDefault="00205F4E" w:rsidP="00644F48">
      <w:pPr>
        <w:pStyle w:val="NoSpacing"/>
      </w:pPr>
      <w:r w:rsidRPr="00644F48">
        <w:rPr>
          <w:color w:val="FFC000"/>
        </w:rPr>
        <w:t>-Static import forms:</w:t>
      </w:r>
      <w:r>
        <w:rPr>
          <w:b/>
          <w:color w:val="FFC000"/>
        </w:rPr>
        <w:t xml:space="preserve"> </w:t>
      </w:r>
      <w:r w:rsidR="0055724D" w:rsidRPr="0055724D">
        <w:t xml:space="preserve">A static import declaration has two forms—one that imports a particular static member (known as </w:t>
      </w:r>
      <w:r w:rsidR="0055724D" w:rsidRPr="0055724D">
        <w:rPr>
          <w:color w:val="00B050"/>
        </w:rPr>
        <w:t>single static import</w:t>
      </w:r>
      <w:r w:rsidR="0055724D" w:rsidRPr="0055724D">
        <w:t>) and one that imports all static members</w:t>
      </w:r>
      <w:r w:rsidR="0055724D">
        <w:t xml:space="preserve"> </w:t>
      </w:r>
      <w:r w:rsidR="0055724D" w:rsidRPr="0055724D">
        <w:t xml:space="preserve">of a class (known as </w:t>
      </w:r>
      <w:r w:rsidR="0055724D" w:rsidRPr="0055724D">
        <w:rPr>
          <w:color w:val="00B050"/>
        </w:rPr>
        <w:t>static import on demand</w:t>
      </w:r>
      <w:r w:rsidR="00E06A50">
        <w:t>).</w:t>
      </w:r>
    </w:p>
    <w:p w:rsidR="009A516E" w:rsidRDefault="009A516E" w:rsidP="0055724D">
      <w:pPr>
        <w:pStyle w:val="NoSpacing"/>
      </w:pP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0A56F6">
        <w:rPr>
          <w:rFonts w:ascii="Consolas" w:hAnsi="Consolas"/>
          <w:sz w:val="20"/>
          <w:szCs w:val="20"/>
        </w:rPr>
        <w:t>import static java.lang.Math.sqrt;</w:t>
      </w:r>
      <w:r w:rsidR="00EF26A9" w:rsidRPr="000A56F6">
        <w:rPr>
          <w:rFonts w:ascii="Consolas" w:hAnsi="Consolas"/>
          <w:sz w:val="20"/>
          <w:szCs w:val="20"/>
        </w:rPr>
        <w:t xml:space="preserve"> </w:t>
      </w:r>
      <w:r w:rsidR="00EF26A9" w:rsidRPr="000A56F6">
        <w:rPr>
          <w:rFonts w:ascii="Consolas" w:hAnsi="Consolas"/>
          <w:sz w:val="20"/>
          <w:szCs w:val="18"/>
        </w:rPr>
        <w:t xml:space="preserve">// </w:t>
      </w:r>
      <w:r w:rsidR="00EF26A9" w:rsidRPr="000A56F6">
        <w:rPr>
          <w:rFonts w:ascii="Consolas" w:hAnsi="Consolas" w:cs="LucidaSansTypewriter"/>
          <w:color w:val="034EA3"/>
          <w:sz w:val="20"/>
          <w:szCs w:val="18"/>
          <w:lang w:val="en-US"/>
        </w:rPr>
        <w:t xml:space="preserve">import static </w:t>
      </w:r>
      <w:r w:rsidR="00EF26A9" w:rsidRPr="000A56F6">
        <w:rPr>
          <w:rFonts w:ascii="Consolas" w:hAnsi="Consolas" w:cs="AGaramond-Italic"/>
          <w:i/>
          <w:iCs/>
          <w:color w:val="231F20"/>
          <w:szCs w:val="18"/>
          <w:lang w:val="en-US"/>
        </w:rPr>
        <w:t>packageN</w:t>
      </w:r>
      <w:r w:rsidR="00EF26A9" w:rsidRPr="000A56F6">
        <w:rPr>
          <w:rFonts w:ascii="Consolas" w:hAnsi="Consolas" w:cs="LucidaSansTypewriter"/>
          <w:color w:val="231F20"/>
          <w:szCs w:val="18"/>
          <w:lang w:val="en-US"/>
        </w:rPr>
        <w:t>.</w:t>
      </w:r>
      <w:r w:rsidR="00EF26A9" w:rsidRPr="000A56F6">
        <w:rPr>
          <w:rFonts w:ascii="Consolas" w:hAnsi="Consolas" w:cs="AGaramond-Italic"/>
          <w:i/>
          <w:iCs/>
          <w:color w:val="231F20"/>
          <w:szCs w:val="18"/>
          <w:lang w:val="en-US"/>
        </w:rPr>
        <w:t>ClassN</w:t>
      </w:r>
      <w:r w:rsidR="00EF26A9" w:rsidRPr="000A56F6">
        <w:rPr>
          <w:rFonts w:ascii="Consolas" w:hAnsi="Consolas" w:cs="LucidaSansTypewriter"/>
          <w:color w:val="231F20"/>
          <w:szCs w:val="18"/>
          <w:lang w:val="en-US"/>
        </w:rPr>
        <w:t>.</w:t>
      </w:r>
      <w:r w:rsidR="00EF26A9" w:rsidRPr="000A56F6">
        <w:rPr>
          <w:rFonts w:ascii="Consolas" w:hAnsi="Consolas" w:cs="AGaramond-Italic"/>
          <w:i/>
          <w:iCs/>
          <w:color w:val="231F20"/>
          <w:szCs w:val="18"/>
          <w:lang w:val="en-US"/>
        </w:rPr>
        <w:t>staticMemberN</w:t>
      </w:r>
      <w:r w:rsidR="00EF26A9" w:rsidRPr="000A56F6">
        <w:rPr>
          <w:rFonts w:ascii="Consolas" w:hAnsi="Consolas" w:cs="LucidaSansTypewriter"/>
          <w:color w:val="231F20"/>
          <w:szCs w:val="18"/>
          <w:lang w:val="en-US"/>
        </w:rPr>
        <w:t>;</w:t>
      </w:r>
    </w:p>
    <w:p w:rsidR="009A516E" w:rsidRPr="001D407A" w:rsidRDefault="009A516E" w:rsidP="009A516E">
      <w:pPr>
        <w:pStyle w:val="NoSpacing"/>
        <w:rPr>
          <w:rFonts w:ascii="Consolas" w:hAnsi="Consolas"/>
          <w:sz w:val="20"/>
          <w:szCs w:val="20"/>
        </w:rPr>
      </w:pPr>
    </w:p>
    <w:p w:rsidR="009A516E" w:rsidRPr="001D407A" w:rsidRDefault="00644F48" w:rsidP="0055724D">
      <w:pPr>
        <w:pStyle w:val="NoSpacing"/>
        <w:rPr>
          <w:rFonts w:ascii="Consolas" w:hAnsi="Consolas"/>
          <w:sz w:val="20"/>
          <w:szCs w:val="20"/>
        </w:rPr>
      </w:pPr>
      <w:r w:rsidRPr="001D407A">
        <w:rPr>
          <w:rFonts w:ascii="Consolas" w:hAnsi="Consolas"/>
          <w:sz w:val="20"/>
          <w:szCs w:val="20"/>
        </w:rPr>
        <w:t xml:space="preserve">   </w:t>
      </w:r>
      <w:r w:rsidR="0050226F" w:rsidRPr="001D407A">
        <w:rPr>
          <w:rFonts w:ascii="Consolas" w:hAnsi="Consolas"/>
          <w:sz w:val="20"/>
          <w:szCs w:val="20"/>
        </w:rPr>
        <w:t>System.out.printf("sqrt(900.0)</w:t>
      </w:r>
      <w:r w:rsidR="009A516E" w:rsidRPr="001D407A">
        <w:rPr>
          <w:rFonts w:ascii="Consolas" w:hAnsi="Consolas"/>
          <w:sz w:val="20"/>
          <w:szCs w:val="20"/>
        </w:rPr>
        <w:t xml:space="preserve"> = %.1f%n", sqrt(900.0));</w:t>
      </w:r>
    </w:p>
    <w:p w:rsidR="002A7556" w:rsidRPr="001D407A" w:rsidRDefault="002A7556" w:rsidP="002C6FE0">
      <w:pPr>
        <w:pStyle w:val="NoSpacing"/>
        <w:rPr>
          <w:rFonts w:ascii="Consolas" w:hAnsi="Consolas"/>
          <w:sz w:val="20"/>
          <w:szCs w:val="20"/>
        </w:rPr>
      </w:pPr>
    </w:p>
    <w:p w:rsidR="002A7556" w:rsidRPr="001D407A" w:rsidRDefault="00644F48" w:rsidP="00EF26A9">
      <w:pPr>
        <w:pStyle w:val="NoSpacing"/>
        <w:tabs>
          <w:tab w:val="left" w:pos="708"/>
          <w:tab w:val="left" w:pos="1416"/>
          <w:tab w:val="left" w:pos="2124"/>
          <w:tab w:val="left" w:pos="2832"/>
          <w:tab w:val="left" w:pos="3540"/>
          <w:tab w:val="center" w:pos="4536"/>
        </w:tabs>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import static java.lang.Math.*;</w:t>
      </w:r>
      <w:r w:rsidR="00182729">
        <w:rPr>
          <w:rFonts w:ascii="Consolas" w:hAnsi="Consolas"/>
          <w:sz w:val="20"/>
          <w:szCs w:val="20"/>
        </w:rPr>
        <w:t xml:space="preserve"> </w:t>
      </w:r>
      <w:r w:rsidR="00EF26A9" w:rsidRPr="001D407A">
        <w:rPr>
          <w:rFonts w:ascii="Consolas" w:hAnsi="Consolas"/>
          <w:sz w:val="20"/>
          <w:szCs w:val="20"/>
        </w:rPr>
        <w:tab/>
        <w:t xml:space="preserve">// </w:t>
      </w:r>
      <w:r w:rsidR="00EF26A9" w:rsidRPr="001D407A">
        <w:rPr>
          <w:rFonts w:ascii="Consolas" w:hAnsi="Consolas" w:cs="LucidaSansTypewriter"/>
          <w:color w:val="034EA3"/>
          <w:sz w:val="20"/>
          <w:szCs w:val="20"/>
          <w:lang w:val="en-US"/>
        </w:rPr>
        <w:t xml:space="preserve">import static </w:t>
      </w:r>
      <w:r w:rsidR="00EF26A9" w:rsidRPr="001D407A">
        <w:rPr>
          <w:rFonts w:ascii="Consolas" w:hAnsi="Consolas" w:cs="AGaramond-Italic"/>
          <w:i/>
          <w:iCs/>
          <w:color w:val="231F20"/>
          <w:sz w:val="20"/>
          <w:szCs w:val="20"/>
          <w:lang w:val="en-US"/>
        </w:rPr>
        <w:t>packageName</w:t>
      </w:r>
      <w:r w:rsidR="00EF26A9" w:rsidRPr="001D407A">
        <w:rPr>
          <w:rFonts w:ascii="Consolas" w:hAnsi="Consolas" w:cs="LucidaSansTypewriter,Italic"/>
          <w:i/>
          <w:iCs/>
          <w:color w:val="231F20"/>
          <w:sz w:val="20"/>
          <w:szCs w:val="20"/>
          <w:lang w:val="en-US"/>
        </w:rPr>
        <w:t>.</w:t>
      </w:r>
      <w:r w:rsidR="00EF26A9" w:rsidRPr="001D407A">
        <w:rPr>
          <w:rFonts w:ascii="Consolas" w:hAnsi="Consolas" w:cs="AGaramond-Italic"/>
          <w:i/>
          <w:iCs/>
          <w:color w:val="231F20"/>
          <w:sz w:val="20"/>
          <w:szCs w:val="20"/>
          <w:lang w:val="en-US"/>
        </w:rPr>
        <w:t>ClassName</w:t>
      </w:r>
      <w:r w:rsidR="00EF26A9" w:rsidRPr="001D407A">
        <w:rPr>
          <w:rFonts w:ascii="Consolas" w:hAnsi="Consolas" w:cs="LucidaSansTypewriter"/>
          <w:color w:val="231F20"/>
          <w:sz w:val="20"/>
          <w:szCs w:val="20"/>
          <w:lang w:val="en-US"/>
        </w:rPr>
        <w:t>.*;</w:t>
      </w:r>
    </w:p>
    <w:p w:rsidR="009A516E" w:rsidRPr="001D407A" w:rsidRDefault="009A516E" w:rsidP="002C6FE0">
      <w:pPr>
        <w:pStyle w:val="NoSpacing"/>
        <w:rPr>
          <w:rFonts w:ascii="Consolas" w:hAnsi="Consolas"/>
          <w:sz w:val="20"/>
          <w:szCs w:val="20"/>
        </w:rPr>
      </w:pP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sqrt(900.0) = %.1f%n", sqrt(900.0));</w:t>
      </w:r>
    </w:p>
    <w:p w:rsidR="009A516E" w:rsidRPr="001D407A" w:rsidRDefault="009A516E" w:rsidP="009A516E">
      <w:pPr>
        <w:pStyle w:val="NoSpacing"/>
        <w:rPr>
          <w:rFonts w:ascii="Consolas" w:hAnsi="Consolas"/>
          <w:sz w:val="20"/>
          <w:szCs w:val="20"/>
        </w:rPr>
      </w:pPr>
      <w:r w:rsidRPr="001D407A">
        <w:rPr>
          <w:rFonts w:ascii="Consolas" w:hAnsi="Consolas"/>
          <w:sz w:val="20"/>
          <w:szCs w:val="20"/>
        </w:rPr>
        <w:t xml:space="preserve">   System.out.printf("ceil(-9.8) = %.1f%n", ceil(-9.8));</w:t>
      </w:r>
    </w:p>
    <w:p w:rsidR="00644F48"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w:t>
      </w:r>
      <w:r w:rsidRPr="001D407A">
        <w:rPr>
          <w:rFonts w:ascii="Consolas" w:hAnsi="Consolas"/>
          <w:sz w:val="20"/>
          <w:szCs w:val="20"/>
        </w:rPr>
        <w:t>stem.out.printf("E = %f%n", E);</w:t>
      </w: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PI = %f%n", PI);</w:t>
      </w:r>
    </w:p>
    <w:p w:rsidR="00A12377" w:rsidRDefault="00A12377" w:rsidP="00803B6D">
      <w:pPr>
        <w:pStyle w:val="NoSpacing"/>
      </w:pPr>
    </w:p>
    <w:p w:rsidR="00274379" w:rsidRPr="00E443DE" w:rsidRDefault="00274379" w:rsidP="00803B6D">
      <w:pPr>
        <w:pStyle w:val="NoSpacing"/>
      </w:pPr>
    </w:p>
    <w:p w:rsidR="001A2AA0" w:rsidRDefault="00E650F5" w:rsidP="00521E82">
      <w:pPr>
        <w:pStyle w:val="NoSpacing"/>
        <w:numPr>
          <w:ilvl w:val="0"/>
          <w:numId w:val="23"/>
        </w:numPr>
      </w:pPr>
      <w:r>
        <w:rPr>
          <w:b/>
        </w:rPr>
        <w:t xml:space="preserve">Object Oriented Programming: </w:t>
      </w:r>
      <w:r w:rsidR="004063EF" w:rsidRPr="001C491D">
        <w:rPr>
          <w:b/>
        </w:rPr>
        <w:t>Inheritance</w:t>
      </w:r>
    </w:p>
    <w:p w:rsidR="001A2AA0" w:rsidRDefault="001A2AA0" w:rsidP="00096DD9">
      <w:pPr>
        <w:ind w:left="708" w:hanging="708"/>
      </w:pPr>
    </w:p>
    <w:p w:rsidR="00B328C7" w:rsidRPr="00AB3330" w:rsidRDefault="001209B2" w:rsidP="00AB3330">
      <w:pPr>
        <w:rPr>
          <w:color w:val="FF0000"/>
        </w:rPr>
      </w:pPr>
      <w:r w:rsidRPr="001209B2">
        <w:t xml:space="preserve">Inheritance </w:t>
      </w:r>
      <w:r w:rsidR="002E5F24">
        <w:t xml:space="preserve">is </w:t>
      </w:r>
      <w:r w:rsidR="000916B2">
        <w:t xml:space="preserve">creating </w:t>
      </w:r>
      <w:r w:rsidRPr="001209B2">
        <w:t>a n</w:t>
      </w:r>
      <w:r w:rsidR="00C62B17" w:rsidRPr="001209B2">
        <w:t>e</w:t>
      </w:r>
      <w:r w:rsidR="00C62B17" w:rsidRPr="00C62B17">
        <w:t>w class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r w:rsidR="00542497">
        <w:br/>
        <w:t xml:space="preserve">   </w:t>
      </w:r>
      <w:r w:rsidR="007015E2" w:rsidRPr="007015E2">
        <w:t>A subclass can add its own fields and methods. Therefore, a subclass is more specific than its superclass and represents a more specialized group of objects. The subclass exhibits the behaviors of its superclass and can modify those behaviors so that they operate appropriately</w:t>
      </w:r>
      <w:r w:rsidR="007015E2">
        <w:t xml:space="preserve"> </w:t>
      </w:r>
      <w:r w:rsidR="007015E2" w:rsidRPr="007015E2">
        <w:t xml:space="preserve">for the subclass. This is why inheritance is sometimes referred to as </w:t>
      </w:r>
      <w:r w:rsidR="007015E2" w:rsidRPr="00B276CE">
        <w:rPr>
          <w:color w:val="00B050"/>
        </w:rPr>
        <w:t>specialization</w:t>
      </w:r>
      <w:r w:rsidR="007015E2" w:rsidRPr="007015E2">
        <w:t>.</w:t>
      </w:r>
      <w:r w:rsidR="007015E2">
        <w:t xml:space="preserve"> </w:t>
      </w:r>
      <w:r w:rsidR="00542497">
        <w:br/>
        <w:t xml:space="preserve">   </w:t>
      </w:r>
      <w:r w:rsidR="007015E2">
        <w:t>T</w:t>
      </w:r>
      <w:r w:rsidR="007015E2" w:rsidRPr="007015E2">
        <w:t xml:space="preserve">he </w:t>
      </w:r>
      <w:r w:rsidR="007015E2" w:rsidRPr="00B276CE">
        <w:rPr>
          <w:color w:val="00B050"/>
        </w:rPr>
        <w:t xml:space="preserve">direct superclass </w:t>
      </w:r>
      <w:r w:rsidR="007015E2" w:rsidRPr="007015E2">
        <w:t>is the superclass from which the subclass explicitly inherits. An</w:t>
      </w:r>
      <w:r w:rsidR="007015E2">
        <w:t xml:space="preserve"> </w:t>
      </w:r>
      <w:r w:rsidR="007015E2" w:rsidRPr="00B276CE">
        <w:rPr>
          <w:color w:val="00B050"/>
        </w:rPr>
        <w:t xml:space="preserve">indirect superclass </w:t>
      </w:r>
      <w:r w:rsidR="007015E2" w:rsidRPr="007015E2">
        <w:t xml:space="preserve">is any class above the direct superclass in the </w:t>
      </w:r>
      <w:r w:rsidR="007015E2" w:rsidRPr="00B276CE">
        <w:rPr>
          <w:color w:val="00B050"/>
        </w:rPr>
        <w:t>class hierarchy</w:t>
      </w:r>
      <w:r w:rsidR="007015E2" w:rsidRPr="007015E2">
        <w:t>, which</w:t>
      </w:r>
      <w:r w:rsidR="007015E2">
        <w:t xml:space="preserve"> </w:t>
      </w:r>
      <w:r w:rsidR="007015E2" w:rsidRPr="007015E2">
        <w:t xml:space="preserve">defines the inheritance relationships among classes. In Java, the class hierarchy begins with class Object (in package java.lang), which every class in Java directly or indirectly </w:t>
      </w:r>
      <w:r w:rsidR="007015E2" w:rsidRPr="00B276CE">
        <w:rPr>
          <w:color w:val="00B050"/>
        </w:rPr>
        <w:t>extends</w:t>
      </w:r>
      <w:r w:rsidR="007015E2" w:rsidRPr="007015E2">
        <w:t xml:space="preserve">. </w:t>
      </w:r>
      <w:r w:rsidR="00542497">
        <w:br/>
        <w:t xml:space="preserve">   </w:t>
      </w:r>
      <w:r w:rsidR="007015E2" w:rsidRPr="007015E2">
        <w:t xml:space="preserve">Java supports only </w:t>
      </w:r>
      <w:r w:rsidR="007015E2" w:rsidRPr="00B276CE">
        <w:rPr>
          <w:color w:val="00B050"/>
        </w:rPr>
        <w:t>single inheritance</w:t>
      </w:r>
      <w:r w:rsidR="007015E2" w:rsidRPr="007015E2">
        <w:t>, in which each class is derived from exactly one direct superclass</w:t>
      </w:r>
      <w:r w:rsidR="000065BF">
        <w:t>. J</w:t>
      </w:r>
      <w:r w:rsidR="007015E2" w:rsidRPr="007015E2">
        <w:t xml:space="preserve">ava uses interfaces to take advantage of </w:t>
      </w:r>
      <w:r w:rsidR="007015E2" w:rsidRPr="00B276CE">
        <w:rPr>
          <w:color w:val="00B050"/>
        </w:rPr>
        <w:t xml:space="preserve">multiple inheritance </w:t>
      </w:r>
      <w:r w:rsidR="007015E2" w:rsidRPr="007015E2">
        <w:t>while avoiding the associated problems.</w:t>
      </w:r>
      <w:r w:rsidR="00542497">
        <w:br/>
        <w:t xml:space="preserve">   </w:t>
      </w:r>
      <w:r w:rsidR="007015E2" w:rsidRPr="007015E2">
        <w:t xml:space="preserve">We distinguish between the </w:t>
      </w:r>
      <w:r w:rsidR="007015E2" w:rsidRPr="00B276CE">
        <w:rPr>
          <w:color w:val="00B050"/>
        </w:rPr>
        <w:t xml:space="preserve">is-a relationship </w:t>
      </w:r>
      <w:r w:rsidR="007015E2" w:rsidRPr="007015E2">
        <w:t xml:space="preserve">and the </w:t>
      </w:r>
      <w:r w:rsidR="007015E2" w:rsidRPr="00B276CE">
        <w:rPr>
          <w:color w:val="00B050"/>
        </w:rPr>
        <w:t>has-a relationship</w:t>
      </w:r>
      <w:r w:rsidR="007015E2" w:rsidRPr="007015E2">
        <w:t>. Is-a represents</w:t>
      </w:r>
      <w:r w:rsidR="007015E2">
        <w:t xml:space="preserve"> i</w:t>
      </w:r>
      <w:r w:rsidR="007015E2" w:rsidRPr="007015E2">
        <w:t>nheritance. In an is-a relationship, an object of a subclass can also be treated as an object</w:t>
      </w:r>
      <w:r w:rsidR="007015E2">
        <w:t xml:space="preserve"> </w:t>
      </w:r>
      <w:r w:rsidR="007015E2" w:rsidRPr="007015E2">
        <w:t>of its superclass</w:t>
      </w:r>
      <w:r w:rsidR="00634599">
        <w:t>(direct and indirect)</w:t>
      </w:r>
      <w:r w:rsidR="007015E2" w:rsidRPr="007015E2">
        <w:t>—e.g., a car is a vehicle. By contrast, has-a represents composition. In a has-a relationship, an object contains as members references to other objects—</w:t>
      </w:r>
      <w:r w:rsidR="007015E2">
        <w:t xml:space="preserve"> </w:t>
      </w:r>
      <w:r w:rsidR="007015E2" w:rsidRPr="007015E2">
        <w:t>e.g., a car has a steering wheel (and a car object has a reference to a steering-wheel object).</w:t>
      </w:r>
      <w:r w:rsidR="00C24417">
        <w:t xml:space="preserve"> (tag: is a relationship, has a relationship)</w:t>
      </w:r>
      <w:r w:rsidR="00DA0353">
        <w:br/>
      </w:r>
      <w:r w:rsidR="00DA0353">
        <w:br/>
      </w:r>
      <w:r w:rsidR="00E310E8">
        <w:rPr>
          <w:b/>
        </w:rPr>
        <w:t>-Superclasses and Subclasses</w:t>
      </w:r>
      <w:r w:rsidR="00E310E8">
        <w:rPr>
          <w:b/>
        </w:rPr>
        <w:br/>
      </w:r>
      <w:r w:rsidR="00E310E8">
        <w:rPr>
          <w:b/>
        </w:rPr>
        <w:br/>
      </w:r>
      <w:r w:rsidR="004C1BC5">
        <w:t xml:space="preserve">Inheritance relationships form treelike hierarchial structures. Class hierarchy is also called an </w:t>
      </w:r>
      <w:r w:rsidR="004C1BC5" w:rsidRPr="004C1BC5">
        <w:rPr>
          <w:color w:val="00B050"/>
        </w:rPr>
        <w:t>inheritance hierarchy</w:t>
      </w:r>
      <w:r w:rsidR="004C1BC5">
        <w:t>.</w:t>
      </w:r>
      <w:r w:rsidR="00877C29">
        <w:t xml:space="preserve"> </w:t>
      </w:r>
      <w:r w:rsidR="00167A0B">
        <w:t>Each arrow</w:t>
      </w:r>
      <w:r w:rsidR="00191005">
        <w:t xml:space="preserve"> in the hierarchy</w:t>
      </w:r>
      <w:r w:rsidR="00167A0B">
        <w:t xml:space="preserve"> represents an is-a relationship. The class</w:t>
      </w:r>
      <w:r w:rsidR="00191005">
        <w:t xml:space="preserve"> at the top</w:t>
      </w:r>
      <w:r w:rsidR="00167A0B">
        <w:t xml:space="preserve"> is inherited from Object class. So we can say Employee is a CommunityMember and CommunityMember is an Object.</w:t>
      </w:r>
      <w:r w:rsidR="00191005">
        <w:br/>
      </w:r>
      <w:r w:rsidR="00191005">
        <w:br/>
      </w:r>
      <w:r w:rsidR="00191005">
        <w:rPr>
          <w:noProof/>
          <w:lang w:val="en-US"/>
        </w:rPr>
        <w:drawing>
          <wp:inline distT="0" distB="0" distL="0" distR="0" wp14:anchorId="082554F1" wp14:editId="1B3845E5">
            <wp:extent cx="5760720" cy="280773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760720" cy="2807736"/>
                    </a:xfrm>
                    <a:prstGeom prst="rect">
                      <a:avLst/>
                    </a:prstGeom>
                  </pic:spPr>
                </pic:pic>
              </a:graphicData>
            </a:graphic>
          </wp:inline>
        </w:drawing>
      </w:r>
      <w:r w:rsidR="00191005">
        <w:br/>
      </w:r>
      <w:r w:rsidR="00191005">
        <w:br/>
      </w:r>
      <w:r w:rsidR="00E4574D" w:rsidRPr="00E4574D">
        <w:t>Objects of all classes that extend a common u</w:t>
      </w:r>
      <w:r w:rsidR="00AF2EE7">
        <w:t>p</w:t>
      </w:r>
      <w:r w:rsidR="00E4574D" w:rsidRPr="00E4574D">
        <w:t>perclass can be treated as object of that superclass.</w:t>
      </w:r>
      <w:r w:rsidR="00CC0C21">
        <w:t xml:space="preserve"> </w:t>
      </w:r>
      <w:r w:rsidR="006653AC">
        <w:t>This is why we can catch objects of all Exception subclasses with an Exception reference variable. Reference variable of Exception can also refer to objects of subclasses of Exception.</w:t>
      </w:r>
      <w:r w:rsidR="00191005">
        <w:br/>
      </w:r>
      <w:r w:rsidR="00191005">
        <w:br/>
      </w:r>
      <w:r w:rsidR="006347FA">
        <w:rPr>
          <w:b/>
        </w:rPr>
        <w:t>-M</w:t>
      </w:r>
      <w:r w:rsidR="00191005">
        <w:rPr>
          <w:b/>
        </w:rPr>
        <w:t>embers in inheritance</w:t>
      </w:r>
      <w:r w:rsidR="006347FA">
        <w:rPr>
          <w:b/>
        </w:rPr>
        <w:br/>
      </w:r>
      <w:r w:rsidR="00191005">
        <w:rPr>
          <w:b/>
        </w:rPr>
        <w:lastRenderedPageBreak/>
        <w:br/>
      </w:r>
      <w:r w:rsidR="00FA5E6F">
        <w:t>P</w:t>
      </w:r>
      <w:r w:rsidR="0049464D" w:rsidRPr="0049464D">
        <w:t>ublic and protected superclass members retain their original access modifier</w:t>
      </w:r>
      <w:r w:rsidR="0049464D">
        <w:t xml:space="preserve"> </w:t>
      </w:r>
      <w:r w:rsidR="0049464D" w:rsidRPr="0049464D">
        <w:t xml:space="preserve">when they become members of the subclass. </w:t>
      </w:r>
      <w:r w:rsidR="00191005">
        <w:br/>
      </w:r>
      <w:r w:rsidR="00542497">
        <w:t xml:space="preserve">   </w:t>
      </w:r>
      <w:r w:rsidR="00AF3D04">
        <w:t xml:space="preserve">Package private members are inherited </w:t>
      </w:r>
      <w:r w:rsidR="00AF3D04" w:rsidRPr="00131898">
        <w:rPr>
          <w:u w:val="single"/>
        </w:rPr>
        <w:t>only</w:t>
      </w:r>
      <w:r w:rsidR="00AF3D04" w:rsidRPr="00131898">
        <w:t xml:space="preserve"> if the </w:t>
      </w:r>
      <w:r w:rsidR="00AF3D04">
        <w:t xml:space="preserve">subclass is present in the same package as that of superclass. </w:t>
      </w:r>
      <w:r w:rsidR="00191005">
        <w:br/>
      </w:r>
      <w:r w:rsidR="00542497">
        <w:t xml:space="preserve">   </w:t>
      </w:r>
      <w:r w:rsidR="0049464D" w:rsidRPr="00672E19">
        <w:t xml:space="preserve">A superclass’s private members are not </w:t>
      </w:r>
      <w:r w:rsidR="00AD0507">
        <w:t>accessible outside the class itself</w:t>
      </w:r>
      <w:r w:rsidR="0049464D" w:rsidRPr="00672E19">
        <w:t xml:space="preserve">. Rather, they’re hidden from its subclasses and can be accessed only through the </w:t>
      </w:r>
      <w:r w:rsidR="00244BBD">
        <w:t xml:space="preserve">non private </w:t>
      </w:r>
      <w:r w:rsidR="0049464D" w:rsidRPr="00672E19">
        <w:t>methods inherited from the superclass.</w:t>
      </w:r>
      <w:r w:rsidR="00191005">
        <w:br/>
      </w:r>
      <w:r w:rsidR="00542497">
        <w:t xml:space="preserve">   </w:t>
      </w:r>
      <w:r w:rsidR="0049464D" w:rsidRPr="0049464D">
        <w:t xml:space="preserve">Subclass can refer to </w:t>
      </w:r>
      <w:r w:rsidR="00E81083" w:rsidRPr="0049464D">
        <w:t>members</w:t>
      </w:r>
      <w:r w:rsidR="00E81083">
        <w:t xml:space="preserve"> </w:t>
      </w:r>
      <w:r w:rsidR="00AF3D04">
        <w:t>inherited</w:t>
      </w:r>
      <w:r w:rsidR="00254590">
        <w:t xml:space="preserve"> </w:t>
      </w:r>
      <w:r w:rsidR="0049464D" w:rsidRPr="0049464D">
        <w:t>from the</w:t>
      </w:r>
      <w:r w:rsidR="00254590">
        <w:t xml:space="preserve"> </w:t>
      </w:r>
      <w:r w:rsidR="0049464D" w:rsidRPr="0049464D">
        <w:t xml:space="preserve">superclass simply by using the member names. When a subclass </w:t>
      </w:r>
      <w:r w:rsidR="0048575E">
        <w:t>member</w:t>
      </w:r>
      <w:r w:rsidR="0049464D" w:rsidRPr="0049464D">
        <w:t xml:space="preserve"> overrides</w:t>
      </w:r>
      <w:r w:rsidR="00562C8F">
        <w:t xml:space="preserve"> or hides</w:t>
      </w:r>
      <w:r w:rsidR="0049464D" w:rsidRPr="0049464D">
        <w:t xml:space="preserve"> an inherited</w:t>
      </w:r>
      <w:r w:rsidR="00254590">
        <w:t xml:space="preserve"> </w:t>
      </w:r>
      <w:r w:rsidR="0049464D" w:rsidRPr="0049464D">
        <w:t xml:space="preserve">superclass </w:t>
      </w:r>
      <w:r w:rsidR="0048575E">
        <w:t>member</w:t>
      </w:r>
      <w:r w:rsidR="0049464D" w:rsidRPr="0049464D">
        <w:t xml:space="preserve">, the superclass version of the </w:t>
      </w:r>
      <w:r w:rsidR="0048575E">
        <w:t xml:space="preserve">member </w:t>
      </w:r>
      <w:r w:rsidR="0049464D" w:rsidRPr="0049464D">
        <w:t>can be accessed from the subclass</w:t>
      </w:r>
      <w:r w:rsidR="0049464D">
        <w:t xml:space="preserve"> </w:t>
      </w:r>
      <w:r w:rsidR="0049464D" w:rsidRPr="0049464D">
        <w:t xml:space="preserve">by preceding the superclass </w:t>
      </w:r>
      <w:r w:rsidR="0048575E">
        <w:t xml:space="preserve">member </w:t>
      </w:r>
      <w:r w:rsidR="0049464D" w:rsidRPr="0049464D">
        <w:t xml:space="preserve">name with keyword </w:t>
      </w:r>
      <w:r w:rsidR="0049464D" w:rsidRPr="00425409">
        <w:rPr>
          <w:color w:val="00B050"/>
        </w:rPr>
        <w:t>super</w:t>
      </w:r>
      <w:r w:rsidR="0049464D" w:rsidRPr="0012477A">
        <w:t xml:space="preserve"> and a dot</w:t>
      </w:r>
      <w:r w:rsidR="00B46FB7" w:rsidRPr="0012477A">
        <w:t xml:space="preserve"> separator</w:t>
      </w:r>
      <w:r w:rsidR="0049464D" w:rsidRPr="0012477A">
        <w:t xml:space="preserve"> (.)</w:t>
      </w:r>
      <w:r w:rsidR="001D2090">
        <w:t>.</w:t>
      </w:r>
      <w:r w:rsidR="00A35FE9">
        <w:br/>
      </w:r>
      <w:r w:rsidR="00A35FE9">
        <w:br/>
      </w:r>
      <w:r w:rsidR="009A7631">
        <w:rPr>
          <w:b/>
        </w:rPr>
        <w:t>-Relationship Betwe</w:t>
      </w:r>
      <w:r w:rsidR="00CD671C">
        <w:rPr>
          <w:b/>
        </w:rPr>
        <w:t>en Superclasses ans Subclasses</w:t>
      </w:r>
      <w:r w:rsidR="00A35FE9">
        <w:rPr>
          <w:b/>
        </w:rPr>
        <w:br/>
      </w:r>
      <w:r w:rsidR="00A35FE9">
        <w:rPr>
          <w:b/>
        </w:rPr>
        <w:br/>
      </w:r>
      <w:r w:rsidR="006638BF">
        <w:t xml:space="preserve">   </w:t>
      </w:r>
      <w:r w:rsidR="006C23AF">
        <w:rPr>
          <w:b/>
        </w:rPr>
        <w:t>Section 9.</w:t>
      </w:r>
      <w:r w:rsidR="00F743C9">
        <w:rPr>
          <w:b/>
        </w:rPr>
        <w:t>4.1</w:t>
      </w:r>
      <w:r w:rsidR="006C23AF">
        <w:rPr>
          <w:b/>
        </w:rPr>
        <w:t xml:space="preserve">: </w:t>
      </w:r>
      <w:r w:rsidR="00366BB4" w:rsidRPr="006C098E">
        <w:rPr>
          <w:rFonts w:ascii="Consolas" w:hAnsi="Consolas"/>
          <w:sz w:val="20"/>
          <w:szCs w:val="20"/>
        </w:rPr>
        <w:t>class CommissionEmployee</w:t>
      </w:r>
    </w:p>
    <w:p w:rsidR="00D52FDB" w:rsidRDefault="00B328C7" w:rsidP="00B328C7">
      <w:pPr>
        <w:pStyle w:val="NoSpacing"/>
      </w:pPr>
      <w:r>
        <w:t xml:space="preserve">Constructors are not inherited. However, </w:t>
      </w:r>
      <w:r w:rsidRPr="00105816">
        <w:t xml:space="preserve">a </w:t>
      </w:r>
      <w:r>
        <w:t>super</w:t>
      </w:r>
      <w:r w:rsidRPr="00105816">
        <w:t>class’s constructors are still avai</w:t>
      </w:r>
      <w:r w:rsidR="005E754A">
        <w:t>l</w:t>
      </w:r>
      <w:r w:rsidRPr="00105816">
        <w:t>able to be called by subclass</w:t>
      </w:r>
      <w:r w:rsidR="005E754A">
        <w:t>es</w:t>
      </w:r>
      <w:r w:rsidRPr="00105816">
        <w:t>. In fact, Java requires that the first task of any subclass constructor is to call its direct</w:t>
      </w:r>
      <w:r>
        <w:t xml:space="preserve"> </w:t>
      </w:r>
      <w:r w:rsidRPr="00105816">
        <w:t>superclass’s constructor, either explicitly or implicitly (if no constructor call is specified), to</w:t>
      </w:r>
      <w:r w:rsidR="00167B1D">
        <w:t xml:space="preserve"> </w:t>
      </w:r>
      <w:r w:rsidRPr="00105816">
        <w:t>ensure that the instance variables inherited from the superclass are initialized properly.</w:t>
      </w:r>
      <w:r>
        <w:t xml:space="preserve"> </w:t>
      </w:r>
    </w:p>
    <w:p w:rsidR="00B328C7" w:rsidRDefault="00542497" w:rsidP="00D52FDB">
      <w:pPr>
        <w:pStyle w:val="NoSpacing"/>
      </w:pPr>
      <w:r>
        <w:t xml:space="preserve">   </w:t>
      </w:r>
      <w:r w:rsidR="00B328C7" w:rsidRPr="006D128C">
        <w:t>Even if a class does not have constructors, the default constructor that the compiler implicitly declares for the class will call the superclass’s default or no-argument constructor.</w:t>
      </w:r>
    </w:p>
    <w:p w:rsidR="00B82C5E" w:rsidRDefault="00B82C5E" w:rsidP="00B82C5E">
      <w:pPr>
        <w:pStyle w:val="NoSpacing"/>
      </w:pPr>
      <w:r>
        <w:t xml:space="preserve">   </w:t>
      </w:r>
      <w:r w:rsidRPr="00DC6E99">
        <w:t>If you don’t explicitly specify</w:t>
      </w:r>
      <w:r>
        <w:t xml:space="preserve"> </w:t>
      </w:r>
      <w:r w:rsidRPr="00DC6E99">
        <w:t>which class a new class extends, the class extends Object implicitly.</w:t>
      </w:r>
    </w:p>
    <w:p w:rsidR="00D52FDB" w:rsidRDefault="0005249E" w:rsidP="00D52FDB">
      <w:pPr>
        <w:pStyle w:val="NoSpacing"/>
        <w:rPr>
          <w:b/>
        </w:rPr>
      </w:pPr>
      <w:r>
        <w:t xml:space="preserve">   </w:t>
      </w:r>
      <w:r w:rsidR="00D52FDB">
        <w:t>Object’s default constructor does nothing.</w:t>
      </w:r>
    </w:p>
    <w:p w:rsidR="006C23AF" w:rsidRDefault="006C23AF" w:rsidP="00DC6E99">
      <w:pPr>
        <w:pStyle w:val="NoSpacing"/>
        <w:rPr>
          <w:b/>
        </w:rPr>
      </w:pPr>
    </w:p>
    <w:p w:rsidR="006C23AF" w:rsidRDefault="006C23AF" w:rsidP="00626C10">
      <w:pPr>
        <w:pStyle w:val="NoSpacing"/>
      </w:pPr>
      <w:r w:rsidRPr="00FB6668">
        <w:rPr>
          <w:color w:val="FFC000"/>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rsidR="00CC0C21">
        <w:t>.</w:t>
      </w:r>
    </w:p>
    <w:p w:rsidR="00237457" w:rsidRDefault="00237457" w:rsidP="006C23AF">
      <w:pPr>
        <w:pStyle w:val="NoSpacing"/>
      </w:pPr>
    </w:p>
    <w:p w:rsidR="00237457" w:rsidRPr="00715666" w:rsidRDefault="00715666" w:rsidP="00A33413">
      <w:pPr>
        <w:autoSpaceDE w:val="0"/>
        <w:autoSpaceDN w:val="0"/>
        <w:adjustRightInd w:val="0"/>
        <w:spacing w:after="0" w:line="240" w:lineRule="auto"/>
        <w:rPr>
          <w:rFonts w:ascii="Consolas" w:hAnsi="Consolas" w:cs="LucidaSansTypewriter"/>
          <w:color w:val="00B062"/>
          <w:sz w:val="20"/>
          <w:szCs w:val="20"/>
          <w:lang w:val="en-US"/>
        </w:rPr>
      </w:pPr>
      <w:r w:rsidRPr="00715666">
        <w:rPr>
          <w:rFonts w:ascii="Consolas" w:hAnsi="Consolas" w:cs="LucidaSansTypewriter"/>
          <w:color w:val="00B062"/>
          <w:sz w:val="20"/>
          <w:szCs w:val="20"/>
          <w:lang w:val="en-US"/>
        </w:rPr>
        <w:t xml:space="preserve">   </w:t>
      </w:r>
      <w:r w:rsidR="00237457" w:rsidRPr="00715666">
        <w:rPr>
          <w:rFonts w:ascii="Consolas" w:hAnsi="Consolas" w:cs="LucidaSansTypewriter"/>
          <w:color w:val="231F20"/>
          <w:sz w:val="20"/>
          <w:szCs w:val="20"/>
          <w:lang w:val="en-US"/>
        </w:rPr>
        <w:t>@Override</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public </w:t>
      </w:r>
      <w:r w:rsidR="00237457" w:rsidRPr="002E2168">
        <w:rPr>
          <w:rFonts w:ascii="Consolas" w:hAnsi="Consolas" w:cs="LucidaSansTypewriter"/>
          <w:color w:val="231F20"/>
          <w:sz w:val="20"/>
          <w:szCs w:val="20"/>
          <w:lang w:val="en-US"/>
        </w:rPr>
        <w:t>String toString()</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return </w:t>
      </w:r>
      <w:r w:rsidR="00237457" w:rsidRPr="002E2168">
        <w:rPr>
          <w:rFonts w:ascii="Consolas" w:hAnsi="Consolas" w:cs="LucidaSansTypewriter"/>
          <w:color w:val="231F20"/>
          <w:sz w:val="20"/>
          <w:szCs w:val="20"/>
          <w:lang w:val="en-US"/>
        </w:rPr>
        <w:t>String.format(</w:t>
      </w:r>
      <w:r w:rsidR="00237457" w:rsidRPr="002E2168">
        <w:rPr>
          <w:rFonts w:ascii="Consolas" w:hAnsi="Consolas" w:cs="LucidaSansTypewriter"/>
          <w:color w:val="00A0DB"/>
          <w:sz w:val="20"/>
          <w:szCs w:val="20"/>
          <w:lang w:val="en-US"/>
        </w:rPr>
        <w:t>"%s: %s %s%n%s: %s%n%s: %.2f%n%s: %.2f"</w:t>
      </w:r>
      <w:r w:rsidR="00237457" w:rsidRPr="002E2168">
        <w:rPr>
          <w:rFonts w:ascii="Consolas" w:hAnsi="Consolas" w:cs="LucidaSansTypewriter"/>
          <w:color w:val="231F20"/>
          <w:sz w:val="20"/>
          <w:szCs w:val="20"/>
          <w:lang w:val="en-US"/>
        </w:rPr>
        <w:t>,</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commission employee"</w:t>
      </w:r>
      <w:r w:rsidR="00237457" w:rsidRPr="002E2168">
        <w:rPr>
          <w:rFonts w:ascii="Consolas" w:hAnsi="Consolas" w:cs="LucidaSansTypewriter"/>
          <w:color w:val="231F20"/>
          <w:sz w:val="20"/>
          <w:szCs w:val="20"/>
          <w:lang w:val="en-US"/>
        </w:rPr>
        <w:t>, firstName, lastName,</w:t>
      </w:r>
    </w:p>
    <w:p w:rsidR="00237457" w:rsidRPr="002E2168" w:rsidRDefault="00A33413" w:rsidP="00A33413">
      <w:pPr>
        <w:pStyle w:val="NoSpacing"/>
        <w:rPr>
          <w:rFonts w:ascii="Consolas" w:hAnsi="Consolas"/>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social security number"</w:t>
      </w:r>
      <w:r w:rsidR="00237457" w:rsidRPr="002E2168">
        <w:rPr>
          <w:rFonts w:ascii="Consolas" w:hAnsi="Consolas" w:cs="LucidaSansTypewriter"/>
          <w:color w:val="231F20"/>
          <w:sz w:val="20"/>
          <w:szCs w:val="20"/>
          <w:lang w:val="en-US"/>
        </w:rPr>
        <w:t>, socialSecurityNumber,</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D20A8C" w:rsidRPr="002E2168">
        <w:rPr>
          <w:rFonts w:ascii="Consolas" w:hAnsi="Consolas" w:cs="LucidaSansTypewriter"/>
          <w:color w:val="00A0DB"/>
          <w:sz w:val="20"/>
          <w:szCs w:val="20"/>
          <w:lang w:val="en-US"/>
        </w:rPr>
        <w:t xml:space="preserve">   </w:t>
      </w:r>
      <w:r w:rsidR="00237457" w:rsidRPr="002E2168">
        <w:rPr>
          <w:rFonts w:ascii="Consolas" w:hAnsi="Consolas" w:cs="LucidaSansTypewriter"/>
          <w:color w:val="00A0DB"/>
          <w:sz w:val="20"/>
          <w:szCs w:val="20"/>
          <w:lang w:val="en-US"/>
        </w:rPr>
        <w:t>"gross sales"</w:t>
      </w:r>
      <w:r w:rsidR="00237457" w:rsidRPr="002E2168">
        <w:rPr>
          <w:rFonts w:ascii="Consolas" w:hAnsi="Consolas" w:cs="LucidaSansTypewriter"/>
          <w:color w:val="231F20"/>
          <w:sz w:val="20"/>
          <w:szCs w:val="20"/>
          <w:lang w:val="en-US"/>
        </w:rPr>
        <w:t>, grossSales,</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D20A8C" w:rsidRPr="002E2168">
        <w:rPr>
          <w:rFonts w:ascii="Consolas" w:hAnsi="Consolas" w:cs="LucidaSansTypewriter"/>
          <w:color w:val="00A0DB"/>
          <w:sz w:val="20"/>
          <w:szCs w:val="20"/>
          <w:lang w:val="en-US"/>
        </w:rPr>
        <w:t xml:space="preserve">   </w:t>
      </w:r>
      <w:r w:rsidR="00237457" w:rsidRPr="002E2168">
        <w:rPr>
          <w:rFonts w:ascii="Consolas" w:hAnsi="Consolas" w:cs="LucidaSansTypewriter"/>
          <w:color w:val="00A0DB"/>
          <w:sz w:val="20"/>
          <w:szCs w:val="20"/>
          <w:lang w:val="en-US"/>
        </w:rPr>
        <w:t>"commission rate"</w:t>
      </w:r>
      <w:r w:rsidR="00237457" w:rsidRPr="002E2168">
        <w:rPr>
          <w:rFonts w:ascii="Consolas" w:hAnsi="Consolas" w:cs="LucidaSansTypewriter"/>
          <w:color w:val="231F20"/>
          <w:sz w:val="20"/>
          <w:szCs w:val="20"/>
          <w:lang w:val="en-US"/>
        </w:rPr>
        <w:t>, commissionRate);</w:t>
      </w:r>
    </w:p>
    <w:p w:rsidR="007F74D2" w:rsidRPr="002E2168" w:rsidRDefault="00A33413" w:rsidP="00B0337F">
      <w:pPr>
        <w:pStyle w:val="NoSpacing"/>
        <w:rPr>
          <w:rFonts w:ascii="Consolas" w:hAnsi="Consolas"/>
          <w:b/>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6B28EC" w:rsidRDefault="00DD6927" w:rsidP="00DD6927">
      <w:pPr>
        <w:pStyle w:val="HTMLPreformatted"/>
        <w:spacing w:line="270" w:lineRule="atLeast"/>
        <w:rPr>
          <w:rFonts w:ascii="Verdana" w:hAnsi="Verdana"/>
          <w:color w:val="000000"/>
        </w:rPr>
      </w:pPr>
      <w:r w:rsidRPr="007F74D2">
        <w:rPr>
          <w:rFonts w:ascii="Verdana" w:hAnsi="Verdana"/>
          <w:color w:val="000000"/>
          <w:sz w:val="20"/>
        </w:rPr>
        <w:tab/>
        <w:t xml:space="preserve">        </w:t>
      </w:r>
    </w:p>
    <w:p w:rsidR="00B6766A" w:rsidRDefault="00F743C9" w:rsidP="002E2168">
      <w:pPr>
        <w:pStyle w:val="NoSpacing"/>
      </w:pPr>
      <w:r w:rsidRPr="00F743C9">
        <w:t>To override a superclass method, a subclass must declare a method with the same signature (method name, number of parameters, parameter types and order of parameter types) as the superclass method.</w:t>
      </w:r>
      <w:r w:rsidR="00F103FC">
        <w:t xml:space="preserve"> Also the return type must be the same as, or a subtype of the return type in the original method.</w:t>
      </w:r>
    </w:p>
    <w:p w:rsidR="00F743C9" w:rsidRDefault="00583E0E" w:rsidP="00F743C9">
      <w:pPr>
        <w:pStyle w:val="NoSpacing"/>
      </w:pPr>
      <w:r>
        <w:t xml:space="preserve">   </w:t>
      </w:r>
      <w:r w:rsidR="00F743C9" w:rsidRPr="00F743C9">
        <w:t>Optional</w:t>
      </w:r>
      <w:r w:rsidR="008A716E">
        <w:t>(but recommended)</w:t>
      </w:r>
      <w:r w:rsidR="00F743C9" w:rsidRPr="00F743C9">
        <w:t xml:space="preserve"> </w:t>
      </w:r>
      <w:r w:rsidR="00F743C9" w:rsidRPr="00F743C9">
        <w:rPr>
          <w:color w:val="00B050"/>
        </w:rPr>
        <w:t xml:space="preserve">@Override annotation </w:t>
      </w:r>
      <w:r w:rsidR="00F743C9" w:rsidRPr="00F743C9">
        <w:t>indicate that the following method d</w:t>
      </w:r>
      <w:r w:rsidR="0079460D">
        <w:t>eclaration</w:t>
      </w:r>
      <w:r w:rsidR="00F743C9" w:rsidRPr="00F743C9">
        <w:t xml:space="preserve"> should override an existing superclass method. This annotation helps the compiler catch a few common errors.</w:t>
      </w:r>
      <w:r w:rsidR="00F743C9">
        <w:t xml:space="preserve"> For example signature not matching errors.</w:t>
      </w:r>
    </w:p>
    <w:p w:rsidR="00575ED7" w:rsidRDefault="00583E0E" w:rsidP="00575ED7">
      <w:pPr>
        <w:pStyle w:val="NoSpacing"/>
      </w:pPr>
      <w:r>
        <w:t xml:space="preserve">   </w:t>
      </w:r>
      <w:r w:rsidR="00F743C9" w:rsidRPr="004B10B3">
        <w:t>It’s a compilation</w:t>
      </w:r>
      <w:r w:rsidR="00F743C9" w:rsidRPr="00F743C9">
        <w:t xml:space="preserve"> error to override a method with a more restricted access modifier</w:t>
      </w:r>
      <w:r w:rsidR="008A716E">
        <w:t>(making overridden method more restrictive)</w:t>
      </w:r>
      <w:r w:rsidR="00F743C9" w:rsidRPr="00F743C9">
        <w:t>. Doing so would</w:t>
      </w:r>
      <w:r w:rsidR="00F743C9">
        <w:t xml:space="preserve"> </w:t>
      </w:r>
      <w:r w:rsidR="00F743C9" w:rsidRPr="00F743C9">
        <w:t>break the is-a relationship, which requires that all subclass objects be able to respond to</w:t>
      </w:r>
      <w:r w:rsidR="00F743C9">
        <w:t xml:space="preserve"> </w:t>
      </w:r>
      <w:r w:rsidR="00F743C9" w:rsidRPr="00F743C9">
        <w:t>method calls made to public methods declared in the superclass.</w:t>
      </w:r>
    </w:p>
    <w:p w:rsidR="00B14A98" w:rsidRDefault="00B14A98" w:rsidP="00575ED7">
      <w:pPr>
        <w:pStyle w:val="NoSpacing"/>
      </w:pPr>
    </w:p>
    <w:bookmarkStart w:id="26" w:name="final_private_static_methods"/>
    <w:bookmarkEnd w:id="26"/>
    <w:p w:rsidR="00665406" w:rsidRDefault="00F56DF0" w:rsidP="00281318">
      <w:pPr>
        <w:pStyle w:val="NoSpacing"/>
      </w:pPr>
      <w:r>
        <w:fldChar w:fldCharType="begin"/>
      </w:r>
      <w:r>
        <w:instrText xml:space="preserve"> HYPERLINK \l "final_method" </w:instrText>
      </w:r>
      <w:r>
        <w:fldChar w:fldCharType="separate"/>
      </w:r>
      <w:r w:rsidR="00665406" w:rsidRPr="0034404D">
        <w:rPr>
          <w:rStyle w:val="Hyperlink"/>
        </w:rPr>
        <w:t xml:space="preserve">Final </w:t>
      </w:r>
      <w:r w:rsidR="0034404D" w:rsidRPr="0034404D">
        <w:rPr>
          <w:rStyle w:val="Hyperlink"/>
        </w:rPr>
        <w:t>methods</w:t>
      </w:r>
      <w:r>
        <w:rPr>
          <w:rStyle w:val="Hyperlink"/>
        </w:rPr>
        <w:fldChar w:fldCharType="end"/>
      </w:r>
    </w:p>
    <w:p w:rsidR="003F4F7E" w:rsidRDefault="00281318" w:rsidP="00281318">
      <w:pPr>
        <w:pStyle w:val="NoSpacing"/>
      </w:pPr>
      <w:r>
        <w:br/>
      </w:r>
      <w:r w:rsidR="00665406">
        <w:t xml:space="preserve">Private methods are implicitly final. </w:t>
      </w:r>
      <w:r w:rsidR="00F57F57">
        <w:t>Also, p</w:t>
      </w:r>
      <w:r w:rsidR="003760E7">
        <w:t>rivate methods cant even be inherited</w:t>
      </w:r>
      <w:r w:rsidR="00174001">
        <w:t>.</w:t>
      </w:r>
      <w:r w:rsidR="00AF3D04" w:rsidRPr="00255A24">
        <w:t xml:space="preserve"> </w:t>
      </w:r>
    </w:p>
    <w:p w:rsidR="00A81DE1" w:rsidRDefault="00281318" w:rsidP="00281318">
      <w:pPr>
        <w:pStyle w:val="NoSpacing"/>
      </w:pPr>
      <w:r>
        <w:br/>
      </w:r>
      <w:hyperlink w:anchor="static_method" w:history="1">
        <w:r w:rsidR="00A81DE1" w:rsidRPr="00461456">
          <w:rPr>
            <w:rStyle w:val="Hyperlink"/>
          </w:rPr>
          <w:t>Static methods</w:t>
        </w:r>
      </w:hyperlink>
    </w:p>
    <w:p w:rsidR="00F743C9" w:rsidRDefault="00F743C9" w:rsidP="00F743C9">
      <w:pPr>
        <w:pStyle w:val="NoSpacing"/>
      </w:pPr>
    </w:p>
    <w:p w:rsidR="005002CA" w:rsidRDefault="006638BF" w:rsidP="00163C53">
      <w:pPr>
        <w:pStyle w:val="NoSpacing"/>
      </w:pPr>
      <w:r>
        <w:t xml:space="preserve">   </w:t>
      </w:r>
      <w:r w:rsidR="00F743C9">
        <w:rPr>
          <w:b/>
        </w:rPr>
        <w:t xml:space="preserve">Section 9.4.2: </w:t>
      </w:r>
      <w:r w:rsidR="00E07BD8" w:rsidRPr="006C098E">
        <w:rPr>
          <w:rFonts w:ascii="Consolas" w:hAnsi="Consolas"/>
          <w:sz w:val="20"/>
          <w:szCs w:val="20"/>
        </w:rPr>
        <w:t>class</w:t>
      </w:r>
      <w:r w:rsidR="00E07BD8" w:rsidRPr="006C098E">
        <w:rPr>
          <w:rFonts w:ascii="Consolas" w:hAnsi="Consolas"/>
          <w:b/>
          <w:sz w:val="20"/>
          <w:szCs w:val="20"/>
        </w:rPr>
        <w:t xml:space="preserve"> </w:t>
      </w:r>
      <w:r w:rsidR="00E07BD8" w:rsidRPr="006C098E">
        <w:rPr>
          <w:rFonts w:ascii="Consolas" w:hAnsi="Consolas"/>
          <w:sz w:val="20"/>
          <w:szCs w:val="20"/>
        </w:rPr>
        <w:t>Base</w:t>
      </w:r>
      <w:r w:rsidR="00493E4B" w:rsidRPr="006C098E">
        <w:rPr>
          <w:rFonts w:ascii="Consolas" w:hAnsi="Consolas"/>
          <w:sz w:val="20"/>
          <w:szCs w:val="20"/>
        </w:rPr>
        <w:t>Plus</w:t>
      </w:r>
      <w:r w:rsidR="006C098E" w:rsidRPr="006C098E">
        <w:rPr>
          <w:rFonts w:ascii="Consolas" w:hAnsi="Consolas"/>
          <w:sz w:val="20"/>
          <w:szCs w:val="20"/>
        </w:rPr>
        <w:t>CommissionEmployee</w:t>
      </w:r>
    </w:p>
    <w:p w:rsidR="005002CA" w:rsidRDefault="005002CA" w:rsidP="00163C53">
      <w:pPr>
        <w:pStyle w:val="NoSpacing"/>
      </w:pPr>
    </w:p>
    <w:p w:rsidR="00F743C9" w:rsidRPr="00163C53" w:rsidRDefault="005002CA" w:rsidP="003E48A8">
      <w:pPr>
        <w:pStyle w:val="NoSpacing"/>
      </w:pPr>
      <w:r w:rsidRPr="00562C8F">
        <w:rPr>
          <w:color w:val="FFC000"/>
        </w:rPr>
        <w:lastRenderedPageBreak/>
        <w:t>-</w:t>
      </w:r>
      <w:r w:rsidR="00163C53" w:rsidRPr="00562C8F">
        <w:rPr>
          <w:color w:val="FFC000"/>
        </w:rPr>
        <w:t>Why we need inheritance</w:t>
      </w:r>
      <w:r w:rsidRPr="00562C8F">
        <w:rPr>
          <w:color w:val="FFC000"/>
        </w:rPr>
        <w:t>:</w:t>
      </w:r>
      <w:r w:rsidR="00163C53" w:rsidRPr="005002CA">
        <w:rPr>
          <w:color w:val="FFC000"/>
        </w:rPr>
        <w:t xml:space="preserve"> </w:t>
      </w:r>
      <w:r w:rsidR="00163C53" w:rsidRPr="00163C53">
        <w:t>We literally copied code from class CommissionEmployee</w:t>
      </w:r>
      <w:r w:rsidR="00C90999">
        <w:t xml:space="preserve"> and pasted it into class Base</w:t>
      </w:r>
      <w:r w:rsidR="00163C53" w:rsidRPr="00163C53">
        <w:t>PlusCommissionEmployee, then modified class BasePlusCommissionEmployee to include a base salary and methods that manipulate the base salary. This “copy-and-paste” 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A50D45" w:rsidRDefault="00A50D45" w:rsidP="00817BC7">
      <w:pPr>
        <w:pStyle w:val="HTMLPreformatted"/>
        <w:spacing w:line="270" w:lineRule="atLeast"/>
        <w:rPr>
          <w:rFonts w:ascii="Verdana" w:hAnsi="Verdana"/>
          <w:color w:val="000000"/>
        </w:rPr>
      </w:pPr>
    </w:p>
    <w:p w:rsidR="00127546" w:rsidRDefault="006638BF" w:rsidP="006638BF">
      <w:pPr>
        <w:pStyle w:val="NoSpacing"/>
      </w:pPr>
      <w:r>
        <w:t xml:space="preserve">   </w:t>
      </w:r>
      <w:r w:rsidR="00127546">
        <w:rPr>
          <w:b/>
          <w:color w:val="000000"/>
        </w:rPr>
        <w:t xml:space="preserve">Section 9.4.3: </w:t>
      </w:r>
      <w:r w:rsidR="00127546" w:rsidRPr="006C098E">
        <w:rPr>
          <w:rFonts w:ascii="Consolas" w:hAnsi="Consolas"/>
          <w:sz w:val="20"/>
          <w:szCs w:val="20"/>
        </w:rPr>
        <w:t>class</w:t>
      </w:r>
      <w:r w:rsidR="00127546" w:rsidRPr="006C098E">
        <w:rPr>
          <w:rFonts w:ascii="Consolas" w:hAnsi="Consolas"/>
          <w:b/>
          <w:sz w:val="20"/>
          <w:szCs w:val="20"/>
        </w:rPr>
        <w:t xml:space="preserve"> </w:t>
      </w:r>
      <w:r w:rsidR="00127546" w:rsidRPr="006C098E">
        <w:rPr>
          <w:rFonts w:ascii="Consolas" w:hAnsi="Consolas"/>
          <w:sz w:val="20"/>
          <w:szCs w:val="20"/>
        </w:rPr>
        <w:t>Base</w:t>
      </w:r>
      <w:r w:rsidR="001205E2" w:rsidRPr="006C098E">
        <w:rPr>
          <w:rFonts w:ascii="Consolas" w:hAnsi="Consolas"/>
          <w:sz w:val="20"/>
          <w:szCs w:val="20"/>
        </w:rPr>
        <w:t>Plus</w:t>
      </w:r>
      <w:r w:rsidR="00127546" w:rsidRPr="006C098E">
        <w:rPr>
          <w:rFonts w:ascii="Consolas" w:hAnsi="Consolas"/>
          <w:sz w:val="20"/>
          <w:szCs w:val="20"/>
        </w:rPr>
        <w:t>CommissionEmpl</w:t>
      </w:r>
      <w:r w:rsidR="006C098E">
        <w:rPr>
          <w:rFonts w:ascii="Consolas" w:hAnsi="Consolas"/>
          <w:sz w:val="20"/>
          <w:szCs w:val="20"/>
        </w:rPr>
        <w:t>oyee extends CommissionEmployee</w:t>
      </w:r>
    </w:p>
    <w:p w:rsidR="00127546" w:rsidRDefault="00127546" w:rsidP="00525254">
      <w:pPr>
        <w:pStyle w:val="NoSpacing"/>
      </w:pPr>
    </w:p>
    <w:p w:rsidR="00BF5869" w:rsidRDefault="00BF5869" w:rsidP="00BF5869">
      <w:pPr>
        <w:pStyle w:val="NoSpacing"/>
      </w:pPr>
      <w:r>
        <w:t>This version of the program doesnt work because subclass methods cant access private instance variables of superclass.</w:t>
      </w:r>
    </w:p>
    <w:p w:rsidR="00BF5869" w:rsidRDefault="00BF5869" w:rsidP="003E48A8">
      <w:pPr>
        <w:pStyle w:val="NoSpacing"/>
      </w:pPr>
    </w:p>
    <w:p w:rsidR="00127546" w:rsidRDefault="00A95777" w:rsidP="003E48A8">
      <w:pPr>
        <w:pStyle w:val="NoSpacing"/>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737BC3" w:rsidRDefault="00737BC3" w:rsidP="008D132B">
      <w:pPr>
        <w:pStyle w:val="NoSpacing"/>
      </w:pPr>
    </w:p>
    <w:p w:rsidR="00313D47" w:rsidRDefault="00737BC3" w:rsidP="008D132B">
      <w:pPr>
        <w:pStyle w:val="NoSpacing"/>
      </w:pPr>
      <w:r w:rsidRPr="008A6DCB">
        <w:rPr>
          <w:color w:val="FFC000"/>
        </w:rPr>
        <w:t>-Explici</w:t>
      </w:r>
      <w:r w:rsidR="00612A50" w:rsidRPr="008A6DCB">
        <w:rPr>
          <w:color w:val="FFC000"/>
        </w:rPr>
        <w:t>t call to superclass</w:t>
      </w:r>
      <w:r w:rsidR="001D3E32">
        <w:rPr>
          <w:color w:val="FFC000"/>
        </w:rPr>
        <w:t xml:space="preserve"> constructor</w:t>
      </w:r>
      <w:r w:rsidR="008A6DCB">
        <w:rPr>
          <w:color w:val="FFC000"/>
        </w:rPr>
        <w:t xml:space="preserve">: </w:t>
      </w:r>
      <w:r w:rsidR="00B4220C">
        <w:t>W</w:t>
      </w:r>
      <w:r w:rsidR="009B45D6" w:rsidRPr="008D132B">
        <w:t xml:space="preserve">e have to call one of the constructors of superclass first thing in subclass constructor. We do this by using the </w:t>
      </w:r>
      <w:r w:rsidR="009B45D6" w:rsidRPr="008D132B">
        <w:rPr>
          <w:color w:val="00B050"/>
        </w:rPr>
        <w:t>superclass constructor call syntax</w:t>
      </w:r>
      <w:r w:rsidR="008A645B">
        <w:rPr>
          <w:color w:val="00B050"/>
        </w:rPr>
        <w:t xml:space="preserve"> </w:t>
      </w:r>
      <w:r w:rsidR="00941C06">
        <w:rPr>
          <w:color w:val="00B050"/>
        </w:rPr>
        <w:t>“</w:t>
      </w:r>
      <w:r w:rsidR="008A645B" w:rsidRPr="00D92ECA">
        <w:rPr>
          <w:color w:val="00B050"/>
        </w:rPr>
        <w:t>super</w:t>
      </w:r>
      <w:r w:rsidR="008F3E6C">
        <w:rPr>
          <w:color w:val="00B050"/>
        </w:rPr>
        <w:t>(argument list</w:t>
      </w:r>
      <w:r w:rsidR="008A645B" w:rsidRPr="00D92ECA">
        <w:rPr>
          <w:color w:val="00B050"/>
        </w:rPr>
        <w:t>)</w:t>
      </w:r>
      <w:r w:rsidR="00941C06">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NoSpacing"/>
      </w:pPr>
    </w:p>
    <w:p w:rsidR="00CC439B" w:rsidRPr="00432970" w:rsidRDefault="00432970" w:rsidP="0043297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C439B" w:rsidRPr="00432970">
        <w:rPr>
          <w:rFonts w:ascii="Consolas" w:hAnsi="Consolas" w:cs="LucidaSansTypewriter"/>
          <w:color w:val="034EA3"/>
          <w:sz w:val="20"/>
          <w:szCs w:val="20"/>
          <w:lang w:val="en-US"/>
        </w:rPr>
        <w:t xml:space="preserve">public </w:t>
      </w:r>
      <w:r w:rsidR="00CC439B" w:rsidRPr="00432970">
        <w:rPr>
          <w:rFonts w:ascii="Consolas" w:hAnsi="Consolas" w:cs="LucidaSansTypewriter"/>
          <w:color w:val="231F20"/>
          <w:sz w:val="20"/>
          <w:szCs w:val="20"/>
          <w:lang w:val="en-US"/>
        </w:rPr>
        <w:t xml:space="preserve">BasePlusCommissionEmployee(String firstName, String lastName, String           socialSecurityNumber, </w:t>
      </w:r>
      <w:r w:rsidR="00CC439B" w:rsidRPr="00432970">
        <w:rPr>
          <w:rFonts w:ascii="Consolas" w:hAnsi="Consolas" w:cs="LucidaSansTypewriter"/>
          <w:color w:val="034EA3"/>
          <w:sz w:val="20"/>
          <w:szCs w:val="20"/>
          <w:lang w:val="en-US"/>
        </w:rPr>
        <w:t xml:space="preserve">double </w:t>
      </w:r>
      <w:r w:rsidR="00CC439B" w:rsidRPr="00432970">
        <w:rPr>
          <w:rFonts w:ascii="Consolas" w:hAnsi="Consolas" w:cs="LucidaSansTypewriter"/>
          <w:color w:val="231F20"/>
          <w:sz w:val="20"/>
          <w:szCs w:val="20"/>
          <w:lang w:val="en-US"/>
        </w:rPr>
        <w:t xml:space="preserve">grossSales, </w:t>
      </w:r>
      <w:r w:rsidR="00CC439B" w:rsidRPr="00432970">
        <w:rPr>
          <w:rFonts w:ascii="Consolas" w:hAnsi="Consolas" w:cs="LucidaSansTypewriter"/>
          <w:color w:val="034EA3"/>
          <w:sz w:val="20"/>
          <w:szCs w:val="20"/>
          <w:lang w:val="en-US"/>
        </w:rPr>
        <w:t xml:space="preserve">double </w:t>
      </w:r>
      <w:r w:rsidR="00CC439B" w:rsidRPr="00432970">
        <w:rPr>
          <w:rFonts w:ascii="Consolas" w:hAnsi="Consolas" w:cs="LucidaSansTypewriter"/>
          <w:color w:val="231F20"/>
          <w:sz w:val="20"/>
          <w:szCs w:val="20"/>
          <w:lang w:val="en-US"/>
        </w:rPr>
        <w:t xml:space="preserve">commissionRate, </w:t>
      </w:r>
      <w:r w:rsidR="00CC439B" w:rsidRPr="00432970">
        <w:rPr>
          <w:rFonts w:ascii="Consolas" w:hAnsi="Consolas" w:cs="LucidaSansTypewriter"/>
          <w:color w:val="034EA3"/>
          <w:sz w:val="20"/>
          <w:szCs w:val="20"/>
          <w:lang w:val="en-US"/>
        </w:rPr>
        <w:t xml:space="preserve">double </w:t>
      </w:r>
      <w:r w:rsidR="00CC439B" w:rsidRPr="00432970">
        <w:rPr>
          <w:rFonts w:ascii="Consolas" w:hAnsi="Consolas" w:cs="LucidaSansTypewriter"/>
          <w:color w:val="231F20"/>
          <w:sz w:val="20"/>
          <w:szCs w:val="20"/>
          <w:lang w:val="en-US"/>
        </w:rPr>
        <w:t>baseSalary)</w:t>
      </w:r>
    </w:p>
    <w:p w:rsidR="00CC439B" w:rsidRPr="00432970" w:rsidRDefault="00432970" w:rsidP="00432970">
      <w:pPr>
        <w:pStyle w:val="NoSpacing"/>
        <w:rPr>
          <w:rFonts w:ascii="Consolas" w:hAnsi="Consolas"/>
          <w:sz w:val="20"/>
          <w:szCs w:val="20"/>
        </w:rPr>
      </w:pPr>
      <w:r>
        <w:rPr>
          <w:rFonts w:ascii="Consolas" w:hAnsi="Consolas" w:cs="LucidaSansTypewriter"/>
          <w:color w:val="034EA3"/>
          <w:sz w:val="20"/>
          <w:szCs w:val="20"/>
          <w:lang w:val="en-US"/>
        </w:rPr>
        <w:t xml:space="preserve">   </w:t>
      </w:r>
      <w:r w:rsidR="00CC439B" w:rsidRPr="00432970">
        <w:rPr>
          <w:rFonts w:ascii="Consolas" w:hAnsi="Consolas" w:cs="LucidaSansTypewriter"/>
          <w:color w:val="231F20"/>
          <w:sz w:val="20"/>
          <w:szCs w:val="20"/>
          <w:lang w:val="en-US"/>
        </w:rPr>
        <w:t>{</w:t>
      </w:r>
    </w:p>
    <w:p w:rsidR="00CC439B"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CC439B" w:rsidRPr="00CB117F">
        <w:rPr>
          <w:rFonts w:ascii="Consolas" w:hAnsi="Consolas"/>
          <w:sz w:val="20"/>
          <w:szCs w:val="20"/>
        </w:rPr>
        <w:t xml:space="preserve">super(firstName, lastName, socialSecurityNumber, </w:t>
      </w:r>
      <w:r w:rsidR="00CC439B" w:rsidRPr="00CB117F">
        <w:rPr>
          <w:rFonts w:ascii="Consolas" w:hAnsi="Consolas"/>
          <w:szCs w:val="20"/>
        </w:rPr>
        <w:t>grossSales, commissionRate);</w:t>
      </w:r>
    </w:p>
    <w:p w:rsidR="00462F78" w:rsidRDefault="002E3EA6" w:rsidP="00513206">
      <w:pPr>
        <w:pStyle w:val="NoSpacing"/>
        <w:rPr>
          <w:rFonts w:ascii="Consolas" w:hAnsi="Consolas" w:cs="LucidaSansTypewriter"/>
          <w:color w:val="034EA3"/>
          <w:sz w:val="20"/>
          <w:szCs w:val="20"/>
          <w:lang w:val="en-US"/>
        </w:rPr>
      </w:pPr>
      <w:r>
        <w:rPr>
          <w:rFonts w:ascii="Consolas" w:hAnsi="Consolas" w:cs="LucidaSansTypewriter"/>
          <w:color w:val="034EA3"/>
          <w:sz w:val="20"/>
          <w:szCs w:val="20"/>
          <w:lang w:val="en-US"/>
        </w:rPr>
        <w:br/>
      </w:r>
    </w:p>
    <w:p w:rsidR="00B72E26" w:rsidRPr="00432970" w:rsidRDefault="00432970" w:rsidP="00513206">
      <w:pPr>
        <w:pStyle w:val="NoSpacing"/>
        <w:rPr>
          <w:rFonts w:ascii="Consolas" w:hAnsi="Consolas"/>
          <w:sz w:val="20"/>
          <w:szCs w:val="20"/>
        </w:rPr>
      </w:pPr>
      <w:r>
        <w:rPr>
          <w:rFonts w:ascii="Consolas" w:hAnsi="Consolas" w:cs="LucidaSansTypewriter"/>
          <w:color w:val="034EA3"/>
          <w:sz w:val="20"/>
          <w:szCs w:val="20"/>
          <w:lang w:val="en-US"/>
        </w:rPr>
        <w:t xml:space="preserve">   </w:t>
      </w:r>
      <w:r>
        <w:rPr>
          <w:rFonts w:ascii="Consolas" w:hAnsi="Consolas"/>
          <w:sz w:val="20"/>
          <w:szCs w:val="20"/>
        </w:rPr>
        <w:t>B</w:t>
      </w:r>
      <w:r w:rsidR="00B72E26" w:rsidRPr="00432970">
        <w:rPr>
          <w:rFonts w:ascii="Consolas" w:hAnsi="Consolas"/>
          <w:sz w:val="20"/>
          <w:szCs w:val="20"/>
        </w:rPr>
        <w:t>asePlusCommissionEmployee employee =  new BasePlusCommissionEmployee(</w:t>
      </w: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1032E9">
        <w:rPr>
          <w:rFonts w:ascii="Consolas" w:hAnsi="Consolas" w:cs="LucidaSansTypewriter"/>
          <w:color w:val="034EA3"/>
          <w:sz w:val="20"/>
          <w:szCs w:val="20"/>
          <w:lang w:val="en-US"/>
        </w:rPr>
        <w:t xml:space="preserve">   </w:t>
      </w:r>
      <w:r w:rsidR="00B72E26" w:rsidRPr="00432970">
        <w:rPr>
          <w:rFonts w:ascii="Consolas" w:hAnsi="Consolas"/>
          <w:sz w:val="20"/>
          <w:szCs w:val="20"/>
        </w:rPr>
        <w:t>"Bob", "Lewis", "333-33-3333", 5000, .04, 300);</w:t>
      </w:r>
    </w:p>
    <w:p w:rsidR="00B72E26" w:rsidRPr="00432970" w:rsidRDefault="00B72E26" w:rsidP="00B72E26">
      <w:pPr>
        <w:pStyle w:val="NoSpacing"/>
        <w:rPr>
          <w:rFonts w:ascii="Consolas" w:hAnsi="Consolas"/>
          <w:sz w:val="20"/>
          <w:szCs w:val="20"/>
        </w:rPr>
      </w:pP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B72E26" w:rsidRPr="00432970">
        <w:rPr>
          <w:rFonts w:ascii="Consolas" w:hAnsi="Consolas"/>
          <w:sz w:val="20"/>
          <w:szCs w:val="20"/>
        </w:rPr>
        <w:t>System.out.print</w:t>
      </w:r>
      <w:r w:rsidR="001032E9">
        <w:rPr>
          <w:rFonts w:ascii="Consolas" w:hAnsi="Consolas"/>
          <w:sz w:val="20"/>
          <w:szCs w:val="20"/>
        </w:rPr>
        <w:t xml:space="preserve">f("%n%s %s%n", "First name is", </w:t>
      </w:r>
      <w:r w:rsidR="00B72E26" w:rsidRPr="00432970">
        <w:rPr>
          <w:rFonts w:ascii="Consolas" w:hAnsi="Consolas"/>
          <w:sz w:val="20"/>
          <w:szCs w:val="20"/>
        </w:rPr>
        <w:t>employee.getFirstName());</w:t>
      </w:r>
    </w:p>
    <w:p w:rsidR="00FD5DDF" w:rsidRDefault="008E0E5C" w:rsidP="008E0E5C">
      <w:pPr>
        <w:pStyle w:val="NoSpacing"/>
      </w:pPr>
      <w:r>
        <w:tab/>
      </w:r>
    </w:p>
    <w:p w:rsidR="00FD5DDF" w:rsidRDefault="006638BF" w:rsidP="006638BF">
      <w:pPr>
        <w:pStyle w:val="NoSpacing"/>
      </w:pPr>
      <w:r>
        <w:t xml:space="preserve">   </w:t>
      </w:r>
      <w:r w:rsidR="00557E52">
        <w:rPr>
          <w:b/>
        </w:rPr>
        <w:t xml:space="preserve">Section 9.4.4: </w:t>
      </w:r>
      <w:r w:rsidR="00E6621C" w:rsidRPr="008114F5">
        <w:rPr>
          <w:rFonts w:ascii="Consolas" w:hAnsi="Consolas"/>
          <w:sz w:val="20"/>
          <w:szCs w:val="20"/>
        </w:rPr>
        <w:t>class</w:t>
      </w:r>
      <w:r w:rsidR="00E6621C" w:rsidRPr="008114F5">
        <w:rPr>
          <w:rFonts w:ascii="Consolas" w:hAnsi="Consolas"/>
          <w:b/>
          <w:sz w:val="20"/>
          <w:szCs w:val="20"/>
        </w:rPr>
        <w:t xml:space="preserve"> </w:t>
      </w:r>
      <w:r w:rsidR="00E6621C" w:rsidRPr="008114F5">
        <w:rPr>
          <w:rFonts w:ascii="Consolas" w:hAnsi="Consolas"/>
          <w:sz w:val="20"/>
          <w:szCs w:val="20"/>
        </w:rPr>
        <w:t>Base</w:t>
      </w:r>
      <w:r w:rsidR="00815B4C" w:rsidRPr="008114F5">
        <w:rPr>
          <w:rFonts w:ascii="Consolas" w:hAnsi="Consolas"/>
          <w:sz w:val="20"/>
          <w:szCs w:val="20"/>
        </w:rPr>
        <w:t>Plus</w:t>
      </w:r>
      <w:r w:rsidR="00E6621C" w:rsidRPr="008114F5">
        <w:rPr>
          <w:rFonts w:ascii="Consolas" w:hAnsi="Consolas"/>
          <w:sz w:val="20"/>
          <w:szCs w:val="20"/>
        </w:rPr>
        <w:t>CommissionEmpl</w:t>
      </w:r>
      <w:r w:rsidR="008114F5" w:rsidRPr="008114F5">
        <w:rPr>
          <w:rFonts w:ascii="Consolas" w:hAnsi="Consolas"/>
          <w:sz w:val="20"/>
          <w:szCs w:val="20"/>
        </w:rPr>
        <w:t>oyee extends CommissionEmployee</w:t>
      </w:r>
    </w:p>
    <w:p w:rsidR="00E6621C" w:rsidRDefault="00E6621C" w:rsidP="00BD2B6F">
      <w:pPr>
        <w:pStyle w:val="NoSpacing"/>
      </w:pPr>
    </w:p>
    <w:p w:rsidR="00E6621C" w:rsidRDefault="00E6621C" w:rsidP="006638BF">
      <w:pPr>
        <w:pStyle w:val="NoSpacing"/>
      </w:pPr>
      <w:r>
        <w:t xml:space="preserve">To reach instance methods of superclass we need to either make them </w:t>
      </w:r>
      <w:r w:rsidR="001C3AE5">
        <w:t>protected</w:t>
      </w:r>
      <w:r w:rsidR="007E1B6B">
        <w:t>(or package private if they are in the same package)</w:t>
      </w:r>
      <w:r>
        <w:t xml:space="preserve"> or use public get methods.</w:t>
      </w:r>
      <w:r w:rsidR="005F2AB0">
        <w:t xml:space="preserve"> In this example we use protected. </w:t>
      </w:r>
    </w:p>
    <w:p w:rsidR="005F2AB0" w:rsidRDefault="005F2AB0" w:rsidP="005A78BE">
      <w:pPr>
        <w:pStyle w:val="NoSpacing"/>
      </w:pPr>
    </w:p>
    <w:p w:rsidR="00FD5DDF" w:rsidRDefault="002E7942" w:rsidP="0072052D">
      <w:pPr>
        <w:pStyle w:val="NoSpacing"/>
      </w:pPr>
      <w:r w:rsidRPr="008A6DCB">
        <w:rPr>
          <w:color w:val="FFC000"/>
        </w:rPr>
        <w:t>-Subclass containts instance variables of all of its superclasses:</w:t>
      </w:r>
      <w:r w:rsidR="008A6DCB">
        <w:rPr>
          <w:color w:val="FFC000"/>
        </w:rPr>
        <w:t xml:space="preserve"> </w:t>
      </w:r>
      <w:r w:rsidR="00E76A77" w:rsidRPr="00E76A77">
        <w:t>When you create a BasePlusCommissionEmployee object, it contains all instance variables</w:t>
      </w:r>
      <w:r w:rsidR="00E76A77">
        <w:t xml:space="preserve"> </w:t>
      </w:r>
      <w:r w:rsidR="00E76A77" w:rsidRPr="00E76A77">
        <w:t>declared in the class hierarchy to that point—that is, those from classes Object (which</w:t>
      </w:r>
      <w:r w:rsidR="00E76A77">
        <w:t xml:space="preserve"> </w:t>
      </w:r>
      <w:r w:rsidR="00E76A77" w:rsidRPr="00E76A77">
        <w:t>does not have instance variables), CommissionEmployee and BasePlusCommissionEmployee.</w:t>
      </w:r>
      <w:r w:rsidR="00E76A77">
        <w:t xml:space="preserve"> </w:t>
      </w:r>
      <w:r w:rsidR="00E76A77" w:rsidRPr="00E76A77">
        <w:t>Class BasePlusCommissionEmployee does not inherit CommissionEmployee’s five-argument</w:t>
      </w:r>
      <w:r w:rsidR="00E76A77">
        <w:t xml:space="preserve"> </w:t>
      </w:r>
      <w:r w:rsidR="00E76A77" w:rsidRPr="00E76A77">
        <w:t>constructor, but explicitly invokes it (lines 14–15) to initialize the instance variables</w:t>
      </w:r>
      <w:r w:rsidR="00E76A77">
        <w:t xml:space="preserve"> </w:t>
      </w:r>
      <w:r w:rsidR="00E76A77" w:rsidRPr="00E76A77">
        <w:t>that BasePlusCommissionEmployee inherited from CommissionEmployee. Similarly, CommissionEmployee’s</w:t>
      </w:r>
      <w:r w:rsidR="00223CC3">
        <w:t xml:space="preserve"> </w:t>
      </w:r>
      <w:r w:rsidR="00E76A77" w:rsidRPr="00E76A77">
        <w:t>constructor implicitly calls class Object’s constructor. BasePlusCommissionEmployee’s</w:t>
      </w:r>
      <w:r w:rsidR="00223CC3">
        <w:t xml:space="preserve"> </w:t>
      </w:r>
      <w:r w:rsidR="00E76A77" w:rsidRPr="00E76A77">
        <w:t>constructor must explicitly call CommissionEmployee’s constructor</w:t>
      </w:r>
      <w:r w:rsidR="00A2645F">
        <w:t xml:space="preserve"> </w:t>
      </w:r>
      <w:r w:rsidR="00E76A77" w:rsidRPr="00E76A77">
        <w:t>because CommissionEmployee does not have a no-argument constructor that could be invoked</w:t>
      </w:r>
      <w:r w:rsidR="00A2645F">
        <w:t xml:space="preserve"> </w:t>
      </w:r>
      <w:r w:rsidR="00E76A77" w:rsidRPr="00E76A77">
        <w:t>implicitly.</w:t>
      </w:r>
    </w:p>
    <w:p w:rsidR="00206503" w:rsidRDefault="00206503" w:rsidP="0072052D">
      <w:pPr>
        <w:pStyle w:val="NoSpacing"/>
      </w:pPr>
    </w:p>
    <w:p w:rsidR="00D82F5E" w:rsidRDefault="00206503" w:rsidP="00D82F5E">
      <w:pPr>
        <w:pStyle w:val="NoSpacing"/>
      </w:pPr>
      <w:r w:rsidRPr="008A6DCB">
        <w:rPr>
          <w:color w:val="FFC000"/>
        </w:rPr>
        <w:t>-Problems with using protected variables i</w:t>
      </w:r>
      <w:r w:rsidR="008A6DCB" w:rsidRPr="008A6DCB">
        <w:rPr>
          <w:color w:val="FFC000"/>
        </w:rPr>
        <w:t>nstead of methods</w:t>
      </w:r>
      <w:r w:rsidR="008A6DCB">
        <w:rPr>
          <w:color w:val="FFC000"/>
        </w:rPr>
        <w:t xml:space="preserve">: </w:t>
      </w:r>
      <w:r w:rsidR="00B84575" w:rsidRPr="00B84575">
        <w:t>Using protected instance variables creates several potential problems. First, the subclass</w:t>
      </w:r>
      <w:r w:rsidR="008A6DCB">
        <w:t xml:space="preserve"> </w:t>
      </w:r>
      <w:r w:rsidR="00B84575" w:rsidRPr="00B84575">
        <w:t>object can set an inherited variable’s value directly without using a set method.</w:t>
      </w:r>
    </w:p>
    <w:p w:rsidR="00B84575" w:rsidRPr="00B84575" w:rsidRDefault="00AF4DB9" w:rsidP="00D82F5E">
      <w:pPr>
        <w:pStyle w:val="NoSpacing"/>
      </w:pPr>
      <w:bookmarkStart w:id="27" w:name="coupling_part2"/>
      <w:bookmarkEnd w:id="27"/>
      <w:r>
        <w:t xml:space="preserve">   </w:t>
      </w:r>
      <w:r w:rsidR="00B84575" w:rsidRPr="00B84575">
        <w:t>Another problem with using protected</w:t>
      </w:r>
      <w:r w:rsidR="00B84575">
        <w:t xml:space="preserve"> </w:t>
      </w:r>
      <w:r w:rsidR="00B84575" w:rsidRPr="00B84575">
        <w:t>instance variables is that subclass methods are more likely to be written so that they depend</w:t>
      </w:r>
      <w:r w:rsidR="00B84575">
        <w:t xml:space="preserve"> </w:t>
      </w:r>
      <w:r w:rsidR="00B84575" w:rsidRPr="00B84575">
        <w:t>on the superclass’s data implementation. In practice, subclasses should depend only on the</w:t>
      </w:r>
      <w:r w:rsidR="00B84575">
        <w:t xml:space="preserve"> </w:t>
      </w:r>
      <w:r w:rsidR="00B84575" w:rsidRPr="00B84575">
        <w:t>superclass services (i.e., non-private methods) and not on the superclass data implementation. Such a class is</w:t>
      </w:r>
      <w:r w:rsidR="00B84575">
        <w:t xml:space="preserve"> </w:t>
      </w:r>
      <w:r w:rsidR="00B84575" w:rsidRPr="00B84575">
        <w:t xml:space="preserve">said to be </w:t>
      </w:r>
      <w:r w:rsidR="00B84575" w:rsidRPr="00885B7F">
        <w:rPr>
          <w:color w:val="00B050"/>
        </w:rPr>
        <w:t>fragile</w:t>
      </w:r>
      <w:r w:rsidR="00B84575" w:rsidRPr="00B84575">
        <w:t xml:space="preserve"> or </w:t>
      </w:r>
      <w:r w:rsidR="00B84575" w:rsidRPr="00885B7F">
        <w:rPr>
          <w:color w:val="00B050"/>
        </w:rPr>
        <w:t>brittle</w:t>
      </w:r>
      <w:r w:rsidR="00B84575" w:rsidRPr="00B84575">
        <w:t xml:space="preserve">, because a small change </w:t>
      </w:r>
      <w:r w:rsidR="00B84575" w:rsidRPr="00B84575">
        <w:lastRenderedPageBreak/>
        <w:t>in the superclass can “break” subclass</w:t>
      </w:r>
      <w:r w:rsidR="00B84575">
        <w:t xml:space="preserve"> </w:t>
      </w:r>
      <w:r w:rsidR="00B84575" w:rsidRPr="00B84575">
        <w:t>implementation. You should be able to change the superclass implementation while still</w:t>
      </w:r>
      <w:r w:rsidR="00B84575">
        <w:t xml:space="preserve"> </w:t>
      </w:r>
      <w:r w:rsidR="00B84575" w:rsidRPr="00B84575">
        <w:t>providing the s</w:t>
      </w:r>
      <w:r w:rsidR="00885B7F">
        <w:t>ame services to the subclasses.</w:t>
      </w:r>
      <w:r w:rsidR="00B66438">
        <w:t xml:space="preserve"> </w:t>
      </w:r>
      <w:hyperlink w:anchor="coupling_part1" w:history="1">
        <w:r w:rsidR="00B66438" w:rsidRPr="00B66438">
          <w:rPr>
            <w:rStyle w:val="Hyperlink"/>
          </w:rPr>
          <w:t>coupling_part1</w:t>
        </w:r>
      </w:hyperlink>
    </w:p>
    <w:p w:rsidR="00B84575" w:rsidRPr="00765A37" w:rsidRDefault="00AF4DB9" w:rsidP="00765A37">
      <w:pPr>
        <w:pStyle w:val="NoSpacing"/>
      </w:pPr>
      <w:r>
        <w:t xml:space="preserve">   </w:t>
      </w:r>
      <w:r w:rsidR="00765A37" w:rsidRPr="00765A37">
        <w:t>A third problem is that a class’s protected members are visible to all classes in the same package as the class containing the protected members—this is not always desirable.</w:t>
      </w:r>
    </w:p>
    <w:p w:rsidR="00FD5DDF" w:rsidRDefault="00FD5DDF" w:rsidP="00127546">
      <w:pPr>
        <w:pStyle w:val="NoSpacing"/>
        <w:ind w:firstLine="708"/>
      </w:pPr>
    </w:p>
    <w:p w:rsidR="005954B0" w:rsidRPr="00A90D98" w:rsidRDefault="006638BF" w:rsidP="006638BF">
      <w:pPr>
        <w:pStyle w:val="NoSpacing"/>
      </w:pPr>
      <w:r>
        <w:t xml:space="preserve">   </w:t>
      </w:r>
      <w:r w:rsidR="00A90D98">
        <w:rPr>
          <w:b/>
        </w:rPr>
        <w:t xml:space="preserve">Section 9.4.5: </w:t>
      </w:r>
      <w:r w:rsidR="003C441F" w:rsidRPr="008114F5">
        <w:rPr>
          <w:rFonts w:ascii="Consolas" w:hAnsi="Consolas"/>
          <w:sz w:val="20"/>
          <w:szCs w:val="20"/>
        </w:rPr>
        <w:t>class Base</w:t>
      </w:r>
      <w:r w:rsidR="00B10435" w:rsidRPr="008114F5">
        <w:rPr>
          <w:rFonts w:ascii="Consolas" w:hAnsi="Consolas"/>
          <w:sz w:val="20"/>
          <w:szCs w:val="20"/>
        </w:rPr>
        <w:t>Plus</w:t>
      </w:r>
      <w:r w:rsidR="003C441F" w:rsidRPr="008114F5">
        <w:rPr>
          <w:rFonts w:ascii="Consolas" w:hAnsi="Consolas"/>
          <w:sz w:val="20"/>
          <w:szCs w:val="20"/>
        </w:rPr>
        <w:t>CommissionEmpl</w:t>
      </w:r>
      <w:r w:rsidR="008114F5">
        <w:rPr>
          <w:rFonts w:ascii="Consolas" w:hAnsi="Consolas"/>
          <w:sz w:val="20"/>
          <w:szCs w:val="20"/>
        </w:rPr>
        <w:t>oyee extends CommissionEmployee</w:t>
      </w:r>
      <w:r w:rsidR="00753FD5">
        <w:rPr>
          <w:rFonts w:ascii="Consolas" w:hAnsi="Consolas"/>
          <w:sz w:val="20"/>
          <w:szCs w:val="20"/>
        </w:rPr>
        <w:br/>
      </w:r>
      <w:r w:rsidR="00753FD5">
        <w:rPr>
          <w:rFonts w:ascii="Consolas" w:hAnsi="Consolas"/>
          <w:sz w:val="20"/>
          <w:szCs w:val="20"/>
        </w:rPr>
        <w:br/>
      </w:r>
      <w:r w:rsidR="00753FD5" w:rsidRPr="00753FD5">
        <w:rPr>
          <w:szCs w:val="18"/>
        </w:rPr>
        <w:t xml:space="preserve">Instead of </w:t>
      </w:r>
      <w:r w:rsidR="00753FD5">
        <w:rPr>
          <w:szCs w:val="18"/>
        </w:rPr>
        <w:t xml:space="preserve">using protected variables for the super class, we now use private variables and </w:t>
      </w:r>
      <w:r w:rsidR="008B7F22">
        <w:rPr>
          <w:szCs w:val="18"/>
        </w:rPr>
        <w:t>public get methods.</w:t>
      </w:r>
    </w:p>
    <w:p w:rsidR="000A6A24" w:rsidRDefault="000A6A24" w:rsidP="00A46DDD">
      <w:pPr>
        <w:pStyle w:val="NoSpacing"/>
      </w:pPr>
    </w:p>
    <w:p w:rsidR="000A6A24" w:rsidRDefault="00E869DD" w:rsidP="006D0D0A">
      <w:pPr>
        <w:pStyle w:val="NoSpacing"/>
      </w:pPr>
      <w:r w:rsidRPr="00E869DD">
        <w:rPr>
          <w:color w:val="FFC000"/>
        </w:rPr>
        <w:t>-</w:t>
      </w:r>
      <w:r w:rsidR="00C23824" w:rsidRPr="00E869DD">
        <w:rPr>
          <w:color w:val="FFC000"/>
        </w:rPr>
        <w:t>U</w:t>
      </w:r>
      <w:r w:rsidR="00217658" w:rsidRPr="00E869DD">
        <w:rPr>
          <w:color w:val="FFC000"/>
        </w:rPr>
        <w:t>sing a superclass method</w:t>
      </w:r>
      <w:r w:rsidR="000A6A24" w:rsidRPr="00E869DD">
        <w:rPr>
          <w:color w:val="FFC000"/>
        </w:rPr>
        <w:t xml:space="preserve"> as part of a subclass met</w:t>
      </w:r>
      <w:r w:rsidRPr="00E869DD">
        <w:rPr>
          <w:color w:val="FFC000"/>
        </w:rPr>
        <w:t>hod:</w:t>
      </w:r>
      <w:r w:rsidR="00FC4A8A">
        <w:t xml:space="preserve"> </w:t>
      </w:r>
      <w:r w:rsidR="00753FD5">
        <w:t>If a method performs all or some of the actions needed by another method, call that method rather than duplicate its code.</w:t>
      </w:r>
    </w:p>
    <w:p w:rsidR="004C0A10" w:rsidRDefault="004C0A10" w:rsidP="004C0A10">
      <w:pPr>
        <w:pStyle w:val="NoSpacing"/>
      </w:pP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Override</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034EA3"/>
          <w:sz w:val="20"/>
          <w:szCs w:val="20"/>
          <w:lang w:val="en-US"/>
        </w:rPr>
        <w:t xml:space="preserve">public double </w:t>
      </w:r>
      <w:r w:rsidR="009736C5" w:rsidRPr="00A2645F">
        <w:rPr>
          <w:rFonts w:ascii="Consolas" w:hAnsi="Consolas" w:cs="LucidaSansTypewriter"/>
          <w:color w:val="231F20"/>
          <w:sz w:val="20"/>
          <w:szCs w:val="20"/>
          <w:lang w:val="en-US"/>
        </w:rPr>
        <w:t>earnings()</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A2645F" w:rsidP="009736C5">
      <w:pPr>
        <w:pStyle w:val="NoSpacing"/>
        <w:rPr>
          <w:rFonts w:ascii="Consolas" w:hAnsi="Consolas" w:cs="GoudySans-Black"/>
          <w:b/>
          <w:bCs/>
          <w:color w:val="214785"/>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GoudySans-Black"/>
          <w:b/>
          <w:bCs/>
          <w:color w:val="214785"/>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 xml:space="preserve">getBaseSalary() +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earnings();</w:t>
      </w:r>
    </w:p>
    <w:p w:rsidR="009736C5" w:rsidRPr="00A2645F" w:rsidRDefault="00A2645F" w:rsidP="009736C5">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9736C5" w:rsidP="009736C5">
      <w:pPr>
        <w:pStyle w:val="NoSpacing"/>
        <w:tabs>
          <w:tab w:val="left" w:pos="1365"/>
        </w:tabs>
        <w:rPr>
          <w:rFonts w:ascii="Consolas" w:hAnsi="Consolas" w:cs="LucidaSansTypewriter"/>
          <w:color w:val="231F20"/>
          <w:sz w:val="20"/>
          <w:szCs w:val="20"/>
          <w:lang w:val="en-US"/>
        </w:rPr>
      </w:pP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Override</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public </w:t>
      </w:r>
      <w:r w:rsidR="009736C5" w:rsidRPr="00A2645F">
        <w:rPr>
          <w:rFonts w:ascii="Consolas" w:hAnsi="Consolas"/>
          <w:sz w:val="20"/>
          <w:szCs w:val="20"/>
          <w:lang w:val="en-US"/>
        </w:rPr>
        <w:t>String toString()</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String.format(</w:t>
      </w:r>
      <w:r w:rsidR="009736C5" w:rsidRPr="00A2645F">
        <w:rPr>
          <w:rFonts w:ascii="Consolas" w:hAnsi="Consolas"/>
          <w:color w:val="00A0DB"/>
          <w:sz w:val="20"/>
          <w:szCs w:val="20"/>
          <w:lang w:val="en-US"/>
        </w:rPr>
        <w:t>"%s %s%n%s: %.2f"</w:t>
      </w:r>
      <w:r w:rsidR="009736C5" w:rsidRPr="00A2645F">
        <w:rPr>
          <w:rFonts w:ascii="Consolas" w:hAnsi="Consolas"/>
          <w:sz w:val="20"/>
          <w:szCs w:val="20"/>
          <w:lang w:val="en-US"/>
        </w:rPr>
        <w:t xml:space="preserve">, </w:t>
      </w:r>
      <w:r w:rsidR="009736C5" w:rsidRPr="00A2645F">
        <w:rPr>
          <w:rFonts w:ascii="Consolas" w:hAnsi="Consolas"/>
          <w:color w:val="00A0DB"/>
          <w:sz w:val="20"/>
          <w:szCs w:val="20"/>
          <w:lang w:val="en-US"/>
        </w:rPr>
        <w:t>"base-salaried"</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4434BE">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 xml:space="preserve">.toString(), </w:t>
      </w:r>
      <w:r w:rsidR="009736C5" w:rsidRPr="00A2645F">
        <w:rPr>
          <w:rFonts w:ascii="Consolas" w:hAnsi="Consolas"/>
          <w:color w:val="00A0DB"/>
          <w:sz w:val="20"/>
          <w:szCs w:val="20"/>
          <w:lang w:val="en-US"/>
        </w:rPr>
        <w:t>"base salary"</w:t>
      </w:r>
      <w:r w:rsidR="009736C5" w:rsidRPr="00A2645F">
        <w:rPr>
          <w:rFonts w:ascii="Consolas" w:hAnsi="Consolas"/>
          <w:sz w:val="20"/>
          <w:szCs w:val="20"/>
          <w:lang w:val="en-US"/>
        </w:rPr>
        <w:t>, getBaseSalary());</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0F603F" w:rsidRDefault="000F603F" w:rsidP="009736C5">
      <w:pPr>
        <w:pStyle w:val="NoSpacing"/>
        <w:rPr>
          <w:lang w:val="en-US"/>
        </w:rPr>
      </w:pPr>
    </w:p>
    <w:p w:rsidR="00057652" w:rsidRDefault="000F603F" w:rsidP="009736C5">
      <w:pPr>
        <w:pStyle w:val="NoSpacing"/>
        <w:rPr>
          <w:lang w:val="en-US"/>
        </w:rPr>
      </w:pPr>
      <w:r w:rsidRPr="008A6DCB">
        <w:rPr>
          <w:color w:val="FFC000"/>
          <w:lang w:val="en-US"/>
        </w:rPr>
        <w:t>-Constructor parameter list and super parameter list:</w:t>
      </w:r>
      <w:r>
        <w:rPr>
          <w:b/>
          <w:color w:val="FFC000"/>
          <w:lang w:val="en-US"/>
        </w:rPr>
        <w:t xml:space="preserve"> </w:t>
      </w:r>
      <w:r>
        <w:rPr>
          <w:lang w:val="en-US"/>
        </w:rPr>
        <w:t xml:space="preserve">Lets think of a hierarcy of three classes. Employee, CommissionEmployee, BasePlusCommissionEmployee. </w:t>
      </w:r>
    </w:p>
    <w:p w:rsidR="000F603F" w:rsidRDefault="006D0D0A" w:rsidP="009736C5">
      <w:pPr>
        <w:pStyle w:val="NoSpacing"/>
        <w:rPr>
          <w:lang w:val="en-US"/>
        </w:rPr>
      </w:pPr>
      <w:r>
        <w:rPr>
          <w:lang w:val="en-US"/>
        </w:rPr>
        <w:br/>
      </w:r>
      <w:r w:rsidR="000F603F">
        <w:rPr>
          <w:lang w:val="en-US"/>
        </w:rPr>
        <w:t xml:space="preserve">In BasePlusCommissionEmployee constructor parameter list, we list all the parameters </w:t>
      </w:r>
      <w:r w:rsidR="003A2167">
        <w:rPr>
          <w:lang w:val="en-US"/>
        </w:rPr>
        <w:t>for</w:t>
      </w:r>
      <w:r w:rsidR="000F603F">
        <w:rPr>
          <w:lang w:val="en-US"/>
        </w:rPr>
        <w:t xml:space="preserve"> CommissionEmployees</w:t>
      </w:r>
      <w:r w:rsidR="00BD6B7B">
        <w:rPr>
          <w:lang w:val="en-US"/>
        </w:rPr>
        <w:t xml:space="preserve"> </w:t>
      </w:r>
      <w:r w:rsidR="000F603F">
        <w:rPr>
          <w:lang w:val="en-US"/>
        </w:rPr>
        <w:t>(firstName, lastName, socialSecurityNumber, grossSales, commissionRate) and we also list the specialized parameters of BasePlusCommissionEmployee</w:t>
      </w:r>
      <w:r w:rsidR="00BD6B7B">
        <w:rPr>
          <w:lang w:val="en-US"/>
        </w:rPr>
        <w:t xml:space="preserve"> </w:t>
      </w:r>
      <w:r w:rsidR="000F603F">
        <w:rPr>
          <w:lang w:val="en-US"/>
        </w:rPr>
        <w:t xml:space="preserve">(baseSalary). The parameters </w:t>
      </w:r>
      <w:r w:rsidR="000F21B3">
        <w:rPr>
          <w:lang w:val="en-US"/>
        </w:rPr>
        <w:t xml:space="preserve">for superclass </w:t>
      </w:r>
      <w:r w:rsidR="000F603F">
        <w:rPr>
          <w:lang w:val="en-US"/>
        </w:rPr>
        <w:t xml:space="preserve">are used for </w:t>
      </w:r>
      <w:r w:rsidR="000F21B3">
        <w:rPr>
          <w:lang w:val="en-US"/>
        </w:rPr>
        <w:t>the superclass constructor call “</w:t>
      </w:r>
      <w:r w:rsidR="000F603F">
        <w:rPr>
          <w:lang w:val="en-US"/>
        </w:rPr>
        <w:t>super(…)</w:t>
      </w:r>
      <w:r w:rsidR="000F21B3">
        <w:rPr>
          <w:lang w:val="en-US"/>
        </w:rPr>
        <w:t>”</w:t>
      </w:r>
      <w:r w:rsidR="000F603F">
        <w:rPr>
          <w:lang w:val="en-US"/>
        </w:rPr>
        <w:t xml:space="preserve">. </w:t>
      </w:r>
      <w:r w:rsidR="000F21B3">
        <w:rPr>
          <w:lang w:val="en-US"/>
        </w:rPr>
        <w:t xml:space="preserve">The parameters for subclass </w:t>
      </w:r>
      <w:r w:rsidR="000F603F">
        <w:rPr>
          <w:lang w:val="en-US"/>
        </w:rPr>
        <w:t xml:space="preserve">are used </w:t>
      </w:r>
      <w:r w:rsidR="000F21B3">
        <w:rPr>
          <w:lang w:val="en-US"/>
        </w:rPr>
        <w:t>in the subclass constructor</w:t>
      </w:r>
      <w:r w:rsidR="000F603F">
        <w:rPr>
          <w:lang w:val="en-US"/>
        </w:rPr>
        <w:t>.</w:t>
      </w:r>
    </w:p>
    <w:p w:rsidR="000F603F" w:rsidRDefault="006D0D0A" w:rsidP="009736C5">
      <w:pPr>
        <w:pStyle w:val="NoSpacing"/>
        <w:rPr>
          <w:lang w:val="en-US"/>
        </w:rPr>
      </w:pPr>
      <w:r>
        <w:rPr>
          <w:lang w:val="en-US"/>
        </w:rPr>
        <w:br/>
      </w:r>
      <w:r w:rsidR="000D282F">
        <w:rPr>
          <w:lang w:val="en-US"/>
        </w:rPr>
        <w:t xml:space="preserve">In </w:t>
      </w:r>
      <w:r w:rsidR="000F603F">
        <w:rPr>
          <w:lang w:val="en-US"/>
        </w:rPr>
        <w:t>Commiss</w:t>
      </w:r>
      <w:r w:rsidR="00057652">
        <w:rPr>
          <w:lang w:val="en-US"/>
        </w:rPr>
        <w:t xml:space="preserve">ionEmployee constructor parameter list,  we list all the parameters </w:t>
      </w:r>
      <w:r w:rsidR="001633B5">
        <w:rPr>
          <w:lang w:val="en-US"/>
        </w:rPr>
        <w:t xml:space="preserve">for </w:t>
      </w:r>
      <w:r w:rsidR="00057652">
        <w:rPr>
          <w:lang w:val="en-US"/>
        </w:rPr>
        <w:t>Employees</w:t>
      </w:r>
      <w:r w:rsidR="001633B5">
        <w:rPr>
          <w:lang w:val="en-US"/>
        </w:rPr>
        <w:t xml:space="preserve"> </w:t>
      </w:r>
      <w:r w:rsidR="00057652">
        <w:rPr>
          <w:lang w:val="en-US"/>
        </w:rPr>
        <w:t>(firstName, lastName, socialSecurityNumber) and we also list the specialized parameters of CommissionEmployee</w:t>
      </w:r>
      <w:r w:rsidR="001633B5">
        <w:rPr>
          <w:lang w:val="en-US"/>
        </w:rPr>
        <w:t xml:space="preserve"> </w:t>
      </w:r>
      <w:r w:rsidR="00057652">
        <w:rPr>
          <w:lang w:val="en-US"/>
        </w:rPr>
        <w:t xml:space="preserve">(grossSales, commissionrate). The parameters </w:t>
      </w:r>
      <w:r w:rsidR="001633B5">
        <w:rPr>
          <w:lang w:val="en-US"/>
        </w:rPr>
        <w:t xml:space="preserve">for </w:t>
      </w:r>
      <w:r w:rsidR="008211D7">
        <w:rPr>
          <w:lang w:val="en-US"/>
        </w:rPr>
        <w:t>superclass</w:t>
      </w:r>
      <w:r w:rsidR="00057652">
        <w:rPr>
          <w:lang w:val="en-US"/>
        </w:rPr>
        <w:t xml:space="preserve"> are used for </w:t>
      </w:r>
      <w:r w:rsidR="001633B5">
        <w:rPr>
          <w:lang w:val="en-US"/>
        </w:rPr>
        <w:t xml:space="preserve">the superclass </w:t>
      </w:r>
      <w:r w:rsidR="00057652">
        <w:rPr>
          <w:lang w:val="en-US"/>
        </w:rPr>
        <w:t xml:space="preserve">constructor call </w:t>
      </w:r>
      <w:r w:rsidR="001633B5">
        <w:rPr>
          <w:lang w:val="en-US"/>
        </w:rPr>
        <w:t>“</w:t>
      </w:r>
      <w:r w:rsidR="00057652">
        <w:rPr>
          <w:lang w:val="en-US"/>
        </w:rPr>
        <w:t>super(…)</w:t>
      </w:r>
      <w:r w:rsidR="001633B5">
        <w:rPr>
          <w:lang w:val="en-US"/>
        </w:rPr>
        <w:t>”</w:t>
      </w:r>
      <w:r w:rsidR="00057652">
        <w:rPr>
          <w:lang w:val="en-US"/>
        </w:rPr>
        <w:t xml:space="preserve">. </w:t>
      </w:r>
      <w:r w:rsidR="001633B5">
        <w:rPr>
          <w:lang w:val="en-US"/>
        </w:rPr>
        <w:t xml:space="preserve">The parameters for subclass </w:t>
      </w:r>
      <w:r w:rsidR="00057652">
        <w:rPr>
          <w:lang w:val="en-US"/>
        </w:rPr>
        <w:t>are used in th</w:t>
      </w:r>
      <w:r w:rsidR="008211D7">
        <w:rPr>
          <w:lang w:val="en-US"/>
        </w:rPr>
        <w:t>e</w:t>
      </w:r>
      <w:r w:rsidR="00057652">
        <w:rPr>
          <w:lang w:val="en-US"/>
        </w:rPr>
        <w:t xml:space="preserve"> constructor.</w:t>
      </w:r>
    </w:p>
    <w:p w:rsidR="000D282F" w:rsidRDefault="00A2645F" w:rsidP="009736C5">
      <w:pPr>
        <w:pStyle w:val="NoSpacing"/>
        <w:rPr>
          <w:lang w:val="en-US"/>
        </w:rPr>
      </w:pPr>
      <w:r>
        <w:rPr>
          <w:lang w:val="en-US"/>
        </w:rPr>
        <w:br/>
      </w:r>
      <w:r w:rsidR="000D282F">
        <w:rPr>
          <w:lang w:val="en-US"/>
        </w:rPr>
        <w:t>In Employee contructor parameter list, we list all the parameters of Employee.</w:t>
      </w:r>
    </w:p>
    <w:p w:rsidR="00516861" w:rsidRDefault="00516861" w:rsidP="009736C5">
      <w:pPr>
        <w:pStyle w:val="NoSpacing"/>
        <w:rPr>
          <w:lang w:val="en-US"/>
        </w:rPr>
      </w:pPr>
    </w:p>
    <w:p w:rsidR="00354BE7" w:rsidRDefault="00354BE7" w:rsidP="009736C5">
      <w:pPr>
        <w:pStyle w:val="NoSpacing"/>
        <w:rPr>
          <w:szCs w:val="18"/>
        </w:rPr>
      </w:pPr>
      <w:r>
        <w:rPr>
          <w:noProof/>
          <w:lang w:val="en-US"/>
        </w:rPr>
        <w:drawing>
          <wp:inline distT="0" distB="0" distL="0" distR="0" wp14:anchorId="58ECCA40" wp14:editId="1F381478">
            <wp:extent cx="3808675" cy="196047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810703" cy="1961518"/>
                    </a:xfrm>
                    <a:prstGeom prst="rect">
                      <a:avLst/>
                    </a:prstGeom>
                  </pic:spPr>
                </pic:pic>
              </a:graphicData>
            </a:graphic>
          </wp:inline>
        </w:drawing>
      </w:r>
    </w:p>
    <w:p w:rsidR="00046A32" w:rsidRDefault="00046A32" w:rsidP="009736C5">
      <w:pPr>
        <w:pStyle w:val="NoSpacing"/>
        <w:rPr>
          <w:szCs w:val="18"/>
        </w:rPr>
      </w:pPr>
    </w:p>
    <w:p w:rsidR="00516861" w:rsidRDefault="00354BE7" w:rsidP="009736C5">
      <w:pPr>
        <w:pStyle w:val="NoSpacing"/>
        <w:rPr>
          <w:szCs w:val="18"/>
        </w:rPr>
      </w:pPr>
      <w:r>
        <w:rPr>
          <w:noProof/>
          <w:lang w:val="en-US"/>
        </w:rPr>
        <w:lastRenderedPageBreak/>
        <w:drawing>
          <wp:inline distT="0" distB="0" distL="0" distR="0" wp14:anchorId="7823F6D5" wp14:editId="16C151C0">
            <wp:extent cx="5104738" cy="3162531"/>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102809" cy="3161336"/>
                    </a:xfrm>
                    <a:prstGeom prst="rect">
                      <a:avLst/>
                    </a:prstGeom>
                  </pic:spPr>
                </pic:pic>
              </a:graphicData>
            </a:graphic>
          </wp:inline>
        </w:drawing>
      </w:r>
    </w:p>
    <w:p w:rsidR="00516861" w:rsidRDefault="00516861" w:rsidP="009736C5">
      <w:pPr>
        <w:pStyle w:val="NoSpacing"/>
        <w:rPr>
          <w:szCs w:val="18"/>
        </w:rPr>
      </w:pPr>
    </w:p>
    <w:p w:rsidR="00516861" w:rsidRPr="000F603F" w:rsidRDefault="00354BE7" w:rsidP="009736C5">
      <w:pPr>
        <w:pStyle w:val="NoSpacing"/>
        <w:rPr>
          <w:szCs w:val="18"/>
        </w:rPr>
      </w:pPr>
      <w:r>
        <w:rPr>
          <w:noProof/>
          <w:lang w:val="en-US"/>
        </w:rPr>
        <w:drawing>
          <wp:inline distT="0" distB="0" distL="0" distR="0" wp14:anchorId="5893DB9E" wp14:editId="7CE5F6EF">
            <wp:extent cx="5104738" cy="25092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105938" cy="2509845"/>
                    </a:xfrm>
                    <a:prstGeom prst="rect">
                      <a:avLst/>
                    </a:prstGeom>
                  </pic:spPr>
                </pic:pic>
              </a:graphicData>
            </a:graphic>
          </wp:inline>
        </w:drawing>
      </w:r>
    </w:p>
    <w:p w:rsidR="009736C5" w:rsidRDefault="009736C5" w:rsidP="004C0A10">
      <w:pPr>
        <w:pStyle w:val="NoSpacing"/>
      </w:pPr>
    </w:p>
    <w:p w:rsidR="00EC3011" w:rsidRDefault="004C0A10" w:rsidP="004C0A10">
      <w:pPr>
        <w:pStyle w:val="NoSpacing"/>
      </w:pPr>
      <w:r w:rsidRPr="00353C89">
        <w:rPr>
          <w:color w:val="FFC000"/>
        </w:rPr>
        <w:t xml:space="preserve">-Calling methods from </w:t>
      </w:r>
      <w:r w:rsidR="00D84CB5" w:rsidRPr="00353C89">
        <w:rPr>
          <w:color w:val="FFC000"/>
        </w:rPr>
        <w:t xml:space="preserve">superclass </w:t>
      </w:r>
      <w:r w:rsidRPr="00353C89">
        <w:rPr>
          <w:color w:val="FFC000"/>
        </w:rPr>
        <w:t>constructors</w:t>
      </w:r>
      <w:r w:rsidR="00D84CB5" w:rsidRPr="00353C89">
        <w:rPr>
          <w:color w:val="FFC000"/>
        </w:rPr>
        <w:t>/methods</w:t>
      </w:r>
      <w:r w:rsidRPr="00353C89">
        <w:rPr>
          <w:color w:val="FFC000"/>
        </w:rPr>
        <w:t>:</w:t>
      </w:r>
      <w:r>
        <w:rPr>
          <w:b/>
        </w:rPr>
        <w:t xml:space="preserve"> </w:t>
      </w:r>
      <w:r>
        <w:t xml:space="preserve">When you create </w:t>
      </w:r>
      <w:r w:rsidR="003A4991">
        <w:t>an object of a</w:t>
      </w:r>
      <w:r>
        <w:t xml:space="preserve"> subclass</w:t>
      </w:r>
      <w:r w:rsidR="003A4991">
        <w:t>,</w:t>
      </w:r>
      <w:r>
        <w:t xml:space="preserve"> </w:t>
      </w:r>
      <w:r w:rsidR="002B05FD">
        <w:t>b</w:t>
      </w:r>
      <w:r w:rsidR="003A4991">
        <w:t>efore the constructor o</w:t>
      </w:r>
      <w:r>
        <w:t>f subclass executes, the constructor of superclass executes. And if there is a method call in superclass constructor</w:t>
      </w:r>
      <w:r w:rsidR="001D2090">
        <w:t>,</w:t>
      </w:r>
      <w:r>
        <w:t xml:space="preserve"> methods in subclass shadow methods in superclass</w:t>
      </w:r>
      <w:r w:rsidR="00422829">
        <w:t xml:space="preserve"> (i</w:t>
      </w:r>
      <w:r>
        <w:t>f subclass has overriden methods)</w:t>
      </w:r>
      <w:r w:rsidR="00422829">
        <w:t>.</w:t>
      </w:r>
      <w:r w:rsidR="00C059F5">
        <w:t xml:space="preserve"> </w:t>
      </w:r>
      <w:r w:rsidR="00EE6FC8">
        <w:t xml:space="preserve">But when fields are used in these methods, </w:t>
      </w:r>
      <w:r w:rsidR="00FB4969">
        <w:t>superclass fields are used</w:t>
      </w:r>
      <w:r w:rsidR="00EE6FC8">
        <w:t xml:space="preserve">, not </w:t>
      </w:r>
      <w:r w:rsidR="00FB4969">
        <w:t>subclass</w:t>
      </w:r>
      <w:r w:rsidR="00EE6FC8">
        <w:t>.</w:t>
      </w:r>
    </w:p>
    <w:p w:rsidR="0045783E" w:rsidRDefault="0045783E" w:rsidP="004C0A10">
      <w:pPr>
        <w:pStyle w:val="NoSpacing"/>
      </w:pPr>
    </w:p>
    <w:p w:rsidR="00EC3011" w:rsidRDefault="00324C3B" w:rsidP="004C0A10">
      <w:pPr>
        <w:pStyle w:val="NoSpacing"/>
      </w:pPr>
      <w:r>
        <w:lastRenderedPageBreak/>
        <w:pict>
          <v:shape id="_x0000_i1044" type="#_x0000_t75" style="width:506.5pt;height:330.55pt">
            <v:imagedata r:id="rId103" o:title="Capture"/>
          </v:shape>
        </w:pict>
      </w:r>
    </w:p>
    <w:p w:rsidR="001D2090" w:rsidRDefault="001D2090" w:rsidP="004C0A10">
      <w:pPr>
        <w:pStyle w:val="NoSpacing"/>
        <w:rPr>
          <w:color w:val="00B0F0"/>
        </w:rPr>
      </w:pPr>
    </w:p>
    <w:p w:rsidR="001D2090" w:rsidRDefault="001D2090" w:rsidP="001D2090">
      <w:pPr>
        <w:pStyle w:val="NoSpacing"/>
      </w:pPr>
      <w:r>
        <w:t xml:space="preserve">This is not just correct for constructors. </w:t>
      </w:r>
      <w:r w:rsidR="00B949F8">
        <w:t>If we call method of superclass from subclass and i</w:t>
      </w:r>
      <w:r>
        <w:t>f there is a</w:t>
      </w:r>
      <w:r w:rsidR="00B949F8">
        <w:t>nother</w:t>
      </w:r>
      <w:r>
        <w:t xml:space="preserve"> method call in superclass method, methods in subclass shadow methods in superclass</w:t>
      </w:r>
      <w:r w:rsidR="006A4804">
        <w:t xml:space="preserve"> (if subclass has overriden methods).</w:t>
      </w:r>
    </w:p>
    <w:p w:rsidR="001D2090" w:rsidRPr="005A1C72" w:rsidRDefault="00A2645F" w:rsidP="001D2090">
      <w:pPr>
        <w:pStyle w:val="NoSpacing"/>
      </w:pPr>
      <w:r>
        <w:br/>
      </w:r>
      <w:r w:rsidR="001D2090" w:rsidRPr="00634FD2">
        <w:t>In the</w:t>
      </w:r>
      <w:r w:rsidR="001D2090">
        <w:t xml:space="preserve"> code below, we create an object of SubTest. We call testMethod of subTest object. “2” is printed. Then super.testMethod is called. This causes testMethod of Test class to execute. Which </w:t>
      </w:r>
      <w:r w:rsidR="00B949F8">
        <w:t xml:space="preserve">prints </w:t>
      </w:r>
      <w:r w:rsidR="001D2090">
        <w:t>“1”. Then testMethod is called inside testMethod of Test class. But since testMethod of Test class was invoked by</w:t>
      </w:r>
      <w:r w:rsidR="00531923">
        <w:t xml:space="preserve"> a</w:t>
      </w:r>
      <w:r w:rsidR="001D2090">
        <w:t xml:space="preserve"> subTest object, </w:t>
      </w:r>
      <w:r w:rsidR="00B949F8">
        <w:t xml:space="preserve">testMethod of subTest object </w:t>
      </w:r>
      <w:r w:rsidR="005A1C72">
        <w:t>executes.</w:t>
      </w:r>
    </w:p>
    <w:p w:rsidR="00D9028A" w:rsidRDefault="00D9028A" w:rsidP="001D2090">
      <w:pPr>
        <w:pStyle w:val="NoSpacing"/>
        <w:rPr>
          <w:color w:val="00B0F0"/>
        </w:rPr>
      </w:pPr>
    </w:p>
    <w:p w:rsidR="0036508A" w:rsidRPr="00FA2EA9" w:rsidRDefault="00324C3B" w:rsidP="00FA2EA9">
      <w:pPr>
        <w:pStyle w:val="NoSpacing"/>
        <w:rPr>
          <w:color w:val="00B0F0"/>
        </w:rPr>
      </w:pPr>
      <w:r>
        <w:rPr>
          <w:color w:val="00B0F0"/>
        </w:rPr>
        <w:pict>
          <v:shape id="_x0000_i1045" type="#_x0000_t75" style="width:419.5pt;height:185.3pt">
            <v:imagedata r:id="rId104" o:title="Untitled" cropbottom="3955f"/>
          </v:shape>
        </w:pict>
      </w:r>
    </w:p>
    <w:p w:rsidR="00CA1876" w:rsidRPr="00127546" w:rsidRDefault="00CA1876" w:rsidP="00EC3011">
      <w:pPr>
        <w:pStyle w:val="HTMLPreformatted"/>
        <w:spacing w:line="270" w:lineRule="atLeast"/>
        <w:rPr>
          <w:rFonts w:ascii="Verdana" w:hAnsi="Verdana"/>
          <w:b/>
          <w:color w:val="000000"/>
        </w:rPr>
      </w:pPr>
    </w:p>
    <w:p w:rsidR="003E3858" w:rsidRPr="003E3858" w:rsidRDefault="0074500A" w:rsidP="003E3858">
      <w:pPr>
        <w:pStyle w:val="NoSpacing"/>
      </w:pPr>
      <w:r>
        <w:rPr>
          <w:b/>
        </w:rPr>
        <w:t xml:space="preserve">-Class Object:  </w:t>
      </w:r>
      <w:r w:rsidR="003E3858" w:rsidRPr="003E3858">
        <w:t>As we discussed earlier, all classes in Java inherit directly or indirectly from</w:t>
      </w:r>
      <w:r w:rsidR="003E3858">
        <w:t xml:space="preserve"> </w:t>
      </w:r>
      <w:r w:rsidR="003E3858" w:rsidRPr="003E3858">
        <w:t>class Object (package java.lang), so its 11 methods (some are overloaded) are inherited</w:t>
      </w:r>
      <w:r w:rsidR="003E3858">
        <w:t xml:space="preserve"> </w:t>
      </w:r>
      <w:r w:rsidR="003E3858" w:rsidRPr="003E3858">
        <w:t xml:space="preserve">by all other classes. </w:t>
      </w:r>
    </w:p>
    <w:p w:rsidR="003E3858" w:rsidRDefault="003E3858" w:rsidP="0074500A">
      <w:pPr>
        <w:pStyle w:val="NoSpacing"/>
        <w:rPr>
          <w:b/>
        </w:rPr>
      </w:pPr>
    </w:p>
    <w:p w:rsidR="00162269" w:rsidRPr="0074500A" w:rsidRDefault="00BD5982" w:rsidP="0074500A">
      <w:pPr>
        <w:pStyle w:val="NoSpacing"/>
      </w:pPr>
      <w:r w:rsidRPr="0074500A">
        <w:lastRenderedPageBreak/>
        <w:t xml:space="preserve">Class Object’s toString method </w:t>
      </w:r>
      <w:r w:rsidR="009D3150">
        <w:t>i</w:t>
      </w:r>
      <w:r w:rsidRPr="0074500A">
        <w:t>s primarily a placeholder that can be overridden by a subclass to specify an appropriate String representation of the data in a subclass object.</w:t>
      </w:r>
      <w:r w:rsidR="0074500A">
        <w:t xml:space="preserve"> </w:t>
      </w:r>
    </w:p>
    <w:p w:rsidR="00BD5982" w:rsidRDefault="00BD5982" w:rsidP="00BD5982">
      <w:pPr>
        <w:pStyle w:val="NoSpacing"/>
      </w:pPr>
    </w:p>
    <w:p w:rsidR="00782430" w:rsidRDefault="00782430" w:rsidP="00BD5982">
      <w:pPr>
        <w:pStyle w:val="NoSpacing"/>
      </w:pPr>
      <w:r>
        <w:rPr>
          <w:noProof/>
          <w:lang w:val="en-US"/>
        </w:rPr>
        <w:drawing>
          <wp:inline distT="0" distB="0" distL="0" distR="0" wp14:anchorId="1D56ABC8" wp14:editId="6C7F0554">
            <wp:extent cx="5136543" cy="250466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5"/>
                    <a:srcRect l="762" t="1533" r="708" b="1841"/>
                    <a:stretch/>
                  </pic:blipFill>
                  <pic:spPr bwMode="auto">
                    <a:xfrm>
                      <a:off x="0" y="0"/>
                      <a:ext cx="5142892" cy="2507757"/>
                    </a:xfrm>
                    <a:prstGeom prst="rect">
                      <a:avLst/>
                    </a:prstGeom>
                    <a:ln>
                      <a:noFill/>
                    </a:ln>
                    <a:extLst>
                      <a:ext uri="{53640926-AAD7-44D8-BBD7-CCE9431645EC}">
                        <a14:shadowObscured xmlns:a14="http://schemas.microsoft.com/office/drawing/2010/main"/>
                      </a:ext>
                    </a:extLst>
                  </pic:spPr>
                </pic:pic>
              </a:graphicData>
            </a:graphic>
          </wp:inline>
        </w:drawing>
      </w:r>
    </w:p>
    <w:p w:rsidR="00782430" w:rsidRDefault="00782430" w:rsidP="00BD5982">
      <w:pPr>
        <w:pStyle w:val="NoSpacing"/>
      </w:pPr>
      <w:r>
        <w:rPr>
          <w:noProof/>
          <w:lang w:val="en-US"/>
        </w:rPr>
        <w:drawing>
          <wp:inline distT="0" distB="0" distL="0" distR="0" wp14:anchorId="2331CD78" wp14:editId="5D208685">
            <wp:extent cx="5136543" cy="429911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140090" cy="4302080"/>
                    </a:xfrm>
                    <a:prstGeom prst="rect">
                      <a:avLst/>
                    </a:prstGeom>
                  </pic:spPr>
                </pic:pic>
              </a:graphicData>
            </a:graphic>
          </wp:inline>
        </w:drawing>
      </w:r>
    </w:p>
    <w:p w:rsidR="008270A3" w:rsidRDefault="008270A3" w:rsidP="00BD5982">
      <w:pPr>
        <w:pStyle w:val="NoSpacing"/>
      </w:pPr>
      <w:r>
        <w:t>(tag: equals, hashCode, toString, wait, notif</w:t>
      </w:r>
      <w:r w:rsidR="004B5089">
        <w:t>yAll, getClass, finalize, clone)</w:t>
      </w:r>
    </w:p>
    <w:p w:rsidR="00BD5982" w:rsidRDefault="00BD5982" w:rsidP="00BD5982">
      <w:pPr>
        <w:pStyle w:val="NoSpacing"/>
      </w:pPr>
    </w:p>
    <w:p w:rsidR="00933788" w:rsidRDefault="00933788" w:rsidP="00BD5982">
      <w:pPr>
        <w:pStyle w:val="NoSpacing"/>
      </w:pPr>
    </w:p>
    <w:p w:rsidR="00E90298" w:rsidRPr="0089432E" w:rsidRDefault="002A55D9" w:rsidP="00757E1B">
      <w:pPr>
        <w:pStyle w:val="NoSpacing"/>
        <w:numPr>
          <w:ilvl w:val="0"/>
          <w:numId w:val="23"/>
        </w:numPr>
      </w:pPr>
      <w:r>
        <w:rPr>
          <w:rFonts w:cs="Arial"/>
          <w:b/>
          <w:bCs/>
          <w:color w:val="222222"/>
          <w:shd w:val="clear" w:color="auto" w:fill="FFFFFF"/>
        </w:rPr>
        <w:t xml:space="preserve">Object Oriented Programming: </w:t>
      </w:r>
      <w:r w:rsidR="00757E1B" w:rsidRPr="00CB26C5">
        <w:rPr>
          <w:rFonts w:cs="Arial"/>
          <w:b/>
          <w:bCs/>
          <w:color w:val="222222"/>
          <w:shd w:val="clear" w:color="auto" w:fill="FFFFFF"/>
        </w:rPr>
        <w:t>Polymorphism</w:t>
      </w:r>
      <w:r w:rsidR="00757E1B">
        <w:rPr>
          <w:rFonts w:cs="Arial"/>
          <w:b/>
          <w:bCs/>
          <w:color w:val="222222"/>
          <w:shd w:val="clear" w:color="auto" w:fill="FFFFFF"/>
        </w:rPr>
        <w:t xml:space="preserve"> and Interfaces</w:t>
      </w:r>
    </w:p>
    <w:p w:rsidR="0089432E" w:rsidRDefault="0089432E" w:rsidP="003A659E">
      <w:pPr>
        <w:pStyle w:val="NoSpacing"/>
      </w:pPr>
    </w:p>
    <w:p w:rsidR="003A659E" w:rsidRDefault="0089432E" w:rsidP="003A659E">
      <w:pPr>
        <w:pStyle w:val="NoSpacing"/>
        <w:rPr>
          <w:rStyle w:val="apple-converted-space"/>
          <w:rFonts w:cs="Arial"/>
          <w:shd w:val="clear" w:color="auto" w:fill="FFFFFF"/>
        </w:rPr>
      </w:pPr>
      <w:r>
        <w:rPr>
          <w:rStyle w:val="apple-converted-space"/>
          <w:rFonts w:cs="Arial"/>
          <w:shd w:val="clear" w:color="auto" w:fill="FFFFFF"/>
        </w:rPr>
        <w:t>The same message</w:t>
      </w:r>
      <w:r w:rsidR="00AB381D">
        <w:rPr>
          <w:rStyle w:val="apple-converted-space"/>
          <w:rFonts w:cs="Arial"/>
          <w:shd w:val="clear" w:color="auto" w:fill="FFFFFF"/>
        </w:rPr>
        <w:t xml:space="preserve"> </w:t>
      </w:r>
      <w:r>
        <w:rPr>
          <w:rStyle w:val="apple-converted-space"/>
          <w:rFonts w:cs="Arial"/>
          <w:shd w:val="clear" w:color="auto" w:fill="FFFFFF"/>
        </w:rPr>
        <w:t>(method) sent to a variety of obj</w:t>
      </w:r>
      <w:r w:rsidR="00BF56B6">
        <w:rPr>
          <w:rStyle w:val="apple-converted-space"/>
          <w:rFonts w:cs="Arial"/>
          <w:shd w:val="clear" w:color="auto" w:fill="FFFFFF"/>
        </w:rPr>
        <w:t>ects has many forms of results</w:t>
      </w:r>
      <w:r w:rsidR="00C43A8E" w:rsidRPr="00C43A8E">
        <w:t>—</w:t>
      </w:r>
      <w:r>
        <w:rPr>
          <w:rStyle w:val="apple-converted-space"/>
          <w:rFonts w:cs="Arial"/>
          <w:shd w:val="clear" w:color="auto" w:fill="FFFFFF"/>
        </w:rPr>
        <w:t xml:space="preserve">hence the term </w:t>
      </w:r>
      <w:r w:rsidRPr="00266B5C">
        <w:rPr>
          <w:rStyle w:val="apple-converted-space"/>
          <w:rFonts w:cs="Arial"/>
          <w:color w:val="00B050"/>
          <w:shd w:val="clear" w:color="auto" w:fill="FFFFFF"/>
        </w:rPr>
        <w:t>polymorphism</w:t>
      </w:r>
      <w:r>
        <w:rPr>
          <w:rStyle w:val="apple-converted-space"/>
          <w:rFonts w:cs="Arial"/>
          <w:shd w:val="clear" w:color="auto" w:fill="FFFFFF"/>
        </w:rPr>
        <w:t xml:space="preserve">. </w:t>
      </w:r>
    </w:p>
    <w:p w:rsidR="00046A32" w:rsidRDefault="00C63BDA" w:rsidP="003A659E">
      <w:pPr>
        <w:pStyle w:val="NoSpacing"/>
        <w:rPr>
          <w:rStyle w:val="apple-converted-space"/>
          <w:rFonts w:cs="Arial"/>
          <w:shd w:val="clear" w:color="auto" w:fill="FFFFFF"/>
        </w:rPr>
      </w:pPr>
      <w:bookmarkStart w:id="28" w:name="dynamic_binding"/>
      <w:bookmarkEnd w:id="28"/>
      <w:r>
        <w:rPr>
          <w:rStyle w:val="apple-converted-space"/>
          <w:rFonts w:cs="Arial"/>
          <w:shd w:val="clear" w:color="auto" w:fill="FFFFFF"/>
        </w:rPr>
        <w:t xml:space="preserve">   </w:t>
      </w:r>
      <w:r w:rsidR="0089432E">
        <w:rPr>
          <w:rStyle w:val="apple-converted-space"/>
          <w:rFonts w:cs="Arial"/>
          <w:shd w:val="clear" w:color="auto" w:fill="FFFFFF"/>
        </w:rPr>
        <w:t>The polymorphism occurs when a program invokes a method through a super class reference</w:t>
      </w:r>
      <w:r>
        <w:rPr>
          <w:rStyle w:val="apple-converted-space"/>
          <w:rFonts w:cs="Arial"/>
          <w:shd w:val="clear" w:color="auto" w:fill="FFFFFF"/>
        </w:rPr>
        <w:t xml:space="preserve"> </w:t>
      </w:r>
      <w:r w:rsidR="0089432E">
        <w:rPr>
          <w:rStyle w:val="apple-converted-space"/>
          <w:rFonts w:cs="Arial"/>
          <w:shd w:val="clear" w:color="auto" w:fill="FFFFFF"/>
        </w:rPr>
        <w:t>variable—at execution time, the correct subclass version of the method is called, based on the type of the reference stored in the superclass variable.</w:t>
      </w:r>
      <w:r w:rsidR="00DA7893">
        <w:rPr>
          <w:rStyle w:val="apple-converted-space"/>
          <w:rFonts w:cs="Arial"/>
          <w:shd w:val="clear" w:color="auto" w:fill="FFFFFF"/>
        </w:rPr>
        <w:t xml:space="preserve"> </w:t>
      </w:r>
      <w:r w:rsidR="00DA7893">
        <w:t>(</w:t>
      </w:r>
      <w:r w:rsidR="00DA7893" w:rsidRPr="007268BD">
        <w:rPr>
          <w:color w:val="00B050"/>
        </w:rPr>
        <w:t>dynamic method dispat</w:t>
      </w:r>
      <w:r w:rsidR="00DA7893">
        <w:rPr>
          <w:color w:val="00B050"/>
        </w:rPr>
        <w:t xml:space="preserve">ch, </w:t>
      </w:r>
      <w:r w:rsidR="00DA7893" w:rsidRPr="007268BD">
        <w:rPr>
          <w:color w:val="00B050"/>
        </w:rPr>
        <w:t>virtual method invocation</w:t>
      </w:r>
      <w:r w:rsidR="00DA7893">
        <w:rPr>
          <w:color w:val="00B050"/>
        </w:rPr>
        <w:t>, dynamic binding, late binding</w:t>
      </w:r>
      <w:r w:rsidR="00DA7893">
        <w:t xml:space="preserve">) </w:t>
      </w:r>
      <w:hyperlink w:anchor="static_binding" w:history="1">
        <w:r w:rsidR="00DA7893" w:rsidRPr="00E22896">
          <w:rPr>
            <w:rStyle w:val="Hyperlink"/>
          </w:rPr>
          <w:t>static_binding</w:t>
        </w:r>
      </w:hyperlink>
    </w:p>
    <w:p w:rsidR="003A659E" w:rsidRDefault="003A659E" w:rsidP="003A659E">
      <w:pPr>
        <w:pStyle w:val="NoSpacing"/>
        <w:rPr>
          <w:rStyle w:val="apple-converted-space"/>
          <w:rFonts w:cs="Arial"/>
          <w:shd w:val="clear" w:color="auto" w:fill="FFFFFF"/>
        </w:rPr>
      </w:pPr>
    </w:p>
    <w:p w:rsidR="005016A4" w:rsidRDefault="005016A4" w:rsidP="00775932">
      <w:pPr>
        <w:pStyle w:val="NoSpacing"/>
        <w:rPr>
          <w:rStyle w:val="apple-converted-space"/>
          <w:rFonts w:cs="Arial"/>
          <w:shd w:val="clear" w:color="auto" w:fill="FFFFFF"/>
        </w:rPr>
      </w:pPr>
      <w:r>
        <w:rPr>
          <w:rStyle w:val="apple-converted-space"/>
          <w:rFonts w:cs="Arial"/>
          <w:b/>
          <w:shd w:val="clear" w:color="auto" w:fill="FFFFFF"/>
        </w:rPr>
        <w:lastRenderedPageBreak/>
        <w:t>-Demonstrating Polymorphic Behavior:</w:t>
      </w:r>
      <w:r>
        <w:rPr>
          <w:rStyle w:val="apple-converted-space"/>
          <w:rFonts w:cs="Arial"/>
          <w:shd w:val="clear" w:color="auto" w:fill="FFFFFF"/>
        </w:rPr>
        <w:t xml:space="preserve"> Invoking a method on a subclass object via a superclass reference invokes the subclass functionality.</w:t>
      </w:r>
      <w:r w:rsidR="008F1F0A">
        <w:rPr>
          <w:rStyle w:val="apple-converted-space"/>
          <w:rFonts w:cs="Arial"/>
          <w:shd w:val="clear" w:color="auto" w:fill="FFFFFF"/>
        </w:rPr>
        <w:t xml:space="preserve"> An object of a subclass can be treated as an object of its superclass.</w:t>
      </w:r>
    </w:p>
    <w:p w:rsidR="00775932" w:rsidRDefault="00775932" w:rsidP="00775932">
      <w:pPr>
        <w:pStyle w:val="NoSpacing"/>
      </w:pPr>
    </w:p>
    <w:p w:rsidR="00046A32" w:rsidRPr="007C598C" w:rsidRDefault="00ED62A3" w:rsidP="00046A32">
      <w:pPr>
        <w:pStyle w:val="NoSpacing"/>
        <w:rPr>
          <w:rFonts w:ascii="Consolas" w:hAnsi="Consolas"/>
          <w:sz w:val="20"/>
          <w:lang w:val="en-US"/>
        </w:rPr>
      </w:pPr>
      <w:r w:rsidRPr="007C598C">
        <w:rPr>
          <w:rFonts w:ascii="Consolas" w:hAnsi="Consolas"/>
          <w:sz w:val="20"/>
          <w:lang w:val="en-US"/>
        </w:rPr>
        <w:t xml:space="preserve">   </w:t>
      </w:r>
      <w:r w:rsidR="00046A32" w:rsidRPr="007C598C">
        <w:rPr>
          <w:rFonts w:ascii="Consolas" w:hAnsi="Consolas"/>
          <w:sz w:val="20"/>
          <w:lang w:val="en-US"/>
        </w:rPr>
        <w:t>A a = new B();</w:t>
      </w:r>
    </w:p>
    <w:p w:rsidR="00046A32" w:rsidRPr="00002495" w:rsidRDefault="00ED62A3" w:rsidP="00046A32">
      <w:pPr>
        <w:pStyle w:val="NoSpacing"/>
        <w:rPr>
          <w:rFonts w:ascii="Consolas" w:hAnsi="Consolas"/>
          <w:sz w:val="20"/>
        </w:rPr>
      </w:pPr>
      <w:r w:rsidRPr="007C598C">
        <w:rPr>
          <w:rFonts w:ascii="Consolas" w:hAnsi="Consolas"/>
          <w:sz w:val="20"/>
          <w:lang w:val="en-US"/>
        </w:rPr>
        <w:t xml:space="preserve">   </w:t>
      </w:r>
      <w:r w:rsidR="00046A32" w:rsidRPr="007C598C">
        <w:rPr>
          <w:rFonts w:ascii="Consolas" w:hAnsi="Consolas"/>
          <w:sz w:val="20"/>
          <w:lang w:val="en-US"/>
        </w:rPr>
        <w:t>a.printIt();</w:t>
      </w:r>
      <w:r w:rsidR="00002495">
        <w:rPr>
          <w:rFonts w:ascii="Consolas" w:hAnsi="Consolas"/>
          <w:sz w:val="20"/>
        </w:rPr>
        <w:t xml:space="preserve"> </w:t>
      </w:r>
      <w:r w:rsidR="00002495" w:rsidRPr="007C598C">
        <w:rPr>
          <w:rFonts w:ascii="Consolas" w:hAnsi="Consolas"/>
          <w:sz w:val="20"/>
        </w:rPr>
        <w:t xml:space="preserve">// Instance </w:t>
      </w:r>
      <w:r w:rsidR="00002495">
        <w:rPr>
          <w:rFonts w:ascii="Consolas" w:hAnsi="Consolas"/>
          <w:sz w:val="20"/>
        </w:rPr>
        <w:t>method of subclass (B) executes.</w:t>
      </w:r>
    </w:p>
    <w:p w:rsidR="00046A32" w:rsidRDefault="00046A32" w:rsidP="00046A32">
      <w:pPr>
        <w:pStyle w:val="NoSpacing"/>
        <w:rPr>
          <w:lang w:val="en-US"/>
        </w:rPr>
      </w:pPr>
    </w:p>
    <w:p w:rsidR="00046A32" w:rsidRDefault="00D97BC0" w:rsidP="00046A32">
      <w:pPr>
        <w:pStyle w:val="NoSpacing"/>
        <w:rPr>
          <w:lang w:val="en-US"/>
        </w:rPr>
      </w:pPr>
      <w:r>
        <w:rPr>
          <w:lang w:val="en-US"/>
        </w:rPr>
        <w:t>A superclass reference</w:t>
      </w:r>
      <w:r w:rsidR="00BF494E">
        <w:rPr>
          <w:lang w:val="en-US"/>
        </w:rPr>
        <w:t xml:space="preserve"> </w:t>
      </w:r>
      <w:r>
        <w:rPr>
          <w:lang w:val="en-US"/>
        </w:rPr>
        <w:t>(a) can be used to invoke only methods of the superclass</w:t>
      </w:r>
      <w:r w:rsidR="007D043C">
        <w:rPr>
          <w:lang w:val="en-US"/>
        </w:rPr>
        <w:t xml:space="preserve"> </w:t>
      </w:r>
      <w:r>
        <w:rPr>
          <w:lang w:val="en-US"/>
        </w:rPr>
        <w:t>(A).</w:t>
      </w:r>
      <w:r w:rsidR="00F337B5">
        <w:rPr>
          <w:lang w:val="en-US"/>
        </w:rPr>
        <w:t xml:space="preserve"> </w:t>
      </w:r>
      <w:r>
        <w:rPr>
          <w:lang w:val="en-US"/>
        </w:rPr>
        <w:t>This super</w:t>
      </w:r>
      <w:r w:rsidR="004055FE">
        <w:rPr>
          <w:lang w:val="en-US"/>
        </w:rPr>
        <w:t>class can inherit from its superclasses</w:t>
      </w:r>
      <w:r w:rsidR="007D043C">
        <w:rPr>
          <w:lang w:val="en-US"/>
        </w:rPr>
        <w:t xml:space="preserve"> </w:t>
      </w:r>
      <w:r w:rsidR="00F337B5">
        <w:rPr>
          <w:lang w:val="en-US"/>
        </w:rPr>
        <w:t>(direct and indirect)</w:t>
      </w:r>
      <w:r>
        <w:rPr>
          <w:lang w:val="en-US"/>
        </w:rPr>
        <w:t xml:space="preserve"> such as Object</w:t>
      </w:r>
      <w:r w:rsidR="00046A32">
        <w:rPr>
          <w:lang w:val="en-US"/>
        </w:rPr>
        <w:t xml:space="preserve">. </w:t>
      </w:r>
      <w:r>
        <w:rPr>
          <w:lang w:val="en-US"/>
        </w:rPr>
        <w:t>Overridden methods in subclass</w:t>
      </w:r>
      <w:r w:rsidR="007D043C">
        <w:rPr>
          <w:lang w:val="en-US"/>
        </w:rPr>
        <w:t xml:space="preserve"> </w:t>
      </w:r>
      <w:r>
        <w:rPr>
          <w:lang w:val="en-US"/>
        </w:rPr>
        <w:t>(B) can be called polymorphically.</w:t>
      </w:r>
      <w:r w:rsidR="00046A32">
        <w:rPr>
          <w:lang w:val="en-US"/>
        </w:rPr>
        <w:t xml:space="preserve"> </w:t>
      </w:r>
      <w:r>
        <w:rPr>
          <w:lang w:val="en-US"/>
        </w:rPr>
        <w:t>M</w:t>
      </w:r>
      <w:r w:rsidR="00046A32">
        <w:rPr>
          <w:lang w:val="en-US"/>
        </w:rPr>
        <w:t>ethods that are brand new in class B</w:t>
      </w:r>
      <w:r>
        <w:rPr>
          <w:lang w:val="en-US"/>
        </w:rPr>
        <w:t xml:space="preserve"> can’t be called</w:t>
      </w:r>
      <w:r w:rsidR="00046A32">
        <w:rPr>
          <w:lang w:val="en-US"/>
        </w:rPr>
        <w:t>.</w:t>
      </w:r>
      <w:r w:rsidR="001D1040">
        <w:rPr>
          <w:lang w:val="en-US"/>
        </w:rPr>
        <w:t xml:space="preserve"> </w:t>
      </w:r>
      <w:r w:rsidR="00046A32">
        <w:rPr>
          <w:lang w:val="en-US"/>
        </w:rPr>
        <w:t xml:space="preserve">To do this, we need to </w:t>
      </w:r>
      <w:r w:rsidR="00C77806" w:rsidRPr="00607ED6">
        <w:rPr>
          <w:lang w:val="en-US"/>
        </w:rPr>
        <w:t>down</w:t>
      </w:r>
      <w:r w:rsidR="00046A32" w:rsidRPr="00607ED6">
        <w:rPr>
          <w:lang w:val="en-US"/>
        </w:rPr>
        <w:t>cast</w:t>
      </w:r>
      <w:r w:rsidR="00046A32">
        <w:rPr>
          <w:lang w:val="en-US"/>
        </w:rPr>
        <w:t xml:space="preserve"> the reference.</w:t>
      </w:r>
    </w:p>
    <w:p w:rsidR="00ED62A3" w:rsidRDefault="00ED62A3" w:rsidP="00046A32">
      <w:pPr>
        <w:pStyle w:val="NoSpacing"/>
        <w:rPr>
          <w:lang w:val="en-US"/>
        </w:rPr>
      </w:pPr>
    </w:p>
    <w:p w:rsidR="00B2333E" w:rsidRDefault="00654BA4" w:rsidP="00046A32">
      <w:pPr>
        <w:pStyle w:val="NoSpacing"/>
        <w:rPr>
          <w:lang w:val="en-US"/>
        </w:rPr>
      </w:pPr>
      <w:r>
        <w:rPr>
          <w:lang w:val="en-US"/>
        </w:rPr>
        <w:t>Downcasting is allowed only if the object we are downcasting is an object of  the class we are casting it to . Object</w:t>
      </w:r>
      <w:r w:rsidR="002A6086">
        <w:rPr>
          <w:lang w:val="en-US"/>
        </w:rPr>
        <w:t xml:space="preserve"> </w:t>
      </w:r>
      <w:r>
        <w:rPr>
          <w:lang w:val="en-US"/>
        </w:rPr>
        <w:t>(a) has an is-a relationship with class</w:t>
      </w:r>
      <w:r w:rsidR="002A6086">
        <w:rPr>
          <w:lang w:val="en-US"/>
        </w:rPr>
        <w:t xml:space="preserve"> </w:t>
      </w:r>
      <w:r>
        <w:rPr>
          <w:lang w:val="en-US"/>
        </w:rPr>
        <w:t xml:space="preserve">(B). </w:t>
      </w:r>
      <w:r w:rsidR="00B2333E">
        <w:rPr>
          <w:lang w:val="en-US"/>
        </w:rPr>
        <w:t>Downcasting in the second example is</w:t>
      </w:r>
      <w:r w:rsidR="00315283">
        <w:rPr>
          <w:lang w:val="en-US"/>
        </w:rPr>
        <w:t xml:space="preserve"> allowed because “a” is-</w:t>
      </w:r>
      <w:r w:rsidR="00B2333E">
        <w:rPr>
          <w:lang w:val="en-US"/>
        </w:rPr>
        <w:t>a “B”.</w:t>
      </w:r>
      <w:r w:rsidR="00762F19">
        <w:rPr>
          <w:lang w:val="en-US"/>
        </w:rPr>
        <w:t xml:space="preserve"> </w:t>
      </w:r>
      <w:r w:rsidR="005A78D5">
        <w:rPr>
          <w:lang w:val="en-US"/>
        </w:rPr>
        <w:t>Although it’</w:t>
      </w:r>
      <w:r w:rsidR="002258B3">
        <w:rPr>
          <w:lang w:val="en-US"/>
        </w:rPr>
        <w:t>s allo</w:t>
      </w:r>
      <w:r w:rsidR="005A78D5">
        <w:rPr>
          <w:lang w:val="en-US"/>
        </w:rPr>
        <w:t>wed, y</w:t>
      </w:r>
      <w:r w:rsidR="002258B3">
        <w:rPr>
          <w:lang w:val="en-US"/>
        </w:rPr>
        <w:t>ou should generally avoid downcasting.</w:t>
      </w:r>
    </w:p>
    <w:p w:rsidR="00046A32" w:rsidRDefault="00046A32" w:rsidP="00046A32">
      <w:pPr>
        <w:pStyle w:val="NoSpacing"/>
        <w:rPr>
          <w:lang w:val="en-US"/>
        </w:rPr>
      </w:pPr>
    </w:p>
    <w:p w:rsidR="00046A32" w:rsidRPr="007C598C" w:rsidRDefault="00ED62A3" w:rsidP="00046A32">
      <w:pPr>
        <w:pStyle w:val="NoSpacing"/>
        <w:rPr>
          <w:rFonts w:ascii="Consolas" w:hAnsi="Consolas"/>
          <w:sz w:val="20"/>
          <w:szCs w:val="18"/>
        </w:rPr>
      </w:pPr>
      <w:r w:rsidRPr="007C598C">
        <w:rPr>
          <w:rFonts w:ascii="Consolas" w:hAnsi="Consolas"/>
          <w:sz w:val="20"/>
          <w:szCs w:val="18"/>
        </w:rPr>
        <w:t xml:space="preserve">  </w:t>
      </w:r>
      <w:r w:rsidR="00046A32" w:rsidRPr="007C598C">
        <w:rPr>
          <w:rFonts w:ascii="Consolas" w:hAnsi="Consolas"/>
          <w:sz w:val="20"/>
          <w:szCs w:val="18"/>
        </w:rPr>
        <w:t>A a = new B();</w:t>
      </w:r>
      <w:r w:rsidR="006A6DDB" w:rsidRPr="007C598C">
        <w:rPr>
          <w:rFonts w:ascii="Consolas" w:hAnsi="Consolas"/>
          <w:sz w:val="20"/>
          <w:szCs w:val="18"/>
        </w:rPr>
        <w:t xml:space="preserve"> /</w:t>
      </w:r>
      <w:r w:rsidR="007C598C">
        <w:rPr>
          <w:rFonts w:ascii="Consolas" w:hAnsi="Consolas"/>
          <w:sz w:val="20"/>
          <w:szCs w:val="18"/>
        </w:rPr>
        <w:t>/ Casting the subclass ref</w:t>
      </w:r>
      <w:r w:rsidR="006A6DDB" w:rsidRPr="007C598C">
        <w:rPr>
          <w:rFonts w:ascii="Consolas" w:hAnsi="Consolas"/>
          <w:sz w:val="20"/>
          <w:szCs w:val="18"/>
        </w:rPr>
        <w:t xml:space="preserve"> to a superclass </w:t>
      </w:r>
      <w:r w:rsidR="007C598C">
        <w:rPr>
          <w:rFonts w:ascii="Consolas" w:hAnsi="Consolas"/>
          <w:sz w:val="20"/>
          <w:szCs w:val="18"/>
        </w:rPr>
        <w:t>var</w:t>
      </w:r>
      <w:r w:rsidR="006A6DDB" w:rsidRPr="007C598C">
        <w:rPr>
          <w:rFonts w:ascii="Consolas" w:hAnsi="Consolas"/>
          <w:sz w:val="20"/>
          <w:szCs w:val="18"/>
        </w:rPr>
        <w:t xml:space="preserve"> using </w:t>
      </w:r>
      <w:r w:rsidR="006A6DDB" w:rsidRPr="007C598C">
        <w:rPr>
          <w:rFonts w:ascii="Consolas" w:hAnsi="Consolas"/>
          <w:color w:val="00B050"/>
          <w:sz w:val="20"/>
          <w:szCs w:val="18"/>
        </w:rPr>
        <w:t>upcasting</w:t>
      </w:r>
      <w:r w:rsidR="006A6DDB" w:rsidRPr="007C598C">
        <w:rPr>
          <w:rFonts w:ascii="Consolas" w:hAnsi="Consolas"/>
          <w:sz w:val="20"/>
          <w:szCs w:val="18"/>
        </w:rPr>
        <w:t>.</w:t>
      </w:r>
    </w:p>
    <w:p w:rsidR="00046A32" w:rsidRPr="007C598C" w:rsidRDefault="00ED62A3" w:rsidP="00046A32">
      <w:pPr>
        <w:pStyle w:val="NoSpacing"/>
        <w:rPr>
          <w:rFonts w:ascii="Consolas" w:hAnsi="Consolas"/>
          <w:sz w:val="20"/>
        </w:rPr>
      </w:pPr>
      <w:r w:rsidRPr="007C598C">
        <w:rPr>
          <w:rFonts w:ascii="Consolas" w:hAnsi="Consolas"/>
          <w:sz w:val="20"/>
        </w:rPr>
        <w:t xml:space="preserve">  </w:t>
      </w:r>
      <w:r w:rsidR="00046A32" w:rsidRPr="007C598C">
        <w:rPr>
          <w:rFonts w:ascii="Consolas" w:hAnsi="Consolas"/>
          <w:sz w:val="20"/>
        </w:rPr>
        <w:t>a.brandNewMethodInB(); // illegal</w:t>
      </w:r>
    </w:p>
    <w:p w:rsidR="00046A32" w:rsidRPr="007C598C" w:rsidRDefault="00046A32" w:rsidP="00046A32">
      <w:pPr>
        <w:pStyle w:val="NoSpacing"/>
        <w:rPr>
          <w:rFonts w:ascii="Consolas" w:hAnsi="Consolas"/>
          <w:sz w:val="20"/>
        </w:rPr>
      </w:pPr>
    </w:p>
    <w:p w:rsidR="00046A32" w:rsidRPr="007C598C" w:rsidRDefault="00ED62A3" w:rsidP="00046A32">
      <w:pPr>
        <w:pStyle w:val="NoSpacing"/>
        <w:rPr>
          <w:rFonts w:ascii="Consolas" w:hAnsi="Consolas"/>
          <w:sz w:val="20"/>
        </w:rPr>
      </w:pPr>
      <w:r w:rsidRPr="007C598C">
        <w:rPr>
          <w:rFonts w:ascii="Consolas" w:hAnsi="Consolas"/>
          <w:sz w:val="20"/>
        </w:rPr>
        <w:t xml:space="preserve">  </w:t>
      </w:r>
      <w:r w:rsidR="00046A32" w:rsidRPr="007C598C">
        <w:rPr>
          <w:rFonts w:ascii="Consolas" w:hAnsi="Consolas"/>
          <w:sz w:val="20"/>
        </w:rPr>
        <w:t>A a = new B();</w:t>
      </w:r>
    </w:p>
    <w:p w:rsidR="00046A32" w:rsidRPr="007C598C" w:rsidRDefault="00D737F4" w:rsidP="00046A32">
      <w:pPr>
        <w:pStyle w:val="NoSpacing"/>
        <w:rPr>
          <w:rFonts w:ascii="Consolas" w:hAnsi="Consolas"/>
          <w:sz w:val="20"/>
        </w:rPr>
      </w:pPr>
      <w:r>
        <w:rPr>
          <w:rFonts w:ascii="Consolas" w:hAnsi="Consolas"/>
          <w:sz w:val="20"/>
        </w:rPr>
        <w:t xml:space="preserve">  </w:t>
      </w:r>
      <w:r w:rsidR="00046A32" w:rsidRPr="00D737F4">
        <w:rPr>
          <w:rFonts w:ascii="Consolas" w:hAnsi="Consolas"/>
          <w:sz w:val="20"/>
        </w:rPr>
        <w:t>B b</w:t>
      </w:r>
      <w:r w:rsidR="002A798D" w:rsidRPr="00D737F4">
        <w:rPr>
          <w:rFonts w:ascii="Consolas" w:hAnsi="Consolas"/>
        </w:rPr>
        <w:t xml:space="preserve"> </w:t>
      </w:r>
      <w:r w:rsidR="00046A32" w:rsidRPr="00D737F4">
        <w:rPr>
          <w:rFonts w:ascii="Consolas" w:hAnsi="Consolas"/>
        </w:rPr>
        <w:t>=</w:t>
      </w:r>
      <w:r w:rsidR="002A798D" w:rsidRPr="00D737F4">
        <w:rPr>
          <w:rFonts w:ascii="Consolas" w:hAnsi="Consolas"/>
        </w:rPr>
        <w:t xml:space="preserve"> </w:t>
      </w:r>
      <w:r w:rsidR="00046A32" w:rsidRPr="00D737F4">
        <w:rPr>
          <w:rFonts w:ascii="Consolas" w:hAnsi="Consolas"/>
        </w:rPr>
        <w:t>(B)a;</w:t>
      </w:r>
      <w:r w:rsidR="001D1040" w:rsidRPr="00D737F4">
        <w:rPr>
          <w:rFonts w:ascii="Consolas" w:hAnsi="Consolas"/>
        </w:rPr>
        <w:t xml:space="preserve"> // C</w:t>
      </w:r>
      <w:r w:rsidR="001F7F7C" w:rsidRPr="00D737F4">
        <w:rPr>
          <w:rFonts w:ascii="Consolas" w:hAnsi="Consolas"/>
        </w:rPr>
        <w:t xml:space="preserve">asting the superclass reference to a subclass </w:t>
      </w:r>
      <w:r w:rsidR="00120BE1" w:rsidRPr="00D737F4">
        <w:rPr>
          <w:rFonts w:ascii="Consolas" w:hAnsi="Consolas"/>
        </w:rPr>
        <w:t xml:space="preserve">variable </w:t>
      </w:r>
      <w:r w:rsidR="006A6DDB" w:rsidRPr="00D737F4">
        <w:rPr>
          <w:rFonts w:ascii="Consolas" w:hAnsi="Consolas"/>
        </w:rPr>
        <w:t xml:space="preserve">using </w:t>
      </w:r>
      <w:r w:rsidR="006A6DDB" w:rsidRPr="00D737F4">
        <w:rPr>
          <w:rFonts w:ascii="Consolas" w:hAnsi="Consolas"/>
          <w:color w:val="00B050"/>
        </w:rPr>
        <w:t>downcasting</w:t>
      </w:r>
      <w:r w:rsidR="006A6DDB" w:rsidRPr="00D737F4">
        <w:rPr>
          <w:rFonts w:ascii="Consolas" w:hAnsi="Consolas"/>
        </w:rPr>
        <w:t>.</w:t>
      </w:r>
    </w:p>
    <w:p w:rsidR="00046A32" w:rsidRPr="007C598C" w:rsidRDefault="00ED62A3" w:rsidP="00046A32">
      <w:pPr>
        <w:pStyle w:val="NoSpacing"/>
        <w:rPr>
          <w:rFonts w:ascii="Consolas" w:hAnsi="Consolas"/>
          <w:sz w:val="20"/>
        </w:rPr>
      </w:pPr>
      <w:r w:rsidRPr="007C598C">
        <w:rPr>
          <w:rFonts w:ascii="Consolas" w:hAnsi="Consolas"/>
          <w:sz w:val="20"/>
        </w:rPr>
        <w:t xml:space="preserve">  </w:t>
      </w:r>
      <w:r w:rsidR="00046A32" w:rsidRPr="007C598C">
        <w:rPr>
          <w:rFonts w:ascii="Consolas" w:hAnsi="Consolas"/>
          <w:sz w:val="20"/>
        </w:rPr>
        <w:t>b.brandNewMethodInB(); //</w:t>
      </w:r>
      <w:r w:rsidR="009207B5" w:rsidRPr="007C598C">
        <w:rPr>
          <w:rFonts w:ascii="Consolas" w:hAnsi="Consolas"/>
          <w:sz w:val="20"/>
        </w:rPr>
        <w:t xml:space="preserve"> </w:t>
      </w:r>
      <w:r w:rsidR="00046A32" w:rsidRPr="007C598C">
        <w:rPr>
          <w:rFonts w:ascii="Consolas" w:hAnsi="Consolas"/>
          <w:sz w:val="20"/>
        </w:rPr>
        <w:t>legal</w:t>
      </w:r>
    </w:p>
    <w:p w:rsidR="00046A32" w:rsidRDefault="00046A32" w:rsidP="00046A32">
      <w:pPr>
        <w:pStyle w:val="NoSpacing"/>
      </w:pPr>
    </w:p>
    <w:p w:rsidR="00046A32" w:rsidRPr="000C3C1D" w:rsidRDefault="000C3C1D" w:rsidP="00775932">
      <w:pPr>
        <w:pStyle w:val="NoSpacing"/>
      </w:pPr>
      <w:r>
        <w:t xml:space="preserve">If you invoke a static method, static method of the reference variable’s </w:t>
      </w:r>
      <w:r w:rsidR="00DE33D8">
        <w:t xml:space="preserve">class </w:t>
      </w:r>
      <w:r>
        <w:t>will be called, not the</w:t>
      </w:r>
      <w:r w:rsidR="00DE33D8">
        <w:t xml:space="preserve"> </w:t>
      </w:r>
      <w:r>
        <w:t>object’s class’</w:t>
      </w:r>
      <w:r w:rsidR="00DE33D8">
        <w:t xml:space="preserve"> because of static binding.</w:t>
      </w:r>
    </w:p>
    <w:p w:rsidR="005016A4" w:rsidRDefault="005016A4" w:rsidP="00816EE3">
      <w:pPr>
        <w:pStyle w:val="NoSpacing"/>
      </w:pPr>
    </w:p>
    <w:p w:rsidR="00046A32" w:rsidRPr="00EF140C" w:rsidRDefault="00ED62A3" w:rsidP="00046A32">
      <w:pPr>
        <w:pStyle w:val="NoSpacing"/>
        <w:rPr>
          <w:rFonts w:ascii="Consolas" w:hAnsi="Consolas"/>
          <w:sz w:val="20"/>
          <w:lang w:val="en-US"/>
        </w:rPr>
      </w:pPr>
      <w:r w:rsidRPr="00EF140C">
        <w:rPr>
          <w:rFonts w:ascii="Consolas" w:hAnsi="Consolas"/>
          <w:sz w:val="20"/>
          <w:lang w:val="en-US"/>
        </w:rPr>
        <w:t xml:space="preserve">   </w:t>
      </w:r>
      <w:r w:rsidR="00046A32" w:rsidRPr="00EF140C">
        <w:rPr>
          <w:rFonts w:ascii="Consolas" w:hAnsi="Consolas"/>
          <w:sz w:val="20"/>
          <w:lang w:val="en-US"/>
        </w:rPr>
        <w:t>A a = new B();</w:t>
      </w:r>
    </w:p>
    <w:p w:rsidR="00046A32" w:rsidRPr="00433C39" w:rsidRDefault="00ED62A3" w:rsidP="00046A32">
      <w:pPr>
        <w:pStyle w:val="NoSpacing"/>
        <w:rPr>
          <w:rFonts w:ascii="Consolas" w:hAnsi="Consolas"/>
          <w:sz w:val="20"/>
        </w:rPr>
      </w:pPr>
      <w:r w:rsidRPr="00EF140C">
        <w:rPr>
          <w:rFonts w:ascii="Consolas" w:hAnsi="Consolas"/>
          <w:sz w:val="20"/>
          <w:lang w:val="en-US"/>
        </w:rPr>
        <w:t xml:space="preserve">   </w:t>
      </w:r>
      <w:r w:rsidR="00046A32" w:rsidRPr="00EF140C">
        <w:rPr>
          <w:rFonts w:ascii="Consolas" w:hAnsi="Consolas"/>
          <w:sz w:val="20"/>
          <w:lang w:val="en-US"/>
        </w:rPr>
        <w:t>a.printIt();</w:t>
      </w:r>
      <w:r w:rsidR="00433C39">
        <w:rPr>
          <w:rFonts w:ascii="Consolas" w:hAnsi="Consolas"/>
          <w:sz w:val="20"/>
        </w:rPr>
        <w:t xml:space="preserve"> </w:t>
      </w:r>
      <w:r w:rsidR="00433C39" w:rsidRPr="00EF140C">
        <w:rPr>
          <w:rFonts w:ascii="Consolas" w:hAnsi="Consolas"/>
          <w:sz w:val="20"/>
        </w:rPr>
        <w:t xml:space="preserve">// </w:t>
      </w:r>
      <w:r w:rsidR="000C3C1D">
        <w:rPr>
          <w:rFonts w:ascii="Consolas" w:hAnsi="Consolas"/>
          <w:sz w:val="20"/>
        </w:rPr>
        <w:t xml:space="preserve">Static </w:t>
      </w:r>
      <w:r w:rsidR="00433C39">
        <w:rPr>
          <w:rFonts w:ascii="Consolas" w:hAnsi="Consolas"/>
          <w:sz w:val="20"/>
        </w:rPr>
        <w:t>method of superclass</w:t>
      </w:r>
      <w:r w:rsidR="00405CA6">
        <w:rPr>
          <w:rFonts w:ascii="Consolas" w:hAnsi="Consolas"/>
          <w:sz w:val="20"/>
        </w:rPr>
        <w:t xml:space="preserve"> (A)</w:t>
      </w:r>
      <w:r w:rsidR="00433C39">
        <w:rPr>
          <w:rFonts w:ascii="Consolas" w:hAnsi="Consolas"/>
          <w:sz w:val="20"/>
        </w:rPr>
        <w:t xml:space="preserve"> executes.</w:t>
      </w:r>
    </w:p>
    <w:p w:rsidR="003A7B52" w:rsidRDefault="003A7B52" w:rsidP="003A7B52">
      <w:pPr>
        <w:pStyle w:val="NoSpacing"/>
        <w:rPr>
          <w:rStyle w:val="apple-converted-space"/>
          <w:rFonts w:cs="Arial"/>
          <w:color w:val="222222"/>
          <w:shd w:val="clear" w:color="auto" w:fill="FFFFFF"/>
        </w:rPr>
      </w:pPr>
    </w:p>
    <w:p w:rsidR="0089432E" w:rsidRDefault="00D44FA1" w:rsidP="00D44FA1">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bstract Classes and Methods: </w:t>
      </w:r>
      <w:r w:rsidRPr="00D44FA1">
        <w:rPr>
          <w:rStyle w:val="apple-converted-space"/>
          <w:rFonts w:cs="Arial"/>
          <w:color w:val="222222"/>
          <w:shd w:val="clear" w:color="auto" w:fill="FFFFFF"/>
        </w:rPr>
        <w:t>Sometimes</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it’s useful to declare classes—called </w:t>
      </w:r>
      <w:r w:rsidRPr="00D44FA1">
        <w:rPr>
          <w:rStyle w:val="apple-converted-space"/>
          <w:rFonts w:cs="Arial"/>
          <w:color w:val="00B050"/>
          <w:shd w:val="clear" w:color="auto" w:fill="FFFFFF"/>
        </w:rPr>
        <w:t>abstract classes</w:t>
      </w:r>
      <w:r w:rsidRPr="00D44FA1">
        <w:rPr>
          <w:rStyle w:val="apple-converted-space"/>
          <w:rFonts w:cs="Arial"/>
          <w:color w:val="222222"/>
          <w:shd w:val="clear" w:color="auto" w:fill="FFFFFF"/>
        </w:rPr>
        <w:t>—for which you never intend to</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create objects. Because they’re used only as superclasses in inheritance hierarchies, we refer</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to them as </w:t>
      </w:r>
      <w:r w:rsidRPr="00D44FA1">
        <w:rPr>
          <w:rStyle w:val="apple-converted-space"/>
          <w:rFonts w:cs="Arial"/>
          <w:color w:val="00B050"/>
          <w:shd w:val="clear" w:color="auto" w:fill="FFFFFF"/>
        </w:rPr>
        <w:t>abstract superclasses</w:t>
      </w:r>
      <w:r w:rsidRPr="00D44FA1">
        <w:rPr>
          <w:rStyle w:val="apple-converted-space"/>
          <w:rFonts w:cs="Arial"/>
          <w:color w:val="222222"/>
          <w:shd w:val="clear" w:color="auto" w:fill="FFFFFF"/>
        </w:rPr>
        <w:t>. These classes cannot be used to instantiate objects, becau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as we’ll soon see, abstract classes are incomplete. Subclasses must declare the “missing</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pieces” to become “concrete” classes, from which you can instantiate objects. Otherwi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these subclasses, too, will be abstract.</w:t>
      </w:r>
    </w:p>
    <w:p w:rsidR="00986E99" w:rsidRDefault="00986E99" w:rsidP="00D44FA1">
      <w:pPr>
        <w:pStyle w:val="NoSpacing"/>
        <w:rPr>
          <w:rStyle w:val="apple-converted-space"/>
          <w:rFonts w:cs="Arial"/>
          <w:color w:val="222222"/>
          <w:shd w:val="clear" w:color="auto" w:fill="FFFFFF"/>
        </w:rPr>
      </w:pPr>
    </w:p>
    <w:p w:rsidR="00D44FA1" w:rsidRDefault="005A7B71" w:rsidP="005A7B71">
      <w:pPr>
        <w:pStyle w:val="NoSpacing"/>
        <w:rPr>
          <w:rStyle w:val="apple-converted-space"/>
          <w:rFonts w:cs="Arial"/>
          <w:color w:val="222222"/>
          <w:shd w:val="clear" w:color="auto" w:fill="FFFFFF"/>
        </w:rPr>
      </w:pPr>
      <w:r w:rsidRPr="005A7B71">
        <w:rPr>
          <w:rStyle w:val="apple-converted-space"/>
          <w:rFonts w:cs="Arial"/>
          <w:color w:val="222222"/>
          <w:shd w:val="clear" w:color="auto" w:fill="FFFFFF"/>
        </w:rPr>
        <w:t>An abstract class’s purpose is to provide an appropriate superclass from which other classes</w:t>
      </w:r>
      <w:r w:rsidR="00D51BDC">
        <w:rPr>
          <w:rStyle w:val="apple-converted-space"/>
          <w:rFonts w:cs="Arial"/>
          <w:color w:val="222222"/>
          <w:shd w:val="clear" w:color="auto" w:fill="FFFFFF"/>
        </w:rPr>
        <w:t xml:space="preserve"> </w:t>
      </w:r>
      <w:r w:rsidRPr="005A7B71">
        <w:rPr>
          <w:rStyle w:val="apple-converted-space"/>
          <w:rFonts w:cs="Arial"/>
          <w:color w:val="222222"/>
          <w:shd w:val="clear" w:color="auto" w:fill="FFFFFF"/>
        </w:rPr>
        <w:t>can inherit and thus share a common design.</w:t>
      </w:r>
    </w:p>
    <w:p w:rsidR="00C156E5" w:rsidRDefault="00C63BDA" w:rsidP="00C156E5">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 xml:space="preserve">Classes that can be used to instantiate objects are called </w:t>
      </w:r>
      <w:r w:rsidR="00C156E5" w:rsidRPr="00C156E5">
        <w:rPr>
          <w:rStyle w:val="apple-converted-space"/>
          <w:rFonts w:cs="Arial"/>
          <w:color w:val="00B050"/>
          <w:shd w:val="clear" w:color="auto" w:fill="FFFFFF"/>
        </w:rPr>
        <w:t>concrete classes</w:t>
      </w:r>
      <w:r w:rsidR="00C156E5" w:rsidRPr="00C156E5">
        <w:rPr>
          <w:rStyle w:val="apple-converted-space"/>
          <w:rFonts w:cs="Arial"/>
          <w:color w:val="222222"/>
          <w:shd w:val="clear" w:color="auto" w:fill="FFFFFF"/>
        </w:rPr>
        <w:t>. Such classes provide implementations of every method they declare (some of the</w:t>
      </w:r>
      <w:r w:rsidR="00C156E5">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implementations can be inherited).</w:t>
      </w:r>
    </w:p>
    <w:p w:rsidR="00986E99" w:rsidRDefault="00986E99" w:rsidP="00C156E5">
      <w:pPr>
        <w:pStyle w:val="NoSpacing"/>
        <w:rPr>
          <w:rStyle w:val="apple-converted-space"/>
          <w:rFonts w:cs="Arial"/>
          <w:color w:val="222222"/>
          <w:shd w:val="clear" w:color="auto" w:fill="FFFFFF"/>
        </w:rPr>
      </w:pPr>
    </w:p>
    <w:p w:rsidR="00986E99" w:rsidRDefault="00986E99" w:rsidP="00986E99">
      <w:pPr>
        <w:pStyle w:val="NoSpacing"/>
        <w:rPr>
          <w:rStyle w:val="apple-converted-space"/>
          <w:rFonts w:cs="Arial"/>
          <w:color w:val="222222"/>
          <w:shd w:val="clear" w:color="auto" w:fill="FFFFFF"/>
        </w:rPr>
      </w:pPr>
      <w:r w:rsidRPr="00986E99">
        <w:rPr>
          <w:rStyle w:val="apple-converted-space"/>
          <w:rFonts w:cs="Arial"/>
          <w:color w:val="222222"/>
          <w:shd w:val="clear" w:color="auto" w:fill="FFFFFF"/>
        </w:rPr>
        <w:t>You make a class abstract by declaring it with keyword abstract. An abstract class normally</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contains one or more abstract methods. An abstract method is an instance method</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with keyword abstract in its declaration, as in</w:t>
      </w:r>
    </w:p>
    <w:p w:rsidR="00986E99" w:rsidRDefault="00986E99" w:rsidP="00C64311">
      <w:pPr>
        <w:pStyle w:val="NoSpacing"/>
        <w:tabs>
          <w:tab w:val="left" w:pos="6333"/>
        </w:tabs>
        <w:rPr>
          <w:rStyle w:val="apple-converted-space"/>
          <w:rFonts w:cs="Arial"/>
          <w:color w:val="222222"/>
          <w:shd w:val="clear" w:color="auto" w:fill="FFFFFF"/>
        </w:rPr>
      </w:pPr>
    </w:p>
    <w:p w:rsidR="00986E99" w:rsidRPr="00EF140C" w:rsidRDefault="007C598C" w:rsidP="00986E99">
      <w:pPr>
        <w:pStyle w:val="NoSpacing"/>
        <w:rPr>
          <w:rFonts w:ascii="Consolas" w:hAnsi="Consolas" w:cs="LucidaSansTypewriter"/>
          <w:color w:val="00B062"/>
          <w:sz w:val="20"/>
          <w:szCs w:val="16"/>
          <w:lang w:val="en-US"/>
        </w:rPr>
      </w:pPr>
      <w:r w:rsidRPr="00EF140C">
        <w:rPr>
          <w:rFonts w:ascii="Consolas" w:hAnsi="Consolas" w:cs="LucidaSansTypewriter"/>
          <w:color w:val="034EA3"/>
          <w:sz w:val="20"/>
          <w:szCs w:val="16"/>
          <w:lang w:val="en-US"/>
        </w:rPr>
        <w:t xml:space="preserve">   </w:t>
      </w:r>
      <w:r w:rsidR="00986E99" w:rsidRPr="00EF140C">
        <w:rPr>
          <w:rFonts w:ascii="Consolas" w:hAnsi="Consolas" w:cs="LucidaSansTypewriter"/>
          <w:color w:val="034EA3"/>
          <w:sz w:val="20"/>
          <w:szCs w:val="16"/>
          <w:lang w:val="en-US"/>
        </w:rPr>
        <w:t xml:space="preserve">public abstract void </w:t>
      </w:r>
      <w:r w:rsidR="00986E99" w:rsidRPr="00EF140C">
        <w:rPr>
          <w:rFonts w:ascii="Consolas" w:hAnsi="Consolas" w:cs="LucidaSansTypewriter"/>
          <w:color w:val="231F20"/>
          <w:sz w:val="20"/>
          <w:szCs w:val="16"/>
          <w:lang w:val="en-US"/>
        </w:rPr>
        <w:t xml:space="preserve">draw(); </w:t>
      </w:r>
      <w:r w:rsidR="00986E99" w:rsidRPr="00EF140C">
        <w:rPr>
          <w:rFonts w:ascii="Consolas" w:hAnsi="Consolas" w:cs="LucidaSansTypewriter"/>
          <w:color w:val="00B062"/>
          <w:sz w:val="20"/>
          <w:szCs w:val="16"/>
          <w:lang w:val="en-US"/>
        </w:rPr>
        <w:t>// abstract method</w:t>
      </w:r>
    </w:p>
    <w:p w:rsidR="00986E99" w:rsidRDefault="00986E99" w:rsidP="00986E99">
      <w:pPr>
        <w:pStyle w:val="NoSpacing"/>
        <w:rPr>
          <w:rFonts w:cs="LucidaSansTypewriter"/>
          <w:color w:val="00B062"/>
          <w:szCs w:val="16"/>
          <w:lang w:val="en-US"/>
        </w:rPr>
      </w:pPr>
    </w:p>
    <w:p w:rsidR="00762F19" w:rsidRDefault="000403DB" w:rsidP="00986E99">
      <w:pPr>
        <w:pStyle w:val="NoSpacing"/>
      </w:pPr>
      <w:r>
        <w:t xml:space="preserve">   </w:t>
      </w:r>
      <w:r w:rsidR="00986E99" w:rsidRPr="00986E99">
        <w:t>Abstract methods do not provide implementations. A class that contains any abstract</w:t>
      </w:r>
      <w:r w:rsidR="00DE1C07">
        <w:t xml:space="preserve"> </w:t>
      </w:r>
      <w:r w:rsidR="00986E99" w:rsidRPr="00986E99">
        <w:t>methods must be explicitly declared abstract even if that class contains some concrete</w:t>
      </w:r>
      <w:r w:rsidR="00DE1C07">
        <w:t xml:space="preserve"> </w:t>
      </w:r>
      <w:r w:rsidR="00986E99" w:rsidRPr="00986E99">
        <w:t>(nonabstract) methods. Each concrete subclass of an abstract superclass also must provide</w:t>
      </w:r>
      <w:r w:rsidR="00DE1C07">
        <w:t xml:space="preserve"> </w:t>
      </w:r>
      <w:r w:rsidR="00986E99" w:rsidRPr="00986E99">
        <w:t xml:space="preserve">concrete implementations of each of the superclass’s abstract methods. </w:t>
      </w:r>
    </w:p>
    <w:p w:rsidR="00986E99" w:rsidRPr="00986E99" w:rsidRDefault="00C63BDA" w:rsidP="00986E99">
      <w:pPr>
        <w:pStyle w:val="NoSpacing"/>
      </w:pPr>
      <w:r>
        <w:t xml:space="preserve">   </w:t>
      </w:r>
      <w:r w:rsidR="00986E99" w:rsidRPr="00986E99">
        <w:t>Constructors and</w:t>
      </w:r>
      <w:r w:rsidR="00DE1C07">
        <w:t xml:space="preserve"> </w:t>
      </w:r>
      <w:r w:rsidR="00986E99" w:rsidRPr="00986E99">
        <w:t>static methods cannot be declared abstract. Constructors are not inherited, so an</w:t>
      </w:r>
      <w:r w:rsidR="00DE1C07">
        <w:t xml:space="preserve"> </w:t>
      </w:r>
      <w:r w:rsidR="00986E99" w:rsidRPr="00986E99">
        <w:t>abstract constructor could never be implemented. Though non-private static</w:t>
      </w:r>
      <w:r w:rsidR="00DE1C07">
        <w:t xml:space="preserve"> </w:t>
      </w:r>
      <w:r w:rsidR="00986E99" w:rsidRPr="00986E99">
        <w:t>methods are inherited, they cannot be overridden. Since abstract methods are meant to</w:t>
      </w:r>
      <w:r w:rsidR="00DE1C07">
        <w:t xml:space="preserve"> </w:t>
      </w:r>
      <w:r w:rsidR="00986E99" w:rsidRPr="00986E99">
        <w:t>be overridden so that they can process objects based on their types, it would not make</w:t>
      </w:r>
      <w:r w:rsidR="00DE1C07">
        <w:t xml:space="preserve"> </w:t>
      </w:r>
      <w:r w:rsidR="00986E99" w:rsidRPr="00986E99">
        <w:t>sense to declare a static method as abstract.</w:t>
      </w:r>
    </w:p>
    <w:p w:rsidR="0089432E" w:rsidRDefault="0089432E" w:rsidP="003A7B52">
      <w:pPr>
        <w:pStyle w:val="NoSpacing"/>
        <w:rPr>
          <w:rStyle w:val="apple-converted-space"/>
          <w:rFonts w:cs="Arial"/>
          <w:color w:val="222222"/>
          <w:shd w:val="clear" w:color="auto" w:fill="FFFFFF"/>
        </w:rPr>
      </w:pPr>
    </w:p>
    <w:p w:rsidR="0089432E" w:rsidRPr="00AC6B9F" w:rsidRDefault="00BE4D6C" w:rsidP="003A7B52">
      <w:pPr>
        <w:pStyle w:val="NoSpacing"/>
        <w:rPr>
          <w:rStyle w:val="apple-converted-space"/>
          <w:rFonts w:cs="Arial"/>
          <w:color w:val="222222"/>
          <w:shd w:val="clear" w:color="auto" w:fill="FFFFFF"/>
        </w:rPr>
      </w:pPr>
      <w:r>
        <w:rPr>
          <w:rStyle w:val="apple-converted-space"/>
          <w:rFonts w:cs="Arial"/>
          <w:b/>
          <w:color w:val="222222"/>
          <w:shd w:val="clear" w:color="auto" w:fill="FFFFFF"/>
        </w:rPr>
        <w:t>-Pay</w:t>
      </w:r>
      <w:r w:rsidR="00D678F3">
        <w:rPr>
          <w:rStyle w:val="apple-converted-space"/>
          <w:rFonts w:cs="Arial"/>
          <w:b/>
          <w:color w:val="222222"/>
          <w:shd w:val="clear" w:color="auto" w:fill="FFFFFF"/>
        </w:rPr>
        <w:t>roll System Using Polymorphism</w:t>
      </w:r>
    </w:p>
    <w:p w:rsidR="00D678F3" w:rsidRDefault="00D678F3" w:rsidP="003A7B52">
      <w:pPr>
        <w:pStyle w:val="NoSpacing"/>
        <w:rPr>
          <w:rStyle w:val="apple-converted-space"/>
          <w:rFonts w:cs="Arial"/>
          <w:b/>
          <w:color w:val="222222"/>
          <w:shd w:val="clear" w:color="auto" w:fill="FFFFFF"/>
        </w:rPr>
      </w:pPr>
    </w:p>
    <w:p w:rsidR="00D678F3" w:rsidRPr="00E92709" w:rsidRDefault="00EF140C" w:rsidP="003A7B52">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class </w:t>
      </w:r>
      <w:r w:rsidR="00D678F3" w:rsidRPr="00E92709">
        <w:rPr>
          <w:rFonts w:ascii="Consolas" w:hAnsi="Consolas" w:cs="LucidaSansTypewriter"/>
          <w:color w:val="231F20"/>
          <w:sz w:val="20"/>
          <w:szCs w:val="20"/>
          <w:lang w:val="en-US"/>
        </w:rPr>
        <w:t>Employee</w:t>
      </w:r>
    </w:p>
    <w:p w:rsidR="00D678F3" w:rsidRPr="00E92709" w:rsidRDefault="00D678F3" w:rsidP="003A7B52">
      <w:pPr>
        <w:pStyle w:val="NoSpacing"/>
        <w:rPr>
          <w:rFonts w:ascii="Consolas" w:hAnsi="Consolas" w:cs="LucidaSansTypewriter"/>
          <w:color w:val="231F20"/>
          <w:sz w:val="20"/>
          <w:szCs w:val="20"/>
          <w:lang w:val="en-US"/>
        </w:rPr>
      </w:pPr>
    </w:p>
    <w:p w:rsidR="00986E99" w:rsidRPr="00E92709" w:rsidRDefault="00EF140C" w:rsidP="003A7B52">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double </w:t>
      </w:r>
      <w:r w:rsidR="00D678F3" w:rsidRPr="00E92709">
        <w:rPr>
          <w:rFonts w:ascii="Consolas" w:hAnsi="Consolas" w:cs="LucidaSansTypewriter"/>
          <w:color w:val="231F20"/>
          <w:sz w:val="20"/>
          <w:szCs w:val="20"/>
          <w:lang w:val="en-US"/>
        </w:rPr>
        <w:t xml:space="preserve">earnings(); </w:t>
      </w:r>
      <w:r w:rsidR="00D678F3" w:rsidRPr="00E92709">
        <w:rPr>
          <w:rFonts w:ascii="Consolas" w:hAnsi="Consolas" w:cs="LucidaSansTypewriter"/>
          <w:color w:val="00B062"/>
          <w:sz w:val="20"/>
          <w:szCs w:val="20"/>
          <w:lang w:val="en-US"/>
        </w:rPr>
        <w:t>// no implementation here</w:t>
      </w:r>
    </w:p>
    <w:p w:rsidR="00986E99" w:rsidRDefault="00986E99" w:rsidP="003A7B52">
      <w:pPr>
        <w:pStyle w:val="NoSpacing"/>
        <w:pBdr>
          <w:bottom w:val="single" w:sz="6" w:space="1" w:color="auto"/>
        </w:pBdr>
        <w:rPr>
          <w:rStyle w:val="apple-converted-space"/>
          <w:rFonts w:cs="Arial"/>
          <w:color w:val="222222"/>
          <w:shd w:val="clear" w:color="auto" w:fill="FFFFFF"/>
        </w:rPr>
      </w:pPr>
    </w:p>
    <w:p w:rsidR="00D678F3" w:rsidRDefault="00D678F3" w:rsidP="003A7B52">
      <w:pPr>
        <w:pStyle w:val="NoSpacing"/>
        <w:rPr>
          <w:rStyle w:val="apple-converted-space"/>
          <w:rFonts w:cs="Arial"/>
          <w:color w:val="222222"/>
          <w:shd w:val="clear" w:color="auto" w:fill="FFFFFF"/>
        </w:rPr>
      </w:pPr>
    </w:p>
    <w:p w:rsidR="0089432E" w:rsidRPr="00E92709" w:rsidRDefault="00EF140C" w:rsidP="003A7B52">
      <w:pPr>
        <w:pStyle w:val="NoSpacing"/>
        <w:rPr>
          <w:rStyle w:val="apple-converted-space"/>
          <w:rFonts w:ascii="Consolas" w:hAnsi="Consolas" w:cs="Arial"/>
          <w:color w:val="222222"/>
          <w:sz w:val="20"/>
          <w:szCs w:val="20"/>
          <w:shd w:val="clear" w:color="auto" w:fill="FFFFFF"/>
        </w:rPr>
      </w:pPr>
      <w:r w:rsidRPr="00E92709">
        <w:rPr>
          <w:rFonts w:ascii="Consolas" w:hAnsi="Consolas" w:cs="LucidaSansTypewriter"/>
          <w:color w:val="034EA3"/>
          <w:sz w:val="20"/>
          <w:szCs w:val="20"/>
          <w:lang w:val="en-US"/>
        </w:rPr>
        <w:t xml:space="preserve">   </w:t>
      </w:r>
      <w:r w:rsidR="00D62CD0" w:rsidRPr="00E92709">
        <w:rPr>
          <w:rFonts w:ascii="Consolas" w:hAnsi="Consolas" w:cs="LucidaSansTypewriter"/>
          <w:color w:val="034EA3"/>
          <w:sz w:val="20"/>
          <w:szCs w:val="20"/>
          <w:lang w:val="en-US"/>
        </w:rPr>
        <w:t xml:space="preserve">public class </w:t>
      </w:r>
      <w:r w:rsidR="00D62CD0" w:rsidRPr="00E92709">
        <w:rPr>
          <w:rFonts w:ascii="Consolas" w:hAnsi="Consolas" w:cs="LucidaSansTypewriter"/>
          <w:color w:val="231F20"/>
          <w:sz w:val="20"/>
          <w:szCs w:val="20"/>
          <w:lang w:val="en-US"/>
        </w:rPr>
        <w:t xml:space="preserve">SalariedEmployee </w:t>
      </w:r>
      <w:r w:rsidR="00D62CD0" w:rsidRPr="00E92709">
        <w:rPr>
          <w:rFonts w:ascii="Consolas" w:hAnsi="Consolas" w:cs="LucidaSansTypewriter"/>
          <w:color w:val="034EA3"/>
          <w:sz w:val="20"/>
          <w:szCs w:val="20"/>
          <w:lang w:val="en-US"/>
        </w:rPr>
        <w:t xml:space="preserve">extends </w:t>
      </w:r>
      <w:r w:rsidR="00D62CD0" w:rsidRPr="00E92709">
        <w:rPr>
          <w:rFonts w:ascii="Consolas" w:hAnsi="Consolas" w:cs="LucidaSansTypewriter"/>
          <w:color w:val="231F20"/>
          <w:sz w:val="20"/>
          <w:szCs w:val="20"/>
          <w:lang w:val="en-US"/>
        </w:rPr>
        <w:t>Employee</w:t>
      </w:r>
    </w:p>
    <w:p w:rsidR="005F7F39" w:rsidRPr="00E92709" w:rsidRDefault="005F7F39" w:rsidP="000560DC">
      <w:pPr>
        <w:autoSpaceDE w:val="0"/>
        <w:autoSpaceDN w:val="0"/>
        <w:adjustRightInd w:val="0"/>
        <w:spacing w:after="0" w:line="240" w:lineRule="auto"/>
        <w:rPr>
          <w:rFonts w:ascii="Consolas" w:hAnsi="Consolas" w:cs="LucidaSansTypewriter"/>
          <w:color w:val="231F20"/>
          <w:sz w:val="20"/>
          <w:szCs w:val="20"/>
          <w:lang w:val="en-US"/>
        </w:rPr>
      </w:pPr>
    </w:p>
    <w:p w:rsidR="000560DC" w:rsidRPr="00E92709" w:rsidRDefault="00EF140C" w:rsidP="000560D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Override</w:t>
      </w:r>
    </w:p>
    <w:p w:rsidR="000560DC" w:rsidRPr="00E92709" w:rsidRDefault="00EF140C" w:rsidP="000560D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public double </w:t>
      </w:r>
      <w:r w:rsidR="000560D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w:t>
      </w:r>
    </w:p>
    <w:p w:rsidR="000560DC" w:rsidRPr="00E92709" w:rsidRDefault="00EF140C" w:rsidP="000560D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return </w:t>
      </w:r>
      <w:r w:rsidR="000560DC" w:rsidRPr="00E92709">
        <w:rPr>
          <w:rFonts w:ascii="Consolas" w:hAnsi="Consolas" w:cs="LucidaSansTypewriter"/>
          <w:color w:val="231F20"/>
          <w:sz w:val="20"/>
          <w:szCs w:val="20"/>
          <w:lang w:val="en-US"/>
        </w:rPr>
        <w:t>getWeeklySalary();</w:t>
      </w:r>
    </w:p>
    <w:p w:rsidR="008F5FF8" w:rsidRPr="00E92709" w:rsidRDefault="00EF140C" w:rsidP="000560DC">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231F20"/>
          <w:sz w:val="20"/>
          <w:szCs w:val="20"/>
          <w:lang w:val="en-US"/>
        </w:rPr>
        <w:t>}</w:t>
      </w:r>
    </w:p>
    <w:p w:rsidR="00D62CD0" w:rsidRDefault="00D62CD0" w:rsidP="00736665">
      <w:pPr>
        <w:pStyle w:val="NoSpacing"/>
        <w:pBdr>
          <w:bottom w:val="single" w:sz="6" w:space="1" w:color="auto"/>
        </w:pBdr>
        <w:rPr>
          <w:rStyle w:val="apple-converted-space"/>
          <w:rFonts w:cs="Arial"/>
          <w:b/>
          <w:color w:val="222222"/>
          <w:shd w:val="clear" w:color="auto" w:fill="FFFFFF"/>
        </w:rPr>
      </w:pPr>
    </w:p>
    <w:p w:rsidR="00BC1D87" w:rsidRDefault="00BC1D87" w:rsidP="00736665">
      <w:pPr>
        <w:pStyle w:val="NoSpacing"/>
        <w:rPr>
          <w:rStyle w:val="apple-converted-space"/>
          <w:rFonts w:cs="Arial"/>
          <w:b/>
          <w:color w:val="222222"/>
          <w:shd w:val="clear" w:color="auto" w:fill="FFFFFF"/>
        </w:rPr>
      </w:pPr>
    </w:p>
    <w:p w:rsidR="00D62CD0" w:rsidRPr="00E92709" w:rsidRDefault="00EF140C" w:rsidP="00736665">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9589C" w:rsidRPr="00E92709">
        <w:rPr>
          <w:rFonts w:ascii="Consolas" w:hAnsi="Consolas" w:cs="LucidaSansTypewriter"/>
          <w:color w:val="034EA3"/>
          <w:sz w:val="20"/>
          <w:szCs w:val="20"/>
          <w:lang w:val="en-US"/>
        </w:rPr>
        <w:t xml:space="preserve">public class </w:t>
      </w:r>
      <w:r w:rsidR="0009589C" w:rsidRPr="00E92709">
        <w:rPr>
          <w:rFonts w:ascii="Consolas" w:hAnsi="Consolas" w:cs="LucidaSansTypewriter"/>
          <w:color w:val="231F20"/>
          <w:sz w:val="20"/>
          <w:szCs w:val="20"/>
          <w:lang w:val="en-US"/>
        </w:rPr>
        <w:t xml:space="preserve">HourlyEmployee </w:t>
      </w:r>
      <w:r w:rsidR="0009589C" w:rsidRPr="00E92709">
        <w:rPr>
          <w:rFonts w:ascii="Consolas" w:hAnsi="Consolas" w:cs="LucidaSansTypewriter"/>
          <w:color w:val="034EA3"/>
          <w:sz w:val="20"/>
          <w:szCs w:val="20"/>
          <w:lang w:val="en-US"/>
        </w:rPr>
        <w:t xml:space="preserve">extends </w:t>
      </w:r>
      <w:r w:rsidR="0009589C" w:rsidRPr="00E92709">
        <w:rPr>
          <w:rFonts w:ascii="Consolas" w:hAnsi="Consolas" w:cs="LucidaSansTypewriter"/>
          <w:color w:val="231F20"/>
          <w:sz w:val="20"/>
          <w:szCs w:val="20"/>
          <w:lang w:val="en-US"/>
        </w:rPr>
        <w:t>Employee</w:t>
      </w:r>
    </w:p>
    <w:p w:rsidR="005F7F39" w:rsidRPr="00E92709" w:rsidRDefault="005F7F39" w:rsidP="00535743">
      <w:pPr>
        <w:autoSpaceDE w:val="0"/>
        <w:autoSpaceDN w:val="0"/>
        <w:adjustRightInd w:val="0"/>
        <w:spacing w:after="0" w:line="240" w:lineRule="auto"/>
        <w:rPr>
          <w:rFonts w:ascii="Consolas" w:hAnsi="Consolas" w:cs="LucidaSansTypewriter"/>
          <w:color w:val="231F20"/>
          <w:sz w:val="20"/>
          <w:szCs w:val="20"/>
          <w:lang w:val="en-US"/>
        </w:rPr>
      </w:pP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Override</w:t>
      </w: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public double </w:t>
      </w:r>
      <w:r w:rsidR="00535743"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231F20"/>
          <w:sz w:val="20"/>
          <w:szCs w:val="20"/>
          <w:lang w:val="en-US"/>
        </w:rPr>
        <w:t>{</w:t>
      </w:r>
    </w:p>
    <w:p w:rsidR="00535743" w:rsidRPr="00E92709" w:rsidRDefault="00EF140C" w:rsidP="00535743">
      <w:pPr>
        <w:autoSpaceDE w:val="0"/>
        <w:autoSpaceDN w:val="0"/>
        <w:adjustRightInd w:val="0"/>
        <w:spacing w:after="0" w:line="240" w:lineRule="auto"/>
        <w:rPr>
          <w:rFonts w:ascii="Consolas" w:hAnsi="Consolas" w:cs="LucidaSansTypewriter"/>
          <w:color w:val="00B062"/>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if </w:t>
      </w:r>
      <w:r w:rsidR="00535743" w:rsidRPr="00E92709">
        <w:rPr>
          <w:rFonts w:ascii="Consolas" w:hAnsi="Consolas" w:cs="LucidaSansTypewriter"/>
          <w:color w:val="231F20"/>
          <w:sz w:val="20"/>
          <w:szCs w:val="20"/>
          <w:lang w:val="en-US"/>
        </w:rPr>
        <w:t xml:space="preserve">(getHours() &lt;=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00B062"/>
          <w:sz w:val="20"/>
          <w:szCs w:val="20"/>
          <w:lang w:val="en-US"/>
        </w:rPr>
        <w:t>// no overtime</w:t>
      </w: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231F20"/>
          <w:sz w:val="20"/>
          <w:szCs w:val="20"/>
          <w:lang w:val="en-US"/>
        </w:rPr>
        <w:t>getWage() * getHours();</w:t>
      </w:r>
    </w:p>
    <w:p w:rsidR="00535743" w:rsidRPr="00E92709" w:rsidRDefault="00EF140C" w:rsidP="00535743">
      <w:pPr>
        <w:autoSpaceDE w:val="0"/>
        <w:autoSpaceDN w:val="0"/>
        <w:adjustRightInd w:val="0"/>
        <w:spacing w:after="0" w:line="240" w:lineRule="auto"/>
        <w:rPr>
          <w:rFonts w:ascii="Consolas" w:hAnsi="Consolas" w:cs="LucidaSansTypewriter"/>
          <w:color w:val="034EA3"/>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else</w:t>
      </w: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00A0DB"/>
          <w:sz w:val="20"/>
          <w:szCs w:val="20"/>
          <w:lang w:val="en-US"/>
        </w:rPr>
        <w:t xml:space="preserve">40 </w:t>
      </w:r>
      <w:r w:rsidR="00535743" w:rsidRPr="00E92709">
        <w:rPr>
          <w:rFonts w:ascii="Consolas" w:hAnsi="Consolas" w:cs="LucidaSansTypewriter"/>
          <w:color w:val="231F20"/>
          <w:sz w:val="20"/>
          <w:szCs w:val="20"/>
          <w:lang w:val="en-US"/>
        </w:rPr>
        <w:t xml:space="preserve">* getWage() + (getHours() -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 getWage() * </w:t>
      </w:r>
      <w:r w:rsidR="00535743" w:rsidRPr="00E92709">
        <w:rPr>
          <w:rFonts w:ascii="Consolas" w:hAnsi="Consolas" w:cs="LucidaSansTypewriter"/>
          <w:color w:val="00A0DB"/>
          <w:sz w:val="20"/>
          <w:szCs w:val="20"/>
          <w:lang w:val="en-US"/>
        </w:rPr>
        <w:t>1.5</w:t>
      </w:r>
      <w:r w:rsidR="00535743" w:rsidRPr="00E92709">
        <w:rPr>
          <w:rFonts w:ascii="Consolas" w:hAnsi="Consolas" w:cs="LucidaSansTypewriter"/>
          <w:color w:val="231F20"/>
          <w:sz w:val="20"/>
          <w:szCs w:val="20"/>
          <w:lang w:val="en-US"/>
        </w:rPr>
        <w:t>;</w:t>
      </w:r>
    </w:p>
    <w:p w:rsidR="0009589C" w:rsidRPr="00E92709" w:rsidRDefault="00EF140C" w:rsidP="00535743">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w:t>
      </w:r>
    </w:p>
    <w:p w:rsidR="00D62CD0" w:rsidRDefault="00D62CD0" w:rsidP="00736665">
      <w:pPr>
        <w:pStyle w:val="NoSpacing"/>
        <w:pBdr>
          <w:bottom w:val="single" w:sz="6" w:space="1" w:color="auto"/>
        </w:pBdr>
        <w:rPr>
          <w:rStyle w:val="apple-converted-space"/>
          <w:rFonts w:cs="Arial"/>
          <w:b/>
          <w:color w:val="222222"/>
          <w:shd w:val="clear" w:color="auto" w:fill="FFFFFF"/>
        </w:rPr>
      </w:pPr>
    </w:p>
    <w:p w:rsidR="00535743" w:rsidRDefault="00535743" w:rsidP="00736665">
      <w:pPr>
        <w:pStyle w:val="NoSpacing"/>
        <w:rPr>
          <w:rStyle w:val="apple-converted-space"/>
          <w:rFonts w:cs="Arial"/>
          <w:b/>
          <w:color w:val="222222"/>
          <w:shd w:val="clear" w:color="auto" w:fill="FFFFFF"/>
        </w:rPr>
      </w:pPr>
    </w:p>
    <w:p w:rsidR="00535743" w:rsidRPr="00E92709" w:rsidRDefault="001D4495" w:rsidP="00736665">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class </w:t>
      </w:r>
      <w:r w:rsidR="00CE7D2D" w:rsidRPr="00E92709">
        <w:rPr>
          <w:rFonts w:ascii="Consolas" w:hAnsi="Consolas" w:cs="LucidaSansTypewriter"/>
          <w:color w:val="231F20"/>
          <w:sz w:val="20"/>
          <w:szCs w:val="20"/>
          <w:lang w:val="en-US"/>
        </w:rPr>
        <w:t xml:space="preserve">CommissionEmployee </w:t>
      </w:r>
      <w:r w:rsidR="00CE7D2D" w:rsidRPr="00E92709">
        <w:rPr>
          <w:rFonts w:ascii="Consolas" w:hAnsi="Consolas" w:cs="LucidaSansTypewriter"/>
          <w:color w:val="034EA3"/>
          <w:sz w:val="20"/>
          <w:szCs w:val="20"/>
          <w:lang w:val="en-US"/>
        </w:rPr>
        <w:t xml:space="preserve">extends </w:t>
      </w:r>
      <w:r w:rsidR="00CE7D2D" w:rsidRPr="00E92709">
        <w:rPr>
          <w:rFonts w:ascii="Consolas" w:hAnsi="Consolas" w:cs="LucidaSansTypewriter"/>
          <w:color w:val="231F20"/>
          <w:sz w:val="20"/>
          <w:szCs w:val="20"/>
          <w:lang w:val="en-US"/>
        </w:rPr>
        <w:t>Employee</w:t>
      </w:r>
    </w:p>
    <w:p w:rsidR="005F7F39" w:rsidRPr="00E92709" w:rsidRDefault="005F7F39" w:rsidP="00CE7D2D">
      <w:pPr>
        <w:autoSpaceDE w:val="0"/>
        <w:autoSpaceDN w:val="0"/>
        <w:adjustRightInd w:val="0"/>
        <w:spacing w:after="0" w:line="240" w:lineRule="auto"/>
        <w:rPr>
          <w:rFonts w:ascii="Consolas" w:hAnsi="Consolas" w:cs="LucidaSansTypewriter"/>
          <w:color w:val="231F20"/>
          <w:sz w:val="20"/>
          <w:szCs w:val="20"/>
          <w:lang w:val="en-US"/>
        </w:rPr>
      </w:pPr>
    </w:p>
    <w:p w:rsidR="00CE7D2D" w:rsidRPr="00E92709" w:rsidRDefault="001D4495" w:rsidP="00CE7D2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231F20"/>
          <w:sz w:val="20"/>
          <w:szCs w:val="20"/>
          <w:lang w:val="en-US"/>
        </w:rPr>
        <w:t>@Override</w:t>
      </w:r>
    </w:p>
    <w:p w:rsidR="00CE7D2D" w:rsidRPr="00E92709" w:rsidRDefault="001D4495" w:rsidP="00CE7D2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double </w:t>
      </w:r>
      <w:r w:rsidR="00CE7D2D"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CE7D2D" w:rsidRPr="00E92709" w:rsidRDefault="001D4495" w:rsidP="00CE7D2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return </w:t>
      </w:r>
      <w:r w:rsidR="00CE7D2D" w:rsidRPr="00E92709">
        <w:rPr>
          <w:rFonts w:ascii="Consolas" w:hAnsi="Consolas" w:cs="LucidaSansTypewriter"/>
          <w:color w:val="231F20"/>
          <w:sz w:val="20"/>
          <w:szCs w:val="20"/>
          <w:lang w:val="en-US"/>
        </w:rPr>
        <w:t>getCommissionRate() * getGrossSales();</w:t>
      </w:r>
    </w:p>
    <w:p w:rsidR="00CE7D2D" w:rsidRPr="00E92709" w:rsidRDefault="00E75D32" w:rsidP="00CE7D2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535743" w:rsidRDefault="00535743" w:rsidP="00736665">
      <w:pPr>
        <w:pStyle w:val="NoSpacing"/>
        <w:pBdr>
          <w:bottom w:val="single" w:sz="6" w:space="1" w:color="auto"/>
        </w:pBdr>
        <w:rPr>
          <w:rStyle w:val="apple-converted-space"/>
          <w:rFonts w:cs="Arial"/>
          <w:b/>
          <w:color w:val="222222"/>
          <w:shd w:val="clear" w:color="auto" w:fill="FFFFFF"/>
        </w:rPr>
      </w:pPr>
    </w:p>
    <w:p w:rsidR="00F46E49" w:rsidRDefault="00F46E49" w:rsidP="00736665">
      <w:pPr>
        <w:pStyle w:val="NoSpacing"/>
        <w:rPr>
          <w:rStyle w:val="apple-converted-space"/>
          <w:rFonts w:cs="Arial"/>
          <w:b/>
          <w:color w:val="222222"/>
          <w:shd w:val="clear" w:color="auto" w:fill="FFFFFF"/>
        </w:rPr>
      </w:pPr>
    </w:p>
    <w:p w:rsidR="00535743" w:rsidRPr="00E92709" w:rsidRDefault="00E75D32" w:rsidP="00736665">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class </w:t>
      </w:r>
      <w:r w:rsidR="008B738C" w:rsidRPr="00E92709">
        <w:rPr>
          <w:rFonts w:ascii="Consolas" w:hAnsi="Consolas" w:cs="LucidaSansTypewriter"/>
          <w:color w:val="231F20"/>
          <w:sz w:val="20"/>
          <w:szCs w:val="20"/>
          <w:lang w:val="en-US"/>
        </w:rPr>
        <w:t xml:space="preserve">BasePlusCommissionEmployee </w:t>
      </w:r>
      <w:r w:rsidR="008B738C" w:rsidRPr="00E92709">
        <w:rPr>
          <w:rFonts w:ascii="Consolas" w:hAnsi="Consolas" w:cs="LucidaSansTypewriter"/>
          <w:color w:val="034EA3"/>
          <w:sz w:val="20"/>
          <w:szCs w:val="20"/>
          <w:lang w:val="en-US"/>
        </w:rPr>
        <w:t xml:space="preserve">extends </w:t>
      </w:r>
      <w:r w:rsidR="008B738C" w:rsidRPr="00E92709">
        <w:rPr>
          <w:rFonts w:ascii="Consolas" w:hAnsi="Consolas" w:cs="LucidaSansTypewriter"/>
          <w:color w:val="231F20"/>
          <w:sz w:val="20"/>
          <w:szCs w:val="20"/>
          <w:lang w:val="en-US"/>
        </w:rPr>
        <w:t>CommissionEmployee</w:t>
      </w:r>
    </w:p>
    <w:p w:rsidR="005F7F39" w:rsidRPr="00E92709" w:rsidRDefault="005F7F39" w:rsidP="008B738C">
      <w:pPr>
        <w:autoSpaceDE w:val="0"/>
        <w:autoSpaceDN w:val="0"/>
        <w:adjustRightInd w:val="0"/>
        <w:spacing w:after="0" w:line="240" w:lineRule="auto"/>
        <w:rPr>
          <w:rFonts w:ascii="Consolas" w:hAnsi="Consolas" w:cs="LucidaSansTypewriter"/>
          <w:color w:val="231F20"/>
          <w:sz w:val="20"/>
          <w:szCs w:val="20"/>
          <w:lang w:val="en-US"/>
        </w:rPr>
      </w:pPr>
    </w:p>
    <w:p w:rsidR="008B738C" w:rsidRPr="00E92709" w:rsidRDefault="00E75D32" w:rsidP="008B738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Override</w:t>
      </w:r>
    </w:p>
    <w:p w:rsidR="008B738C" w:rsidRPr="00E92709" w:rsidRDefault="00E75D32" w:rsidP="008B738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double </w:t>
      </w:r>
      <w:r w:rsidR="008B738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8B738C" w:rsidRPr="00E92709">
        <w:rPr>
          <w:rFonts w:ascii="Consolas" w:hAnsi="Consolas" w:cs="LucidaSansTypewriter"/>
          <w:color w:val="231F20"/>
          <w:sz w:val="20"/>
          <w:szCs w:val="20"/>
          <w:lang w:val="en-US"/>
        </w:rPr>
        <w:t>{</w:t>
      </w:r>
    </w:p>
    <w:p w:rsidR="008B738C" w:rsidRPr="00E92709" w:rsidRDefault="00E75D32" w:rsidP="008B738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return </w:t>
      </w:r>
      <w:r w:rsidR="008B738C" w:rsidRPr="00E92709">
        <w:rPr>
          <w:rFonts w:ascii="Consolas" w:hAnsi="Consolas" w:cs="LucidaSansTypewriter"/>
          <w:color w:val="231F20"/>
          <w:sz w:val="20"/>
          <w:szCs w:val="20"/>
          <w:lang w:val="en-US"/>
        </w:rPr>
        <w:t xml:space="preserve">getBaseSalary() + </w:t>
      </w:r>
      <w:r w:rsidR="008B738C" w:rsidRPr="00E92709">
        <w:rPr>
          <w:rFonts w:ascii="Consolas" w:hAnsi="Consolas" w:cs="LucidaSansTypewriter"/>
          <w:color w:val="034EA3"/>
          <w:sz w:val="20"/>
          <w:szCs w:val="20"/>
          <w:lang w:val="en-US"/>
        </w:rPr>
        <w:t>super</w:t>
      </w:r>
      <w:r w:rsidR="008B738C" w:rsidRPr="00E92709">
        <w:rPr>
          <w:rFonts w:ascii="Consolas" w:hAnsi="Consolas" w:cs="LucidaSansTypewriter"/>
          <w:color w:val="231F20"/>
          <w:sz w:val="20"/>
          <w:szCs w:val="20"/>
          <w:lang w:val="en-US"/>
        </w:rPr>
        <w:t>.earnings();</w:t>
      </w:r>
    </w:p>
    <w:p w:rsidR="00535743" w:rsidRPr="00E92709" w:rsidRDefault="00E75D32" w:rsidP="008B738C">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w:t>
      </w:r>
    </w:p>
    <w:p w:rsidR="00535743" w:rsidRDefault="00535743" w:rsidP="00736665">
      <w:pPr>
        <w:pStyle w:val="NoSpacing"/>
        <w:pBdr>
          <w:bottom w:val="single" w:sz="6" w:space="1" w:color="auto"/>
        </w:pBdr>
        <w:rPr>
          <w:rStyle w:val="apple-converted-space"/>
          <w:rFonts w:cs="Arial"/>
          <w:b/>
          <w:color w:val="222222"/>
          <w:shd w:val="clear" w:color="auto" w:fill="FFFFFF"/>
        </w:rPr>
      </w:pPr>
    </w:p>
    <w:p w:rsidR="00CB3093" w:rsidRDefault="00CB3093" w:rsidP="00736665">
      <w:pPr>
        <w:pStyle w:val="NoSpacing"/>
        <w:rPr>
          <w:rStyle w:val="apple-converted-space"/>
          <w:rFonts w:cs="Arial"/>
          <w:b/>
          <w:color w:val="222222"/>
          <w:shd w:val="clear" w:color="auto" w:fill="FFFFFF"/>
        </w:rPr>
      </w:pP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SalariedEmployee salariedEmployee =</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SalariedEmployee(</w:t>
      </w:r>
      <w:r w:rsidR="005F7F39" w:rsidRPr="00E92709">
        <w:rPr>
          <w:rFonts w:ascii="Consolas" w:hAnsi="Consolas" w:cs="LucidaSansTypewriter"/>
          <w:color w:val="00A0DB"/>
          <w:sz w:val="20"/>
          <w:szCs w:val="20"/>
          <w:lang w:val="en-US"/>
        </w:rPr>
        <w:t>"Joh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Smith"</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11-11-1111"</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800.00</w:t>
      </w:r>
      <w:r w:rsidR="005F7F39" w:rsidRPr="00E92709">
        <w:rPr>
          <w:rFonts w:ascii="Consolas" w:hAnsi="Consolas" w:cs="LucidaSansTypewriter"/>
          <w:color w:val="231F20"/>
          <w:sz w:val="20"/>
          <w:szCs w:val="20"/>
          <w:lang w:val="en-US"/>
        </w:rPr>
        <w:t>);</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E175AD" w:rsidRPr="00E92709">
        <w:rPr>
          <w:rFonts w:ascii="Consolas" w:hAnsi="Consolas" w:cs="LucidaSansTypewriter"/>
          <w:color w:val="231F20"/>
          <w:sz w:val="20"/>
          <w:szCs w:val="20"/>
          <w:lang w:val="en-US"/>
        </w:rPr>
        <w:t>H</w:t>
      </w:r>
      <w:r w:rsidR="00873AFD" w:rsidRPr="00E92709">
        <w:rPr>
          <w:rFonts w:ascii="Consolas" w:hAnsi="Consolas" w:cs="LucidaSansTypewriter"/>
          <w:color w:val="231F20"/>
          <w:sz w:val="20"/>
          <w:szCs w:val="20"/>
          <w:lang w:val="en-US"/>
        </w:rPr>
        <w:t>o</w:t>
      </w:r>
      <w:r w:rsidR="005F7F39" w:rsidRPr="00E92709">
        <w:rPr>
          <w:rFonts w:ascii="Consolas" w:hAnsi="Consolas" w:cs="LucidaSansTypewriter"/>
          <w:color w:val="231F20"/>
          <w:sz w:val="20"/>
          <w:szCs w:val="20"/>
          <w:lang w:val="en-US"/>
        </w:rPr>
        <w:t>urlyEmployee hourlyEmployee =</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HourlyEmployee(</w:t>
      </w:r>
      <w:r w:rsidR="005F7F39" w:rsidRPr="00E92709">
        <w:rPr>
          <w:rFonts w:ascii="Consolas" w:hAnsi="Consolas" w:cs="LucidaSansTypewriter"/>
          <w:color w:val="00A0DB"/>
          <w:sz w:val="20"/>
          <w:szCs w:val="20"/>
          <w:lang w:val="en-US"/>
        </w:rPr>
        <w:t>"Kare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Pric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222-22-2222"</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6.75</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0</w:t>
      </w:r>
      <w:r w:rsidR="005F7F39" w:rsidRPr="00E92709">
        <w:rPr>
          <w:rFonts w:ascii="Consolas" w:hAnsi="Consolas" w:cs="LucidaSansTypewriter"/>
          <w:color w:val="231F20"/>
          <w:sz w:val="20"/>
          <w:szCs w:val="20"/>
          <w:lang w:val="en-US"/>
        </w:rPr>
        <w:t>);</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231F20"/>
          <w:sz w:val="20"/>
          <w:szCs w:val="20"/>
          <w:lang w:val="en-US"/>
        </w:rPr>
        <w:t>CommissionEmployee commissionEmployee =</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CommissionEmployee(</w:t>
      </w:r>
      <w:r w:rsidR="005F7F39" w:rsidRPr="00E92709">
        <w:rPr>
          <w:rFonts w:ascii="Consolas" w:hAnsi="Consolas" w:cs="LucidaSansTypewriter"/>
          <w:color w:val="00A0DB"/>
          <w:sz w:val="20"/>
          <w:szCs w:val="20"/>
          <w:lang w:val="en-US"/>
        </w:rPr>
        <w:t>"Su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Jone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333-33-3333"</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0000</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06</w:t>
      </w:r>
      <w:r w:rsidR="005F7F39" w:rsidRPr="00E92709">
        <w:rPr>
          <w:rFonts w:ascii="Consolas" w:hAnsi="Consolas" w:cs="LucidaSansTypewriter"/>
          <w:color w:val="231F20"/>
          <w:sz w:val="20"/>
          <w:szCs w:val="20"/>
          <w:lang w:val="en-US"/>
        </w:rPr>
        <w:t>);</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BasePlusCommissionEmployee basePlusCommissionEmployee =</w:t>
      </w:r>
    </w:p>
    <w:p w:rsidR="00CB3093" w:rsidRPr="00982634" w:rsidRDefault="00E92709" w:rsidP="005F7F39">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BasePlusCommissionEmployee(</w:t>
      </w:r>
      <w:r w:rsidR="005F7F39" w:rsidRPr="00E92709">
        <w:rPr>
          <w:rFonts w:ascii="Consolas" w:hAnsi="Consolas" w:cs="LucidaSansTypewriter"/>
          <w:color w:val="00A0DB"/>
          <w:sz w:val="20"/>
          <w:szCs w:val="20"/>
          <w:lang w:val="en-US"/>
        </w:rPr>
        <w:t>"Bob"</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Lewi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44-44-4444"</w:t>
      </w:r>
      <w:r w:rsidR="005F7F39" w:rsidRPr="00E92709">
        <w:rPr>
          <w:rFonts w:ascii="Consolas" w:hAnsi="Consolas" w:cs="LucidaSansTypewriter"/>
          <w:color w:val="231F20"/>
          <w:sz w:val="20"/>
          <w:szCs w:val="20"/>
          <w:lang w:val="en-US"/>
        </w:rPr>
        <w:t xml:space="preserve">, </w:t>
      </w:r>
      <w:r w:rsidR="005F7F39" w:rsidRPr="00982634">
        <w:rPr>
          <w:rFonts w:ascii="Consolas" w:hAnsi="Consolas" w:cs="LucidaSansTypewriter"/>
          <w:color w:val="00A0DB"/>
          <w:szCs w:val="20"/>
          <w:lang w:val="en-US"/>
        </w:rPr>
        <w:t>5000</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04</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300</w:t>
      </w:r>
      <w:r w:rsidR="005F7F39" w:rsidRPr="00982634">
        <w:rPr>
          <w:rFonts w:ascii="Consolas" w:hAnsi="Consolas" w:cs="LucidaSansTypewriter"/>
          <w:color w:val="231F20"/>
          <w:szCs w:val="20"/>
          <w:lang w:val="en-US"/>
        </w:rPr>
        <w:t>);</w:t>
      </w:r>
    </w:p>
    <w:p w:rsidR="00313C62" w:rsidRPr="00E92709" w:rsidRDefault="00313C62" w:rsidP="00736665">
      <w:pPr>
        <w:pStyle w:val="NoSpacing"/>
        <w:rPr>
          <w:rStyle w:val="apple-converted-space"/>
          <w:rFonts w:ascii="Consolas" w:hAnsi="Consolas" w:cs="Arial"/>
          <w:b/>
          <w:color w:val="222222"/>
          <w:sz w:val="20"/>
          <w:szCs w:val="20"/>
          <w:shd w:val="clear" w:color="auto" w:fill="FFFFFF"/>
        </w:rPr>
      </w:pP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 xml:space="preserve">Employee[] employees = </w:t>
      </w:r>
      <w:r w:rsidR="00C55FD0" w:rsidRPr="00E92709">
        <w:rPr>
          <w:rFonts w:ascii="Consolas" w:hAnsi="Consolas" w:cs="LucidaSansTypewriter"/>
          <w:color w:val="034EA3"/>
          <w:sz w:val="20"/>
          <w:szCs w:val="20"/>
          <w:lang w:val="en-US"/>
        </w:rPr>
        <w:t xml:space="preserve">new </w:t>
      </w:r>
      <w:r w:rsidR="00C55FD0" w:rsidRPr="00E92709">
        <w:rPr>
          <w:rFonts w:ascii="Consolas" w:hAnsi="Consolas" w:cs="LucidaSansTypewriter"/>
          <w:color w:val="231F20"/>
          <w:sz w:val="20"/>
          <w:szCs w:val="20"/>
          <w:lang w:val="en-US"/>
        </w:rPr>
        <w:t>Employee[</w:t>
      </w:r>
      <w:r w:rsidR="00C55FD0" w:rsidRPr="00E92709">
        <w:rPr>
          <w:rFonts w:ascii="Consolas" w:hAnsi="Consolas" w:cs="LucidaSansTypewriter"/>
          <w:color w:val="00A0DB"/>
          <w:sz w:val="20"/>
          <w:szCs w:val="20"/>
          <w:lang w:val="en-US"/>
        </w:rPr>
        <w:t>4</w:t>
      </w:r>
      <w:r w:rsidR="00C55FD0" w:rsidRPr="00E92709">
        <w:rPr>
          <w:rFonts w:ascii="Consolas" w:hAnsi="Consolas" w:cs="LucidaSansTypewriter"/>
          <w:color w:val="231F20"/>
          <w:sz w:val="20"/>
          <w:szCs w:val="20"/>
          <w:lang w:val="en-US"/>
        </w:rPr>
        <w:t>];</w:t>
      </w:r>
    </w:p>
    <w:p w:rsidR="00C55FD0" w:rsidRPr="00E92709" w:rsidRDefault="00C55FD0" w:rsidP="00C55FD0">
      <w:pPr>
        <w:autoSpaceDE w:val="0"/>
        <w:autoSpaceDN w:val="0"/>
        <w:adjustRightInd w:val="0"/>
        <w:spacing w:after="0" w:line="240" w:lineRule="auto"/>
        <w:rPr>
          <w:rFonts w:ascii="Consolas" w:hAnsi="Consolas" w:cs="LucidaSansTypewriter"/>
          <w:color w:val="00B062"/>
          <w:sz w:val="20"/>
          <w:szCs w:val="20"/>
          <w:lang w:val="en-US"/>
        </w:rPr>
      </w:pP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0</w:t>
      </w:r>
      <w:r w:rsidR="00C55FD0" w:rsidRPr="00E92709">
        <w:rPr>
          <w:rFonts w:ascii="Consolas" w:hAnsi="Consolas" w:cs="LucidaSansTypewriter"/>
          <w:color w:val="231F20"/>
          <w:sz w:val="20"/>
          <w:szCs w:val="20"/>
          <w:lang w:val="en-US"/>
        </w:rPr>
        <w:t>] = salariedEmployee;</w:t>
      </w: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1</w:t>
      </w:r>
      <w:r w:rsidR="00C55FD0" w:rsidRPr="00E92709">
        <w:rPr>
          <w:rFonts w:ascii="Consolas" w:hAnsi="Consolas" w:cs="LucidaSansTypewriter"/>
          <w:color w:val="231F20"/>
          <w:sz w:val="20"/>
          <w:szCs w:val="20"/>
          <w:lang w:val="en-US"/>
        </w:rPr>
        <w:t>] = hourlyEmployee;</w:t>
      </w: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2</w:t>
      </w:r>
      <w:r w:rsidR="00C55FD0" w:rsidRPr="00E92709">
        <w:rPr>
          <w:rFonts w:ascii="Consolas" w:hAnsi="Consolas" w:cs="LucidaSansTypewriter"/>
          <w:color w:val="231F20"/>
          <w:sz w:val="20"/>
          <w:szCs w:val="20"/>
          <w:lang w:val="en-US"/>
        </w:rPr>
        <w:t>] = commissionEmployee;</w:t>
      </w:r>
    </w:p>
    <w:p w:rsidR="00196538" w:rsidRPr="00E92709" w:rsidRDefault="005720B9" w:rsidP="00C55FD0">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3</w:t>
      </w:r>
      <w:r w:rsidR="00C55FD0" w:rsidRPr="00E92709">
        <w:rPr>
          <w:rFonts w:ascii="Consolas" w:hAnsi="Consolas" w:cs="LucidaSansTypewriter"/>
          <w:color w:val="231F20"/>
          <w:sz w:val="20"/>
          <w:szCs w:val="20"/>
          <w:lang w:val="en-US"/>
        </w:rPr>
        <w:t>] = basePlusCommissionEmployee;</w:t>
      </w:r>
    </w:p>
    <w:p w:rsidR="005F7F39" w:rsidRPr="00E92709" w:rsidRDefault="005F7F39" w:rsidP="00736665">
      <w:pPr>
        <w:pStyle w:val="NoSpacing"/>
        <w:rPr>
          <w:rStyle w:val="apple-converted-space"/>
          <w:rFonts w:ascii="Consolas" w:hAnsi="Consolas" w:cs="Arial"/>
          <w:b/>
          <w:color w:val="222222"/>
          <w:sz w:val="20"/>
          <w:szCs w:val="20"/>
          <w:shd w:val="clear" w:color="auto" w:fill="FFFFFF"/>
        </w:rPr>
      </w:pPr>
    </w:p>
    <w:p w:rsidR="00273F98" w:rsidRPr="00E92709" w:rsidRDefault="005720B9" w:rsidP="0035065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034EA3"/>
          <w:sz w:val="20"/>
          <w:szCs w:val="20"/>
          <w:lang w:val="en-US"/>
        </w:rPr>
        <w:t xml:space="preserve">for </w:t>
      </w:r>
      <w:r w:rsidR="00184905" w:rsidRPr="00E92709">
        <w:rPr>
          <w:rFonts w:ascii="Consolas" w:hAnsi="Consolas" w:cs="LucidaSansTypewriter"/>
          <w:color w:val="231F20"/>
          <w:sz w:val="20"/>
          <w:szCs w:val="20"/>
          <w:lang w:val="en-US"/>
        </w:rPr>
        <w:t>(Employee currentEmployee : employees)</w:t>
      </w:r>
      <w:r w:rsidR="00350658" w:rsidRPr="00E92709">
        <w:rPr>
          <w:rFonts w:ascii="Consolas" w:hAnsi="Consolas" w:cs="LucidaSansTypewriter"/>
          <w:color w:val="231F20"/>
          <w:sz w:val="20"/>
          <w:szCs w:val="20"/>
          <w:lang w:val="en-US"/>
        </w:rPr>
        <w:t xml:space="preserve"> </w:t>
      </w:r>
    </w:p>
    <w:p w:rsidR="005F7F39" w:rsidRPr="00E92709" w:rsidRDefault="005720B9" w:rsidP="00350658">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w:t>
      </w:r>
    </w:p>
    <w:p w:rsidR="005F7F39" w:rsidRPr="00E92709" w:rsidRDefault="005720B9" w:rsidP="00736665">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System.out.println(</w:t>
      </w:r>
      <w:r w:rsidR="00750300" w:rsidRPr="00E92709">
        <w:rPr>
          <w:rFonts w:ascii="Consolas" w:hAnsi="Consolas" w:cs="LucidaSansTypewriter"/>
          <w:color w:val="231F20"/>
          <w:sz w:val="20"/>
          <w:szCs w:val="20"/>
          <w:lang w:val="en-US"/>
        </w:rPr>
        <w:t>currentEmployee</w:t>
      </w:r>
      <w:r w:rsidR="00184905"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00B062"/>
          <w:sz w:val="20"/>
          <w:szCs w:val="20"/>
          <w:lang w:val="en-US"/>
        </w:rPr>
        <w:t>// invokes toString</w:t>
      </w:r>
    </w:p>
    <w:p w:rsidR="00184905" w:rsidRPr="00E92709" w:rsidRDefault="00184905" w:rsidP="00184905">
      <w:pPr>
        <w:autoSpaceDE w:val="0"/>
        <w:autoSpaceDN w:val="0"/>
        <w:adjustRightInd w:val="0"/>
        <w:spacing w:after="0" w:line="240" w:lineRule="auto"/>
        <w:rPr>
          <w:rFonts w:ascii="Consolas" w:hAnsi="Consolas" w:cs="LucidaSansTypewriter"/>
          <w:color w:val="00B062"/>
          <w:sz w:val="20"/>
          <w:szCs w:val="20"/>
          <w:lang w:val="en-US"/>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p>
    <w:p w:rsidR="00273F98" w:rsidRPr="00E92709" w:rsidRDefault="005720B9" w:rsidP="0035065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36BC9">
        <w:rPr>
          <w:rFonts w:ascii="Consolas" w:hAnsi="Consolas" w:cs="LucidaSansTypewriter"/>
          <w:color w:val="034EA3"/>
          <w:sz w:val="20"/>
          <w:szCs w:val="20"/>
          <w:lang w:val="en-US"/>
        </w:rPr>
        <w:t>i</w:t>
      </w:r>
      <w:r w:rsidR="00184905" w:rsidRPr="00E92709">
        <w:rPr>
          <w:rFonts w:ascii="Consolas" w:hAnsi="Consolas" w:cs="LucidaSansTypewriter"/>
          <w:color w:val="034EA3"/>
          <w:sz w:val="20"/>
          <w:szCs w:val="20"/>
          <w:lang w:val="en-US"/>
        </w:rPr>
        <w:t xml:space="preserve">f </w:t>
      </w:r>
      <w:r w:rsidR="00122E28">
        <w:rPr>
          <w:rFonts w:ascii="Consolas" w:hAnsi="Consolas" w:cs="LucidaSansTypewriter"/>
          <w:color w:val="034EA3"/>
          <w:sz w:val="20"/>
          <w:szCs w:val="20"/>
          <w:lang w:val="en-US"/>
        </w:rPr>
        <w:t>(</w:t>
      </w:r>
      <w:r w:rsidR="00184905" w:rsidRPr="00E92709">
        <w:rPr>
          <w:rFonts w:ascii="Consolas" w:hAnsi="Consolas" w:cs="LucidaSansTypewriter"/>
          <w:color w:val="231F20"/>
          <w:sz w:val="20"/>
          <w:szCs w:val="20"/>
          <w:lang w:val="en-US"/>
        </w:rPr>
        <w:t xml:space="preserve">currentEmployee </w:t>
      </w:r>
      <w:r w:rsidR="00184905" w:rsidRPr="00E92709">
        <w:rPr>
          <w:rFonts w:ascii="Consolas" w:hAnsi="Consolas" w:cs="LucidaSansTypewriter"/>
          <w:color w:val="034EA3"/>
          <w:sz w:val="20"/>
          <w:szCs w:val="20"/>
          <w:lang w:val="en-US"/>
        </w:rPr>
        <w:t xml:space="preserve">instanceof </w:t>
      </w:r>
      <w:r w:rsidR="00122E28">
        <w:rPr>
          <w:rFonts w:ascii="Consolas" w:hAnsi="Consolas" w:cs="LucidaSansTypewriter"/>
          <w:color w:val="231F20"/>
          <w:sz w:val="20"/>
          <w:szCs w:val="20"/>
          <w:lang w:val="en-US"/>
        </w:rPr>
        <w:t>BasePlusCommissionEmployee</w:t>
      </w:r>
      <w:r w:rsidR="00184905" w:rsidRPr="00E92709">
        <w:rPr>
          <w:rFonts w:ascii="Consolas" w:hAnsi="Consolas" w:cs="LucidaSansTypewriter"/>
          <w:color w:val="231F20"/>
          <w:sz w:val="20"/>
          <w:szCs w:val="20"/>
          <w:lang w:val="en-US"/>
        </w:rPr>
        <w:t>)</w:t>
      </w:r>
      <w:r w:rsidR="00350658" w:rsidRPr="00E92709">
        <w:rPr>
          <w:rFonts w:ascii="Consolas" w:hAnsi="Consolas" w:cs="LucidaSansTypewriter"/>
          <w:color w:val="231F20"/>
          <w:sz w:val="20"/>
          <w:szCs w:val="20"/>
          <w:lang w:val="en-US"/>
        </w:rPr>
        <w:t xml:space="preserve"> </w:t>
      </w:r>
    </w:p>
    <w:p w:rsidR="00184905" w:rsidRPr="00E92709" w:rsidRDefault="005720B9" w:rsidP="00350658">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w:t>
      </w:r>
    </w:p>
    <w:p w:rsidR="00196538" w:rsidRPr="00E92709" w:rsidRDefault="005720B9" w:rsidP="00184905">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lastRenderedPageBreak/>
        <w:t xml:space="preserve">         </w:t>
      </w:r>
      <w:r w:rsidR="00184905" w:rsidRPr="00E92709">
        <w:rPr>
          <w:rFonts w:ascii="Consolas" w:hAnsi="Consolas" w:cs="LucidaSansTypewriter"/>
          <w:color w:val="231F20"/>
          <w:sz w:val="20"/>
          <w:szCs w:val="20"/>
          <w:lang w:val="en-US"/>
        </w:rPr>
        <w:t xml:space="preserve">BasePlusCommissionEmployee employee = </w:t>
      </w:r>
      <w:r w:rsidR="002064CC" w:rsidRPr="00E92709">
        <w:rPr>
          <w:rFonts w:ascii="Consolas" w:hAnsi="Consolas" w:cs="LucidaSansTypewriter"/>
          <w:color w:val="231F20"/>
          <w:sz w:val="20"/>
          <w:szCs w:val="20"/>
          <w:lang w:val="en-US"/>
        </w:rPr>
        <w:t xml:space="preserve">(BasePlusCommissionEmployee) </w:t>
      </w:r>
      <w:r w:rsidR="00350658" w:rsidRPr="00E92709">
        <w:rPr>
          <w:rFonts w:ascii="Consolas" w:hAnsi="Consolas" w:cs="LucidaSansTypewriter"/>
          <w:color w:val="231F20"/>
          <w:sz w:val="20"/>
          <w:szCs w:val="20"/>
          <w:lang w:val="en-US"/>
        </w:rPr>
        <w:tab/>
        <w:t xml:space="preserve">      </w:t>
      </w:r>
      <w:r w:rsidR="00350658" w:rsidRPr="00E92709">
        <w:rPr>
          <w:rFonts w:ascii="Consolas" w:hAnsi="Consolas" w:cs="LucidaSansTypewriter"/>
          <w:color w:val="231F20"/>
          <w:sz w:val="20"/>
          <w:szCs w:val="20"/>
          <w:lang w:val="en-US"/>
        </w:rPr>
        <w:tab/>
        <w:t xml:space="preserve">        </w:t>
      </w:r>
      <w:r w:rsidR="00E175AD"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currentEmployee;</w:t>
      </w:r>
      <w:r>
        <w:rPr>
          <w:rFonts w:ascii="Consolas" w:hAnsi="Consolas" w:cs="LucidaSansTypewriter"/>
          <w:color w:val="231F20"/>
          <w:sz w:val="20"/>
          <w:szCs w:val="20"/>
          <w:lang w:val="en-US"/>
        </w:rPr>
        <w:br/>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350658" w:rsidRPr="00E92709" w:rsidRDefault="00350658" w:rsidP="00736665">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r w:rsidR="005720B9">
        <w:rPr>
          <w:rStyle w:val="apple-converted-space"/>
          <w:rFonts w:ascii="Consolas" w:hAnsi="Consolas" w:cs="Arial"/>
          <w:b/>
          <w:color w:val="222222"/>
          <w:sz w:val="20"/>
          <w:szCs w:val="20"/>
          <w:shd w:val="clear" w:color="auto" w:fill="FFFFFF"/>
        </w:rPr>
        <w:t xml:space="preserve"> </w:t>
      </w:r>
      <w:r w:rsidRPr="00E92709">
        <w:rPr>
          <w:rFonts w:ascii="Consolas" w:hAnsi="Consolas" w:cs="LucidaSansTypewriter"/>
          <w:color w:val="231F20"/>
          <w:sz w:val="20"/>
          <w:szCs w:val="20"/>
          <w:lang w:val="en-US"/>
        </w:rPr>
        <w:t>employee.setBaseSalary(</w:t>
      </w:r>
      <w:r w:rsidRPr="00E92709">
        <w:rPr>
          <w:rFonts w:ascii="Consolas" w:hAnsi="Consolas" w:cs="LucidaSansTypewriter"/>
          <w:color w:val="00A0DB"/>
          <w:sz w:val="20"/>
          <w:szCs w:val="20"/>
          <w:lang w:val="en-US"/>
        </w:rPr>
        <w:t xml:space="preserve">1.10 </w:t>
      </w:r>
      <w:r w:rsidRPr="00E92709">
        <w:rPr>
          <w:rFonts w:ascii="Consolas" w:hAnsi="Consolas" w:cs="LucidaSansTypewriter"/>
          <w:color w:val="231F20"/>
          <w:sz w:val="20"/>
          <w:szCs w:val="20"/>
          <w:lang w:val="en-US"/>
        </w:rPr>
        <w:t>* employee.getBaseSalary());</w:t>
      </w:r>
    </w:p>
    <w:p w:rsidR="00145EC1" w:rsidRPr="00E92709" w:rsidRDefault="00145EC1" w:rsidP="00736665">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1109CC" w:rsidRPr="005472AD" w:rsidRDefault="005720B9" w:rsidP="00350658">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09090B">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r w:rsidR="00350658" w:rsidRPr="005472AD">
        <w:rPr>
          <w:rFonts w:ascii="Consolas" w:hAnsi="Consolas" w:cs="LucidaSansTypewriter"/>
          <w:color w:val="231F20"/>
          <w:sz w:val="20"/>
          <w:szCs w:val="20"/>
          <w:lang w:val="en-US"/>
        </w:rPr>
        <w:t>System.out.printf(</w:t>
      </w:r>
      <w:r w:rsidR="00350658" w:rsidRPr="005472AD">
        <w:rPr>
          <w:rFonts w:ascii="Consolas" w:hAnsi="Consolas" w:cs="LucidaSansTypewriter"/>
          <w:color w:val="00A0DB"/>
          <w:sz w:val="20"/>
          <w:szCs w:val="20"/>
          <w:lang w:val="en-US"/>
        </w:rPr>
        <w:t>"new base salary with 10%% increase is: $%,.2f%n"</w:t>
      </w:r>
      <w:r w:rsidR="00350658" w:rsidRPr="005472AD">
        <w:rPr>
          <w:rFonts w:ascii="Consolas" w:hAnsi="Consolas" w:cs="LucidaSansTypewriter"/>
          <w:color w:val="231F20"/>
          <w:sz w:val="20"/>
          <w:szCs w:val="20"/>
          <w:lang w:val="en-US"/>
        </w:rPr>
        <w:t xml:space="preserve">, </w:t>
      </w:r>
      <w:r w:rsidR="001109CC" w:rsidRPr="005472AD">
        <w:rPr>
          <w:rFonts w:ascii="Consolas" w:hAnsi="Consolas" w:cs="LucidaSansTypewriter"/>
          <w:color w:val="034EA3"/>
          <w:sz w:val="20"/>
          <w:szCs w:val="20"/>
          <w:lang w:val="en-US"/>
        </w:rPr>
        <w:t xml:space="preserve">         </w:t>
      </w:r>
    </w:p>
    <w:p w:rsidR="00350658" w:rsidRPr="005472AD" w:rsidRDefault="001109CC" w:rsidP="00350658">
      <w:pPr>
        <w:autoSpaceDE w:val="0"/>
        <w:autoSpaceDN w:val="0"/>
        <w:adjustRightInd w:val="0"/>
        <w:spacing w:after="0" w:line="240" w:lineRule="auto"/>
        <w:rPr>
          <w:rFonts w:ascii="Consolas" w:hAnsi="Consolas" w:cs="LucidaSansTypewriter"/>
          <w:color w:val="231F20"/>
          <w:sz w:val="20"/>
          <w:szCs w:val="20"/>
          <w:lang w:val="en-US"/>
        </w:rPr>
      </w:pPr>
      <w:r w:rsidRPr="005472AD">
        <w:rPr>
          <w:rFonts w:ascii="Consolas" w:hAnsi="Consolas" w:cs="LucidaSansTypewriter"/>
          <w:color w:val="034EA3"/>
          <w:sz w:val="20"/>
          <w:szCs w:val="20"/>
          <w:lang w:val="en-US"/>
        </w:rPr>
        <w:t xml:space="preserve">            </w:t>
      </w:r>
      <w:r w:rsidR="00350658" w:rsidRPr="005472AD">
        <w:rPr>
          <w:rFonts w:ascii="Consolas" w:hAnsi="Consolas" w:cs="LucidaSansTypewriter"/>
          <w:color w:val="231F20"/>
          <w:sz w:val="20"/>
          <w:szCs w:val="20"/>
          <w:lang w:val="en-US"/>
        </w:rPr>
        <w:t>employee.getBaseSalary());</w:t>
      </w:r>
    </w:p>
    <w:p w:rsidR="00350658" w:rsidRPr="00E92709" w:rsidRDefault="0009090B" w:rsidP="0035065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350658" w:rsidRPr="00E92709">
        <w:rPr>
          <w:rFonts w:ascii="Consolas" w:hAnsi="Consolas" w:cs="LucidaSansTypewriter"/>
          <w:color w:val="231F20"/>
          <w:sz w:val="20"/>
          <w:szCs w:val="20"/>
          <w:lang w:val="en-US"/>
        </w:rPr>
        <w:t>}</w:t>
      </w:r>
    </w:p>
    <w:p w:rsidR="00145EC1" w:rsidRPr="00E92709" w:rsidRDefault="00AD3E5C" w:rsidP="00145EC1">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16650">
        <w:rPr>
          <w:rFonts w:ascii="Consolas" w:hAnsi="Consolas" w:cs="LucidaSansTypewriter"/>
          <w:color w:val="231F20"/>
          <w:sz w:val="20"/>
          <w:szCs w:val="20"/>
          <w:lang w:val="en-US"/>
        </w:rPr>
        <w:br/>
      </w:r>
      <w:r w:rsidR="00516650">
        <w:rPr>
          <w:rFonts w:ascii="Consolas" w:hAnsi="Consolas" w:cs="LucidaSansTypewriter"/>
          <w:color w:val="034EA3"/>
          <w:sz w:val="20"/>
          <w:szCs w:val="20"/>
          <w:lang w:val="en-US"/>
        </w:rPr>
        <w:t xml:space="preserve">      </w:t>
      </w:r>
      <w:r w:rsidR="00145EC1" w:rsidRPr="00E92709">
        <w:rPr>
          <w:rFonts w:ascii="Consolas" w:hAnsi="Consolas" w:cs="LucidaSansTypewriter"/>
          <w:color w:val="231F20"/>
          <w:sz w:val="20"/>
          <w:szCs w:val="20"/>
          <w:lang w:val="en-US"/>
        </w:rPr>
        <w:t>System.out.printf(</w:t>
      </w:r>
      <w:r w:rsidR="00145EC1" w:rsidRPr="00E92709">
        <w:rPr>
          <w:rFonts w:ascii="Consolas" w:hAnsi="Consolas" w:cs="LucidaSansTypewriter"/>
          <w:color w:val="00A0DB"/>
          <w:sz w:val="20"/>
          <w:szCs w:val="20"/>
          <w:lang w:val="en-US"/>
        </w:rPr>
        <w:t>"earned $%,.2f%n%n"</w:t>
      </w:r>
      <w:r w:rsidR="00145EC1" w:rsidRPr="00E92709">
        <w:rPr>
          <w:rFonts w:ascii="Consolas" w:hAnsi="Consolas" w:cs="LucidaSansTypewriter"/>
          <w:color w:val="231F20"/>
          <w:sz w:val="20"/>
          <w:szCs w:val="20"/>
          <w:lang w:val="en-US"/>
        </w:rPr>
        <w:t>, currentEmployee.earnings());</w:t>
      </w:r>
    </w:p>
    <w:p w:rsidR="00350658" w:rsidRPr="00E92709" w:rsidRDefault="00516650" w:rsidP="00736665">
      <w:pPr>
        <w:pStyle w:val="NoSpacing"/>
        <w:rPr>
          <w:rStyle w:val="apple-converted-space"/>
          <w:rFonts w:ascii="Consolas" w:hAnsi="Consolas" w:cs="Arial"/>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Style w:val="apple-converted-space"/>
          <w:rFonts w:ascii="Consolas" w:hAnsi="Consolas" w:cs="Arial"/>
          <w:color w:val="222222"/>
          <w:sz w:val="20"/>
          <w:szCs w:val="20"/>
          <w:shd w:val="clear" w:color="auto" w:fill="FFFFFF"/>
        </w:rPr>
        <w:t>}</w:t>
      </w:r>
    </w:p>
    <w:p w:rsidR="002B36F5" w:rsidRPr="00E92709" w:rsidRDefault="002B36F5" w:rsidP="00736665">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ab/>
      </w:r>
    </w:p>
    <w:p w:rsidR="002B36F5" w:rsidRPr="00E92709" w:rsidRDefault="00FC42FD" w:rsidP="002B36F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034EA3"/>
          <w:sz w:val="20"/>
          <w:szCs w:val="20"/>
          <w:lang w:val="en-US"/>
        </w:rPr>
        <w:t xml:space="preserve">for </w:t>
      </w:r>
      <w:r w:rsidR="002B36F5" w:rsidRPr="00E92709">
        <w:rPr>
          <w:rFonts w:ascii="Consolas" w:hAnsi="Consolas" w:cs="LucidaSansTypewriter"/>
          <w:color w:val="231F20"/>
          <w:sz w:val="20"/>
          <w:szCs w:val="20"/>
          <w:lang w:val="en-US"/>
        </w:rPr>
        <w:t>(</w:t>
      </w:r>
      <w:r w:rsidR="002B36F5" w:rsidRPr="00E92709">
        <w:rPr>
          <w:rFonts w:ascii="Consolas" w:hAnsi="Consolas" w:cs="LucidaSansTypewriter"/>
          <w:color w:val="034EA3"/>
          <w:sz w:val="20"/>
          <w:szCs w:val="20"/>
          <w:lang w:val="en-US"/>
        </w:rPr>
        <w:t xml:space="preserve">int </w:t>
      </w:r>
      <w:r w:rsidR="002B36F5" w:rsidRPr="00E92709">
        <w:rPr>
          <w:rFonts w:ascii="Consolas" w:hAnsi="Consolas" w:cs="LucidaSansTypewriter"/>
          <w:color w:val="231F20"/>
          <w:sz w:val="20"/>
          <w:szCs w:val="20"/>
          <w:lang w:val="en-US"/>
        </w:rPr>
        <w:t xml:space="preserve">j = </w:t>
      </w:r>
      <w:r w:rsidR="002B36F5" w:rsidRPr="00E92709">
        <w:rPr>
          <w:rFonts w:ascii="Consolas" w:hAnsi="Consolas" w:cs="LucidaSansTypewriter"/>
          <w:color w:val="00A0DB"/>
          <w:sz w:val="20"/>
          <w:szCs w:val="20"/>
          <w:lang w:val="en-US"/>
        </w:rPr>
        <w:t>0</w:t>
      </w:r>
      <w:r w:rsidR="002B36F5" w:rsidRPr="00E92709">
        <w:rPr>
          <w:rFonts w:ascii="Consolas" w:hAnsi="Consolas" w:cs="LucidaSansTypewriter"/>
          <w:color w:val="231F20"/>
          <w:sz w:val="20"/>
          <w:szCs w:val="20"/>
          <w:lang w:val="en-US"/>
        </w:rPr>
        <w:t>; j &lt; employees.length; j++)</w:t>
      </w:r>
    </w:p>
    <w:p w:rsidR="00B71D90" w:rsidRDefault="00B71D90" w:rsidP="002B36F5">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System.out.printf(</w:t>
      </w:r>
      <w:r w:rsidR="002B36F5" w:rsidRPr="00E92709">
        <w:rPr>
          <w:rFonts w:ascii="Consolas" w:hAnsi="Consolas" w:cs="LucidaSansTypewriter"/>
          <w:color w:val="00A0DB"/>
          <w:sz w:val="20"/>
          <w:szCs w:val="20"/>
          <w:lang w:val="en-US"/>
        </w:rPr>
        <w:t>"Employee %d is a %s%n"</w:t>
      </w:r>
      <w:r w:rsidR="002B36F5" w:rsidRPr="00E92709">
        <w:rPr>
          <w:rFonts w:ascii="Consolas" w:hAnsi="Consolas" w:cs="LucidaSansTypewriter"/>
          <w:color w:val="231F20"/>
          <w:sz w:val="20"/>
          <w:szCs w:val="20"/>
          <w:lang w:val="en-US"/>
        </w:rPr>
        <w:t>, j,</w:t>
      </w:r>
      <w:r>
        <w:rPr>
          <w:rFonts w:ascii="Consolas" w:hAnsi="Consolas" w:cs="LucidaSansTypewriter"/>
          <w:color w:val="034EA3"/>
          <w:sz w:val="20"/>
          <w:szCs w:val="20"/>
          <w:lang w:val="en-US"/>
        </w:rPr>
        <w:t xml:space="preserve">      </w:t>
      </w:r>
    </w:p>
    <w:p w:rsidR="002B36F5" w:rsidRPr="00E92709" w:rsidRDefault="00B71D90" w:rsidP="002B36F5">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employees[j].getClass().getName());</w:t>
      </w:r>
    </w:p>
    <w:p w:rsidR="00E175AD" w:rsidRDefault="00E175AD" w:rsidP="00736665">
      <w:pPr>
        <w:pStyle w:val="NoSpacing"/>
        <w:rPr>
          <w:rStyle w:val="apple-converted-space"/>
          <w:rFonts w:cs="Arial"/>
          <w:b/>
          <w:color w:val="222222"/>
          <w:shd w:val="clear" w:color="auto" w:fill="FFFFFF"/>
        </w:rPr>
      </w:pPr>
    </w:p>
    <w:p w:rsidR="00535743" w:rsidRDefault="00225432" w:rsidP="00736665">
      <w:pPr>
        <w:pStyle w:val="NoSpacing"/>
        <w:rPr>
          <w:rStyle w:val="apple-converted-space"/>
          <w:rFonts w:cs="Arial"/>
          <w:b/>
          <w:color w:val="222222"/>
          <w:shd w:val="clear" w:color="auto" w:fill="FFFFFF"/>
        </w:rPr>
      </w:pPr>
      <w:r w:rsidRPr="00225432">
        <w:rPr>
          <w:rStyle w:val="apple-converted-space"/>
          <w:rFonts w:cs="Arial"/>
          <w:b/>
          <w:color w:val="222222"/>
          <w:shd w:val="clear" w:color="auto" w:fill="FFFFFF"/>
        </w:rPr>
        <w:t>instanceof:</w:t>
      </w:r>
      <w:r>
        <w:rPr>
          <w:rStyle w:val="apple-converted-space"/>
          <w:rFonts w:cs="Arial"/>
          <w:b/>
          <w:color w:val="222222"/>
          <w:shd w:val="clear" w:color="auto" w:fill="FFFFFF"/>
        </w:rPr>
        <w:t xml:space="preserve"> </w:t>
      </w:r>
      <w:r w:rsidR="00E808BA">
        <w:rPr>
          <w:rStyle w:val="apple-converted-space"/>
          <w:rFonts w:cs="Arial"/>
          <w:color w:val="222222"/>
          <w:shd w:val="clear" w:color="auto" w:fill="FFFFFF"/>
        </w:rPr>
        <w:t xml:space="preserve">The condition is true if object referenced by the lvalue is an rvalue. </w:t>
      </w:r>
      <w:r w:rsidR="006D3872">
        <w:rPr>
          <w:rStyle w:val="apple-converted-space"/>
          <w:rFonts w:cs="Arial"/>
          <w:color w:val="222222"/>
          <w:shd w:val="clear" w:color="auto" w:fill="FFFFFF"/>
        </w:rPr>
        <w:t xml:space="preserve">This </w:t>
      </w:r>
      <w:r w:rsidR="00E808BA">
        <w:rPr>
          <w:rStyle w:val="apple-converted-space"/>
          <w:rFonts w:cs="Arial"/>
          <w:color w:val="222222"/>
          <w:shd w:val="clear" w:color="auto" w:fill="FFFFFF"/>
        </w:rPr>
        <w:t>would also be true for any object of</w:t>
      </w:r>
      <w:r w:rsidR="006D3872">
        <w:rPr>
          <w:rStyle w:val="apple-converted-space"/>
          <w:rFonts w:cs="Arial"/>
          <w:color w:val="222222"/>
          <w:shd w:val="clear" w:color="auto" w:fill="FFFFFF"/>
        </w:rPr>
        <w:t xml:space="preserve"> a</w:t>
      </w:r>
      <w:r w:rsidR="00E808BA">
        <w:rPr>
          <w:rStyle w:val="apple-converted-space"/>
          <w:rFonts w:cs="Arial"/>
          <w:color w:val="222222"/>
          <w:shd w:val="clear" w:color="auto" w:fill="FFFFFF"/>
        </w:rPr>
        <w:t xml:space="preserve"> rvalue subclass because of the is-a relationship a subclass has with its superclass. </w:t>
      </w:r>
      <w:r w:rsidR="001E1C2F">
        <w:rPr>
          <w:rStyle w:val="apple-converted-space"/>
          <w:rFonts w:cs="Arial"/>
          <w:color w:val="222222"/>
          <w:shd w:val="clear" w:color="auto" w:fill="FFFFFF"/>
        </w:rPr>
        <w:t>(tag: instance of)</w:t>
      </w:r>
    </w:p>
    <w:p w:rsidR="00071B90" w:rsidRDefault="00071B90" w:rsidP="00736665">
      <w:pPr>
        <w:pStyle w:val="NoSpacing"/>
        <w:rPr>
          <w:rStyle w:val="apple-converted-space"/>
          <w:rFonts w:cs="Arial"/>
          <w:b/>
          <w:color w:val="222222"/>
          <w:shd w:val="clear" w:color="auto" w:fill="FFFFFF"/>
        </w:rPr>
      </w:pPr>
    </w:p>
    <w:p w:rsidR="00071B90" w:rsidRPr="00071B90" w:rsidRDefault="00071B90" w:rsidP="00736665">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final, private, static methods: </w:t>
      </w:r>
      <w:hyperlink w:anchor="final_private_static_methods" w:history="1">
        <w:r w:rsidR="00926612">
          <w:rPr>
            <w:rStyle w:val="Hyperlink"/>
            <w:rFonts w:cs="Arial"/>
            <w:shd w:val="clear" w:color="auto" w:fill="FFFFFF"/>
          </w:rPr>
          <w:t>final private static methods</w:t>
        </w:r>
      </w:hyperlink>
    </w:p>
    <w:p w:rsidR="008F5FF8" w:rsidRDefault="008F5FF8" w:rsidP="00736665">
      <w:pPr>
        <w:pStyle w:val="NoSpacing"/>
        <w:rPr>
          <w:rStyle w:val="apple-converted-space"/>
          <w:rFonts w:cs="Arial"/>
          <w:b/>
          <w:color w:val="222222"/>
          <w:shd w:val="clear" w:color="auto" w:fill="FFFFFF"/>
        </w:rPr>
      </w:pPr>
    </w:p>
    <w:p w:rsidR="0089432E" w:rsidRDefault="002738E2" w:rsidP="00736665">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 Deeper Explanation of Issues with Calling Methods from Constructors: </w:t>
      </w:r>
      <w:r w:rsidR="00736665" w:rsidRPr="008F5FF8">
        <w:t>Recall that when you construct a subclass object, its constructor first calls one of the direct superclass’s constructors. If the superclass constructor calls an overridable method</w:t>
      </w:r>
      <w:r w:rsidR="00394669">
        <w:t>(instance method)</w:t>
      </w:r>
      <w:r w:rsidR="00736665" w:rsidRPr="008F5FF8">
        <w:t>, the subclass’s version of that method will be called by the superclass constructor—before the subclass constructor’s body has a chance to execute. This could lead to subtle, difficult-to detect errors if the subclass method that was called depends on initialization that has not yet been performed in the subclass constructor’s body.</w:t>
      </w:r>
    </w:p>
    <w:p w:rsidR="00D07047" w:rsidRDefault="008F5FF8" w:rsidP="0088270A">
      <w:pPr>
        <w:pStyle w:val="NoSpacing"/>
      </w:pPr>
      <w:bookmarkStart w:id="29" w:name="getters_setters_part3"/>
      <w:bookmarkEnd w:id="29"/>
      <w:r w:rsidRPr="008F5FF8">
        <w:rPr>
          <w:rStyle w:val="apple-converted-space"/>
        </w:rPr>
        <w:t xml:space="preserve">   </w:t>
      </w:r>
      <w:r w:rsidRPr="008F5FF8">
        <w:t>It’s acceptable to call a static method from a constructor. For example, a constructor and a set method often perform the same validation for a particular instance variable. If the validation code is brief, it’s acceptible to duplicate it in the constructor and the set method. If lengthier validation is required, define a static validation method (typically a private helper method) then call it from the constructor and the set method. It’s also acceptable for a constructor to call a final instance method, provided that the method does not directly or indirectly call an overridable instance method.</w:t>
      </w:r>
    </w:p>
    <w:p w:rsidR="00D83044" w:rsidRDefault="00D83044" w:rsidP="0088270A">
      <w:pPr>
        <w:pStyle w:val="NoSpacing"/>
      </w:pPr>
    </w:p>
    <w:p w:rsidR="0051767E" w:rsidRDefault="00F20788" w:rsidP="00100B69">
      <w:pPr>
        <w:pStyle w:val="NoSpacing"/>
      </w:pPr>
      <w:r w:rsidRPr="00EC39E0">
        <w:rPr>
          <w:b/>
        </w:rPr>
        <w:t>-Interface</w:t>
      </w:r>
      <w:r w:rsidR="001B6AE6" w:rsidRPr="00EC39E0">
        <w:rPr>
          <w:b/>
        </w:rPr>
        <w:t>s</w:t>
      </w:r>
      <w:r w:rsidRPr="00EC39E0">
        <w:rPr>
          <w:b/>
        </w:rPr>
        <w:t>:</w:t>
      </w:r>
      <w:r w:rsidRPr="00EC39E0">
        <w:t xml:space="preserve"> </w:t>
      </w:r>
      <w:r w:rsidR="0051767E" w:rsidRPr="00917C36">
        <w:t>An interface declaration</w:t>
      </w:r>
      <w:r w:rsidR="0051767E">
        <w:t xml:space="preserve"> </w:t>
      </w:r>
      <w:r w:rsidR="0051767E" w:rsidRPr="00917C36">
        <w:t xml:space="preserve">begins with the keyword </w:t>
      </w:r>
      <w:r w:rsidR="0051767E" w:rsidRPr="0014342C">
        <w:rPr>
          <w:color w:val="00B050"/>
        </w:rPr>
        <w:t>interface</w:t>
      </w:r>
      <w:r w:rsidR="0051767E" w:rsidRPr="00917C36">
        <w:t xml:space="preserve"> and contains only constants and abstract methods.</w:t>
      </w:r>
      <w:r w:rsidR="0051767E">
        <w:t xml:space="preserve"> All methods declared in an interface are implicitly public abstract methods, and all fields </w:t>
      </w:r>
      <w:r w:rsidR="0051767E" w:rsidRPr="003C1BE2">
        <w:t>are implicitly public, static,</w:t>
      </w:r>
      <w:r w:rsidR="0051767E">
        <w:t xml:space="preserve"> and</w:t>
      </w:r>
      <w:r w:rsidR="0051767E" w:rsidRPr="003C1BE2">
        <w:t xml:space="preserve"> final.</w:t>
      </w:r>
    </w:p>
    <w:p w:rsidR="00100B69" w:rsidRDefault="00100B69" w:rsidP="00472416">
      <w:pPr>
        <w:pStyle w:val="NoSpacing"/>
      </w:pPr>
      <w:r>
        <w:t xml:space="preserve">   </w:t>
      </w:r>
      <w:r w:rsidR="001238BF">
        <w:t>Interfaces</w:t>
      </w:r>
      <w:r>
        <w:t xml:space="preserve"> can</w:t>
      </w:r>
      <w:r w:rsidR="001238BF">
        <w:t>’</w:t>
      </w:r>
      <w:r>
        <w:t>t be instantiated. They dont have constructors.</w:t>
      </w:r>
    </w:p>
    <w:p w:rsidR="00917C36" w:rsidRDefault="00100B69" w:rsidP="00472416">
      <w:pPr>
        <w:pStyle w:val="NoSpacing"/>
      </w:pPr>
      <w:r>
        <w:t xml:space="preserve">   </w:t>
      </w:r>
      <w:r w:rsidR="001238BF">
        <w:t>An interface has</w:t>
      </w:r>
      <w:r w:rsidR="005E0369" w:rsidRPr="00EC39E0">
        <w:t xml:space="preserve"> to be declared in a .java file </w:t>
      </w:r>
      <w:r w:rsidR="001238BF">
        <w:t xml:space="preserve">with the </w:t>
      </w:r>
      <w:r w:rsidR="005E0369" w:rsidRPr="00EC39E0">
        <w:t xml:space="preserve">same name </w:t>
      </w:r>
      <w:r w:rsidR="001238BF">
        <w:t>as the interface.</w:t>
      </w:r>
      <w:r w:rsidR="005E0369" w:rsidRPr="00EC39E0">
        <w:t xml:space="preserve"> </w:t>
      </w:r>
      <w:r w:rsidR="001238BF">
        <w:t xml:space="preserve">Interfaces </w:t>
      </w:r>
      <w:r w:rsidR="005E0369" w:rsidRPr="00EC39E0">
        <w:t xml:space="preserve">are compiled </w:t>
      </w:r>
      <w:r w:rsidR="005E0369">
        <w:t>into .class files.</w:t>
      </w:r>
    </w:p>
    <w:p w:rsidR="00472416" w:rsidRDefault="00472416" w:rsidP="00472416">
      <w:pPr>
        <w:pStyle w:val="NoSpacing"/>
      </w:pPr>
    </w:p>
    <w:p w:rsidR="00A00524" w:rsidRDefault="00A00524" w:rsidP="00A00524">
      <w:pPr>
        <w:pStyle w:val="NoSpacing"/>
      </w:pPr>
      <w:r w:rsidRPr="00A00524">
        <w:t xml:space="preserve">To use an interface, a concrete class must specify that it </w:t>
      </w:r>
      <w:r w:rsidRPr="00A00524">
        <w:rPr>
          <w:color w:val="00B050"/>
        </w:rPr>
        <w:t>implements</w:t>
      </w:r>
      <w:r w:rsidRPr="00A00524">
        <w:t xml:space="preserve"> the interface and must</w:t>
      </w:r>
      <w:r w:rsidR="00FC503F">
        <w:t xml:space="preserve"> </w:t>
      </w:r>
      <w:r w:rsidRPr="00A00524">
        <w:t>declare each method in the interface with the signature specified in the interface declaration.</w:t>
      </w:r>
      <w:r>
        <w:t xml:space="preserve"> To </w:t>
      </w:r>
      <w:r w:rsidRPr="00A00524">
        <w:t>specify that a class implements an interface, add the implements keyword and the name of the interface to the end of your class declaration’s first line. A class that does not</w:t>
      </w:r>
      <w:r>
        <w:t xml:space="preserve"> </w:t>
      </w:r>
      <w:r w:rsidRPr="00A00524">
        <w:t>implement all the methods of the interface is an abstract class and must be declared</w:t>
      </w:r>
      <w:r>
        <w:t xml:space="preserve"> </w:t>
      </w:r>
      <w:r w:rsidRPr="00A00524">
        <w:t>abstract.</w:t>
      </w:r>
    </w:p>
    <w:p w:rsidR="00BB7105" w:rsidRDefault="00BB7105" w:rsidP="00A00524">
      <w:pPr>
        <w:pStyle w:val="NoSpacing"/>
      </w:pPr>
    </w:p>
    <w:p w:rsidR="00187D7A" w:rsidRPr="00BB7105" w:rsidRDefault="00BB7105" w:rsidP="00BB7105">
      <w:pPr>
        <w:pStyle w:val="NoSpacing"/>
      </w:pPr>
      <w:r w:rsidRPr="00BB7105">
        <w:t>An interface is often used when disparate classes—i.e., classes that are not related by a class</w:t>
      </w:r>
      <w:r w:rsidR="00FC503F">
        <w:t xml:space="preserve"> </w:t>
      </w:r>
      <w:r w:rsidRPr="00BB7105">
        <w:t>hierarchy—need to share common methods and constants. This allows objects of unrelated</w:t>
      </w:r>
      <w:r w:rsidR="00FC503F">
        <w:t xml:space="preserve"> </w:t>
      </w:r>
      <w:r w:rsidRPr="00BB7105">
        <w:t>classes to be processed polymorphically.</w:t>
      </w:r>
    </w:p>
    <w:p w:rsidR="00E70E1A" w:rsidRDefault="00E70E1A" w:rsidP="00C37490">
      <w:pPr>
        <w:pStyle w:val="NoSpacing"/>
      </w:pP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interface </w:t>
      </w:r>
      <w:r w:rsidR="004C1B42" w:rsidRPr="00444A37">
        <w:rPr>
          <w:rFonts w:ascii="Consolas" w:hAnsi="Consolas" w:cs="LucidaSansTypewriter"/>
          <w:color w:val="231F20"/>
          <w:sz w:val="20"/>
          <w:szCs w:val="20"/>
          <w:lang w:val="en-US"/>
        </w:rPr>
        <w:t>Payable</w:t>
      </w: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444A37"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double </w:t>
      </w:r>
      <w:r w:rsidR="004C1B42" w:rsidRPr="00444A37">
        <w:rPr>
          <w:rFonts w:ascii="Consolas" w:hAnsi="Consolas" w:cs="LucidaSansTypewriter"/>
          <w:color w:val="231F20"/>
          <w:sz w:val="20"/>
          <w:szCs w:val="20"/>
          <w:lang w:val="en-US"/>
        </w:rPr>
        <w:t xml:space="preserve">getPaymentAmount(); </w:t>
      </w:r>
      <w:r w:rsidR="004C1B42" w:rsidRPr="00444A37">
        <w:rPr>
          <w:rFonts w:ascii="Consolas" w:hAnsi="Consolas" w:cs="LucidaSansTypewriter"/>
          <w:color w:val="00B062"/>
          <w:sz w:val="20"/>
          <w:szCs w:val="20"/>
          <w:lang w:val="en-US"/>
        </w:rPr>
        <w:t>// calculate payment; no implementation</w:t>
      </w:r>
    </w:p>
    <w:p w:rsidR="003A5ABF" w:rsidRPr="00444A37" w:rsidRDefault="00444A37"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C1B42" w:rsidRDefault="004C1B42" w:rsidP="004C1B42">
      <w:pPr>
        <w:pStyle w:val="NoSpacing"/>
        <w:pBdr>
          <w:bottom w:val="single" w:sz="4" w:space="1" w:color="auto"/>
        </w:pBdr>
        <w:rPr>
          <w:szCs w:val="18"/>
        </w:rPr>
      </w:pPr>
    </w:p>
    <w:p w:rsidR="003D37C0" w:rsidRDefault="003D37C0" w:rsidP="00C37490">
      <w:pPr>
        <w:pStyle w:val="NoSpacing"/>
      </w:pPr>
    </w:p>
    <w:p w:rsidR="004C1B42" w:rsidRPr="00444A37" w:rsidRDefault="000D5310" w:rsidP="004C1B42">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class </w:t>
      </w:r>
      <w:r w:rsidR="004C1B42" w:rsidRPr="00444A37">
        <w:rPr>
          <w:rFonts w:ascii="Consolas" w:hAnsi="Consolas" w:cs="LucidaSansTypewriter"/>
          <w:color w:val="231F20"/>
          <w:sz w:val="20"/>
          <w:szCs w:val="20"/>
          <w:lang w:val="en-US"/>
        </w:rPr>
        <w:t xml:space="preserve">Invoice </w:t>
      </w:r>
      <w:r w:rsidR="004C1B42" w:rsidRPr="00444A37">
        <w:rPr>
          <w:rFonts w:ascii="Consolas" w:hAnsi="Consolas" w:cs="LucidaSansTypewriter"/>
          <w:color w:val="034EA3"/>
          <w:sz w:val="20"/>
          <w:szCs w:val="20"/>
          <w:lang w:val="en-US"/>
        </w:rPr>
        <w:t xml:space="preserve">implements </w:t>
      </w:r>
      <w:r w:rsidR="004C1B42" w:rsidRPr="00444A37">
        <w:rPr>
          <w:rFonts w:ascii="Consolas" w:hAnsi="Consolas" w:cs="LucidaSansTypewriter"/>
          <w:color w:val="231F20"/>
          <w:sz w:val="20"/>
          <w:szCs w:val="20"/>
          <w:lang w:val="en-US"/>
        </w:rPr>
        <w:t>Payable</w:t>
      </w:r>
      <w:r w:rsidR="004C1B42" w:rsidRPr="00444A37">
        <w:rPr>
          <w:rFonts w:ascii="Consolas" w:hAnsi="Consolas" w:cs="LucidaSansTypewriter"/>
          <w:color w:val="231F20"/>
          <w:sz w:val="20"/>
          <w:szCs w:val="20"/>
          <w:lang w:val="en-US"/>
        </w:rPr>
        <w:br/>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lastRenderedPageBreak/>
        <w:t xml:space="preserve">   </w:t>
      </w:r>
      <w:r w:rsidR="004C1B42" w:rsidRPr="00444A37">
        <w:rPr>
          <w:rFonts w:ascii="Consolas" w:hAnsi="Consolas" w:cs="LucidaSansTypewriter"/>
          <w:color w:val="231F20"/>
          <w:sz w:val="20"/>
          <w:szCs w:val="20"/>
          <w:lang w:val="en-US"/>
        </w:rPr>
        <w:t>@Override</w:t>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double </w:t>
      </w:r>
      <w:r w:rsidR="004C1B42" w:rsidRPr="00444A37">
        <w:rPr>
          <w:rFonts w:ascii="Consolas" w:hAnsi="Consolas" w:cs="LucidaSansTypewriter"/>
          <w:color w:val="231F20"/>
          <w:sz w:val="20"/>
          <w:szCs w:val="20"/>
          <w:lang w:val="en-US"/>
        </w:rPr>
        <w:t>getPaymentAmount()</w:t>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0D5310"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return </w:t>
      </w:r>
      <w:r w:rsidR="004C1B42" w:rsidRPr="00444A37">
        <w:rPr>
          <w:rFonts w:ascii="Consolas" w:hAnsi="Consolas" w:cs="LucidaSansTypewriter"/>
          <w:color w:val="231F20"/>
          <w:sz w:val="20"/>
          <w:szCs w:val="20"/>
          <w:lang w:val="en-US"/>
        </w:rPr>
        <w:t xml:space="preserve">getQuantity() * getPricePerItem(); </w:t>
      </w:r>
      <w:r w:rsidR="004C1B42" w:rsidRPr="00444A37">
        <w:rPr>
          <w:rFonts w:ascii="Consolas" w:hAnsi="Consolas" w:cs="LucidaSansTypewriter"/>
          <w:color w:val="00B062"/>
          <w:sz w:val="20"/>
          <w:szCs w:val="20"/>
          <w:lang w:val="en-US"/>
        </w:rPr>
        <w:t>// calculate total cost</w:t>
      </w:r>
    </w:p>
    <w:p w:rsidR="008B0635" w:rsidRPr="00444A37" w:rsidRDefault="000D5310"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8B0635" w:rsidRDefault="008B0635" w:rsidP="009F0BE9">
      <w:pPr>
        <w:pStyle w:val="NoSpacing"/>
        <w:tabs>
          <w:tab w:val="left" w:pos="2296"/>
        </w:tabs>
        <w:rPr>
          <w:rFonts w:cs="LucidaSansTypewriter"/>
          <w:color w:val="231F20"/>
          <w:szCs w:val="18"/>
          <w:lang w:val="en-US"/>
        </w:rPr>
      </w:pPr>
    </w:p>
    <w:p w:rsidR="000F1E6E" w:rsidRDefault="008B0635" w:rsidP="005147B9">
      <w:pPr>
        <w:pStyle w:val="NoSpacing"/>
      </w:pPr>
      <w:r>
        <w:t xml:space="preserve">Classes can inherit </w:t>
      </w:r>
      <w:r w:rsidR="00187D7A">
        <w:t xml:space="preserve">only </w:t>
      </w:r>
      <w:r w:rsidR="006F7B04">
        <w:t>one</w:t>
      </w:r>
      <w:r>
        <w:t xml:space="preserve"> class but classes and interfaces can </w:t>
      </w:r>
      <w:r w:rsidR="006F7B04">
        <w:t xml:space="preserve">implement </w:t>
      </w:r>
      <w:r>
        <w:t>multiple interfaces.</w:t>
      </w:r>
      <w:r w:rsidR="00FD5BA4">
        <w:t xml:space="preserve"> </w:t>
      </w:r>
    </w:p>
    <w:p w:rsidR="005372C0" w:rsidRPr="00444A37" w:rsidRDefault="000F1E6E" w:rsidP="005372C0">
      <w:pPr>
        <w:pStyle w:val="NoSpacing"/>
        <w:rPr>
          <w:rFonts w:ascii="Consolas" w:hAnsi="Consolas"/>
          <w:sz w:val="20"/>
          <w:szCs w:val="20"/>
        </w:rPr>
      </w:pPr>
      <w:r>
        <w:t xml:space="preserve">   </w:t>
      </w:r>
      <w:r w:rsidR="00F05064" w:rsidRPr="008B4E43">
        <w:t>All obj</w:t>
      </w:r>
      <w:r w:rsidR="009822EF">
        <w:t xml:space="preserve">ects of a class that implements </w:t>
      </w:r>
      <w:r w:rsidR="00F05064" w:rsidRPr="008B4E43">
        <w:t>interfaces have the is-a relationship with</w:t>
      </w:r>
      <w:r w:rsidR="009A7D56">
        <w:t xml:space="preserve"> </w:t>
      </w:r>
      <w:r w:rsidR="00F05064" w:rsidRPr="008B4E43">
        <w:t>each implemented interface type.</w:t>
      </w:r>
      <w:r w:rsidR="005372C0">
        <w:br/>
      </w:r>
      <w:r w:rsidR="005372C0">
        <w:br/>
      </w:r>
      <w:r w:rsidR="005372C0">
        <w:rPr>
          <w:rFonts w:ascii="Consolas" w:hAnsi="Consolas" w:cs="LucidaSansTypewriter"/>
          <w:color w:val="034EA3"/>
          <w:sz w:val="20"/>
          <w:szCs w:val="20"/>
          <w:lang w:val="en-US"/>
        </w:rPr>
        <w:t xml:space="preserve">   </w:t>
      </w:r>
      <w:r w:rsidR="005372C0" w:rsidRPr="00444A37">
        <w:rPr>
          <w:rFonts w:ascii="Consolas" w:hAnsi="Consolas"/>
          <w:sz w:val="20"/>
          <w:szCs w:val="20"/>
        </w:rPr>
        <w:t>public class ClassName extends Super</w:t>
      </w:r>
      <w:r w:rsidR="005372C0">
        <w:rPr>
          <w:rFonts w:ascii="Consolas" w:hAnsi="Consolas"/>
          <w:sz w:val="20"/>
          <w:szCs w:val="20"/>
        </w:rPr>
        <w:t>C</w:t>
      </w:r>
      <w:r w:rsidR="005372C0" w:rsidRPr="00444A37">
        <w:rPr>
          <w:rFonts w:ascii="Consolas" w:hAnsi="Consolas"/>
          <w:sz w:val="20"/>
          <w:szCs w:val="20"/>
        </w:rPr>
        <w:t>lassName implements FirstInterface,</w:t>
      </w:r>
    </w:p>
    <w:p w:rsidR="005372C0" w:rsidRPr="00444A37" w:rsidRDefault="005372C0" w:rsidP="005372C0">
      <w:pPr>
        <w:pStyle w:val="NoSpacing"/>
        <w:rPr>
          <w:rFonts w:ascii="Consolas" w:hAnsi="Consolas"/>
          <w:sz w:val="20"/>
          <w:szCs w:val="20"/>
        </w:rPr>
      </w:pPr>
      <w:r>
        <w:rPr>
          <w:rFonts w:ascii="Consolas" w:hAnsi="Consolas" w:cs="LucidaSansTypewriter"/>
          <w:color w:val="034EA3"/>
          <w:sz w:val="20"/>
          <w:szCs w:val="20"/>
          <w:lang w:val="en-US"/>
        </w:rPr>
        <w:t xml:space="preserve">      </w:t>
      </w:r>
      <w:r w:rsidRPr="00444A37">
        <w:rPr>
          <w:rFonts w:ascii="Consolas" w:hAnsi="Consolas"/>
          <w:sz w:val="20"/>
          <w:szCs w:val="20"/>
        </w:rPr>
        <w:t>SecondInterface, …</w:t>
      </w:r>
    </w:p>
    <w:p w:rsidR="008B0635" w:rsidRDefault="00C64374" w:rsidP="008B0635">
      <w:pPr>
        <w:pStyle w:val="NoSpacing"/>
      </w:pPr>
      <w:r>
        <w:br/>
        <w:t xml:space="preserve">   Objects of any subclasses of the class that implements the interface can also be thought of as objects of the interface type.</w:t>
      </w:r>
      <w:r>
        <w:br/>
      </w:r>
    </w:p>
    <w:p w:rsidR="00FD5BA4" w:rsidRPr="00444A37" w:rsidRDefault="004870C9"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2A109F" w:rsidRPr="00444A37">
        <w:rPr>
          <w:rFonts w:ascii="Consolas" w:hAnsi="Consolas" w:cs="LucidaSansTypewriter"/>
          <w:color w:val="034EA3"/>
          <w:sz w:val="20"/>
          <w:szCs w:val="20"/>
          <w:lang w:val="en-US"/>
        </w:rPr>
        <w:t xml:space="preserve">public abstract class </w:t>
      </w:r>
      <w:r w:rsidR="002A109F" w:rsidRPr="00444A37">
        <w:rPr>
          <w:rFonts w:ascii="Consolas" w:hAnsi="Consolas" w:cs="LucidaSansTypewriter"/>
          <w:color w:val="231F20"/>
          <w:sz w:val="20"/>
          <w:szCs w:val="20"/>
          <w:lang w:val="en-US"/>
        </w:rPr>
        <w:t xml:space="preserve">Employee </w:t>
      </w:r>
      <w:r w:rsidR="002A109F" w:rsidRPr="00444A37">
        <w:rPr>
          <w:rFonts w:ascii="Consolas" w:hAnsi="Consolas" w:cs="LucidaSansTypewriter"/>
          <w:color w:val="034EA3"/>
          <w:sz w:val="20"/>
          <w:szCs w:val="20"/>
          <w:lang w:val="en-US"/>
        </w:rPr>
        <w:t xml:space="preserve">implements </w:t>
      </w:r>
      <w:r w:rsidR="002A109F" w:rsidRPr="00444A37">
        <w:rPr>
          <w:rFonts w:ascii="Consolas" w:hAnsi="Consolas" w:cs="LucidaSansTypewriter"/>
          <w:color w:val="231F20"/>
          <w:sz w:val="20"/>
          <w:szCs w:val="20"/>
          <w:lang w:val="en-US"/>
        </w:rPr>
        <w:t>Payable</w:t>
      </w:r>
    </w:p>
    <w:p w:rsidR="002A109F" w:rsidRPr="00EE0EC8" w:rsidRDefault="002A109F" w:rsidP="002A109F">
      <w:pPr>
        <w:pStyle w:val="NoSpacing"/>
        <w:pBdr>
          <w:bottom w:val="single" w:sz="4" w:space="1" w:color="auto"/>
        </w:pBdr>
        <w:rPr>
          <w:rFonts w:cs="LucidaSansTypewriter"/>
          <w:color w:val="231F20"/>
          <w:szCs w:val="18"/>
          <w:lang w:val="en-US"/>
        </w:rPr>
      </w:pPr>
    </w:p>
    <w:p w:rsidR="004C1B42" w:rsidRPr="00EE0EC8" w:rsidRDefault="004C1B42" w:rsidP="00C37490">
      <w:pPr>
        <w:pStyle w:val="NoSpacing"/>
        <w:rPr>
          <w:szCs w:val="18"/>
        </w:rPr>
      </w:pPr>
    </w:p>
    <w:p w:rsidR="002A109F" w:rsidRPr="00444A37" w:rsidRDefault="00021ACB"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class </w:t>
      </w:r>
      <w:r w:rsidR="00EE0EC8" w:rsidRPr="00444A37">
        <w:rPr>
          <w:rFonts w:ascii="Consolas" w:hAnsi="Consolas" w:cs="LucidaSansTypewriter"/>
          <w:color w:val="231F20"/>
          <w:sz w:val="20"/>
          <w:szCs w:val="20"/>
          <w:lang w:val="en-US"/>
        </w:rPr>
        <w:t xml:space="preserve">SalariedEmployee </w:t>
      </w:r>
      <w:r w:rsidR="00EE0EC8" w:rsidRPr="00444A37">
        <w:rPr>
          <w:rFonts w:ascii="Consolas" w:hAnsi="Consolas" w:cs="LucidaSansTypewriter"/>
          <w:color w:val="034EA3"/>
          <w:sz w:val="20"/>
          <w:szCs w:val="20"/>
          <w:lang w:val="en-US"/>
        </w:rPr>
        <w:t xml:space="preserve">extends </w:t>
      </w:r>
      <w:r w:rsidR="00EE0EC8" w:rsidRPr="00444A37">
        <w:rPr>
          <w:rFonts w:ascii="Consolas" w:hAnsi="Consolas" w:cs="LucidaSansTypewriter"/>
          <w:color w:val="231F20"/>
          <w:sz w:val="20"/>
          <w:szCs w:val="20"/>
          <w:lang w:val="en-US"/>
        </w:rPr>
        <w:t>Employee</w:t>
      </w:r>
    </w:p>
    <w:p w:rsidR="00EE0EC8" w:rsidRPr="00444A37" w:rsidRDefault="00EE0EC8" w:rsidP="00C37490">
      <w:pPr>
        <w:pStyle w:val="NoSpacing"/>
        <w:rPr>
          <w:rFonts w:ascii="Consolas" w:hAnsi="Consolas" w:cs="LucidaSansTypewriter"/>
          <w:color w:val="231F20"/>
          <w:sz w:val="20"/>
          <w:szCs w:val="20"/>
          <w:lang w:val="en-US"/>
        </w:rPr>
      </w:pPr>
    </w:p>
    <w:p w:rsidR="00EE0EC8" w:rsidRPr="00444A37" w:rsidRDefault="00021ACB" w:rsidP="00EE0EC8">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0B062"/>
          <w:sz w:val="20"/>
          <w:szCs w:val="20"/>
          <w:lang w:val="en-US"/>
        </w:rPr>
        <w:t>// implement interface Payable method that was</w:t>
      </w:r>
      <w:r w:rsidR="00DA4C87" w:rsidRPr="00444A37">
        <w:rPr>
          <w:rFonts w:ascii="Consolas" w:hAnsi="Consolas" w:cs="LucidaSansTypewriter"/>
          <w:color w:val="00B062"/>
          <w:sz w:val="20"/>
          <w:szCs w:val="20"/>
          <w:lang w:val="en-US"/>
        </w:rPr>
        <w:t xml:space="preserve"> </w:t>
      </w:r>
      <w:r w:rsidR="00EE0EC8" w:rsidRPr="00444A37">
        <w:rPr>
          <w:rFonts w:ascii="Consolas" w:hAnsi="Consolas" w:cs="LucidaSansTypewriter"/>
          <w:color w:val="00B062"/>
          <w:sz w:val="20"/>
          <w:szCs w:val="20"/>
          <w:lang w:val="en-US"/>
        </w:rPr>
        <w:t>abstract in superclass Employee</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Override</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double </w:t>
      </w:r>
      <w:r w:rsidR="00EE0EC8" w:rsidRPr="00444A37">
        <w:rPr>
          <w:rFonts w:ascii="Consolas" w:hAnsi="Consolas" w:cs="LucidaSansTypewriter"/>
          <w:color w:val="231F20"/>
          <w:sz w:val="20"/>
          <w:szCs w:val="20"/>
          <w:lang w:val="en-US"/>
        </w:rPr>
        <w:t>getPaymentAmount()</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return </w:t>
      </w:r>
      <w:r w:rsidR="00EE0EC8" w:rsidRPr="00444A37">
        <w:rPr>
          <w:rFonts w:ascii="Consolas" w:hAnsi="Consolas" w:cs="LucidaSansTypewriter"/>
          <w:color w:val="231F20"/>
          <w:sz w:val="20"/>
          <w:szCs w:val="20"/>
          <w:lang w:val="en-US"/>
        </w:rPr>
        <w:t>getWeeklySalary();</w:t>
      </w:r>
    </w:p>
    <w:p w:rsidR="00EE0EC8" w:rsidRPr="00444A37" w:rsidRDefault="00021ACB" w:rsidP="00EE0EC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w:t>
      </w:r>
    </w:p>
    <w:p w:rsidR="00CF62AF" w:rsidRPr="00EE0EC8" w:rsidRDefault="00CF62AF" w:rsidP="00CF62AF">
      <w:pPr>
        <w:pStyle w:val="NoSpacing"/>
        <w:pBdr>
          <w:bottom w:val="single" w:sz="4" w:space="1" w:color="auto"/>
        </w:pBdr>
        <w:rPr>
          <w:szCs w:val="18"/>
        </w:rPr>
      </w:pPr>
    </w:p>
    <w:p w:rsidR="002A109F" w:rsidRDefault="002A109F" w:rsidP="00C37490">
      <w:pPr>
        <w:pStyle w:val="NoSpacing"/>
      </w:pPr>
    </w:p>
    <w:p w:rsidR="00CF62AF" w:rsidRPr="008C636A" w:rsidRDefault="008C636A"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 xml:space="preserve">Payable[] payableObjects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Payable[</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w:t>
      </w:r>
    </w:p>
    <w:p w:rsidR="00CF62AF" w:rsidRPr="008C636A" w:rsidRDefault="00CF62AF" w:rsidP="00C37490">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0</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0123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eat"</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375.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1</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56789"</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tire"</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79.95</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8C636A">
        <w:rPr>
          <w:rFonts w:ascii="Consolas" w:hAnsi="Consolas" w:cs="LucidaSansTypewriter"/>
          <w:color w:val="00A0DB"/>
          <w:sz w:val="20"/>
          <w:szCs w:val="20"/>
          <w:lang w:val="en-US"/>
        </w:rPr>
        <w:t>"John"</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mith"</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111-11-1111"</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800.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3</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8C636A">
        <w:rPr>
          <w:rFonts w:ascii="Consolas" w:hAnsi="Consolas" w:cs="LucidaSansTypewriter"/>
          <w:color w:val="00A0DB"/>
          <w:sz w:val="20"/>
          <w:szCs w:val="20"/>
          <w:lang w:val="en-US"/>
        </w:rPr>
        <w:t>"Lisa"</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Barnes"</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888-88-8888"</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1200.00</w:t>
      </w:r>
      <w:r w:rsidR="00CF62AF" w:rsidRPr="008C636A">
        <w:rPr>
          <w:rFonts w:ascii="Consolas" w:hAnsi="Consolas" w:cs="LucidaSansTypewriter"/>
          <w:color w:val="231F20"/>
          <w:sz w:val="20"/>
          <w:szCs w:val="20"/>
          <w:lang w:val="en-US"/>
        </w:rPr>
        <w:t>);</w:t>
      </w:r>
    </w:p>
    <w:p w:rsidR="00CF62AF" w:rsidRPr="008C636A" w:rsidRDefault="00CF62AF" w:rsidP="00CF62AF">
      <w:pPr>
        <w:autoSpaceDE w:val="0"/>
        <w:autoSpaceDN w:val="0"/>
        <w:adjustRightInd w:val="0"/>
        <w:spacing w:after="0" w:line="240" w:lineRule="auto"/>
        <w:rPr>
          <w:rFonts w:ascii="Consolas" w:hAnsi="Consolas" w:cs="GoudySans-Black"/>
          <w:b/>
          <w:bCs/>
          <w:color w:val="214785"/>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System.out.println(</w:t>
      </w:r>
      <w:r w:rsidR="00CF62AF" w:rsidRPr="008C636A">
        <w:rPr>
          <w:rFonts w:ascii="Consolas" w:hAnsi="Consolas" w:cs="LucidaSansTypewriter"/>
          <w:color w:val="00A0DB"/>
          <w:sz w:val="20"/>
          <w:szCs w:val="20"/>
          <w:lang w:val="en-US"/>
        </w:rPr>
        <w:t>"Invoices and Employees processed polymorphically:"</w:t>
      </w:r>
      <w:r w:rsidR="00CF62AF" w:rsidRPr="008C636A">
        <w:rPr>
          <w:rFonts w:ascii="Consolas" w:hAnsi="Consolas" w:cs="LucidaSansTypewriter"/>
          <w:color w:val="231F20"/>
          <w:sz w:val="20"/>
          <w:szCs w:val="20"/>
          <w:lang w:val="en-US"/>
        </w:rPr>
        <w:t>);</w:t>
      </w:r>
    </w:p>
    <w:p w:rsidR="00CF62AF" w:rsidRPr="008C636A" w:rsidRDefault="00CF62AF" w:rsidP="00CF62AF">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034EA3"/>
          <w:sz w:val="20"/>
          <w:szCs w:val="20"/>
          <w:lang w:val="en-US"/>
        </w:rPr>
        <w:t xml:space="preserve">for </w:t>
      </w:r>
      <w:r w:rsidR="00CF62AF" w:rsidRPr="008C636A">
        <w:rPr>
          <w:rFonts w:ascii="Consolas" w:hAnsi="Consolas" w:cs="LucidaSansTypewriter"/>
          <w:color w:val="231F20"/>
          <w:sz w:val="20"/>
          <w:szCs w:val="20"/>
          <w:lang w:val="en-US"/>
        </w:rPr>
        <w:t>(Payable currentPayable : payableObjects)</w:t>
      </w:r>
    </w:p>
    <w:p w:rsidR="00CF62AF" w:rsidRPr="008C63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w:t>
      </w:r>
    </w:p>
    <w:p w:rsidR="008C636A" w:rsidRDefault="008C636A" w:rsidP="00CF62AF">
      <w:pPr>
        <w:pStyle w:val="NoSpacing"/>
        <w:rPr>
          <w:rFonts w:ascii="Consolas" w:hAnsi="Consolas" w:cs="LucidaSansTypewriter"/>
          <w:color w:val="00A0DB"/>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231F20"/>
          <w:sz w:val="20"/>
          <w:szCs w:val="20"/>
          <w:lang w:val="en-US"/>
        </w:rPr>
        <w:t>System.out.printf(</w:t>
      </w:r>
      <w:r w:rsidR="008A1BFA" w:rsidRPr="008C636A">
        <w:rPr>
          <w:rFonts w:ascii="Consolas" w:hAnsi="Consolas" w:cs="LucidaSansTypewriter"/>
          <w:color w:val="00A0DB"/>
          <w:sz w:val="20"/>
          <w:szCs w:val="20"/>
          <w:lang w:val="en-US"/>
        </w:rPr>
        <w:t>"%n%s %n%s: $%,.2f%n"</w:t>
      </w:r>
      <w:r w:rsidR="008A1BFA" w:rsidRPr="008C636A">
        <w:rPr>
          <w:rFonts w:ascii="Consolas" w:hAnsi="Consolas" w:cs="LucidaSansTypewriter"/>
          <w:color w:val="231F20"/>
          <w:sz w:val="20"/>
          <w:szCs w:val="20"/>
          <w:lang w:val="en-US"/>
        </w:rPr>
        <w:t xml:space="preserve">, currentPayable.toString(), </w:t>
      </w:r>
      <w:r>
        <w:rPr>
          <w:rFonts w:ascii="Consolas" w:hAnsi="Consolas" w:cs="LucidaSansTypewriter"/>
          <w:color w:val="00A0DB"/>
          <w:sz w:val="20"/>
          <w:szCs w:val="20"/>
          <w:lang w:val="en-US"/>
        </w:rPr>
        <w:t>"payment</w:t>
      </w:r>
    </w:p>
    <w:p w:rsidR="008A1BFA" w:rsidRPr="008C63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00A0DB"/>
          <w:sz w:val="20"/>
          <w:szCs w:val="20"/>
          <w:lang w:val="en-US"/>
        </w:rPr>
        <w:t>due"</w:t>
      </w:r>
      <w:r w:rsidR="008A1BFA" w:rsidRPr="008C636A">
        <w:rPr>
          <w:rFonts w:ascii="Consolas" w:hAnsi="Consolas" w:cs="LucidaSansTypewriter"/>
          <w:color w:val="231F20"/>
          <w:sz w:val="20"/>
          <w:szCs w:val="20"/>
          <w:lang w:val="en-US"/>
        </w:rPr>
        <w:t>, currentPayable.getPaymentAmount());</w:t>
      </w:r>
    </w:p>
    <w:p w:rsidR="0057457D" w:rsidRPr="008C636A" w:rsidRDefault="00F13CBE" w:rsidP="00CF62AF">
      <w:pPr>
        <w:pStyle w:val="NoSpacing"/>
        <w:rPr>
          <w:rFonts w:ascii="Consolas" w:hAnsi="Consolas"/>
          <w:sz w:val="20"/>
          <w:szCs w:val="20"/>
        </w:rPr>
      </w:pPr>
      <w:r>
        <w:rPr>
          <w:rFonts w:ascii="Consolas" w:hAnsi="Consolas" w:cs="LucidaSansTypewriter"/>
          <w:color w:val="034EA3"/>
          <w:sz w:val="20"/>
          <w:szCs w:val="20"/>
          <w:lang w:val="en-US"/>
        </w:rPr>
        <w:t xml:space="preserve">   </w:t>
      </w:r>
      <w:r w:rsidR="0057457D" w:rsidRPr="008C636A">
        <w:rPr>
          <w:rFonts w:ascii="Consolas" w:hAnsi="Consolas" w:cs="LucidaSansTypewriter"/>
          <w:color w:val="231F20"/>
          <w:sz w:val="20"/>
          <w:szCs w:val="20"/>
          <w:lang w:val="en-US"/>
        </w:rPr>
        <w:t>}</w:t>
      </w:r>
    </w:p>
    <w:p w:rsidR="00752155" w:rsidRDefault="00752155" w:rsidP="00C37490">
      <w:pPr>
        <w:pStyle w:val="NoSpacing"/>
      </w:pPr>
    </w:p>
    <w:p w:rsidR="00CF5570" w:rsidRDefault="00CF5570" w:rsidP="00A02828">
      <w:pPr>
        <w:pStyle w:val="NoSpacing"/>
        <w:rPr>
          <w:b/>
        </w:rPr>
      </w:pPr>
      <w:r>
        <w:rPr>
          <w:b/>
        </w:rPr>
        <w:t>-Some Common Interfaces of the Java API:</w:t>
      </w:r>
      <w:r w:rsidR="00A02828" w:rsidRPr="00A02828">
        <w:rPr>
          <w:lang w:val="en-US"/>
        </w:rPr>
        <w:t xml:space="preserve"> </w:t>
      </w:r>
      <w:r w:rsidR="00A02828" w:rsidRPr="00A02828">
        <w:t>Many of the Java API methods take interface arguments and return interface values.</w:t>
      </w:r>
      <w:r w:rsidR="0031666A" w:rsidRPr="0031666A">
        <w:t xml:space="preserve"> </w:t>
      </w:r>
    </w:p>
    <w:p w:rsidR="00CF5570" w:rsidRDefault="00CF5570" w:rsidP="00C37490">
      <w:pPr>
        <w:pStyle w:val="NoSpacing"/>
        <w:rPr>
          <w:b/>
        </w:rPr>
      </w:pPr>
    </w:p>
    <w:p w:rsidR="007D79EC" w:rsidRPr="007D79EC" w:rsidRDefault="007D79EC" w:rsidP="00C37490">
      <w:pPr>
        <w:pStyle w:val="NoSpacing"/>
        <w:rPr>
          <w:b/>
        </w:rPr>
      </w:pPr>
      <w:r>
        <w:rPr>
          <w:noProof/>
          <w:lang w:val="en-US"/>
        </w:rPr>
        <w:drawing>
          <wp:inline distT="0" distB="0" distL="0" distR="0" wp14:anchorId="6792786E" wp14:editId="7922F657">
            <wp:extent cx="5682351" cy="149484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7"/>
                    <a:srcRect b="3590"/>
                    <a:stretch/>
                  </pic:blipFill>
                  <pic:spPr bwMode="auto">
                    <a:xfrm>
                      <a:off x="0" y="0"/>
                      <a:ext cx="5696919" cy="1498678"/>
                    </a:xfrm>
                    <a:prstGeom prst="rect">
                      <a:avLst/>
                    </a:prstGeom>
                    <a:ln>
                      <a:noFill/>
                    </a:ln>
                    <a:extLst>
                      <a:ext uri="{53640926-AAD7-44D8-BBD7-CCE9431645EC}">
                        <a14:shadowObscured xmlns:a14="http://schemas.microsoft.com/office/drawing/2010/main"/>
                      </a:ext>
                    </a:extLst>
                  </pic:spPr>
                </pic:pic>
              </a:graphicData>
            </a:graphic>
          </wp:inline>
        </w:drawing>
      </w:r>
    </w:p>
    <w:p w:rsidR="007D79EC" w:rsidRDefault="007D79EC" w:rsidP="00C37490">
      <w:pPr>
        <w:pStyle w:val="NoSpacing"/>
        <w:rPr>
          <w:b/>
        </w:rPr>
      </w:pPr>
      <w:r>
        <w:rPr>
          <w:noProof/>
          <w:lang w:val="en-US"/>
        </w:rPr>
        <w:lastRenderedPageBreak/>
        <w:drawing>
          <wp:inline distT="0" distB="0" distL="0" distR="0" wp14:anchorId="1BE21B7A" wp14:editId="4C44D56F">
            <wp:extent cx="5693134" cy="34819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8"/>
                    <a:srcRect l="-1" t="12227" r="1105"/>
                    <a:stretch/>
                  </pic:blipFill>
                  <pic:spPr bwMode="auto">
                    <a:xfrm>
                      <a:off x="0" y="0"/>
                      <a:ext cx="5693134" cy="3481960"/>
                    </a:xfrm>
                    <a:prstGeom prst="rect">
                      <a:avLst/>
                    </a:prstGeom>
                    <a:ln>
                      <a:noFill/>
                    </a:ln>
                    <a:extLst>
                      <a:ext uri="{53640926-AAD7-44D8-BBD7-CCE9431645EC}">
                        <a14:shadowObscured xmlns:a14="http://schemas.microsoft.com/office/drawing/2010/main"/>
                      </a:ext>
                    </a:extLst>
                  </pic:spPr>
                </pic:pic>
              </a:graphicData>
            </a:graphic>
          </wp:inline>
        </w:drawing>
      </w:r>
    </w:p>
    <w:p w:rsidR="007D79EC" w:rsidRDefault="00B05637" w:rsidP="00C37490">
      <w:pPr>
        <w:pStyle w:val="NoSpacing"/>
      </w:pPr>
      <w:r w:rsidRPr="00B05637">
        <w:t xml:space="preserve">(tag: </w:t>
      </w:r>
      <w:r>
        <w:t>Comparable, Serializable, Runnable, GUI event-listener interfaces, GUI event listener interfaces, AutoCloseable</w:t>
      </w:r>
      <w:r w:rsidR="00D26E46">
        <w:t>)</w:t>
      </w:r>
    </w:p>
    <w:p w:rsidR="00560670" w:rsidRDefault="00560670" w:rsidP="00C37490">
      <w:pPr>
        <w:pStyle w:val="NoSpacing"/>
      </w:pPr>
    </w:p>
    <w:p w:rsidR="00394362" w:rsidRDefault="00394362" w:rsidP="00C37490">
      <w:pPr>
        <w:pStyle w:val="NoSpacing"/>
        <w:rPr>
          <w:b/>
        </w:rPr>
      </w:pPr>
      <w:r>
        <w:rPr>
          <w:b/>
        </w:rPr>
        <w:t>-J</w:t>
      </w:r>
      <w:r w:rsidR="008D23BB">
        <w:rPr>
          <w:b/>
        </w:rPr>
        <w:t>ava SE 8 Interface Enhancements</w:t>
      </w:r>
    </w:p>
    <w:p w:rsidR="00394362" w:rsidRDefault="00394362" w:rsidP="00C37490">
      <w:pPr>
        <w:pStyle w:val="NoSpacing"/>
        <w:rPr>
          <w:b/>
        </w:rPr>
      </w:pPr>
    </w:p>
    <w:p w:rsidR="00394362" w:rsidRDefault="008D23BB" w:rsidP="008D23BB">
      <w:pPr>
        <w:pStyle w:val="NoSpacing"/>
      </w:pPr>
      <w:r>
        <w:rPr>
          <w:b/>
        </w:rPr>
        <w:t xml:space="preserve">     -default Interface Methods: </w:t>
      </w:r>
      <w:r w:rsidRPr="008D23BB">
        <w:t xml:space="preserve">In Java SE 8, interfaces also may contain public </w:t>
      </w:r>
      <w:r w:rsidRPr="00CD3F1A">
        <w:rPr>
          <w:color w:val="00B050"/>
        </w:rPr>
        <w:t xml:space="preserve">default methods </w:t>
      </w:r>
      <w:r w:rsidRPr="008D23BB">
        <w:t>with concrete</w:t>
      </w:r>
      <w:r>
        <w:t xml:space="preserve"> </w:t>
      </w:r>
      <w:r w:rsidRPr="008D23BB">
        <w:t>default implementations that specify how operations are performed when an implementing</w:t>
      </w:r>
      <w:r>
        <w:t xml:space="preserve"> </w:t>
      </w:r>
      <w:r w:rsidRPr="008D23BB">
        <w:t>class does not override the methods. If a class implements such an interface, the</w:t>
      </w:r>
      <w:r w:rsidR="009A7D56">
        <w:t xml:space="preserve"> </w:t>
      </w:r>
      <w:r w:rsidRPr="008D23BB">
        <w:t>class also receives the interface’s default implementations (if any). To declare a default</w:t>
      </w:r>
      <w:r>
        <w:t xml:space="preserve"> </w:t>
      </w:r>
      <w:r w:rsidRPr="008D23BB">
        <w:t>method, place the keyword default before the method’s return type and provide a concrete</w:t>
      </w:r>
      <w:r>
        <w:t xml:space="preserve"> </w:t>
      </w:r>
      <w:r w:rsidRPr="008D23BB">
        <w:t>method implementation.</w:t>
      </w:r>
    </w:p>
    <w:p w:rsidR="002415C2" w:rsidRPr="00B05637" w:rsidRDefault="002415C2" w:rsidP="002415C2">
      <w:pPr>
        <w:pStyle w:val="NoSpacing"/>
      </w:pPr>
      <w:r w:rsidRPr="008D23BB">
        <w:t xml:space="preserve">   Any class that implements the original interface will not break when a default</w:t>
      </w:r>
      <w:r>
        <w:t xml:space="preserve"> </w:t>
      </w:r>
      <w:r w:rsidRPr="008D23BB">
        <w:t>method is added—the class simply receives the new default method.</w:t>
      </w:r>
    </w:p>
    <w:p w:rsidR="00E44B34" w:rsidRDefault="00E44B34" w:rsidP="008D23BB">
      <w:pPr>
        <w:pStyle w:val="NoSpacing"/>
      </w:pPr>
      <w:r>
        <w:t xml:space="preserve">   Prior to Java SE 8, adding methods to an interface would break any implementing classes that did not implement the new methods. If you </w:t>
      </w:r>
      <w:r w:rsidR="00C3412B">
        <w:t xml:space="preserve">didn’t </w:t>
      </w:r>
      <w:r>
        <w:t>want to change</w:t>
      </w:r>
      <w:r w:rsidR="00C3412B">
        <w:t xml:space="preserve"> the</w:t>
      </w:r>
      <w:r>
        <w:t xml:space="preserve"> old code, you </w:t>
      </w:r>
      <w:r w:rsidR="00C3412B">
        <w:t xml:space="preserve">could have </w:t>
      </w:r>
      <w:r w:rsidRPr="0031027D">
        <w:t>create</w:t>
      </w:r>
      <w:r w:rsidR="00C3412B">
        <w:t>d another interface and made</w:t>
      </w:r>
      <w:r w:rsidRPr="0031027D">
        <w:t xml:space="preserve"> it extend the previous interface. </w:t>
      </w:r>
      <w:r w:rsidR="00C3412B">
        <w:t>Then</w:t>
      </w:r>
      <w:r w:rsidRPr="0031027D">
        <w:t xml:space="preserve"> your users </w:t>
      </w:r>
      <w:r w:rsidR="00C3412B">
        <w:t xml:space="preserve">had </w:t>
      </w:r>
      <w:r w:rsidRPr="0031027D">
        <w:t>the option to either use the old interface or upgrade to the new interface.</w:t>
      </w:r>
    </w:p>
    <w:p w:rsidR="00402703" w:rsidRDefault="00402703" w:rsidP="008D23BB">
      <w:pPr>
        <w:pStyle w:val="NoSpacing"/>
      </w:pPr>
    </w:p>
    <w:p w:rsidR="00402703" w:rsidRPr="005F14FE" w:rsidRDefault="00402703" w:rsidP="005F14FE">
      <w:pPr>
        <w:pStyle w:val="NoSpacing"/>
      </w:pPr>
      <w:r w:rsidRPr="00402703">
        <w:rPr>
          <w:b/>
        </w:rPr>
        <w:t xml:space="preserve">     -static Interface Methods:</w:t>
      </w:r>
      <w:r>
        <w:rPr>
          <w:b/>
        </w:rPr>
        <w:t xml:space="preserve"> </w:t>
      </w:r>
      <w:r w:rsidR="005F14FE" w:rsidRPr="005F14FE">
        <w:t>Prior to Java SE 8, it was common to associate with an interface a class containing static</w:t>
      </w:r>
      <w:r w:rsidR="005F14FE">
        <w:t xml:space="preserve"> </w:t>
      </w:r>
      <w:r w:rsidR="005F14FE" w:rsidRPr="005F14FE">
        <w:t>helper methods for working with objects that implemented the interface.</w:t>
      </w:r>
      <w:r w:rsidR="005F14FE">
        <w:rPr>
          <w:lang w:val="en-US"/>
        </w:rPr>
        <w:t xml:space="preserve"> </w:t>
      </w:r>
      <w:r w:rsidR="001109F8" w:rsidRPr="005F14FE">
        <w:t>With static interface methods, such static helper methods can now be declared directly in interfaces rather than in separate classes.</w:t>
      </w:r>
    </w:p>
    <w:p w:rsidR="00402703" w:rsidRDefault="00402703" w:rsidP="008D23BB">
      <w:pPr>
        <w:pStyle w:val="NoSpacing"/>
        <w:rPr>
          <w:b/>
        </w:rPr>
      </w:pPr>
    </w:p>
    <w:p w:rsidR="003173FD" w:rsidRPr="00667EFB" w:rsidRDefault="00402703" w:rsidP="00667EFB">
      <w:pPr>
        <w:pStyle w:val="NoSpacing"/>
      </w:pPr>
      <w:r>
        <w:rPr>
          <w:b/>
        </w:rPr>
        <w:t xml:space="preserve">     -Functional Interfaces: </w:t>
      </w:r>
      <w:r w:rsidR="00667EFB" w:rsidRPr="00667EFB">
        <w:t xml:space="preserve">As of Java SE 8, any interface containing only one abstract method is known as a </w:t>
      </w:r>
      <w:r w:rsidR="00667EFB" w:rsidRPr="00621ACB">
        <w:rPr>
          <w:color w:val="00B050"/>
        </w:rPr>
        <w:t>functional interface</w:t>
      </w:r>
      <w:r w:rsidR="00667EFB" w:rsidRPr="00667EFB">
        <w:t>.</w:t>
      </w:r>
      <w:r w:rsidR="003173FD">
        <w:t xml:space="preserve"> Some examples </w:t>
      </w:r>
      <w:r w:rsidR="004A7978">
        <w:t>of</w:t>
      </w:r>
      <w:r w:rsidR="003173FD">
        <w:t xml:space="preserve"> functional interfaces are ActionListener</w:t>
      </w:r>
      <w:r w:rsidR="00E75D0E">
        <w:t>, Comparator</w:t>
      </w:r>
      <w:r w:rsidR="004A7978">
        <w:t>,</w:t>
      </w:r>
      <w:r w:rsidR="00E75D0E">
        <w:t xml:space="preserve"> and</w:t>
      </w:r>
      <w:r w:rsidR="003173FD">
        <w:t xml:space="preserve"> Runnable.</w:t>
      </w:r>
    </w:p>
    <w:p w:rsidR="00CF5570" w:rsidRPr="007E4890" w:rsidRDefault="00CF5570" w:rsidP="00C37490">
      <w:pPr>
        <w:pStyle w:val="NoSpacing"/>
      </w:pPr>
    </w:p>
    <w:p w:rsidR="006D7033" w:rsidRPr="00DF5F91" w:rsidRDefault="00DF5F91" w:rsidP="00C37490">
      <w:pPr>
        <w:pStyle w:val="NoSpacing"/>
        <w:rPr>
          <w:b/>
        </w:rPr>
      </w:pPr>
      <w:r>
        <w:rPr>
          <w:b/>
        </w:rPr>
        <w:t>-</w:t>
      </w:r>
      <w:r w:rsidR="00F43008">
        <w:rPr>
          <w:b/>
        </w:rPr>
        <w:t>Four</w:t>
      </w:r>
      <w:r w:rsidR="00E70E1A" w:rsidRPr="00DF5F91">
        <w:rPr>
          <w:b/>
        </w:rPr>
        <w:t xml:space="preserve"> main principles</w:t>
      </w:r>
      <w:r w:rsidR="00F43008">
        <w:rPr>
          <w:b/>
        </w:rPr>
        <w:t xml:space="preserve"> of object oriented programming</w:t>
      </w:r>
    </w:p>
    <w:p w:rsidR="00E70E1A" w:rsidRPr="007E4890" w:rsidRDefault="00E70E1A" w:rsidP="00C37490">
      <w:pPr>
        <w:pStyle w:val="NoSpacing"/>
      </w:pPr>
    </w:p>
    <w:p w:rsidR="006D7033" w:rsidRPr="007E4890" w:rsidRDefault="006D7033" w:rsidP="00C37490">
      <w:pPr>
        <w:pStyle w:val="NoSpacing"/>
      </w:pPr>
      <w:r w:rsidRPr="00795FC9">
        <w:rPr>
          <w:color w:val="00B050"/>
        </w:rPr>
        <w:t>Encapsulation</w:t>
      </w:r>
      <w:r w:rsidR="00E324EC">
        <w:rPr>
          <w:color w:val="00B050"/>
        </w:rPr>
        <w:t xml:space="preserve"> </w:t>
      </w:r>
      <w:r w:rsidR="001C23C2" w:rsidRPr="00795FC9">
        <w:rPr>
          <w:color w:val="00B050"/>
        </w:rPr>
        <w:t>(I</w:t>
      </w:r>
      <w:r w:rsidRPr="00795FC9">
        <w:rPr>
          <w:color w:val="00B050"/>
        </w:rPr>
        <w:t>nformation hiding</w:t>
      </w:r>
      <w:r w:rsidR="001C23C2" w:rsidRPr="00795FC9">
        <w:rPr>
          <w:color w:val="00B050"/>
        </w:rPr>
        <w:t>)</w:t>
      </w:r>
      <w:r w:rsidRPr="00795FC9">
        <w:rPr>
          <w:color w:val="00B050"/>
        </w:rPr>
        <w:t>:</w:t>
      </w:r>
      <w:r w:rsidRPr="007E4890">
        <w:t xml:space="preserve"> </w:t>
      </w:r>
      <w:r w:rsidR="00183130">
        <w:t xml:space="preserve">Packaging </w:t>
      </w:r>
      <w:r w:rsidR="00C678B6">
        <w:t>related data and methods</w:t>
      </w:r>
      <w:r w:rsidR="00442604">
        <w:t>,</w:t>
      </w:r>
      <w:r w:rsidR="00C678B6">
        <w:t xml:space="preserve"> </w:t>
      </w:r>
      <w:r w:rsidR="00183130">
        <w:t xml:space="preserve">and not sharing hidden </w:t>
      </w:r>
      <w:r w:rsidR="00452CAF">
        <w:t xml:space="preserve">data </w:t>
      </w:r>
      <w:r w:rsidR="00183130">
        <w:t>with outside directly. Methods are used to access hidden data.</w:t>
      </w:r>
    </w:p>
    <w:p w:rsidR="0065679D" w:rsidRPr="007E4890" w:rsidRDefault="006435DA" w:rsidP="00C37490">
      <w:pPr>
        <w:pStyle w:val="NoSpacing"/>
      </w:pPr>
      <w:r>
        <w:rPr>
          <w:rStyle w:val="Strong"/>
          <w:rFonts w:cs="Arial"/>
          <w:b w:val="0"/>
          <w:color w:val="00B050"/>
          <w:szCs w:val="18"/>
          <w:shd w:val="clear" w:color="auto" w:fill="FFFFFF"/>
        </w:rPr>
        <w:br/>
      </w:r>
      <w:r w:rsidR="0065679D" w:rsidRPr="00795FC9">
        <w:rPr>
          <w:rStyle w:val="Strong"/>
          <w:rFonts w:cs="Arial"/>
          <w:b w:val="0"/>
          <w:color w:val="00B050"/>
          <w:szCs w:val="18"/>
          <w:shd w:val="clear" w:color="auto" w:fill="FFFFFF"/>
        </w:rPr>
        <w:t>Abstraction</w:t>
      </w:r>
      <w:r w:rsidR="005247D0" w:rsidRPr="00795FC9">
        <w:rPr>
          <w:rStyle w:val="Strong"/>
          <w:rFonts w:cs="Arial"/>
          <w:b w:val="0"/>
          <w:color w:val="00B050"/>
          <w:szCs w:val="18"/>
          <w:shd w:val="clear" w:color="auto" w:fill="FFFFFF"/>
        </w:rPr>
        <w:t>:</w:t>
      </w:r>
      <w:r w:rsidR="0065679D" w:rsidRPr="007E4890">
        <w:rPr>
          <w:rStyle w:val="Strong"/>
          <w:rFonts w:cs="Arial"/>
          <w:szCs w:val="18"/>
          <w:shd w:val="clear" w:color="auto" w:fill="FFFFFF"/>
        </w:rPr>
        <w:t xml:space="preserve"> </w:t>
      </w:r>
      <w:r w:rsidR="00F36831">
        <w:rPr>
          <w:shd w:val="clear" w:color="auto" w:fill="FFFFFF"/>
        </w:rPr>
        <w:t>Abstraction</w:t>
      </w:r>
      <w:r w:rsidR="00F36831" w:rsidRPr="00F36831">
        <w:t xml:space="preserve"> should hide </w:t>
      </w:r>
      <w:r w:rsidR="003E240F">
        <w:t>i</w:t>
      </w:r>
      <w:r w:rsidR="00F36831" w:rsidRPr="00F36831">
        <w:t xml:space="preserve">mplementation. It should only reveal operations relevant </w:t>
      </w:r>
      <w:r w:rsidR="004A7978">
        <w:t>to</w:t>
      </w:r>
      <w:r w:rsidR="00F36831" w:rsidRPr="00F36831">
        <w:t xml:space="preserve"> the other objects.</w:t>
      </w:r>
    </w:p>
    <w:p w:rsidR="006D7033" w:rsidRPr="00957663" w:rsidRDefault="006435DA" w:rsidP="00C37490">
      <w:pPr>
        <w:pStyle w:val="NoSpacing"/>
      </w:pPr>
      <w:r>
        <w:rPr>
          <w:color w:val="00B050"/>
        </w:rPr>
        <w:br/>
      </w:r>
      <w:r w:rsidR="006D7033" w:rsidRPr="00795FC9">
        <w:rPr>
          <w:color w:val="00B050"/>
        </w:rPr>
        <w:t>Inheritance</w:t>
      </w:r>
      <w:r w:rsidR="005247D0" w:rsidRPr="00795FC9">
        <w:rPr>
          <w:color w:val="00B050"/>
        </w:rPr>
        <w:t>:</w:t>
      </w:r>
      <w:r w:rsidR="006D7033" w:rsidRPr="007E4890">
        <w:rPr>
          <w:b/>
        </w:rPr>
        <w:t xml:space="preserve"> </w:t>
      </w:r>
      <w:r w:rsidR="00957663" w:rsidRPr="00957663">
        <w:t>Reuse the common logic and extract the unique logic into a separate class.</w:t>
      </w:r>
    </w:p>
    <w:p w:rsidR="00F547D1" w:rsidRPr="007E00DE" w:rsidRDefault="006435DA" w:rsidP="00C37490">
      <w:pPr>
        <w:pStyle w:val="NoSpacing"/>
      </w:pPr>
      <w:r>
        <w:rPr>
          <w:color w:val="00B050"/>
        </w:rPr>
        <w:br/>
      </w:r>
      <w:r w:rsidR="006D7033" w:rsidRPr="00795FC9">
        <w:rPr>
          <w:color w:val="00B050"/>
        </w:rPr>
        <w:t>Polymorphism:</w:t>
      </w:r>
      <w:r w:rsidR="006D7033" w:rsidRPr="007E4890">
        <w:rPr>
          <w:b/>
        </w:rPr>
        <w:t xml:space="preserve"> </w:t>
      </w:r>
      <w:r w:rsidR="00562A7C" w:rsidRPr="00562A7C">
        <w:t>Gives a way to use a class ex</w:t>
      </w:r>
      <w:r w:rsidR="00562A7C">
        <w:t xml:space="preserve">actly like its parent. This allows us to use subclasses </w:t>
      </w:r>
      <w:r w:rsidR="00DB0B41">
        <w:lastRenderedPageBreak/>
        <w:t>in a list/array of superclass</w:t>
      </w:r>
      <w:r w:rsidR="00676146">
        <w:t>.</w:t>
      </w:r>
      <w:r w:rsidR="00DB0B41">
        <w:t xml:space="preserve"> </w:t>
      </w:r>
      <w:r w:rsidR="00676146">
        <w:t xml:space="preserve">Objects of superclass and all its </w:t>
      </w:r>
      <w:r w:rsidR="00DB0B41">
        <w:t>sub</w:t>
      </w:r>
      <w:r w:rsidR="00E50BF7">
        <w:t xml:space="preserve">classes can respond to common </w:t>
      </w:r>
      <w:r w:rsidR="00676146">
        <w:t xml:space="preserve">superclass </w:t>
      </w:r>
      <w:r w:rsidR="00E50BF7">
        <w:t>me</w:t>
      </w:r>
      <w:r w:rsidR="00DB0B41">
        <w:t>thods.</w:t>
      </w:r>
      <w:r w:rsidR="00676146">
        <w:t xml:space="preserve"> Can be done with an interface and all the classes that implement it too.</w:t>
      </w:r>
    </w:p>
    <w:p w:rsidR="007D3263" w:rsidRDefault="007D3263" w:rsidP="00D03F2D">
      <w:pPr>
        <w:pStyle w:val="NoSpacing"/>
      </w:pPr>
    </w:p>
    <w:p w:rsidR="008B7C05" w:rsidRDefault="008B7C05" w:rsidP="00D03F2D">
      <w:pPr>
        <w:pStyle w:val="NoSpacing"/>
      </w:pPr>
    </w:p>
    <w:p w:rsidR="0024160C" w:rsidRPr="0024160C" w:rsidRDefault="00710E53" w:rsidP="00DC0C61">
      <w:pPr>
        <w:pStyle w:val="NoSpacing"/>
        <w:numPr>
          <w:ilvl w:val="0"/>
          <w:numId w:val="3"/>
        </w:numPr>
      </w:pPr>
      <w:bookmarkStart w:id="30" w:name="exception_handling_part3"/>
      <w:r w:rsidRPr="0024160C">
        <w:rPr>
          <w:b/>
        </w:rPr>
        <w:t xml:space="preserve">Exception </w:t>
      </w:r>
      <w:r w:rsidR="006E2A02" w:rsidRPr="0024160C">
        <w:rPr>
          <w:b/>
        </w:rPr>
        <w:t>H</w:t>
      </w:r>
      <w:r w:rsidRPr="0024160C">
        <w:rPr>
          <w:b/>
        </w:rPr>
        <w:t>andling</w:t>
      </w:r>
      <w:r w:rsidR="00452D27">
        <w:rPr>
          <w:b/>
        </w:rPr>
        <w:t>: A Deeper Look</w:t>
      </w:r>
      <w:r w:rsidR="00E40DB3">
        <w:rPr>
          <w:b/>
        </w:rPr>
        <w:t xml:space="preserve"> </w:t>
      </w:r>
      <w:r w:rsidR="00E40DB3" w:rsidRPr="00E40DB3">
        <w:rPr>
          <w:b/>
          <w:color w:val="FF0000"/>
        </w:rPr>
        <w:t>handle the 3 spaces at the beginning of paragraphs like previous chapters</w:t>
      </w:r>
    </w:p>
    <w:bookmarkEnd w:id="30"/>
    <w:p w:rsidR="003F2C10" w:rsidRDefault="003F2C10" w:rsidP="009F0F0F">
      <w:pPr>
        <w:pStyle w:val="NoSpacing"/>
      </w:pPr>
    </w:p>
    <w:p w:rsidR="0030141F" w:rsidRDefault="001A21F9" w:rsidP="009F0F0F">
      <w:pPr>
        <w:pStyle w:val="NoSpacing"/>
      </w:pPr>
      <w:hyperlink w:anchor="exception_handling_part2" w:history="1">
        <w:r w:rsidR="0030141F" w:rsidRPr="0030141F">
          <w:rPr>
            <w:rStyle w:val="Hyperlink"/>
          </w:rPr>
          <w:t>exception handling part 2</w:t>
        </w:r>
      </w:hyperlink>
    </w:p>
    <w:p w:rsidR="0030141F" w:rsidRDefault="0030141F" w:rsidP="009F0F0F">
      <w:pPr>
        <w:pStyle w:val="NoSpacing"/>
      </w:pPr>
    </w:p>
    <w:p w:rsidR="003F2C10" w:rsidRDefault="00E717BD" w:rsidP="009F0F0F">
      <w:pPr>
        <w:pStyle w:val="NoSpacing"/>
      </w:pPr>
      <w:r>
        <w:t xml:space="preserve">   </w:t>
      </w:r>
      <w:r w:rsidR="008E3F93">
        <w:t>All errors and exceptions inherit from the Throwable class.</w:t>
      </w:r>
      <w:r w:rsidR="00DC6383">
        <w:t xml:space="preserve"> Only classes that extend Throwable (package java.lang) directly or indirectly can be used with exception handling.</w:t>
      </w:r>
    </w:p>
    <w:p w:rsidR="00FD3F2E" w:rsidRDefault="00FD3F2E" w:rsidP="009F0F0F">
      <w:pPr>
        <w:pStyle w:val="NoSpacing"/>
      </w:pPr>
    </w:p>
    <w:p w:rsidR="001078CF" w:rsidRDefault="00E40DB3" w:rsidP="009F0F0F">
      <w:pPr>
        <w:pStyle w:val="NoSpacing"/>
      </w:pPr>
      <w:r>
        <w:rPr>
          <w:color w:val="FFC000"/>
        </w:rPr>
        <w:t>-</w:t>
      </w:r>
      <w:r w:rsidR="00994781" w:rsidRPr="00994781">
        <w:rPr>
          <w:color w:val="FFC000"/>
        </w:rPr>
        <w:t>No exception handling:</w:t>
      </w:r>
      <w:r w:rsidR="0047154F">
        <w:t xml:space="preserve"> </w:t>
      </w:r>
      <w:r w:rsidR="001078CF">
        <w:t xml:space="preserve">Exceptions are </w:t>
      </w:r>
      <w:r w:rsidR="001078CF" w:rsidRPr="00FD3F2E">
        <w:rPr>
          <w:color w:val="00B050"/>
        </w:rPr>
        <w:t>thrown</w:t>
      </w:r>
      <w:r w:rsidR="001078CF">
        <w:t xml:space="preserve"> (i.e., the exception occurs) by a method when it detec</w:t>
      </w:r>
      <w:r w:rsidR="00C16673">
        <w:t>t</w:t>
      </w:r>
      <w:r w:rsidR="001078CF">
        <w:t>s a pro</w:t>
      </w:r>
      <w:r w:rsidR="002B0455">
        <w:t>blem and is unable to handle it such as dividing by zero or reading a string when expecting int.</w:t>
      </w:r>
      <w:r w:rsidR="00F93651">
        <w:t xml:space="preserve"> JVM throws an object of the exception that occured.</w:t>
      </w:r>
    </w:p>
    <w:p w:rsidR="002B0455" w:rsidRPr="002B0455" w:rsidRDefault="00E717BD" w:rsidP="002B0455">
      <w:pPr>
        <w:pStyle w:val="NoSpacing"/>
      </w:pPr>
      <w:r>
        <w:t xml:space="preserve">   </w:t>
      </w:r>
      <w:r w:rsidR="002B0455" w:rsidRPr="002B0455">
        <w:t>Several lines of information are displayed</w:t>
      </w:r>
      <w:r w:rsidR="002B0455">
        <w:t xml:space="preserve"> in response to </w:t>
      </w:r>
      <w:r w:rsidR="002B0455" w:rsidRPr="002B0455">
        <w:t>invalid input</w:t>
      </w:r>
      <w:r w:rsidR="002B0455">
        <w:t>(divide by zero, enter string instead of int)</w:t>
      </w:r>
      <w:r w:rsidR="002B0455" w:rsidRPr="002B0455">
        <w:t xml:space="preserve">. This information is known as a </w:t>
      </w:r>
      <w:r w:rsidR="002B0455" w:rsidRPr="002B0455">
        <w:rPr>
          <w:color w:val="00B050"/>
        </w:rPr>
        <w:t>stack trace</w:t>
      </w:r>
      <w:r w:rsidR="002B0455" w:rsidRPr="002B0455">
        <w:t>, which</w:t>
      </w:r>
      <w:r w:rsidR="002B0455">
        <w:t xml:space="preserve"> </w:t>
      </w:r>
      <w:r w:rsidR="002B0455" w:rsidRPr="002B0455">
        <w:t>includes the name of the exception (</w:t>
      </w:r>
      <w:r w:rsidR="002B0455" w:rsidRPr="002B0455">
        <w:rPr>
          <w:szCs w:val="16"/>
        </w:rPr>
        <w:t>java.lang.ArithmeticException</w:t>
      </w:r>
      <w:r w:rsidR="002B0455" w:rsidRPr="002B0455">
        <w:t>) in a descriptive</w:t>
      </w:r>
      <w:r w:rsidR="002B0455">
        <w:t xml:space="preserve"> </w:t>
      </w:r>
      <w:r w:rsidR="002B0455" w:rsidRPr="002B0455">
        <w:t>message that indicates the problem that occurred and the method-call stack (i.e., the call</w:t>
      </w:r>
      <w:r w:rsidR="002B0455">
        <w:t xml:space="preserve"> </w:t>
      </w:r>
      <w:r w:rsidR="002B0455" w:rsidRPr="002B0455">
        <w:t>chain) at the time it occurred. The stack trace includes the path of execution that led to</w:t>
      </w:r>
      <w:r w:rsidR="002B0455">
        <w:t xml:space="preserve"> </w:t>
      </w:r>
      <w:r w:rsidR="002B0455" w:rsidRPr="002B0455">
        <w:t>the exception method by method. This helps you debug the program.</w:t>
      </w:r>
    </w:p>
    <w:p w:rsidR="002B0455" w:rsidRDefault="00E717BD" w:rsidP="009F0F0F">
      <w:pPr>
        <w:pStyle w:val="NoSpacing"/>
      </w:pPr>
      <w:r>
        <w:t xml:space="preserve">   </w:t>
      </w:r>
      <w:r w:rsidR="00557249">
        <w:t>Each line of the stack trace contains the class name and method (e.g., DivideByZeroNoExceptionHandling.main) followed by the filename and line number (e.g., DivideByZeroNoExceptionHadling.java:22).</w:t>
      </w:r>
    </w:p>
    <w:p w:rsidR="00557249" w:rsidRDefault="00E717BD" w:rsidP="009F0F0F">
      <w:pPr>
        <w:pStyle w:val="NoSpacing"/>
      </w:pPr>
      <w:r>
        <w:t xml:space="preserve">   </w:t>
      </w:r>
      <w:r w:rsidR="00557249">
        <w:t xml:space="preserve">The top row of the call chain indicates the </w:t>
      </w:r>
      <w:r w:rsidR="00557249" w:rsidRPr="00557249">
        <w:rPr>
          <w:color w:val="00B050"/>
        </w:rPr>
        <w:t>throw point</w:t>
      </w:r>
      <w:r w:rsidR="00DA1C95">
        <w:t>—the initial point at which the exception occured.</w:t>
      </w:r>
    </w:p>
    <w:p w:rsidR="00FD3F2E" w:rsidRDefault="00FD3F2E" w:rsidP="009F0F0F">
      <w:pPr>
        <w:pStyle w:val="NoSpacing"/>
      </w:pPr>
    </w:p>
    <w:p w:rsidR="00FD3F2E" w:rsidRDefault="00E717BD" w:rsidP="00FD3F2E">
      <w:pPr>
        <w:pStyle w:val="NoSpacing"/>
      </w:pPr>
      <w:r>
        <w:t xml:space="preserve">   </w:t>
      </w:r>
      <w:r w:rsidR="00FD3F2E">
        <w:t>Sometimes a program may continue even though an exception has occured and a stack trace has been printed, In such cases, the application may produce unexpected results. For example, a graphical user interface (GUI) application will often continue executing.</w:t>
      </w:r>
    </w:p>
    <w:p w:rsidR="00FD3F2E" w:rsidRDefault="00FD3F2E" w:rsidP="009F0F0F">
      <w:pPr>
        <w:pStyle w:val="NoSpacing"/>
      </w:pPr>
    </w:p>
    <w:p w:rsidR="00E33158" w:rsidRDefault="00E33158" w:rsidP="009F0F0F">
      <w:pPr>
        <w:pStyle w:val="NoSpacing"/>
      </w:pPr>
    </w:p>
    <w:p w:rsidR="00E63957" w:rsidRDefault="00324C3B" w:rsidP="009F0F0F">
      <w:pPr>
        <w:pStyle w:val="NoSpacing"/>
      </w:pPr>
      <w:r>
        <w:pict>
          <v:shape id="_x0000_i1046" type="#_x0000_t75" style="width:358.75pt;height:41.95pt">
            <v:imagedata r:id="rId109" o:title="1" cropleft="519f"/>
          </v:shape>
        </w:pict>
      </w:r>
    </w:p>
    <w:p w:rsidR="00E63957" w:rsidRDefault="00E63957" w:rsidP="009F0F0F">
      <w:pPr>
        <w:pStyle w:val="NoSpacing"/>
      </w:pPr>
    </w:p>
    <w:p w:rsidR="00E63957" w:rsidRDefault="00324C3B" w:rsidP="009F0F0F">
      <w:pPr>
        <w:pStyle w:val="NoSpacing"/>
      </w:pPr>
      <w:r>
        <w:pict>
          <v:shape id="_x0000_i1047" type="#_x0000_t75" style="width:320.55pt;height:31.95pt">
            <v:imagedata r:id="rId110" o:title="2" croptop="4270f" cropleft="550f"/>
          </v:shape>
        </w:pict>
      </w:r>
    </w:p>
    <w:p w:rsidR="00E63957" w:rsidRDefault="00E63957" w:rsidP="009F0F0F">
      <w:pPr>
        <w:pStyle w:val="NoSpacing"/>
      </w:pPr>
    </w:p>
    <w:p w:rsidR="00E63957" w:rsidRDefault="00324C3B" w:rsidP="009F0F0F">
      <w:pPr>
        <w:pStyle w:val="NoSpacing"/>
      </w:pPr>
      <w:r>
        <w:pict>
          <v:shape id="_x0000_i1048" type="#_x0000_t75" style="width:337.45pt;height:249.2pt">
            <v:imagedata r:id="rId111" o:title="3"/>
          </v:shape>
        </w:pict>
      </w:r>
    </w:p>
    <w:p w:rsidR="00E63957" w:rsidRDefault="00E63957" w:rsidP="009F0F0F">
      <w:pPr>
        <w:pStyle w:val="NoSpacing"/>
      </w:pPr>
    </w:p>
    <w:p w:rsidR="00110060" w:rsidRDefault="00E40DB3" w:rsidP="009F0F0F">
      <w:pPr>
        <w:pStyle w:val="NoSpacing"/>
      </w:pPr>
      <w:r>
        <w:rPr>
          <w:color w:val="FFC000"/>
        </w:rPr>
        <w:t>-</w:t>
      </w:r>
      <w:r w:rsidR="00994781" w:rsidRPr="00994781">
        <w:rPr>
          <w:color w:val="FFC000"/>
        </w:rPr>
        <w:t>With exception handling:</w:t>
      </w:r>
      <w:r w:rsidR="00E717BD">
        <w:rPr>
          <w:color w:val="00B050"/>
        </w:rPr>
        <w:t xml:space="preserve"> </w:t>
      </w:r>
      <w:r w:rsidR="00FC622F" w:rsidRPr="00FC622F">
        <w:rPr>
          <w:color w:val="00B050"/>
        </w:rPr>
        <w:t>Try block</w:t>
      </w:r>
      <w:r w:rsidR="00FC622F">
        <w:t xml:space="preserve"> encloses the code that might throw an exception and the code that should not execute if an exception occurs (i.e., if an exception occurs, the remaining code in the try block will be skipped.)</w:t>
      </w:r>
    </w:p>
    <w:p w:rsidR="00A21403" w:rsidRDefault="00A21403" w:rsidP="009F0F0F">
      <w:pPr>
        <w:pStyle w:val="NoSpacing"/>
      </w:pPr>
    </w:p>
    <w:p w:rsidR="00C43266" w:rsidRDefault="00E717BD" w:rsidP="009F0F0F">
      <w:pPr>
        <w:pStyle w:val="NoSpacing"/>
      </w:pPr>
      <w:r>
        <w:rPr>
          <w:color w:val="00B050"/>
        </w:rPr>
        <w:t xml:space="preserve">   </w:t>
      </w:r>
      <w:r w:rsidR="00173F3D" w:rsidRPr="00173F3D">
        <w:rPr>
          <w:color w:val="00B050"/>
        </w:rPr>
        <w:t>Catch block</w:t>
      </w:r>
      <w:r w:rsidR="00173F3D">
        <w:t xml:space="preserve"> (also called </w:t>
      </w:r>
      <w:r w:rsidR="00173F3D" w:rsidRPr="00173F3D">
        <w:rPr>
          <w:color w:val="00B050"/>
        </w:rPr>
        <w:t>catch clause</w:t>
      </w:r>
      <w:r w:rsidR="00173F3D">
        <w:t xml:space="preserve"> or </w:t>
      </w:r>
      <w:r w:rsidR="00173F3D" w:rsidRPr="00173F3D">
        <w:rPr>
          <w:color w:val="00B050"/>
        </w:rPr>
        <w:t>exception handler</w:t>
      </w:r>
      <w:r w:rsidR="00173F3D">
        <w:t xml:space="preserve">) catches (i.e., receives) and handles an exception. </w:t>
      </w:r>
      <w:r w:rsidR="00DB7599">
        <w:t>Each catch block specifies in parantheses an exception parameter that identifies the exception type the handler can process.</w:t>
      </w:r>
      <w:r w:rsidR="00C43266">
        <w:t xml:space="preserve"> </w:t>
      </w:r>
    </w:p>
    <w:p w:rsidR="001078CF" w:rsidRPr="00C43266" w:rsidRDefault="00C43266" w:rsidP="009F0F0F">
      <w:pPr>
        <w:pStyle w:val="NoSpacing"/>
        <w:rPr>
          <w:lang w:val="en-US"/>
        </w:rPr>
      </w:pPr>
      <w:r>
        <w:t xml:space="preserve">   </w:t>
      </w:r>
      <w:r>
        <w:rPr>
          <w:lang w:val="en-US"/>
        </w:rPr>
        <w:t xml:space="preserve">In cases </w:t>
      </w:r>
      <w:r w:rsidR="006F0673">
        <w:rPr>
          <w:lang w:val="en-US"/>
        </w:rPr>
        <w:t xml:space="preserve">such as “InputMismatchException” </w:t>
      </w:r>
      <w:r>
        <w:rPr>
          <w:lang w:val="en-US"/>
        </w:rPr>
        <w:t>where input of user wasn’t succesfully read, you should discard the bad input using “input.nextLine();”.</w:t>
      </w:r>
    </w:p>
    <w:p w:rsidR="00DB7599" w:rsidRDefault="00E717BD" w:rsidP="009F0F0F">
      <w:pPr>
        <w:pStyle w:val="NoSpacing"/>
      </w:pPr>
      <w:r>
        <w:t xml:space="preserve">   </w:t>
      </w:r>
      <w:r w:rsidR="00DB7599">
        <w:t xml:space="preserve">At least one catch block or a </w:t>
      </w:r>
      <w:r w:rsidR="00DB7599" w:rsidRPr="00DB7599">
        <w:rPr>
          <w:color w:val="00B050"/>
        </w:rPr>
        <w:t xml:space="preserve">finally block </w:t>
      </w:r>
      <w:r w:rsidR="00DB7599">
        <w:t>must immediately follow the try block. When an exception occurs in a try block, the catch block that executes first is the one whose type matches the type of the exception that occured (i.e., the type in the catch block matches the thrown exception type exactly or is a direct or indirect superclass of it.)</w:t>
      </w:r>
    </w:p>
    <w:p w:rsidR="00BC0489" w:rsidRDefault="00E717BD" w:rsidP="009F0F0F">
      <w:pPr>
        <w:pStyle w:val="NoSpacing"/>
      </w:pPr>
      <w:r>
        <w:t xml:space="preserve">   </w:t>
      </w:r>
      <w:bookmarkStart w:id="31" w:name="streams_part3"/>
      <w:r w:rsidR="00B976B2" w:rsidRPr="00B976B2">
        <w:rPr>
          <w:color w:val="FFC000"/>
        </w:rPr>
        <w:t>(</w:t>
      </w:r>
      <w:r w:rsidR="00B976B2">
        <w:rPr>
          <w:color w:val="FFC000"/>
        </w:rPr>
        <w:t>s</w:t>
      </w:r>
      <w:r w:rsidR="00B976B2" w:rsidRPr="00B976B2">
        <w:rPr>
          <w:color w:val="FFC000"/>
        </w:rPr>
        <w:t xml:space="preserve">treams part </w:t>
      </w:r>
      <w:r w:rsidR="00B976B2">
        <w:rPr>
          <w:color w:val="FFC000"/>
        </w:rPr>
        <w:t>3)</w:t>
      </w:r>
      <w:bookmarkEnd w:id="31"/>
      <w:r w:rsidR="0014552F">
        <w:rPr>
          <w:color w:val="FFC000"/>
        </w:rPr>
        <w:t xml:space="preserve"> </w:t>
      </w:r>
      <w:hyperlink w:anchor="streams_part2" w:history="1">
        <w:r w:rsidR="0014552F" w:rsidRPr="0014552F">
          <w:rPr>
            <w:rStyle w:val="Hyperlink"/>
          </w:rPr>
          <w:t>streams part 2</w:t>
        </w:r>
      </w:hyperlink>
      <w:r w:rsidR="00B976B2">
        <w:t xml:space="preserve"> </w:t>
      </w:r>
      <w:r w:rsidR="00E6734F">
        <w:t xml:space="preserve">We use the </w:t>
      </w:r>
      <w:r w:rsidR="00E6734F" w:rsidRPr="00391921">
        <w:rPr>
          <w:color w:val="00B050"/>
        </w:rPr>
        <w:t>System.err (standart error stream)</w:t>
      </w:r>
      <w:r w:rsidR="00E6734F">
        <w:t xml:space="preserve"> object to output error messages. By default, System.err’s print methods, like those of System.out, display data to the command prompt.</w:t>
      </w:r>
      <w:r w:rsidR="004C7504">
        <w:t xml:space="preserve"> Use System.err for debugging but not for logging.</w:t>
      </w:r>
    </w:p>
    <w:p w:rsidR="00F743A8" w:rsidRPr="00F743A8" w:rsidRDefault="00B976B2" w:rsidP="00F743A8">
      <w:pPr>
        <w:pStyle w:val="NoSpacing"/>
        <w:rPr>
          <w:szCs w:val="16"/>
        </w:rPr>
      </w:pPr>
      <w:r w:rsidRPr="00F743A8">
        <w:t xml:space="preserve">   </w:t>
      </w:r>
      <w:r w:rsidR="00F743A8" w:rsidRPr="00F743A8">
        <w:rPr>
          <w:szCs w:val="16"/>
        </w:rPr>
        <w:t xml:space="preserve">System.out </w:t>
      </w:r>
      <w:r w:rsidR="00F743A8" w:rsidRPr="00F743A8">
        <w:rPr>
          <w:szCs w:val="21"/>
        </w:rPr>
        <w:t xml:space="preserve">and </w:t>
      </w:r>
      <w:r w:rsidR="00F743A8" w:rsidRPr="00F743A8">
        <w:rPr>
          <w:szCs w:val="16"/>
        </w:rPr>
        <w:t xml:space="preserve">System.err </w:t>
      </w:r>
      <w:r w:rsidR="00F743A8" w:rsidRPr="00F743A8">
        <w:rPr>
          <w:szCs w:val="21"/>
        </w:rPr>
        <w:t xml:space="preserve">are </w:t>
      </w:r>
      <w:r w:rsidR="00F743A8" w:rsidRPr="00F743A8">
        <w:rPr>
          <w:color w:val="00B050"/>
          <w:szCs w:val="21"/>
        </w:rPr>
        <w:t>streams</w:t>
      </w:r>
      <w:r w:rsidR="00F743A8" w:rsidRPr="00F743A8">
        <w:rPr>
          <w:szCs w:val="21"/>
        </w:rPr>
        <w:t xml:space="preserve">—sequences of bytes. While </w:t>
      </w:r>
      <w:r w:rsidR="00F743A8" w:rsidRPr="00F743A8">
        <w:rPr>
          <w:szCs w:val="16"/>
        </w:rPr>
        <w:t>System.out</w:t>
      </w:r>
    </w:p>
    <w:p w:rsidR="00F743A8" w:rsidRPr="00F743A8" w:rsidRDefault="00F743A8" w:rsidP="00F743A8">
      <w:pPr>
        <w:pStyle w:val="NoSpacing"/>
        <w:rPr>
          <w:szCs w:val="21"/>
        </w:rPr>
      </w:pPr>
      <w:r w:rsidRPr="00F743A8">
        <w:rPr>
          <w:szCs w:val="21"/>
        </w:rPr>
        <w:t xml:space="preserve">(known as the standard output stream) displays a program’s output, </w:t>
      </w:r>
      <w:r w:rsidRPr="00F743A8">
        <w:rPr>
          <w:szCs w:val="16"/>
        </w:rPr>
        <w:t xml:space="preserve">System.err </w:t>
      </w:r>
      <w:r w:rsidRPr="00F743A8">
        <w:rPr>
          <w:szCs w:val="21"/>
        </w:rPr>
        <w:t>(known</w:t>
      </w:r>
    </w:p>
    <w:p w:rsidR="00F743A8" w:rsidRPr="00F743A8" w:rsidRDefault="00F743A8" w:rsidP="00F743A8">
      <w:pPr>
        <w:pStyle w:val="NoSpacing"/>
        <w:rPr>
          <w:szCs w:val="21"/>
        </w:rPr>
      </w:pPr>
      <w:r w:rsidRPr="00F743A8">
        <w:rPr>
          <w:szCs w:val="21"/>
        </w:rPr>
        <w:t xml:space="preserve">as the </w:t>
      </w:r>
      <w:r w:rsidRPr="00F743A8">
        <w:rPr>
          <w:color w:val="00B050"/>
          <w:szCs w:val="21"/>
        </w:rPr>
        <w:t>standard error stream</w:t>
      </w:r>
      <w:r w:rsidRPr="00F743A8">
        <w:rPr>
          <w:szCs w:val="21"/>
        </w:rPr>
        <w:t>) displays a program’s errors. Output from these streams can</w:t>
      </w:r>
    </w:p>
    <w:p w:rsidR="00F743A8" w:rsidRPr="00F743A8" w:rsidRDefault="00F743A8" w:rsidP="00F743A8">
      <w:pPr>
        <w:pStyle w:val="NoSpacing"/>
        <w:rPr>
          <w:szCs w:val="21"/>
        </w:rPr>
      </w:pPr>
      <w:r w:rsidRPr="00F743A8">
        <w:rPr>
          <w:szCs w:val="21"/>
        </w:rPr>
        <w:t>be redirected (i.e., sent to somewhere other than the command prompt, such as to a file).</w:t>
      </w:r>
    </w:p>
    <w:p w:rsidR="00F743A8" w:rsidRPr="00F743A8" w:rsidRDefault="00F743A8" w:rsidP="00F743A8">
      <w:pPr>
        <w:pStyle w:val="NoSpacing"/>
        <w:rPr>
          <w:szCs w:val="21"/>
        </w:rPr>
      </w:pPr>
      <w:r w:rsidRPr="00F743A8">
        <w:rPr>
          <w:szCs w:val="21"/>
        </w:rPr>
        <w:t>Using two different streams enables you to easily separate error messages from other</w:t>
      </w:r>
    </w:p>
    <w:p w:rsidR="00B976B2" w:rsidRPr="00F743A8" w:rsidRDefault="00F743A8" w:rsidP="00F743A8">
      <w:pPr>
        <w:pStyle w:val="NoSpacing"/>
      </w:pPr>
      <w:r w:rsidRPr="00F743A8">
        <w:rPr>
          <w:szCs w:val="21"/>
        </w:rPr>
        <w:t>output.</w:t>
      </w:r>
    </w:p>
    <w:p w:rsidR="004C7504" w:rsidRDefault="001A21F9" w:rsidP="009F0F0F">
      <w:pPr>
        <w:pStyle w:val="NoSpacing"/>
      </w:pPr>
      <w:hyperlink r:id="rId112" w:history="1">
        <w:r w:rsidR="006D4DDA">
          <w:rPr>
            <w:rStyle w:val="Hyperlink"/>
          </w:rPr>
          <w:t>What's wrong with using System.err</w:t>
        </w:r>
      </w:hyperlink>
    </w:p>
    <w:p w:rsidR="004C7504" w:rsidRDefault="004C7504" w:rsidP="009F0F0F">
      <w:pPr>
        <w:pStyle w:val="NoSpacing"/>
      </w:pPr>
    </w:p>
    <w:p w:rsidR="00C01A40" w:rsidRDefault="00E717BD" w:rsidP="009F0F0F">
      <w:pPr>
        <w:pStyle w:val="NoSpacing"/>
      </w:pPr>
      <w:r>
        <w:t xml:space="preserve">   </w:t>
      </w:r>
      <w:r w:rsidR="007E1CDF" w:rsidRPr="007E1CDF">
        <w:t>It’s</w:t>
      </w:r>
      <w:r w:rsidR="007E1CDF">
        <w:t xml:space="preserve"> relatively common for a try block to be followed by several catch blocks to handle various types of exceptions. If the bodies of several catch blocks are identical, you can use the </w:t>
      </w:r>
      <w:r w:rsidR="007E1CDF" w:rsidRPr="007E1CDF">
        <w:rPr>
          <w:color w:val="00B050"/>
        </w:rPr>
        <w:t>multi-catch</w:t>
      </w:r>
      <w:r w:rsidR="007E1CDF">
        <w:t xml:space="preserve"> feature.</w:t>
      </w:r>
      <w:r w:rsidR="00D8745F">
        <w:t xml:space="preserve"> </w:t>
      </w:r>
      <w:r w:rsidR="00D8745F" w:rsidRPr="00E82B4B">
        <w:t>(tag: multi catch</w:t>
      </w:r>
      <w:r w:rsidR="00D8745F" w:rsidRPr="007E1CDF">
        <w:t>)</w:t>
      </w:r>
    </w:p>
    <w:p w:rsidR="00AB3222" w:rsidRDefault="00AB3222" w:rsidP="009F0F0F">
      <w:pPr>
        <w:pStyle w:val="NoSpacing"/>
      </w:pPr>
    </w:p>
    <w:p w:rsidR="00AB3222" w:rsidRPr="00AB3222" w:rsidRDefault="00AB3222" w:rsidP="009F0F0F">
      <w:pPr>
        <w:pStyle w:val="NoSpacing"/>
        <w:rPr>
          <w:szCs w:val="18"/>
        </w:rPr>
      </w:pPr>
      <w:r w:rsidRPr="00AB3222">
        <w:rPr>
          <w:szCs w:val="18"/>
        </w:rPr>
        <w:tab/>
      </w:r>
      <w:r w:rsidRPr="00AB3222">
        <w:rPr>
          <w:rFonts w:cs="LucidaSansTypewriter"/>
          <w:color w:val="034EA3"/>
          <w:szCs w:val="18"/>
        </w:rPr>
        <w:t xml:space="preserve">catch </w:t>
      </w:r>
      <w:r w:rsidRPr="00AB3222">
        <w:rPr>
          <w:rFonts w:cs="LucidaSansTypewriter"/>
          <w:color w:val="231F20"/>
          <w:szCs w:val="18"/>
        </w:rPr>
        <w:t>(</w:t>
      </w:r>
      <w:r w:rsidRPr="00AB3222">
        <w:rPr>
          <w:rFonts w:cs="AGaramond-Italic"/>
          <w:i/>
          <w:iCs/>
          <w:color w:val="231F20"/>
          <w:szCs w:val="18"/>
        </w:rPr>
        <w:t xml:space="preserve">Type1 </w:t>
      </w:r>
      <w:r w:rsidRPr="00AB3222">
        <w:rPr>
          <w:rFonts w:cs="LucidaSansTypewriter"/>
          <w:color w:val="231F20"/>
          <w:szCs w:val="18"/>
        </w:rPr>
        <w:t xml:space="preserve">| </w:t>
      </w:r>
      <w:r w:rsidRPr="00AB3222">
        <w:rPr>
          <w:rFonts w:cs="AGaramond-Italic"/>
          <w:i/>
          <w:iCs/>
          <w:color w:val="231F20"/>
          <w:szCs w:val="18"/>
        </w:rPr>
        <w:t xml:space="preserve">Type2 </w:t>
      </w:r>
      <w:r w:rsidRPr="00AB3222">
        <w:rPr>
          <w:rFonts w:cs="LucidaSansTypewriter"/>
          <w:color w:val="231F20"/>
          <w:szCs w:val="18"/>
        </w:rPr>
        <w:t xml:space="preserve">| </w:t>
      </w:r>
      <w:r w:rsidRPr="00AB3222">
        <w:rPr>
          <w:rFonts w:cs="AGaramond-Italic"/>
          <w:i/>
          <w:iCs/>
          <w:color w:val="231F20"/>
          <w:szCs w:val="18"/>
        </w:rPr>
        <w:t xml:space="preserve">Type3 </w:t>
      </w:r>
      <w:r w:rsidRPr="00AB3222">
        <w:rPr>
          <w:rFonts w:cs="LucidaSansTypewriter"/>
          <w:color w:val="231F20"/>
          <w:szCs w:val="18"/>
        </w:rPr>
        <w:t>e)</w:t>
      </w:r>
    </w:p>
    <w:p w:rsidR="00C01A40" w:rsidRDefault="00C01A40" w:rsidP="009F0F0F">
      <w:pPr>
        <w:pStyle w:val="NoSpacing"/>
      </w:pPr>
    </w:p>
    <w:p w:rsidR="001078CF" w:rsidRPr="003518A3" w:rsidRDefault="00E717BD" w:rsidP="003518A3">
      <w:pPr>
        <w:pStyle w:val="NoSpacing"/>
      </w:pPr>
      <w:r>
        <w:rPr>
          <w:szCs w:val="21"/>
        </w:rPr>
        <w:t xml:space="preserve">   </w:t>
      </w:r>
      <w:r w:rsidR="003518A3" w:rsidRPr="003518A3">
        <w:rPr>
          <w:szCs w:val="21"/>
        </w:rPr>
        <w:t xml:space="preserve">Java uses a “multithreaded” model of program execution—each </w:t>
      </w:r>
      <w:r w:rsidR="003518A3" w:rsidRPr="003518A3">
        <w:rPr>
          <w:color w:val="00B050"/>
          <w:szCs w:val="21"/>
        </w:rPr>
        <w:t>thread</w:t>
      </w:r>
      <w:r w:rsidR="003518A3" w:rsidRPr="003518A3">
        <w:rPr>
          <w:szCs w:val="21"/>
        </w:rPr>
        <w:t xml:space="preserve"> is a concurrent activity.</w:t>
      </w:r>
      <w:r w:rsidR="003518A3">
        <w:rPr>
          <w:szCs w:val="21"/>
        </w:rPr>
        <w:t xml:space="preserve"> </w:t>
      </w:r>
      <w:r w:rsidR="003518A3" w:rsidRPr="003518A3">
        <w:rPr>
          <w:szCs w:val="21"/>
        </w:rPr>
        <w:t>One program can have many threads. If a program has only one thread, an uncaught exception</w:t>
      </w:r>
      <w:r w:rsidR="003518A3">
        <w:rPr>
          <w:szCs w:val="21"/>
        </w:rPr>
        <w:t xml:space="preserve"> </w:t>
      </w:r>
      <w:r w:rsidR="003518A3" w:rsidRPr="003518A3">
        <w:rPr>
          <w:szCs w:val="21"/>
        </w:rPr>
        <w:t>will cause the program to terminate. If a program has multiple threads, an uncaught</w:t>
      </w:r>
      <w:r w:rsidR="003518A3">
        <w:rPr>
          <w:szCs w:val="21"/>
        </w:rPr>
        <w:t xml:space="preserve"> </w:t>
      </w:r>
      <w:r w:rsidR="003518A3" w:rsidRPr="003518A3">
        <w:rPr>
          <w:szCs w:val="21"/>
        </w:rPr>
        <w:t>exception will terminate only the thread in which the exception occurred. In such</w:t>
      </w:r>
      <w:r w:rsidR="003518A3">
        <w:rPr>
          <w:szCs w:val="21"/>
        </w:rPr>
        <w:t xml:space="preserve"> </w:t>
      </w:r>
      <w:r w:rsidR="003518A3" w:rsidRPr="003518A3">
        <w:rPr>
          <w:szCs w:val="21"/>
        </w:rPr>
        <w:t>programs, however, certain threads may rely on others, and if one thread terminates due</w:t>
      </w:r>
      <w:r w:rsidR="003518A3">
        <w:rPr>
          <w:szCs w:val="21"/>
        </w:rPr>
        <w:t xml:space="preserve"> </w:t>
      </w:r>
      <w:r w:rsidR="003518A3" w:rsidRPr="003518A3">
        <w:rPr>
          <w:szCs w:val="21"/>
        </w:rPr>
        <w:t>to an uncaught exception, there may be adverse effects on the rest of the program.</w:t>
      </w:r>
    </w:p>
    <w:p w:rsidR="003518A3" w:rsidRDefault="003518A3" w:rsidP="00FC622F">
      <w:pPr>
        <w:pStyle w:val="NoSpacing"/>
        <w:tabs>
          <w:tab w:val="left" w:pos="2367"/>
        </w:tabs>
        <w:rPr>
          <w:color w:val="FFC000"/>
        </w:rPr>
      </w:pPr>
    </w:p>
    <w:p w:rsidR="003518A3" w:rsidRPr="00E717BD" w:rsidRDefault="00E717BD" w:rsidP="00E717BD">
      <w:pPr>
        <w:pStyle w:val="NoSpacing"/>
        <w:rPr>
          <w:szCs w:val="21"/>
        </w:rPr>
      </w:pPr>
      <w:r>
        <w:t xml:space="preserve">   </w:t>
      </w:r>
      <w:r w:rsidRPr="00E717BD">
        <w:t xml:space="preserve">If an exception occurs in a </w:t>
      </w:r>
      <w:r w:rsidRPr="00E717BD">
        <w:rPr>
          <w:szCs w:val="16"/>
        </w:rPr>
        <w:t xml:space="preserve">try </w:t>
      </w:r>
      <w:r w:rsidRPr="00E717BD">
        <w:t>block</w:t>
      </w:r>
      <w:r>
        <w:t xml:space="preserve"> </w:t>
      </w:r>
      <w:r w:rsidRPr="00E717BD">
        <w:rPr>
          <w:szCs w:val="21"/>
        </w:rPr>
        <w:t xml:space="preserve">the </w:t>
      </w:r>
      <w:r w:rsidRPr="00E717BD">
        <w:rPr>
          <w:szCs w:val="16"/>
        </w:rPr>
        <w:t xml:space="preserve">try </w:t>
      </w:r>
      <w:r w:rsidRPr="00E717BD">
        <w:rPr>
          <w:szCs w:val="21"/>
        </w:rPr>
        <w:t>block terminates immediately and</w:t>
      </w:r>
      <w:r>
        <w:rPr>
          <w:szCs w:val="21"/>
        </w:rPr>
        <w:t xml:space="preserve"> </w:t>
      </w:r>
      <w:r w:rsidRPr="00E717BD">
        <w:rPr>
          <w:szCs w:val="21"/>
        </w:rPr>
        <w:t xml:space="preserve">program control transfers to the first of the following </w:t>
      </w:r>
      <w:r w:rsidRPr="00E717BD">
        <w:rPr>
          <w:szCs w:val="16"/>
        </w:rPr>
        <w:t xml:space="preserve">catch </w:t>
      </w:r>
      <w:r w:rsidRPr="00E717BD">
        <w:rPr>
          <w:szCs w:val="21"/>
        </w:rPr>
        <w:t>blocks in which the exception</w:t>
      </w:r>
      <w:r>
        <w:rPr>
          <w:szCs w:val="21"/>
        </w:rPr>
        <w:t xml:space="preserve"> </w:t>
      </w:r>
      <w:r w:rsidRPr="00E717BD">
        <w:rPr>
          <w:szCs w:val="21"/>
        </w:rPr>
        <w:t>parameter’s type matches the thrown exception’s type.</w:t>
      </w:r>
    </w:p>
    <w:p w:rsidR="00E717BD" w:rsidRPr="00E717BD" w:rsidRDefault="00E717BD" w:rsidP="00E717BD">
      <w:pPr>
        <w:pStyle w:val="NoSpacing"/>
      </w:pPr>
      <w:r w:rsidRPr="00E717BD">
        <w:t xml:space="preserve">   After the exception is handled, program control does not return to the throw</w:t>
      </w:r>
      <w:r>
        <w:t xml:space="preserve"> </w:t>
      </w:r>
      <w:r w:rsidRPr="00E717BD">
        <w:t xml:space="preserve">point, because the </w:t>
      </w:r>
      <w:r w:rsidRPr="00E717BD">
        <w:rPr>
          <w:szCs w:val="16"/>
        </w:rPr>
        <w:t xml:space="preserve">try </w:t>
      </w:r>
      <w:r w:rsidRPr="00E717BD">
        <w:t>block has expired (and its local variables have been lost). Rather, control</w:t>
      </w:r>
      <w:r>
        <w:t xml:space="preserve"> </w:t>
      </w:r>
      <w:r w:rsidRPr="00E717BD">
        <w:t xml:space="preserve">resumes after the last </w:t>
      </w:r>
      <w:r w:rsidRPr="00E717BD">
        <w:rPr>
          <w:szCs w:val="16"/>
        </w:rPr>
        <w:t xml:space="preserve">catch </w:t>
      </w:r>
      <w:r w:rsidRPr="00E717BD">
        <w:t xml:space="preserve">block. This is known as the </w:t>
      </w:r>
      <w:r w:rsidRPr="00E717BD">
        <w:rPr>
          <w:color w:val="00B050"/>
        </w:rPr>
        <w:t>termination model of exception handling</w:t>
      </w:r>
      <w:r w:rsidRPr="00E717BD">
        <w:t xml:space="preserve">. Some languages use the </w:t>
      </w:r>
      <w:r w:rsidRPr="00E717BD">
        <w:rPr>
          <w:color w:val="00B050"/>
        </w:rPr>
        <w:t>resumption model of exception handling</w:t>
      </w:r>
      <w:r w:rsidRPr="00E717BD">
        <w:t>, in</w:t>
      </w:r>
      <w:r>
        <w:t xml:space="preserve"> </w:t>
      </w:r>
      <w:r w:rsidRPr="00E717BD">
        <w:t>which, after an exception is handled, control resumes just after the throw point.</w:t>
      </w:r>
    </w:p>
    <w:p w:rsidR="00E717BD" w:rsidRPr="00E717BD" w:rsidRDefault="00E717BD" w:rsidP="00E717BD">
      <w:pPr>
        <w:pStyle w:val="NoSpacing"/>
      </w:pPr>
      <w:r>
        <w:t xml:space="preserve">   </w:t>
      </w:r>
      <w:r w:rsidRPr="00E717BD">
        <w:t>If no</w:t>
      </w:r>
      <w:r>
        <w:t xml:space="preserve"> </w:t>
      </w:r>
      <w:r w:rsidRPr="00E717BD">
        <w:t xml:space="preserve">exceptions are thrown in the </w:t>
      </w:r>
      <w:r w:rsidRPr="00E717BD">
        <w:rPr>
          <w:szCs w:val="16"/>
        </w:rPr>
        <w:t xml:space="preserve">try </w:t>
      </w:r>
      <w:r w:rsidRPr="00E717BD">
        <w:t xml:space="preserve">block, the </w:t>
      </w:r>
      <w:r w:rsidRPr="00E717BD">
        <w:rPr>
          <w:szCs w:val="16"/>
        </w:rPr>
        <w:t xml:space="preserve">catch </w:t>
      </w:r>
      <w:r w:rsidRPr="00E717BD">
        <w:t>blocks are skipped and control continues</w:t>
      </w:r>
    </w:p>
    <w:p w:rsidR="00E717BD" w:rsidRPr="00E717BD" w:rsidRDefault="00E717BD" w:rsidP="00E717BD">
      <w:pPr>
        <w:pStyle w:val="NoSpacing"/>
      </w:pPr>
      <w:r w:rsidRPr="00E717BD">
        <w:t xml:space="preserve">with the first statement after the </w:t>
      </w:r>
      <w:r w:rsidRPr="00E717BD">
        <w:rPr>
          <w:szCs w:val="16"/>
        </w:rPr>
        <w:t xml:space="preserve">catch </w:t>
      </w:r>
      <w:r w:rsidRPr="00E717BD">
        <w:t>blocks</w:t>
      </w:r>
      <w:r w:rsidR="00F7279B">
        <w:t>.</w:t>
      </w:r>
    </w:p>
    <w:p w:rsidR="00E717BD" w:rsidRDefault="00E717BD" w:rsidP="00E717BD">
      <w:pPr>
        <w:pStyle w:val="NoSpacing"/>
        <w:rPr>
          <w:szCs w:val="21"/>
        </w:rPr>
      </w:pPr>
      <w:r w:rsidRPr="00E717BD">
        <w:t xml:space="preserve">   </w:t>
      </w:r>
      <w:r w:rsidRPr="00E717BD">
        <w:rPr>
          <w:szCs w:val="21"/>
        </w:rPr>
        <w:t xml:space="preserve">The </w:t>
      </w:r>
      <w:r w:rsidRPr="00E717BD">
        <w:rPr>
          <w:szCs w:val="16"/>
        </w:rPr>
        <w:t xml:space="preserve">try </w:t>
      </w:r>
      <w:r w:rsidRPr="00E717BD">
        <w:rPr>
          <w:szCs w:val="21"/>
        </w:rPr>
        <w:t xml:space="preserve">block and its corresponding </w:t>
      </w:r>
      <w:r w:rsidRPr="00E717BD">
        <w:rPr>
          <w:szCs w:val="16"/>
        </w:rPr>
        <w:t xml:space="preserve">catch </w:t>
      </w:r>
      <w:r w:rsidRPr="00E717BD">
        <w:rPr>
          <w:szCs w:val="21"/>
        </w:rPr>
        <w:t xml:space="preserve">and/or </w:t>
      </w:r>
      <w:r w:rsidRPr="00E717BD">
        <w:rPr>
          <w:szCs w:val="16"/>
        </w:rPr>
        <w:t xml:space="preserve">finally </w:t>
      </w:r>
      <w:r w:rsidRPr="00E717BD">
        <w:rPr>
          <w:szCs w:val="21"/>
        </w:rPr>
        <w:t xml:space="preserve">blocks form a </w:t>
      </w:r>
      <w:r w:rsidRPr="00E717BD">
        <w:rPr>
          <w:color w:val="00B050"/>
          <w:szCs w:val="16"/>
        </w:rPr>
        <w:t xml:space="preserve">try </w:t>
      </w:r>
      <w:r w:rsidRPr="00E717BD">
        <w:rPr>
          <w:color w:val="00B050"/>
          <w:szCs w:val="21"/>
        </w:rPr>
        <w:t>statement</w:t>
      </w:r>
      <w:r w:rsidRPr="00E717BD">
        <w:rPr>
          <w:szCs w:val="21"/>
        </w:rPr>
        <w:t>.</w:t>
      </w:r>
    </w:p>
    <w:p w:rsidR="00333C5A" w:rsidRDefault="00333C5A" w:rsidP="00E717BD">
      <w:pPr>
        <w:pStyle w:val="NoSpacing"/>
        <w:rPr>
          <w:szCs w:val="21"/>
        </w:rPr>
      </w:pPr>
    </w:p>
    <w:p w:rsidR="00333C5A" w:rsidRDefault="00C42A68" w:rsidP="00C42A68">
      <w:pPr>
        <w:pStyle w:val="NoSpacing"/>
        <w:rPr>
          <w:szCs w:val="21"/>
        </w:rPr>
      </w:pPr>
      <w:r>
        <w:rPr>
          <w:szCs w:val="21"/>
        </w:rPr>
        <w:t xml:space="preserve">   </w:t>
      </w:r>
      <w:r w:rsidRPr="00B37315">
        <w:rPr>
          <w:color w:val="00B050"/>
          <w:szCs w:val="21"/>
        </w:rPr>
        <w:t>T</w:t>
      </w:r>
      <w:r w:rsidRPr="00B37315">
        <w:rPr>
          <w:color w:val="00B050"/>
          <w:szCs w:val="16"/>
        </w:rPr>
        <w:t xml:space="preserve">hrows </w:t>
      </w:r>
      <w:r w:rsidRPr="00B37315">
        <w:rPr>
          <w:color w:val="00B050"/>
          <w:szCs w:val="21"/>
        </w:rPr>
        <w:t>clause</w:t>
      </w:r>
      <w:r w:rsidRPr="00C42A68">
        <w:rPr>
          <w:szCs w:val="21"/>
        </w:rPr>
        <w:t xml:space="preserve"> specifies</w:t>
      </w:r>
      <w:r>
        <w:rPr>
          <w:szCs w:val="21"/>
        </w:rPr>
        <w:t xml:space="preserve"> </w:t>
      </w:r>
      <w:r w:rsidRPr="00C42A68">
        <w:rPr>
          <w:szCs w:val="21"/>
        </w:rPr>
        <w:t>the exceptions the method might throw if problems occur. This clause, which must</w:t>
      </w:r>
      <w:r>
        <w:rPr>
          <w:szCs w:val="21"/>
        </w:rPr>
        <w:t xml:space="preserve"> </w:t>
      </w:r>
      <w:r w:rsidRPr="00C42A68">
        <w:rPr>
          <w:szCs w:val="21"/>
        </w:rPr>
        <w:t>appear after the method’s parameter list and before the body, contains a comma-separated</w:t>
      </w:r>
      <w:r>
        <w:rPr>
          <w:szCs w:val="21"/>
        </w:rPr>
        <w:t xml:space="preserve"> </w:t>
      </w:r>
      <w:r w:rsidRPr="00C42A68">
        <w:rPr>
          <w:szCs w:val="21"/>
        </w:rPr>
        <w:t>list of the exception types. Such exceptions may be thrown by statements in the method’s</w:t>
      </w:r>
      <w:r>
        <w:rPr>
          <w:szCs w:val="21"/>
        </w:rPr>
        <w:t xml:space="preserve"> </w:t>
      </w:r>
      <w:r w:rsidRPr="00C42A68">
        <w:rPr>
          <w:szCs w:val="21"/>
        </w:rPr>
        <w:t>body or by methods called from there.</w:t>
      </w:r>
    </w:p>
    <w:p w:rsidR="00B37315" w:rsidRDefault="00B37315" w:rsidP="00B37315">
      <w:pPr>
        <w:pStyle w:val="NoSpacing"/>
      </w:pPr>
      <w:r>
        <w:rPr>
          <w:szCs w:val="21"/>
        </w:rPr>
        <w:t xml:space="preserve">   </w:t>
      </w:r>
      <w:r>
        <w:t>Read the online API documentation for a method before using it in a program. The documentation specifies the exceptions thrown by the method (if any) and indicates reasons why</w:t>
      </w:r>
    </w:p>
    <w:p w:rsidR="00B37315" w:rsidRDefault="00B37315" w:rsidP="00B37315">
      <w:pPr>
        <w:pStyle w:val="NoSpacing"/>
      </w:pPr>
      <w:r>
        <w:t>such exceptions may occur. Next, read the online API documentation for the specified exception</w:t>
      </w:r>
    </w:p>
    <w:p w:rsidR="00B37315" w:rsidRDefault="00B37315" w:rsidP="00B37315">
      <w:pPr>
        <w:pStyle w:val="NoSpacing"/>
      </w:pPr>
      <w:r>
        <w:t>classes. The documentation for an exception class typically contains potential reasons that such exceptions occur. Finally, provide for handling those exceptions in your program.</w:t>
      </w:r>
    </w:p>
    <w:p w:rsidR="009378C7" w:rsidRDefault="00F93651" w:rsidP="000915FE">
      <w:pPr>
        <w:pStyle w:val="NoSpacing"/>
        <w:rPr>
          <w:szCs w:val="21"/>
        </w:rPr>
      </w:pPr>
      <w:r w:rsidRPr="000915FE">
        <w:t xml:space="preserve">   </w:t>
      </w:r>
      <w:r w:rsidR="000915FE" w:rsidRPr="000915FE">
        <w:rPr>
          <w:szCs w:val="21"/>
        </w:rPr>
        <w:t xml:space="preserve">When </w:t>
      </w:r>
      <w:r w:rsidR="000915FE">
        <w:rPr>
          <w:szCs w:val="16"/>
        </w:rPr>
        <w:t xml:space="preserve">a method </w:t>
      </w:r>
      <w:r w:rsidR="000915FE">
        <w:rPr>
          <w:szCs w:val="21"/>
        </w:rPr>
        <w:t>throw</w:t>
      </w:r>
      <w:r w:rsidR="00342955">
        <w:rPr>
          <w:szCs w:val="21"/>
        </w:rPr>
        <w:t>s</w:t>
      </w:r>
      <w:r w:rsidR="000915FE" w:rsidRPr="000915FE">
        <w:rPr>
          <w:szCs w:val="21"/>
        </w:rPr>
        <w:t xml:space="preserve"> an </w:t>
      </w:r>
      <w:r w:rsidR="000915FE">
        <w:rPr>
          <w:szCs w:val="16"/>
        </w:rPr>
        <w:t>exception</w:t>
      </w:r>
      <w:r w:rsidR="000915FE" w:rsidRPr="000915FE">
        <w:rPr>
          <w:szCs w:val="21"/>
        </w:rPr>
        <w:t xml:space="preserve">, </w:t>
      </w:r>
      <w:r w:rsidR="000915FE">
        <w:rPr>
          <w:szCs w:val="16"/>
        </w:rPr>
        <w:t xml:space="preserve">method </w:t>
      </w:r>
      <w:r w:rsidR="000915FE" w:rsidRPr="000915FE">
        <w:rPr>
          <w:szCs w:val="21"/>
        </w:rPr>
        <w:t>terminates and does not</w:t>
      </w:r>
      <w:r w:rsidR="000915FE">
        <w:rPr>
          <w:szCs w:val="21"/>
        </w:rPr>
        <w:t xml:space="preserve"> </w:t>
      </w:r>
      <w:r w:rsidR="000915FE" w:rsidRPr="000915FE">
        <w:rPr>
          <w:szCs w:val="21"/>
        </w:rPr>
        <w:t xml:space="preserve">return a value, and </w:t>
      </w:r>
      <w:r w:rsidR="000915FE">
        <w:rPr>
          <w:szCs w:val="16"/>
        </w:rPr>
        <w:t>method</w:t>
      </w:r>
      <w:r w:rsidR="000915FE" w:rsidRPr="000915FE">
        <w:rPr>
          <w:szCs w:val="21"/>
        </w:rPr>
        <w:t xml:space="preserve">’s local variables go out of scope (and are destroyed). If </w:t>
      </w:r>
      <w:r w:rsidR="000915FE">
        <w:rPr>
          <w:szCs w:val="16"/>
        </w:rPr>
        <w:t xml:space="preserve">method </w:t>
      </w:r>
      <w:r w:rsidR="000915FE" w:rsidRPr="000915FE">
        <w:rPr>
          <w:szCs w:val="21"/>
        </w:rPr>
        <w:t>contained local variables that were references to objects and there were no other references</w:t>
      </w:r>
      <w:r w:rsidR="000915FE">
        <w:rPr>
          <w:szCs w:val="21"/>
        </w:rPr>
        <w:t xml:space="preserve"> </w:t>
      </w:r>
      <w:r w:rsidR="000915FE" w:rsidRPr="000915FE">
        <w:rPr>
          <w:szCs w:val="21"/>
        </w:rPr>
        <w:t>to those objects, the objects would be marked for garbage collection.</w:t>
      </w:r>
    </w:p>
    <w:p w:rsidR="00023C65" w:rsidRDefault="00023C65" w:rsidP="000915FE">
      <w:pPr>
        <w:pStyle w:val="NoSpacing"/>
        <w:rPr>
          <w:szCs w:val="21"/>
        </w:rPr>
      </w:pPr>
    </w:p>
    <w:p w:rsidR="00023C65" w:rsidRDefault="00023C65" w:rsidP="000915FE">
      <w:pPr>
        <w:pStyle w:val="NoSpacing"/>
      </w:pPr>
      <w:r>
        <w:rPr>
          <w:noProof/>
          <w:lang w:val="en-US"/>
        </w:rPr>
        <w:lastRenderedPageBreak/>
        <w:drawing>
          <wp:inline distT="0" distB="0" distL="0" distR="0" wp14:anchorId="562645D7" wp14:editId="15523574">
            <wp:extent cx="4640415" cy="701519"/>
            <wp:effectExtent l="19050" t="0" r="7785" b="0"/>
            <wp:docPr id="35"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3" cstate="print"/>
                    <a:srcRect/>
                    <a:stretch>
                      <a:fillRect/>
                    </a:stretch>
                  </pic:blipFill>
                  <pic:spPr bwMode="auto">
                    <a:xfrm>
                      <a:off x="0" y="0"/>
                      <a:ext cx="4643132" cy="701930"/>
                    </a:xfrm>
                    <a:prstGeom prst="rect">
                      <a:avLst/>
                    </a:prstGeom>
                    <a:noFill/>
                    <a:ln w="9525">
                      <a:noFill/>
                      <a:miter lim="800000"/>
                      <a:headEnd/>
                      <a:tailEnd/>
                    </a:ln>
                  </pic:spPr>
                </pic:pic>
              </a:graphicData>
            </a:graphic>
          </wp:inline>
        </w:drawing>
      </w:r>
    </w:p>
    <w:p w:rsidR="00023C65" w:rsidRDefault="00023C65" w:rsidP="000915FE">
      <w:pPr>
        <w:pStyle w:val="NoSpacing"/>
      </w:pPr>
    </w:p>
    <w:p w:rsidR="00023C65" w:rsidRDefault="0040310F" w:rsidP="000915FE">
      <w:pPr>
        <w:pStyle w:val="NoSpacing"/>
      </w:pPr>
      <w:r>
        <w:rPr>
          <w:noProof/>
          <w:lang w:val="en-US"/>
        </w:rPr>
        <w:drawing>
          <wp:inline distT="0" distB="0" distL="0" distR="0" wp14:anchorId="0DD96FA5" wp14:editId="699CD1E0">
            <wp:extent cx="4623511" cy="3257784"/>
            <wp:effectExtent l="19050" t="0" r="5639"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4" cstate="print"/>
                    <a:srcRect/>
                    <a:stretch>
                      <a:fillRect/>
                    </a:stretch>
                  </pic:blipFill>
                  <pic:spPr bwMode="auto">
                    <a:xfrm>
                      <a:off x="0" y="0"/>
                      <a:ext cx="4626358" cy="3259790"/>
                    </a:xfrm>
                    <a:prstGeom prst="rect">
                      <a:avLst/>
                    </a:prstGeom>
                    <a:noFill/>
                    <a:ln w="9525">
                      <a:noFill/>
                      <a:miter lim="800000"/>
                      <a:headEnd/>
                      <a:tailEnd/>
                    </a:ln>
                  </pic:spPr>
                </pic:pic>
              </a:graphicData>
            </a:graphic>
          </wp:inline>
        </w:drawing>
      </w:r>
    </w:p>
    <w:p w:rsidR="007976D2" w:rsidRDefault="007976D2" w:rsidP="000915FE">
      <w:pPr>
        <w:pStyle w:val="NoSpacing"/>
      </w:pPr>
    </w:p>
    <w:p w:rsidR="007976D2" w:rsidRPr="000915FE" w:rsidRDefault="007976D2" w:rsidP="000915FE">
      <w:pPr>
        <w:pStyle w:val="NoSpacing"/>
      </w:pPr>
      <w:r>
        <w:rPr>
          <w:noProof/>
          <w:lang w:val="en-US"/>
        </w:rPr>
        <w:drawing>
          <wp:inline distT="0" distB="0" distL="0" distR="0" wp14:anchorId="402C5C69" wp14:editId="00E2006A">
            <wp:extent cx="3233034" cy="3856582"/>
            <wp:effectExtent l="19050" t="0" r="5466"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5" cstate="print"/>
                    <a:srcRect/>
                    <a:stretch>
                      <a:fillRect/>
                    </a:stretch>
                  </pic:blipFill>
                  <pic:spPr bwMode="auto">
                    <a:xfrm>
                      <a:off x="0" y="0"/>
                      <a:ext cx="3236327" cy="3860511"/>
                    </a:xfrm>
                    <a:prstGeom prst="rect">
                      <a:avLst/>
                    </a:prstGeom>
                    <a:noFill/>
                    <a:ln w="9525">
                      <a:noFill/>
                      <a:miter lim="800000"/>
                      <a:headEnd/>
                      <a:tailEnd/>
                    </a:ln>
                  </pic:spPr>
                </pic:pic>
              </a:graphicData>
            </a:graphic>
          </wp:inline>
        </w:drawing>
      </w:r>
    </w:p>
    <w:p w:rsidR="00F93651" w:rsidRDefault="00F93651" w:rsidP="00B37315">
      <w:pPr>
        <w:pStyle w:val="NoSpacing"/>
      </w:pPr>
    </w:p>
    <w:p w:rsidR="00B63F61" w:rsidRDefault="00B63F61" w:rsidP="00B37315">
      <w:pPr>
        <w:pStyle w:val="NoSpacing"/>
        <w:rPr>
          <w:color w:val="FFC000"/>
        </w:rPr>
      </w:pPr>
      <w:r>
        <w:rPr>
          <w:color w:val="FFC000"/>
        </w:rPr>
        <w:t xml:space="preserve">-When to use exception handling: </w:t>
      </w:r>
    </w:p>
    <w:p w:rsidR="00F93651" w:rsidRPr="00B63F61" w:rsidRDefault="00B63F61" w:rsidP="00B37315">
      <w:pPr>
        <w:pStyle w:val="NoSpacing"/>
      </w:pPr>
      <w:r>
        <w:t xml:space="preserve">   Exception handling is designed to process </w:t>
      </w:r>
      <w:r w:rsidRPr="002F3F6A">
        <w:rPr>
          <w:color w:val="00B050"/>
        </w:rPr>
        <w:t>synchronous errors</w:t>
      </w:r>
      <w:r>
        <w:t xml:space="preserve">, which occur when a statement executes. Exception handling is not designed to process problems associated with </w:t>
      </w:r>
      <w:r w:rsidRPr="002F3F6A">
        <w:rPr>
          <w:color w:val="00B050"/>
        </w:rPr>
        <w:t xml:space="preserve">asynchronous </w:t>
      </w:r>
      <w:r w:rsidRPr="002F3F6A">
        <w:rPr>
          <w:color w:val="00B050"/>
        </w:rPr>
        <w:lastRenderedPageBreak/>
        <w:t>events</w:t>
      </w:r>
      <w:r>
        <w:t xml:space="preserve"> (e.g., disk I/O completions, network message arrivals mouse clicks and keystrokes), which occur in parallel with, and independent of, the program’s flow of control.</w:t>
      </w:r>
    </w:p>
    <w:p w:rsidR="002F3F6A" w:rsidRPr="002F3F6A" w:rsidRDefault="002F3F6A" w:rsidP="002F3F6A">
      <w:pPr>
        <w:pStyle w:val="NoSpacing"/>
        <w:rPr>
          <w:szCs w:val="19"/>
        </w:rPr>
      </w:pPr>
      <w:r w:rsidRPr="002F3F6A">
        <w:t xml:space="preserve">   </w:t>
      </w:r>
      <w:r w:rsidRPr="002F3F6A">
        <w:rPr>
          <w:szCs w:val="19"/>
        </w:rPr>
        <w:t>Exception handling provides a single, uniform technique for documenting, detecting and</w:t>
      </w:r>
      <w:r>
        <w:rPr>
          <w:szCs w:val="19"/>
        </w:rPr>
        <w:t xml:space="preserve"> </w:t>
      </w:r>
    </w:p>
    <w:p w:rsidR="002F3F6A" w:rsidRPr="002F3F6A" w:rsidRDefault="002F3F6A" w:rsidP="002F3F6A">
      <w:pPr>
        <w:pStyle w:val="NoSpacing"/>
        <w:rPr>
          <w:szCs w:val="19"/>
        </w:rPr>
      </w:pPr>
      <w:r w:rsidRPr="002F3F6A">
        <w:rPr>
          <w:szCs w:val="19"/>
        </w:rPr>
        <w:t>recovering from errors. This helps programmers working on large projects understand each</w:t>
      </w:r>
    </w:p>
    <w:p w:rsidR="00F93651" w:rsidRPr="002F3F6A" w:rsidRDefault="002F3F6A" w:rsidP="002F3F6A">
      <w:pPr>
        <w:pStyle w:val="NoSpacing"/>
      </w:pPr>
      <w:r w:rsidRPr="002F3F6A">
        <w:rPr>
          <w:szCs w:val="19"/>
        </w:rPr>
        <w:t>other’s error-processing code.</w:t>
      </w:r>
    </w:p>
    <w:p w:rsidR="00F93651" w:rsidRDefault="00F93651" w:rsidP="00B37315">
      <w:pPr>
        <w:pStyle w:val="NoSpacing"/>
      </w:pPr>
    </w:p>
    <w:p w:rsidR="00B876FA" w:rsidRDefault="00B876FA" w:rsidP="00B37315">
      <w:pPr>
        <w:pStyle w:val="NoSpacing"/>
        <w:rPr>
          <w:color w:val="FFC000"/>
        </w:rPr>
      </w:pPr>
      <w:r>
        <w:rPr>
          <w:color w:val="FFC000"/>
        </w:rPr>
        <w:t>-Java exception hierarchy:</w:t>
      </w:r>
    </w:p>
    <w:p w:rsidR="00B876FA" w:rsidRPr="00A517C5" w:rsidRDefault="00A517C5" w:rsidP="00A517C5">
      <w:pPr>
        <w:pStyle w:val="NoSpacing"/>
      </w:pPr>
      <w:r>
        <w:t xml:space="preserve">Class </w:t>
      </w:r>
      <w:r w:rsidRPr="00A517C5">
        <w:rPr>
          <w:color w:val="00B050"/>
        </w:rPr>
        <w:t>Exception</w:t>
      </w:r>
      <w:r>
        <w:t xml:space="preserve"> and its subclasses represent </w:t>
      </w:r>
      <w:r w:rsidRPr="00A517C5">
        <w:t>exceptional situations that can occur in a Java program and that can be caught by the</w:t>
      </w:r>
      <w:r>
        <w:t xml:space="preserve"> </w:t>
      </w:r>
      <w:r w:rsidRPr="00A517C5">
        <w:t xml:space="preserve">application. Class </w:t>
      </w:r>
      <w:r w:rsidRPr="00A517C5">
        <w:rPr>
          <w:color w:val="00B050"/>
          <w:szCs w:val="16"/>
        </w:rPr>
        <w:t>Error</w:t>
      </w:r>
      <w:r w:rsidRPr="00A517C5">
        <w:rPr>
          <w:szCs w:val="16"/>
        </w:rPr>
        <w:t xml:space="preserve"> </w:t>
      </w:r>
      <w:r w:rsidRPr="00A517C5">
        <w:t>and its subclasses represent abnormal situations that happen in</w:t>
      </w:r>
      <w:r>
        <w:t xml:space="preserve"> </w:t>
      </w:r>
      <w:r w:rsidRPr="00A517C5">
        <w:t xml:space="preserve">the JVM. Most </w:t>
      </w:r>
      <w:r w:rsidRPr="00A517C5">
        <w:rPr>
          <w:szCs w:val="16"/>
        </w:rPr>
        <w:t>Error</w:t>
      </w:r>
      <w:r w:rsidRPr="00A517C5">
        <w:t>s happen infrequently and should not be caught by applications—it’s</w:t>
      </w:r>
      <w:r>
        <w:t xml:space="preserve"> </w:t>
      </w:r>
      <w:r w:rsidRPr="00A517C5">
        <w:t xml:space="preserve">usually not possible for applications to recover from </w:t>
      </w:r>
      <w:r w:rsidRPr="00A517C5">
        <w:rPr>
          <w:szCs w:val="16"/>
        </w:rPr>
        <w:t>Error</w:t>
      </w:r>
      <w:r w:rsidRPr="00A517C5">
        <w:t>s.</w:t>
      </w:r>
    </w:p>
    <w:p w:rsidR="004570EA" w:rsidRPr="004570EA" w:rsidRDefault="004570EA" w:rsidP="004570EA">
      <w:pPr>
        <w:pStyle w:val="NoSpacing"/>
        <w:rPr>
          <w:b/>
          <w:lang w:eastAsia="tr-TR"/>
        </w:rPr>
      </w:pPr>
    </w:p>
    <w:p w:rsidR="00F42B2E" w:rsidRPr="009E41C5" w:rsidRDefault="004E07DB" w:rsidP="003F6C2D">
      <w:pPr>
        <w:pStyle w:val="NoSpacing"/>
        <w:rPr>
          <w:lang w:eastAsia="tr-TR"/>
        </w:rPr>
      </w:pPr>
      <w:r>
        <w:rPr>
          <w:noProof/>
          <w:lang w:val="en-US"/>
        </w:rPr>
        <w:drawing>
          <wp:anchor distT="0" distB="0" distL="114300" distR="114300" simplePos="0" relativeHeight="251662336" behindDoc="0" locked="0" layoutInCell="1" allowOverlap="1">
            <wp:simplePos x="0" y="0"/>
            <wp:positionH relativeFrom="column">
              <wp:align>left</wp:align>
            </wp:positionH>
            <wp:positionV relativeFrom="paragraph">
              <wp:align>top</wp:align>
            </wp:positionV>
            <wp:extent cx="4536440" cy="3164205"/>
            <wp:effectExtent l="0" t="0" r="0" b="0"/>
            <wp:wrapSquare wrapText="bothSides"/>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536440" cy="3164205"/>
                    </a:xfrm>
                    <a:prstGeom prst="rect">
                      <a:avLst/>
                    </a:prstGeom>
                    <a:noFill/>
                    <a:ln w="9525">
                      <a:noFill/>
                      <a:miter lim="800000"/>
                      <a:headEnd/>
                      <a:tailEnd/>
                    </a:ln>
                  </pic:spPr>
                </pic:pic>
              </a:graphicData>
            </a:graphic>
          </wp:anchor>
        </w:drawing>
      </w:r>
      <w:r w:rsidR="003154CB">
        <w:rPr>
          <w:lang w:eastAsia="tr-TR"/>
        </w:rPr>
        <w:br w:type="textWrapping" w:clear="all"/>
      </w:r>
    </w:p>
    <w:p w:rsidR="00163FBF" w:rsidRDefault="00163FBF" w:rsidP="003F6C2D">
      <w:pPr>
        <w:pStyle w:val="NoSpacing"/>
      </w:pPr>
    </w:p>
    <w:p w:rsidR="006E2578" w:rsidRDefault="001A21F9" w:rsidP="005E4003">
      <w:pPr>
        <w:pStyle w:val="NoSpacing"/>
      </w:pPr>
      <w:hyperlink r:id="rId117" w:history="1">
        <w:r w:rsidR="006D4DDA">
          <w:rPr>
            <w:rStyle w:val="Hyperlink"/>
          </w:rPr>
          <w:t>Class Throwable</w:t>
        </w:r>
      </w:hyperlink>
    </w:p>
    <w:p w:rsidR="005E4003" w:rsidRDefault="001A21F9" w:rsidP="005E4003">
      <w:pPr>
        <w:pStyle w:val="NoSpacing"/>
      </w:pPr>
      <w:hyperlink r:id="rId118" w:history="1">
        <w:r w:rsidR="006D4DDA">
          <w:rPr>
            <w:rStyle w:val="Hyperlink"/>
          </w:rPr>
          <w:t>Java built-in exceptions</w:t>
        </w:r>
      </w:hyperlink>
    </w:p>
    <w:p w:rsidR="00AE5FBC" w:rsidRDefault="00AE5FBC" w:rsidP="005E4003">
      <w:pPr>
        <w:pStyle w:val="NoSpacing"/>
      </w:pPr>
    </w:p>
    <w:p w:rsidR="00745247" w:rsidRPr="00745247" w:rsidRDefault="00745247" w:rsidP="00745247">
      <w:pPr>
        <w:pStyle w:val="NoSpacing"/>
        <w:rPr>
          <w:szCs w:val="21"/>
        </w:rPr>
      </w:pPr>
      <w:r w:rsidRPr="00745247">
        <w:t xml:space="preserve">   </w:t>
      </w:r>
      <w:r w:rsidRPr="00745247">
        <w:rPr>
          <w:szCs w:val="21"/>
        </w:rPr>
        <w:t xml:space="preserve">All exception types that are direct or indirect subclasses of </w:t>
      </w:r>
      <w:r w:rsidRPr="00745247">
        <w:rPr>
          <w:szCs w:val="16"/>
        </w:rPr>
        <w:t xml:space="preserve">RuntimeException </w:t>
      </w:r>
      <w:r w:rsidRPr="00745247">
        <w:rPr>
          <w:szCs w:val="21"/>
        </w:rPr>
        <w:t>(package</w:t>
      </w:r>
    </w:p>
    <w:p w:rsidR="00745247" w:rsidRPr="00745247" w:rsidRDefault="00745247" w:rsidP="00745247">
      <w:pPr>
        <w:pStyle w:val="NoSpacing"/>
        <w:rPr>
          <w:szCs w:val="21"/>
        </w:rPr>
      </w:pPr>
      <w:r w:rsidRPr="00745247">
        <w:rPr>
          <w:szCs w:val="16"/>
        </w:rPr>
        <w:t>java.lang</w:t>
      </w:r>
      <w:r w:rsidRPr="00745247">
        <w:rPr>
          <w:szCs w:val="21"/>
        </w:rPr>
        <w:t xml:space="preserve">) are </w:t>
      </w:r>
      <w:r w:rsidRPr="00745247">
        <w:rPr>
          <w:color w:val="00B050"/>
          <w:szCs w:val="21"/>
        </w:rPr>
        <w:t>unchecked exceptions</w:t>
      </w:r>
      <w:r w:rsidRPr="00745247">
        <w:rPr>
          <w:szCs w:val="21"/>
        </w:rPr>
        <w:t>. These are typically caused by defects in your program’s</w:t>
      </w:r>
    </w:p>
    <w:p w:rsidR="00745247" w:rsidRPr="00745247" w:rsidRDefault="00745247" w:rsidP="00745247">
      <w:pPr>
        <w:pStyle w:val="NoSpacing"/>
      </w:pPr>
      <w:r w:rsidRPr="00745247">
        <w:t>code.</w:t>
      </w:r>
      <w:r>
        <w:t xml:space="preserve"> </w:t>
      </w:r>
      <w:r w:rsidRPr="00745247">
        <w:t xml:space="preserve">Classes that inherit directly or indirectly from class </w:t>
      </w:r>
      <w:r w:rsidRPr="00745247">
        <w:rPr>
          <w:szCs w:val="16"/>
        </w:rPr>
        <w:t xml:space="preserve">Error </w:t>
      </w:r>
      <w:r w:rsidRPr="00745247">
        <w:t xml:space="preserve">(Fig. 11.4) are </w:t>
      </w:r>
      <w:r w:rsidRPr="00EA04DA">
        <w:t>unchecked</w:t>
      </w:r>
      <w:r w:rsidRPr="00745247">
        <w:t>, because</w:t>
      </w:r>
    </w:p>
    <w:p w:rsidR="00745247" w:rsidRPr="00745247" w:rsidRDefault="00745247" w:rsidP="00745247">
      <w:pPr>
        <w:pStyle w:val="NoSpacing"/>
      </w:pPr>
      <w:r w:rsidRPr="00745247">
        <w:rPr>
          <w:szCs w:val="16"/>
        </w:rPr>
        <w:t>Error</w:t>
      </w:r>
      <w:r w:rsidRPr="00745247">
        <w:t>s are such serious problems that your program should not even attempt to deal</w:t>
      </w:r>
    </w:p>
    <w:p w:rsidR="00745247" w:rsidRDefault="00745247" w:rsidP="00745247">
      <w:pPr>
        <w:pStyle w:val="NoSpacing"/>
      </w:pPr>
      <w:r w:rsidRPr="00745247">
        <w:t>with them.</w:t>
      </w:r>
    </w:p>
    <w:p w:rsidR="00CF186E" w:rsidRPr="00745247" w:rsidRDefault="00CF186E" w:rsidP="00745247">
      <w:pPr>
        <w:pStyle w:val="NoSpacing"/>
      </w:pPr>
    </w:p>
    <w:p w:rsidR="00621437" w:rsidRPr="00621437" w:rsidRDefault="00621437" w:rsidP="00621437">
      <w:pPr>
        <w:pStyle w:val="NoSpacing"/>
        <w:rPr>
          <w:szCs w:val="21"/>
        </w:rPr>
      </w:pPr>
      <w:r>
        <w:t xml:space="preserve">   </w:t>
      </w:r>
      <w:r w:rsidRPr="00621437">
        <w:rPr>
          <w:szCs w:val="21"/>
        </w:rPr>
        <w:t>Unlike checked exceptions, the Java compiler does not examine the code to determine</w:t>
      </w:r>
    </w:p>
    <w:p w:rsidR="00621437" w:rsidRPr="00621437" w:rsidRDefault="00621437" w:rsidP="00621437">
      <w:pPr>
        <w:pStyle w:val="NoSpacing"/>
        <w:rPr>
          <w:szCs w:val="21"/>
        </w:rPr>
      </w:pPr>
      <w:r w:rsidRPr="00621437">
        <w:rPr>
          <w:szCs w:val="21"/>
        </w:rPr>
        <w:t>whether an unchecked exception is caught or declared. Unchecked exceptions typically</w:t>
      </w:r>
    </w:p>
    <w:p w:rsidR="00621437" w:rsidRPr="00621437" w:rsidRDefault="00621437" w:rsidP="00621437">
      <w:pPr>
        <w:pStyle w:val="NoSpacing"/>
        <w:rPr>
          <w:szCs w:val="16"/>
        </w:rPr>
      </w:pPr>
      <w:r w:rsidRPr="00621437">
        <w:rPr>
          <w:szCs w:val="21"/>
        </w:rPr>
        <w:t xml:space="preserve">can be prevented by proper coding. For example, the unchecked </w:t>
      </w:r>
      <w:r w:rsidRPr="00621437">
        <w:rPr>
          <w:szCs w:val="16"/>
        </w:rPr>
        <w:t>ArithmeticException</w:t>
      </w:r>
    </w:p>
    <w:p w:rsidR="00621437" w:rsidRPr="00621437" w:rsidRDefault="00621437" w:rsidP="00621437">
      <w:pPr>
        <w:pStyle w:val="NoSpacing"/>
        <w:rPr>
          <w:szCs w:val="21"/>
        </w:rPr>
      </w:pPr>
      <w:r w:rsidRPr="00621437">
        <w:rPr>
          <w:szCs w:val="21"/>
        </w:rPr>
        <w:t xml:space="preserve">thrown by method </w:t>
      </w:r>
      <w:r w:rsidRPr="00621437">
        <w:rPr>
          <w:szCs w:val="16"/>
        </w:rPr>
        <w:t xml:space="preserve">quotient </w:t>
      </w:r>
      <w:r w:rsidRPr="00621437">
        <w:rPr>
          <w:szCs w:val="21"/>
        </w:rPr>
        <w:t>(lines 9–13) in Fig. 11.3 can be avoided if the method ensures</w:t>
      </w:r>
    </w:p>
    <w:p w:rsidR="00B07393" w:rsidRDefault="00621437" w:rsidP="00621437">
      <w:pPr>
        <w:pStyle w:val="NoSpacing"/>
        <w:rPr>
          <w:szCs w:val="21"/>
        </w:rPr>
      </w:pPr>
      <w:r w:rsidRPr="00621437">
        <w:rPr>
          <w:szCs w:val="21"/>
        </w:rPr>
        <w:t>that the denominator is not zero before performing the division.</w:t>
      </w:r>
      <w:r w:rsidR="00B07393">
        <w:rPr>
          <w:szCs w:val="21"/>
        </w:rPr>
        <w:t xml:space="preserve"> </w:t>
      </w:r>
    </w:p>
    <w:p w:rsidR="00B07393" w:rsidRPr="00B07393" w:rsidRDefault="00B07393" w:rsidP="00621437">
      <w:pPr>
        <w:pStyle w:val="NoSpacing"/>
        <w:rPr>
          <w:szCs w:val="21"/>
        </w:rPr>
      </w:pPr>
      <w:r>
        <w:rPr>
          <w:szCs w:val="21"/>
        </w:rPr>
        <w:t xml:space="preserve">   For unchecked exceptions, you dont have to declare throws statements for methods and you dont have to catch the exceptions. The application will compile, but it will run with unexpected results. Still, it is recommended that you do handle unchecked exceptions.</w:t>
      </w:r>
    </w:p>
    <w:p w:rsidR="009667E9" w:rsidRDefault="009667E9" w:rsidP="00EA04DA">
      <w:pPr>
        <w:pStyle w:val="NoSpacing"/>
      </w:pPr>
    </w:p>
    <w:p w:rsidR="00745247" w:rsidRDefault="00EA04DA" w:rsidP="00AE5FBC">
      <w:pPr>
        <w:pStyle w:val="NoSpacing"/>
      </w:pPr>
      <w:r w:rsidRPr="00EA04DA">
        <w:t xml:space="preserve">   All classes that inherit from class </w:t>
      </w:r>
      <w:r w:rsidRPr="00EA04DA">
        <w:rPr>
          <w:szCs w:val="16"/>
        </w:rPr>
        <w:t xml:space="preserve">Exception </w:t>
      </w:r>
      <w:r w:rsidRPr="00EA04DA">
        <w:t xml:space="preserve">but not directly or indirectly from class </w:t>
      </w:r>
      <w:r w:rsidRPr="00EA04DA">
        <w:rPr>
          <w:szCs w:val="16"/>
        </w:rPr>
        <w:t>RuntimeException</w:t>
      </w:r>
      <w:r>
        <w:rPr>
          <w:szCs w:val="16"/>
        </w:rPr>
        <w:t xml:space="preserve"> </w:t>
      </w:r>
      <w:r w:rsidRPr="00EA04DA">
        <w:t xml:space="preserve">are considered to be </w:t>
      </w:r>
      <w:r w:rsidRPr="002B09A9">
        <w:rPr>
          <w:color w:val="00B050"/>
        </w:rPr>
        <w:t>checked exceptions</w:t>
      </w:r>
      <w:r w:rsidRPr="00EA04DA">
        <w:t>. Such exceptions are typically</w:t>
      </w:r>
      <w:r>
        <w:t xml:space="preserve"> </w:t>
      </w:r>
      <w:r w:rsidRPr="00EA04DA">
        <w:t>caused by conditions that are not under the control of the program—for example, in file</w:t>
      </w:r>
      <w:r>
        <w:t xml:space="preserve"> </w:t>
      </w:r>
      <w:r w:rsidRPr="00EA04DA">
        <w:t>processing, the program can’t open a file if it does not exist.</w:t>
      </w:r>
    </w:p>
    <w:p w:rsidR="00CF186E" w:rsidRDefault="00CF186E" w:rsidP="00AE5FBC">
      <w:pPr>
        <w:pStyle w:val="NoSpacing"/>
      </w:pPr>
    </w:p>
    <w:p w:rsidR="009E5E84" w:rsidRPr="009E5E84" w:rsidRDefault="009E5E84" w:rsidP="009E5E84">
      <w:pPr>
        <w:pStyle w:val="NoSpacing"/>
        <w:rPr>
          <w:szCs w:val="21"/>
        </w:rPr>
      </w:pPr>
      <w:r w:rsidRPr="009E5E84">
        <w:t xml:space="preserve">   </w:t>
      </w:r>
      <w:r w:rsidRPr="009E5E84">
        <w:rPr>
          <w:szCs w:val="21"/>
        </w:rPr>
        <w:t>The compiler checks each method call and method declaration to determine whether the</w:t>
      </w:r>
    </w:p>
    <w:p w:rsidR="009E5E84" w:rsidRPr="009E5E84" w:rsidRDefault="009E5E84" w:rsidP="009E5E84">
      <w:pPr>
        <w:pStyle w:val="NoSpacing"/>
        <w:rPr>
          <w:szCs w:val="21"/>
        </w:rPr>
      </w:pPr>
      <w:r w:rsidRPr="009E5E84">
        <w:rPr>
          <w:szCs w:val="21"/>
        </w:rPr>
        <w:t>method throws a checked exception. If so, the compiler verifies that the checked exception</w:t>
      </w:r>
    </w:p>
    <w:p w:rsidR="009E5E84" w:rsidRPr="009E5E84" w:rsidRDefault="009E5E84" w:rsidP="009E5E84">
      <w:pPr>
        <w:pStyle w:val="NoSpacing"/>
        <w:rPr>
          <w:szCs w:val="21"/>
        </w:rPr>
      </w:pPr>
      <w:r w:rsidRPr="009E5E84">
        <w:rPr>
          <w:szCs w:val="21"/>
        </w:rPr>
        <w:t xml:space="preserve">is caught or is declared in a </w:t>
      </w:r>
      <w:r w:rsidRPr="009E5E84">
        <w:rPr>
          <w:szCs w:val="16"/>
        </w:rPr>
        <w:t xml:space="preserve">throws </w:t>
      </w:r>
      <w:r w:rsidRPr="009E5E84">
        <w:rPr>
          <w:szCs w:val="21"/>
        </w:rPr>
        <w:t xml:space="preserve">clause—this is known as the </w:t>
      </w:r>
      <w:r w:rsidRPr="009E5E84">
        <w:rPr>
          <w:color w:val="00B050"/>
          <w:szCs w:val="21"/>
        </w:rPr>
        <w:t>catch-or-declare requirement</w:t>
      </w:r>
      <w:r w:rsidRPr="009E5E84">
        <w:rPr>
          <w:szCs w:val="21"/>
        </w:rPr>
        <w:t>.</w:t>
      </w:r>
    </w:p>
    <w:p w:rsidR="00745247" w:rsidRDefault="009E5E84" w:rsidP="009E5E84">
      <w:pPr>
        <w:pStyle w:val="NoSpacing"/>
        <w:rPr>
          <w:szCs w:val="21"/>
        </w:rPr>
      </w:pPr>
      <w:r w:rsidRPr="009E5E84">
        <w:rPr>
          <w:szCs w:val="21"/>
        </w:rPr>
        <w:t>We show how to catch or declare checked exceptions in the next several examples.</w:t>
      </w:r>
    </w:p>
    <w:p w:rsidR="00B07393" w:rsidRPr="00B07393" w:rsidRDefault="00496E38" w:rsidP="00B07393">
      <w:pPr>
        <w:pStyle w:val="NoSpacing"/>
        <w:rPr>
          <w:szCs w:val="21"/>
        </w:rPr>
      </w:pPr>
      <w:r>
        <w:rPr>
          <w:szCs w:val="21"/>
        </w:rPr>
        <w:lastRenderedPageBreak/>
        <w:t xml:space="preserve">   For </w:t>
      </w:r>
      <w:r w:rsidR="00B07393">
        <w:rPr>
          <w:szCs w:val="21"/>
        </w:rPr>
        <w:t>checked exceptions, you do have to declare throws statements for methods and you do have to catch the exceptions. The application wont compile otherwise.</w:t>
      </w:r>
    </w:p>
    <w:p w:rsidR="00CF186E" w:rsidRPr="009E5E84" w:rsidRDefault="00CF186E" w:rsidP="009E5E84">
      <w:pPr>
        <w:pStyle w:val="NoSpacing"/>
      </w:pPr>
    </w:p>
    <w:p w:rsidR="009E5E84" w:rsidRPr="009E5E84" w:rsidRDefault="009E5E84" w:rsidP="009E5E84">
      <w:pPr>
        <w:pStyle w:val="NoSpacing"/>
      </w:pPr>
      <w:r w:rsidRPr="009E5E84">
        <w:t xml:space="preserve">   If a subclass method overrides a superclass method, it’s an error for the subclass method to</w:t>
      </w:r>
    </w:p>
    <w:p w:rsidR="009E5E84" w:rsidRPr="009E5E84" w:rsidRDefault="009E5E84" w:rsidP="009E5E84">
      <w:pPr>
        <w:pStyle w:val="NoSpacing"/>
      </w:pPr>
      <w:r w:rsidRPr="009E5E84">
        <w:t xml:space="preserve">list more exceptions in its </w:t>
      </w:r>
      <w:r w:rsidRPr="009E5E84">
        <w:rPr>
          <w:szCs w:val="14"/>
        </w:rPr>
        <w:t xml:space="preserve">throws </w:t>
      </w:r>
      <w:r w:rsidRPr="009E5E84">
        <w:t>clause than the superclass method does. However, a subclass’s</w:t>
      </w:r>
    </w:p>
    <w:p w:rsidR="00745247" w:rsidRDefault="009E5E84" w:rsidP="009E5E84">
      <w:pPr>
        <w:pStyle w:val="NoSpacing"/>
      </w:pPr>
      <w:r w:rsidRPr="009E5E84">
        <w:rPr>
          <w:szCs w:val="14"/>
        </w:rPr>
        <w:t xml:space="preserve">throws </w:t>
      </w:r>
      <w:r w:rsidRPr="009E5E84">
        <w:t xml:space="preserve">clause can contain a subset of a superclass’s </w:t>
      </w:r>
      <w:r w:rsidRPr="009E5E84">
        <w:rPr>
          <w:szCs w:val="14"/>
        </w:rPr>
        <w:t xml:space="preserve">throws </w:t>
      </w:r>
      <w:r w:rsidRPr="009E5E84">
        <w:t>clause.</w:t>
      </w:r>
    </w:p>
    <w:p w:rsidR="009E5E84" w:rsidRDefault="009E5E84" w:rsidP="009E5E84">
      <w:pPr>
        <w:pStyle w:val="NoSpacing"/>
      </w:pPr>
      <w:r>
        <w:t xml:space="preserve">   If your method calls other methods that throw exceptions, those exceptions must</w:t>
      </w:r>
    </w:p>
    <w:p w:rsidR="009E5E84" w:rsidRDefault="009E5E84" w:rsidP="009E5E84">
      <w:pPr>
        <w:pStyle w:val="NoSpacing"/>
      </w:pPr>
      <w:r>
        <w:t>be caught or declared. If an exception can be handled meaningfully in a method, the</w:t>
      </w:r>
    </w:p>
    <w:p w:rsidR="009E5E84" w:rsidRDefault="009E5E84" w:rsidP="009E5E84">
      <w:pPr>
        <w:pStyle w:val="NoSpacing"/>
      </w:pPr>
      <w:r>
        <w:t>method should catch the exception rather than declare it.</w:t>
      </w:r>
    </w:p>
    <w:p w:rsidR="00CF186E" w:rsidRDefault="00CF186E" w:rsidP="009E5E84">
      <w:pPr>
        <w:pStyle w:val="NoSpacing"/>
      </w:pPr>
    </w:p>
    <w:p w:rsidR="00CF186E" w:rsidRDefault="00CD070F" w:rsidP="009E5E84">
      <w:pPr>
        <w:pStyle w:val="NoSpacing"/>
        <w:rPr>
          <w:color w:val="FFC000"/>
        </w:rPr>
      </w:pPr>
      <w:r>
        <w:rPr>
          <w:color w:val="FFC000"/>
        </w:rPr>
        <w:t>-Finally block</w:t>
      </w:r>
      <w:r w:rsidR="000F7557">
        <w:rPr>
          <w:color w:val="FFC000"/>
        </w:rPr>
        <w:t xml:space="preserve"> (finally clause)</w:t>
      </w:r>
      <w:r>
        <w:rPr>
          <w:color w:val="FFC000"/>
        </w:rPr>
        <w:t>:</w:t>
      </w:r>
    </w:p>
    <w:p w:rsidR="00637E9C" w:rsidRPr="00637E9C" w:rsidRDefault="000F7557" w:rsidP="00637E9C">
      <w:pPr>
        <w:pStyle w:val="NoSpacing"/>
      </w:pPr>
      <w:r w:rsidRPr="00637E9C">
        <w:t xml:space="preserve">   </w:t>
      </w:r>
      <w:r w:rsidR="00637E9C" w:rsidRPr="00637E9C">
        <w:t xml:space="preserve">The </w:t>
      </w:r>
      <w:r w:rsidR="00637E9C" w:rsidRPr="00637E9C">
        <w:rPr>
          <w:szCs w:val="16"/>
        </w:rPr>
        <w:t xml:space="preserve">finally </w:t>
      </w:r>
      <w:r w:rsidR="00637E9C" w:rsidRPr="00637E9C">
        <w:t>block will execute whether or not an exception is thrown in the corresponding</w:t>
      </w:r>
    </w:p>
    <w:p w:rsidR="00637E9C" w:rsidRPr="00637E9C" w:rsidRDefault="00637E9C" w:rsidP="00637E9C">
      <w:pPr>
        <w:pStyle w:val="NoSpacing"/>
      </w:pPr>
      <w:r w:rsidRPr="00637E9C">
        <w:rPr>
          <w:szCs w:val="16"/>
        </w:rPr>
        <w:t xml:space="preserve">try </w:t>
      </w:r>
      <w:r w:rsidRPr="00637E9C">
        <w:t xml:space="preserve">block. The </w:t>
      </w:r>
      <w:r w:rsidRPr="00637E9C">
        <w:rPr>
          <w:szCs w:val="16"/>
        </w:rPr>
        <w:t xml:space="preserve">finally </w:t>
      </w:r>
      <w:r w:rsidRPr="00637E9C">
        <w:t xml:space="preserve">block also will execute if a </w:t>
      </w:r>
      <w:r w:rsidRPr="00637E9C">
        <w:rPr>
          <w:szCs w:val="16"/>
        </w:rPr>
        <w:t xml:space="preserve">try </w:t>
      </w:r>
      <w:r w:rsidRPr="00637E9C">
        <w:t xml:space="preserve">block exits by using a </w:t>
      </w:r>
      <w:r w:rsidRPr="00637E9C">
        <w:rPr>
          <w:szCs w:val="16"/>
        </w:rPr>
        <w:t>return</w:t>
      </w:r>
      <w:r w:rsidRPr="00637E9C">
        <w:t>,</w:t>
      </w:r>
    </w:p>
    <w:p w:rsidR="00637E9C" w:rsidRPr="00637E9C" w:rsidRDefault="00637E9C" w:rsidP="00637E9C">
      <w:pPr>
        <w:pStyle w:val="NoSpacing"/>
      </w:pPr>
      <w:r w:rsidRPr="00637E9C">
        <w:rPr>
          <w:szCs w:val="16"/>
        </w:rPr>
        <w:t xml:space="preserve">break </w:t>
      </w:r>
      <w:r w:rsidRPr="00637E9C">
        <w:t xml:space="preserve">or </w:t>
      </w:r>
      <w:r w:rsidRPr="00637E9C">
        <w:rPr>
          <w:szCs w:val="16"/>
        </w:rPr>
        <w:t xml:space="preserve">continue </w:t>
      </w:r>
      <w:r w:rsidRPr="00637E9C">
        <w:t>statement or simply by reaching its closing right brace. The one case</w:t>
      </w:r>
    </w:p>
    <w:p w:rsidR="00637E9C" w:rsidRPr="00637E9C" w:rsidRDefault="00637E9C" w:rsidP="00637E9C">
      <w:pPr>
        <w:pStyle w:val="NoSpacing"/>
      </w:pPr>
      <w:r w:rsidRPr="00637E9C">
        <w:t xml:space="preserve">in which the </w:t>
      </w:r>
      <w:r w:rsidRPr="00637E9C">
        <w:rPr>
          <w:szCs w:val="16"/>
        </w:rPr>
        <w:t xml:space="preserve">finally </w:t>
      </w:r>
      <w:r w:rsidRPr="00637E9C">
        <w:t xml:space="preserve">block will not execute is if the application exits early from a </w:t>
      </w:r>
      <w:r w:rsidRPr="00637E9C">
        <w:rPr>
          <w:szCs w:val="16"/>
        </w:rPr>
        <w:t xml:space="preserve">try </w:t>
      </w:r>
      <w:r w:rsidRPr="00637E9C">
        <w:t>block</w:t>
      </w:r>
    </w:p>
    <w:p w:rsidR="000F7557" w:rsidRPr="00637E9C" w:rsidRDefault="00637E9C" w:rsidP="00637E9C">
      <w:pPr>
        <w:pStyle w:val="NoSpacing"/>
      </w:pPr>
      <w:r w:rsidRPr="00637E9C">
        <w:t xml:space="preserve">by calling method </w:t>
      </w:r>
      <w:r w:rsidRPr="00637E9C">
        <w:rPr>
          <w:szCs w:val="16"/>
        </w:rPr>
        <w:t>System.exit</w:t>
      </w:r>
      <w:r w:rsidRPr="00637E9C">
        <w:t>.</w:t>
      </w:r>
    </w:p>
    <w:p w:rsidR="00637E9C" w:rsidRPr="00637E9C" w:rsidRDefault="00637E9C" w:rsidP="00637E9C">
      <w:pPr>
        <w:pStyle w:val="NoSpacing"/>
        <w:rPr>
          <w:szCs w:val="21"/>
        </w:rPr>
      </w:pPr>
      <w:r w:rsidRPr="00637E9C">
        <w:t xml:space="preserve">   </w:t>
      </w:r>
      <w:r w:rsidRPr="00637E9C">
        <w:rPr>
          <w:szCs w:val="21"/>
        </w:rPr>
        <w:t xml:space="preserve">If an exception that occurs in a </w:t>
      </w:r>
      <w:r w:rsidRPr="00637E9C">
        <w:rPr>
          <w:szCs w:val="16"/>
        </w:rPr>
        <w:t xml:space="preserve">try </w:t>
      </w:r>
      <w:r w:rsidRPr="00637E9C">
        <w:rPr>
          <w:szCs w:val="21"/>
        </w:rPr>
        <w:t xml:space="preserve">block cannot be caught by one of that </w:t>
      </w:r>
      <w:r w:rsidRPr="00637E9C">
        <w:rPr>
          <w:szCs w:val="16"/>
        </w:rPr>
        <w:t xml:space="preserve">try </w:t>
      </w:r>
      <w:r w:rsidRPr="00637E9C">
        <w:rPr>
          <w:szCs w:val="21"/>
        </w:rPr>
        <w:t>block’s</w:t>
      </w:r>
    </w:p>
    <w:p w:rsidR="00637E9C" w:rsidRPr="00637E9C" w:rsidRDefault="00637E9C" w:rsidP="00637E9C">
      <w:pPr>
        <w:pStyle w:val="NoSpacing"/>
        <w:rPr>
          <w:szCs w:val="21"/>
        </w:rPr>
      </w:pPr>
      <w:r w:rsidRPr="00637E9C">
        <w:rPr>
          <w:szCs w:val="16"/>
        </w:rPr>
        <w:t xml:space="preserve">catch </w:t>
      </w:r>
      <w:r w:rsidRPr="00637E9C">
        <w:rPr>
          <w:szCs w:val="21"/>
        </w:rPr>
        <w:t xml:space="preserve">handlers, the program skips the rest of the </w:t>
      </w:r>
      <w:r w:rsidRPr="00637E9C">
        <w:rPr>
          <w:szCs w:val="16"/>
        </w:rPr>
        <w:t xml:space="preserve">try </w:t>
      </w:r>
      <w:r w:rsidRPr="00637E9C">
        <w:rPr>
          <w:szCs w:val="21"/>
        </w:rPr>
        <w:t>block and control proceeds to the</w:t>
      </w:r>
    </w:p>
    <w:p w:rsidR="00637E9C" w:rsidRPr="00637E9C" w:rsidRDefault="00637E9C" w:rsidP="00637E9C">
      <w:pPr>
        <w:pStyle w:val="NoSpacing"/>
        <w:rPr>
          <w:szCs w:val="21"/>
        </w:rPr>
      </w:pPr>
      <w:r w:rsidRPr="00637E9C">
        <w:rPr>
          <w:szCs w:val="16"/>
        </w:rPr>
        <w:t xml:space="preserve">finally </w:t>
      </w:r>
      <w:r w:rsidRPr="00637E9C">
        <w:rPr>
          <w:szCs w:val="21"/>
        </w:rPr>
        <w:t xml:space="preserve">block. Then the program passes the exception to the next outer </w:t>
      </w:r>
      <w:r w:rsidRPr="00637E9C">
        <w:rPr>
          <w:szCs w:val="16"/>
        </w:rPr>
        <w:t xml:space="preserve">try </w:t>
      </w:r>
      <w:r w:rsidRPr="00637E9C">
        <w:rPr>
          <w:szCs w:val="21"/>
        </w:rPr>
        <w:t>block—normally</w:t>
      </w:r>
    </w:p>
    <w:p w:rsidR="00637E9C" w:rsidRPr="00637E9C" w:rsidRDefault="00637E9C" w:rsidP="00637E9C">
      <w:pPr>
        <w:pStyle w:val="NoSpacing"/>
        <w:rPr>
          <w:szCs w:val="21"/>
        </w:rPr>
      </w:pPr>
      <w:r w:rsidRPr="00637E9C">
        <w:rPr>
          <w:szCs w:val="21"/>
        </w:rPr>
        <w:t xml:space="preserve">in the calling method—where an associated </w:t>
      </w:r>
      <w:r w:rsidRPr="00637E9C">
        <w:rPr>
          <w:szCs w:val="16"/>
        </w:rPr>
        <w:t xml:space="preserve">catch </w:t>
      </w:r>
      <w:r w:rsidRPr="00637E9C">
        <w:rPr>
          <w:szCs w:val="21"/>
        </w:rPr>
        <w:t>block might catch it. This process</w:t>
      </w:r>
    </w:p>
    <w:p w:rsidR="00745247" w:rsidRPr="00637E9C" w:rsidRDefault="00637E9C" w:rsidP="00637E9C">
      <w:pPr>
        <w:pStyle w:val="NoSpacing"/>
      </w:pPr>
      <w:r w:rsidRPr="00637E9C">
        <w:rPr>
          <w:szCs w:val="21"/>
        </w:rPr>
        <w:t xml:space="preserve">can occur through many levels of </w:t>
      </w:r>
      <w:r w:rsidRPr="00637E9C">
        <w:rPr>
          <w:szCs w:val="16"/>
        </w:rPr>
        <w:t xml:space="preserve">try </w:t>
      </w:r>
      <w:r w:rsidRPr="00637E9C">
        <w:rPr>
          <w:szCs w:val="21"/>
        </w:rPr>
        <w:t>blocks. Also, the exception could go uncaugh</w:t>
      </w:r>
      <w:r w:rsidR="00EF1807">
        <w:rPr>
          <w:szCs w:val="21"/>
        </w:rPr>
        <w:t>t</w:t>
      </w:r>
      <w:r w:rsidRPr="00637E9C">
        <w:rPr>
          <w:szCs w:val="21"/>
        </w:rPr>
        <w:t>.</w:t>
      </w:r>
    </w:p>
    <w:p w:rsidR="00637E9C" w:rsidRPr="00637E9C" w:rsidRDefault="00637E9C" w:rsidP="00637E9C">
      <w:pPr>
        <w:pStyle w:val="NoSpacing"/>
        <w:rPr>
          <w:szCs w:val="21"/>
        </w:rPr>
      </w:pPr>
      <w:r w:rsidRPr="00637E9C">
        <w:t xml:space="preserve">   </w:t>
      </w:r>
      <w:r w:rsidRPr="00637E9C">
        <w:rPr>
          <w:szCs w:val="21"/>
        </w:rPr>
        <w:t xml:space="preserve">If a </w:t>
      </w:r>
      <w:r w:rsidRPr="00637E9C">
        <w:rPr>
          <w:szCs w:val="16"/>
        </w:rPr>
        <w:t xml:space="preserve">catch </w:t>
      </w:r>
      <w:r w:rsidRPr="00637E9C">
        <w:rPr>
          <w:szCs w:val="21"/>
        </w:rPr>
        <w:t xml:space="preserve">block throws an exception, the </w:t>
      </w:r>
      <w:r w:rsidRPr="00637E9C">
        <w:rPr>
          <w:szCs w:val="16"/>
        </w:rPr>
        <w:t xml:space="preserve">finally </w:t>
      </w:r>
      <w:r w:rsidRPr="00637E9C">
        <w:rPr>
          <w:szCs w:val="21"/>
        </w:rPr>
        <w:t>block still executes. Then the</w:t>
      </w:r>
    </w:p>
    <w:p w:rsidR="009E5E84" w:rsidRPr="00637E9C" w:rsidRDefault="00637E9C" w:rsidP="00637E9C">
      <w:pPr>
        <w:pStyle w:val="NoSpacing"/>
      </w:pPr>
      <w:r w:rsidRPr="00637E9C">
        <w:rPr>
          <w:szCs w:val="21"/>
        </w:rPr>
        <w:t xml:space="preserve">exception is passed to the next outer </w:t>
      </w:r>
      <w:r w:rsidRPr="00637E9C">
        <w:rPr>
          <w:szCs w:val="16"/>
        </w:rPr>
        <w:t xml:space="preserve">try </w:t>
      </w:r>
      <w:r w:rsidRPr="00637E9C">
        <w:rPr>
          <w:szCs w:val="21"/>
        </w:rPr>
        <w:t>block—again, normally in the calling method.</w:t>
      </w:r>
    </w:p>
    <w:p w:rsidR="00745247" w:rsidRDefault="00745247" w:rsidP="00AE5FBC">
      <w:pPr>
        <w:pStyle w:val="NoSpacing"/>
        <w:rPr>
          <w:lang w:eastAsia="tr-TR"/>
        </w:rPr>
      </w:pPr>
    </w:p>
    <w:p w:rsidR="00C301F1" w:rsidRDefault="00C301F1" w:rsidP="00AE5FBC">
      <w:pPr>
        <w:pStyle w:val="NoSpacing"/>
        <w:rPr>
          <w:lang w:eastAsia="tr-TR"/>
        </w:rPr>
      </w:pPr>
      <w:r>
        <w:rPr>
          <w:lang w:eastAsia="tr-TR"/>
        </w:rPr>
        <w:t xml:space="preserve">   Because a finally block always executes, it typically contains resource-release code. Resources such as objects, files, database connections and network connections.</w:t>
      </w:r>
    </w:p>
    <w:p w:rsidR="00B218D1" w:rsidRDefault="00B218D1" w:rsidP="00AE5FBC">
      <w:pPr>
        <w:pStyle w:val="NoSpacing"/>
        <w:rPr>
          <w:lang w:eastAsia="tr-TR"/>
        </w:rPr>
      </w:pPr>
    </w:p>
    <w:p w:rsidR="00B218D1" w:rsidRDefault="0040310F" w:rsidP="00AE5FBC">
      <w:pPr>
        <w:pStyle w:val="NoSpacing"/>
        <w:rPr>
          <w:lang w:eastAsia="tr-TR"/>
        </w:rPr>
      </w:pPr>
      <w:r>
        <w:rPr>
          <w:noProof/>
          <w:lang w:val="en-US"/>
        </w:rPr>
        <w:drawing>
          <wp:inline distT="0" distB="0" distL="0" distR="0" wp14:anchorId="19959CCE" wp14:editId="1BAD52C5">
            <wp:extent cx="4584756" cy="865649"/>
            <wp:effectExtent l="19050" t="0" r="6294"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9" cstate="print"/>
                    <a:srcRect/>
                    <a:stretch>
                      <a:fillRect/>
                    </a:stretch>
                  </pic:blipFill>
                  <pic:spPr bwMode="auto">
                    <a:xfrm>
                      <a:off x="0" y="0"/>
                      <a:ext cx="4587575" cy="866181"/>
                    </a:xfrm>
                    <a:prstGeom prst="rect">
                      <a:avLst/>
                    </a:prstGeom>
                    <a:noFill/>
                    <a:ln w="9525">
                      <a:noFill/>
                      <a:miter lim="800000"/>
                      <a:headEnd/>
                      <a:tailEnd/>
                    </a:ln>
                  </pic:spPr>
                </pic:pic>
              </a:graphicData>
            </a:graphic>
          </wp:inline>
        </w:drawing>
      </w:r>
    </w:p>
    <w:p w:rsidR="00B218D1" w:rsidRDefault="00B218D1" w:rsidP="00AE5FBC">
      <w:pPr>
        <w:pStyle w:val="NoSpacing"/>
        <w:rPr>
          <w:lang w:eastAsia="tr-TR"/>
        </w:rPr>
      </w:pPr>
    </w:p>
    <w:p w:rsidR="00B218D1" w:rsidRDefault="0040310F" w:rsidP="00AE5FBC">
      <w:pPr>
        <w:pStyle w:val="NoSpacing"/>
        <w:rPr>
          <w:lang w:eastAsia="tr-TR"/>
        </w:rPr>
      </w:pPr>
      <w:r>
        <w:rPr>
          <w:noProof/>
          <w:lang w:val="en-US"/>
        </w:rPr>
        <w:drawing>
          <wp:inline distT="0" distB="0" distL="0" distR="0" wp14:anchorId="634D116D" wp14:editId="1EA275D7">
            <wp:extent cx="4894856" cy="2580721"/>
            <wp:effectExtent l="19050" t="0" r="994"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0" cstate="print"/>
                    <a:srcRect/>
                    <a:stretch>
                      <a:fillRect/>
                    </a:stretch>
                  </pic:blipFill>
                  <pic:spPr bwMode="auto">
                    <a:xfrm>
                      <a:off x="0" y="0"/>
                      <a:ext cx="4897536" cy="2582134"/>
                    </a:xfrm>
                    <a:prstGeom prst="rect">
                      <a:avLst/>
                    </a:prstGeom>
                    <a:noFill/>
                    <a:ln w="9525">
                      <a:noFill/>
                      <a:miter lim="800000"/>
                      <a:headEnd/>
                      <a:tailEnd/>
                    </a:ln>
                  </pic:spPr>
                </pic:pic>
              </a:graphicData>
            </a:graphic>
          </wp:inline>
        </w:drawing>
      </w:r>
    </w:p>
    <w:p w:rsidR="00B218D1" w:rsidRDefault="00B218D1" w:rsidP="00AE5FBC">
      <w:pPr>
        <w:pStyle w:val="NoSpacing"/>
        <w:rPr>
          <w:lang w:eastAsia="tr-TR"/>
        </w:rPr>
      </w:pPr>
    </w:p>
    <w:p w:rsidR="00B218D1" w:rsidRDefault="00B218D1" w:rsidP="00AE5FBC">
      <w:pPr>
        <w:pStyle w:val="NoSpacing"/>
        <w:rPr>
          <w:lang w:eastAsia="tr-TR"/>
        </w:rPr>
      </w:pPr>
      <w:r>
        <w:rPr>
          <w:noProof/>
          <w:lang w:val="en-US"/>
        </w:rPr>
        <w:drawing>
          <wp:inline distT="0" distB="0" distL="0" distR="0" wp14:anchorId="598F7A84" wp14:editId="705C09BE">
            <wp:extent cx="2930884" cy="557028"/>
            <wp:effectExtent l="19050" t="0" r="2816" b="0"/>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1" cstate="print"/>
                    <a:srcRect/>
                    <a:stretch>
                      <a:fillRect/>
                    </a:stretch>
                  </pic:blipFill>
                  <pic:spPr bwMode="auto">
                    <a:xfrm>
                      <a:off x="0" y="0"/>
                      <a:ext cx="2934109" cy="557641"/>
                    </a:xfrm>
                    <a:prstGeom prst="rect">
                      <a:avLst/>
                    </a:prstGeom>
                    <a:noFill/>
                    <a:ln w="9525">
                      <a:noFill/>
                      <a:miter lim="800000"/>
                      <a:headEnd/>
                      <a:tailEnd/>
                    </a:ln>
                  </pic:spPr>
                </pic:pic>
              </a:graphicData>
            </a:graphic>
          </wp:inline>
        </w:drawing>
      </w:r>
    </w:p>
    <w:p w:rsidR="00C301F1" w:rsidRDefault="00C301F1" w:rsidP="00AE5FBC">
      <w:pPr>
        <w:pStyle w:val="NoSpacing"/>
        <w:rPr>
          <w:lang w:eastAsia="tr-TR"/>
        </w:rPr>
      </w:pPr>
    </w:p>
    <w:p w:rsidR="00C301F1" w:rsidRDefault="004C6876" w:rsidP="00AE5FBC">
      <w:pPr>
        <w:pStyle w:val="NoSpacing"/>
        <w:rPr>
          <w:lang w:eastAsia="tr-TR"/>
        </w:rPr>
      </w:pPr>
      <w:r>
        <w:rPr>
          <w:lang w:eastAsia="tr-TR"/>
        </w:rPr>
        <w:t xml:space="preserve">   </w:t>
      </w:r>
      <w:r w:rsidR="002817C4">
        <w:rPr>
          <w:lang w:eastAsia="tr-TR"/>
        </w:rPr>
        <w:t>You can throw exceptions</w:t>
      </w:r>
      <w:r w:rsidR="00F83CC3">
        <w:rPr>
          <w:lang w:eastAsia="tr-TR"/>
        </w:rPr>
        <w:t>(any Throwable object)</w:t>
      </w:r>
      <w:r w:rsidR="002817C4">
        <w:rPr>
          <w:lang w:eastAsia="tr-TR"/>
        </w:rPr>
        <w:t xml:space="preserve"> yourself by using the </w:t>
      </w:r>
      <w:r w:rsidR="002817C4" w:rsidRPr="00B9419D">
        <w:rPr>
          <w:color w:val="00B050"/>
          <w:lang w:eastAsia="tr-TR"/>
        </w:rPr>
        <w:t>throw</w:t>
      </w:r>
      <w:r w:rsidR="002817C4">
        <w:rPr>
          <w:lang w:eastAsia="tr-TR"/>
        </w:rPr>
        <w:t xml:space="preserve"> statement.</w:t>
      </w:r>
    </w:p>
    <w:p w:rsidR="006B3211" w:rsidRDefault="006B3211" w:rsidP="00AE5FBC">
      <w:pPr>
        <w:pStyle w:val="NoSpacing"/>
        <w:rPr>
          <w:lang w:eastAsia="tr-TR"/>
        </w:rPr>
      </w:pPr>
    </w:p>
    <w:p w:rsidR="00D41DC5" w:rsidRDefault="00D41DC5" w:rsidP="00AE5FBC">
      <w:pPr>
        <w:pStyle w:val="NoSpacing"/>
        <w:rPr>
          <w:lang w:eastAsia="tr-TR"/>
        </w:rPr>
      </w:pPr>
      <w:r>
        <w:rPr>
          <w:lang w:eastAsia="tr-TR"/>
        </w:rPr>
        <w:t xml:space="preserve">   Throw exceptions from constructors to indicate that the constructor parameters are not valid—this prevents an object from being created in an invalid state.</w:t>
      </w:r>
    </w:p>
    <w:p w:rsidR="004C6876" w:rsidRDefault="004C6876" w:rsidP="00AE5FBC">
      <w:pPr>
        <w:pStyle w:val="NoSpacing"/>
        <w:rPr>
          <w:lang w:eastAsia="tr-TR"/>
        </w:rPr>
      </w:pPr>
    </w:p>
    <w:p w:rsidR="00AE5FBC" w:rsidRDefault="00132DE1" w:rsidP="0040310F">
      <w:pPr>
        <w:pStyle w:val="NoSpacing"/>
      </w:pPr>
      <w:r>
        <w:lastRenderedPageBreak/>
        <w:t xml:space="preserve">   </w:t>
      </w:r>
      <w:r w:rsidR="00AE5FBC">
        <w:t>You can explicitly throw an exception after catching it to send i</w:t>
      </w:r>
      <w:r w:rsidR="00D94A12">
        <w:t>t to upper scope to be handled.</w:t>
      </w:r>
      <w:r w:rsidR="007D4E92">
        <w:t xml:space="preserve"> This is called </w:t>
      </w:r>
      <w:r w:rsidR="007D4E92" w:rsidRPr="007D4E92">
        <w:rPr>
          <w:color w:val="00B050"/>
        </w:rPr>
        <w:t>rethrowing the exception</w:t>
      </w:r>
      <w:r w:rsidR="00222A9A">
        <w:t>.</w:t>
      </w:r>
    </w:p>
    <w:p w:rsidR="0040310F" w:rsidRDefault="0040310F" w:rsidP="0040310F">
      <w:pPr>
        <w:pStyle w:val="NoSpacing"/>
      </w:pPr>
    </w:p>
    <w:p w:rsidR="00B218D1" w:rsidRPr="00B218D1" w:rsidRDefault="00B218D1" w:rsidP="00B218D1">
      <w:pPr>
        <w:pStyle w:val="NoSpacing"/>
      </w:pPr>
      <w:r w:rsidRPr="00B218D1">
        <w:t xml:space="preserve">   Avoid placing in a </w:t>
      </w:r>
      <w:r w:rsidRPr="00B218D1">
        <w:rPr>
          <w:szCs w:val="14"/>
        </w:rPr>
        <w:t xml:space="preserve">finally </w:t>
      </w:r>
      <w:r w:rsidRPr="00B218D1">
        <w:t xml:space="preserve">block code that can </w:t>
      </w:r>
      <w:r w:rsidRPr="00B218D1">
        <w:rPr>
          <w:szCs w:val="14"/>
        </w:rPr>
        <w:t xml:space="preserve">throw </w:t>
      </w:r>
      <w:r w:rsidRPr="00B218D1">
        <w:t>an exception. If such code is required,</w:t>
      </w:r>
    </w:p>
    <w:p w:rsidR="00B218D1" w:rsidRDefault="00B218D1" w:rsidP="00B218D1">
      <w:pPr>
        <w:pStyle w:val="NoSpacing"/>
      </w:pPr>
      <w:r w:rsidRPr="00B218D1">
        <w:t xml:space="preserve">enclose the code in a </w:t>
      </w:r>
      <w:r w:rsidRPr="00B218D1">
        <w:rPr>
          <w:szCs w:val="14"/>
        </w:rPr>
        <w:t>try</w:t>
      </w:r>
      <w:r w:rsidRPr="00B218D1">
        <w:t>…</w:t>
      </w:r>
      <w:r w:rsidRPr="00B218D1">
        <w:rPr>
          <w:szCs w:val="14"/>
        </w:rPr>
        <w:t xml:space="preserve">catch </w:t>
      </w:r>
      <w:r w:rsidRPr="00B218D1">
        <w:t xml:space="preserve">within the </w:t>
      </w:r>
      <w:r w:rsidRPr="00B218D1">
        <w:rPr>
          <w:szCs w:val="14"/>
        </w:rPr>
        <w:t xml:space="preserve">finally </w:t>
      </w:r>
      <w:r w:rsidRPr="00B218D1">
        <w:t>block.</w:t>
      </w:r>
    </w:p>
    <w:p w:rsidR="00B07393" w:rsidRDefault="00B07393" w:rsidP="00B218D1">
      <w:pPr>
        <w:pStyle w:val="NoSpacing"/>
      </w:pPr>
    </w:p>
    <w:p w:rsidR="00B07393" w:rsidRDefault="00B07393" w:rsidP="00B218D1">
      <w:pPr>
        <w:pStyle w:val="NoSpacing"/>
        <w:rPr>
          <w:color w:val="FFC000"/>
        </w:rPr>
      </w:pPr>
      <w:r w:rsidRPr="00B07393">
        <w:rPr>
          <w:color w:val="FFC000"/>
        </w:rPr>
        <w:t>-Stack unwinding and ontaining information from an exception object:</w:t>
      </w:r>
    </w:p>
    <w:p w:rsidR="00D95D58" w:rsidRPr="00D95D58" w:rsidRDefault="00E031FE" w:rsidP="00D95D58">
      <w:pPr>
        <w:pStyle w:val="NoSpacing"/>
      </w:pPr>
      <w:r w:rsidRPr="00D95D58">
        <w:t xml:space="preserve">   </w:t>
      </w:r>
      <w:r w:rsidR="00D95D58" w:rsidRPr="00D95D58">
        <w:t>When an exception is thrown but not caught in a particular scope, the method-call stack is</w:t>
      </w:r>
    </w:p>
    <w:p w:rsidR="00D95D58" w:rsidRPr="00D95D58" w:rsidRDefault="00D95D58" w:rsidP="00D95D58">
      <w:pPr>
        <w:pStyle w:val="NoSpacing"/>
      </w:pPr>
      <w:r w:rsidRPr="00D95D58">
        <w:t xml:space="preserve">“unwound,” and an attempt is made to </w:t>
      </w:r>
      <w:r w:rsidRPr="00D95D58">
        <w:rPr>
          <w:szCs w:val="16"/>
        </w:rPr>
        <w:t xml:space="preserve">catch </w:t>
      </w:r>
      <w:r w:rsidRPr="00D95D58">
        <w:t xml:space="preserve">the exception in the next outer </w:t>
      </w:r>
      <w:r w:rsidRPr="00D95D58">
        <w:rPr>
          <w:szCs w:val="16"/>
        </w:rPr>
        <w:t xml:space="preserve">try </w:t>
      </w:r>
      <w:r w:rsidRPr="00D95D58">
        <w:t>block.</w:t>
      </w:r>
    </w:p>
    <w:p w:rsidR="00D95D58" w:rsidRPr="00D95D58" w:rsidRDefault="00D95D58" w:rsidP="00D95D58">
      <w:pPr>
        <w:pStyle w:val="NoSpacing"/>
      </w:pPr>
      <w:r w:rsidRPr="00D95D58">
        <w:t xml:space="preserve">This process is called </w:t>
      </w:r>
      <w:r w:rsidRPr="00D95D58">
        <w:rPr>
          <w:color w:val="00B050"/>
        </w:rPr>
        <w:t>stack unwinding</w:t>
      </w:r>
      <w:r w:rsidRPr="00D95D58">
        <w:t>. Unwinding the method-call stack means that the</w:t>
      </w:r>
    </w:p>
    <w:p w:rsidR="00D95D58" w:rsidRPr="00D95D58" w:rsidRDefault="00D95D58" w:rsidP="00D95D58">
      <w:pPr>
        <w:pStyle w:val="NoSpacing"/>
      </w:pPr>
      <w:r w:rsidRPr="00D95D58">
        <w:t>method in which the exception was not caught terminates, all local variables in that method</w:t>
      </w:r>
    </w:p>
    <w:p w:rsidR="00D95D58" w:rsidRPr="00D95D58" w:rsidRDefault="00D95D58" w:rsidP="00D95D58">
      <w:pPr>
        <w:pStyle w:val="NoSpacing"/>
      </w:pPr>
      <w:r w:rsidRPr="00D95D58">
        <w:t>go out of scope and control returns to the statement that originally invoked that method.</w:t>
      </w:r>
    </w:p>
    <w:p w:rsidR="00D95D58" w:rsidRPr="00D95D58" w:rsidRDefault="00D95D58" w:rsidP="00D95D58">
      <w:pPr>
        <w:pStyle w:val="NoSpacing"/>
        <w:rPr>
          <w:szCs w:val="16"/>
        </w:rPr>
      </w:pPr>
      <w:r w:rsidRPr="00D95D58">
        <w:t xml:space="preserve">If a </w:t>
      </w:r>
      <w:r w:rsidRPr="00D95D58">
        <w:rPr>
          <w:szCs w:val="16"/>
        </w:rPr>
        <w:t xml:space="preserve">try </w:t>
      </w:r>
      <w:r w:rsidRPr="00D95D58">
        <w:t xml:space="preserve">block encloses that statement, an attempt is made to </w:t>
      </w:r>
      <w:r w:rsidRPr="00D95D58">
        <w:rPr>
          <w:szCs w:val="16"/>
        </w:rPr>
        <w:t xml:space="preserve">catch </w:t>
      </w:r>
      <w:r w:rsidRPr="00D95D58">
        <w:t xml:space="preserve">the exception. If a </w:t>
      </w:r>
      <w:r w:rsidRPr="00D95D58">
        <w:rPr>
          <w:szCs w:val="16"/>
        </w:rPr>
        <w:t>try</w:t>
      </w:r>
    </w:p>
    <w:p w:rsidR="00D95D58" w:rsidRPr="00D95D58" w:rsidRDefault="00D95D58" w:rsidP="00D95D58">
      <w:pPr>
        <w:pStyle w:val="NoSpacing"/>
      </w:pPr>
      <w:r w:rsidRPr="00D95D58">
        <w:t>block does not enclose that statement or if the exception is not caught, stack unwinding</w:t>
      </w:r>
    </w:p>
    <w:p w:rsidR="00E031FE" w:rsidRPr="00D95D58" w:rsidRDefault="00D95D58" w:rsidP="00D95D58">
      <w:pPr>
        <w:pStyle w:val="NoSpacing"/>
      </w:pPr>
      <w:r w:rsidRPr="00D95D58">
        <w:t>occurs again.</w:t>
      </w:r>
    </w:p>
    <w:p w:rsidR="00ED5A77" w:rsidRDefault="00ED5A77" w:rsidP="005E4003">
      <w:pPr>
        <w:pStyle w:val="NoSpacing"/>
      </w:pPr>
    </w:p>
    <w:p w:rsidR="006B3211" w:rsidRDefault="006B3211" w:rsidP="006B3211">
      <w:pPr>
        <w:pStyle w:val="NoSpacing"/>
        <w:rPr>
          <w:lang w:eastAsia="tr-TR"/>
        </w:rPr>
      </w:pPr>
      <w:r>
        <w:rPr>
          <w:lang w:eastAsia="tr-TR"/>
        </w:rPr>
        <w:t xml:space="preserve">   When </w:t>
      </w:r>
      <w:r w:rsidRPr="00725B89">
        <w:rPr>
          <w:color w:val="00B050"/>
          <w:lang w:eastAsia="tr-TR"/>
        </w:rPr>
        <w:t>toString</w:t>
      </w:r>
      <w:r>
        <w:rPr>
          <w:lang w:eastAsia="tr-TR"/>
        </w:rPr>
        <w:t xml:space="preserve"> is invoked on any Throwable object, its resulting String includes class name and the descriptive string that was supplied to the constructor, or simply the class name if no string was supplied.</w:t>
      </w:r>
    </w:p>
    <w:p w:rsidR="006B3211" w:rsidRDefault="006B3211" w:rsidP="005E4003">
      <w:pPr>
        <w:pStyle w:val="NoSpacing"/>
        <w:rPr>
          <w:lang w:eastAsia="tr-TR"/>
        </w:rPr>
      </w:pPr>
      <w:r>
        <w:rPr>
          <w:lang w:eastAsia="tr-TR"/>
        </w:rPr>
        <w:t xml:space="preserve">   Class Throwable’s </w:t>
      </w:r>
      <w:r w:rsidRPr="00725B89">
        <w:rPr>
          <w:color w:val="00B050"/>
          <w:lang w:eastAsia="tr-TR"/>
        </w:rPr>
        <w:t>getMessage</w:t>
      </w:r>
      <w:r>
        <w:rPr>
          <w:lang w:eastAsia="tr-TR"/>
        </w:rPr>
        <w:t xml:space="preserve"> method returns the descriptive string stored in an exception object.</w:t>
      </w:r>
    </w:p>
    <w:p w:rsidR="00277CE7" w:rsidRDefault="00277CE7" w:rsidP="00277CE7">
      <w:pPr>
        <w:pStyle w:val="NoSpacing"/>
        <w:rPr>
          <w:szCs w:val="21"/>
        </w:rPr>
      </w:pPr>
      <w:r>
        <w:rPr>
          <w:szCs w:val="21"/>
        </w:rPr>
        <w:t xml:space="preserve">   C</w:t>
      </w:r>
      <w:r w:rsidRPr="00277CE7">
        <w:rPr>
          <w:szCs w:val="21"/>
        </w:rPr>
        <w:t xml:space="preserve">lass </w:t>
      </w:r>
      <w:r w:rsidRPr="00277CE7">
        <w:rPr>
          <w:szCs w:val="16"/>
        </w:rPr>
        <w:t>Throwable</w:t>
      </w:r>
      <w:r w:rsidRPr="00277CE7">
        <w:rPr>
          <w:szCs w:val="21"/>
        </w:rPr>
        <w:t xml:space="preserve"> has a </w:t>
      </w:r>
      <w:r w:rsidRPr="00277CE7">
        <w:rPr>
          <w:color w:val="00B050"/>
          <w:szCs w:val="16"/>
        </w:rPr>
        <w:t>printStackTrace</w:t>
      </w:r>
      <w:r w:rsidRPr="00277CE7">
        <w:rPr>
          <w:szCs w:val="16"/>
        </w:rPr>
        <w:t xml:space="preserve"> </w:t>
      </w:r>
      <w:r w:rsidRPr="00277CE7">
        <w:rPr>
          <w:szCs w:val="21"/>
        </w:rPr>
        <w:t>method that</w:t>
      </w:r>
      <w:r>
        <w:rPr>
          <w:szCs w:val="21"/>
        </w:rPr>
        <w:t xml:space="preserve"> </w:t>
      </w:r>
      <w:r w:rsidRPr="00277CE7">
        <w:rPr>
          <w:szCs w:val="21"/>
        </w:rPr>
        <w:t>outputs to the standard error stream the stack trace. Often this</w:t>
      </w:r>
      <w:r>
        <w:rPr>
          <w:szCs w:val="21"/>
        </w:rPr>
        <w:t xml:space="preserve"> </w:t>
      </w:r>
      <w:r w:rsidRPr="00277CE7">
        <w:rPr>
          <w:szCs w:val="21"/>
        </w:rPr>
        <w:t xml:space="preserve">is helpful in testing and debugging. Class </w:t>
      </w:r>
      <w:r w:rsidRPr="00277CE7">
        <w:rPr>
          <w:szCs w:val="16"/>
        </w:rPr>
        <w:t xml:space="preserve">Throwable </w:t>
      </w:r>
      <w:r w:rsidRPr="00277CE7">
        <w:rPr>
          <w:szCs w:val="21"/>
        </w:rPr>
        <w:t xml:space="preserve">also provides a </w:t>
      </w:r>
      <w:r w:rsidRPr="00277CE7">
        <w:rPr>
          <w:color w:val="00B050"/>
          <w:szCs w:val="16"/>
        </w:rPr>
        <w:t>getStackTrace</w:t>
      </w:r>
      <w:r w:rsidRPr="00277CE7">
        <w:rPr>
          <w:szCs w:val="16"/>
        </w:rPr>
        <w:t xml:space="preserve"> </w:t>
      </w:r>
      <w:r w:rsidRPr="00277CE7">
        <w:rPr>
          <w:szCs w:val="21"/>
        </w:rPr>
        <w:t>method</w:t>
      </w:r>
      <w:r w:rsidR="00060EDA">
        <w:rPr>
          <w:szCs w:val="21"/>
        </w:rPr>
        <w:t xml:space="preserve"> </w:t>
      </w:r>
      <w:r w:rsidRPr="00277CE7">
        <w:rPr>
          <w:szCs w:val="21"/>
        </w:rPr>
        <w:t xml:space="preserve">that retrieves the stack-trace information that might be printed by </w:t>
      </w:r>
      <w:r w:rsidRPr="00277CE7">
        <w:rPr>
          <w:szCs w:val="16"/>
        </w:rPr>
        <w:t>printStackTrace</w:t>
      </w:r>
      <w:r w:rsidRPr="00277CE7">
        <w:rPr>
          <w:szCs w:val="21"/>
        </w:rPr>
        <w:t>.</w:t>
      </w:r>
    </w:p>
    <w:p w:rsidR="00AF0322" w:rsidRDefault="00AF0322" w:rsidP="00277CE7">
      <w:pPr>
        <w:pStyle w:val="NoSpacing"/>
        <w:rPr>
          <w:szCs w:val="21"/>
        </w:rPr>
      </w:pPr>
      <w:r>
        <w:rPr>
          <w:szCs w:val="21"/>
        </w:rPr>
        <w:t xml:space="preserve">   You can either use “e.printStackTrace(); or you can use getStackTrace as shown below.</w:t>
      </w:r>
    </w:p>
    <w:p w:rsidR="00E2692F" w:rsidRDefault="00E2692F" w:rsidP="00277CE7">
      <w:pPr>
        <w:pStyle w:val="NoSpacing"/>
        <w:rPr>
          <w:szCs w:val="21"/>
        </w:rPr>
      </w:pPr>
    </w:p>
    <w:p w:rsidR="00E2692F" w:rsidRDefault="005D2B80" w:rsidP="00277CE7">
      <w:pPr>
        <w:pStyle w:val="NoSpacing"/>
      </w:pPr>
      <w:r>
        <w:rPr>
          <w:noProof/>
          <w:lang w:val="en-US"/>
        </w:rPr>
        <w:drawing>
          <wp:inline distT="0" distB="0" distL="0" distR="0" wp14:anchorId="15EEBE87" wp14:editId="0310084E">
            <wp:extent cx="4306460" cy="3916915"/>
            <wp:effectExtent l="19050" t="0" r="0" b="0"/>
            <wp:docPr id="8"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2" cstate="print"/>
                    <a:srcRect/>
                    <a:stretch>
                      <a:fillRect/>
                    </a:stretch>
                  </pic:blipFill>
                  <pic:spPr bwMode="auto">
                    <a:xfrm>
                      <a:off x="0" y="0"/>
                      <a:ext cx="4309552" cy="3919727"/>
                    </a:xfrm>
                    <a:prstGeom prst="rect">
                      <a:avLst/>
                    </a:prstGeom>
                    <a:noFill/>
                    <a:ln w="9525">
                      <a:noFill/>
                      <a:miter lim="800000"/>
                      <a:headEnd/>
                      <a:tailEnd/>
                    </a:ln>
                  </pic:spPr>
                </pic:pic>
              </a:graphicData>
            </a:graphic>
          </wp:inline>
        </w:drawing>
      </w:r>
    </w:p>
    <w:p w:rsidR="005D2B80" w:rsidRDefault="005D2B80" w:rsidP="00277CE7">
      <w:pPr>
        <w:pStyle w:val="NoSpacing"/>
      </w:pPr>
    </w:p>
    <w:p w:rsidR="005D2B80" w:rsidRDefault="005D2B80" w:rsidP="00277CE7">
      <w:pPr>
        <w:pStyle w:val="NoSpacing"/>
      </w:pPr>
      <w:r>
        <w:rPr>
          <w:noProof/>
          <w:lang w:val="en-US"/>
        </w:rPr>
        <w:lastRenderedPageBreak/>
        <w:drawing>
          <wp:inline distT="0" distB="0" distL="0" distR="0" wp14:anchorId="191B41D9" wp14:editId="45B9ED70">
            <wp:extent cx="3430468" cy="2377440"/>
            <wp:effectExtent l="19050" t="0" r="0" b="0"/>
            <wp:docPr id="11"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3" cstate="print"/>
                    <a:srcRect/>
                    <a:stretch>
                      <a:fillRect/>
                    </a:stretch>
                  </pic:blipFill>
                  <pic:spPr bwMode="auto">
                    <a:xfrm>
                      <a:off x="0" y="0"/>
                      <a:ext cx="3437570" cy="2382362"/>
                    </a:xfrm>
                    <a:prstGeom prst="rect">
                      <a:avLst/>
                    </a:prstGeom>
                    <a:noFill/>
                    <a:ln w="9525">
                      <a:noFill/>
                      <a:miter lim="800000"/>
                      <a:headEnd/>
                      <a:tailEnd/>
                    </a:ln>
                  </pic:spPr>
                </pic:pic>
              </a:graphicData>
            </a:graphic>
          </wp:inline>
        </w:drawing>
      </w:r>
    </w:p>
    <w:p w:rsidR="005D2B80" w:rsidRDefault="005D2B80" w:rsidP="00277CE7">
      <w:pPr>
        <w:pStyle w:val="NoSpacing"/>
      </w:pPr>
    </w:p>
    <w:p w:rsidR="005D2B80" w:rsidRDefault="005D2B80" w:rsidP="00277CE7">
      <w:pPr>
        <w:pStyle w:val="NoSpacing"/>
      </w:pPr>
      <w:r>
        <w:rPr>
          <w:noProof/>
          <w:lang w:val="en-US"/>
        </w:rPr>
        <w:drawing>
          <wp:inline distT="0" distB="0" distL="0" distR="0" wp14:anchorId="08D6B6BC" wp14:editId="302D03FE">
            <wp:extent cx="3463622" cy="2265895"/>
            <wp:effectExtent l="19050" t="0" r="3478" b="0"/>
            <wp:docPr id="17"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4" cstate="print"/>
                    <a:srcRect/>
                    <a:stretch>
                      <a:fillRect/>
                    </a:stretch>
                  </pic:blipFill>
                  <pic:spPr bwMode="auto">
                    <a:xfrm>
                      <a:off x="0" y="0"/>
                      <a:ext cx="3466333" cy="2267669"/>
                    </a:xfrm>
                    <a:prstGeom prst="rect">
                      <a:avLst/>
                    </a:prstGeom>
                    <a:noFill/>
                    <a:ln w="9525">
                      <a:noFill/>
                      <a:miter lim="800000"/>
                      <a:headEnd/>
                      <a:tailEnd/>
                    </a:ln>
                  </pic:spPr>
                </pic:pic>
              </a:graphicData>
            </a:graphic>
          </wp:inline>
        </w:drawing>
      </w:r>
    </w:p>
    <w:p w:rsidR="00485690" w:rsidRDefault="00485690" w:rsidP="00277CE7">
      <w:pPr>
        <w:pStyle w:val="NoSpacing"/>
      </w:pPr>
    </w:p>
    <w:p w:rsidR="00902FE6" w:rsidRDefault="00E40DB3" w:rsidP="00E40DB3">
      <w:pPr>
        <w:pStyle w:val="NoSpacing"/>
      </w:pPr>
      <w:r w:rsidRPr="00E40DB3">
        <w:rPr>
          <w:color w:val="FFC000"/>
        </w:rPr>
        <w:t>-Chained exception:</w:t>
      </w:r>
      <w:r>
        <w:t xml:space="preserve"> </w:t>
      </w:r>
      <w:r w:rsidR="000A6A85">
        <w:t xml:space="preserve">When we did exception rethrowing, we did partial processing and threw the same exception </w:t>
      </w:r>
      <w:r w:rsidR="005F70E8">
        <w:t xml:space="preserve">object. </w:t>
      </w:r>
      <w:r w:rsidR="007A444B" w:rsidRPr="007A444B">
        <w:t>Sometimes a method responds to an exception by throwing a different exception type</w:t>
      </w:r>
      <w:r w:rsidR="007A444B">
        <w:t xml:space="preserve"> </w:t>
      </w:r>
      <w:r w:rsidR="007A444B" w:rsidRPr="007A444B">
        <w:t xml:space="preserve">that’s specific to the current application. If a </w:t>
      </w:r>
      <w:r w:rsidR="007A444B" w:rsidRPr="007A444B">
        <w:rPr>
          <w:szCs w:val="16"/>
        </w:rPr>
        <w:t xml:space="preserve">catch </w:t>
      </w:r>
      <w:r w:rsidR="007A444B" w:rsidRPr="007A444B">
        <w:t>block throws a new exception, the original exception’s information and stack trace are lost. Earlier Java versions provided no</w:t>
      </w:r>
      <w:r w:rsidR="007A444B">
        <w:t xml:space="preserve"> </w:t>
      </w:r>
      <w:r w:rsidR="007A444B" w:rsidRPr="007A444B">
        <w:t>mechanism to wrap the original exception information with the new exception’s information</w:t>
      </w:r>
      <w:r w:rsidR="007A444B">
        <w:t xml:space="preserve"> </w:t>
      </w:r>
      <w:r w:rsidR="007A444B" w:rsidRPr="007A444B">
        <w:t>to provide a complete stack trace showing where the original problem occurred. This</w:t>
      </w:r>
      <w:r w:rsidR="007A444B">
        <w:t xml:space="preserve"> </w:t>
      </w:r>
      <w:r w:rsidR="007A444B" w:rsidRPr="007A444B">
        <w:t xml:space="preserve">made debugging such problems particularly difficult. </w:t>
      </w:r>
      <w:r w:rsidR="007A444B" w:rsidRPr="00902FE6">
        <w:rPr>
          <w:color w:val="00B050"/>
        </w:rPr>
        <w:t xml:space="preserve">Chained exceptions </w:t>
      </w:r>
      <w:r w:rsidR="007A444B" w:rsidRPr="007A444B">
        <w:t>enable an exception</w:t>
      </w:r>
      <w:r w:rsidR="007A444B">
        <w:t xml:space="preserve"> </w:t>
      </w:r>
      <w:r w:rsidR="007A444B" w:rsidRPr="007A444B">
        <w:t>object to maintain the complete stack-trace information from the original exception.</w:t>
      </w:r>
      <w:r w:rsidR="00D06635">
        <w:br/>
      </w:r>
      <w:r w:rsidR="00D06635">
        <w:br/>
      </w:r>
      <w:r w:rsidR="00902FE6">
        <w:rPr>
          <w:noProof/>
          <w:lang w:val="en-US"/>
        </w:rPr>
        <w:drawing>
          <wp:inline distT="0" distB="0" distL="0" distR="0" wp14:anchorId="7E8F2610" wp14:editId="54B41FEF">
            <wp:extent cx="4726076" cy="1399430"/>
            <wp:effectExtent l="0" t="0" r="0" b="0"/>
            <wp:docPr id="3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125" cstate="print"/>
                    <a:srcRect b="54167"/>
                    <a:stretch/>
                  </pic:blipFill>
                  <pic:spPr bwMode="auto">
                    <a:xfrm>
                      <a:off x="0" y="0"/>
                      <a:ext cx="4730786" cy="1400825"/>
                    </a:xfrm>
                    <a:prstGeom prst="rect">
                      <a:avLst/>
                    </a:prstGeom>
                    <a:noFill/>
                    <a:ln>
                      <a:noFill/>
                    </a:ln>
                    <a:extLst>
                      <a:ext uri="{53640926-AAD7-44D8-BBD7-CCE9431645EC}">
                        <a14:shadowObscured xmlns:a14="http://schemas.microsoft.com/office/drawing/2010/main"/>
                      </a:ext>
                    </a:extLst>
                  </pic:spPr>
                </pic:pic>
              </a:graphicData>
            </a:graphic>
          </wp:inline>
        </w:drawing>
      </w:r>
      <w:r w:rsidR="00D06635">
        <w:br/>
      </w:r>
      <w:r w:rsidR="00D06635">
        <w:lastRenderedPageBreak/>
        <w:br/>
      </w:r>
      <w:r w:rsidR="00D06635">
        <w:rPr>
          <w:noProof/>
          <w:lang w:val="en-US"/>
        </w:rPr>
        <w:drawing>
          <wp:inline distT="0" distB="0" distL="0" distR="0" wp14:anchorId="1D39F1DD" wp14:editId="53005D30">
            <wp:extent cx="4726076" cy="1637969"/>
            <wp:effectExtent l="0" t="0" r="0" b="0"/>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125" cstate="print"/>
                    <a:srcRect t="46354"/>
                    <a:stretch/>
                  </pic:blipFill>
                  <pic:spPr bwMode="auto">
                    <a:xfrm>
                      <a:off x="0" y="0"/>
                      <a:ext cx="4730786" cy="1639601"/>
                    </a:xfrm>
                    <a:prstGeom prst="rect">
                      <a:avLst/>
                    </a:prstGeom>
                    <a:noFill/>
                    <a:ln>
                      <a:noFill/>
                    </a:ln>
                    <a:extLst>
                      <a:ext uri="{53640926-AAD7-44D8-BBD7-CCE9431645EC}">
                        <a14:shadowObscured xmlns:a14="http://schemas.microsoft.com/office/drawing/2010/main"/>
                      </a:ext>
                    </a:extLst>
                  </pic:spPr>
                </pic:pic>
              </a:graphicData>
            </a:graphic>
          </wp:inline>
        </w:drawing>
      </w:r>
    </w:p>
    <w:p w:rsidR="00902FE6" w:rsidRDefault="00902FE6" w:rsidP="005E4003">
      <w:pPr>
        <w:pStyle w:val="NoSpacing"/>
      </w:pPr>
      <w:r>
        <w:rPr>
          <w:noProof/>
          <w:lang w:val="en-US"/>
        </w:rPr>
        <w:drawing>
          <wp:inline distT="0" distB="0" distL="0" distR="0" wp14:anchorId="7140E14B" wp14:editId="610FFAF9">
            <wp:extent cx="4696253" cy="1423283"/>
            <wp:effectExtent l="19050" t="0" r="9097" b="0"/>
            <wp:docPr id="37"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6" cstate="print"/>
                    <a:srcRect l="669"/>
                    <a:stretch>
                      <a:fillRect/>
                    </a:stretch>
                  </pic:blipFill>
                  <pic:spPr bwMode="auto">
                    <a:xfrm>
                      <a:off x="0" y="0"/>
                      <a:ext cx="4696253" cy="1423283"/>
                    </a:xfrm>
                    <a:prstGeom prst="rect">
                      <a:avLst/>
                    </a:prstGeom>
                    <a:noFill/>
                    <a:ln w="9525">
                      <a:noFill/>
                      <a:miter lim="800000"/>
                      <a:headEnd/>
                      <a:tailEnd/>
                    </a:ln>
                  </pic:spPr>
                </pic:pic>
              </a:graphicData>
            </a:graphic>
          </wp:inline>
        </w:drawing>
      </w:r>
    </w:p>
    <w:p w:rsidR="00902FE6" w:rsidRDefault="00902FE6" w:rsidP="005E4003">
      <w:pPr>
        <w:pStyle w:val="NoSpacing"/>
      </w:pPr>
      <w:r>
        <w:rPr>
          <w:noProof/>
          <w:lang w:val="en-US"/>
        </w:rPr>
        <w:drawing>
          <wp:inline distT="0" distB="0" distL="0" distR="0" wp14:anchorId="3D1BFEB2" wp14:editId="7606BD24">
            <wp:extent cx="4696253" cy="2329732"/>
            <wp:effectExtent l="19050" t="0" r="9097" b="0"/>
            <wp:docPr id="21"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7" cstate="print"/>
                    <a:srcRect l="669"/>
                    <a:stretch>
                      <a:fillRect/>
                    </a:stretch>
                  </pic:blipFill>
                  <pic:spPr bwMode="auto">
                    <a:xfrm>
                      <a:off x="0" y="0"/>
                      <a:ext cx="4696253" cy="2329732"/>
                    </a:xfrm>
                    <a:prstGeom prst="rect">
                      <a:avLst/>
                    </a:prstGeom>
                    <a:noFill/>
                    <a:ln w="9525">
                      <a:noFill/>
                      <a:miter lim="800000"/>
                      <a:headEnd/>
                      <a:tailEnd/>
                    </a:ln>
                  </pic:spPr>
                </pic:pic>
              </a:graphicData>
            </a:graphic>
          </wp:inline>
        </w:drawing>
      </w:r>
    </w:p>
    <w:p w:rsidR="00AE5FBC" w:rsidRDefault="00AE5FBC" w:rsidP="005E4003">
      <w:pPr>
        <w:pStyle w:val="NoSpacing"/>
      </w:pPr>
    </w:p>
    <w:p w:rsidR="00902FE6" w:rsidRDefault="001874F3" w:rsidP="005E4003">
      <w:pPr>
        <w:pStyle w:val="NoSpacing"/>
        <w:rPr>
          <w:color w:val="FFC000"/>
        </w:rPr>
      </w:pPr>
      <w:r>
        <w:rPr>
          <w:color w:val="FFC000"/>
        </w:rPr>
        <w:t>-Declaring new exception types:</w:t>
      </w:r>
    </w:p>
    <w:p w:rsidR="006235BD" w:rsidRPr="006235BD" w:rsidRDefault="001874F3" w:rsidP="006235BD">
      <w:pPr>
        <w:pStyle w:val="NoSpacing"/>
      </w:pPr>
      <w:r w:rsidRPr="006235BD">
        <w:t xml:space="preserve">   </w:t>
      </w:r>
      <w:r w:rsidR="006235BD" w:rsidRPr="006235BD">
        <w:t>A typical new exception class contains only four constructors:</w:t>
      </w:r>
    </w:p>
    <w:p w:rsidR="006235BD" w:rsidRPr="006235BD" w:rsidRDefault="006235BD" w:rsidP="006235BD">
      <w:pPr>
        <w:pStyle w:val="NoSpacing"/>
      </w:pPr>
      <w:r>
        <w:t>1)</w:t>
      </w:r>
      <w:r w:rsidRPr="006235BD">
        <w:t xml:space="preserve"> one that takes no arguments and passes a default error message </w:t>
      </w:r>
      <w:r w:rsidRPr="006235BD">
        <w:rPr>
          <w:szCs w:val="16"/>
        </w:rPr>
        <w:t xml:space="preserve">String </w:t>
      </w:r>
      <w:r w:rsidRPr="006235BD">
        <w:t>to the superclass</w:t>
      </w:r>
    </w:p>
    <w:p w:rsidR="006235BD" w:rsidRPr="006235BD" w:rsidRDefault="006235BD" w:rsidP="006235BD">
      <w:pPr>
        <w:pStyle w:val="NoSpacing"/>
      </w:pPr>
      <w:r w:rsidRPr="006235BD">
        <w:t>constructor</w:t>
      </w:r>
    </w:p>
    <w:p w:rsidR="006235BD" w:rsidRPr="006235BD" w:rsidRDefault="006235BD" w:rsidP="006235BD">
      <w:pPr>
        <w:pStyle w:val="NoSpacing"/>
      </w:pPr>
      <w:r>
        <w:t>2)</w:t>
      </w:r>
      <w:r w:rsidRPr="006235BD">
        <w:t xml:space="preserve"> one that receives a customized error message as a </w:t>
      </w:r>
      <w:r w:rsidRPr="006235BD">
        <w:rPr>
          <w:szCs w:val="16"/>
        </w:rPr>
        <w:t xml:space="preserve">String </w:t>
      </w:r>
      <w:r w:rsidRPr="006235BD">
        <w:t>and passes it to the superclass</w:t>
      </w:r>
    </w:p>
    <w:p w:rsidR="006235BD" w:rsidRPr="006235BD" w:rsidRDefault="006235BD" w:rsidP="006235BD">
      <w:pPr>
        <w:pStyle w:val="NoSpacing"/>
      </w:pPr>
      <w:r w:rsidRPr="006235BD">
        <w:t>constructor</w:t>
      </w:r>
    </w:p>
    <w:p w:rsidR="006235BD" w:rsidRPr="006235BD" w:rsidRDefault="006235BD" w:rsidP="006235BD">
      <w:pPr>
        <w:pStyle w:val="NoSpacing"/>
      </w:pPr>
      <w:r>
        <w:t>3)</w:t>
      </w:r>
      <w:r w:rsidRPr="006235BD">
        <w:t xml:space="preserve"> one that receives a customized error message as a </w:t>
      </w:r>
      <w:r w:rsidRPr="006235BD">
        <w:rPr>
          <w:szCs w:val="16"/>
        </w:rPr>
        <w:t xml:space="preserve">String </w:t>
      </w:r>
      <w:r w:rsidRPr="006235BD">
        <w:t xml:space="preserve">and a </w:t>
      </w:r>
      <w:r w:rsidRPr="006235BD">
        <w:rPr>
          <w:szCs w:val="16"/>
        </w:rPr>
        <w:t xml:space="preserve">Throwable </w:t>
      </w:r>
      <w:r w:rsidRPr="006235BD">
        <w:t>(for</w:t>
      </w:r>
    </w:p>
    <w:p w:rsidR="006235BD" w:rsidRPr="006235BD" w:rsidRDefault="006235BD" w:rsidP="006235BD">
      <w:pPr>
        <w:pStyle w:val="NoSpacing"/>
      </w:pPr>
      <w:r w:rsidRPr="006235BD">
        <w:t>chaining exceptions) and passes both to the superclass constructor</w:t>
      </w:r>
    </w:p>
    <w:p w:rsidR="006235BD" w:rsidRPr="006235BD" w:rsidRDefault="006235BD" w:rsidP="006235BD">
      <w:pPr>
        <w:pStyle w:val="NoSpacing"/>
      </w:pPr>
      <w:r>
        <w:t>4)</w:t>
      </w:r>
      <w:r w:rsidRPr="006235BD">
        <w:t xml:space="preserve"> one that receives a </w:t>
      </w:r>
      <w:r w:rsidRPr="006235BD">
        <w:rPr>
          <w:szCs w:val="16"/>
        </w:rPr>
        <w:t xml:space="preserve">Throwable </w:t>
      </w:r>
      <w:r w:rsidRPr="006235BD">
        <w:t>(for chaining exceptions) and passes it to the superclass</w:t>
      </w:r>
    </w:p>
    <w:p w:rsidR="001874F3" w:rsidRPr="006235BD" w:rsidRDefault="006235BD" w:rsidP="006235BD">
      <w:pPr>
        <w:pStyle w:val="NoSpacing"/>
      </w:pPr>
      <w:r w:rsidRPr="006235BD">
        <w:t>constructor.</w:t>
      </w:r>
    </w:p>
    <w:p w:rsidR="00902FE6" w:rsidRDefault="00902FE6" w:rsidP="005E4003">
      <w:pPr>
        <w:pStyle w:val="NoSpacing"/>
      </w:pPr>
    </w:p>
    <w:p w:rsidR="000B3529" w:rsidRDefault="000B3529" w:rsidP="000B3529">
      <w:pPr>
        <w:pStyle w:val="NoSpacing"/>
        <w:rPr>
          <w:szCs w:val="19"/>
        </w:rPr>
      </w:pPr>
      <w:r w:rsidRPr="000B3529">
        <w:t xml:space="preserve">   </w:t>
      </w:r>
      <w:r w:rsidRPr="000B3529">
        <w:rPr>
          <w:szCs w:val="19"/>
        </w:rPr>
        <w:t>When defining your own exception type, study the existing exception classes in the Java</w:t>
      </w:r>
      <w:r>
        <w:rPr>
          <w:szCs w:val="19"/>
        </w:rPr>
        <w:t xml:space="preserve"> </w:t>
      </w:r>
      <w:r w:rsidRPr="000B3529">
        <w:rPr>
          <w:szCs w:val="19"/>
        </w:rPr>
        <w:t>API and try to extend a related exception class. If the existing</w:t>
      </w:r>
      <w:r>
        <w:rPr>
          <w:szCs w:val="19"/>
        </w:rPr>
        <w:t xml:space="preserve"> </w:t>
      </w:r>
      <w:r w:rsidRPr="000B3529">
        <w:rPr>
          <w:szCs w:val="19"/>
        </w:rPr>
        <w:t>classes are not appropriate superclasses for your new exception class, decide whether your</w:t>
      </w:r>
      <w:r>
        <w:rPr>
          <w:szCs w:val="19"/>
        </w:rPr>
        <w:t xml:space="preserve"> </w:t>
      </w:r>
      <w:r w:rsidRPr="000B3529">
        <w:rPr>
          <w:szCs w:val="19"/>
        </w:rPr>
        <w:t>new class should be a checked or an unchecked exception class.</w:t>
      </w:r>
    </w:p>
    <w:p w:rsidR="00B57AC2" w:rsidRPr="000B3529" w:rsidRDefault="00B57AC2" w:rsidP="000B3529">
      <w:pPr>
        <w:pStyle w:val="NoSpacing"/>
      </w:pPr>
      <w:r>
        <w:rPr>
          <w:szCs w:val="19"/>
        </w:rPr>
        <w:t xml:space="preserve">   </w:t>
      </w:r>
      <w:r w:rsidR="00DA2D3E">
        <w:rPr>
          <w:szCs w:val="19"/>
        </w:rPr>
        <w:t>By convention, all exception-class names should end with the word Exception.</w:t>
      </w:r>
    </w:p>
    <w:p w:rsidR="000B3529" w:rsidRDefault="000B3529" w:rsidP="005E4003">
      <w:pPr>
        <w:pStyle w:val="NoSpacing"/>
      </w:pPr>
    </w:p>
    <w:p w:rsidR="008E6E9D" w:rsidRDefault="008E6E9D" w:rsidP="005E4003">
      <w:pPr>
        <w:pStyle w:val="NoSpacing"/>
        <w:rPr>
          <w:color w:val="FFC000"/>
        </w:rPr>
      </w:pPr>
      <w:r>
        <w:rPr>
          <w:color w:val="FFC000"/>
        </w:rPr>
        <w:t>-Preconditions and postconditions:</w:t>
      </w:r>
    </w:p>
    <w:p w:rsidR="003A22CA" w:rsidRDefault="008E6E9D" w:rsidP="003A22CA">
      <w:pPr>
        <w:pStyle w:val="NoSpacing"/>
      </w:pPr>
      <w:r>
        <w:rPr>
          <w:color w:val="FFC000"/>
        </w:rPr>
        <w:t xml:space="preserve">   </w:t>
      </w:r>
      <w:r w:rsidR="003A22CA">
        <w:t>Programmers spend significant amounts of time maintaining and debugging code. To facilitate</w:t>
      </w:r>
    </w:p>
    <w:p w:rsidR="003A22CA" w:rsidRDefault="003A22CA" w:rsidP="003A22CA">
      <w:pPr>
        <w:pStyle w:val="NoSpacing"/>
      </w:pPr>
      <w:r>
        <w:t>these tasks and to improve the overall design, you can specify the expected states</w:t>
      </w:r>
    </w:p>
    <w:p w:rsidR="003A22CA" w:rsidRDefault="003A22CA" w:rsidP="003A22CA">
      <w:pPr>
        <w:pStyle w:val="NoSpacing"/>
      </w:pPr>
      <w:r>
        <w:t>before and after a method’s execution. These states are called preconditions and postconditions,</w:t>
      </w:r>
    </w:p>
    <w:p w:rsidR="003A22CA" w:rsidRDefault="003A22CA" w:rsidP="003A22CA">
      <w:pPr>
        <w:pStyle w:val="NoSpacing"/>
      </w:pPr>
      <w:r>
        <w:t>respectively.</w:t>
      </w:r>
    </w:p>
    <w:p w:rsidR="003A22CA" w:rsidRDefault="003A22CA" w:rsidP="003A22CA">
      <w:pPr>
        <w:pStyle w:val="NoSpacing"/>
      </w:pPr>
    </w:p>
    <w:p w:rsidR="003A22CA" w:rsidRPr="003A22CA" w:rsidRDefault="003A22CA" w:rsidP="003A22CA">
      <w:pPr>
        <w:pStyle w:val="NoSpacing"/>
      </w:pPr>
      <w:r w:rsidRPr="003A22CA">
        <w:lastRenderedPageBreak/>
        <w:t xml:space="preserve">   A </w:t>
      </w:r>
      <w:r w:rsidRPr="003A22CA">
        <w:rPr>
          <w:color w:val="00B050"/>
        </w:rPr>
        <w:t>precondition</w:t>
      </w:r>
      <w:r w:rsidRPr="003A22CA">
        <w:t xml:space="preserve"> must be true when a method is invoked. Preconditions describe constraints</w:t>
      </w:r>
    </w:p>
    <w:p w:rsidR="003A22CA" w:rsidRPr="003A22CA" w:rsidRDefault="003A22CA" w:rsidP="003A22CA">
      <w:pPr>
        <w:pStyle w:val="NoSpacing"/>
      </w:pPr>
      <w:r w:rsidRPr="003A22CA">
        <w:t>on method parameters and any other expectations the method has about the current state</w:t>
      </w:r>
    </w:p>
    <w:p w:rsidR="003A22CA" w:rsidRPr="003A22CA" w:rsidRDefault="003A22CA" w:rsidP="003A22CA">
      <w:pPr>
        <w:pStyle w:val="NoSpacing"/>
      </w:pPr>
      <w:r w:rsidRPr="003A22CA">
        <w:t>of a program just before it begins executing. If the preconditions are not met, then the method’s</w:t>
      </w:r>
    </w:p>
    <w:p w:rsidR="003A22CA" w:rsidRDefault="003A22CA" w:rsidP="003A22CA">
      <w:pPr>
        <w:pStyle w:val="NoSpacing"/>
      </w:pPr>
      <w:r w:rsidRPr="003A22CA">
        <w:t>behavior is undefined</w:t>
      </w:r>
    </w:p>
    <w:p w:rsidR="00020F65" w:rsidRDefault="00020F65" w:rsidP="003A22CA">
      <w:pPr>
        <w:pStyle w:val="NoSpacing"/>
      </w:pPr>
    </w:p>
    <w:p w:rsidR="00020F65" w:rsidRPr="00020F65" w:rsidRDefault="00020F65" w:rsidP="00020F65">
      <w:pPr>
        <w:pStyle w:val="NoSpacing"/>
      </w:pPr>
      <w:r w:rsidRPr="00020F65">
        <w:t xml:space="preserve">   A </w:t>
      </w:r>
      <w:r w:rsidRPr="00020F65">
        <w:rPr>
          <w:color w:val="00B050"/>
        </w:rPr>
        <w:t>postcondition</w:t>
      </w:r>
      <w:r w:rsidRPr="00020F65">
        <w:t xml:space="preserve"> is true after the method successfully returns. Postconditions describe constraints</w:t>
      </w:r>
    </w:p>
    <w:p w:rsidR="00020F65" w:rsidRDefault="00020F65" w:rsidP="00020F65">
      <w:pPr>
        <w:pStyle w:val="NoSpacing"/>
      </w:pPr>
      <w:r w:rsidRPr="00020F65">
        <w:t>on the return value and any other side effects the method may have.</w:t>
      </w:r>
    </w:p>
    <w:p w:rsidR="00020F65" w:rsidRDefault="00020F65" w:rsidP="00020F65">
      <w:pPr>
        <w:pStyle w:val="NoSpacing"/>
      </w:pPr>
    </w:p>
    <w:p w:rsidR="00020F65" w:rsidRDefault="00020F65" w:rsidP="00020F65">
      <w:pPr>
        <w:pStyle w:val="NoSpacing"/>
      </w:pPr>
      <w:r>
        <w:t xml:space="preserve">   Typically, a method’s preconditions and postconditions are described as part of its</w:t>
      </w:r>
    </w:p>
    <w:p w:rsidR="00020F65" w:rsidRDefault="00020F65" w:rsidP="00020F65">
      <w:pPr>
        <w:pStyle w:val="NoSpacing"/>
      </w:pPr>
      <w:r>
        <w:t>specification. When designing your own methods, you should state the preconditions and</w:t>
      </w:r>
    </w:p>
    <w:p w:rsidR="00020F65" w:rsidRPr="00020F65" w:rsidRDefault="00020F65" w:rsidP="00020F65">
      <w:pPr>
        <w:pStyle w:val="NoSpacing"/>
      </w:pPr>
      <w:r>
        <w:t>postconditions in a comment before the method declaration.</w:t>
      </w:r>
    </w:p>
    <w:p w:rsidR="00902FE6" w:rsidRDefault="00902FE6" w:rsidP="005E4003">
      <w:pPr>
        <w:pStyle w:val="NoSpacing"/>
      </w:pPr>
    </w:p>
    <w:p w:rsidR="0072110D" w:rsidRDefault="0072110D" w:rsidP="005E4003">
      <w:pPr>
        <w:pStyle w:val="NoSpacing"/>
        <w:rPr>
          <w:color w:val="FFC000"/>
        </w:rPr>
      </w:pPr>
      <w:r>
        <w:rPr>
          <w:color w:val="FFC000"/>
        </w:rPr>
        <w:t>-Assertions:</w:t>
      </w:r>
    </w:p>
    <w:p w:rsidR="00F06E8D" w:rsidRPr="00F06E8D" w:rsidRDefault="0072110D" w:rsidP="00F06E8D">
      <w:pPr>
        <w:pStyle w:val="NoSpacing"/>
      </w:pPr>
      <w:r w:rsidRPr="00F06E8D">
        <w:t xml:space="preserve">   </w:t>
      </w:r>
      <w:r w:rsidR="00F06E8D" w:rsidRPr="00F06E8D">
        <w:t>When implementing and debugging a class, it’s sometimes useful to state conditions that</w:t>
      </w:r>
    </w:p>
    <w:p w:rsidR="00F06E8D" w:rsidRPr="00F06E8D" w:rsidRDefault="00F06E8D" w:rsidP="00F06E8D">
      <w:pPr>
        <w:pStyle w:val="NoSpacing"/>
      </w:pPr>
      <w:r w:rsidRPr="00F06E8D">
        <w:t xml:space="preserve">should be true at a particular point in a method. These conditions, called </w:t>
      </w:r>
      <w:r w:rsidRPr="00F06E8D">
        <w:rPr>
          <w:color w:val="00B050"/>
        </w:rPr>
        <w:t>assertions</w:t>
      </w:r>
      <w:r w:rsidRPr="00F06E8D">
        <w:t>, help</w:t>
      </w:r>
    </w:p>
    <w:p w:rsidR="00F06E8D" w:rsidRPr="00F06E8D" w:rsidRDefault="00F06E8D" w:rsidP="00F06E8D">
      <w:pPr>
        <w:pStyle w:val="NoSpacing"/>
      </w:pPr>
      <w:r w:rsidRPr="00F06E8D">
        <w:t>ensure a program’s validity by catching potential bugs and identifying possible logic errors</w:t>
      </w:r>
    </w:p>
    <w:p w:rsidR="0072110D" w:rsidRPr="00F06E8D" w:rsidRDefault="00F06E8D" w:rsidP="00F06E8D">
      <w:pPr>
        <w:pStyle w:val="NoSpacing"/>
      </w:pPr>
      <w:r w:rsidRPr="00F06E8D">
        <w:t>during development. Preconditions and postconditions are two types of assertions.</w:t>
      </w:r>
    </w:p>
    <w:p w:rsidR="00F06E8D" w:rsidRPr="00F06E8D" w:rsidRDefault="00F06E8D" w:rsidP="00F06E8D">
      <w:pPr>
        <w:pStyle w:val="NoSpacing"/>
      </w:pPr>
      <w:r w:rsidRPr="00F06E8D">
        <w:t xml:space="preserve">   Java includes two versions of the </w:t>
      </w:r>
      <w:r w:rsidRPr="00CA7FD8">
        <w:rPr>
          <w:color w:val="00B050"/>
          <w:szCs w:val="16"/>
        </w:rPr>
        <w:t>assert</w:t>
      </w:r>
      <w:r w:rsidRPr="00F06E8D">
        <w:rPr>
          <w:szCs w:val="16"/>
        </w:rPr>
        <w:t xml:space="preserve"> </w:t>
      </w:r>
      <w:r w:rsidRPr="00F06E8D">
        <w:t>statement for validating assertions programatically.</w:t>
      </w:r>
    </w:p>
    <w:p w:rsidR="00F06E8D" w:rsidRPr="00F06E8D" w:rsidRDefault="00F06E8D" w:rsidP="00F06E8D">
      <w:pPr>
        <w:pStyle w:val="NoSpacing"/>
      </w:pPr>
      <w:r w:rsidRPr="00F06E8D">
        <w:t xml:space="preserve">The </w:t>
      </w:r>
      <w:r w:rsidRPr="00F06E8D">
        <w:rPr>
          <w:szCs w:val="16"/>
        </w:rPr>
        <w:t xml:space="preserve">assert </w:t>
      </w:r>
      <w:r w:rsidRPr="00F06E8D">
        <w:t xml:space="preserve">statement evaluates a </w:t>
      </w:r>
      <w:r w:rsidRPr="00F06E8D">
        <w:rPr>
          <w:szCs w:val="16"/>
        </w:rPr>
        <w:t xml:space="preserve">boolean </w:t>
      </w:r>
      <w:r w:rsidRPr="00F06E8D">
        <w:t xml:space="preserve">expression and, if </w:t>
      </w:r>
      <w:r w:rsidRPr="00F06E8D">
        <w:rPr>
          <w:szCs w:val="16"/>
        </w:rPr>
        <w:t>false</w:t>
      </w:r>
      <w:r w:rsidRPr="00F06E8D">
        <w:t>, throws an</w:t>
      </w:r>
    </w:p>
    <w:p w:rsidR="0072110D" w:rsidRDefault="00F06E8D" w:rsidP="00F06E8D">
      <w:pPr>
        <w:pStyle w:val="NoSpacing"/>
      </w:pPr>
      <w:r w:rsidRPr="00CA7FD8">
        <w:rPr>
          <w:color w:val="00B050"/>
          <w:szCs w:val="16"/>
        </w:rPr>
        <w:t>AssertionError</w:t>
      </w:r>
      <w:r w:rsidRPr="00F06E8D">
        <w:rPr>
          <w:szCs w:val="16"/>
        </w:rPr>
        <w:t xml:space="preserve"> </w:t>
      </w:r>
      <w:r w:rsidRPr="00F06E8D">
        <w:t xml:space="preserve">(a subclass of </w:t>
      </w:r>
      <w:r w:rsidRPr="00F06E8D">
        <w:rPr>
          <w:szCs w:val="16"/>
        </w:rPr>
        <w:t>Error</w:t>
      </w:r>
      <w:r w:rsidRPr="00F06E8D">
        <w:t xml:space="preserve">). The first form of the </w:t>
      </w:r>
      <w:r w:rsidRPr="00F06E8D">
        <w:rPr>
          <w:szCs w:val="16"/>
        </w:rPr>
        <w:t xml:space="preserve">assert </w:t>
      </w:r>
      <w:r w:rsidRPr="00F06E8D">
        <w:t>statement is</w:t>
      </w:r>
    </w:p>
    <w:p w:rsidR="00CA7FD8" w:rsidRDefault="00CA7FD8" w:rsidP="00F06E8D">
      <w:pPr>
        <w:pStyle w:val="NoSpacing"/>
      </w:pPr>
    </w:p>
    <w:p w:rsidR="00CA7FD8" w:rsidRDefault="00CA7FD8" w:rsidP="00F06E8D">
      <w:pPr>
        <w:pStyle w:val="NoSpacing"/>
        <w:rPr>
          <w:rFonts w:cs="LucidaSansTypewriter"/>
          <w:color w:val="231F20"/>
          <w:szCs w:val="18"/>
        </w:rPr>
      </w:pPr>
      <w:r w:rsidRPr="00CA7FD8">
        <w:rPr>
          <w:szCs w:val="18"/>
        </w:rPr>
        <w:tab/>
      </w:r>
      <w:r w:rsidRPr="00CA7FD8">
        <w:rPr>
          <w:rFonts w:cs="LucidaSansTypewriter"/>
          <w:color w:val="034EA3"/>
          <w:szCs w:val="18"/>
        </w:rPr>
        <w:t xml:space="preserve">assert </w:t>
      </w:r>
      <w:r w:rsidRPr="00CA7FD8">
        <w:rPr>
          <w:rFonts w:cs="AGaramond-Italic"/>
          <w:i/>
          <w:iCs/>
          <w:color w:val="231F20"/>
          <w:szCs w:val="18"/>
        </w:rPr>
        <w:t>expression</w:t>
      </w:r>
      <w:r w:rsidRPr="00CA7FD8">
        <w:rPr>
          <w:rFonts w:cs="LucidaSansTypewriter"/>
          <w:color w:val="231F20"/>
          <w:szCs w:val="18"/>
        </w:rPr>
        <w:t>;</w:t>
      </w:r>
    </w:p>
    <w:p w:rsidR="00CA7FD8" w:rsidRDefault="00CA7FD8" w:rsidP="00F06E8D">
      <w:pPr>
        <w:pStyle w:val="NoSpacing"/>
        <w:rPr>
          <w:rFonts w:cs="LucidaSansTypewriter"/>
          <w:color w:val="231F20"/>
          <w:szCs w:val="18"/>
        </w:rPr>
      </w:pPr>
    </w:p>
    <w:p w:rsidR="00CA7FD8" w:rsidRPr="00CA7FD8" w:rsidRDefault="00CA7FD8" w:rsidP="00CA7FD8">
      <w:pPr>
        <w:pStyle w:val="NoSpacing"/>
      </w:pPr>
      <w:r w:rsidRPr="00CA7FD8">
        <w:rPr>
          <w:szCs w:val="21"/>
        </w:rPr>
        <w:t xml:space="preserve">which throws an </w:t>
      </w:r>
      <w:r w:rsidRPr="00CA7FD8">
        <w:rPr>
          <w:szCs w:val="16"/>
        </w:rPr>
        <w:t xml:space="preserve">AssertionError </w:t>
      </w:r>
      <w:r w:rsidRPr="00CA7FD8">
        <w:rPr>
          <w:szCs w:val="21"/>
        </w:rPr>
        <w:t xml:space="preserve">if </w:t>
      </w:r>
      <w:r w:rsidRPr="00CA7FD8">
        <w:rPr>
          <w:szCs w:val="19"/>
        </w:rPr>
        <w:t xml:space="preserve">expression </w:t>
      </w:r>
      <w:r w:rsidRPr="00CA7FD8">
        <w:rPr>
          <w:szCs w:val="21"/>
        </w:rPr>
        <w:t xml:space="preserve">is </w:t>
      </w:r>
      <w:r w:rsidRPr="00CA7FD8">
        <w:rPr>
          <w:szCs w:val="16"/>
        </w:rPr>
        <w:t>false</w:t>
      </w:r>
      <w:r w:rsidRPr="00CA7FD8">
        <w:rPr>
          <w:szCs w:val="21"/>
        </w:rPr>
        <w:t>. The second form is</w:t>
      </w:r>
    </w:p>
    <w:p w:rsidR="00060CC4" w:rsidRDefault="00060CC4" w:rsidP="005E4003">
      <w:pPr>
        <w:pStyle w:val="NoSpacing"/>
      </w:pPr>
    </w:p>
    <w:p w:rsidR="00CA7FD8" w:rsidRDefault="00CA7FD8" w:rsidP="005E4003">
      <w:pPr>
        <w:pStyle w:val="NoSpacing"/>
        <w:rPr>
          <w:rFonts w:cs="LucidaSansTypewriter"/>
          <w:color w:val="231F20"/>
          <w:szCs w:val="18"/>
        </w:rPr>
      </w:pPr>
      <w:r w:rsidRPr="00CA7FD8">
        <w:rPr>
          <w:szCs w:val="18"/>
        </w:rPr>
        <w:tab/>
      </w:r>
      <w:r w:rsidRPr="00CA7FD8">
        <w:rPr>
          <w:rFonts w:cs="LucidaSansTypewriter"/>
          <w:color w:val="034EA3"/>
          <w:szCs w:val="18"/>
        </w:rPr>
        <w:t xml:space="preserve">assert </w:t>
      </w:r>
      <w:r w:rsidRPr="00CA7FD8">
        <w:rPr>
          <w:rFonts w:cs="AGaramond-Italic"/>
          <w:i/>
          <w:iCs/>
          <w:color w:val="231F20"/>
          <w:szCs w:val="18"/>
        </w:rPr>
        <w:t xml:space="preserve">expression1 </w:t>
      </w:r>
      <w:r w:rsidRPr="00CA7FD8">
        <w:rPr>
          <w:rFonts w:cs="LucidaSansTypewriter"/>
          <w:color w:val="231F20"/>
          <w:szCs w:val="18"/>
        </w:rPr>
        <w:t xml:space="preserve">: </w:t>
      </w:r>
      <w:r w:rsidRPr="00CA7FD8">
        <w:rPr>
          <w:rFonts w:cs="AGaramond-Italic"/>
          <w:i/>
          <w:iCs/>
          <w:color w:val="231F20"/>
          <w:szCs w:val="18"/>
        </w:rPr>
        <w:t>expression2</w:t>
      </w:r>
      <w:r w:rsidRPr="00CA7FD8">
        <w:rPr>
          <w:rFonts w:cs="LucidaSansTypewriter"/>
          <w:color w:val="231F20"/>
          <w:szCs w:val="18"/>
        </w:rPr>
        <w:t>;</w:t>
      </w:r>
    </w:p>
    <w:p w:rsidR="00CA7FD8" w:rsidRDefault="00CA7FD8" w:rsidP="005E4003">
      <w:pPr>
        <w:pStyle w:val="NoSpacing"/>
        <w:rPr>
          <w:rFonts w:cs="LucidaSansTypewriter"/>
          <w:color w:val="231F20"/>
          <w:szCs w:val="18"/>
        </w:rPr>
      </w:pPr>
    </w:p>
    <w:p w:rsidR="00CA7FD8" w:rsidRPr="00CA7FD8" w:rsidRDefault="00CA7FD8" w:rsidP="00CA7FD8">
      <w:pPr>
        <w:pStyle w:val="NoSpacing"/>
        <w:rPr>
          <w:szCs w:val="21"/>
        </w:rPr>
      </w:pPr>
      <w:r w:rsidRPr="00CA7FD8">
        <w:rPr>
          <w:szCs w:val="21"/>
        </w:rPr>
        <w:t xml:space="preserve">which evaluates expression1 and throws an </w:t>
      </w:r>
      <w:r w:rsidRPr="00CA7FD8">
        <w:rPr>
          <w:szCs w:val="16"/>
        </w:rPr>
        <w:t xml:space="preserve">AssertionError </w:t>
      </w:r>
      <w:r w:rsidRPr="00CA7FD8">
        <w:rPr>
          <w:szCs w:val="21"/>
        </w:rPr>
        <w:t>with expression2 as the error</w:t>
      </w:r>
    </w:p>
    <w:p w:rsidR="00CA7FD8" w:rsidRPr="00CA7FD8" w:rsidRDefault="00CA7FD8" w:rsidP="00CA7FD8">
      <w:pPr>
        <w:pStyle w:val="NoSpacing"/>
      </w:pPr>
      <w:r w:rsidRPr="00CA7FD8">
        <w:rPr>
          <w:szCs w:val="21"/>
        </w:rPr>
        <w:t xml:space="preserve">message if expression1 is </w:t>
      </w:r>
      <w:r w:rsidRPr="00CA7FD8">
        <w:rPr>
          <w:szCs w:val="16"/>
        </w:rPr>
        <w:t>false</w:t>
      </w:r>
      <w:r w:rsidRPr="00CA7FD8">
        <w:rPr>
          <w:szCs w:val="21"/>
        </w:rPr>
        <w:t>.</w:t>
      </w:r>
    </w:p>
    <w:p w:rsidR="00CA7FD8" w:rsidRDefault="00CA7FD8" w:rsidP="005E4003">
      <w:pPr>
        <w:pStyle w:val="NoSpacing"/>
      </w:pPr>
    </w:p>
    <w:p w:rsidR="00CA7FD8" w:rsidRDefault="00CA7FD8" w:rsidP="005E4003">
      <w:pPr>
        <w:pStyle w:val="NoSpacing"/>
      </w:pPr>
      <w:r>
        <w:rPr>
          <w:noProof/>
          <w:lang w:val="en-US"/>
        </w:rPr>
        <w:drawing>
          <wp:inline distT="0" distB="0" distL="0" distR="0" wp14:anchorId="7B92FD0B" wp14:editId="51028FA6">
            <wp:extent cx="4719928" cy="2908384"/>
            <wp:effectExtent l="19050" t="0" r="4472" b="0"/>
            <wp:docPr id="20"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8" cstate="print"/>
                    <a:srcRect/>
                    <a:stretch>
                      <a:fillRect/>
                    </a:stretch>
                  </pic:blipFill>
                  <pic:spPr bwMode="auto">
                    <a:xfrm>
                      <a:off x="0" y="0"/>
                      <a:ext cx="4723238" cy="2910424"/>
                    </a:xfrm>
                    <a:prstGeom prst="rect">
                      <a:avLst/>
                    </a:prstGeom>
                    <a:noFill/>
                    <a:ln w="9525">
                      <a:noFill/>
                      <a:miter lim="800000"/>
                      <a:headEnd/>
                      <a:tailEnd/>
                    </a:ln>
                  </pic:spPr>
                </pic:pic>
              </a:graphicData>
            </a:graphic>
          </wp:inline>
        </w:drawing>
      </w:r>
    </w:p>
    <w:p w:rsidR="00CA7FD8" w:rsidRDefault="00CA7FD8" w:rsidP="005E4003">
      <w:pPr>
        <w:pStyle w:val="NoSpacing"/>
      </w:pPr>
    </w:p>
    <w:p w:rsidR="00CA7FD8" w:rsidRPr="00CA7FD8" w:rsidRDefault="00CA7FD8" w:rsidP="00CA7FD8">
      <w:pPr>
        <w:pStyle w:val="NoSpacing"/>
        <w:rPr>
          <w:szCs w:val="21"/>
        </w:rPr>
      </w:pPr>
      <w:r w:rsidRPr="00CA7FD8">
        <w:t xml:space="preserve">   </w:t>
      </w:r>
      <w:r w:rsidRPr="00CA7FD8">
        <w:rPr>
          <w:szCs w:val="21"/>
        </w:rPr>
        <w:t xml:space="preserve">You must explicitly enable assertions when executing a program, because they reduce performance and are unnecessary for the program’s user. To do so, use the </w:t>
      </w:r>
      <w:r w:rsidRPr="00CA7FD8">
        <w:rPr>
          <w:szCs w:val="16"/>
        </w:rPr>
        <w:t xml:space="preserve">java </w:t>
      </w:r>
      <w:r w:rsidRPr="00CA7FD8">
        <w:rPr>
          <w:szCs w:val="21"/>
        </w:rPr>
        <w:t>command’s</w:t>
      </w:r>
    </w:p>
    <w:p w:rsidR="00CA7FD8" w:rsidRDefault="00CA7FD8" w:rsidP="00CA7FD8">
      <w:pPr>
        <w:pStyle w:val="NoSpacing"/>
        <w:rPr>
          <w:szCs w:val="21"/>
        </w:rPr>
      </w:pPr>
      <w:r w:rsidRPr="00CA7FD8">
        <w:rPr>
          <w:szCs w:val="16"/>
        </w:rPr>
        <w:t xml:space="preserve">-ea </w:t>
      </w:r>
      <w:r w:rsidRPr="00CA7FD8">
        <w:rPr>
          <w:szCs w:val="21"/>
        </w:rPr>
        <w:t>command-line option, as in</w:t>
      </w:r>
    </w:p>
    <w:p w:rsidR="00CA7FD8" w:rsidRDefault="00CA7FD8" w:rsidP="00CA7FD8">
      <w:pPr>
        <w:pStyle w:val="NoSpacing"/>
        <w:rPr>
          <w:szCs w:val="21"/>
        </w:rPr>
      </w:pPr>
    </w:p>
    <w:p w:rsidR="00CA7FD8" w:rsidRPr="00CA7FD8" w:rsidRDefault="00CA7FD8" w:rsidP="00CA7FD8">
      <w:pPr>
        <w:autoSpaceDE w:val="0"/>
        <w:autoSpaceDN w:val="0"/>
        <w:adjustRightInd w:val="0"/>
        <w:spacing w:after="0" w:line="240" w:lineRule="auto"/>
        <w:rPr>
          <w:sz w:val="20"/>
        </w:rPr>
      </w:pPr>
      <w:r w:rsidRPr="00CA7FD8">
        <w:rPr>
          <w:sz w:val="20"/>
          <w:szCs w:val="21"/>
        </w:rPr>
        <w:tab/>
      </w:r>
      <w:r w:rsidRPr="00CA7FD8">
        <w:rPr>
          <w:rFonts w:cs="LucidaSansTypewriter"/>
          <w:color w:val="231F20"/>
          <w:szCs w:val="16"/>
        </w:rPr>
        <w:t>Java -ea AssertTest</w:t>
      </w:r>
    </w:p>
    <w:p w:rsidR="00CA7FD8" w:rsidRDefault="00CA7FD8" w:rsidP="005E4003">
      <w:pPr>
        <w:pStyle w:val="NoSpacing"/>
      </w:pPr>
    </w:p>
    <w:p w:rsidR="00CA7FD8" w:rsidRDefault="00CA7FD8" w:rsidP="005E4003">
      <w:pPr>
        <w:pStyle w:val="NoSpacing"/>
      </w:pPr>
      <w:r>
        <w:t xml:space="preserve">   Use assertions only during development, not in production code. This can be debugging, identifying logic errors and testing. When we are explicity testing, we will use Junit.</w:t>
      </w:r>
      <w:r w:rsidR="003560F3">
        <w:t xml:space="preserve"> Dont catch AssertionErrors. Allow the program to terminate, see the error message, then locate and fix the source of the problem.</w:t>
      </w:r>
    </w:p>
    <w:p w:rsidR="00902E75" w:rsidRDefault="00902E75" w:rsidP="005E4003">
      <w:pPr>
        <w:pStyle w:val="NoSpacing"/>
      </w:pPr>
    </w:p>
    <w:p w:rsidR="00902E75" w:rsidRDefault="00902E75" w:rsidP="005E4003">
      <w:pPr>
        <w:pStyle w:val="NoSpacing"/>
        <w:rPr>
          <w:color w:val="FFC000"/>
        </w:rPr>
      </w:pPr>
      <w:r>
        <w:rPr>
          <w:color w:val="FFC000"/>
        </w:rPr>
        <w:t>-Try-with-resources</w:t>
      </w:r>
      <w:r w:rsidR="00780C03">
        <w:rPr>
          <w:color w:val="FFC000"/>
        </w:rPr>
        <w:t>: automatic resource deallo</w:t>
      </w:r>
      <w:r>
        <w:rPr>
          <w:color w:val="FFC000"/>
        </w:rPr>
        <w:t>cation:</w:t>
      </w:r>
      <w:r w:rsidR="001E4D9A">
        <w:rPr>
          <w:color w:val="FFC000"/>
        </w:rPr>
        <w:t xml:space="preserve"> </w:t>
      </w:r>
      <w:r w:rsidR="001E4D9A" w:rsidRPr="001E4D9A">
        <w:t>(tag: try with resources)</w:t>
      </w:r>
    </w:p>
    <w:p w:rsidR="001E4D9A" w:rsidRPr="001E4D9A" w:rsidRDefault="00902E75" w:rsidP="001E4D9A">
      <w:pPr>
        <w:pStyle w:val="NoSpacing"/>
        <w:rPr>
          <w:szCs w:val="16"/>
        </w:rPr>
      </w:pPr>
      <w:r w:rsidRPr="001E4D9A">
        <w:lastRenderedPageBreak/>
        <w:t xml:space="preserve">   </w:t>
      </w:r>
      <w:r w:rsidR="001E4D9A" w:rsidRPr="001E4D9A">
        <w:t xml:space="preserve">An alternative notation to releasing resources in finally block is the try-with-resources statement </w:t>
      </w:r>
      <w:r w:rsidR="001E4D9A" w:rsidRPr="001E4D9A">
        <w:rPr>
          <w:szCs w:val="21"/>
        </w:rPr>
        <w:t>(introduced</w:t>
      </w:r>
      <w:r w:rsidR="001E4D9A">
        <w:rPr>
          <w:szCs w:val="21"/>
        </w:rPr>
        <w:t xml:space="preserve"> </w:t>
      </w:r>
      <w:r w:rsidR="001E4D9A" w:rsidRPr="001E4D9A">
        <w:rPr>
          <w:szCs w:val="21"/>
        </w:rPr>
        <w:t xml:space="preserve">in Java SE 7). Each resource must be an object of a class that implements the </w:t>
      </w:r>
      <w:r w:rsidR="001E4D9A" w:rsidRPr="001E4D9A">
        <w:rPr>
          <w:szCs w:val="16"/>
        </w:rPr>
        <w:t>Auto-</w:t>
      </w:r>
    </w:p>
    <w:p w:rsidR="00902E75" w:rsidRDefault="001E4D9A" w:rsidP="001E4D9A">
      <w:pPr>
        <w:pStyle w:val="NoSpacing"/>
        <w:rPr>
          <w:szCs w:val="21"/>
        </w:rPr>
      </w:pPr>
      <w:r w:rsidRPr="001E4D9A">
        <w:rPr>
          <w:szCs w:val="16"/>
        </w:rPr>
        <w:t xml:space="preserve">Closeable </w:t>
      </w:r>
      <w:r w:rsidRPr="001E4D9A">
        <w:rPr>
          <w:szCs w:val="21"/>
        </w:rPr>
        <w:t xml:space="preserve">interface, and thus provides a </w:t>
      </w:r>
      <w:r w:rsidRPr="001E4D9A">
        <w:rPr>
          <w:szCs w:val="16"/>
        </w:rPr>
        <w:t xml:space="preserve">close </w:t>
      </w:r>
      <w:r w:rsidRPr="001E4D9A">
        <w:rPr>
          <w:szCs w:val="21"/>
        </w:rPr>
        <w:t>method.</w:t>
      </w:r>
    </w:p>
    <w:p w:rsidR="00F34C87" w:rsidRDefault="00F34C87" w:rsidP="001E4D9A">
      <w:pPr>
        <w:pStyle w:val="NoSpacing"/>
        <w:rPr>
          <w:szCs w:val="21"/>
        </w:rPr>
      </w:pPr>
    </w:p>
    <w:p w:rsidR="00F34C87" w:rsidRPr="00F34C87" w:rsidRDefault="00F34C87" w:rsidP="002345B9">
      <w:pPr>
        <w:autoSpaceDE w:val="0"/>
        <w:autoSpaceDN w:val="0"/>
        <w:adjustRightInd w:val="0"/>
        <w:spacing w:after="0" w:line="240" w:lineRule="auto"/>
        <w:ind w:firstLine="708"/>
        <w:rPr>
          <w:rFonts w:cs="LucidaSansTypewriter"/>
          <w:color w:val="231F20"/>
          <w:szCs w:val="18"/>
        </w:rPr>
      </w:pPr>
      <w:r w:rsidRPr="00F34C87">
        <w:rPr>
          <w:rFonts w:cs="LucidaSansTypewriter"/>
          <w:color w:val="034EA3"/>
          <w:szCs w:val="18"/>
        </w:rPr>
        <w:t xml:space="preserve">try </w:t>
      </w:r>
      <w:r w:rsidRPr="00F34C87">
        <w:rPr>
          <w:rFonts w:cs="LucidaSansTypewriter"/>
          <w:color w:val="231F20"/>
          <w:szCs w:val="18"/>
        </w:rPr>
        <w:t>(</w:t>
      </w:r>
      <w:r w:rsidRPr="00F34C87">
        <w:rPr>
          <w:rFonts w:cs="AGaramond-Italic"/>
          <w:i/>
          <w:iCs/>
          <w:color w:val="231F20"/>
          <w:szCs w:val="18"/>
        </w:rPr>
        <w:t xml:space="preserve">ClassName </w:t>
      </w:r>
      <w:r w:rsidRPr="00F34C87">
        <w:rPr>
          <w:rFonts w:cs="LucidaSansTypewriter"/>
          <w:color w:val="231F20"/>
          <w:szCs w:val="18"/>
        </w:rPr>
        <w:t xml:space="preserve">theObject = </w:t>
      </w:r>
      <w:r w:rsidRPr="00F34C87">
        <w:rPr>
          <w:rFonts w:cs="LucidaSansTypewriter"/>
          <w:color w:val="034EA3"/>
          <w:szCs w:val="18"/>
        </w:rPr>
        <w:t xml:space="preserve">new </w:t>
      </w:r>
      <w:r w:rsidRPr="00F34C87">
        <w:rPr>
          <w:rFonts w:cs="AGaramond-Italic"/>
          <w:i/>
          <w:iCs/>
          <w:color w:val="231F20"/>
          <w:szCs w:val="18"/>
        </w:rPr>
        <w:t>ClassName</w:t>
      </w:r>
      <w:r w:rsidRPr="00F34C87">
        <w:rPr>
          <w:rFonts w:cs="LucidaSansTypewriter"/>
          <w:color w:val="231F20"/>
          <w:szCs w:val="18"/>
        </w:rPr>
        <w:t>())</w:t>
      </w:r>
      <w:r>
        <w:rPr>
          <w:rFonts w:cs="LucidaSansTypewriter"/>
          <w:color w:val="231F20"/>
          <w:szCs w:val="18"/>
        </w:rPr>
        <w:t xml:space="preserve"> </w:t>
      </w:r>
      <w:r w:rsidRPr="00F34C87">
        <w:rPr>
          <w:rFonts w:cs="LucidaSansTypewriter"/>
          <w:color w:val="231F20"/>
          <w:szCs w:val="18"/>
        </w:rPr>
        <w:t>{</w:t>
      </w:r>
    </w:p>
    <w:p w:rsidR="00F34C87" w:rsidRPr="00F34C87" w:rsidRDefault="002345B9" w:rsidP="002345B9">
      <w:pPr>
        <w:autoSpaceDE w:val="0"/>
        <w:autoSpaceDN w:val="0"/>
        <w:adjustRightInd w:val="0"/>
        <w:spacing w:after="0" w:line="240" w:lineRule="auto"/>
        <w:ind w:firstLine="708"/>
        <w:rPr>
          <w:rFonts w:cs="LucidaSansTypewriter"/>
          <w:color w:val="00B062"/>
          <w:szCs w:val="18"/>
        </w:rPr>
      </w:pPr>
      <w:r>
        <w:rPr>
          <w:rFonts w:cs="LucidaSansTypewriter"/>
          <w:color w:val="00B062"/>
          <w:szCs w:val="18"/>
        </w:rPr>
        <w:t xml:space="preserve">   </w:t>
      </w:r>
      <w:r w:rsidR="00F34C87" w:rsidRPr="00F34C87">
        <w:rPr>
          <w:rFonts w:cs="LucidaSansTypewriter"/>
          <w:color w:val="00B062"/>
          <w:szCs w:val="18"/>
        </w:rPr>
        <w:t>// use theObject here</w:t>
      </w:r>
    </w:p>
    <w:p w:rsidR="00F34C87" w:rsidRPr="00F34C87" w:rsidRDefault="00F34C87" w:rsidP="002345B9">
      <w:pPr>
        <w:autoSpaceDE w:val="0"/>
        <w:autoSpaceDN w:val="0"/>
        <w:adjustRightInd w:val="0"/>
        <w:spacing w:after="0" w:line="240" w:lineRule="auto"/>
        <w:ind w:firstLine="708"/>
        <w:rPr>
          <w:rFonts w:cs="LucidaSansTypewriter"/>
          <w:color w:val="231F20"/>
          <w:szCs w:val="18"/>
        </w:rPr>
      </w:pPr>
      <w:r w:rsidRPr="00F34C87">
        <w:rPr>
          <w:rFonts w:cs="LucidaSansTypewriter"/>
          <w:color w:val="231F20"/>
          <w:szCs w:val="18"/>
        </w:rPr>
        <w:t>}</w:t>
      </w:r>
    </w:p>
    <w:p w:rsidR="00F34C87" w:rsidRPr="00F34C87" w:rsidRDefault="00F34C87" w:rsidP="002345B9">
      <w:pPr>
        <w:autoSpaceDE w:val="0"/>
        <w:autoSpaceDN w:val="0"/>
        <w:adjustRightInd w:val="0"/>
        <w:spacing w:after="0" w:line="240" w:lineRule="auto"/>
        <w:ind w:firstLine="708"/>
        <w:rPr>
          <w:rFonts w:cs="LucidaSansTypewriter"/>
          <w:color w:val="231F20"/>
          <w:szCs w:val="18"/>
        </w:rPr>
      </w:pPr>
      <w:r w:rsidRPr="00F34C87">
        <w:rPr>
          <w:rFonts w:cs="LucidaSansTypewriter"/>
          <w:color w:val="034EA3"/>
          <w:szCs w:val="18"/>
        </w:rPr>
        <w:t xml:space="preserve">catch </w:t>
      </w:r>
      <w:r w:rsidRPr="00F34C87">
        <w:rPr>
          <w:rFonts w:cs="LucidaSansTypewriter"/>
          <w:color w:val="231F20"/>
          <w:szCs w:val="18"/>
        </w:rPr>
        <w:t>(Exception e)</w:t>
      </w:r>
      <w:r>
        <w:rPr>
          <w:rFonts w:cs="LucidaSansTypewriter"/>
          <w:color w:val="231F20"/>
          <w:szCs w:val="18"/>
        </w:rPr>
        <w:t xml:space="preserve"> </w:t>
      </w:r>
      <w:r w:rsidRPr="00F34C87">
        <w:rPr>
          <w:rFonts w:cs="LucidaSansTypewriter"/>
          <w:color w:val="231F20"/>
          <w:szCs w:val="18"/>
        </w:rPr>
        <w:t>{</w:t>
      </w:r>
    </w:p>
    <w:p w:rsidR="00F34C87" w:rsidRPr="00F34C87" w:rsidRDefault="002345B9" w:rsidP="002345B9">
      <w:pPr>
        <w:autoSpaceDE w:val="0"/>
        <w:autoSpaceDN w:val="0"/>
        <w:adjustRightInd w:val="0"/>
        <w:spacing w:after="0" w:line="240" w:lineRule="auto"/>
        <w:ind w:firstLine="708"/>
        <w:rPr>
          <w:rFonts w:cs="LucidaSansTypewriter"/>
          <w:color w:val="00B062"/>
          <w:szCs w:val="18"/>
        </w:rPr>
      </w:pPr>
      <w:r>
        <w:rPr>
          <w:rFonts w:cs="LucidaSansTypewriter"/>
          <w:color w:val="00B062"/>
          <w:szCs w:val="18"/>
        </w:rPr>
        <w:t xml:space="preserve">   </w:t>
      </w:r>
      <w:r w:rsidR="00F34C87" w:rsidRPr="00F34C87">
        <w:rPr>
          <w:rFonts w:cs="LucidaSansTypewriter"/>
          <w:color w:val="00B062"/>
          <w:szCs w:val="18"/>
        </w:rPr>
        <w:t>// catch exceptions that occur while using the resource</w:t>
      </w:r>
    </w:p>
    <w:p w:rsidR="00F34C87" w:rsidRPr="00F34C87" w:rsidRDefault="00F34C87" w:rsidP="002345B9">
      <w:pPr>
        <w:pStyle w:val="NoSpacing"/>
        <w:ind w:firstLine="708"/>
        <w:rPr>
          <w:szCs w:val="18"/>
        </w:rPr>
      </w:pPr>
      <w:r w:rsidRPr="00F34C87">
        <w:rPr>
          <w:rFonts w:cs="LucidaSansTypewriter"/>
          <w:color w:val="231F20"/>
          <w:szCs w:val="18"/>
        </w:rPr>
        <w:t>}</w:t>
      </w:r>
    </w:p>
    <w:p w:rsidR="00CA7FD8" w:rsidRDefault="00CA7FD8" w:rsidP="005E4003">
      <w:pPr>
        <w:pStyle w:val="NoSpacing"/>
      </w:pPr>
    </w:p>
    <w:p w:rsidR="0007357D" w:rsidRPr="0007357D" w:rsidRDefault="0007357D" w:rsidP="0007357D">
      <w:pPr>
        <w:pStyle w:val="NoSpacing"/>
      </w:pPr>
      <w:r w:rsidRPr="0007357D">
        <w:t xml:space="preserve">   The </w:t>
      </w:r>
      <w:r w:rsidRPr="0007357D">
        <w:rPr>
          <w:szCs w:val="16"/>
        </w:rPr>
        <w:t>try</w:t>
      </w:r>
      <w:r w:rsidRPr="0007357D">
        <w:t>-with-resources statement implicitly calls</w:t>
      </w:r>
      <w:r>
        <w:t xml:space="preserve"> </w:t>
      </w:r>
      <w:r w:rsidRPr="0007357D">
        <w:t xml:space="preserve">the </w:t>
      </w:r>
      <w:r w:rsidRPr="0007357D">
        <w:rPr>
          <w:szCs w:val="16"/>
        </w:rPr>
        <w:t>theObject</w:t>
      </w:r>
      <w:r w:rsidRPr="0007357D">
        <w:t xml:space="preserve">’s </w:t>
      </w:r>
      <w:r w:rsidRPr="0007357D">
        <w:rPr>
          <w:szCs w:val="16"/>
        </w:rPr>
        <w:t xml:space="preserve">close </w:t>
      </w:r>
      <w:r w:rsidRPr="0007357D">
        <w:t xml:space="preserve">method at the end of the </w:t>
      </w:r>
      <w:r w:rsidRPr="0007357D">
        <w:rPr>
          <w:szCs w:val="16"/>
        </w:rPr>
        <w:t xml:space="preserve">try </w:t>
      </w:r>
      <w:r w:rsidRPr="0007357D">
        <w:t>block. You can allocate multiple resources</w:t>
      </w:r>
      <w:r>
        <w:t xml:space="preserve"> </w:t>
      </w:r>
      <w:r w:rsidRPr="0007357D">
        <w:t xml:space="preserve">in the parentheses following </w:t>
      </w:r>
      <w:r w:rsidRPr="0007357D">
        <w:rPr>
          <w:szCs w:val="16"/>
        </w:rPr>
        <w:t xml:space="preserve">try </w:t>
      </w:r>
      <w:r w:rsidRPr="0007357D">
        <w:t>by separating them with a semicolon (</w:t>
      </w:r>
      <w:r w:rsidRPr="0007357D">
        <w:rPr>
          <w:szCs w:val="14"/>
        </w:rPr>
        <w:t>;</w:t>
      </w:r>
      <w:r w:rsidRPr="0007357D">
        <w:t>).</w:t>
      </w:r>
    </w:p>
    <w:p w:rsidR="00CA7FD8" w:rsidRPr="00780C03" w:rsidRDefault="00CA7FD8" w:rsidP="005E4003">
      <w:pPr>
        <w:pStyle w:val="NoSpacing"/>
        <w:rPr>
          <w:lang w:val="en-US"/>
        </w:rPr>
      </w:pPr>
    </w:p>
    <w:p w:rsidR="0007357D" w:rsidRDefault="0007357D" w:rsidP="005E4003">
      <w:pPr>
        <w:pStyle w:val="NoSpacing"/>
      </w:pPr>
    </w:p>
    <w:p w:rsidR="00F42B2E" w:rsidRPr="005E4003" w:rsidRDefault="00A84160" w:rsidP="005E4003">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GUI</w:t>
      </w:r>
      <w:r w:rsidR="005623BB" w:rsidRPr="005E4003">
        <w:rPr>
          <w:rFonts w:cs="Consolas"/>
          <w:b/>
          <w:szCs w:val="18"/>
        </w:rPr>
        <w:t xml:space="preserve"> Components</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B344B2" w:rsidRPr="00B344B2" w:rsidRDefault="00B344B2"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r>
        <w:rPr>
          <w:rFonts w:cs="Consolas"/>
          <w:b/>
          <w:szCs w:val="18"/>
        </w:rPr>
        <w:t>-</w:t>
      </w:r>
      <w:r w:rsidR="00FB696B">
        <w:rPr>
          <w:rFonts w:cs="Consolas"/>
          <w:b/>
          <w:szCs w:val="18"/>
        </w:rPr>
        <w:t xml:space="preserve">Using </w:t>
      </w:r>
      <w:r>
        <w:rPr>
          <w:rFonts w:cs="Consolas"/>
          <w:b/>
          <w:szCs w:val="18"/>
        </w:rPr>
        <w:t xml:space="preserve">Dialog Boxes: </w:t>
      </w:r>
    </w:p>
    <w:p w:rsidR="00B344B2" w:rsidRDefault="00B344B2"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Pr="00776609" w:rsidRDefault="00776609"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Pr>
          <w:rFonts w:ascii="Consolas" w:hAnsi="Consolas" w:cs="Consolas"/>
          <w:sz w:val="20"/>
          <w:szCs w:val="20"/>
        </w:rPr>
        <w:t xml:space="preserve">   </w:t>
      </w:r>
      <w:r w:rsidR="000B5029" w:rsidRPr="00776609">
        <w:rPr>
          <w:rFonts w:ascii="Consolas" w:hAnsi="Consolas" w:cs="Consolas"/>
          <w:sz w:val="20"/>
          <w:szCs w:val="20"/>
        </w:rPr>
        <w:t>import javax.swing.JO</w:t>
      </w:r>
      <w:r w:rsidR="00F42B2E" w:rsidRPr="00776609">
        <w:rPr>
          <w:rFonts w:ascii="Consolas" w:hAnsi="Consolas" w:cs="Consolas"/>
          <w:sz w:val="20"/>
          <w:szCs w:val="20"/>
        </w:rPr>
        <w:t>ptionPane;</w:t>
      </w:r>
    </w:p>
    <w:p w:rsidR="00F42B2E" w:rsidRPr="00776609" w:rsidRDefault="00776609"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Pr>
          <w:rFonts w:ascii="Consolas" w:hAnsi="Consolas" w:cs="Consolas"/>
          <w:sz w:val="20"/>
          <w:szCs w:val="20"/>
        </w:rPr>
        <w:t xml:space="preserve">   </w:t>
      </w:r>
      <w:r w:rsidR="000B5029" w:rsidRPr="00776609">
        <w:rPr>
          <w:rFonts w:ascii="Consolas" w:hAnsi="Consolas" w:cs="Consolas"/>
          <w:sz w:val="20"/>
          <w:szCs w:val="20"/>
        </w:rPr>
        <w:t>JOptionPane</w:t>
      </w:r>
      <w:r w:rsidR="00F42B2E" w:rsidRPr="00776609">
        <w:rPr>
          <w:rFonts w:ascii="Consolas" w:hAnsi="Consolas" w:cs="Consolas"/>
          <w:sz w:val="20"/>
          <w:szCs w:val="20"/>
        </w:rPr>
        <w:t>.showMessageDialog(null, “Hello World”);</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Pr="00B52AEA" w:rsidRDefault="00F42B2E" w:rsidP="009C6580">
      <w:pPr>
        <w:pStyle w:val="NoSpacing"/>
      </w:pPr>
      <w:r w:rsidRPr="00AC293C">
        <w:t xml:space="preserve">showMessageDialog </w:t>
      </w:r>
      <w:r>
        <w:t xml:space="preserve">method is static. It displays a </w:t>
      </w:r>
      <w:r w:rsidRPr="00FF76BD">
        <w:rPr>
          <w:color w:val="00B050"/>
        </w:rPr>
        <w:t>dialog box</w:t>
      </w:r>
      <w:r w:rsidR="00C61359" w:rsidRPr="00C61359">
        <w:t xml:space="preserve">(also called </w:t>
      </w:r>
      <w:r w:rsidR="00C61359">
        <w:rPr>
          <w:color w:val="00B050"/>
        </w:rPr>
        <w:t>dialog</w:t>
      </w:r>
      <w:r w:rsidR="00C61359" w:rsidRPr="00C61359">
        <w:t>)</w:t>
      </w:r>
      <w:r>
        <w:t xml:space="preserve">. There are different types of dialog boxes. </w:t>
      </w:r>
      <w:r w:rsidRPr="00FF76BD">
        <w:rPr>
          <w:color w:val="00B050"/>
        </w:rPr>
        <w:t xml:space="preserve">Message dialog </w:t>
      </w:r>
      <w:r>
        <w:t xml:space="preserve">will show a message to you. </w:t>
      </w:r>
      <w:r w:rsidRPr="00396802">
        <w:t xml:space="preserve">Input dialog </w:t>
      </w:r>
      <w:r>
        <w:t>will ask for an input from you. Message method requires two arguments. First argument determines where will display box be displayed. These boxes normally pop up from the main gui application. And they stay in their application’s borders. So if we had a window reference we would use it here as first argument to display our box in the middle of that box. Entering null means display the box in the middle of the screen. Second argument is the string to display in the dialog box.</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Pr="00776609" w:rsidRDefault="009C6580" w:rsidP="009C6580">
      <w:pPr>
        <w:pStyle w:val="NoSpacing"/>
        <w:rPr>
          <w:rFonts w:ascii="Consolas" w:hAnsi="Consolas"/>
          <w:sz w:val="20"/>
          <w:szCs w:val="20"/>
        </w:rPr>
      </w:pPr>
      <w:r w:rsidRPr="00776609">
        <w:rPr>
          <w:rFonts w:ascii="Consolas" w:hAnsi="Consolas"/>
          <w:sz w:val="20"/>
          <w:szCs w:val="20"/>
        </w:rPr>
        <w:t xml:space="preserve">   </w:t>
      </w:r>
      <w:r w:rsidR="00F42B2E" w:rsidRPr="00776609">
        <w:rPr>
          <w:rFonts w:ascii="Consolas" w:hAnsi="Consolas"/>
          <w:sz w:val="20"/>
          <w:szCs w:val="20"/>
        </w:rPr>
        <w:t>import javax.swing.</w:t>
      </w:r>
      <w:r w:rsidR="000B5029" w:rsidRPr="00776609">
        <w:rPr>
          <w:rFonts w:ascii="Consolas" w:hAnsi="Consolas"/>
          <w:sz w:val="20"/>
          <w:szCs w:val="20"/>
        </w:rPr>
        <w:t>JOptionPane</w:t>
      </w:r>
      <w:r w:rsidR="00F42B2E" w:rsidRPr="00776609">
        <w:rPr>
          <w:rFonts w:ascii="Consolas" w:hAnsi="Consolas"/>
          <w:sz w:val="20"/>
          <w:szCs w:val="20"/>
        </w:rPr>
        <w:t>;</w:t>
      </w:r>
    </w:p>
    <w:p w:rsidR="00F42B2E" w:rsidRPr="00776609" w:rsidRDefault="009C6580" w:rsidP="009C6580">
      <w:pPr>
        <w:pStyle w:val="NoSpacing"/>
        <w:rPr>
          <w:rFonts w:ascii="Consolas" w:hAnsi="Consolas"/>
          <w:sz w:val="20"/>
          <w:szCs w:val="20"/>
        </w:rPr>
      </w:pPr>
      <w:r w:rsidRPr="00776609">
        <w:rPr>
          <w:rFonts w:ascii="Consolas" w:hAnsi="Consolas"/>
          <w:sz w:val="20"/>
          <w:szCs w:val="20"/>
        </w:rPr>
        <w:t xml:space="preserve">   </w:t>
      </w:r>
      <w:r w:rsidR="00F42B2E" w:rsidRPr="00776609">
        <w:rPr>
          <w:rFonts w:ascii="Consolas" w:hAnsi="Consolas"/>
          <w:sz w:val="20"/>
          <w:szCs w:val="20"/>
        </w:rPr>
        <w:t xml:space="preserve">String name = </w:t>
      </w:r>
      <w:r w:rsidR="000B5029" w:rsidRPr="00776609">
        <w:rPr>
          <w:rFonts w:ascii="Consolas" w:hAnsi="Consolas"/>
          <w:sz w:val="20"/>
          <w:szCs w:val="20"/>
        </w:rPr>
        <w:t>JOptionPane</w:t>
      </w:r>
      <w:r w:rsidR="00F42B2E" w:rsidRPr="00776609">
        <w:rPr>
          <w:rFonts w:ascii="Consolas" w:hAnsi="Consolas"/>
          <w:sz w:val="20"/>
          <w:szCs w:val="20"/>
        </w:rPr>
        <w:t>.showInputDialog(“What is your name”);</w:t>
      </w:r>
    </w:p>
    <w:p w:rsidR="00F42B2E" w:rsidRPr="00776609" w:rsidRDefault="009C6580" w:rsidP="009C6580">
      <w:pPr>
        <w:pStyle w:val="NoSpacing"/>
        <w:rPr>
          <w:rFonts w:ascii="Consolas" w:hAnsi="Consolas"/>
          <w:sz w:val="20"/>
          <w:szCs w:val="20"/>
        </w:rPr>
      </w:pPr>
      <w:r w:rsidRPr="00776609">
        <w:rPr>
          <w:rFonts w:ascii="Consolas" w:hAnsi="Consolas"/>
          <w:sz w:val="20"/>
          <w:szCs w:val="20"/>
        </w:rPr>
        <w:t xml:space="preserve">   </w:t>
      </w:r>
      <w:r w:rsidR="00F42B2E" w:rsidRPr="00776609">
        <w:rPr>
          <w:rFonts w:ascii="Consolas" w:hAnsi="Consolas"/>
          <w:sz w:val="20"/>
          <w:szCs w:val="20"/>
        </w:rPr>
        <w:t xml:space="preserve">String message = </w:t>
      </w:r>
      <w:r w:rsidR="00F42B2E" w:rsidRPr="00776609">
        <w:rPr>
          <w:rFonts w:ascii="Consolas" w:hAnsi="Consolas"/>
          <w:color w:val="00B050"/>
          <w:sz w:val="20"/>
          <w:szCs w:val="20"/>
        </w:rPr>
        <w:t>String.format</w:t>
      </w:r>
      <w:r w:rsidR="00F42B2E" w:rsidRPr="00776609">
        <w:rPr>
          <w:rFonts w:ascii="Consolas" w:hAnsi="Consolas"/>
          <w:sz w:val="20"/>
          <w:szCs w:val="20"/>
        </w:rPr>
        <w:t>(“Welcome, %s</w:t>
      </w:r>
      <w:r w:rsidR="00226F49" w:rsidRPr="00776609">
        <w:rPr>
          <w:rFonts w:ascii="Consolas" w:hAnsi="Consolas"/>
          <w:sz w:val="20"/>
          <w:szCs w:val="20"/>
        </w:rPr>
        <w:t>,</w:t>
      </w:r>
      <w:r w:rsidR="00F42B2E" w:rsidRPr="00776609">
        <w:rPr>
          <w:rFonts w:ascii="Consolas" w:hAnsi="Consolas"/>
          <w:sz w:val="20"/>
          <w:szCs w:val="20"/>
        </w:rPr>
        <w:t xml:space="preserve"> to Java Proramming!”, name);</w:t>
      </w:r>
    </w:p>
    <w:p w:rsidR="00F42B2E" w:rsidRPr="00776609" w:rsidRDefault="009C6580" w:rsidP="009C6580">
      <w:pPr>
        <w:pStyle w:val="NoSpacing"/>
        <w:rPr>
          <w:rFonts w:ascii="Consolas" w:hAnsi="Consolas"/>
          <w:sz w:val="20"/>
          <w:szCs w:val="20"/>
        </w:rPr>
      </w:pPr>
      <w:r w:rsidRPr="00776609">
        <w:rPr>
          <w:rFonts w:ascii="Consolas" w:hAnsi="Consolas"/>
          <w:sz w:val="20"/>
          <w:szCs w:val="20"/>
        </w:rPr>
        <w:t xml:space="preserve">   </w:t>
      </w:r>
      <w:r w:rsidR="000B5029" w:rsidRPr="00776609">
        <w:rPr>
          <w:rFonts w:ascii="Consolas" w:hAnsi="Consolas"/>
          <w:sz w:val="20"/>
          <w:szCs w:val="20"/>
        </w:rPr>
        <w:t>JOptionPane</w:t>
      </w:r>
      <w:r w:rsidR="00F42B2E" w:rsidRPr="00776609">
        <w:rPr>
          <w:rFonts w:ascii="Consolas" w:hAnsi="Consolas"/>
          <w:sz w:val="20"/>
          <w:szCs w:val="20"/>
        </w:rPr>
        <w:t>.showMessageDialog(null, message);</w:t>
      </w:r>
    </w:p>
    <w:p w:rsidR="00F42B2E" w:rsidRDefault="00177685"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 xml:space="preserve">           </w:t>
      </w:r>
    </w:p>
    <w:p w:rsidR="00F42B2E" w:rsidRPr="00861F98" w:rsidRDefault="00F42B2E" w:rsidP="009C6580">
      <w:pPr>
        <w:pStyle w:val="NoSpacing"/>
      </w:pPr>
      <w:r w:rsidRPr="00396802">
        <w:rPr>
          <w:color w:val="00B050"/>
        </w:rPr>
        <w:t>Input</w:t>
      </w:r>
      <w:r w:rsidR="00EF3B38" w:rsidRPr="00396802">
        <w:rPr>
          <w:color w:val="00B050"/>
        </w:rPr>
        <w:t xml:space="preserve"> dialog</w:t>
      </w:r>
      <w:r w:rsidRPr="00396802">
        <w:rPr>
          <w:color w:val="00B050"/>
        </w:rPr>
        <w:t xml:space="preserve"> </w:t>
      </w:r>
      <w:r>
        <w:t xml:space="preserve">both has a prompt and a </w:t>
      </w:r>
      <w:r w:rsidR="00396802">
        <w:t xml:space="preserve">field (known as </w:t>
      </w:r>
      <w:r w:rsidRPr="00FF76BD">
        <w:rPr>
          <w:color w:val="00B050"/>
        </w:rPr>
        <w:t>text field</w:t>
      </w:r>
      <w:r w:rsidR="00396802">
        <w:rPr>
          <w:color w:val="00B050"/>
        </w:rPr>
        <w:t>)</w:t>
      </w:r>
      <w:r w:rsidRPr="00FF76BD">
        <w:rPr>
          <w:b/>
          <w:color w:val="00B050"/>
        </w:rPr>
        <w:t xml:space="preserve"> </w:t>
      </w:r>
      <w:r>
        <w:t>where user can enter text. Pressing ok button or pressing enter returns the string containing characters to program and saved in the string “name”.  If you press the cancel button or esc key the method returns null and the program displa</w:t>
      </w:r>
      <w:r w:rsidR="008E4C8B">
        <w:t>ys the word “null” as the name.</w:t>
      </w:r>
    </w:p>
    <w:p w:rsidR="00177685" w:rsidRDefault="00177685" w:rsidP="00F42B2E">
      <w:pPr>
        <w:pStyle w:val="HTMLPreformatted"/>
        <w:spacing w:line="270" w:lineRule="atLeast"/>
        <w:ind w:left="720"/>
        <w:rPr>
          <w:rFonts w:ascii="Verdana" w:hAnsi="Verdana"/>
          <w:b/>
          <w:color w:val="000000"/>
        </w:rPr>
      </w:pPr>
    </w:p>
    <w:p w:rsidR="00F42B2E" w:rsidRPr="001F0785" w:rsidRDefault="009C6580" w:rsidP="009C6580">
      <w:pPr>
        <w:pStyle w:val="NoSpacing"/>
        <w:rPr>
          <w:rFonts w:ascii="Consolas" w:hAnsi="Consolas"/>
          <w:sz w:val="20"/>
          <w:szCs w:val="20"/>
        </w:rPr>
      </w:pPr>
      <w:r w:rsidRPr="001F0785">
        <w:rPr>
          <w:rFonts w:ascii="Consolas" w:hAnsi="Consolas"/>
          <w:sz w:val="20"/>
          <w:szCs w:val="20"/>
        </w:rPr>
        <w:t xml:space="preserve">   </w:t>
      </w:r>
      <w:r w:rsidR="00F42B2E" w:rsidRPr="001F0785">
        <w:rPr>
          <w:rFonts w:ascii="Consolas" w:hAnsi="Consolas"/>
          <w:sz w:val="20"/>
          <w:szCs w:val="20"/>
        </w:rPr>
        <w:t>import javax.swing.</w:t>
      </w:r>
      <w:r w:rsidR="000B5029" w:rsidRPr="001F0785">
        <w:rPr>
          <w:rFonts w:ascii="Consolas" w:hAnsi="Consolas"/>
          <w:sz w:val="20"/>
          <w:szCs w:val="20"/>
        </w:rPr>
        <w:t>JOptionPane</w:t>
      </w:r>
      <w:r w:rsidR="00F42B2E" w:rsidRPr="001F0785">
        <w:rPr>
          <w:rFonts w:ascii="Consolas" w:hAnsi="Consolas"/>
          <w:sz w:val="20"/>
          <w:szCs w:val="20"/>
        </w:rPr>
        <w:t>;</w:t>
      </w:r>
    </w:p>
    <w:p w:rsidR="00F42B2E" w:rsidRPr="001F0785" w:rsidRDefault="009C6580" w:rsidP="009C6580">
      <w:pPr>
        <w:pStyle w:val="NoSpacing"/>
        <w:rPr>
          <w:rFonts w:ascii="Consolas" w:hAnsi="Consolas"/>
          <w:sz w:val="20"/>
          <w:szCs w:val="20"/>
        </w:rPr>
      </w:pPr>
      <w:r w:rsidRPr="001F0785">
        <w:rPr>
          <w:rFonts w:ascii="Consolas" w:hAnsi="Consolas"/>
          <w:sz w:val="20"/>
          <w:szCs w:val="20"/>
        </w:rPr>
        <w:t xml:space="preserve">   </w:t>
      </w:r>
      <w:r w:rsidR="00F42B2E" w:rsidRPr="001F0785">
        <w:rPr>
          <w:rFonts w:ascii="Consolas" w:hAnsi="Consolas"/>
          <w:sz w:val="20"/>
          <w:szCs w:val="20"/>
        </w:rPr>
        <w:t xml:space="preserve">String firstnumber = </w:t>
      </w:r>
      <w:r w:rsidR="000B5029" w:rsidRPr="001F0785">
        <w:rPr>
          <w:rFonts w:ascii="Consolas" w:hAnsi="Consolas"/>
          <w:sz w:val="20"/>
          <w:szCs w:val="20"/>
        </w:rPr>
        <w:t>JOptionPane</w:t>
      </w:r>
      <w:r w:rsidR="00F42B2E" w:rsidRPr="001F0785">
        <w:rPr>
          <w:rFonts w:ascii="Consolas" w:hAnsi="Consolas"/>
          <w:sz w:val="20"/>
          <w:szCs w:val="20"/>
        </w:rPr>
        <w:t>.showInputDilog( “Enter integer” );</w:t>
      </w:r>
    </w:p>
    <w:p w:rsidR="00F42B2E" w:rsidRPr="001F0785" w:rsidRDefault="009C6580" w:rsidP="009C6580">
      <w:pPr>
        <w:pStyle w:val="NoSpacing"/>
        <w:rPr>
          <w:rFonts w:ascii="Consolas" w:hAnsi="Consolas"/>
          <w:sz w:val="20"/>
          <w:szCs w:val="20"/>
        </w:rPr>
      </w:pPr>
      <w:r w:rsidRPr="001F0785">
        <w:rPr>
          <w:rFonts w:ascii="Consolas" w:hAnsi="Consolas"/>
          <w:sz w:val="20"/>
          <w:szCs w:val="20"/>
        </w:rPr>
        <w:t xml:space="preserve">   </w:t>
      </w:r>
      <w:r w:rsidR="00F42B2E" w:rsidRPr="001F0785">
        <w:rPr>
          <w:rFonts w:ascii="Consolas" w:hAnsi="Consolas"/>
          <w:sz w:val="20"/>
          <w:szCs w:val="20"/>
        </w:rPr>
        <w:t xml:space="preserve">int number1 = </w:t>
      </w:r>
      <w:r w:rsidR="00F42B2E" w:rsidRPr="001F0785">
        <w:rPr>
          <w:rFonts w:ascii="Consolas" w:hAnsi="Consolas"/>
          <w:color w:val="00B050"/>
          <w:sz w:val="20"/>
          <w:szCs w:val="20"/>
        </w:rPr>
        <w:t>Integer.parseInt</w:t>
      </w:r>
      <w:r w:rsidR="00F42B2E" w:rsidRPr="001F0785">
        <w:rPr>
          <w:rFonts w:ascii="Consolas" w:hAnsi="Consolas"/>
          <w:sz w:val="20"/>
          <w:szCs w:val="20"/>
        </w:rPr>
        <w:t>( firstNumber );</w:t>
      </w:r>
    </w:p>
    <w:p w:rsidR="00F42B2E" w:rsidRPr="001F0785" w:rsidRDefault="009C6580" w:rsidP="009C6580">
      <w:pPr>
        <w:pStyle w:val="NoSpacing"/>
        <w:rPr>
          <w:rFonts w:ascii="Consolas" w:hAnsi="Consolas"/>
          <w:sz w:val="20"/>
          <w:szCs w:val="20"/>
        </w:rPr>
      </w:pPr>
      <w:r w:rsidRPr="001F0785">
        <w:rPr>
          <w:rFonts w:ascii="Consolas" w:hAnsi="Consolas"/>
          <w:sz w:val="20"/>
          <w:szCs w:val="20"/>
        </w:rPr>
        <w:t xml:space="preserve">   </w:t>
      </w:r>
      <w:r w:rsidR="000B5029" w:rsidRPr="001F0785">
        <w:rPr>
          <w:rFonts w:ascii="Consolas" w:hAnsi="Consolas"/>
          <w:sz w:val="20"/>
          <w:szCs w:val="20"/>
        </w:rPr>
        <w:t>JOptionPane</w:t>
      </w:r>
      <w:r w:rsidR="00F42B2E" w:rsidRPr="001F0785">
        <w:rPr>
          <w:rFonts w:ascii="Consolas" w:hAnsi="Consolas"/>
          <w:sz w:val="20"/>
          <w:szCs w:val="20"/>
        </w:rPr>
        <w:t>.showMessageDialog ( null, “Number is “ + number1 );</w:t>
      </w:r>
    </w:p>
    <w:p w:rsidR="00F42B2E" w:rsidRPr="00241326" w:rsidRDefault="00F42B2E" w:rsidP="00672217"/>
    <w:p w:rsidR="0083206E" w:rsidRPr="00496EEE" w:rsidRDefault="00672217" w:rsidP="00D574D0">
      <w:pPr>
        <w:rPr>
          <w:b/>
        </w:rPr>
      </w:pPr>
      <w:r w:rsidRPr="00496EEE">
        <w:rPr>
          <w:b/>
        </w:rPr>
        <w:t>-</w:t>
      </w:r>
      <w:r w:rsidR="008D670B">
        <w:rPr>
          <w:b/>
        </w:rPr>
        <w:t>JLabel, ImageIcon, JFrame</w:t>
      </w:r>
      <w:r w:rsidRPr="00496EEE">
        <w:rPr>
          <w:b/>
        </w:rPr>
        <w:t>:</w:t>
      </w:r>
      <w:r w:rsidR="00D574D0" w:rsidRPr="00496EEE">
        <w:rPr>
          <w:b/>
        </w:rPr>
        <w:t xml:space="preserve"> </w:t>
      </w:r>
    </w:p>
    <w:p w:rsidR="00B3728F" w:rsidRDefault="00D574D0" w:rsidP="009E43BD">
      <w:r>
        <w:t>In java, a</w:t>
      </w:r>
      <w:r w:rsidR="007D7398">
        <w:t>n object of class</w:t>
      </w:r>
      <w:r>
        <w:t xml:space="preserve"> </w:t>
      </w:r>
      <w:r w:rsidR="007D7398" w:rsidRPr="007D7398">
        <w:rPr>
          <w:color w:val="00B050"/>
        </w:rPr>
        <w:t>Jl</w:t>
      </w:r>
      <w:r w:rsidRPr="007D7398">
        <w:rPr>
          <w:color w:val="00B050"/>
        </w:rPr>
        <w:t>abel</w:t>
      </w:r>
      <w:r w:rsidR="007D7398">
        <w:rPr>
          <w:color w:val="00B050"/>
        </w:rPr>
        <w:t xml:space="preserve"> (Labels)</w:t>
      </w:r>
      <w:r>
        <w:t xml:space="preserve"> can display te</w:t>
      </w:r>
      <w:r w:rsidR="00E67B0F">
        <w:t>x</w:t>
      </w:r>
      <w:r>
        <w:t>t, an image or both at the same time.</w:t>
      </w:r>
    </w:p>
    <w:p w:rsidR="00697FC1" w:rsidRDefault="0083206E" w:rsidP="0061537D">
      <w:pPr>
        <w:pStyle w:val="NoSpacing"/>
      </w:pPr>
      <w:r>
        <w:t xml:space="preserve">Since we specify only a filename, java assumes that image is in the same directory as class LabelDemo. (Dont use default package.) </w:t>
      </w:r>
      <w:r w:rsidR="004352A0" w:rsidRPr="00B3728F">
        <w:rPr>
          <w:color w:val="00B050"/>
        </w:rPr>
        <w:t>ImageIcon</w:t>
      </w:r>
      <w:r w:rsidR="004352A0">
        <w:t xml:space="preserve"> can load images in GIF, JPEG and PNG formats.</w:t>
      </w:r>
    </w:p>
    <w:p w:rsidR="0061537D" w:rsidRDefault="0061537D" w:rsidP="0061537D">
      <w:pPr>
        <w:pStyle w:val="NoSpacing"/>
      </w:pPr>
    </w:p>
    <w:p w:rsidR="001B1CFC" w:rsidRPr="0061537D" w:rsidRDefault="001B1CFC" w:rsidP="0061537D">
      <w:pPr>
        <w:pStyle w:val="NoSpacing"/>
      </w:pPr>
      <w:r w:rsidRPr="0061537D">
        <w:t>Each JFrame has an associated layout that helps the JFrame position</w:t>
      </w:r>
    </w:p>
    <w:p w:rsidR="001B1CFC" w:rsidRPr="0061537D" w:rsidRDefault="001B1CFC" w:rsidP="0061537D">
      <w:pPr>
        <w:pStyle w:val="NoSpacing"/>
      </w:pPr>
      <w:r w:rsidRPr="0061537D">
        <w:t>the GUI components that are attached to it. The default layout for a JFrame is known as a</w:t>
      </w:r>
    </w:p>
    <w:p w:rsidR="001B1CFC" w:rsidRPr="0061537D" w:rsidRDefault="001B1CFC" w:rsidP="0061537D">
      <w:pPr>
        <w:pStyle w:val="NoSpacing"/>
      </w:pPr>
      <w:r w:rsidRPr="0061537D">
        <w:t>BorderLayout and has five regions—NORTH (top), SOUTH (bottom), EAST (right side), WEST</w:t>
      </w:r>
    </w:p>
    <w:p w:rsidR="001B1CFC" w:rsidRDefault="001B1CFC" w:rsidP="0061537D">
      <w:pPr>
        <w:pStyle w:val="NoSpacing"/>
      </w:pPr>
      <w:r w:rsidRPr="0061537D">
        <w:t>(left side) and CENTER.</w:t>
      </w:r>
    </w:p>
    <w:p w:rsidR="0061537D" w:rsidRDefault="0061537D" w:rsidP="0061537D">
      <w:pPr>
        <w:pStyle w:val="NoSpacing"/>
      </w:pPr>
    </w:p>
    <w:p w:rsidR="0061537D" w:rsidRPr="0061537D" w:rsidRDefault="00CB3E9B" w:rsidP="0061537D">
      <w:pPr>
        <w:pStyle w:val="NoSpacing"/>
      </w:pPr>
      <w:r>
        <w:rPr>
          <w:rFonts w:ascii="Consolas" w:hAnsi="Consolas"/>
          <w:sz w:val="20"/>
          <w:szCs w:val="20"/>
        </w:rPr>
        <w:t xml:space="preserve">   </w:t>
      </w:r>
      <w:r w:rsidR="0061537D">
        <w:rPr>
          <w:noProof/>
          <w:lang w:val="en-US"/>
        </w:rPr>
        <w:drawing>
          <wp:inline distT="0" distB="0" distL="0" distR="0" wp14:anchorId="6A4DA87F" wp14:editId="4045FE22">
            <wp:extent cx="3816626" cy="353931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816558" cy="3539255"/>
                    </a:xfrm>
                    <a:prstGeom prst="rect">
                      <a:avLst/>
                    </a:prstGeom>
                  </pic:spPr>
                </pic:pic>
              </a:graphicData>
            </a:graphic>
          </wp:inline>
        </w:drawing>
      </w:r>
    </w:p>
    <w:p w:rsidR="00A56FF1" w:rsidRDefault="006A0FA4" w:rsidP="006A0FA4">
      <w:pPr>
        <w:pStyle w:val="NoSpacing"/>
      </w:pPr>
      <w:r>
        <w:br/>
      </w:r>
      <w:r w:rsidR="00B73302">
        <w:rPr>
          <w:b/>
        </w:rPr>
        <w:t>-</w:t>
      </w:r>
      <w:r w:rsidR="00607E26">
        <w:rPr>
          <w:b/>
        </w:rPr>
        <w:t>textFieldActionPerformed</w:t>
      </w:r>
      <w:r w:rsidR="00B73302">
        <w:rPr>
          <w:b/>
        </w:rPr>
        <w:t xml:space="preserve">: </w:t>
      </w:r>
      <w:r w:rsidR="00B73302">
        <w:t>Every TextField, TextArea, etc. can execute statements just like buttons do when they are activated. Activating a button is generally done from text fields</w:t>
      </w:r>
      <w:r w:rsidR="00C474EF">
        <w:t>/areas</w:t>
      </w:r>
      <w:r w:rsidR="00B73302">
        <w:t xml:space="preserve"> and you assign which button is pressed from which text field</w:t>
      </w:r>
      <w:r w:rsidR="00D86596">
        <w:t>/area</w:t>
      </w:r>
      <w:r w:rsidR="00B73302">
        <w:t>.</w:t>
      </w:r>
    </w:p>
    <w:p w:rsidR="006A0FA4" w:rsidRDefault="006A0FA4" w:rsidP="006A0FA4">
      <w:pPr>
        <w:pStyle w:val="NoSpacing"/>
      </w:pPr>
    </w:p>
    <w:p w:rsidR="000941B2" w:rsidRPr="006A0FA4" w:rsidRDefault="006A0FA4" w:rsidP="000941B2">
      <w:pPr>
        <w:pStyle w:val="NoSpacing"/>
        <w:rPr>
          <w:rFonts w:ascii="Consolas" w:hAnsi="Consolas"/>
          <w:sz w:val="20"/>
          <w:szCs w:val="20"/>
        </w:rPr>
      </w:pPr>
      <w:r>
        <w:rPr>
          <w:rFonts w:ascii="Consolas" w:hAnsi="Consolas"/>
          <w:sz w:val="20"/>
          <w:szCs w:val="20"/>
        </w:rPr>
        <w:t xml:space="preserve">   </w:t>
      </w:r>
      <w:r w:rsidR="000941B2" w:rsidRPr="006A0FA4">
        <w:rPr>
          <w:rFonts w:ascii="Consolas" w:hAnsi="Consolas"/>
          <w:sz w:val="20"/>
          <w:szCs w:val="20"/>
        </w:rPr>
        <w:t>// Pressing enter in studentNumber textfield takes you to password textfield</w:t>
      </w:r>
    </w:p>
    <w:p w:rsidR="000941B2" w:rsidRPr="006A0FA4" w:rsidRDefault="006A0FA4" w:rsidP="000941B2">
      <w:pPr>
        <w:pStyle w:val="NoSpacing"/>
        <w:rPr>
          <w:rFonts w:ascii="Consolas" w:hAnsi="Consolas"/>
          <w:sz w:val="20"/>
          <w:szCs w:val="20"/>
        </w:rPr>
      </w:pPr>
      <w:r>
        <w:rPr>
          <w:rFonts w:ascii="Consolas" w:hAnsi="Consolas"/>
          <w:sz w:val="20"/>
          <w:szCs w:val="20"/>
        </w:rPr>
        <w:t xml:space="preserve">   </w:t>
      </w:r>
      <w:r w:rsidR="000941B2" w:rsidRPr="006A0FA4">
        <w:rPr>
          <w:rFonts w:ascii="Consolas" w:hAnsi="Consolas"/>
          <w:sz w:val="20"/>
          <w:szCs w:val="20"/>
        </w:rPr>
        <w:t>private void studentNumberActionPerformed(java.awt.event.ActionEvent evt) {</w:t>
      </w:r>
    </w:p>
    <w:p w:rsidR="000941B2" w:rsidRPr="006A0FA4" w:rsidRDefault="006A0FA4" w:rsidP="000941B2">
      <w:pPr>
        <w:pStyle w:val="NoSpacing"/>
        <w:rPr>
          <w:rFonts w:ascii="Consolas" w:hAnsi="Consolas"/>
          <w:sz w:val="20"/>
          <w:szCs w:val="20"/>
        </w:rPr>
      </w:pPr>
      <w:r>
        <w:rPr>
          <w:rFonts w:ascii="Consolas" w:hAnsi="Consolas"/>
          <w:sz w:val="20"/>
          <w:szCs w:val="20"/>
        </w:rPr>
        <w:t xml:space="preserve">   </w:t>
      </w:r>
      <w:r w:rsidR="00703591">
        <w:rPr>
          <w:rFonts w:ascii="Consolas" w:hAnsi="Consolas"/>
          <w:sz w:val="20"/>
          <w:szCs w:val="20"/>
        </w:rPr>
        <w:t xml:space="preserve">   </w:t>
      </w:r>
      <w:r w:rsidR="000941B2" w:rsidRPr="006A0FA4">
        <w:rPr>
          <w:rFonts w:ascii="Consolas" w:hAnsi="Consolas"/>
          <w:sz w:val="20"/>
          <w:szCs w:val="20"/>
        </w:rPr>
        <w:t>password.requestFocus();</w:t>
      </w:r>
    </w:p>
    <w:p w:rsidR="0021362A" w:rsidRPr="006A0FA4" w:rsidRDefault="006A0FA4" w:rsidP="000941B2">
      <w:pPr>
        <w:pStyle w:val="NoSpacing"/>
        <w:rPr>
          <w:rFonts w:ascii="Consolas" w:hAnsi="Consolas"/>
          <w:sz w:val="20"/>
          <w:szCs w:val="20"/>
        </w:rPr>
      </w:pPr>
      <w:r>
        <w:rPr>
          <w:rFonts w:ascii="Consolas" w:hAnsi="Consolas"/>
          <w:sz w:val="20"/>
          <w:szCs w:val="20"/>
        </w:rPr>
        <w:t xml:space="preserve">   </w:t>
      </w:r>
      <w:r w:rsidR="000941B2" w:rsidRPr="006A0FA4">
        <w:rPr>
          <w:rFonts w:ascii="Consolas" w:hAnsi="Consolas"/>
          <w:sz w:val="20"/>
          <w:szCs w:val="20"/>
        </w:rPr>
        <w:t>}</w:t>
      </w:r>
    </w:p>
    <w:p w:rsidR="000941B2" w:rsidRPr="006A0FA4" w:rsidRDefault="000941B2" w:rsidP="000941B2">
      <w:pPr>
        <w:pStyle w:val="NoSpacing"/>
        <w:rPr>
          <w:rFonts w:ascii="Consolas" w:hAnsi="Consolas"/>
          <w:sz w:val="20"/>
          <w:szCs w:val="20"/>
        </w:rPr>
      </w:pPr>
    </w:p>
    <w:p w:rsidR="000941B2" w:rsidRPr="006A0FA4" w:rsidRDefault="00703591" w:rsidP="000941B2">
      <w:pPr>
        <w:pStyle w:val="NoSpacing"/>
        <w:rPr>
          <w:rFonts w:ascii="Consolas" w:hAnsi="Consolas"/>
          <w:sz w:val="20"/>
          <w:szCs w:val="20"/>
        </w:rPr>
      </w:pPr>
      <w:r>
        <w:rPr>
          <w:rFonts w:ascii="Consolas" w:hAnsi="Consolas"/>
          <w:sz w:val="20"/>
          <w:szCs w:val="20"/>
        </w:rPr>
        <w:t xml:space="preserve">   </w:t>
      </w:r>
      <w:r w:rsidR="000941B2" w:rsidRPr="006A0FA4">
        <w:rPr>
          <w:rFonts w:ascii="Consolas" w:hAnsi="Consolas"/>
          <w:sz w:val="20"/>
          <w:szCs w:val="20"/>
        </w:rPr>
        <w:t>// Pressing enter in password passwordfield invokes manualSubmit button.</w:t>
      </w:r>
    </w:p>
    <w:p w:rsidR="000941B2" w:rsidRPr="006A0FA4" w:rsidRDefault="00703591" w:rsidP="000941B2">
      <w:pPr>
        <w:pStyle w:val="NoSpacing"/>
        <w:rPr>
          <w:rFonts w:ascii="Consolas" w:hAnsi="Consolas"/>
          <w:sz w:val="20"/>
          <w:szCs w:val="20"/>
        </w:rPr>
      </w:pPr>
      <w:r>
        <w:rPr>
          <w:rFonts w:ascii="Consolas" w:hAnsi="Consolas"/>
          <w:sz w:val="20"/>
          <w:szCs w:val="20"/>
        </w:rPr>
        <w:t xml:space="preserve">   </w:t>
      </w:r>
      <w:r w:rsidR="000941B2" w:rsidRPr="006A0FA4">
        <w:rPr>
          <w:rFonts w:ascii="Consolas" w:hAnsi="Consolas"/>
          <w:sz w:val="20"/>
          <w:szCs w:val="20"/>
        </w:rPr>
        <w:t xml:space="preserve">private void passwordActionPerformed(java.awt.event.ActionEvent evt) { </w:t>
      </w:r>
    </w:p>
    <w:p w:rsidR="000941B2" w:rsidRPr="006A0FA4" w:rsidRDefault="00703591" w:rsidP="000941B2">
      <w:pPr>
        <w:pStyle w:val="NoSpacing"/>
        <w:rPr>
          <w:rFonts w:ascii="Consolas" w:hAnsi="Consolas"/>
          <w:sz w:val="20"/>
          <w:szCs w:val="20"/>
        </w:rPr>
      </w:pPr>
      <w:r>
        <w:rPr>
          <w:rFonts w:ascii="Consolas" w:hAnsi="Consolas"/>
          <w:sz w:val="20"/>
          <w:szCs w:val="20"/>
        </w:rPr>
        <w:t xml:space="preserve">      </w:t>
      </w:r>
      <w:r w:rsidR="000941B2" w:rsidRPr="006A0FA4">
        <w:rPr>
          <w:rFonts w:ascii="Consolas" w:hAnsi="Consolas"/>
          <w:sz w:val="20"/>
          <w:szCs w:val="20"/>
        </w:rPr>
        <w:t>manualSubmitActionPerformed(evt);</w:t>
      </w:r>
    </w:p>
    <w:p w:rsidR="00607E26" w:rsidRPr="006A0FA4" w:rsidRDefault="00703591" w:rsidP="000941B2">
      <w:pPr>
        <w:pStyle w:val="NoSpacing"/>
        <w:rPr>
          <w:rFonts w:ascii="Consolas" w:hAnsi="Consolas"/>
          <w:sz w:val="20"/>
          <w:szCs w:val="20"/>
        </w:rPr>
      </w:pPr>
      <w:r>
        <w:rPr>
          <w:rFonts w:ascii="Consolas" w:hAnsi="Consolas"/>
          <w:sz w:val="20"/>
          <w:szCs w:val="20"/>
        </w:rPr>
        <w:t xml:space="preserve">   </w:t>
      </w:r>
      <w:r w:rsidR="0021362A" w:rsidRPr="006A0FA4">
        <w:rPr>
          <w:rFonts w:ascii="Consolas" w:hAnsi="Consolas"/>
          <w:sz w:val="20"/>
          <w:szCs w:val="20"/>
        </w:rPr>
        <w:t>}</w:t>
      </w:r>
    </w:p>
    <w:p w:rsidR="009E43BD" w:rsidRDefault="009E43BD" w:rsidP="009E43BD"/>
    <w:p w:rsidR="00F20788" w:rsidRPr="00D9720F" w:rsidRDefault="0092695F" w:rsidP="00D9720F">
      <w:pPr>
        <w:pStyle w:val="ListParagraph"/>
        <w:numPr>
          <w:ilvl w:val="0"/>
          <w:numId w:val="23"/>
        </w:numPr>
        <w:rPr>
          <w:b/>
          <w:color w:val="FF0000"/>
        </w:rPr>
      </w:pPr>
      <w:r w:rsidRPr="0092695F">
        <w:rPr>
          <w:b/>
          <w:color w:val="FF0000"/>
        </w:rPr>
        <w:t>Strings, Characters and Regular Expressions</w:t>
      </w:r>
      <w:r w:rsidR="00570243">
        <w:rPr>
          <w:b/>
          <w:color w:val="FF0000"/>
        </w:rPr>
        <w:t xml:space="preserve"> – translate </w:t>
      </w:r>
      <w:r w:rsidR="003E7BBE">
        <w:rPr>
          <w:b/>
          <w:color w:val="FF0000"/>
        </w:rPr>
        <w:t>notes</w:t>
      </w:r>
      <w:r w:rsidR="00D12F56">
        <w:rPr>
          <w:b/>
          <w:color w:val="FF0000"/>
        </w:rPr>
        <w:t xml:space="preserve"> </w:t>
      </w:r>
      <w:r w:rsidR="00570243">
        <w:rPr>
          <w:b/>
          <w:color w:val="FF0000"/>
        </w:rPr>
        <w:t>to english</w:t>
      </w:r>
    </w:p>
    <w:p w:rsidR="002F225F" w:rsidRPr="00C60463" w:rsidRDefault="005D4779" w:rsidP="00A32055">
      <w:pPr>
        <w:rPr>
          <w:rFonts w:cs="Consolas"/>
          <w:color w:val="000000"/>
        </w:rPr>
      </w:pPr>
      <w:r w:rsidRPr="00450F13">
        <w:rPr>
          <w:b/>
          <w:lang w:eastAsia="tr-TR"/>
        </w:rPr>
        <w:t>String(character string, string literal)</w:t>
      </w:r>
      <w:r w:rsidR="00B4029B" w:rsidRPr="00450F13">
        <w:rPr>
          <w:b/>
          <w:lang w:eastAsia="tr-TR"/>
        </w:rPr>
        <w:t>:</w:t>
      </w:r>
      <w:r w:rsidRPr="00C60463">
        <w:rPr>
          <w:color w:val="FF0000"/>
          <w:lang w:eastAsia="tr-TR"/>
        </w:rPr>
        <w:t xml:space="preserve"> </w:t>
      </w:r>
      <w:r w:rsidR="002E1A0E">
        <w:rPr>
          <w:lang w:eastAsia="tr-TR"/>
        </w:rPr>
        <w:t>String i</w:t>
      </w:r>
      <w:r w:rsidR="0038758A">
        <w:rPr>
          <w:lang w:eastAsia="tr-TR"/>
        </w:rPr>
        <w:t>s an object. String objects in J</w:t>
      </w:r>
      <w:r w:rsidR="002E1A0E">
        <w:rPr>
          <w:lang w:eastAsia="tr-TR"/>
        </w:rPr>
        <w:t xml:space="preserve">ava are </w:t>
      </w:r>
      <w:r w:rsidR="002E1A0E" w:rsidRPr="002E1A0E">
        <w:rPr>
          <w:color w:val="00B050"/>
          <w:lang w:eastAsia="tr-TR"/>
        </w:rPr>
        <w:t>immutable</w:t>
      </w:r>
      <w:r w:rsidR="007A3E0F">
        <w:rPr>
          <w:lang w:eastAsia="tr-TR"/>
        </w:rPr>
        <w:t>—they cannot be modified after that are created</w:t>
      </w:r>
      <w:r w:rsidR="009624B3">
        <w:rPr>
          <w:lang w:eastAsia="tr-TR"/>
        </w:rPr>
        <w:t>.</w:t>
      </w:r>
    </w:p>
    <w:p w:rsidR="002F225F" w:rsidRDefault="006C24B3" w:rsidP="002F225F">
      <w:pPr>
        <w:rPr>
          <w:rFonts w:cs="Consolas"/>
          <w:color w:val="000000"/>
        </w:rPr>
      </w:pPr>
      <w:r>
        <w:rPr>
          <w:rFonts w:cs="Consolas"/>
          <w:color w:val="000000"/>
        </w:rPr>
        <w:t>fill</w:t>
      </w:r>
      <w:r w:rsidR="002F225F" w:rsidRPr="002F225F">
        <w:rPr>
          <w:rFonts w:cs="Consolas"/>
          <w:color w:val="000000"/>
        </w:rPr>
        <w:t>Character = input.next().charAt(0);</w:t>
      </w:r>
    </w:p>
    <w:p w:rsidR="00663D2F" w:rsidRPr="00EC5A1B" w:rsidRDefault="00C4445E" w:rsidP="00EC5A1B">
      <w:pPr>
        <w:rPr>
          <w:rFonts w:cs="Consolas"/>
          <w:color w:val="000000"/>
        </w:rPr>
      </w:pPr>
      <w:r>
        <w:rPr>
          <w:rFonts w:cs="Consolas"/>
          <w:color w:val="000000"/>
        </w:rPr>
        <w:t>-You cant use concat by itself. You have to assign the return value(address of the new string) to a string reference.</w:t>
      </w:r>
      <w:r w:rsidR="00672488">
        <w:rPr>
          <w:rFonts w:cs="Consolas"/>
          <w:color w:val="000000"/>
        </w:rPr>
        <w:br/>
      </w:r>
      <w:r w:rsidR="00672488">
        <w:rPr>
          <w:rFonts w:cs="Consolas"/>
          <w:color w:val="000000"/>
        </w:rPr>
        <w:br/>
      </w:r>
      <w:r w:rsidR="00086C11">
        <w:t>-Field strings have default values initialized but not local strings.</w:t>
      </w:r>
      <w:r w:rsidR="00EC5A1B">
        <w:br/>
      </w:r>
      <w:r w:rsidR="00EC5A1B">
        <w:br/>
      </w:r>
      <w:r w:rsidR="003C42F6">
        <w:t>-</w:t>
      </w:r>
      <w:r w:rsidR="00663D2F">
        <w:t xml:space="preserve">Strings cant be edited. They can be destroyed and created. </w:t>
      </w:r>
    </w:p>
    <w:p w:rsidR="00DD38EA" w:rsidRDefault="00663D2F" w:rsidP="00663D2F">
      <w:pPr>
        <w:pStyle w:val="NoSpacing"/>
      </w:pPr>
      <w:r>
        <w:t>-</w:t>
      </w:r>
      <w:r w:rsidR="003C42F6">
        <w:t>Strings are referen</w:t>
      </w:r>
      <w:r w:rsidR="00092B3D">
        <w:t>ce types but act like</w:t>
      </w:r>
      <w:r w:rsidR="003C42F6">
        <w:t xml:space="preserve"> primitive types</w:t>
      </w:r>
      <w:r w:rsidR="00DD38EA">
        <w:t xml:space="preserve"> in that they can be initialized like primitive type variables.</w:t>
      </w:r>
    </w:p>
    <w:p w:rsidR="0056188A" w:rsidRDefault="00A14ADE" w:rsidP="006D4DDA">
      <w:pPr>
        <w:pStyle w:val="NoSpacing"/>
      </w:pPr>
      <w:r w:rsidRPr="00036357">
        <w:rPr>
          <w:b/>
          <w:color w:val="FFC000"/>
        </w:rPr>
        <w:t xml:space="preserve">-Stack and heap of Strings: </w:t>
      </w:r>
      <w:r w:rsidR="003C42F6">
        <w:t xml:space="preserve">If we initialize strings without using new, string is kept in. </w:t>
      </w:r>
      <w:r w:rsidR="004720AC">
        <w:t xml:space="preserve">In string pool you can have only one copy of one string such as “test1”. So you dont waste memory. All strings that are equal to this point to it. </w:t>
      </w:r>
      <w:r w:rsidR="00663D2F">
        <w:t xml:space="preserve">If we </w:t>
      </w:r>
      <w:r w:rsidR="005459C1">
        <w:t xml:space="preserve">use new to create strings, a string is created in heap. </w:t>
      </w:r>
      <w:r w:rsidR="005459C1">
        <w:lastRenderedPageBreak/>
        <w:t>Every new string created with new has its own memory even if they are the same string.</w:t>
      </w:r>
      <w:r w:rsidR="00C569C8">
        <w:t xml:space="preserve"> String pool is in heap in its own memory.</w:t>
      </w:r>
      <w:r w:rsidR="006D4DDA">
        <w:t xml:space="preserve"> </w:t>
      </w:r>
    </w:p>
    <w:p w:rsidR="006D4DDA" w:rsidRDefault="00021049" w:rsidP="00663D2F">
      <w:pPr>
        <w:pStyle w:val="NoSpacing"/>
      </w:pPr>
      <w:r>
        <w:br/>
      </w:r>
      <w:hyperlink r:id="rId130" w:anchor="intern()" w:history="1">
        <w:r w:rsidR="006D4DDA">
          <w:rPr>
            <w:rStyle w:val="Hyperlink"/>
          </w:rPr>
          <w:t>String intern()</w:t>
        </w:r>
      </w:hyperlink>
      <w:r>
        <w:rPr>
          <w:rStyle w:val="Hyperlink"/>
        </w:rPr>
        <w:br/>
      </w:r>
    </w:p>
    <w:p w:rsidR="008518A3" w:rsidRDefault="00737333" w:rsidP="00663D2F">
      <w:pPr>
        <w:pStyle w:val="NoSpacing"/>
      </w:pPr>
      <w:r>
        <w:rPr>
          <w:noProof/>
          <w:lang w:val="en-US"/>
        </w:rPr>
        <w:drawing>
          <wp:inline distT="0" distB="0" distL="0" distR="0" wp14:anchorId="58332AB4" wp14:editId="3DFA18C0">
            <wp:extent cx="3558336" cy="2615979"/>
            <wp:effectExtent l="0" t="0" r="4445" b="0"/>
            <wp:docPr id="15" name="Resim 15" descr="C:\Users\Anil\AppData\Local\Microsoft\Windows\INetCache\Content.Word\stack and he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nil\AppData\Local\Microsoft\Windows\INetCache\Content.Word\stack and heap.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560064" cy="2617249"/>
                    </a:xfrm>
                    <a:prstGeom prst="rect">
                      <a:avLst/>
                    </a:prstGeom>
                    <a:noFill/>
                    <a:ln>
                      <a:noFill/>
                    </a:ln>
                  </pic:spPr>
                </pic:pic>
              </a:graphicData>
            </a:graphic>
          </wp:inline>
        </w:drawing>
      </w:r>
    </w:p>
    <w:p w:rsidR="002F225F" w:rsidRPr="002F225F" w:rsidRDefault="002F225F" w:rsidP="00663D2F">
      <w:pPr>
        <w:pStyle w:val="NoSpacing"/>
      </w:pPr>
    </w:p>
    <w:p w:rsidR="00E94E21" w:rsidRDefault="00E94E21" w:rsidP="00D03F2D">
      <w:pPr>
        <w:pStyle w:val="NoSpacing"/>
      </w:pPr>
      <w:r>
        <w:t>-</w:t>
      </w:r>
      <w:r w:rsidR="002E3627">
        <w:t>String a</w:t>
      </w:r>
      <w:r>
        <w:t>tama yolları:</w:t>
      </w:r>
    </w:p>
    <w:p w:rsidR="00E94E21" w:rsidRDefault="00E94E21" w:rsidP="00D03F2D">
      <w:pPr>
        <w:pStyle w:val="NoSpacing"/>
      </w:pPr>
    </w:p>
    <w:p w:rsidR="00E94E21" w:rsidRDefault="00E94E21" w:rsidP="00D03F2D">
      <w:pPr>
        <w:pStyle w:val="NoSpacing"/>
        <w:rPr>
          <w:color w:val="000000"/>
        </w:rPr>
      </w:pPr>
      <w:r>
        <w:rPr>
          <w:color w:val="000000"/>
        </w:rPr>
        <w:t>1)</w:t>
      </w:r>
      <w:r w:rsidRPr="00E94E21">
        <w:rPr>
          <w:color w:val="000000"/>
        </w:rPr>
        <w:t xml:space="preserve"> </w:t>
      </w:r>
      <w:r w:rsidRPr="0004464F">
        <w:rPr>
          <w:color w:val="000000"/>
        </w:rPr>
        <w:t xml:space="preserve">String </w:t>
      </w:r>
      <w:r w:rsidR="00486761">
        <w:t>a</w:t>
      </w:r>
      <w:r w:rsidRPr="00E94E21">
        <w:t xml:space="preserve"> = </w:t>
      </w:r>
      <w:r w:rsidRPr="0004464F">
        <w:t>"Hello World!"</w:t>
      </w:r>
      <w:r w:rsidRPr="0004464F">
        <w:rPr>
          <w:color w:val="000000"/>
        </w:rPr>
        <w:t>;</w:t>
      </w:r>
    </w:p>
    <w:p w:rsidR="00E94E21" w:rsidRDefault="00E94E21" w:rsidP="00D03F2D">
      <w:pPr>
        <w:pStyle w:val="NoSpacing"/>
      </w:pPr>
    </w:p>
    <w:p w:rsidR="00E94E21" w:rsidRDefault="00E94E21" w:rsidP="00D03F2D">
      <w:pPr>
        <w:pStyle w:val="NoSpacing"/>
      </w:pPr>
      <w:r>
        <w:t xml:space="preserve">2) String a = new </w:t>
      </w:r>
      <w:r w:rsidR="004E6922">
        <w:t>S</w:t>
      </w:r>
      <w:r>
        <w:t>tring( “java” );</w:t>
      </w:r>
    </w:p>
    <w:p w:rsidR="00E94E21" w:rsidRDefault="00E94E21" w:rsidP="00D03F2D">
      <w:pPr>
        <w:pStyle w:val="NoSpacing"/>
      </w:pPr>
    </w:p>
    <w:p w:rsidR="00E94E21" w:rsidRDefault="00E94E21" w:rsidP="00D03F2D">
      <w:pPr>
        <w:pStyle w:val="NoSpacing"/>
      </w:pPr>
      <w:r>
        <w:t xml:space="preserve">3) </w:t>
      </w:r>
      <w:r w:rsidR="004E6922">
        <w:t>String a = new String( array );   // Assigning an array to a string.</w:t>
      </w:r>
    </w:p>
    <w:p w:rsidR="00CC56B3" w:rsidRDefault="00CC56B3" w:rsidP="00D03F2D">
      <w:pPr>
        <w:pStyle w:val="NoSpacing"/>
      </w:pPr>
    </w:p>
    <w:p w:rsidR="00CC56B3" w:rsidRDefault="00CC56B3" w:rsidP="00D03F2D">
      <w:pPr>
        <w:pStyle w:val="NoSpacing"/>
      </w:pPr>
      <w:r w:rsidRPr="00CC56B3">
        <w:t>String s4=new String(dizi,6,3);</w:t>
      </w:r>
      <w:r w:rsidR="00F410B6">
        <w:t xml:space="preserve">   </w:t>
      </w:r>
      <w:r w:rsidRPr="00CC56B3">
        <w:t>//</w:t>
      </w:r>
      <w:r w:rsidR="001727EA">
        <w:t xml:space="preserve"> </w:t>
      </w:r>
      <w:r w:rsidRPr="00CC56B3">
        <w:t>6.indisten itibaren 3 karakter</w:t>
      </w:r>
    </w:p>
    <w:p w:rsidR="002E3627" w:rsidRDefault="002E3627" w:rsidP="00D03F2D">
      <w:pPr>
        <w:pStyle w:val="NoSpacing"/>
      </w:pPr>
    </w:p>
    <w:p w:rsidR="002E3627" w:rsidRDefault="002E3627" w:rsidP="00D03F2D">
      <w:pPr>
        <w:pStyle w:val="NoSpacing"/>
      </w:pPr>
      <w:r>
        <w:t>-Char dizisi atama yolları</w:t>
      </w:r>
    </w:p>
    <w:p w:rsidR="002E3627" w:rsidRDefault="002E3627" w:rsidP="00D03F2D">
      <w:pPr>
        <w:pStyle w:val="NoSpacing"/>
      </w:pPr>
    </w:p>
    <w:p w:rsidR="002E3627" w:rsidRPr="002E3627" w:rsidRDefault="002E3627" w:rsidP="00D03F2D">
      <w:pPr>
        <w:pStyle w:val="NoSpacing"/>
      </w:pPr>
      <w:r>
        <w:t>1)</w:t>
      </w:r>
      <w:r w:rsidRPr="002E3627">
        <w:t xml:space="preserve"> char[] </w:t>
      </w:r>
      <w:r>
        <w:t>array</w:t>
      </w:r>
      <w:r w:rsidRPr="002E3627">
        <w:t>={'b','i','r','t','h',' ','d','a','y'};</w:t>
      </w:r>
    </w:p>
    <w:p w:rsidR="002E3627" w:rsidRDefault="002E3627" w:rsidP="00D03F2D">
      <w:pPr>
        <w:pStyle w:val="NoSpacing"/>
      </w:pPr>
      <w:r>
        <w:t xml:space="preserve">       </w:t>
      </w:r>
    </w:p>
    <w:p w:rsidR="00E94E21" w:rsidRDefault="002E3627" w:rsidP="00D03F2D">
      <w:pPr>
        <w:pStyle w:val="NoSpacing"/>
      </w:pPr>
      <w:r>
        <w:t xml:space="preserve">2) </w:t>
      </w:r>
      <w:r w:rsidRPr="002E3627">
        <w:t xml:space="preserve">char </w:t>
      </w:r>
      <w:r>
        <w:t>array</w:t>
      </w:r>
      <w:r w:rsidRPr="002E3627">
        <w:t>[] = new char[10];</w:t>
      </w:r>
    </w:p>
    <w:p w:rsidR="00B95456" w:rsidRDefault="00B95456" w:rsidP="00D03F2D">
      <w:pPr>
        <w:pStyle w:val="NoSpacing"/>
      </w:pPr>
    </w:p>
    <w:p w:rsidR="00B95456" w:rsidRDefault="00B95456" w:rsidP="00D03F2D">
      <w:pPr>
        <w:pStyle w:val="NoSpacing"/>
      </w:pPr>
      <w:r w:rsidRPr="00B95456">
        <w:rPr>
          <w:b/>
        </w:rPr>
        <w:t>-string1.format():</w:t>
      </w:r>
      <w:r w:rsidR="00C60534">
        <w:rPr>
          <w:rFonts w:cs="Consolas"/>
          <w:szCs w:val="18"/>
        </w:rPr>
        <w:t xml:space="preserve"> printf displays formatted string, String.format returns it to save in a string.</w:t>
      </w:r>
    </w:p>
    <w:p w:rsidR="00F27702" w:rsidRDefault="00F27702" w:rsidP="00D03F2D">
      <w:pPr>
        <w:pStyle w:val="NoSpacing"/>
      </w:pPr>
    </w:p>
    <w:p w:rsidR="00BB2514" w:rsidRDefault="00BB2514" w:rsidP="00D03F2D">
      <w:pPr>
        <w:pStyle w:val="NoSpacing"/>
      </w:pPr>
      <w:r>
        <w:tab/>
      </w:r>
      <w:r w:rsidRPr="00BB2514">
        <w:t>String a = String.format( "This is a number: %s and this is a string: \"%s\"", 3 * x, string2);</w:t>
      </w:r>
    </w:p>
    <w:p w:rsidR="00BB2514" w:rsidRDefault="00BB2514" w:rsidP="00D03F2D">
      <w:pPr>
        <w:pStyle w:val="NoSpacing"/>
      </w:pPr>
    </w:p>
    <w:p w:rsidR="00BB2514" w:rsidRPr="007E7F62" w:rsidRDefault="00BB2514" w:rsidP="00D03F2D">
      <w:pPr>
        <w:pStyle w:val="NoSpacing"/>
        <w:rPr>
          <w:lang w:val="en-US"/>
        </w:rPr>
      </w:pPr>
      <w:r>
        <w:t>-String.format olmadanda ayni isi yapabiliriz string concatenation ozelligini print fonksiyonu disinda kullanarak.</w:t>
      </w:r>
      <w:r w:rsidR="007E7F62">
        <w:t xml:space="preserve"> i</w:t>
      </w:r>
    </w:p>
    <w:p w:rsidR="00BB2514" w:rsidRDefault="00BB2514" w:rsidP="00D03F2D">
      <w:pPr>
        <w:pStyle w:val="NoSpacing"/>
      </w:pPr>
    </w:p>
    <w:p w:rsidR="00BB2514" w:rsidRPr="00BB2514" w:rsidRDefault="00F27702" w:rsidP="00F27702">
      <w:pPr>
        <w:pStyle w:val="NoSpacing"/>
      </w:pPr>
      <w:r>
        <w:tab/>
      </w:r>
      <w:r w:rsidRPr="00F27702">
        <w:t>String a = "This is a number: " + 3 * x + " and this is a string: \"" + string2 + "\"";</w:t>
      </w:r>
    </w:p>
    <w:p w:rsidR="00E94E21" w:rsidRPr="0004464F" w:rsidRDefault="00E94E21" w:rsidP="00D03F2D">
      <w:pPr>
        <w:pStyle w:val="NoSpacing"/>
      </w:pPr>
    </w:p>
    <w:p w:rsidR="00B134E9" w:rsidRDefault="005D4779" w:rsidP="00D03F2D">
      <w:pPr>
        <w:pStyle w:val="NoSpacing"/>
      </w:pPr>
      <w:r w:rsidRPr="001C500B">
        <w:rPr>
          <w:b/>
          <w:color w:val="000000"/>
        </w:rPr>
        <w:t>-</w:t>
      </w:r>
      <w:r w:rsidR="00F77313">
        <w:rPr>
          <w:b/>
        </w:rPr>
        <w:t>string</w:t>
      </w:r>
      <w:r w:rsidR="00B23195">
        <w:rPr>
          <w:b/>
        </w:rPr>
        <w:t>1</w:t>
      </w:r>
      <w:r w:rsidR="00A36F04" w:rsidRPr="001C500B">
        <w:rPr>
          <w:b/>
        </w:rPr>
        <w:t>.</w:t>
      </w:r>
      <w:r w:rsidRPr="001C500B">
        <w:rPr>
          <w:b/>
        </w:rPr>
        <w:t>length:</w:t>
      </w:r>
      <w:r w:rsidR="00B134E9">
        <w:t xml:space="preserve"> String’in değil karakter sayısı</w:t>
      </w:r>
      <w:r w:rsidR="00260299">
        <w:t>nın(</w:t>
      </w:r>
      <w:r w:rsidR="00260299" w:rsidRPr="00260299">
        <w:rPr>
          <w:color w:val="FF0000"/>
        </w:rPr>
        <w:t>string-1</w:t>
      </w:r>
      <w:r w:rsidR="00B134E9">
        <w:t xml:space="preserve">) uzunluğunu verir. </w:t>
      </w:r>
    </w:p>
    <w:p w:rsidR="00B134E9" w:rsidRDefault="00B134E9" w:rsidP="00D03F2D">
      <w:pPr>
        <w:pStyle w:val="NoSpacing"/>
      </w:pPr>
    </w:p>
    <w:p w:rsidR="005D4779" w:rsidRDefault="005D4779" w:rsidP="00D03F2D">
      <w:pPr>
        <w:pStyle w:val="NoSpacing"/>
      </w:pPr>
      <w:r w:rsidRPr="00A36F04">
        <w:t xml:space="preserve"> </w:t>
      </w:r>
      <w:r w:rsidR="00B134E9">
        <w:tab/>
      </w:r>
      <w:r w:rsidRPr="00A36F04">
        <w:t>println(</w:t>
      </w:r>
      <w:r w:rsidR="00A36F04">
        <w:t xml:space="preserve"> </w:t>
      </w:r>
      <w:r w:rsidRPr="00A36F04">
        <w:t>"Uzunluk " + FirstString.length()</w:t>
      </w:r>
      <w:r w:rsidR="00A36F04">
        <w:t xml:space="preserve"> </w:t>
      </w:r>
      <w:r w:rsidRPr="00A36F04">
        <w:t>);</w:t>
      </w:r>
    </w:p>
    <w:p w:rsidR="008468C3" w:rsidRDefault="008468C3" w:rsidP="00D03F2D">
      <w:pPr>
        <w:pStyle w:val="NoSpacing"/>
      </w:pPr>
    </w:p>
    <w:p w:rsidR="008468C3" w:rsidRPr="00DA2B6E" w:rsidRDefault="008468C3" w:rsidP="00D03F2D">
      <w:pPr>
        <w:pStyle w:val="NoSpacing"/>
      </w:pPr>
      <w:r w:rsidRPr="008468C3">
        <w:rPr>
          <w:b/>
        </w:rPr>
        <w:t>-</w:t>
      </w:r>
      <w:r w:rsidRPr="00DA2B6E">
        <w:rPr>
          <w:b/>
        </w:rPr>
        <w:t>string</w:t>
      </w:r>
      <w:r w:rsidR="00B23195">
        <w:rPr>
          <w:b/>
        </w:rPr>
        <w:t>1</w:t>
      </w:r>
      <w:r w:rsidRPr="00DA2B6E">
        <w:rPr>
          <w:b/>
        </w:rPr>
        <w:t>.charAt(n)</w:t>
      </w:r>
      <w:r>
        <w:rPr>
          <w:b/>
        </w:rPr>
        <w:t xml:space="preserve">: </w:t>
      </w:r>
      <w:r w:rsidR="004E2869" w:rsidRPr="004E2869">
        <w:t>Gives</w:t>
      </w:r>
      <w:r w:rsidR="004E2869">
        <w:rPr>
          <w:b/>
        </w:rPr>
        <w:t xml:space="preserve"> </w:t>
      </w:r>
      <w:r>
        <w:t xml:space="preserve">2. </w:t>
      </w:r>
      <w:r w:rsidR="004E2869">
        <w:t>character</w:t>
      </w:r>
      <w:r>
        <w:t>(</w:t>
      </w:r>
      <w:r w:rsidR="004E2869">
        <w:t xml:space="preserve">not </w:t>
      </w:r>
      <w:r>
        <w:t>2.</w:t>
      </w:r>
      <w:r w:rsidR="004E2869">
        <w:t xml:space="preserve"> indice</w:t>
      </w:r>
      <w:r>
        <w:t>).</w:t>
      </w:r>
    </w:p>
    <w:p w:rsidR="008468C3" w:rsidRDefault="008468C3" w:rsidP="00D03F2D">
      <w:pPr>
        <w:pStyle w:val="NoSpacing"/>
      </w:pPr>
    </w:p>
    <w:p w:rsidR="008468C3" w:rsidRDefault="008468C3" w:rsidP="00D03F2D">
      <w:pPr>
        <w:pStyle w:val="NoSpacing"/>
      </w:pPr>
      <w:r>
        <w:rPr>
          <w:color w:val="339933"/>
        </w:rPr>
        <w:tab/>
      </w:r>
      <w:r w:rsidRPr="008468C3">
        <w:t xml:space="preserve">"\n s2 2. </w:t>
      </w:r>
      <w:r w:rsidR="00816860">
        <w:t>character</w:t>
      </w:r>
      <w:r w:rsidRPr="008468C3">
        <w:t>:</w:t>
      </w:r>
      <w:r w:rsidR="00816860">
        <w:t xml:space="preserve"> </w:t>
      </w:r>
      <w:r w:rsidRPr="008468C3">
        <w:t>"</w:t>
      </w:r>
      <w:r w:rsidR="004E2869">
        <w:t xml:space="preserve"> </w:t>
      </w:r>
      <w:r w:rsidRPr="008468C3">
        <w:t>+</w:t>
      </w:r>
      <w:r w:rsidR="004E2869">
        <w:t xml:space="preserve"> </w:t>
      </w:r>
      <w:r w:rsidRPr="008468C3">
        <w:t>s2.charAt(1)</w:t>
      </w:r>
    </w:p>
    <w:p w:rsidR="008468C3" w:rsidRDefault="008468C3" w:rsidP="00D03F2D">
      <w:pPr>
        <w:pStyle w:val="NoSpacing"/>
      </w:pPr>
    </w:p>
    <w:p w:rsidR="008468C3" w:rsidRPr="008468C3" w:rsidRDefault="008468C3" w:rsidP="00D03F2D">
      <w:pPr>
        <w:pStyle w:val="NoSpacing"/>
        <w:rPr>
          <w:b/>
        </w:rPr>
      </w:pPr>
      <w:r>
        <w:rPr>
          <w:b/>
        </w:rPr>
        <w:t>-string</w:t>
      </w:r>
      <w:r w:rsidR="00295E04">
        <w:rPr>
          <w:b/>
        </w:rPr>
        <w:t>1</w:t>
      </w:r>
      <w:r>
        <w:rPr>
          <w:b/>
        </w:rPr>
        <w:t>.getChars(1, 8, dizi1, n):</w:t>
      </w:r>
      <w:r w:rsidRPr="008468C3">
        <w:rPr>
          <w:b/>
        </w:rPr>
        <w:t xml:space="preserve"> </w:t>
      </w:r>
      <w:r w:rsidRPr="008468C3">
        <w:t>1.indisten 8.indis e kadar dizi1 e 0. indisinden itibaren kopyala</w:t>
      </w:r>
    </w:p>
    <w:p w:rsidR="008468C3" w:rsidRDefault="008468C3" w:rsidP="00D03F2D">
      <w:pPr>
        <w:pStyle w:val="NoSpacing"/>
      </w:pPr>
    </w:p>
    <w:p w:rsidR="008468C3" w:rsidRPr="008468C3" w:rsidRDefault="008468C3" w:rsidP="00D03F2D">
      <w:pPr>
        <w:pStyle w:val="NoSpacing"/>
      </w:pPr>
      <w:r w:rsidRPr="008468C3">
        <w:t>s3.getChars(1,8,dizi1,0);</w:t>
      </w:r>
    </w:p>
    <w:p w:rsidR="00D279A9" w:rsidRPr="00011F44" w:rsidRDefault="00D279A9" w:rsidP="00D03F2D">
      <w:pPr>
        <w:pStyle w:val="NoSpacing"/>
      </w:pPr>
    </w:p>
    <w:p w:rsidR="00011F44" w:rsidRDefault="00011F44" w:rsidP="00011F44">
      <w:pPr>
        <w:pStyle w:val="HTMLPreformatted"/>
        <w:spacing w:line="293" w:lineRule="atLeast"/>
        <w:rPr>
          <w:rFonts w:ascii="Verdana" w:hAnsi="Verdana"/>
        </w:rPr>
      </w:pPr>
      <w:r w:rsidRPr="00011F44">
        <w:rPr>
          <w:rFonts w:ascii="Verdana" w:hAnsi="Verdana"/>
        </w:rPr>
        <w:lastRenderedPageBreak/>
        <w:t>-</w:t>
      </w:r>
      <w:r w:rsidR="00FF3B7E" w:rsidRPr="00FF3B7E">
        <w:rPr>
          <w:rFonts w:ascii="Verdana" w:hAnsi="Verdana"/>
          <w:b/>
        </w:rPr>
        <w:t>s</w:t>
      </w:r>
      <w:r w:rsidRPr="00FF3B7E">
        <w:rPr>
          <w:rFonts w:ascii="Verdana" w:hAnsi="Verdana"/>
          <w:b/>
        </w:rPr>
        <w:t>tring</w:t>
      </w:r>
      <w:r w:rsidR="00B23195">
        <w:rPr>
          <w:rFonts w:ascii="Verdana" w:hAnsi="Verdana"/>
          <w:b/>
        </w:rPr>
        <w:t>1</w:t>
      </w:r>
      <w:r w:rsidRPr="00FF3B7E">
        <w:rPr>
          <w:rFonts w:ascii="Verdana" w:hAnsi="Verdana"/>
          <w:b/>
        </w:rPr>
        <w:t>.equals("</w:t>
      </w:r>
      <w:r w:rsidR="00426B91">
        <w:rPr>
          <w:rFonts w:ascii="Verdana" w:hAnsi="Verdana"/>
          <w:b/>
        </w:rPr>
        <w:t>hello world</w:t>
      </w:r>
      <w:r w:rsidRPr="00FF3B7E">
        <w:rPr>
          <w:rFonts w:ascii="Verdana" w:hAnsi="Verdana"/>
          <w:b/>
        </w:rPr>
        <w:t>")</w:t>
      </w:r>
      <w:r w:rsidR="00FF3B7E" w:rsidRPr="00F80622">
        <w:rPr>
          <w:rFonts w:ascii="Verdana" w:hAnsi="Verdana"/>
          <w:b/>
        </w:rPr>
        <w:t>:</w:t>
      </w:r>
      <w:r w:rsidRPr="00011F44">
        <w:rPr>
          <w:rFonts w:ascii="Verdana" w:hAnsi="Verdana"/>
        </w:rPr>
        <w:t xml:space="preserve"> </w:t>
      </w:r>
      <w:r w:rsidR="00FF3B7E">
        <w:rPr>
          <w:rFonts w:ascii="Verdana" w:hAnsi="Verdana"/>
        </w:rPr>
        <w:t xml:space="preserve"> </w:t>
      </w:r>
      <w:r w:rsidR="00F80622">
        <w:rPr>
          <w:rFonts w:ascii="Verdana" w:hAnsi="Verdana"/>
        </w:rPr>
        <w:t>K</w:t>
      </w:r>
      <w:r w:rsidRPr="00011F44">
        <w:rPr>
          <w:rFonts w:ascii="Verdana" w:hAnsi="Verdana"/>
        </w:rPr>
        <w:t>arşılaştırma operatörü olarak kullanılılır, harflere büyük k</w:t>
      </w:r>
      <w:r w:rsidR="00FF3B7E">
        <w:rPr>
          <w:rFonts w:ascii="Verdana" w:hAnsi="Verdana"/>
        </w:rPr>
        <w:t>üçük harf duyarlılığı ile bakar.</w:t>
      </w:r>
      <w:r w:rsidR="00573E11">
        <w:rPr>
          <w:rFonts w:ascii="Verdana" w:hAnsi="Verdana"/>
        </w:rPr>
        <w:t xml:space="preserve"> Always put the value/variable you know for sure is a string to the left so the program doesnt break when it </w:t>
      </w:r>
      <w:r w:rsidR="007B61AC">
        <w:rPr>
          <w:rFonts w:ascii="Verdana" w:hAnsi="Verdana"/>
        </w:rPr>
        <w:t xml:space="preserve">uses </w:t>
      </w:r>
      <w:r w:rsidR="00573E11">
        <w:rPr>
          <w:rFonts w:ascii="Verdana" w:hAnsi="Verdana"/>
        </w:rPr>
        <w:t>a non String.</w:t>
      </w:r>
      <w:r w:rsidR="00263C10">
        <w:rPr>
          <w:rFonts w:ascii="Verdana" w:hAnsi="Verdana"/>
        </w:rPr>
        <w:t xml:space="preserve"> Dont use “==” operator to compare values of objects because it compares the references not the objects.</w:t>
      </w:r>
    </w:p>
    <w:p w:rsidR="00C122DB" w:rsidRDefault="00C122DB" w:rsidP="00011F44">
      <w:pPr>
        <w:pStyle w:val="HTMLPreformatted"/>
        <w:spacing w:line="293" w:lineRule="atLeast"/>
        <w:rPr>
          <w:rFonts w:ascii="Verdana" w:hAnsi="Verdana"/>
        </w:rPr>
      </w:pPr>
    </w:p>
    <w:p w:rsidR="00C122DB" w:rsidRPr="00C122DB" w:rsidRDefault="00C122DB" w:rsidP="00C122DB">
      <w:pPr>
        <w:pStyle w:val="HTMLPreformatted"/>
        <w:spacing w:line="293" w:lineRule="atLeast"/>
        <w:rPr>
          <w:rFonts w:ascii="Verdana" w:hAnsi="Verdana"/>
        </w:rPr>
      </w:pPr>
      <w:r>
        <w:rPr>
          <w:rFonts w:ascii="Verdana" w:hAnsi="Verdana"/>
        </w:rPr>
        <w:tab/>
      </w:r>
      <w:r w:rsidRPr="00C122DB">
        <w:rPr>
          <w:rFonts w:ascii="Verdana" w:hAnsi="Verdana"/>
        </w:rPr>
        <w:t>if (</w:t>
      </w:r>
      <w:r w:rsidR="007B61AC" w:rsidRPr="00C122DB">
        <w:rPr>
          <w:rFonts w:ascii="Verdana" w:hAnsi="Verdana"/>
        </w:rPr>
        <w:t>"hello"</w:t>
      </w:r>
      <w:r w:rsidRPr="00C122DB">
        <w:rPr>
          <w:rFonts w:ascii="Verdana" w:hAnsi="Verdana"/>
        </w:rPr>
        <w:t>.equals(</w:t>
      </w:r>
      <w:r w:rsidR="007B61AC" w:rsidRPr="00C122DB">
        <w:rPr>
          <w:rFonts w:ascii="Verdana" w:hAnsi="Verdana"/>
        </w:rPr>
        <w:t>a1</w:t>
      </w:r>
      <w:r w:rsidRPr="00C122DB">
        <w:rPr>
          <w:rFonts w:ascii="Verdana" w:hAnsi="Verdana"/>
        </w:rPr>
        <w:t>))</w:t>
      </w:r>
    </w:p>
    <w:p w:rsidR="00C122DB" w:rsidRDefault="00C122DB" w:rsidP="00C122DB">
      <w:pPr>
        <w:pStyle w:val="HTMLPreformatted"/>
        <w:spacing w:line="293" w:lineRule="atLeast"/>
        <w:rPr>
          <w:rFonts w:ascii="Verdana" w:hAnsi="Verdana"/>
        </w:rPr>
      </w:pPr>
      <w:r w:rsidRPr="00C122DB">
        <w:rPr>
          <w:rFonts w:ascii="Verdana" w:hAnsi="Verdana"/>
        </w:rPr>
        <w:t xml:space="preserve">            </w:t>
      </w:r>
      <w:r>
        <w:rPr>
          <w:rFonts w:ascii="Verdana" w:hAnsi="Verdana"/>
        </w:rPr>
        <w:tab/>
      </w:r>
      <w:r>
        <w:rPr>
          <w:rFonts w:ascii="Verdana" w:hAnsi="Verdana"/>
        </w:rPr>
        <w:tab/>
      </w:r>
      <w:r w:rsidRPr="00C122DB">
        <w:rPr>
          <w:rFonts w:ascii="Verdana" w:hAnsi="Verdana"/>
        </w:rPr>
        <w:t>System.out.println("a1 equals \"hello\"");</w:t>
      </w:r>
    </w:p>
    <w:p w:rsidR="005F3794" w:rsidRDefault="005F3794" w:rsidP="00C122DB">
      <w:pPr>
        <w:pStyle w:val="HTMLPreformatted"/>
        <w:spacing w:line="293" w:lineRule="atLeast"/>
        <w:rPr>
          <w:rFonts w:ascii="Verdana" w:hAnsi="Verdana"/>
        </w:rPr>
      </w:pPr>
    </w:p>
    <w:p w:rsidR="00C122DB" w:rsidRDefault="00C122DB" w:rsidP="00C122DB">
      <w:pPr>
        <w:pStyle w:val="HTMLPreformatted"/>
        <w:spacing w:line="293" w:lineRule="atLeast"/>
        <w:rPr>
          <w:rFonts w:ascii="Verdana" w:hAnsi="Verdana"/>
        </w:rPr>
      </w:pPr>
      <w:r>
        <w:rPr>
          <w:rFonts w:ascii="Verdana" w:hAnsi="Verdana"/>
        </w:rPr>
        <w:tab/>
      </w:r>
      <w:r w:rsidRPr="00C122DB">
        <w:rPr>
          <w:rFonts w:ascii="Verdana" w:hAnsi="Verdana"/>
        </w:rPr>
        <w:t>if (</w:t>
      </w:r>
      <w:r w:rsidR="001617C6" w:rsidRPr="00C122DB">
        <w:rPr>
          <w:rFonts w:ascii="Verdana" w:hAnsi="Verdana"/>
        </w:rPr>
        <w:t xml:space="preserve">"Happy Birthday" </w:t>
      </w:r>
      <w:r w:rsidRPr="00C122DB">
        <w:rPr>
          <w:rFonts w:ascii="Verdana" w:hAnsi="Verdana"/>
        </w:rPr>
        <w:t>==</w:t>
      </w:r>
      <w:r w:rsidR="001617C6" w:rsidRPr="001617C6">
        <w:rPr>
          <w:rFonts w:ascii="Verdana" w:hAnsi="Verdana"/>
        </w:rPr>
        <w:t xml:space="preserve"> </w:t>
      </w:r>
      <w:r w:rsidR="001617C6" w:rsidRPr="00C122DB">
        <w:rPr>
          <w:rFonts w:ascii="Verdana" w:hAnsi="Verdana"/>
        </w:rPr>
        <w:t>a3</w:t>
      </w:r>
      <w:r w:rsidRPr="00C122DB">
        <w:rPr>
          <w:rFonts w:ascii="Verdana" w:hAnsi="Verdana"/>
        </w:rPr>
        <w:t>)</w:t>
      </w:r>
    </w:p>
    <w:p w:rsidR="00C122DB" w:rsidRDefault="00C122DB" w:rsidP="00C122DB">
      <w:pPr>
        <w:pStyle w:val="HTMLPreformatted"/>
        <w:spacing w:line="293" w:lineRule="atLeast"/>
        <w:rPr>
          <w:rFonts w:ascii="Verdana" w:hAnsi="Verdana"/>
        </w:rPr>
      </w:pPr>
      <w:r>
        <w:rPr>
          <w:rFonts w:ascii="Verdana" w:hAnsi="Verdana"/>
        </w:rPr>
        <w:tab/>
      </w:r>
      <w:r>
        <w:rPr>
          <w:rFonts w:ascii="Verdana" w:hAnsi="Verdana"/>
        </w:rPr>
        <w:tab/>
      </w:r>
      <w:r w:rsidRPr="00C122DB">
        <w:rPr>
          <w:rFonts w:ascii="Verdana" w:hAnsi="Verdana"/>
        </w:rPr>
        <w:t>System.out.println("a3 = Happy Birthday");</w:t>
      </w:r>
    </w:p>
    <w:p w:rsidR="002478B1" w:rsidRDefault="002478B1" w:rsidP="00C122DB">
      <w:pPr>
        <w:pStyle w:val="HTMLPreformatted"/>
        <w:spacing w:line="293" w:lineRule="atLeast"/>
        <w:rPr>
          <w:rFonts w:ascii="Verdana" w:hAnsi="Verdana"/>
        </w:rPr>
      </w:pPr>
    </w:p>
    <w:p w:rsidR="00D4565F" w:rsidRPr="00011F44" w:rsidRDefault="00D4565F" w:rsidP="00D4565F">
      <w:pPr>
        <w:pStyle w:val="HTMLPreformatted"/>
        <w:spacing w:line="293" w:lineRule="atLeast"/>
        <w:rPr>
          <w:rFonts w:ascii="Verdana" w:hAnsi="Verdana"/>
        </w:rPr>
      </w:pPr>
      <w:r w:rsidRPr="00011F44">
        <w:rPr>
          <w:rFonts w:ascii="Verdana" w:hAnsi="Verdana"/>
        </w:rPr>
        <w:t>-</w:t>
      </w:r>
      <w:r w:rsidRPr="00FF3B7E">
        <w:rPr>
          <w:rFonts w:ascii="Verdana" w:hAnsi="Verdana"/>
          <w:b/>
        </w:rPr>
        <w:t>string</w:t>
      </w:r>
      <w:r>
        <w:rPr>
          <w:rFonts w:ascii="Verdana" w:hAnsi="Verdana"/>
          <w:b/>
        </w:rPr>
        <w:t>1</w:t>
      </w:r>
      <w:r w:rsidRPr="00FF3B7E">
        <w:rPr>
          <w:rFonts w:ascii="Verdana" w:hAnsi="Verdana"/>
          <w:b/>
        </w:rPr>
        <w:t>.equalsIgnoreCase("merhaba dünya")</w:t>
      </w:r>
      <w:r>
        <w:rPr>
          <w:rFonts w:ascii="Verdana" w:hAnsi="Verdana"/>
          <w:b/>
        </w:rPr>
        <w:t>:</w:t>
      </w:r>
      <w:r w:rsidRPr="00011F44">
        <w:rPr>
          <w:rFonts w:ascii="Verdana" w:hAnsi="Verdana"/>
        </w:rPr>
        <w:t xml:space="preserve"> </w:t>
      </w:r>
      <w:r>
        <w:rPr>
          <w:rFonts w:ascii="Verdana" w:hAnsi="Verdana"/>
        </w:rPr>
        <w:t>K</w:t>
      </w:r>
      <w:r w:rsidRPr="00011F44">
        <w:rPr>
          <w:rFonts w:ascii="Verdana" w:hAnsi="Verdana"/>
        </w:rPr>
        <w:t>arşılaştırma oparatörü olarak kullanılır, büyük küçük harfe bakmaz sadece a</w:t>
      </w:r>
      <w:r>
        <w:rPr>
          <w:rFonts w:ascii="Verdana" w:hAnsi="Verdana"/>
        </w:rPr>
        <w:t>ynı harflermi değilmi ona bakar.</w:t>
      </w:r>
    </w:p>
    <w:p w:rsidR="00D4565F" w:rsidRDefault="00D4565F" w:rsidP="00D4565F">
      <w:pPr>
        <w:pStyle w:val="HTMLPreformatted"/>
        <w:spacing w:line="293" w:lineRule="atLeast"/>
        <w:rPr>
          <w:rFonts w:ascii="Verdana" w:hAnsi="Verdana"/>
        </w:rPr>
      </w:pPr>
    </w:p>
    <w:p w:rsidR="00D4565F" w:rsidRPr="00C122DB" w:rsidRDefault="00D4565F" w:rsidP="00D4565F">
      <w:pPr>
        <w:pStyle w:val="HTMLPreformatted"/>
        <w:spacing w:line="293" w:lineRule="atLeast"/>
        <w:rPr>
          <w:rFonts w:ascii="Verdana" w:hAnsi="Verdana"/>
        </w:rPr>
      </w:pPr>
      <w:r w:rsidRPr="00C122DB">
        <w:rPr>
          <w:rFonts w:ascii="Verdana" w:hAnsi="Verdana"/>
        </w:rPr>
        <w:t xml:space="preserve"> </w:t>
      </w:r>
      <w:r>
        <w:rPr>
          <w:rFonts w:ascii="Verdana" w:hAnsi="Verdana"/>
        </w:rPr>
        <w:tab/>
      </w:r>
      <w:r w:rsidRPr="00C122DB">
        <w:rPr>
          <w:rFonts w:ascii="Verdana" w:hAnsi="Verdana"/>
        </w:rPr>
        <w:t xml:space="preserve"> if (a3.equalsIgnoreCase(a4))</w:t>
      </w:r>
    </w:p>
    <w:p w:rsidR="00D4565F" w:rsidRDefault="00D4565F" w:rsidP="00D4565F">
      <w:pPr>
        <w:pStyle w:val="HTMLPreformatted"/>
        <w:spacing w:line="293" w:lineRule="atLeast"/>
        <w:rPr>
          <w:rFonts w:ascii="Verdana" w:hAnsi="Verdana"/>
        </w:rPr>
      </w:pPr>
      <w:r w:rsidRPr="00C122DB">
        <w:rPr>
          <w:rFonts w:ascii="Verdana" w:hAnsi="Verdana"/>
        </w:rPr>
        <w:t xml:space="preserve">         </w:t>
      </w:r>
      <w:r>
        <w:rPr>
          <w:rFonts w:ascii="Verdana" w:hAnsi="Verdana"/>
        </w:rPr>
        <w:tab/>
      </w:r>
      <w:r>
        <w:rPr>
          <w:rFonts w:ascii="Verdana" w:hAnsi="Verdana"/>
        </w:rPr>
        <w:tab/>
      </w:r>
      <w:r w:rsidRPr="00C122DB">
        <w:rPr>
          <w:rFonts w:ascii="Verdana" w:hAnsi="Verdana"/>
        </w:rPr>
        <w:t xml:space="preserve">   System.out.printf("%s equals %s with case ignored\n",a3,a4);</w:t>
      </w:r>
    </w:p>
    <w:p w:rsidR="00D4565F" w:rsidRDefault="00D4565F" w:rsidP="00D4565F">
      <w:pPr>
        <w:pStyle w:val="HTMLPreformatted"/>
        <w:spacing w:line="293" w:lineRule="atLeast"/>
        <w:rPr>
          <w:rFonts w:ascii="Verdana" w:hAnsi="Verdana"/>
        </w:rPr>
      </w:pPr>
    </w:p>
    <w:p w:rsidR="00D4565F" w:rsidRDefault="00D4565F" w:rsidP="00D4565F">
      <w:pPr>
        <w:pStyle w:val="HTMLPreformatted"/>
        <w:spacing w:line="293" w:lineRule="atLeast"/>
        <w:rPr>
          <w:rFonts w:ascii="Verdana" w:hAnsi="Verdana"/>
        </w:rPr>
      </w:pPr>
      <w:r w:rsidRPr="0004464F">
        <w:rPr>
          <w:rFonts w:ascii="Verdana" w:hAnsi="Verdana"/>
          <w:color w:val="222222"/>
        </w:rPr>
        <w:t>-</w:t>
      </w:r>
      <w:r w:rsidRPr="001B393B">
        <w:rPr>
          <w:rFonts w:ascii="Verdana" w:hAnsi="Verdana"/>
          <w:b/>
        </w:rPr>
        <w:t>string1.compareTo("</w:t>
      </w:r>
      <w:r>
        <w:rPr>
          <w:rFonts w:ascii="Verdana" w:hAnsi="Verdana"/>
          <w:b/>
        </w:rPr>
        <w:t>Derek</w:t>
      </w:r>
      <w:r w:rsidRPr="001B393B">
        <w:rPr>
          <w:rFonts w:ascii="Verdana" w:hAnsi="Verdana"/>
          <w:b/>
        </w:rPr>
        <w:t>")</w:t>
      </w:r>
      <w:r w:rsidR="009058F1">
        <w:rPr>
          <w:rFonts w:ascii="Verdana" w:hAnsi="Verdana"/>
        </w:rPr>
        <w:t>;</w:t>
      </w:r>
      <w:r>
        <w:rPr>
          <w:rFonts w:ascii="Verdana" w:hAnsi="Verdana"/>
        </w:rPr>
        <w:t xml:space="preserve"> string</w:t>
      </w:r>
      <w:r w:rsidRPr="001B393B">
        <w:rPr>
          <w:rFonts w:ascii="Verdana" w:hAnsi="Verdana"/>
        </w:rPr>
        <w:t>1 büyükse pozitif</w:t>
      </w:r>
      <w:r w:rsidR="00D63F56">
        <w:rPr>
          <w:rFonts w:ascii="Verdana" w:hAnsi="Verdana"/>
        </w:rPr>
        <w:t>,</w:t>
      </w:r>
      <w:r w:rsidRPr="001B393B">
        <w:rPr>
          <w:rFonts w:ascii="Verdana" w:hAnsi="Verdana"/>
        </w:rPr>
        <w:t xml:space="preserve"> küçükse negatif</w:t>
      </w:r>
      <w:r w:rsidR="00D63F56">
        <w:rPr>
          <w:rFonts w:ascii="Verdana" w:hAnsi="Verdana"/>
        </w:rPr>
        <w:t>,</w:t>
      </w:r>
      <w:r w:rsidRPr="001B393B">
        <w:rPr>
          <w:rFonts w:ascii="Verdana" w:hAnsi="Verdana"/>
        </w:rPr>
        <w:t xml:space="preserve"> e</w:t>
      </w:r>
      <w:r w:rsidR="000C1A4A">
        <w:rPr>
          <w:rFonts w:ascii="Verdana" w:hAnsi="Verdana"/>
        </w:rPr>
        <w:t>şitse i 0 olur</w:t>
      </w:r>
      <w:r>
        <w:rPr>
          <w:rFonts w:ascii="Verdana" w:hAnsi="Verdana"/>
        </w:rPr>
        <w:t>.</w:t>
      </w:r>
    </w:p>
    <w:p w:rsidR="00D4565F" w:rsidRDefault="00D4565F" w:rsidP="00D4565F">
      <w:pPr>
        <w:pStyle w:val="HTMLPreformatted"/>
        <w:spacing w:line="293" w:lineRule="atLeast"/>
        <w:rPr>
          <w:rFonts w:ascii="Verdana" w:hAnsi="Verdana"/>
        </w:rPr>
      </w:pPr>
    </w:p>
    <w:p w:rsidR="00D4565F" w:rsidRDefault="00D4565F" w:rsidP="00C122DB">
      <w:pPr>
        <w:pStyle w:val="HTMLPreformatted"/>
        <w:spacing w:line="293" w:lineRule="atLeast"/>
        <w:rPr>
          <w:rFonts w:ascii="Verdana" w:hAnsi="Verdana"/>
        </w:rPr>
      </w:pPr>
      <w:r>
        <w:rPr>
          <w:rFonts w:ascii="Verdana" w:hAnsi="Verdana"/>
        </w:rPr>
        <w:tab/>
      </w:r>
      <w:r w:rsidRPr="000148CF">
        <w:rPr>
          <w:rFonts w:ascii="Verdana" w:hAnsi="Verdana"/>
        </w:rPr>
        <w:t>i = string1.compareTo("Derek");</w:t>
      </w:r>
    </w:p>
    <w:p w:rsidR="00D4565F" w:rsidRDefault="00D4565F" w:rsidP="00C122DB">
      <w:pPr>
        <w:pStyle w:val="HTMLPreformatted"/>
        <w:spacing w:line="293" w:lineRule="atLeast"/>
        <w:rPr>
          <w:rFonts w:ascii="Verdana" w:hAnsi="Verdana"/>
        </w:rPr>
      </w:pPr>
    </w:p>
    <w:p w:rsidR="002478B1" w:rsidRDefault="002478B1" w:rsidP="00C122DB">
      <w:pPr>
        <w:pStyle w:val="HTMLPreformatted"/>
        <w:spacing w:line="293" w:lineRule="atLeast"/>
        <w:rPr>
          <w:rFonts w:ascii="Verdana" w:hAnsi="Verdana"/>
          <w:b/>
        </w:rPr>
      </w:pPr>
      <w:r>
        <w:rPr>
          <w:rFonts w:ascii="Verdana" w:hAnsi="Verdana"/>
          <w:b/>
        </w:rPr>
        <w:t xml:space="preserve">-string1.isEmpty(): </w:t>
      </w:r>
    </w:p>
    <w:p w:rsidR="00D744ED" w:rsidRDefault="00D744ED" w:rsidP="00C122DB">
      <w:pPr>
        <w:pStyle w:val="HTMLPreformatted"/>
        <w:spacing w:line="293" w:lineRule="atLeast"/>
        <w:rPr>
          <w:rFonts w:ascii="Verdana" w:hAnsi="Verdana"/>
          <w:b/>
        </w:rPr>
      </w:pPr>
    </w:p>
    <w:p w:rsidR="00D744ED" w:rsidRPr="00A6749F" w:rsidRDefault="00D744ED" w:rsidP="00D744ED">
      <w:pPr>
        <w:pStyle w:val="HTMLPreformatted"/>
        <w:shd w:val="clear" w:color="auto" w:fill="EFF0F1"/>
        <w:textAlignment w:val="baseline"/>
        <w:rPr>
          <w:rFonts w:ascii="Verdana" w:hAnsi="Verdana"/>
          <w:color w:val="393318"/>
          <w:lang w:val="en-US" w:eastAsia="en-US"/>
        </w:rPr>
      </w:pPr>
      <w:r w:rsidRPr="00A6749F">
        <w:rPr>
          <w:rFonts w:ascii="Verdana" w:hAnsi="Verdana"/>
          <w:b/>
          <w:sz w:val="16"/>
        </w:rPr>
        <w:tab/>
      </w:r>
      <w:r w:rsidRPr="00A6749F">
        <w:rPr>
          <w:rFonts w:ascii="Verdana" w:hAnsi="Verdana"/>
          <w:color w:val="101094"/>
          <w:bdr w:val="none" w:sz="0" w:space="0" w:color="auto" w:frame="1"/>
          <w:shd w:val="clear" w:color="auto" w:fill="EFF0F1"/>
          <w:lang w:val="en-US" w:eastAsia="en-US"/>
        </w:rPr>
        <w:t>if</w:t>
      </w:r>
      <w:r w:rsidRPr="00A6749F">
        <w:rPr>
          <w:rFonts w:ascii="Verdana" w:hAnsi="Verdana"/>
          <w:color w:val="303336"/>
          <w:bdr w:val="none" w:sz="0" w:space="0" w:color="auto" w:frame="1"/>
          <w:shd w:val="clear" w:color="auto" w:fill="EFF0F1"/>
          <w:lang w:val="en-US" w:eastAsia="en-US"/>
        </w:rPr>
        <w:t xml:space="preserve">(str != </w:t>
      </w:r>
      <w:r w:rsidRPr="00A6749F">
        <w:rPr>
          <w:rFonts w:ascii="Verdana" w:hAnsi="Verdana"/>
          <w:color w:val="101094"/>
          <w:bdr w:val="none" w:sz="0" w:space="0" w:color="auto" w:frame="1"/>
          <w:shd w:val="clear" w:color="auto" w:fill="EFF0F1"/>
          <w:lang w:val="en-US" w:eastAsia="en-US"/>
        </w:rPr>
        <w:t>null</w:t>
      </w:r>
      <w:r w:rsidRPr="00A6749F">
        <w:rPr>
          <w:rFonts w:ascii="Verdana" w:hAnsi="Verdana"/>
          <w:color w:val="303336"/>
          <w:bdr w:val="none" w:sz="0" w:space="0" w:color="auto" w:frame="1"/>
          <w:shd w:val="clear" w:color="auto" w:fill="EFF0F1"/>
          <w:lang w:val="en-US" w:eastAsia="en-US"/>
        </w:rPr>
        <w:t xml:space="preserve"> &amp;&amp; str.isEmpty()) // If our string is empty</w:t>
      </w:r>
    </w:p>
    <w:p w:rsidR="002478B1" w:rsidRDefault="002478B1" w:rsidP="00C122DB">
      <w:pPr>
        <w:pStyle w:val="HTMLPreformatted"/>
        <w:spacing w:line="293" w:lineRule="atLeast"/>
        <w:rPr>
          <w:rFonts w:ascii="Verdana" w:hAnsi="Verdana"/>
          <w:b/>
        </w:rPr>
      </w:pPr>
    </w:p>
    <w:p w:rsidR="002478B1" w:rsidRPr="00A6749F" w:rsidRDefault="002478B1" w:rsidP="002478B1">
      <w:pPr>
        <w:pStyle w:val="HTMLPreformatted"/>
        <w:shd w:val="clear" w:color="auto" w:fill="EFF0F1"/>
        <w:textAlignment w:val="baseline"/>
        <w:rPr>
          <w:rFonts w:ascii="Verdana" w:hAnsi="Verdana"/>
          <w:color w:val="393318"/>
          <w:lang w:val="en-US" w:eastAsia="en-US"/>
        </w:rPr>
      </w:pPr>
      <w:r w:rsidRPr="00A6749F">
        <w:rPr>
          <w:rFonts w:ascii="Verdana" w:hAnsi="Verdana"/>
          <w:b/>
          <w:sz w:val="16"/>
        </w:rPr>
        <w:tab/>
      </w:r>
      <w:r w:rsidRPr="00A6749F">
        <w:rPr>
          <w:rFonts w:ascii="Verdana" w:hAnsi="Verdana"/>
          <w:color w:val="101094"/>
          <w:bdr w:val="none" w:sz="0" w:space="0" w:color="auto" w:frame="1"/>
          <w:shd w:val="clear" w:color="auto" w:fill="EFF0F1"/>
          <w:lang w:val="en-US" w:eastAsia="en-US"/>
        </w:rPr>
        <w:t>if</w:t>
      </w:r>
      <w:r w:rsidRPr="00A6749F">
        <w:rPr>
          <w:rFonts w:ascii="Verdana" w:hAnsi="Verdana"/>
          <w:color w:val="303336"/>
          <w:bdr w:val="none" w:sz="0" w:space="0" w:color="auto" w:frame="1"/>
          <w:shd w:val="clear" w:color="auto" w:fill="EFF0F1"/>
          <w:lang w:val="en-US" w:eastAsia="en-US"/>
        </w:rPr>
        <w:t xml:space="preserve">(str != </w:t>
      </w:r>
      <w:r w:rsidRPr="00A6749F">
        <w:rPr>
          <w:rFonts w:ascii="Verdana" w:hAnsi="Verdana"/>
          <w:color w:val="101094"/>
          <w:bdr w:val="none" w:sz="0" w:space="0" w:color="auto" w:frame="1"/>
          <w:shd w:val="clear" w:color="auto" w:fill="EFF0F1"/>
          <w:lang w:val="en-US" w:eastAsia="en-US"/>
        </w:rPr>
        <w:t>null</w:t>
      </w:r>
      <w:r w:rsidRPr="00A6749F">
        <w:rPr>
          <w:rFonts w:ascii="Verdana" w:hAnsi="Verdana"/>
          <w:color w:val="303336"/>
          <w:bdr w:val="none" w:sz="0" w:space="0" w:color="auto" w:frame="1"/>
          <w:shd w:val="clear" w:color="auto" w:fill="EFF0F1"/>
          <w:lang w:val="en-US" w:eastAsia="en-US"/>
        </w:rPr>
        <w:t xml:space="preserve"> &amp;&amp; !str.isEmpty()) // If our string is not empty</w:t>
      </w:r>
    </w:p>
    <w:p w:rsidR="00011F44" w:rsidRDefault="00011F44" w:rsidP="00D03F2D">
      <w:pPr>
        <w:pStyle w:val="NoSpacing"/>
      </w:pPr>
    </w:p>
    <w:p w:rsidR="00CA20A8" w:rsidRDefault="00CA20A8" w:rsidP="00D03F2D">
      <w:pPr>
        <w:pStyle w:val="NoSpacing"/>
      </w:pPr>
      <w:r>
        <w:t>-</w:t>
      </w:r>
      <w:r w:rsidRPr="00CA20A8">
        <w:t>(</w:t>
      </w:r>
      <w:r w:rsidR="006E25EC">
        <w:rPr>
          <w:b/>
        </w:rPr>
        <w:t>s</w:t>
      </w:r>
      <w:r w:rsidRPr="00CA20A8">
        <w:rPr>
          <w:b/>
        </w:rPr>
        <w:t>tring</w:t>
      </w:r>
      <w:r w:rsidR="00B23195">
        <w:rPr>
          <w:b/>
        </w:rPr>
        <w:t>1</w:t>
      </w:r>
      <w:r w:rsidRPr="00CA20A8">
        <w:rPr>
          <w:b/>
        </w:rPr>
        <w:t>.indexOf("</w:t>
      </w:r>
      <w:r w:rsidR="001923CD">
        <w:rPr>
          <w:b/>
        </w:rPr>
        <w:t>World</w:t>
      </w:r>
      <w:r w:rsidRPr="00CA20A8">
        <w:rPr>
          <w:b/>
        </w:rPr>
        <w:t>")</w:t>
      </w:r>
      <w:r w:rsidR="001923CD">
        <w:t>): W’nu</w:t>
      </w:r>
      <w:r w:rsidRPr="00CA20A8">
        <w:t xml:space="preserve">n indisini verir, Aranan metin </w:t>
      </w:r>
      <w:r w:rsidR="006E25EC">
        <w:t xml:space="preserve">bulunamazsa </w:t>
      </w:r>
      <w:r w:rsidRPr="00CA20A8">
        <w:t>-1 döndürür.</w:t>
      </w:r>
    </w:p>
    <w:p w:rsidR="009D31FA" w:rsidRDefault="009D31FA" w:rsidP="00D03F2D">
      <w:pPr>
        <w:pStyle w:val="NoSpacing"/>
      </w:pPr>
    </w:p>
    <w:p w:rsidR="009D31FA" w:rsidRDefault="009D31FA" w:rsidP="00D03F2D">
      <w:pPr>
        <w:pStyle w:val="NoSpacing"/>
      </w:pPr>
      <w:r>
        <w:t>-</w:t>
      </w:r>
      <w:r w:rsidRPr="00CA20A8">
        <w:t>(</w:t>
      </w:r>
      <w:r w:rsidRPr="00CA20A8">
        <w:rPr>
          <w:b/>
        </w:rPr>
        <w:t>myString.indexOf("</w:t>
      </w:r>
      <w:r w:rsidR="001923CD">
        <w:rPr>
          <w:b/>
        </w:rPr>
        <w:t>World</w:t>
      </w:r>
      <w:r w:rsidRPr="00CA20A8">
        <w:rPr>
          <w:b/>
        </w:rPr>
        <w:t>"</w:t>
      </w:r>
      <w:r>
        <w:rPr>
          <w:b/>
        </w:rPr>
        <w:t>, n</w:t>
      </w:r>
      <w:r w:rsidRPr="00CA20A8">
        <w:rPr>
          <w:b/>
        </w:rPr>
        <w:t>)</w:t>
      </w:r>
      <w:r w:rsidRPr="00CA20A8">
        <w:t>):</w:t>
      </w:r>
      <w:r w:rsidR="001923CD">
        <w:t xml:space="preserve"> n. indisten başlayarak W</w:t>
      </w:r>
      <w:r>
        <w:t xml:space="preserve"> karakterine</w:t>
      </w:r>
      <w:r w:rsidRPr="00CA20A8">
        <w:t xml:space="preserve"> </w:t>
      </w:r>
      <w:r>
        <w:t>bak.</w:t>
      </w:r>
    </w:p>
    <w:p w:rsidR="009D31FA" w:rsidRPr="009D31FA" w:rsidRDefault="009D31FA" w:rsidP="00D03F2D">
      <w:pPr>
        <w:pStyle w:val="NoSpacing"/>
      </w:pPr>
    </w:p>
    <w:p w:rsidR="00CA20A8" w:rsidRDefault="009D31FA" w:rsidP="00D03F2D">
      <w:pPr>
        <w:pStyle w:val="NoSpacing"/>
      </w:pPr>
      <w:r>
        <w:t>-</w:t>
      </w:r>
      <w:r w:rsidRPr="00CA20A8">
        <w:t>(</w:t>
      </w:r>
      <w:r w:rsidRPr="00CA20A8">
        <w:rPr>
          <w:b/>
        </w:rPr>
        <w:t>myString.indexOf(</w:t>
      </w:r>
      <w:r w:rsidR="00767DFA">
        <w:rPr>
          <w:b/>
        </w:rPr>
        <w:t xml:space="preserve"> </w:t>
      </w:r>
      <w:r>
        <w:rPr>
          <w:b/>
        </w:rPr>
        <w:t>‘</w:t>
      </w:r>
      <w:r w:rsidRPr="00CA20A8">
        <w:rPr>
          <w:b/>
        </w:rPr>
        <w:t>d</w:t>
      </w:r>
      <w:r>
        <w:rPr>
          <w:b/>
        </w:rPr>
        <w:t>’, n</w:t>
      </w:r>
      <w:r w:rsidR="00767DFA">
        <w:rPr>
          <w:b/>
        </w:rPr>
        <w:t xml:space="preserve"> </w:t>
      </w:r>
      <w:r w:rsidRPr="00CA20A8">
        <w:rPr>
          <w:b/>
        </w:rPr>
        <w:t>)</w:t>
      </w:r>
      <w:r>
        <w:rPr>
          <w:b/>
        </w:rPr>
        <w:t xml:space="preserve">: </w:t>
      </w:r>
      <w:r w:rsidRPr="009D31FA">
        <w:t>d karakterine n. indisten başlayarak bak.</w:t>
      </w:r>
    </w:p>
    <w:p w:rsidR="00CA20A8" w:rsidRDefault="00CA20A8" w:rsidP="00D03F2D">
      <w:pPr>
        <w:pStyle w:val="NoSpacing"/>
      </w:pPr>
    </w:p>
    <w:p w:rsidR="00BF2EE2" w:rsidRDefault="00BF2EE2" w:rsidP="00D03F2D">
      <w:pPr>
        <w:pStyle w:val="NoSpacing"/>
      </w:pPr>
      <w:r>
        <w:t>-</w:t>
      </w:r>
      <w:r w:rsidR="001326E9" w:rsidRPr="001326E9">
        <w:rPr>
          <w:b/>
        </w:rPr>
        <w:t>string</w:t>
      </w:r>
      <w:r w:rsidR="00B23195">
        <w:rPr>
          <w:b/>
        </w:rPr>
        <w:t>1</w:t>
      </w:r>
      <w:r w:rsidR="001326E9" w:rsidRPr="001326E9">
        <w:rPr>
          <w:b/>
        </w:rPr>
        <w:t>.lastIndexOf():</w:t>
      </w:r>
      <w:r>
        <w:t xml:space="preserve"> K</w:t>
      </w:r>
      <w:r w:rsidR="001326E9">
        <w:t>a</w:t>
      </w:r>
      <w:r>
        <w:t>rakterin son kullanıldığı indexi gösterir. Karakter yoksa -1 döndürür.</w:t>
      </w:r>
    </w:p>
    <w:p w:rsidR="001326E9" w:rsidRDefault="001326E9" w:rsidP="00D03F2D">
      <w:pPr>
        <w:pStyle w:val="NoSpacing"/>
      </w:pPr>
    </w:p>
    <w:p w:rsidR="001326E9" w:rsidRPr="00BF2EE2" w:rsidRDefault="00D33BEA" w:rsidP="00D03F2D">
      <w:pPr>
        <w:pStyle w:val="NoSpacing"/>
      </w:pPr>
      <w:r>
        <w:tab/>
      </w:r>
      <w:r w:rsidR="001326E9" w:rsidRPr="00BF2EE2">
        <w:t>System.out.printf(" son'c' karakterinin indisi:%d\n",harfler.</w:t>
      </w:r>
      <w:r w:rsidR="001326E9" w:rsidRPr="001326E9">
        <w:t>lastIndexOf('c')</w:t>
      </w:r>
      <w:r w:rsidR="001326E9">
        <w:t>);</w:t>
      </w:r>
    </w:p>
    <w:p w:rsidR="00011F44" w:rsidRDefault="00BF2EE2" w:rsidP="00D03F2D">
      <w:pPr>
        <w:pStyle w:val="NoSpacing"/>
      </w:pPr>
      <w:r w:rsidRPr="00BF2EE2">
        <w:t xml:space="preserve">       </w:t>
      </w:r>
    </w:p>
    <w:p w:rsidR="0066368B" w:rsidRDefault="0066368B" w:rsidP="00D03F2D">
      <w:pPr>
        <w:pStyle w:val="NoSpacing"/>
      </w:pPr>
      <w:r>
        <w:t>-</w:t>
      </w:r>
      <w:r w:rsidR="001326E9" w:rsidRPr="001326E9">
        <w:rPr>
          <w:b/>
        </w:rPr>
        <w:t>string</w:t>
      </w:r>
      <w:r w:rsidR="00B23195">
        <w:rPr>
          <w:b/>
        </w:rPr>
        <w:t>1</w:t>
      </w:r>
      <w:r w:rsidR="001326E9" w:rsidRPr="001326E9">
        <w:rPr>
          <w:b/>
        </w:rPr>
        <w:t xml:space="preserve">.lastIndexOf(‘c’, n): </w:t>
      </w:r>
      <w:r>
        <w:t>soldan 14. İndexten başlayarak a karakterinin son kullanıldığı indexi döndürür.</w:t>
      </w:r>
    </w:p>
    <w:p w:rsidR="001326E9" w:rsidRDefault="001326E9" w:rsidP="00D03F2D">
      <w:pPr>
        <w:pStyle w:val="NoSpacing"/>
      </w:pPr>
    </w:p>
    <w:p w:rsidR="001326E9" w:rsidRDefault="001326E9" w:rsidP="00D03F2D">
      <w:pPr>
        <w:pStyle w:val="NoSpacing"/>
      </w:pPr>
      <w:r>
        <w:tab/>
      </w:r>
      <w:r w:rsidRPr="001326E9">
        <w:t>harfler.lastIndexOf('a',14)):</w:t>
      </w:r>
      <w:r w:rsidR="00096763">
        <w:t>,</w:t>
      </w:r>
    </w:p>
    <w:p w:rsidR="001923CD" w:rsidRDefault="001923CD" w:rsidP="00D03F2D">
      <w:pPr>
        <w:pStyle w:val="NoSpacing"/>
      </w:pPr>
    </w:p>
    <w:p w:rsidR="001923CD" w:rsidRPr="00781071" w:rsidRDefault="001923CD" w:rsidP="00D03F2D">
      <w:pPr>
        <w:pStyle w:val="NoSpacing"/>
      </w:pPr>
      <w:r>
        <w:rPr>
          <w:b/>
        </w:rPr>
        <w:t>-string1.contains(“Derek”)</w:t>
      </w:r>
      <w:r w:rsidR="00781071">
        <w:rPr>
          <w:b/>
        </w:rPr>
        <w:t xml:space="preserve">: </w:t>
      </w:r>
      <w:r w:rsidR="00781071">
        <w:t>Returns boolean.</w:t>
      </w:r>
    </w:p>
    <w:p w:rsidR="00096763" w:rsidRDefault="00096763" w:rsidP="00D03F2D">
      <w:pPr>
        <w:pStyle w:val="NoSpacing"/>
      </w:pPr>
    </w:p>
    <w:p w:rsidR="00096763" w:rsidRPr="00096763" w:rsidRDefault="00096763" w:rsidP="00D03F2D">
      <w:pPr>
        <w:pStyle w:val="NoSpacing"/>
      </w:pPr>
      <w:r>
        <w:t>-</w:t>
      </w:r>
      <w:r w:rsidRPr="00096763">
        <w:rPr>
          <w:b/>
        </w:rPr>
        <w:t>string</w:t>
      </w:r>
      <w:r w:rsidR="00B23195">
        <w:rPr>
          <w:b/>
        </w:rPr>
        <w:t>1</w:t>
      </w:r>
      <w:r w:rsidRPr="00096763">
        <w:rPr>
          <w:b/>
        </w:rPr>
        <w:t>.toCharArray():</w:t>
      </w:r>
      <w:r>
        <w:rPr>
          <w:b/>
        </w:rPr>
        <w:t xml:space="preserve"> </w:t>
      </w:r>
      <w:r>
        <w:t>s array’ini dizihali string’ine atar.</w:t>
      </w:r>
    </w:p>
    <w:p w:rsidR="00096763" w:rsidRDefault="00096763" w:rsidP="00D03F2D">
      <w:pPr>
        <w:pStyle w:val="NoSpacing"/>
      </w:pPr>
    </w:p>
    <w:p w:rsidR="00096763" w:rsidRDefault="00437C0A" w:rsidP="00D03F2D">
      <w:pPr>
        <w:pStyle w:val="NoSpacing"/>
      </w:pPr>
      <w:r>
        <w:tab/>
      </w:r>
      <w:r w:rsidR="00096763" w:rsidRPr="00096763">
        <w:t>char[] dizihali=s.toCharArray();</w:t>
      </w:r>
    </w:p>
    <w:p w:rsidR="007531B6" w:rsidRDefault="007531B6" w:rsidP="00D03F2D">
      <w:pPr>
        <w:pStyle w:val="NoSpacing"/>
      </w:pPr>
    </w:p>
    <w:p w:rsidR="007531B6" w:rsidRPr="00ED4901" w:rsidRDefault="007531B6" w:rsidP="00ED4901">
      <w:pPr>
        <w:pStyle w:val="NoSpacing"/>
      </w:pPr>
      <w:r w:rsidRPr="0004464F">
        <w:t>-</w:t>
      </w:r>
      <w:r w:rsidRPr="007531B6">
        <w:rPr>
          <w:b/>
        </w:rPr>
        <w:t>myString.toLowerCase():</w:t>
      </w:r>
      <w:r w:rsidR="00296829">
        <w:t xml:space="preserve"> </w:t>
      </w:r>
      <w:r w:rsidR="007E475C">
        <w:t>S</w:t>
      </w:r>
      <w:r w:rsidRPr="007531B6">
        <w:t>tring</w:t>
      </w:r>
      <w:r w:rsidR="007E475C">
        <w:t>’</w:t>
      </w:r>
      <w:r w:rsidRPr="007531B6">
        <w:t>i küçük harf yapar</w:t>
      </w:r>
      <w:r w:rsidR="007E475C">
        <w:t>.</w:t>
      </w:r>
    </w:p>
    <w:p w:rsidR="007531B6" w:rsidRPr="00ED4901" w:rsidRDefault="007531B6" w:rsidP="00ED4901">
      <w:pPr>
        <w:pStyle w:val="NoSpacing"/>
      </w:pPr>
    </w:p>
    <w:p w:rsidR="007531B6" w:rsidRPr="007531B6" w:rsidRDefault="007531B6" w:rsidP="007531B6">
      <w:pPr>
        <w:pStyle w:val="HTMLPreformatted"/>
        <w:spacing w:line="293" w:lineRule="atLeast"/>
        <w:rPr>
          <w:rFonts w:ascii="Verdana" w:hAnsi="Verdana"/>
        </w:rPr>
      </w:pPr>
      <w:r w:rsidRPr="007531B6">
        <w:rPr>
          <w:rFonts w:ascii="Verdana" w:hAnsi="Verdana"/>
        </w:rPr>
        <w:t>-</w:t>
      </w:r>
      <w:r w:rsidRPr="007531B6">
        <w:rPr>
          <w:rFonts w:ascii="Verdana" w:hAnsi="Verdana"/>
          <w:b/>
        </w:rPr>
        <w:t>myString.toUpperCase():</w:t>
      </w:r>
      <w:r w:rsidR="00296829">
        <w:rPr>
          <w:rFonts w:ascii="Verdana" w:hAnsi="Verdana"/>
          <w:b/>
        </w:rPr>
        <w:t xml:space="preserve"> </w:t>
      </w:r>
      <w:r w:rsidR="007E475C">
        <w:rPr>
          <w:rFonts w:ascii="Verdana" w:hAnsi="Verdana"/>
        </w:rPr>
        <w:t>S</w:t>
      </w:r>
      <w:r w:rsidRPr="007531B6">
        <w:rPr>
          <w:rFonts w:ascii="Verdana" w:hAnsi="Verdana"/>
        </w:rPr>
        <w:t>tring</w:t>
      </w:r>
      <w:r w:rsidR="007E475C">
        <w:rPr>
          <w:rFonts w:ascii="Verdana" w:hAnsi="Verdana"/>
        </w:rPr>
        <w:t>’</w:t>
      </w:r>
      <w:r w:rsidRPr="007531B6">
        <w:rPr>
          <w:rFonts w:ascii="Verdana" w:hAnsi="Verdana"/>
        </w:rPr>
        <w:t>i büyük harf yapar</w:t>
      </w:r>
      <w:r w:rsidR="007E475C">
        <w:rPr>
          <w:rFonts w:ascii="Verdana" w:hAnsi="Verdana"/>
        </w:rPr>
        <w:t>.</w:t>
      </w:r>
    </w:p>
    <w:p w:rsidR="007531B6" w:rsidRPr="006D3350" w:rsidRDefault="007531B6" w:rsidP="00D03F2D">
      <w:pPr>
        <w:pStyle w:val="NoSpacing"/>
      </w:pPr>
    </w:p>
    <w:p w:rsidR="00BF2EE2" w:rsidRPr="006D3350" w:rsidRDefault="006D3350" w:rsidP="00D03F2D">
      <w:pPr>
        <w:pStyle w:val="NoSpacing"/>
      </w:pPr>
      <w:r w:rsidRPr="006D3350">
        <w:t>-</w:t>
      </w:r>
      <w:r w:rsidRPr="006D3350">
        <w:rPr>
          <w:b/>
        </w:rPr>
        <w:t>myString.trim()</w:t>
      </w:r>
      <w:r>
        <w:t>:</w:t>
      </w:r>
      <w:r w:rsidRPr="006D3350">
        <w:t xml:space="preserve">   </w:t>
      </w:r>
      <w:r w:rsidR="007E475C">
        <w:t>B</w:t>
      </w:r>
      <w:r w:rsidRPr="006D3350">
        <w:t>aş</w:t>
      </w:r>
      <w:r>
        <w:t xml:space="preserve"> ve sondaki boşlukları yok eder</w:t>
      </w:r>
      <w:r w:rsidR="007E475C">
        <w:t>.</w:t>
      </w:r>
    </w:p>
    <w:p w:rsidR="00BF2EE2" w:rsidRDefault="00BF2EE2" w:rsidP="00D03F2D">
      <w:pPr>
        <w:pStyle w:val="NoSpacing"/>
      </w:pPr>
    </w:p>
    <w:p w:rsidR="00600E0E" w:rsidRDefault="00600E0E" w:rsidP="00600E0E">
      <w:pPr>
        <w:pStyle w:val="HTMLPreformatted"/>
        <w:spacing w:line="293" w:lineRule="atLeast"/>
        <w:rPr>
          <w:rFonts w:ascii="Verdana" w:hAnsi="Verdana"/>
        </w:rPr>
      </w:pPr>
      <w:r w:rsidRPr="001F209C">
        <w:rPr>
          <w:rFonts w:ascii="Verdana" w:hAnsi="Verdana"/>
        </w:rPr>
        <w:lastRenderedPageBreak/>
        <w:t>-</w:t>
      </w:r>
      <w:r w:rsidRPr="001F209C">
        <w:rPr>
          <w:rFonts w:ascii="Verdana" w:hAnsi="Verdana"/>
          <w:b/>
        </w:rPr>
        <w:t>myString.split(" ")</w:t>
      </w:r>
      <w:r w:rsidRPr="001F209C">
        <w:rPr>
          <w:rFonts w:ascii="Verdana" w:hAnsi="Verdana"/>
        </w:rPr>
        <w:t>:   Bu örnekte boşluk görünce parçaya ayırıyor string</w:t>
      </w:r>
      <w:r>
        <w:rPr>
          <w:rFonts w:ascii="Verdana" w:hAnsi="Verdana"/>
        </w:rPr>
        <w:t>’</w:t>
      </w:r>
      <w:r w:rsidRPr="001F209C">
        <w:rPr>
          <w:rFonts w:ascii="Verdana" w:hAnsi="Verdana"/>
        </w:rPr>
        <w:t>i</w:t>
      </w:r>
      <w:r>
        <w:rPr>
          <w:rFonts w:ascii="Verdana" w:hAnsi="Verdana"/>
        </w:rPr>
        <w:t xml:space="preserve">. Split kullanmadan şu şekilde yapılabilir. </w:t>
      </w:r>
    </w:p>
    <w:p w:rsidR="00227AF9" w:rsidRDefault="00227AF9" w:rsidP="00600E0E">
      <w:pPr>
        <w:pStyle w:val="HTMLPreformatted"/>
        <w:spacing w:line="293" w:lineRule="atLeast"/>
        <w:rPr>
          <w:rFonts w:ascii="Verdana" w:hAnsi="Verdana"/>
        </w:rPr>
      </w:pPr>
    </w:p>
    <w:p w:rsidR="00227AF9" w:rsidRDefault="00227AF9" w:rsidP="00600E0E">
      <w:pPr>
        <w:pStyle w:val="HTMLPreformatted"/>
        <w:spacing w:line="293" w:lineRule="atLeast"/>
        <w:rPr>
          <w:rFonts w:ascii="Verdana" w:hAnsi="Verdana"/>
        </w:rPr>
      </w:pPr>
      <w:r>
        <w:rPr>
          <w:rFonts w:ascii="Verdana" w:hAnsi="Verdana"/>
        </w:rPr>
        <w:tab/>
      </w:r>
      <w:r w:rsidRPr="001F209C">
        <w:rPr>
          <w:rFonts w:ascii="Verdana" w:hAnsi="Verdana"/>
        </w:rPr>
        <w:t xml:space="preserve">String[] words = </w:t>
      </w:r>
      <w:r w:rsidRPr="00781817">
        <w:rPr>
          <w:rFonts w:ascii="Verdana" w:hAnsi="Verdana"/>
        </w:rPr>
        <w:t>myString.split(" ")</w:t>
      </w:r>
    </w:p>
    <w:p w:rsidR="00600E0E" w:rsidRPr="001F209C" w:rsidRDefault="00600E0E" w:rsidP="00600E0E">
      <w:pPr>
        <w:pStyle w:val="HTMLPreformatted"/>
        <w:spacing w:line="293" w:lineRule="atLeast"/>
        <w:rPr>
          <w:rFonts w:ascii="Verdana" w:hAnsi="Verdana"/>
        </w:rPr>
      </w:pPr>
    </w:p>
    <w:p w:rsidR="00600E0E" w:rsidRDefault="00600E0E" w:rsidP="00D03F2D">
      <w:pPr>
        <w:pStyle w:val="NoSpacing"/>
        <w:rPr>
          <w:sz w:val="20"/>
          <w:szCs w:val="20"/>
        </w:rPr>
      </w:pPr>
      <w:r>
        <w:rPr>
          <w:noProof/>
          <w:lang w:val="en-US"/>
        </w:rPr>
        <w:drawing>
          <wp:inline distT="0" distB="0" distL="0" distR="0" wp14:anchorId="3E946407" wp14:editId="5DCE380F">
            <wp:extent cx="3688080" cy="1511758"/>
            <wp:effectExtent l="0" t="0" r="7620" b="0"/>
            <wp:docPr id="10" name="Picture 10"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25686"/>
                    <a:stretch/>
                  </pic:blipFill>
                  <pic:spPr bwMode="auto">
                    <a:xfrm>
                      <a:off x="0" y="0"/>
                      <a:ext cx="3688080" cy="1511758"/>
                    </a:xfrm>
                    <a:prstGeom prst="rect">
                      <a:avLst/>
                    </a:prstGeom>
                    <a:noFill/>
                    <a:ln>
                      <a:noFill/>
                    </a:ln>
                    <a:extLst>
                      <a:ext uri="{53640926-AAD7-44D8-BBD7-CCE9431645EC}">
                        <a14:shadowObscured xmlns:a14="http://schemas.microsoft.com/office/drawing/2010/main"/>
                      </a:ext>
                    </a:extLst>
                  </pic:spPr>
                </pic:pic>
              </a:graphicData>
            </a:graphic>
          </wp:inline>
        </w:drawing>
      </w:r>
    </w:p>
    <w:p w:rsidR="00BF2EE2" w:rsidRDefault="00BF2EE2" w:rsidP="00D03F2D">
      <w:pPr>
        <w:pStyle w:val="NoSpacing"/>
      </w:pPr>
    </w:p>
    <w:p w:rsidR="00D56C2C" w:rsidRDefault="00E747C7" w:rsidP="00D03F2D">
      <w:pPr>
        <w:pStyle w:val="NoSpacing"/>
      </w:pPr>
      <w:r>
        <w:t>-</w:t>
      </w:r>
      <w:r w:rsidRPr="00E747C7">
        <w:rPr>
          <w:b/>
        </w:rPr>
        <w:t>string1.startsWith(“c”):</w:t>
      </w:r>
      <w:r>
        <w:t xml:space="preserve"> string1’in c karakteriyle(yada string aramasıda yapılabilir) başlayıp başlamadığına bakar. Ayrıca (“c”, 2) diyerek 2. İndisten itibaren c karakteri ile başlayıp başlamadığınada bakabiliriz.</w:t>
      </w:r>
    </w:p>
    <w:p w:rsidR="00E747C7" w:rsidRPr="00E747C7" w:rsidRDefault="00E747C7" w:rsidP="00D03F2D">
      <w:pPr>
        <w:pStyle w:val="NoSpacing"/>
      </w:pPr>
      <w:r>
        <w:t>-</w:t>
      </w:r>
      <w:r w:rsidRPr="00E747C7">
        <w:rPr>
          <w:b/>
        </w:rPr>
        <w:t>string1</w:t>
      </w:r>
      <w:r>
        <w:rPr>
          <w:b/>
        </w:rPr>
        <w:t>.ends</w:t>
      </w:r>
      <w:r w:rsidRPr="00E747C7">
        <w:rPr>
          <w:b/>
        </w:rPr>
        <w:t>With(“c”)</w:t>
      </w:r>
      <w:r>
        <w:rPr>
          <w:b/>
        </w:rPr>
        <w:t xml:space="preserve">: </w:t>
      </w:r>
      <w:r>
        <w:t>string1’in c karakteriyle bitip bitmediğine bakılır. Karakter yerine string aramasıda yapılabilir.</w:t>
      </w:r>
    </w:p>
    <w:p w:rsidR="00D56C2C" w:rsidRPr="0004464F" w:rsidRDefault="00D56C2C" w:rsidP="00D03F2D">
      <w:pPr>
        <w:pStyle w:val="NoSpacing"/>
      </w:pPr>
    </w:p>
    <w:p w:rsidR="00D279A9" w:rsidRDefault="005D4779" w:rsidP="00D03F2D">
      <w:pPr>
        <w:pStyle w:val="NoSpacing"/>
      </w:pPr>
      <w:r w:rsidRPr="0004464F">
        <w:t>-</w:t>
      </w:r>
      <w:r w:rsidR="007F3AB3" w:rsidRPr="007F3AB3">
        <w:rPr>
          <w:b/>
        </w:rPr>
        <w:t>string1.substring(0, 4)</w:t>
      </w:r>
      <w:r w:rsidR="007F3AB3">
        <w:t>; string1’in 0. İndexinden 4. İndexine kadar olan kısmını aldık.</w:t>
      </w:r>
    </w:p>
    <w:p w:rsidR="00F857F0" w:rsidRDefault="00F857F0" w:rsidP="00D03F2D">
      <w:pPr>
        <w:pStyle w:val="NoSpacing"/>
      </w:pPr>
    </w:p>
    <w:p w:rsidR="00F857F0" w:rsidRPr="00F857F0" w:rsidRDefault="00F857F0" w:rsidP="00D03F2D">
      <w:pPr>
        <w:pStyle w:val="NoSpacing"/>
      </w:pPr>
      <w:r>
        <w:tab/>
      </w:r>
      <w:r w:rsidRPr="00F857F0">
        <w:t>String string2 = string1.substring(0, 4);</w:t>
      </w:r>
    </w:p>
    <w:p w:rsidR="001934EE" w:rsidRDefault="001934EE" w:rsidP="00D03F2D">
      <w:pPr>
        <w:pStyle w:val="NoSpacing"/>
      </w:pPr>
    </w:p>
    <w:p w:rsidR="001934EE" w:rsidRDefault="001934EE" w:rsidP="00D03F2D">
      <w:pPr>
        <w:pStyle w:val="NoSpacing"/>
      </w:pPr>
      <w:r>
        <w:t>-</w:t>
      </w:r>
      <w:r w:rsidR="00C105FA">
        <w:rPr>
          <w:b/>
        </w:rPr>
        <w:t>String replace(oldString, newString</w:t>
      </w:r>
      <w:r w:rsidRPr="001934EE">
        <w:rPr>
          <w:b/>
        </w:rPr>
        <w:t>)</w:t>
      </w:r>
      <w:r>
        <w:t xml:space="preserve">: Changes all the old </w:t>
      </w:r>
      <w:r w:rsidR="00C105FA">
        <w:t xml:space="preserve">string </w:t>
      </w:r>
      <w:r>
        <w:t xml:space="preserve">with new </w:t>
      </w:r>
      <w:r w:rsidR="00C105FA">
        <w:t>string</w:t>
      </w:r>
      <w:r w:rsidR="00845AF3">
        <w:t xml:space="preserve"> </w:t>
      </w:r>
      <w:r>
        <w:t>.</w:t>
      </w:r>
    </w:p>
    <w:p w:rsidR="0071371C" w:rsidRDefault="0071371C" w:rsidP="005D4779">
      <w:pPr>
        <w:pStyle w:val="HTMLPreformatted"/>
        <w:spacing w:line="293" w:lineRule="atLeast"/>
        <w:rPr>
          <w:rFonts w:ascii="Verdana" w:hAnsi="Verdana"/>
          <w:color w:val="1F497D" w:themeColor="text2"/>
          <w:u w:val="single"/>
        </w:rPr>
      </w:pPr>
    </w:p>
    <w:p w:rsidR="0071371C" w:rsidRDefault="001A21F9" w:rsidP="005D4779">
      <w:pPr>
        <w:pStyle w:val="HTMLPreformatted"/>
        <w:spacing w:line="293" w:lineRule="atLeast"/>
        <w:rPr>
          <w:rFonts w:ascii="Verdana" w:hAnsi="Verdana"/>
          <w:color w:val="1F497D" w:themeColor="text2"/>
          <w:u w:val="single"/>
        </w:rPr>
      </w:pPr>
      <w:hyperlink r:id="rId133" w:history="1">
        <w:r w:rsidR="006D4DDA">
          <w:rPr>
            <w:rStyle w:val="Hyperlink"/>
            <w:rFonts w:ascii="Verdana" w:hAnsi="Verdana"/>
          </w:rPr>
          <w:t>Class String</w:t>
        </w:r>
      </w:hyperlink>
    </w:p>
    <w:p w:rsidR="006D4DDA" w:rsidRPr="0071371C" w:rsidRDefault="006D4DDA" w:rsidP="005D4779">
      <w:pPr>
        <w:pStyle w:val="HTMLPreformatted"/>
        <w:spacing w:line="293" w:lineRule="atLeast"/>
        <w:rPr>
          <w:rFonts w:ascii="Verdana" w:hAnsi="Verdana"/>
          <w:color w:val="1F497D" w:themeColor="text2"/>
          <w:u w:val="single"/>
        </w:rPr>
      </w:pPr>
    </w:p>
    <w:p w:rsidR="0071371C" w:rsidRDefault="0071371C" w:rsidP="005D4779">
      <w:pPr>
        <w:pStyle w:val="HTMLPreformatted"/>
        <w:spacing w:line="293" w:lineRule="atLeast"/>
        <w:rPr>
          <w:rFonts w:ascii="Verdana" w:hAnsi="Verdana"/>
        </w:rPr>
      </w:pPr>
    </w:p>
    <w:p w:rsidR="00AA56BF" w:rsidRDefault="00AA56BF" w:rsidP="00AA56BF">
      <w:pPr>
        <w:pStyle w:val="NoSpacing"/>
        <w:ind w:firstLine="708"/>
      </w:pPr>
      <w:r>
        <w:t>-You can also use String.format.</w:t>
      </w:r>
    </w:p>
    <w:p w:rsidR="00AA56BF" w:rsidRDefault="00AA56BF" w:rsidP="00AA56BF">
      <w:pPr>
        <w:pStyle w:val="NoSpacing"/>
      </w:pPr>
    </w:p>
    <w:p w:rsidR="00AA56BF" w:rsidRDefault="00AA56BF" w:rsidP="00AA56BF">
      <w:pPr>
        <w:pStyle w:val="NoSpacing"/>
      </w:pPr>
      <w:r>
        <w:tab/>
      </w:r>
      <w:r w:rsidRPr="00BB2514">
        <w:t>String a = String.format( "This is a number: %s and this is a string: \"%s\"", 3 * x, string2);</w:t>
      </w:r>
    </w:p>
    <w:p w:rsidR="00AA56BF" w:rsidRDefault="00AA56BF" w:rsidP="00AA56BF">
      <w:pPr>
        <w:pStyle w:val="NoSpacing"/>
      </w:pPr>
    </w:p>
    <w:p w:rsidR="00AA56BF" w:rsidRDefault="00AA56BF" w:rsidP="00AA56BF">
      <w:pPr>
        <w:pStyle w:val="NoSpacing"/>
      </w:pPr>
      <w:r>
        <w:tab/>
      </w:r>
      <w:r w:rsidRPr="00F27702">
        <w:t>String a = "This is a number: " + 3 * x + " and this is a string: \"" + string2 + "\"";</w:t>
      </w:r>
    </w:p>
    <w:p w:rsidR="00F20788" w:rsidRDefault="00F20788" w:rsidP="005D4779">
      <w:pPr>
        <w:pStyle w:val="HTMLPreformatted"/>
        <w:spacing w:line="293" w:lineRule="atLeast"/>
        <w:rPr>
          <w:rFonts w:ascii="Verdana" w:hAnsi="Verdana"/>
        </w:rPr>
      </w:pPr>
    </w:p>
    <w:p w:rsidR="00965F9C" w:rsidRDefault="00965F9C" w:rsidP="00D034CD">
      <w:pPr>
        <w:pStyle w:val="HTMLPreformatted"/>
        <w:spacing w:line="293" w:lineRule="atLeast"/>
        <w:ind w:left="916" w:hanging="916"/>
        <w:rPr>
          <w:rFonts w:ascii="Verdana" w:hAnsi="Verdana"/>
        </w:rPr>
      </w:pPr>
      <w:r>
        <w:rPr>
          <w:rFonts w:ascii="Verdana" w:hAnsi="Verdana"/>
        </w:rPr>
        <w:t>-string bigger</w:t>
      </w:r>
      <w:r w:rsidR="00537F66" w:rsidRPr="00537F66">
        <w:rPr>
          <w:rFonts w:ascii="Verdana" w:hAnsi="Verdana"/>
          <w:color w:val="FF0000"/>
        </w:rPr>
        <w:t>(i meant buffer?)</w:t>
      </w:r>
      <w:r>
        <w:rPr>
          <w:rFonts w:ascii="Verdana" w:hAnsi="Verdana"/>
        </w:rPr>
        <w:t xml:space="preserve"> and string builder uses just one stri</w:t>
      </w:r>
      <w:r w:rsidR="006F3F4A">
        <w:rPr>
          <w:rFonts w:ascii="Verdana" w:hAnsi="Verdana"/>
        </w:rPr>
        <w:t xml:space="preserve">ng when you concat unlike using </w:t>
      </w:r>
      <w:r>
        <w:rPr>
          <w:rFonts w:ascii="Verdana" w:hAnsi="Verdana"/>
        </w:rPr>
        <w:t>String class.</w:t>
      </w:r>
    </w:p>
    <w:p w:rsidR="00965F9C" w:rsidRDefault="00965F9C" w:rsidP="005D4779">
      <w:pPr>
        <w:pStyle w:val="HTMLPreformatted"/>
        <w:spacing w:line="293" w:lineRule="atLeast"/>
        <w:rPr>
          <w:rFonts w:ascii="Verdana" w:hAnsi="Verdana"/>
        </w:rPr>
      </w:pPr>
    </w:p>
    <w:p w:rsidR="00F20788" w:rsidRDefault="00F20788" w:rsidP="005D4779">
      <w:pPr>
        <w:pStyle w:val="HTMLPreformatted"/>
        <w:spacing w:line="293" w:lineRule="atLeast"/>
        <w:rPr>
          <w:rFonts w:ascii="Verdana" w:hAnsi="Verdana"/>
        </w:rPr>
      </w:pPr>
    </w:p>
    <w:p w:rsidR="0093179D" w:rsidRDefault="00715147" w:rsidP="004B2ABD">
      <w:pPr>
        <w:pStyle w:val="HTMLPreformatted"/>
        <w:numPr>
          <w:ilvl w:val="0"/>
          <w:numId w:val="6"/>
        </w:numPr>
        <w:spacing w:line="293" w:lineRule="atLeast"/>
        <w:rPr>
          <w:rFonts w:ascii="Verdana" w:hAnsi="Verdana"/>
          <w:color w:val="FF0000"/>
        </w:rPr>
      </w:pPr>
      <w:r>
        <w:rPr>
          <w:rFonts w:ascii="Verdana" w:hAnsi="Verdana"/>
          <w:b/>
          <w:color w:val="FF0000"/>
        </w:rPr>
        <w:t>Advanced I/O and Serialization</w:t>
      </w:r>
      <w:r w:rsidR="00FE0017" w:rsidRPr="00F20788">
        <w:rPr>
          <w:rFonts w:ascii="Verdana" w:hAnsi="Verdana"/>
          <w:color w:val="FF0000"/>
        </w:rPr>
        <w:t xml:space="preserve"> (</w:t>
      </w:r>
      <w:r w:rsidR="005D4779" w:rsidRPr="00F20788">
        <w:rPr>
          <w:rFonts w:ascii="Verdana" w:hAnsi="Verdana"/>
          <w:color w:val="FF0000"/>
        </w:rPr>
        <w:t>import java.io.*</w:t>
      </w:r>
      <w:r w:rsidR="00FE0017" w:rsidRPr="00F20788">
        <w:rPr>
          <w:rFonts w:ascii="Verdana" w:hAnsi="Verdana"/>
          <w:color w:val="FF0000"/>
        </w:rPr>
        <w:t>)</w:t>
      </w:r>
    </w:p>
    <w:p w:rsidR="00EC223E" w:rsidRDefault="00EC223E" w:rsidP="00EC223E">
      <w:pPr>
        <w:pStyle w:val="HTMLPreformatted"/>
        <w:spacing w:line="293" w:lineRule="atLeast"/>
        <w:ind w:left="720"/>
        <w:rPr>
          <w:rFonts w:ascii="Verdana" w:hAnsi="Verdana"/>
          <w:color w:val="FF0000"/>
        </w:rPr>
      </w:pPr>
    </w:p>
    <w:p w:rsidR="00D11FF9" w:rsidRDefault="00D11FF9" w:rsidP="008D02AB">
      <w:pPr>
        <w:pStyle w:val="HTMLPreformatted"/>
        <w:spacing w:line="293" w:lineRule="atLeast"/>
        <w:ind w:left="720"/>
        <w:rPr>
          <w:rFonts w:ascii="Verdana" w:hAnsi="Verdana"/>
        </w:rPr>
      </w:pPr>
    </w:p>
    <w:p w:rsidR="00FE0017" w:rsidRDefault="00FE0017" w:rsidP="008D02AB">
      <w:pPr>
        <w:pStyle w:val="HTMLPreformatted"/>
        <w:spacing w:line="293" w:lineRule="atLeast"/>
        <w:ind w:left="720"/>
        <w:rPr>
          <w:rFonts w:ascii="Verdana" w:hAnsi="Verdana"/>
          <w:b/>
        </w:rPr>
      </w:pPr>
      <w:r w:rsidRPr="00F77687">
        <w:rPr>
          <w:rFonts w:ascii="Verdana" w:hAnsi="Verdana"/>
          <w:b/>
        </w:rPr>
        <w:t>-Text</w:t>
      </w:r>
      <w:r>
        <w:rPr>
          <w:rFonts w:ascii="Verdana" w:hAnsi="Verdana"/>
          <w:b/>
        </w:rPr>
        <w:t xml:space="preserve"> dosyası yaratma ve yazı yazma</w:t>
      </w:r>
      <w:r w:rsidR="0088727E">
        <w:rPr>
          <w:rFonts w:ascii="Verdana" w:hAnsi="Verdana"/>
          <w:b/>
        </w:rPr>
        <w:t>:</w:t>
      </w:r>
    </w:p>
    <w:p w:rsidR="00B64928" w:rsidRDefault="00B64928" w:rsidP="009E24C6">
      <w:pPr>
        <w:pStyle w:val="HTMLPreformatted"/>
        <w:spacing w:line="293" w:lineRule="atLeast"/>
        <w:rPr>
          <w:rFonts w:ascii="Verdana" w:hAnsi="Verdana"/>
        </w:rPr>
      </w:pPr>
    </w:p>
    <w:p w:rsidR="00FE0017" w:rsidRDefault="00FE0017" w:rsidP="005D4779">
      <w:pPr>
        <w:pStyle w:val="HTMLPreformatted"/>
        <w:spacing w:line="293" w:lineRule="atLeast"/>
        <w:ind w:left="720"/>
        <w:rPr>
          <w:rFonts w:ascii="Verdana" w:hAnsi="Verdana"/>
        </w:rPr>
      </w:pPr>
      <w:r>
        <w:rPr>
          <w:rFonts w:ascii="Verdana" w:hAnsi="Verdana"/>
          <w:b/>
        </w:rPr>
        <w:tab/>
      </w:r>
      <w:r w:rsidR="00490EB2">
        <w:rPr>
          <w:rFonts w:ascii="Verdana" w:hAnsi="Verdana"/>
          <w:b/>
        </w:rPr>
        <w:t xml:space="preserve"> </w:t>
      </w:r>
      <w:r>
        <w:rPr>
          <w:rFonts w:ascii="Verdana" w:hAnsi="Verdana"/>
          <w:b/>
        </w:rPr>
        <w:t xml:space="preserve">     </w:t>
      </w:r>
      <w:r w:rsidRPr="00FE0017">
        <w:rPr>
          <w:rFonts w:ascii="Verdana" w:hAnsi="Verdana"/>
          <w:b/>
        </w:rPr>
        <w:t>FileOutputStream</w:t>
      </w:r>
      <w:r w:rsidRPr="00FE0017">
        <w:rPr>
          <w:rFonts w:ascii="Verdana" w:hAnsi="Verdana"/>
        </w:rPr>
        <w:t xml:space="preserve"> f = new FileOutputStream("C</w:t>
      </w:r>
      <w:r>
        <w:rPr>
          <w:rFonts w:ascii="Verdana" w:hAnsi="Verdana"/>
        </w:rPr>
        <w:t>/</w:t>
      </w:r>
      <w:r w:rsidR="00BE0B22">
        <w:rPr>
          <w:rFonts w:ascii="Verdana" w:hAnsi="Verdana"/>
        </w:rPr>
        <w:t>proje/src/yaz1.txt")</w:t>
      </w:r>
      <w:r w:rsidRPr="00FE0017">
        <w:rPr>
          <w:rFonts w:ascii="Verdana" w:hAnsi="Verdana"/>
        </w:rPr>
        <w:t>;</w:t>
      </w:r>
    </w:p>
    <w:p w:rsidR="00B64928" w:rsidRDefault="00B64928" w:rsidP="005D4779">
      <w:pPr>
        <w:pStyle w:val="HTMLPreformatted"/>
        <w:spacing w:line="293" w:lineRule="atLeast"/>
        <w:ind w:left="720"/>
        <w:rPr>
          <w:rFonts w:ascii="Verdana" w:hAnsi="Verdana"/>
        </w:rPr>
      </w:pPr>
    </w:p>
    <w:p w:rsidR="00FE0017" w:rsidRDefault="00FE0017" w:rsidP="005D4779">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FE0017">
        <w:rPr>
          <w:rFonts w:ascii="Verdana" w:hAnsi="Verdana"/>
          <w:b/>
        </w:rPr>
        <w:t>PrintStream</w:t>
      </w:r>
      <w:r w:rsidRPr="00FE0017">
        <w:rPr>
          <w:rFonts w:ascii="Verdana" w:hAnsi="Verdana"/>
        </w:rPr>
        <w:t xml:space="preserve"> yaz</w:t>
      </w:r>
      <w:r w:rsidR="00AD1EFE">
        <w:rPr>
          <w:rFonts w:ascii="Verdana" w:hAnsi="Verdana"/>
        </w:rPr>
        <w:t xml:space="preserve"> </w:t>
      </w:r>
      <w:r w:rsidRPr="00FE0017">
        <w:rPr>
          <w:rFonts w:ascii="Verdana" w:hAnsi="Verdana"/>
        </w:rPr>
        <w:t>=</w:t>
      </w:r>
      <w:r w:rsidR="00AD1EFE">
        <w:rPr>
          <w:rFonts w:ascii="Verdana" w:hAnsi="Verdana"/>
        </w:rPr>
        <w:t xml:space="preserve"> </w:t>
      </w:r>
      <w:r w:rsidRPr="00FE0017">
        <w:rPr>
          <w:rFonts w:ascii="Verdana" w:hAnsi="Verdana"/>
        </w:rPr>
        <w:t>new PrintStream(f);</w:t>
      </w:r>
    </w:p>
    <w:p w:rsidR="00B64928" w:rsidRDefault="00B64928" w:rsidP="005D4779">
      <w:pPr>
        <w:pStyle w:val="HTMLPreformatted"/>
        <w:spacing w:line="293" w:lineRule="atLeast"/>
        <w:ind w:left="720"/>
        <w:rPr>
          <w:rFonts w:ascii="Verdana" w:hAnsi="Verdana"/>
        </w:rPr>
      </w:pPr>
    </w:p>
    <w:p w:rsidR="00AD1EFE" w:rsidRPr="00AD1EFE" w:rsidRDefault="00AD1EFE" w:rsidP="00AD1EFE">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AD1EFE">
        <w:rPr>
          <w:rFonts w:ascii="Verdana" w:hAnsi="Verdana"/>
        </w:rPr>
        <w:t>yaz.println(</w:t>
      </w:r>
      <w:r w:rsidR="009E24C6">
        <w:rPr>
          <w:rFonts w:ascii="Verdana" w:hAnsi="Verdana"/>
        </w:rPr>
        <w:t>string1</w:t>
      </w:r>
      <w:r w:rsidRPr="00AD1EFE">
        <w:rPr>
          <w:rFonts w:ascii="Verdana" w:hAnsi="Verdana"/>
        </w:rPr>
        <w:t>);</w:t>
      </w:r>
    </w:p>
    <w:p w:rsidR="00AD1EFE" w:rsidRPr="00AD1EFE" w:rsidRDefault="00AD1EFE" w:rsidP="00AD1EFE">
      <w:pPr>
        <w:pStyle w:val="HTMLPreformatted"/>
        <w:spacing w:line="293" w:lineRule="atLeast"/>
        <w:ind w:left="720"/>
        <w:rPr>
          <w:rFonts w:ascii="Verdana" w:hAnsi="Verdana"/>
        </w:rPr>
      </w:pPr>
      <w:r w:rsidRPr="00AD1EFE">
        <w:rPr>
          <w:rFonts w:ascii="Verdana" w:hAnsi="Verdana"/>
        </w:rPr>
        <w:t xml:space="preserve">     </w:t>
      </w:r>
      <w:r w:rsidR="00490EB2">
        <w:rPr>
          <w:rFonts w:ascii="Verdana" w:hAnsi="Verdana"/>
        </w:rPr>
        <w:t xml:space="preserve"> </w:t>
      </w:r>
      <w:r w:rsidRPr="00AD1EFE">
        <w:rPr>
          <w:rFonts w:ascii="Verdana" w:hAnsi="Verdana"/>
        </w:rPr>
        <w:t xml:space="preserve">   yaz.print(4);</w:t>
      </w:r>
    </w:p>
    <w:p w:rsidR="008D02AB" w:rsidRDefault="00AD1EFE" w:rsidP="00AD1EFE">
      <w:pPr>
        <w:pStyle w:val="HTMLPreformatted"/>
        <w:spacing w:line="293" w:lineRule="atLeast"/>
        <w:ind w:left="720"/>
        <w:rPr>
          <w:rFonts w:ascii="Verdana" w:hAnsi="Verdana"/>
        </w:rPr>
      </w:pPr>
      <w:r w:rsidRPr="00AD1EFE">
        <w:rPr>
          <w:rFonts w:ascii="Verdana" w:hAnsi="Verdana"/>
        </w:rPr>
        <w:t xml:space="preserve">     </w:t>
      </w:r>
      <w:r w:rsidR="00490EB2">
        <w:rPr>
          <w:rFonts w:ascii="Verdana" w:hAnsi="Verdana"/>
        </w:rPr>
        <w:t xml:space="preserve"> </w:t>
      </w:r>
      <w:r w:rsidRPr="00AD1EFE">
        <w:rPr>
          <w:rFonts w:ascii="Verdana" w:hAnsi="Verdana"/>
        </w:rPr>
        <w:t xml:space="preserve">   yaz.print('%');</w:t>
      </w:r>
    </w:p>
    <w:p w:rsidR="008D02AB" w:rsidRDefault="008D02AB" w:rsidP="005D4779">
      <w:pPr>
        <w:pStyle w:val="HTMLPreformatted"/>
        <w:spacing w:line="293" w:lineRule="atLeast"/>
        <w:ind w:left="720"/>
        <w:rPr>
          <w:rFonts w:ascii="Verdana" w:hAnsi="Verdana"/>
        </w:rPr>
      </w:pPr>
    </w:p>
    <w:p w:rsidR="0093179D" w:rsidRDefault="0093179D" w:rsidP="0093179D">
      <w:pPr>
        <w:pStyle w:val="HTMLPreformatted"/>
        <w:spacing w:line="293" w:lineRule="atLeast"/>
        <w:ind w:left="720"/>
        <w:rPr>
          <w:rFonts w:ascii="Verdana" w:hAnsi="Verdana"/>
        </w:rPr>
      </w:pPr>
      <w:r w:rsidRPr="00F77687">
        <w:rPr>
          <w:rFonts w:ascii="Verdana" w:hAnsi="Verdana"/>
          <w:b/>
        </w:rPr>
        <w:t>-</w:t>
      </w:r>
      <w:r w:rsidRPr="0088727E">
        <w:rPr>
          <w:rFonts w:ascii="Verdana" w:hAnsi="Verdana"/>
          <w:b/>
        </w:rPr>
        <w:t xml:space="preserve">Satır </w:t>
      </w:r>
      <w:r>
        <w:rPr>
          <w:rFonts w:ascii="Verdana" w:hAnsi="Verdana"/>
          <w:b/>
        </w:rPr>
        <w:t>girişi</w:t>
      </w:r>
      <w:r w:rsidRPr="0088727E">
        <w:rPr>
          <w:rFonts w:ascii="Verdana" w:hAnsi="Verdana"/>
          <w:b/>
        </w:rPr>
        <w:t>:</w:t>
      </w:r>
      <w:r>
        <w:rPr>
          <w:rFonts w:ascii="Verdana" w:hAnsi="Verdana"/>
          <w:b/>
        </w:rPr>
        <w:t xml:space="preserve"> </w:t>
      </w:r>
      <w:r>
        <w:rPr>
          <w:rFonts w:ascii="Verdana" w:hAnsi="Verdana"/>
        </w:rPr>
        <w:t>İlk satır neyin okunacağını belirtir. İkinci satır okunan satırın nerede depolanacağını belirtir. Üçüncü satırda b’nin ilk \n’sına kadarının s’ ye ataması yapılır.</w:t>
      </w:r>
    </w:p>
    <w:p w:rsidR="0093179D" w:rsidRDefault="0093179D" w:rsidP="0093179D">
      <w:pPr>
        <w:pStyle w:val="HTMLPreformatted"/>
        <w:spacing w:line="293" w:lineRule="atLeast"/>
        <w:ind w:left="720"/>
        <w:rPr>
          <w:rFonts w:ascii="Verdana" w:hAnsi="Verdana"/>
          <w:b/>
        </w:rPr>
      </w:pPr>
    </w:p>
    <w:p w:rsidR="0093179D" w:rsidRDefault="0093179D" w:rsidP="0093179D">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sidRPr="00B75EFE">
        <w:rPr>
          <w:rFonts w:ascii="Verdana" w:hAnsi="Verdana"/>
          <w:b/>
        </w:rPr>
        <w:t>InputStreamReader</w:t>
      </w:r>
      <w:r w:rsidRPr="004740F2">
        <w:rPr>
          <w:rFonts w:ascii="Verdana" w:hAnsi="Verdana"/>
        </w:rPr>
        <w:t xml:space="preserve"> a = new InputStreamReader(System.in);</w:t>
      </w:r>
    </w:p>
    <w:p w:rsidR="0093179D" w:rsidRDefault="0093179D" w:rsidP="0093179D">
      <w:pPr>
        <w:pStyle w:val="HTMLPreformatted"/>
        <w:spacing w:line="293" w:lineRule="atLeast"/>
        <w:ind w:left="720"/>
        <w:rPr>
          <w:rFonts w:ascii="Verdana" w:hAnsi="Verdana"/>
        </w:rPr>
      </w:pPr>
    </w:p>
    <w:p w:rsidR="0093179D" w:rsidRDefault="0093179D" w:rsidP="0093179D">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B75EFE">
        <w:rPr>
          <w:rFonts w:ascii="Verdana" w:hAnsi="Verdana"/>
          <w:b/>
        </w:rPr>
        <w:t>BufferedReader</w:t>
      </w:r>
      <w:r w:rsidRPr="004740F2">
        <w:rPr>
          <w:rFonts w:ascii="Verdana" w:hAnsi="Verdana"/>
        </w:rPr>
        <w:t xml:space="preserve"> b = new BufferedReader(a);</w:t>
      </w:r>
    </w:p>
    <w:p w:rsidR="0093179D" w:rsidRDefault="0093179D" w:rsidP="0093179D">
      <w:pPr>
        <w:pStyle w:val="HTMLPreformatted"/>
        <w:spacing w:line="293" w:lineRule="atLeast"/>
        <w:ind w:left="720"/>
        <w:rPr>
          <w:rFonts w:ascii="Verdana" w:hAnsi="Verdana"/>
        </w:rPr>
      </w:pPr>
    </w:p>
    <w:p w:rsidR="0093179D" w:rsidRDefault="0093179D" w:rsidP="0093179D">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4740F2">
        <w:rPr>
          <w:rFonts w:ascii="Verdana" w:hAnsi="Verdana"/>
        </w:rPr>
        <w:t xml:space="preserve">s = </w:t>
      </w:r>
      <w:r w:rsidRPr="00F346CE">
        <w:rPr>
          <w:rFonts w:ascii="Verdana" w:hAnsi="Verdana"/>
          <w:b/>
        </w:rPr>
        <w:t>b.readLine()</w:t>
      </w:r>
      <w:r w:rsidRPr="004740F2">
        <w:rPr>
          <w:rFonts w:ascii="Verdana" w:hAnsi="Verdana"/>
        </w:rPr>
        <w:t>;</w:t>
      </w:r>
    </w:p>
    <w:p w:rsidR="0093179D" w:rsidRDefault="0093179D" w:rsidP="005D4779">
      <w:pPr>
        <w:pStyle w:val="HTMLPreformatted"/>
        <w:spacing w:line="293" w:lineRule="atLeast"/>
        <w:ind w:left="720"/>
        <w:rPr>
          <w:rFonts w:ascii="Verdana" w:hAnsi="Verdana"/>
        </w:rPr>
      </w:pPr>
    </w:p>
    <w:p w:rsidR="008D02AB" w:rsidRPr="00532225" w:rsidRDefault="0017487E" w:rsidP="005D4779">
      <w:pPr>
        <w:pStyle w:val="HTMLPreformatted"/>
        <w:spacing w:line="293" w:lineRule="atLeast"/>
        <w:ind w:left="720"/>
        <w:rPr>
          <w:rFonts w:ascii="Verdana" w:hAnsi="Verdana"/>
        </w:rPr>
      </w:pPr>
      <w:r w:rsidRPr="0017487E">
        <w:rPr>
          <w:rFonts w:ascii="Verdana" w:hAnsi="Verdana"/>
          <w:b/>
        </w:rPr>
        <w:t>-Dosyadan satır satır okuma:</w:t>
      </w:r>
      <w:r>
        <w:rPr>
          <w:rFonts w:ascii="Verdana" w:hAnsi="Verdana"/>
          <w:b/>
        </w:rPr>
        <w:t xml:space="preserve"> </w:t>
      </w:r>
      <w:r w:rsidR="00532225">
        <w:rPr>
          <w:rFonts w:ascii="Verdana" w:hAnsi="Verdana"/>
        </w:rPr>
        <w:t>buf.readLine() text dosyasındaki ilk satırı alır ve sonrakine geçer.</w:t>
      </w:r>
    </w:p>
    <w:p w:rsidR="008D02AB" w:rsidRDefault="008D02AB" w:rsidP="005D4779">
      <w:pPr>
        <w:pStyle w:val="HTMLPreformatted"/>
        <w:spacing w:line="293" w:lineRule="atLeast"/>
        <w:ind w:left="720"/>
        <w:rPr>
          <w:rFonts w:ascii="Verdana" w:hAnsi="Verdana"/>
        </w:rPr>
      </w:pPr>
    </w:p>
    <w:p w:rsidR="008D02AB" w:rsidRDefault="003735E6" w:rsidP="005D4779">
      <w:pPr>
        <w:pStyle w:val="HTMLPreformatted"/>
        <w:spacing w:line="293" w:lineRule="atLeast"/>
        <w:ind w:left="720"/>
        <w:rPr>
          <w:rFonts w:ascii="Verdana" w:hAnsi="Verdana"/>
        </w:rPr>
      </w:pPr>
      <w:r>
        <w:rPr>
          <w:rFonts w:ascii="Verdana" w:hAnsi="Verdana"/>
        </w:rPr>
        <w:t xml:space="preserve">       </w:t>
      </w:r>
      <w:r w:rsidR="00490EB2">
        <w:rPr>
          <w:rFonts w:ascii="Verdana" w:hAnsi="Verdana"/>
        </w:rPr>
        <w:t xml:space="preserve"> </w:t>
      </w:r>
      <w:r>
        <w:rPr>
          <w:rFonts w:ascii="Verdana" w:hAnsi="Verdana"/>
        </w:rPr>
        <w:t xml:space="preserve"> </w:t>
      </w:r>
      <w:r w:rsidR="0017487E" w:rsidRPr="0017487E">
        <w:rPr>
          <w:rFonts w:ascii="Verdana" w:hAnsi="Verdana"/>
          <w:b/>
        </w:rPr>
        <w:t>FileInputStream</w:t>
      </w:r>
      <w:r w:rsidR="0017487E" w:rsidRPr="0017487E">
        <w:rPr>
          <w:rFonts w:ascii="Verdana" w:hAnsi="Verdana"/>
        </w:rPr>
        <w:t xml:space="preserve"> fi=new FileInputStream("D:\proje \src\yaz1.txt");</w:t>
      </w:r>
    </w:p>
    <w:p w:rsidR="0017487E" w:rsidRDefault="0017487E" w:rsidP="005D4779">
      <w:pPr>
        <w:pStyle w:val="HTMLPreformatted"/>
        <w:spacing w:line="293" w:lineRule="atLeast"/>
        <w:ind w:left="720"/>
        <w:rPr>
          <w:rFonts w:ascii="Verdana" w:hAnsi="Verdana"/>
        </w:rPr>
      </w:pPr>
    </w:p>
    <w:p w:rsidR="0017487E" w:rsidRDefault="0017487E" w:rsidP="005D4779">
      <w:pPr>
        <w:pStyle w:val="HTMLPreformatted"/>
        <w:spacing w:line="293" w:lineRule="atLeast"/>
        <w:ind w:left="720"/>
        <w:rPr>
          <w:rFonts w:ascii="Verdana" w:hAnsi="Verdana"/>
        </w:rPr>
      </w:pPr>
      <w:r>
        <w:rPr>
          <w:rFonts w:ascii="Verdana" w:hAnsi="Verdana"/>
        </w:rPr>
        <w:tab/>
      </w:r>
      <w:r w:rsidR="003735E6">
        <w:rPr>
          <w:rFonts w:ascii="Verdana" w:hAnsi="Verdana"/>
        </w:rPr>
        <w:t xml:space="preserve">    </w:t>
      </w:r>
      <w:r w:rsidR="00490EB2">
        <w:rPr>
          <w:rFonts w:ascii="Verdana" w:hAnsi="Verdana"/>
        </w:rPr>
        <w:t xml:space="preserve"> </w:t>
      </w:r>
      <w:r w:rsidR="003735E6">
        <w:rPr>
          <w:rFonts w:ascii="Verdana" w:hAnsi="Verdana"/>
        </w:rPr>
        <w:t xml:space="preserve"> </w:t>
      </w:r>
      <w:r w:rsidRPr="0017487E">
        <w:rPr>
          <w:rFonts w:ascii="Verdana" w:hAnsi="Verdana"/>
          <w:b/>
        </w:rPr>
        <w:t>BufferedReader</w:t>
      </w:r>
      <w:r w:rsidRPr="0017487E">
        <w:rPr>
          <w:rFonts w:ascii="Verdana" w:hAnsi="Verdana"/>
        </w:rPr>
        <w:t xml:space="preserve"> b=new BufferedReader(new InputStreamReader(fi));</w:t>
      </w:r>
    </w:p>
    <w:p w:rsidR="0017487E" w:rsidRDefault="0017487E" w:rsidP="005D4779">
      <w:pPr>
        <w:pStyle w:val="HTMLPreformatted"/>
        <w:spacing w:line="293" w:lineRule="atLeast"/>
        <w:ind w:left="720"/>
        <w:rPr>
          <w:rFonts w:ascii="Verdana" w:hAnsi="Verdana"/>
        </w:rPr>
      </w:pPr>
    </w:p>
    <w:p w:rsidR="0017487E" w:rsidRPr="0017487E" w:rsidRDefault="0017487E" w:rsidP="0017487E">
      <w:pPr>
        <w:pStyle w:val="HTMLPreformatted"/>
        <w:spacing w:line="293" w:lineRule="atLeast"/>
        <w:ind w:left="720"/>
        <w:rPr>
          <w:rFonts w:ascii="Verdana" w:hAnsi="Verdana"/>
        </w:rPr>
      </w:pPr>
      <w:r>
        <w:rPr>
          <w:rFonts w:ascii="Verdana" w:hAnsi="Verdana"/>
        </w:rPr>
        <w:tab/>
      </w:r>
      <w:r w:rsidR="003735E6">
        <w:rPr>
          <w:rFonts w:ascii="Verdana" w:hAnsi="Verdana"/>
        </w:rPr>
        <w:t xml:space="preserve">  </w:t>
      </w:r>
      <w:r w:rsidR="00490EB2">
        <w:rPr>
          <w:rFonts w:ascii="Verdana" w:hAnsi="Verdana"/>
        </w:rPr>
        <w:t xml:space="preserve">  </w:t>
      </w:r>
      <w:r w:rsidR="003735E6">
        <w:rPr>
          <w:rFonts w:ascii="Verdana" w:hAnsi="Verdana"/>
        </w:rPr>
        <w:t xml:space="preserve">  </w:t>
      </w:r>
      <w:r w:rsidRPr="0017487E">
        <w:rPr>
          <w:rFonts w:ascii="Verdana" w:hAnsi="Verdana"/>
        </w:rPr>
        <w:t>while ((s</w:t>
      </w:r>
      <w:r>
        <w:rPr>
          <w:rFonts w:ascii="Verdana" w:hAnsi="Verdana"/>
        </w:rPr>
        <w:t>atır1=</w:t>
      </w:r>
      <w:r w:rsidRPr="004E35DB">
        <w:rPr>
          <w:rFonts w:ascii="Verdana" w:hAnsi="Verdana"/>
          <w:b/>
        </w:rPr>
        <w:t>b.readLine()</w:t>
      </w:r>
      <w:r>
        <w:rPr>
          <w:rFonts w:ascii="Verdana" w:hAnsi="Verdana"/>
        </w:rPr>
        <w:t>)!=null)</w:t>
      </w:r>
    </w:p>
    <w:p w:rsidR="0017487E" w:rsidRDefault="0017487E" w:rsidP="0017487E">
      <w:pPr>
        <w:pStyle w:val="HTMLPreformatted"/>
        <w:spacing w:line="293" w:lineRule="atLeast"/>
        <w:ind w:left="720"/>
        <w:rPr>
          <w:rFonts w:ascii="Verdana" w:hAnsi="Verdana"/>
        </w:rPr>
      </w:pPr>
      <w:r w:rsidRPr="0017487E">
        <w:rPr>
          <w:rFonts w:ascii="Verdana" w:hAnsi="Verdana"/>
        </w:rPr>
        <w:t xml:space="preserve">                   System.out.println(satir</w:t>
      </w:r>
      <w:r>
        <w:rPr>
          <w:rFonts w:ascii="Verdana" w:hAnsi="Verdana"/>
        </w:rPr>
        <w:t>1</w:t>
      </w:r>
      <w:r w:rsidRPr="0017487E">
        <w:rPr>
          <w:rFonts w:ascii="Verdana" w:hAnsi="Verdana"/>
        </w:rPr>
        <w:t>);</w:t>
      </w:r>
    </w:p>
    <w:p w:rsidR="00547148" w:rsidRPr="0017487E" w:rsidRDefault="00547148" w:rsidP="0017487E">
      <w:pPr>
        <w:pStyle w:val="HTMLPreformatted"/>
        <w:spacing w:line="293" w:lineRule="atLeast"/>
        <w:ind w:left="720"/>
        <w:rPr>
          <w:rFonts w:ascii="Verdana" w:hAnsi="Verdana"/>
        </w:rPr>
      </w:pPr>
    </w:p>
    <w:p w:rsidR="0017487E" w:rsidRPr="005779B5" w:rsidRDefault="00547148" w:rsidP="00547148">
      <w:pPr>
        <w:pStyle w:val="HTMLPreformatted"/>
        <w:spacing w:line="293" w:lineRule="atLeast"/>
        <w:rPr>
          <w:rFonts w:ascii="Verdana" w:hAnsi="Verdana"/>
        </w:rPr>
      </w:pPr>
      <w:r>
        <w:rPr>
          <w:rFonts w:ascii="Verdana" w:hAnsi="Verdana"/>
        </w:rPr>
        <w:tab/>
      </w:r>
      <w:r w:rsidRPr="0017487E">
        <w:rPr>
          <w:rFonts w:ascii="Verdana" w:hAnsi="Verdana"/>
          <w:b/>
        </w:rPr>
        <w:t xml:space="preserve">-Dosyadan </w:t>
      </w:r>
      <w:r>
        <w:rPr>
          <w:rFonts w:ascii="Verdana" w:hAnsi="Verdana"/>
          <w:b/>
        </w:rPr>
        <w:t>kelime kelime</w:t>
      </w:r>
      <w:r w:rsidRPr="0017487E">
        <w:rPr>
          <w:rFonts w:ascii="Verdana" w:hAnsi="Verdana"/>
          <w:b/>
        </w:rPr>
        <w:t xml:space="preserve"> okuma:</w:t>
      </w:r>
      <w:r w:rsidR="00B75EFE">
        <w:rPr>
          <w:rFonts w:ascii="Verdana" w:hAnsi="Verdana"/>
          <w:b/>
        </w:rPr>
        <w:t xml:space="preserve"> </w:t>
      </w:r>
      <w:r w:rsidR="005779B5" w:rsidRPr="005779B5">
        <w:rPr>
          <w:rFonts w:ascii="Verdana" w:hAnsi="Verdana"/>
        </w:rPr>
        <w:t xml:space="preserve">object class’ındaki </w:t>
      </w:r>
      <w:r w:rsidR="005779B5" w:rsidRPr="00D9797F">
        <w:rPr>
          <w:rFonts w:ascii="Verdana" w:hAnsi="Verdana"/>
          <w:b/>
        </w:rPr>
        <w:t>nextElement</w:t>
      </w:r>
      <w:r w:rsidR="005779B5" w:rsidRPr="005779B5">
        <w:rPr>
          <w:rFonts w:ascii="Verdana" w:hAnsi="Verdana"/>
        </w:rPr>
        <w:t xml:space="preserve"> metodunu bu sefer iki kere kullandık. Çünkü sadece satırları değil satırlar içindeki kelimeleride böldük.</w:t>
      </w:r>
      <w:r w:rsidR="002D0E78">
        <w:rPr>
          <w:rFonts w:ascii="Verdana" w:hAnsi="Verdana"/>
        </w:rPr>
        <w:t xml:space="preserve"> </w:t>
      </w:r>
    </w:p>
    <w:p w:rsidR="0017487E" w:rsidRDefault="0017487E" w:rsidP="005D4779">
      <w:pPr>
        <w:pStyle w:val="HTMLPreformatted"/>
        <w:spacing w:line="293" w:lineRule="atLeast"/>
        <w:ind w:left="720"/>
        <w:rPr>
          <w:rFonts w:ascii="Verdana" w:hAnsi="Verdana"/>
        </w:rPr>
      </w:pPr>
    </w:p>
    <w:p w:rsidR="00026EA6" w:rsidRDefault="00026EA6" w:rsidP="00026EA6">
      <w:pPr>
        <w:pStyle w:val="HTMLPreformatted"/>
        <w:spacing w:line="293" w:lineRule="atLeast"/>
        <w:ind w:left="720"/>
        <w:rPr>
          <w:rFonts w:ascii="Verdana" w:hAnsi="Verdana"/>
        </w:rPr>
      </w:pPr>
      <w:r>
        <w:rPr>
          <w:rFonts w:ascii="Verdana" w:hAnsi="Verdana"/>
        </w:rPr>
        <w:tab/>
      </w:r>
      <w:r w:rsidRPr="00026EA6">
        <w:rPr>
          <w:rFonts w:ascii="Verdana" w:hAnsi="Verdana"/>
          <w:b/>
        </w:rPr>
        <w:t xml:space="preserve">      FileInputStream</w:t>
      </w:r>
      <w:r w:rsidRPr="00026EA6">
        <w:rPr>
          <w:rFonts w:ascii="Verdana" w:hAnsi="Verdana"/>
        </w:rPr>
        <w:t xml:space="preserve"> fi=new FileInputStream("C</w:t>
      </w:r>
      <w:r>
        <w:rPr>
          <w:rFonts w:ascii="Verdana" w:hAnsi="Verdana"/>
        </w:rPr>
        <w:t>/</w:t>
      </w:r>
      <w:r w:rsidRPr="00026EA6">
        <w:rPr>
          <w:rFonts w:ascii="Verdana" w:hAnsi="Verdana"/>
        </w:rPr>
        <w:t>proje/src/newfile.txt");</w:t>
      </w:r>
    </w:p>
    <w:p w:rsidR="00026EA6" w:rsidRPr="00026EA6" w:rsidRDefault="00026EA6" w:rsidP="00026EA6">
      <w:pPr>
        <w:pStyle w:val="HTMLPreformatted"/>
        <w:spacing w:line="293" w:lineRule="atLeast"/>
        <w:ind w:left="720"/>
        <w:rPr>
          <w:rFonts w:ascii="Verdana" w:hAnsi="Verdana"/>
        </w:rPr>
      </w:pPr>
    </w:p>
    <w:p w:rsidR="00026EA6" w:rsidRPr="00026EA6" w:rsidRDefault="00026EA6" w:rsidP="00026EA6">
      <w:pPr>
        <w:pStyle w:val="HTMLPreformatted"/>
        <w:spacing w:line="293" w:lineRule="atLeast"/>
        <w:rPr>
          <w:rFonts w:ascii="Verdana" w:hAnsi="Verdana"/>
        </w:rPr>
      </w:pPr>
      <w:r>
        <w:rPr>
          <w:rFonts w:ascii="Verdana" w:hAnsi="Verdana"/>
        </w:rPr>
        <w:tab/>
        <w:t xml:space="preserve">     </w:t>
      </w:r>
      <w:r w:rsidRPr="00026EA6">
        <w:rPr>
          <w:rFonts w:ascii="Verdana" w:hAnsi="Verdana"/>
          <w:b/>
        </w:rPr>
        <w:t>BufferedReader</w:t>
      </w:r>
      <w:r w:rsidRPr="00026EA6">
        <w:rPr>
          <w:rFonts w:ascii="Verdana" w:hAnsi="Verdana"/>
        </w:rPr>
        <w:t xml:space="preserve"> b=new BufferedReader(new InputStreamReader(fi));</w:t>
      </w:r>
    </w:p>
    <w:p w:rsidR="00026EA6" w:rsidRPr="00026EA6" w:rsidRDefault="00026EA6" w:rsidP="00026EA6">
      <w:pPr>
        <w:pStyle w:val="HTMLPreformatted"/>
        <w:spacing w:line="293" w:lineRule="atLeast"/>
        <w:ind w:left="720"/>
        <w:rPr>
          <w:rFonts w:ascii="Verdana" w:hAnsi="Verdana"/>
        </w:rPr>
      </w:pPr>
      <w:r w:rsidRPr="00026EA6">
        <w:rPr>
          <w:rFonts w:ascii="Verdana" w:hAnsi="Verdana"/>
        </w:rPr>
        <w:t xml:space="preserve">            </w:t>
      </w:r>
    </w:p>
    <w:p w:rsidR="00026EA6" w:rsidRDefault="00026EA6" w:rsidP="00026EA6">
      <w:pPr>
        <w:pStyle w:val="HTMLPreformatted"/>
        <w:spacing w:line="293" w:lineRule="atLeast"/>
        <w:ind w:left="720"/>
        <w:rPr>
          <w:rFonts w:ascii="Verdana" w:hAnsi="Verdana"/>
        </w:rPr>
      </w:pPr>
      <w:r>
        <w:rPr>
          <w:rFonts w:ascii="Verdana" w:hAnsi="Verdana"/>
        </w:rPr>
        <w:t xml:space="preserve">        </w:t>
      </w:r>
      <w:r w:rsidRPr="002A515D">
        <w:rPr>
          <w:rFonts w:ascii="Verdana" w:hAnsi="Verdana"/>
          <w:b/>
        </w:rPr>
        <w:t>StringTokenizer</w:t>
      </w:r>
      <w:r w:rsidRPr="00026EA6">
        <w:rPr>
          <w:rFonts w:ascii="Verdana" w:hAnsi="Verdana"/>
        </w:rPr>
        <w:t xml:space="preserve"> st;</w:t>
      </w:r>
    </w:p>
    <w:p w:rsidR="00026EA6" w:rsidRPr="00026EA6" w:rsidRDefault="00026EA6" w:rsidP="00026EA6">
      <w:pPr>
        <w:pStyle w:val="HTMLPreformatted"/>
        <w:spacing w:line="293" w:lineRule="atLeast"/>
        <w:ind w:left="720"/>
        <w:rPr>
          <w:rFonts w:ascii="Verdana" w:hAnsi="Verdana"/>
        </w:rPr>
      </w:pPr>
    </w:p>
    <w:p w:rsidR="00026EA6" w:rsidRPr="00026EA6" w:rsidRDefault="00026EA6" w:rsidP="00026EA6">
      <w:pPr>
        <w:pStyle w:val="HTMLPreformatted"/>
        <w:spacing w:line="293" w:lineRule="atLeast"/>
        <w:ind w:left="720"/>
        <w:rPr>
          <w:rFonts w:ascii="Verdana" w:hAnsi="Verdana"/>
        </w:rPr>
      </w:pPr>
      <w:r>
        <w:rPr>
          <w:rFonts w:ascii="Verdana" w:hAnsi="Verdana"/>
        </w:rPr>
        <w:t xml:space="preserve">        </w:t>
      </w:r>
      <w:r w:rsidRPr="00026EA6">
        <w:rPr>
          <w:rFonts w:ascii="Verdana" w:hAnsi="Verdana"/>
        </w:rPr>
        <w:t>while</w:t>
      </w:r>
      <w:r>
        <w:rPr>
          <w:rFonts w:ascii="Verdana" w:hAnsi="Verdana"/>
        </w:rPr>
        <w:t xml:space="preserve"> ((satir</w:t>
      </w:r>
      <w:r w:rsidR="0098496F">
        <w:rPr>
          <w:rFonts w:ascii="Verdana" w:hAnsi="Verdana"/>
        </w:rPr>
        <w:t>1</w:t>
      </w:r>
      <w:r>
        <w:rPr>
          <w:rFonts w:ascii="Verdana" w:hAnsi="Verdana"/>
        </w:rPr>
        <w:t>=b.readLine())!=null)</w:t>
      </w:r>
    </w:p>
    <w:p w:rsidR="00026EA6" w:rsidRPr="00026EA6" w:rsidRDefault="00026EA6" w:rsidP="00026EA6">
      <w:pPr>
        <w:pStyle w:val="HTMLPreformatted"/>
        <w:spacing w:line="293" w:lineRule="atLeast"/>
        <w:ind w:left="720"/>
        <w:rPr>
          <w:rFonts w:ascii="Verdana" w:hAnsi="Verdana"/>
        </w:rPr>
      </w:pPr>
      <w:r w:rsidRPr="00026EA6">
        <w:rPr>
          <w:rFonts w:ascii="Verdana" w:hAnsi="Verdana"/>
        </w:rPr>
        <w:t xml:space="preserve">                st=new StringTokenizer(satir</w:t>
      </w:r>
      <w:r w:rsidR="0098496F">
        <w:rPr>
          <w:rFonts w:ascii="Verdana" w:hAnsi="Verdana"/>
        </w:rPr>
        <w:t>1</w:t>
      </w:r>
      <w:r w:rsidRPr="00026EA6">
        <w:rPr>
          <w:rFonts w:ascii="Verdana" w:hAnsi="Verdana"/>
        </w:rPr>
        <w:t>);</w:t>
      </w:r>
    </w:p>
    <w:p w:rsidR="00026EA6" w:rsidRPr="00026EA6" w:rsidRDefault="00026EA6" w:rsidP="00026EA6">
      <w:pPr>
        <w:pStyle w:val="HTMLPreformatted"/>
        <w:spacing w:line="293" w:lineRule="atLeast"/>
        <w:ind w:left="720"/>
        <w:rPr>
          <w:rFonts w:ascii="Verdana" w:hAnsi="Verdana"/>
        </w:rPr>
      </w:pPr>
      <w:r w:rsidRPr="00026EA6">
        <w:rPr>
          <w:rFonts w:ascii="Verdana" w:hAnsi="Verdana"/>
        </w:rPr>
        <w:t xml:space="preserve">                while (st.hasMoreTokens())</w:t>
      </w:r>
    </w:p>
    <w:p w:rsidR="0017487E" w:rsidRDefault="00026EA6" w:rsidP="00026EA6">
      <w:pPr>
        <w:pStyle w:val="HTMLPreformatted"/>
        <w:spacing w:line="293" w:lineRule="atLeast"/>
        <w:ind w:left="720"/>
        <w:rPr>
          <w:rFonts w:ascii="Verdana" w:hAnsi="Verdana"/>
        </w:rPr>
      </w:pPr>
      <w:r>
        <w:rPr>
          <w:rFonts w:ascii="Verdana" w:hAnsi="Verdana"/>
        </w:rPr>
        <w:t xml:space="preserve">                </w:t>
      </w:r>
      <w:r>
        <w:rPr>
          <w:rFonts w:ascii="Verdana" w:hAnsi="Verdana"/>
        </w:rPr>
        <w:tab/>
      </w:r>
      <w:r w:rsidRPr="00026EA6">
        <w:rPr>
          <w:rFonts w:ascii="Verdana" w:hAnsi="Verdana"/>
        </w:rPr>
        <w:t>System.out.println(st.nextToken());</w:t>
      </w:r>
    </w:p>
    <w:p w:rsidR="0017487E" w:rsidRDefault="0017487E" w:rsidP="005D4779">
      <w:pPr>
        <w:pStyle w:val="HTMLPreformatted"/>
        <w:spacing w:line="293" w:lineRule="atLeast"/>
        <w:ind w:left="720"/>
        <w:rPr>
          <w:rFonts w:ascii="Verdana" w:hAnsi="Verdana"/>
        </w:rPr>
      </w:pPr>
    </w:p>
    <w:p w:rsidR="008D02AB" w:rsidRPr="0098496F" w:rsidRDefault="00A43F1C" w:rsidP="005D4779">
      <w:pPr>
        <w:pStyle w:val="HTMLPreformatted"/>
        <w:spacing w:line="293" w:lineRule="atLeast"/>
        <w:ind w:left="720"/>
        <w:rPr>
          <w:rFonts w:ascii="Verdana" w:hAnsi="Verdana"/>
        </w:rPr>
      </w:pPr>
      <w:r w:rsidRPr="00A43F1C">
        <w:rPr>
          <w:rFonts w:ascii="Verdana" w:hAnsi="Verdana"/>
          <w:b/>
        </w:rPr>
        <w:t xml:space="preserve">-Dosyadan </w:t>
      </w:r>
      <w:r w:rsidR="0098496F">
        <w:rPr>
          <w:rFonts w:ascii="Verdana" w:hAnsi="Verdana"/>
          <w:b/>
        </w:rPr>
        <w:t>karakter karakter</w:t>
      </w:r>
      <w:r w:rsidRPr="00A43F1C">
        <w:rPr>
          <w:rFonts w:ascii="Verdana" w:hAnsi="Verdana"/>
          <w:b/>
        </w:rPr>
        <w:t xml:space="preserve"> okuma:</w:t>
      </w:r>
      <w:r>
        <w:rPr>
          <w:rFonts w:ascii="Verdana" w:hAnsi="Verdana"/>
          <w:b/>
        </w:rPr>
        <w:t xml:space="preserve"> </w:t>
      </w:r>
      <w:r w:rsidR="0098496F">
        <w:rPr>
          <w:rFonts w:ascii="Verdana" w:hAnsi="Verdana"/>
          <w:b/>
        </w:rPr>
        <w:t xml:space="preserve"> </w:t>
      </w:r>
      <w:r w:rsidR="0098496F" w:rsidRPr="0098496F">
        <w:rPr>
          <w:rFonts w:ascii="Verdana" w:hAnsi="Verdana"/>
        </w:rPr>
        <w:t>-1 e kadar oku dersen null yan son karaktere kadar tüm karakterleri tek tek yazdırır.</w:t>
      </w:r>
      <w:r w:rsidR="0098496F">
        <w:rPr>
          <w:rFonts w:ascii="Verdana" w:hAnsi="Verdana"/>
          <w:b/>
        </w:rPr>
        <w:t xml:space="preserve"> </w:t>
      </w:r>
      <w:r w:rsidR="0098496F" w:rsidRPr="0098496F">
        <w:rPr>
          <w:rFonts w:ascii="Verdana" w:hAnsi="Verdana"/>
        </w:rPr>
        <w:t>Herhangi başka bir karakteri -1 yerine yazabilirsin.</w:t>
      </w:r>
      <w:r w:rsidR="0098496F">
        <w:rPr>
          <w:rFonts w:ascii="Verdana" w:hAnsi="Verdana"/>
        </w:rPr>
        <w:t xml:space="preserve"> Ama sayı formunda olması için ‘u’, ‘\n’ şeklinde yazman gerekiyor.</w:t>
      </w:r>
    </w:p>
    <w:p w:rsidR="005B0112" w:rsidRDefault="005B0112" w:rsidP="005D4779">
      <w:pPr>
        <w:pStyle w:val="HTMLPreformatted"/>
        <w:spacing w:line="293" w:lineRule="atLeast"/>
        <w:ind w:left="720"/>
        <w:rPr>
          <w:rFonts w:ascii="Verdana" w:hAnsi="Verdana"/>
          <w:b/>
        </w:rPr>
      </w:pPr>
    </w:p>
    <w:p w:rsidR="005B0112" w:rsidRDefault="005B0112" w:rsidP="005D4779">
      <w:pPr>
        <w:pStyle w:val="HTMLPreformatted"/>
        <w:spacing w:line="293" w:lineRule="atLeast"/>
        <w:ind w:left="720"/>
        <w:rPr>
          <w:rFonts w:ascii="Verdana" w:hAnsi="Verdana"/>
        </w:rPr>
      </w:pPr>
      <w:r>
        <w:rPr>
          <w:rFonts w:ascii="Verdana" w:hAnsi="Verdana"/>
          <w:b/>
        </w:rPr>
        <w:tab/>
      </w:r>
      <w:r w:rsidRPr="005B0112">
        <w:rPr>
          <w:rFonts w:ascii="Verdana" w:hAnsi="Verdana"/>
        </w:rPr>
        <w:t xml:space="preserve">     </w:t>
      </w:r>
      <w:r w:rsidRPr="005B0112">
        <w:rPr>
          <w:rFonts w:ascii="Verdana" w:hAnsi="Verdana"/>
          <w:b/>
        </w:rPr>
        <w:t>StringBuffer</w:t>
      </w:r>
      <w:r w:rsidRPr="005B0112">
        <w:rPr>
          <w:rFonts w:ascii="Verdana" w:hAnsi="Verdana"/>
        </w:rPr>
        <w:t xml:space="preserve"> icerik = new StringBuffer("");</w:t>
      </w:r>
    </w:p>
    <w:p w:rsidR="005B0112" w:rsidRDefault="005B0112" w:rsidP="005D4779">
      <w:pPr>
        <w:pStyle w:val="HTMLPreformatted"/>
        <w:spacing w:line="293" w:lineRule="atLeast"/>
        <w:ind w:left="720"/>
        <w:rPr>
          <w:rFonts w:ascii="Verdana" w:hAnsi="Verdana"/>
        </w:rPr>
      </w:pPr>
    </w:p>
    <w:p w:rsidR="005B0112" w:rsidRPr="005B0112" w:rsidRDefault="005B0112" w:rsidP="005D4779">
      <w:pPr>
        <w:pStyle w:val="HTMLPreformatted"/>
        <w:spacing w:line="293" w:lineRule="atLeast"/>
        <w:ind w:left="720"/>
        <w:rPr>
          <w:rFonts w:ascii="Verdana" w:hAnsi="Verdana"/>
        </w:rPr>
      </w:pPr>
      <w:r>
        <w:rPr>
          <w:rFonts w:ascii="Verdana" w:hAnsi="Verdana"/>
        </w:rPr>
        <w:tab/>
        <w:t xml:space="preserve">     </w:t>
      </w:r>
      <w:r w:rsidRPr="005B0112">
        <w:rPr>
          <w:rFonts w:ascii="Verdana" w:hAnsi="Verdana"/>
          <w:b/>
        </w:rPr>
        <w:t>File</w:t>
      </w:r>
      <w:r w:rsidRPr="005B0112">
        <w:rPr>
          <w:rFonts w:ascii="Verdana" w:hAnsi="Verdana"/>
        </w:rPr>
        <w:t xml:space="preserve"> f=new File("C:/ proje/src/newfile.txt");</w:t>
      </w:r>
    </w:p>
    <w:p w:rsidR="005B0112" w:rsidRDefault="005B0112" w:rsidP="005D4779">
      <w:pPr>
        <w:pStyle w:val="HTMLPreformatted"/>
        <w:spacing w:line="293" w:lineRule="atLeast"/>
        <w:ind w:left="720"/>
        <w:rPr>
          <w:rFonts w:ascii="Verdana" w:hAnsi="Verdana"/>
        </w:rPr>
      </w:pPr>
    </w:p>
    <w:p w:rsidR="005B0112" w:rsidRDefault="005B0112" w:rsidP="005D4779">
      <w:pPr>
        <w:pStyle w:val="HTMLPreformatted"/>
        <w:spacing w:line="293" w:lineRule="atLeast"/>
        <w:ind w:left="720"/>
        <w:rPr>
          <w:rFonts w:ascii="Verdana" w:hAnsi="Verdana"/>
        </w:rPr>
      </w:pPr>
      <w:r>
        <w:rPr>
          <w:rFonts w:ascii="Verdana" w:hAnsi="Verdana"/>
        </w:rPr>
        <w:tab/>
        <w:t xml:space="preserve">     </w:t>
      </w:r>
      <w:r w:rsidRPr="005B0112">
        <w:rPr>
          <w:rFonts w:ascii="Verdana" w:hAnsi="Verdana"/>
          <w:b/>
        </w:rPr>
        <w:t>FileInputStream</w:t>
      </w:r>
      <w:r w:rsidRPr="005B0112">
        <w:rPr>
          <w:rFonts w:ascii="Verdana" w:hAnsi="Verdana"/>
        </w:rPr>
        <w:t xml:space="preserve"> fi=new FileInputStream(f);</w:t>
      </w:r>
    </w:p>
    <w:p w:rsidR="005B0112" w:rsidRDefault="005B0112" w:rsidP="005D4779">
      <w:pPr>
        <w:pStyle w:val="HTMLPreformatted"/>
        <w:spacing w:line="293" w:lineRule="atLeast"/>
        <w:ind w:left="720"/>
        <w:rPr>
          <w:rFonts w:ascii="Verdana" w:hAnsi="Verdana"/>
        </w:rPr>
      </w:pPr>
    </w:p>
    <w:p w:rsidR="005B0112" w:rsidRDefault="0098496F" w:rsidP="005D4779">
      <w:pPr>
        <w:pStyle w:val="HTMLPreformatted"/>
        <w:spacing w:line="293" w:lineRule="atLeast"/>
        <w:ind w:left="720"/>
        <w:rPr>
          <w:rFonts w:ascii="Verdana" w:hAnsi="Verdana"/>
        </w:rPr>
      </w:pPr>
      <w:r>
        <w:rPr>
          <w:rFonts w:ascii="Verdana" w:hAnsi="Verdana"/>
        </w:rPr>
        <w:tab/>
        <w:t xml:space="preserve">     int k;</w:t>
      </w:r>
    </w:p>
    <w:p w:rsidR="0098496F" w:rsidRDefault="0098496F" w:rsidP="005D4779">
      <w:pPr>
        <w:pStyle w:val="HTMLPreformatted"/>
        <w:spacing w:line="293" w:lineRule="atLeast"/>
        <w:ind w:left="720"/>
        <w:rPr>
          <w:rFonts w:ascii="Verdana" w:hAnsi="Verdana"/>
        </w:rPr>
      </w:pPr>
    </w:p>
    <w:p w:rsidR="0098496F" w:rsidRPr="0098496F" w:rsidRDefault="0098496F" w:rsidP="0098496F">
      <w:pPr>
        <w:pStyle w:val="HTMLPreformatted"/>
        <w:spacing w:line="293" w:lineRule="atLeast"/>
        <w:ind w:left="720"/>
        <w:rPr>
          <w:rFonts w:ascii="Verdana" w:hAnsi="Verdana"/>
        </w:rPr>
      </w:pPr>
      <w:r>
        <w:rPr>
          <w:rFonts w:ascii="Verdana" w:hAnsi="Verdana"/>
        </w:rPr>
        <w:tab/>
        <w:t xml:space="preserve">      while ((k=fi.read())!=-1)</w:t>
      </w:r>
    </w:p>
    <w:p w:rsidR="002C794C" w:rsidRDefault="0098496F" w:rsidP="00A74F2A">
      <w:pPr>
        <w:pStyle w:val="HTMLPreformatted"/>
        <w:spacing w:line="293" w:lineRule="atLeast"/>
        <w:ind w:left="720"/>
        <w:rPr>
          <w:rFonts w:ascii="Verdana" w:hAnsi="Verdana"/>
        </w:rPr>
      </w:pPr>
      <w:r w:rsidRPr="0098496F">
        <w:rPr>
          <w:rFonts w:ascii="Verdana" w:hAnsi="Verdana"/>
        </w:rPr>
        <w:lastRenderedPageBreak/>
        <w:t xml:space="preserve">         </w:t>
      </w:r>
      <w:r>
        <w:rPr>
          <w:rFonts w:ascii="Verdana" w:hAnsi="Verdana"/>
        </w:rPr>
        <w:t xml:space="preserve">       icerik.append((char)k);</w:t>
      </w:r>
    </w:p>
    <w:p w:rsidR="00323C38" w:rsidRDefault="00323C38" w:rsidP="00323C38">
      <w:pPr>
        <w:pStyle w:val="HTMLPreformatted"/>
        <w:spacing w:line="293" w:lineRule="atLeast"/>
        <w:rPr>
          <w:rFonts w:ascii="Verdana" w:hAnsi="Verdana"/>
        </w:rPr>
      </w:pPr>
    </w:p>
    <w:p w:rsidR="002905F5" w:rsidRDefault="00D36C16" w:rsidP="00323C38">
      <w:pPr>
        <w:pStyle w:val="HTMLPreformatted"/>
        <w:numPr>
          <w:ilvl w:val="0"/>
          <w:numId w:val="23"/>
        </w:numPr>
        <w:spacing w:line="293" w:lineRule="atLeast"/>
        <w:rPr>
          <w:rFonts w:ascii="Verdana" w:hAnsi="Verdana"/>
          <w:b/>
          <w:color w:val="FF0000"/>
        </w:rPr>
      </w:pPr>
      <w:r w:rsidRPr="00D36C16">
        <w:rPr>
          <w:rFonts w:ascii="Verdana" w:hAnsi="Verdana"/>
          <w:b/>
          <w:color w:val="FF0000"/>
        </w:rPr>
        <w:t>Accessing Databases With JDBC</w:t>
      </w:r>
      <w:r w:rsidR="009459DB">
        <w:rPr>
          <w:rFonts w:ascii="Verdana" w:hAnsi="Verdana"/>
          <w:b/>
          <w:color w:val="FF0000"/>
        </w:rPr>
        <w:t>(Java Database Connectivity)</w:t>
      </w:r>
      <w:r w:rsidRPr="00D36C16">
        <w:rPr>
          <w:rFonts w:ascii="Verdana" w:hAnsi="Verdana"/>
          <w:b/>
          <w:color w:val="FF0000"/>
        </w:rPr>
        <w:t>:</w:t>
      </w:r>
      <w:r>
        <w:rPr>
          <w:rFonts w:ascii="Verdana" w:hAnsi="Verdana"/>
          <w:b/>
          <w:color w:val="FF0000"/>
        </w:rPr>
        <w:t xml:space="preserve"> </w:t>
      </w:r>
    </w:p>
    <w:p w:rsidR="00C07E24" w:rsidRDefault="00C07E24" w:rsidP="00C07E24">
      <w:pPr>
        <w:pStyle w:val="HTMLPreformatted"/>
        <w:spacing w:line="293" w:lineRule="atLeast"/>
        <w:rPr>
          <w:rFonts w:ascii="Verdana" w:hAnsi="Verdana"/>
          <w:b/>
          <w:color w:val="FF0000"/>
        </w:rPr>
      </w:pPr>
    </w:p>
    <w:p w:rsidR="00B353A5" w:rsidRDefault="00B353A5" w:rsidP="00C07E24">
      <w:pPr>
        <w:pStyle w:val="HTMLPreformatted"/>
        <w:spacing w:line="293" w:lineRule="atLeast"/>
        <w:rPr>
          <w:rFonts w:ascii="Verdana" w:hAnsi="Verdana"/>
          <w:b/>
        </w:rPr>
      </w:pPr>
      <w:r>
        <w:rPr>
          <w:rFonts w:ascii="Verdana" w:hAnsi="Verdana"/>
          <w:b/>
        </w:rPr>
        <w:t>-Conventions:</w:t>
      </w:r>
    </w:p>
    <w:p w:rsidR="00B353A5" w:rsidRDefault="00B353A5" w:rsidP="00C07E24">
      <w:pPr>
        <w:pStyle w:val="HTMLPreformatted"/>
        <w:spacing w:line="293" w:lineRule="atLeast"/>
        <w:rPr>
          <w:rFonts w:ascii="Verdana" w:hAnsi="Verdana"/>
          <w:b/>
        </w:rPr>
      </w:pPr>
    </w:p>
    <w:p w:rsidR="00C07E24" w:rsidRPr="000318F0" w:rsidRDefault="00B353A5" w:rsidP="00C07E24">
      <w:pPr>
        <w:pStyle w:val="HTMLPreformatted"/>
        <w:spacing w:line="293" w:lineRule="atLeast"/>
        <w:rPr>
          <w:rFonts w:ascii="Verdana" w:hAnsi="Verdana"/>
        </w:rPr>
      </w:pPr>
      <w:r>
        <w:rPr>
          <w:rFonts w:ascii="Verdana" w:hAnsi="Verdana"/>
          <w:b/>
        </w:rPr>
        <w:tab/>
      </w:r>
      <w:r w:rsidR="002F4B30" w:rsidRPr="000318F0">
        <w:rPr>
          <w:rFonts w:ascii="Verdana" w:hAnsi="Verdana"/>
          <w:b/>
        </w:rPr>
        <w:t>-</w:t>
      </w:r>
      <w:r w:rsidR="002F4B30" w:rsidRPr="000318F0">
        <w:rPr>
          <w:rFonts w:ascii="Verdana" w:hAnsi="Verdana"/>
        </w:rPr>
        <w:t>All table names should be all uppercase with words seperated by underscores.</w:t>
      </w:r>
    </w:p>
    <w:p w:rsidR="002905F5" w:rsidRPr="00105E27" w:rsidRDefault="00B353A5" w:rsidP="00C07E24">
      <w:pPr>
        <w:pStyle w:val="HTMLPreformatted"/>
        <w:spacing w:line="293" w:lineRule="atLeast"/>
        <w:rPr>
          <w:rFonts w:ascii="Verdana" w:hAnsi="Verdana"/>
          <w:color w:val="FF0000"/>
        </w:rPr>
      </w:pPr>
      <w:r w:rsidRPr="00105E27">
        <w:rPr>
          <w:rFonts w:ascii="Verdana" w:hAnsi="Verdana"/>
          <w:color w:val="FF0000"/>
        </w:rPr>
        <w:tab/>
        <w:t>-All column names should start with table name</w:t>
      </w:r>
      <w:r w:rsidR="00105E27" w:rsidRPr="00105E27">
        <w:rPr>
          <w:rFonts w:ascii="Verdana" w:hAnsi="Verdana"/>
          <w:color w:val="FF0000"/>
        </w:rPr>
        <w:t xml:space="preserve"> or its initials</w:t>
      </w:r>
      <w:r w:rsidRPr="00105E27">
        <w:rPr>
          <w:rFonts w:ascii="Verdana" w:hAnsi="Verdana"/>
          <w:color w:val="FF0000"/>
        </w:rPr>
        <w:t>. (e</w:t>
      </w:r>
      <w:r w:rsidR="00105E27">
        <w:rPr>
          <w:rFonts w:ascii="Verdana" w:hAnsi="Verdana"/>
          <w:color w:val="FF0000"/>
        </w:rPr>
        <w:t xml:space="preserve">.g., contacts_name). </w:t>
      </w:r>
      <w:r w:rsidR="001E1225">
        <w:rPr>
          <w:rFonts w:ascii="Verdana" w:hAnsi="Verdana"/>
          <w:color w:val="FF0000"/>
        </w:rPr>
        <w:t xml:space="preserve"> </w:t>
      </w:r>
    </w:p>
    <w:p w:rsidR="009E0B7D" w:rsidRDefault="009E0B7D" w:rsidP="00C07E24">
      <w:pPr>
        <w:pStyle w:val="HTMLPreformatted"/>
        <w:spacing w:line="293" w:lineRule="atLeast"/>
        <w:rPr>
          <w:rStyle w:val="Hyperlink"/>
          <w:rFonts w:ascii="Verdana" w:hAnsi="Verdana"/>
        </w:rPr>
      </w:pPr>
    </w:p>
    <w:sectPr w:rsidR="009E0B7D" w:rsidSect="005D33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5F55" w:rsidRDefault="00E45F55" w:rsidP="00E97677">
      <w:pPr>
        <w:spacing w:after="0" w:line="240" w:lineRule="auto"/>
      </w:pPr>
      <w:r>
        <w:separator/>
      </w:r>
    </w:p>
  </w:endnote>
  <w:endnote w:type="continuationSeparator" w:id="0">
    <w:p w:rsidR="00E45F55" w:rsidRDefault="00E45F55"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ITCFranklinGothicStd-BookIt">
    <w:panose1 w:val="00000000000000000000"/>
    <w:charset w:val="00"/>
    <w:family w:val="auto"/>
    <w:notTrueType/>
    <w:pitch w:val="default"/>
    <w:sig w:usb0="00000003" w:usb1="00000000" w:usb2="00000000" w:usb3="00000000" w:csb0="00000001" w:csb1="00000000"/>
  </w:font>
  <w:font w:name="MathematicalPi-One">
    <w:panose1 w:val="00000000000000000000"/>
    <w:charset w:val="00"/>
    <w:family w:val="auto"/>
    <w:notTrueType/>
    <w:pitch w:val="default"/>
    <w:sig w:usb0="00000003" w:usb1="00000000" w:usb2="00000000" w:usb3="00000000" w:csb0="00000001" w:csb1="00000000"/>
  </w:font>
  <w:font w:name="RMTMI">
    <w:altName w:val="Times New Roman"/>
    <w:panose1 w:val="00000000000000000000"/>
    <w:charset w:val="A1"/>
    <w:family w:val="auto"/>
    <w:notTrueType/>
    <w:pitch w:val="default"/>
    <w:sig w:usb0="00000081" w:usb1="00000000" w:usb2="00000000" w:usb3="00000000" w:csb0="00000008"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inherit">
    <w:altName w:val="Times New Roman"/>
    <w:panose1 w:val="00000000000000000000"/>
    <w:charset w:val="00"/>
    <w:family w:val="roman"/>
    <w:notTrueType/>
    <w:pitch w:val="default"/>
  </w:font>
  <w:font w:name="AGaramond-Bold">
    <w:altName w:val="Times New Roman"/>
    <w:panose1 w:val="00000000000000000000"/>
    <w:charset w:val="A2"/>
    <w:family w:val="auto"/>
    <w:notTrueType/>
    <w:pitch w:val="default"/>
    <w:sig w:usb0="00000003"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GoudySans-Black">
    <w:altName w:val="Times New Roman"/>
    <w:panose1 w:val="00000000000000000000"/>
    <w:charset w:val="A2"/>
    <w:family w:val="auto"/>
    <w:notTrueType/>
    <w:pitch w:val="default"/>
    <w:sig w:usb0="00000007" w:usb1="00000000" w:usb2="00000000" w:usb3="00000000" w:csb0="00000011"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5F55" w:rsidRDefault="00E45F55" w:rsidP="00E97677">
      <w:pPr>
        <w:spacing w:after="0" w:line="240" w:lineRule="auto"/>
      </w:pPr>
      <w:r>
        <w:separator/>
      </w:r>
    </w:p>
  </w:footnote>
  <w:footnote w:type="continuationSeparator" w:id="0">
    <w:p w:rsidR="00E45F55" w:rsidRDefault="00E45F55"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C16138E"/>
    <w:multiLevelType w:val="hybridMultilevel"/>
    <w:tmpl w:val="5C628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8">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9">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8531FD0"/>
    <w:multiLevelType w:val="hybridMultilevel"/>
    <w:tmpl w:val="17708E7E"/>
    <w:lvl w:ilvl="0" w:tplc="9A6C9E1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9">
    <w:nsid w:val="5BC54B7E"/>
    <w:multiLevelType w:val="hybridMultilevel"/>
    <w:tmpl w:val="B448D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A624F0C"/>
    <w:multiLevelType w:val="hybridMultilevel"/>
    <w:tmpl w:val="A4C0D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1"/>
  </w:num>
  <w:num w:numId="3">
    <w:abstractNumId w:val="19"/>
  </w:num>
  <w:num w:numId="4">
    <w:abstractNumId w:val="5"/>
  </w:num>
  <w:num w:numId="5">
    <w:abstractNumId w:val="4"/>
  </w:num>
  <w:num w:numId="6">
    <w:abstractNumId w:val="10"/>
  </w:num>
  <w:num w:numId="7">
    <w:abstractNumId w:val="13"/>
  </w:num>
  <w:num w:numId="8">
    <w:abstractNumId w:val="22"/>
  </w:num>
  <w:num w:numId="9">
    <w:abstractNumId w:val="8"/>
  </w:num>
  <w:num w:numId="10">
    <w:abstractNumId w:val="20"/>
  </w:num>
  <w:num w:numId="11">
    <w:abstractNumId w:val="23"/>
  </w:num>
  <w:num w:numId="12">
    <w:abstractNumId w:val="2"/>
  </w:num>
  <w:num w:numId="13">
    <w:abstractNumId w:val="16"/>
  </w:num>
  <w:num w:numId="14">
    <w:abstractNumId w:val="15"/>
  </w:num>
  <w:num w:numId="15">
    <w:abstractNumId w:val="1"/>
  </w:num>
  <w:num w:numId="16">
    <w:abstractNumId w:val="25"/>
  </w:num>
  <w:num w:numId="17">
    <w:abstractNumId w:val="7"/>
  </w:num>
  <w:num w:numId="18">
    <w:abstractNumId w:val="17"/>
  </w:num>
  <w:num w:numId="19">
    <w:abstractNumId w:val="12"/>
  </w:num>
  <w:num w:numId="20">
    <w:abstractNumId w:val="9"/>
  </w:num>
  <w:num w:numId="21">
    <w:abstractNumId w:val="14"/>
  </w:num>
  <w:num w:numId="22">
    <w:abstractNumId w:val="11"/>
  </w:num>
  <w:num w:numId="23">
    <w:abstractNumId w:val="24"/>
  </w:num>
  <w:num w:numId="24">
    <w:abstractNumId w:val="0"/>
  </w:num>
  <w:num w:numId="25">
    <w:abstractNumId w:val="6"/>
  </w:num>
  <w:num w:numId="26">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2E"/>
    <w:rsid w:val="0000137D"/>
    <w:rsid w:val="000023CB"/>
    <w:rsid w:val="00002495"/>
    <w:rsid w:val="00002864"/>
    <w:rsid w:val="00002A3B"/>
    <w:rsid w:val="00002C51"/>
    <w:rsid w:val="00002D64"/>
    <w:rsid w:val="000035D9"/>
    <w:rsid w:val="00003DA6"/>
    <w:rsid w:val="00003E88"/>
    <w:rsid w:val="0000576F"/>
    <w:rsid w:val="00005821"/>
    <w:rsid w:val="00005A6D"/>
    <w:rsid w:val="00005E58"/>
    <w:rsid w:val="000065BF"/>
    <w:rsid w:val="00006BB4"/>
    <w:rsid w:val="00006EC2"/>
    <w:rsid w:val="00006FD2"/>
    <w:rsid w:val="00007A9C"/>
    <w:rsid w:val="00007C08"/>
    <w:rsid w:val="00007E3D"/>
    <w:rsid w:val="00010422"/>
    <w:rsid w:val="0001112C"/>
    <w:rsid w:val="000114D3"/>
    <w:rsid w:val="00011F28"/>
    <w:rsid w:val="00011F44"/>
    <w:rsid w:val="00012E3A"/>
    <w:rsid w:val="000131D0"/>
    <w:rsid w:val="000134F0"/>
    <w:rsid w:val="0001385B"/>
    <w:rsid w:val="0001390B"/>
    <w:rsid w:val="0001475A"/>
    <w:rsid w:val="000148CF"/>
    <w:rsid w:val="000149C0"/>
    <w:rsid w:val="00014B86"/>
    <w:rsid w:val="00014E70"/>
    <w:rsid w:val="00014FA9"/>
    <w:rsid w:val="000156D3"/>
    <w:rsid w:val="000157B4"/>
    <w:rsid w:val="000158B5"/>
    <w:rsid w:val="000166C6"/>
    <w:rsid w:val="00016822"/>
    <w:rsid w:val="00016E91"/>
    <w:rsid w:val="00016F85"/>
    <w:rsid w:val="000170EB"/>
    <w:rsid w:val="00017445"/>
    <w:rsid w:val="0001779D"/>
    <w:rsid w:val="000179F3"/>
    <w:rsid w:val="00020239"/>
    <w:rsid w:val="00020791"/>
    <w:rsid w:val="000209F6"/>
    <w:rsid w:val="00020E42"/>
    <w:rsid w:val="00020F65"/>
    <w:rsid w:val="00021049"/>
    <w:rsid w:val="00021ACB"/>
    <w:rsid w:val="00021D14"/>
    <w:rsid w:val="00021D59"/>
    <w:rsid w:val="000223C1"/>
    <w:rsid w:val="0002242E"/>
    <w:rsid w:val="000226BB"/>
    <w:rsid w:val="00022B75"/>
    <w:rsid w:val="00022FD1"/>
    <w:rsid w:val="00023A95"/>
    <w:rsid w:val="00023C65"/>
    <w:rsid w:val="00023C9B"/>
    <w:rsid w:val="0002443B"/>
    <w:rsid w:val="0002445F"/>
    <w:rsid w:val="0002469C"/>
    <w:rsid w:val="00024A63"/>
    <w:rsid w:val="00024BB8"/>
    <w:rsid w:val="00024C7D"/>
    <w:rsid w:val="00024C94"/>
    <w:rsid w:val="00024F8F"/>
    <w:rsid w:val="00024FD2"/>
    <w:rsid w:val="000252D3"/>
    <w:rsid w:val="0002584A"/>
    <w:rsid w:val="00025F09"/>
    <w:rsid w:val="00025F56"/>
    <w:rsid w:val="000260E1"/>
    <w:rsid w:val="00026297"/>
    <w:rsid w:val="000262A1"/>
    <w:rsid w:val="00026EA6"/>
    <w:rsid w:val="00026FC6"/>
    <w:rsid w:val="00027331"/>
    <w:rsid w:val="0002734C"/>
    <w:rsid w:val="00027637"/>
    <w:rsid w:val="000278F0"/>
    <w:rsid w:val="00027B90"/>
    <w:rsid w:val="000305A5"/>
    <w:rsid w:val="00030D5F"/>
    <w:rsid w:val="000313FA"/>
    <w:rsid w:val="00031597"/>
    <w:rsid w:val="000318F0"/>
    <w:rsid w:val="00031E38"/>
    <w:rsid w:val="00032305"/>
    <w:rsid w:val="000325CE"/>
    <w:rsid w:val="00033820"/>
    <w:rsid w:val="000339DA"/>
    <w:rsid w:val="00033A0B"/>
    <w:rsid w:val="00034BF5"/>
    <w:rsid w:val="00034FBF"/>
    <w:rsid w:val="00034FDA"/>
    <w:rsid w:val="000353C1"/>
    <w:rsid w:val="00035A72"/>
    <w:rsid w:val="00035BED"/>
    <w:rsid w:val="00035D7A"/>
    <w:rsid w:val="0003634D"/>
    <w:rsid w:val="00036357"/>
    <w:rsid w:val="00037122"/>
    <w:rsid w:val="00037225"/>
    <w:rsid w:val="00037421"/>
    <w:rsid w:val="000374F9"/>
    <w:rsid w:val="000379B1"/>
    <w:rsid w:val="00037DA2"/>
    <w:rsid w:val="0004029D"/>
    <w:rsid w:val="000403DB"/>
    <w:rsid w:val="000405FB"/>
    <w:rsid w:val="0004081C"/>
    <w:rsid w:val="000408DB"/>
    <w:rsid w:val="0004099D"/>
    <w:rsid w:val="00040D83"/>
    <w:rsid w:val="00040FF5"/>
    <w:rsid w:val="0004108B"/>
    <w:rsid w:val="00041673"/>
    <w:rsid w:val="00041D43"/>
    <w:rsid w:val="00041F34"/>
    <w:rsid w:val="00042102"/>
    <w:rsid w:val="00042151"/>
    <w:rsid w:val="00042378"/>
    <w:rsid w:val="00042675"/>
    <w:rsid w:val="00042D97"/>
    <w:rsid w:val="00042FA7"/>
    <w:rsid w:val="0004307D"/>
    <w:rsid w:val="00043374"/>
    <w:rsid w:val="0004366B"/>
    <w:rsid w:val="000438BD"/>
    <w:rsid w:val="0004392F"/>
    <w:rsid w:val="00043A79"/>
    <w:rsid w:val="00043BDF"/>
    <w:rsid w:val="00043D32"/>
    <w:rsid w:val="0004419E"/>
    <w:rsid w:val="000444E3"/>
    <w:rsid w:val="00044599"/>
    <w:rsid w:val="0004464F"/>
    <w:rsid w:val="00044A94"/>
    <w:rsid w:val="00045662"/>
    <w:rsid w:val="00046A32"/>
    <w:rsid w:val="00047083"/>
    <w:rsid w:val="0004714F"/>
    <w:rsid w:val="00047743"/>
    <w:rsid w:val="00047B21"/>
    <w:rsid w:val="00047B78"/>
    <w:rsid w:val="00050051"/>
    <w:rsid w:val="00050111"/>
    <w:rsid w:val="00050543"/>
    <w:rsid w:val="00050A86"/>
    <w:rsid w:val="00050E60"/>
    <w:rsid w:val="00051441"/>
    <w:rsid w:val="00051EE4"/>
    <w:rsid w:val="000520F2"/>
    <w:rsid w:val="0005249E"/>
    <w:rsid w:val="000524CF"/>
    <w:rsid w:val="000529C8"/>
    <w:rsid w:val="00052A80"/>
    <w:rsid w:val="00052D76"/>
    <w:rsid w:val="00053A9C"/>
    <w:rsid w:val="00053DD7"/>
    <w:rsid w:val="00054125"/>
    <w:rsid w:val="000542CC"/>
    <w:rsid w:val="00054A06"/>
    <w:rsid w:val="00054CCA"/>
    <w:rsid w:val="00054E8D"/>
    <w:rsid w:val="00055092"/>
    <w:rsid w:val="00055262"/>
    <w:rsid w:val="0005527A"/>
    <w:rsid w:val="00055438"/>
    <w:rsid w:val="0005580B"/>
    <w:rsid w:val="000558B4"/>
    <w:rsid w:val="00055934"/>
    <w:rsid w:val="00055A7A"/>
    <w:rsid w:val="00055E62"/>
    <w:rsid w:val="000560DC"/>
    <w:rsid w:val="00056106"/>
    <w:rsid w:val="00056227"/>
    <w:rsid w:val="000565A3"/>
    <w:rsid w:val="00057025"/>
    <w:rsid w:val="00057652"/>
    <w:rsid w:val="0005799B"/>
    <w:rsid w:val="00057E10"/>
    <w:rsid w:val="0006065F"/>
    <w:rsid w:val="00060CBE"/>
    <w:rsid w:val="00060CC4"/>
    <w:rsid w:val="00060EDA"/>
    <w:rsid w:val="00060F7A"/>
    <w:rsid w:val="00061208"/>
    <w:rsid w:val="00061FB2"/>
    <w:rsid w:val="0006293A"/>
    <w:rsid w:val="00063652"/>
    <w:rsid w:val="00063DA0"/>
    <w:rsid w:val="000642EB"/>
    <w:rsid w:val="000643FD"/>
    <w:rsid w:val="000648D8"/>
    <w:rsid w:val="00064A30"/>
    <w:rsid w:val="00064C17"/>
    <w:rsid w:val="0006525B"/>
    <w:rsid w:val="000662C9"/>
    <w:rsid w:val="00066633"/>
    <w:rsid w:val="000668E2"/>
    <w:rsid w:val="00066E98"/>
    <w:rsid w:val="00066F93"/>
    <w:rsid w:val="00067E8A"/>
    <w:rsid w:val="00067F4A"/>
    <w:rsid w:val="0007072A"/>
    <w:rsid w:val="0007161A"/>
    <w:rsid w:val="00071B90"/>
    <w:rsid w:val="000721BD"/>
    <w:rsid w:val="0007236C"/>
    <w:rsid w:val="000725CD"/>
    <w:rsid w:val="00072C38"/>
    <w:rsid w:val="0007357D"/>
    <w:rsid w:val="00073676"/>
    <w:rsid w:val="0007378B"/>
    <w:rsid w:val="000742DC"/>
    <w:rsid w:val="000743D7"/>
    <w:rsid w:val="00074507"/>
    <w:rsid w:val="00074B0A"/>
    <w:rsid w:val="000758CC"/>
    <w:rsid w:val="00075C36"/>
    <w:rsid w:val="00075D47"/>
    <w:rsid w:val="00075E8E"/>
    <w:rsid w:val="00076549"/>
    <w:rsid w:val="00076694"/>
    <w:rsid w:val="000767C3"/>
    <w:rsid w:val="000773F1"/>
    <w:rsid w:val="000774CF"/>
    <w:rsid w:val="000777F4"/>
    <w:rsid w:val="00077DFC"/>
    <w:rsid w:val="000804C3"/>
    <w:rsid w:val="00080613"/>
    <w:rsid w:val="00080622"/>
    <w:rsid w:val="00080893"/>
    <w:rsid w:val="000809D4"/>
    <w:rsid w:val="00080AA7"/>
    <w:rsid w:val="00081350"/>
    <w:rsid w:val="00082172"/>
    <w:rsid w:val="000821C9"/>
    <w:rsid w:val="000821F3"/>
    <w:rsid w:val="0008270D"/>
    <w:rsid w:val="000829E1"/>
    <w:rsid w:val="00083326"/>
    <w:rsid w:val="00083584"/>
    <w:rsid w:val="000835E4"/>
    <w:rsid w:val="00083E95"/>
    <w:rsid w:val="0008441E"/>
    <w:rsid w:val="000845BA"/>
    <w:rsid w:val="00084CB9"/>
    <w:rsid w:val="00084F76"/>
    <w:rsid w:val="000855D6"/>
    <w:rsid w:val="0008588E"/>
    <w:rsid w:val="00085994"/>
    <w:rsid w:val="00085B48"/>
    <w:rsid w:val="00086615"/>
    <w:rsid w:val="00086914"/>
    <w:rsid w:val="00086C11"/>
    <w:rsid w:val="00087A91"/>
    <w:rsid w:val="00087C0A"/>
    <w:rsid w:val="00087D03"/>
    <w:rsid w:val="00087D28"/>
    <w:rsid w:val="00090029"/>
    <w:rsid w:val="000903C3"/>
    <w:rsid w:val="000905EB"/>
    <w:rsid w:val="00090759"/>
    <w:rsid w:val="0009090B"/>
    <w:rsid w:val="00090AB9"/>
    <w:rsid w:val="000910EE"/>
    <w:rsid w:val="00091165"/>
    <w:rsid w:val="00091411"/>
    <w:rsid w:val="000915FE"/>
    <w:rsid w:val="000916B2"/>
    <w:rsid w:val="00091D1B"/>
    <w:rsid w:val="00091D6E"/>
    <w:rsid w:val="00091F95"/>
    <w:rsid w:val="0009203A"/>
    <w:rsid w:val="0009214D"/>
    <w:rsid w:val="0009238E"/>
    <w:rsid w:val="0009281E"/>
    <w:rsid w:val="00092B3D"/>
    <w:rsid w:val="00092C46"/>
    <w:rsid w:val="00092E23"/>
    <w:rsid w:val="0009343B"/>
    <w:rsid w:val="0009352D"/>
    <w:rsid w:val="0009367B"/>
    <w:rsid w:val="00093B4C"/>
    <w:rsid w:val="000941B2"/>
    <w:rsid w:val="00094568"/>
    <w:rsid w:val="00094791"/>
    <w:rsid w:val="00094832"/>
    <w:rsid w:val="00094964"/>
    <w:rsid w:val="00094A90"/>
    <w:rsid w:val="00094ADD"/>
    <w:rsid w:val="00095591"/>
    <w:rsid w:val="0009589C"/>
    <w:rsid w:val="000958F3"/>
    <w:rsid w:val="00095CC9"/>
    <w:rsid w:val="00095EAC"/>
    <w:rsid w:val="00095EAD"/>
    <w:rsid w:val="00095FA2"/>
    <w:rsid w:val="00096746"/>
    <w:rsid w:val="00096763"/>
    <w:rsid w:val="000968E2"/>
    <w:rsid w:val="00096DD9"/>
    <w:rsid w:val="00096EFA"/>
    <w:rsid w:val="00096F26"/>
    <w:rsid w:val="000978DD"/>
    <w:rsid w:val="000A04C1"/>
    <w:rsid w:val="000A083F"/>
    <w:rsid w:val="000A0968"/>
    <w:rsid w:val="000A0CA4"/>
    <w:rsid w:val="000A0DEF"/>
    <w:rsid w:val="000A1613"/>
    <w:rsid w:val="000A2971"/>
    <w:rsid w:val="000A2B2F"/>
    <w:rsid w:val="000A2D90"/>
    <w:rsid w:val="000A2E2B"/>
    <w:rsid w:val="000A313E"/>
    <w:rsid w:val="000A31CC"/>
    <w:rsid w:val="000A3541"/>
    <w:rsid w:val="000A3C98"/>
    <w:rsid w:val="000A40AE"/>
    <w:rsid w:val="000A4257"/>
    <w:rsid w:val="000A491F"/>
    <w:rsid w:val="000A4F0B"/>
    <w:rsid w:val="000A50ED"/>
    <w:rsid w:val="000A5637"/>
    <w:rsid w:val="000A56F6"/>
    <w:rsid w:val="000A62A6"/>
    <w:rsid w:val="000A6790"/>
    <w:rsid w:val="000A67B2"/>
    <w:rsid w:val="000A6868"/>
    <w:rsid w:val="000A6A24"/>
    <w:rsid w:val="000A6A85"/>
    <w:rsid w:val="000A6E2C"/>
    <w:rsid w:val="000A6F8E"/>
    <w:rsid w:val="000A7662"/>
    <w:rsid w:val="000A7702"/>
    <w:rsid w:val="000A7D30"/>
    <w:rsid w:val="000A7D76"/>
    <w:rsid w:val="000A7EC1"/>
    <w:rsid w:val="000A7FE0"/>
    <w:rsid w:val="000B03F6"/>
    <w:rsid w:val="000B06E7"/>
    <w:rsid w:val="000B09BF"/>
    <w:rsid w:val="000B09D7"/>
    <w:rsid w:val="000B0D1D"/>
    <w:rsid w:val="000B0E17"/>
    <w:rsid w:val="000B12E4"/>
    <w:rsid w:val="000B14C7"/>
    <w:rsid w:val="000B157C"/>
    <w:rsid w:val="000B1AD5"/>
    <w:rsid w:val="000B1CAE"/>
    <w:rsid w:val="000B22F1"/>
    <w:rsid w:val="000B24E0"/>
    <w:rsid w:val="000B26AF"/>
    <w:rsid w:val="000B27C6"/>
    <w:rsid w:val="000B2F56"/>
    <w:rsid w:val="000B2F93"/>
    <w:rsid w:val="000B2FED"/>
    <w:rsid w:val="000B30DF"/>
    <w:rsid w:val="000B3529"/>
    <w:rsid w:val="000B38C2"/>
    <w:rsid w:val="000B3CF1"/>
    <w:rsid w:val="000B42FA"/>
    <w:rsid w:val="000B4370"/>
    <w:rsid w:val="000B4566"/>
    <w:rsid w:val="000B4977"/>
    <w:rsid w:val="000B4BAF"/>
    <w:rsid w:val="000B5029"/>
    <w:rsid w:val="000B54C4"/>
    <w:rsid w:val="000B6815"/>
    <w:rsid w:val="000B69EB"/>
    <w:rsid w:val="000B6B4C"/>
    <w:rsid w:val="000B6DBE"/>
    <w:rsid w:val="000B6FCA"/>
    <w:rsid w:val="000B75E8"/>
    <w:rsid w:val="000B785C"/>
    <w:rsid w:val="000B7885"/>
    <w:rsid w:val="000B7983"/>
    <w:rsid w:val="000B7AAE"/>
    <w:rsid w:val="000B7C1F"/>
    <w:rsid w:val="000B7C38"/>
    <w:rsid w:val="000C0229"/>
    <w:rsid w:val="000C02CC"/>
    <w:rsid w:val="000C0A29"/>
    <w:rsid w:val="000C0AA9"/>
    <w:rsid w:val="000C1A4A"/>
    <w:rsid w:val="000C2A70"/>
    <w:rsid w:val="000C34E9"/>
    <w:rsid w:val="000C37AA"/>
    <w:rsid w:val="000C3A41"/>
    <w:rsid w:val="000C3C1D"/>
    <w:rsid w:val="000C425E"/>
    <w:rsid w:val="000C468F"/>
    <w:rsid w:val="000C4780"/>
    <w:rsid w:val="000C5040"/>
    <w:rsid w:val="000C5594"/>
    <w:rsid w:val="000C5BFD"/>
    <w:rsid w:val="000C611E"/>
    <w:rsid w:val="000C6296"/>
    <w:rsid w:val="000C62A5"/>
    <w:rsid w:val="000C64E6"/>
    <w:rsid w:val="000C68FB"/>
    <w:rsid w:val="000C6C2A"/>
    <w:rsid w:val="000C6FE8"/>
    <w:rsid w:val="000C71ED"/>
    <w:rsid w:val="000C75AE"/>
    <w:rsid w:val="000C7B28"/>
    <w:rsid w:val="000C7BAE"/>
    <w:rsid w:val="000C7D1E"/>
    <w:rsid w:val="000C7DDD"/>
    <w:rsid w:val="000D0416"/>
    <w:rsid w:val="000D0E50"/>
    <w:rsid w:val="000D11EA"/>
    <w:rsid w:val="000D2194"/>
    <w:rsid w:val="000D239C"/>
    <w:rsid w:val="000D252A"/>
    <w:rsid w:val="000D2691"/>
    <w:rsid w:val="000D282F"/>
    <w:rsid w:val="000D3002"/>
    <w:rsid w:val="000D31B0"/>
    <w:rsid w:val="000D33CB"/>
    <w:rsid w:val="000D377E"/>
    <w:rsid w:val="000D38B4"/>
    <w:rsid w:val="000D3A6A"/>
    <w:rsid w:val="000D3B39"/>
    <w:rsid w:val="000D44F2"/>
    <w:rsid w:val="000D5310"/>
    <w:rsid w:val="000D5CE6"/>
    <w:rsid w:val="000D5D86"/>
    <w:rsid w:val="000D6079"/>
    <w:rsid w:val="000D6AA5"/>
    <w:rsid w:val="000D6AB6"/>
    <w:rsid w:val="000D6AF1"/>
    <w:rsid w:val="000D6B65"/>
    <w:rsid w:val="000D6CAA"/>
    <w:rsid w:val="000D73CC"/>
    <w:rsid w:val="000D7B7A"/>
    <w:rsid w:val="000D7EE9"/>
    <w:rsid w:val="000E02D8"/>
    <w:rsid w:val="000E06FF"/>
    <w:rsid w:val="000E08C8"/>
    <w:rsid w:val="000E0E93"/>
    <w:rsid w:val="000E12F1"/>
    <w:rsid w:val="000E1374"/>
    <w:rsid w:val="000E1AF4"/>
    <w:rsid w:val="000E1B22"/>
    <w:rsid w:val="000E2AB8"/>
    <w:rsid w:val="000E2C64"/>
    <w:rsid w:val="000E36D3"/>
    <w:rsid w:val="000E381F"/>
    <w:rsid w:val="000E3958"/>
    <w:rsid w:val="000E3A48"/>
    <w:rsid w:val="000E4259"/>
    <w:rsid w:val="000E46F3"/>
    <w:rsid w:val="000E51C5"/>
    <w:rsid w:val="000E5523"/>
    <w:rsid w:val="000E5E7C"/>
    <w:rsid w:val="000E5F11"/>
    <w:rsid w:val="000E6012"/>
    <w:rsid w:val="000E601D"/>
    <w:rsid w:val="000E619B"/>
    <w:rsid w:val="000E6422"/>
    <w:rsid w:val="000E65B9"/>
    <w:rsid w:val="000E69A3"/>
    <w:rsid w:val="000E6D7C"/>
    <w:rsid w:val="000E7254"/>
    <w:rsid w:val="000E7B02"/>
    <w:rsid w:val="000F0136"/>
    <w:rsid w:val="000F07C4"/>
    <w:rsid w:val="000F0AE3"/>
    <w:rsid w:val="000F0CD3"/>
    <w:rsid w:val="000F0E5E"/>
    <w:rsid w:val="000F1000"/>
    <w:rsid w:val="000F137A"/>
    <w:rsid w:val="000F13DF"/>
    <w:rsid w:val="000F1855"/>
    <w:rsid w:val="000F1E6E"/>
    <w:rsid w:val="000F2058"/>
    <w:rsid w:val="000F21B3"/>
    <w:rsid w:val="000F25CB"/>
    <w:rsid w:val="000F2A22"/>
    <w:rsid w:val="000F2F55"/>
    <w:rsid w:val="000F3520"/>
    <w:rsid w:val="000F36E4"/>
    <w:rsid w:val="000F3CB9"/>
    <w:rsid w:val="000F3E92"/>
    <w:rsid w:val="000F405A"/>
    <w:rsid w:val="000F4531"/>
    <w:rsid w:val="000F4789"/>
    <w:rsid w:val="000F4A8C"/>
    <w:rsid w:val="000F50AC"/>
    <w:rsid w:val="000F6011"/>
    <w:rsid w:val="000F603F"/>
    <w:rsid w:val="000F625A"/>
    <w:rsid w:val="000F699F"/>
    <w:rsid w:val="000F70F0"/>
    <w:rsid w:val="000F72BC"/>
    <w:rsid w:val="000F72DB"/>
    <w:rsid w:val="000F74A0"/>
    <w:rsid w:val="000F752E"/>
    <w:rsid w:val="000F7542"/>
    <w:rsid w:val="000F7557"/>
    <w:rsid w:val="000F7762"/>
    <w:rsid w:val="000F7CD4"/>
    <w:rsid w:val="00100508"/>
    <w:rsid w:val="00100B69"/>
    <w:rsid w:val="00100BFD"/>
    <w:rsid w:val="00100F26"/>
    <w:rsid w:val="00100F54"/>
    <w:rsid w:val="001012B5"/>
    <w:rsid w:val="00101687"/>
    <w:rsid w:val="0010186F"/>
    <w:rsid w:val="00101900"/>
    <w:rsid w:val="00101DAC"/>
    <w:rsid w:val="001020DF"/>
    <w:rsid w:val="00102188"/>
    <w:rsid w:val="001021C8"/>
    <w:rsid w:val="0010227B"/>
    <w:rsid w:val="0010275E"/>
    <w:rsid w:val="001027F0"/>
    <w:rsid w:val="0010293E"/>
    <w:rsid w:val="001029B0"/>
    <w:rsid w:val="00102CEF"/>
    <w:rsid w:val="00102F3F"/>
    <w:rsid w:val="001032E9"/>
    <w:rsid w:val="001039AA"/>
    <w:rsid w:val="00104B77"/>
    <w:rsid w:val="00104C4A"/>
    <w:rsid w:val="00104D47"/>
    <w:rsid w:val="00104D4B"/>
    <w:rsid w:val="00104FD4"/>
    <w:rsid w:val="00105389"/>
    <w:rsid w:val="00105760"/>
    <w:rsid w:val="00105816"/>
    <w:rsid w:val="00105836"/>
    <w:rsid w:val="00105E27"/>
    <w:rsid w:val="0010602A"/>
    <w:rsid w:val="0010603D"/>
    <w:rsid w:val="00106111"/>
    <w:rsid w:val="001063E4"/>
    <w:rsid w:val="001069E4"/>
    <w:rsid w:val="00106A46"/>
    <w:rsid w:val="00106ABC"/>
    <w:rsid w:val="00107085"/>
    <w:rsid w:val="001070A4"/>
    <w:rsid w:val="001078CF"/>
    <w:rsid w:val="001079A7"/>
    <w:rsid w:val="00107A63"/>
    <w:rsid w:val="00107BD9"/>
    <w:rsid w:val="00107EBC"/>
    <w:rsid w:val="00110060"/>
    <w:rsid w:val="001103E6"/>
    <w:rsid w:val="001107F3"/>
    <w:rsid w:val="00110881"/>
    <w:rsid w:val="001109CC"/>
    <w:rsid w:val="001109F8"/>
    <w:rsid w:val="00111070"/>
    <w:rsid w:val="00111486"/>
    <w:rsid w:val="00111961"/>
    <w:rsid w:val="00111B85"/>
    <w:rsid w:val="00111DE4"/>
    <w:rsid w:val="00112222"/>
    <w:rsid w:val="0011231F"/>
    <w:rsid w:val="0011270D"/>
    <w:rsid w:val="00112D16"/>
    <w:rsid w:val="00113F10"/>
    <w:rsid w:val="001143D5"/>
    <w:rsid w:val="00114726"/>
    <w:rsid w:val="00114846"/>
    <w:rsid w:val="001148B5"/>
    <w:rsid w:val="00115A06"/>
    <w:rsid w:val="00115C94"/>
    <w:rsid w:val="0011652A"/>
    <w:rsid w:val="00116703"/>
    <w:rsid w:val="0011688C"/>
    <w:rsid w:val="001177AD"/>
    <w:rsid w:val="00117AE8"/>
    <w:rsid w:val="001200B1"/>
    <w:rsid w:val="0012035D"/>
    <w:rsid w:val="001205E2"/>
    <w:rsid w:val="001209B2"/>
    <w:rsid w:val="00120BE1"/>
    <w:rsid w:val="001212A3"/>
    <w:rsid w:val="00121A6D"/>
    <w:rsid w:val="001228D5"/>
    <w:rsid w:val="00122AE3"/>
    <w:rsid w:val="00122DBD"/>
    <w:rsid w:val="00122E28"/>
    <w:rsid w:val="00123013"/>
    <w:rsid w:val="00123078"/>
    <w:rsid w:val="001231A9"/>
    <w:rsid w:val="001238BF"/>
    <w:rsid w:val="0012441E"/>
    <w:rsid w:val="00124611"/>
    <w:rsid w:val="0012477A"/>
    <w:rsid w:val="00124B9B"/>
    <w:rsid w:val="001250CC"/>
    <w:rsid w:val="001255B2"/>
    <w:rsid w:val="00125D63"/>
    <w:rsid w:val="001263D2"/>
    <w:rsid w:val="00126760"/>
    <w:rsid w:val="00126BDE"/>
    <w:rsid w:val="00126C85"/>
    <w:rsid w:val="00126CA8"/>
    <w:rsid w:val="00127546"/>
    <w:rsid w:val="00127766"/>
    <w:rsid w:val="00127C14"/>
    <w:rsid w:val="00127CF9"/>
    <w:rsid w:val="00127F3B"/>
    <w:rsid w:val="00130E6E"/>
    <w:rsid w:val="00130E76"/>
    <w:rsid w:val="00130FCF"/>
    <w:rsid w:val="00131219"/>
    <w:rsid w:val="00131898"/>
    <w:rsid w:val="001319FA"/>
    <w:rsid w:val="001324E4"/>
    <w:rsid w:val="001325A3"/>
    <w:rsid w:val="00132659"/>
    <w:rsid w:val="001326E9"/>
    <w:rsid w:val="00132B09"/>
    <w:rsid w:val="00132DE1"/>
    <w:rsid w:val="00132E7F"/>
    <w:rsid w:val="001332AE"/>
    <w:rsid w:val="001346AF"/>
    <w:rsid w:val="00134951"/>
    <w:rsid w:val="0013496E"/>
    <w:rsid w:val="00134D12"/>
    <w:rsid w:val="00134D57"/>
    <w:rsid w:val="001352C6"/>
    <w:rsid w:val="001357EB"/>
    <w:rsid w:val="00135BE8"/>
    <w:rsid w:val="00135D6C"/>
    <w:rsid w:val="00136034"/>
    <w:rsid w:val="001360DA"/>
    <w:rsid w:val="00136190"/>
    <w:rsid w:val="001362C6"/>
    <w:rsid w:val="001368C7"/>
    <w:rsid w:val="00137037"/>
    <w:rsid w:val="00137261"/>
    <w:rsid w:val="001372D3"/>
    <w:rsid w:val="00137664"/>
    <w:rsid w:val="001376D0"/>
    <w:rsid w:val="00137D1E"/>
    <w:rsid w:val="0014069E"/>
    <w:rsid w:val="001406A2"/>
    <w:rsid w:val="00140709"/>
    <w:rsid w:val="0014076B"/>
    <w:rsid w:val="00140FBF"/>
    <w:rsid w:val="00141279"/>
    <w:rsid w:val="00141523"/>
    <w:rsid w:val="0014184E"/>
    <w:rsid w:val="001424AF"/>
    <w:rsid w:val="00142979"/>
    <w:rsid w:val="00142C8B"/>
    <w:rsid w:val="00142FF3"/>
    <w:rsid w:val="00143429"/>
    <w:rsid w:val="0014342C"/>
    <w:rsid w:val="00143578"/>
    <w:rsid w:val="0014365A"/>
    <w:rsid w:val="00143904"/>
    <w:rsid w:val="00143CCF"/>
    <w:rsid w:val="00143E50"/>
    <w:rsid w:val="00144A6A"/>
    <w:rsid w:val="00144BF7"/>
    <w:rsid w:val="0014552F"/>
    <w:rsid w:val="001457C7"/>
    <w:rsid w:val="00145C24"/>
    <w:rsid w:val="00145EC1"/>
    <w:rsid w:val="00147A9F"/>
    <w:rsid w:val="001506D8"/>
    <w:rsid w:val="00150BE6"/>
    <w:rsid w:val="001510D5"/>
    <w:rsid w:val="001514CD"/>
    <w:rsid w:val="00151543"/>
    <w:rsid w:val="00151B43"/>
    <w:rsid w:val="00151FD1"/>
    <w:rsid w:val="0015215A"/>
    <w:rsid w:val="00152588"/>
    <w:rsid w:val="00152907"/>
    <w:rsid w:val="00152A89"/>
    <w:rsid w:val="0015304F"/>
    <w:rsid w:val="00153111"/>
    <w:rsid w:val="00153229"/>
    <w:rsid w:val="00153981"/>
    <w:rsid w:val="00154E87"/>
    <w:rsid w:val="00154FEB"/>
    <w:rsid w:val="00155965"/>
    <w:rsid w:val="00155CAF"/>
    <w:rsid w:val="00155F94"/>
    <w:rsid w:val="00156125"/>
    <w:rsid w:val="00156194"/>
    <w:rsid w:val="0015639B"/>
    <w:rsid w:val="0015664B"/>
    <w:rsid w:val="001569C2"/>
    <w:rsid w:val="00156C82"/>
    <w:rsid w:val="00157284"/>
    <w:rsid w:val="00157287"/>
    <w:rsid w:val="001572DE"/>
    <w:rsid w:val="0015774D"/>
    <w:rsid w:val="0015797D"/>
    <w:rsid w:val="00157ADE"/>
    <w:rsid w:val="00157EA3"/>
    <w:rsid w:val="001601FB"/>
    <w:rsid w:val="00160E1D"/>
    <w:rsid w:val="00160F6C"/>
    <w:rsid w:val="001613BA"/>
    <w:rsid w:val="0016143E"/>
    <w:rsid w:val="001615D0"/>
    <w:rsid w:val="001617BF"/>
    <w:rsid w:val="001617C6"/>
    <w:rsid w:val="00161BC6"/>
    <w:rsid w:val="00161ED0"/>
    <w:rsid w:val="00162107"/>
    <w:rsid w:val="00162269"/>
    <w:rsid w:val="00162521"/>
    <w:rsid w:val="00162CD4"/>
    <w:rsid w:val="00163216"/>
    <w:rsid w:val="001633B5"/>
    <w:rsid w:val="00163502"/>
    <w:rsid w:val="001637CB"/>
    <w:rsid w:val="00163C53"/>
    <w:rsid w:val="00163DB9"/>
    <w:rsid w:val="00163E8C"/>
    <w:rsid w:val="00163EB0"/>
    <w:rsid w:val="00163FBF"/>
    <w:rsid w:val="0016400B"/>
    <w:rsid w:val="00164152"/>
    <w:rsid w:val="00164357"/>
    <w:rsid w:val="0016448D"/>
    <w:rsid w:val="00164B1C"/>
    <w:rsid w:val="00164B32"/>
    <w:rsid w:val="00164DB9"/>
    <w:rsid w:val="00164ED3"/>
    <w:rsid w:val="0016532D"/>
    <w:rsid w:val="0016545C"/>
    <w:rsid w:val="0016565B"/>
    <w:rsid w:val="001663ED"/>
    <w:rsid w:val="00166682"/>
    <w:rsid w:val="00166982"/>
    <w:rsid w:val="00166B1C"/>
    <w:rsid w:val="00166D2D"/>
    <w:rsid w:val="00166D60"/>
    <w:rsid w:val="001674BA"/>
    <w:rsid w:val="001676CB"/>
    <w:rsid w:val="00167A0B"/>
    <w:rsid w:val="00167AB7"/>
    <w:rsid w:val="00167B1D"/>
    <w:rsid w:val="00167D70"/>
    <w:rsid w:val="00170537"/>
    <w:rsid w:val="0017053A"/>
    <w:rsid w:val="00170675"/>
    <w:rsid w:val="00170DE4"/>
    <w:rsid w:val="00170F25"/>
    <w:rsid w:val="00170FEF"/>
    <w:rsid w:val="00171347"/>
    <w:rsid w:val="00171588"/>
    <w:rsid w:val="001719B4"/>
    <w:rsid w:val="00171B6F"/>
    <w:rsid w:val="00171D8A"/>
    <w:rsid w:val="00171E10"/>
    <w:rsid w:val="00171E77"/>
    <w:rsid w:val="00171E91"/>
    <w:rsid w:val="00171F6F"/>
    <w:rsid w:val="001720AA"/>
    <w:rsid w:val="00172205"/>
    <w:rsid w:val="00172689"/>
    <w:rsid w:val="001727EA"/>
    <w:rsid w:val="00172D0E"/>
    <w:rsid w:val="001730C6"/>
    <w:rsid w:val="001733F8"/>
    <w:rsid w:val="00173670"/>
    <w:rsid w:val="00173C72"/>
    <w:rsid w:val="00173F3D"/>
    <w:rsid w:val="00174001"/>
    <w:rsid w:val="00174071"/>
    <w:rsid w:val="0017421F"/>
    <w:rsid w:val="0017487E"/>
    <w:rsid w:val="00174AEB"/>
    <w:rsid w:val="00175028"/>
    <w:rsid w:val="001753EF"/>
    <w:rsid w:val="00175D8F"/>
    <w:rsid w:val="00176A57"/>
    <w:rsid w:val="00176E15"/>
    <w:rsid w:val="00176E88"/>
    <w:rsid w:val="00176FF8"/>
    <w:rsid w:val="00177685"/>
    <w:rsid w:val="001777A4"/>
    <w:rsid w:val="00177A82"/>
    <w:rsid w:val="00180630"/>
    <w:rsid w:val="00180825"/>
    <w:rsid w:val="0018114B"/>
    <w:rsid w:val="00181259"/>
    <w:rsid w:val="001812F3"/>
    <w:rsid w:val="0018134D"/>
    <w:rsid w:val="00181719"/>
    <w:rsid w:val="001817D3"/>
    <w:rsid w:val="00181A33"/>
    <w:rsid w:val="00181B82"/>
    <w:rsid w:val="00182729"/>
    <w:rsid w:val="00182ADF"/>
    <w:rsid w:val="00183130"/>
    <w:rsid w:val="00183312"/>
    <w:rsid w:val="0018363A"/>
    <w:rsid w:val="00183A6F"/>
    <w:rsid w:val="00183BCE"/>
    <w:rsid w:val="00183D0E"/>
    <w:rsid w:val="00184784"/>
    <w:rsid w:val="00184905"/>
    <w:rsid w:val="001849D3"/>
    <w:rsid w:val="00184FD7"/>
    <w:rsid w:val="00185084"/>
    <w:rsid w:val="001853A9"/>
    <w:rsid w:val="0018558B"/>
    <w:rsid w:val="001855B4"/>
    <w:rsid w:val="001858B3"/>
    <w:rsid w:val="00185EE7"/>
    <w:rsid w:val="00186283"/>
    <w:rsid w:val="001864FC"/>
    <w:rsid w:val="0018662C"/>
    <w:rsid w:val="00186630"/>
    <w:rsid w:val="00186B6B"/>
    <w:rsid w:val="00186ECB"/>
    <w:rsid w:val="00186FF5"/>
    <w:rsid w:val="00187485"/>
    <w:rsid w:val="001874F3"/>
    <w:rsid w:val="00187B99"/>
    <w:rsid w:val="00187D7A"/>
    <w:rsid w:val="001900E6"/>
    <w:rsid w:val="001906F9"/>
    <w:rsid w:val="00190986"/>
    <w:rsid w:val="001909B2"/>
    <w:rsid w:val="00190B51"/>
    <w:rsid w:val="00191005"/>
    <w:rsid w:val="001912C2"/>
    <w:rsid w:val="00191EDA"/>
    <w:rsid w:val="00192054"/>
    <w:rsid w:val="001923CD"/>
    <w:rsid w:val="00192BCB"/>
    <w:rsid w:val="00192F5D"/>
    <w:rsid w:val="00193017"/>
    <w:rsid w:val="00193443"/>
    <w:rsid w:val="001934EE"/>
    <w:rsid w:val="001939D1"/>
    <w:rsid w:val="00193BA8"/>
    <w:rsid w:val="00194613"/>
    <w:rsid w:val="00194728"/>
    <w:rsid w:val="00194880"/>
    <w:rsid w:val="00194EC2"/>
    <w:rsid w:val="0019507B"/>
    <w:rsid w:val="001951C1"/>
    <w:rsid w:val="00195265"/>
    <w:rsid w:val="0019594E"/>
    <w:rsid w:val="00195B56"/>
    <w:rsid w:val="00195DDF"/>
    <w:rsid w:val="00195FB1"/>
    <w:rsid w:val="00196531"/>
    <w:rsid w:val="00196538"/>
    <w:rsid w:val="001966A7"/>
    <w:rsid w:val="00196B79"/>
    <w:rsid w:val="00197253"/>
    <w:rsid w:val="00197282"/>
    <w:rsid w:val="00197D87"/>
    <w:rsid w:val="00197E61"/>
    <w:rsid w:val="00197F4A"/>
    <w:rsid w:val="001A04C3"/>
    <w:rsid w:val="001A060E"/>
    <w:rsid w:val="001A0939"/>
    <w:rsid w:val="001A0B74"/>
    <w:rsid w:val="001A0FCC"/>
    <w:rsid w:val="001A1660"/>
    <w:rsid w:val="001A16C1"/>
    <w:rsid w:val="001A199A"/>
    <w:rsid w:val="001A1CAD"/>
    <w:rsid w:val="001A1FF0"/>
    <w:rsid w:val="001A21F9"/>
    <w:rsid w:val="001A2556"/>
    <w:rsid w:val="001A257C"/>
    <w:rsid w:val="001A2AA0"/>
    <w:rsid w:val="001A2BCE"/>
    <w:rsid w:val="001A2DEC"/>
    <w:rsid w:val="001A32BC"/>
    <w:rsid w:val="001A332B"/>
    <w:rsid w:val="001A3C66"/>
    <w:rsid w:val="001A3CD0"/>
    <w:rsid w:val="001A4F6F"/>
    <w:rsid w:val="001A50F2"/>
    <w:rsid w:val="001A52A9"/>
    <w:rsid w:val="001A5384"/>
    <w:rsid w:val="001A5CA6"/>
    <w:rsid w:val="001A61F3"/>
    <w:rsid w:val="001A6341"/>
    <w:rsid w:val="001A6BD0"/>
    <w:rsid w:val="001A7062"/>
    <w:rsid w:val="001A7349"/>
    <w:rsid w:val="001A7481"/>
    <w:rsid w:val="001A7AC1"/>
    <w:rsid w:val="001A7F94"/>
    <w:rsid w:val="001B0749"/>
    <w:rsid w:val="001B07BB"/>
    <w:rsid w:val="001B0949"/>
    <w:rsid w:val="001B0EAC"/>
    <w:rsid w:val="001B0F10"/>
    <w:rsid w:val="001B11A2"/>
    <w:rsid w:val="001B12B4"/>
    <w:rsid w:val="001B1635"/>
    <w:rsid w:val="001B1809"/>
    <w:rsid w:val="001B19F0"/>
    <w:rsid w:val="001B1CFC"/>
    <w:rsid w:val="001B217C"/>
    <w:rsid w:val="001B2887"/>
    <w:rsid w:val="001B28BC"/>
    <w:rsid w:val="001B2A2C"/>
    <w:rsid w:val="001B2E79"/>
    <w:rsid w:val="001B393B"/>
    <w:rsid w:val="001B3B18"/>
    <w:rsid w:val="001B3C7D"/>
    <w:rsid w:val="001B4161"/>
    <w:rsid w:val="001B45FE"/>
    <w:rsid w:val="001B4C10"/>
    <w:rsid w:val="001B4D12"/>
    <w:rsid w:val="001B4FA8"/>
    <w:rsid w:val="001B54D9"/>
    <w:rsid w:val="001B5618"/>
    <w:rsid w:val="001B5904"/>
    <w:rsid w:val="001B5BF4"/>
    <w:rsid w:val="001B5CED"/>
    <w:rsid w:val="001B5DE6"/>
    <w:rsid w:val="001B5FBD"/>
    <w:rsid w:val="001B631E"/>
    <w:rsid w:val="001B64BA"/>
    <w:rsid w:val="001B657A"/>
    <w:rsid w:val="001B6AE6"/>
    <w:rsid w:val="001B6C8C"/>
    <w:rsid w:val="001B6D32"/>
    <w:rsid w:val="001B7029"/>
    <w:rsid w:val="001B719A"/>
    <w:rsid w:val="001B7560"/>
    <w:rsid w:val="001B75A4"/>
    <w:rsid w:val="001B78B9"/>
    <w:rsid w:val="001C01C4"/>
    <w:rsid w:val="001C034E"/>
    <w:rsid w:val="001C0386"/>
    <w:rsid w:val="001C0657"/>
    <w:rsid w:val="001C0851"/>
    <w:rsid w:val="001C1CF2"/>
    <w:rsid w:val="001C23C2"/>
    <w:rsid w:val="001C2CA9"/>
    <w:rsid w:val="001C2FC8"/>
    <w:rsid w:val="001C3256"/>
    <w:rsid w:val="001C3398"/>
    <w:rsid w:val="001C33D5"/>
    <w:rsid w:val="001C3866"/>
    <w:rsid w:val="001C3AE5"/>
    <w:rsid w:val="001C41DC"/>
    <w:rsid w:val="001C46AF"/>
    <w:rsid w:val="001C484C"/>
    <w:rsid w:val="001C491D"/>
    <w:rsid w:val="001C4CF0"/>
    <w:rsid w:val="001C4D36"/>
    <w:rsid w:val="001C4F11"/>
    <w:rsid w:val="001C500B"/>
    <w:rsid w:val="001C580A"/>
    <w:rsid w:val="001C5E75"/>
    <w:rsid w:val="001C60BE"/>
    <w:rsid w:val="001C61F1"/>
    <w:rsid w:val="001C674A"/>
    <w:rsid w:val="001C689C"/>
    <w:rsid w:val="001C6ACA"/>
    <w:rsid w:val="001C745B"/>
    <w:rsid w:val="001C7625"/>
    <w:rsid w:val="001C7760"/>
    <w:rsid w:val="001C7D7D"/>
    <w:rsid w:val="001D08B5"/>
    <w:rsid w:val="001D0A0A"/>
    <w:rsid w:val="001D0A3C"/>
    <w:rsid w:val="001D0E1D"/>
    <w:rsid w:val="001D1040"/>
    <w:rsid w:val="001D16BD"/>
    <w:rsid w:val="001D1966"/>
    <w:rsid w:val="001D2090"/>
    <w:rsid w:val="001D222E"/>
    <w:rsid w:val="001D22E5"/>
    <w:rsid w:val="001D2448"/>
    <w:rsid w:val="001D2459"/>
    <w:rsid w:val="001D2576"/>
    <w:rsid w:val="001D27A7"/>
    <w:rsid w:val="001D3E32"/>
    <w:rsid w:val="001D407A"/>
    <w:rsid w:val="001D4145"/>
    <w:rsid w:val="001D4356"/>
    <w:rsid w:val="001D4495"/>
    <w:rsid w:val="001D4562"/>
    <w:rsid w:val="001D4CEF"/>
    <w:rsid w:val="001D4FB4"/>
    <w:rsid w:val="001D546A"/>
    <w:rsid w:val="001D5601"/>
    <w:rsid w:val="001D56B4"/>
    <w:rsid w:val="001D5996"/>
    <w:rsid w:val="001D5B23"/>
    <w:rsid w:val="001D5B8D"/>
    <w:rsid w:val="001D603B"/>
    <w:rsid w:val="001D6955"/>
    <w:rsid w:val="001D705A"/>
    <w:rsid w:val="001D7197"/>
    <w:rsid w:val="001D741B"/>
    <w:rsid w:val="001D7830"/>
    <w:rsid w:val="001D7963"/>
    <w:rsid w:val="001D7E97"/>
    <w:rsid w:val="001E0B8E"/>
    <w:rsid w:val="001E1021"/>
    <w:rsid w:val="001E1215"/>
    <w:rsid w:val="001E1225"/>
    <w:rsid w:val="001E16A2"/>
    <w:rsid w:val="001E1C2F"/>
    <w:rsid w:val="001E1E32"/>
    <w:rsid w:val="001E2167"/>
    <w:rsid w:val="001E2CBE"/>
    <w:rsid w:val="001E3131"/>
    <w:rsid w:val="001E3ECE"/>
    <w:rsid w:val="001E4297"/>
    <w:rsid w:val="001E4A7D"/>
    <w:rsid w:val="001E4D9A"/>
    <w:rsid w:val="001E508C"/>
    <w:rsid w:val="001E5187"/>
    <w:rsid w:val="001E521F"/>
    <w:rsid w:val="001E58A4"/>
    <w:rsid w:val="001E601A"/>
    <w:rsid w:val="001E645C"/>
    <w:rsid w:val="001E6921"/>
    <w:rsid w:val="001E6ACE"/>
    <w:rsid w:val="001E6D40"/>
    <w:rsid w:val="001E757B"/>
    <w:rsid w:val="001E7734"/>
    <w:rsid w:val="001F009C"/>
    <w:rsid w:val="001F0140"/>
    <w:rsid w:val="001F0552"/>
    <w:rsid w:val="001F05D4"/>
    <w:rsid w:val="001F0785"/>
    <w:rsid w:val="001F07AE"/>
    <w:rsid w:val="001F0FAC"/>
    <w:rsid w:val="001F15EE"/>
    <w:rsid w:val="001F1AB3"/>
    <w:rsid w:val="001F1D19"/>
    <w:rsid w:val="001F2059"/>
    <w:rsid w:val="001F209C"/>
    <w:rsid w:val="001F2170"/>
    <w:rsid w:val="001F2735"/>
    <w:rsid w:val="001F2C83"/>
    <w:rsid w:val="001F319A"/>
    <w:rsid w:val="001F369B"/>
    <w:rsid w:val="001F3853"/>
    <w:rsid w:val="001F3906"/>
    <w:rsid w:val="001F412E"/>
    <w:rsid w:val="001F4133"/>
    <w:rsid w:val="001F41E9"/>
    <w:rsid w:val="001F4D47"/>
    <w:rsid w:val="001F5B61"/>
    <w:rsid w:val="001F5F1D"/>
    <w:rsid w:val="001F60CC"/>
    <w:rsid w:val="001F6E23"/>
    <w:rsid w:val="001F6F6A"/>
    <w:rsid w:val="001F72EB"/>
    <w:rsid w:val="001F72EE"/>
    <w:rsid w:val="001F7D96"/>
    <w:rsid w:val="001F7F7C"/>
    <w:rsid w:val="00200077"/>
    <w:rsid w:val="002005AC"/>
    <w:rsid w:val="00200844"/>
    <w:rsid w:val="00200EA3"/>
    <w:rsid w:val="00201159"/>
    <w:rsid w:val="002019A4"/>
    <w:rsid w:val="00201F7D"/>
    <w:rsid w:val="0020226B"/>
    <w:rsid w:val="00202D47"/>
    <w:rsid w:val="00202F35"/>
    <w:rsid w:val="00202F9F"/>
    <w:rsid w:val="00202FCB"/>
    <w:rsid w:val="00203312"/>
    <w:rsid w:val="00203386"/>
    <w:rsid w:val="0020346B"/>
    <w:rsid w:val="00204087"/>
    <w:rsid w:val="00204278"/>
    <w:rsid w:val="0020430E"/>
    <w:rsid w:val="00204337"/>
    <w:rsid w:val="002045A6"/>
    <w:rsid w:val="002049CD"/>
    <w:rsid w:val="00204BC5"/>
    <w:rsid w:val="0020505E"/>
    <w:rsid w:val="002057BC"/>
    <w:rsid w:val="00205E89"/>
    <w:rsid w:val="00205F16"/>
    <w:rsid w:val="00205F4E"/>
    <w:rsid w:val="002064CC"/>
    <w:rsid w:val="00206503"/>
    <w:rsid w:val="0020656B"/>
    <w:rsid w:val="002069F5"/>
    <w:rsid w:val="00206A45"/>
    <w:rsid w:val="00206F5F"/>
    <w:rsid w:val="00207ABD"/>
    <w:rsid w:val="00207C98"/>
    <w:rsid w:val="00210200"/>
    <w:rsid w:val="002107B1"/>
    <w:rsid w:val="00211276"/>
    <w:rsid w:val="002122B5"/>
    <w:rsid w:val="00212388"/>
    <w:rsid w:val="00212711"/>
    <w:rsid w:val="002127EE"/>
    <w:rsid w:val="00212A21"/>
    <w:rsid w:val="00212ADF"/>
    <w:rsid w:val="00212C4A"/>
    <w:rsid w:val="00212E4D"/>
    <w:rsid w:val="002135ED"/>
    <w:rsid w:val="0021362A"/>
    <w:rsid w:val="00213686"/>
    <w:rsid w:val="00213D77"/>
    <w:rsid w:val="00214C61"/>
    <w:rsid w:val="002155C3"/>
    <w:rsid w:val="002157FA"/>
    <w:rsid w:val="00215B21"/>
    <w:rsid w:val="0021707E"/>
    <w:rsid w:val="00217658"/>
    <w:rsid w:val="0022010D"/>
    <w:rsid w:val="002209C0"/>
    <w:rsid w:val="00220D70"/>
    <w:rsid w:val="00220E5F"/>
    <w:rsid w:val="0022136F"/>
    <w:rsid w:val="00221B19"/>
    <w:rsid w:val="00222987"/>
    <w:rsid w:val="00222A9A"/>
    <w:rsid w:val="002231EB"/>
    <w:rsid w:val="0022323D"/>
    <w:rsid w:val="00223CC3"/>
    <w:rsid w:val="00223E30"/>
    <w:rsid w:val="00223F02"/>
    <w:rsid w:val="00224050"/>
    <w:rsid w:val="002241CE"/>
    <w:rsid w:val="00224821"/>
    <w:rsid w:val="0022527D"/>
    <w:rsid w:val="002252EE"/>
    <w:rsid w:val="00225432"/>
    <w:rsid w:val="002254A8"/>
    <w:rsid w:val="002258B3"/>
    <w:rsid w:val="00226056"/>
    <w:rsid w:val="002260C2"/>
    <w:rsid w:val="00226314"/>
    <w:rsid w:val="00226723"/>
    <w:rsid w:val="00226921"/>
    <w:rsid w:val="00226974"/>
    <w:rsid w:val="00226F49"/>
    <w:rsid w:val="00227291"/>
    <w:rsid w:val="002275C3"/>
    <w:rsid w:val="00227794"/>
    <w:rsid w:val="002277C0"/>
    <w:rsid w:val="002278BB"/>
    <w:rsid w:val="002279DE"/>
    <w:rsid w:val="00227AF9"/>
    <w:rsid w:val="002301B0"/>
    <w:rsid w:val="002301ED"/>
    <w:rsid w:val="002305F2"/>
    <w:rsid w:val="002307CC"/>
    <w:rsid w:val="00230C39"/>
    <w:rsid w:val="00230C75"/>
    <w:rsid w:val="002319B2"/>
    <w:rsid w:val="00231D00"/>
    <w:rsid w:val="00231EC4"/>
    <w:rsid w:val="0023219E"/>
    <w:rsid w:val="002322E1"/>
    <w:rsid w:val="00232BE8"/>
    <w:rsid w:val="00232FED"/>
    <w:rsid w:val="00233B30"/>
    <w:rsid w:val="00234449"/>
    <w:rsid w:val="002345B9"/>
    <w:rsid w:val="002355E0"/>
    <w:rsid w:val="002357FA"/>
    <w:rsid w:val="00235CCB"/>
    <w:rsid w:val="00235F41"/>
    <w:rsid w:val="002367C6"/>
    <w:rsid w:val="00236B07"/>
    <w:rsid w:val="00237457"/>
    <w:rsid w:val="002375D2"/>
    <w:rsid w:val="0023774A"/>
    <w:rsid w:val="00237CE0"/>
    <w:rsid w:val="002401B7"/>
    <w:rsid w:val="00241160"/>
    <w:rsid w:val="00241293"/>
    <w:rsid w:val="00241326"/>
    <w:rsid w:val="00241562"/>
    <w:rsid w:val="002415C2"/>
    <w:rsid w:val="0024160C"/>
    <w:rsid w:val="00241E2B"/>
    <w:rsid w:val="0024214A"/>
    <w:rsid w:val="002425B4"/>
    <w:rsid w:val="00242AB0"/>
    <w:rsid w:val="00243220"/>
    <w:rsid w:val="0024357C"/>
    <w:rsid w:val="00243865"/>
    <w:rsid w:val="00243B4E"/>
    <w:rsid w:val="00243E84"/>
    <w:rsid w:val="00244BBD"/>
    <w:rsid w:val="00244C8F"/>
    <w:rsid w:val="00244C9E"/>
    <w:rsid w:val="00245084"/>
    <w:rsid w:val="0024527E"/>
    <w:rsid w:val="00245592"/>
    <w:rsid w:val="002455EC"/>
    <w:rsid w:val="002456DF"/>
    <w:rsid w:val="002458B6"/>
    <w:rsid w:val="00245B7F"/>
    <w:rsid w:val="002460D4"/>
    <w:rsid w:val="00246194"/>
    <w:rsid w:val="00246388"/>
    <w:rsid w:val="00246500"/>
    <w:rsid w:val="002468C6"/>
    <w:rsid w:val="00246D2C"/>
    <w:rsid w:val="00246FD6"/>
    <w:rsid w:val="00247349"/>
    <w:rsid w:val="002473C9"/>
    <w:rsid w:val="0024761A"/>
    <w:rsid w:val="002478B1"/>
    <w:rsid w:val="00250CD9"/>
    <w:rsid w:val="00250E67"/>
    <w:rsid w:val="00251970"/>
    <w:rsid w:val="00251FE9"/>
    <w:rsid w:val="00252C4C"/>
    <w:rsid w:val="00252FE3"/>
    <w:rsid w:val="0025313A"/>
    <w:rsid w:val="002536C2"/>
    <w:rsid w:val="00253AEA"/>
    <w:rsid w:val="00254373"/>
    <w:rsid w:val="00254590"/>
    <w:rsid w:val="00254770"/>
    <w:rsid w:val="00254CF7"/>
    <w:rsid w:val="00255A24"/>
    <w:rsid w:val="0025603A"/>
    <w:rsid w:val="00256332"/>
    <w:rsid w:val="00256430"/>
    <w:rsid w:val="00256671"/>
    <w:rsid w:val="002568DB"/>
    <w:rsid w:val="0025703C"/>
    <w:rsid w:val="00257810"/>
    <w:rsid w:val="00260133"/>
    <w:rsid w:val="002601D5"/>
    <w:rsid w:val="00260299"/>
    <w:rsid w:val="002607C1"/>
    <w:rsid w:val="002608ED"/>
    <w:rsid w:val="0026097B"/>
    <w:rsid w:val="00260983"/>
    <w:rsid w:val="00260D15"/>
    <w:rsid w:val="0026189E"/>
    <w:rsid w:val="0026191E"/>
    <w:rsid w:val="002628ED"/>
    <w:rsid w:val="00262FD4"/>
    <w:rsid w:val="00263A93"/>
    <w:rsid w:val="00263C10"/>
    <w:rsid w:val="00263D59"/>
    <w:rsid w:val="002647B4"/>
    <w:rsid w:val="0026521E"/>
    <w:rsid w:val="0026549C"/>
    <w:rsid w:val="00265EC3"/>
    <w:rsid w:val="0026678C"/>
    <w:rsid w:val="00266866"/>
    <w:rsid w:val="00266B0E"/>
    <w:rsid w:val="00266B5C"/>
    <w:rsid w:val="0026718F"/>
    <w:rsid w:val="0026733D"/>
    <w:rsid w:val="002703CC"/>
    <w:rsid w:val="002707CE"/>
    <w:rsid w:val="00270B62"/>
    <w:rsid w:val="00270D54"/>
    <w:rsid w:val="002712DF"/>
    <w:rsid w:val="00271C6A"/>
    <w:rsid w:val="00271D94"/>
    <w:rsid w:val="002720CB"/>
    <w:rsid w:val="0027243F"/>
    <w:rsid w:val="002738E2"/>
    <w:rsid w:val="00273939"/>
    <w:rsid w:val="00273A7C"/>
    <w:rsid w:val="00273CFD"/>
    <w:rsid w:val="00273F98"/>
    <w:rsid w:val="00274063"/>
    <w:rsid w:val="00274379"/>
    <w:rsid w:val="00274688"/>
    <w:rsid w:val="0027484C"/>
    <w:rsid w:val="0027489A"/>
    <w:rsid w:val="002749CE"/>
    <w:rsid w:val="00275117"/>
    <w:rsid w:val="00275C56"/>
    <w:rsid w:val="00275C9D"/>
    <w:rsid w:val="002769E8"/>
    <w:rsid w:val="00276EEA"/>
    <w:rsid w:val="00276F75"/>
    <w:rsid w:val="00277AC4"/>
    <w:rsid w:val="00277CE7"/>
    <w:rsid w:val="002804BA"/>
    <w:rsid w:val="0028080A"/>
    <w:rsid w:val="002809AF"/>
    <w:rsid w:val="00280CE5"/>
    <w:rsid w:val="002811C1"/>
    <w:rsid w:val="00281318"/>
    <w:rsid w:val="002817C4"/>
    <w:rsid w:val="00281A27"/>
    <w:rsid w:val="00281DA0"/>
    <w:rsid w:val="00281FF1"/>
    <w:rsid w:val="00282158"/>
    <w:rsid w:val="00282166"/>
    <w:rsid w:val="00282523"/>
    <w:rsid w:val="00282DC3"/>
    <w:rsid w:val="00282F9A"/>
    <w:rsid w:val="00283058"/>
    <w:rsid w:val="002831EF"/>
    <w:rsid w:val="002832E6"/>
    <w:rsid w:val="002837A1"/>
    <w:rsid w:val="002839A3"/>
    <w:rsid w:val="00283F32"/>
    <w:rsid w:val="002844C3"/>
    <w:rsid w:val="00284C2E"/>
    <w:rsid w:val="00284E32"/>
    <w:rsid w:val="0028544E"/>
    <w:rsid w:val="0028555B"/>
    <w:rsid w:val="00285641"/>
    <w:rsid w:val="00285AEE"/>
    <w:rsid w:val="00285BAB"/>
    <w:rsid w:val="00286268"/>
    <w:rsid w:val="00286851"/>
    <w:rsid w:val="00286A5C"/>
    <w:rsid w:val="00286B6D"/>
    <w:rsid w:val="00287105"/>
    <w:rsid w:val="0028745D"/>
    <w:rsid w:val="002875F1"/>
    <w:rsid w:val="00287B6C"/>
    <w:rsid w:val="0029032E"/>
    <w:rsid w:val="002905F5"/>
    <w:rsid w:val="002907D9"/>
    <w:rsid w:val="0029148C"/>
    <w:rsid w:val="00291D47"/>
    <w:rsid w:val="00291E61"/>
    <w:rsid w:val="002920E8"/>
    <w:rsid w:val="00293244"/>
    <w:rsid w:val="00293FBF"/>
    <w:rsid w:val="00294175"/>
    <w:rsid w:val="002946E0"/>
    <w:rsid w:val="00295AB0"/>
    <w:rsid w:val="00295B6F"/>
    <w:rsid w:val="00295E04"/>
    <w:rsid w:val="0029621A"/>
    <w:rsid w:val="002965C1"/>
    <w:rsid w:val="00296801"/>
    <w:rsid w:val="00296829"/>
    <w:rsid w:val="00296859"/>
    <w:rsid w:val="00296AA3"/>
    <w:rsid w:val="00296AC7"/>
    <w:rsid w:val="00296E67"/>
    <w:rsid w:val="00297178"/>
    <w:rsid w:val="002979A7"/>
    <w:rsid w:val="00297C73"/>
    <w:rsid w:val="00297CCC"/>
    <w:rsid w:val="00297D31"/>
    <w:rsid w:val="002A097F"/>
    <w:rsid w:val="002A098A"/>
    <w:rsid w:val="002A0C30"/>
    <w:rsid w:val="002A0DA3"/>
    <w:rsid w:val="002A109F"/>
    <w:rsid w:val="002A12FB"/>
    <w:rsid w:val="002A14FF"/>
    <w:rsid w:val="002A1B60"/>
    <w:rsid w:val="002A2028"/>
    <w:rsid w:val="002A2336"/>
    <w:rsid w:val="002A2DAD"/>
    <w:rsid w:val="002A31F9"/>
    <w:rsid w:val="002A332A"/>
    <w:rsid w:val="002A49FD"/>
    <w:rsid w:val="002A4BDE"/>
    <w:rsid w:val="002A503C"/>
    <w:rsid w:val="002A515D"/>
    <w:rsid w:val="002A55D9"/>
    <w:rsid w:val="002A5749"/>
    <w:rsid w:val="002A5B86"/>
    <w:rsid w:val="002A5F5C"/>
    <w:rsid w:val="002A6086"/>
    <w:rsid w:val="002A60F2"/>
    <w:rsid w:val="002A6852"/>
    <w:rsid w:val="002A7556"/>
    <w:rsid w:val="002A798D"/>
    <w:rsid w:val="002B030D"/>
    <w:rsid w:val="002B0455"/>
    <w:rsid w:val="002B05FD"/>
    <w:rsid w:val="002B075D"/>
    <w:rsid w:val="002B09A9"/>
    <w:rsid w:val="002B0A05"/>
    <w:rsid w:val="002B0D50"/>
    <w:rsid w:val="002B0E91"/>
    <w:rsid w:val="002B1179"/>
    <w:rsid w:val="002B1E71"/>
    <w:rsid w:val="002B2044"/>
    <w:rsid w:val="002B20DB"/>
    <w:rsid w:val="002B2B0E"/>
    <w:rsid w:val="002B32D4"/>
    <w:rsid w:val="002B33E8"/>
    <w:rsid w:val="002B36F5"/>
    <w:rsid w:val="002B48DA"/>
    <w:rsid w:val="002B4B18"/>
    <w:rsid w:val="002B540D"/>
    <w:rsid w:val="002B5999"/>
    <w:rsid w:val="002B59FC"/>
    <w:rsid w:val="002B5B1B"/>
    <w:rsid w:val="002B5FC7"/>
    <w:rsid w:val="002B6603"/>
    <w:rsid w:val="002B6B90"/>
    <w:rsid w:val="002B6BB0"/>
    <w:rsid w:val="002B7348"/>
    <w:rsid w:val="002B75C8"/>
    <w:rsid w:val="002B770E"/>
    <w:rsid w:val="002B7A52"/>
    <w:rsid w:val="002B7B63"/>
    <w:rsid w:val="002B7D38"/>
    <w:rsid w:val="002B7EDD"/>
    <w:rsid w:val="002B7FEF"/>
    <w:rsid w:val="002B7FFB"/>
    <w:rsid w:val="002C0DF6"/>
    <w:rsid w:val="002C0FB6"/>
    <w:rsid w:val="002C17AF"/>
    <w:rsid w:val="002C1D61"/>
    <w:rsid w:val="002C2074"/>
    <w:rsid w:val="002C256E"/>
    <w:rsid w:val="002C294E"/>
    <w:rsid w:val="002C2FBC"/>
    <w:rsid w:val="002C34C2"/>
    <w:rsid w:val="002C3511"/>
    <w:rsid w:val="002C3580"/>
    <w:rsid w:val="002C38A4"/>
    <w:rsid w:val="002C3D2B"/>
    <w:rsid w:val="002C5921"/>
    <w:rsid w:val="002C5A5F"/>
    <w:rsid w:val="002C5B61"/>
    <w:rsid w:val="002C5CC2"/>
    <w:rsid w:val="002C698D"/>
    <w:rsid w:val="002C6A41"/>
    <w:rsid w:val="002C6B66"/>
    <w:rsid w:val="002C6FE0"/>
    <w:rsid w:val="002C794C"/>
    <w:rsid w:val="002C7988"/>
    <w:rsid w:val="002D03A4"/>
    <w:rsid w:val="002D050E"/>
    <w:rsid w:val="002D063B"/>
    <w:rsid w:val="002D07B5"/>
    <w:rsid w:val="002D0B1C"/>
    <w:rsid w:val="002D0E78"/>
    <w:rsid w:val="002D11CB"/>
    <w:rsid w:val="002D129B"/>
    <w:rsid w:val="002D147C"/>
    <w:rsid w:val="002D15D8"/>
    <w:rsid w:val="002D1865"/>
    <w:rsid w:val="002D1973"/>
    <w:rsid w:val="002D1BA5"/>
    <w:rsid w:val="002D1D6E"/>
    <w:rsid w:val="002D23D3"/>
    <w:rsid w:val="002D27BD"/>
    <w:rsid w:val="002D2D6D"/>
    <w:rsid w:val="002D2DE4"/>
    <w:rsid w:val="002D39D4"/>
    <w:rsid w:val="002D4D06"/>
    <w:rsid w:val="002D4D2D"/>
    <w:rsid w:val="002D5A3A"/>
    <w:rsid w:val="002D668D"/>
    <w:rsid w:val="002D6694"/>
    <w:rsid w:val="002D6800"/>
    <w:rsid w:val="002D6A29"/>
    <w:rsid w:val="002D6CC1"/>
    <w:rsid w:val="002D6DED"/>
    <w:rsid w:val="002D7AD3"/>
    <w:rsid w:val="002E04E3"/>
    <w:rsid w:val="002E095E"/>
    <w:rsid w:val="002E0DEF"/>
    <w:rsid w:val="002E1966"/>
    <w:rsid w:val="002E1A0E"/>
    <w:rsid w:val="002E2168"/>
    <w:rsid w:val="002E24B3"/>
    <w:rsid w:val="002E2558"/>
    <w:rsid w:val="002E2928"/>
    <w:rsid w:val="002E30FA"/>
    <w:rsid w:val="002E3627"/>
    <w:rsid w:val="002E3DE1"/>
    <w:rsid w:val="002E3E68"/>
    <w:rsid w:val="002E3EA6"/>
    <w:rsid w:val="002E3F66"/>
    <w:rsid w:val="002E4048"/>
    <w:rsid w:val="002E475D"/>
    <w:rsid w:val="002E4896"/>
    <w:rsid w:val="002E4C21"/>
    <w:rsid w:val="002E544A"/>
    <w:rsid w:val="002E5D59"/>
    <w:rsid w:val="002E5F24"/>
    <w:rsid w:val="002E627D"/>
    <w:rsid w:val="002E65BD"/>
    <w:rsid w:val="002E69FB"/>
    <w:rsid w:val="002E6BA7"/>
    <w:rsid w:val="002E6D78"/>
    <w:rsid w:val="002E7942"/>
    <w:rsid w:val="002F0113"/>
    <w:rsid w:val="002F08BD"/>
    <w:rsid w:val="002F0902"/>
    <w:rsid w:val="002F0924"/>
    <w:rsid w:val="002F0B77"/>
    <w:rsid w:val="002F0C19"/>
    <w:rsid w:val="002F0E05"/>
    <w:rsid w:val="002F0F89"/>
    <w:rsid w:val="002F10DD"/>
    <w:rsid w:val="002F15E5"/>
    <w:rsid w:val="002F1709"/>
    <w:rsid w:val="002F179B"/>
    <w:rsid w:val="002F1982"/>
    <w:rsid w:val="002F1A48"/>
    <w:rsid w:val="002F1F78"/>
    <w:rsid w:val="002F225F"/>
    <w:rsid w:val="002F22C2"/>
    <w:rsid w:val="002F24AE"/>
    <w:rsid w:val="002F261A"/>
    <w:rsid w:val="002F2BC0"/>
    <w:rsid w:val="002F2F3B"/>
    <w:rsid w:val="002F3CC5"/>
    <w:rsid w:val="002F3E5D"/>
    <w:rsid w:val="002F3F6A"/>
    <w:rsid w:val="002F3F84"/>
    <w:rsid w:val="002F3F9A"/>
    <w:rsid w:val="002F402E"/>
    <w:rsid w:val="002F421D"/>
    <w:rsid w:val="002F44C9"/>
    <w:rsid w:val="002F46BF"/>
    <w:rsid w:val="002F47EE"/>
    <w:rsid w:val="002F4A4E"/>
    <w:rsid w:val="002F4B30"/>
    <w:rsid w:val="002F4B40"/>
    <w:rsid w:val="002F528C"/>
    <w:rsid w:val="002F626F"/>
    <w:rsid w:val="002F6331"/>
    <w:rsid w:val="002F6A3B"/>
    <w:rsid w:val="002F6CDA"/>
    <w:rsid w:val="002F6E96"/>
    <w:rsid w:val="002F7048"/>
    <w:rsid w:val="002F7895"/>
    <w:rsid w:val="003002C2"/>
    <w:rsid w:val="003005DF"/>
    <w:rsid w:val="00300A44"/>
    <w:rsid w:val="00300B13"/>
    <w:rsid w:val="0030121B"/>
    <w:rsid w:val="0030141F"/>
    <w:rsid w:val="00301F2F"/>
    <w:rsid w:val="00302302"/>
    <w:rsid w:val="0030242A"/>
    <w:rsid w:val="00302894"/>
    <w:rsid w:val="0030291F"/>
    <w:rsid w:val="00302991"/>
    <w:rsid w:val="00303535"/>
    <w:rsid w:val="00303855"/>
    <w:rsid w:val="00303D24"/>
    <w:rsid w:val="00303E44"/>
    <w:rsid w:val="00303ECD"/>
    <w:rsid w:val="00304072"/>
    <w:rsid w:val="0030431C"/>
    <w:rsid w:val="00304399"/>
    <w:rsid w:val="00304718"/>
    <w:rsid w:val="00304F7C"/>
    <w:rsid w:val="00305C09"/>
    <w:rsid w:val="00305EFF"/>
    <w:rsid w:val="00305FC5"/>
    <w:rsid w:val="0030613A"/>
    <w:rsid w:val="00306321"/>
    <w:rsid w:val="003065EB"/>
    <w:rsid w:val="00306CF8"/>
    <w:rsid w:val="00306D3A"/>
    <w:rsid w:val="00306F2D"/>
    <w:rsid w:val="0030776E"/>
    <w:rsid w:val="0030795F"/>
    <w:rsid w:val="00307B37"/>
    <w:rsid w:val="00307BC6"/>
    <w:rsid w:val="00307BE7"/>
    <w:rsid w:val="00307DFE"/>
    <w:rsid w:val="00310058"/>
    <w:rsid w:val="003100C8"/>
    <w:rsid w:val="0031027D"/>
    <w:rsid w:val="00310517"/>
    <w:rsid w:val="0031092D"/>
    <w:rsid w:val="00310C44"/>
    <w:rsid w:val="00310F7B"/>
    <w:rsid w:val="00311096"/>
    <w:rsid w:val="003112EB"/>
    <w:rsid w:val="00311983"/>
    <w:rsid w:val="00311A0D"/>
    <w:rsid w:val="00312F94"/>
    <w:rsid w:val="00313C62"/>
    <w:rsid w:val="00313D47"/>
    <w:rsid w:val="00314801"/>
    <w:rsid w:val="00314846"/>
    <w:rsid w:val="0031490C"/>
    <w:rsid w:val="00314DC1"/>
    <w:rsid w:val="003151C3"/>
    <w:rsid w:val="0031521B"/>
    <w:rsid w:val="00315242"/>
    <w:rsid w:val="00315283"/>
    <w:rsid w:val="003152A0"/>
    <w:rsid w:val="003154CB"/>
    <w:rsid w:val="00315CC8"/>
    <w:rsid w:val="00316115"/>
    <w:rsid w:val="00316257"/>
    <w:rsid w:val="0031666A"/>
    <w:rsid w:val="00316699"/>
    <w:rsid w:val="00316D68"/>
    <w:rsid w:val="00316D6F"/>
    <w:rsid w:val="0031706A"/>
    <w:rsid w:val="003173FD"/>
    <w:rsid w:val="0031775C"/>
    <w:rsid w:val="00317CF7"/>
    <w:rsid w:val="0032029A"/>
    <w:rsid w:val="00320468"/>
    <w:rsid w:val="003209E6"/>
    <w:rsid w:val="00320BD8"/>
    <w:rsid w:val="00320CE3"/>
    <w:rsid w:val="00320E92"/>
    <w:rsid w:val="00321038"/>
    <w:rsid w:val="00321062"/>
    <w:rsid w:val="003214AB"/>
    <w:rsid w:val="003214CA"/>
    <w:rsid w:val="00321B3A"/>
    <w:rsid w:val="00321F68"/>
    <w:rsid w:val="0032226C"/>
    <w:rsid w:val="003227BF"/>
    <w:rsid w:val="00323303"/>
    <w:rsid w:val="00323371"/>
    <w:rsid w:val="00323C38"/>
    <w:rsid w:val="00323DD9"/>
    <w:rsid w:val="003243F7"/>
    <w:rsid w:val="00324820"/>
    <w:rsid w:val="003248A0"/>
    <w:rsid w:val="00324C3B"/>
    <w:rsid w:val="00324D1E"/>
    <w:rsid w:val="00325405"/>
    <w:rsid w:val="0032682E"/>
    <w:rsid w:val="00326D9A"/>
    <w:rsid w:val="00327323"/>
    <w:rsid w:val="0032734A"/>
    <w:rsid w:val="00327A28"/>
    <w:rsid w:val="00327A36"/>
    <w:rsid w:val="00327B3F"/>
    <w:rsid w:val="003303A1"/>
    <w:rsid w:val="00330788"/>
    <w:rsid w:val="003308A8"/>
    <w:rsid w:val="003308FC"/>
    <w:rsid w:val="00330D88"/>
    <w:rsid w:val="003323F0"/>
    <w:rsid w:val="0033255D"/>
    <w:rsid w:val="00332671"/>
    <w:rsid w:val="00332727"/>
    <w:rsid w:val="003327B5"/>
    <w:rsid w:val="00332E90"/>
    <w:rsid w:val="0033306D"/>
    <w:rsid w:val="00333501"/>
    <w:rsid w:val="00333581"/>
    <w:rsid w:val="0033392B"/>
    <w:rsid w:val="00333C36"/>
    <w:rsid w:val="00333C5A"/>
    <w:rsid w:val="003343E5"/>
    <w:rsid w:val="0033469B"/>
    <w:rsid w:val="0033476E"/>
    <w:rsid w:val="0033618E"/>
    <w:rsid w:val="00336B63"/>
    <w:rsid w:val="00336E6A"/>
    <w:rsid w:val="00340039"/>
    <w:rsid w:val="0034043B"/>
    <w:rsid w:val="00340486"/>
    <w:rsid w:val="00340883"/>
    <w:rsid w:val="00340BF0"/>
    <w:rsid w:val="00340E0D"/>
    <w:rsid w:val="00341589"/>
    <w:rsid w:val="0034170D"/>
    <w:rsid w:val="0034180F"/>
    <w:rsid w:val="00341FE4"/>
    <w:rsid w:val="00342955"/>
    <w:rsid w:val="00342B74"/>
    <w:rsid w:val="003430F0"/>
    <w:rsid w:val="00343A44"/>
    <w:rsid w:val="00343BA2"/>
    <w:rsid w:val="0034404D"/>
    <w:rsid w:val="00344279"/>
    <w:rsid w:val="003443A8"/>
    <w:rsid w:val="00344799"/>
    <w:rsid w:val="00344DB3"/>
    <w:rsid w:val="00344E1E"/>
    <w:rsid w:val="00345D5C"/>
    <w:rsid w:val="00345F70"/>
    <w:rsid w:val="00346911"/>
    <w:rsid w:val="00346DA2"/>
    <w:rsid w:val="0034725A"/>
    <w:rsid w:val="00347381"/>
    <w:rsid w:val="00347777"/>
    <w:rsid w:val="00347A67"/>
    <w:rsid w:val="00350451"/>
    <w:rsid w:val="00350658"/>
    <w:rsid w:val="003509A8"/>
    <w:rsid w:val="003518A3"/>
    <w:rsid w:val="00351D96"/>
    <w:rsid w:val="00352484"/>
    <w:rsid w:val="003529F5"/>
    <w:rsid w:val="00352A1E"/>
    <w:rsid w:val="003535E8"/>
    <w:rsid w:val="003536DF"/>
    <w:rsid w:val="00353C0C"/>
    <w:rsid w:val="00353C89"/>
    <w:rsid w:val="00353D4F"/>
    <w:rsid w:val="00353F51"/>
    <w:rsid w:val="00354BE7"/>
    <w:rsid w:val="00354DF0"/>
    <w:rsid w:val="00354F27"/>
    <w:rsid w:val="00355002"/>
    <w:rsid w:val="0035528D"/>
    <w:rsid w:val="00355558"/>
    <w:rsid w:val="00355585"/>
    <w:rsid w:val="00355CFF"/>
    <w:rsid w:val="003560F3"/>
    <w:rsid w:val="00356293"/>
    <w:rsid w:val="003565D4"/>
    <w:rsid w:val="00360205"/>
    <w:rsid w:val="00360645"/>
    <w:rsid w:val="0036084B"/>
    <w:rsid w:val="003614FF"/>
    <w:rsid w:val="00361837"/>
    <w:rsid w:val="00361E21"/>
    <w:rsid w:val="00362173"/>
    <w:rsid w:val="003623E1"/>
    <w:rsid w:val="00362441"/>
    <w:rsid w:val="00362860"/>
    <w:rsid w:val="003628BD"/>
    <w:rsid w:val="003628D6"/>
    <w:rsid w:val="003629FE"/>
    <w:rsid w:val="00362DB1"/>
    <w:rsid w:val="00362FE9"/>
    <w:rsid w:val="0036350E"/>
    <w:rsid w:val="00363862"/>
    <w:rsid w:val="003644C5"/>
    <w:rsid w:val="00364CD1"/>
    <w:rsid w:val="0036508A"/>
    <w:rsid w:val="003651D0"/>
    <w:rsid w:val="00365366"/>
    <w:rsid w:val="003657DB"/>
    <w:rsid w:val="00365D69"/>
    <w:rsid w:val="00366171"/>
    <w:rsid w:val="00366347"/>
    <w:rsid w:val="003667EE"/>
    <w:rsid w:val="00366A4A"/>
    <w:rsid w:val="00366B4A"/>
    <w:rsid w:val="00366BB4"/>
    <w:rsid w:val="0036727D"/>
    <w:rsid w:val="003673DF"/>
    <w:rsid w:val="00367A46"/>
    <w:rsid w:val="003701B7"/>
    <w:rsid w:val="00370A41"/>
    <w:rsid w:val="00370A87"/>
    <w:rsid w:val="00370F85"/>
    <w:rsid w:val="003711DF"/>
    <w:rsid w:val="00371511"/>
    <w:rsid w:val="00371AE4"/>
    <w:rsid w:val="00371BE2"/>
    <w:rsid w:val="00371C12"/>
    <w:rsid w:val="00371C63"/>
    <w:rsid w:val="00371DAC"/>
    <w:rsid w:val="00372DC0"/>
    <w:rsid w:val="00372F1F"/>
    <w:rsid w:val="00372F25"/>
    <w:rsid w:val="00373286"/>
    <w:rsid w:val="0037351C"/>
    <w:rsid w:val="003735E6"/>
    <w:rsid w:val="00373904"/>
    <w:rsid w:val="00373C5A"/>
    <w:rsid w:val="00374485"/>
    <w:rsid w:val="003747BB"/>
    <w:rsid w:val="003755A7"/>
    <w:rsid w:val="00375BD6"/>
    <w:rsid w:val="00375C4D"/>
    <w:rsid w:val="00375E1C"/>
    <w:rsid w:val="003760E7"/>
    <w:rsid w:val="00376558"/>
    <w:rsid w:val="00376655"/>
    <w:rsid w:val="003766D0"/>
    <w:rsid w:val="003766E7"/>
    <w:rsid w:val="003767F3"/>
    <w:rsid w:val="00377508"/>
    <w:rsid w:val="003779C9"/>
    <w:rsid w:val="0038019F"/>
    <w:rsid w:val="00380C04"/>
    <w:rsid w:val="00381917"/>
    <w:rsid w:val="00381AC6"/>
    <w:rsid w:val="00381C8E"/>
    <w:rsid w:val="00382156"/>
    <w:rsid w:val="0038253C"/>
    <w:rsid w:val="00383B6A"/>
    <w:rsid w:val="00383E71"/>
    <w:rsid w:val="00384193"/>
    <w:rsid w:val="003843DA"/>
    <w:rsid w:val="00384438"/>
    <w:rsid w:val="003848EB"/>
    <w:rsid w:val="00385093"/>
    <w:rsid w:val="00385976"/>
    <w:rsid w:val="00385A63"/>
    <w:rsid w:val="00385C86"/>
    <w:rsid w:val="00385C99"/>
    <w:rsid w:val="00385DC4"/>
    <w:rsid w:val="00386164"/>
    <w:rsid w:val="00386C15"/>
    <w:rsid w:val="00386CA6"/>
    <w:rsid w:val="00387547"/>
    <w:rsid w:val="0038758A"/>
    <w:rsid w:val="00387636"/>
    <w:rsid w:val="00387A56"/>
    <w:rsid w:val="00387F9C"/>
    <w:rsid w:val="0039027A"/>
    <w:rsid w:val="00390329"/>
    <w:rsid w:val="00390657"/>
    <w:rsid w:val="00390A6D"/>
    <w:rsid w:val="00390C9B"/>
    <w:rsid w:val="00391377"/>
    <w:rsid w:val="0039142D"/>
    <w:rsid w:val="003915AC"/>
    <w:rsid w:val="00391921"/>
    <w:rsid w:val="00391A4B"/>
    <w:rsid w:val="00391AE4"/>
    <w:rsid w:val="00391EF7"/>
    <w:rsid w:val="003920FF"/>
    <w:rsid w:val="003924BD"/>
    <w:rsid w:val="00392AC1"/>
    <w:rsid w:val="00392D0D"/>
    <w:rsid w:val="00392E2F"/>
    <w:rsid w:val="003930AB"/>
    <w:rsid w:val="003934A3"/>
    <w:rsid w:val="00393688"/>
    <w:rsid w:val="00393A41"/>
    <w:rsid w:val="00393FE4"/>
    <w:rsid w:val="003942F0"/>
    <w:rsid w:val="00394362"/>
    <w:rsid w:val="00394669"/>
    <w:rsid w:val="00394893"/>
    <w:rsid w:val="00394B3E"/>
    <w:rsid w:val="00395038"/>
    <w:rsid w:val="003957D8"/>
    <w:rsid w:val="00395893"/>
    <w:rsid w:val="003965DE"/>
    <w:rsid w:val="00396802"/>
    <w:rsid w:val="00396AF5"/>
    <w:rsid w:val="00396C8A"/>
    <w:rsid w:val="003972DD"/>
    <w:rsid w:val="0039754B"/>
    <w:rsid w:val="003977E9"/>
    <w:rsid w:val="00397A53"/>
    <w:rsid w:val="003A022F"/>
    <w:rsid w:val="003A02BC"/>
    <w:rsid w:val="003A051A"/>
    <w:rsid w:val="003A0869"/>
    <w:rsid w:val="003A1002"/>
    <w:rsid w:val="003A1159"/>
    <w:rsid w:val="003A11AD"/>
    <w:rsid w:val="003A11D1"/>
    <w:rsid w:val="003A135D"/>
    <w:rsid w:val="003A1803"/>
    <w:rsid w:val="003A183B"/>
    <w:rsid w:val="003A1F95"/>
    <w:rsid w:val="003A2167"/>
    <w:rsid w:val="003A22CA"/>
    <w:rsid w:val="003A230C"/>
    <w:rsid w:val="003A2390"/>
    <w:rsid w:val="003A245C"/>
    <w:rsid w:val="003A27D1"/>
    <w:rsid w:val="003A2BCD"/>
    <w:rsid w:val="003A2C61"/>
    <w:rsid w:val="003A2DA4"/>
    <w:rsid w:val="003A35B0"/>
    <w:rsid w:val="003A38A4"/>
    <w:rsid w:val="003A3AEE"/>
    <w:rsid w:val="003A440F"/>
    <w:rsid w:val="003A4725"/>
    <w:rsid w:val="003A48EF"/>
    <w:rsid w:val="003A4991"/>
    <w:rsid w:val="003A4BA9"/>
    <w:rsid w:val="003A5682"/>
    <w:rsid w:val="003A58FE"/>
    <w:rsid w:val="003A5ABF"/>
    <w:rsid w:val="003A5C55"/>
    <w:rsid w:val="003A5C92"/>
    <w:rsid w:val="003A659E"/>
    <w:rsid w:val="003A65D9"/>
    <w:rsid w:val="003A66FD"/>
    <w:rsid w:val="003A68CA"/>
    <w:rsid w:val="003A68E9"/>
    <w:rsid w:val="003A6C01"/>
    <w:rsid w:val="003A71F1"/>
    <w:rsid w:val="003A741C"/>
    <w:rsid w:val="003A7B52"/>
    <w:rsid w:val="003A7E2D"/>
    <w:rsid w:val="003B0998"/>
    <w:rsid w:val="003B10C4"/>
    <w:rsid w:val="003B158C"/>
    <w:rsid w:val="003B1839"/>
    <w:rsid w:val="003B1979"/>
    <w:rsid w:val="003B1CDB"/>
    <w:rsid w:val="003B209A"/>
    <w:rsid w:val="003B2586"/>
    <w:rsid w:val="003B263A"/>
    <w:rsid w:val="003B269B"/>
    <w:rsid w:val="003B2CBB"/>
    <w:rsid w:val="003B2DBA"/>
    <w:rsid w:val="003B32AD"/>
    <w:rsid w:val="003B3C09"/>
    <w:rsid w:val="003B3DCF"/>
    <w:rsid w:val="003B4687"/>
    <w:rsid w:val="003B549D"/>
    <w:rsid w:val="003B590F"/>
    <w:rsid w:val="003B5CC4"/>
    <w:rsid w:val="003B5D34"/>
    <w:rsid w:val="003B606A"/>
    <w:rsid w:val="003B607D"/>
    <w:rsid w:val="003B6C03"/>
    <w:rsid w:val="003B6FAC"/>
    <w:rsid w:val="003B6FBC"/>
    <w:rsid w:val="003B70B0"/>
    <w:rsid w:val="003B7782"/>
    <w:rsid w:val="003B7BD7"/>
    <w:rsid w:val="003B7D0A"/>
    <w:rsid w:val="003B7D8D"/>
    <w:rsid w:val="003C0393"/>
    <w:rsid w:val="003C04E1"/>
    <w:rsid w:val="003C0A0C"/>
    <w:rsid w:val="003C0E66"/>
    <w:rsid w:val="003C1421"/>
    <w:rsid w:val="003C19CE"/>
    <w:rsid w:val="003C1BE2"/>
    <w:rsid w:val="003C1C88"/>
    <w:rsid w:val="003C21E7"/>
    <w:rsid w:val="003C272F"/>
    <w:rsid w:val="003C2A84"/>
    <w:rsid w:val="003C2A9F"/>
    <w:rsid w:val="003C2AD6"/>
    <w:rsid w:val="003C2D8A"/>
    <w:rsid w:val="003C2DA0"/>
    <w:rsid w:val="003C312E"/>
    <w:rsid w:val="003C3358"/>
    <w:rsid w:val="003C3DDD"/>
    <w:rsid w:val="003C3EB8"/>
    <w:rsid w:val="003C42F6"/>
    <w:rsid w:val="003C441F"/>
    <w:rsid w:val="003C44B3"/>
    <w:rsid w:val="003C45A5"/>
    <w:rsid w:val="003C45BC"/>
    <w:rsid w:val="003C4C91"/>
    <w:rsid w:val="003C4DE6"/>
    <w:rsid w:val="003C507F"/>
    <w:rsid w:val="003C50A0"/>
    <w:rsid w:val="003C56A9"/>
    <w:rsid w:val="003C5A05"/>
    <w:rsid w:val="003C5F4E"/>
    <w:rsid w:val="003C600C"/>
    <w:rsid w:val="003C6DC8"/>
    <w:rsid w:val="003C6E75"/>
    <w:rsid w:val="003C6E8C"/>
    <w:rsid w:val="003C708F"/>
    <w:rsid w:val="003C720D"/>
    <w:rsid w:val="003C72E6"/>
    <w:rsid w:val="003C757A"/>
    <w:rsid w:val="003C76AC"/>
    <w:rsid w:val="003C7847"/>
    <w:rsid w:val="003D01DF"/>
    <w:rsid w:val="003D14F1"/>
    <w:rsid w:val="003D1687"/>
    <w:rsid w:val="003D1813"/>
    <w:rsid w:val="003D1C6E"/>
    <w:rsid w:val="003D1FB0"/>
    <w:rsid w:val="003D2879"/>
    <w:rsid w:val="003D2BDD"/>
    <w:rsid w:val="003D2EA2"/>
    <w:rsid w:val="003D2FD5"/>
    <w:rsid w:val="003D33A0"/>
    <w:rsid w:val="003D34B8"/>
    <w:rsid w:val="003D3795"/>
    <w:rsid w:val="003D37C0"/>
    <w:rsid w:val="003D3A1C"/>
    <w:rsid w:val="003D3ACF"/>
    <w:rsid w:val="003D4429"/>
    <w:rsid w:val="003D4B45"/>
    <w:rsid w:val="003D4F5B"/>
    <w:rsid w:val="003D4FB1"/>
    <w:rsid w:val="003D5102"/>
    <w:rsid w:val="003D5EDD"/>
    <w:rsid w:val="003D620E"/>
    <w:rsid w:val="003D6613"/>
    <w:rsid w:val="003D6620"/>
    <w:rsid w:val="003D69C9"/>
    <w:rsid w:val="003D71F0"/>
    <w:rsid w:val="003D7A4D"/>
    <w:rsid w:val="003D7BAF"/>
    <w:rsid w:val="003D7C62"/>
    <w:rsid w:val="003E0D9F"/>
    <w:rsid w:val="003E0F40"/>
    <w:rsid w:val="003E151A"/>
    <w:rsid w:val="003E2111"/>
    <w:rsid w:val="003E240F"/>
    <w:rsid w:val="003E24A5"/>
    <w:rsid w:val="003E283A"/>
    <w:rsid w:val="003E2E0F"/>
    <w:rsid w:val="003E33A3"/>
    <w:rsid w:val="003E34FD"/>
    <w:rsid w:val="003E3858"/>
    <w:rsid w:val="003E3FCA"/>
    <w:rsid w:val="003E4000"/>
    <w:rsid w:val="003E4383"/>
    <w:rsid w:val="003E48A8"/>
    <w:rsid w:val="003E4920"/>
    <w:rsid w:val="003E4964"/>
    <w:rsid w:val="003E4A53"/>
    <w:rsid w:val="003E4CA2"/>
    <w:rsid w:val="003E4F8B"/>
    <w:rsid w:val="003E502F"/>
    <w:rsid w:val="003E5AC0"/>
    <w:rsid w:val="003E5C0C"/>
    <w:rsid w:val="003E5E34"/>
    <w:rsid w:val="003E6D6B"/>
    <w:rsid w:val="003E6F72"/>
    <w:rsid w:val="003E770C"/>
    <w:rsid w:val="003E7834"/>
    <w:rsid w:val="003E7BBE"/>
    <w:rsid w:val="003E7D78"/>
    <w:rsid w:val="003E7F80"/>
    <w:rsid w:val="003F02F2"/>
    <w:rsid w:val="003F0522"/>
    <w:rsid w:val="003F065A"/>
    <w:rsid w:val="003F0753"/>
    <w:rsid w:val="003F0771"/>
    <w:rsid w:val="003F0EA6"/>
    <w:rsid w:val="003F0FA9"/>
    <w:rsid w:val="003F121E"/>
    <w:rsid w:val="003F1319"/>
    <w:rsid w:val="003F1366"/>
    <w:rsid w:val="003F2596"/>
    <w:rsid w:val="003F2756"/>
    <w:rsid w:val="003F28B1"/>
    <w:rsid w:val="003F2C10"/>
    <w:rsid w:val="003F30C6"/>
    <w:rsid w:val="003F38D2"/>
    <w:rsid w:val="003F4160"/>
    <w:rsid w:val="003F422F"/>
    <w:rsid w:val="003F47D9"/>
    <w:rsid w:val="003F4948"/>
    <w:rsid w:val="003F4F7E"/>
    <w:rsid w:val="003F5A45"/>
    <w:rsid w:val="003F61F9"/>
    <w:rsid w:val="003F62F3"/>
    <w:rsid w:val="003F65CA"/>
    <w:rsid w:val="003F67C4"/>
    <w:rsid w:val="003F6C2D"/>
    <w:rsid w:val="003F6C58"/>
    <w:rsid w:val="003F6C73"/>
    <w:rsid w:val="003F6CF5"/>
    <w:rsid w:val="003F6EDF"/>
    <w:rsid w:val="003F6FEE"/>
    <w:rsid w:val="003F6FFE"/>
    <w:rsid w:val="003F7213"/>
    <w:rsid w:val="003F7EEF"/>
    <w:rsid w:val="003F7FE4"/>
    <w:rsid w:val="004001CD"/>
    <w:rsid w:val="0040053B"/>
    <w:rsid w:val="00400B99"/>
    <w:rsid w:val="00400D0D"/>
    <w:rsid w:val="00401252"/>
    <w:rsid w:val="00401638"/>
    <w:rsid w:val="00401643"/>
    <w:rsid w:val="0040167D"/>
    <w:rsid w:val="004016FB"/>
    <w:rsid w:val="00401C23"/>
    <w:rsid w:val="00402537"/>
    <w:rsid w:val="004025FC"/>
    <w:rsid w:val="00402703"/>
    <w:rsid w:val="0040310F"/>
    <w:rsid w:val="004031E6"/>
    <w:rsid w:val="004038DF"/>
    <w:rsid w:val="0040393B"/>
    <w:rsid w:val="00404033"/>
    <w:rsid w:val="00404378"/>
    <w:rsid w:val="00404410"/>
    <w:rsid w:val="00404F61"/>
    <w:rsid w:val="0040512B"/>
    <w:rsid w:val="00405486"/>
    <w:rsid w:val="004055FE"/>
    <w:rsid w:val="004059DA"/>
    <w:rsid w:val="00405CA6"/>
    <w:rsid w:val="00405E0E"/>
    <w:rsid w:val="00405E8D"/>
    <w:rsid w:val="004063EF"/>
    <w:rsid w:val="0040649E"/>
    <w:rsid w:val="004069C1"/>
    <w:rsid w:val="00406B18"/>
    <w:rsid w:val="00406D13"/>
    <w:rsid w:val="004074F7"/>
    <w:rsid w:val="00407574"/>
    <w:rsid w:val="0040765A"/>
    <w:rsid w:val="00407A8C"/>
    <w:rsid w:val="00407B7E"/>
    <w:rsid w:val="004100C9"/>
    <w:rsid w:val="0041102B"/>
    <w:rsid w:val="004110AD"/>
    <w:rsid w:val="004114C6"/>
    <w:rsid w:val="00411ABF"/>
    <w:rsid w:val="00411D70"/>
    <w:rsid w:val="004127E6"/>
    <w:rsid w:val="00412AA5"/>
    <w:rsid w:val="00413398"/>
    <w:rsid w:val="00413590"/>
    <w:rsid w:val="004135B3"/>
    <w:rsid w:val="00413F19"/>
    <w:rsid w:val="00413F68"/>
    <w:rsid w:val="00413FEB"/>
    <w:rsid w:val="004146B1"/>
    <w:rsid w:val="0041554F"/>
    <w:rsid w:val="004158FF"/>
    <w:rsid w:val="00415DC1"/>
    <w:rsid w:val="00415F68"/>
    <w:rsid w:val="00416359"/>
    <w:rsid w:val="00416693"/>
    <w:rsid w:val="004168B8"/>
    <w:rsid w:val="004169C9"/>
    <w:rsid w:val="0041725E"/>
    <w:rsid w:val="004172A6"/>
    <w:rsid w:val="00417533"/>
    <w:rsid w:val="00417670"/>
    <w:rsid w:val="004177F5"/>
    <w:rsid w:val="00417948"/>
    <w:rsid w:val="00417B78"/>
    <w:rsid w:val="00417BBE"/>
    <w:rsid w:val="00420806"/>
    <w:rsid w:val="004208A3"/>
    <w:rsid w:val="00420A3E"/>
    <w:rsid w:val="00421002"/>
    <w:rsid w:val="004211EE"/>
    <w:rsid w:val="004218DE"/>
    <w:rsid w:val="0042193E"/>
    <w:rsid w:val="00421D9C"/>
    <w:rsid w:val="00422343"/>
    <w:rsid w:val="004225DC"/>
    <w:rsid w:val="004226E6"/>
    <w:rsid w:val="004227F6"/>
    <w:rsid w:val="00422829"/>
    <w:rsid w:val="00422B75"/>
    <w:rsid w:val="00422C10"/>
    <w:rsid w:val="004234C4"/>
    <w:rsid w:val="004236FB"/>
    <w:rsid w:val="004237F7"/>
    <w:rsid w:val="00423924"/>
    <w:rsid w:val="00423A21"/>
    <w:rsid w:val="00423AC4"/>
    <w:rsid w:val="00423B01"/>
    <w:rsid w:val="00423BC7"/>
    <w:rsid w:val="00423D5C"/>
    <w:rsid w:val="00423F69"/>
    <w:rsid w:val="0042432F"/>
    <w:rsid w:val="004243D3"/>
    <w:rsid w:val="0042465A"/>
    <w:rsid w:val="0042468B"/>
    <w:rsid w:val="0042474D"/>
    <w:rsid w:val="00424F77"/>
    <w:rsid w:val="004250F7"/>
    <w:rsid w:val="004253A0"/>
    <w:rsid w:val="00425409"/>
    <w:rsid w:val="00425D8C"/>
    <w:rsid w:val="004260BA"/>
    <w:rsid w:val="0042624B"/>
    <w:rsid w:val="004264CB"/>
    <w:rsid w:val="00426849"/>
    <w:rsid w:val="00426B91"/>
    <w:rsid w:val="00427101"/>
    <w:rsid w:val="00427D8E"/>
    <w:rsid w:val="004307AD"/>
    <w:rsid w:val="0043098B"/>
    <w:rsid w:val="00430E30"/>
    <w:rsid w:val="0043143F"/>
    <w:rsid w:val="00431BCF"/>
    <w:rsid w:val="00431FBB"/>
    <w:rsid w:val="004323E0"/>
    <w:rsid w:val="004324F5"/>
    <w:rsid w:val="00432668"/>
    <w:rsid w:val="004327A1"/>
    <w:rsid w:val="00432914"/>
    <w:rsid w:val="00432970"/>
    <w:rsid w:val="00432A2A"/>
    <w:rsid w:val="00432CEE"/>
    <w:rsid w:val="00432E9E"/>
    <w:rsid w:val="00432ED6"/>
    <w:rsid w:val="00433204"/>
    <w:rsid w:val="00433636"/>
    <w:rsid w:val="00433C39"/>
    <w:rsid w:val="00433C4C"/>
    <w:rsid w:val="00433C59"/>
    <w:rsid w:val="0043403D"/>
    <w:rsid w:val="00434303"/>
    <w:rsid w:val="004345F6"/>
    <w:rsid w:val="004345FC"/>
    <w:rsid w:val="00434A93"/>
    <w:rsid w:val="004352A0"/>
    <w:rsid w:val="00435851"/>
    <w:rsid w:val="0043593B"/>
    <w:rsid w:val="00435A4B"/>
    <w:rsid w:val="00435E43"/>
    <w:rsid w:val="00436079"/>
    <w:rsid w:val="004365D6"/>
    <w:rsid w:val="00436DDE"/>
    <w:rsid w:val="0043788E"/>
    <w:rsid w:val="0043793E"/>
    <w:rsid w:val="00437B77"/>
    <w:rsid w:val="00437C0A"/>
    <w:rsid w:val="00437CB1"/>
    <w:rsid w:val="00437F3E"/>
    <w:rsid w:val="00437FB2"/>
    <w:rsid w:val="004412CF"/>
    <w:rsid w:val="004414DE"/>
    <w:rsid w:val="00441542"/>
    <w:rsid w:val="004419CA"/>
    <w:rsid w:val="00442029"/>
    <w:rsid w:val="00442604"/>
    <w:rsid w:val="004429D4"/>
    <w:rsid w:val="00442C1F"/>
    <w:rsid w:val="00442D7B"/>
    <w:rsid w:val="004432A3"/>
    <w:rsid w:val="004434BE"/>
    <w:rsid w:val="00443A0C"/>
    <w:rsid w:val="00443FB1"/>
    <w:rsid w:val="00444877"/>
    <w:rsid w:val="004449F3"/>
    <w:rsid w:val="00444A37"/>
    <w:rsid w:val="00444B32"/>
    <w:rsid w:val="00445079"/>
    <w:rsid w:val="004451ED"/>
    <w:rsid w:val="004453F0"/>
    <w:rsid w:val="004459CD"/>
    <w:rsid w:val="00445A2D"/>
    <w:rsid w:val="00445C35"/>
    <w:rsid w:val="00446115"/>
    <w:rsid w:val="00446E8C"/>
    <w:rsid w:val="004470E2"/>
    <w:rsid w:val="0044713D"/>
    <w:rsid w:val="00447218"/>
    <w:rsid w:val="00447371"/>
    <w:rsid w:val="0044747B"/>
    <w:rsid w:val="00447B72"/>
    <w:rsid w:val="00447BBF"/>
    <w:rsid w:val="00447C73"/>
    <w:rsid w:val="00447F6B"/>
    <w:rsid w:val="00447F6C"/>
    <w:rsid w:val="00450682"/>
    <w:rsid w:val="00450DE0"/>
    <w:rsid w:val="00450F13"/>
    <w:rsid w:val="004510D2"/>
    <w:rsid w:val="004510D4"/>
    <w:rsid w:val="00451352"/>
    <w:rsid w:val="004529FD"/>
    <w:rsid w:val="00452B93"/>
    <w:rsid w:val="00452CAF"/>
    <w:rsid w:val="00452D27"/>
    <w:rsid w:val="0045308F"/>
    <w:rsid w:val="00453377"/>
    <w:rsid w:val="004536FD"/>
    <w:rsid w:val="00453F75"/>
    <w:rsid w:val="004540D4"/>
    <w:rsid w:val="00454459"/>
    <w:rsid w:val="00454ACE"/>
    <w:rsid w:val="004554DA"/>
    <w:rsid w:val="0045554F"/>
    <w:rsid w:val="0045557A"/>
    <w:rsid w:val="004558F9"/>
    <w:rsid w:val="00455C45"/>
    <w:rsid w:val="004565BF"/>
    <w:rsid w:val="00456D6B"/>
    <w:rsid w:val="004570EA"/>
    <w:rsid w:val="00457584"/>
    <w:rsid w:val="00457662"/>
    <w:rsid w:val="004576F0"/>
    <w:rsid w:val="0045783E"/>
    <w:rsid w:val="00457C57"/>
    <w:rsid w:val="004601C4"/>
    <w:rsid w:val="004606A0"/>
    <w:rsid w:val="004606CD"/>
    <w:rsid w:val="00460957"/>
    <w:rsid w:val="00460CE4"/>
    <w:rsid w:val="00461065"/>
    <w:rsid w:val="00461456"/>
    <w:rsid w:val="00461B2C"/>
    <w:rsid w:val="00461BE4"/>
    <w:rsid w:val="00461BEB"/>
    <w:rsid w:val="00461D80"/>
    <w:rsid w:val="00461EFB"/>
    <w:rsid w:val="00462E08"/>
    <w:rsid w:val="00462F78"/>
    <w:rsid w:val="00462F87"/>
    <w:rsid w:val="0046303C"/>
    <w:rsid w:val="00463506"/>
    <w:rsid w:val="00463913"/>
    <w:rsid w:val="00464046"/>
    <w:rsid w:val="004641EA"/>
    <w:rsid w:val="00464232"/>
    <w:rsid w:val="004642D3"/>
    <w:rsid w:val="00464421"/>
    <w:rsid w:val="004644D6"/>
    <w:rsid w:val="004645F6"/>
    <w:rsid w:val="0046464D"/>
    <w:rsid w:val="0046475B"/>
    <w:rsid w:val="00464A6E"/>
    <w:rsid w:val="00464EF4"/>
    <w:rsid w:val="00465173"/>
    <w:rsid w:val="00465749"/>
    <w:rsid w:val="00465D8E"/>
    <w:rsid w:val="00465E35"/>
    <w:rsid w:val="0046633B"/>
    <w:rsid w:val="00466434"/>
    <w:rsid w:val="004667B6"/>
    <w:rsid w:val="004667F2"/>
    <w:rsid w:val="00466A3D"/>
    <w:rsid w:val="00466ED7"/>
    <w:rsid w:val="00467185"/>
    <w:rsid w:val="00467B6F"/>
    <w:rsid w:val="0047056C"/>
    <w:rsid w:val="0047094A"/>
    <w:rsid w:val="00470AC0"/>
    <w:rsid w:val="0047103A"/>
    <w:rsid w:val="004711FD"/>
    <w:rsid w:val="004712C6"/>
    <w:rsid w:val="0047154F"/>
    <w:rsid w:val="004716C4"/>
    <w:rsid w:val="00471AA6"/>
    <w:rsid w:val="004720AC"/>
    <w:rsid w:val="00472416"/>
    <w:rsid w:val="0047241D"/>
    <w:rsid w:val="004724BD"/>
    <w:rsid w:val="00472951"/>
    <w:rsid w:val="00472F9D"/>
    <w:rsid w:val="004731F1"/>
    <w:rsid w:val="00473233"/>
    <w:rsid w:val="004740F2"/>
    <w:rsid w:val="004742AE"/>
    <w:rsid w:val="00474DFD"/>
    <w:rsid w:val="00474F2C"/>
    <w:rsid w:val="0047501B"/>
    <w:rsid w:val="00475409"/>
    <w:rsid w:val="004755C7"/>
    <w:rsid w:val="0047576C"/>
    <w:rsid w:val="004758EF"/>
    <w:rsid w:val="00475C76"/>
    <w:rsid w:val="00475E0B"/>
    <w:rsid w:val="00475EB2"/>
    <w:rsid w:val="004762F9"/>
    <w:rsid w:val="00476387"/>
    <w:rsid w:val="00476B5B"/>
    <w:rsid w:val="004771F1"/>
    <w:rsid w:val="00477680"/>
    <w:rsid w:val="0047778C"/>
    <w:rsid w:val="004779B5"/>
    <w:rsid w:val="00477C8D"/>
    <w:rsid w:val="0048052D"/>
    <w:rsid w:val="00480C71"/>
    <w:rsid w:val="004811C9"/>
    <w:rsid w:val="00481746"/>
    <w:rsid w:val="004820C9"/>
    <w:rsid w:val="004820DB"/>
    <w:rsid w:val="00482284"/>
    <w:rsid w:val="0048309A"/>
    <w:rsid w:val="00483D1B"/>
    <w:rsid w:val="00483DE9"/>
    <w:rsid w:val="00483ED6"/>
    <w:rsid w:val="00484533"/>
    <w:rsid w:val="00485690"/>
    <w:rsid w:val="0048575E"/>
    <w:rsid w:val="004860D9"/>
    <w:rsid w:val="00486761"/>
    <w:rsid w:val="00486996"/>
    <w:rsid w:val="00486B90"/>
    <w:rsid w:val="004870C9"/>
    <w:rsid w:val="00487300"/>
    <w:rsid w:val="00487D10"/>
    <w:rsid w:val="00490316"/>
    <w:rsid w:val="00490562"/>
    <w:rsid w:val="00490EB2"/>
    <w:rsid w:val="0049102A"/>
    <w:rsid w:val="004911C3"/>
    <w:rsid w:val="0049157E"/>
    <w:rsid w:val="00491C92"/>
    <w:rsid w:val="00491CB5"/>
    <w:rsid w:val="00491FC2"/>
    <w:rsid w:val="004924C7"/>
    <w:rsid w:val="0049252E"/>
    <w:rsid w:val="0049299F"/>
    <w:rsid w:val="004938FE"/>
    <w:rsid w:val="00493E4B"/>
    <w:rsid w:val="00493EFF"/>
    <w:rsid w:val="004941A4"/>
    <w:rsid w:val="004942FB"/>
    <w:rsid w:val="00494546"/>
    <w:rsid w:val="004945A5"/>
    <w:rsid w:val="0049464D"/>
    <w:rsid w:val="00494936"/>
    <w:rsid w:val="00496287"/>
    <w:rsid w:val="00496456"/>
    <w:rsid w:val="0049655F"/>
    <w:rsid w:val="00496661"/>
    <w:rsid w:val="00496814"/>
    <w:rsid w:val="004968E5"/>
    <w:rsid w:val="00496C8C"/>
    <w:rsid w:val="00496E38"/>
    <w:rsid w:val="00496EC7"/>
    <w:rsid w:val="00496EEE"/>
    <w:rsid w:val="00497157"/>
    <w:rsid w:val="00497A29"/>
    <w:rsid w:val="004A015D"/>
    <w:rsid w:val="004A07CB"/>
    <w:rsid w:val="004A0D6B"/>
    <w:rsid w:val="004A1459"/>
    <w:rsid w:val="004A1A0E"/>
    <w:rsid w:val="004A1BE6"/>
    <w:rsid w:val="004A291E"/>
    <w:rsid w:val="004A2AC5"/>
    <w:rsid w:val="004A2B4D"/>
    <w:rsid w:val="004A35A9"/>
    <w:rsid w:val="004A4872"/>
    <w:rsid w:val="004A4AA6"/>
    <w:rsid w:val="004A4BD0"/>
    <w:rsid w:val="004A5B05"/>
    <w:rsid w:val="004A5CF3"/>
    <w:rsid w:val="004A5E05"/>
    <w:rsid w:val="004A5FD9"/>
    <w:rsid w:val="004A66B0"/>
    <w:rsid w:val="004A6813"/>
    <w:rsid w:val="004A6EDB"/>
    <w:rsid w:val="004A6FE0"/>
    <w:rsid w:val="004A74E2"/>
    <w:rsid w:val="004A7529"/>
    <w:rsid w:val="004A7978"/>
    <w:rsid w:val="004A7AC1"/>
    <w:rsid w:val="004A7C6F"/>
    <w:rsid w:val="004B04CF"/>
    <w:rsid w:val="004B090B"/>
    <w:rsid w:val="004B09E8"/>
    <w:rsid w:val="004B0AD3"/>
    <w:rsid w:val="004B10B3"/>
    <w:rsid w:val="004B13C9"/>
    <w:rsid w:val="004B1737"/>
    <w:rsid w:val="004B1AF4"/>
    <w:rsid w:val="004B1B99"/>
    <w:rsid w:val="004B2ABD"/>
    <w:rsid w:val="004B3678"/>
    <w:rsid w:val="004B36BE"/>
    <w:rsid w:val="004B3A90"/>
    <w:rsid w:val="004B3B09"/>
    <w:rsid w:val="004B3C3D"/>
    <w:rsid w:val="004B406D"/>
    <w:rsid w:val="004B451A"/>
    <w:rsid w:val="004B4BFD"/>
    <w:rsid w:val="004B4FDD"/>
    <w:rsid w:val="004B5089"/>
    <w:rsid w:val="004B5153"/>
    <w:rsid w:val="004B5AE7"/>
    <w:rsid w:val="004B5F1F"/>
    <w:rsid w:val="004B64BE"/>
    <w:rsid w:val="004B683A"/>
    <w:rsid w:val="004B7529"/>
    <w:rsid w:val="004B7C31"/>
    <w:rsid w:val="004B7C40"/>
    <w:rsid w:val="004C06D0"/>
    <w:rsid w:val="004C08D8"/>
    <w:rsid w:val="004C0A10"/>
    <w:rsid w:val="004C0FFB"/>
    <w:rsid w:val="004C17EC"/>
    <w:rsid w:val="004C1B42"/>
    <w:rsid w:val="004C1BC5"/>
    <w:rsid w:val="004C1D0D"/>
    <w:rsid w:val="004C1D21"/>
    <w:rsid w:val="004C1DEC"/>
    <w:rsid w:val="004C1EE2"/>
    <w:rsid w:val="004C21EC"/>
    <w:rsid w:val="004C276F"/>
    <w:rsid w:val="004C286D"/>
    <w:rsid w:val="004C29E8"/>
    <w:rsid w:val="004C2D98"/>
    <w:rsid w:val="004C3AFE"/>
    <w:rsid w:val="004C3E22"/>
    <w:rsid w:val="004C46DE"/>
    <w:rsid w:val="004C4879"/>
    <w:rsid w:val="004C4AA6"/>
    <w:rsid w:val="004C4BC0"/>
    <w:rsid w:val="004C4C0F"/>
    <w:rsid w:val="004C4DBC"/>
    <w:rsid w:val="004C518F"/>
    <w:rsid w:val="004C568C"/>
    <w:rsid w:val="004C5A88"/>
    <w:rsid w:val="004C5C7B"/>
    <w:rsid w:val="004C61A6"/>
    <w:rsid w:val="004C667F"/>
    <w:rsid w:val="004C6876"/>
    <w:rsid w:val="004C6B68"/>
    <w:rsid w:val="004C6BE0"/>
    <w:rsid w:val="004C7504"/>
    <w:rsid w:val="004C7CA4"/>
    <w:rsid w:val="004D0062"/>
    <w:rsid w:val="004D08F6"/>
    <w:rsid w:val="004D09A8"/>
    <w:rsid w:val="004D0D1D"/>
    <w:rsid w:val="004D16EC"/>
    <w:rsid w:val="004D191F"/>
    <w:rsid w:val="004D2009"/>
    <w:rsid w:val="004D2083"/>
    <w:rsid w:val="004D2153"/>
    <w:rsid w:val="004D261F"/>
    <w:rsid w:val="004D271A"/>
    <w:rsid w:val="004D2772"/>
    <w:rsid w:val="004D27CA"/>
    <w:rsid w:val="004D2AB8"/>
    <w:rsid w:val="004D2D7E"/>
    <w:rsid w:val="004D33C1"/>
    <w:rsid w:val="004D37FE"/>
    <w:rsid w:val="004D3F17"/>
    <w:rsid w:val="004D3FED"/>
    <w:rsid w:val="004D427E"/>
    <w:rsid w:val="004D45B4"/>
    <w:rsid w:val="004D4C79"/>
    <w:rsid w:val="004D4D8B"/>
    <w:rsid w:val="004D518D"/>
    <w:rsid w:val="004D549E"/>
    <w:rsid w:val="004D5931"/>
    <w:rsid w:val="004D5A42"/>
    <w:rsid w:val="004D5D4F"/>
    <w:rsid w:val="004D6A6A"/>
    <w:rsid w:val="004D6AAF"/>
    <w:rsid w:val="004D721F"/>
    <w:rsid w:val="004D7456"/>
    <w:rsid w:val="004D77C9"/>
    <w:rsid w:val="004D7834"/>
    <w:rsid w:val="004D7CC2"/>
    <w:rsid w:val="004E0262"/>
    <w:rsid w:val="004E07DB"/>
    <w:rsid w:val="004E081A"/>
    <w:rsid w:val="004E0DB2"/>
    <w:rsid w:val="004E0EF2"/>
    <w:rsid w:val="004E1654"/>
    <w:rsid w:val="004E1B3F"/>
    <w:rsid w:val="004E21B2"/>
    <w:rsid w:val="004E2855"/>
    <w:rsid w:val="004E2869"/>
    <w:rsid w:val="004E3582"/>
    <w:rsid w:val="004E35DB"/>
    <w:rsid w:val="004E37E6"/>
    <w:rsid w:val="004E3D50"/>
    <w:rsid w:val="004E4166"/>
    <w:rsid w:val="004E41B9"/>
    <w:rsid w:val="004E47A3"/>
    <w:rsid w:val="004E4CAD"/>
    <w:rsid w:val="004E4CE6"/>
    <w:rsid w:val="004E534B"/>
    <w:rsid w:val="004E56C4"/>
    <w:rsid w:val="004E5D12"/>
    <w:rsid w:val="004E5D98"/>
    <w:rsid w:val="004E631A"/>
    <w:rsid w:val="004E6922"/>
    <w:rsid w:val="004E7ADF"/>
    <w:rsid w:val="004E7AE8"/>
    <w:rsid w:val="004F0480"/>
    <w:rsid w:val="004F0BCE"/>
    <w:rsid w:val="004F1131"/>
    <w:rsid w:val="004F15CE"/>
    <w:rsid w:val="004F18D5"/>
    <w:rsid w:val="004F1B40"/>
    <w:rsid w:val="004F24FB"/>
    <w:rsid w:val="004F2A85"/>
    <w:rsid w:val="004F3029"/>
    <w:rsid w:val="004F3725"/>
    <w:rsid w:val="004F399D"/>
    <w:rsid w:val="004F3C4B"/>
    <w:rsid w:val="004F3D73"/>
    <w:rsid w:val="004F3DFC"/>
    <w:rsid w:val="004F4727"/>
    <w:rsid w:val="004F4AA4"/>
    <w:rsid w:val="004F4C8B"/>
    <w:rsid w:val="004F4D1D"/>
    <w:rsid w:val="004F4D78"/>
    <w:rsid w:val="004F51E9"/>
    <w:rsid w:val="004F5913"/>
    <w:rsid w:val="004F5AD5"/>
    <w:rsid w:val="004F6843"/>
    <w:rsid w:val="004F6C2D"/>
    <w:rsid w:val="004F6D81"/>
    <w:rsid w:val="004F7307"/>
    <w:rsid w:val="004F745A"/>
    <w:rsid w:val="004F7A69"/>
    <w:rsid w:val="004F7A7C"/>
    <w:rsid w:val="004F7AAE"/>
    <w:rsid w:val="004F7CCC"/>
    <w:rsid w:val="005002CA"/>
    <w:rsid w:val="0050047B"/>
    <w:rsid w:val="005007ED"/>
    <w:rsid w:val="0050165D"/>
    <w:rsid w:val="00501665"/>
    <w:rsid w:val="005016A4"/>
    <w:rsid w:val="005016E2"/>
    <w:rsid w:val="0050226F"/>
    <w:rsid w:val="00502D5C"/>
    <w:rsid w:val="00502DBE"/>
    <w:rsid w:val="00502E8E"/>
    <w:rsid w:val="005031A0"/>
    <w:rsid w:val="0050336B"/>
    <w:rsid w:val="005036BF"/>
    <w:rsid w:val="005036C8"/>
    <w:rsid w:val="00503B56"/>
    <w:rsid w:val="00503D45"/>
    <w:rsid w:val="005049E8"/>
    <w:rsid w:val="00504C2F"/>
    <w:rsid w:val="00505666"/>
    <w:rsid w:val="005062BF"/>
    <w:rsid w:val="00506902"/>
    <w:rsid w:val="005069A6"/>
    <w:rsid w:val="00506CEE"/>
    <w:rsid w:val="005074F3"/>
    <w:rsid w:val="005075FF"/>
    <w:rsid w:val="005076FA"/>
    <w:rsid w:val="005079B2"/>
    <w:rsid w:val="00507B10"/>
    <w:rsid w:val="00507D5C"/>
    <w:rsid w:val="00507EE8"/>
    <w:rsid w:val="00510111"/>
    <w:rsid w:val="00510256"/>
    <w:rsid w:val="00510A9E"/>
    <w:rsid w:val="00511645"/>
    <w:rsid w:val="00511943"/>
    <w:rsid w:val="00511B6F"/>
    <w:rsid w:val="00511BAF"/>
    <w:rsid w:val="00511ED1"/>
    <w:rsid w:val="00511F00"/>
    <w:rsid w:val="00511F72"/>
    <w:rsid w:val="005123F6"/>
    <w:rsid w:val="0051262C"/>
    <w:rsid w:val="00513206"/>
    <w:rsid w:val="005134DA"/>
    <w:rsid w:val="005137C2"/>
    <w:rsid w:val="005140F4"/>
    <w:rsid w:val="005142F5"/>
    <w:rsid w:val="00514375"/>
    <w:rsid w:val="005143D5"/>
    <w:rsid w:val="005145A4"/>
    <w:rsid w:val="00514672"/>
    <w:rsid w:val="005146CF"/>
    <w:rsid w:val="005147B9"/>
    <w:rsid w:val="00514A4D"/>
    <w:rsid w:val="005154A5"/>
    <w:rsid w:val="005160F7"/>
    <w:rsid w:val="005164EA"/>
    <w:rsid w:val="005165FB"/>
    <w:rsid w:val="00516650"/>
    <w:rsid w:val="00516861"/>
    <w:rsid w:val="00516C1F"/>
    <w:rsid w:val="00516C89"/>
    <w:rsid w:val="00517224"/>
    <w:rsid w:val="00517232"/>
    <w:rsid w:val="0051730D"/>
    <w:rsid w:val="0051767E"/>
    <w:rsid w:val="0051775E"/>
    <w:rsid w:val="00517D6F"/>
    <w:rsid w:val="00517D85"/>
    <w:rsid w:val="00517FD1"/>
    <w:rsid w:val="00520403"/>
    <w:rsid w:val="005204AB"/>
    <w:rsid w:val="005204EF"/>
    <w:rsid w:val="005204F6"/>
    <w:rsid w:val="005206CE"/>
    <w:rsid w:val="00521821"/>
    <w:rsid w:val="00521E82"/>
    <w:rsid w:val="00521ED4"/>
    <w:rsid w:val="0052211C"/>
    <w:rsid w:val="005223B1"/>
    <w:rsid w:val="00522465"/>
    <w:rsid w:val="0052250A"/>
    <w:rsid w:val="00522730"/>
    <w:rsid w:val="00522751"/>
    <w:rsid w:val="005231E0"/>
    <w:rsid w:val="005239B7"/>
    <w:rsid w:val="00523F2B"/>
    <w:rsid w:val="00523F46"/>
    <w:rsid w:val="00523FC2"/>
    <w:rsid w:val="005240BE"/>
    <w:rsid w:val="005247D0"/>
    <w:rsid w:val="00524891"/>
    <w:rsid w:val="00524998"/>
    <w:rsid w:val="005249B2"/>
    <w:rsid w:val="00524E6C"/>
    <w:rsid w:val="00525254"/>
    <w:rsid w:val="00525350"/>
    <w:rsid w:val="005255D2"/>
    <w:rsid w:val="00525C91"/>
    <w:rsid w:val="0052601E"/>
    <w:rsid w:val="00526074"/>
    <w:rsid w:val="005262DB"/>
    <w:rsid w:val="005263AE"/>
    <w:rsid w:val="005268AB"/>
    <w:rsid w:val="00526ACA"/>
    <w:rsid w:val="00526B7D"/>
    <w:rsid w:val="00526F01"/>
    <w:rsid w:val="005273DB"/>
    <w:rsid w:val="00527489"/>
    <w:rsid w:val="00527552"/>
    <w:rsid w:val="00527A34"/>
    <w:rsid w:val="00527CE1"/>
    <w:rsid w:val="00527D5D"/>
    <w:rsid w:val="005309C0"/>
    <w:rsid w:val="00530E11"/>
    <w:rsid w:val="0053125A"/>
    <w:rsid w:val="0053159F"/>
    <w:rsid w:val="00531923"/>
    <w:rsid w:val="0053198D"/>
    <w:rsid w:val="00531AD8"/>
    <w:rsid w:val="00531EDD"/>
    <w:rsid w:val="00532225"/>
    <w:rsid w:val="005324A4"/>
    <w:rsid w:val="00532648"/>
    <w:rsid w:val="00532735"/>
    <w:rsid w:val="00532755"/>
    <w:rsid w:val="00532A01"/>
    <w:rsid w:val="00532BBD"/>
    <w:rsid w:val="00532CF9"/>
    <w:rsid w:val="00533067"/>
    <w:rsid w:val="00533144"/>
    <w:rsid w:val="005338BC"/>
    <w:rsid w:val="005348EB"/>
    <w:rsid w:val="00534D7E"/>
    <w:rsid w:val="00535246"/>
    <w:rsid w:val="005353B3"/>
    <w:rsid w:val="00535676"/>
    <w:rsid w:val="00535743"/>
    <w:rsid w:val="005357FF"/>
    <w:rsid w:val="0053636A"/>
    <w:rsid w:val="0053685B"/>
    <w:rsid w:val="00536A88"/>
    <w:rsid w:val="00536FBB"/>
    <w:rsid w:val="005372C0"/>
    <w:rsid w:val="00537372"/>
    <w:rsid w:val="00537902"/>
    <w:rsid w:val="00537D32"/>
    <w:rsid w:val="00537F12"/>
    <w:rsid w:val="00537F66"/>
    <w:rsid w:val="00540030"/>
    <w:rsid w:val="005401BB"/>
    <w:rsid w:val="00540966"/>
    <w:rsid w:val="00540A98"/>
    <w:rsid w:val="00540F27"/>
    <w:rsid w:val="005418DF"/>
    <w:rsid w:val="00541AF1"/>
    <w:rsid w:val="00541E31"/>
    <w:rsid w:val="00541EBA"/>
    <w:rsid w:val="005421BE"/>
    <w:rsid w:val="005423F8"/>
    <w:rsid w:val="00542497"/>
    <w:rsid w:val="0054252B"/>
    <w:rsid w:val="00542928"/>
    <w:rsid w:val="00542C97"/>
    <w:rsid w:val="00542F1B"/>
    <w:rsid w:val="0054304E"/>
    <w:rsid w:val="00543143"/>
    <w:rsid w:val="00543233"/>
    <w:rsid w:val="00543972"/>
    <w:rsid w:val="0054415C"/>
    <w:rsid w:val="0054428F"/>
    <w:rsid w:val="00544421"/>
    <w:rsid w:val="005445F4"/>
    <w:rsid w:val="00544C77"/>
    <w:rsid w:val="00544F70"/>
    <w:rsid w:val="0054517A"/>
    <w:rsid w:val="005451DB"/>
    <w:rsid w:val="005451EB"/>
    <w:rsid w:val="00545555"/>
    <w:rsid w:val="0054567D"/>
    <w:rsid w:val="005459C1"/>
    <w:rsid w:val="00545AFC"/>
    <w:rsid w:val="005463D3"/>
    <w:rsid w:val="005464C6"/>
    <w:rsid w:val="005465CC"/>
    <w:rsid w:val="00546BDC"/>
    <w:rsid w:val="00547148"/>
    <w:rsid w:val="005472AD"/>
    <w:rsid w:val="005477D6"/>
    <w:rsid w:val="005477FA"/>
    <w:rsid w:val="00547A79"/>
    <w:rsid w:val="00550BEE"/>
    <w:rsid w:val="0055101A"/>
    <w:rsid w:val="0055129A"/>
    <w:rsid w:val="00551800"/>
    <w:rsid w:val="00551911"/>
    <w:rsid w:val="005520F9"/>
    <w:rsid w:val="00552277"/>
    <w:rsid w:val="005528E2"/>
    <w:rsid w:val="00552D7E"/>
    <w:rsid w:val="00552E43"/>
    <w:rsid w:val="00552F4B"/>
    <w:rsid w:val="0055306E"/>
    <w:rsid w:val="00553180"/>
    <w:rsid w:val="0055344C"/>
    <w:rsid w:val="00553A9B"/>
    <w:rsid w:val="00554054"/>
    <w:rsid w:val="0055431D"/>
    <w:rsid w:val="0055494B"/>
    <w:rsid w:val="00554E33"/>
    <w:rsid w:val="005554C6"/>
    <w:rsid w:val="00555648"/>
    <w:rsid w:val="00555FAF"/>
    <w:rsid w:val="005560F2"/>
    <w:rsid w:val="00556321"/>
    <w:rsid w:val="005563FB"/>
    <w:rsid w:val="005564F1"/>
    <w:rsid w:val="005568C9"/>
    <w:rsid w:val="00556D7F"/>
    <w:rsid w:val="00556E72"/>
    <w:rsid w:val="00557249"/>
    <w:rsid w:val="0055724D"/>
    <w:rsid w:val="005579FE"/>
    <w:rsid w:val="00557A7B"/>
    <w:rsid w:val="00557E52"/>
    <w:rsid w:val="005603F4"/>
    <w:rsid w:val="00560466"/>
    <w:rsid w:val="00560643"/>
    <w:rsid w:val="00560670"/>
    <w:rsid w:val="00560B0B"/>
    <w:rsid w:val="0056135F"/>
    <w:rsid w:val="005614AF"/>
    <w:rsid w:val="0056188A"/>
    <w:rsid w:val="00561986"/>
    <w:rsid w:val="00561D7B"/>
    <w:rsid w:val="00561E47"/>
    <w:rsid w:val="005623BB"/>
    <w:rsid w:val="005625C8"/>
    <w:rsid w:val="0056266D"/>
    <w:rsid w:val="00562A7C"/>
    <w:rsid w:val="00562B93"/>
    <w:rsid w:val="00562C8F"/>
    <w:rsid w:val="00562F8C"/>
    <w:rsid w:val="005631D5"/>
    <w:rsid w:val="005637D9"/>
    <w:rsid w:val="00563B55"/>
    <w:rsid w:val="005640A4"/>
    <w:rsid w:val="0056483F"/>
    <w:rsid w:val="0056567E"/>
    <w:rsid w:val="00565914"/>
    <w:rsid w:val="00565B2E"/>
    <w:rsid w:val="00566130"/>
    <w:rsid w:val="0056642E"/>
    <w:rsid w:val="0056756B"/>
    <w:rsid w:val="005676AE"/>
    <w:rsid w:val="00567BA9"/>
    <w:rsid w:val="00567D05"/>
    <w:rsid w:val="00567D3F"/>
    <w:rsid w:val="00570243"/>
    <w:rsid w:val="00570644"/>
    <w:rsid w:val="00570B7D"/>
    <w:rsid w:val="00570E1B"/>
    <w:rsid w:val="00571921"/>
    <w:rsid w:val="00571E8B"/>
    <w:rsid w:val="005720B9"/>
    <w:rsid w:val="00572A4F"/>
    <w:rsid w:val="00572B1F"/>
    <w:rsid w:val="00572DB2"/>
    <w:rsid w:val="00572E76"/>
    <w:rsid w:val="00573625"/>
    <w:rsid w:val="00573AC6"/>
    <w:rsid w:val="00573E11"/>
    <w:rsid w:val="00573FEF"/>
    <w:rsid w:val="0057457D"/>
    <w:rsid w:val="005750F7"/>
    <w:rsid w:val="00575287"/>
    <w:rsid w:val="00575D1E"/>
    <w:rsid w:val="00575ED7"/>
    <w:rsid w:val="0057613C"/>
    <w:rsid w:val="0057638D"/>
    <w:rsid w:val="00576FBB"/>
    <w:rsid w:val="005779B5"/>
    <w:rsid w:val="00577FEA"/>
    <w:rsid w:val="00580559"/>
    <w:rsid w:val="00580CDB"/>
    <w:rsid w:val="00580F52"/>
    <w:rsid w:val="0058168B"/>
    <w:rsid w:val="0058189B"/>
    <w:rsid w:val="005823FB"/>
    <w:rsid w:val="005825AB"/>
    <w:rsid w:val="00582A29"/>
    <w:rsid w:val="00582BE5"/>
    <w:rsid w:val="00582C55"/>
    <w:rsid w:val="00582FB3"/>
    <w:rsid w:val="005831CE"/>
    <w:rsid w:val="00583C78"/>
    <w:rsid w:val="00583CCD"/>
    <w:rsid w:val="00583E0E"/>
    <w:rsid w:val="0058406A"/>
    <w:rsid w:val="005846F8"/>
    <w:rsid w:val="00584A0B"/>
    <w:rsid w:val="00584BF2"/>
    <w:rsid w:val="005850FF"/>
    <w:rsid w:val="005851EB"/>
    <w:rsid w:val="00585827"/>
    <w:rsid w:val="00585995"/>
    <w:rsid w:val="00585A2F"/>
    <w:rsid w:val="00585F7C"/>
    <w:rsid w:val="00586307"/>
    <w:rsid w:val="00586DE6"/>
    <w:rsid w:val="00586F20"/>
    <w:rsid w:val="00587DEB"/>
    <w:rsid w:val="00590385"/>
    <w:rsid w:val="00590785"/>
    <w:rsid w:val="00590DDB"/>
    <w:rsid w:val="00591326"/>
    <w:rsid w:val="005915D7"/>
    <w:rsid w:val="00591A89"/>
    <w:rsid w:val="00591BD9"/>
    <w:rsid w:val="00592363"/>
    <w:rsid w:val="00592AC4"/>
    <w:rsid w:val="00592CBF"/>
    <w:rsid w:val="00592DAF"/>
    <w:rsid w:val="00592F60"/>
    <w:rsid w:val="005935F1"/>
    <w:rsid w:val="005938C5"/>
    <w:rsid w:val="00594031"/>
    <w:rsid w:val="005940F4"/>
    <w:rsid w:val="00594716"/>
    <w:rsid w:val="00594C4E"/>
    <w:rsid w:val="005950AB"/>
    <w:rsid w:val="005954B0"/>
    <w:rsid w:val="00595BCB"/>
    <w:rsid w:val="0059639E"/>
    <w:rsid w:val="00596C4A"/>
    <w:rsid w:val="00596FE3"/>
    <w:rsid w:val="005972D8"/>
    <w:rsid w:val="005974DF"/>
    <w:rsid w:val="00597640"/>
    <w:rsid w:val="00597818"/>
    <w:rsid w:val="005A03D2"/>
    <w:rsid w:val="005A0649"/>
    <w:rsid w:val="005A11EA"/>
    <w:rsid w:val="005A1300"/>
    <w:rsid w:val="005A1C72"/>
    <w:rsid w:val="005A2152"/>
    <w:rsid w:val="005A23A6"/>
    <w:rsid w:val="005A298C"/>
    <w:rsid w:val="005A29B8"/>
    <w:rsid w:val="005A2BC5"/>
    <w:rsid w:val="005A2D0D"/>
    <w:rsid w:val="005A31FA"/>
    <w:rsid w:val="005A322E"/>
    <w:rsid w:val="005A3792"/>
    <w:rsid w:val="005A37B3"/>
    <w:rsid w:val="005A387F"/>
    <w:rsid w:val="005A3956"/>
    <w:rsid w:val="005A3CFB"/>
    <w:rsid w:val="005A3FBF"/>
    <w:rsid w:val="005A407E"/>
    <w:rsid w:val="005A473B"/>
    <w:rsid w:val="005A4A1F"/>
    <w:rsid w:val="005A4A29"/>
    <w:rsid w:val="005A521F"/>
    <w:rsid w:val="005A56D0"/>
    <w:rsid w:val="005A573E"/>
    <w:rsid w:val="005A5811"/>
    <w:rsid w:val="005A5960"/>
    <w:rsid w:val="005A5A9F"/>
    <w:rsid w:val="005A6448"/>
    <w:rsid w:val="005A666B"/>
    <w:rsid w:val="005A6D73"/>
    <w:rsid w:val="005A6D7E"/>
    <w:rsid w:val="005A76F7"/>
    <w:rsid w:val="005A78BE"/>
    <w:rsid w:val="005A78D5"/>
    <w:rsid w:val="005A7B71"/>
    <w:rsid w:val="005B0112"/>
    <w:rsid w:val="005B03A1"/>
    <w:rsid w:val="005B04CB"/>
    <w:rsid w:val="005B0A6F"/>
    <w:rsid w:val="005B1015"/>
    <w:rsid w:val="005B1116"/>
    <w:rsid w:val="005B117B"/>
    <w:rsid w:val="005B169D"/>
    <w:rsid w:val="005B207B"/>
    <w:rsid w:val="005B2B85"/>
    <w:rsid w:val="005B3177"/>
    <w:rsid w:val="005B33AA"/>
    <w:rsid w:val="005B3B87"/>
    <w:rsid w:val="005B4059"/>
    <w:rsid w:val="005B48DD"/>
    <w:rsid w:val="005B4D5A"/>
    <w:rsid w:val="005B4EEF"/>
    <w:rsid w:val="005B5146"/>
    <w:rsid w:val="005B53A9"/>
    <w:rsid w:val="005B56E7"/>
    <w:rsid w:val="005B5950"/>
    <w:rsid w:val="005B596E"/>
    <w:rsid w:val="005B5BD1"/>
    <w:rsid w:val="005B5EC1"/>
    <w:rsid w:val="005B5F79"/>
    <w:rsid w:val="005B6520"/>
    <w:rsid w:val="005B66B7"/>
    <w:rsid w:val="005B6DB9"/>
    <w:rsid w:val="005B6E45"/>
    <w:rsid w:val="005B7387"/>
    <w:rsid w:val="005B79A8"/>
    <w:rsid w:val="005C05F6"/>
    <w:rsid w:val="005C096B"/>
    <w:rsid w:val="005C0B74"/>
    <w:rsid w:val="005C0EEC"/>
    <w:rsid w:val="005C167F"/>
    <w:rsid w:val="005C182C"/>
    <w:rsid w:val="005C18C9"/>
    <w:rsid w:val="005C1F3E"/>
    <w:rsid w:val="005C1F43"/>
    <w:rsid w:val="005C2005"/>
    <w:rsid w:val="005C285E"/>
    <w:rsid w:val="005C2868"/>
    <w:rsid w:val="005C2CC1"/>
    <w:rsid w:val="005C2D92"/>
    <w:rsid w:val="005C377B"/>
    <w:rsid w:val="005C3CED"/>
    <w:rsid w:val="005C417A"/>
    <w:rsid w:val="005C4285"/>
    <w:rsid w:val="005C436C"/>
    <w:rsid w:val="005C4881"/>
    <w:rsid w:val="005C4DBF"/>
    <w:rsid w:val="005C4FD8"/>
    <w:rsid w:val="005C596E"/>
    <w:rsid w:val="005C5B56"/>
    <w:rsid w:val="005C5BAF"/>
    <w:rsid w:val="005C6676"/>
    <w:rsid w:val="005C68D8"/>
    <w:rsid w:val="005C6910"/>
    <w:rsid w:val="005C6A5D"/>
    <w:rsid w:val="005C6A90"/>
    <w:rsid w:val="005C7272"/>
    <w:rsid w:val="005C73C4"/>
    <w:rsid w:val="005C75B3"/>
    <w:rsid w:val="005C7717"/>
    <w:rsid w:val="005C7B09"/>
    <w:rsid w:val="005C7B3D"/>
    <w:rsid w:val="005C7EBC"/>
    <w:rsid w:val="005D05A8"/>
    <w:rsid w:val="005D09CF"/>
    <w:rsid w:val="005D0A6D"/>
    <w:rsid w:val="005D0DA5"/>
    <w:rsid w:val="005D0DF4"/>
    <w:rsid w:val="005D1111"/>
    <w:rsid w:val="005D11BE"/>
    <w:rsid w:val="005D18ED"/>
    <w:rsid w:val="005D194A"/>
    <w:rsid w:val="005D1AFE"/>
    <w:rsid w:val="005D1BED"/>
    <w:rsid w:val="005D1C70"/>
    <w:rsid w:val="005D2345"/>
    <w:rsid w:val="005D24D8"/>
    <w:rsid w:val="005D25EA"/>
    <w:rsid w:val="005D2625"/>
    <w:rsid w:val="005D27CD"/>
    <w:rsid w:val="005D2846"/>
    <w:rsid w:val="005D2B80"/>
    <w:rsid w:val="005D317B"/>
    <w:rsid w:val="005D3343"/>
    <w:rsid w:val="005D33A2"/>
    <w:rsid w:val="005D373E"/>
    <w:rsid w:val="005D39BA"/>
    <w:rsid w:val="005D3D0C"/>
    <w:rsid w:val="005D3DFE"/>
    <w:rsid w:val="005D40BE"/>
    <w:rsid w:val="005D4405"/>
    <w:rsid w:val="005D4779"/>
    <w:rsid w:val="005D4950"/>
    <w:rsid w:val="005D51ED"/>
    <w:rsid w:val="005D5844"/>
    <w:rsid w:val="005D5C4C"/>
    <w:rsid w:val="005D5C8E"/>
    <w:rsid w:val="005D6572"/>
    <w:rsid w:val="005D6615"/>
    <w:rsid w:val="005D6D3D"/>
    <w:rsid w:val="005D718E"/>
    <w:rsid w:val="005D71A5"/>
    <w:rsid w:val="005D7491"/>
    <w:rsid w:val="005D78B8"/>
    <w:rsid w:val="005D7B1C"/>
    <w:rsid w:val="005D7BF9"/>
    <w:rsid w:val="005E0098"/>
    <w:rsid w:val="005E015B"/>
    <w:rsid w:val="005E035F"/>
    <w:rsid w:val="005E0369"/>
    <w:rsid w:val="005E04C0"/>
    <w:rsid w:val="005E0C22"/>
    <w:rsid w:val="005E0DB7"/>
    <w:rsid w:val="005E0EB0"/>
    <w:rsid w:val="005E1AEA"/>
    <w:rsid w:val="005E1B69"/>
    <w:rsid w:val="005E1D4D"/>
    <w:rsid w:val="005E1D50"/>
    <w:rsid w:val="005E1EEF"/>
    <w:rsid w:val="005E2C61"/>
    <w:rsid w:val="005E3F29"/>
    <w:rsid w:val="005E3FE7"/>
    <w:rsid w:val="005E4003"/>
    <w:rsid w:val="005E4179"/>
    <w:rsid w:val="005E43C2"/>
    <w:rsid w:val="005E4685"/>
    <w:rsid w:val="005E47A5"/>
    <w:rsid w:val="005E56EA"/>
    <w:rsid w:val="005E5AF3"/>
    <w:rsid w:val="005E5DF7"/>
    <w:rsid w:val="005E5F76"/>
    <w:rsid w:val="005E6472"/>
    <w:rsid w:val="005E6617"/>
    <w:rsid w:val="005E6A69"/>
    <w:rsid w:val="005E73A0"/>
    <w:rsid w:val="005E74B2"/>
    <w:rsid w:val="005E754A"/>
    <w:rsid w:val="005E75AB"/>
    <w:rsid w:val="005E779D"/>
    <w:rsid w:val="005E7990"/>
    <w:rsid w:val="005F019C"/>
    <w:rsid w:val="005F08FD"/>
    <w:rsid w:val="005F0A0A"/>
    <w:rsid w:val="005F0C6C"/>
    <w:rsid w:val="005F14FE"/>
    <w:rsid w:val="005F162B"/>
    <w:rsid w:val="005F1B42"/>
    <w:rsid w:val="005F1FF2"/>
    <w:rsid w:val="005F2453"/>
    <w:rsid w:val="005F250C"/>
    <w:rsid w:val="005F2884"/>
    <w:rsid w:val="005F296B"/>
    <w:rsid w:val="005F2AB0"/>
    <w:rsid w:val="005F2BAC"/>
    <w:rsid w:val="005F2DAA"/>
    <w:rsid w:val="005F2F15"/>
    <w:rsid w:val="005F342F"/>
    <w:rsid w:val="005F3794"/>
    <w:rsid w:val="005F38F6"/>
    <w:rsid w:val="005F3EAD"/>
    <w:rsid w:val="005F3F34"/>
    <w:rsid w:val="005F3FC0"/>
    <w:rsid w:val="005F40D6"/>
    <w:rsid w:val="005F4158"/>
    <w:rsid w:val="005F41B1"/>
    <w:rsid w:val="005F4764"/>
    <w:rsid w:val="005F4B1D"/>
    <w:rsid w:val="005F4B33"/>
    <w:rsid w:val="005F5100"/>
    <w:rsid w:val="005F522C"/>
    <w:rsid w:val="005F596E"/>
    <w:rsid w:val="005F62A2"/>
    <w:rsid w:val="005F637B"/>
    <w:rsid w:val="005F6518"/>
    <w:rsid w:val="005F6596"/>
    <w:rsid w:val="005F6728"/>
    <w:rsid w:val="005F6E12"/>
    <w:rsid w:val="005F70E8"/>
    <w:rsid w:val="005F7110"/>
    <w:rsid w:val="005F78A1"/>
    <w:rsid w:val="005F7BC6"/>
    <w:rsid w:val="005F7F39"/>
    <w:rsid w:val="0060004A"/>
    <w:rsid w:val="006008BD"/>
    <w:rsid w:val="00600D4A"/>
    <w:rsid w:val="00600E0E"/>
    <w:rsid w:val="00601384"/>
    <w:rsid w:val="0060153A"/>
    <w:rsid w:val="00601ECA"/>
    <w:rsid w:val="00602E8B"/>
    <w:rsid w:val="00602ED4"/>
    <w:rsid w:val="00603071"/>
    <w:rsid w:val="0060351F"/>
    <w:rsid w:val="006035CC"/>
    <w:rsid w:val="00603BE4"/>
    <w:rsid w:val="00603CDA"/>
    <w:rsid w:val="00603DAC"/>
    <w:rsid w:val="00604401"/>
    <w:rsid w:val="006044F3"/>
    <w:rsid w:val="00604C05"/>
    <w:rsid w:val="00604DB0"/>
    <w:rsid w:val="00605209"/>
    <w:rsid w:val="00605240"/>
    <w:rsid w:val="00605B05"/>
    <w:rsid w:val="00605B8C"/>
    <w:rsid w:val="00605C7F"/>
    <w:rsid w:val="00605FB2"/>
    <w:rsid w:val="0060600B"/>
    <w:rsid w:val="0060644C"/>
    <w:rsid w:val="00606984"/>
    <w:rsid w:val="00606AE2"/>
    <w:rsid w:val="00606D07"/>
    <w:rsid w:val="006075D2"/>
    <w:rsid w:val="00607B6F"/>
    <w:rsid w:val="00607DE3"/>
    <w:rsid w:val="00607E26"/>
    <w:rsid w:val="00607ED6"/>
    <w:rsid w:val="00607F95"/>
    <w:rsid w:val="00610076"/>
    <w:rsid w:val="006101BF"/>
    <w:rsid w:val="006105EE"/>
    <w:rsid w:val="00610A0B"/>
    <w:rsid w:val="00610CA3"/>
    <w:rsid w:val="00610E0B"/>
    <w:rsid w:val="00611122"/>
    <w:rsid w:val="006117E7"/>
    <w:rsid w:val="00611E19"/>
    <w:rsid w:val="00611E8A"/>
    <w:rsid w:val="0061239A"/>
    <w:rsid w:val="006127D4"/>
    <w:rsid w:val="00612911"/>
    <w:rsid w:val="0061299B"/>
    <w:rsid w:val="00612A50"/>
    <w:rsid w:val="00612C73"/>
    <w:rsid w:val="00613237"/>
    <w:rsid w:val="00613418"/>
    <w:rsid w:val="006139D2"/>
    <w:rsid w:val="006139D8"/>
    <w:rsid w:val="00613A31"/>
    <w:rsid w:val="00613C50"/>
    <w:rsid w:val="00613E6F"/>
    <w:rsid w:val="00613EEF"/>
    <w:rsid w:val="00614274"/>
    <w:rsid w:val="0061477F"/>
    <w:rsid w:val="00614B13"/>
    <w:rsid w:val="00614F9C"/>
    <w:rsid w:val="006150EE"/>
    <w:rsid w:val="00615198"/>
    <w:rsid w:val="00615324"/>
    <w:rsid w:val="0061537D"/>
    <w:rsid w:val="00615742"/>
    <w:rsid w:val="00615C5F"/>
    <w:rsid w:val="00617247"/>
    <w:rsid w:val="00617A01"/>
    <w:rsid w:val="00620541"/>
    <w:rsid w:val="00620D26"/>
    <w:rsid w:val="00620D9E"/>
    <w:rsid w:val="00621437"/>
    <w:rsid w:val="00621AB4"/>
    <w:rsid w:val="00621ACB"/>
    <w:rsid w:val="00621CA8"/>
    <w:rsid w:val="00621F26"/>
    <w:rsid w:val="00621FBA"/>
    <w:rsid w:val="00622646"/>
    <w:rsid w:val="006227BB"/>
    <w:rsid w:val="00622839"/>
    <w:rsid w:val="00622DC8"/>
    <w:rsid w:val="00622F81"/>
    <w:rsid w:val="00623241"/>
    <w:rsid w:val="006235BD"/>
    <w:rsid w:val="00623EBC"/>
    <w:rsid w:val="00623EC3"/>
    <w:rsid w:val="00624313"/>
    <w:rsid w:val="0062470E"/>
    <w:rsid w:val="00624829"/>
    <w:rsid w:val="006248A0"/>
    <w:rsid w:val="006249B1"/>
    <w:rsid w:val="00624C14"/>
    <w:rsid w:val="00624C99"/>
    <w:rsid w:val="006250AF"/>
    <w:rsid w:val="00625198"/>
    <w:rsid w:val="006258B3"/>
    <w:rsid w:val="00625D55"/>
    <w:rsid w:val="006260A9"/>
    <w:rsid w:val="006260ED"/>
    <w:rsid w:val="00626144"/>
    <w:rsid w:val="006267D3"/>
    <w:rsid w:val="00626C10"/>
    <w:rsid w:val="00626CD9"/>
    <w:rsid w:val="00626D07"/>
    <w:rsid w:val="00626DDF"/>
    <w:rsid w:val="00626E18"/>
    <w:rsid w:val="00627789"/>
    <w:rsid w:val="006278E0"/>
    <w:rsid w:val="006302E7"/>
    <w:rsid w:val="00630376"/>
    <w:rsid w:val="00630559"/>
    <w:rsid w:val="0063055A"/>
    <w:rsid w:val="00631419"/>
    <w:rsid w:val="006318C2"/>
    <w:rsid w:val="00631E86"/>
    <w:rsid w:val="006321EC"/>
    <w:rsid w:val="006322EB"/>
    <w:rsid w:val="0063249F"/>
    <w:rsid w:val="0063288D"/>
    <w:rsid w:val="0063309A"/>
    <w:rsid w:val="00633F5E"/>
    <w:rsid w:val="00634599"/>
    <w:rsid w:val="006347FA"/>
    <w:rsid w:val="00634816"/>
    <w:rsid w:val="00634A9A"/>
    <w:rsid w:val="00634FD2"/>
    <w:rsid w:val="00635279"/>
    <w:rsid w:val="006356BF"/>
    <w:rsid w:val="006360DD"/>
    <w:rsid w:val="0063629F"/>
    <w:rsid w:val="00636330"/>
    <w:rsid w:val="00636514"/>
    <w:rsid w:val="00636B58"/>
    <w:rsid w:val="00636E8A"/>
    <w:rsid w:val="0063712D"/>
    <w:rsid w:val="00637311"/>
    <w:rsid w:val="00637335"/>
    <w:rsid w:val="00637465"/>
    <w:rsid w:val="00637531"/>
    <w:rsid w:val="00637E9C"/>
    <w:rsid w:val="00637FA7"/>
    <w:rsid w:val="00637FBF"/>
    <w:rsid w:val="00640485"/>
    <w:rsid w:val="00640D88"/>
    <w:rsid w:val="00641019"/>
    <w:rsid w:val="00641030"/>
    <w:rsid w:val="0064109D"/>
    <w:rsid w:val="00641491"/>
    <w:rsid w:val="006418B3"/>
    <w:rsid w:val="00641E3C"/>
    <w:rsid w:val="0064229E"/>
    <w:rsid w:val="00642E9F"/>
    <w:rsid w:val="00642F80"/>
    <w:rsid w:val="00643190"/>
    <w:rsid w:val="006433C5"/>
    <w:rsid w:val="006435DA"/>
    <w:rsid w:val="00643911"/>
    <w:rsid w:val="00643B63"/>
    <w:rsid w:val="00644B4A"/>
    <w:rsid w:val="00644C96"/>
    <w:rsid w:val="00644E50"/>
    <w:rsid w:val="00644EEC"/>
    <w:rsid w:val="00644F48"/>
    <w:rsid w:val="00645400"/>
    <w:rsid w:val="0064541F"/>
    <w:rsid w:val="00645627"/>
    <w:rsid w:val="0064564B"/>
    <w:rsid w:val="006456F3"/>
    <w:rsid w:val="00645A21"/>
    <w:rsid w:val="00645BFC"/>
    <w:rsid w:val="0064620D"/>
    <w:rsid w:val="006465E3"/>
    <w:rsid w:val="006468E1"/>
    <w:rsid w:val="0064691E"/>
    <w:rsid w:val="00646D57"/>
    <w:rsid w:val="00646FD8"/>
    <w:rsid w:val="006470E8"/>
    <w:rsid w:val="0064758F"/>
    <w:rsid w:val="00647DD9"/>
    <w:rsid w:val="00650B67"/>
    <w:rsid w:val="00651851"/>
    <w:rsid w:val="00651BAA"/>
    <w:rsid w:val="00651C85"/>
    <w:rsid w:val="00651D34"/>
    <w:rsid w:val="006521AD"/>
    <w:rsid w:val="006522CC"/>
    <w:rsid w:val="006524C4"/>
    <w:rsid w:val="0065262C"/>
    <w:rsid w:val="00652AEC"/>
    <w:rsid w:val="00652E00"/>
    <w:rsid w:val="00652F05"/>
    <w:rsid w:val="0065328A"/>
    <w:rsid w:val="006534BE"/>
    <w:rsid w:val="0065415A"/>
    <w:rsid w:val="006542D8"/>
    <w:rsid w:val="006542FA"/>
    <w:rsid w:val="006547B3"/>
    <w:rsid w:val="00654A79"/>
    <w:rsid w:val="00654BA4"/>
    <w:rsid w:val="0065504F"/>
    <w:rsid w:val="0065679D"/>
    <w:rsid w:val="00656CC8"/>
    <w:rsid w:val="00656E3E"/>
    <w:rsid w:val="0065743F"/>
    <w:rsid w:val="0066037C"/>
    <w:rsid w:val="0066047A"/>
    <w:rsid w:val="006604D6"/>
    <w:rsid w:val="006605C1"/>
    <w:rsid w:val="00660A02"/>
    <w:rsid w:val="00660CF1"/>
    <w:rsid w:val="00660E4B"/>
    <w:rsid w:val="00660F83"/>
    <w:rsid w:val="00660FFC"/>
    <w:rsid w:val="0066192D"/>
    <w:rsid w:val="00661ACE"/>
    <w:rsid w:val="00661DB6"/>
    <w:rsid w:val="00662089"/>
    <w:rsid w:val="00662310"/>
    <w:rsid w:val="00662D7C"/>
    <w:rsid w:val="00662DE6"/>
    <w:rsid w:val="00662ECC"/>
    <w:rsid w:val="00663064"/>
    <w:rsid w:val="006630BB"/>
    <w:rsid w:val="006633E0"/>
    <w:rsid w:val="0066368B"/>
    <w:rsid w:val="0066371F"/>
    <w:rsid w:val="006638BF"/>
    <w:rsid w:val="00663D2F"/>
    <w:rsid w:val="00663DBB"/>
    <w:rsid w:val="0066434D"/>
    <w:rsid w:val="006643BE"/>
    <w:rsid w:val="006649C2"/>
    <w:rsid w:val="00664BEB"/>
    <w:rsid w:val="006653AC"/>
    <w:rsid w:val="00665406"/>
    <w:rsid w:val="00665763"/>
    <w:rsid w:val="00665982"/>
    <w:rsid w:val="00665F9A"/>
    <w:rsid w:val="0066604F"/>
    <w:rsid w:val="00666139"/>
    <w:rsid w:val="00666840"/>
    <w:rsid w:val="00666DED"/>
    <w:rsid w:val="006671C8"/>
    <w:rsid w:val="006674FF"/>
    <w:rsid w:val="006678E5"/>
    <w:rsid w:val="00667C6E"/>
    <w:rsid w:val="00667EFB"/>
    <w:rsid w:val="006704C2"/>
    <w:rsid w:val="0067050E"/>
    <w:rsid w:val="00670615"/>
    <w:rsid w:val="00671169"/>
    <w:rsid w:val="006711D9"/>
    <w:rsid w:val="00671354"/>
    <w:rsid w:val="006714D4"/>
    <w:rsid w:val="00671ACA"/>
    <w:rsid w:val="00671E2D"/>
    <w:rsid w:val="00671E3C"/>
    <w:rsid w:val="00672217"/>
    <w:rsid w:val="00672488"/>
    <w:rsid w:val="00672B43"/>
    <w:rsid w:val="00672CFE"/>
    <w:rsid w:val="00672E19"/>
    <w:rsid w:val="0067322E"/>
    <w:rsid w:val="006732F1"/>
    <w:rsid w:val="006737DF"/>
    <w:rsid w:val="006737F3"/>
    <w:rsid w:val="0067455D"/>
    <w:rsid w:val="0067472C"/>
    <w:rsid w:val="00674888"/>
    <w:rsid w:val="00674D7B"/>
    <w:rsid w:val="00674F8B"/>
    <w:rsid w:val="00674F9E"/>
    <w:rsid w:val="00675254"/>
    <w:rsid w:val="0067555C"/>
    <w:rsid w:val="00675A00"/>
    <w:rsid w:val="00676146"/>
    <w:rsid w:val="006767E8"/>
    <w:rsid w:val="006767F6"/>
    <w:rsid w:val="00676CF1"/>
    <w:rsid w:val="00677009"/>
    <w:rsid w:val="0067717A"/>
    <w:rsid w:val="0067726B"/>
    <w:rsid w:val="00677AFE"/>
    <w:rsid w:val="00677BD3"/>
    <w:rsid w:val="00677CCD"/>
    <w:rsid w:val="00677D79"/>
    <w:rsid w:val="00677FF2"/>
    <w:rsid w:val="00680569"/>
    <w:rsid w:val="00680D22"/>
    <w:rsid w:val="00680D24"/>
    <w:rsid w:val="006810E3"/>
    <w:rsid w:val="0068120C"/>
    <w:rsid w:val="006812BD"/>
    <w:rsid w:val="006815AA"/>
    <w:rsid w:val="00681CB4"/>
    <w:rsid w:val="0068289E"/>
    <w:rsid w:val="00683047"/>
    <w:rsid w:val="00683122"/>
    <w:rsid w:val="00683DE7"/>
    <w:rsid w:val="00684216"/>
    <w:rsid w:val="006844B1"/>
    <w:rsid w:val="006844C4"/>
    <w:rsid w:val="00684780"/>
    <w:rsid w:val="00684E50"/>
    <w:rsid w:val="00684FC3"/>
    <w:rsid w:val="00685EF4"/>
    <w:rsid w:val="0068610C"/>
    <w:rsid w:val="006863B4"/>
    <w:rsid w:val="0068640C"/>
    <w:rsid w:val="0068651E"/>
    <w:rsid w:val="00686655"/>
    <w:rsid w:val="00686A19"/>
    <w:rsid w:val="00686A46"/>
    <w:rsid w:val="00686E8A"/>
    <w:rsid w:val="00686FA0"/>
    <w:rsid w:val="00687421"/>
    <w:rsid w:val="0068784D"/>
    <w:rsid w:val="006879CC"/>
    <w:rsid w:val="00687FF3"/>
    <w:rsid w:val="00690207"/>
    <w:rsid w:val="0069097A"/>
    <w:rsid w:val="006912FD"/>
    <w:rsid w:val="0069150B"/>
    <w:rsid w:val="00691B4A"/>
    <w:rsid w:val="00691CBA"/>
    <w:rsid w:val="00691DF2"/>
    <w:rsid w:val="00691E79"/>
    <w:rsid w:val="006922CC"/>
    <w:rsid w:val="006926A4"/>
    <w:rsid w:val="006929EA"/>
    <w:rsid w:val="00693250"/>
    <w:rsid w:val="0069342B"/>
    <w:rsid w:val="00693B57"/>
    <w:rsid w:val="00693BBE"/>
    <w:rsid w:val="0069411F"/>
    <w:rsid w:val="006943B4"/>
    <w:rsid w:val="00694E8F"/>
    <w:rsid w:val="00695045"/>
    <w:rsid w:val="00695081"/>
    <w:rsid w:val="006954C3"/>
    <w:rsid w:val="006956EA"/>
    <w:rsid w:val="006961CF"/>
    <w:rsid w:val="006967FB"/>
    <w:rsid w:val="00696B88"/>
    <w:rsid w:val="00696ED7"/>
    <w:rsid w:val="006975F6"/>
    <w:rsid w:val="006977D6"/>
    <w:rsid w:val="00697B07"/>
    <w:rsid w:val="00697C8B"/>
    <w:rsid w:val="00697E98"/>
    <w:rsid w:val="00697FC1"/>
    <w:rsid w:val="006A012E"/>
    <w:rsid w:val="006A015B"/>
    <w:rsid w:val="006A0CD4"/>
    <w:rsid w:val="006A0FA4"/>
    <w:rsid w:val="006A1307"/>
    <w:rsid w:val="006A1776"/>
    <w:rsid w:val="006A17F1"/>
    <w:rsid w:val="006A1EE7"/>
    <w:rsid w:val="006A1EF9"/>
    <w:rsid w:val="006A232B"/>
    <w:rsid w:val="006A26C7"/>
    <w:rsid w:val="006A2BED"/>
    <w:rsid w:val="006A32EC"/>
    <w:rsid w:val="006A34B4"/>
    <w:rsid w:val="006A3694"/>
    <w:rsid w:val="006A3B90"/>
    <w:rsid w:val="006A428D"/>
    <w:rsid w:val="006A47FF"/>
    <w:rsid w:val="006A4804"/>
    <w:rsid w:val="006A4987"/>
    <w:rsid w:val="006A49DB"/>
    <w:rsid w:val="006A4DEB"/>
    <w:rsid w:val="006A507A"/>
    <w:rsid w:val="006A5C3F"/>
    <w:rsid w:val="006A60BF"/>
    <w:rsid w:val="006A62A1"/>
    <w:rsid w:val="006A6587"/>
    <w:rsid w:val="006A6A89"/>
    <w:rsid w:val="006A6DDB"/>
    <w:rsid w:val="006A6FAC"/>
    <w:rsid w:val="006A70FD"/>
    <w:rsid w:val="006A75C4"/>
    <w:rsid w:val="006A7702"/>
    <w:rsid w:val="006A789E"/>
    <w:rsid w:val="006A7B37"/>
    <w:rsid w:val="006B01CE"/>
    <w:rsid w:val="006B0915"/>
    <w:rsid w:val="006B0E00"/>
    <w:rsid w:val="006B1003"/>
    <w:rsid w:val="006B1613"/>
    <w:rsid w:val="006B16E4"/>
    <w:rsid w:val="006B17A9"/>
    <w:rsid w:val="006B17C9"/>
    <w:rsid w:val="006B183F"/>
    <w:rsid w:val="006B1CA2"/>
    <w:rsid w:val="006B2760"/>
    <w:rsid w:val="006B27A8"/>
    <w:rsid w:val="006B28EC"/>
    <w:rsid w:val="006B3211"/>
    <w:rsid w:val="006B3222"/>
    <w:rsid w:val="006B3BB2"/>
    <w:rsid w:val="006B44B7"/>
    <w:rsid w:val="006B4B78"/>
    <w:rsid w:val="006B5423"/>
    <w:rsid w:val="006B56A9"/>
    <w:rsid w:val="006B64F5"/>
    <w:rsid w:val="006B67D2"/>
    <w:rsid w:val="006B6F34"/>
    <w:rsid w:val="006B75FF"/>
    <w:rsid w:val="006C0281"/>
    <w:rsid w:val="006C06A1"/>
    <w:rsid w:val="006C06C8"/>
    <w:rsid w:val="006C098E"/>
    <w:rsid w:val="006C1161"/>
    <w:rsid w:val="006C12DB"/>
    <w:rsid w:val="006C1820"/>
    <w:rsid w:val="006C1A3D"/>
    <w:rsid w:val="006C1C8B"/>
    <w:rsid w:val="006C1D6C"/>
    <w:rsid w:val="006C22EA"/>
    <w:rsid w:val="006C2358"/>
    <w:rsid w:val="006C23AF"/>
    <w:rsid w:val="006C2444"/>
    <w:rsid w:val="006C24B3"/>
    <w:rsid w:val="006C27F7"/>
    <w:rsid w:val="006C2829"/>
    <w:rsid w:val="006C3669"/>
    <w:rsid w:val="006C392E"/>
    <w:rsid w:val="006C4E0B"/>
    <w:rsid w:val="006C55BF"/>
    <w:rsid w:val="006C5921"/>
    <w:rsid w:val="006C5992"/>
    <w:rsid w:val="006C5DE9"/>
    <w:rsid w:val="006C647A"/>
    <w:rsid w:val="006C6485"/>
    <w:rsid w:val="006C6A67"/>
    <w:rsid w:val="006C6B46"/>
    <w:rsid w:val="006C6D3A"/>
    <w:rsid w:val="006C718A"/>
    <w:rsid w:val="006C7405"/>
    <w:rsid w:val="006C7FFA"/>
    <w:rsid w:val="006D01E1"/>
    <w:rsid w:val="006D03A8"/>
    <w:rsid w:val="006D053A"/>
    <w:rsid w:val="006D07B0"/>
    <w:rsid w:val="006D0D0A"/>
    <w:rsid w:val="006D128C"/>
    <w:rsid w:val="006D14A7"/>
    <w:rsid w:val="006D16FE"/>
    <w:rsid w:val="006D222F"/>
    <w:rsid w:val="006D2B00"/>
    <w:rsid w:val="006D31A3"/>
    <w:rsid w:val="006D3350"/>
    <w:rsid w:val="006D3450"/>
    <w:rsid w:val="006D372E"/>
    <w:rsid w:val="006D3757"/>
    <w:rsid w:val="006D3872"/>
    <w:rsid w:val="006D40A4"/>
    <w:rsid w:val="006D44E5"/>
    <w:rsid w:val="006D47E2"/>
    <w:rsid w:val="006D488E"/>
    <w:rsid w:val="006D4ADF"/>
    <w:rsid w:val="006D4B7E"/>
    <w:rsid w:val="006D4C08"/>
    <w:rsid w:val="006D4C61"/>
    <w:rsid w:val="006D4DDA"/>
    <w:rsid w:val="006D4EAB"/>
    <w:rsid w:val="006D54F7"/>
    <w:rsid w:val="006D58A0"/>
    <w:rsid w:val="006D5902"/>
    <w:rsid w:val="006D5BA8"/>
    <w:rsid w:val="006D5BF9"/>
    <w:rsid w:val="006D5C25"/>
    <w:rsid w:val="006D6E4E"/>
    <w:rsid w:val="006D7033"/>
    <w:rsid w:val="006D7C46"/>
    <w:rsid w:val="006E0B3A"/>
    <w:rsid w:val="006E0FE8"/>
    <w:rsid w:val="006E179C"/>
    <w:rsid w:val="006E17D8"/>
    <w:rsid w:val="006E1A60"/>
    <w:rsid w:val="006E1C6A"/>
    <w:rsid w:val="006E1F6A"/>
    <w:rsid w:val="006E2464"/>
    <w:rsid w:val="006E2578"/>
    <w:rsid w:val="006E25EC"/>
    <w:rsid w:val="006E27B1"/>
    <w:rsid w:val="006E2946"/>
    <w:rsid w:val="006E2A02"/>
    <w:rsid w:val="006E2E2B"/>
    <w:rsid w:val="006E3719"/>
    <w:rsid w:val="006E3EC9"/>
    <w:rsid w:val="006E3EDA"/>
    <w:rsid w:val="006E3FA8"/>
    <w:rsid w:val="006E4804"/>
    <w:rsid w:val="006E4F96"/>
    <w:rsid w:val="006E5897"/>
    <w:rsid w:val="006E5DD4"/>
    <w:rsid w:val="006E60A0"/>
    <w:rsid w:val="006E647C"/>
    <w:rsid w:val="006E6734"/>
    <w:rsid w:val="006E678A"/>
    <w:rsid w:val="006E6B23"/>
    <w:rsid w:val="006E6E38"/>
    <w:rsid w:val="006E7070"/>
    <w:rsid w:val="006E70BA"/>
    <w:rsid w:val="006E7517"/>
    <w:rsid w:val="006F0673"/>
    <w:rsid w:val="006F0ABC"/>
    <w:rsid w:val="006F0DE0"/>
    <w:rsid w:val="006F1096"/>
    <w:rsid w:val="006F1195"/>
    <w:rsid w:val="006F151C"/>
    <w:rsid w:val="006F157B"/>
    <w:rsid w:val="006F1820"/>
    <w:rsid w:val="006F1F1D"/>
    <w:rsid w:val="006F1F20"/>
    <w:rsid w:val="006F2334"/>
    <w:rsid w:val="006F2B14"/>
    <w:rsid w:val="006F2CD2"/>
    <w:rsid w:val="006F2CD9"/>
    <w:rsid w:val="006F3F4A"/>
    <w:rsid w:val="006F4502"/>
    <w:rsid w:val="006F48BA"/>
    <w:rsid w:val="006F4C21"/>
    <w:rsid w:val="006F4E22"/>
    <w:rsid w:val="006F5335"/>
    <w:rsid w:val="006F5EB5"/>
    <w:rsid w:val="006F617D"/>
    <w:rsid w:val="006F62F6"/>
    <w:rsid w:val="006F6716"/>
    <w:rsid w:val="006F6D7D"/>
    <w:rsid w:val="006F7B04"/>
    <w:rsid w:val="006F7D16"/>
    <w:rsid w:val="006F7EDD"/>
    <w:rsid w:val="007002F1"/>
    <w:rsid w:val="00700FC3"/>
    <w:rsid w:val="0070113B"/>
    <w:rsid w:val="00701512"/>
    <w:rsid w:val="007015E2"/>
    <w:rsid w:val="00701EE6"/>
    <w:rsid w:val="007022AB"/>
    <w:rsid w:val="0070235F"/>
    <w:rsid w:val="00702454"/>
    <w:rsid w:val="007026E8"/>
    <w:rsid w:val="0070278C"/>
    <w:rsid w:val="00702C29"/>
    <w:rsid w:val="00702E54"/>
    <w:rsid w:val="007031E0"/>
    <w:rsid w:val="00703409"/>
    <w:rsid w:val="007034CE"/>
    <w:rsid w:val="00703591"/>
    <w:rsid w:val="00703B9E"/>
    <w:rsid w:val="0070458A"/>
    <w:rsid w:val="0070478E"/>
    <w:rsid w:val="00704BD3"/>
    <w:rsid w:val="00704DFD"/>
    <w:rsid w:val="00704EDD"/>
    <w:rsid w:val="00705200"/>
    <w:rsid w:val="00705660"/>
    <w:rsid w:val="00705C2E"/>
    <w:rsid w:val="00706017"/>
    <w:rsid w:val="0070687F"/>
    <w:rsid w:val="007069BF"/>
    <w:rsid w:val="00706EC3"/>
    <w:rsid w:val="00706F2C"/>
    <w:rsid w:val="00706FA3"/>
    <w:rsid w:val="00707893"/>
    <w:rsid w:val="00707D33"/>
    <w:rsid w:val="00710684"/>
    <w:rsid w:val="007108B1"/>
    <w:rsid w:val="00710C0C"/>
    <w:rsid w:val="00710E53"/>
    <w:rsid w:val="007115A1"/>
    <w:rsid w:val="007119F9"/>
    <w:rsid w:val="00711DF5"/>
    <w:rsid w:val="00711EB6"/>
    <w:rsid w:val="007121D4"/>
    <w:rsid w:val="007126C1"/>
    <w:rsid w:val="0071278E"/>
    <w:rsid w:val="00712EEA"/>
    <w:rsid w:val="00713339"/>
    <w:rsid w:val="007136C9"/>
    <w:rsid w:val="0071371C"/>
    <w:rsid w:val="00713B8F"/>
    <w:rsid w:val="00713FA7"/>
    <w:rsid w:val="007144BD"/>
    <w:rsid w:val="00714BFE"/>
    <w:rsid w:val="00715147"/>
    <w:rsid w:val="00715666"/>
    <w:rsid w:val="00715699"/>
    <w:rsid w:val="007159EE"/>
    <w:rsid w:val="00715F2E"/>
    <w:rsid w:val="007165A5"/>
    <w:rsid w:val="00716EA2"/>
    <w:rsid w:val="0071738B"/>
    <w:rsid w:val="0071769F"/>
    <w:rsid w:val="0071790A"/>
    <w:rsid w:val="00717BDD"/>
    <w:rsid w:val="0072026E"/>
    <w:rsid w:val="00720422"/>
    <w:rsid w:val="0072052D"/>
    <w:rsid w:val="00720719"/>
    <w:rsid w:val="00720729"/>
    <w:rsid w:val="00720970"/>
    <w:rsid w:val="00720EE5"/>
    <w:rsid w:val="0072110D"/>
    <w:rsid w:val="007215AB"/>
    <w:rsid w:val="0072162E"/>
    <w:rsid w:val="00721685"/>
    <w:rsid w:val="00721B13"/>
    <w:rsid w:val="00721B93"/>
    <w:rsid w:val="00721C35"/>
    <w:rsid w:val="0072215B"/>
    <w:rsid w:val="007222F1"/>
    <w:rsid w:val="00722474"/>
    <w:rsid w:val="0072266A"/>
    <w:rsid w:val="00722E46"/>
    <w:rsid w:val="00722ECE"/>
    <w:rsid w:val="007232CE"/>
    <w:rsid w:val="00723755"/>
    <w:rsid w:val="00724CE0"/>
    <w:rsid w:val="00724E71"/>
    <w:rsid w:val="00724FB1"/>
    <w:rsid w:val="00725578"/>
    <w:rsid w:val="007259EB"/>
    <w:rsid w:val="00725B89"/>
    <w:rsid w:val="00725E48"/>
    <w:rsid w:val="00726376"/>
    <w:rsid w:val="007268BD"/>
    <w:rsid w:val="00726D89"/>
    <w:rsid w:val="007270D2"/>
    <w:rsid w:val="00727B21"/>
    <w:rsid w:val="00730037"/>
    <w:rsid w:val="00730621"/>
    <w:rsid w:val="0073079E"/>
    <w:rsid w:val="00730837"/>
    <w:rsid w:val="00730BA2"/>
    <w:rsid w:val="0073138F"/>
    <w:rsid w:val="00731C9F"/>
    <w:rsid w:val="00732038"/>
    <w:rsid w:val="00732E29"/>
    <w:rsid w:val="007334D4"/>
    <w:rsid w:val="00733517"/>
    <w:rsid w:val="00733E4B"/>
    <w:rsid w:val="00733E50"/>
    <w:rsid w:val="00733E8F"/>
    <w:rsid w:val="00735B16"/>
    <w:rsid w:val="007363B3"/>
    <w:rsid w:val="0073665E"/>
    <w:rsid w:val="00736665"/>
    <w:rsid w:val="00737128"/>
    <w:rsid w:val="00737333"/>
    <w:rsid w:val="00737674"/>
    <w:rsid w:val="007377AD"/>
    <w:rsid w:val="00737904"/>
    <w:rsid w:val="007379FB"/>
    <w:rsid w:val="00737BC3"/>
    <w:rsid w:val="00737DC4"/>
    <w:rsid w:val="007406B5"/>
    <w:rsid w:val="00740B7D"/>
    <w:rsid w:val="007412D4"/>
    <w:rsid w:val="00741509"/>
    <w:rsid w:val="007424BC"/>
    <w:rsid w:val="0074257D"/>
    <w:rsid w:val="0074284C"/>
    <w:rsid w:val="00742A34"/>
    <w:rsid w:val="00742BB1"/>
    <w:rsid w:val="00742E25"/>
    <w:rsid w:val="00743393"/>
    <w:rsid w:val="00743B11"/>
    <w:rsid w:val="00744116"/>
    <w:rsid w:val="0074466F"/>
    <w:rsid w:val="0074500A"/>
    <w:rsid w:val="007450AA"/>
    <w:rsid w:val="00745102"/>
    <w:rsid w:val="00745247"/>
    <w:rsid w:val="0074548B"/>
    <w:rsid w:val="00745872"/>
    <w:rsid w:val="00745A54"/>
    <w:rsid w:val="00746265"/>
    <w:rsid w:val="007462D4"/>
    <w:rsid w:val="007464E0"/>
    <w:rsid w:val="00746508"/>
    <w:rsid w:val="007468B1"/>
    <w:rsid w:val="00746A8F"/>
    <w:rsid w:val="007472B6"/>
    <w:rsid w:val="00747347"/>
    <w:rsid w:val="00747414"/>
    <w:rsid w:val="00747519"/>
    <w:rsid w:val="007475A1"/>
    <w:rsid w:val="00747662"/>
    <w:rsid w:val="00747668"/>
    <w:rsid w:val="007479D7"/>
    <w:rsid w:val="00747CA2"/>
    <w:rsid w:val="007502DA"/>
    <w:rsid w:val="00750300"/>
    <w:rsid w:val="00750534"/>
    <w:rsid w:val="007518F9"/>
    <w:rsid w:val="007520E7"/>
    <w:rsid w:val="00752155"/>
    <w:rsid w:val="00752276"/>
    <w:rsid w:val="007531B6"/>
    <w:rsid w:val="00753251"/>
    <w:rsid w:val="00753262"/>
    <w:rsid w:val="00753B8D"/>
    <w:rsid w:val="00753D07"/>
    <w:rsid w:val="00753E04"/>
    <w:rsid w:val="00753FD5"/>
    <w:rsid w:val="007543D9"/>
    <w:rsid w:val="00754636"/>
    <w:rsid w:val="00754A73"/>
    <w:rsid w:val="00754C1B"/>
    <w:rsid w:val="0075530B"/>
    <w:rsid w:val="0075547A"/>
    <w:rsid w:val="00755B3A"/>
    <w:rsid w:val="00755D84"/>
    <w:rsid w:val="00755F7C"/>
    <w:rsid w:val="0075637D"/>
    <w:rsid w:val="007563BE"/>
    <w:rsid w:val="0075642B"/>
    <w:rsid w:val="00756D71"/>
    <w:rsid w:val="00756F56"/>
    <w:rsid w:val="00757504"/>
    <w:rsid w:val="00757598"/>
    <w:rsid w:val="00757E1B"/>
    <w:rsid w:val="00760647"/>
    <w:rsid w:val="00760C2C"/>
    <w:rsid w:val="007610D5"/>
    <w:rsid w:val="00761C97"/>
    <w:rsid w:val="007625CD"/>
    <w:rsid w:val="00762690"/>
    <w:rsid w:val="00762F19"/>
    <w:rsid w:val="0076336C"/>
    <w:rsid w:val="0076350A"/>
    <w:rsid w:val="00765172"/>
    <w:rsid w:val="00765430"/>
    <w:rsid w:val="00765445"/>
    <w:rsid w:val="0076550C"/>
    <w:rsid w:val="00765646"/>
    <w:rsid w:val="007656C4"/>
    <w:rsid w:val="00765A37"/>
    <w:rsid w:val="007660CC"/>
    <w:rsid w:val="007670DE"/>
    <w:rsid w:val="00767A70"/>
    <w:rsid w:val="00767DFA"/>
    <w:rsid w:val="00770A00"/>
    <w:rsid w:val="00770B77"/>
    <w:rsid w:val="00770C3A"/>
    <w:rsid w:val="00771454"/>
    <w:rsid w:val="007719F4"/>
    <w:rsid w:val="00772C75"/>
    <w:rsid w:val="00772E89"/>
    <w:rsid w:val="00773E13"/>
    <w:rsid w:val="00773FD8"/>
    <w:rsid w:val="00774481"/>
    <w:rsid w:val="00774685"/>
    <w:rsid w:val="00774AAC"/>
    <w:rsid w:val="00774C40"/>
    <w:rsid w:val="0077507B"/>
    <w:rsid w:val="007753BC"/>
    <w:rsid w:val="007754F9"/>
    <w:rsid w:val="00775932"/>
    <w:rsid w:val="00775A70"/>
    <w:rsid w:val="00775F73"/>
    <w:rsid w:val="0077628C"/>
    <w:rsid w:val="007765C3"/>
    <w:rsid w:val="00776609"/>
    <w:rsid w:val="007769AA"/>
    <w:rsid w:val="007769CF"/>
    <w:rsid w:val="00776F5F"/>
    <w:rsid w:val="00776F7F"/>
    <w:rsid w:val="007774EE"/>
    <w:rsid w:val="007777A3"/>
    <w:rsid w:val="00777E9F"/>
    <w:rsid w:val="00780192"/>
    <w:rsid w:val="0078066D"/>
    <w:rsid w:val="00780C03"/>
    <w:rsid w:val="00780D99"/>
    <w:rsid w:val="00781071"/>
    <w:rsid w:val="007814A7"/>
    <w:rsid w:val="00781817"/>
    <w:rsid w:val="0078197B"/>
    <w:rsid w:val="00781F4A"/>
    <w:rsid w:val="00782192"/>
    <w:rsid w:val="00782430"/>
    <w:rsid w:val="00782689"/>
    <w:rsid w:val="007826F6"/>
    <w:rsid w:val="00782ABA"/>
    <w:rsid w:val="00784352"/>
    <w:rsid w:val="00784471"/>
    <w:rsid w:val="00785D3B"/>
    <w:rsid w:val="0078604E"/>
    <w:rsid w:val="00786A88"/>
    <w:rsid w:val="00786B8A"/>
    <w:rsid w:val="0078705C"/>
    <w:rsid w:val="00787282"/>
    <w:rsid w:val="007873A6"/>
    <w:rsid w:val="00787483"/>
    <w:rsid w:val="007875D1"/>
    <w:rsid w:val="007906BC"/>
    <w:rsid w:val="00790B6B"/>
    <w:rsid w:val="00790C09"/>
    <w:rsid w:val="0079161A"/>
    <w:rsid w:val="00791C0F"/>
    <w:rsid w:val="00792692"/>
    <w:rsid w:val="007929BE"/>
    <w:rsid w:val="00792DE6"/>
    <w:rsid w:val="00793444"/>
    <w:rsid w:val="007935AF"/>
    <w:rsid w:val="00793700"/>
    <w:rsid w:val="007938AB"/>
    <w:rsid w:val="007938DB"/>
    <w:rsid w:val="00793AA6"/>
    <w:rsid w:val="00793D41"/>
    <w:rsid w:val="007940F6"/>
    <w:rsid w:val="00794228"/>
    <w:rsid w:val="0079460D"/>
    <w:rsid w:val="0079527F"/>
    <w:rsid w:val="007952F2"/>
    <w:rsid w:val="00795984"/>
    <w:rsid w:val="00795A74"/>
    <w:rsid w:val="00795FC9"/>
    <w:rsid w:val="00795FF0"/>
    <w:rsid w:val="0079689F"/>
    <w:rsid w:val="007969B3"/>
    <w:rsid w:val="00796B4F"/>
    <w:rsid w:val="00796D7A"/>
    <w:rsid w:val="00796E97"/>
    <w:rsid w:val="0079708D"/>
    <w:rsid w:val="00797139"/>
    <w:rsid w:val="007974A1"/>
    <w:rsid w:val="007976D2"/>
    <w:rsid w:val="00797C4F"/>
    <w:rsid w:val="00797CC8"/>
    <w:rsid w:val="00797F31"/>
    <w:rsid w:val="007A0122"/>
    <w:rsid w:val="007A0CC0"/>
    <w:rsid w:val="007A11F4"/>
    <w:rsid w:val="007A1340"/>
    <w:rsid w:val="007A155A"/>
    <w:rsid w:val="007A173A"/>
    <w:rsid w:val="007A19A2"/>
    <w:rsid w:val="007A21DB"/>
    <w:rsid w:val="007A231F"/>
    <w:rsid w:val="007A26D0"/>
    <w:rsid w:val="007A2AD4"/>
    <w:rsid w:val="007A2D49"/>
    <w:rsid w:val="007A32D6"/>
    <w:rsid w:val="007A3A56"/>
    <w:rsid w:val="007A3E0F"/>
    <w:rsid w:val="007A3E86"/>
    <w:rsid w:val="007A3E89"/>
    <w:rsid w:val="007A42C9"/>
    <w:rsid w:val="007A444B"/>
    <w:rsid w:val="007A459B"/>
    <w:rsid w:val="007A4B20"/>
    <w:rsid w:val="007A4BA3"/>
    <w:rsid w:val="007A5278"/>
    <w:rsid w:val="007A5546"/>
    <w:rsid w:val="007A5586"/>
    <w:rsid w:val="007A5A1A"/>
    <w:rsid w:val="007A5C4E"/>
    <w:rsid w:val="007A5DF8"/>
    <w:rsid w:val="007A5E3D"/>
    <w:rsid w:val="007A6023"/>
    <w:rsid w:val="007A6383"/>
    <w:rsid w:val="007A66B5"/>
    <w:rsid w:val="007A6903"/>
    <w:rsid w:val="007A6EED"/>
    <w:rsid w:val="007A6F46"/>
    <w:rsid w:val="007A746B"/>
    <w:rsid w:val="007A7B1C"/>
    <w:rsid w:val="007B0382"/>
    <w:rsid w:val="007B07B2"/>
    <w:rsid w:val="007B084A"/>
    <w:rsid w:val="007B0A4B"/>
    <w:rsid w:val="007B134C"/>
    <w:rsid w:val="007B1AA6"/>
    <w:rsid w:val="007B1B8C"/>
    <w:rsid w:val="007B1F57"/>
    <w:rsid w:val="007B20F5"/>
    <w:rsid w:val="007B29CA"/>
    <w:rsid w:val="007B2D4D"/>
    <w:rsid w:val="007B322F"/>
    <w:rsid w:val="007B3293"/>
    <w:rsid w:val="007B33E4"/>
    <w:rsid w:val="007B3468"/>
    <w:rsid w:val="007B3716"/>
    <w:rsid w:val="007B37B9"/>
    <w:rsid w:val="007B3BEE"/>
    <w:rsid w:val="007B3CAF"/>
    <w:rsid w:val="007B42DB"/>
    <w:rsid w:val="007B43F6"/>
    <w:rsid w:val="007B4E6F"/>
    <w:rsid w:val="007B51B2"/>
    <w:rsid w:val="007B5D54"/>
    <w:rsid w:val="007B60EF"/>
    <w:rsid w:val="007B61AC"/>
    <w:rsid w:val="007B71C1"/>
    <w:rsid w:val="007B7448"/>
    <w:rsid w:val="007B7B5C"/>
    <w:rsid w:val="007C021A"/>
    <w:rsid w:val="007C063A"/>
    <w:rsid w:val="007C098C"/>
    <w:rsid w:val="007C0A20"/>
    <w:rsid w:val="007C0E96"/>
    <w:rsid w:val="007C15A6"/>
    <w:rsid w:val="007C1C9C"/>
    <w:rsid w:val="007C2052"/>
    <w:rsid w:val="007C2291"/>
    <w:rsid w:val="007C278D"/>
    <w:rsid w:val="007C29E0"/>
    <w:rsid w:val="007C2AA1"/>
    <w:rsid w:val="007C2B41"/>
    <w:rsid w:val="007C2EE7"/>
    <w:rsid w:val="007C3149"/>
    <w:rsid w:val="007C598C"/>
    <w:rsid w:val="007C5A62"/>
    <w:rsid w:val="007C5E02"/>
    <w:rsid w:val="007C5E5E"/>
    <w:rsid w:val="007C65D0"/>
    <w:rsid w:val="007C6924"/>
    <w:rsid w:val="007C72C7"/>
    <w:rsid w:val="007C7510"/>
    <w:rsid w:val="007C7751"/>
    <w:rsid w:val="007C7D80"/>
    <w:rsid w:val="007D043C"/>
    <w:rsid w:val="007D0707"/>
    <w:rsid w:val="007D078C"/>
    <w:rsid w:val="007D0D97"/>
    <w:rsid w:val="007D0E68"/>
    <w:rsid w:val="007D1712"/>
    <w:rsid w:val="007D1F26"/>
    <w:rsid w:val="007D21AB"/>
    <w:rsid w:val="007D21E4"/>
    <w:rsid w:val="007D2352"/>
    <w:rsid w:val="007D278C"/>
    <w:rsid w:val="007D27A3"/>
    <w:rsid w:val="007D287D"/>
    <w:rsid w:val="007D2D16"/>
    <w:rsid w:val="007D2E2A"/>
    <w:rsid w:val="007D2FA2"/>
    <w:rsid w:val="007D3263"/>
    <w:rsid w:val="007D3350"/>
    <w:rsid w:val="007D37A6"/>
    <w:rsid w:val="007D3E43"/>
    <w:rsid w:val="007D4076"/>
    <w:rsid w:val="007D4141"/>
    <w:rsid w:val="007D47BB"/>
    <w:rsid w:val="007D4B51"/>
    <w:rsid w:val="007D4DA8"/>
    <w:rsid w:val="007D4E92"/>
    <w:rsid w:val="007D5352"/>
    <w:rsid w:val="007D5867"/>
    <w:rsid w:val="007D5959"/>
    <w:rsid w:val="007D5A83"/>
    <w:rsid w:val="007D620D"/>
    <w:rsid w:val="007D637E"/>
    <w:rsid w:val="007D6452"/>
    <w:rsid w:val="007D66DB"/>
    <w:rsid w:val="007D6B12"/>
    <w:rsid w:val="007D6E4E"/>
    <w:rsid w:val="007D6FDC"/>
    <w:rsid w:val="007D7398"/>
    <w:rsid w:val="007D7451"/>
    <w:rsid w:val="007D7476"/>
    <w:rsid w:val="007D747A"/>
    <w:rsid w:val="007D74F5"/>
    <w:rsid w:val="007D75FD"/>
    <w:rsid w:val="007D79EC"/>
    <w:rsid w:val="007D7DDB"/>
    <w:rsid w:val="007E00DE"/>
    <w:rsid w:val="007E02FB"/>
    <w:rsid w:val="007E0315"/>
    <w:rsid w:val="007E15E9"/>
    <w:rsid w:val="007E1982"/>
    <w:rsid w:val="007E19D6"/>
    <w:rsid w:val="007E1A97"/>
    <w:rsid w:val="007E1AD0"/>
    <w:rsid w:val="007E1B6B"/>
    <w:rsid w:val="007E1CDF"/>
    <w:rsid w:val="007E2A2E"/>
    <w:rsid w:val="007E2B8B"/>
    <w:rsid w:val="007E3367"/>
    <w:rsid w:val="007E3381"/>
    <w:rsid w:val="007E3CE7"/>
    <w:rsid w:val="007E3D4D"/>
    <w:rsid w:val="007E3F90"/>
    <w:rsid w:val="007E475C"/>
    <w:rsid w:val="007E4890"/>
    <w:rsid w:val="007E49A6"/>
    <w:rsid w:val="007E4D41"/>
    <w:rsid w:val="007E4E14"/>
    <w:rsid w:val="007E5151"/>
    <w:rsid w:val="007E53E2"/>
    <w:rsid w:val="007E5875"/>
    <w:rsid w:val="007E59F6"/>
    <w:rsid w:val="007E667E"/>
    <w:rsid w:val="007E67B8"/>
    <w:rsid w:val="007E6BE3"/>
    <w:rsid w:val="007E6CE2"/>
    <w:rsid w:val="007E6CEF"/>
    <w:rsid w:val="007E6D29"/>
    <w:rsid w:val="007E76A1"/>
    <w:rsid w:val="007E7F62"/>
    <w:rsid w:val="007F00BA"/>
    <w:rsid w:val="007F0273"/>
    <w:rsid w:val="007F04D2"/>
    <w:rsid w:val="007F0533"/>
    <w:rsid w:val="007F11CD"/>
    <w:rsid w:val="007F125D"/>
    <w:rsid w:val="007F1742"/>
    <w:rsid w:val="007F1DB1"/>
    <w:rsid w:val="007F211C"/>
    <w:rsid w:val="007F30F1"/>
    <w:rsid w:val="007F358F"/>
    <w:rsid w:val="007F379A"/>
    <w:rsid w:val="007F3984"/>
    <w:rsid w:val="007F3A4E"/>
    <w:rsid w:val="007F3AB3"/>
    <w:rsid w:val="007F3C52"/>
    <w:rsid w:val="007F4872"/>
    <w:rsid w:val="007F4B7A"/>
    <w:rsid w:val="007F4C1E"/>
    <w:rsid w:val="007F53CE"/>
    <w:rsid w:val="007F5B2B"/>
    <w:rsid w:val="007F5D52"/>
    <w:rsid w:val="007F5FC1"/>
    <w:rsid w:val="007F6033"/>
    <w:rsid w:val="007F65F5"/>
    <w:rsid w:val="007F6D58"/>
    <w:rsid w:val="007F7150"/>
    <w:rsid w:val="007F7163"/>
    <w:rsid w:val="007F71A2"/>
    <w:rsid w:val="007F7449"/>
    <w:rsid w:val="007F74D2"/>
    <w:rsid w:val="007F7535"/>
    <w:rsid w:val="007F7564"/>
    <w:rsid w:val="007F7566"/>
    <w:rsid w:val="007F7896"/>
    <w:rsid w:val="0080026D"/>
    <w:rsid w:val="00800320"/>
    <w:rsid w:val="008004C1"/>
    <w:rsid w:val="00800A42"/>
    <w:rsid w:val="008015A5"/>
    <w:rsid w:val="008017A0"/>
    <w:rsid w:val="008017DC"/>
    <w:rsid w:val="00801C7E"/>
    <w:rsid w:val="00801F5E"/>
    <w:rsid w:val="00801F8D"/>
    <w:rsid w:val="00802147"/>
    <w:rsid w:val="00802544"/>
    <w:rsid w:val="008025E8"/>
    <w:rsid w:val="008026EA"/>
    <w:rsid w:val="00802704"/>
    <w:rsid w:val="00802A08"/>
    <w:rsid w:val="0080302C"/>
    <w:rsid w:val="008035DB"/>
    <w:rsid w:val="008036C7"/>
    <w:rsid w:val="00803B6D"/>
    <w:rsid w:val="00803CD7"/>
    <w:rsid w:val="00803EBC"/>
    <w:rsid w:val="00804007"/>
    <w:rsid w:val="00804FB7"/>
    <w:rsid w:val="00805304"/>
    <w:rsid w:val="00805441"/>
    <w:rsid w:val="0080555C"/>
    <w:rsid w:val="00805D86"/>
    <w:rsid w:val="00805DC2"/>
    <w:rsid w:val="00805EBE"/>
    <w:rsid w:val="00806023"/>
    <w:rsid w:val="00806089"/>
    <w:rsid w:val="008061D5"/>
    <w:rsid w:val="00806570"/>
    <w:rsid w:val="00806CCA"/>
    <w:rsid w:val="00806CEA"/>
    <w:rsid w:val="00807008"/>
    <w:rsid w:val="008109C0"/>
    <w:rsid w:val="00810B1B"/>
    <w:rsid w:val="00811432"/>
    <w:rsid w:val="008114F5"/>
    <w:rsid w:val="008122E2"/>
    <w:rsid w:val="00812C34"/>
    <w:rsid w:val="00812D00"/>
    <w:rsid w:val="00812DA8"/>
    <w:rsid w:val="00812E16"/>
    <w:rsid w:val="00813187"/>
    <w:rsid w:val="008133E3"/>
    <w:rsid w:val="00813409"/>
    <w:rsid w:val="00813676"/>
    <w:rsid w:val="00813F1B"/>
    <w:rsid w:val="00814401"/>
    <w:rsid w:val="008147AB"/>
    <w:rsid w:val="00814A73"/>
    <w:rsid w:val="00814AA6"/>
    <w:rsid w:val="00814B22"/>
    <w:rsid w:val="00814B45"/>
    <w:rsid w:val="00814E3D"/>
    <w:rsid w:val="00815298"/>
    <w:rsid w:val="00815665"/>
    <w:rsid w:val="008158C1"/>
    <w:rsid w:val="00815B4C"/>
    <w:rsid w:val="00815C6B"/>
    <w:rsid w:val="00816613"/>
    <w:rsid w:val="00816860"/>
    <w:rsid w:val="0081692D"/>
    <w:rsid w:val="00816AC1"/>
    <w:rsid w:val="00816CB1"/>
    <w:rsid w:val="00816E68"/>
    <w:rsid w:val="00816EE3"/>
    <w:rsid w:val="0081726E"/>
    <w:rsid w:val="00817BC7"/>
    <w:rsid w:val="00817C6D"/>
    <w:rsid w:val="00817F78"/>
    <w:rsid w:val="00820549"/>
    <w:rsid w:val="00820578"/>
    <w:rsid w:val="00820E58"/>
    <w:rsid w:val="008211D7"/>
    <w:rsid w:val="008212BB"/>
    <w:rsid w:val="00821368"/>
    <w:rsid w:val="008214DA"/>
    <w:rsid w:val="008215ED"/>
    <w:rsid w:val="0082215B"/>
    <w:rsid w:val="0082296F"/>
    <w:rsid w:val="00822998"/>
    <w:rsid w:val="00822F8C"/>
    <w:rsid w:val="0082305F"/>
    <w:rsid w:val="00823905"/>
    <w:rsid w:val="00823AC1"/>
    <w:rsid w:val="00823BB0"/>
    <w:rsid w:val="008240E0"/>
    <w:rsid w:val="00824630"/>
    <w:rsid w:val="00824714"/>
    <w:rsid w:val="00825135"/>
    <w:rsid w:val="00825CDF"/>
    <w:rsid w:val="008263E7"/>
    <w:rsid w:val="008268C6"/>
    <w:rsid w:val="00826E52"/>
    <w:rsid w:val="008270A3"/>
    <w:rsid w:val="008274A5"/>
    <w:rsid w:val="00827F6D"/>
    <w:rsid w:val="00830F34"/>
    <w:rsid w:val="00830F3A"/>
    <w:rsid w:val="00830F42"/>
    <w:rsid w:val="0083122D"/>
    <w:rsid w:val="00831BA4"/>
    <w:rsid w:val="00831E55"/>
    <w:rsid w:val="00831FAC"/>
    <w:rsid w:val="0083201A"/>
    <w:rsid w:val="0083205C"/>
    <w:rsid w:val="0083206E"/>
    <w:rsid w:val="00832483"/>
    <w:rsid w:val="0083264D"/>
    <w:rsid w:val="00832980"/>
    <w:rsid w:val="008329E9"/>
    <w:rsid w:val="00833192"/>
    <w:rsid w:val="00833731"/>
    <w:rsid w:val="00833D42"/>
    <w:rsid w:val="00833EEA"/>
    <w:rsid w:val="008345B1"/>
    <w:rsid w:val="00834934"/>
    <w:rsid w:val="00834A69"/>
    <w:rsid w:val="00834B53"/>
    <w:rsid w:val="00834B5D"/>
    <w:rsid w:val="00834BED"/>
    <w:rsid w:val="00834D03"/>
    <w:rsid w:val="00835060"/>
    <w:rsid w:val="008350A3"/>
    <w:rsid w:val="0083530F"/>
    <w:rsid w:val="00835359"/>
    <w:rsid w:val="00835A9E"/>
    <w:rsid w:val="008360CB"/>
    <w:rsid w:val="0083621B"/>
    <w:rsid w:val="0083664E"/>
    <w:rsid w:val="00836905"/>
    <w:rsid w:val="00836911"/>
    <w:rsid w:val="008369E5"/>
    <w:rsid w:val="00836BC9"/>
    <w:rsid w:val="00836E89"/>
    <w:rsid w:val="0083701C"/>
    <w:rsid w:val="00837B0F"/>
    <w:rsid w:val="00837E11"/>
    <w:rsid w:val="00840973"/>
    <w:rsid w:val="00840B6D"/>
    <w:rsid w:val="00840BCF"/>
    <w:rsid w:val="00840DD1"/>
    <w:rsid w:val="0084106E"/>
    <w:rsid w:val="00841297"/>
    <w:rsid w:val="008412AE"/>
    <w:rsid w:val="00841340"/>
    <w:rsid w:val="00841829"/>
    <w:rsid w:val="0084196D"/>
    <w:rsid w:val="008423BB"/>
    <w:rsid w:val="008426EE"/>
    <w:rsid w:val="008427A9"/>
    <w:rsid w:val="00842BF4"/>
    <w:rsid w:val="00842DA6"/>
    <w:rsid w:val="00842EFF"/>
    <w:rsid w:val="00843599"/>
    <w:rsid w:val="008437A4"/>
    <w:rsid w:val="008438C3"/>
    <w:rsid w:val="00843B4C"/>
    <w:rsid w:val="008449FC"/>
    <w:rsid w:val="00844D28"/>
    <w:rsid w:val="00844DC0"/>
    <w:rsid w:val="00845324"/>
    <w:rsid w:val="00845AF3"/>
    <w:rsid w:val="00845CC9"/>
    <w:rsid w:val="00845FD0"/>
    <w:rsid w:val="00846496"/>
    <w:rsid w:val="008468C3"/>
    <w:rsid w:val="00846DCD"/>
    <w:rsid w:val="008471BF"/>
    <w:rsid w:val="0084779E"/>
    <w:rsid w:val="0084796F"/>
    <w:rsid w:val="00847995"/>
    <w:rsid w:val="00847B0B"/>
    <w:rsid w:val="00847F45"/>
    <w:rsid w:val="008506FE"/>
    <w:rsid w:val="00850ED7"/>
    <w:rsid w:val="008510D1"/>
    <w:rsid w:val="00851782"/>
    <w:rsid w:val="008517E5"/>
    <w:rsid w:val="0085185B"/>
    <w:rsid w:val="008518A3"/>
    <w:rsid w:val="00851BFA"/>
    <w:rsid w:val="00851F7C"/>
    <w:rsid w:val="00851F91"/>
    <w:rsid w:val="0085202B"/>
    <w:rsid w:val="008521F2"/>
    <w:rsid w:val="00852AD1"/>
    <w:rsid w:val="00852B29"/>
    <w:rsid w:val="00853347"/>
    <w:rsid w:val="008533CC"/>
    <w:rsid w:val="008534A8"/>
    <w:rsid w:val="00853527"/>
    <w:rsid w:val="0085396C"/>
    <w:rsid w:val="00853A55"/>
    <w:rsid w:val="00853CDF"/>
    <w:rsid w:val="008545FA"/>
    <w:rsid w:val="00854A7B"/>
    <w:rsid w:val="00854C7E"/>
    <w:rsid w:val="00854CB2"/>
    <w:rsid w:val="00854DAC"/>
    <w:rsid w:val="00855E57"/>
    <w:rsid w:val="00856730"/>
    <w:rsid w:val="00856C58"/>
    <w:rsid w:val="00856D61"/>
    <w:rsid w:val="00857547"/>
    <w:rsid w:val="00857F16"/>
    <w:rsid w:val="0086003E"/>
    <w:rsid w:val="008609FC"/>
    <w:rsid w:val="00860AAE"/>
    <w:rsid w:val="00861C0C"/>
    <w:rsid w:val="00861F98"/>
    <w:rsid w:val="008628D7"/>
    <w:rsid w:val="008631BF"/>
    <w:rsid w:val="0086334B"/>
    <w:rsid w:val="0086369F"/>
    <w:rsid w:val="008639EF"/>
    <w:rsid w:val="0086409D"/>
    <w:rsid w:val="00864248"/>
    <w:rsid w:val="00864735"/>
    <w:rsid w:val="0086487C"/>
    <w:rsid w:val="008649C9"/>
    <w:rsid w:val="00864A98"/>
    <w:rsid w:val="00864ECB"/>
    <w:rsid w:val="00864F66"/>
    <w:rsid w:val="008650BC"/>
    <w:rsid w:val="00865821"/>
    <w:rsid w:val="0086596F"/>
    <w:rsid w:val="00866556"/>
    <w:rsid w:val="00866978"/>
    <w:rsid w:val="00866D66"/>
    <w:rsid w:val="00866F47"/>
    <w:rsid w:val="00867445"/>
    <w:rsid w:val="008674BF"/>
    <w:rsid w:val="00867589"/>
    <w:rsid w:val="008675C6"/>
    <w:rsid w:val="008676EB"/>
    <w:rsid w:val="00867A0F"/>
    <w:rsid w:val="008703B9"/>
    <w:rsid w:val="00870444"/>
    <w:rsid w:val="00870D5D"/>
    <w:rsid w:val="00870D8C"/>
    <w:rsid w:val="00871033"/>
    <w:rsid w:val="008712C9"/>
    <w:rsid w:val="00871A76"/>
    <w:rsid w:val="00871E9F"/>
    <w:rsid w:val="00872118"/>
    <w:rsid w:val="008725BB"/>
    <w:rsid w:val="00872611"/>
    <w:rsid w:val="00872A63"/>
    <w:rsid w:val="00872B4D"/>
    <w:rsid w:val="00872B6F"/>
    <w:rsid w:val="00872F3D"/>
    <w:rsid w:val="008732DE"/>
    <w:rsid w:val="00873739"/>
    <w:rsid w:val="00873963"/>
    <w:rsid w:val="00873A0B"/>
    <w:rsid w:val="00873A25"/>
    <w:rsid w:val="00873AFD"/>
    <w:rsid w:val="00873C03"/>
    <w:rsid w:val="008740FD"/>
    <w:rsid w:val="00874A4E"/>
    <w:rsid w:val="00874C7F"/>
    <w:rsid w:val="00874E4E"/>
    <w:rsid w:val="00874F6A"/>
    <w:rsid w:val="00875147"/>
    <w:rsid w:val="008754EB"/>
    <w:rsid w:val="00875685"/>
    <w:rsid w:val="00875FB1"/>
    <w:rsid w:val="00876840"/>
    <w:rsid w:val="00876AFA"/>
    <w:rsid w:val="00876C54"/>
    <w:rsid w:val="00876D0E"/>
    <w:rsid w:val="00877373"/>
    <w:rsid w:val="00877C29"/>
    <w:rsid w:val="008808F1"/>
    <w:rsid w:val="00880966"/>
    <w:rsid w:val="00880AAC"/>
    <w:rsid w:val="00880B40"/>
    <w:rsid w:val="00880FA5"/>
    <w:rsid w:val="00880FD1"/>
    <w:rsid w:val="00881F27"/>
    <w:rsid w:val="008823D3"/>
    <w:rsid w:val="008824B9"/>
    <w:rsid w:val="0088257E"/>
    <w:rsid w:val="008825EE"/>
    <w:rsid w:val="0088270A"/>
    <w:rsid w:val="0088273A"/>
    <w:rsid w:val="00882AC9"/>
    <w:rsid w:val="00882BE3"/>
    <w:rsid w:val="00882E3E"/>
    <w:rsid w:val="0088310B"/>
    <w:rsid w:val="00883E70"/>
    <w:rsid w:val="0088415B"/>
    <w:rsid w:val="0088456B"/>
    <w:rsid w:val="00884649"/>
    <w:rsid w:val="00884765"/>
    <w:rsid w:val="00884EF5"/>
    <w:rsid w:val="008851FD"/>
    <w:rsid w:val="008853F6"/>
    <w:rsid w:val="00885590"/>
    <w:rsid w:val="00885614"/>
    <w:rsid w:val="00885678"/>
    <w:rsid w:val="00885B7F"/>
    <w:rsid w:val="008863FA"/>
    <w:rsid w:val="00886A2E"/>
    <w:rsid w:val="00886EEA"/>
    <w:rsid w:val="00886F74"/>
    <w:rsid w:val="00887121"/>
    <w:rsid w:val="00887272"/>
    <w:rsid w:val="0088727E"/>
    <w:rsid w:val="008872C2"/>
    <w:rsid w:val="00887426"/>
    <w:rsid w:val="00890116"/>
    <w:rsid w:val="00890184"/>
    <w:rsid w:val="008905AA"/>
    <w:rsid w:val="00890A77"/>
    <w:rsid w:val="008919EA"/>
    <w:rsid w:val="00891AF9"/>
    <w:rsid w:val="0089282B"/>
    <w:rsid w:val="00892B9B"/>
    <w:rsid w:val="00892EF2"/>
    <w:rsid w:val="00893F41"/>
    <w:rsid w:val="008941B6"/>
    <w:rsid w:val="0089432E"/>
    <w:rsid w:val="00894601"/>
    <w:rsid w:val="008948AE"/>
    <w:rsid w:val="00894939"/>
    <w:rsid w:val="00894E2D"/>
    <w:rsid w:val="00895886"/>
    <w:rsid w:val="00895D6F"/>
    <w:rsid w:val="008963EF"/>
    <w:rsid w:val="00896C59"/>
    <w:rsid w:val="00896FCE"/>
    <w:rsid w:val="00897149"/>
    <w:rsid w:val="00897366"/>
    <w:rsid w:val="00897D24"/>
    <w:rsid w:val="00897DFF"/>
    <w:rsid w:val="008A02D7"/>
    <w:rsid w:val="008A064F"/>
    <w:rsid w:val="008A1112"/>
    <w:rsid w:val="008A13A8"/>
    <w:rsid w:val="008A18D5"/>
    <w:rsid w:val="008A1BFA"/>
    <w:rsid w:val="008A1D4F"/>
    <w:rsid w:val="008A1DC3"/>
    <w:rsid w:val="008A1DFB"/>
    <w:rsid w:val="008A1E93"/>
    <w:rsid w:val="008A22FA"/>
    <w:rsid w:val="008A3006"/>
    <w:rsid w:val="008A313D"/>
    <w:rsid w:val="008A3194"/>
    <w:rsid w:val="008A3410"/>
    <w:rsid w:val="008A38C8"/>
    <w:rsid w:val="008A38E5"/>
    <w:rsid w:val="008A3B0C"/>
    <w:rsid w:val="008A3F65"/>
    <w:rsid w:val="008A402C"/>
    <w:rsid w:val="008A40CA"/>
    <w:rsid w:val="008A443E"/>
    <w:rsid w:val="008A4628"/>
    <w:rsid w:val="008A54D1"/>
    <w:rsid w:val="008A550F"/>
    <w:rsid w:val="008A551F"/>
    <w:rsid w:val="008A55B8"/>
    <w:rsid w:val="008A588B"/>
    <w:rsid w:val="008A5961"/>
    <w:rsid w:val="008A5D2D"/>
    <w:rsid w:val="008A5F79"/>
    <w:rsid w:val="008A6135"/>
    <w:rsid w:val="008A6182"/>
    <w:rsid w:val="008A645B"/>
    <w:rsid w:val="008A684E"/>
    <w:rsid w:val="008A6B0D"/>
    <w:rsid w:val="008A6DCB"/>
    <w:rsid w:val="008A6EFF"/>
    <w:rsid w:val="008A705C"/>
    <w:rsid w:val="008A716E"/>
    <w:rsid w:val="008A7A6D"/>
    <w:rsid w:val="008B027A"/>
    <w:rsid w:val="008B02AC"/>
    <w:rsid w:val="008B0343"/>
    <w:rsid w:val="008B041E"/>
    <w:rsid w:val="008B0635"/>
    <w:rsid w:val="008B0AC7"/>
    <w:rsid w:val="008B0BC8"/>
    <w:rsid w:val="008B0D2B"/>
    <w:rsid w:val="008B2269"/>
    <w:rsid w:val="008B240A"/>
    <w:rsid w:val="008B2DB8"/>
    <w:rsid w:val="008B2EC1"/>
    <w:rsid w:val="008B3565"/>
    <w:rsid w:val="008B3700"/>
    <w:rsid w:val="008B3E74"/>
    <w:rsid w:val="008B3ECE"/>
    <w:rsid w:val="008B44CF"/>
    <w:rsid w:val="008B454B"/>
    <w:rsid w:val="008B49A4"/>
    <w:rsid w:val="008B4B12"/>
    <w:rsid w:val="008B4B2A"/>
    <w:rsid w:val="008B4E43"/>
    <w:rsid w:val="008B5745"/>
    <w:rsid w:val="008B5912"/>
    <w:rsid w:val="008B5A2D"/>
    <w:rsid w:val="008B5BD1"/>
    <w:rsid w:val="008B5D4D"/>
    <w:rsid w:val="008B5DFE"/>
    <w:rsid w:val="008B64F1"/>
    <w:rsid w:val="008B70D8"/>
    <w:rsid w:val="008B738C"/>
    <w:rsid w:val="008B73E4"/>
    <w:rsid w:val="008B7BBF"/>
    <w:rsid w:val="008B7C05"/>
    <w:rsid w:val="008B7C42"/>
    <w:rsid w:val="008B7F22"/>
    <w:rsid w:val="008C0503"/>
    <w:rsid w:val="008C096D"/>
    <w:rsid w:val="008C0AE0"/>
    <w:rsid w:val="008C0EA5"/>
    <w:rsid w:val="008C11A9"/>
    <w:rsid w:val="008C13B4"/>
    <w:rsid w:val="008C1665"/>
    <w:rsid w:val="008C166B"/>
    <w:rsid w:val="008C1CF5"/>
    <w:rsid w:val="008C224B"/>
    <w:rsid w:val="008C2545"/>
    <w:rsid w:val="008C2653"/>
    <w:rsid w:val="008C2CCD"/>
    <w:rsid w:val="008C308D"/>
    <w:rsid w:val="008C3817"/>
    <w:rsid w:val="008C3BEE"/>
    <w:rsid w:val="008C452C"/>
    <w:rsid w:val="008C47E3"/>
    <w:rsid w:val="008C488D"/>
    <w:rsid w:val="008C4AF5"/>
    <w:rsid w:val="008C4BD1"/>
    <w:rsid w:val="008C5A59"/>
    <w:rsid w:val="008C62DA"/>
    <w:rsid w:val="008C6328"/>
    <w:rsid w:val="008C636A"/>
    <w:rsid w:val="008C639E"/>
    <w:rsid w:val="008C684C"/>
    <w:rsid w:val="008C687C"/>
    <w:rsid w:val="008C6980"/>
    <w:rsid w:val="008C6BF0"/>
    <w:rsid w:val="008C6C9C"/>
    <w:rsid w:val="008C706C"/>
    <w:rsid w:val="008C75CA"/>
    <w:rsid w:val="008C781F"/>
    <w:rsid w:val="008D0079"/>
    <w:rsid w:val="008D00C6"/>
    <w:rsid w:val="008D02AB"/>
    <w:rsid w:val="008D05D5"/>
    <w:rsid w:val="008D0A88"/>
    <w:rsid w:val="008D124E"/>
    <w:rsid w:val="008D132B"/>
    <w:rsid w:val="008D1BD5"/>
    <w:rsid w:val="008D1F46"/>
    <w:rsid w:val="008D23BB"/>
    <w:rsid w:val="008D2984"/>
    <w:rsid w:val="008D3950"/>
    <w:rsid w:val="008D3B9C"/>
    <w:rsid w:val="008D439C"/>
    <w:rsid w:val="008D45F9"/>
    <w:rsid w:val="008D480F"/>
    <w:rsid w:val="008D4C3C"/>
    <w:rsid w:val="008D50F4"/>
    <w:rsid w:val="008D5271"/>
    <w:rsid w:val="008D5524"/>
    <w:rsid w:val="008D56CF"/>
    <w:rsid w:val="008D5B65"/>
    <w:rsid w:val="008D5E41"/>
    <w:rsid w:val="008D6161"/>
    <w:rsid w:val="008D6316"/>
    <w:rsid w:val="008D670B"/>
    <w:rsid w:val="008D6C16"/>
    <w:rsid w:val="008D72A0"/>
    <w:rsid w:val="008D7334"/>
    <w:rsid w:val="008D7795"/>
    <w:rsid w:val="008D7B39"/>
    <w:rsid w:val="008D7C08"/>
    <w:rsid w:val="008D7F15"/>
    <w:rsid w:val="008D7F7D"/>
    <w:rsid w:val="008E0220"/>
    <w:rsid w:val="008E0CFA"/>
    <w:rsid w:val="008E0E5C"/>
    <w:rsid w:val="008E155B"/>
    <w:rsid w:val="008E1E8F"/>
    <w:rsid w:val="008E20D2"/>
    <w:rsid w:val="008E2577"/>
    <w:rsid w:val="008E365E"/>
    <w:rsid w:val="008E36C3"/>
    <w:rsid w:val="008E3CAE"/>
    <w:rsid w:val="008E3F93"/>
    <w:rsid w:val="008E44BA"/>
    <w:rsid w:val="008E46ED"/>
    <w:rsid w:val="008E4AA9"/>
    <w:rsid w:val="008E4C8B"/>
    <w:rsid w:val="008E4D34"/>
    <w:rsid w:val="008E4E22"/>
    <w:rsid w:val="008E588D"/>
    <w:rsid w:val="008E58E0"/>
    <w:rsid w:val="008E5ADA"/>
    <w:rsid w:val="008E5E97"/>
    <w:rsid w:val="008E5F36"/>
    <w:rsid w:val="008E6A37"/>
    <w:rsid w:val="008E6E68"/>
    <w:rsid w:val="008E6E9D"/>
    <w:rsid w:val="008E7397"/>
    <w:rsid w:val="008E7558"/>
    <w:rsid w:val="008F053E"/>
    <w:rsid w:val="008F0ABB"/>
    <w:rsid w:val="008F0B5D"/>
    <w:rsid w:val="008F0E00"/>
    <w:rsid w:val="008F10C8"/>
    <w:rsid w:val="008F1273"/>
    <w:rsid w:val="008F1527"/>
    <w:rsid w:val="008F15E4"/>
    <w:rsid w:val="008F18C7"/>
    <w:rsid w:val="008F1F0A"/>
    <w:rsid w:val="008F1F33"/>
    <w:rsid w:val="008F2416"/>
    <w:rsid w:val="008F26E2"/>
    <w:rsid w:val="008F2B0D"/>
    <w:rsid w:val="008F2E50"/>
    <w:rsid w:val="008F2FDD"/>
    <w:rsid w:val="008F348A"/>
    <w:rsid w:val="008F3743"/>
    <w:rsid w:val="008F3AFC"/>
    <w:rsid w:val="008F3C21"/>
    <w:rsid w:val="008F3E6C"/>
    <w:rsid w:val="008F3F17"/>
    <w:rsid w:val="008F4276"/>
    <w:rsid w:val="008F4B36"/>
    <w:rsid w:val="008F4FBA"/>
    <w:rsid w:val="008F574E"/>
    <w:rsid w:val="008F5E5E"/>
    <w:rsid w:val="008F5FF8"/>
    <w:rsid w:val="008F611D"/>
    <w:rsid w:val="008F6706"/>
    <w:rsid w:val="008F6751"/>
    <w:rsid w:val="008F6F0A"/>
    <w:rsid w:val="008F6F8D"/>
    <w:rsid w:val="008F74FC"/>
    <w:rsid w:val="008F7F54"/>
    <w:rsid w:val="008F7F77"/>
    <w:rsid w:val="009008F2"/>
    <w:rsid w:val="00900BCC"/>
    <w:rsid w:val="00900CE7"/>
    <w:rsid w:val="00900F13"/>
    <w:rsid w:val="00902228"/>
    <w:rsid w:val="00902941"/>
    <w:rsid w:val="00902E75"/>
    <w:rsid w:val="00902FE6"/>
    <w:rsid w:val="00903654"/>
    <w:rsid w:val="0090369E"/>
    <w:rsid w:val="00903833"/>
    <w:rsid w:val="00903BB8"/>
    <w:rsid w:val="00904161"/>
    <w:rsid w:val="009044CD"/>
    <w:rsid w:val="00904506"/>
    <w:rsid w:val="0090481B"/>
    <w:rsid w:val="00904988"/>
    <w:rsid w:val="00904C3E"/>
    <w:rsid w:val="00904C4F"/>
    <w:rsid w:val="00904DE8"/>
    <w:rsid w:val="00904FB0"/>
    <w:rsid w:val="00905227"/>
    <w:rsid w:val="0090530E"/>
    <w:rsid w:val="009058F1"/>
    <w:rsid w:val="0090628F"/>
    <w:rsid w:val="00906612"/>
    <w:rsid w:val="00906634"/>
    <w:rsid w:val="00906D0A"/>
    <w:rsid w:val="00906D3D"/>
    <w:rsid w:val="00906D94"/>
    <w:rsid w:val="00906EB4"/>
    <w:rsid w:val="009070FB"/>
    <w:rsid w:val="00907898"/>
    <w:rsid w:val="00907959"/>
    <w:rsid w:val="00907BFE"/>
    <w:rsid w:val="00907C1D"/>
    <w:rsid w:val="00907CFA"/>
    <w:rsid w:val="00910467"/>
    <w:rsid w:val="009105DE"/>
    <w:rsid w:val="009109ED"/>
    <w:rsid w:val="00910B44"/>
    <w:rsid w:val="00910FEE"/>
    <w:rsid w:val="00911405"/>
    <w:rsid w:val="00911841"/>
    <w:rsid w:val="00911E18"/>
    <w:rsid w:val="009128DD"/>
    <w:rsid w:val="009132F4"/>
    <w:rsid w:val="00913355"/>
    <w:rsid w:val="00913629"/>
    <w:rsid w:val="00913632"/>
    <w:rsid w:val="00913657"/>
    <w:rsid w:val="00913DA4"/>
    <w:rsid w:val="0091407E"/>
    <w:rsid w:val="00914A36"/>
    <w:rsid w:val="00914CB2"/>
    <w:rsid w:val="00914E20"/>
    <w:rsid w:val="00914EC6"/>
    <w:rsid w:val="00914FB3"/>
    <w:rsid w:val="00915067"/>
    <w:rsid w:val="00915831"/>
    <w:rsid w:val="00916287"/>
    <w:rsid w:val="009165D6"/>
    <w:rsid w:val="00916B9B"/>
    <w:rsid w:val="009171B9"/>
    <w:rsid w:val="009175B6"/>
    <w:rsid w:val="00917823"/>
    <w:rsid w:val="00917AB3"/>
    <w:rsid w:val="00917C36"/>
    <w:rsid w:val="00917C77"/>
    <w:rsid w:val="00917E79"/>
    <w:rsid w:val="00917F9D"/>
    <w:rsid w:val="009207B5"/>
    <w:rsid w:val="0092085D"/>
    <w:rsid w:val="009210EE"/>
    <w:rsid w:val="00921155"/>
    <w:rsid w:val="00921233"/>
    <w:rsid w:val="00922085"/>
    <w:rsid w:val="0092230C"/>
    <w:rsid w:val="00922524"/>
    <w:rsid w:val="0092266A"/>
    <w:rsid w:val="00922ABF"/>
    <w:rsid w:val="00923811"/>
    <w:rsid w:val="00923D21"/>
    <w:rsid w:val="00924FFF"/>
    <w:rsid w:val="009253F7"/>
    <w:rsid w:val="00925519"/>
    <w:rsid w:val="00925A4A"/>
    <w:rsid w:val="00925AC9"/>
    <w:rsid w:val="00926612"/>
    <w:rsid w:val="009266C6"/>
    <w:rsid w:val="00926851"/>
    <w:rsid w:val="0092695F"/>
    <w:rsid w:val="009269DC"/>
    <w:rsid w:val="00926F44"/>
    <w:rsid w:val="009274F0"/>
    <w:rsid w:val="009279B3"/>
    <w:rsid w:val="0093123D"/>
    <w:rsid w:val="00931281"/>
    <w:rsid w:val="009315FF"/>
    <w:rsid w:val="0093179D"/>
    <w:rsid w:val="00931F19"/>
    <w:rsid w:val="00932880"/>
    <w:rsid w:val="00932D0A"/>
    <w:rsid w:val="00933279"/>
    <w:rsid w:val="009334C8"/>
    <w:rsid w:val="00933788"/>
    <w:rsid w:val="0093391A"/>
    <w:rsid w:val="009340B9"/>
    <w:rsid w:val="0093421E"/>
    <w:rsid w:val="009343B5"/>
    <w:rsid w:val="009344D4"/>
    <w:rsid w:val="009346BE"/>
    <w:rsid w:val="0093493F"/>
    <w:rsid w:val="0093497D"/>
    <w:rsid w:val="00934C44"/>
    <w:rsid w:val="00934C65"/>
    <w:rsid w:val="00934F74"/>
    <w:rsid w:val="009350C4"/>
    <w:rsid w:val="009350DA"/>
    <w:rsid w:val="00935209"/>
    <w:rsid w:val="00935C9C"/>
    <w:rsid w:val="00935D0C"/>
    <w:rsid w:val="00935D6E"/>
    <w:rsid w:val="00935E26"/>
    <w:rsid w:val="00936478"/>
    <w:rsid w:val="00936B7A"/>
    <w:rsid w:val="00936CDE"/>
    <w:rsid w:val="00937184"/>
    <w:rsid w:val="0093765D"/>
    <w:rsid w:val="009377A0"/>
    <w:rsid w:val="009377CF"/>
    <w:rsid w:val="009378C7"/>
    <w:rsid w:val="009379E8"/>
    <w:rsid w:val="00937B32"/>
    <w:rsid w:val="0094019E"/>
    <w:rsid w:val="00940368"/>
    <w:rsid w:val="00940987"/>
    <w:rsid w:val="00941A58"/>
    <w:rsid w:val="00941C06"/>
    <w:rsid w:val="00941D26"/>
    <w:rsid w:val="00941E23"/>
    <w:rsid w:val="00941E48"/>
    <w:rsid w:val="00941F81"/>
    <w:rsid w:val="00942C29"/>
    <w:rsid w:val="0094321A"/>
    <w:rsid w:val="00943DA3"/>
    <w:rsid w:val="0094403B"/>
    <w:rsid w:val="00944826"/>
    <w:rsid w:val="00944BE3"/>
    <w:rsid w:val="00944E66"/>
    <w:rsid w:val="0094503A"/>
    <w:rsid w:val="0094521B"/>
    <w:rsid w:val="009457D5"/>
    <w:rsid w:val="00945805"/>
    <w:rsid w:val="009459DB"/>
    <w:rsid w:val="00945CC0"/>
    <w:rsid w:val="00945DA3"/>
    <w:rsid w:val="00945DF7"/>
    <w:rsid w:val="00946E2D"/>
    <w:rsid w:val="00946FDA"/>
    <w:rsid w:val="00947694"/>
    <w:rsid w:val="0094789A"/>
    <w:rsid w:val="009507C0"/>
    <w:rsid w:val="00950DA3"/>
    <w:rsid w:val="00950FA7"/>
    <w:rsid w:val="00951633"/>
    <w:rsid w:val="00951857"/>
    <w:rsid w:val="009518B3"/>
    <w:rsid w:val="009518D3"/>
    <w:rsid w:val="0095218C"/>
    <w:rsid w:val="00953D8D"/>
    <w:rsid w:val="00953F53"/>
    <w:rsid w:val="00954681"/>
    <w:rsid w:val="0095468D"/>
    <w:rsid w:val="00954D0C"/>
    <w:rsid w:val="00954E1B"/>
    <w:rsid w:val="0095533E"/>
    <w:rsid w:val="009554D1"/>
    <w:rsid w:val="00955C68"/>
    <w:rsid w:val="009560C5"/>
    <w:rsid w:val="0095652D"/>
    <w:rsid w:val="0095683E"/>
    <w:rsid w:val="00956ABB"/>
    <w:rsid w:val="00956EDA"/>
    <w:rsid w:val="00957663"/>
    <w:rsid w:val="0095772D"/>
    <w:rsid w:val="00957D34"/>
    <w:rsid w:val="00957D4E"/>
    <w:rsid w:val="00957E2E"/>
    <w:rsid w:val="009601DD"/>
    <w:rsid w:val="00960EE3"/>
    <w:rsid w:val="00960F23"/>
    <w:rsid w:val="009612EC"/>
    <w:rsid w:val="009613C6"/>
    <w:rsid w:val="009614F8"/>
    <w:rsid w:val="00961B08"/>
    <w:rsid w:val="00962147"/>
    <w:rsid w:val="00962314"/>
    <w:rsid w:val="009624B3"/>
    <w:rsid w:val="00962713"/>
    <w:rsid w:val="0096287C"/>
    <w:rsid w:val="009629F1"/>
    <w:rsid w:val="0096336B"/>
    <w:rsid w:val="0096375C"/>
    <w:rsid w:val="00963925"/>
    <w:rsid w:val="0096395F"/>
    <w:rsid w:val="00963AA2"/>
    <w:rsid w:val="009646E0"/>
    <w:rsid w:val="00964DE0"/>
    <w:rsid w:val="00965351"/>
    <w:rsid w:val="009654FD"/>
    <w:rsid w:val="009654FF"/>
    <w:rsid w:val="00965913"/>
    <w:rsid w:val="00965952"/>
    <w:rsid w:val="00965E60"/>
    <w:rsid w:val="00965F9C"/>
    <w:rsid w:val="0096653C"/>
    <w:rsid w:val="00966711"/>
    <w:rsid w:val="0096676D"/>
    <w:rsid w:val="009667E9"/>
    <w:rsid w:val="009668BE"/>
    <w:rsid w:val="0096692F"/>
    <w:rsid w:val="00966EBC"/>
    <w:rsid w:val="00966FDD"/>
    <w:rsid w:val="00967639"/>
    <w:rsid w:val="0096781E"/>
    <w:rsid w:val="009678A0"/>
    <w:rsid w:val="00970857"/>
    <w:rsid w:val="00971E34"/>
    <w:rsid w:val="00971EA6"/>
    <w:rsid w:val="00972644"/>
    <w:rsid w:val="009726F7"/>
    <w:rsid w:val="0097294C"/>
    <w:rsid w:val="009731FA"/>
    <w:rsid w:val="009736C5"/>
    <w:rsid w:val="00973902"/>
    <w:rsid w:val="0097398B"/>
    <w:rsid w:val="00973D67"/>
    <w:rsid w:val="00973F68"/>
    <w:rsid w:val="00974207"/>
    <w:rsid w:val="0097453A"/>
    <w:rsid w:val="009745B3"/>
    <w:rsid w:val="009747B6"/>
    <w:rsid w:val="00975362"/>
    <w:rsid w:val="009758E5"/>
    <w:rsid w:val="00975EF8"/>
    <w:rsid w:val="00975FBA"/>
    <w:rsid w:val="00975FD5"/>
    <w:rsid w:val="00976015"/>
    <w:rsid w:val="00976696"/>
    <w:rsid w:val="009766D7"/>
    <w:rsid w:val="00976B1F"/>
    <w:rsid w:val="00976C82"/>
    <w:rsid w:val="00976F2B"/>
    <w:rsid w:val="00977515"/>
    <w:rsid w:val="00977AA5"/>
    <w:rsid w:val="0098013B"/>
    <w:rsid w:val="0098100A"/>
    <w:rsid w:val="00981018"/>
    <w:rsid w:val="009810CB"/>
    <w:rsid w:val="00981137"/>
    <w:rsid w:val="009811DF"/>
    <w:rsid w:val="0098128B"/>
    <w:rsid w:val="00981303"/>
    <w:rsid w:val="009818B7"/>
    <w:rsid w:val="00981A7E"/>
    <w:rsid w:val="00981AE7"/>
    <w:rsid w:val="00981EF9"/>
    <w:rsid w:val="00982248"/>
    <w:rsid w:val="00982276"/>
    <w:rsid w:val="009822EF"/>
    <w:rsid w:val="00982634"/>
    <w:rsid w:val="00982B8A"/>
    <w:rsid w:val="00983513"/>
    <w:rsid w:val="009839A5"/>
    <w:rsid w:val="00983A98"/>
    <w:rsid w:val="00983FA0"/>
    <w:rsid w:val="0098481B"/>
    <w:rsid w:val="00984871"/>
    <w:rsid w:val="0098496F"/>
    <w:rsid w:val="00984DD4"/>
    <w:rsid w:val="0098571B"/>
    <w:rsid w:val="009859BC"/>
    <w:rsid w:val="00985C7B"/>
    <w:rsid w:val="00986926"/>
    <w:rsid w:val="00986E99"/>
    <w:rsid w:val="00987721"/>
    <w:rsid w:val="00987BF4"/>
    <w:rsid w:val="00990126"/>
    <w:rsid w:val="009904AE"/>
    <w:rsid w:val="009905C5"/>
    <w:rsid w:val="00990831"/>
    <w:rsid w:val="009909E5"/>
    <w:rsid w:val="00990AE7"/>
    <w:rsid w:val="0099130D"/>
    <w:rsid w:val="0099150C"/>
    <w:rsid w:val="0099155D"/>
    <w:rsid w:val="00991B8D"/>
    <w:rsid w:val="00992518"/>
    <w:rsid w:val="00992C4D"/>
    <w:rsid w:val="009933A9"/>
    <w:rsid w:val="00993603"/>
    <w:rsid w:val="00993CEC"/>
    <w:rsid w:val="00994013"/>
    <w:rsid w:val="0099442C"/>
    <w:rsid w:val="00994450"/>
    <w:rsid w:val="0099461D"/>
    <w:rsid w:val="00994720"/>
    <w:rsid w:val="00994781"/>
    <w:rsid w:val="0099494E"/>
    <w:rsid w:val="009949AC"/>
    <w:rsid w:val="00994B20"/>
    <w:rsid w:val="00995143"/>
    <w:rsid w:val="009954CF"/>
    <w:rsid w:val="00995BF2"/>
    <w:rsid w:val="00995C94"/>
    <w:rsid w:val="00995D42"/>
    <w:rsid w:val="00995FA3"/>
    <w:rsid w:val="00996573"/>
    <w:rsid w:val="00996ADB"/>
    <w:rsid w:val="00996EC6"/>
    <w:rsid w:val="00996F60"/>
    <w:rsid w:val="00997065"/>
    <w:rsid w:val="009974A3"/>
    <w:rsid w:val="00997803"/>
    <w:rsid w:val="00997AEA"/>
    <w:rsid w:val="009A024D"/>
    <w:rsid w:val="009A03F4"/>
    <w:rsid w:val="009A07D3"/>
    <w:rsid w:val="009A0910"/>
    <w:rsid w:val="009A0B65"/>
    <w:rsid w:val="009A0C39"/>
    <w:rsid w:val="009A12A9"/>
    <w:rsid w:val="009A12B5"/>
    <w:rsid w:val="009A1578"/>
    <w:rsid w:val="009A1FC3"/>
    <w:rsid w:val="009A247F"/>
    <w:rsid w:val="009A29EF"/>
    <w:rsid w:val="009A2F37"/>
    <w:rsid w:val="009A3077"/>
    <w:rsid w:val="009A307B"/>
    <w:rsid w:val="009A3DC6"/>
    <w:rsid w:val="009A4259"/>
    <w:rsid w:val="009A44FE"/>
    <w:rsid w:val="009A48EA"/>
    <w:rsid w:val="009A4A91"/>
    <w:rsid w:val="009A4C65"/>
    <w:rsid w:val="009A4EA5"/>
    <w:rsid w:val="009A4F91"/>
    <w:rsid w:val="009A516E"/>
    <w:rsid w:val="009A58DB"/>
    <w:rsid w:val="009A5C6F"/>
    <w:rsid w:val="009A5D84"/>
    <w:rsid w:val="009A60AB"/>
    <w:rsid w:val="009A655B"/>
    <w:rsid w:val="009A660A"/>
    <w:rsid w:val="009A666F"/>
    <w:rsid w:val="009A66F1"/>
    <w:rsid w:val="009A6953"/>
    <w:rsid w:val="009A6F10"/>
    <w:rsid w:val="009A7270"/>
    <w:rsid w:val="009A7631"/>
    <w:rsid w:val="009A7A47"/>
    <w:rsid w:val="009A7D56"/>
    <w:rsid w:val="009B0938"/>
    <w:rsid w:val="009B09AC"/>
    <w:rsid w:val="009B0D3D"/>
    <w:rsid w:val="009B0D69"/>
    <w:rsid w:val="009B0E70"/>
    <w:rsid w:val="009B112C"/>
    <w:rsid w:val="009B1450"/>
    <w:rsid w:val="009B223F"/>
    <w:rsid w:val="009B2397"/>
    <w:rsid w:val="009B24AD"/>
    <w:rsid w:val="009B26BE"/>
    <w:rsid w:val="009B297C"/>
    <w:rsid w:val="009B2D7E"/>
    <w:rsid w:val="009B34C2"/>
    <w:rsid w:val="009B4172"/>
    <w:rsid w:val="009B41D6"/>
    <w:rsid w:val="009B44B9"/>
    <w:rsid w:val="009B45D6"/>
    <w:rsid w:val="009B4688"/>
    <w:rsid w:val="009B482D"/>
    <w:rsid w:val="009B5042"/>
    <w:rsid w:val="009B5751"/>
    <w:rsid w:val="009B5845"/>
    <w:rsid w:val="009B592D"/>
    <w:rsid w:val="009B6196"/>
    <w:rsid w:val="009B6337"/>
    <w:rsid w:val="009B67F7"/>
    <w:rsid w:val="009B69E2"/>
    <w:rsid w:val="009B6E6A"/>
    <w:rsid w:val="009B7A65"/>
    <w:rsid w:val="009B7C6A"/>
    <w:rsid w:val="009B7D73"/>
    <w:rsid w:val="009B7EEA"/>
    <w:rsid w:val="009C0061"/>
    <w:rsid w:val="009C0DA6"/>
    <w:rsid w:val="009C1087"/>
    <w:rsid w:val="009C17DC"/>
    <w:rsid w:val="009C185A"/>
    <w:rsid w:val="009C19CF"/>
    <w:rsid w:val="009C21E7"/>
    <w:rsid w:val="009C2999"/>
    <w:rsid w:val="009C30DF"/>
    <w:rsid w:val="009C337E"/>
    <w:rsid w:val="009C3AA3"/>
    <w:rsid w:val="009C40C1"/>
    <w:rsid w:val="009C439D"/>
    <w:rsid w:val="009C46D0"/>
    <w:rsid w:val="009C483E"/>
    <w:rsid w:val="009C4B98"/>
    <w:rsid w:val="009C50E0"/>
    <w:rsid w:val="009C5899"/>
    <w:rsid w:val="009C5DD3"/>
    <w:rsid w:val="009C6191"/>
    <w:rsid w:val="009C6302"/>
    <w:rsid w:val="009C6580"/>
    <w:rsid w:val="009C667E"/>
    <w:rsid w:val="009C6A98"/>
    <w:rsid w:val="009C6D96"/>
    <w:rsid w:val="009C7014"/>
    <w:rsid w:val="009C71D4"/>
    <w:rsid w:val="009C7453"/>
    <w:rsid w:val="009C75CF"/>
    <w:rsid w:val="009C7957"/>
    <w:rsid w:val="009C7B27"/>
    <w:rsid w:val="009C7EEE"/>
    <w:rsid w:val="009D0016"/>
    <w:rsid w:val="009D0164"/>
    <w:rsid w:val="009D0169"/>
    <w:rsid w:val="009D0214"/>
    <w:rsid w:val="009D0C6C"/>
    <w:rsid w:val="009D1BCD"/>
    <w:rsid w:val="009D1C7F"/>
    <w:rsid w:val="009D1EF3"/>
    <w:rsid w:val="009D3150"/>
    <w:rsid w:val="009D31FA"/>
    <w:rsid w:val="009D32F0"/>
    <w:rsid w:val="009D363C"/>
    <w:rsid w:val="009D41FD"/>
    <w:rsid w:val="009D46E5"/>
    <w:rsid w:val="009D47CC"/>
    <w:rsid w:val="009D487D"/>
    <w:rsid w:val="009D4AA3"/>
    <w:rsid w:val="009D4AD7"/>
    <w:rsid w:val="009D5223"/>
    <w:rsid w:val="009D5AEB"/>
    <w:rsid w:val="009D60AB"/>
    <w:rsid w:val="009D6ED4"/>
    <w:rsid w:val="009D6F59"/>
    <w:rsid w:val="009D71CA"/>
    <w:rsid w:val="009D76C5"/>
    <w:rsid w:val="009D7CC4"/>
    <w:rsid w:val="009E0A69"/>
    <w:rsid w:val="009E0ABD"/>
    <w:rsid w:val="009E0B7D"/>
    <w:rsid w:val="009E2105"/>
    <w:rsid w:val="009E24C6"/>
    <w:rsid w:val="009E24EA"/>
    <w:rsid w:val="009E2A13"/>
    <w:rsid w:val="009E3020"/>
    <w:rsid w:val="009E34AE"/>
    <w:rsid w:val="009E35A4"/>
    <w:rsid w:val="009E35D9"/>
    <w:rsid w:val="009E3981"/>
    <w:rsid w:val="009E41C5"/>
    <w:rsid w:val="009E43BD"/>
    <w:rsid w:val="009E46F1"/>
    <w:rsid w:val="009E49C8"/>
    <w:rsid w:val="009E4AC4"/>
    <w:rsid w:val="009E52F4"/>
    <w:rsid w:val="009E5310"/>
    <w:rsid w:val="009E5845"/>
    <w:rsid w:val="009E591C"/>
    <w:rsid w:val="009E5AC8"/>
    <w:rsid w:val="009E5E84"/>
    <w:rsid w:val="009E6326"/>
    <w:rsid w:val="009E651F"/>
    <w:rsid w:val="009E67B6"/>
    <w:rsid w:val="009E70D8"/>
    <w:rsid w:val="009F0240"/>
    <w:rsid w:val="009F05FB"/>
    <w:rsid w:val="009F07C9"/>
    <w:rsid w:val="009F0898"/>
    <w:rsid w:val="009F08BA"/>
    <w:rsid w:val="009F0A00"/>
    <w:rsid w:val="009F0BE9"/>
    <w:rsid w:val="009F0C87"/>
    <w:rsid w:val="009F0F0F"/>
    <w:rsid w:val="009F130A"/>
    <w:rsid w:val="009F1508"/>
    <w:rsid w:val="009F156A"/>
    <w:rsid w:val="009F15F9"/>
    <w:rsid w:val="009F1A84"/>
    <w:rsid w:val="009F235D"/>
    <w:rsid w:val="009F2677"/>
    <w:rsid w:val="009F26B2"/>
    <w:rsid w:val="009F2C12"/>
    <w:rsid w:val="009F2E2E"/>
    <w:rsid w:val="009F346D"/>
    <w:rsid w:val="009F34FC"/>
    <w:rsid w:val="009F3872"/>
    <w:rsid w:val="009F3A1E"/>
    <w:rsid w:val="009F3D72"/>
    <w:rsid w:val="009F4345"/>
    <w:rsid w:val="009F4B0C"/>
    <w:rsid w:val="009F4C80"/>
    <w:rsid w:val="009F4E19"/>
    <w:rsid w:val="009F5167"/>
    <w:rsid w:val="009F54C9"/>
    <w:rsid w:val="009F574A"/>
    <w:rsid w:val="009F5EA9"/>
    <w:rsid w:val="009F6328"/>
    <w:rsid w:val="009F6DBD"/>
    <w:rsid w:val="009F6F71"/>
    <w:rsid w:val="009F70C7"/>
    <w:rsid w:val="009F71D3"/>
    <w:rsid w:val="009F7431"/>
    <w:rsid w:val="009F748B"/>
    <w:rsid w:val="009F7559"/>
    <w:rsid w:val="009F76A3"/>
    <w:rsid w:val="009F7A9B"/>
    <w:rsid w:val="009F7FF3"/>
    <w:rsid w:val="00A00524"/>
    <w:rsid w:val="00A005A1"/>
    <w:rsid w:val="00A005FB"/>
    <w:rsid w:val="00A00BF8"/>
    <w:rsid w:val="00A01029"/>
    <w:rsid w:val="00A010CA"/>
    <w:rsid w:val="00A014F1"/>
    <w:rsid w:val="00A01627"/>
    <w:rsid w:val="00A018E5"/>
    <w:rsid w:val="00A019A1"/>
    <w:rsid w:val="00A01AA8"/>
    <w:rsid w:val="00A01AF5"/>
    <w:rsid w:val="00A01C1F"/>
    <w:rsid w:val="00A0228A"/>
    <w:rsid w:val="00A02828"/>
    <w:rsid w:val="00A02DFF"/>
    <w:rsid w:val="00A0344E"/>
    <w:rsid w:val="00A03C97"/>
    <w:rsid w:val="00A03D65"/>
    <w:rsid w:val="00A03E27"/>
    <w:rsid w:val="00A0426B"/>
    <w:rsid w:val="00A04289"/>
    <w:rsid w:val="00A0461A"/>
    <w:rsid w:val="00A04872"/>
    <w:rsid w:val="00A04B27"/>
    <w:rsid w:val="00A04C18"/>
    <w:rsid w:val="00A04DBC"/>
    <w:rsid w:val="00A0511D"/>
    <w:rsid w:val="00A0556E"/>
    <w:rsid w:val="00A0588F"/>
    <w:rsid w:val="00A05E60"/>
    <w:rsid w:val="00A05FA0"/>
    <w:rsid w:val="00A068CE"/>
    <w:rsid w:val="00A06BAF"/>
    <w:rsid w:val="00A06C21"/>
    <w:rsid w:val="00A06D65"/>
    <w:rsid w:val="00A07F44"/>
    <w:rsid w:val="00A1056D"/>
    <w:rsid w:val="00A10D24"/>
    <w:rsid w:val="00A10EE4"/>
    <w:rsid w:val="00A11125"/>
    <w:rsid w:val="00A11B3D"/>
    <w:rsid w:val="00A12377"/>
    <w:rsid w:val="00A12435"/>
    <w:rsid w:val="00A1265A"/>
    <w:rsid w:val="00A132A8"/>
    <w:rsid w:val="00A136AF"/>
    <w:rsid w:val="00A13EEE"/>
    <w:rsid w:val="00A13F24"/>
    <w:rsid w:val="00A14393"/>
    <w:rsid w:val="00A14ADE"/>
    <w:rsid w:val="00A150C6"/>
    <w:rsid w:val="00A1546F"/>
    <w:rsid w:val="00A15B0A"/>
    <w:rsid w:val="00A15BBC"/>
    <w:rsid w:val="00A15ED2"/>
    <w:rsid w:val="00A15FF0"/>
    <w:rsid w:val="00A164C1"/>
    <w:rsid w:val="00A16749"/>
    <w:rsid w:val="00A168A9"/>
    <w:rsid w:val="00A169E2"/>
    <w:rsid w:val="00A16EC2"/>
    <w:rsid w:val="00A17EFF"/>
    <w:rsid w:val="00A20060"/>
    <w:rsid w:val="00A21403"/>
    <w:rsid w:val="00A217D5"/>
    <w:rsid w:val="00A217FA"/>
    <w:rsid w:val="00A21BD2"/>
    <w:rsid w:val="00A2201B"/>
    <w:rsid w:val="00A22D78"/>
    <w:rsid w:val="00A22E0B"/>
    <w:rsid w:val="00A22E94"/>
    <w:rsid w:val="00A22EFD"/>
    <w:rsid w:val="00A2385A"/>
    <w:rsid w:val="00A238A1"/>
    <w:rsid w:val="00A23BC6"/>
    <w:rsid w:val="00A23C71"/>
    <w:rsid w:val="00A23D6D"/>
    <w:rsid w:val="00A241E4"/>
    <w:rsid w:val="00A244EC"/>
    <w:rsid w:val="00A24504"/>
    <w:rsid w:val="00A24681"/>
    <w:rsid w:val="00A24796"/>
    <w:rsid w:val="00A247F9"/>
    <w:rsid w:val="00A2499C"/>
    <w:rsid w:val="00A24F1C"/>
    <w:rsid w:val="00A25784"/>
    <w:rsid w:val="00A25F55"/>
    <w:rsid w:val="00A25FB0"/>
    <w:rsid w:val="00A2645F"/>
    <w:rsid w:val="00A26A4E"/>
    <w:rsid w:val="00A26ECB"/>
    <w:rsid w:val="00A27179"/>
    <w:rsid w:val="00A273A6"/>
    <w:rsid w:val="00A2750E"/>
    <w:rsid w:val="00A27589"/>
    <w:rsid w:val="00A27A2E"/>
    <w:rsid w:val="00A27FE9"/>
    <w:rsid w:val="00A301D9"/>
    <w:rsid w:val="00A3032C"/>
    <w:rsid w:val="00A304AD"/>
    <w:rsid w:val="00A3124D"/>
    <w:rsid w:val="00A31A27"/>
    <w:rsid w:val="00A31AC6"/>
    <w:rsid w:val="00A31C95"/>
    <w:rsid w:val="00A31EAF"/>
    <w:rsid w:val="00A32055"/>
    <w:rsid w:val="00A321B4"/>
    <w:rsid w:val="00A32705"/>
    <w:rsid w:val="00A3319A"/>
    <w:rsid w:val="00A33413"/>
    <w:rsid w:val="00A33694"/>
    <w:rsid w:val="00A33B9C"/>
    <w:rsid w:val="00A33F83"/>
    <w:rsid w:val="00A3447E"/>
    <w:rsid w:val="00A344DD"/>
    <w:rsid w:val="00A35569"/>
    <w:rsid w:val="00A3579B"/>
    <w:rsid w:val="00A35A6F"/>
    <w:rsid w:val="00A35BB6"/>
    <w:rsid w:val="00A35E95"/>
    <w:rsid w:val="00A35F78"/>
    <w:rsid w:val="00A35FE9"/>
    <w:rsid w:val="00A36033"/>
    <w:rsid w:val="00A362AB"/>
    <w:rsid w:val="00A36750"/>
    <w:rsid w:val="00A36753"/>
    <w:rsid w:val="00A368E2"/>
    <w:rsid w:val="00A369E0"/>
    <w:rsid w:val="00A36DE3"/>
    <w:rsid w:val="00A36F04"/>
    <w:rsid w:val="00A36F59"/>
    <w:rsid w:val="00A37433"/>
    <w:rsid w:val="00A37458"/>
    <w:rsid w:val="00A37905"/>
    <w:rsid w:val="00A37CA1"/>
    <w:rsid w:val="00A37DC7"/>
    <w:rsid w:val="00A37F12"/>
    <w:rsid w:val="00A40AE4"/>
    <w:rsid w:val="00A41293"/>
    <w:rsid w:val="00A412E8"/>
    <w:rsid w:val="00A41575"/>
    <w:rsid w:val="00A41734"/>
    <w:rsid w:val="00A41A28"/>
    <w:rsid w:val="00A42503"/>
    <w:rsid w:val="00A430E9"/>
    <w:rsid w:val="00A430FB"/>
    <w:rsid w:val="00A4340E"/>
    <w:rsid w:val="00A43474"/>
    <w:rsid w:val="00A437AE"/>
    <w:rsid w:val="00A438A8"/>
    <w:rsid w:val="00A43994"/>
    <w:rsid w:val="00A43DC0"/>
    <w:rsid w:val="00A43E8F"/>
    <w:rsid w:val="00A43F1C"/>
    <w:rsid w:val="00A44200"/>
    <w:rsid w:val="00A445D9"/>
    <w:rsid w:val="00A447EB"/>
    <w:rsid w:val="00A45211"/>
    <w:rsid w:val="00A4542E"/>
    <w:rsid w:val="00A457AF"/>
    <w:rsid w:val="00A468DF"/>
    <w:rsid w:val="00A469AB"/>
    <w:rsid w:val="00A46DAE"/>
    <w:rsid w:val="00A46DDD"/>
    <w:rsid w:val="00A46E57"/>
    <w:rsid w:val="00A46EEC"/>
    <w:rsid w:val="00A47923"/>
    <w:rsid w:val="00A47A5E"/>
    <w:rsid w:val="00A47EAB"/>
    <w:rsid w:val="00A50C5C"/>
    <w:rsid w:val="00A50D45"/>
    <w:rsid w:val="00A51470"/>
    <w:rsid w:val="00A51692"/>
    <w:rsid w:val="00A517C5"/>
    <w:rsid w:val="00A51D05"/>
    <w:rsid w:val="00A51F34"/>
    <w:rsid w:val="00A5212E"/>
    <w:rsid w:val="00A52230"/>
    <w:rsid w:val="00A52351"/>
    <w:rsid w:val="00A52DBE"/>
    <w:rsid w:val="00A52E70"/>
    <w:rsid w:val="00A53130"/>
    <w:rsid w:val="00A53D35"/>
    <w:rsid w:val="00A54293"/>
    <w:rsid w:val="00A54336"/>
    <w:rsid w:val="00A544BB"/>
    <w:rsid w:val="00A54BB4"/>
    <w:rsid w:val="00A54F15"/>
    <w:rsid w:val="00A54F20"/>
    <w:rsid w:val="00A556D2"/>
    <w:rsid w:val="00A55A07"/>
    <w:rsid w:val="00A55B0F"/>
    <w:rsid w:val="00A55B36"/>
    <w:rsid w:val="00A56F7C"/>
    <w:rsid w:val="00A56FF1"/>
    <w:rsid w:val="00A574CE"/>
    <w:rsid w:val="00A578E6"/>
    <w:rsid w:val="00A57A3B"/>
    <w:rsid w:val="00A57B7E"/>
    <w:rsid w:val="00A57E91"/>
    <w:rsid w:val="00A57FBB"/>
    <w:rsid w:val="00A6012E"/>
    <w:rsid w:val="00A603B2"/>
    <w:rsid w:val="00A604DD"/>
    <w:rsid w:val="00A6095E"/>
    <w:rsid w:val="00A6105E"/>
    <w:rsid w:val="00A61224"/>
    <w:rsid w:val="00A6147D"/>
    <w:rsid w:val="00A614C3"/>
    <w:rsid w:val="00A614D3"/>
    <w:rsid w:val="00A61840"/>
    <w:rsid w:val="00A620A6"/>
    <w:rsid w:val="00A624BE"/>
    <w:rsid w:val="00A624D5"/>
    <w:rsid w:val="00A6352E"/>
    <w:rsid w:val="00A63734"/>
    <w:rsid w:val="00A63A99"/>
    <w:rsid w:val="00A63E97"/>
    <w:rsid w:val="00A6433E"/>
    <w:rsid w:val="00A6580C"/>
    <w:rsid w:val="00A65B75"/>
    <w:rsid w:val="00A6640E"/>
    <w:rsid w:val="00A66450"/>
    <w:rsid w:val="00A664A9"/>
    <w:rsid w:val="00A66771"/>
    <w:rsid w:val="00A66A62"/>
    <w:rsid w:val="00A67021"/>
    <w:rsid w:val="00A672CA"/>
    <w:rsid w:val="00A672D8"/>
    <w:rsid w:val="00A6749F"/>
    <w:rsid w:val="00A67534"/>
    <w:rsid w:val="00A675D0"/>
    <w:rsid w:val="00A6782D"/>
    <w:rsid w:val="00A67C15"/>
    <w:rsid w:val="00A67E57"/>
    <w:rsid w:val="00A70152"/>
    <w:rsid w:val="00A701AB"/>
    <w:rsid w:val="00A70E0B"/>
    <w:rsid w:val="00A70F80"/>
    <w:rsid w:val="00A71469"/>
    <w:rsid w:val="00A72D6D"/>
    <w:rsid w:val="00A72DAE"/>
    <w:rsid w:val="00A72F42"/>
    <w:rsid w:val="00A739B9"/>
    <w:rsid w:val="00A74093"/>
    <w:rsid w:val="00A74741"/>
    <w:rsid w:val="00A74BF4"/>
    <w:rsid w:val="00A74F2A"/>
    <w:rsid w:val="00A759BD"/>
    <w:rsid w:val="00A7614F"/>
    <w:rsid w:val="00A762B8"/>
    <w:rsid w:val="00A76555"/>
    <w:rsid w:val="00A76E80"/>
    <w:rsid w:val="00A77098"/>
    <w:rsid w:val="00A772CE"/>
    <w:rsid w:val="00A773C4"/>
    <w:rsid w:val="00A7748F"/>
    <w:rsid w:val="00A77B05"/>
    <w:rsid w:val="00A77C5A"/>
    <w:rsid w:val="00A77E1C"/>
    <w:rsid w:val="00A77F78"/>
    <w:rsid w:val="00A80560"/>
    <w:rsid w:val="00A80F73"/>
    <w:rsid w:val="00A8170E"/>
    <w:rsid w:val="00A81BEA"/>
    <w:rsid w:val="00A81DE1"/>
    <w:rsid w:val="00A81E9B"/>
    <w:rsid w:val="00A81F6B"/>
    <w:rsid w:val="00A81FB2"/>
    <w:rsid w:val="00A8203C"/>
    <w:rsid w:val="00A822EF"/>
    <w:rsid w:val="00A82431"/>
    <w:rsid w:val="00A8244C"/>
    <w:rsid w:val="00A829B5"/>
    <w:rsid w:val="00A82F15"/>
    <w:rsid w:val="00A83A2B"/>
    <w:rsid w:val="00A83E2C"/>
    <w:rsid w:val="00A84083"/>
    <w:rsid w:val="00A84160"/>
    <w:rsid w:val="00A8475D"/>
    <w:rsid w:val="00A84BF6"/>
    <w:rsid w:val="00A85A67"/>
    <w:rsid w:val="00A85B67"/>
    <w:rsid w:val="00A8606D"/>
    <w:rsid w:val="00A86118"/>
    <w:rsid w:val="00A8639B"/>
    <w:rsid w:val="00A86A6C"/>
    <w:rsid w:val="00A873A2"/>
    <w:rsid w:val="00A875E9"/>
    <w:rsid w:val="00A8796F"/>
    <w:rsid w:val="00A90A8A"/>
    <w:rsid w:val="00A90D98"/>
    <w:rsid w:val="00A90EFA"/>
    <w:rsid w:val="00A9201F"/>
    <w:rsid w:val="00A92B81"/>
    <w:rsid w:val="00A92B89"/>
    <w:rsid w:val="00A92ED7"/>
    <w:rsid w:val="00A92F12"/>
    <w:rsid w:val="00A93145"/>
    <w:rsid w:val="00A931F7"/>
    <w:rsid w:val="00A9345B"/>
    <w:rsid w:val="00A9356D"/>
    <w:rsid w:val="00A93672"/>
    <w:rsid w:val="00A93965"/>
    <w:rsid w:val="00A93FF3"/>
    <w:rsid w:val="00A94668"/>
    <w:rsid w:val="00A94764"/>
    <w:rsid w:val="00A9513C"/>
    <w:rsid w:val="00A951C6"/>
    <w:rsid w:val="00A95777"/>
    <w:rsid w:val="00A95A84"/>
    <w:rsid w:val="00A95F2F"/>
    <w:rsid w:val="00A96169"/>
    <w:rsid w:val="00A962F0"/>
    <w:rsid w:val="00A96583"/>
    <w:rsid w:val="00A96631"/>
    <w:rsid w:val="00A96FFB"/>
    <w:rsid w:val="00A9725D"/>
    <w:rsid w:val="00A97379"/>
    <w:rsid w:val="00A97864"/>
    <w:rsid w:val="00A97E39"/>
    <w:rsid w:val="00A97F97"/>
    <w:rsid w:val="00AA0629"/>
    <w:rsid w:val="00AA07F4"/>
    <w:rsid w:val="00AA0A22"/>
    <w:rsid w:val="00AA0B62"/>
    <w:rsid w:val="00AA0B93"/>
    <w:rsid w:val="00AA1156"/>
    <w:rsid w:val="00AA13E3"/>
    <w:rsid w:val="00AA26C1"/>
    <w:rsid w:val="00AA2C18"/>
    <w:rsid w:val="00AA2F16"/>
    <w:rsid w:val="00AA3919"/>
    <w:rsid w:val="00AA3A6F"/>
    <w:rsid w:val="00AA3B42"/>
    <w:rsid w:val="00AA41E4"/>
    <w:rsid w:val="00AA427D"/>
    <w:rsid w:val="00AA45E4"/>
    <w:rsid w:val="00AA49D0"/>
    <w:rsid w:val="00AA4AF4"/>
    <w:rsid w:val="00AA4B86"/>
    <w:rsid w:val="00AA5249"/>
    <w:rsid w:val="00AA56BF"/>
    <w:rsid w:val="00AA580F"/>
    <w:rsid w:val="00AA5B91"/>
    <w:rsid w:val="00AA5E99"/>
    <w:rsid w:val="00AA6520"/>
    <w:rsid w:val="00AA66CC"/>
    <w:rsid w:val="00AA672F"/>
    <w:rsid w:val="00AA6B98"/>
    <w:rsid w:val="00AA7993"/>
    <w:rsid w:val="00AA7DAD"/>
    <w:rsid w:val="00AB001C"/>
    <w:rsid w:val="00AB04B8"/>
    <w:rsid w:val="00AB0643"/>
    <w:rsid w:val="00AB0730"/>
    <w:rsid w:val="00AB0CC6"/>
    <w:rsid w:val="00AB0EA3"/>
    <w:rsid w:val="00AB0F02"/>
    <w:rsid w:val="00AB14B8"/>
    <w:rsid w:val="00AB18F9"/>
    <w:rsid w:val="00AB1AD2"/>
    <w:rsid w:val="00AB1B1F"/>
    <w:rsid w:val="00AB1B7F"/>
    <w:rsid w:val="00AB1B87"/>
    <w:rsid w:val="00AB1DA6"/>
    <w:rsid w:val="00AB2656"/>
    <w:rsid w:val="00AB3031"/>
    <w:rsid w:val="00AB30CC"/>
    <w:rsid w:val="00AB3222"/>
    <w:rsid w:val="00AB3330"/>
    <w:rsid w:val="00AB346C"/>
    <w:rsid w:val="00AB36F2"/>
    <w:rsid w:val="00AB381D"/>
    <w:rsid w:val="00AB3EEA"/>
    <w:rsid w:val="00AB3F8E"/>
    <w:rsid w:val="00AB4CE9"/>
    <w:rsid w:val="00AB50E6"/>
    <w:rsid w:val="00AB55E3"/>
    <w:rsid w:val="00AB5732"/>
    <w:rsid w:val="00AB61C6"/>
    <w:rsid w:val="00AB63DA"/>
    <w:rsid w:val="00AB6BFA"/>
    <w:rsid w:val="00AB6C62"/>
    <w:rsid w:val="00AB6DA5"/>
    <w:rsid w:val="00AB6F72"/>
    <w:rsid w:val="00AB76AC"/>
    <w:rsid w:val="00AB78D7"/>
    <w:rsid w:val="00AB7935"/>
    <w:rsid w:val="00AB7C88"/>
    <w:rsid w:val="00AC08B7"/>
    <w:rsid w:val="00AC0D83"/>
    <w:rsid w:val="00AC12DF"/>
    <w:rsid w:val="00AC177A"/>
    <w:rsid w:val="00AC1F37"/>
    <w:rsid w:val="00AC202F"/>
    <w:rsid w:val="00AC293C"/>
    <w:rsid w:val="00AC2A9D"/>
    <w:rsid w:val="00AC2B74"/>
    <w:rsid w:val="00AC2C9B"/>
    <w:rsid w:val="00AC3498"/>
    <w:rsid w:val="00AC44AA"/>
    <w:rsid w:val="00AC4522"/>
    <w:rsid w:val="00AC481A"/>
    <w:rsid w:val="00AC4967"/>
    <w:rsid w:val="00AC51D8"/>
    <w:rsid w:val="00AC55FE"/>
    <w:rsid w:val="00AC5975"/>
    <w:rsid w:val="00AC5A60"/>
    <w:rsid w:val="00AC5B4D"/>
    <w:rsid w:val="00AC5BD5"/>
    <w:rsid w:val="00AC5D41"/>
    <w:rsid w:val="00AC60AD"/>
    <w:rsid w:val="00AC6935"/>
    <w:rsid w:val="00AC6B9F"/>
    <w:rsid w:val="00AC6CEA"/>
    <w:rsid w:val="00AC71B8"/>
    <w:rsid w:val="00AD0507"/>
    <w:rsid w:val="00AD0849"/>
    <w:rsid w:val="00AD0D3A"/>
    <w:rsid w:val="00AD10D7"/>
    <w:rsid w:val="00AD1868"/>
    <w:rsid w:val="00AD1EFE"/>
    <w:rsid w:val="00AD2555"/>
    <w:rsid w:val="00AD266F"/>
    <w:rsid w:val="00AD2BA4"/>
    <w:rsid w:val="00AD2BC4"/>
    <w:rsid w:val="00AD3430"/>
    <w:rsid w:val="00AD3A44"/>
    <w:rsid w:val="00AD3DAC"/>
    <w:rsid w:val="00AD3E5C"/>
    <w:rsid w:val="00AD3EA8"/>
    <w:rsid w:val="00AD4644"/>
    <w:rsid w:val="00AD4668"/>
    <w:rsid w:val="00AD47CA"/>
    <w:rsid w:val="00AD4C52"/>
    <w:rsid w:val="00AD4D58"/>
    <w:rsid w:val="00AD4F49"/>
    <w:rsid w:val="00AD514D"/>
    <w:rsid w:val="00AD5265"/>
    <w:rsid w:val="00AD5283"/>
    <w:rsid w:val="00AD563D"/>
    <w:rsid w:val="00AD5A9A"/>
    <w:rsid w:val="00AD5B30"/>
    <w:rsid w:val="00AD6277"/>
    <w:rsid w:val="00AD64E0"/>
    <w:rsid w:val="00AD65B4"/>
    <w:rsid w:val="00AD68E3"/>
    <w:rsid w:val="00AD766F"/>
    <w:rsid w:val="00AD7EB8"/>
    <w:rsid w:val="00AE0743"/>
    <w:rsid w:val="00AE0AFF"/>
    <w:rsid w:val="00AE101C"/>
    <w:rsid w:val="00AE1F79"/>
    <w:rsid w:val="00AE2163"/>
    <w:rsid w:val="00AE282A"/>
    <w:rsid w:val="00AE3A10"/>
    <w:rsid w:val="00AE4488"/>
    <w:rsid w:val="00AE4534"/>
    <w:rsid w:val="00AE45B0"/>
    <w:rsid w:val="00AE4DB5"/>
    <w:rsid w:val="00AE51E9"/>
    <w:rsid w:val="00AE5633"/>
    <w:rsid w:val="00AE5771"/>
    <w:rsid w:val="00AE58E4"/>
    <w:rsid w:val="00AE59D5"/>
    <w:rsid w:val="00AE5FBC"/>
    <w:rsid w:val="00AE5FBE"/>
    <w:rsid w:val="00AE6038"/>
    <w:rsid w:val="00AE62B6"/>
    <w:rsid w:val="00AE6CA9"/>
    <w:rsid w:val="00AE7506"/>
    <w:rsid w:val="00AE759F"/>
    <w:rsid w:val="00AE792E"/>
    <w:rsid w:val="00AE7F00"/>
    <w:rsid w:val="00AE7FA5"/>
    <w:rsid w:val="00AF00F3"/>
    <w:rsid w:val="00AF0322"/>
    <w:rsid w:val="00AF047C"/>
    <w:rsid w:val="00AF07CE"/>
    <w:rsid w:val="00AF0D5E"/>
    <w:rsid w:val="00AF11EF"/>
    <w:rsid w:val="00AF159E"/>
    <w:rsid w:val="00AF15A5"/>
    <w:rsid w:val="00AF16CE"/>
    <w:rsid w:val="00AF17BC"/>
    <w:rsid w:val="00AF17FA"/>
    <w:rsid w:val="00AF1D38"/>
    <w:rsid w:val="00AF1F79"/>
    <w:rsid w:val="00AF2381"/>
    <w:rsid w:val="00AF2C4D"/>
    <w:rsid w:val="00AF2EE7"/>
    <w:rsid w:val="00AF32C7"/>
    <w:rsid w:val="00AF32E8"/>
    <w:rsid w:val="00AF34D3"/>
    <w:rsid w:val="00AF38BC"/>
    <w:rsid w:val="00AF3945"/>
    <w:rsid w:val="00AF3D04"/>
    <w:rsid w:val="00AF3DAD"/>
    <w:rsid w:val="00AF4096"/>
    <w:rsid w:val="00AF4399"/>
    <w:rsid w:val="00AF46D0"/>
    <w:rsid w:val="00AF4BD7"/>
    <w:rsid w:val="00AF4DB9"/>
    <w:rsid w:val="00AF5163"/>
    <w:rsid w:val="00AF5189"/>
    <w:rsid w:val="00AF5307"/>
    <w:rsid w:val="00AF5A37"/>
    <w:rsid w:val="00AF5AC2"/>
    <w:rsid w:val="00AF65A4"/>
    <w:rsid w:val="00AF68A4"/>
    <w:rsid w:val="00AF6F5A"/>
    <w:rsid w:val="00AF7666"/>
    <w:rsid w:val="00AF7734"/>
    <w:rsid w:val="00AF77D7"/>
    <w:rsid w:val="00AF7AD3"/>
    <w:rsid w:val="00B002B6"/>
    <w:rsid w:val="00B00E71"/>
    <w:rsid w:val="00B010E0"/>
    <w:rsid w:val="00B013F6"/>
    <w:rsid w:val="00B01478"/>
    <w:rsid w:val="00B019B5"/>
    <w:rsid w:val="00B019B9"/>
    <w:rsid w:val="00B0213A"/>
    <w:rsid w:val="00B022A2"/>
    <w:rsid w:val="00B02CE4"/>
    <w:rsid w:val="00B032EC"/>
    <w:rsid w:val="00B0337F"/>
    <w:rsid w:val="00B03B2D"/>
    <w:rsid w:val="00B04845"/>
    <w:rsid w:val="00B04E9E"/>
    <w:rsid w:val="00B0535B"/>
    <w:rsid w:val="00B05450"/>
    <w:rsid w:val="00B05637"/>
    <w:rsid w:val="00B0593B"/>
    <w:rsid w:val="00B05945"/>
    <w:rsid w:val="00B05C89"/>
    <w:rsid w:val="00B062A4"/>
    <w:rsid w:val="00B06644"/>
    <w:rsid w:val="00B06BFA"/>
    <w:rsid w:val="00B07046"/>
    <w:rsid w:val="00B07393"/>
    <w:rsid w:val="00B073F0"/>
    <w:rsid w:val="00B0787E"/>
    <w:rsid w:val="00B10435"/>
    <w:rsid w:val="00B10915"/>
    <w:rsid w:val="00B11F4B"/>
    <w:rsid w:val="00B11FD3"/>
    <w:rsid w:val="00B12A08"/>
    <w:rsid w:val="00B12A6A"/>
    <w:rsid w:val="00B12B8F"/>
    <w:rsid w:val="00B130C8"/>
    <w:rsid w:val="00B1323E"/>
    <w:rsid w:val="00B134E9"/>
    <w:rsid w:val="00B13744"/>
    <w:rsid w:val="00B13B24"/>
    <w:rsid w:val="00B148A3"/>
    <w:rsid w:val="00B14A98"/>
    <w:rsid w:val="00B14B02"/>
    <w:rsid w:val="00B14E92"/>
    <w:rsid w:val="00B15A59"/>
    <w:rsid w:val="00B15AF1"/>
    <w:rsid w:val="00B15C33"/>
    <w:rsid w:val="00B16203"/>
    <w:rsid w:val="00B1622A"/>
    <w:rsid w:val="00B16DA7"/>
    <w:rsid w:val="00B175F2"/>
    <w:rsid w:val="00B179FF"/>
    <w:rsid w:val="00B2092B"/>
    <w:rsid w:val="00B20F95"/>
    <w:rsid w:val="00B211F4"/>
    <w:rsid w:val="00B21491"/>
    <w:rsid w:val="00B2177A"/>
    <w:rsid w:val="00B218D1"/>
    <w:rsid w:val="00B218F7"/>
    <w:rsid w:val="00B2203D"/>
    <w:rsid w:val="00B22067"/>
    <w:rsid w:val="00B22589"/>
    <w:rsid w:val="00B22594"/>
    <w:rsid w:val="00B226DC"/>
    <w:rsid w:val="00B22999"/>
    <w:rsid w:val="00B23195"/>
    <w:rsid w:val="00B23207"/>
    <w:rsid w:val="00B2333E"/>
    <w:rsid w:val="00B2368D"/>
    <w:rsid w:val="00B237BD"/>
    <w:rsid w:val="00B239CC"/>
    <w:rsid w:val="00B23A8A"/>
    <w:rsid w:val="00B23AEF"/>
    <w:rsid w:val="00B24291"/>
    <w:rsid w:val="00B24893"/>
    <w:rsid w:val="00B248F4"/>
    <w:rsid w:val="00B24C5F"/>
    <w:rsid w:val="00B24F12"/>
    <w:rsid w:val="00B24F6D"/>
    <w:rsid w:val="00B25133"/>
    <w:rsid w:val="00B25664"/>
    <w:rsid w:val="00B25766"/>
    <w:rsid w:val="00B25D4C"/>
    <w:rsid w:val="00B260CC"/>
    <w:rsid w:val="00B26366"/>
    <w:rsid w:val="00B2688F"/>
    <w:rsid w:val="00B26A25"/>
    <w:rsid w:val="00B26BE6"/>
    <w:rsid w:val="00B276CE"/>
    <w:rsid w:val="00B30443"/>
    <w:rsid w:val="00B30450"/>
    <w:rsid w:val="00B307F0"/>
    <w:rsid w:val="00B307FA"/>
    <w:rsid w:val="00B30C63"/>
    <w:rsid w:val="00B3103C"/>
    <w:rsid w:val="00B31069"/>
    <w:rsid w:val="00B318C9"/>
    <w:rsid w:val="00B31C28"/>
    <w:rsid w:val="00B31F68"/>
    <w:rsid w:val="00B327AC"/>
    <w:rsid w:val="00B328C7"/>
    <w:rsid w:val="00B3290A"/>
    <w:rsid w:val="00B32BA9"/>
    <w:rsid w:val="00B33126"/>
    <w:rsid w:val="00B33805"/>
    <w:rsid w:val="00B33ADF"/>
    <w:rsid w:val="00B34109"/>
    <w:rsid w:val="00B344B2"/>
    <w:rsid w:val="00B34677"/>
    <w:rsid w:val="00B34D22"/>
    <w:rsid w:val="00B353A5"/>
    <w:rsid w:val="00B35834"/>
    <w:rsid w:val="00B3625A"/>
    <w:rsid w:val="00B36383"/>
    <w:rsid w:val="00B364B1"/>
    <w:rsid w:val="00B36E61"/>
    <w:rsid w:val="00B3728F"/>
    <w:rsid w:val="00B37315"/>
    <w:rsid w:val="00B3733D"/>
    <w:rsid w:val="00B37443"/>
    <w:rsid w:val="00B374CD"/>
    <w:rsid w:val="00B3790C"/>
    <w:rsid w:val="00B4029B"/>
    <w:rsid w:val="00B4035B"/>
    <w:rsid w:val="00B416F4"/>
    <w:rsid w:val="00B418AE"/>
    <w:rsid w:val="00B4195D"/>
    <w:rsid w:val="00B41C83"/>
    <w:rsid w:val="00B41CC5"/>
    <w:rsid w:val="00B420AA"/>
    <w:rsid w:val="00B421B9"/>
    <w:rsid w:val="00B4220C"/>
    <w:rsid w:val="00B42E91"/>
    <w:rsid w:val="00B42EDA"/>
    <w:rsid w:val="00B431B8"/>
    <w:rsid w:val="00B43641"/>
    <w:rsid w:val="00B43D12"/>
    <w:rsid w:val="00B44175"/>
    <w:rsid w:val="00B44418"/>
    <w:rsid w:val="00B44C80"/>
    <w:rsid w:val="00B44FF3"/>
    <w:rsid w:val="00B451FC"/>
    <w:rsid w:val="00B454BC"/>
    <w:rsid w:val="00B458FE"/>
    <w:rsid w:val="00B45DF5"/>
    <w:rsid w:val="00B4648F"/>
    <w:rsid w:val="00B467C1"/>
    <w:rsid w:val="00B46AB8"/>
    <w:rsid w:val="00B46B62"/>
    <w:rsid w:val="00B46BB6"/>
    <w:rsid w:val="00B46C83"/>
    <w:rsid w:val="00B46FB7"/>
    <w:rsid w:val="00B4714C"/>
    <w:rsid w:val="00B479D9"/>
    <w:rsid w:val="00B47C27"/>
    <w:rsid w:val="00B47D2A"/>
    <w:rsid w:val="00B502FA"/>
    <w:rsid w:val="00B5054F"/>
    <w:rsid w:val="00B51358"/>
    <w:rsid w:val="00B51AAC"/>
    <w:rsid w:val="00B51D38"/>
    <w:rsid w:val="00B521A8"/>
    <w:rsid w:val="00B52698"/>
    <w:rsid w:val="00B527F4"/>
    <w:rsid w:val="00B52823"/>
    <w:rsid w:val="00B5291E"/>
    <w:rsid w:val="00B52A76"/>
    <w:rsid w:val="00B52AEA"/>
    <w:rsid w:val="00B539E3"/>
    <w:rsid w:val="00B53A1F"/>
    <w:rsid w:val="00B540E9"/>
    <w:rsid w:val="00B5421A"/>
    <w:rsid w:val="00B543FE"/>
    <w:rsid w:val="00B547B8"/>
    <w:rsid w:val="00B54D31"/>
    <w:rsid w:val="00B54E2A"/>
    <w:rsid w:val="00B55000"/>
    <w:rsid w:val="00B557A7"/>
    <w:rsid w:val="00B55FF2"/>
    <w:rsid w:val="00B56218"/>
    <w:rsid w:val="00B5636B"/>
    <w:rsid w:val="00B56710"/>
    <w:rsid w:val="00B569B7"/>
    <w:rsid w:val="00B56C4B"/>
    <w:rsid w:val="00B56F9B"/>
    <w:rsid w:val="00B56FA9"/>
    <w:rsid w:val="00B57206"/>
    <w:rsid w:val="00B576A3"/>
    <w:rsid w:val="00B57AC2"/>
    <w:rsid w:val="00B60650"/>
    <w:rsid w:val="00B60CCE"/>
    <w:rsid w:val="00B61146"/>
    <w:rsid w:val="00B611EC"/>
    <w:rsid w:val="00B6199F"/>
    <w:rsid w:val="00B61D43"/>
    <w:rsid w:val="00B621A9"/>
    <w:rsid w:val="00B62A9C"/>
    <w:rsid w:val="00B62FFE"/>
    <w:rsid w:val="00B630BA"/>
    <w:rsid w:val="00B63504"/>
    <w:rsid w:val="00B63ABE"/>
    <w:rsid w:val="00B63F61"/>
    <w:rsid w:val="00B644A8"/>
    <w:rsid w:val="00B64713"/>
    <w:rsid w:val="00B64928"/>
    <w:rsid w:val="00B64C15"/>
    <w:rsid w:val="00B64F3E"/>
    <w:rsid w:val="00B650A9"/>
    <w:rsid w:val="00B650CE"/>
    <w:rsid w:val="00B6576A"/>
    <w:rsid w:val="00B65DC6"/>
    <w:rsid w:val="00B66438"/>
    <w:rsid w:val="00B6668D"/>
    <w:rsid w:val="00B6676C"/>
    <w:rsid w:val="00B667AF"/>
    <w:rsid w:val="00B6684F"/>
    <w:rsid w:val="00B66BA3"/>
    <w:rsid w:val="00B66FD7"/>
    <w:rsid w:val="00B6702D"/>
    <w:rsid w:val="00B67040"/>
    <w:rsid w:val="00B67124"/>
    <w:rsid w:val="00B6766A"/>
    <w:rsid w:val="00B70364"/>
    <w:rsid w:val="00B70C22"/>
    <w:rsid w:val="00B70CCF"/>
    <w:rsid w:val="00B70FC7"/>
    <w:rsid w:val="00B712A6"/>
    <w:rsid w:val="00B714B6"/>
    <w:rsid w:val="00B714DD"/>
    <w:rsid w:val="00B71598"/>
    <w:rsid w:val="00B71D90"/>
    <w:rsid w:val="00B7291B"/>
    <w:rsid w:val="00B72AC7"/>
    <w:rsid w:val="00B72B83"/>
    <w:rsid w:val="00B72E26"/>
    <w:rsid w:val="00B73261"/>
    <w:rsid w:val="00B732C4"/>
    <w:rsid w:val="00B73302"/>
    <w:rsid w:val="00B734D2"/>
    <w:rsid w:val="00B73736"/>
    <w:rsid w:val="00B73EDA"/>
    <w:rsid w:val="00B7411A"/>
    <w:rsid w:val="00B7432D"/>
    <w:rsid w:val="00B7482F"/>
    <w:rsid w:val="00B74C8B"/>
    <w:rsid w:val="00B74E96"/>
    <w:rsid w:val="00B7513E"/>
    <w:rsid w:val="00B753A1"/>
    <w:rsid w:val="00B75D01"/>
    <w:rsid w:val="00B75D12"/>
    <w:rsid w:val="00B75EFE"/>
    <w:rsid w:val="00B7619D"/>
    <w:rsid w:val="00B76246"/>
    <w:rsid w:val="00B76333"/>
    <w:rsid w:val="00B765C1"/>
    <w:rsid w:val="00B765DE"/>
    <w:rsid w:val="00B76949"/>
    <w:rsid w:val="00B76DD1"/>
    <w:rsid w:val="00B77A17"/>
    <w:rsid w:val="00B77B65"/>
    <w:rsid w:val="00B77C48"/>
    <w:rsid w:val="00B77E30"/>
    <w:rsid w:val="00B77F55"/>
    <w:rsid w:val="00B80006"/>
    <w:rsid w:val="00B80A58"/>
    <w:rsid w:val="00B80B1E"/>
    <w:rsid w:val="00B80CB8"/>
    <w:rsid w:val="00B819FE"/>
    <w:rsid w:val="00B8218D"/>
    <w:rsid w:val="00B828E0"/>
    <w:rsid w:val="00B82A38"/>
    <w:rsid w:val="00B82C5E"/>
    <w:rsid w:val="00B839A5"/>
    <w:rsid w:val="00B83AA1"/>
    <w:rsid w:val="00B83C35"/>
    <w:rsid w:val="00B84575"/>
    <w:rsid w:val="00B846CB"/>
    <w:rsid w:val="00B853DF"/>
    <w:rsid w:val="00B85CC6"/>
    <w:rsid w:val="00B85F6F"/>
    <w:rsid w:val="00B86038"/>
    <w:rsid w:val="00B86314"/>
    <w:rsid w:val="00B866F8"/>
    <w:rsid w:val="00B868CC"/>
    <w:rsid w:val="00B86976"/>
    <w:rsid w:val="00B86EBD"/>
    <w:rsid w:val="00B870C7"/>
    <w:rsid w:val="00B876FA"/>
    <w:rsid w:val="00B87CD6"/>
    <w:rsid w:val="00B87E90"/>
    <w:rsid w:val="00B901CB"/>
    <w:rsid w:val="00B90E2C"/>
    <w:rsid w:val="00B90F51"/>
    <w:rsid w:val="00B91339"/>
    <w:rsid w:val="00B916EA"/>
    <w:rsid w:val="00B91A76"/>
    <w:rsid w:val="00B9286D"/>
    <w:rsid w:val="00B93331"/>
    <w:rsid w:val="00B9371D"/>
    <w:rsid w:val="00B93799"/>
    <w:rsid w:val="00B938BC"/>
    <w:rsid w:val="00B938EB"/>
    <w:rsid w:val="00B93EEC"/>
    <w:rsid w:val="00B9419D"/>
    <w:rsid w:val="00B94349"/>
    <w:rsid w:val="00B949F8"/>
    <w:rsid w:val="00B95298"/>
    <w:rsid w:val="00B95456"/>
    <w:rsid w:val="00B95805"/>
    <w:rsid w:val="00B959DF"/>
    <w:rsid w:val="00B96826"/>
    <w:rsid w:val="00B96B2D"/>
    <w:rsid w:val="00B96B81"/>
    <w:rsid w:val="00B96BDD"/>
    <w:rsid w:val="00B96FD0"/>
    <w:rsid w:val="00B974D1"/>
    <w:rsid w:val="00B97595"/>
    <w:rsid w:val="00B976B2"/>
    <w:rsid w:val="00B97B92"/>
    <w:rsid w:val="00BA0A18"/>
    <w:rsid w:val="00BA0DE9"/>
    <w:rsid w:val="00BA1614"/>
    <w:rsid w:val="00BA17DC"/>
    <w:rsid w:val="00BA1842"/>
    <w:rsid w:val="00BA1E7D"/>
    <w:rsid w:val="00BA1FA4"/>
    <w:rsid w:val="00BA23AF"/>
    <w:rsid w:val="00BA29C6"/>
    <w:rsid w:val="00BA3B06"/>
    <w:rsid w:val="00BA3E48"/>
    <w:rsid w:val="00BA3E77"/>
    <w:rsid w:val="00BA3FDB"/>
    <w:rsid w:val="00BA40B2"/>
    <w:rsid w:val="00BA40D7"/>
    <w:rsid w:val="00BA4780"/>
    <w:rsid w:val="00BA49C5"/>
    <w:rsid w:val="00BA53C7"/>
    <w:rsid w:val="00BA6020"/>
    <w:rsid w:val="00BA60FA"/>
    <w:rsid w:val="00BA6102"/>
    <w:rsid w:val="00BA635F"/>
    <w:rsid w:val="00BA63E2"/>
    <w:rsid w:val="00BA683E"/>
    <w:rsid w:val="00BA69BC"/>
    <w:rsid w:val="00BA72F8"/>
    <w:rsid w:val="00BA7340"/>
    <w:rsid w:val="00BA76CA"/>
    <w:rsid w:val="00BA7EE6"/>
    <w:rsid w:val="00BB009C"/>
    <w:rsid w:val="00BB02F4"/>
    <w:rsid w:val="00BB0CA7"/>
    <w:rsid w:val="00BB0D1A"/>
    <w:rsid w:val="00BB10F3"/>
    <w:rsid w:val="00BB14FC"/>
    <w:rsid w:val="00BB1752"/>
    <w:rsid w:val="00BB18E6"/>
    <w:rsid w:val="00BB20D9"/>
    <w:rsid w:val="00BB2514"/>
    <w:rsid w:val="00BB2918"/>
    <w:rsid w:val="00BB2AA0"/>
    <w:rsid w:val="00BB2C12"/>
    <w:rsid w:val="00BB2C2C"/>
    <w:rsid w:val="00BB30F2"/>
    <w:rsid w:val="00BB31B4"/>
    <w:rsid w:val="00BB3490"/>
    <w:rsid w:val="00BB355D"/>
    <w:rsid w:val="00BB3A03"/>
    <w:rsid w:val="00BB3F22"/>
    <w:rsid w:val="00BB4108"/>
    <w:rsid w:val="00BB45F3"/>
    <w:rsid w:val="00BB497A"/>
    <w:rsid w:val="00BB4E08"/>
    <w:rsid w:val="00BB50A0"/>
    <w:rsid w:val="00BB5271"/>
    <w:rsid w:val="00BB55A8"/>
    <w:rsid w:val="00BB55BB"/>
    <w:rsid w:val="00BB6019"/>
    <w:rsid w:val="00BB646D"/>
    <w:rsid w:val="00BB6780"/>
    <w:rsid w:val="00BB7105"/>
    <w:rsid w:val="00BB718C"/>
    <w:rsid w:val="00BB7265"/>
    <w:rsid w:val="00BB7729"/>
    <w:rsid w:val="00BB780C"/>
    <w:rsid w:val="00BB78DE"/>
    <w:rsid w:val="00BC0489"/>
    <w:rsid w:val="00BC0A5E"/>
    <w:rsid w:val="00BC0E4A"/>
    <w:rsid w:val="00BC1507"/>
    <w:rsid w:val="00BC1A13"/>
    <w:rsid w:val="00BC1C49"/>
    <w:rsid w:val="00BC1D87"/>
    <w:rsid w:val="00BC2A5F"/>
    <w:rsid w:val="00BC2F63"/>
    <w:rsid w:val="00BC31E9"/>
    <w:rsid w:val="00BC3C14"/>
    <w:rsid w:val="00BC42F9"/>
    <w:rsid w:val="00BC445B"/>
    <w:rsid w:val="00BC4A13"/>
    <w:rsid w:val="00BC4A8C"/>
    <w:rsid w:val="00BC4D2C"/>
    <w:rsid w:val="00BC4E06"/>
    <w:rsid w:val="00BC4E47"/>
    <w:rsid w:val="00BC5362"/>
    <w:rsid w:val="00BC55A2"/>
    <w:rsid w:val="00BC5649"/>
    <w:rsid w:val="00BC57F0"/>
    <w:rsid w:val="00BC58EA"/>
    <w:rsid w:val="00BC59DB"/>
    <w:rsid w:val="00BC5D25"/>
    <w:rsid w:val="00BC5E5C"/>
    <w:rsid w:val="00BC61D1"/>
    <w:rsid w:val="00BC6609"/>
    <w:rsid w:val="00BC6714"/>
    <w:rsid w:val="00BC6D6E"/>
    <w:rsid w:val="00BC6DEE"/>
    <w:rsid w:val="00BC7831"/>
    <w:rsid w:val="00BC7F05"/>
    <w:rsid w:val="00BD0473"/>
    <w:rsid w:val="00BD080F"/>
    <w:rsid w:val="00BD0D52"/>
    <w:rsid w:val="00BD0E9C"/>
    <w:rsid w:val="00BD1B33"/>
    <w:rsid w:val="00BD1E02"/>
    <w:rsid w:val="00BD2678"/>
    <w:rsid w:val="00BD26CE"/>
    <w:rsid w:val="00BD2B6F"/>
    <w:rsid w:val="00BD3376"/>
    <w:rsid w:val="00BD3912"/>
    <w:rsid w:val="00BD3E00"/>
    <w:rsid w:val="00BD41F6"/>
    <w:rsid w:val="00BD4247"/>
    <w:rsid w:val="00BD44E3"/>
    <w:rsid w:val="00BD4561"/>
    <w:rsid w:val="00BD4624"/>
    <w:rsid w:val="00BD48CD"/>
    <w:rsid w:val="00BD49AF"/>
    <w:rsid w:val="00BD4B81"/>
    <w:rsid w:val="00BD4EBC"/>
    <w:rsid w:val="00BD4FB6"/>
    <w:rsid w:val="00BD555F"/>
    <w:rsid w:val="00BD5982"/>
    <w:rsid w:val="00BD5B00"/>
    <w:rsid w:val="00BD5E5C"/>
    <w:rsid w:val="00BD606A"/>
    <w:rsid w:val="00BD6611"/>
    <w:rsid w:val="00BD6B7B"/>
    <w:rsid w:val="00BD6D75"/>
    <w:rsid w:val="00BD700A"/>
    <w:rsid w:val="00BD7216"/>
    <w:rsid w:val="00BD7548"/>
    <w:rsid w:val="00BD7835"/>
    <w:rsid w:val="00BD791F"/>
    <w:rsid w:val="00BE0207"/>
    <w:rsid w:val="00BE03C2"/>
    <w:rsid w:val="00BE05F6"/>
    <w:rsid w:val="00BE0B22"/>
    <w:rsid w:val="00BE0B3C"/>
    <w:rsid w:val="00BE1494"/>
    <w:rsid w:val="00BE1915"/>
    <w:rsid w:val="00BE229D"/>
    <w:rsid w:val="00BE2816"/>
    <w:rsid w:val="00BE2D0C"/>
    <w:rsid w:val="00BE3002"/>
    <w:rsid w:val="00BE32A9"/>
    <w:rsid w:val="00BE41BB"/>
    <w:rsid w:val="00BE4326"/>
    <w:rsid w:val="00BE44CA"/>
    <w:rsid w:val="00BE4A90"/>
    <w:rsid w:val="00BE4D6C"/>
    <w:rsid w:val="00BE5027"/>
    <w:rsid w:val="00BE505F"/>
    <w:rsid w:val="00BE50D4"/>
    <w:rsid w:val="00BE5146"/>
    <w:rsid w:val="00BE5603"/>
    <w:rsid w:val="00BE593F"/>
    <w:rsid w:val="00BE5BEA"/>
    <w:rsid w:val="00BE5F90"/>
    <w:rsid w:val="00BE6AF5"/>
    <w:rsid w:val="00BE6B9B"/>
    <w:rsid w:val="00BE702B"/>
    <w:rsid w:val="00BE77B8"/>
    <w:rsid w:val="00BE77DA"/>
    <w:rsid w:val="00BE7957"/>
    <w:rsid w:val="00BE7AAA"/>
    <w:rsid w:val="00BE7E3D"/>
    <w:rsid w:val="00BF0AFF"/>
    <w:rsid w:val="00BF1190"/>
    <w:rsid w:val="00BF1CA5"/>
    <w:rsid w:val="00BF1F4E"/>
    <w:rsid w:val="00BF26DA"/>
    <w:rsid w:val="00BF2CDE"/>
    <w:rsid w:val="00BF2D2C"/>
    <w:rsid w:val="00BF2EE2"/>
    <w:rsid w:val="00BF2FA6"/>
    <w:rsid w:val="00BF3634"/>
    <w:rsid w:val="00BF371D"/>
    <w:rsid w:val="00BF3CE3"/>
    <w:rsid w:val="00BF4681"/>
    <w:rsid w:val="00BF4752"/>
    <w:rsid w:val="00BF4897"/>
    <w:rsid w:val="00BF48CA"/>
    <w:rsid w:val="00BF48CC"/>
    <w:rsid w:val="00BF494E"/>
    <w:rsid w:val="00BF49A2"/>
    <w:rsid w:val="00BF4EE3"/>
    <w:rsid w:val="00BF4F0D"/>
    <w:rsid w:val="00BF507C"/>
    <w:rsid w:val="00BF513D"/>
    <w:rsid w:val="00BF5363"/>
    <w:rsid w:val="00BF56B6"/>
    <w:rsid w:val="00BF5869"/>
    <w:rsid w:val="00BF586A"/>
    <w:rsid w:val="00BF5E76"/>
    <w:rsid w:val="00BF633C"/>
    <w:rsid w:val="00BF6F4B"/>
    <w:rsid w:val="00BF6FCA"/>
    <w:rsid w:val="00BF732B"/>
    <w:rsid w:val="00BF75C5"/>
    <w:rsid w:val="00BF7685"/>
    <w:rsid w:val="00BF7898"/>
    <w:rsid w:val="00BF7E9A"/>
    <w:rsid w:val="00C00473"/>
    <w:rsid w:val="00C00FE8"/>
    <w:rsid w:val="00C015DB"/>
    <w:rsid w:val="00C01883"/>
    <w:rsid w:val="00C01A40"/>
    <w:rsid w:val="00C01C2A"/>
    <w:rsid w:val="00C01F0C"/>
    <w:rsid w:val="00C02387"/>
    <w:rsid w:val="00C024C5"/>
    <w:rsid w:val="00C029F6"/>
    <w:rsid w:val="00C02D7B"/>
    <w:rsid w:val="00C0309F"/>
    <w:rsid w:val="00C03220"/>
    <w:rsid w:val="00C0335A"/>
    <w:rsid w:val="00C03E91"/>
    <w:rsid w:val="00C048E7"/>
    <w:rsid w:val="00C04C36"/>
    <w:rsid w:val="00C0570A"/>
    <w:rsid w:val="00C059F5"/>
    <w:rsid w:val="00C05C59"/>
    <w:rsid w:val="00C05FC2"/>
    <w:rsid w:val="00C06041"/>
    <w:rsid w:val="00C06151"/>
    <w:rsid w:val="00C06472"/>
    <w:rsid w:val="00C069AD"/>
    <w:rsid w:val="00C06D02"/>
    <w:rsid w:val="00C071E3"/>
    <w:rsid w:val="00C077A0"/>
    <w:rsid w:val="00C07845"/>
    <w:rsid w:val="00C07E24"/>
    <w:rsid w:val="00C10189"/>
    <w:rsid w:val="00C101F9"/>
    <w:rsid w:val="00C105FA"/>
    <w:rsid w:val="00C10779"/>
    <w:rsid w:val="00C107B3"/>
    <w:rsid w:val="00C10AC2"/>
    <w:rsid w:val="00C11701"/>
    <w:rsid w:val="00C11911"/>
    <w:rsid w:val="00C11A4B"/>
    <w:rsid w:val="00C11DC6"/>
    <w:rsid w:val="00C11FCB"/>
    <w:rsid w:val="00C122DB"/>
    <w:rsid w:val="00C12AD5"/>
    <w:rsid w:val="00C12AFA"/>
    <w:rsid w:val="00C12F7F"/>
    <w:rsid w:val="00C131EF"/>
    <w:rsid w:val="00C135C8"/>
    <w:rsid w:val="00C137BD"/>
    <w:rsid w:val="00C13A54"/>
    <w:rsid w:val="00C13AB8"/>
    <w:rsid w:val="00C13BB5"/>
    <w:rsid w:val="00C13C9A"/>
    <w:rsid w:val="00C13F20"/>
    <w:rsid w:val="00C14B7F"/>
    <w:rsid w:val="00C14DAE"/>
    <w:rsid w:val="00C153D8"/>
    <w:rsid w:val="00C156E5"/>
    <w:rsid w:val="00C15E2C"/>
    <w:rsid w:val="00C15E50"/>
    <w:rsid w:val="00C16343"/>
    <w:rsid w:val="00C1643B"/>
    <w:rsid w:val="00C16673"/>
    <w:rsid w:val="00C168AB"/>
    <w:rsid w:val="00C17073"/>
    <w:rsid w:val="00C170B7"/>
    <w:rsid w:val="00C1737A"/>
    <w:rsid w:val="00C17767"/>
    <w:rsid w:val="00C177B7"/>
    <w:rsid w:val="00C178BA"/>
    <w:rsid w:val="00C178D5"/>
    <w:rsid w:val="00C17AD6"/>
    <w:rsid w:val="00C20204"/>
    <w:rsid w:val="00C206CA"/>
    <w:rsid w:val="00C206D5"/>
    <w:rsid w:val="00C20704"/>
    <w:rsid w:val="00C20FFF"/>
    <w:rsid w:val="00C2169F"/>
    <w:rsid w:val="00C21B23"/>
    <w:rsid w:val="00C22356"/>
    <w:rsid w:val="00C2241F"/>
    <w:rsid w:val="00C226F0"/>
    <w:rsid w:val="00C22967"/>
    <w:rsid w:val="00C229C2"/>
    <w:rsid w:val="00C22A1C"/>
    <w:rsid w:val="00C22CD6"/>
    <w:rsid w:val="00C23139"/>
    <w:rsid w:val="00C23824"/>
    <w:rsid w:val="00C23DB8"/>
    <w:rsid w:val="00C241DD"/>
    <w:rsid w:val="00C243D6"/>
    <w:rsid w:val="00C24417"/>
    <w:rsid w:val="00C24855"/>
    <w:rsid w:val="00C2492B"/>
    <w:rsid w:val="00C2497D"/>
    <w:rsid w:val="00C24A0C"/>
    <w:rsid w:val="00C253C6"/>
    <w:rsid w:val="00C25526"/>
    <w:rsid w:val="00C2585E"/>
    <w:rsid w:val="00C25B91"/>
    <w:rsid w:val="00C25C30"/>
    <w:rsid w:val="00C25D30"/>
    <w:rsid w:val="00C25D75"/>
    <w:rsid w:val="00C2602D"/>
    <w:rsid w:val="00C2602E"/>
    <w:rsid w:val="00C26571"/>
    <w:rsid w:val="00C26F9B"/>
    <w:rsid w:val="00C270C1"/>
    <w:rsid w:val="00C27146"/>
    <w:rsid w:val="00C276C1"/>
    <w:rsid w:val="00C279CC"/>
    <w:rsid w:val="00C27FB1"/>
    <w:rsid w:val="00C3019F"/>
    <w:rsid w:val="00C301F1"/>
    <w:rsid w:val="00C30560"/>
    <w:rsid w:val="00C30FA3"/>
    <w:rsid w:val="00C31056"/>
    <w:rsid w:val="00C311E8"/>
    <w:rsid w:val="00C31780"/>
    <w:rsid w:val="00C31863"/>
    <w:rsid w:val="00C31C7A"/>
    <w:rsid w:val="00C321B9"/>
    <w:rsid w:val="00C322C7"/>
    <w:rsid w:val="00C327DB"/>
    <w:rsid w:val="00C330D2"/>
    <w:rsid w:val="00C33186"/>
    <w:rsid w:val="00C33622"/>
    <w:rsid w:val="00C33B1B"/>
    <w:rsid w:val="00C33C1B"/>
    <w:rsid w:val="00C33E51"/>
    <w:rsid w:val="00C33FE2"/>
    <w:rsid w:val="00C34073"/>
    <w:rsid w:val="00C3412B"/>
    <w:rsid w:val="00C34CED"/>
    <w:rsid w:val="00C34DBF"/>
    <w:rsid w:val="00C35060"/>
    <w:rsid w:val="00C35969"/>
    <w:rsid w:val="00C361CB"/>
    <w:rsid w:val="00C3627A"/>
    <w:rsid w:val="00C369ED"/>
    <w:rsid w:val="00C36B39"/>
    <w:rsid w:val="00C36F7C"/>
    <w:rsid w:val="00C371BD"/>
    <w:rsid w:val="00C37490"/>
    <w:rsid w:val="00C406C9"/>
    <w:rsid w:val="00C40AA8"/>
    <w:rsid w:val="00C40CBB"/>
    <w:rsid w:val="00C40E86"/>
    <w:rsid w:val="00C41271"/>
    <w:rsid w:val="00C41941"/>
    <w:rsid w:val="00C41957"/>
    <w:rsid w:val="00C41BDF"/>
    <w:rsid w:val="00C4232D"/>
    <w:rsid w:val="00C4234A"/>
    <w:rsid w:val="00C42992"/>
    <w:rsid w:val="00C42A68"/>
    <w:rsid w:val="00C42F32"/>
    <w:rsid w:val="00C43266"/>
    <w:rsid w:val="00C43275"/>
    <w:rsid w:val="00C43297"/>
    <w:rsid w:val="00C432A0"/>
    <w:rsid w:val="00C43510"/>
    <w:rsid w:val="00C43653"/>
    <w:rsid w:val="00C43981"/>
    <w:rsid w:val="00C43A40"/>
    <w:rsid w:val="00C43A8E"/>
    <w:rsid w:val="00C43C3A"/>
    <w:rsid w:val="00C44002"/>
    <w:rsid w:val="00C4445E"/>
    <w:rsid w:val="00C44531"/>
    <w:rsid w:val="00C4461E"/>
    <w:rsid w:val="00C448B2"/>
    <w:rsid w:val="00C44B12"/>
    <w:rsid w:val="00C45561"/>
    <w:rsid w:val="00C45BD2"/>
    <w:rsid w:val="00C45D30"/>
    <w:rsid w:val="00C45DC8"/>
    <w:rsid w:val="00C45E2C"/>
    <w:rsid w:val="00C46029"/>
    <w:rsid w:val="00C46068"/>
    <w:rsid w:val="00C46118"/>
    <w:rsid w:val="00C4677A"/>
    <w:rsid w:val="00C46B37"/>
    <w:rsid w:val="00C46CBA"/>
    <w:rsid w:val="00C46E07"/>
    <w:rsid w:val="00C46E56"/>
    <w:rsid w:val="00C474EF"/>
    <w:rsid w:val="00C47767"/>
    <w:rsid w:val="00C47BA5"/>
    <w:rsid w:val="00C47BBE"/>
    <w:rsid w:val="00C47E04"/>
    <w:rsid w:val="00C5077C"/>
    <w:rsid w:val="00C50D1E"/>
    <w:rsid w:val="00C51152"/>
    <w:rsid w:val="00C512DA"/>
    <w:rsid w:val="00C51554"/>
    <w:rsid w:val="00C51560"/>
    <w:rsid w:val="00C5156E"/>
    <w:rsid w:val="00C51AAE"/>
    <w:rsid w:val="00C51ED3"/>
    <w:rsid w:val="00C521AC"/>
    <w:rsid w:val="00C5295D"/>
    <w:rsid w:val="00C52A34"/>
    <w:rsid w:val="00C52AD1"/>
    <w:rsid w:val="00C52DA8"/>
    <w:rsid w:val="00C52E85"/>
    <w:rsid w:val="00C53031"/>
    <w:rsid w:val="00C5306C"/>
    <w:rsid w:val="00C5364C"/>
    <w:rsid w:val="00C53658"/>
    <w:rsid w:val="00C538C2"/>
    <w:rsid w:val="00C53A65"/>
    <w:rsid w:val="00C5467D"/>
    <w:rsid w:val="00C546F6"/>
    <w:rsid w:val="00C54744"/>
    <w:rsid w:val="00C54BD2"/>
    <w:rsid w:val="00C54CEF"/>
    <w:rsid w:val="00C54EF7"/>
    <w:rsid w:val="00C5500D"/>
    <w:rsid w:val="00C55109"/>
    <w:rsid w:val="00C5520D"/>
    <w:rsid w:val="00C554F3"/>
    <w:rsid w:val="00C55C47"/>
    <w:rsid w:val="00C55D84"/>
    <w:rsid w:val="00C55E8D"/>
    <w:rsid w:val="00C55FD0"/>
    <w:rsid w:val="00C56153"/>
    <w:rsid w:val="00C56777"/>
    <w:rsid w:val="00C569C8"/>
    <w:rsid w:val="00C56C9D"/>
    <w:rsid w:val="00C57173"/>
    <w:rsid w:val="00C57378"/>
    <w:rsid w:val="00C574D1"/>
    <w:rsid w:val="00C57A09"/>
    <w:rsid w:val="00C60463"/>
    <w:rsid w:val="00C604C8"/>
    <w:rsid w:val="00C60534"/>
    <w:rsid w:val="00C605CA"/>
    <w:rsid w:val="00C60736"/>
    <w:rsid w:val="00C6100E"/>
    <w:rsid w:val="00C61071"/>
    <w:rsid w:val="00C61359"/>
    <w:rsid w:val="00C61C02"/>
    <w:rsid w:val="00C61F1D"/>
    <w:rsid w:val="00C622D7"/>
    <w:rsid w:val="00C62752"/>
    <w:rsid w:val="00C62864"/>
    <w:rsid w:val="00C62B17"/>
    <w:rsid w:val="00C62B94"/>
    <w:rsid w:val="00C62D20"/>
    <w:rsid w:val="00C632B7"/>
    <w:rsid w:val="00C63B0B"/>
    <w:rsid w:val="00C63BDA"/>
    <w:rsid w:val="00C63E64"/>
    <w:rsid w:val="00C64148"/>
    <w:rsid w:val="00C64311"/>
    <w:rsid w:val="00C64374"/>
    <w:rsid w:val="00C64758"/>
    <w:rsid w:val="00C64FAF"/>
    <w:rsid w:val="00C64FB9"/>
    <w:rsid w:val="00C651D0"/>
    <w:rsid w:val="00C653A7"/>
    <w:rsid w:val="00C6551E"/>
    <w:rsid w:val="00C660A5"/>
    <w:rsid w:val="00C6616F"/>
    <w:rsid w:val="00C662D3"/>
    <w:rsid w:val="00C665F5"/>
    <w:rsid w:val="00C6705E"/>
    <w:rsid w:val="00C67616"/>
    <w:rsid w:val="00C678B6"/>
    <w:rsid w:val="00C7010D"/>
    <w:rsid w:val="00C70E06"/>
    <w:rsid w:val="00C70E26"/>
    <w:rsid w:val="00C71149"/>
    <w:rsid w:val="00C7144D"/>
    <w:rsid w:val="00C71814"/>
    <w:rsid w:val="00C71FB2"/>
    <w:rsid w:val="00C725B0"/>
    <w:rsid w:val="00C72BF7"/>
    <w:rsid w:val="00C72CD9"/>
    <w:rsid w:val="00C73A5A"/>
    <w:rsid w:val="00C73B60"/>
    <w:rsid w:val="00C73C21"/>
    <w:rsid w:val="00C741CB"/>
    <w:rsid w:val="00C741CC"/>
    <w:rsid w:val="00C742D5"/>
    <w:rsid w:val="00C74A7F"/>
    <w:rsid w:val="00C74EF9"/>
    <w:rsid w:val="00C74FB7"/>
    <w:rsid w:val="00C75155"/>
    <w:rsid w:val="00C76242"/>
    <w:rsid w:val="00C76ACE"/>
    <w:rsid w:val="00C774C7"/>
    <w:rsid w:val="00C7760F"/>
    <w:rsid w:val="00C77806"/>
    <w:rsid w:val="00C77ABB"/>
    <w:rsid w:val="00C800E2"/>
    <w:rsid w:val="00C805AA"/>
    <w:rsid w:val="00C80660"/>
    <w:rsid w:val="00C80AB1"/>
    <w:rsid w:val="00C80ADB"/>
    <w:rsid w:val="00C817A9"/>
    <w:rsid w:val="00C81874"/>
    <w:rsid w:val="00C81B1E"/>
    <w:rsid w:val="00C82506"/>
    <w:rsid w:val="00C828A2"/>
    <w:rsid w:val="00C82C3E"/>
    <w:rsid w:val="00C82F6C"/>
    <w:rsid w:val="00C8304F"/>
    <w:rsid w:val="00C834BB"/>
    <w:rsid w:val="00C83900"/>
    <w:rsid w:val="00C83DD8"/>
    <w:rsid w:val="00C841B3"/>
    <w:rsid w:val="00C845D5"/>
    <w:rsid w:val="00C84852"/>
    <w:rsid w:val="00C84F5A"/>
    <w:rsid w:val="00C85104"/>
    <w:rsid w:val="00C85B4B"/>
    <w:rsid w:val="00C86140"/>
    <w:rsid w:val="00C865BB"/>
    <w:rsid w:val="00C86B80"/>
    <w:rsid w:val="00C86CD1"/>
    <w:rsid w:val="00C87129"/>
    <w:rsid w:val="00C8722F"/>
    <w:rsid w:val="00C8732D"/>
    <w:rsid w:val="00C87536"/>
    <w:rsid w:val="00C876EA"/>
    <w:rsid w:val="00C877CA"/>
    <w:rsid w:val="00C87993"/>
    <w:rsid w:val="00C87C3E"/>
    <w:rsid w:val="00C903DD"/>
    <w:rsid w:val="00C90530"/>
    <w:rsid w:val="00C906CE"/>
    <w:rsid w:val="00C90867"/>
    <w:rsid w:val="00C90887"/>
    <w:rsid w:val="00C90999"/>
    <w:rsid w:val="00C90C8B"/>
    <w:rsid w:val="00C910FD"/>
    <w:rsid w:val="00C9112A"/>
    <w:rsid w:val="00C91304"/>
    <w:rsid w:val="00C91F09"/>
    <w:rsid w:val="00C92282"/>
    <w:rsid w:val="00C922AA"/>
    <w:rsid w:val="00C9254B"/>
    <w:rsid w:val="00C92663"/>
    <w:rsid w:val="00C9271F"/>
    <w:rsid w:val="00C928D6"/>
    <w:rsid w:val="00C92E4F"/>
    <w:rsid w:val="00C93406"/>
    <w:rsid w:val="00C936C4"/>
    <w:rsid w:val="00C93942"/>
    <w:rsid w:val="00C93957"/>
    <w:rsid w:val="00C93ADF"/>
    <w:rsid w:val="00C94028"/>
    <w:rsid w:val="00C94ECA"/>
    <w:rsid w:val="00C95026"/>
    <w:rsid w:val="00C953EA"/>
    <w:rsid w:val="00C9544D"/>
    <w:rsid w:val="00C95483"/>
    <w:rsid w:val="00C95658"/>
    <w:rsid w:val="00C95B4D"/>
    <w:rsid w:val="00C95F96"/>
    <w:rsid w:val="00C96775"/>
    <w:rsid w:val="00C96E3A"/>
    <w:rsid w:val="00C9760F"/>
    <w:rsid w:val="00C97D31"/>
    <w:rsid w:val="00C97EB0"/>
    <w:rsid w:val="00CA0216"/>
    <w:rsid w:val="00CA03DC"/>
    <w:rsid w:val="00CA0613"/>
    <w:rsid w:val="00CA0DF4"/>
    <w:rsid w:val="00CA0E38"/>
    <w:rsid w:val="00CA1332"/>
    <w:rsid w:val="00CA1876"/>
    <w:rsid w:val="00CA1880"/>
    <w:rsid w:val="00CA1882"/>
    <w:rsid w:val="00CA1AA5"/>
    <w:rsid w:val="00CA1DAC"/>
    <w:rsid w:val="00CA1E50"/>
    <w:rsid w:val="00CA20A8"/>
    <w:rsid w:val="00CA21E5"/>
    <w:rsid w:val="00CA260A"/>
    <w:rsid w:val="00CA28DD"/>
    <w:rsid w:val="00CA2B42"/>
    <w:rsid w:val="00CA2B51"/>
    <w:rsid w:val="00CA3007"/>
    <w:rsid w:val="00CA34DB"/>
    <w:rsid w:val="00CA36D0"/>
    <w:rsid w:val="00CA3B12"/>
    <w:rsid w:val="00CA3F72"/>
    <w:rsid w:val="00CA43FC"/>
    <w:rsid w:val="00CA4524"/>
    <w:rsid w:val="00CA4941"/>
    <w:rsid w:val="00CA4DFC"/>
    <w:rsid w:val="00CA4FCE"/>
    <w:rsid w:val="00CA52F8"/>
    <w:rsid w:val="00CA57D1"/>
    <w:rsid w:val="00CA5B89"/>
    <w:rsid w:val="00CA5C92"/>
    <w:rsid w:val="00CA5F67"/>
    <w:rsid w:val="00CA5F78"/>
    <w:rsid w:val="00CA645C"/>
    <w:rsid w:val="00CA66FD"/>
    <w:rsid w:val="00CA6832"/>
    <w:rsid w:val="00CA68B1"/>
    <w:rsid w:val="00CA69F8"/>
    <w:rsid w:val="00CA6DCF"/>
    <w:rsid w:val="00CA789A"/>
    <w:rsid w:val="00CA7FD8"/>
    <w:rsid w:val="00CB0B6B"/>
    <w:rsid w:val="00CB0BB4"/>
    <w:rsid w:val="00CB117F"/>
    <w:rsid w:val="00CB11F3"/>
    <w:rsid w:val="00CB17C6"/>
    <w:rsid w:val="00CB1BC0"/>
    <w:rsid w:val="00CB1DB6"/>
    <w:rsid w:val="00CB21F7"/>
    <w:rsid w:val="00CB22E1"/>
    <w:rsid w:val="00CB2306"/>
    <w:rsid w:val="00CB2333"/>
    <w:rsid w:val="00CB26C5"/>
    <w:rsid w:val="00CB2FA7"/>
    <w:rsid w:val="00CB3093"/>
    <w:rsid w:val="00CB34B7"/>
    <w:rsid w:val="00CB3783"/>
    <w:rsid w:val="00CB3879"/>
    <w:rsid w:val="00CB3B2A"/>
    <w:rsid w:val="00CB3E9B"/>
    <w:rsid w:val="00CB4624"/>
    <w:rsid w:val="00CB4C43"/>
    <w:rsid w:val="00CB4C7F"/>
    <w:rsid w:val="00CB4EFC"/>
    <w:rsid w:val="00CB5320"/>
    <w:rsid w:val="00CB5591"/>
    <w:rsid w:val="00CB580D"/>
    <w:rsid w:val="00CB627C"/>
    <w:rsid w:val="00CB6766"/>
    <w:rsid w:val="00CB67A5"/>
    <w:rsid w:val="00CB67DC"/>
    <w:rsid w:val="00CB6A18"/>
    <w:rsid w:val="00CB6D08"/>
    <w:rsid w:val="00CB6D32"/>
    <w:rsid w:val="00CB6E55"/>
    <w:rsid w:val="00CB70F7"/>
    <w:rsid w:val="00CB74BD"/>
    <w:rsid w:val="00CB77F0"/>
    <w:rsid w:val="00CB7CA8"/>
    <w:rsid w:val="00CC0664"/>
    <w:rsid w:val="00CC0912"/>
    <w:rsid w:val="00CC0ADA"/>
    <w:rsid w:val="00CC0BE9"/>
    <w:rsid w:val="00CC0C21"/>
    <w:rsid w:val="00CC0CEC"/>
    <w:rsid w:val="00CC0DA7"/>
    <w:rsid w:val="00CC0DF0"/>
    <w:rsid w:val="00CC1159"/>
    <w:rsid w:val="00CC1375"/>
    <w:rsid w:val="00CC1753"/>
    <w:rsid w:val="00CC189E"/>
    <w:rsid w:val="00CC1CA4"/>
    <w:rsid w:val="00CC21D5"/>
    <w:rsid w:val="00CC2316"/>
    <w:rsid w:val="00CC23EB"/>
    <w:rsid w:val="00CC321E"/>
    <w:rsid w:val="00CC3520"/>
    <w:rsid w:val="00CC3AF1"/>
    <w:rsid w:val="00CC3C34"/>
    <w:rsid w:val="00CC3CED"/>
    <w:rsid w:val="00CC3D0B"/>
    <w:rsid w:val="00CC3DD0"/>
    <w:rsid w:val="00CC430C"/>
    <w:rsid w:val="00CC439B"/>
    <w:rsid w:val="00CC4808"/>
    <w:rsid w:val="00CC516F"/>
    <w:rsid w:val="00CC535A"/>
    <w:rsid w:val="00CC56B3"/>
    <w:rsid w:val="00CC5797"/>
    <w:rsid w:val="00CC5FF3"/>
    <w:rsid w:val="00CC66D3"/>
    <w:rsid w:val="00CC6C77"/>
    <w:rsid w:val="00CC74B9"/>
    <w:rsid w:val="00CC77DF"/>
    <w:rsid w:val="00CC7821"/>
    <w:rsid w:val="00CC7C9A"/>
    <w:rsid w:val="00CC7CEC"/>
    <w:rsid w:val="00CD0182"/>
    <w:rsid w:val="00CD0346"/>
    <w:rsid w:val="00CD070F"/>
    <w:rsid w:val="00CD085F"/>
    <w:rsid w:val="00CD0C2E"/>
    <w:rsid w:val="00CD0EBB"/>
    <w:rsid w:val="00CD0F7A"/>
    <w:rsid w:val="00CD128A"/>
    <w:rsid w:val="00CD1F62"/>
    <w:rsid w:val="00CD22AC"/>
    <w:rsid w:val="00CD2CCC"/>
    <w:rsid w:val="00CD344C"/>
    <w:rsid w:val="00CD3DD6"/>
    <w:rsid w:val="00CD3F1A"/>
    <w:rsid w:val="00CD407B"/>
    <w:rsid w:val="00CD42B9"/>
    <w:rsid w:val="00CD4865"/>
    <w:rsid w:val="00CD4980"/>
    <w:rsid w:val="00CD4B92"/>
    <w:rsid w:val="00CD5E18"/>
    <w:rsid w:val="00CD65BD"/>
    <w:rsid w:val="00CD671C"/>
    <w:rsid w:val="00CD6BD7"/>
    <w:rsid w:val="00CD6C1D"/>
    <w:rsid w:val="00CD731B"/>
    <w:rsid w:val="00CD7EFA"/>
    <w:rsid w:val="00CD7F9E"/>
    <w:rsid w:val="00CE09F3"/>
    <w:rsid w:val="00CE0B8C"/>
    <w:rsid w:val="00CE0BFC"/>
    <w:rsid w:val="00CE1231"/>
    <w:rsid w:val="00CE12AD"/>
    <w:rsid w:val="00CE16A2"/>
    <w:rsid w:val="00CE18A7"/>
    <w:rsid w:val="00CE1B07"/>
    <w:rsid w:val="00CE1C79"/>
    <w:rsid w:val="00CE1EFB"/>
    <w:rsid w:val="00CE2ECA"/>
    <w:rsid w:val="00CE321F"/>
    <w:rsid w:val="00CE329F"/>
    <w:rsid w:val="00CE35D5"/>
    <w:rsid w:val="00CE3CB4"/>
    <w:rsid w:val="00CE40F9"/>
    <w:rsid w:val="00CE42E1"/>
    <w:rsid w:val="00CE44BC"/>
    <w:rsid w:val="00CE5372"/>
    <w:rsid w:val="00CE5CD6"/>
    <w:rsid w:val="00CE5DDF"/>
    <w:rsid w:val="00CE60E8"/>
    <w:rsid w:val="00CE61DA"/>
    <w:rsid w:val="00CE733F"/>
    <w:rsid w:val="00CE73D7"/>
    <w:rsid w:val="00CE7856"/>
    <w:rsid w:val="00CE7B4E"/>
    <w:rsid w:val="00CE7D2D"/>
    <w:rsid w:val="00CF016F"/>
    <w:rsid w:val="00CF0CA0"/>
    <w:rsid w:val="00CF1733"/>
    <w:rsid w:val="00CF1792"/>
    <w:rsid w:val="00CF17C1"/>
    <w:rsid w:val="00CF186E"/>
    <w:rsid w:val="00CF1967"/>
    <w:rsid w:val="00CF1D1E"/>
    <w:rsid w:val="00CF1ED0"/>
    <w:rsid w:val="00CF2115"/>
    <w:rsid w:val="00CF241D"/>
    <w:rsid w:val="00CF294D"/>
    <w:rsid w:val="00CF2BA3"/>
    <w:rsid w:val="00CF2E76"/>
    <w:rsid w:val="00CF305F"/>
    <w:rsid w:val="00CF3160"/>
    <w:rsid w:val="00CF370B"/>
    <w:rsid w:val="00CF392F"/>
    <w:rsid w:val="00CF3A42"/>
    <w:rsid w:val="00CF41D9"/>
    <w:rsid w:val="00CF42A2"/>
    <w:rsid w:val="00CF43E3"/>
    <w:rsid w:val="00CF4DF0"/>
    <w:rsid w:val="00CF4F51"/>
    <w:rsid w:val="00CF4FBA"/>
    <w:rsid w:val="00CF514F"/>
    <w:rsid w:val="00CF52B6"/>
    <w:rsid w:val="00CF5570"/>
    <w:rsid w:val="00CF5953"/>
    <w:rsid w:val="00CF5D4D"/>
    <w:rsid w:val="00CF5FCF"/>
    <w:rsid w:val="00CF613E"/>
    <w:rsid w:val="00CF62AF"/>
    <w:rsid w:val="00CF642F"/>
    <w:rsid w:val="00CF6542"/>
    <w:rsid w:val="00CF7025"/>
    <w:rsid w:val="00CF730E"/>
    <w:rsid w:val="00CF7389"/>
    <w:rsid w:val="00CF7A4D"/>
    <w:rsid w:val="00CF7D78"/>
    <w:rsid w:val="00CF7DE9"/>
    <w:rsid w:val="00CF7F1F"/>
    <w:rsid w:val="00D00C7F"/>
    <w:rsid w:val="00D010C9"/>
    <w:rsid w:val="00D01303"/>
    <w:rsid w:val="00D01619"/>
    <w:rsid w:val="00D016DF"/>
    <w:rsid w:val="00D01E7D"/>
    <w:rsid w:val="00D021A3"/>
    <w:rsid w:val="00D025B7"/>
    <w:rsid w:val="00D026B9"/>
    <w:rsid w:val="00D02769"/>
    <w:rsid w:val="00D02B58"/>
    <w:rsid w:val="00D02CC3"/>
    <w:rsid w:val="00D02DB2"/>
    <w:rsid w:val="00D034CD"/>
    <w:rsid w:val="00D0373E"/>
    <w:rsid w:val="00D03A18"/>
    <w:rsid w:val="00D03C18"/>
    <w:rsid w:val="00D03EDD"/>
    <w:rsid w:val="00D03F2D"/>
    <w:rsid w:val="00D04482"/>
    <w:rsid w:val="00D04736"/>
    <w:rsid w:val="00D04C9E"/>
    <w:rsid w:val="00D04DDD"/>
    <w:rsid w:val="00D04F4D"/>
    <w:rsid w:val="00D050C7"/>
    <w:rsid w:val="00D060B5"/>
    <w:rsid w:val="00D06635"/>
    <w:rsid w:val="00D06A41"/>
    <w:rsid w:val="00D06D1F"/>
    <w:rsid w:val="00D07047"/>
    <w:rsid w:val="00D0704B"/>
    <w:rsid w:val="00D07103"/>
    <w:rsid w:val="00D07C42"/>
    <w:rsid w:val="00D10228"/>
    <w:rsid w:val="00D1058F"/>
    <w:rsid w:val="00D109F8"/>
    <w:rsid w:val="00D10A77"/>
    <w:rsid w:val="00D10C5C"/>
    <w:rsid w:val="00D10E63"/>
    <w:rsid w:val="00D10FB6"/>
    <w:rsid w:val="00D11541"/>
    <w:rsid w:val="00D11886"/>
    <w:rsid w:val="00D11AF3"/>
    <w:rsid w:val="00D11B6E"/>
    <w:rsid w:val="00D11F2A"/>
    <w:rsid w:val="00D11FF9"/>
    <w:rsid w:val="00D1250D"/>
    <w:rsid w:val="00D12B74"/>
    <w:rsid w:val="00D12C4F"/>
    <w:rsid w:val="00D12F56"/>
    <w:rsid w:val="00D12FA6"/>
    <w:rsid w:val="00D135AC"/>
    <w:rsid w:val="00D138BC"/>
    <w:rsid w:val="00D1390C"/>
    <w:rsid w:val="00D13B8B"/>
    <w:rsid w:val="00D14145"/>
    <w:rsid w:val="00D14219"/>
    <w:rsid w:val="00D148D4"/>
    <w:rsid w:val="00D1499A"/>
    <w:rsid w:val="00D149BD"/>
    <w:rsid w:val="00D14AB5"/>
    <w:rsid w:val="00D14FB0"/>
    <w:rsid w:val="00D151A4"/>
    <w:rsid w:val="00D151E1"/>
    <w:rsid w:val="00D15318"/>
    <w:rsid w:val="00D1559E"/>
    <w:rsid w:val="00D15BDF"/>
    <w:rsid w:val="00D15F6F"/>
    <w:rsid w:val="00D164E8"/>
    <w:rsid w:val="00D16898"/>
    <w:rsid w:val="00D16C03"/>
    <w:rsid w:val="00D16C3B"/>
    <w:rsid w:val="00D1705E"/>
    <w:rsid w:val="00D17557"/>
    <w:rsid w:val="00D201F1"/>
    <w:rsid w:val="00D20286"/>
    <w:rsid w:val="00D20344"/>
    <w:rsid w:val="00D20A8C"/>
    <w:rsid w:val="00D20CE5"/>
    <w:rsid w:val="00D20FAE"/>
    <w:rsid w:val="00D215A2"/>
    <w:rsid w:val="00D21695"/>
    <w:rsid w:val="00D21828"/>
    <w:rsid w:val="00D2196B"/>
    <w:rsid w:val="00D219CD"/>
    <w:rsid w:val="00D219EB"/>
    <w:rsid w:val="00D219EE"/>
    <w:rsid w:val="00D22E23"/>
    <w:rsid w:val="00D23A17"/>
    <w:rsid w:val="00D23DC6"/>
    <w:rsid w:val="00D23E24"/>
    <w:rsid w:val="00D24337"/>
    <w:rsid w:val="00D2450B"/>
    <w:rsid w:val="00D24725"/>
    <w:rsid w:val="00D24A27"/>
    <w:rsid w:val="00D24FF9"/>
    <w:rsid w:val="00D2583B"/>
    <w:rsid w:val="00D25A24"/>
    <w:rsid w:val="00D25CA5"/>
    <w:rsid w:val="00D2601C"/>
    <w:rsid w:val="00D26123"/>
    <w:rsid w:val="00D2663B"/>
    <w:rsid w:val="00D26A61"/>
    <w:rsid w:val="00D26E46"/>
    <w:rsid w:val="00D279A9"/>
    <w:rsid w:val="00D27E00"/>
    <w:rsid w:val="00D302B0"/>
    <w:rsid w:val="00D304B8"/>
    <w:rsid w:val="00D30D0E"/>
    <w:rsid w:val="00D30D36"/>
    <w:rsid w:val="00D317A3"/>
    <w:rsid w:val="00D31B43"/>
    <w:rsid w:val="00D322EC"/>
    <w:rsid w:val="00D32790"/>
    <w:rsid w:val="00D328C7"/>
    <w:rsid w:val="00D32BA1"/>
    <w:rsid w:val="00D32D51"/>
    <w:rsid w:val="00D332C2"/>
    <w:rsid w:val="00D3341D"/>
    <w:rsid w:val="00D33590"/>
    <w:rsid w:val="00D33BEA"/>
    <w:rsid w:val="00D33EAA"/>
    <w:rsid w:val="00D344AF"/>
    <w:rsid w:val="00D34F5E"/>
    <w:rsid w:val="00D3595C"/>
    <w:rsid w:val="00D35FF3"/>
    <w:rsid w:val="00D361C0"/>
    <w:rsid w:val="00D3625C"/>
    <w:rsid w:val="00D3660A"/>
    <w:rsid w:val="00D3688E"/>
    <w:rsid w:val="00D36C16"/>
    <w:rsid w:val="00D36D83"/>
    <w:rsid w:val="00D37399"/>
    <w:rsid w:val="00D37607"/>
    <w:rsid w:val="00D405DC"/>
    <w:rsid w:val="00D40D87"/>
    <w:rsid w:val="00D41734"/>
    <w:rsid w:val="00D41A8F"/>
    <w:rsid w:val="00D41CED"/>
    <w:rsid w:val="00D41DC1"/>
    <w:rsid w:val="00D41DC5"/>
    <w:rsid w:val="00D42245"/>
    <w:rsid w:val="00D42473"/>
    <w:rsid w:val="00D424BF"/>
    <w:rsid w:val="00D429E2"/>
    <w:rsid w:val="00D42A12"/>
    <w:rsid w:val="00D42A51"/>
    <w:rsid w:val="00D42E09"/>
    <w:rsid w:val="00D42F39"/>
    <w:rsid w:val="00D44C51"/>
    <w:rsid w:val="00D44FA1"/>
    <w:rsid w:val="00D452DF"/>
    <w:rsid w:val="00D4565F"/>
    <w:rsid w:val="00D45811"/>
    <w:rsid w:val="00D45976"/>
    <w:rsid w:val="00D467EC"/>
    <w:rsid w:val="00D46D40"/>
    <w:rsid w:val="00D46DB1"/>
    <w:rsid w:val="00D471A9"/>
    <w:rsid w:val="00D47360"/>
    <w:rsid w:val="00D476D4"/>
    <w:rsid w:val="00D47902"/>
    <w:rsid w:val="00D513B5"/>
    <w:rsid w:val="00D51708"/>
    <w:rsid w:val="00D51BDC"/>
    <w:rsid w:val="00D51D5D"/>
    <w:rsid w:val="00D51F9E"/>
    <w:rsid w:val="00D52404"/>
    <w:rsid w:val="00D52FBA"/>
    <w:rsid w:val="00D52FDB"/>
    <w:rsid w:val="00D5342D"/>
    <w:rsid w:val="00D539A6"/>
    <w:rsid w:val="00D53B31"/>
    <w:rsid w:val="00D55025"/>
    <w:rsid w:val="00D56C2C"/>
    <w:rsid w:val="00D571C1"/>
    <w:rsid w:val="00D574D0"/>
    <w:rsid w:val="00D57A07"/>
    <w:rsid w:val="00D57A3B"/>
    <w:rsid w:val="00D57B3E"/>
    <w:rsid w:val="00D6009C"/>
    <w:rsid w:val="00D6092C"/>
    <w:rsid w:val="00D60E20"/>
    <w:rsid w:val="00D60F8A"/>
    <w:rsid w:val="00D612F8"/>
    <w:rsid w:val="00D61364"/>
    <w:rsid w:val="00D61F52"/>
    <w:rsid w:val="00D61FC2"/>
    <w:rsid w:val="00D621A3"/>
    <w:rsid w:val="00D62283"/>
    <w:rsid w:val="00D62CD0"/>
    <w:rsid w:val="00D62DA2"/>
    <w:rsid w:val="00D62EB8"/>
    <w:rsid w:val="00D6343F"/>
    <w:rsid w:val="00D6344C"/>
    <w:rsid w:val="00D6387E"/>
    <w:rsid w:val="00D639CD"/>
    <w:rsid w:val="00D639D4"/>
    <w:rsid w:val="00D63C7E"/>
    <w:rsid w:val="00D63F56"/>
    <w:rsid w:val="00D645FF"/>
    <w:rsid w:val="00D64776"/>
    <w:rsid w:val="00D648C7"/>
    <w:rsid w:val="00D64995"/>
    <w:rsid w:val="00D649CE"/>
    <w:rsid w:val="00D649EB"/>
    <w:rsid w:val="00D64F8A"/>
    <w:rsid w:val="00D64F8C"/>
    <w:rsid w:val="00D650EC"/>
    <w:rsid w:val="00D652E2"/>
    <w:rsid w:val="00D65313"/>
    <w:rsid w:val="00D65385"/>
    <w:rsid w:val="00D65416"/>
    <w:rsid w:val="00D65BA3"/>
    <w:rsid w:val="00D65D2E"/>
    <w:rsid w:val="00D66341"/>
    <w:rsid w:val="00D66410"/>
    <w:rsid w:val="00D665C9"/>
    <w:rsid w:val="00D66699"/>
    <w:rsid w:val="00D66DEE"/>
    <w:rsid w:val="00D66ED4"/>
    <w:rsid w:val="00D67248"/>
    <w:rsid w:val="00D67362"/>
    <w:rsid w:val="00D678F3"/>
    <w:rsid w:val="00D67CF4"/>
    <w:rsid w:val="00D70DBD"/>
    <w:rsid w:val="00D71635"/>
    <w:rsid w:val="00D71A2A"/>
    <w:rsid w:val="00D72002"/>
    <w:rsid w:val="00D72E7F"/>
    <w:rsid w:val="00D7315B"/>
    <w:rsid w:val="00D7364C"/>
    <w:rsid w:val="00D737F4"/>
    <w:rsid w:val="00D73D04"/>
    <w:rsid w:val="00D7442C"/>
    <w:rsid w:val="00D744ED"/>
    <w:rsid w:val="00D74597"/>
    <w:rsid w:val="00D74869"/>
    <w:rsid w:val="00D7522A"/>
    <w:rsid w:val="00D754E3"/>
    <w:rsid w:val="00D755E8"/>
    <w:rsid w:val="00D75F71"/>
    <w:rsid w:val="00D762ED"/>
    <w:rsid w:val="00D76593"/>
    <w:rsid w:val="00D7663D"/>
    <w:rsid w:val="00D7682B"/>
    <w:rsid w:val="00D769D0"/>
    <w:rsid w:val="00D7754D"/>
    <w:rsid w:val="00D7784C"/>
    <w:rsid w:val="00D806B6"/>
    <w:rsid w:val="00D807D9"/>
    <w:rsid w:val="00D80B1C"/>
    <w:rsid w:val="00D80D07"/>
    <w:rsid w:val="00D81BB9"/>
    <w:rsid w:val="00D81BF0"/>
    <w:rsid w:val="00D81E72"/>
    <w:rsid w:val="00D821EE"/>
    <w:rsid w:val="00D82312"/>
    <w:rsid w:val="00D82590"/>
    <w:rsid w:val="00D828F4"/>
    <w:rsid w:val="00D82CE0"/>
    <w:rsid w:val="00D82F36"/>
    <w:rsid w:val="00D82F5E"/>
    <w:rsid w:val="00D83044"/>
    <w:rsid w:val="00D83871"/>
    <w:rsid w:val="00D839B4"/>
    <w:rsid w:val="00D83A37"/>
    <w:rsid w:val="00D83BD6"/>
    <w:rsid w:val="00D84145"/>
    <w:rsid w:val="00D841BF"/>
    <w:rsid w:val="00D843DF"/>
    <w:rsid w:val="00D84839"/>
    <w:rsid w:val="00D84B42"/>
    <w:rsid w:val="00D84B5C"/>
    <w:rsid w:val="00D84CB5"/>
    <w:rsid w:val="00D84DE6"/>
    <w:rsid w:val="00D84E18"/>
    <w:rsid w:val="00D8501A"/>
    <w:rsid w:val="00D8507B"/>
    <w:rsid w:val="00D855D2"/>
    <w:rsid w:val="00D85702"/>
    <w:rsid w:val="00D85B93"/>
    <w:rsid w:val="00D85F1C"/>
    <w:rsid w:val="00D85FF6"/>
    <w:rsid w:val="00D863A7"/>
    <w:rsid w:val="00D86596"/>
    <w:rsid w:val="00D8686B"/>
    <w:rsid w:val="00D869DF"/>
    <w:rsid w:val="00D86C9F"/>
    <w:rsid w:val="00D86EB5"/>
    <w:rsid w:val="00D8737E"/>
    <w:rsid w:val="00D8745F"/>
    <w:rsid w:val="00D877F3"/>
    <w:rsid w:val="00D878F1"/>
    <w:rsid w:val="00D87D54"/>
    <w:rsid w:val="00D9028A"/>
    <w:rsid w:val="00D904C2"/>
    <w:rsid w:val="00D90630"/>
    <w:rsid w:val="00D914EA"/>
    <w:rsid w:val="00D918C9"/>
    <w:rsid w:val="00D91EEB"/>
    <w:rsid w:val="00D92464"/>
    <w:rsid w:val="00D9251E"/>
    <w:rsid w:val="00D92D28"/>
    <w:rsid w:val="00D92ECA"/>
    <w:rsid w:val="00D93049"/>
    <w:rsid w:val="00D932A0"/>
    <w:rsid w:val="00D934CB"/>
    <w:rsid w:val="00D93644"/>
    <w:rsid w:val="00D93C08"/>
    <w:rsid w:val="00D940FE"/>
    <w:rsid w:val="00D941B2"/>
    <w:rsid w:val="00D9478B"/>
    <w:rsid w:val="00D94930"/>
    <w:rsid w:val="00D94A12"/>
    <w:rsid w:val="00D94C32"/>
    <w:rsid w:val="00D94CB9"/>
    <w:rsid w:val="00D94E07"/>
    <w:rsid w:val="00D95199"/>
    <w:rsid w:val="00D95B8C"/>
    <w:rsid w:val="00D95D58"/>
    <w:rsid w:val="00D95EB0"/>
    <w:rsid w:val="00D95FC3"/>
    <w:rsid w:val="00D96201"/>
    <w:rsid w:val="00D96219"/>
    <w:rsid w:val="00D96464"/>
    <w:rsid w:val="00D96836"/>
    <w:rsid w:val="00D9720F"/>
    <w:rsid w:val="00D9757C"/>
    <w:rsid w:val="00D9767E"/>
    <w:rsid w:val="00D97961"/>
    <w:rsid w:val="00D9797F"/>
    <w:rsid w:val="00D97BC0"/>
    <w:rsid w:val="00DA01D2"/>
    <w:rsid w:val="00DA0353"/>
    <w:rsid w:val="00DA04F1"/>
    <w:rsid w:val="00DA0503"/>
    <w:rsid w:val="00DA09B7"/>
    <w:rsid w:val="00DA0C4A"/>
    <w:rsid w:val="00DA0EBD"/>
    <w:rsid w:val="00DA0F67"/>
    <w:rsid w:val="00DA1185"/>
    <w:rsid w:val="00DA1C95"/>
    <w:rsid w:val="00DA1F79"/>
    <w:rsid w:val="00DA23A8"/>
    <w:rsid w:val="00DA24D4"/>
    <w:rsid w:val="00DA28FA"/>
    <w:rsid w:val="00DA295D"/>
    <w:rsid w:val="00DA2B6E"/>
    <w:rsid w:val="00DA2D3E"/>
    <w:rsid w:val="00DA3198"/>
    <w:rsid w:val="00DA3445"/>
    <w:rsid w:val="00DA3CC5"/>
    <w:rsid w:val="00DA3E80"/>
    <w:rsid w:val="00DA4385"/>
    <w:rsid w:val="00DA44DB"/>
    <w:rsid w:val="00DA4C87"/>
    <w:rsid w:val="00DA5170"/>
    <w:rsid w:val="00DA56DB"/>
    <w:rsid w:val="00DA57E4"/>
    <w:rsid w:val="00DA5A81"/>
    <w:rsid w:val="00DA5F77"/>
    <w:rsid w:val="00DA6161"/>
    <w:rsid w:val="00DA62A1"/>
    <w:rsid w:val="00DA66EB"/>
    <w:rsid w:val="00DA69A9"/>
    <w:rsid w:val="00DA69D1"/>
    <w:rsid w:val="00DA6C1D"/>
    <w:rsid w:val="00DA7000"/>
    <w:rsid w:val="00DA7893"/>
    <w:rsid w:val="00DA797F"/>
    <w:rsid w:val="00DA7A33"/>
    <w:rsid w:val="00DB03E4"/>
    <w:rsid w:val="00DB0AB0"/>
    <w:rsid w:val="00DB0B41"/>
    <w:rsid w:val="00DB0C74"/>
    <w:rsid w:val="00DB0E80"/>
    <w:rsid w:val="00DB0F32"/>
    <w:rsid w:val="00DB115E"/>
    <w:rsid w:val="00DB14C6"/>
    <w:rsid w:val="00DB17C3"/>
    <w:rsid w:val="00DB1EAA"/>
    <w:rsid w:val="00DB1EF0"/>
    <w:rsid w:val="00DB20FB"/>
    <w:rsid w:val="00DB226E"/>
    <w:rsid w:val="00DB22DC"/>
    <w:rsid w:val="00DB25AE"/>
    <w:rsid w:val="00DB27CA"/>
    <w:rsid w:val="00DB2F79"/>
    <w:rsid w:val="00DB302B"/>
    <w:rsid w:val="00DB320C"/>
    <w:rsid w:val="00DB3248"/>
    <w:rsid w:val="00DB34E1"/>
    <w:rsid w:val="00DB3756"/>
    <w:rsid w:val="00DB37EA"/>
    <w:rsid w:val="00DB3B78"/>
    <w:rsid w:val="00DB49C3"/>
    <w:rsid w:val="00DB4C1B"/>
    <w:rsid w:val="00DB4DCC"/>
    <w:rsid w:val="00DB503C"/>
    <w:rsid w:val="00DB5874"/>
    <w:rsid w:val="00DB5B7E"/>
    <w:rsid w:val="00DB5BFF"/>
    <w:rsid w:val="00DB5D86"/>
    <w:rsid w:val="00DB5F2A"/>
    <w:rsid w:val="00DB5FCC"/>
    <w:rsid w:val="00DB63B5"/>
    <w:rsid w:val="00DB6953"/>
    <w:rsid w:val="00DB6A05"/>
    <w:rsid w:val="00DB6A73"/>
    <w:rsid w:val="00DB6BAA"/>
    <w:rsid w:val="00DB6D8D"/>
    <w:rsid w:val="00DB7019"/>
    <w:rsid w:val="00DB7599"/>
    <w:rsid w:val="00DB7CD0"/>
    <w:rsid w:val="00DC00EF"/>
    <w:rsid w:val="00DC06C3"/>
    <w:rsid w:val="00DC09F6"/>
    <w:rsid w:val="00DC0A30"/>
    <w:rsid w:val="00DC0AED"/>
    <w:rsid w:val="00DC0C61"/>
    <w:rsid w:val="00DC0E44"/>
    <w:rsid w:val="00DC2DB0"/>
    <w:rsid w:val="00DC2FD6"/>
    <w:rsid w:val="00DC3436"/>
    <w:rsid w:val="00DC3A2E"/>
    <w:rsid w:val="00DC4439"/>
    <w:rsid w:val="00DC484F"/>
    <w:rsid w:val="00DC4C37"/>
    <w:rsid w:val="00DC54A0"/>
    <w:rsid w:val="00DC6104"/>
    <w:rsid w:val="00DC6383"/>
    <w:rsid w:val="00DC63F2"/>
    <w:rsid w:val="00DC68B4"/>
    <w:rsid w:val="00DC69FA"/>
    <w:rsid w:val="00DC6B2B"/>
    <w:rsid w:val="00DC6E3C"/>
    <w:rsid w:val="00DC6E99"/>
    <w:rsid w:val="00DC7322"/>
    <w:rsid w:val="00DC7428"/>
    <w:rsid w:val="00DC788A"/>
    <w:rsid w:val="00DC7C3A"/>
    <w:rsid w:val="00DD039C"/>
    <w:rsid w:val="00DD1631"/>
    <w:rsid w:val="00DD1EAD"/>
    <w:rsid w:val="00DD2489"/>
    <w:rsid w:val="00DD2DFC"/>
    <w:rsid w:val="00DD2EF9"/>
    <w:rsid w:val="00DD331D"/>
    <w:rsid w:val="00DD3348"/>
    <w:rsid w:val="00DD336E"/>
    <w:rsid w:val="00DD34FA"/>
    <w:rsid w:val="00DD38EA"/>
    <w:rsid w:val="00DD3F6F"/>
    <w:rsid w:val="00DD4261"/>
    <w:rsid w:val="00DD45E8"/>
    <w:rsid w:val="00DD4627"/>
    <w:rsid w:val="00DD4B00"/>
    <w:rsid w:val="00DD4DAD"/>
    <w:rsid w:val="00DD5391"/>
    <w:rsid w:val="00DD55AC"/>
    <w:rsid w:val="00DD5D3F"/>
    <w:rsid w:val="00DD5FA0"/>
    <w:rsid w:val="00DD6927"/>
    <w:rsid w:val="00DD74A5"/>
    <w:rsid w:val="00DD77D3"/>
    <w:rsid w:val="00DE0302"/>
    <w:rsid w:val="00DE037E"/>
    <w:rsid w:val="00DE0761"/>
    <w:rsid w:val="00DE137B"/>
    <w:rsid w:val="00DE1792"/>
    <w:rsid w:val="00DE1A39"/>
    <w:rsid w:val="00DE1C07"/>
    <w:rsid w:val="00DE1DD3"/>
    <w:rsid w:val="00DE21A2"/>
    <w:rsid w:val="00DE243D"/>
    <w:rsid w:val="00DE2661"/>
    <w:rsid w:val="00DE26AC"/>
    <w:rsid w:val="00DE2766"/>
    <w:rsid w:val="00DE323D"/>
    <w:rsid w:val="00DE33D8"/>
    <w:rsid w:val="00DE3580"/>
    <w:rsid w:val="00DE35AC"/>
    <w:rsid w:val="00DE390C"/>
    <w:rsid w:val="00DE3C49"/>
    <w:rsid w:val="00DE4216"/>
    <w:rsid w:val="00DE434E"/>
    <w:rsid w:val="00DE458F"/>
    <w:rsid w:val="00DE4AC7"/>
    <w:rsid w:val="00DE4F05"/>
    <w:rsid w:val="00DE4F5A"/>
    <w:rsid w:val="00DE552C"/>
    <w:rsid w:val="00DE612F"/>
    <w:rsid w:val="00DE66CF"/>
    <w:rsid w:val="00DE6B72"/>
    <w:rsid w:val="00DE6FB2"/>
    <w:rsid w:val="00DE711B"/>
    <w:rsid w:val="00DE727E"/>
    <w:rsid w:val="00DE7344"/>
    <w:rsid w:val="00DE76AC"/>
    <w:rsid w:val="00DE78D0"/>
    <w:rsid w:val="00DE7EDE"/>
    <w:rsid w:val="00DF014F"/>
    <w:rsid w:val="00DF08B7"/>
    <w:rsid w:val="00DF09CA"/>
    <w:rsid w:val="00DF09CF"/>
    <w:rsid w:val="00DF1598"/>
    <w:rsid w:val="00DF20A7"/>
    <w:rsid w:val="00DF2402"/>
    <w:rsid w:val="00DF2B69"/>
    <w:rsid w:val="00DF40BA"/>
    <w:rsid w:val="00DF428B"/>
    <w:rsid w:val="00DF4B23"/>
    <w:rsid w:val="00DF504C"/>
    <w:rsid w:val="00DF5F91"/>
    <w:rsid w:val="00DF63FA"/>
    <w:rsid w:val="00DF6657"/>
    <w:rsid w:val="00DF6CB3"/>
    <w:rsid w:val="00DF72FA"/>
    <w:rsid w:val="00DF7ADD"/>
    <w:rsid w:val="00E00727"/>
    <w:rsid w:val="00E01EFE"/>
    <w:rsid w:val="00E01FDB"/>
    <w:rsid w:val="00E02755"/>
    <w:rsid w:val="00E031FE"/>
    <w:rsid w:val="00E03896"/>
    <w:rsid w:val="00E03962"/>
    <w:rsid w:val="00E03BA0"/>
    <w:rsid w:val="00E03D07"/>
    <w:rsid w:val="00E03ED8"/>
    <w:rsid w:val="00E040CE"/>
    <w:rsid w:val="00E041BC"/>
    <w:rsid w:val="00E045C9"/>
    <w:rsid w:val="00E04B93"/>
    <w:rsid w:val="00E04B9A"/>
    <w:rsid w:val="00E04F42"/>
    <w:rsid w:val="00E065DB"/>
    <w:rsid w:val="00E06A50"/>
    <w:rsid w:val="00E074AD"/>
    <w:rsid w:val="00E074F1"/>
    <w:rsid w:val="00E07A6E"/>
    <w:rsid w:val="00E07BD8"/>
    <w:rsid w:val="00E07E7A"/>
    <w:rsid w:val="00E07FFC"/>
    <w:rsid w:val="00E10634"/>
    <w:rsid w:val="00E10A58"/>
    <w:rsid w:val="00E11411"/>
    <w:rsid w:val="00E1153B"/>
    <w:rsid w:val="00E11B3D"/>
    <w:rsid w:val="00E11B55"/>
    <w:rsid w:val="00E11F3B"/>
    <w:rsid w:val="00E123DC"/>
    <w:rsid w:val="00E12506"/>
    <w:rsid w:val="00E1279E"/>
    <w:rsid w:val="00E127CD"/>
    <w:rsid w:val="00E1287A"/>
    <w:rsid w:val="00E12880"/>
    <w:rsid w:val="00E12A85"/>
    <w:rsid w:val="00E12D54"/>
    <w:rsid w:val="00E1336E"/>
    <w:rsid w:val="00E142C6"/>
    <w:rsid w:val="00E14A64"/>
    <w:rsid w:val="00E14A85"/>
    <w:rsid w:val="00E14AAA"/>
    <w:rsid w:val="00E14AB4"/>
    <w:rsid w:val="00E14AEC"/>
    <w:rsid w:val="00E14CC3"/>
    <w:rsid w:val="00E15061"/>
    <w:rsid w:val="00E155D9"/>
    <w:rsid w:val="00E1578A"/>
    <w:rsid w:val="00E1653D"/>
    <w:rsid w:val="00E167DE"/>
    <w:rsid w:val="00E16C0B"/>
    <w:rsid w:val="00E16DF7"/>
    <w:rsid w:val="00E16F11"/>
    <w:rsid w:val="00E17341"/>
    <w:rsid w:val="00E175AD"/>
    <w:rsid w:val="00E178BE"/>
    <w:rsid w:val="00E17977"/>
    <w:rsid w:val="00E17EC0"/>
    <w:rsid w:val="00E20316"/>
    <w:rsid w:val="00E20BAA"/>
    <w:rsid w:val="00E20C4C"/>
    <w:rsid w:val="00E212F8"/>
    <w:rsid w:val="00E2137A"/>
    <w:rsid w:val="00E2137B"/>
    <w:rsid w:val="00E21DB8"/>
    <w:rsid w:val="00E2201B"/>
    <w:rsid w:val="00E2211D"/>
    <w:rsid w:val="00E222AF"/>
    <w:rsid w:val="00E224AE"/>
    <w:rsid w:val="00E2287B"/>
    <w:rsid w:val="00E2288A"/>
    <w:rsid w:val="00E22896"/>
    <w:rsid w:val="00E22B64"/>
    <w:rsid w:val="00E22BAE"/>
    <w:rsid w:val="00E22D2A"/>
    <w:rsid w:val="00E238BF"/>
    <w:rsid w:val="00E23941"/>
    <w:rsid w:val="00E24659"/>
    <w:rsid w:val="00E2542C"/>
    <w:rsid w:val="00E2561F"/>
    <w:rsid w:val="00E258FA"/>
    <w:rsid w:val="00E25DFE"/>
    <w:rsid w:val="00E25F84"/>
    <w:rsid w:val="00E264A3"/>
    <w:rsid w:val="00E267BE"/>
    <w:rsid w:val="00E2692F"/>
    <w:rsid w:val="00E2768A"/>
    <w:rsid w:val="00E305BB"/>
    <w:rsid w:val="00E307E6"/>
    <w:rsid w:val="00E30950"/>
    <w:rsid w:val="00E310E8"/>
    <w:rsid w:val="00E31204"/>
    <w:rsid w:val="00E3136C"/>
    <w:rsid w:val="00E314E5"/>
    <w:rsid w:val="00E319A4"/>
    <w:rsid w:val="00E31B5E"/>
    <w:rsid w:val="00E31C68"/>
    <w:rsid w:val="00E324EC"/>
    <w:rsid w:val="00E33158"/>
    <w:rsid w:val="00E3323B"/>
    <w:rsid w:val="00E33949"/>
    <w:rsid w:val="00E33B81"/>
    <w:rsid w:val="00E33E60"/>
    <w:rsid w:val="00E34053"/>
    <w:rsid w:val="00E3513E"/>
    <w:rsid w:val="00E3515E"/>
    <w:rsid w:val="00E352E8"/>
    <w:rsid w:val="00E35401"/>
    <w:rsid w:val="00E3568F"/>
    <w:rsid w:val="00E35A57"/>
    <w:rsid w:val="00E35A74"/>
    <w:rsid w:val="00E35F1E"/>
    <w:rsid w:val="00E3679E"/>
    <w:rsid w:val="00E37102"/>
    <w:rsid w:val="00E374B4"/>
    <w:rsid w:val="00E37AD1"/>
    <w:rsid w:val="00E37EB2"/>
    <w:rsid w:val="00E405C9"/>
    <w:rsid w:val="00E40B39"/>
    <w:rsid w:val="00E40C40"/>
    <w:rsid w:val="00E40DB3"/>
    <w:rsid w:val="00E419BB"/>
    <w:rsid w:val="00E41C41"/>
    <w:rsid w:val="00E41D8B"/>
    <w:rsid w:val="00E420FD"/>
    <w:rsid w:val="00E4223E"/>
    <w:rsid w:val="00E42423"/>
    <w:rsid w:val="00E424B4"/>
    <w:rsid w:val="00E42754"/>
    <w:rsid w:val="00E42981"/>
    <w:rsid w:val="00E430C3"/>
    <w:rsid w:val="00E431AA"/>
    <w:rsid w:val="00E4325A"/>
    <w:rsid w:val="00E4329D"/>
    <w:rsid w:val="00E4346F"/>
    <w:rsid w:val="00E438AB"/>
    <w:rsid w:val="00E43D1C"/>
    <w:rsid w:val="00E43ECE"/>
    <w:rsid w:val="00E4412B"/>
    <w:rsid w:val="00E4438C"/>
    <w:rsid w:val="00E443DE"/>
    <w:rsid w:val="00E447C2"/>
    <w:rsid w:val="00E44B34"/>
    <w:rsid w:val="00E44B41"/>
    <w:rsid w:val="00E44C20"/>
    <w:rsid w:val="00E4574D"/>
    <w:rsid w:val="00E45F55"/>
    <w:rsid w:val="00E4649C"/>
    <w:rsid w:val="00E46701"/>
    <w:rsid w:val="00E46797"/>
    <w:rsid w:val="00E4784A"/>
    <w:rsid w:val="00E50065"/>
    <w:rsid w:val="00E506A7"/>
    <w:rsid w:val="00E506FB"/>
    <w:rsid w:val="00E50885"/>
    <w:rsid w:val="00E50BF7"/>
    <w:rsid w:val="00E51217"/>
    <w:rsid w:val="00E516FD"/>
    <w:rsid w:val="00E51ACC"/>
    <w:rsid w:val="00E51AE9"/>
    <w:rsid w:val="00E5274C"/>
    <w:rsid w:val="00E52D98"/>
    <w:rsid w:val="00E530E3"/>
    <w:rsid w:val="00E53A44"/>
    <w:rsid w:val="00E53BA3"/>
    <w:rsid w:val="00E53D78"/>
    <w:rsid w:val="00E53EE5"/>
    <w:rsid w:val="00E542DB"/>
    <w:rsid w:val="00E54527"/>
    <w:rsid w:val="00E555F8"/>
    <w:rsid w:val="00E55662"/>
    <w:rsid w:val="00E559B0"/>
    <w:rsid w:val="00E55C49"/>
    <w:rsid w:val="00E56A12"/>
    <w:rsid w:val="00E57075"/>
    <w:rsid w:val="00E57718"/>
    <w:rsid w:val="00E578C0"/>
    <w:rsid w:val="00E60B08"/>
    <w:rsid w:val="00E61032"/>
    <w:rsid w:val="00E610DC"/>
    <w:rsid w:val="00E6203E"/>
    <w:rsid w:val="00E620BD"/>
    <w:rsid w:val="00E62102"/>
    <w:rsid w:val="00E63900"/>
    <w:rsid w:val="00E63957"/>
    <w:rsid w:val="00E63ADA"/>
    <w:rsid w:val="00E63E7E"/>
    <w:rsid w:val="00E6498C"/>
    <w:rsid w:val="00E64CCD"/>
    <w:rsid w:val="00E6500D"/>
    <w:rsid w:val="00E6507B"/>
    <w:rsid w:val="00E650F5"/>
    <w:rsid w:val="00E65499"/>
    <w:rsid w:val="00E65534"/>
    <w:rsid w:val="00E660BA"/>
    <w:rsid w:val="00E6621C"/>
    <w:rsid w:val="00E66A1E"/>
    <w:rsid w:val="00E66B5A"/>
    <w:rsid w:val="00E66E33"/>
    <w:rsid w:val="00E66E69"/>
    <w:rsid w:val="00E66F29"/>
    <w:rsid w:val="00E6734F"/>
    <w:rsid w:val="00E6748C"/>
    <w:rsid w:val="00E6771A"/>
    <w:rsid w:val="00E677CE"/>
    <w:rsid w:val="00E67993"/>
    <w:rsid w:val="00E67B0F"/>
    <w:rsid w:val="00E67B83"/>
    <w:rsid w:val="00E67E60"/>
    <w:rsid w:val="00E67FA7"/>
    <w:rsid w:val="00E70027"/>
    <w:rsid w:val="00E709D7"/>
    <w:rsid w:val="00E70A5A"/>
    <w:rsid w:val="00E70AD1"/>
    <w:rsid w:val="00E70E1A"/>
    <w:rsid w:val="00E710E1"/>
    <w:rsid w:val="00E717BD"/>
    <w:rsid w:val="00E71D19"/>
    <w:rsid w:val="00E721E3"/>
    <w:rsid w:val="00E72D22"/>
    <w:rsid w:val="00E73547"/>
    <w:rsid w:val="00E73611"/>
    <w:rsid w:val="00E736F9"/>
    <w:rsid w:val="00E73DC1"/>
    <w:rsid w:val="00E74298"/>
    <w:rsid w:val="00E743F7"/>
    <w:rsid w:val="00E74596"/>
    <w:rsid w:val="00E745BA"/>
    <w:rsid w:val="00E747C7"/>
    <w:rsid w:val="00E748CF"/>
    <w:rsid w:val="00E75070"/>
    <w:rsid w:val="00E75592"/>
    <w:rsid w:val="00E755A0"/>
    <w:rsid w:val="00E75603"/>
    <w:rsid w:val="00E7561B"/>
    <w:rsid w:val="00E7583E"/>
    <w:rsid w:val="00E758FA"/>
    <w:rsid w:val="00E75D0E"/>
    <w:rsid w:val="00E75D32"/>
    <w:rsid w:val="00E75E35"/>
    <w:rsid w:val="00E7663A"/>
    <w:rsid w:val="00E76A77"/>
    <w:rsid w:val="00E77CD0"/>
    <w:rsid w:val="00E800E6"/>
    <w:rsid w:val="00E801F6"/>
    <w:rsid w:val="00E80351"/>
    <w:rsid w:val="00E807DD"/>
    <w:rsid w:val="00E808BA"/>
    <w:rsid w:val="00E80F48"/>
    <w:rsid w:val="00E81083"/>
    <w:rsid w:val="00E812D5"/>
    <w:rsid w:val="00E81BD9"/>
    <w:rsid w:val="00E81D2D"/>
    <w:rsid w:val="00E8219E"/>
    <w:rsid w:val="00E829C3"/>
    <w:rsid w:val="00E82B4B"/>
    <w:rsid w:val="00E82CC7"/>
    <w:rsid w:val="00E82CD8"/>
    <w:rsid w:val="00E8373A"/>
    <w:rsid w:val="00E842F6"/>
    <w:rsid w:val="00E844FB"/>
    <w:rsid w:val="00E8456C"/>
    <w:rsid w:val="00E845A9"/>
    <w:rsid w:val="00E84DC3"/>
    <w:rsid w:val="00E84DF2"/>
    <w:rsid w:val="00E85ED9"/>
    <w:rsid w:val="00E86182"/>
    <w:rsid w:val="00E86716"/>
    <w:rsid w:val="00E869DD"/>
    <w:rsid w:val="00E86AE3"/>
    <w:rsid w:val="00E86CEC"/>
    <w:rsid w:val="00E86D6E"/>
    <w:rsid w:val="00E8713F"/>
    <w:rsid w:val="00E8723D"/>
    <w:rsid w:val="00E87A04"/>
    <w:rsid w:val="00E90130"/>
    <w:rsid w:val="00E90298"/>
    <w:rsid w:val="00E9071A"/>
    <w:rsid w:val="00E90930"/>
    <w:rsid w:val="00E9093B"/>
    <w:rsid w:val="00E90956"/>
    <w:rsid w:val="00E90BF8"/>
    <w:rsid w:val="00E90DF2"/>
    <w:rsid w:val="00E9100A"/>
    <w:rsid w:val="00E9129E"/>
    <w:rsid w:val="00E917CB"/>
    <w:rsid w:val="00E919AA"/>
    <w:rsid w:val="00E91D87"/>
    <w:rsid w:val="00E9216E"/>
    <w:rsid w:val="00E9231C"/>
    <w:rsid w:val="00E92709"/>
    <w:rsid w:val="00E92B34"/>
    <w:rsid w:val="00E92E85"/>
    <w:rsid w:val="00E93068"/>
    <w:rsid w:val="00E93442"/>
    <w:rsid w:val="00E93693"/>
    <w:rsid w:val="00E9371D"/>
    <w:rsid w:val="00E93B29"/>
    <w:rsid w:val="00E940BC"/>
    <w:rsid w:val="00E9437D"/>
    <w:rsid w:val="00E9466A"/>
    <w:rsid w:val="00E94894"/>
    <w:rsid w:val="00E94E21"/>
    <w:rsid w:val="00E951A4"/>
    <w:rsid w:val="00E95273"/>
    <w:rsid w:val="00E95332"/>
    <w:rsid w:val="00E95524"/>
    <w:rsid w:val="00E95AA4"/>
    <w:rsid w:val="00E9602B"/>
    <w:rsid w:val="00E961DD"/>
    <w:rsid w:val="00E9663D"/>
    <w:rsid w:val="00E9669D"/>
    <w:rsid w:val="00E97652"/>
    <w:rsid w:val="00E97677"/>
    <w:rsid w:val="00E97A9A"/>
    <w:rsid w:val="00E97B82"/>
    <w:rsid w:val="00E97DB4"/>
    <w:rsid w:val="00EA0114"/>
    <w:rsid w:val="00EA02CB"/>
    <w:rsid w:val="00EA04DA"/>
    <w:rsid w:val="00EA0A1A"/>
    <w:rsid w:val="00EA0D98"/>
    <w:rsid w:val="00EA14ED"/>
    <w:rsid w:val="00EA159F"/>
    <w:rsid w:val="00EA1601"/>
    <w:rsid w:val="00EA1684"/>
    <w:rsid w:val="00EA1EA7"/>
    <w:rsid w:val="00EA277F"/>
    <w:rsid w:val="00EA27C2"/>
    <w:rsid w:val="00EA3859"/>
    <w:rsid w:val="00EA3B85"/>
    <w:rsid w:val="00EA3E9A"/>
    <w:rsid w:val="00EA458C"/>
    <w:rsid w:val="00EA5714"/>
    <w:rsid w:val="00EA5830"/>
    <w:rsid w:val="00EA698B"/>
    <w:rsid w:val="00EA6B85"/>
    <w:rsid w:val="00EA7046"/>
    <w:rsid w:val="00EA7F7F"/>
    <w:rsid w:val="00EB085D"/>
    <w:rsid w:val="00EB0AA7"/>
    <w:rsid w:val="00EB124F"/>
    <w:rsid w:val="00EB1579"/>
    <w:rsid w:val="00EB20FA"/>
    <w:rsid w:val="00EB21F4"/>
    <w:rsid w:val="00EB278F"/>
    <w:rsid w:val="00EB2DC4"/>
    <w:rsid w:val="00EB311A"/>
    <w:rsid w:val="00EB33D0"/>
    <w:rsid w:val="00EB3A0B"/>
    <w:rsid w:val="00EB401F"/>
    <w:rsid w:val="00EB4749"/>
    <w:rsid w:val="00EB4A46"/>
    <w:rsid w:val="00EB4B54"/>
    <w:rsid w:val="00EB50D0"/>
    <w:rsid w:val="00EB5443"/>
    <w:rsid w:val="00EB5773"/>
    <w:rsid w:val="00EB5855"/>
    <w:rsid w:val="00EB5A1E"/>
    <w:rsid w:val="00EB611F"/>
    <w:rsid w:val="00EB6FBF"/>
    <w:rsid w:val="00EB73DA"/>
    <w:rsid w:val="00EB7675"/>
    <w:rsid w:val="00EB77B6"/>
    <w:rsid w:val="00EB7EB9"/>
    <w:rsid w:val="00EC0083"/>
    <w:rsid w:val="00EC08A9"/>
    <w:rsid w:val="00EC0B80"/>
    <w:rsid w:val="00EC0EAE"/>
    <w:rsid w:val="00EC138B"/>
    <w:rsid w:val="00EC14CC"/>
    <w:rsid w:val="00EC150B"/>
    <w:rsid w:val="00EC1BB8"/>
    <w:rsid w:val="00EC223E"/>
    <w:rsid w:val="00EC2860"/>
    <w:rsid w:val="00EC2D7D"/>
    <w:rsid w:val="00EC2ED2"/>
    <w:rsid w:val="00EC3011"/>
    <w:rsid w:val="00EC38C8"/>
    <w:rsid w:val="00EC39E0"/>
    <w:rsid w:val="00EC3BAC"/>
    <w:rsid w:val="00EC3F26"/>
    <w:rsid w:val="00EC3F2C"/>
    <w:rsid w:val="00EC4207"/>
    <w:rsid w:val="00EC4852"/>
    <w:rsid w:val="00EC53DC"/>
    <w:rsid w:val="00EC5A1B"/>
    <w:rsid w:val="00EC5AF4"/>
    <w:rsid w:val="00EC63E4"/>
    <w:rsid w:val="00EC6B61"/>
    <w:rsid w:val="00EC6B92"/>
    <w:rsid w:val="00EC7075"/>
    <w:rsid w:val="00EC753F"/>
    <w:rsid w:val="00EC7678"/>
    <w:rsid w:val="00EC78A7"/>
    <w:rsid w:val="00EC7950"/>
    <w:rsid w:val="00ED0337"/>
    <w:rsid w:val="00ED035E"/>
    <w:rsid w:val="00ED03C4"/>
    <w:rsid w:val="00ED09E1"/>
    <w:rsid w:val="00ED0A1A"/>
    <w:rsid w:val="00ED0C48"/>
    <w:rsid w:val="00ED1A34"/>
    <w:rsid w:val="00ED1B9C"/>
    <w:rsid w:val="00ED247A"/>
    <w:rsid w:val="00ED28CD"/>
    <w:rsid w:val="00ED2DFC"/>
    <w:rsid w:val="00ED3707"/>
    <w:rsid w:val="00ED38C5"/>
    <w:rsid w:val="00ED4688"/>
    <w:rsid w:val="00ED46D7"/>
    <w:rsid w:val="00ED474A"/>
    <w:rsid w:val="00ED4901"/>
    <w:rsid w:val="00ED5093"/>
    <w:rsid w:val="00ED522C"/>
    <w:rsid w:val="00ED5366"/>
    <w:rsid w:val="00ED5A1C"/>
    <w:rsid w:val="00ED5A30"/>
    <w:rsid w:val="00ED5A77"/>
    <w:rsid w:val="00ED62A3"/>
    <w:rsid w:val="00ED6565"/>
    <w:rsid w:val="00ED6633"/>
    <w:rsid w:val="00ED6657"/>
    <w:rsid w:val="00ED6AE3"/>
    <w:rsid w:val="00ED6C79"/>
    <w:rsid w:val="00ED6DF4"/>
    <w:rsid w:val="00ED6E30"/>
    <w:rsid w:val="00ED7242"/>
    <w:rsid w:val="00EE02D1"/>
    <w:rsid w:val="00EE03D3"/>
    <w:rsid w:val="00EE08DB"/>
    <w:rsid w:val="00EE0924"/>
    <w:rsid w:val="00EE0A41"/>
    <w:rsid w:val="00EE0C28"/>
    <w:rsid w:val="00EE0EC8"/>
    <w:rsid w:val="00EE0F4E"/>
    <w:rsid w:val="00EE171E"/>
    <w:rsid w:val="00EE196D"/>
    <w:rsid w:val="00EE1C27"/>
    <w:rsid w:val="00EE22A3"/>
    <w:rsid w:val="00EE230E"/>
    <w:rsid w:val="00EE2364"/>
    <w:rsid w:val="00EE3412"/>
    <w:rsid w:val="00EE362A"/>
    <w:rsid w:val="00EE3709"/>
    <w:rsid w:val="00EE4648"/>
    <w:rsid w:val="00EE473B"/>
    <w:rsid w:val="00EE4BF9"/>
    <w:rsid w:val="00EE4D4A"/>
    <w:rsid w:val="00EE4E0C"/>
    <w:rsid w:val="00EE546E"/>
    <w:rsid w:val="00EE594B"/>
    <w:rsid w:val="00EE626F"/>
    <w:rsid w:val="00EE64A2"/>
    <w:rsid w:val="00EE68F8"/>
    <w:rsid w:val="00EE6987"/>
    <w:rsid w:val="00EE6C62"/>
    <w:rsid w:val="00EE6C6E"/>
    <w:rsid w:val="00EE6FC8"/>
    <w:rsid w:val="00EE70F3"/>
    <w:rsid w:val="00EE772B"/>
    <w:rsid w:val="00EE778E"/>
    <w:rsid w:val="00EE7BA5"/>
    <w:rsid w:val="00EF0574"/>
    <w:rsid w:val="00EF08BA"/>
    <w:rsid w:val="00EF1353"/>
    <w:rsid w:val="00EF140C"/>
    <w:rsid w:val="00EF1807"/>
    <w:rsid w:val="00EF1A38"/>
    <w:rsid w:val="00EF2301"/>
    <w:rsid w:val="00EF26A9"/>
    <w:rsid w:val="00EF2EAE"/>
    <w:rsid w:val="00EF2F8F"/>
    <w:rsid w:val="00EF3091"/>
    <w:rsid w:val="00EF39F5"/>
    <w:rsid w:val="00EF3B38"/>
    <w:rsid w:val="00EF4233"/>
    <w:rsid w:val="00EF5274"/>
    <w:rsid w:val="00EF529D"/>
    <w:rsid w:val="00EF5615"/>
    <w:rsid w:val="00EF5B49"/>
    <w:rsid w:val="00EF5E5D"/>
    <w:rsid w:val="00EF6A48"/>
    <w:rsid w:val="00EF6EDE"/>
    <w:rsid w:val="00EF6FBB"/>
    <w:rsid w:val="00EF78FD"/>
    <w:rsid w:val="00F00446"/>
    <w:rsid w:val="00F00A20"/>
    <w:rsid w:val="00F00BA2"/>
    <w:rsid w:val="00F00BA5"/>
    <w:rsid w:val="00F00BC3"/>
    <w:rsid w:val="00F00F9F"/>
    <w:rsid w:val="00F01441"/>
    <w:rsid w:val="00F019AD"/>
    <w:rsid w:val="00F01B15"/>
    <w:rsid w:val="00F029C8"/>
    <w:rsid w:val="00F02AE7"/>
    <w:rsid w:val="00F02B4C"/>
    <w:rsid w:val="00F02EFB"/>
    <w:rsid w:val="00F03075"/>
    <w:rsid w:val="00F032F3"/>
    <w:rsid w:val="00F04345"/>
    <w:rsid w:val="00F04671"/>
    <w:rsid w:val="00F05064"/>
    <w:rsid w:val="00F05C22"/>
    <w:rsid w:val="00F05F3E"/>
    <w:rsid w:val="00F0667C"/>
    <w:rsid w:val="00F06AFF"/>
    <w:rsid w:val="00F06E8D"/>
    <w:rsid w:val="00F07064"/>
    <w:rsid w:val="00F0716B"/>
    <w:rsid w:val="00F071C4"/>
    <w:rsid w:val="00F07578"/>
    <w:rsid w:val="00F07584"/>
    <w:rsid w:val="00F078CF"/>
    <w:rsid w:val="00F07AC0"/>
    <w:rsid w:val="00F07DB7"/>
    <w:rsid w:val="00F07EF3"/>
    <w:rsid w:val="00F103FC"/>
    <w:rsid w:val="00F1064F"/>
    <w:rsid w:val="00F10CE6"/>
    <w:rsid w:val="00F10DEF"/>
    <w:rsid w:val="00F10F48"/>
    <w:rsid w:val="00F11166"/>
    <w:rsid w:val="00F1126D"/>
    <w:rsid w:val="00F114BA"/>
    <w:rsid w:val="00F1160B"/>
    <w:rsid w:val="00F11A28"/>
    <w:rsid w:val="00F12584"/>
    <w:rsid w:val="00F12E2D"/>
    <w:rsid w:val="00F1305A"/>
    <w:rsid w:val="00F13069"/>
    <w:rsid w:val="00F135DB"/>
    <w:rsid w:val="00F13753"/>
    <w:rsid w:val="00F13C80"/>
    <w:rsid w:val="00F13CBE"/>
    <w:rsid w:val="00F13DDD"/>
    <w:rsid w:val="00F13E54"/>
    <w:rsid w:val="00F140C4"/>
    <w:rsid w:val="00F147AE"/>
    <w:rsid w:val="00F14DDA"/>
    <w:rsid w:val="00F152CE"/>
    <w:rsid w:val="00F15379"/>
    <w:rsid w:val="00F15449"/>
    <w:rsid w:val="00F155EB"/>
    <w:rsid w:val="00F16252"/>
    <w:rsid w:val="00F16646"/>
    <w:rsid w:val="00F16651"/>
    <w:rsid w:val="00F166F6"/>
    <w:rsid w:val="00F16B96"/>
    <w:rsid w:val="00F17AA3"/>
    <w:rsid w:val="00F17AFC"/>
    <w:rsid w:val="00F17F2F"/>
    <w:rsid w:val="00F20220"/>
    <w:rsid w:val="00F203C4"/>
    <w:rsid w:val="00F20646"/>
    <w:rsid w:val="00F20788"/>
    <w:rsid w:val="00F20A2A"/>
    <w:rsid w:val="00F21184"/>
    <w:rsid w:val="00F2150A"/>
    <w:rsid w:val="00F215F6"/>
    <w:rsid w:val="00F21865"/>
    <w:rsid w:val="00F220D7"/>
    <w:rsid w:val="00F225E5"/>
    <w:rsid w:val="00F22813"/>
    <w:rsid w:val="00F22B07"/>
    <w:rsid w:val="00F22F45"/>
    <w:rsid w:val="00F232F1"/>
    <w:rsid w:val="00F23506"/>
    <w:rsid w:val="00F236D4"/>
    <w:rsid w:val="00F23DD4"/>
    <w:rsid w:val="00F2406F"/>
    <w:rsid w:val="00F246DC"/>
    <w:rsid w:val="00F24A68"/>
    <w:rsid w:val="00F24FA1"/>
    <w:rsid w:val="00F2577C"/>
    <w:rsid w:val="00F25EBE"/>
    <w:rsid w:val="00F26514"/>
    <w:rsid w:val="00F266D4"/>
    <w:rsid w:val="00F267EA"/>
    <w:rsid w:val="00F2680D"/>
    <w:rsid w:val="00F268C3"/>
    <w:rsid w:val="00F26B57"/>
    <w:rsid w:val="00F26D11"/>
    <w:rsid w:val="00F26F4B"/>
    <w:rsid w:val="00F27702"/>
    <w:rsid w:val="00F27789"/>
    <w:rsid w:val="00F277BA"/>
    <w:rsid w:val="00F27AD9"/>
    <w:rsid w:val="00F27F8A"/>
    <w:rsid w:val="00F30125"/>
    <w:rsid w:val="00F30355"/>
    <w:rsid w:val="00F30429"/>
    <w:rsid w:val="00F305AF"/>
    <w:rsid w:val="00F312C6"/>
    <w:rsid w:val="00F318B1"/>
    <w:rsid w:val="00F31BDB"/>
    <w:rsid w:val="00F32556"/>
    <w:rsid w:val="00F32AA3"/>
    <w:rsid w:val="00F33429"/>
    <w:rsid w:val="00F3356B"/>
    <w:rsid w:val="00F33749"/>
    <w:rsid w:val="00F337B5"/>
    <w:rsid w:val="00F33899"/>
    <w:rsid w:val="00F33ABE"/>
    <w:rsid w:val="00F33E45"/>
    <w:rsid w:val="00F33EC0"/>
    <w:rsid w:val="00F33F94"/>
    <w:rsid w:val="00F3418F"/>
    <w:rsid w:val="00F34506"/>
    <w:rsid w:val="00F346CE"/>
    <w:rsid w:val="00F3474A"/>
    <w:rsid w:val="00F34B3C"/>
    <w:rsid w:val="00F34C87"/>
    <w:rsid w:val="00F34EDB"/>
    <w:rsid w:val="00F35482"/>
    <w:rsid w:val="00F35B33"/>
    <w:rsid w:val="00F361BF"/>
    <w:rsid w:val="00F362E3"/>
    <w:rsid w:val="00F3635A"/>
    <w:rsid w:val="00F36831"/>
    <w:rsid w:val="00F36847"/>
    <w:rsid w:val="00F36AEF"/>
    <w:rsid w:val="00F36B17"/>
    <w:rsid w:val="00F36EB9"/>
    <w:rsid w:val="00F37179"/>
    <w:rsid w:val="00F37221"/>
    <w:rsid w:val="00F37500"/>
    <w:rsid w:val="00F37842"/>
    <w:rsid w:val="00F37CE0"/>
    <w:rsid w:val="00F40F10"/>
    <w:rsid w:val="00F410B6"/>
    <w:rsid w:val="00F41109"/>
    <w:rsid w:val="00F41B74"/>
    <w:rsid w:val="00F42B2E"/>
    <w:rsid w:val="00F43008"/>
    <w:rsid w:val="00F4323A"/>
    <w:rsid w:val="00F43A90"/>
    <w:rsid w:val="00F44271"/>
    <w:rsid w:val="00F442CD"/>
    <w:rsid w:val="00F44444"/>
    <w:rsid w:val="00F45028"/>
    <w:rsid w:val="00F45045"/>
    <w:rsid w:val="00F46C84"/>
    <w:rsid w:val="00F46E49"/>
    <w:rsid w:val="00F46E7C"/>
    <w:rsid w:val="00F46EDA"/>
    <w:rsid w:val="00F472B7"/>
    <w:rsid w:val="00F50044"/>
    <w:rsid w:val="00F50336"/>
    <w:rsid w:val="00F5034E"/>
    <w:rsid w:val="00F50745"/>
    <w:rsid w:val="00F50FD1"/>
    <w:rsid w:val="00F51833"/>
    <w:rsid w:val="00F51EE6"/>
    <w:rsid w:val="00F52723"/>
    <w:rsid w:val="00F5274F"/>
    <w:rsid w:val="00F528B7"/>
    <w:rsid w:val="00F52B61"/>
    <w:rsid w:val="00F5334B"/>
    <w:rsid w:val="00F53671"/>
    <w:rsid w:val="00F5378F"/>
    <w:rsid w:val="00F53A4F"/>
    <w:rsid w:val="00F5449A"/>
    <w:rsid w:val="00F54575"/>
    <w:rsid w:val="00F545DB"/>
    <w:rsid w:val="00F546B6"/>
    <w:rsid w:val="00F547D1"/>
    <w:rsid w:val="00F54D1F"/>
    <w:rsid w:val="00F550AF"/>
    <w:rsid w:val="00F55449"/>
    <w:rsid w:val="00F56007"/>
    <w:rsid w:val="00F5623B"/>
    <w:rsid w:val="00F56CC3"/>
    <w:rsid w:val="00F56DF0"/>
    <w:rsid w:val="00F56E9F"/>
    <w:rsid w:val="00F5702F"/>
    <w:rsid w:val="00F570E4"/>
    <w:rsid w:val="00F57238"/>
    <w:rsid w:val="00F5793B"/>
    <w:rsid w:val="00F57BC6"/>
    <w:rsid w:val="00F57E88"/>
    <w:rsid w:val="00F57F57"/>
    <w:rsid w:val="00F60F08"/>
    <w:rsid w:val="00F615B2"/>
    <w:rsid w:val="00F61E60"/>
    <w:rsid w:val="00F620EA"/>
    <w:rsid w:val="00F624B5"/>
    <w:rsid w:val="00F62683"/>
    <w:rsid w:val="00F62C8F"/>
    <w:rsid w:val="00F62E44"/>
    <w:rsid w:val="00F62EAD"/>
    <w:rsid w:val="00F62FA2"/>
    <w:rsid w:val="00F6319E"/>
    <w:rsid w:val="00F6372B"/>
    <w:rsid w:val="00F63826"/>
    <w:rsid w:val="00F6412A"/>
    <w:rsid w:val="00F64383"/>
    <w:rsid w:val="00F64B05"/>
    <w:rsid w:val="00F64C4E"/>
    <w:rsid w:val="00F64DC5"/>
    <w:rsid w:val="00F64E8E"/>
    <w:rsid w:val="00F6501E"/>
    <w:rsid w:val="00F655BB"/>
    <w:rsid w:val="00F65BD2"/>
    <w:rsid w:val="00F6643E"/>
    <w:rsid w:val="00F6657E"/>
    <w:rsid w:val="00F66937"/>
    <w:rsid w:val="00F66C5E"/>
    <w:rsid w:val="00F66DB9"/>
    <w:rsid w:val="00F6721E"/>
    <w:rsid w:val="00F674D3"/>
    <w:rsid w:val="00F67AB3"/>
    <w:rsid w:val="00F67F11"/>
    <w:rsid w:val="00F70165"/>
    <w:rsid w:val="00F703E2"/>
    <w:rsid w:val="00F70577"/>
    <w:rsid w:val="00F707D4"/>
    <w:rsid w:val="00F70C64"/>
    <w:rsid w:val="00F70EDC"/>
    <w:rsid w:val="00F7151D"/>
    <w:rsid w:val="00F715B4"/>
    <w:rsid w:val="00F720C4"/>
    <w:rsid w:val="00F723C3"/>
    <w:rsid w:val="00F7244D"/>
    <w:rsid w:val="00F725D9"/>
    <w:rsid w:val="00F7279B"/>
    <w:rsid w:val="00F72A94"/>
    <w:rsid w:val="00F731A6"/>
    <w:rsid w:val="00F73241"/>
    <w:rsid w:val="00F743A8"/>
    <w:rsid w:val="00F743C9"/>
    <w:rsid w:val="00F7444C"/>
    <w:rsid w:val="00F747FD"/>
    <w:rsid w:val="00F749ED"/>
    <w:rsid w:val="00F74C4A"/>
    <w:rsid w:val="00F75AEA"/>
    <w:rsid w:val="00F75CD5"/>
    <w:rsid w:val="00F76188"/>
    <w:rsid w:val="00F764C3"/>
    <w:rsid w:val="00F764E0"/>
    <w:rsid w:val="00F76830"/>
    <w:rsid w:val="00F768DC"/>
    <w:rsid w:val="00F76E57"/>
    <w:rsid w:val="00F76FB9"/>
    <w:rsid w:val="00F77071"/>
    <w:rsid w:val="00F77313"/>
    <w:rsid w:val="00F77687"/>
    <w:rsid w:val="00F77B3E"/>
    <w:rsid w:val="00F77D66"/>
    <w:rsid w:val="00F8012A"/>
    <w:rsid w:val="00F8037D"/>
    <w:rsid w:val="00F80622"/>
    <w:rsid w:val="00F80A37"/>
    <w:rsid w:val="00F80DFF"/>
    <w:rsid w:val="00F8110F"/>
    <w:rsid w:val="00F8130C"/>
    <w:rsid w:val="00F821E6"/>
    <w:rsid w:val="00F82270"/>
    <w:rsid w:val="00F82718"/>
    <w:rsid w:val="00F8373E"/>
    <w:rsid w:val="00F8380E"/>
    <w:rsid w:val="00F839A3"/>
    <w:rsid w:val="00F83ACE"/>
    <w:rsid w:val="00F83CC3"/>
    <w:rsid w:val="00F8412E"/>
    <w:rsid w:val="00F844C6"/>
    <w:rsid w:val="00F84B55"/>
    <w:rsid w:val="00F84DFF"/>
    <w:rsid w:val="00F85038"/>
    <w:rsid w:val="00F85121"/>
    <w:rsid w:val="00F857F0"/>
    <w:rsid w:val="00F859E6"/>
    <w:rsid w:val="00F85A54"/>
    <w:rsid w:val="00F85E83"/>
    <w:rsid w:val="00F862F3"/>
    <w:rsid w:val="00F86902"/>
    <w:rsid w:val="00F86F60"/>
    <w:rsid w:val="00F87106"/>
    <w:rsid w:val="00F87783"/>
    <w:rsid w:val="00F87A82"/>
    <w:rsid w:val="00F87D23"/>
    <w:rsid w:val="00F87DB5"/>
    <w:rsid w:val="00F902F1"/>
    <w:rsid w:val="00F9035E"/>
    <w:rsid w:val="00F90851"/>
    <w:rsid w:val="00F90BA0"/>
    <w:rsid w:val="00F90E7C"/>
    <w:rsid w:val="00F90F00"/>
    <w:rsid w:val="00F9128B"/>
    <w:rsid w:val="00F9165D"/>
    <w:rsid w:val="00F92379"/>
    <w:rsid w:val="00F9246E"/>
    <w:rsid w:val="00F9260E"/>
    <w:rsid w:val="00F928A1"/>
    <w:rsid w:val="00F929B7"/>
    <w:rsid w:val="00F92ABB"/>
    <w:rsid w:val="00F930EB"/>
    <w:rsid w:val="00F931CF"/>
    <w:rsid w:val="00F93651"/>
    <w:rsid w:val="00F9449F"/>
    <w:rsid w:val="00F94CF4"/>
    <w:rsid w:val="00F94E20"/>
    <w:rsid w:val="00F94F2C"/>
    <w:rsid w:val="00F9530C"/>
    <w:rsid w:val="00F954AC"/>
    <w:rsid w:val="00F954B6"/>
    <w:rsid w:val="00F954E8"/>
    <w:rsid w:val="00F955C3"/>
    <w:rsid w:val="00F956EF"/>
    <w:rsid w:val="00F95990"/>
    <w:rsid w:val="00F95B29"/>
    <w:rsid w:val="00F964A4"/>
    <w:rsid w:val="00F9660B"/>
    <w:rsid w:val="00F96680"/>
    <w:rsid w:val="00F966E9"/>
    <w:rsid w:val="00F96DE5"/>
    <w:rsid w:val="00F96E2A"/>
    <w:rsid w:val="00F96EE0"/>
    <w:rsid w:val="00F9732D"/>
    <w:rsid w:val="00F9769E"/>
    <w:rsid w:val="00F97F94"/>
    <w:rsid w:val="00FA0063"/>
    <w:rsid w:val="00FA0399"/>
    <w:rsid w:val="00FA0453"/>
    <w:rsid w:val="00FA0601"/>
    <w:rsid w:val="00FA0BFE"/>
    <w:rsid w:val="00FA1222"/>
    <w:rsid w:val="00FA148D"/>
    <w:rsid w:val="00FA15E3"/>
    <w:rsid w:val="00FA1898"/>
    <w:rsid w:val="00FA1A5E"/>
    <w:rsid w:val="00FA1B75"/>
    <w:rsid w:val="00FA1C25"/>
    <w:rsid w:val="00FA2759"/>
    <w:rsid w:val="00FA2863"/>
    <w:rsid w:val="00FA29FE"/>
    <w:rsid w:val="00FA2AF7"/>
    <w:rsid w:val="00FA2DB7"/>
    <w:rsid w:val="00FA2EA9"/>
    <w:rsid w:val="00FA3328"/>
    <w:rsid w:val="00FA33B0"/>
    <w:rsid w:val="00FA3BC6"/>
    <w:rsid w:val="00FA3FB3"/>
    <w:rsid w:val="00FA4175"/>
    <w:rsid w:val="00FA4555"/>
    <w:rsid w:val="00FA4EE1"/>
    <w:rsid w:val="00FA4F30"/>
    <w:rsid w:val="00FA5199"/>
    <w:rsid w:val="00FA5B29"/>
    <w:rsid w:val="00FA5C2D"/>
    <w:rsid w:val="00FA5E6F"/>
    <w:rsid w:val="00FA64AE"/>
    <w:rsid w:val="00FA6AA2"/>
    <w:rsid w:val="00FA72B8"/>
    <w:rsid w:val="00FA7714"/>
    <w:rsid w:val="00FA7B38"/>
    <w:rsid w:val="00FA7CA7"/>
    <w:rsid w:val="00FA7FF3"/>
    <w:rsid w:val="00FB0253"/>
    <w:rsid w:val="00FB04BD"/>
    <w:rsid w:val="00FB0FDC"/>
    <w:rsid w:val="00FB1161"/>
    <w:rsid w:val="00FB1643"/>
    <w:rsid w:val="00FB1AF9"/>
    <w:rsid w:val="00FB1DC3"/>
    <w:rsid w:val="00FB2255"/>
    <w:rsid w:val="00FB2721"/>
    <w:rsid w:val="00FB278A"/>
    <w:rsid w:val="00FB2FE1"/>
    <w:rsid w:val="00FB370E"/>
    <w:rsid w:val="00FB381A"/>
    <w:rsid w:val="00FB3959"/>
    <w:rsid w:val="00FB3A70"/>
    <w:rsid w:val="00FB3AFB"/>
    <w:rsid w:val="00FB3F80"/>
    <w:rsid w:val="00FB41AB"/>
    <w:rsid w:val="00FB4634"/>
    <w:rsid w:val="00FB4969"/>
    <w:rsid w:val="00FB5128"/>
    <w:rsid w:val="00FB51BB"/>
    <w:rsid w:val="00FB5208"/>
    <w:rsid w:val="00FB5E6A"/>
    <w:rsid w:val="00FB6231"/>
    <w:rsid w:val="00FB640A"/>
    <w:rsid w:val="00FB6668"/>
    <w:rsid w:val="00FB696B"/>
    <w:rsid w:val="00FC0673"/>
    <w:rsid w:val="00FC07A8"/>
    <w:rsid w:val="00FC1174"/>
    <w:rsid w:val="00FC1518"/>
    <w:rsid w:val="00FC1595"/>
    <w:rsid w:val="00FC17EF"/>
    <w:rsid w:val="00FC1BD6"/>
    <w:rsid w:val="00FC23E6"/>
    <w:rsid w:val="00FC2AED"/>
    <w:rsid w:val="00FC2E94"/>
    <w:rsid w:val="00FC2FEE"/>
    <w:rsid w:val="00FC3687"/>
    <w:rsid w:val="00FC3816"/>
    <w:rsid w:val="00FC3885"/>
    <w:rsid w:val="00FC38AE"/>
    <w:rsid w:val="00FC42FD"/>
    <w:rsid w:val="00FC4678"/>
    <w:rsid w:val="00FC4A8A"/>
    <w:rsid w:val="00FC4F41"/>
    <w:rsid w:val="00FC503F"/>
    <w:rsid w:val="00FC5D44"/>
    <w:rsid w:val="00FC6178"/>
    <w:rsid w:val="00FC622F"/>
    <w:rsid w:val="00FC6607"/>
    <w:rsid w:val="00FC6729"/>
    <w:rsid w:val="00FC691A"/>
    <w:rsid w:val="00FC6C27"/>
    <w:rsid w:val="00FC7303"/>
    <w:rsid w:val="00FC787D"/>
    <w:rsid w:val="00FC7CF0"/>
    <w:rsid w:val="00FC7D34"/>
    <w:rsid w:val="00FC7F6D"/>
    <w:rsid w:val="00FD051D"/>
    <w:rsid w:val="00FD0621"/>
    <w:rsid w:val="00FD0833"/>
    <w:rsid w:val="00FD0AD2"/>
    <w:rsid w:val="00FD0FCB"/>
    <w:rsid w:val="00FD0FF1"/>
    <w:rsid w:val="00FD14F1"/>
    <w:rsid w:val="00FD1517"/>
    <w:rsid w:val="00FD199E"/>
    <w:rsid w:val="00FD1B97"/>
    <w:rsid w:val="00FD1D94"/>
    <w:rsid w:val="00FD1F72"/>
    <w:rsid w:val="00FD20B6"/>
    <w:rsid w:val="00FD2154"/>
    <w:rsid w:val="00FD2C6E"/>
    <w:rsid w:val="00FD2CD4"/>
    <w:rsid w:val="00FD3559"/>
    <w:rsid w:val="00FD3E9B"/>
    <w:rsid w:val="00FD3F2E"/>
    <w:rsid w:val="00FD3F36"/>
    <w:rsid w:val="00FD425D"/>
    <w:rsid w:val="00FD44F7"/>
    <w:rsid w:val="00FD471D"/>
    <w:rsid w:val="00FD4F0F"/>
    <w:rsid w:val="00FD514F"/>
    <w:rsid w:val="00FD5206"/>
    <w:rsid w:val="00FD58B5"/>
    <w:rsid w:val="00FD5BA4"/>
    <w:rsid w:val="00FD5DDF"/>
    <w:rsid w:val="00FD697B"/>
    <w:rsid w:val="00FD6AAE"/>
    <w:rsid w:val="00FD6F7C"/>
    <w:rsid w:val="00FD7161"/>
    <w:rsid w:val="00FD746E"/>
    <w:rsid w:val="00FD7580"/>
    <w:rsid w:val="00FD7582"/>
    <w:rsid w:val="00FE0017"/>
    <w:rsid w:val="00FE0443"/>
    <w:rsid w:val="00FE06A5"/>
    <w:rsid w:val="00FE0910"/>
    <w:rsid w:val="00FE182B"/>
    <w:rsid w:val="00FE1871"/>
    <w:rsid w:val="00FE1D72"/>
    <w:rsid w:val="00FE208D"/>
    <w:rsid w:val="00FE2269"/>
    <w:rsid w:val="00FE2691"/>
    <w:rsid w:val="00FE2809"/>
    <w:rsid w:val="00FE2ADB"/>
    <w:rsid w:val="00FE2CA9"/>
    <w:rsid w:val="00FE2F1C"/>
    <w:rsid w:val="00FE2F83"/>
    <w:rsid w:val="00FE3936"/>
    <w:rsid w:val="00FE3ACF"/>
    <w:rsid w:val="00FE3E1E"/>
    <w:rsid w:val="00FE3F8F"/>
    <w:rsid w:val="00FE4362"/>
    <w:rsid w:val="00FE43E0"/>
    <w:rsid w:val="00FE4DAB"/>
    <w:rsid w:val="00FE5243"/>
    <w:rsid w:val="00FE55CF"/>
    <w:rsid w:val="00FE5746"/>
    <w:rsid w:val="00FE579D"/>
    <w:rsid w:val="00FE5D24"/>
    <w:rsid w:val="00FE6035"/>
    <w:rsid w:val="00FE610E"/>
    <w:rsid w:val="00FE62A5"/>
    <w:rsid w:val="00FE63BA"/>
    <w:rsid w:val="00FE647A"/>
    <w:rsid w:val="00FE648C"/>
    <w:rsid w:val="00FE678C"/>
    <w:rsid w:val="00FE6812"/>
    <w:rsid w:val="00FE7328"/>
    <w:rsid w:val="00FE7531"/>
    <w:rsid w:val="00FE753E"/>
    <w:rsid w:val="00FE796F"/>
    <w:rsid w:val="00FE7C54"/>
    <w:rsid w:val="00FE7E98"/>
    <w:rsid w:val="00FF0B13"/>
    <w:rsid w:val="00FF0BDB"/>
    <w:rsid w:val="00FF0C86"/>
    <w:rsid w:val="00FF0F65"/>
    <w:rsid w:val="00FF13DC"/>
    <w:rsid w:val="00FF1543"/>
    <w:rsid w:val="00FF1772"/>
    <w:rsid w:val="00FF194F"/>
    <w:rsid w:val="00FF25B9"/>
    <w:rsid w:val="00FF28EA"/>
    <w:rsid w:val="00FF2B43"/>
    <w:rsid w:val="00FF2D1D"/>
    <w:rsid w:val="00FF2D9F"/>
    <w:rsid w:val="00FF307B"/>
    <w:rsid w:val="00FF32B5"/>
    <w:rsid w:val="00FF3447"/>
    <w:rsid w:val="00FF3765"/>
    <w:rsid w:val="00FF39BF"/>
    <w:rsid w:val="00FF39D0"/>
    <w:rsid w:val="00FF3A32"/>
    <w:rsid w:val="00FF3B7E"/>
    <w:rsid w:val="00FF3ECD"/>
    <w:rsid w:val="00FF4443"/>
    <w:rsid w:val="00FF4473"/>
    <w:rsid w:val="00FF471D"/>
    <w:rsid w:val="00FF4B62"/>
    <w:rsid w:val="00FF4F06"/>
    <w:rsid w:val="00FF521F"/>
    <w:rsid w:val="00FF533D"/>
    <w:rsid w:val="00FF543F"/>
    <w:rsid w:val="00FF591B"/>
    <w:rsid w:val="00FF6061"/>
    <w:rsid w:val="00FF6071"/>
    <w:rsid w:val="00FF6446"/>
    <w:rsid w:val="00FF67AF"/>
    <w:rsid w:val="00FF6AD5"/>
    <w:rsid w:val="00FF6B81"/>
    <w:rsid w:val="00FF74AA"/>
    <w:rsid w:val="00FF76B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6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Heading1">
    <w:name w:val="heading 1"/>
    <w:aliases w:val="Consolas"/>
    <w:basedOn w:val="Normal"/>
    <w:next w:val="Normal"/>
    <w:link w:val="Heading1Char"/>
    <w:uiPriority w:val="9"/>
    <w:qFormat/>
    <w:rsid w:val="0015639B"/>
    <w:pPr>
      <w:keepNext/>
      <w:keepLines/>
      <w:spacing w:before="480" w:after="0"/>
      <w:outlineLvl w:val="0"/>
    </w:pPr>
    <w:rPr>
      <w:rFonts w:ascii="Consolas" w:eastAsiaTheme="majorEastAsia" w:hAnsi="Consolas" w:cstheme="majorBidi"/>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F53671"/>
    <w:pPr>
      <w:ind w:left="720"/>
      <w:contextualSpacing/>
    </w:pPr>
  </w:style>
  <w:style w:type="character" w:customStyle="1" w:styleId="apple-converted-space">
    <w:name w:val="apple-converted-space"/>
    <w:basedOn w:val="DefaultParagraphFont"/>
    <w:rsid w:val="00F53671"/>
  </w:style>
  <w:style w:type="character" w:styleId="Emphasis">
    <w:name w:val="Emphasis"/>
    <w:basedOn w:val="DefaultParagraphFont"/>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0520F2"/>
    <w:rPr>
      <w:rFonts w:ascii="Courier New" w:eastAsia="Times New Roman" w:hAnsi="Courier New" w:cs="Courier New"/>
      <w:sz w:val="20"/>
      <w:szCs w:val="20"/>
      <w:lang w:eastAsia="tr-TR"/>
    </w:rPr>
  </w:style>
  <w:style w:type="character" w:styleId="Strong">
    <w:name w:val="Strong"/>
    <w:basedOn w:val="DefaultParagraphFont"/>
    <w:uiPriority w:val="22"/>
    <w:qFormat/>
    <w:rsid w:val="000520F2"/>
    <w:rPr>
      <w:b/>
      <w:bCs/>
    </w:rPr>
  </w:style>
  <w:style w:type="character" w:styleId="HTMLCode">
    <w:name w:val="HTML Code"/>
    <w:basedOn w:val="DefaultParagraphFont"/>
    <w:uiPriority w:val="99"/>
    <w:semiHidden/>
    <w:unhideWhenUsed/>
    <w:rsid w:val="002979A7"/>
    <w:rPr>
      <w:rFonts w:ascii="Courier New" w:eastAsia="Times New Roman" w:hAnsi="Courier New" w:cs="Courier New"/>
      <w:sz w:val="20"/>
      <w:szCs w:val="20"/>
    </w:rPr>
  </w:style>
  <w:style w:type="character" w:styleId="Hyperlink">
    <w:name w:val="Hyperlink"/>
    <w:basedOn w:val="DefaultParagraphFont"/>
    <w:uiPriority w:val="99"/>
    <w:unhideWhenUsed/>
    <w:rsid w:val="002979A7"/>
    <w:rPr>
      <w:color w:val="0000FF"/>
      <w:u w:val="single"/>
    </w:rPr>
  </w:style>
  <w:style w:type="paragraph" w:styleId="NoSpacing">
    <w:name w:val="No Spacing"/>
    <w:uiPriority w:val="1"/>
    <w:qFormat/>
    <w:rsid w:val="00D03F2D"/>
    <w:pPr>
      <w:spacing w:after="0" w:line="240" w:lineRule="auto"/>
    </w:pPr>
    <w:rPr>
      <w:rFonts w:ascii="Verdana" w:hAnsi="Verdana"/>
      <w:sz w:val="18"/>
    </w:rPr>
  </w:style>
  <w:style w:type="paragraph" w:styleId="BalloonText">
    <w:name w:val="Balloon Text"/>
    <w:basedOn w:val="Normal"/>
    <w:link w:val="BalloonTextChar"/>
    <w:uiPriority w:val="99"/>
    <w:semiHidden/>
    <w:unhideWhenUsed/>
    <w:rsid w:val="00371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AE4"/>
    <w:rPr>
      <w:rFonts w:ascii="Tahoma" w:hAnsi="Tahoma" w:cs="Tahoma"/>
      <w:sz w:val="16"/>
      <w:szCs w:val="16"/>
    </w:rPr>
  </w:style>
  <w:style w:type="character" w:customStyle="1" w:styleId="noprint">
    <w:name w:val="noprint"/>
    <w:basedOn w:val="DefaultParagraphFont"/>
    <w:rsid w:val="00FB1643"/>
  </w:style>
  <w:style w:type="character" w:customStyle="1" w:styleId="pun">
    <w:name w:val="pun"/>
    <w:basedOn w:val="DefaultParagraphFont"/>
    <w:rsid w:val="001934EE"/>
  </w:style>
  <w:style w:type="character" w:customStyle="1" w:styleId="kwd">
    <w:name w:val="kwd"/>
    <w:basedOn w:val="DefaultParagraphFont"/>
    <w:rsid w:val="001934EE"/>
  </w:style>
  <w:style w:type="character" w:customStyle="1" w:styleId="pln">
    <w:name w:val="pln"/>
    <w:basedOn w:val="DefaultParagraphFont"/>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DefaultParagraphFont"/>
    <w:rsid w:val="00856C58"/>
  </w:style>
  <w:style w:type="character" w:styleId="FollowedHyperlink">
    <w:name w:val="FollowedHyperlink"/>
    <w:basedOn w:val="DefaultParagraphFont"/>
    <w:uiPriority w:val="99"/>
    <w:semiHidden/>
    <w:unhideWhenUsed/>
    <w:rsid w:val="00637465"/>
    <w:rPr>
      <w:color w:val="800080" w:themeColor="followedHyperlink"/>
      <w:u w:val="single"/>
    </w:rPr>
  </w:style>
  <w:style w:type="character" w:customStyle="1" w:styleId="com">
    <w:name w:val="com"/>
    <w:basedOn w:val="DefaultParagraphFont"/>
    <w:rsid w:val="005F5100"/>
  </w:style>
  <w:style w:type="character" w:customStyle="1" w:styleId="str">
    <w:name w:val="str"/>
    <w:basedOn w:val="DefaultParagraphFont"/>
    <w:rsid w:val="001B0F10"/>
  </w:style>
  <w:style w:type="character" w:customStyle="1" w:styleId="lit">
    <w:name w:val="lit"/>
    <w:basedOn w:val="DefaultParagraphFont"/>
    <w:rsid w:val="00224050"/>
  </w:style>
  <w:style w:type="character" w:styleId="PlaceholderText">
    <w:name w:val="Placeholder Text"/>
    <w:basedOn w:val="DefaultParagraphFont"/>
    <w:uiPriority w:val="99"/>
    <w:semiHidden/>
    <w:rsid w:val="00535676"/>
    <w:rPr>
      <w:color w:val="808080"/>
    </w:rPr>
  </w:style>
  <w:style w:type="paragraph" w:styleId="Header">
    <w:name w:val="header"/>
    <w:basedOn w:val="Normal"/>
    <w:link w:val="HeaderChar"/>
    <w:uiPriority w:val="99"/>
    <w:unhideWhenUsed/>
    <w:rsid w:val="00E97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677"/>
    <w:rPr>
      <w:rFonts w:ascii="Verdana" w:hAnsi="Verdana"/>
      <w:sz w:val="18"/>
    </w:rPr>
  </w:style>
  <w:style w:type="paragraph" w:styleId="Footer">
    <w:name w:val="footer"/>
    <w:basedOn w:val="Normal"/>
    <w:link w:val="FooterChar"/>
    <w:uiPriority w:val="99"/>
    <w:unhideWhenUsed/>
    <w:rsid w:val="00E97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677"/>
    <w:rPr>
      <w:rFonts w:ascii="Verdana" w:hAnsi="Verdana"/>
      <w:sz w:val="18"/>
    </w:rPr>
  </w:style>
  <w:style w:type="character" w:customStyle="1" w:styleId="Heading1Char">
    <w:name w:val="Heading 1 Char"/>
    <w:aliases w:val="Consolas Char"/>
    <w:basedOn w:val="DefaultParagraphFont"/>
    <w:link w:val="Heading1"/>
    <w:uiPriority w:val="9"/>
    <w:rsid w:val="0015639B"/>
    <w:rPr>
      <w:rFonts w:ascii="Consolas" w:eastAsiaTheme="majorEastAsia" w:hAnsi="Consolas" w:cstheme="majorBidi"/>
      <w:bCs/>
      <w:sz w:val="20"/>
      <w:szCs w:val="28"/>
    </w:rPr>
  </w:style>
  <w:style w:type="character" w:customStyle="1" w:styleId="n">
    <w:name w:val="n"/>
    <w:basedOn w:val="DefaultParagraphFont"/>
    <w:rsid w:val="00726D89"/>
  </w:style>
  <w:style w:type="character" w:customStyle="1" w:styleId="o">
    <w:name w:val="o"/>
    <w:basedOn w:val="DefaultParagraphFont"/>
    <w:rsid w:val="00726D89"/>
  </w:style>
  <w:style w:type="character" w:customStyle="1" w:styleId="na">
    <w:name w:val="na"/>
    <w:basedOn w:val="DefaultParagraphFont"/>
    <w:rsid w:val="00726D89"/>
  </w:style>
  <w:style w:type="character" w:customStyle="1" w:styleId="k">
    <w:name w:val="k"/>
    <w:basedOn w:val="DefaultParagraphFont"/>
    <w:rsid w:val="00726D89"/>
  </w:style>
  <w:style w:type="character" w:customStyle="1" w:styleId="s">
    <w:name w:val="s"/>
    <w:basedOn w:val="DefaultParagraphFont"/>
    <w:rsid w:val="00EE22A3"/>
  </w:style>
  <w:style w:type="character" w:customStyle="1" w:styleId="javakeywordcolor">
    <w:name w:val="javakeywordcolor"/>
    <w:basedOn w:val="DefaultParagraphFont"/>
    <w:rsid w:val="00EE196D"/>
  </w:style>
  <w:style w:type="character" w:customStyle="1" w:styleId="javanumbercolor">
    <w:name w:val="javanumbercolor"/>
    <w:basedOn w:val="DefaultParagraphFont"/>
    <w:rsid w:val="00EE196D"/>
  </w:style>
  <w:style w:type="character" w:customStyle="1" w:styleId="javapropertycolor">
    <w:name w:val="javapropertycolor"/>
    <w:basedOn w:val="DefaultParagraphFont"/>
    <w:rsid w:val="00EE19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74686061">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49772678">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10523852">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6564947">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538975935">
      <w:bodyDiv w:val="1"/>
      <w:marLeft w:val="0"/>
      <w:marRight w:val="0"/>
      <w:marTop w:val="0"/>
      <w:marBottom w:val="0"/>
      <w:divBdr>
        <w:top w:val="none" w:sz="0" w:space="0" w:color="auto"/>
        <w:left w:val="none" w:sz="0" w:space="0" w:color="auto"/>
        <w:bottom w:val="none" w:sz="0" w:space="0" w:color="auto"/>
        <w:right w:val="none" w:sz="0" w:space="0" w:color="auto"/>
      </w:divBdr>
    </w:div>
    <w:div w:id="612128474">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30981085">
      <w:bodyDiv w:val="1"/>
      <w:marLeft w:val="0"/>
      <w:marRight w:val="0"/>
      <w:marTop w:val="0"/>
      <w:marBottom w:val="0"/>
      <w:divBdr>
        <w:top w:val="none" w:sz="0" w:space="0" w:color="auto"/>
        <w:left w:val="none" w:sz="0" w:space="0" w:color="auto"/>
        <w:bottom w:val="none" w:sz="0" w:space="0" w:color="auto"/>
        <w:right w:val="none" w:sz="0" w:space="0" w:color="auto"/>
      </w:divBdr>
    </w:div>
    <w:div w:id="644284663">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89455412">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857427079">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78531929">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1595210">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73116242">
      <w:bodyDiv w:val="1"/>
      <w:marLeft w:val="0"/>
      <w:marRight w:val="0"/>
      <w:marTop w:val="0"/>
      <w:marBottom w:val="0"/>
      <w:divBdr>
        <w:top w:val="none" w:sz="0" w:space="0" w:color="auto"/>
        <w:left w:val="none" w:sz="0" w:space="0" w:color="auto"/>
        <w:bottom w:val="none" w:sz="0" w:space="0" w:color="auto"/>
        <w:right w:val="none" w:sz="0" w:space="0" w:color="auto"/>
      </w:divBdr>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45796100">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0631376">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608200401">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26442266">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1784195">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66674132">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ackoverflow.com/questions/1125304/why-prefer-twos-complement-over-sign-and-magnitude-for-signed-numbers" TargetMode="External"/><Relationship Id="rId117" Type="http://schemas.openxmlformats.org/officeDocument/2006/relationships/hyperlink" Target="https://docs.oracle.com/javase/7/docs/api/java/lang/Throwable.html" TargetMode="External"/><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image" Target="media/image31.png"/><Relationship Id="rId63" Type="http://schemas.openxmlformats.org/officeDocument/2006/relationships/hyperlink" Target="https://www.quora.com/What-is-the-purpose-of-a-static-object-in-Java-When-is-it-actually-used-or-in-which-context" TargetMode="External"/><Relationship Id="rId68" Type="http://schemas.openxmlformats.org/officeDocument/2006/relationships/hyperlink" Target="../../3-%20Algorithm,%20Data%20Structures/Algorithm/3-%20Notes/Algorithm%20Notes.docx" TargetMode="External"/><Relationship Id="rId84" Type="http://schemas.openxmlformats.org/officeDocument/2006/relationships/hyperlink" Target="https://stackoverflow.com/questions/6623130/scalar-vs-primitive-data-type-are-they-the-same-thing" TargetMode="External"/><Relationship Id="rId89" Type="http://schemas.openxmlformats.org/officeDocument/2006/relationships/image" Target="media/image57.png"/><Relationship Id="rId112" Type="http://schemas.openxmlformats.org/officeDocument/2006/relationships/hyperlink" Target="https://stackoverflow.com/questions/1049795/whats-wrong-with-using-system-err-in-java" TargetMode="External"/><Relationship Id="rId133" Type="http://schemas.openxmlformats.org/officeDocument/2006/relationships/hyperlink" Target="http://docs.oracle.com/javase/7/docs/api/java/lang/String.html" TargetMode="External"/><Relationship Id="rId16" Type="http://schemas.openxmlformats.org/officeDocument/2006/relationships/image" Target="media/image6.jpeg"/><Relationship Id="rId107" Type="http://schemas.openxmlformats.org/officeDocument/2006/relationships/image" Target="media/image75.png"/><Relationship Id="rId11" Type="http://schemas.openxmlformats.org/officeDocument/2006/relationships/image" Target="media/image3.png"/><Relationship Id="rId32" Type="http://schemas.openxmlformats.org/officeDocument/2006/relationships/hyperlink" Target="https://www.youtube.com/watch?v=tx-M_rqhuUA" TargetMode="External"/><Relationship Id="rId37" Type="http://schemas.openxmlformats.org/officeDocument/2006/relationships/image" Target="media/image23.png"/><Relationship Id="rId53" Type="http://schemas.openxmlformats.org/officeDocument/2006/relationships/image" Target="media/image37.png"/><Relationship Id="rId58" Type="http://schemas.openxmlformats.org/officeDocument/2006/relationships/image" Target="media/image40.png"/><Relationship Id="rId74" Type="http://schemas.openxmlformats.org/officeDocument/2006/relationships/image" Target="media/image50.png"/><Relationship Id="rId79" Type="http://schemas.openxmlformats.org/officeDocument/2006/relationships/hyperlink" Target="https://stackoverflow.com/questions/2626835/is-there-functionality-to-generate-a-random-character-in-java" TargetMode="External"/><Relationship Id="rId102" Type="http://schemas.openxmlformats.org/officeDocument/2006/relationships/image" Target="media/image70.png"/><Relationship Id="rId123" Type="http://schemas.openxmlformats.org/officeDocument/2006/relationships/image" Target="media/image88.png"/><Relationship Id="rId128" Type="http://schemas.openxmlformats.org/officeDocument/2006/relationships/image" Target="media/image93.png"/><Relationship Id="rId5" Type="http://schemas.openxmlformats.org/officeDocument/2006/relationships/settings" Target="settings.xml"/><Relationship Id="rId90" Type="http://schemas.openxmlformats.org/officeDocument/2006/relationships/image" Target="media/image58.png"/><Relationship Id="rId95" Type="http://schemas.openxmlformats.org/officeDocument/2006/relationships/image" Target="media/image63.png"/><Relationship Id="rId14" Type="http://schemas.openxmlformats.org/officeDocument/2006/relationships/hyperlink" Target="https://en.wikipedia.org/wiki/ASCII"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2.png"/><Relationship Id="rId56" Type="http://schemas.openxmlformats.org/officeDocument/2006/relationships/image" Target="media/image39.png"/><Relationship Id="rId64" Type="http://schemas.openxmlformats.org/officeDocument/2006/relationships/hyperlink" Target="http://www.techrepublic.com/blog/software-engineer/using-the-singleton-pattern-in-java/" TargetMode="External"/><Relationship Id="rId69" Type="http://schemas.openxmlformats.org/officeDocument/2006/relationships/image" Target="media/image45.png"/><Relationship Id="rId77" Type="http://schemas.openxmlformats.org/officeDocument/2006/relationships/image" Target="media/image52.png"/><Relationship Id="rId100" Type="http://schemas.openxmlformats.org/officeDocument/2006/relationships/image" Target="media/image68.png"/><Relationship Id="rId105" Type="http://schemas.openxmlformats.org/officeDocument/2006/relationships/image" Target="media/image73.png"/><Relationship Id="rId113" Type="http://schemas.openxmlformats.org/officeDocument/2006/relationships/image" Target="media/image80.png"/><Relationship Id="rId118" Type="http://schemas.openxmlformats.org/officeDocument/2006/relationships/hyperlink" Target="https://www.tutorialspoint.com/java/java_builtin_exceptions.htm" TargetMode="External"/><Relationship Id="rId126" Type="http://schemas.openxmlformats.org/officeDocument/2006/relationships/image" Target="media/image91.png"/><Relationship Id="rId13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48.png"/><Relationship Id="rId80" Type="http://schemas.openxmlformats.org/officeDocument/2006/relationships/hyperlink" Target="https://en.wikipedia.org/wiki/Linear_congruential_generator" TargetMode="External"/><Relationship Id="rId85" Type="http://schemas.openxmlformats.org/officeDocument/2006/relationships/image" Target="media/image54.jpe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hyperlink" Target="https://docs.oracle.com/javase/7/docs/api/java/util/BitSet.html"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image01.ipracticemath.com/content/imageslm/realnumber/real_number.png" TargetMode="External"/><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image" Target="media/image44.png"/><Relationship Id="rId103" Type="http://schemas.openxmlformats.org/officeDocument/2006/relationships/image" Target="media/image71.png"/><Relationship Id="rId108" Type="http://schemas.openxmlformats.org/officeDocument/2006/relationships/image" Target="media/image76.png"/><Relationship Id="rId116" Type="http://schemas.openxmlformats.org/officeDocument/2006/relationships/image" Target="media/image83.png"/><Relationship Id="rId124" Type="http://schemas.openxmlformats.org/officeDocument/2006/relationships/image" Target="media/image89.png"/><Relationship Id="rId129" Type="http://schemas.openxmlformats.org/officeDocument/2006/relationships/image" Target="media/image94.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hyperlink" Target="https://stackoverflow.com/questions/7486012/static-classes-in-java" TargetMode="External"/><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hyperlink" Target="https://stackoverflow.com/questions/15844443/why-java-foreach-doesnt-change-element-value" TargetMode="External"/><Relationship Id="rId88" Type="http://schemas.openxmlformats.org/officeDocument/2006/relationships/hyperlink" Target="http://docs.oracle.com/javase/7/docs/api/java/util/Arrays.html" TargetMode="External"/><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www.youtube.com/watch?v=zC9cd9w75Nc" TargetMode="External"/><Relationship Id="rId49" Type="http://schemas.openxmlformats.org/officeDocument/2006/relationships/image" Target="media/image33.gif"/><Relationship Id="rId57" Type="http://schemas.openxmlformats.org/officeDocument/2006/relationships/hyperlink" Target="https://www.quora.com/How-does-JVM-identify-which-objects-are-not-in-use-and-then-remove-them" TargetMode="External"/><Relationship Id="rId106" Type="http://schemas.openxmlformats.org/officeDocument/2006/relationships/image" Target="media/image74.png"/><Relationship Id="rId114" Type="http://schemas.openxmlformats.org/officeDocument/2006/relationships/image" Target="media/image81.png"/><Relationship Id="rId119" Type="http://schemas.openxmlformats.org/officeDocument/2006/relationships/image" Target="media/image84.png"/><Relationship Id="rId127" Type="http://schemas.openxmlformats.org/officeDocument/2006/relationships/image" Target="media/image92.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docs.oracle.com/javase/7/docs/api/java/lang/System.html" TargetMode="External"/><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hyperlink" Target="https://stackoverflow.com/questions/9379426/java-when-is-a-static-initialization-block-useful/49639856" TargetMode="External"/><Relationship Id="rId73" Type="http://schemas.openxmlformats.org/officeDocument/2006/relationships/image" Target="media/image49.png"/><Relationship Id="rId78" Type="http://schemas.openxmlformats.org/officeDocument/2006/relationships/hyperlink" Target="http://www.javamex.com/tutorials/random_numbers/gaussian_distribution_2.shtml" TargetMode="External"/><Relationship Id="rId81" Type="http://schemas.openxmlformats.org/officeDocument/2006/relationships/hyperlink" Target="https://en.wikipedia.org/wiki/Cryptographically_secure_pseudorandom_number_generator" TargetMode="External"/><Relationship Id="rId86" Type="http://schemas.openxmlformats.org/officeDocument/2006/relationships/image" Target="media/image55.jpe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7.png"/><Relationship Id="rId130" Type="http://schemas.openxmlformats.org/officeDocument/2006/relationships/hyperlink" Target="https://docs.oracle.com/javase/7/docs/api/java/lang/String.html" TargetMode="External"/><Relationship Id="rId13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5.png"/><Relationship Id="rId109" Type="http://schemas.openxmlformats.org/officeDocument/2006/relationships/image" Target="media/image77.png"/><Relationship Id="rId34" Type="http://schemas.openxmlformats.org/officeDocument/2006/relationships/image" Target="media/image21.png"/><Relationship Id="rId50" Type="http://schemas.openxmlformats.org/officeDocument/2006/relationships/image" Target="media/image34.png"/><Relationship Id="rId55" Type="http://schemas.openxmlformats.org/officeDocument/2006/relationships/hyperlink" Target="-%20API/API%20Notes.docx" TargetMode="External"/><Relationship Id="rId76" Type="http://schemas.openxmlformats.org/officeDocument/2006/relationships/hyperlink" Target="http://net-informations.com/faq/net/stack-heap.htm" TargetMode="External"/><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5.png"/><Relationship Id="rId125" Type="http://schemas.openxmlformats.org/officeDocument/2006/relationships/image" Target="media/image90.png"/><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hyperlink" Target="https://en.wikipedia.org/wiki/Newline" TargetMode="External"/><Relationship Id="rId66" Type="http://schemas.openxmlformats.org/officeDocument/2006/relationships/hyperlink" Target="https://stackoverflow.com/questions/804589/use-of-initializers-vs-constructors-in-java" TargetMode="External"/><Relationship Id="rId87" Type="http://schemas.openxmlformats.org/officeDocument/2006/relationships/image" Target="media/image56.png"/><Relationship Id="rId110" Type="http://schemas.openxmlformats.org/officeDocument/2006/relationships/image" Target="media/image78.png"/><Relationship Id="rId115" Type="http://schemas.openxmlformats.org/officeDocument/2006/relationships/image" Target="media/image82.png"/><Relationship Id="rId131" Type="http://schemas.openxmlformats.org/officeDocument/2006/relationships/image" Target="media/image95.png"/><Relationship Id="rId61" Type="http://schemas.openxmlformats.org/officeDocument/2006/relationships/image" Target="media/image43.png"/><Relationship Id="rId82" Type="http://schemas.openxmlformats.org/officeDocument/2006/relationships/image" Target="media/image53.png"/><Relationship Id="rId19" Type="http://schemas.openxmlformats.org/officeDocument/2006/relationships/image" Target="media/image9.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B7680E-AFAD-4A92-8A76-4C29C1E33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635</TotalTime>
  <Pages>96</Pages>
  <Words>28486</Words>
  <Characters>162376</Characters>
  <Application>Microsoft Office Word</Application>
  <DocSecurity>0</DocSecurity>
  <Lines>1353</Lines>
  <Paragraphs>38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0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2190</cp:revision>
  <dcterms:created xsi:type="dcterms:W3CDTF">2014-12-11T06:52:00Z</dcterms:created>
  <dcterms:modified xsi:type="dcterms:W3CDTF">2020-11-22T07:03:00Z</dcterms:modified>
</cp:coreProperties>
</file>